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6C485" w14:textId="77777777" w:rsidR="00B35699" w:rsidRDefault="00810D29">
      <w:pPr>
        <w:spacing w:after="307" w:line="259" w:lineRule="auto"/>
        <w:ind w:left="0" w:firstLine="0"/>
        <w:jc w:val="left"/>
      </w:pPr>
      <w:r>
        <w:rPr>
          <w:noProof/>
        </w:rPr>
        <w:drawing>
          <wp:inline distT="0" distB="0" distL="0" distR="0" wp14:anchorId="0161FC4E" wp14:editId="2718E613">
            <wp:extent cx="5010912" cy="25908"/>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a:stretch>
                      <a:fillRect/>
                    </a:stretch>
                  </pic:blipFill>
                  <pic:spPr>
                    <a:xfrm flipV="1">
                      <a:off x="0" y="0"/>
                      <a:ext cx="5010912" cy="25908"/>
                    </a:xfrm>
                    <a:prstGeom prst="rect">
                      <a:avLst/>
                    </a:prstGeom>
                  </pic:spPr>
                </pic:pic>
              </a:graphicData>
            </a:graphic>
          </wp:inline>
        </w:drawing>
      </w:r>
    </w:p>
    <w:p w14:paraId="560B36F5" w14:textId="155C169A" w:rsidR="00B35699" w:rsidRDefault="00A95458" w:rsidP="00A72E89">
      <w:pPr>
        <w:tabs>
          <w:tab w:val="left" w:pos="3120"/>
        </w:tabs>
        <w:spacing w:after="0" w:line="259" w:lineRule="auto"/>
        <w:ind w:left="0" w:firstLine="0"/>
        <w:jc w:val="left"/>
      </w:pPr>
      <w:r>
        <w:rPr>
          <w:rFonts w:ascii="Gill Sans MT" w:eastAsia="Gill Sans MT" w:hAnsi="Gill Sans MT" w:cs="Gill Sans MT"/>
          <w:color w:val="4D4989"/>
          <w:sz w:val="60"/>
          <w:lang w:val="en-US"/>
        </w:rPr>
        <w:t xml:space="preserve">Lab 04 </w:t>
      </w:r>
      <w:r w:rsidR="00810D29">
        <w:rPr>
          <w:noProof/>
        </w:rPr>
        <w:drawing>
          <wp:inline distT="0" distB="0" distL="0" distR="0" wp14:anchorId="013F210D" wp14:editId="6DE3ACE6">
            <wp:extent cx="5010912" cy="25908"/>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
                    <a:stretch>
                      <a:fillRect/>
                    </a:stretch>
                  </pic:blipFill>
                  <pic:spPr>
                    <a:xfrm flipV="1">
                      <a:off x="0" y="0"/>
                      <a:ext cx="5010912" cy="25908"/>
                    </a:xfrm>
                    <a:prstGeom prst="rect">
                      <a:avLst/>
                    </a:prstGeom>
                  </pic:spPr>
                </pic:pic>
              </a:graphicData>
            </a:graphic>
          </wp:inline>
        </w:drawing>
      </w:r>
    </w:p>
    <w:p w14:paraId="074830CB" w14:textId="77777777" w:rsidR="00B35699" w:rsidRDefault="00810D29">
      <w:pPr>
        <w:spacing w:after="0" w:line="259" w:lineRule="auto"/>
        <w:ind w:left="0" w:firstLine="0"/>
        <w:jc w:val="left"/>
      </w:pPr>
      <w:r>
        <w:rPr>
          <w:rFonts w:ascii="Gill Sans MT" w:eastAsia="Gill Sans MT" w:hAnsi="Gill Sans MT" w:cs="Gill Sans MT"/>
          <w:color w:val="B63142"/>
          <w:sz w:val="60"/>
        </w:rPr>
        <w:t>Sampling and Reconstruction</w:t>
      </w:r>
    </w:p>
    <w:p w14:paraId="36658DA0" w14:textId="0644E161" w:rsidR="00B35699" w:rsidRDefault="7A02666D">
      <w:pPr>
        <w:pStyle w:val="Heading1"/>
        <w:ind w:left="-5"/>
      </w:pPr>
      <w:r>
        <w:t xml:space="preserve">Lab </w:t>
      </w:r>
      <w:r w:rsidR="00810D29">
        <w:t>Objectives</w:t>
      </w:r>
    </w:p>
    <w:p w14:paraId="70F70B2A" w14:textId="77777777" w:rsidR="00B35699" w:rsidRDefault="00810D29">
      <w:pPr>
        <w:numPr>
          <w:ilvl w:val="0"/>
          <w:numId w:val="1"/>
        </w:numPr>
        <w:spacing w:after="125"/>
        <w:ind w:hanging="199"/>
      </w:pPr>
      <w:r>
        <w:t>Understand the concept of sampling for converting a continuous-time signal to a discrete-time signal.</w:t>
      </w:r>
    </w:p>
    <w:p w14:paraId="50743481" w14:textId="77777777" w:rsidR="00B35699" w:rsidRDefault="00810D29">
      <w:pPr>
        <w:numPr>
          <w:ilvl w:val="0"/>
          <w:numId w:val="1"/>
        </w:numPr>
        <w:spacing w:after="124"/>
        <w:ind w:hanging="199"/>
      </w:pPr>
      <w:r>
        <w:t>Learn how sampling affects the frequency-domain characteristics of the signal, and what precautions must be taken to ensure that the signal obtained through sampling is an accurate representation of the original.</w:t>
      </w:r>
    </w:p>
    <w:p w14:paraId="150F2896" w14:textId="77777777" w:rsidR="00B35699" w:rsidRDefault="00810D29">
      <w:pPr>
        <w:numPr>
          <w:ilvl w:val="0"/>
          <w:numId w:val="1"/>
        </w:numPr>
        <w:spacing w:after="123"/>
        <w:ind w:hanging="199"/>
      </w:pPr>
      <w:r>
        <w:t>Consider the issue of reconstructing an analog signal from its sampled version. Understand various interpolation methods used and the spectral relationships involved in reconstruction.</w:t>
      </w:r>
    </w:p>
    <w:p w14:paraId="4015E847" w14:textId="3BA08680" w:rsidR="00B35699" w:rsidRDefault="184937AD">
      <w:pPr>
        <w:pStyle w:val="Heading1"/>
        <w:tabs>
          <w:tab w:val="center" w:pos="1418"/>
        </w:tabs>
        <w:ind w:left="-15" w:firstLine="0"/>
      </w:pPr>
      <w:r>
        <w:t>4.</w:t>
      </w:r>
      <w:r w:rsidR="00810D29">
        <w:t>1</w:t>
      </w:r>
      <w:r w:rsidR="00810D29">
        <w:tab/>
        <w:t>Introduction</w:t>
      </w:r>
    </w:p>
    <w:p w14:paraId="237CB454" w14:textId="12AACF08" w:rsidR="00B35699" w:rsidRDefault="00810D29">
      <w:pPr>
        <w:ind w:left="-5"/>
      </w:pPr>
      <w:r>
        <w:t xml:space="preserve">The term </w:t>
      </w:r>
      <w:r w:rsidRPr="60F4C2DE">
        <w:rPr>
          <w:i/>
          <w:iCs/>
        </w:rPr>
        <w:t xml:space="preserve">sampling </w:t>
      </w:r>
      <w:r>
        <w:t>refers to the act of periodically measuring the amplitude of a continuous</w:t>
      </w:r>
      <w:r w:rsidR="673BBD9B">
        <w:t xml:space="preserve"> </w:t>
      </w:r>
      <w:r>
        <w:t>time signal and constructing a discrete-time signal with the measurements. If certain conditions are satisfied, a continuous-time signal can be completely represented by measurements (samples) taken from it at uniform intervals. This allows us to store and manipulate continuous-time signals on a digital computer.</w:t>
      </w:r>
    </w:p>
    <w:p w14:paraId="2A0DB76A" w14:textId="5E1552E8" w:rsidR="00B35699" w:rsidRDefault="00B35699">
      <w:pPr>
        <w:ind w:left="-5" w:right="218"/>
      </w:pPr>
    </w:p>
    <w:p w14:paraId="6B421EFE" w14:textId="2F13B270" w:rsidR="00B35699" w:rsidRDefault="3EAC2444">
      <w:pPr>
        <w:spacing w:after="261"/>
        <w:ind w:left="-15" w:firstLine="300"/>
      </w:pPr>
      <w:r>
        <w:t>In general r</w:t>
      </w:r>
      <w:r w:rsidR="59B3E894">
        <w:t>elationship between the continuous</w:t>
      </w:r>
      <w:r w:rsidR="7DEFDBC3">
        <w:t xml:space="preserve"> </w:t>
      </w:r>
      <w:r w:rsidR="59B3E894">
        <w:t xml:space="preserve">time signal </w:t>
      </w:r>
      <w:r w:rsidR="59B3E894" w:rsidRPr="66FCD7F0">
        <w:rPr>
          <w:i/>
          <w:iCs/>
        </w:rPr>
        <w:t>x</w:t>
      </w:r>
      <w:r w:rsidR="59B3E894" w:rsidRPr="66FCD7F0">
        <w:rPr>
          <w:i/>
          <w:iCs/>
          <w:vertAlign w:val="subscript"/>
        </w:rPr>
        <w:t>a</w:t>
      </w:r>
      <w:r w:rsidR="59B3E894">
        <w:t>(</w:t>
      </w:r>
      <w:r w:rsidR="59B3E894" w:rsidRPr="66FCD7F0">
        <w:rPr>
          <w:i/>
          <w:iCs/>
        </w:rPr>
        <w:t>t</w:t>
      </w:r>
      <w:r w:rsidR="59B3E894">
        <w:t xml:space="preserve">) and its discrete-time counterpart </w:t>
      </w:r>
      <w:r w:rsidR="59B3E894" w:rsidRPr="66FCD7F0">
        <w:rPr>
          <w:i/>
          <w:iCs/>
        </w:rPr>
        <w:t>x</w:t>
      </w:r>
      <w:r w:rsidR="59B3E894">
        <w:t>[</w:t>
      </w:r>
      <w:r w:rsidR="59B3E894" w:rsidRPr="66FCD7F0">
        <w:rPr>
          <w:i/>
          <w:iCs/>
        </w:rPr>
        <w:t>n</w:t>
      </w:r>
      <w:r w:rsidR="59B3E894">
        <w:t>] is</w:t>
      </w:r>
    </w:p>
    <w:p w14:paraId="26F02A08" w14:textId="77777777" w:rsidR="00295B64" w:rsidRPr="00FE1EED" w:rsidRDefault="00295B64" w:rsidP="00FC48BF">
      <w:pPr>
        <w:rPr>
          <w:rFonts w:eastAsiaTheme="minorEastAsia"/>
        </w:rPr>
      </w:pPr>
      <w:bookmarkStart w:id="0" w:name="_Hlk157299367"/>
      <m:oMathPara>
        <m:oMath>
          <m:r>
            <w:rPr>
              <w:rFonts w:ascii="Cambria Math" w:eastAsiaTheme="minorEastAsia" w:hAnsi="Cambria Math"/>
            </w:rPr>
            <m:t>x</m:t>
          </m:r>
          <m:sSub>
            <m:sSubPr>
              <m:ctrlPr>
                <w:rPr>
                  <w:rFonts w:ascii="Cambria Math" w:eastAsiaTheme="minorEastAsia" w:hAnsi="Cambria Math"/>
                  <w:i/>
                </w:rPr>
              </m:ctrlPr>
            </m:sSubPr>
            <m:e>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d>
                <m:dPr>
                  <m:ctrlPr>
                    <w:rPr>
                      <w:rFonts w:ascii="Cambria Math" w:hAnsi="Cambria Math"/>
                      <w:i/>
                    </w:rPr>
                  </m:ctrlPr>
                </m:dPr>
                <m:e>
                  <m:r>
                    <w:rPr>
                      <w:rFonts w:ascii="Cambria Math" w:hAnsi="Cambria Math"/>
                    </w:rPr>
                    <m:t>t</m:t>
                  </m:r>
                </m:e>
              </m:d>
              <m:r>
                <w:rPr>
                  <w:rFonts w:ascii="Cambria Math" w:hAnsi="Cambria Math"/>
                </w:rPr>
                <m:t>|</m:t>
              </m:r>
            </m:e>
            <m:sub>
              <m:r>
                <w:rPr>
                  <w:rFonts w:ascii="Cambria Math" w:eastAsiaTheme="minorEastAsia" w:hAnsi="Cambria Math"/>
                </w:rPr>
                <m:t>t=nTS</m:t>
              </m:r>
            </m:sub>
          </m:sSub>
        </m:oMath>
      </m:oMathPara>
    </w:p>
    <w:bookmarkEnd w:id="0"/>
    <w:p w14:paraId="52844BF3" w14:textId="768024E5" w:rsidR="66FCD7F0" w:rsidRDefault="66FCD7F0" w:rsidP="66FCD7F0">
      <w:pPr>
        <w:spacing w:after="261"/>
        <w:ind w:left="-15" w:firstLine="300"/>
      </w:pPr>
    </w:p>
    <w:p w14:paraId="30A79533" w14:textId="77777777" w:rsidR="00FC48BF" w:rsidRDefault="59B3E894">
      <w:pPr>
        <w:spacing w:after="124"/>
        <w:ind w:left="-5" w:right="221"/>
      </w:pPr>
      <w:r>
        <w:t xml:space="preserve">where </w:t>
      </w:r>
      <w:r w:rsidRPr="66FCD7F0">
        <w:rPr>
          <w:i/>
          <w:iCs/>
        </w:rPr>
        <w:t>T</w:t>
      </w:r>
      <w:r w:rsidRPr="66FCD7F0">
        <w:rPr>
          <w:i/>
          <w:iCs/>
          <w:vertAlign w:val="subscript"/>
        </w:rPr>
        <w:t xml:space="preserve">s </w:t>
      </w:r>
      <w:r>
        <w:t xml:space="preserve">is the </w:t>
      </w:r>
      <w:r w:rsidRPr="66FCD7F0">
        <w:rPr>
          <w:i/>
          <w:iCs/>
        </w:rPr>
        <w:t>sampling interval</w:t>
      </w:r>
      <w:r>
        <w:t xml:space="preserve">, that is, the time interval between consecutive samples. It is also referred to as the </w:t>
      </w:r>
      <w:r w:rsidRPr="66FCD7F0">
        <w:rPr>
          <w:i/>
          <w:iCs/>
        </w:rPr>
        <w:t>sampling period</w:t>
      </w:r>
      <w:r>
        <w:t xml:space="preserve">. The reciprocal of the sampling interval is called the </w:t>
      </w:r>
      <w:r w:rsidRPr="66FCD7F0">
        <w:rPr>
          <w:i/>
          <w:iCs/>
        </w:rPr>
        <w:t xml:space="preserve">sampling rate </w:t>
      </w:r>
      <w:r>
        <w:t xml:space="preserve">or the </w:t>
      </w:r>
      <w:r w:rsidRPr="66FCD7F0">
        <w:rPr>
          <w:i/>
          <w:iCs/>
        </w:rPr>
        <w:t>sampling frequency</w:t>
      </w:r>
      <w:r>
        <w:t>:</w:t>
      </w:r>
    </w:p>
    <w:p w14:paraId="6F8CD5B8" w14:textId="77777777" w:rsidR="00FC48BF" w:rsidRDefault="00FC48BF">
      <w:pPr>
        <w:spacing w:after="124"/>
        <w:ind w:left="-5" w:right="221"/>
      </w:pPr>
    </w:p>
    <w:p w14:paraId="5E7C569D" w14:textId="77777777" w:rsidR="00FC48BF" w:rsidRPr="00FE1EED" w:rsidRDefault="00810D29" w:rsidP="00FC48BF">
      <w:pPr>
        <w:rPr>
          <w:rFonts w:eastAsiaTheme="minorEastAsia"/>
          <w:lang w:val="en-US"/>
        </w:rPr>
      </w:pPr>
      <w:r>
        <w:br/>
      </w:r>
      <m:oMathPara>
        <m:oMath>
          <m:r>
            <w:rPr>
              <w:rFonts w:ascii="Cambria Math" w:eastAsiaTheme="minorEastAsia" w:hAnsi="Cambria Math"/>
              <w:lang w:val="en-US"/>
            </w:rPr>
            <m:t>fs=</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Ts</m:t>
              </m:r>
            </m:den>
          </m:f>
        </m:oMath>
      </m:oMathPara>
    </w:p>
    <w:p w14:paraId="4431E64F" w14:textId="6313A039" w:rsidR="00B35699" w:rsidRDefault="00B35699">
      <w:pPr>
        <w:spacing w:after="124"/>
        <w:ind w:left="-5" w:right="221"/>
      </w:pPr>
    </w:p>
    <w:p w14:paraId="1B45EE03" w14:textId="57F8789A" w:rsidR="00B35699" w:rsidRDefault="59B3E894">
      <w:pPr>
        <w:ind w:left="-5"/>
      </w:pPr>
      <w:r>
        <w:t xml:space="preserve">The relationship between a continuous-time signal and its discrete-time version is illustrated in Fig. </w:t>
      </w:r>
      <w:r w:rsidR="21104A27">
        <w:t>4.1</w:t>
      </w:r>
      <w:r>
        <w:t>.</w:t>
      </w:r>
    </w:p>
    <w:p w14:paraId="64C8A51B" w14:textId="77777777" w:rsidR="00B35699" w:rsidRDefault="00810D29">
      <w:pPr>
        <w:spacing w:after="282" w:line="259" w:lineRule="auto"/>
        <w:ind w:left="650" w:firstLine="0"/>
        <w:jc w:val="left"/>
      </w:pPr>
      <w:r>
        <w:rPr>
          <w:noProof/>
        </w:rPr>
        <w:lastRenderedPageBreak/>
        <w:drawing>
          <wp:inline distT="0" distB="0" distL="0" distR="0" wp14:anchorId="4B9EA82E" wp14:editId="20A6BD2D">
            <wp:extent cx="4169664" cy="926592"/>
            <wp:effectExtent l="0" t="0" r="0" b="0"/>
            <wp:docPr id="84589" name="Picture 84589"/>
            <wp:cNvGraphicFramePr/>
            <a:graphic xmlns:a="http://schemas.openxmlformats.org/drawingml/2006/main">
              <a:graphicData uri="http://schemas.openxmlformats.org/drawingml/2006/picture">
                <pic:pic xmlns:pic="http://schemas.openxmlformats.org/drawingml/2006/picture">
                  <pic:nvPicPr>
                    <pic:cNvPr id="84589" name="Picture 84589"/>
                    <pic:cNvPicPr/>
                  </pic:nvPicPr>
                  <pic:blipFill>
                    <a:blip r:embed="rId8"/>
                    <a:stretch>
                      <a:fillRect/>
                    </a:stretch>
                  </pic:blipFill>
                  <pic:spPr>
                    <a:xfrm>
                      <a:off x="0" y="0"/>
                      <a:ext cx="4169664" cy="926592"/>
                    </a:xfrm>
                    <a:prstGeom prst="rect">
                      <a:avLst/>
                    </a:prstGeom>
                  </pic:spPr>
                </pic:pic>
              </a:graphicData>
            </a:graphic>
          </wp:inline>
        </w:drawing>
      </w:r>
    </w:p>
    <w:p w14:paraId="0072E99C" w14:textId="45366C77" w:rsidR="00B35699" w:rsidRDefault="59B3E894">
      <w:pPr>
        <w:spacing w:after="309"/>
        <w:ind w:left="1412" w:right="191"/>
      </w:pPr>
      <w:r w:rsidRPr="66FCD7F0">
        <w:rPr>
          <w:rFonts w:ascii="Gill Sans MT" w:eastAsia="Gill Sans MT" w:hAnsi="Gill Sans MT" w:cs="Gill Sans MT"/>
          <w:b/>
          <w:bCs/>
          <w:color w:val="B63142"/>
          <w:sz w:val="18"/>
          <w:szCs w:val="18"/>
        </w:rPr>
        <w:t xml:space="preserve">Figure </w:t>
      </w:r>
      <w:r w:rsidR="67AA378C" w:rsidRPr="66FCD7F0">
        <w:rPr>
          <w:rFonts w:ascii="Gill Sans MT" w:eastAsia="Gill Sans MT" w:hAnsi="Gill Sans MT" w:cs="Gill Sans MT"/>
          <w:b/>
          <w:bCs/>
          <w:color w:val="B63142"/>
          <w:sz w:val="18"/>
          <w:szCs w:val="18"/>
        </w:rPr>
        <w:t>4.1</w:t>
      </w:r>
      <w:r w:rsidRPr="66FCD7F0">
        <w:rPr>
          <w:rFonts w:ascii="Gill Sans MT" w:eastAsia="Gill Sans MT" w:hAnsi="Gill Sans MT" w:cs="Gill Sans MT"/>
          <w:b/>
          <w:bCs/>
          <w:color w:val="B63142"/>
          <w:sz w:val="18"/>
          <w:szCs w:val="18"/>
        </w:rPr>
        <w:t xml:space="preserve"> </w:t>
      </w:r>
      <w:r w:rsidRPr="66FCD7F0">
        <w:rPr>
          <w:sz w:val="18"/>
          <w:szCs w:val="18"/>
        </w:rPr>
        <w:t>– Graphical representation of sampling relationship.</w:t>
      </w:r>
    </w:p>
    <w:p w14:paraId="1172F346" w14:textId="3571F728" w:rsidR="046B9281" w:rsidRDefault="046B9281" w:rsidP="66FCD7F0">
      <w:pPr>
        <w:spacing w:after="193"/>
        <w:ind w:left="-5"/>
      </w:pPr>
      <w:r>
        <w:t>In signal processing, sampling a continuous signal involves discretizing its values at specific time intervals. This process is mathematically represented by convolving the continuous signal with a series of impulses known as Dirac delta functions, positioned at each sampling instance.</w:t>
      </w:r>
    </w:p>
    <w:p w14:paraId="2B616481" w14:textId="757F2E9B" w:rsidR="046B9281" w:rsidRDefault="046B9281" w:rsidP="66FCD7F0">
      <w:pPr>
        <w:spacing w:after="193"/>
        <w:ind w:left="-5"/>
      </w:pPr>
      <w:r>
        <w:t>Dirac delta functions are used due to their property of being zero everywhere except at one point, where they're infinitely tall, yet their integral over any interval containing the impulse is 1. This property allows for precise extraction of the signal's amplitude at each sampling instance.</w:t>
      </w:r>
    </w:p>
    <w:p w14:paraId="709D8130" w14:textId="3E6194F0" w:rsidR="046B9281" w:rsidRDefault="046B9281" w:rsidP="66FCD7F0">
      <w:pPr>
        <w:spacing w:after="193"/>
        <w:ind w:left="-5"/>
      </w:pPr>
      <w:r>
        <w:t>Without the use of impulses, accurately capturing the signal's values at discrete time points would be challenging, akin to attempting to freeze the motion of a moving object without a high-speed camera. Impulses provide the necessary precision to capture the signal's values at specific instances in time, facilitating accurate sampling in signal processing applications.</w:t>
      </w:r>
    </w:p>
    <w:p w14:paraId="5044968A" w14:textId="46A26AE4" w:rsidR="66FCD7F0" w:rsidRDefault="66FCD7F0" w:rsidP="66FCD7F0">
      <w:pPr>
        <w:spacing w:after="309"/>
        <w:ind w:left="0" w:right="191" w:firstLine="0"/>
        <w:rPr>
          <w:sz w:val="18"/>
          <w:szCs w:val="18"/>
        </w:rPr>
      </w:pPr>
    </w:p>
    <w:p w14:paraId="78DEFACA" w14:textId="325B5953" w:rsidR="00B35699" w:rsidRDefault="60DBDB1E">
      <w:pPr>
        <w:pStyle w:val="Heading1"/>
        <w:tabs>
          <w:tab w:val="center" w:pos="2940"/>
        </w:tabs>
        <w:spacing w:after="90"/>
        <w:ind w:left="-15" w:firstLine="0"/>
      </w:pPr>
      <w:r>
        <w:t>4</w:t>
      </w:r>
      <w:r w:rsidR="59B3E894">
        <w:t>.2</w:t>
      </w:r>
      <w:r w:rsidR="00810D29">
        <w:tab/>
      </w:r>
      <w:r w:rsidR="59B3E894">
        <w:t>Sampling of a Continuous-Time Signal</w:t>
      </w:r>
    </w:p>
    <w:p w14:paraId="1D47FD4A" w14:textId="77777777" w:rsidR="00B35699" w:rsidRDefault="59B3E894">
      <w:pPr>
        <w:spacing w:after="193"/>
        <w:ind w:left="-5"/>
      </w:pPr>
      <w:r>
        <w:t xml:space="preserve">Consider a periodic impulse train </w:t>
      </w:r>
      <w:r w:rsidRPr="66FCD7F0">
        <w:rPr>
          <w:i/>
          <w:iCs/>
        </w:rPr>
        <w:t>p</w:t>
      </w:r>
      <w:r>
        <w:t>(</w:t>
      </w:r>
      <w:r w:rsidRPr="66FCD7F0">
        <w:rPr>
          <w:i/>
          <w:iCs/>
        </w:rPr>
        <w:t>t</w:t>
      </w:r>
      <w:r>
        <w:t xml:space="preserve">) with period </w:t>
      </w:r>
      <w:r w:rsidRPr="66FCD7F0">
        <w:rPr>
          <w:i/>
          <w:iCs/>
        </w:rPr>
        <w:t>T</w:t>
      </w:r>
      <w:r w:rsidRPr="66FCD7F0">
        <w:rPr>
          <w:i/>
          <w:iCs/>
          <w:vertAlign w:val="subscript"/>
        </w:rPr>
        <w:t xml:space="preserve">s </w:t>
      </w:r>
      <w:r>
        <w:t>:</w:t>
      </w:r>
    </w:p>
    <w:p w14:paraId="2CECF021" w14:textId="77777777" w:rsidR="00710554" w:rsidRPr="00FE1EED" w:rsidRDefault="00710554" w:rsidP="00710554">
      <w:pPr>
        <w:rPr>
          <w:rStyle w:val="normaltextrun"/>
          <w:rFonts w:eastAsiaTheme="minorEastAsia"/>
          <w:i/>
          <w:szCs w:val="20"/>
          <w:shd w:val="clear" w:color="auto" w:fill="FFFFFF"/>
        </w:rPr>
      </w:pPr>
      <m:oMathPara>
        <m:oMath>
          <m:r>
            <m:rPr>
              <m:sty m:val="p"/>
            </m:rPr>
            <w:rPr>
              <w:rStyle w:val="normaltextrun"/>
              <w:rFonts w:ascii="Cambria Math" w:hAnsi="Cambria Math"/>
              <w:szCs w:val="20"/>
              <w:shd w:val="clear" w:color="auto" w:fill="FFFFFF"/>
            </w:rPr>
            <m:t>˜</m:t>
          </m:r>
          <m:r>
            <w:rPr>
              <w:rStyle w:val="normaltextrun"/>
              <w:rFonts w:ascii="Cambria Math" w:hAnsi="Cambria Math"/>
              <w:szCs w:val="20"/>
              <w:shd w:val="clear" w:color="auto" w:fill="FFFFFF"/>
            </w:rPr>
            <m:t>p</m:t>
          </m:r>
          <m:d>
            <m:dPr>
              <m:ctrlPr>
                <w:rPr>
                  <w:rStyle w:val="normaltextrun"/>
                  <w:rFonts w:ascii="Cambria Math" w:hAnsi="Cambria Math"/>
                  <w:szCs w:val="20"/>
                  <w:shd w:val="clear" w:color="auto" w:fill="FFFFFF"/>
                </w:rPr>
              </m:ctrlPr>
            </m:dPr>
            <m:e>
              <m:r>
                <w:rPr>
                  <w:rStyle w:val="normaltextrun"/>
                  <w:rFonts w:ascii="Cambria Math" w:hAnsi="Cambria Math"/>
                  <w:szCs w:val="20"/>
                  <w:shd w:val="clear" w:color="auto" w:fill="FFFFFF"/>
                </w:rPr>
                <m:t>t</m:t>
              </m:r>
            </m:e>
          </m:d>
          <m:r>
            <m:rPr>
              <m:sty m:val="p"/>
            </m:rPr>
            <w:rPr>
              <w:rStyle w:val="normaltextrun"/>
              <w:rFonts w:ascii="Cambria Math" w:hAnsi="Cambria Math"/>
              <w:szCs w:val="20"/>
              <w:shd w:val="clear" w:color="auto" w:fill="FFFFFF"/>
            </w:rPr>
            <m:t>=</m:t>
          </m:r>
          <m:nary>
            <m:naryPr>
              <m:chr m:val="∑"/>
              <m:limLoc m:val="undOvr"/>
              <m:ctrlPr>
                <w:rPr>
                  <w:rStyle w:val="normaltextrun"/>
                  <w:rFonts w:ascii="Cambria Math" w:hAnsi="Cambria Math"/>
                  <w:szCs w:val="20"/>
                  <w:shd w:val="clear" w:color="auto" w:fill="FFFFFF"/>
                </w:rPr>
              </m:ctrlPr>
            </m:naryPr>
            <m:sub>
              <m:r>
                <w:rPr>
                  <w:rStyle w:val="normaltextrun"/>
                  <w:rFonts w:ascii="Cambria Math" w:hAnsi="Cambria Math"/>
                  <w:szCs w:val="20"/>
                  <w:shd w:val="clear" w:color="auto" w:fill="FFFFFF"/>
                </w:rPr>
                <m:t>n=-∞</m:t>
              </m:r>
            </m:sub>
            <m:sup>
              <m:r>
                <w:rPr>
                  <w:rStyle w:val="normaltextrun"/>
                  <w:rFonts w:ascii="Cambria Math" w:hAnsi="Cambria Math"/>
                  <w:szCs w:val="20"/>
                  <w:shd w:val="clear" w:color="auto" w:fill="FFFFFF"/>
                </w:rPr>
                <m:t>∞</m:t>
              </m:r>
            </m:sup>
            <m:e>
              <m:r>
                <w:rPr>
                  <w:rStyle w:val="normaltextrun"/>
                  <w:rFonts w:ascii="Cambria Math" w:hAnsi="Cambria Math"/>
                  <w:szCs w:val="20"/>
                  <w:shd w:val="clear" w:color="auto" w:fill="FFFFFF"/>
                </w:rPr>
                <m:t>δ(t-nTs)</m:t>
              </m:r>
            </m:e>
          </m:nary>
        </m:oMath>
      </m:oMathPara>
    </w:p>
    <w:p w14:paraId="6137A006" w14:textId="77777777" w:rsidR="00B35699" w:rsidRDefault="59B3E894">
      <w:pPr>
        <w:spacing w:after="267"/>
        <w:ind w:left="-5"/>
      </w:pPr>
      <w:r>
        <w:t xml:space="preserve">Multiplication of any signal </w:t>
      </w:r>
      <w:r w:rsidRPr="66FCD7F0">
        <w:rPr>
          <w:i/>
          <w:iCs/>
        </w:rPr>
        <w:t xml:space="preserve">x </w:t>
      </w:r>
      <w:r>
        <w:t>(</w:t>
      </w:r>
      <w:r w:rsidRPr="66FCD7F0">
        <w:rPr>
          <w:i/>
          <w:iCs/>
        </w:rPr>
        <w:t>t</w:t>
      </w:r>
      <w:r>
        <w:t>) with this impulse train ˜</w:t>
      </w:r>
      <w:r w:rsidRPr="66FCD7F0">
        <w:rPr>
          <w:i/>
          <w:iCs/>
        </w:rPr>
        <w:t>p</w:t>
      </w:r>
      <w:r>
        <w:t>(</w:t>
      </w:r>
      <w:r w:rsidRPr="66FCD7F0">
        <w:rPr>
          <w:i/>
          <w:iCs/>
        </w:rPr>
        <w:t>t</w:t>
      </w:r>
      <w:r>
        <w:t xml:space="preserve">) would result in amplitude information for </w:t>
      </w:r>
      <w:r w:rsidRPr="66FCD7F0">
        <w:rPr>
          <w:i/>
          <w:iCs/>
        </w:rPr>
        <w:t xml:space="preserve">x </w:t>
      </w:r>
      <w:r>
        <w:t>(</w:t>
      </w:r>
      <w:r w:rsidRPr="66FCD7F0">
        <w:rPr>
          <w:i/>
          <w:iCs/>
        </w:rPr>
        <w:t>t</w:t>
      </w:r>
      <w:r>
        <w:t xml:space="preserve">) being retained only at integer multiples of the period </w:t>
      </w:r>
      <w:r w:rsidRPr="66FCD7F0">
        <w:rPr>
          <w:i/>
          <w:iCs/>
        </w:rPr>
        <w:t>T</w:t>
      </w:r>
      <w:r w:rsidRPr="66FCD7F0">
        <w:rPr>
          <w:i/>
          <w:iCs/>
          <w:vertAlign w:val="subscript"/>
        </w:rPr>
        <w:t xml:space="preserve">s </w:t>
      </w:r>
      <w:r>
        <w:t xml:space="preserve">. Let the signal </w:t>
      </w:r>
      <w:r w:rsidRPr="66FCD7F0">
        <w:rPr>
          <w:i/>
          <w:iCs/>
        </w:rPr>
        <w:t xml:space="preserve">x </w:t>
      </w:r>
      <w:r w:rsidRPr="66FCD7F0">
        <w:rPr>
          <w:i/>
          <w:iCs/>
          <w:vertAlign w:val="subscript"/>
        </w:rPr>
        <w:t xml:space="preserve">s </w:t>
      </w:r>
      <w:r>
        <w:t>(</w:t>
      </w:r>
      <w:r w:rsidRPr="66FCD7F0">
        <w:rPr>
          <w:i/>
          <w:iCs/>
        </w:rPr>
        <w:t>t</w:t>
      </w:r>
      <w:r>
        <w:t>) be defined as the product of the original signal and the impulse train, i.e.,</w:t>
      </w:r>
    </w:p>
    <w:p w14:paraId="63FBDA18" w14:textId="77777777" w:rsidR="00710554" w:rsidRPr="00A61262" w:rsidRDefault="004D3FD4" w:rsidP="00710554">
      <w:pPr>
        <w:rPr>
          <w:rStyle w:val="normaltextrun"/>
          <w:rFonts w:eastAsiaTheme="minorEastAsia"/>
          <w:i/>
          <w:szCs w:val="20"/>
          <w:shd w:val="clear" w:color="auto" w:fill="FFFFFF"/>
        </w:rPr>
      </w:pPr>
      <m:oMathPara>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s</m:t>
              </m:r>
            </m:sub>
          </m:sSub>
          <m:d>
            <m:dPr>
              <m:ctrlPr>
                <w:rPr>
                  <w:rFonts w:ascii="Cambria Math" w:eastAsiaTheme="minorEastAsia" w:hAnsi="Cambria Math"/>
                  <w:i/>
                  <w:lang w:val="en-US"/>
                </w:rPr>
              </m:ctrlPr>
            </m:dPr>
            <m:e>
              <m:r>
                <w:rPr>
                  <w:rFonts w:ascii="Cambria Math" w:eastAsiaTheme="minorEastAsia" w:hAnsi="Cambria Math"/>
                  <w:lang w:val="en-US"/>
                </w:rPr>
                <m:t>t</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t</m:t>
              </m:r>
            </m:e>
          </m:d>
          <m:r>
            <m:rPr>
              <m:sty m:val="p"/>
            </m:rPr>
            <w:rPr>
              <w:rStyle w:val="normaltextrun"/>
              <w:rFonts w:ascii="Cambria Math" w:hAnsi="Cambria Math"/>
              <w:szCs w:val="20"/>
              <w:shd w:val="clear" w:color="auto" w:fill="FFFFFF"/>
            </w:rPr>
            <m:t>˜</m:t>
          </m:r>
          <m:r>
            <w:rPr>
              <w:rStyle w:val="normaltextrun"/>
              <w:rFonts w:ascii="Cambria Math" w:hAnsi="Cambria Math"/>
              <w:szCs w:val="20"/>
              <w:shd w:val="clear" w:color="auto" w:fill="FFFFFF"/>
            </w:rPr>
            <m:t>p</m:t>
          </m:r>
          <m:d>
            <m:dPr>
              <m:ctrlPr>
                <w:rPr>
                  <w:rStyle w:val="normaltextrun"/>
                  <w:rFonts w:ascii="Cambria Math" w:hAnsi="Cambria Math"/>
                  <w:szCs w:val="20"/>
                  <w:shd w:val="clear" w:color="auto" w:fill="FFFFFF"/>
                </w:rPr>
              </m:ctrlPr>
            </m:dPr>
            <m:e>
              <m:r>
                <w:rPr>
                  <w:rStyle w:val="normaltextrun"/>
                  <w:rFonts w:ascii="Cambria Math" w:hAnsi="Cambria Math"/>
                  <w:szCs w:val="20"/>
                  <w:shd w:val="clear" w:color="auto" w:fill="FFFFFF"/>
                </w:rPr>
                <m:t>t</m:t>
              </m:r>
            </m:e>
          </m:d>
        </m:oMath>
      </m:oMathPara>
    </w:p>
    <w:p w14:paraId="0F14D796" w14:textId="5CADE7FF" w:rsidR="00710554" w:rsidRPr="00710554" w:rsidRDefault="00710554" w:rsidP="00710554">
      <w:pPr>
        <w:rPr>
          <w:rStyle w:val="normaltextrun"/>
          <w:rFonts w:eastAsiaTheme="minorEastAsia"/>
          <w:i/>
          <w:szCs w:val="20"/>
          <w:shd w:val="clear" w:color="auto" w:fill="FFFFFF"/>
        </w:rPr>
      </w:pPr>
      <m:oMathPara>
        <m:oMath>
          <m:r>
            <m:rPr>
              <m:sty m:val="p"/>
            </m:rPr>
            <w:rPr>
              <w:rStyle w:val="normaltextrun"/>
              <w:rFonts w:ascii="Cambria Math" w:hAnsi="Cambria Math"/>
              <w:szCs w:val="20"/>
              <w:shd w:val="clear" w:color="auto" w:fill="FFFFFF"/>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t</m:t>
              </m:r>
            </m:e>
          </m:d>
          <m:nary>
            <m:naryPr>
              <m:chr m:val="∑"/>
              <m:limLoc m:val="undOvr"/>
              <m:ctrlPr>
                <w:rPr>
                  <w:rStyle w:val="normaltextrun"/>
                  <w:rFonts w:ascii="Cambria Math" w:hAnsi="Cambria Math"/>
                  <w:szCs w:val="20"/>
                  <w:shd w:val="clear" w:color="auto" w:fill="FFFFFF"/>
                </w:rPr>
              </m:ctrlPr>
            </m:naryPr>
            <m:sub>
              <m:r>
                <w:rPr>
                  <w:rStyle w:val="normaltextrun"/>
                  <w:rFonts w:ascii="Cambria Math" w:hAnsi="Cambria Math"/>
                  <w:szCs w:val="20"/>
                  <w:shd w:val="clear" w:color="auto" w:fill="FFFFFF"/>
                </w:rPr>
                <m:t>n=-∞</m:t>
              </m:r>
            </m:sub>
            <m:sup>
              <m:r>
                <w:rPr>
                  <w:rStyle w:val="normaltextrun"/>
                  <w:rFonts w:ascii="Cambria Math" w:hAnsi="Cambria Math"/>
                  <w:szCs w:val="20"/>
                  <w:shd w:val="clear" w:color="auto" w:fill="FFFFFF"/>
                </w:rPr>
                <m:t>∞</m:t>
              </m:r>
            </m:sup>
            <m:e>
              <m:r>
                <w:rPr>
                  <w:rStyle w:val="normaltextrun"/>
                  <w:rFonts w:ascii="Cambria Math" w:hAnsi="Cambria Math"/>
                  <w:szCs w:val="20"/>
                  <w:shd w:val="clear" w:color="auto" w:fill="FFFFFF"/>
                </w:rPr>
                <m:t>δ(t-nTs)</m:t>
              </m:r>
            </m:e>
          </m:nary>
        </m:oMath>
      </m:oMathPara>
    </w:p>
    <w:p w14:paraId="11F06B32" w14:textId="77777777" w:rsidR="00710554" w:rsidRPr="00A61262" w:rsidRDefault="00710554" w:rsidP="00710554">
      <w:pPr>
        <w:rPr>
          <w:rStyle w:val="normaltextrun"/>
          <w:rFonts w:eastAsiaTheme="minorEastAsia"/>
          <w:i/>
          <w:szCs w:val="20"/>
          <w:shd w:val="clear" w:color="auto" w:fill="FFFFFF"/>
        </w:rPr>
      </w:pPr>
    </w:p>
    <w:p w14:paraId="2D9F4BAB" w14:textId="77777777" w:rsidR="00710554" w:rsidRDefault="00710554" w:rsidP="00710554">
      <w:pPr>
        <w:rPr>
          <w:rStyle w:val="normaltextrun"/>
          <w:rFonts w:eastAsiaTheme="minorEastAsia"/>
          <w:i/>
          <w:szCs w:val="20"/>
          <w:shd w:val="clear" w:color="auto" w:fill="FFFFFF"/>
        </w:rPr>
      </w:pPr>
    </w:p>
    <w:p w14:paraId="53269F1C" w14:textId="77777777" w:rsidR="00710554" w:rsidRPr="00A61262" w:rsidRDefault="00710554" w:rsidP="00710554">
      <w:pPr>
        <w:rPr>
          <w:rStyle w:val="normaltextrun"/>
          <w:rFonts w:eastAsiaTheme="minorEastAsia"/>
          <w:i/>
          <w:szCs w:val="20"/>
          <w:shd w:val="clear" w:color="auto" w:fill="FFFFFF"/>
        </w:rPr>
      </w:pPr>
      <m:oMathPara>
        <m:oMath>
          <m:r>
            <m:rPr>
              <m:sty m:val="p"/>
            </m:rPr>
            <w:rPr>
              <w:rStyle w:val="normaltextrun"/>
              <w:rFonts w:ascii="Cambria Math" w:hAnsi="Cambria Math"/>
              <w:szCs w:val="20"/>
              <w:shd w:val="clear" w:color="auto" w:fill="FFFFFF"/>
            </w:rPr>
            <m:t>=</m:t>
          </m:r>
          <m:nary>
            <m:naryPr>
              <m:chr m:val="∑"/>
              <m:limLoc m:val="undOvr"/>
              <m:ctrlPr>
                <w:rPr>
                  <w:rStyle w:val="normaltextrun"/>
                  <w:rFonts w:ascii="Cambria Math" w:hAnsi="Cambria Math"/>
                  <w:szCs w:val="20"/>
                  <w:shd w:val="clear" w:color="auto" w:fill="FFFFFF"/>
                </w:rPr>
              </m:ctrlPr>
            </m:naryPr>
            <m:sub>
              <m:r>
                <w:rPr>
                  <w:rStyle w:val="normaltextrun"/>
                  <w:rFonts w:ascii="Cambria Math" w:hAnsi="Cambria Math"/>
                  <w:szCs w:val="20"/>
                  <w:shd w:val="clear" w:color="auto" w:fill="FFFFFF"/>
                </w:rPr>
                <m:t>n=-∞</m:t>
              </m:r>
            </m:sub>
            <m:sup>
              <m:r>
                <w:rPr>
                  <w:rStyle w:val="normaltextrun"/>
                  <w:rFonts w:ascii="Cambria Math" w:hAnsi="Cambria Math"/>
                  <w:szCs w:val="20"/>
                  <w:shd w:val="clear" w:color="auto" w:fill="FFFFFF"/>
                </w:rPr>
                <m:t>∞</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nTs</m:t>
                  </m:r>
                </m:e>
              </m:d>
              <m:r>
                <w:rPr>
                  <w:rStyle w:val="normaltextrun"/>
                  <w:rFonts w:ascii="Cambria Math" w:hAnsi="Cambria Math"/>
                  <w:szCs w:val="20"/>
                  <w:shd w:val="clear" w:color="auto" w:fill="FFFFFF"/>
                </w:rPr>
                <m:t>δ(t-nTs)</m:t>
              </m:r>
            </m:e>
          </m:nary>
        </m:oMath>
      </m:oMathPara>
    </w:p>
    <w:p w14:paraId="7F420E62" w14:textId="2A904B67" w:rsidR="59B3E894" w:rsidRDefault="59B3E894" w:rsidP="00710554">
      <w:pPr>
        <w:spacing w:after="29"/>
        <w:ind w:left="-5"/>
      </w:pPr>
      <w:r>
        <w:t xml:space="preserve">We will refer to the signal </w:t>
      </w:r>
      <w:r w:rsidRPr="66FCD7F0">
        <w:rPr>
          <w:i/>
          <w:iCs/>
        </w:rPr>
        <w:t xml:space="preserve">x </w:t>
      </w:r>
      <w:r w:rsidRPr="66FCD7F0">
        <w:rPr>
          <w:i/>
          <w:iCs/>
          <w:vertAlign w:val="subscript"/>
        </w:rPr>
        <w:t xml:space="preserve">s </w:t>
      </w:r>
      <w:r>
        <w:t>(</w:t>
      </w:r>
      <w:r w:rsidRPr="66FCD7F0">
        <w:rPr>
          <w:i/>
          <w:iCs/>
        </w:rPr>
        <w:t>t</w:t>
      </w:r>
      <w:r>
        <w:t xml:space="preserve">) as the </w:t>
      </w:r>
      <w:r w:rsidRPr="66FCD7F0">
        <w:rPr>
          <w:i/>
          <w:iCs/>
        </w:rPr>
        <w:t xml:space="preserve">impulse-sampled </w:t>
      </w:r>
      <w:r>
        <w:t xml:space="preserve">version of </w:t>
      </w:r>
      <w:r w:rsidRPr="66FCD7F0">
        <w:rPr>
          <w:i/>
          <w:iCs/>
        </w:rPr>
        <w:t xml:space="preserve">x </w:t>
      </w:r>
      <w:r>
        <w:t>(</w:t>
      </w:r>
      <w:r w:rsidRPr="66FCD7F0">
        <w:rPr>
          <w:i/>
          <w:iCs/>
        </w:rPr>
        <w:t>t</w:t>
      </w:r>
      <w:r>
        <w:t xml:space="preserve">). Fig. </w:t>
      </w:r>
      <w:r w:rsidR="31446A5A">
        <w:t>4</w:t>
      </w:r>
      <w:r>
        <w:t xml:space="preserve">.2 illustrates the relationship between the signals involved in impulse sampling.It is important to understand that the impulse-sampled signal </w:t>
      </w:r>
      <w:r w:rsidRPr="66FCD7F0">
        <w:rPr>
          <w:i/>
          <w:iCs/>
        </w:rPr>
        <w:t>x</w:t>
      </w:r>
      <w:r w:rsidRPr="66FCD7F0">
        <w:rPr>
          <w:i/>
          <w:iCs/>
          <w:vertAlign w:val="subscript"/>
        </w:rPr>
        <w:t>s</w:t>
      </w:r>
      <w:r>
        <w:t>(</w:t>
      </w:r>
      <w:r w:rsidRPr="66FCD7F0">
        <w:rPr>
          <w:i/>
          <w:iCs/>
        </w:rPr>
        <w:t>t</w:t>
      </w:r>
      <w:r>
        <w:t>) is still a continuous</w:t>
      </w:r>
      <w:r w:rsidR="0BBCEB24">
        <w:t xml:space="preserve"> </w:t>
      </w:r>
      <w:r>
        <w:t xml:space="preserve">time signal. </w:t>
      </w:r>
    </w:p>
    <w:p w14:paraId="7AFE9172" w14:textId="414A91B2" w:rsidR="66FCD7F0" w:rsidRDefault="66FCD7F0" w:rsidP="66FCD7F0">
      <w:pPr>
        <w:ind w:left="-15" w:firstLine="300"/>
      </w:pPr>
    </w:p>
    <w:p w14:paraId="2A1C5B9B" w14:textId="7D8D73E3" w:rsidR="66FCD7F0" w:rsidRDefault="66FCD7F0" w:rsidP="66FCD7F0">
      <w:pPr>
        <w:ind w:left="-15" w:firstLine="300"/>
      </w:pPr>
    </w:p>
    <w:p w14:paraId="09C4477D" w14:textId="0858016A" w:rsidR="00B35699" w:rsidRDefault="005C432E">
      <w:pPr>
        <w:spacing w:after="260" w:line="259" w:lineRule="auto"/>
        <w:ind w:left="859" w:firstLine="0"/>
        <w:jc w:val="left"/>
      </w:pPr>
      <w:r>
        <w:rPr>
          <w:noProof/>
        </w:rPr>
        <w:lastRenderedPageBreak/>
        <mc:AlternateContent>
          <mc:Choice Requires="wpg">
            <w:drawing>
              <wp:inline distT="0" distB="0" distL="0" distR="0" wp14:anchorId="5EDD2289" wp14:editId="7F8ABBEA">
                <wp:extent cx="3927475" cy="2331720"/>
                <wp:effectExtent l="0" t="0" r="0" b="0"/>
                <wp:docPr id="528465341"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27475" cy="2331720"/>
                          <a:chOff x="0" y="0"/>
                          <a:chExt cx="3927254" cy="2331917"/>
                        </a:xfrm>
                      </wpg:grpSpPr>
                      <wps:wsp>
                        <wps:cNvPr id="213219287" name="Shape 596"/>
                        <wps:cNvSpPr/>
                        <wps:spPr>
                          <a:xfrm>
                            <a:off x="453619" y="129965"/>
                            <a:ext cx="0" cy="793826"/>
                          </a:xfrm>
                          <a:custGeom>
                            <a:avLst/>
                            <a:gdLst/>
                            <a:ahLst/>
                            <a:cxnLst/>
                            <a:rect l="0" t="0" r="0" b="0"/>
                            <a:pathLst>
                              <a:path h="793826">
                                <a:moveTo>
                                  <a:pt x="0" y="793826"/>
                                </a:moveTo>
                                <a:lnTo>
                                  <a:pt x="0" y="0"/>
                                </a:lnTo>
                              </a:path>
                            </a:pathLst>
                          </a:custGeom>
                          <a:ln w="6375" cap="flat">
                            <a:miter lim="127000"/>
                          </a:ln>
                        </wps:spPr>
                        <wps:style>
                          <a:lnRef idx="1">
                            <a:srgbClr val="181717"/>
                          </a:lnRef>
                          <a:fillRef idx="0">
                            <a:srgbClr val="000000">
                              <a:alpha val="0"/>
                            </a:srgbClr>
                          </a:fillRef>
                          <a:effectRef idx="0">
                            <a:scrgbClr r="0" g="0" b="0"/>
                          </a:effectRef>
                          <a:fontRef idx="none"/>
                        </wps:style>
                        <wps:bodyPr/>
                      </wps:wsp>
                      <wps:wsp>
                        <wps:cNvPr id="575283635" name="Rectangle 597"/>
                        <wps:cNvSpPr/>
                        <wps:spPr>
                          <a:xfrm>
                            <a:off x="346083" y="0"/>
                            <a:ext cx="55101" cy="113992"/>
                          </a:xfrm>
                          <a:prstGeom prst="rect">
                            <a:avLst/>
                          </a:prstGeom>
                          <a:ln>
                            <a:noFill/>
                          </a:ln>
                        </wps:spPr>
                        <wps:txbx>
                          <w:txbxContent>
                            <w:p w14:paraId="325E5564" w14:textId="77777777" w:rsidR="00B35699" w:rsidRDefault="00810D29">
                              <w:pPr>
                                <w:spacing w:after="160" w:line="259" w:lineRule="auto"/>
                                <w:ind w:left="0" w:firstLine="0"/>
                                <w:jc w:val="left"/>
                              </w:pPr>
                              <w:r>
                                <w:rPr>
                                  <w:i/>
                                  <w:sz w:val="15"/>
                                </w:rPr>
                                <w:t>x</w:t>
                              </w:r>
                            </w:p>
                          </w:txbxContent>
                        </wps:txbx>
                        <wps:bodyPr horzOverflow="overflow" vert="horz" lIns="0" tIns="0" rIns="0" bIns="0" rtlCol="0">
                          <a:noAutofit/>
                        </wps:bodyPr>
                      </wps:wsp>
                      <wps:wsp>
                        <wps:cNvPr id="1705628952" name="Rectangle 598"/>
                        <wps:cNvSpPr/>
                        <wps:spPr>
                          <a:xfrm>
                            <a:off x="398892" y="36499"/>
                            <a:ext cx="40627" cy="75994"/>
                          </a:xfrm>
                          <a:prstGeom prst="rect">
                            <a:avLst/>
                          </a:prstGeom>
                          <a:ln>
                            <a:noFill/>
                          </a:ln>
                        </wps:spPr>
                        <wps:txbx>
                          <w:txbxContent>
                            <w:p w14:paraId="30F9A77A" w14:textId="77777777" w:rsidR="00B35699" w:rsidRDefault="00810D29">
                              <w:pPr>
                                <w:spacing w:after="160" w:line="259" w:lineRule="auto"/>
                                <w:ind w:left="0" w:firstLine="0"/>
                                <w:jc w:val="left"/>
                              </w:pPr>
                              <w:r>
                                <w:rPr>
                                  <w:i/>
                                  <w:sz w:val="10"/>
                                </w:rPr>
                                <w:t>a</w:t>
                              </w:r>
                            </w:p>
                          </w:txbxContent>
                        </wps:txbx>
                        <wps:bodyPr horzOverflow="overflow" vert="horz" lIns="0" tIns="0" rIns="0" bIns="0" rtlCol="0">
                          <a:noAutofit/>
                        </wps:bodyPr>
                      </wps:wsp>
                      <wps:wsp>
                        <wps:cNvPr id="1903229756" name="Rectangle 599"/>
                        <wps:cNvSpPr/>
                        <wps:spPr>
                          <a:xfrm>
                            <a:off x="455540" y="0"/>
                            <a:ext cx="42366" cy="114118"/>
                          </a:xfrm>
                          <a:prstGeom prst="rect">
                            <a:avLst/>
                          </a:prstGeom>
                          <a:ln>
                            <a:noFill/>
                          </a:ln>
                        </wps:spPr>
                        <wps:txbx>
                          <w:txbxContent>
                            <w:p w14:paraId="6F87290A" w14:textId="77777777" w:rsidR="00B35699" w:rsidRDefault="00810D29">
                              <w:pPr>
                                <w:spacing w:after="160" w:line="259" w:lineRule="auto"/>
                                <w:ind w:left="0" w:firstLine="0"/>
                                <w:jc w:val="left"/>
                              </w:pPr>
                              <w:r>
                                <w:rPr>
                                  <w:sz w:val="15"/>
                                </w:rPr>
                                <w:t>(</w:t>
                              </w:r>
                            </w:p>
                          </w:txbxContent>
                        </wps:txbx>
                        <wps:bodyPr horzOverflow="overflow" vert="horz" lIns="0" tIns="0" rIns="0" bIns="0" rtlCol="0">
                          <a:noAutofit/>
                        </wps:bodyPr>
                      </wps:wsp>
                      <wps:wsp>
                        <wps:cNvPr id="1978295710" name="Rectangle 600"/>
                        <wps:cNvSpPr/>
                        <wps:spPr>
                          <a:xfrm>
                            <a:off x="492023" y="0"/>
                            <a:ext cx="42615" cy="113992"/>
                          </a:xfrm>
                          <a:prstGeom prst="rect">
                            <a:avLst/>
                          </a:prstGeom>
                          <a:ln>
                            <a:noFill/>
                          </a:ln>
                        </wps:spPr>
                        <wps:txbx>
                          <w:txbxContent>
                            <w:p w14:paraId="088F6D68" w14:textId="77777777" w:rsidR="00B35699" w:rsidRDefault="00810D29">
                              <w:pPr>
                                <w:spacing w:after="160" w:line="259" w:lineRule="auto"/>
                                <w:ind w:left="0" w:firstLine="0"/>
                                <w:jc w:val="left"/>
                              </w:pPr>
                              <w:r>
                                <w:rPr>
                                  <w:i/>
                                  <w:sz w:val="15"/>
                                </w:rPr>
                                <w:t>t</w:t>
                              </w:r>
                            </w:p>
                          </w:txbxContent>
                        </wps:txbx>
                        <wps:bodyPr horzOverflow="overflow" vert="horz" lIns="0" tIns="0" rIns="0" bIns="0" rtlCol="0">
                          <a:noAutofit/>
                        </wps:bodyPr>
                      </wps:wsp>
                      <wps:wsp>
                        <wps:cNvPr id="402360313" name="Rectangle 601"/>
                        <wps:cNvSpPr/>
                        <wps:spPr>
                          <a:xfrm>
                            <a:off x="525628" y="0"/>
                            <a:ext cx="42366" cy="114118"/>
                          </a:xfrm>
                          <a:prstGeom prst="rect">
                            <a:avLst/>
                          </a:prstGeom>
                          <a:ln>
                            <a:noFill/>
                          </a:ln>
                        </wps:spPr>
                        <wps:txbx>
                          <w:txbxContent>
                            <w:p w14:paraId="15153D7D" w14:textId="77777777" w:rsidR="00B35699" w:rsidRDefault="00810D29">
                              <w:pPr>
                                <w:spacing w:after="160" w:line="259" w:lineRule="auto"/>
                                <w:ind w:left="0" w:firstLine="0"/>
                                <w:jc w:val="left"/>
                              </w:pPr>
                              <w:r>
                                <w:rPr>
                                  <w:sz w:val="15"/>
                                </w:rPr>
                                <w:t>)</w:t>
                              </w:r>
                            </w:p>
                          </w:txbxContent>
                        </wps:txbx>
                        <wps:bodyPr horzOverflow="overflow" vert="horz" lIns="0" tIns="0" rIns="0" bIns="0" rtlCol="0">
                          <a:noAutofit/>
                        </wps:bodyPr>
                      </wps:wsp>
                      <wps:wsp>
                        <wps:cNvPr id="956701891" name="Shape 602"/>
                        <wps:cNvSpPr/>
                        <wps:spPr>
                          <a:xfrm>
                            <a:off x="0" y="696995"/>
                            <a:ext cx="1814462" cy="0"/>
                          </a:xfrm>
                          <a:custGeom>
                            <a:avLst/>
                            <a:gdLst/>
                            <a:ahLst/>
                            <a:cxnLst/>
                            <a:rect l="0" t="0" r="0" b="0"/>
                            <a:pathLst>
                              <a:path w="1814462">
                                <a:moveTo>
                                  <a:pt x="0" y="0"/>
                                </a:moveTo>
                                <a:lnTo>
                                  <a:pt x="1814462" y="0"/>
                                </a:lnTo>
                              </a:path>
                            </a:pathLst>
                          </a:custGeom>
                          <a:ln w="6375" cap="flat">
                            <a:miter lim="127000"/>
                          </a:ln>
                        </wps:spPr>
                        <wps:style>
                          <a:lnRef idx="1">
                            <a:srgbClr val="181717"/>
                          </a:lnRef>
                          <a:fillRef idx="0">
                            <a:srgbClr val="000000">
                              <a:alpha val="0"/>
                            </a:srgbClr>
                          </a:fillRef>
                          <a:effectRef idx="0">
                            <a:scrgbClr r="0" g="0" b="0"/>
                          </a:effectRef>
                          <a:fontRef idx="none"/>
                        </wps:style>
                        <wps:bodyPr/>
                      </wps:wsp>
                      <wps:wsp>
                        <wps:cNvPr id="1567387773" name="Rectangle 603"/>
                        <wps:cNvSpPr/>
                        <wps:spPr>
                          <a:xfrm>
                            <a:off x="1853949" y="659503"/>
                            <a:ext cx="42615" cy="113992"/>
                          </a:xfrm>
                          <a:prstGeom prst="rect">
                            <a:avLst/>
                          </a:prstGeom>
                          <a:ln>
                            <a:noFill/>
                          </a:ln>
                        </wps:spPr>
                        <wps:txbx>
                          <w:txbxContent>
                            <w:p w14:paraId="6169BCB1" w14:textId="77777777" w:rsidR="00B35699" w:rsidRDefault="00810D29">
                              <w:pPr>
                                <w:spacing w:after="160" w:line="259" w:lineRule="auto"/>
                                <w:ind w:left="0" w:firstLine="0"/>
                                <w:jc w:val="left"/>
                              </w:pPr>
                              <w:r>
                                <w:rPr>
                                  <w:i/>
                                  <w:sz w:val="15"/>
                                </w:rPr>
                                <w:t>t</w:t>
                              </w:r>
                            </w:p>
                          </w:txbxContent>
                        </wps:txbx>
                        <wps:bodyPr horzOverflow="overflow" vert="horz" lIns="0" tIns="0" rIns="0" bIns="0" rtlCol="0">
                          <a:noAutofit/>
                        </wps:bodyPr>
                      </wps:wsp>
                      <wps:wsp>
                        <wps:cNvPr id="167089365" name="Shape 604"/>
                        <wps:cNvSpPr/>
                        <wps:spPr>
                          <a:xfrm>
                            <a:off x="453619" y="1490808"/>
                            <a:ext cx="0" cy="680428"/>
                          </a:xfrm>
                          <a:custGeom>
                            <a:avLst/>
                            <a:gdLst/>
                            <a:ahLst/>
                            <a:cxnLst/>
                            <a:rect l="0" t="0" r="0" b="0"/>
                            <a:pathLst>
                              <a:path h="680428">
                                <a:moveTo>
                                  <a:pt x="0" y="680428"/>
                                </a:moveTo>
                                <a:lnTo>
                                  <a:pt x="0" y="0"/>
                                </a:lnTo>
                              </a:path>
                            </a:pathLst>
                          </a:custGeom>
                          <a:ln w="6375" cap="flat">
                            <a:miter lim="127000"/>
                          </a:ln>
                        </wps:spPr>
                        <wps:style>
                          <a:lnRef idx="1">
                            <a:srgbClr val="181717"/>
                          </a:lnRef>
                          <a:fillRef idx="0">
                            <a:srgbClr val="000000">
                              <a:alpha val="0"/>
                            </a:srgbClr>
                          </a:fillRef>
                          <a:effectRef idx="0">
                            <a:scrgbClr r="0" g="0" b="0"/>
                          </a:effectRef>
                          <a:fontRef idx="none"/>
                        </wps:style>
                        <wps:bodyPr/>
                      </wps:wsp>
                      <wps:wsp>
                        <wps:cNvPr id="310345840" name="Rectangle 605"/>
                        <wps:cNvSpPr/>
                        <wps:spPr>
                          <a:xfrm>
                            <a:off x="376808" y="1360843"/>
                            <a:ext cx="42366" cy="114118"/>
                          </a:xfrm>
                          <a:prstGeom prst="rect">
                            <a:avLst/>
                          </a:prstGeom>
                          <a:ln>
                            <a:noFill/>
                          </a:ln>
                        </wps:spPr>
                        <wps:txbx>
                          <w:txbxContent>
                            <w:p w14:paraId="2544BB24" w14:textId="77777777" w:rsidR="00B35699" w:rsidRDefault="00810D29">
                              <w:pPr>
                                <w:spacing w:after="160" w:line="259" w:lineRule="auto"/>
                                <w:ind w:left="0" w:firstLine="0"/>
                                <w:jc w:val="left"/>
                              </w:pPr>
                              <w:r>
                                <w:rPr>
                                  <w:sz w:val="15"/>
                                </w:rPr>
                                <w:t>˜</w:t>
                              </w:r>
                            </w:p>
                          </w:txbxContent>
                        </wps:txbx>
                        <wps:bodyPr horzOverflow="overflow" vert="horz" lIns="0" tIns="0" rIns="0" bIns="0" rtlCol="0">
                          <a:noAutofit/>
                        </wps:bodyPr>
                      </wps:wsp>
                      <wps:wsp>
                        <wps:cNvPr id="2072659765" name="Rectangle 606"/>
                        <wps:cNvSpPr/>
                        <wps:spPr>
                          <a:xfrm>
                            <a:off x="369127" y="1360843"/>
                            <a:ext cx="66842" cy="113992"/>
                          </a:xfrm>
                          <a:prstGeom prst="rect">
                            <a:avLst/>
                          </a:prstGeom>
                          <a:ln>
                            <a:noFill/>
                          </a:ln>
                        </wps:spPr>
                        <wps:txbx>
                          <w:txbxContent>
                            <w:p w14:paraId="2ADF6F7F" w14:textId="77777777" w:rsidR="00B35699" w:rsidRDefault="00810D29">
                              <w:pPr>
                                <w:spacing w:after="160" w:line="259" w:lineRule="auto"/>
                                <w:ind w:left="0" w:firstLine="0"/>
                                <w:jc w:val="left"/>
                              </w:pPr>
                              <w:r>
                                <w:rPr>
                                  <w:i/>
                                  <w:sz w:val="15"/>
                                </w:rPr>
                                <w:t>p</w:t>
                              </w:r>
                            </w:p>
                          </w:txbxContent>
                        </wps:txbx>
                        <wps:bodyPr horzOverflow="overflow" vert="horz" lIns="0" tIns="0" rIns="0" bIns="0" rtlCol="0">
                          <a:noAutofit/>
                        </wps:bodyPr>
                      </wps:wsp>
                      <wps:wsp>
                        <wps:cNvPr id="1236172641" name="Rectangle 607"/>
                        <wps:cNvSpPr/>
                        <wps:spPr>
                          <a:xfrm>
                            <a:off x="431533" y="1360843"/>
                            <a:ext cx="42366" cy="114118"/>
                          </a:xfrm>
                          <a:prstGeom prst="rect">
                            <a:avLst/>
                          </a:prstGeom>
                          <a:ln>
                            <a:noFill/>
                          </a:ln>
                        </wps:spPr>
                        <wps:txbx>
                          <w:txbxContent>
                            <w:p w14:paraId="1BBA241B" w14:textId="77777777" w:rsidR="00B35699" w:rsidRDefault="00810D29">
                              <w:pPr>
                                <w:spacing w:after="160" w:line="259" w:lineRule="auto"/>
                                <w:ind w:left="0" w:firstLine="0"/>
                                <w:jc w:val="left"/>
                              </w:pPr>
                              <w:r>
                                <w:rPr>
                                  <w:sz w:val="15"/>
                                </w:rPr>
                                <w:t>(</w:t>
                              </w:r>
                            </w:p>
                          </w:txbxContent>
                        </wps:txbx>
                        <wps:bodyPr horzOverflow="overflow" vert="horz" lIns="0" tIns="0" rIns="0" bIns="0" rtlCol="0">
                          <a:noAutofit/>
                        </wps:bodyPr>
                      </wps:wsp>
                      <wps:wsp>
                        <wps:cNvPr id="1188575504" name="Rectangle 608"/>
                        <wps:cNvSpPr/>
                        <wps:spPr>
                          <a:xfrm>
                            <a:off x="468017" y="1360843"/>
                            <a:ext cx="42615" cy="113992"/>
                          </a:xfrm>
                          <a:prstGeom prst="rect">
                            <a:avLst/>
                          </a:prstGeom>
                          <a:ln>
                            <a:noFill/>
                          </a:ln>
                        </wps:spPr>
                        <wps:txbx>
                          <w:txbxContent>
                            <w:p w14:paraId="7B49DD4A" w14:textId="77777777" w:rsidR="00B35699" w:rsidRDefault="00810D29">
                              <w:pPr>
                                <w:spacing w:after="160" w:line="259" w:lineRule="auto"/>
                                <w:ind w:left="0" w:firstLine="0"/>
                                <w:jc w:val="left"/>
                              </w:pPr>
                              <w:r>
                                <w:rPr>
                                  <w:i/>
                                  <w:sz w:val="15"/>
                                </w:rPr>
                                <w:t>t</w:t>
                              </w:r>
                            </w:p>
                          </w:txbxContent>
                        </wps:txbx>
                        <wps:bodyPr horzOverflow="overflow" vert="horz" lIns="0" tIns="0" rIns="0" bIns="0" rtlCol="0">
                          <a:noAutofit/>
                        </wps:bodyPr>
                      </wps:wsp>
                      <wps:wsp>
                        <wps:cNvPr id="694894403" name="Rectangle 609"/>
                        <wps:cNvSpPr/>
                        <wps:spPr>
                          <a:xfrm>
                            <a:off x="501620" y="1360843"/>
                            <a:ext cx="42366" cy="114118"/>
                          </a:xfrm>
                          <a:prstGeom prst="rect">
                            <a:avLst/>
                          </a:prstGeom>
                          <a:ln>
                            <a:noFill/>
                          </a:ln>
                        </wps:spPr>
                        <wps:txbx>
                          <w:txbxContent>
                            <w:p w14:paraId="3EFD36C1" w14:textId="77777777" w:rsidR="00B35699" w:rsidRDefault="00810D29">
                              <w:pPr>
                                <w:spacing w:after="160" w:line="259" w:lineRule="auto"/>
                                <w:ind w:left="0" w:firstLine="0"/>
                                <w:jc w:val="left"/>
                              </w:pPr>
                              <w:r>
                                <w:rPr>
                                  <w:sz w:val="15"/>
                                </w:rPr>
                                <w:t>)</w:t>
                              </w:r>
                            </w:p>
                          </w:txbxContent>
                        </wps:txbx>
                        <wps:bodyPr horzOverflow="overflow" vert="horz" lIns="0" tIns="0" rIns="0" bIns="0" rtlCol="0">
                          <a:noAutofit/>
                        </wps:bodyPr>
                      </wps:wsp>
                      <wps:wsp>
                        <wps:cNvPr id="393245685" name="Shape 610"/>
                        <wps:cNvSpPr/>
                        <wps:spPr>
                          <a:xfrm>
                            <a:off x="0" y="2057837"/>
                            <a:ext cx="1814462" cy="0"/>
                          </a:xfrm>
                          <a:custGeom>
                            <a:avLst/>
                            <a:gdLst/>
                            <a:ahLst/>
                            <a:cxnLst/>
                            <a:rect l="0" t="0" r="0" b="0"/>
                            <a:pathLst>
                              <a:path w="1814462">
                                <a:moveTo>
                                  <a:pt x="0" y="0"/>
                                </a:moveTo>
                                <a:lnTo>
                                  <a:pt x="1814462" y="0"/>
                                </a:lnTo>
                              </a:path>
                            </a:pathLst>
                          </a:custGeom>
                          <a:ln w="6375" cap="flat">
                            <a:miter lim="127000"/>
                          </a:ln>
                        </wps:spPr>
                        <wps:style>
                          <a:lnRef idx="1">
                            <a:srgbClr val="181717"/>
                          </a:lnRef>
                          <a:fillRef idx="0">
                            <a:srgbClr val="000000">
                              <a:alpha val="0"/>
                            </a:srgbClr>
                          </a:fillRef>
                          <a:effectRef idx="0">
                            <a:scrgbClr r="0" g="0" b="0"/>
                          </a:effectRef>
                          <a:fontRef idx="none"/>
                        </wps:style>
                        <wps:bodyPr/>
                      </wps:wsp>
                      <wps:wsp>
                        <wps:cNvPr id="1321165467" name="Rectangle 611"/>
                        <wps:cNvSpPr/>
                        <wps:spPr>
                          <a:xfrm>
                            <a:off x="1853949" y="2020347"/>
                            <a:ext cx="42615" cy="113992"/>
                          </a:xfrm>
                          <a:prstGeom prst="rect">
                            <a:avLst/>
                          </a:prstGeom>
                          <a:ln>
                            <a:noFill/>
                          </a:ln>
                        </wps:spPr>
                        <wps:txbx>
                          <w:txbxContent>
                            <w:p w14:paraId="5E68A0DE" w14:textId="77777777" w:rsidR="00B35699" w:rsidRDefault="00810D29">
                              <w:pPr>
                                <w:spacing w:after="160" w:line="259" w:lineRule="auto"/>
                                <w:ind w:left="0" w:firstLine="0"/>
                                <w:jc w:val="left"/>
                              </w:pPr>
                              <w:r>
                                <w:rPr>
                                  <w:i/>
                                  <w:sz w:val="15"/>
                                </w:rPr>
                                <w:t>t</w:t>
                              </w:r>
                            </w:p>
                          </w:txbxContent>
                        </wps:txbx>
                        <wps:bodyPr horzOverflow="overflow" vert="horz" lIns="0" tIns="0" rIns="0" bIns="0" rtlCol="0">
                          <a:noAutofit/>
                        </wps:bodyPr>
                      </wps:wsp>
                      <wps:wsp>
                        <wps:cNvPr id="514323385" name="Shape 612"/>
                        <wps:cNvSpPr/>
                        <wps:spPr>
                          <a:xfrm>
                            <a:off x="2494890" y="810393"/>
                            <a:ext cx="0" cy="793826"/>
                          </a:xfrm>
                          <a:custGeom>
                            <a:avLst/>
                            <a:gdLst/>
                            <a:ahLst/>
                            <a:cxnLst/>
                            <a:rect l="0" t="0" r="0" b="0"/>
                            <a:pathLst>
                              <a:path h="793826">
                                <a:moveTo>
                                  <a:pt x="0" y="793826"/>
                                </a:moveTo>
                                <a:lnTo>
                                  <a:pt x="0" y="0"/>
                                </a:lnTo>
                              </a:path>
                            </a:pathLst>
                          </a:custGeom>
                          <a:ln w="6375" cap="flat">
                            <a:miter lim="127000"/>
                          </a:ln>
                        </wps:spPr>
                        <wps:style>
                          <a:lnRef idx="1">
                            <a:srgbClr val="181717"/>
                          </a:lnRef>
                          <a:fillRef idx="0">
                            <a:srgbClr val="000000">
                              <a:alpha val="0"/>
                            </a:srgbClr>
                          </a:fillRef>
                          <a:effectRef idx="0">
                            <a:scrgbClr r="0" g="0" b="0"/>
                          </a:effectRef>
                          <a:fontRef idx="none"/>
                        </wps:style>
                        <wps:bodyPr/>
                      </wps:wsp>
                      <wps:wsp>
                        <wps:cNvPr id="865633309" name="Rectangle 613"/>
                        <wps:cNvSpPr/>
                        <wps:spPr>
                          <a:xfrm>
                            <a:off x="2389267" y="680421"/>
                            <a:ext cx="55101" cy="113992"/>
                          </a:xfrm>
                          <a:prstGeom prst="rect">
                            <a:avLst/>
                          </a:prstGeom>
                          <a:ln>
                            <a:noFill/>
                          </a:ln>
                        </wps:spPr>
                        <wps:txbx>
                          <w:txbxContent>
                            <w:p w14:paraId="158B05B1" w14:textId="77777777" w:rsidR="00B35699" w:rsidRDefault="00810D29">
                              <w:pPr>
                                <w:spacing w:after="160" w:line="259" w:lineRule="auto"/>
                                <w:ind w:left="0" w:firstLine="0"/>
                                <w:jc w:val="left"/>
                              </w:pPr>
                              <w:r>
                                <w:rPr>
                                  <w:i/>
                                  <w:sz w:val="15"/>
                                </w:rPr>
                                <w:t>x</w:t>
                              </w:r>
                            </w:p>
                          </w:txbxContent>
                        </wps:txbx>
                        <wps:bodyPr horzOverflow="overflow" vert="horz" lIns="0" tIns="0" rIns="0" bIns="0" rtlCol="0">
                          <a:noAutofit/>
                        </wps:bodyPr>
                      </wps:wsp>
                      <wps:wsp>
                        <wps:cNvPr id="1229702497" name="Rectangle 614"/>
                        <wps:cNvSpPr/>
                        <wps:spPr>
                          <a:xfrm>
                            <a:off x="2442077" y="716921"/>
                            <a:ext cx="33172" cy="75994"/>
                          </a:xfrm>
                          <a:prstGeom prst="rect">
                            <a:avLst/>
                          </a:prstGeom>
                          <a:ln>
                            <a:noFill/>
                          </a:ln>
                        </wps:spPr>
                        <wps:txbx>
                          <w:txbxContent>
                            <w:p w14:paraId="145BF316" w14:textId="77777777" w:rsidR="00B35699" w:rsidRDefault="00810D29">
                              <w:pPr>
                                <w:spacing w:after="160" w:line="259" w:lineRule="auto"/>
                                <w:ind w:left="0" w:firstLine="0"/>
                                <w:jc w:val="left"/>
                              </w:pPr>
                              <w:r>
                                <w:rPr>
                                  <w:i/>
                                  <w:sz w:val="10"/>
                                </w:rPr>
                                <w:t>s</w:t>
                              </w:r>
                            </w:p>
                          </w:txbxContent>
                        </wps:txbx>
                        <wps:bodyPr horzOverflow="overflow" vert="horz" lIns="0" tIns="0" rIns="0" bIns="0" rtlCol="0">
                          <a:noAutofit/>
                        </wps:bodyPr>
                      </wps:wsp>
                      <wps:wsp>
                        <wps:cNvPr id="1759577722" name="Rectangle 615"/>
                        <wps:cNvSpPr/>
                        <wps:spPr>
                          <a:xfrm>
                            <a:off x="2493925" y="680421"/>
                            <a:ext cx="42366" cy="114118"/>
                          </a:xfrm>
                          <a:prstGeom prst="rect">
                            <a:avLst/>
                          </a:prstGeom>
                          <a:ln>
                            <a:noFill/>
                          </a:ln>
                        </wps:spPr>
                        <wps:txbx>
                          <w:txbxContent>
                            <w:p w14:paraId="7D21A716" w14:textId="77777777" w:rsidR="00B35699" w:rsidRDefault="00810D29">
                              <w:pPr>
                                <w:spacing w:after="160" w:line="259" w:lineRule="auto"/>
                                <w:ind w:left="0" w:firstLine="0"/>
                                <w:jc w:val="left"/>
                              </w:pPr>
                              <w:r>
                                <w:rPr>
                                  <w:sz w:val="15"/>
                                </w:rPr>
                                <w:t>(</w:t>
                              </w:r>
                            </w:p>
                          </w:txbxContent>
                        </wps:txbx>
                        <wps:bodyPr horzOverflow="overflow" vert="horz" lIns="0" tIns="0" rIns="0" bIns="0" rtlCol="0">
                          <a:noAutofit/>
                        </wps:bodyPr>
                      </wps:wsp>
                      <wps:wsp>
                        <wps:cNvPr id="161131288" name="Rectangle 616"/>
                        <wps:cNvSpPr/>
                        <wps:spPr>
                          <a:xfrm>
                            <a:off x="2530408" y="680421"/>
                            <a:ext cx="42615" cy="113992"/>
                          </a:xfrm>
                          <a:prstGeom prst="rect">
                            <a:avLst/>
                          </a:prstGeom>
                          <a:ln>
                            <a:noFill/>
                          </a:ln>
                        </wps:spPr>
                        <wps:txbx>
                          <w:txbxContent>
                            <w:p w14:paraId="0D523BA7" w14:textId="77777777" w:rsidR="00B35699" w:rsidRDefault="00810D29">
                              <w:pPr>
                                <w:spacing w:after="160" w:line="259" w:lineRule="auto"/>
                                <w:ind w:left="0" w:firstLine="0"/>
                                <w:jc w:val="left"/>
                              </w:pPr>
                              <w:r>
                                <w:rPr>
                                  <w:i/>
                                  <w:sz w:val="15"/>
                                </w:rPr>
                                <w:t>t</w:t>
                              </w:r>
                            </w:p>
                          </w:txbxContent>
                        </wps:txbx>
                        <wps:bodyPr horzOverflow="overflow" vert="horz" lIns="0" tIns="0" rIns="0" bIns="0" rtlCol="0">
                          <a:noAutofit/>
                        </wps:bodyPr>
                      </wps:wsp>
                      <wps:wsp>
                        <wps:cNvPr id="75925131" name="Rectangle 617"/>
                        <wps:cNvSpPr/>
                        <wps:spPr>
                          <a:xfrm>
                            <a:off x="2564012" y="680421"/>
                            <a:ext cx="42366" cy="114118"/>
                          </a:xfrm>
                          <a:prstGeom prst="rect">
                            <a:avLst/>
                          </a:prstGeom>
                          <a:ln>
                            <a:noFill/>
                          </a:ln>
                        </wps:spPr>
                        <wps:txbx>
                          <w:txbxContent>
                            <w:p w14:paraId="44598165" w14:textId="77777777" w:rsidR="00B35699" w:rsidRDefault="00810D29">
                              <w:pPr>
                                <w:spacing w:after="160" w:line="259" w:lineRule="auto"/>
                                <w:ind w:left="0" w:firstLine="0"/>
                                <w:jc w:val="left"/>
                              </w:pPr>
                              <w:r>
                                <w:rPr>
                                  <w:sz w:val="15"/>
                                </w:rPr>
                                <w:t>)</w:t>
                              </w:r>
                            </w:p>
                          </w:txbxContent>
                        </wps:txbx>
                        <wps:bodyPr horzOverflow="overflow" vert="horz" lIns="0" tIns="0" rIns="0" bIns="0" rtlCol="0">
                          <a:noAutofit/>
                        </wps:bodyPr>
                      </wps:wsp>
                      <wps:wsp>
                        <wps:cNvPr id="799689771" name="Shape 618"/>
                        <wps:cNvSpPr/>
                        <wps:spPr>
                          <a:xfrm>
                            <a:off x="2041271" y="1377410"/>
                            <a:ext cx="1814462" cy="0"/>
                          </a:xfrm>
                          <a:custGeom>
                            <a:avLst/>
                            <a:gdLst/>
                            <a:ahLst/>
                            <a:cxnLst/>
                            <a:rect l="0" t="0" r="0" b="0"/>
                            <a:pathLst>
                              <a:path w="1814462">
                                <a:moveTo>
                                  <a:pt x="0" y="0"/>
                                </a:moveTo>
                                <a:lnTo>
                                  <a:pt x="1814462" y="0"/>
                                </a:lnTo>
                              </a:path>
                            </a:pathLst>
                          </a:custGeom>
                          <a:ln w="6375" cap="flat">
                            <a:miter lim="127000"/>
                          </a:ln>
                        </wps:spPr>
                        <wps:style>
                          <a:lnRef idx="1">
                            <a:srgbClr val="181717"/>
                          </a:lnRef>
                          <a:fillRef idx="0">
                            <a:srgbClr val="000000">
                              <a:alpha val="0"/>
                            </a:srgbClr>
                          </a:fillRef>
                          <a:effectRef idx="0">
                            <a:scrgbClr r="0" g="0" b="0"/>
                          </a:effectRef>
                          <a:fontRef idx="none"/>
                        </wps:style>
                        <wps:bodyPr/>
                      </wps:wsp>
                      <wps:wsp>
                        <wps:cNvPr id="640173839" name="Rectangle 619"/>
                        <wps:cNvSpPr/>
                        <wps:spPr>
                          <a:xfrm>
                            <a:off x="3895213" y="1339924"/>
                            <a:ext cx="42615" cy="113992"/>
                          </a:xfrm>
                          <a:prstGeom prst="rect">
                            <a:avLst/>
                          </a:prstGeom>
                          <a:ln>
                            <a:noFill/>
                          </a:ln>
                        </wps:spPr>
                        <wps:txbx>
                          <w:txbxContent>
                            <w:p w14:paraId="182034A0" w14:textId="77777777" w:rsidR="00B35699" w:rsidRDefault="00810D29">
                              <w:pPr>
                                <w:spacing w:after="160" w:line="259" w:lineRule="auto"/>
                                <w:ind w:left="0" w:firstLine="0"/>
                                <w:jc w:val="left"/>
                              </w:pPr>
                              <w:r>
                                <w:rPr>
                                  <w:i/>
                                  <w:sz w:val="15"/>
                                </w:rPr>
                                <w:t>t</w:t>
                              </w:r>
                            </w:p>
                          </w:txbxContent>
                        </wps:txbx>
                        <wps:bodyPr horzOverflow="overflow" vert="horz" lIns="0" tIns="0" rIns="0" bIns="0" rtlCol="0">
                          <a:noAutofit/>
                        </wps:bodyPr>
                      </wps:wsp>
                      <wps:wsp>
                        <wps:cNvPr id="504351579" name="Shape 620"/>
                        <wps:cNvSpPr/>
                        <wps:spPr>
                          <a:xfrm>
                            <a:off x="99238" y="243376"/>
                            <a:ext cx="1699641" cy="630911"/>
                          </a:xfrm>
                          <a:custGeom>
                            <a:avLst/>
                            <a:gdLst/>
                            <a:ahLst/>
                            <a:cxnLst/>
                            <a:rect l="0" t="0" r="0" b="0"/>
                            <a:pathLst>
                              <a:path w="1699641" h="630911">
                                <a:moveTo>
                                  <a:pt x="0" y="372301"/>
                                </a:moveTo>
                                <a:lnTo>
                                  <a:pt x="5664" y="373317"/>
                                </a:lnTo>
                                <a:lnTo>
                                  <a:pt x="7087" y="373571"/>
                                </a:lnTo>
                                <a:lnTo>
                                  <a:pt x="8509" y="373812"/>
                                </a:lnTo>
                                <a:lnTo>
                                  <a:pt x="9919" y="374066"/>
                                </a:lnTo>
                                <a:lnTo>
                                  <a:pt x="11341" y="374320"/>
                                </a:lnTo>
                                <a:lnTo>
                                  <a:pt x="12763" y="374561"/>
                                </a:lnTo>
                                <a:lnTo>
                                  <a:pt x="14173" y="374815"/>
                                </a:lnTo>
                                <a:lnTo>
                                  <a:pt x="15596" y="375056"/>
                                </a:lnTo>
                                <a:lnTo>
                                  <a:pt x="17005" y="375298"/>
                                </a:lnTo>
                                <a:lnTo>
                                  <a:pt x="18428" y="375539"/>
                                </a:lnTo>
                                <a:lnTo>
                                  <a:pt x="19850" y="375780"/>
                                </a:lnTo>
                                <a:lnTo>
                                  <a:pt x="21260" y="376022"/>
                                </a:lnTo>
                                <a:lnTo>
                                  <a:pt x="22682" y="376250"/>
                                </a:lnTo>
                                <a:lnTo>
                                  <a:pt x="24105" y="376479"/>
                                </a:lnTo>
                                <a:lnTo>
                                  <a:pt x="25514" y="376707"/>
                                </a:lnTo>
                                <a:lnTo>
                                  <a:pt x="26937" y="376936"/>
                                </a:lnTo>
                                <a:lnTo>
                                  <a:pt x="28346" y="377165"/>
                                </a:lnTo>
                                <a:lnTo>
                                  <a:pt x="29769" y="377381"/>
                                </a:lnTo>
                                <a:lnTo>
                                  <a:pt x="31191" y="377596"/>
                                </a:lnTo>
                                <a:lnTo>
                                  <a:pt x="32601" y="377812"/>
                                </a:lnTo>
                                <a:lnTo>
                                  <a:pt x="34023" y="378028"/>
                                </a:lnTo>
                                <a:lnTo>
                                  <a:pt x="35433" y="378231"/>
                                </a:lnTo>
                                <a:lnTo>
                                  <a:pt x="36855" y="378435"/>
                                </a:lnTo>
                                <a:lnTo>
                                  <a:pt x="38278" y="378625"/>
                                </a:lnTo>
                                <a:lnTo>
                                  <a:pt x="39688" y="378828"/>
                                </a:lnTo>
                                <a:lnTo>
                                  <a:pt x="41110" y="379019"/>
                                </a:lnTo>
                                <a:lnTo>
                                  <a:pt x="42532" y="379197"/>
                                </a:lnTo>
                                <a:lnTo>
                                  <a:pt x="43942" y="379374"/>
                                </a:lnTo>
                                <a:lnTo>
                                  <a:pt x="45364" y="379552"/>
                                </a:lnTo>
                                <a:lnTo>
                                  <a:pt x="46774" y="379717"/>
                                </a:lnTo>
                                <a:lnTo>
                                  <a:pt x="48196" y="379882"/>
                                </a:lnTo>
                                <a:lnTo>
                                  <a:pt x="49619" y="380048"/>
                                </a:lnTo>
                                <a:lnTo>
                                  <a:pt x="51029" y="380200"/>
                                </a:lnTo>
                                <a:lnTo>
                                  <a:pt x="52451" y="380352"/>
                                </a:lnTo>
                                <a:lnTo>
                                  <a:pt x="53861" y="380492"/>
                                </a:lnTo>
                                <a:lnTo>
                                  <a:pt x="55283" y="380632"/>
                                </a:lnTo>
                                <a:lnTo>
                                  <a:pt x="56705" y="380759"/>
                                </a:lnTo>
                                <a:lnTo>
                                  <a:pt x="58115" y="380886"/>
                                </a:lnTo>
                                <a:lnTo>
                                  <a:pt x="59538" y="381000"/>
                                </a:lnTo>
                                <a:lnTo>
                                  <a:pt x="60960" y="381114"/>
                                </a:lnTo>
                                <a:lnTo>
                                  <a:pt x="62370" y="381216"/>
                                </a:lnTo>
                                <a:lnTo>
                                  <a:pt x="63792" y="381318"/>
                                </a:lnTo>
                                <a:lnTo>
                                  <a:pt x="65202" y="381406"/>
                                </a:lnTo>
                                <a:lnTo>
                                  <a:pt x="66624" y="381495"/>
                                </a:lnTo>
                                <a:lnTo>
                                  <a:pt x="68047" y="381572"/>
                                </a:lnTo>
                                <a:lnTo>
                                  <a:pt x="69456" y="381635"/>
                                </a:lnTo>
                                <a:lnTo>
                                  <a:pt x="70879" y="381699"/>
                                </a:lnTo>
                                <a:lnTo>
                                  <a:pt x="72301" y="381762"/>
                                </a:lnTo>
                                <a:lnTo>
                                  <a:pt x="73711" y="381800"/>
                                </a:lnTo>
                                <a:lnTo>
                                  <a:pt x="75133" y="381838"/>
                                </a:lnTo>
                                <a:lnTo>
                                  <a:pt x="76543" y="381876"/>
                                </a:lnTo>
                                <a:lnTo>
                                  <a:pt x="77965" y="381889"/>
                                </a:lnTo>
                                <a:lnTo>
                                  <a:pt x="79388" y="381914"/>
                                </a:lnTo>
                                <a:lnTo>
                                  <a:pt x="82220" y="381914"/>
                                </a:lnTo>
                                <a:lnTo>
                                  <a:pt x="83629" y="381902"/>
                                </a:lnTo>
                                <a:lnTo>
                                  <a:pt x="85052" y="381876"/>
                                </a:lnTo>
                                <a:lnTo>
                                  <a:pt x="86474" y="381851"/>
                                </a:lnTo>
                                <a:lnTo>
                                  <a:pt x="87884" y="381813"/>
                                </a:lnTo>
                                <a:lnTo>
                                  <a:pt x="89306" y="381762"/>
                                </a:lnTo>
                                <a:lnTo>
                                  <a:pt x="90729" y="381699"/>
                                </a:lnTo>
                                <a:lnTo>
                                  <a:pt x="92138" y="381635"/>
                                </a:lnTo>
                                <a:lnTo>
                                  <a:pt x="93561" y="381559"/>
                                </a:lnTo>
                                <a:lnTo>
                                  <a:pt x="94971" y="381470"/>
                                </a:lnTo>
                                <a:lnTo>
                                  <a:pt x="96393" y="381368"/>
                                </a:lnTo>
                                <a:lnTo>
                                  <a:pt x="97815" y="381267"/>
                                </a:lnTo>
                                <a:lnTo>
                                  <a:pt x="99225" y="381152"/>
                                </a:lnTo>
                                <a:lnTo>
                                  <a:pt x="100648" y="381025"/>
                                </a:lnTo>
                                <a:lnTo>
                                  <a:pt x="102057" y="380886"/>
                                </a:lnTo>
                                <a:lnTo>
                                  <a:pt x="103480" y="380733"/>
                                </a:lnTo>
                                <a:lnTo>
                                  <a:pt x="104902" y="380581"/>
                                </a:lnTo>
                                <a:lnTo>
                                  <a:pt x="106312" y="380403"/>
                                </a:lnTo>
                                <a:lnTo>
                                  <a:pt x="107734" y="380225"/>
                                </a:lnTo>
                                <a:lnTo>
                                  <a:pt x="109157" y="380035"/>
                                </a:lnTo>
                                <a:lnTo>
                                  <a:pt x="110566" y="379832"/>
                                </a:lnTo>
                                <a:lnTo>
                                  <a:pt x="111989" y="379616"/>
                                </a:lnTo>
                                <a:lnTo>
                                  <a:pt x="113398" y="379387"/>
                                </a:lnTo>
                                <a:lnTo>
                                  <a:pt x="114821" y="379146"/>
                                </a:lnTo>
                                <a:lnTo>
                                  <a:pt x="116243" y="378905"/>
                                </a:lnTo>
                                <a:lnTo>
                                  <a:pt x="117653" y="378638"/>
                                </a:lnTo>
                                <a:lnTo>
                                  <a:pt x="119075" y="378371"/>
                                </a:lnTo>
                                <a:lnTo>
                                  <a:pt x="120498" y="378079"/>
                                </a:lnTo>
                                <a:lnTo>
                                  <a:pt x="121907" y="377787"/>
                                </a:lnTo>
                                <a:lnTo>
                                  <a:pt x="123330" y="377469"/>
                                </a:lnTo>
                                <a:lnTo>
                                  <a:pt x="124739" y="377152"/>
                                </a:lnTo>
                                <a:lnTo>
                                  <a:pt x="126162" y="376822"/>
                                </a:lnTo>
                                <a:lnTo>
                                  <a:pt x="127584" y="376479"/>
                                </a:lnTo>
                                <a:lnTo>
                                  <a:pt x="128994" y="376111"/>
                                </a:lnTo>
                                <a:lnTo>
                                  <a:pt x="130416" y="375742"/>
                                </a:lnTo>
                                <a:lnTo>
                                  <a:pt x="131826" y="375361"/>
                                </a:lnTo>
                                <a:lnTo>
                                  <a:pt x="133248" y="374955"/>
                                </a:lnTo>
                                <a:lnTo>
                                  <a:pt x="134671" y="374548"/>
                                </a:lnTo>
                                <a:lnTo>
                                  <a:pt x="136080" y="374129"/>
                                </a:lnTo>
                                <a:lnTo>
                                  <a:pt x="137503" y="373685"/>
                                </a:lnTo>
                                <a:lnTo>
                                  <a:pt x="138925" y="373240"/>
                                </a:lnTo>
                                <a:lnTo>
                                  <a:pt x="140335" y="372783"/>
                                </a:lnTo>
                                <a:lnTo>
                                  <a:pt x="141757" y="372301"/>
                                </a:lnTo>
                                <a:lnTo>
                                  <a:pt x="143167" y="371856"/>
                                </a:lnTo>
                                <a:lnTo>
                                  <a:pt x="144590" y="371386"/>
                                </a:lnTo>
                                <a:lnTo>
                                  <a:pt x="146012" y="370904"/>
                                </a:lnTo>
                                <a:lnTo>
                                  <a:pt x="147422" y="370421"/>
                                </a:lnTo>
                                <a:lnTo>
                                  <a:pt x="148844" y="369913"/>
                                </a:lnTo>
                                <a:lnTo>
                                  <a:pt x="150254" y="369392"/>
                                </a:lnTo>
                                <a:lnTo>
                                  <a:pt x="151676" y="368859"/>
                                </a:lnTo>
                                <a:lnTo>
                                  <a:pt x="153099" y="368313"/>
                                </a:lnTo>
                                <a:lnTo>
                                  <a:pt x="154508" y="367741"/>
                                </a:lnTo>
                                <a:lnTo>
                                  <a:pt x="155931" y="367170"/>
                                </a:lnTo>
                                <a:lnTo>
                                  <a:pt x="157353" y="366573"/>
                                </a:lnTo>
                                <a:lnTo>
                                  <a:pt x="158763" y="365976"/>
                                </a:lnTo>
                                <a:lnTo>
                                  <a:pt x="160185" y="365354"/>
                                </a:lnTo>
                                <a:lnTo>
                                  <a:pt x="161595" y="364719"/>
                                </a:lnTo>
                                <a:lnTo>
                                  <a:pt x="163017" y="364058"/>
                                </a:lnTo>
                                <a:lnTo>
                                  <a:pt x="164440" y="363398"/>
                                </a:lnTo>
                                <a:lnTo>
                                  <a:pt x="165849" y="362712"/>
                                </a:lnTo>
                                <a:lnTo>
                                  <a:pt x="167272" y="362014"/>
                                </a:lnTo>
                                <a:lnTo>
                                  <a:pt x="168694" y="361302"/>
                                </a:lnTo>
                                <a:lnTo>
                                  <a:pt x="170104" y="360578"/>
                                </a:lnTo>
                                <a:lnTo>
                                  <a:pt x="171526" y="359829"/>
                                </a:lnTo>
                                <a:lnTo>
                                  <a:pt x="172936" y="359067"/>
                                </a:lnTo>
                                <a:lnTo>
                                  <a:pt x="174358" y="358292"/>
                                </a:lnTo>
                                <a:lnTo>
                                  <a:pt x="175781" y="357505"/>
                                </a:lnTo>
                                <a:lnTo>
                                  <a:pt x="177190" y="356705"/>
                                </a:lnTo>
                                <a:lnTo>
                                  <a:pt x="178613" y="355879"/>
                                </a:lnTo>
                                <a:lnTo>
                                  <a:pt x="180023" y="355041"/>
                                </a:lnTo>
                                <a:lnTo>
                                  <a:pt x="181445" y="354190"/>
                                </a:lnTo>
                                <a:lnTo>
                                  <a:pt x="182867" y="353314"/>
                                </a:lnTo>
                                <a:lnTo>
                                  <a:pt x="184277" y="352425"/>
                                </a:lnTo>
                                <a:lnTo>
                                  <a:pt x="185699" y="351523"/>
                                </a:lnTo>
                                <a:lnTo>
                                  <a:pt x="187122" y="350609"/>
                                </a:lnTo>
                                <a:lnTo>
                                  <a:pt x="188532" y="349669"/>
                                </a:lnTo>
                                <a:lnTo>
                                  <a:pt x="189954" y="348717"/>
                                </a:lnTo>
                                <a:lnTo>
                                  <a:pt x="191364" y="347751"/>
                                </a:lnTo>
                                <a:lnTo>
                                  <a:pt x="192786" y="346761"/>
                                </a:lnTo>
                                <a:lnTo>
                                  <a:pt x="194208" y="345758"/>
                                </a:lnTo>
                                <a:lnTo>
                                  <a:pt x="195618" y="344742"/>
                                </a:lnTo>
                                <a:lnTo>
                                  <a:pt x="197041" y="343713"/>
                                </a:lnTo>
                                <a:lnTo>
                                  <a:pt x="198450" y="342659"/>
                                </a:lnTo>
                                <a:lnTo>
                                  <a:pt x="199873" y="341592"/>
                                </a:lnTo>
                                <a:lnTo>
                                  <a:pt x="201295" y="340512"/>
                                </a:lnTo>
                                <a:lnTo>
                                  <a:pt x="202705" y="339408"/>
                                </a:lnTo>
                                <a:lnTo>
                                  <a:pt x="204127" y="338290"/>
                                </a:lnTo>
                                <a:lnTo>
                                  <a:pt x="205549" y="337160"/>
                                </a:lnTo>
                                <a:lnTo>
                                  <a:pt x="206959" y="336004"/>
                                </a:lnTo>
                                <a:lnTo>
                                  <a:pt x="208382" y="334836"/>
                                </a:lnTo>
                                <a:lnTo>
                                  <a:pt x="209791" y="333654"/>
                                </a:lnTo>
                                <a:lnTo>
                                  <a:pt x="211214" y="332448"/>
                                </a:lnTo>
                                <a:lnTo>
                                  <a:pt x="212636" y="331229"/>
                                </a:lnTo>
                                <a:lnTo>
                                  <a:pt x="214046" y="329997"/>
                                </a:lnTo>
                                <a:lnTo>
                                  <a:pt x="215468" y="328752"/>
                                </a:lnTo>
                                <a:lnTo>
                                  <a:pt x="216891" y="327482"/>
                                </a:lnTo>
                                <a:lnTo>
                                  <a:pt x="218300" y="326200"/>
                                </a:lnTo>
                                <a:lnTo>
                                  <a:pt x="219723" y="324891"/>
                                </a:lnTo>
                                <a:lnTo>
                                  <a:pt x="221132" y="323571"/>
                                </a:lnTo>
                                <a:lnTo>
                                  <a:pt x="222555" y="322237"/>
                                </a:lnTo>
                                <a:lnTo>
                                  <a:pt x="223977" y="320891"/>
                                </a:lnTo>
                                <a:lnTo>
                                  <a:pt x="225387" y="319519"/>
                                </a:lnTo>
                                <a:lnTo>
                                  <a:pt x="226809" y="318135"/>
                                </a:lnTo>
                                <a:lnTo>
                                  <a:pt x="228219" y="316738"/>
                                </a:lnTo>
                                <a:lnTo>
                                  <a:pt x="229641" y="315328"/>
                                </a:lnTo>
                                <a:lnTo>
                                  <a:pt x="231064" y="313893"/>
                                </a:lnTo>
                                <a:lnTo>
                                  <a:pt x="232474" y="312445"/>
                                </a:lnTo>
                                <a:lnTo>
                                  <a:pt x="233896" y="310985"/>
                                </a:lnTo>
                                <a:lnTo>
                                  <a:pt x="235318" y="309499"/>
                                </a:lnTo>
                                <a:lnTo>
                                  <a:pt x="236728" y="308000"/>
                                </a:lnTo>
                                <a:lnTo>
                                  <a:pt x="238150" y="306489"/>
                                </a:lnTo>
                                <a:lnTo>
                                  <a:pt x="239560" y="304965"/>
                                </a:lnTo>
                                <a:lnTo>
                                  <a:pt x="240982" y="303416"/>
                                </a:lnTo>
                                <a:lnTo>
                                  <a:pt x="242405" y="301854"/>
                                </a:lnTo>
                                <a:lnTo>
                                  <a:pt x="243815" y="300279"/>
                                </a:lnTo>
                                <a:lnTo>
                                  <a:pt x="245237" y="298691"/>
                                </a:lnTo>
                                <a:lnTo>
                                  <a:pt x="246647" y="297078"/>
                                </a:lnTo>
                                <a:lnTo>
                                  <a:pt x="248069" y="295466"/>
                                </a:lnTo>
                                <a:lnTo>
                                  <a:pt x="249492" y="293827"/>
                                </a:lnTo>
                                <a:lnTo>
                                  <a:pt x="250901" y="292176"/>
                                </a:lnTo>
                                <a:lnTo>
                                  <a:pt x="252324" y="290500"/>
                                </a:lnTo>
                                <a:lnTo>
                                  <a:pt x="253746" y="288823"/>
                                </a:lnTo>
                                <a:lnTo>
                                  <a:pt x="255156" y="287122"/>
                                </a:lnTo>
                                <a:lnTo>
                                  <a:pt x="256578" y="285420"/>
                                </a:lnTo>
                                <a:lnTo>
                                  <a:pt x="257988" y="283693"/>
                                </a:lnTo>
                                <a:lnTo>
                                  <a:pt x="259410" y="281953"/>
                                </a:lnTo>
                                <a:lnTo>
                                  <a:pt x="260833" y="280200"/>
                                </a:lnTo>
                                <a:lnTo>
                                  <a:pt x="262242" y="278422"/>
                                </a:lnTo>
                                <a:lnTo>
                                  <a:pt x="263665" y="276644"/>
                                </a:lnTo>
                                <a:lnTo>
                                  <a:pt x="265087" y="274853"/>
                                </a:lnTo>
                                <a:lnTo>
                                  <a:pt x="266497" y="273037"/>
                                </a:lnTo>
                                <a:lnTo>
                                  <a:pt x="267919" y="271221"/>
                                </a:lnTo>
                                <a:lnTo>
                                  <a:pt x="269329" y="269380"/>
                                </a:lnTo>
                                <a:lnTo>
                                  <a:pt x="270751" y="267526"/>
                                </a:lnTo>
                                <a:lnTo>
                                  <a:pt x="272174" y="265671"/>
                                </a:lnTo>
                                <a:lnTo>
                                  <a:pt x="273583" y="263792"/>
                                </a:lnTo>
                                <a:lnTo>
                                  <a:pt x="275006" y="261912"/>
                                </a:lnTo>
                                <a:lnTo>
                                  <a:pt x="276416" y="260007"/>
                                </a:lnTo>
                                <a:lnTo>
                                  <a:pt x="277838" y="258089"/>
                                </a:lnTo>
                                <a:lnTo>
                                  <a:pt x="279260" y="256172"/>
                                </a:lnTo>
                                <a:lnTo>
                                  <a:pt x="280670" y="254241"/>
                                </a:lnTo>
                                <a:lnTo>
                                  <a:pt x="282092" y="252286"/>
                                </a:lnTo>
                                <a:lnTo>
                                  <a:pt x="283515" y="250330"/>
                                </a:lnTo>
                                <a:lnTo>
                                  <a:pt x="284924" y="248349"/>
                                </a:lnTo>
                                <a:lnTo>
                                  <a:pt x="286347" y="246367"/>
                                </a:lnTo>
                                <a:lnTo>
                                  <a:pt x="287757" y="244361"/>
                                </a:lnTo>
                                <a:lnTo>
                                  <a:pt x="289179" y="242354"/>
                                </a:lnTo>
                                <a:lnTo>
                                  <a:pt x="290601" y="240335"/>
                                </a:lnTo>
                                <a:lnTo>
                                  <a:pt x="292011" y="238303"/>
                                </a:lnTo>
                                <a:lnTo>
                                  <a:pt x="293433" y="236271"/>
                                </a:lnTo>
                                <a:lnTo>
                                  <a:pt x="294843" y="234226"/>
                                </a:lnTo>
                                <a:lnTo>
                                  <a:pt x="296266" y="232156"/>
                                </a:lnTo>
                                <a:lnTo>
                                  <a:pt x="297688" y="230099"/>
                                </a:lnTo>
                                <a:lnTo>
                                  <a:pt x="299098" y="228016"/>
                                </a:lnTo>
                                <a:lnTo>
                                  <a:pt x="300520" y="225933"/>
                                </a:lnTo>
                                <a:lnTo>
                                  <a:pt x="301942" y="223838"/>
                                </a:lnTo>
                                <a:lnTo>
                                  <a:pt x="303352" y="221742"/>
                                </a:lnTo>
                                <a:lnTo>
                                  <a:pt x="304775" y="219634"/>
                                </a:lnTo>
                                <a:lnTo>
                                  <a:pt x="306184" y="217513"/>
                                </a:lnTo>
                                <a:lnTo>
                                  <a:pt x="307607" y="215392"/>
                                </a:lnTo>
                                <a:lnTo>
                                  <a:pt x="309029" y="213271"/>
                                </a:lnTo>
                                <a:lnTo>
                                  <a:pt x="310439" y="211125"/>
                                </a:lnTo>
                                <a:lnTo>
                                  <a:pt x="311861" y="208991"/>
                                </a:lnTo>
                                <a:lnTo>
                                  <a:pt x="313284" y="206845"/>
                                </a:lnTo>
                                <a:lnTo>
                                  <a:pt x="314693" y="204686"/>
                                </a:lnTo>
                                <a:lnTo>
                                  <a:pt x="316116" y="202527"/>
                                </a:lnTo>
                                <a:lnTo>
                                  <a:pt x="317525" y="200355"/>
                                </a:lnTo>
                                <a:lnTo>
                                  <a:pt x="318948" y="198196"/>
                                </a:lnTo>
                                <a:lnTo>
                                  <a:pt x="320370" y="196012"/>
                                </a:lnTo>
                                <a:lnTo>
                                  <a:pt x="321780" y="193840"/>
                                </a:lnTo>
                                <a:lnTo>
                                  <a:pt x="323202" y="191656"/>
                                </a:lnTo>
                                <a:lnTo>
                                  <a:pt x="324612" y="189471"/>
                                </a:lnTo>
                                <a:lnTo>
                                  <a:pt x="326034" y="187287"/>
                                </a:lnTo>
                                <a:lnTo>
                                  <a:pt x="327457" y="185090"/>
                                </a:lnTo>
                                <a:lnTo>
                                  <a:pt x="328867" y="182893"/>
                                </a:lnTo>
                                <a:lnTo>
                                  <a:pt x="330289" y="180696"/>
                                </a:lnTo>
                                <a:lnTo>
                                  <a:pt x="331711" y="178499"/>
                                </a:lnTo>
                                <a:lnTo>
                                  <a:pt x="333121" y="176301"/>
                                </a:lnTo>
                                <a:lnTo>
                                  <a:pt x="334543" y="174104"/>
                                </a:lnTo>
                                <a:lnTo>
                                  <a:pt x="338798" y="167488"/>
                                </a:lnTo>
                                <a:lnTo>
                                  <a:pt x="340208" y="165291"/>
                                </a:lnTo>
                                <a:lnTo>
                                  <a:pt x="341630" y="163081"/>
                                </a:lnTo>
                                <a:lnTo>
                                  <a:pt x="343040" y="160884"/>
                                </a:lnTo>
                                <a:lnTo>
                                  <a:pt x="344462" y="158674"/>
                                </a:lnTo>
                                <a:lnTo>
                                  <a:pt x="345885" y="156477"/>
                                </a:lnTo>
                                <a:lnTo>
                                  <a:pt x="347294" y="154280"/>
                                </a:lnTo>
                                <a:lnTo>
                                  <a:pt x="348717" y="152083"/>
                                </a:lnTo>
                                <a:lnTo>
                                  <a:pt x="350139" y="149898"/>
                                </a:lnTo>
                                <a:lnTo>
                                  <a:pt x="351549" y="147701"/>
                                </a:lnTo>
                                <a:lnTo>
                                  <a:pt x="352971" y="145517"/>
                                </a:lnTo>
                                <a:lnTo>
                                  <a:pt x="354381" y="143332"/>
                                </a:lnTo>
                                <a:lnTo>
                                  <a:pt x="355803" y="141148"/>
                                </a:lnTo>
                                <a:lnTo>
                                  <a:pt x="357226" y="138976"/>
                                </a:lnTo>
                                <a:lnTo>
                                  <a:pt x="358635" y="136804"/>
                                </a:lnTo>
                                <a:lnTo>
                                  <a:pt x="360058" y="134645"/>
                                </a:lnTo>
                                <a:lnTo>
                                  <a:pt x="361480" y="132486"/>
                                </a:lnTo>
                                <a:lnTo>
                                  <a:pt x="362890" y="130327"/>
                                </a:lnTo>
                                <a:lnTo>
                                  <a:pt x="364312" y="128181"/>
                                </a:lnTo>
                                <a:lnTo>
                                  <a:pt x="365722" y="126035"/>
                                </a:lnTo>
                                <a:lnTo>
                                  <a:pt x="367144" y="123901"/>
                                </a:lnTo>
                                <a:lnTo>
                                  <a:pt x="368567" y="121780"/>
                                </a:lnTo>
                                <a:lnTo>
                                  <a:pt x="369976" y="119659"/>
                                </a:lnTo>
                                <a:lnTo>
                                  <a:pt x="371399" y="117551"/>
                                </a:lnTo>
                                <a:lnTo>
                                  <a:pt x="372808" y="115443"/>
                                </a:lnTo>
                                <a:lnTo>
                                  <a:pt x="374231" y="113348"/>
                                </a:lnTo>
                                <a:lnTo>
                                  <a:pt x="375653" y="111265"/>
                                </a:lnTo>
                                <a:lnTo>
                                  <a:pt x="377063" y="109195"/>
                                </a:lnTo>
                                <a:lnTo>
                                  <a:pt x="378485" y="107125"/>
                                </a:lnTo>
                                <a:lnTo>
                                  <a:pt x="379908" y="105067"/>
                                </a:lnTo>
                                <a:lnTo>
                                  <a:pt x="381317" y="103022"/>
                                </a:lnTo>
                                <a:lnTo>
                                  <a:pt x="382740" y="100990"/>
                                </a:lnTo>
                                <a:lnTo>
                                  <a:pt x="384150" y="98971"/>
                                </a:lnTo>
                                <a:lnTo>
                                  <a:pt x="385572" y="96965"/>
                                </a:lnTo>
                                <a:lnTo>
                                  <a:pt x="386994" y="94958"/>
                                </a:lnTo>
                                <a:lnTo>
                                  <a:pt x="388404" y="92977"/>
                                </a:lnTo>
                                <a:lnTo>
                                  <a:pt x="389827" y="91008"/>
                                </a:lnTo>
                                <a:lnTo>
                                  <a:pt x="391236" y="89052"/>
                                </a:lnTo>
                                <a:lnTo>
                                  <a:pt x="392659" y="87109"/>
                                </a:lnTo>
                                <a:lnTo>
                                  <a:pt x="394081" y="85179"/>
                                </a:lnTo>
                                <a:lnTo>
                                  <a:pt x="395491" y="83261"/>
                                </a:lnTo>
                                <a:lnTo>
                                  <a:pt x="396913" y="81356"/>
                                </a:lnTo>
                                <a:lnTo>
                                  <a:pt x="398336" y="79477"/>
                                </a:lnTo>
                                <a:lnTo>
                                  <a:pt x="399745" y="77597"/>
                                </a:lnTo>
                                <a:lnTo>
                                  <a:pt x="401168" y="75743"/>
                                </a:lnTo>
                                <a:lnTo>
                                  <a:pt x="402577" y="73914"/>
                                </a:lnTo>
                                <a:lnTo>
                                  <a:pt x="404000" y="72085"/>
                                </a:lnTo>
                                <a:lnTo>
                                  <a:pt x="405422" y="70282"/>
                                </a:lnTo>
                                <a:lnTo>
                                  <a:pt x="406832" y="68504"/>
                                </a:lnTo>
                                <a:lnTo>
                                  <a:pt x="408254" y="66739"/>
                                </a:lnTo>
                                <a:lnTo>
                                  <a:pt x="409677" y="64986"/>
                                </a:lnTo>
                                <a:lnTo>
                                  <a:pt x="411086" y="63259"/>
                                </a:lnTo>
                                <a:lnTo>
                                  <a:pt x="412509" y="61544"/>
                                </a:lnTo>
                                <a:lnTo>
                                  <a:pt x="413918" y="59842"/>
                                </a:lnTo>
                                <a:lnTo>
                                  <a:pt x="415341" y="58179"/>
                                </a:lnTo>
                                <a:lnTo>
                                  <a:pt x="416763" y="56515"/>
                                </a:lnTo>
                                <a:lnTo>
                                  <a:pt x="418173" y="54889"/>
                                </a:lnTo>
                                <a:lnTo>
                                  <a:pt x="419595" y="53276"/>
                                </a:lnTo>
                                <a:lnTo>
                                  <a:pt x="421005" y="51689"/>
                                </a:lnTo>
                                <a:lnTo>
                                  <a:pt x="422427" y="50114"/>
                                </a:lnTo>
                                <a:lnTo>
                                  <a:pt x="423850" y="48578"/>
                                </a:lnTo>
                                <a:lnTo>
                                  <a:pt x="425260" y="47041"/>
                                </a:lnTo>
                                <a:lnTo>
                                  <a:pt x="426682" y="45377"/>
                                </a:lnTo>
                                <a:lnTo>
                                  <a:pt x="428104" y="43726"/>
                                </a:lnTo>
                                <a:lnTo>
                                  <a:pt x="429514" y="42113"/>
                                </a:lnTo>
                                <a:lnTo>
                                  <a:pt x="430937" y="40513"/>
                                </a:lnTo>
                                <a:lnTo>
                                  <a:pt x="432346" y="38938"/>
                                </a:lnTo>
                                <a:lnTo>
                                  <a:pt x="433769" y="37389"/>
                                </a:lnTo>
                                <a:lnTo>
                                  <a:pt x="435191" y="35865"/>
                                </a:lnTo>
                                <a:lnTo>
                                  <a:pt x="436600" y="34366"/>
                                </a:lnTo>
                                <a:lnTo>
                                  <a:pt x="438023" y="32893"/>
                                </a:lnTo>
                                <a:lnTo>
                                  <a:pt x="439433" y="31445"/>
                                </a:lnTo>
                                <a:lnTo>
                                  <a:pt x="440855" y="30036"/>
                                </a:lnTo>
                                <a:lnTo>
                                  <a:pt x="442277" y="28639"/>
                                </a:lnTo>
                                <a:lnTo>
                                  <a:pt x="443687" y="27280"/>
                                </a:lnTo>
                                <a:lnTo>
                                  <a:pt x="445110" y="25946"/>
                                </a:lnTo>
                                <a:lnTo>
                                  <a:pt x="446532" y="24638"/>
                                </a:lnTo>
                                <a:lnTo>
                                  <a:pt x="447942" y="23368"/>
                                </a:lnTo>
                                <a:lnTo>
                                  <a:pt x="449364" y="22111"/>
                                </a:lnTo>
                                <a:lnTo>
                                  <a:pt x="450774" y="20904"/>
                                </a:lnTo>
                                <a:lnTo>
                                  <a:pt x="452196" y="19710"/>
                                </a:lnTo>
                                <a:lnTo>
                                  <a:pt x="453619" y="18555"/>
                                </a:lnTo>
                                <a:lnTo>
                                  <a:pt x="455028" y="17437"/>
                                </a:lnTo>
                                <a:lnTo>
                                  <a:pt x="456451" y="16345"/>
                                </a:lnTo>
                                <a:lnTo>
                                  <a:pt x="457873" y="15291"/>
                                </a:lnTo>
                                <a:lnTo>
                                  <a:pt x="459283" y="14262"/>
                                </a:lnTo>
                                <a:lnTo>
                                  <a:pt x="460705" y="13259"/>
                                </a:lnTo>
                                <a:lnTo>
                                  <a:pt x="462115" y="12306"/>
                                </a:lnTo>
                                <a:lnTo>
                                  <a:pt x="463537" y="11379"/>
                                </a:lnTo>
                                <a:lnTo>
                                  <a:pt x="464960" y="10478"/>
                                </a:lnTo>
                                <a:lnTo>
                                  <a:pt x="466369" y="9627"/>
                                </a:lnTo>
                                <a:lnTo>
                                  <a:pt x="467792" y="8801"/>
                                </a:lnTo>
                                <a:lnTo>
                                  <a:pt x="469202" y="8014"/>
                                </a:lnTo>
                                <a:lnTo>
                                  <a:pt x="470624" y="7252"/>
                                </a:lnTo>
                                <a:lnTo>
                                  <a:pt x="472046" y="6540"/>
                                </a:lnTo>
                                <a:lnTo>
                                  <a:pt x="473456" y="5855"/>
                                </a:lnTo>
                                <a:lnTo>
                                  <a:pt x="474878" y="5207"/>
                                </a:lnTo>
                                <a:lnTo>
                                  <a:pt x="476301" y="4597"/>
                                </a:lnTo>
                                <a:lnTo>
                                  <a:pt x="477711" y="4026"/>
                                </a:lnTo>
                                <a:lnTo>
                                  <a:pt x="479133" y="3493"/>
                                </a:lnTo>
                                <a:lnTo>
                                  <a:pt x="480543" y="2985"/>
                                </a:lnTo>
                                <a:lnTo>
                                  <a:pt x="481965" y="2527"/>
                                </a:lnTo>
                                <a:lnTo>
                                  <a:pt x="483387" y="2108"/>
                                </a:lnTo>
                                <a:lnTo>
                                  <a:pt x="484797" y="1715"/>
                                </a:lnTo>
                                <a:lnTo>
                                  <a:pt x="486220" y="1372"/>
                                </a:lnTo>
                                <a:lnTo>
                                  <a:pt x="487629" y="1067"/>
                                </a:lnTo>
                                <a:lnTo>
                                  <a:pt x="489052" y="800"/>
                                </a:lnTo>
                                <a:lnTo>
                                  <a:pt x="490474" y="559"/>
                                </a:lnTo>
                                <a:lnTo>
                                  <a:pt x="491884" y="368"/>
                                </a:lnTo>
                                <a:lnTo>
                                  <a:pt x="493306" y="216"/>
                                </a:lnTo>
                                <a:lnTo>
                                  <a:pt x="494729" y="102"/>
                                </a:lnTo>
                                <a:lnTo>
                                  <a:pt x="496138" y="38"/>
                                </a:lnTo>
                                <a:lnTo>
                                  <a:pt x="497561" y="0"/>
                                </a:lnTo>
                                <a:lnTo>
                                  <a:pt x="498970" y="0"/>
                                </a:lnTo>
                                <a:lnTo>
                                  <a:pt x="500393" y="51"/>
                                </a:lnTo>
                                <a:lnTo>
                                  <a:pt x="501815" y="140"/>
                                </a:lnTo>
                                <a:lnTo>
                                  <a:pt x="503225" y="267"/>
                                </a:lnTo>
                                <a:lnTo>
                                  <a:pt x="504647" y="432"/>
                                </a:lnTo>
                                <a:lnTo>
                                  <a:pt x="506070" y="635"/>
                                </a:lnTo>
                                <a:lnTo>
                                  <a:pt x="507479" y="889"/>
                                </a:lnTo>
                                <a:lnTo>
                                  <a:pt x="508902" y="1168"/>
                                </a:lnTo>
                                <a:lnTo>
                                  <a:pt x="510312" y="1499"/>
                                </a:lnTo>
                                <a:lnTo>
                                  <a:pt x="511734" y="1867"/>
                                </a:lnTo>
                                <a:lnTo>
                                  <a:pt x="513156" y="2286"/>
                                </a:lnTo>
                                <a:lnTo>
                                  <a:pt x="514566" y="2731"/>
                                </a:lnTo>
                                <a:lnTo>
                                  <a:pt x="515988" y="3226"/>
                                </a:lnTo>
                                <a:lnTo>
                                  <a:pt x="517398" y="3759"/>
                                </a:lnTo>
                                <a:lnTo>
                                  <a:pt x="518820" y="4331"/>
                                </a:lnTo>
                                <a:lnTo>
                                  <a:pt x="520243" y="4940"/>
                                </a:lnTo>
                                <a:lnTo>
                                  <a:pt x="521652" y="5601"/>
                                </a:lnTo>
                                <a:lnTo>
                                  <a:pt x="523075" y="6287"/>
                                </a:lnTo>
                                <a:lnTo>
                                  <a:pt x="524497" y="7023"/>
                                </a:lnTo>
                                <a:lnTo>
                                  <a:pt x="525907" y="7798"/>
                                </a:lnTo>
                                <a:lnTo>
                                  <a:pt x="527329" y="8611"/>
                                </a:lnTo>
                                <a:lnTo>
                                  <a:pt x="528739" y="9474"/>
                                </a:lnTo>
                                <a:lnTo>
                                  <a:pt x="530161" y="10363"/>
                                </a:lnTo>
                                <a:lnTo>
                                  <a:pt x="531584" y="11303"/>
                                </a:lnTo>
                                <a:lnTo>
                                  <a:pt x="532994" y="12281"/>
                                </a:lnTo>
                                <a:lnTo>
                                  <a:pt x="534416" y="13297"/>
                                </a:lnTo>
                                <a:lnTo>
                                  <a:pt x="535826" y="14351"/>
                                </a:lnTo>
                                <a:lnTo>
                                  <a:pt x="537248" y="15443"/>
                                </a:lnTo>
                                <a:lnTo>
                                  <a:pt x="538671" y="16574"/>
                                </a:lnTo>
                                <a:lnTo>
                                  <a:pt x="540080" y="17742"/>
                                </a:lnTo>
                                <a:lnTo>
                                  <a:pt x="541503" y="18948"/>
                                </a:lnTo>
                                <a:lnTo>
                                  <a:pt x="542925" y="20206"/>
                                </a:lnTo>
                                <a:lnTo>
                                  <a:pt x="544335" y="21488"/>
                                </a:lnTo>
                                <a:lnTo>
                                  <a:pt x="545757" y="22822"/>
                                </a:lnTo>
                                <a:lnTo>
                                  <a:pt x="547167" y="24181"/>
                                </a:lnTo>
                                <a:lnTo>
                                  <a:pt x="548589" y="25578"/>
                                </a:lnTo>
                                <a:lnTo>
                                  <a:pt x="550012" y="27013"/>
                                </a:lnTo>
                                <a:lnTo>
                                  <a:pt x="551421" y="28486"/>
                                </a:lnTo>
                                <a:lnTo>
                                  <a:pt x="552844" y="29997"/>
                                </a:lnTo>
                                <a:lnTo>
                                  <a:pt x="554266" y="31547"/>
                                </a:lnTo>
                                <a:lnTo>
                                  <a:pt x="555676" y="33134"/>
                                </a:lnTo>
                                <a:lnTo>
                                  <a:pt x="557098" y="34747"/>
                                </a:lnTo>
                                <a:lnTo>
                                  <a:pt x="558508" y="36411"/>
                                </a:lnTo>
                                <a:lnTo>
                                  <a:pt x="559930" y="38087"/>
                                </a:lnTo>
                                <a:lnTo>
                                  <a:pt x="561353" y="39815"/>
                                </a:lnTo>
                                <a:lnTo>
                                  <a:pt x="562762" y="41567"/>
                                </a:lnTo>
                                <a:lnTo>
                                  <a:pt x="564185" y="43358"/>
                                </a:lnTo>
                                <a:lnTo>
                                  <a:pt x="565595" y="45187"/>
                                </a:lnTo>
                                <a:lnTo>
                                  <a:pt x="567017" y="47041"/>
                                </a:lnTo>
                                <a:lnTo>
                                  <a:pt x="568439" y="49365"/>
                                </a:lnTo>
                                <a:lnTo>
                                  <a:pt x="569849" y="51714"/>
                                </a:lnTo>
                                <a:lnTo>
                                  <a:pt x="571271" y="54102"/>
                                </a:lnTo>
                                <a:lnTo>
                                  <a:pt x="572694" y="56515"/>
                                </a:lnTo>
                                <a:lnTo>
                                  <a:pt x="574104" y="58966"/>
                                </a:lnTo>
                                <a:lnTo>
                                  <a:pt x="575526" y="61430"/>
                                </a:lnTo>
                                <a:lnTo>
                                  <a:pt x="576936" y="63932"/>
                                </a:lnTo>
                                <a:lnTo>
                                  <a:pt x="578358" y="66459"/>
                                </a:lnTo>
                                <a:lnTo>
                                  <a:pt x="579781" y="69012"/>
                                </a:lnTo>
                                <a:lnTo>
                                  <a:pt x="581190" y="71590"/>
                                </a:lnTo>
                                <a:lnTo>
                                  <a:pt x="582613" y="74193"/>
                                </a:lnTo>
                                <a:lnTo>
                                  <a:pt x="584022" y="76810"/>
                                </a:lnTo>
                                <a:lnTo>
                                  <a:pt x="585445" y="79464"/>
                                </a:lnTo>
                                <a:lnTo>
                                  <a:pt x="586867" y="82131"/>
                                </a:lnTo>
                                <a:lnTo>
                                  <a:pt x="588277" y="84811"/>
                                </a:lnTo>
                                <a:lnTo>
                                  <a:pt x="589699" y="87516"/>
                                </a:lnTo>
                                <a:lnTo>
                                  <a:pt x="591122" y="90246"/>
                                </a:lnTo>
                                <a:lnTo>
                                  <a:pt x="592531" y="92989"/>
                                </a:lnTo>
                                <a:lnTo>
                                  <a:pt x="593954" y="95745"/>
                                </a:lnTo>
                                <a:lnTo>
                                  <a:pt x="595363" y="98527"/>
                                </a:lnTo>
                                <a:lnTo>
                                  <a:pt x="596786" y="101308"/>
                                </a:lnTo>
                                <a:lnTo>
                                  <a:pt x="598208" y="104115"/>
                                </a:lnTo>
                                <a:lnTo>
                                  <a:pt x="599618" y="106934"/>
                                </a:lnTo>
                                <a:lnTo>
                                  <a:pt x="601040" y="109753"/>
                                </a:lnTo>
                                <a:lnTo>
                                  <a:pt x="602463" y="112598"/>
                                </a:lnTo>
                                <a:lnTo>
                                  <a:pt x="603872" y="115443"/>
                                </a:lnTo>
                                <a:lnTo>
                                  <a:pt x="605295" y="118301"/>
                                </a:lnTo>
                                <a:lnTo>
                                  <a:pt x="606704" y="121171"/>
                                </a:lnTo>
                                <a:lnTo>
                                  <a:pt x="608127" y="124041"/>
                                </a:lnTo>
                                <a:lnTo>
                                  <a:pt x="609549" y="126911"/>
                                </a:lnTo>
                                <a:lnTo>
                                  <a:pt x="610959" y="129794"/>
                                </a:lnTo>
                                <a:lnTo>
                                  <a:pt x="612381" y="132690"/>
                                </a:lnTo>
                                <a:lnTo>
                                  <a:pt x="613791" y="135573"/>
                                </a:lnTo>
                                <a:lnTo>
                                  <a:pt x="616636" y="141351"/>
                                </a:lnTo>
                                <a:lnTo>
                                  <a:pt x="618046" y="144247"/>
                                </a:lnTo>
                                <a:lnTo>
                                  <a:pt x="619468" y="147142"/>
                                </a:lnTo>
                                <a:lnTo>
                                  <a:pt x="620890" y="150025"/>
                                </a:lnTo>
                                <a:lnTo>
                                  <a:pt x="622300" y="152921"/>
                                </a:lnTo>
                                <a:lnTo>
                                  <a:pt x="623722" y="155804"/>
                                </a:lnTo>
                                <a:lnTo>
                                  <a:pt x="625132" y="158674"/>
                                </a:lnTo>
                                <a:lnTo>
                                  <a:pt x="626554" y="161557"/>
                                </a:lnTo>
                                <a:lnTo>
                                  <a:pt x="627977" y="164414"/>
                                </a:lnTo>
                                <a:lnTo>
                                  <a:pt x="629387" y="167272"/>
                                </a:lnTo>
                                <a:lnTo>
                                  <a:pt x="630809" y="170129"/>
                                </a:lnTo>
                                <a:lnTo>
                                  <a:pt x="632219" y="172961"/>
                                </a:lnTo>
                                <a:lnTo>
                                  <a:pt x="633641" y="175793"/>
                                </a:lnTo>
                                <a:lnTo>
                                  <a:pt x="635064" y="178613"/>
                                </a:lnTo>
                                <a:lnTo>
                                  <a:pt x="636473" y="181420"/>
                                </a:lnTo>
                                <a:lnTo>
                                  <a:pt x="637896" y="184214"/>
                                </a:lnTo>
                                <a:lnTo>
                                  <a:pt x="639318" y="186995"/>
                                </a:lnTo>
                                <a:lnTo>
                                  <a:pt x="640728" y="189763"/>
                                </a:lnTo>
                                <a:lnTo>
                                  <a:pt x="642150" y="192507"/>
                                </a:lnTo>
                                <a:lnTo>
                                  <a:pt x="643560" y="195237"/>
                                </a:lnTo>
                                <a:lnTo>
                                  <a:pt x="644982" y="197955"/>
                                </a:lnTo>
                                <a:lnTo>
                                  <a:pt x="646405" y="200647"/>
                                </a:lnTo>
                                <a:lnTo>
                                  <a:pt x="647814" y="203327"/>
                                </a:lnTo>
                                <a:lnTo>
                                  <a:pt x="649237" y="205994"/>
                                </a:lnTo>
                                <a:lnTo>
                                  <a:pt x="650659" y="208623"/>
                                </a:lnTo>
                                <a:lnTo>
                                  <a:pt x="652069" y="211239"/>
                                </a:lnTo>
                                <a:lnTo>
                                  <a:pt x="653491" y="213843"/>
                                </a:lnTo>
                                <a:lnTo>
                                  <a:pt x="654901" y="216408"/>
                                </a:lnTo>
                                <a:lnTo>
                                  <a:pt x="656323" y="218948"/>
                                </a:lnTo>
                                <a:lnTo>
                                  <a:pt x="657746" y="221475"/>
                                </a:lnTo>
                                <a:lnTo>
                                  <a:pt x="659156" y="223977"/>
                                </a:lnTo>
                                <a:lnTo>
                                  <a:pt x="660578" y="226441"/>
                                </a:lnTo>
                                <a:lnTo>
                                  <a:pt x="661988" y="228892"/>
                                </a:lnTo>
                                <a:lnTo>
                                  <a:pt x="663410" y="231305"/>
                                </a:lnTo>
                                <a:lnTo>
                                  <a:pt x="664832" y="233693"/>
                                </a:lnTo>
                                <a:lnTo>
                                  <a:pt x="666242" y="236055"/>
                                </a:lnTo>
                                <a:lnTo>
                                  <a:pt x="667664" y="238392"/>
                                </a:lnTo>
                                <a:lnTo>
                                  <a:pt x="669087" y="240690"/>
                                </a:lnTo>
                                <a:lnTo>
                                  <a:pt x="670497" y="242964"/>
                                </a:lnTo>
                                <a:lnTo>
                                  <a:pt x="671919" y="245199"/>
                                </a:lnTo>
                                <a:lnTo>
                                  <a:pt x="673329" y="247409"/>
                                </a:lnTo>
                                <a:lnTo>
                                  <a:pt x="674751" y="249580"/>
                                </a:lnTo>
                                <a:lnTo>
                                  <a:pt x="676173" y="251727"/>
                                </a:lnTo>
                                <a:lnTo>
                                  <a:pt x="677583" y="253835"/>
                                </a:lnTo>
                                <a:lnTo>
                                  <a:pt x="679005" y="255918"/>
                                </a:lnTo>
                                <a:lnTo>
                                  <a:pt x="680428" y="257950"/>
                                </a:lnTo>
                                <a:lnTo>
                                  <a:pt x="681838" y="259956"/>
                                </a:lnTo>
                                <a:lnTo>
                                  <a:pt x="683260" y="261938"/>
                                </a:lnTo>
                                <a:lnTo>
                                  <a:pt x="684670" y="263868"/>
                                </a:lnTo>
                                <a:lnTo>
                                  <a:pt x="686092" y="265773"/>
                                </a:lnTo>
                                <a:lnTo>
                                  <a:pt x="687514" y="267627"/>
                                </a:lnTo>
                                <a:lnTo>
                                  <a:pt x="688924" y="269456"/>
                                </a:lnTo>
                                <a:lnTo>
                                  <a:pt x="690347" y="271247"/>
                                </a:lnTo>
                                <a:lnTo>
                                  <a:pt x="691756" y="272999"/>
                                </a:lnTo>
                                <a:lnTo>
                                  <a:pt x="693179" y="274714"/>
                                </a:lnTo>
                                <a:lnTo>
                                  <a:pt x="694601" y="276390"/>
                                </a:lnTo>
                                <a:lnTo>
                                  <a:pt x="696011" y="278016"/>
                                </a:lnTo>
                                <a:lnTo>
                                  <a:pt x="697433" y="279616"/>
                                </a:lnTo>
                                <a:lnTo>
                                  <a:pt x="698856" y="281178"/>
                                </a:lnTo>
                                <a:lnTo>
                                  <a:pt x="700265" y="282702"/>
                                </a:lnTo>
                                <a:lnTo>
                                  <a:pt x="701688" y="284175"/>
                                </a:lnTo>
                                <a:lnTo>
                                  <a:pt x="703097" y="285623"/>
                                </a:lnTo>
                                <a:lnTo>
                                  <a:pt x="704520" y="287020"/>
                                </a:lnTo>
                                <a:lnTo>
                                  <a:pt x="705942" y="288379"/>
                                </a:lnTo>
                                <a:lnTo>
                                  <a:pt x="707352" y="289700"/>
                                </a:lnTo>
                                <a:lnTo>
                                  <a:pt x="708774" y="290982"/>
                                </a:lnTo>
                                <a:lnTo>
                                  <a:pt x="710184" y="291579"/>
                                </a:lnTo>
                                <a:lnTo>
                                  <a:pt x="711606" y="292138"/>
                                </a:lnTo>
                                <a:lnTo>
                                  <a:pt x="713029" y="292646"/>
                                </a:lnTo>
                                <a:lnTo>
                                  <a:pt x="714439" y="293129"/>
                                </a:lnTo>
                                <a:lnTo>
                                  <a:pt x="715861" y="293561"/>
                                </a:lnTo>
                                <a:lnTo>
                                  <a:pt x="717283" y="293967"/>
                                </a:lnTo>
                                <a:lnTo>
                                  <a:pt x="718693" y="294323"/>
                                </a:lnTo>
                                <a:lnTo>
                                  <a:pt x="720115" y="294653"/>
                                </a:lnTo>
                                <a:lnTo>
                                  <a:pt x="721525" y="294945"/>
                                </a:lnTo>
                                <a:lnTo>
                                  <a:pt x="722948" y="295212"/>
                                </a:lnTo>
                                <a:lnTo>
                                  <a:pt x="724370" y="295427"/>
                                </a:lnTo>
                                <a:lnTo>
                                  <a:pt x="725780" y="295618"/>
                                </a:lnTo>
                                <a:lnTo>
                                  <a:pt x="727202" y="295783"/>
                                </a:lnTo>
                                <a:lnTo>
                                  <a:pt x="728625" y="295897"/>
                                </a:lnTo>
                                <a:lnTo>
                                  <a:pt x="730034" y="295999"/>
                                </a:lnTo>
                                <a:lnTo>
                                  <a:pt x="731457" y="296062"/>
                                </a:lnTo>
                                <a:lnTo>
                                  <a:pt x="732866" y="296101"/>
                                </a:lnTo>
                                <a:lnTo>
                                  <a:pt x="734289" y="296101"/>
                                </a:lnTo>
                                <a:lnTo>
                                  <a:pt x="735711" y="296075"/>
                                </a:lnTo>
                                <a:lnTo>
                                  <a:pt x="737121" y="296024"/>
                                </a:lnTo>
                                <a:lnTo>
                                  <a:pt x="738543" y="295948"/>
                                </a:lnTo>
                                <a:lnTo>
                                  <a:pt x="739953" y="295847"/>
                                </a:lnTo>
                                <a:lnTo>
                                  <a:pt x="741375" y="295720"/>
                                </a:lnTo>
                                <a:lnTo>
                                  <a:pt x="742798" y="295580"/>
                                </a:lnTo>
                                <a:lnTo>
                                  <a:pt x="744207" y="295402"/>
                                </a:lnTo>
                                <a:lnTo>
                                  <a:pt x="745630" y="295212"/>
                                </a:lnTo>
                                <a:lnTo>
                                  <a:pt x="747052" y="294996"/>
                                </a:lnTo>
                                <a:lnTo>
                                  <a:pt x="748462" y="294754"/>
                                </a:lnTo>
                                <a:lnTo>
                                  <a:pt x="749884" y="294500"/>
                                </a:lnTo>
                                <a:lnTo>
                                  <a:pt x="751294" y="294234"/>
                                </a:lnTo>
                                <a:lnTo>
                                  <a:pt x="752716" y="293942"/>
                                </a:lnTo>
                                <a:lnTo>
                                  <a:pt x="754139" y="293637"/>
                                </a:lnTo>
                                <a:lnTo>
                                  <a:pt x="755548" y="293319"/>
                                </a:lnTo>
                                <a:lnTo>
                                  <a:pt x="756971" y="292976"/>
                                </a:lnTo>
                                <a:lnTo>
                                  <a:pt x="758380" y="292633"/>
                                </a:lnTo>
                                <a:lnTo>
                                  <a:pt x="759803" y="292278"/>
                                </a:lnTo>
                                <a:lnTo>
                                  <a:pt x="761225" y="291910"/>
                                </a:lnTo>
                                <a:lnTo>
                                  <a:pt x="762635" y="291529"/>
                                </a:lnTo>
                                <a:lnTo>
                                  <a:pt x="764057" y="291135"/>
                                </a:lnTo>
                                <a:lnTo>
                                  <a:pt x="765480" y="290741"/>
                                </a:lnTo>
                                <a:lnTo>
                                  <a:pt x="766889" y="290335"/>
                                </a:lnTo>
                                <a:lnTo>
                                  <a:pt x="768312" y="289928"/>
                                </a:lnTo>
                                <a:lnTo>
                                  <a:pt x="769722" y="289509"/>
                                </a:lnTo>
                                <a:lnTo>
                                  <a:pt x="771144" y="289090"/>
                                </a:lnTo>
                                <a:lnTo>
                                  <a:pt x="772566" y="288671"/>
                                </a:lnTo>
                                <a:lnTo>
                                  <a:pt x="773976" y="288252"/>
                                </a:lnTo>
                                <a:lnTo>
                                  <a:pt x="776821" y="287401"/>
                                </a:lnTo>
                                <a:lnTo>
                                  <a:pt x="778231" y="286982"/>
                                </a:lnTo>
                                <a:lnTo>
                                  <a:pt x="779653" y="286563"/>
                                </a:lnTo>
                                <a:lnTo>
                                  <a:pt x="781063" y="286144"/>
                                </a:lnTo>
                                <a:lnTo>
                                  <a:pt x="782485" y="285737"/>
                                </a:lnTo>
                                <a:lnTo>
                                  <a:pt x="783908" y="285331"/>
                                </a:lnTo>
                                <a:lnTo>
                                  <a:pt x="785317" y="284937"/>
                                </a:lnTo>
                                <a:lnTo>
                                  <a:pt x="786740" y="284544"/>
                                </a:lnTo>
                                <a:lnTo>
                                  <a:pt x="788149" y="284163"/>
                                </a:lnTo>
                                <a:lnTo>
                                  <a:pt x="789572" y="283794"/>
                                </a:lnTo>
                                <a:lnTo>
                                  <a:pt x="790994" y="283439"/>
                                </a:lnTo>
                                <a:lnTo>
                                  <a:pt x="792404" y="283096"/>
                                </a:lnTo>
                                <a:lnTo>
                                  <a:pt x="793826" y="282753"/>
                                </a:lnTo>
                                <a:lnTo>
                                  <a:pt x="795249" y="282435"/>
                                </a:lnTo>
                                <a:lnTo>
                                  <a:pt x="796658" y="282131"/>
                                </a:lnTo>
                                <a:lnTo>
                                  <a:pt x="798081" y="281851"/>
                                </a:lnTo>
                                <a:lnTo>
                                  <a:pt x="799490" y="281584"/>
                                </a:lnTo>
                                <a:lnTo>
                                  <a:pt x="800913" y="281330"/>
                                </a:lnTo>
                                <a:lnTo>
                                  <a:pt x="802335" y="281089"/>
                                </a:lnTo>
                                <a:lnTo>
                                  <a:pt x="803745" y="280886"/>
                                </a:lnTo>
                                <a:lnTo>
                                  <a:pt x="805167" y="280695"/>
                                </a:lnTo>
                                <a:lnTo>
                                  <a:pt x="806577" y="280518"/>
                                </a:lnTo>
                                <a:lnTo>
                                  <a:pt x="808000" y="280378"/>
                                </a:lnTo>
                                <a:lnTo>
                                  <a:pt x="809422" y="280251"/>
                                </a:lnTo>
                                <a:lnTo>
                                  <a:pt x="810832" y="280162"/>
                                </a:lnTo>
                                <a:lnTo>
                                  <a:pt x="812254" y="280086"/>
                                </a:lnTo>
                                <a:lnTo>
                                  <a:pt x="813676" y="280048"/>
                                </a:lnTo>
                                <a:lnTo>
                                  <a:pt x="815086" y="280035"/>
                                </a:lnTo>
                                <a:lnTo>
                                  <a:pt x="816508" y="280048"/>
                                </a:lnTo>
                                <a:lnTo>
                                  <a:pt x="817918" y="280086"/>
                                </a:lnTo>
                                <a:lnTo>
                                  <a:pt x="819341" y="280162"/>
                                </a:lnTo>
                                <a:lnTo>
                                  <a:pt x="820763" y="280264"/>
                                </a:lnTo>
                                <a:lnTo>
                                  <a:pt x="822173" y="280403"/>
                                </a:lnTo>
                                <a:lnTo>
                                  <a:pt x="823595" y="280568"/>
                                </a:lnTo>
                                <a:lnTo>
                                  <a:pt x="825018" y="280772"/>
                                </a:lnTo>
                                <a:lnTo>
                                  <a:pt x="826427" y="281013"/>
                                </a:lnTo>
                                <a:lnTo>
                                  <a:pt x="827850" y="281280"/>
                                </a:lnTo>
                                <a:lnTo>
                                  <a:pt x="829259" y="281584"/>
                                </a:lnTo>
                                <a:lnTo>
                                  <a:pt x="830681" y="281940"/>
                                </a:lnTo>
                                <a:lnTo>
                                  <a:pt x="832104" y="282321"/>
                                </a:lnTo>
                                <a:lnTo>
                                  <a:pt x="833514" y="282740"/>
                                </a:lnTo>
                                <a:lnTo>
                                  <a:pt x="834936" y="283197"/>
                                </a:lnTo>
                                <a:lnTo>
                                  <a:pt x="836346" y="283693"/>
                                </a:lnTo>
                                <a:lnTo>
                                  <a:pt x="837768" y="284239"/>
                                </a:lnTo>
                                <a:lnTo>
                                  <a:pt x="839191" y="284823"/>
                                </a:lnTo>
                                <a:lnTo>
                                  <a:pt x="840600" y="285433"/>
                                </a:lnTo>
                                <a:lnTo>
                                  <a:pt x="842023" y="286106"/>
                                </a:lnTo>
                                <a:lnTo>
                                  <a:pt x="843445" y="286804"/>
                                </a:lnTo>
                                <a:lnTo>
                                  <a:pt x="844855" y="287553"/>
                                </a:lnTo>
                                <a:lnTo>
                                  <a:pt x="846277" y="288341"/>
                                </a:lnTo>
                                <a:lnTo>
                                  <a:pt x="847687" y="289179"/>
                                </a:lnTo>
                                <a:lnTo>
                                  <a:pt x="849109" y="290055"/>
                                </a:lnTo>
                                <a:lnTo>
                                  <a:pt x="850532" y="290982"/>
                                </a:lnTo>
                                <a:lnTo>
                                  <a:pt x="851941" y="292608"/>
                                </a:lnTo>
                                <a:lnTo>
                                  <a:pt x="853364" y="294272"/>
                                </a:lnTo>
                                <a:lnTo>
                                  <a:pt x="854773" y="295974"/>
                                </a:lnTo>
                                <a:lnTo>
                                  <a:pt x="856196" y="297726"/>
                                </a:lnTo>
                                <a:lnTo>
                                  <a:pt x="857618" y="299530"/>
                                </a:lnTo>
                                <a:lnTo>
                                  <a:pt x="859028" y="301371"/>
                                </a:lnTo>
                                <a:lnTo>
                                  <a:pt x="860450" y="303251"/>
                                </a:lnTo>
                                <a:lnTo>
                                  <a:pt x="861873" y="305181"/>
                                </a:lnTo>
                                <a:lnTo>
                                  <a:pt x="863283" y="307150"/>
                                </a:lnTo>
                                <a:lnTo>
                                  <a:pt x="864705" y="309169"/>
                                </a:lnTo>
                                <a:lnTo>
                                  <a:pt x="866115" y="311226"/>
                                </a:lnTo>
                                <a:lnTo>
                                  <a:pt x="867537" y="313334"/>
                                </a:lnTo>
                                <a:lnTo>
                                  <a:pt x="868959" y="315468"/>
                                </a:lnTo>
                                <a:lnTo>
                                  <a:pt x="870369" y="317652"/>
                                </a:lnTo>
                                <a:lnTo>
                                  <a:pt x="871791" y="319875"/>
                                </a:lnTo>
                                <a:lnTo>
                                  <a:pt x="873214" y="322148"/>
                                </a:lnTo>
                                <a:lnTo>
                                  <a:pt x="874624" y="324447"/>
                                </a:lnTo>
                                <a:lnTo>
                                  <a:pt x="876046" y="326796"/>
                                </a:lnTo>
                                <a:lnTo>
                                  <a:pt x="877456" y="329171"/>
                                </a:lnTo>
                                <a:lnTo>
                                  <a:pt x="878878" y="331597"/>
                                </a:lnTo>
                                <a:lnTo>
                                  <a:pt x="880301" y="334061"/>
                                </a:lnTo>
                                <a:lnTo>
                                  <a:pt x="881710" y="336550"/>
                                </a:lnTo>
                                <a:lnTo>
                                  <a:pt x="883133" y="339090"/>
                                </a:lnTo>
                                <a:lnTo>
                                  <a:pt x="884542" y="341655"/>
                                </a:lnTo>
                                <a:lnTo>
                                  <a:pt x="885965" y="344259"/>
                                </a:lnTo>
                                <a:lnTo>
                                  <a:pt x="887387" y="346901"/>
                                </a:lnTo>
                                <a:lnTo>
                                  <a:pt x="888797" y="349580"/>
                                </a:lnTo>
                                <a:lnTo>
                                  <a:pt x="890219" y="352285"/>
                                </a:lnTo>
                                <a:lnTo>
                                  <a:pt x="891642" y="355016"/>
                                </a:lnTo>
                                <a:lnTo>
                                  <a:pt x="893051" y="357797"/>
                                </a:lnTo>
                                <a:lnTo>
                                  <a:pt x="894474" y="360591"/>
                                </a:lnTo>
                                <a:lnTo>
                                  <a:pt x="895883" y="363423"/>
                                </a:lnTo>
                                <a:lnTo>
                                  <a:pt x="897306" y="366293"/>
                                </a:lnTo>
                                <a:lnTo>
                                  <a:pt x="898728" y="369189"/>
                                </a:lnTo>
                                <a:lnTo>
                                  <a:pt x="900138" y="372097"/>
                                </a:lnTo>
                                <a:lnTo>
                                  <a:pt x="901560" y="375044"/>
                                </a:lnTo>
                                <a:lnTo>
                                  <a:pt x="902970" y="378028"/>
                                </a:lnTo>
                                <a:lnTo>
                                  <a:pt x="904393" y="381025"/>
                                </a:lnTo>
                                <a:lnTo>
                                  <a:pt x="905815" y="384048"/>
                                </a:lnTo>
                                <a:lnTo>
                                  <a:pt x="907225" y="387096"/>
                                </a:lnTo>
                                <a:lnTo>
                                  <a:pt x="908647" y="390157"/>
                                </a:lnTo>
                                <a:lnTo>
                                  <a:pt x="910069" y="393256"/>
                                </a:lnTo>
                                <a:lnTo>
                                  <a:pt x="911479" y="396367"/>
                                </a:lnTo>
                                <a:lnTo>
                                  <a:pt x="912901" y="399504"/>
                                </a:lnTo>
                                <a:lnTo>
                                  <a:pt x="914311" y="402654"/>
                                </a:lnTo>
                                <a:lnTo>
                                  <a:pt x="915734" y="405829"/>
                                </a:lnTo>
                                <a:lnTo>
                                  <a:pt x="917156" y="409016"/>
                                </a:lnTo>
                                <a:lnTo>
                                  <a:pt x="918566" y="412217"/>
                                </a:lnTo>
                                <a:lnTo>
                                  <a:pt x="919988" y="415442"/>
                                </a:lnTo>
                                <a:lnTo>
                                  <a:pt x="921410" y="418681"/>
                                </a:lnTo>
                                <a:lnTo>
                                  <a:pt x="922820" y="421919"/>
                                </a:lnTo>
                                <a:lnTo>
                                  <a:pt x="924242" y="425183"/>
                                </a:lnTo>
                                <a:lnTo>
                                  <a:pt x="925652" y="428460"/>
                                </a:lnTo>
                                <a:lnTo>
                                  <a:pt x="927075" y="431737"/>
                                </a:lnTo>
                                <a:lnTo>
                                  <a:pt x="928497" y="435026"/>
                                </a:lnTo>
                                <a:lnTo>
                                  <a:pt x="929907" y="438328"/>
                                </a:lnTo>
                                <a:lnTo>
                                  <a:pt x="931329" y="441643"/>
                                </a:lnTo>
                                <a:lnTo>
                                  <a:pt x="932739" y="444945"/>
                                </a:lnTo>
                                <a:lnTo>
                                  <a:pt x="934161" y="448272"/>
                                </a:lnTo>
                                <a:lnTo>
                                  <a:pt x="935584" y="451587"/>
                                </a:lnTo>
                                <a:lnTo>
                                  <a:pt x="938416" y="458241"/>
                                </a:lnTo>
                                <a:lnTo>
                                  <a:pt x="939838" y="461569"/>
                                </a:lnTo>
                                <a:lnTo>
                                  <a:pt x="942670" y="468224"/>
                                </a:lnTo>
                                <a:lnTo>
                                  <a:pt x="944080" y="471551"/>
                                </a:lnTo>
                                <a:lnTo>
                                  <a:pt x="945502" y="474878"/>
                                </a:lnTo>
                                <a:lnTo>
                                  <a:pt x="946925" y="478193"/>
                                </a:lnTo>
                                <a:lnTo>
                                  <a:pt x="948334" y="481508"/>
                                </a:lnTo>
                                <a:lnTo>
                                  <a:pt x="949757" y="484810"/>
                                </a:lnTo>
                                <a:lnTo>
                                  <a:pt x="951166" y="488112"/>
                                </a:lnTo>
                                <a:lnTo>
                                  <a:pt x="952589" y="491388"/>
                                </a:lnTo>
                                <a:lnTo>
                                  <a:pt x="954011" y="494678"/>
                                </a:lnTo>
                                <a:lnTo>
                                  <a:pt x="955421" y="497942"/>
                                </a:lnTo>
                                <a:lnTo>
                                  <a:pt x="956844" y="501193"/>
                                </a:lnTo>
                                <a:lnTo>
                                  <a:pt x="958266" y="504431"/>
                                </a:lnTo>
                                <a:lnTo>
                                  <a:pt x="959676" y="507670"/>
                                </a:lnTo>
                                <a:lnTo>
                                  <a:pt x="961098" y="510870"/>
                                </a:lnTo>
                                <a:lnTo>
                                  <a:pt x="962508" y="514071"/>
                                </a:lnTo>
                                <a:lnTo>
                                  <a:pt x="963930" y="517246"/>
                                </a:lnTo>
                                <a:lnTo>
                                  <a:pt x="965352" y="520408"/>
                                </a:lnTo>
                                <a:lnTo>
                                  <a:pt x="966762" y="523558"/>
                                </a:lnTo>
                                <a:lnTo>
                                  <a:pt x="968185" y="526669"/>
                                </a:lnTo>
                                <a:lnTo>
                                  <a:pt x="969607" y="529768"/>
                                </a:lnTo>
                                <a:lnTo>
                                  <a:pt x="971017" y="532841"/>
                                </a:lnTo>
                                <a:lnTo>
                                  <a:pt x="972439" y="535902"/>
                                </a:lnTo>
                                <a:lnTo>
                                  <a:pt x="973849" y="538925"/>
                                </a:lnTo>
                                <a:lnTo>
                                  <a:pt x="975271" y="541934"/>
                                </a:lnTo>
                                <a:lnTo>
                                  <a:pt x="976694" y="544906"/>
                                </a:lnTo>
                                <a:lnTo>
                                  <a:pt x="978103" y="547853"/>
                                </a:lnTo>
                                <a:lnTo>
                                  <a:pt x="979526" y="550774"/>
                                </a:lnTo>
                                <a:lnTo>
                                  <a:pt x="980935" y="553657"/>
                                </a:lnTo>
                                <a:lnTo>
                                  <a:pt x="982358" y="556514"/>
                                </a:lnTo>
                                <a:lnTo>
                                  <a:pt x="983780" y="559346"/>
                                </a:lnTo>
                                <a:lnTo>
                                  <a:pt x="985190" y="562140"/>
                                </a:lnTo>
                                <a:lnTo>
                                  <a:pt x="986612" y="564896"/>
                                </a:lnTo>
                                <a:lnTo>
                                  <a:pt x="988035" y="567627"/>
                                </a:lnTo>
                                <a:lnTo>
                                  <a:pt x="989444" y="570319"/>
                                </a:lnTo>
                                <a:lnTo>
                                  <a:pt x="990867" y="572973"/>
                                </a:lnTo>
                                <a:lnTo>
                                  <a:pt x="992276" y="575590"/>
                                </a:lnTo>
                                <a:lnTo>
                                  <a:pt x="993699" y="577774"/>
                                </a:lnTo>
                                <a:lnTo>
                                  <a:pt x="995121" y="579920"/>
                                </a:lnTo>
                                <a:lnTo>
                                  <a:pt x="996531" y="582028"/>
                                </a:lnTo>
                                <a:lnTo>
                                  <a:pt x="997953" y="584098"/>
                                </a:lnTo>
                                <a:lnTo>
                                  <a:pt x="999363" y="586118"/>
                                </a:lnTo>
                                <a:lnTo>
                                  <a:pt x="1000785" y="588112"/>
                                </a:lnTo>
                                <a:lnTo>
                                  <a:pt x="1002208" y="590055"/>
                                </a:lnTo>
                                <a:lnTo>
                                  <a:pt x="1003617" y="591960"/>
                                </a:lnTo>
                                <a:lnTo>
                                  <a:pt x="1005040" y="593827"/>
                                </a:lnTo>
                                <a:lnTo>
                                  <a:pt x="1006462" y="595643"/>
                                </a:lnTo>
                                <a:lnTo>
                                  <a:pt x="1007872" y="597421"/>
                                </a:lnTo>
                                <a:lnTo>
                                  <a:pt x="1009294" y="599161"/>
                                </a:lnTo>
                                <a:lnTo>
                                  <a:pt x="1010704" y="600850"/>
                                </a:lnTo>
                                <a:lnTo>
                                  <a:pt x="1012127" y="602501"/>
                                </a:lnTo>
                                <a:lnTo>
                                  <a:pt x="1013549" y="604114"/>
                                </a:lnTo>
                                <a:lnTo>
                                  <a:pt x="1014959" y="605676"/>
                                </a:lnTo>
                                <a:lnTo>
                                  <a:pt x="1016381" y="607187"/>
                                </a:lnTo>
                                <a:lnTo>
                                  <a:pt x="1017803" y="608660"/>
                                </a:lnTo>
                                <a:lnTo>
                                  <a:pt x="1019213" y="610083"/>
                                </a:lnTo>
                                <a:lnTo>
                                  <a:pt x="1020635" y="611467"/>
                                </a:lnTo>
                                <a:lnTo>
                                  <a:pt x="1022045" y="612800"/>
                                </a:lnTo>
                                <a:lnTo>
                                  <a:pt x="1023468" y="614083"/>
                                </a:lnTo>
                                <a:lnTo>
                                  <a:pt x="1024890" y="615328"/>
                                </a:lnTo>
                                <a:lnTo>
                                  <a:pt x="1026300" y="616522"/>
                                </a:lnTo>
                                <a:lnTo>
                                  <a:pt x="1027722" y="617665"/>
                                </a:lnTo>
                                <a:lnTo>
                                  <a:pt x="1029132" y="618769"/>
                                </a:lnTo>
                                <a:lnTo>
                                  <a:pt x="1030554" y="619824"/>
                                </a:lnTo>
                                <a:lnTo>
                                  <a:pt x="1031977" y="620827"/>
                                </a:lnTo>
                                <a:lnTo>
                                  <a:pt x="1033386" y="621792"/>
                                </a:lnTo>
                                <a:lnTo>
                                  <a:pt x="1034809" y="622706"/>
                                </a:lnTo>
                                <a:lnTo>
                                  <a:pt x="1036231" y="623570"/>
                                </a:lnTo>
                                <a:lnTo>
                                  <a:pt x="1037641" y="624383"/>
                                </a:lnTo>
                                <a:lnTo>
                                  <a:pt x="1039063" y="625145"/>
                                </a:lnTo>
                                <a:lnTo>
                                  <a:pt x="1040473" y="625869"/>
                                </a:lnTo>
                                <a:lnTo>
                                  <a:pt x="1041895" y="626542"/>
                                </a:lnTo>
                                <a:lnTo>
                                  <a:pt x="1043318" y="627164"/>
                                </a:lnTo>
                                <a:lnTo>
                                  <a:pt x="1044727" y="627736"/>
                                </a:lnTo>
                                <a:lnTo>
                                  <a:pt x="1046150" y="628269"/>
                                </a:lnTo>
                                <a:lnTo>
                                  <a:pt x="1047560" y="628752"/>
                                </a:lnTo>
                                <a:lnTo>
                                  <a:pt x="1048982" y="629184"/>
                                </a:lnTo>
                                <a:lnTo>
                                  <a:pt x="1050404" y="629565"/>
                                </a:lnTo>
                                <a:lnTo>
                                  <a:pt x="1051814" y="629895"/>
                                </a:lnTo>
                                <a:lnTo>
                                  <a:pt x="1053237" y="630187"/>
                                </a:lnTo>
                                <a:lnTo>
                                  <a:pt x="1054659" y="630428"/>
                                </a:lnTo>
                                <a:lnTo>
                                  <a:pt x="1056069" y="630619"/>
                                </a:lnTo>
                                <a:lnTo>
                                  <a:pt x="1057491" y="630758"/>
                                </a:lnTo>
                                <a:lnTo>
                                  <a:pt x="1058901" y="630860"/>
                                </a:lnTo>
                                <a:lnTo>
                                  <a:pt x="1060323" y="630898"/>
                                </a:lnTo>
                                <a:lnTo>
                                  <a:pt x="1061745" y="630911"/>
                                </a:lnTo>
                                <a:lnTo>
                                  <a:pt x="1063155" y="630860"/>
                                </a:lnTo>
                                <a:lnTo>
                                  <a:pt x="1064578" y="630771"/>
                                </a:lnTo>
                                <a:lnTo>
                                  <a:pt x="1066000" y="630631"/>
                                </a:lnTo>
                                <a:lnTo>
                                  <a:pt x="1067410" y="630441"/>
                                </a:lnTo>
                                <a:lnTo>
                                  <a:pt x="1068832" y="630212"/>
                                </a:lnTo>
                                <a:lnTo>
                                  <a:pt x="1070242" y="629933"/>
                                </a:lnTo>
                                <a:lnTo>
                                  <a:pt x="1071664" y="629602"/>
                                </a:lnTo>
                                <a:lnTo>
                                  <a:pt x="1073087" y="629234"/>
                                </a:lnTo>
                                <a:lnTo>
                                  <a:pt x="1074496" y="628815"/>
                                </a:lnTo>
                                <a:lnTo>
                                  <a:pt x="1075919" y="628358"/>
                                </a:lnTo>
                                <a:lnTo>
                                  <a:pt x="1077328" y="627850"/>
                                </a:lnTo>
                                <a:lnTo>
                                  <a:pt x="1078751" y="627304"/>
                                </a:lnTo>
                                <a:lnTo>
                                  <a:pt x="1080173" y="626707"/>
                                </a:lnTo>
                                <a:lnTo>
                                  <a:pt x="1081583" y="626072"/>
                                </a:lnTo>
                                <a:lnTo>
                                  <a:pt x="1083005" y="625386"/>
                                </a:lnTo>
                                <a:lnTo>
                                  <a:pt x="1084428" y="624662"/>
                                </a:lnTo>
                                <a:lnTo>
                                  <a:pt x="1085837" y="623888"/>
                                </a:lnTo>
                                <a:lnTo>
                                  <a:pt x="1087260" y="623075"/>
                                </a:lnTo>
                                <a:lnTo>
                                  <a:pt x="1088669" y="622224"/>
                                </a:lnTo>
                                <a:lnTo>
                                  <a:pt x="1090092" y="621335"/>
                                </a:lnTo>
                                <a:lnTo>
                                  <a:pt x="1091514" y="620395"/>
                                </a:lnTo>
                                <a:lnTo>
                                  <a:pt x="1092924" y="619417"/>
                                </a:lnTo>
                                <a:lnTo>
                                  <a:pt x="1094346" y="618401"/>
                                </a:lnTo>
                                <a:lnTo>
                                  <a:pt x="1095756" y="617347"/>
                                </a:lnTo>
                                <a:lnTo>
                                  <a:pt x="1097178" y="616255"/>
                                </a:lnTo>
                                <a:lnTo>
                                  <a:pt x="1098601" y="615112"/>
                                </a:lnTo>
                                <a:lnTo>
                                  <a:pt x="1100010" y="613944"/>
                                </a:lnTo>
                                <a:lnTo>
                                  <a:pt x="1101433" y="612724"/>
                                </a:lnTo>
                                <a:lnTo>
                                  <a:pt x="1102855" y="611480"/>
                                </a:lnTo>
                                <a:lnTo>
                                  <a:pt x="1104265" y="610197"/>
                                </a:lnTo>
                                <a:lnTo>
                                  <a:pt x="1105687" y="608863"/>
                                </a:lnTo>
                                <a:lnTo>
                                  <a:pt x="1107097" y="607505"/>
                                </a:lnTo>
                                <a:lnTo>
                                  <a:pt x="1108520" y="606108"/>
                                </a:lnTo>
                                <a:lnTo>
                                  <a:pt x="1109942" y="604685"/>
                                </a:lnTo>
                                <a:lnTo>
                                  <a:pt x="1111352" y="603212"/>
                                </a:lnTo>
                                <a:lnTo>
                                  <a:pt x="1112774" y="601713"/>
                                </a:lnTo>
                                <a:lnTo>
                                  <a:pt x="1114196" y="600189"/>
                                </a:lnTo>
                                <a:lnTo>
                                  <a:pt x="1115606" y="598627"/>
                                </a:lnTo>
                                <a:lnTo>
                                  <a:pt x="1117029" y="597027"/>
                                </a:lnTo>
                                <a:lnTo>
                                  <a:pt x="1118438" y="595401"/>
                                </a:lnTo>
                                <a:lnTo>
                                  <a:pt x="1119861" y="593738"/>
                                </a:lnTo>
                                <a:lnTo>
                                  <a:pt x="1121283" y="592049"/>
                                </a:lnTo>
                                <a:lnTo>
                                  <a:pt x="1122693" y="590334"/>
                                </a:lnTo>
                                <a:lnTo>
                                  <a:pt x="1124115" y="588582"/>
                                </a:lnTo>
                                <a:lnTo>
                                  <a:pt x="1125525" y="586804"/>
                                </a:lnTo>
                                <a:lnTo>
                                  <a:pt x="1126947" y="585000"/>
                                </a:lnTo>
                                <a:lnTo>
                                  <a:pt x="1128370" y="583171"/>
                                </a:lnTo>
                                <a:lnTo>
                                  <a:pt x="1129779" y="581317"/>
                                </a:lnTo>
                                <a:lnTo>
                                  <a:pt x="1131202" y="579425"/>
                                </a:lnTo>
                                <a:lnTo>
                                  <a:pt x="1132624" y="577520"/>
                                </a:lnTo>
                                <a:lnTo>
                                  <a:pt x="1134034" y="575590"/>
                                </a:lnTo>
                                <a:lnTo>
                                  <a:pt x="1135456" y="573684"/>
                                </a:lnTo>
                                <a:lnTo>
                                  <a:pt x="1136866" y="571767"/>
                                </a:lnTo>
                                <a:lnTo>
                                  <a:pt x="1138288" y="569811"/>
                                </a:lnTo>
                                <a:lnTo>
                                  <a:pt x="1139711" y="567843"/>
                                </a:lnTo>
                                <a:lnTo>
                                  <a:pt x="1141120" y="565849"/>
                                </a:lnTo>
                                <a:lnTo>
                                  <a:pt x="1142543" y="563842"/>
                                </a:lnTo>
                                <a:lnTo>
                                  <a:pt x="1143953" y="561810"/>
                                </a:lnTo>
                                <a:lnTo>
                                  <a:pt x="1145375" y="559765"/>
                                </a:lnTo>
                                <a:lnTo>
                                  <a:pt x="1146798" y="557695"/>
                                </a:lnTo>
                                <a:lnTo>
                                  <a:pt x="1148207" y="555600"/>
                                </a:lnTo>
                                <a:lnTo>
                                  <a:pt x="1149630" y="553491"/>
                                </a:lnTo>
                                <a:lnTo>
                                  <a:pt x="1151052" y="551371"/>
                                </a:lnTo>
                                <a:lnTo>
                                  <a:pt x="1152462" y="549237"/>
                                </a:lnTo>
                                <a:lnTo>
                                  <a:pt x="1153884" y="547078"/>
                                </a:lnTo>
                                <a:lnTo>
                                  <a:pt x="1155294" y="544906"/>
                                </a:lnTo>
                                <a:lnTo>
                                  <a:pt x="1156716" y="542722"/>
                                </a:lnTo>
                                <a:lnTo>
                                  <a:pt x="1158138" y="540525"/>
                                </a:lnTo>
                                <a:lnTo>
                                  <a:pt x="1159548" y="538302"/>
                                </a:lnTo>
                                <a:lnTo>
                                  <a:pt x="1160971" y="536080"/>
                                </a:lnTo>
                                <a:lnTo>
                                  <a:pt x="1162393" y="533845"/>
                                </a:lnTo>
                                <a:lnTo>
                                  <a:pt x="1163803" y="531597"/>
                                </a:lnTo>
                                <a:lnTo>
                                  <a:pt x="1165225" y="529336"/>
                                </a:lnTo>
                                <a:lnTo>
                                  <a:pt x="1166635" y="527075"/>
                                </a:lnTo>
                                <a:lnTo>
                                  <a:pt x="1168057" y="524802"/>
                                </a:lnTo>
                                <a:lnTo>
                                  <a:pt x="1169479" y="522516"/>
                                </a:lnTo>
                                <a:lnTo>
                                  <a:pt x="1170889" y="520217"/>
                                </a:lnTo>
                                <a:lnTo>
                                  <a:pt x="1172312" y="517919"/>
                                </a:lnTo>
                                <a:lnTo>
                                  <a:pt x="1173721" y="515620"/>
                                </a:lnTo>
                                <a:lnTo>
                                  <a:pt x="1175144" y="513309"/>
                                </a:lnTo>
                                <a:lnTo>
                                  <a:pt x="1176566" y="510985"/>
                                </a:lnTo>
                                <a:lnTo>
                                  <a:pt x="1177976" y="508673"/>
                                </a:lnTo>
                                <a:lnTo>
                                  <a:pt x="1179398" y="506349"/>
                                </a:lnTo>
                                <a:lnTo>
                                  <a:pt x="1180821" y="504012"/>
                                </a:lnTo>
                                <a:lnTo>
                                  <a:pt x="1182230" y="501688"/>
                                </a:lnTo>
                                <a:lnTo>
                                  <a:pt x="1183653" y="499351"/>
                                </a:lnTo>
                                <a:lnTo>
                                  <a:pt x="1187907" y="492354"/>
                                </a:lnTo>
                                <a:lnTo>
                                  <a:pt x="1189317" y="490030"/>
                                </a:lnTo>
                                <a:lnTo>
                                  <a:pt x="1190739" y="487705"/>
                                </a:lnTo>
                                <a:lnTo>
                                  <a:pt x="1192149" y="485369"/>
                                </a:lnTo>
                                <a:lnTo>
                                  <a:pt x="1193571" y="483045"/>
                                </a:lnTo>
                                <a:lnTo>
                                  <a:pt x="1194994" y="480733"/>
                                </a:lnTo>
                                <a:lnTo>
                                  <a:pt x="1196404" y="478409"/>
                                </a:lnTo>
                                <a:lnTo>
                                  <a:pt x="1197826" y="476098"/>
                                </a:lnTo>
                                <a:lnTo>
                                  <a:pt x="1199248" y="473799"/>
                                </a:lnTo>
                                <a:lnTo>
                                  <a:pt x="1200658" y="471488"/>
                                </a:lnTo>
                                <a:lnTo>
                                  <a:pt x="1202081" y="469202"/>
                                </a:lnTo>
                                <a:lnTo>
                                  <a:pt x="1203490" y="466916"/>
                                </a:lnTo>
                                <a:lnTo>
                                  <a:pt x="1204913" y="464642"/>
                                </a:lnTo>
                                <a:lnTo>
                                  <a:pt x="1206335" y="462369"/>
                                </a:lnTo>
                                <a:lnTo>
                                  <a:pt x="1207745" y="460108"/>
                                </a:lnTo>
                                <a:lnTo>
                                  <a:pt x="1209167" y="457860"/>
                                </a:lnTo>
                                <a:lnTo>
                                  <a:pt x="1210589" y="455613"/>
                                </a:lnTo>
                                <a:lnTo>
                                  <a:pt x="1211999" y="453390"/>
                                </a:lnTo>
                                <a:lnTo>
                                  <a:pt x="1213422" y="451168"/>
                                </a:lnTo>
                                <a:lnTo>
                                  <a:pt x="1214831" y="448958"/>
                                </a:lnTo>
                                <a:lnTo>
                                  <a:pt x="1216254" y="446773"/>
                                </a:lnTo>
                                <a:lnTo>
                                  <a:pt x="1217676" y="444589"/>
                                </a:lnTo>
                                <a:lnTo>
                                  <a:pt x="1219086" y="442417"/>
                                </a:lnTo>
                                <a:lnTo>
                                  <a:pt x="1220508" y="440271"/>
                                </a:lnTo>
                                <a:lnTo>
                                  <a:pt x="1221918" y="438137"/>
                                </a:lnTo>
                                <a:lnTo>
                                  <a:pt x="1223340" y="436004"/>
                                </a:lnTo>
                                <a:lnTo>
                                  <a:pt x="1224763" y="433908"/>
                                </a:lnTo>
                                <a:lnTo>
                                  <a:pt x="1226173" y="431813"/>
                                </a:lnTo>
                                <a:lnTo>
                                  <a:pt x="1227595" y="429743"/>
                                </a:lnTo>
                                <a:lnTo>
                                  <a:pt x="1229017" y="427685"/>
                                </a:lnTo>
                                <a:lnTo>
                                  <a:pt x="1230427" y="425641"/>
                                </a:lnTo>
                                <a:lnTo>
                                  <a:pt x="1231849" y="423621"/>
                                </a:lnTo>
                                <a:lnTo>
                                  <a:pt x="1233259" y="421627"/>
                                </a:lnTo>
                                <a:lnTo>
                                  <a:pt x="1234681" y="419646"/>
                                </a:lnTo>
                                <a:lnTo>
                                  <a:pt x="1236104" y="417678"/>
                                </a:lnTo>
                                <a:lnTo>
                                  <a:pt x="1237513" y="415735"/>
                                </a:lnTo>
                                <a:lnTo>
                                  <a:pt x="1238936" y="413817"/>
                                </a:lnTo>
                                <a:lnTo>
                                  <a:pt x="1240346" y="411925"/>
                                </a:lnTo>
                                <a:lnTo>
                                  <a:pt x="1241768" y="410045"/>
                                </a:lnTo>
                                <a:lnTo>
                                  <a:pt x="1243190" y="408178"/>
                                </a:lnTo>
                                <a:lnTo>
                                  <a:pt x="1244600" y="406349"/>
                                </a:lnTo>
                                <a:lnTo>
                                  <a:pt x="1246022" y="404533"/>
                                </a:lnTo>
                                <a:lnTo>
                                  <a:pt x="1247445" y="402742"/>
                                </a:lnTo>
                                <a:lnTo>
                                  <a:pt x="1248854" y="400977"/>
                                </a:lnTo>
                                <a:lnTo>
                                  <a:pt x="1250277" y="399237"/>
                                </a:lnTo>
                                <a:lnTo>
                                  <a:pt x="1251687" y="397523"/>
                                </a:lnTo>
                                <a:lnTo>
                                  <a:pt x="1253109" y="395834"/>
                                </a:lnTo>
                                <a:lnTo>
                                  <a:pt x="1254531" y="394157"/>
                                </a:lnTo>
                                <a:lnTo>
                                  <a:pt x="1255941" y="392519"/>
                                </a:lnTo>
                                <a:lnTo>
                                  <a:pt x="1257364" y="390906"/>
                                </a:lnTo>
                                <a:lnTo>
                                  <a:pt x="1258786" y="389306"/>
                                </a:lnTo>
                                <a:lnTo>
                                  <a:pt x="1260196" y="387744"/>
                                </a:lnTo>
                                <a:lnTo>
                                  <a:pt x="1261618" y="386207"/>
                                </a:lnTo>
                                <a:lnTo>
                                  <a:pt x="1263028" y="384683"/>
                                </a:lnTo>
                                <a:lnTo>
                                  <a:pt x="1264450" y="383197"/>
                                </a:lnTo>
                                <a:lnTo>
                                  <a:pt x="1265873" y="381737"/>
                                </a:lnTo>
                                <a:lnTo>
                                  <a:pt x="1267282" y="380314"/>
                                </a:lnTo>
                                <a:lnTo>
                                  <a:pt x="1268705" y="378905"/>
                                </a:lnTo>
                                <a:lnTo>
                                  <a:pt x="1270114" y="377533"/>
                                </a:lnTo>
                                <a:lnTo>
                                  <a:pt x="1271537" y="376174"/>
                                </a:lnTo>
                                <a:lnTo>
                                  <a:pt x="1272959" y="374853"/>
                                </a:lnTo>
                                <a:lnTo>
                                  <a:pt x="1274369" y="373558"/>
                                </a:lnTo>
                                <a:lnTo>
                                  <a:pt x="1275791" y="372301"/>
                                </a:lnTo>
                                <a:lnTo>
                                  <a:pt x="1277214" y="371246"/>
                                </a:lnTo>
                                <a:lnTo>
                                  <a:pt x="1278623" y="370205"/>
                                </a:lnTo>
                                <a:lnTo>
                                  <a:pt x="1280046" y="369214"/>
                                </a:lnTo>
                                <a:lnTo>
                                  <a:pt x="1281456" y="368237"/>
                                </a:lnTo>
                                <a:lnTo>
                                  <a:pt x="1282878" y="367297"/>
                                </a:lnTo>
                                <a:lnTo>
                                  <a:pt x="1284300" y="366382"/>
                                </a:lnTo>
                                <a:lnTo>
                                  <a:pt x="1285710" y="365493"/>
                                </a:lnTo>
                                <a:lnTo>
                                  <a:pt x="1287132" y="364630"/>
                                </a:lnTo>
                                <a:lnTo>
                                  <a:pt x="1288542" y="363804"/>
                                </a:lnTo>
                                <a:lnTo>
                                  <a:pt x="1289964" y="363004"/>
                                </a:lnTo>
                                <a:lnTo>
                                  <a:pt x="1291387" y="362229"/>
                                </a:lnTo>
                                <a:lnTo>
                                  <a:pt x="1292797" y="361480"/>
                                </a:lnTo>
                                <a:lnTo>
                                  <a:pt x="1294219" y="360756"/>
                                </a:lnTo>
                                <a:lnTo>
                                  <a:pt x="1295641" y="360070"/>
                                </a:lnTo>
                                <a:lnTo>
                                  <a:pt x="1297051" y="359410"/>
                                </a:lnTo>
                                <a:lnTo>
                                  <a:pt x="1298474" y="358775"/>
                                </a:lnTo>
                                <a:lnTo>
                                  <a:pt x="1299883" y="358165"/>
                                </a:lnTo>
                                <a:lnTo>
                                  <a:pt x="1301306" y="357581"/>
                                </a:lnTo>
                                <a:lnTo>
                                  <a:pt x="1302728" y="357035"/>
                                </a:lnTo>
                                <a:lnTo>
                                  <a:pt x="1304138" y="356502"/>
                                </a:lnTo>
                                <a:lnTo>
                                  <a:pt x="1305560" y="356006"/>
                                </a:lnTo>
                                <a:lnTo>
                                  <a:pt x="1306982" y="355537"/>
                                </a:lnTo>
                                <a:lnTo>
                                  <a:pt x="1308392" y="355079"/>
                                </a:lnTo>
                                <a:lnTo>
                                  <a:pt x="1309815" y="354660"/>
                                </a:lnTo>
                                <a:lnTo>
                                  <a:pt x="1311224" y="354267"/>
                                </a:lnTo>
                                <a:lnTo>
                                  <a:pt x="1312647" y="353898"/>
                                </a:lnTo>
                                <a:lnTo>
                                  <a:pt x="1314069" y="353555"/>
                                </a:lnTo>
                                <a:lnTo>
                                  <a:pt x="1315479" y="353238"/>
                                </a:lnTo>
                                <a:lnTo>
                                  <a:pt x="1316901" y="352933"/>
                                </a:lnTo>
                                <a:lnTo>
                                  <a:pt x="1318311" y="352666"/>
                                </a:lnTo>
                                <a:lnTo>
                                  <a:pt x="1319733" y="352425"/>
                                </a:lnTo>
                                <a:lnTo>
                                  <a:pt x="1321156" y="352196"/>
                                </a:lnTo>
                                <a:lnTo>
                                  <a:pt x="1322565" y="351993"/>
                                </a:lnTo>
                                <a:lnTo>
                                  <a:pt x="1323988" y="351828"/>
                                </a:lnTo>
                                <a:lnTo>
                                  <a:pt x="1325410" y="351663"/>
                                </a:lnTo>
                                <a:lnTo>
                                  <a:pt x="1326820" y="351536"/>
                                </a:lnTo>
                                <a:lnTo>
                                  <a:pt x="1328242" y="351434"/>
                                </a:lnTo>
                                <a:lnTo>
                                  <a:pt x="1329652" y="351346"/>
                                </a:lnTo>
                                <a:lnTo>
                                  <a:pt x="1331074" y="351282"/>
                                </a:lnTo>
                                <a:lnTo>
                                  <a:pt x="1332497" y="351231"/>
                                </a:lnTo>
                                <a:lnTo>
                                  <a:pt x="1333906" y="351219"/>
                                </a:lnTo>
                                <a:lnTo>
                                  <a:pt x="1335329" y="351219"/>
                                </a:lnTo>
                                <a:lnTo>
                                  <a:pt x="1336739" y="351231"/>
                                </a:lnTo>
                                <a:lnTo>
                                  <a:pt x="1338161" y="351269"/>
                                </a:lnTo>
                                <a:lnTo>
                                  <a:pt x="1339583" y="351333"/>
                                </a:lnTo>
                                <a:lnTo>
                                  <a:pt x="1340993" y="351409"/>
                                </a:lnTo>
                                <a:lnTo>
                                  <a:pt x="1342415" y="351498"/>
                                </a:lnTo>
                                <a:lnTo>
                                  <a:pt x="1343838" y="351612"/>
                                </a:lnTo>
                                <a:lnTo>
                                  <a:pt x="1345248" y="351752"/>
                                </a:lnTo>
                                <a:lnTo>
                                  <a:pt x="1346670" y="351892"/>
                                </a:lnTo>
                                <a:lnTo>
                                  <a:pt x="1348080" y="352057"/>
                                </a:lnTo>
                                <a:lnTo>
                                  <a:pt x="1349502" y="352247"/>
                                </a:lnTo>
                                <a:lnTo>
                                  <a:pt x="1350925" y="352450"/>
                                </a:lnTo>
                                <a:lnTo>
                                  <a:pt x="1352334" y="352654"/>
                                </a:lnTo>
                                <a:lnTo>
                                  <a:pt x="1353757" y="352895"/>
                                </a:lnTo>
                                <a:lnTo>
                                  <a:pt x="1355179" y="353136"/>
                                </a:lnTo>
                                <a:lnTo>
                                  <a:pt x="1356589" y="353403"/>
                                </a:lnTo>
                                <a:lnTo>
                                  <a:pt x="1358011" y="353670"/>
                                </a:lnTo>
                                <a:lnTo>
                                  <a:pt x="1359421" y="353962"/>
                                </a:lnTo>
                                <a:lnTo>
                                  <a:pt x="1360843" y="354267"/>
                                </a:lnTo>
                                <a:lnTo>
                                  <a:pt x="1362266" y="354584"/>
                                </a:lnTo>
                                <a:lnTo>
                                  <a:pt x="1363675" y="354902"/>
                                </a:lnTo>
                                <a:lnTo>
                                  <a:pt x="1365098" y="355244"/>
                                </a:lnTo>
                                <a:lnTo>
                                  <a:pt x="1366507" y="355600"/>
                                </a:lnTo>
                                <a:lnTo>
                                  <a:pt x="1367930" y="355956"/>
                                </a:lnTo>
                                <a:lnTo>
                                  <a:pt x="1369352" y="356337"/>
                                </a:lnTo>
                                <a:lnTo>
                                  <a:pt x="1370762" y="356718"/>
                                </a:lnTo>
                                <a:lnTo>
                                  <a:pt x="1372184" y="357111"/>
                                </a:lnTo>
                                <a:lnTo>
                                  <a:pt x="1373607" y="357518"/>
                                </a:lnTo>
                                <a:lnTo>
                                  <a:pt x="1375016" y="357924"/>
                                </a:lnTo>
                                <a:lnTo>
                                  <a:pt x="1376439" y="358343"/>
                                </a:lnTo>
                                <a:lnTo>
                                  <a:pt x="1377849" y="358775"/>
                                </a:lnTo>
                                <a:lnTo>
                                  <a:pt x="1379271" y="359207"/>
                                </a:lnTo>
                                <a:lnTo>
                                  <a:pt x="1380693" y="359651"/>
                                </a:lnTo>
                                <a:lnTo>
                                  <a:pt x="1382103" y="360096"/>
                                </a:lnTo>
                                <a:lnTo>
                                  <a:pt x="1383525" y="360553"/>
                                </a:lnTo>
                                <a:lnTo>
                                  <a:pt x="1384948" y="361023"/>
                                </a:lnTo>
                                <a:lnTo>
                                  <a:pt x="1386357" y="361493"/>
                                </a:lnTo>
                                <a:lnTo>
                                  <a:pt x="1387780" y="361963"/>
                                </a:lnTo>
                                <a:lnTo>
                                  <a:pt x="1389190" y="362433"/>
                                </a:lnTo>
                                <a:lnTo>
                                  <a:pt x="1390612" y="362915"/>
                                </a:lnTo>
                                <a:lnTo>
                                  <a:pt x="1392034" y="363398"/>
                                </a:lnTo>
                                <a:lnTo>
                                  <a:pt x="1393444" y="363893"/>
                                </a:lnTo>
                                <a:lnTo>
                                  <a:pt x="1394866" y="364388"/>
                                </a:lnTo>
                                <a:lnTo>
                                  <a:pt x="1396276" y="364871"/>
                                </a:lnTo>
                                <a:lnTo>
                                  <a:pt x="1397698" y="365379"/>
                                </a:lnTo>
                                <a:lnTo>
                                  <a:pt x="1400531" y="366370"/>
                                </a:lnTo>
                                <a:lnTo>
                                  <a:pt x="1401953" y="366865"/>
                                </a:lnTo>
                                <a:lnTo>
                                  <a:pt x="1406208" y="368364"/>
                                </a:lnTo>
                                <a:lnTo>
                                  <a:pt x="1407617" y="368872"/>
                                </a:lnTo>
                                <a:lnTo>
                                  <a:pt x="1409040" y="369367"/>
                                </a:lnTo>
                                <a:lnTo>
                                  <a:pt x="1410462" y="369862"/>
                                </a:lnTo>
                                <a:lnTo>
                                  <a:pt x="1411872" y="370357"/>
                                </a:lnTo>
                                <a:lnTo>
                                  <a:pt x="1413294" y="370840"/>
                                </a:lnTo>
                                <a:lnTo>
                                  <a:pt x="1414704" y="371335"/>
                                </a:lnTo>
                                <a:lnTo>
                                  <a:pt x="1416126" y="371818"/>
                                </a:lnTo>
                                <a:lnTo>
                                  <a:pt x="1417549" y="372301"/>
                                </a:lnTo>
                                <a:lnTo>
                                  <a:pt x="1418958" y="372618"/>
                                </a:lnTo>
                                <a:lnTo>
                                  <a:pt x="1420381" y="372923"/>
                                </a:lnTo>
                                <a:lnTo>
                                  <a:pt x="1421803" y="373228"/>
                                </a:lnTo>
                                <a:lnTo>
                                  <a:pt x="1423213" y="373532"/>
                                </a:lnTo>
                                <a:lnTo>
                                  <a:pt x="1424635" y="373825"/>
                                </a:lnTo>
                                <a:lnTo>
                                  <a:pt x="1426045" y="374117"/>
                                </a:lnTo>
                                <a:lnTo>
                                  <a:pt x="1427467" y="374396"/>
                                </a:lnTo>
                                <a:lnTo>
                                  <a:pt x="1428890" y="374688"/>
                                </a:lnTo>
                                <a:lnTo>
                                  <a:pt x="1430300" y="374955"/>
                                </a:lnTo>
                                <a:lnTo>
                                  <a:pt x="1431722" y="375234"/>
                                </a:lnTo>
                                <a:lnTo>
                                  <a:pt x="1433132" y="375488"/>
                                </a:lnTo>
                                <a:lnTo>
                                  <a:pt x="1434554" y="375755"/>
                                </a:lnTo>
                                <a:lnTo>
                                  <a:pt x="1435976" y="376009"/>
                                </a:lnTo>
                                <a:lnTo>
                                  <a:pt x="1437386" y="376250"/>
                                </a:lnTo>
                                <a:lnTo>
                                  <a:pt x="1438808" y="376492"/>
                                </a:lnTo>
                                <a:lnTo>
                                  <a:pt x="1440231" y="376733"/>
                                </a:lnTo>
                                <a:lnTo>
                                  <a:pt x="1441641" y="376961"/>
                                </a:lnTo>
                                <a:lnTo>
                                  <a:pt x="1443063" y="377177"/>
                                </a:lnTo>
                                <a:lnTo>
                                  <a:pt x="1444473" y="377393"/>
                                </a:lnTo>
                                <a:lnTo>
                                  <a:pt x="1445895" y="377596"/>
                                </a:lnTo>
                                <a:lnTo>
                                  <a:pt x="1447318" y="377800"/>
                                </a:lnTo>
                                <a:lnTo>
                                  <a:pt x="1448727" y="377990"/>
                                </a:lnTo>
                                <a:lnTo>
                                  <a:pt x="1450150" y="378181"/>
                                </a:lnTo>
                                <a:lnTo>
                                  <a:pt x="1451572" y="378358"/>
                                </a:lnTo>
                                <a:lnTo>
                                  <a:pt x="1452982" y="378536"/>
                                </a:lnTo>
                                <a:lnTo>
                                  <a:pt x="1454404" y="378701"/>
                                </a:lnTo>
                                <a:lnTo>
                                  <a:pt x="1455814" y="378854"/>
                                </a:lnTo>
                                <a:lnTo>
                                  <a:pt x="1457236" y="379006"/>
                                </a:lnTo>
                                <a:lnTo>
                                  <a:pt x="1458659" y="379146"/>
                                </a:lnTo>
                                <a:lnTo>
                                  <a:pt x="1460068" y="379273"/>
                                </a:lnTo>
                                <a:lnTo>
                                  <a:pt x="1461491" y="379413"/>
                                </a:lnTo>
                                <a:lnTo>
                                  <a:pt x="1462900" y="379527"/>
                                </a:lnTo>
                                <a:lnTo>
                                  <a:pt x="1464323" y="379641"/>
                                </a:lnTo>
                                <a:lnTo>
                                  <a:pt x="1465745" y="379743"/>
                                </a:lnTo>
                                <a:lnTo>
                                  <a:pt x="1467155" y="379832"/>
                                </a:lnTo>
                                <a:lnTo>
                                  <a:pt x="1468577" y="379921"/>
                                </a:lnTo>
                                <a:lnTo>
                                  <a:pt x="1470000" y="380009"/>
                                </a:lnTo>
                                <a:lnTo>
                                  <a:pt x="1471409" y="380073"/>
                                </a:lnTo>
                                <a:lnTo>
                                  <a:pt x="1472832" y="380136"/>
                                </a:lnTo>
                                <a:lnTo>
                                  <a:pt x="1474241" y="380200"/>
                                </a:lnTo>
                                <a:lnTo>
                                  <a:pt x="1475664" y="380251"/>
                                </a:lnTo>
                                <a:lnTo>
                                  <a:pt x="1477086" y="380289"/>
                                </a:lnTo>
                                <a:lnTo>
                                  <a:pt x="1478496" y="380327"/>
                                </a:lnTo>
                                <a:lnTo>
                                  <a:pt x="1479918" y="380352"/>
                                </a:lnTo>
                                <a:lnTo>
                                  <a:pt x="1481341" y="380365"/>
                                </a:lnTo>
                                <a:lnTo>
                                  <a:pt x="1482750" y="380378"/>
                                </a:lnTo>
                                <a:lnTo>
                                  <a:pt x="1485583" y="380378"/>
                                </a:lnTo>
                                <a:lnTo>
                                  <a:pt x="1487005" y="380365"/>
                                </a:lnTo>
                                <a:lnTo>
                                  <a:pt x="1488427" y="380340"/>
                                </a:lnTo>
                                <a:lnTo>
                                  <a:pt x="1489837" y="380314"/>
                                </a:lnTo>
                                <a:lnTo>
                                  <a:pt x="1491259" y="380289"/>
                                </a:lnTo>
                                <a:lnTo>
                                  <a:pt x="1492669" y="380238"/>
                                </a:lnTo>
                                <a:lnTo>
                                  <a:pt x="1494091" y="380187"/>
                                </a:lnTo>
                                <a:lnTo>
                                  <a:pt x="1495514" y="380136"/>
                                </a:lnTo>
                                <a:lnTo>
                                  <a:pt x="1496924" y="380073"/>
                                </a:lnTo>
                                <a:lnTo>
                                  <a:pt x="1498346" y="380009"/>
                                </a:lnTo>
                                <a:lnTo>
                                  <a:pt x="1499769" y="379921"/>
                                </a:lnTo>
                                <a:lnTo>
                                  <a:pt x="1501178" y="379844"/>
                                </a:lnTo>
                                <a:lnTo>
                                  <a:pt x="1502601" y="379755"/>
                                </a:lnTo>
                                <a:lnTo>
                                  <a:pt x="1504010" y="379654"/>
                                </a:lnTo>
                                <a:lnTo>
                                  <a:pt x="1505433" y="379552"/>
                                </a:lnTo>
                                <a:lnTo>
                                  <a:pt x="1506855" y="379438"/>
                                </a:lnTo>
                                <a:lnTo>
                                  <a:pt x="1508265" y="379324"/>
                                </a:lnTo>
                                <a:lnTo>
                                  <a:pt x="1509687" y="379209"/>
                                </a:lnTo>
                                <a:lnTo>
                                  <a:pt x="1511097" y="379082"/>
                                </a:lnTo>
                                <a:lnTo>
                                  <a:pt x="1512519" y="378943"/>
                                </a:lnTo>
                                <a:lnTo>
                                  <a:pt x="1513942" y="378803"/>
                                </a:lnTo>
                                <a:lnTo>
                                  <a:pt x="1515351" y="378663"/>
                                </a:lnTo>
                                <a:lnTo>
                                  <a:pt x="1516774" y="378511"/>
                                </a:lnTo>
                                <a:lnTo>
                                  <a:pt x="1518196" y="378358"/>
                                </a:lnTo>
                                <a:lnTo>
                                  <a:pt x="1519606" y="378193"/>
                                </a:lnTo>
                                <a:lnTo>
                                  <a:pt x="1521028" y="378028"/>
                                </a:lnTo>
                                <a:lnTo>
                                  <a:pt x="1522438" y="377863"/>
                                </a:lnTo>
                                <a:lnTo>
                                  <a:pt x="1523860" y="377685"/>
                                </a:lnTo>
                                <a:lnTo>
                                  <a:pt x="1525283" y="377508"/>
                                </a:lnTo>
                                <a:lnTo>
                                  <a:pt x="1526693" y="377317"/>
                                </a:lnTo>
                                <a:lnTo>
                                  <a:pt x="1528115" y="377127"/>
                                </a:lnTo>
                                <a:lnTo>
                                  <a:pt x="1529537" y="376936"/>
                                </a:lnTo>
                                <a:lnTo>
                                  <a:pt x="1530947" y="376746"/>
                                </a:lnTo>
                                <a:lnTo>
                                  <a:pt x="1532369" y="376542"/>
                                </a:lnTo>
                                <a:lnTo>
                                  <a:pt x="1533779" y="376339"/>
                                </a:lnTo>
                                <a:lnTo>
                                  <a:pt x="1535202" y="376136"/>
                                </a:lnTo>
                                <a:lnTo>
                                  <a:pt x="1536624" y="375933"/>
                                </a:lnTo>
                                <a:lnTo>
                                  <a:pt x="1538034" y="375717"/>
                                </a:lnTo>
                                <a:lnTo>
                                  <a:pt x="1539456" y="375501"/>
                                </a:lnTo>
                                <a:lnTo>
                                  <a:pt x="1540866" y="375285"/>
                                </a:lnTo>
                                <a:lnTo>
                                  <a:pt x="1542288" y="375056"/>
                                </a:lnTo>
                                <a:lnTo>
                                  <a:pt x="1543710" y="374841"/>
                                </a:lnTo>
                                <a:lnTo>
                                  <a:pt x="1545120" y="374612"/>
                                </a:lnTo>
                                <a:lnTo>
                                  <a:pt x="1546542" y="374383"/>
                                </a:lnTo>
                                <a:lnTo>
                                  <a:pt x="1547965" y="374155"/>
                                </a:lnTo>
                                <a:lnTo>
                                  <a:pt x="1549375" y="373926"/>
                                </a:lnTo>
                                <a:lnTo>
                                  <a:pt x="1550797" y="373698"/>
                                </a:lnTo>
                                <a:lnTo>
                                  <a:pt x="1552207" y="373469"/>
                                </a:lnTo>
                                <a:lnTo>
                                  <a:pt x="1553629" y="373240"/>
                                </a:lnTo>
                                <a:lnTo>
                                  <a:pt x="1559293" y="372301"/>
                                </a:lnTo>
                                <a:lnTo>
                                  <a:pt x="1560716" y="372072"/>
                                </a:lnTo>
                                <a:lnTo>
                                  <a:pt x="1563548" y="371602"/>
                                </a:lnTo>
                                <a:lnTo>
                                  <a:pt x="1564970" y="371373"/>
                                </a:lnTo>
                                <a:lnTo>
                                  <a:pt x="1567802" y="370904"/>
                                </a:lnTo>
                                <a:lnTo>
                                  <a:pt x="1569225" y="370675"/>
                                </a:lnTo>
                                <a:lnTo>
                                  <a:pt x="1570634" y="370446"/>
                                </a:lnTo>
                                <a:lnTo>
                                  <a:pt x="1572057" y="370230"/>
                                </a:lnTo>
                                <a:lnTo>
                                  <a:pt x="1573479" y="370002"/>
                                </a:lnTo>
                                <a:lnTo>
                                  <a:pt x="1574889" y="369773"/>
                                </a:lnTo>
                                <a:lnTo>
                                  <a:pt x="1576311" y="369557"/>
                                </a:lnTo>
                                <a:lnTo>
                                  <a:pt x="1577721" y="369341"/>
                                </a:lnTo>
                                <a:lnTo>
                                  <a:pt x="1579144" y="369126"/>
                                </a:lnTo>
                                <a:lnTo>
                                  <a:pt x="1580566" y="368910"/>
                                </a:lnTo>
                                <a:lnTo>
                                  <a:pt x="1581976" y="368694"/>
                                </a:lnTo>
                                <a:lnTo>
                                  <a:pt x="1583398" y="368491"/>
                                </a:lnTo>
                                <a:lnTo>
                                  <a:pt x="1584820" y="368287"/>
                                </a:lnTo>
                                <a:lnTo>
                                  <a:pt x="1586230" y="368084"/>
                                </a:lnTo>
                                <a:lnTo>
                                  <a:pt x="1587652" y="367881"/>
                                </a:lnTo>
                                <a:lnTo>
                                  <a:pt x="1589062" y="367690"/>
                                </a:lnTo>
                                <a:lnTo>
                                  <a:pt x="1590485" y="367500"/>
                                </a:lnTo>
                                <a:lnTo>
                                  <a:pt x="1591907" y="367309"/>
                                </a:lnTo>
                                <a:lnTo>
                                  <a:pt x="1593317" y="367132"/>
                                </a:lnTo>
                                <a:lnTo>
                                  <a:pt x="1594739" y="366954"/>
                                </a:lnTo>
                                <a:lnTo>
                                  <a:pt x="1596162" y="366776"/>
                                </a:lnTo>
                                <a:lnTo>
                                  <a:pt x="1597571" y="366611"/>
                                </a:lnTo>
                                <a:lnTo>
                                  <a:pt x="1598994" y="366446"/>
                                </a:lnTo>
                                <a:lnTo>
                                  <a:pt x="1600403" y="366281"/>
                                </a:lnTo>
                                <a:lnTo>
                                  <a:pt x="1601826" y="366128"/>
                                </a:lnTo>
                                <a:lnTo>
                                  <a:pt x="1603248" y="365976"/>
                                </a:lnTo>
                                <a:lnTo>
                                  <a:pt x="1604658" y="365836"/>
                                </a:lnTo>
                                <a:lnTo>
                                  <a:pt x="1606080" y="365697"/>
                                </a:lnTo>
                                <a:lnTo>
                                  <a:pt x="1607490" y="365557"/>
                                </a:lnTo>
                                <a:lnTo>
                                  <a:pt x="1608912" y="365430"/>
                                </a:lnTo>
                                <a:lnTo>
                                  <a:pt x="1610335" y="365316"/>
                                </a:lnTo>
                                <a:lnTo>
                                  <a:pt x="1611744" y="365201"/>
                                </a:lnTo>
                                <a:lnTo>
                                  <a:pt x="1613167" y="365087"/>
                                </a:lnTo>
                                <a:lnTo>
                                  <a:pt x="1614589" y="364985"/>
                                </a:lnTo>
                                <a:lnTo>
                                  <a:pt x="1615999" y="364896"/>
                                </a:lnTo>
                                <a:lnTo>
                                  <a:pt x="1617421" y="364808"/>
                                </a:lnTo>
                                <a:lnTo>
                                  <a:pt x="1618831" y="364719"/>
                                </a:lnTo>
                                <a:lnTo>
                                  <a:pt x="1620253" y="364642"/>
                                </a:lnTo>
                                <a:lnTo>
                                  <a:pt x="1621676" y="364566"/>
                                </a:lnTo>
                                <a:lnTo>
                                  <a:pt x="1623085" y="364515"/>
                                </a:lnTo>
                                <a:lnTo>
                                  <a:pt x="1624508" y="364452"/>
                                </a:lnTo>
                                <a:lnTo>
                                  <a:pt x="1625930" y="364401"/>
                                </a:lnTo>
                                <a:lnTo>
                                  <a:pt x="1627340" y="364363"/>
                                </a:lnTo>
                                <a:lnTo>
                                  <a:pt x="1628762" y="364325"/>
                                </a:lnTo>
                                <a:lnTo>
                                  <a:pt x="1630172" y="364300"/>
                                </a:lnTo>
                                <a:lnTo>
                                  <a:pt x="1631594" y="364287"/>
                                </a:lnTo>
                                <a:lnTo>
                                  <a:pt x="1633017" y="364274"/>
                                </a:lnTo>
                                <a:lnTo>
                                  <a:pt x="1634427" y="364261"/>
                                </a:lnTo>
                                <a:lnTo>
                                  <a:pt x="1635849" y="364274"/>
                                </a:lnTo>
                                <a:lnTo>
                                  <a:pt x="1637259" y="364274"/>
                                </a:lnTo>
                                <a:lnTo>
                                  <a:pt x="1638681" y="364300"/>
                                </a:lnTo>
                                <a:lnTo>
                                  <a:pt x="1640103" y="364325"/>
                                </a:lnTo>
                                <a:lnTo>
                                  <a:pt x="1641513" y="364350"/>
                                </a:lnTo>
                                <a:lnTo>
                                  <a:pt x="1642936" y="364401"/>
                                </a:lnTo>
                                <a:lnTo>
                                  <a:pt x="1644358" y="364439"/>
                                </a:lnTo>
                                <a:lnTo>
                                  <a:pt x="1645768" y="364503"/>
                                </a:lnTo>
                                <a:lnTo>
                                  <a:pt x="1647190" y="364566"/>
                                </a:lnTo>
                                <a:lnTo>
                                  <a:pt x="1648600" y="364642"/>
                                </a:lnTo>
                                <a:lnTo>
                                  <a:pt x="1650022" y="364719"/>
                                </a:lnTo>
                                <a:lnTo>
                                  <a:pt x="1651445" y="364808"/>
                                </a:lnTo>
                                <a:lnTo>
                                  <a:pt x="1652854" y="364896"/>
                                </a:lnTo>
                                <a:lnTo>
                                  <a:pt x="1654277" y="364998"/>
                                </a:lnTo>
                                <a:lnTo>
                                  <a:pt x="1655686" y="365112"/>
                                </a:lnTo>
                                <a:lnTo>
                                  <a:pt x="1657109" y="365227"/>
                                </a:lnTo>
                                <a:lnTo>
                                  <a:pt x="1658531" y="365354"/>
                                </a:lnTo>
                                <a:lnTo>
                                  <a:pt x="1659941" y="365493"/>
                                </a:lnTo>
                                <a:lnTo>
                                  <a:pt x="1661363" y="365633"/>
                                </a:lnTo>
                                <a:lnTo>
                                  <a:pt x="1662786" y="365785"/>
                                </a:lnTo>
                                <a:lnTo>
                                  <a:pt x="1664195" y="365938"/>
                                </a:lnTo>
                                <a:lnTo>
                                  <a:pt x="1665618" y="366103"/>
                                </a:lnTo>
                                <a:lnTo>
                                  <a:pt x="1667027" y="366268"/>
                                </a:lnTo>
                                <a:lnTo>
                                  <a:pt x="1668450" y="366446"/>
                                </a:lnTo>
                                <a:lnTo>
                                  <a:pt x="1669872" y="366636"/>
                                </a:lnTo>
                                <a:lnTo>
                                  <a:pt x="1671282" y="366827"/>
                                </a:lnTo>
                                <a:lnTo>
                                  <a:pt x="1672704" y="367030"/>
                                </a:lnTo>
                                <a:lnTo>
                                  <a:pt x="1674127" y="367233"/>
                                </a:lnTo>
                                <a:lnTo>
                                  <a:pt x="1675537" y="367449"/>
                                </a:lnTo>
                                <a:lnTo>
                                  <a:pt x="1676959" y="367665"/>
                                </a:lnTo>
                                <a:lnTo>
                                  <a:pt x="1678369" y="367894"/>
                                </a:lnTo>
                                <a:lnTo>
                                  <a:pt x="1679791" y="368135"/>
                                </a:lnTo>
                                <a:lnTo>
                                  <a:pt x="1681213" y="368364"/>
                                </a:lnTo>
                                <a:lnTo>
                                  <a:pt x="1682623" y="368618"/>
                                </a:lnTo>
                                <a:lnTo>
                                  <a:pt x="1684046" y="368872"/>
                                </a:lnTo>
                                <a:lnTo>
                                  <a:pt x="1685455" y="369126"/>
                                </a:lnTo>
                                <a:lnTo>
                                  <a:pt x="1686878" y="369392"/>
                                </a:lnTo>
                                <a:lnTo>
                                  <a:pt x="1688300" y="369659"/>
                                </a:lnTo>
                                <a:lnTo>
                                  <a:pt x="1689710" y="369926"/>
                                </a:lnTo>
                                <a:lnTo>
                                  <a:pt x="1691132" y="370205"/>
                                </a:lnTo>
                                <a:lnTo>
                                  <a:pt x="1692555" y="370497"/>
                                </a:lnTo>
                                <a:lnTo>
                                  <a:pt x="1693964" y="370789"/>
                                </a:lnTo>
                                <a:lnTo>
                                  <a:pt x="1695387" y="371081"/>
                                </a:lnTo>
                                <a:lnTo>
                                  <a:pt x="1696796" y="371373"/>
                                </a:lnTo>
                                <a:lnTo>
                                  <a:pt x="1698219" y="371678"/>
                                </a:lnTo>
                                <a:lnTo>
                                  <a:pt x="1699641" y="371983"/>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420571433" name="Shape 621"/>
                        <wps:cNvSpPr/>
                        <wps:spPr>
                          <a:xfrm>
                            <a:off x="2140496" y="923791"/>
                            <a:ext cx="1699641" cy="630911"/>
                          </a:xfrm>
                          <a:custGeom>
                            <a:avLst/>
                            <a:gdLst/>
                            <a:ahLst/>
                            <a:cxnLst/>
                            <a:rect l="0" t="0" r="0" b="0"/>
                            <a:pathLst>
                              <a:path w="1699641" h="630911">
                                <a:moveTo>
                                  <a:pt x="0" y="372301"/>
                                </a:moveTo>
                                <a:lnTo>
                                  <a:pt x="1422" y="372555"/>
                                </a:lnTo>
                                <a:lnTo>
                                  <a:pt x="2832" y="372808"/>
                                </a:lnTo>
                                <a:lnTo>
                                  <a:pt x="4254" y="373063"/>
                                </a:lnTo>
                                <a:lnTo>
                                  <a:pt x="5677" y="373317"/>
                                </a:lnTo>
                                <a:lnTo>
                                  <a:pt x="7087" y="373571"/>
                                </a:lnTo>
                                <a:lnTo>
                                  <a:pt x="8509" y="373824"/>
                                </a:lnTo>
                                <a:lnTo>
                                  <a:pt x="9919" y="374079"/>
                                </a:lnTo>
                                <a:lnTo>
                                  <a:pt x="11341" y="374320"/>
                                </a:lnTo>
                                <a:lnTo>
                                  <a:pt x="12764" y="374574"/>
                                </a:lnTo>
                                <a:lnTo>
                                  <a:pt x="14173" y="374815"/>
                                </a:lnTo>
                                <a:lnTo>
                                  <a:pt x="15596" y="375056"/>
                                </a:lnTo>
                                <a:lnTo>
                                  <a:pt x="17018" y="375310"/>
                                </a:lnTo>
                                <a:lnTo>
                                  <a:pt x="18428" y="375552"/>
                                </a:lnTo>
                                <a:lnTo>
                                  <a:pt x="19850" y="375780"/>
                                </a:lnTo>
                                <a:lnTo>
                                  <a:pt x="21260" y="376022"/>
                                </a:lnTo>
                                <a:lnTo>
                                  <a:pt x="22682" y="376263"/>
                                </a:lnTo>
                                <a:lnTo>
                                  <a:pt x="24105" y="376492"/>
                                </a:lnTo>
                                <a:lnTo>
                                  <a:pt x="25514" y="376720"/>
                                </a:lnTo>
                                <a:lnTo>
                                  <a:pt x="26937" y="376949"/>
                                </a:lnTo>
                                <a:lnTo>
                                  <a:pt x="28346" y="377165"/>
                                </a:lnTo>
                                <a:lnTo>
                                  <a:pt x="29769" y="377393"/>
                                </a:lnTo>
                                <a:lnTo>
                                  <a:pt x="31191" y="377610"/>
                                </a:lnTo>
                                <a:lnTo>
                                  <a:pt x="32601" y="377825"/>
                                </a:lnTo>
                                <a:lnTo>
                                  <a:pt x="34023" y="378028"/>
                                </a:lnTo>
                                <a:lnTo>
                                  <a:pt x="35446" y="378231"/>
                                </a:lnTo>
                                <a:lnTo>
                                  <a:pt x="36856" y="378435"/>
                                </a:lnTo>
                                <a:lnTo>
                                  <a:pt x="38278" y="378638"/>
                                </a:lnTo>
                                <a:lnTo>
                                  <a:pt x="39688" y="378829"/>
                                </a:lnTo>
                                <a:lnTo>
                                  <a:pt x="41110" y="379019"/>
                                </a:lnTo>
                                <a:lnTo>
                                  <a:pt x="42532" y="379209"/>
                                </a:lnTo>
                                <a:lnTo>
                                  <a:pt x="43942" y="379387"/>
                                </a:lnTo>
                                <a:lnTo>
                                  <a:pt x="45364" y="379552"/>
                                </a:lnTo>
                                <a:lnTo>
                                  <a:pt x="46774" y="379730"/>
                                </a:lnTo>
                                <a:lnTo>
                                  <a:pt x="48197" y="379895"/>
                                </a:lnTo>
                                <a:lnTo>
                                  <a:pt x="49619" y="380047"/>
                                </a:lnTo>
                                <a:lnTo>
                                  <a:pt x="51029" y="380212"/>
                                </a:lnTo>
                                <a:lnTo>
                                  <a:pt x="52451" y="380353"/>
                                </a:lnTo>
                                <a:lnTo>
                                  <a:pt x="53873" y="380492"/>
                                </a:lnTo>
                                <a:lnTo>
                                  <a:pt x="55283" y="380632"/>
                                </a:lnTo>
                                <a:lnTo>
                                  <a:pt x="56705" y="380771"/>
                                </a:lnTo>
                                <a:lnTo>
                                  <a:pt x="58115" y="380886"/>
                                </a:lnTo>
                                <a:lnTo>
                                  <a:pt x="59537" y="381013"/>
                                </a:lnTo>
                                <a:lnTo>
                                  <a:pt x="60960" y="381115"/>
                                </a:lnTo>
                                <a:lnTo>
                                  <a:pt x="62370" y="381229"/>
                                </a:lnTo>
                                <a:lnTo>
                                  <a:pt x="63792" y="381330"/>
                                </a:lnTo>
                                <a:lnTo>
                                  <a:pt x="65215" y="381419"/>
                                </a:lnTo>
                                <a:lnTo>
                                  <a:pt x="66624" y="381495"/>
                                </a:lnTo>
                                <a:lnTo>
                                  <a:pt x="68047" y="381571"/>
                                </a:lnTo>
                                <a:lnTo>
                                  <a:pt x="69456" y="381648"/>
                                </a:lnTo>
                                <a:lnTo>
                                  <a:pt x="70879" y="381712"/>
                                </a:lnTo>
                                <a:lnTo>
                                  <a:pt x="72301" y="381762"/>
                                </a:lnTo>
                                <a:lnTo>
                                  <a:pt x="73711" y="381813"/>
                                </a:lnTo>
                                <a:lnTo>
                                  <a:pt x="75133" y="381851"/>
                                </a:lnTo>
                                <a:lnTo>
                                  <a:pt x="76543" y="381877"/>
                                </a:lnTo>
                                <a:lnTo>
                                  <a:pt x="77965" y="381902"/>
                                </a:lnTo>
                                <a:lnTo>
                                  <a:pt x="79388" y="381915"/>
                                </a:lnTo>
                                <a:lnTo>
                                  <a:pt x="82220" y="381915"/>
                                </a:lnTo>
                                <a:lnTo>
                                  <a:pt x="83642" y="381902"/>
                                </a:lnTo>
                                <a:lnTo>
                                  <a:pt x="85052" y="381889"/>
                                </a:lnTo>
                                <a:lnTo>
                                  <a:pt x="86474" y="381851"/>
                                </a:lnTo>
                                <a:lnTo>
                                  <a:pt x="87884" y="381813"/>
                                </a:lnTo>
                                <a:lnTo>
                                  <a:pt x="89307" y="381762"/>
                                </a:lnTo>
                                <a:lnTo>
                                  <a:pt x="90729" y="381712"/>
                                </a:lnTo>
                                <a:lnTo>
                                  <a:pt x="92139" y="381635"/>
                                </a:lnTo>
                                <a:lnTo>
                                  <a:pt x="93561" y="381559"/>
                                </a:lnTo>
                                <a:lnTo>
                                  <a:pt x="94971" y="381470"/>
                                </a:lnTo>
                                <a:lnTo>
                                  <a:pt x="96393" y="381381"/>
                                </a:lnTo>
                                <a:lnTo>
                                  <a:pt x="97815" y="381267"/>
                                </a:lnTo>
                                <a:lnTo>
                                  <a:pt x="99225" y="381153"/>
                                </a:lnTo>
                                <a:lnTo>
                                  <a:pt x="100647" y="381026"/>
                                </a:lnTo>
                                <a:lnTo>
                                  <a:pt x="102070" y="380886"/>
                                </a:lnTo>
                                <a:lnTo>
                                  <a:pt x="103480" y="380746"/>
                                </a:lnTo>
                                <a:lnTo>
                                  <a:pt x="104902" y="380581"/>
                                </a:lnTo>
                                <a:lnTo>
                                  <a:pt x="106312" y="380416"/>
                                </a:lnTo>
                                <a:lnTo>
                                  <a:pt x="107734" y="380226"/>
                                </a:lnTo>
                                <a:lnTo>
                                  <a:pt x="109157" y="380035"/>
                                </a:lnTo>
                                <a:lnTo>
                                  <a:pt x="110566" y="379832"/>
                                </a:lnTo>
                                <a:lnTo>
                                  <a:pt x="111989" y="379616"/>
                                </a:lnTo>
                                <a:lnTo>
                                  <a:pt x="113411" y="379387"/>
                                </a:lnTo>
                                <a:lnTo>
                                  <a:pt x="114821" y="379158"/>
                                </a:lnTo>
                                <a:lnTo>
                                  <a:pt x="116243" y="378905"/>
                                </a:lnTo>
                                <a:lnTo>
                                  <a:pt x="117653" y="378651"/>
                                </a:lnTo>
                                <a:lnTo>
                                  <a:pt x="119075" y="378371"/>
                                </a:lnTo>
                                <a:lnTo>
                                  <a:pt x="120498" y="378092"/>
                                </a:lnTo>
                                <a:lnTo>
                                  <a:pt x="121907" y="377787"/>
                                </a:lnTo>
                                <a:lnTo>
                                  <a:pt x="123330" y="377482"/>
                                </a:lnTo>
                                <a:lnTo>
                                  <a:pt x="124739" y="377165"/>
                                </a:lnTo>
                                <a:lnTo>
                                  <a:pt x="126162" y="376822"/>
                                </a:lnTo>
                                <a:lnTo>
                                  <a:pt x="127584" y="376479"/>
                                </a:lnTo>
                                <a:lnTo>
                                  <a:pt x="128994" y="376124"/>
                                </a:lnTo>
                                <a:lnTo>
                                  <a:pt x="130416" y="375742"/>
                                </a:lnTo>
                                <a:lnTo>
                                  <a:pt x="131839" y="375362"/>
                                </a:lnTo>
                                <a:lnTo>
                                  <a:pt x="133248" y="374968"/>
                                </a:lnTo>
                                <a:lnTo>
                                  <a:pt x="134671" y="374561"/>
                                </a:lnTo>
                                <a:lnTo>
                                  <a:pt x="136080" y="374129"/>
                                </a:lnTo>
                                <a:lnTo>
                                  <a:pt x="137503" y="373697"/>
                                </a:lnTo>
                                <a:lnTo>
                                  <a:pt x="138925" y="373241"/>
                                </a:lnTo>
                                <a:lnTo>
                                  <a:pt x="140335" y="372783"/>
                                </a:lnTo>
                                <a:lnTo>
                                  <a:pt x="141757" y="372301"/>
                                </a:lnTo>
                                <a:lnTo>
                                  <a:pt x="143167" y="371856"/>
                                </a:lnTo>
                                <a:lnTo>
                                  <a:pt x="144590" y="371386"/>
                                </a:lnTo>
                                <a:lnTo>
                                  <a:pt x="146012" y="370916"/>
                                </a:lnTo>
                                <a:lnTo>
                                  <a:pt x="147422" y="370421"/>
                                </a:lnTo>
                                <a:lnTo>
                                  <a:pt x="148844" y="369913"/>
                                </a:lnTo>
                                <a:lnTo>
                                  <a:pt x="150266" y="369392"/>
                                </a:lnTo>
                                <a:lnTo>
                                  <a:pt x="151676" y="368859"/>
                                </a:lnTo>
                                <a:lnTo>
                                  <a:pt x="153098" y="368313"/>
                                </a:lnTo>
                                <a:lnTo>
                                  <a:pt x="154508" y="367754"/>
                                </a:lnTo>
                                <a:lnTo>
                                  <a:pt x="155930" y="367170"/>
                                </a:lnTo>
                                <a:lnTo>
                                  <a:pt x="157353" y="366585"/>
                                </a:lnTo>
                                <a:lnTo>
                                  <a:pt x="158763" y="365976"/>
                                </a:lnTo>
                                <a:lnTo>
                                  <a:pt x="160185" y="365354"/>
                                </a:lnTo>
                                <a:lnTo>
                                  <a:pt x="161608" y="364719"/>
                                </a:lnTo>
                                <a:lnTo>
                                  <a:pt x="163017" y="364071"/>
                                </a:lnTo>
                                <a:lnTo>
                                  <a:pt x="164440" y="363398"/>
                                </a:lnTo>
                                <a:lnTo>
                                  <a:pt x="165849" y="362712"/>
                                </a:lnTo>
                                <a:lnTo>
                                  <a:pt x="167272" y="362026"/>
                                </a:lnTo>
                                <a:lnTo>
                                  <a:pt x="168694" y="361315"/>
                                </a:lnTo>
                                <a:lnTo>
                                  <a:pt x="170104" y="360579"/>
                                </a:lnTo>
                                <a:lnTo>
                                  <a:pt x="171526" y="359842"/>
                                </a:lnTo>
                                <a:lnTo>
                                  <a:pt x="172936" y="359080"/>
                                </a:lnTo>
                                <a:lnTo>
                                  <a:pt x="174358" y="358305"/>
                                </a:lnTo>
                                <a:lnTo>
                                  <a:pt x="175781" y="357518"/>
                                </a:lnTo>
                                <a:lnTo>
                                  <a:pt x="177190" y="356705"/>
                                </a:lnTo>
                                <a:lnTo>
                                  <a:pt x="178613" y="355880"/>
                                </a:lnTo>
                                <a:lnTo>
                                  <a:pt x="180035" y="355041"/>
                                </a:lnTo>
                                <a:lnTo>
                                  <a:pt x="181445" y="354191"/>
                                </a:lnTo>
                                <a:lnTo>
                                  <a:pt x="182867" y="353314"/>
                                </a:lnTo>
                                <a:lnTo>
                                  <a:pt x="184277" y="352438"/>
                                </a:lnTo>
                                <a:lnTo>
                                  <a:pt x="185700" y="351524"/>
                                </a:lnTo>
                                <a:lnTo>
                                  <a:pt x="187122" y="350609"/>
                                </a:lnTo>
                                <a:lnTo>
                                  <a:pt x="188532" y="349669"/>
                                </a:lnTo>
                                <a:lnTo>
                                  <a:pt x="189954" y="348717"/>
                                </a:lnTo>
                                <a:lnTo>
                                  <a:pt x="191364" y="347752"/>
                                </a:lnTo>
                                <a:lnTo>
                                  <a:pt x="192786" y="346773"/>
                                </a:lnTo>
                                <a:lnTo>
                                  <a:pt x="194208" y="345770"/>
                                </a:lnTo>
                                <a:lnTo>
                                  <a:pt x="195618" y="344754"/>
                                </a:lnTo>
                                <a:lnTo>
                                  <a:pt x="197040" y="343713"/>
                                </a:lnTo>
                                <a:lnTo>
                                  <a:pt x="198463" y="342659"/>
                                </a:lnTo>
                                <a:lnTo>
                                  <a:pt x="199873" y="341592"/>
                                </a:lnTo>
                                <a:lnTo>
                                  <a:pt x="201295" y="340513"/>
                                </a:lnTo>
                                <a:lnTo>
                                  <a:pt x="202705" y="339408"/>
                                </a:lnTo>
                                <a:lnTo>
                                  <a:pt x="204127" y="338290"/>
                                </a:lnTo>
                                <a:lnTo>
                                  <a:pt x="205549" y="337160"/>
                                </a:lnTo>
                                <a:lnTo>
                                  <a:pt x="206959" y="336004"/>
                                </a:lnTo>
                                <a:lnTo>
                                  <a:pt x="208381" y="334835"/>
                                </a:lnTo>
                                <a:lnTo>
                                  <a:pt x="209804" y="333655"/>
                                </a:lnTo>
                                <a:lnTo>
                                  <a:pt x="211214" y="332461"/>
                                </a:lnTo>
                                <a:lnTo>
                                  <a:pt x="212636" y="331242"/>
                                </a:lnTo>
                                <a:lnTo>
                                  <a:pt x="214046" y="329997"/>
                                </a:lnTo>
                                <a:lnTo>
                                  <a:pt x="215468" y="328752"/>
                                </a:lnTo>
                                <a:lnTo>
                                  <a:pt x="216891" y="327482"/>
                                </a:lnTo>
                                <a:lnTo>
                                  <a:pt x="218300" y="326199"/>
                                </a:lnTo>
                                <a:lnTo>
                                  <a:pt x="219723" y="324904"/>
                                </a:lnTo>
                                <a:lnTo>
                                  <a:pt x="221132" y="323583"/>
                                </a:lnTo>
                                <a:lnTo>
                                  <a:pt x="222555" y="322250"/>
                                </a:lnTo>
                                <a:lnTo>
                                  <a:pt x="223977" y="320891"/>
                                </a:lnTo>
                                <a:lnTo>
                                  <a:pt x="225387" y="319532"/>
                                </a:lnTo>
                                <a:lnTo>
                                  <a:pt x="226809" y="318148"/>
                                </a:lnTo>
                                <a:lnTo>
                                  <a:pt x="228232" y="316751"/>
                                </a:lnTo>
                                <a:lnTo>
                                  <a:pt x="229641" y="315329"/>
                                </a:lnTo>
                                <a:lnTo>
                                  <a:pt x="231064" y="313893"/>
                                </a:lnTo>
                                <a:lnTo>
                                  <a:pt x="232473" y="312445"/>
                                </a:lnTo>
                                <a:lnTo>
                                  <a:pt x="233896" y="310985"/>
                                </a:lnTo>
                                <a:lnTo>
                                  <a:pt x="235318" y="309499"/>
                                </a:lnTo>
                                <a:lnTo>
                                  <a:pt x="236728" y="308001"/>
                                </a:lnTo>
                                <a:lnTo>
                                  <a:pt x="238151" y="306489"/>
                                </a:lnTo>
                                <a:lnTo>
                                  <a:pt x="239560" y="304965"/>
                                </a:lnTo>
                                <a:lnTo>
                                  <a:pt x="240983" y="303416"/>
                                </a:lnTo>
                                <a:lnTo>
                                  <a:pt x="242405" y="301866"/>
                                </a:lnTo>
                                <a:lnTo>
                                  <a:pt x="243815" y="300292"/>
                                </a:lnTo>
                                <a:lnTo>
                                  <a:pt x="245237" y="298691"/>
                                </a:lnTo>
                                <a:lnTo>
                                  <a:pt x="246659" y="297091"/>
                                </a:lnTo>
                                <a:lnTo>
                                  <a:pt x="248069" y="295466"/>
                                </a:lnTo>
                                <a:lnTo>
                                  <a:pt x="249491" y="293827"/>
                                </a:lnTo>
                                <a:lnTo>
                                  <a:pt x="250901" y="292176"/>
                                </a:lnTo>
                                <a:lnTo>
                                  <a:pt x="252324" y="290513"/>
                                </a:lnTo>
                                <a:lnTo>
                                  <a:pt x="253746" y="288823"/>
                                </a:lnTo>
                                <a:lnTo>
                                  <a:pt x="255156" y="287134"/>
                                </a:lnTo>
                                <a:lnTo>
                                  <a:pt x="256578" y="285420"/>
                                </a:lnTo>
                                <a:lnTo>
                                  <a:pt x="258001" y="283693"/>
                                </a:lnTo>
                                <a:lnTo>
                                  <a:pt x="259410" y="281953"/>
                                </a:lnTo>
                                <a:lnTo>
                                  <a:pt x="260833" y="280200"/>
                                </a:lnTo>
                                <a:lnTo>
                                  <a:pt x="262242" y="278435"/>
                                </a:lnTo>
                                <a:lnTo>
                                  <a:pt x="263665" y="276644"/>
                                </a:lnTo>
                                <a:lnTo>
                                  <a:pt x="265087" y="274854"/>
                                </a:lnTo>
                                <a:lnTo>
                                  <a:pt x="266497" y="273050"/>
                                </a:lnTo>
                                <a:lnTo>
                                  <a:pt x="267919" y="271221"/>
                                </a:lnTo>
                                <a:lnTo>
                                  <a:pt x="269329" y="269380"/>
                                </a:lnTo>
                                <a:lnTo>
                                  <a:pt x="270751" y="267539"/>
                                </a:lnTo>
                                <a:lnTo>
                                  <a:pt x="272174" y="265671"/>
                                </a:lnTo>
                                <a:lnTo>
                                  <a:pt x="273583" y="263805"/>
                                </a:lnTo>
                                <a:lnTo>
                                  <a:pt x="275006" y="261912"/>
                                </a:lnTo>
                                <a:lnTo>
                                  <a:pt x="276428" y="260007"/>
                                </a:lnTo>
                                <a:lnTo>
                                  <a:pt x="277838" y="258102"/>
                                </a:lnTo>
                                <a:lnTo>
                                  <a:pt x="279260" y="256172"/>
                                </a:lnTo>
                                <a:lnTo>
                                  <a:pt x="280670" y="254241"/>
                                </a:lnTo>
                                <a:lnTo>
                                  <a:pt x="282092" y="252299"/>
                                </a:lnTo>
                                <a:lnTo>
                                  <a:pt x="283515" y="250330"/>
                                </a:lnTo>
                                <a:lnTo>
                                  <a:pt x="284924" y="248362"/>
                                </a:lnTo>
                                <a:lnTo>
                                  <a:pt x="286347" y="246367"/>
                                </a:lnTo>
                                <a:lnTo>
                                  <a:pt x="287756" y="244373"/>
                                </a:lnTo>
                                <a:lnTo>
                                  <a:pt x="289179" y="242367"/>
                                </a:lnTo>
                                <a:lnTo>
                                  <a:pt x="290601" y="240347"/>
                                </a:lnTo>
                                <a:lnTo>
                                  <a:pt x="292011" y="238316"/>
                                </a:lnTo>
                                <a:lnTo>
                                  <a:pt x="293434" y="236271"/>
                                </a:lnTo>
                                <a:lnTo>
                                  <a:pt x="294856" y="234226"/>
                                </a:lnTo>
                                <a:lnTo>
                                  <a:pt x="296266" y="232169"/>
                                </a:lnTo>
                                <a:lnTo>
                                  <a:pt x="297688" y="230098"/>
                                </a:lnTo>
                                <a:lnTo>
                                  <a:pt x="299098" y="228029"/>
                                </a:lnTo>
                                <a:lnTo>
                                  <a:pt x="300520" y="225946"/>
                                </a:lnTo>
                                <a:lnTo>
                                  <a:pt x="301942" y="223851"/>
                                </a:lnTo>
                                <a:lnTo>
                                  <a:pt x="303352" y="221742"/>
                                </a:lnTo>
                                <a:lnTo>
                                  <a:pt x="304774" y="219634"/>
                                </a:lnTo>
                                <a:lnTo>
                                  <a:pt x="306197" y="217525"/>
                                </a:lnTo>
                                <a:lnTo>
                                  <a:pt x="307607" y="215405"/>
                                </a:lnTo>
                                <a:lnTo>
                                  <a:pt x="309029" y="213271"/>
                                </a:lnTo>
                                <a:lnTo>
                                  <a:pt x="310439" y="211138"/>
                                </a:lnTo>
                                <a:lnTo>
                                  <a:pt x="311861" y="208991"/>
                                </a:lnTo>
                                <a:lnTo>
                                  <a:pt x="313284" y="206845"/>
                                </a:lnTo>
                                <a:lnTo>
                                  <a:pt x="314693" y="204686"/>
                                </a:lnTo>
                                <a:lnTo>
                                  <a:pt x="316116" y="202527"/>
                                </a:lnTo>
                                <a:lnTo>
                                  <a:pt x="317526" y="200368"/>
                                </a:lnTo>
                                <a:lnTo>
                                  <a:pt x="318948" y="198196"/>
                                </a:lnTo>
                                <a:lnTo>
                                  <a:pt x="320370" y="196024"/>
                                </a:lnTo>
                                <a:lnTo>
                                  <a:pt x="321780" y="193840"/>
                                </a:lnTo>
                                <a:lnTo>
                                  <a:pt x="323202" y="191669"/>
                                </a:lnTo>
                                <a:lnTo>
                                  <a:pt x="324625" y="189471"/>
                                </a:lnTo>
                                <a:lnTo>
                                  <a:pt x="326034" y="187287"/>
                                </a:lnTo>
                                <a:lnTo>
                                  <a:pt x="327457" y="185090"/>
                                </a:lnTo>
                                <a:lnTo>
                                  <a:pt x="328866" y="182906"/>
                                </a:lnTo>
                                <a:lnTo>
                                  <a:pt x="330289" y="180708"/>
                                </a:lnTo>
                                <a:lnTo>
                                  <a:pt x="331711" y="178512"/>
                                </a:lnTo>
                                <a:lnTo>
                                  <a:pt x="333121" y="176302"/>
                                </a:lnTo>
                                <a:lnTo>
                                  <a:pt x="334544" y="174104"/>
                                </a:lnTo>
                                <a:lnTo>
                                  <a:pt x="335953" y="171907"/>
                                </a:lnTo>
                                <a:lnTo>
                                  <a:pt x="337376" y="169697"/>
                                </a:lnTo>
                                <a:lnTo>
                                  <a:pt x="338798" y="167501"/>
                                </a:lnTo>
                                <a:lnTo>
                                  <a:pt x="340208" y="165291"/>
                                </a:lnTo>
                                <a:lnTo>
                                  <a:pt x="341630" y="163094"/>
                                </a:lnTo>
                                <a:lnTo>
                                  <a:pt x="343052" y="160884"/>
                                </a:lnTo>
                                <a:lnTo>
                                  <a:pt x="344462" y="158686"/>
                                </a:lnTo>
                                <a:lnTo>
                                  <a:pt x="345884" y="156490"/>
                                </a:lnTo>
                                <a:lnTo>
                                  <a:pt x="347294" y="154292"/>
                                </a:lnTo>
                                <a:lnTo>
                                  <a:pt x="348717" y="152095"/>
                                </a:lnTo>
                                <a:lnTo>
                                  <a:pt x="350139" y="149899"/>
                                </a:lnTo>
                                <a:lnTo>
                                  <a:pt x="351549" y="147713"/>
                                </a:lnTo>
                                <a:lnTo>
                                  <a:pt x="352971" y="145517"/>
                                </a:lnTo>
                                <a:lnTo>
                                  <a:pt x="354394" y="143332"/>
                                </a:lnTo>
                                <a:lnTo>
                                  <a:pt x="355803" y="141160"/>
                                </a:lnTo>
                                <a:lnTo>
                                  <a:pt x="357225" y="138989"/>
                                </a:lnTo>
                                <a:lnTo>
                                  <a:pt x="358635" y="136817"/>
                                </a:lnTo>
                                <a:lnTo>
                                  <a:pt x="360058" y="134645"/>
                                </a:lnTo>
                                <a:lnTo>
                                  <a:pt x="361480" y="132486"/>
                                </a:lnTo>
                                <a:lnTo>
                                  <a:pt x="362890" y="130328"/>
                                </a:lnTo>
                                <a:lnTo>
                                  <a:pt x="364312" y="128181"/>
                                </a:lnTo>
                                <a:lnTo>
                                  <a:pt x="365722" y="126047"/>
                                </a:lnTo>
                                <a:lnTo>
                                  <a:pt x="367144" y="123914"/>
                                </a:lnTo>
                                <a:lnTo>
                                  <a:pt x="368567" y="121780"/>
                                </a:lnTo>
                                <a:lnTo>
                                  <a:pt x="369976" y="119659"/>
                                </a:lnTo>
                                <a:lnTo>
                                  <a:pt x="371399" y="117551"/>
                                </a:lnTo>
                                <a:lnTo>
                                  <a:pt x="372821" y="115443"/>
                                </a:lnTo>
                                <a:lnTo>
                                  <a:pt x="374231" y="113361"/>
                                </a:lnTo>
                                <a:lnTo>
                                  <a:pt x="375653" y="111265"/>
                                </a:lnTo>
                                <a:lnTo>
                                  <a:pt x="377063" y="109195"/>
                                </a:lnTo>
                                <a:lnTo>
                                  <a:pt x="378485" y="107124"/>
                                </a:lnTo>
                                <a:lnTo>
                                  <a:pt x="379908" y="105080"/>
                                </a:lnTo>
                                <a:lnTo>
                                  <a:pt x="381317" y="103036"/>
                                </a:lnTo>
                                <a:lnTo>
                                  <a:pt x="382740" y="101003"/>
                                </a:lnTo>
                                <a:lnTo>
                                  <a:pt x="384162" y="98971"/>
                                </a:lnTo>
                                <a:lnTo>
                                  <a:pt x="385572" y="96965"/>
                                </a:lnTo>
                                <a:lnTo>
                                  <a:pt x="386994" y="94971"/>
                                </a:lnTo>
                                <a:lnTo>
                                  <a:pt x="388404" y="92990"/>
                                </a:lnTo>
                                <a:lnTo>
                                  <a:pt x="389827" y="91008"/>
                                </a:lnTo>
                                <a:lnTo>
                                  <a:pt x="391249" y="89053"/>
                                </a:lnTo>
                                <a:lnTo>
                                  <a:pt x="392659" y="87109"/>
                                </a:lnTo>
                                <a:lnTo>
                                  <a:pt x="394081" y="85179"/>
                                </a:lnTo>
                                <a:lnTo>
                                  <a:pt x="395491" y="83262"/>
                                </a:lnTo>
                                <a:lnTo>
                                  <a:pt x="396913" y="81369"/>
                                </a:lnTo>
                                <a:lnTo>
                                  <a:pt x="398335" y="79477"/>
                                </a:lnTo>
                                <a:lnTo>
                                  <a:pt x="399745" y="77610"/>
                                </a:lnTo>
                                <a:lnTo>
                                  <a:pt x="401168" y="75756"/>
                                </a:lnTo>
                                <a:lnTo>
                                  <a:pt x="402590" y="73914"/>
                                </a:lnTo>
                                <a:lnTo>
                                  <a:pt x="404000" y="72098"/>
                                </a:lnTo>
                                <a:lnTo>
                                  <a:pt x="405422" y="70295"/>
                                </a:lnTo>
                                <a:lnTo>
                                  <a:pt x="406832" y="68504"/>
                                </a:lnTo>
                                <a:lnTo>
                                  <a:pt x="408254" y="66739"/>
                                </a:lnTo>
                                <a:lnTo>
                                  <a:pt x="409677" y="64986"/>
                                </a:lnTo>
                                <a:lnTo>
                                  <a:pt x="411086" y="63259"/>
                                </a:lnTo>
                                <a:lnTo>
                                  <a:pt x="412509" y="61544"/>
                                </a:lnTo>
                                <a:lnTo>
                                  <a:pt x="413919" y="59855"/>
                                </a:lnTo>
                                <a:lnTo>
                                  <a:pt x="415341" y="58179"/>
                                </a:lnTo>
                                <a:lnTo>
                                  <a:pt x="416763" y="56528"/>
                                </a:lnTo>
                                <a:lnTo>
                                  <a:pt x="418173" y="54890"/>
                                </a:lnTo>
                                <a:lnTo>
                                  <a:pt x="419595" y="53277"/>
                                </a:lnTo>
                                <a:lnTo>
                                  <a:pt x="421018" y="51689"/>
                                </a:lnTo>
                                <a:lnTo>
                                  <a:pt x="422427" y="50127"/>
                                </a:lnTo>
                                <a:lnTo>
                                  <a:pt x="423850" y="48578"/>
                                </a:lnTo>
                                <a:lnTo>
                                  <a:pt x="425259" y="47054"/>
                                </a:lnTo>
                                <a:lnTo>
                                  <a:pt x="426682" y="45377"/>
                                </a:lnTo>
                                <a:lnTo>
                                  <a:pt x="428104" y="43739"/>
                                </a:lnTo>
                                <a:lnTo>
                                  <a:pt x="429514" y="42114"/>
                                </a:lnTo>
                                <a:lnTo>
                                  <a:pt x="430937" y="40513"/>
                                </a:lnTo>
                                <a:lnTo>
                                  <a:pt x="432346" y="38939"/>
                                </a:lnTo>
                                <a:lnTo>
                                  <a:pt x="433769" y="37389"/>
                                </a:lnTo>
                                <a:lnTo>
                                  <a:pt x="435191" y="35865"/>
                                </a:lnTo>
                                <a:lnTo>
                                  <a:pt x="436600" y="34366"/>
                                </a:lnTo>
                                <a:lnTo>
                                  <a:pt x="438023" y="32906"/>
                                </a:lnTo>
                                <a:lnTo>
                                  <a:pt x="439445" y="31458"/>
                                </a:lnTo>
                                <a:lnTo>
                                  <a:pt x="440855" y="30035"/>
                                </a:lnTo>
                                <a:lnTo>
                                  <a:pt x="442278" y="28651"/>
                                </a:lnTo>
                                <a:lnTo>
                                  <a:pt x="443687" y="27280"/>
                                </a:lnTo>
                                <a:lnTo>
                                  <a:pt x="445110" y="25946"/>
                                </a:lnTo>
                                <a:lnTo>
                                  <a:pt x="446532" y="24638"/>
                                </a:lnTo>
                                <a:lnTo>
                                  <a:pt x="447942" y="23368"/>
                                </a:lnTo>
                                <a:lnTo>
                                  <a:pt x="449364" y="22123"/>
                                </a:lnTo>
                                <a:lnTo>
                                  <a:pt x="450786" y="20904"/>
                                </a:lnTo>
                                <a:lnTo>
                                  <a:pt x="452196" y="19724"/>
                                </a:lnTo>
                                <a:lnTo>
                                  <a:pt x="453618" y="18568"/>
                                </a:lnTo>
                                <a:lnTo>
                                  <a:pt x="455028" y="17437"/>
                                </a:lnTo>
                                <a:lnTo>
                                  <a:pt x="456451" y="16345"/>
                                </a:lnTo>
                                <a:lnTo>
                                  <a:pt x="457873" y="15291"/>
                                </a:lnTo>
                                <a:lnTo>
                                  <a:pt x="459283" y="14262"/>
                                </a:lnTo>
                                <a:lnTo>
                                  <a:pt x="460705" y="13271"/>
                                </a:lnTo>
                                <a:lnTo>
                                  <a:pt x="462115" y="12306"/>
                                </a:lnTo>
                                <a:lnTo>
                                  <a:pt x="463537" y="11379"/>
                                </a:lnTo>
                                <a:lnTo>
                                  <a:pt x="464960" y="10490"/>
                                </a:lnTo>
                                <a:lnTo>
                                  <a:pt x="466369" y="9627"/>
                                </a:lnTo>
                                <a:lnTo>
                                  <a:pt x="467792" y="8801"/>
                                </a:lnTo>
                                <a:lnTo>
                                  <a:pt x="469214" y="8013"/>
                                </a:lnTo>
                                <a:lnTo>
                                  <a:pt x="470624" y="7265"/>
                                </a:lnTo>
                                <a:lnTo>
                                  <a:pt x="472046" y="6541"/>
                                </a:lnTo>
                                <a:lnTo>
                                  <a:pt x="473456" y="5855"/>
                                </a:lnTo>
                                <a:lnTo>
                                  <a:pt x="474878" y="5207"/>
                                </a:lnTo>
                                <a:lnTo>
                                  <a:pt x="476301" y="4597"/>
                                </a:lnTo>
                                <a:lnTo>
                                  <a:pt x="477710" y="4026"/>
                                </a:lnTo>
                                <a:lnTo>
                                  <a:pt x="479133" y="3493"/>
                                </a:lnTo>
                                <a:lnTo>
                                  <a:pt x="480555" y="2997"/>
                                </a:lnTo>
                                <a:lnTo>
                                  <a:pt x="481965" y="2540"/>
                                </a:lnTo>
                                <a:lnTo>
                                  <a:pt x="483388" y="2108"/>
                                </a:lnTo>
                                <a:lnTo>
                                  <a:pt x="484797" y="1727"/>
                                </a:lnTo>
                                <a:lnTo>
                                  <a:pt x="486220" y="1384"/>
                                </a:lnTo>
                                <a:lnTo>
                                  <a:pt x="487642" y="1067"/>
                                </a:lnTo>
                                <a:lnTo>
                                  <a:pt x="489052" y="800"/>
                                </a:lnTo>
                                <a:lnTo>
                                  <a:pt x="490474" y="571"/>
                                </a:lnTo>
                                <a:lnTo>
                                  <a:pt x="491884" y="381"/>
                                </a:lnTo>
                                <a:lnTo>
                                  <a:pt x="493306" y="229"/>
                                </a:lnTo>
                                <a:lnTo>
                                  <a:pt x="494728" y="115"/>
                                </a:lnTo>
                                <a:lnTo>
                                  <a:pt x="496138" y="38"/>
                                </a:lnTo>
                                <a:lnTo>
                                  <a:pt x="497561" y="0"/>
                                </a:lnTo>
                                <a:lnTo>
                                  <a:pt x="498983" y="13"/>
                                </a:lnTo>
                                <a:lnTo>
                                  <a:pt x="500393" y="64"/>
                                </a:lnTo>
                                <a:lnTo>
                                  <a:pt x="501815" y="140"/>
                                </a:lnTo>
                                <a:lnTo>
                                  <a:pt x="503225" y="267"/>
                                </a:lnTo>
                                <a:lnTo>
                                  <a:pt x="504647" y="432"/>
                                </a:lnTo>
                                <a:lnTo>
                                  <a:pt x="506070" y="648"/>
                                </a:lnTo>
                                <a:lnTo>
                                  <a:pt x="507479" y="889"/>
                                </a:lnTo>
                                <a:lnTo>
                                  <a:pt x="508902" y="1181"/>
                                </a:lnTo>
                                <a:lnTo>
                                  <a:pt x="510312" y="1512"/>
                                </a:lnTo>
                                <a:lnTo>
                                  <a:pt x="511734" y="1880"/>
                                </a:lnTo>
                                <a:lnTo>
                                  <a:pt x="513156" y="2286"/>
                                </a:lnTo>
                                <a:lnTo>
                                  <a:pt x="514566" y="2743"/>
                                </a:lnTo>
                                <a:lnTo>
                                  <a:pt x="515988" y="3226"/>
                                </a:lnTo>
                                <a:lnTo>
                                  <a:pt x="517411" y="3759"/>
                                </a:lnTo>
                                <a:lnTo>
                                  <a:pt x="518820" y="4331"/>
                                </a:lnTo>
                                <a:lnTo>
                                  <a:pt x="520243" y="4953"/>
                                </a:lnTo>
                                <a:lnTo>
                                  <a:pt x="521653" y="5601"/>
                                </a:lnTo>
                                <a:lnTo>
                                  <a:pt x="523075" y="6300"/>
                                </a:lnTo>
                                <a:lnTo>
                                  <a:pt x="524497" y="7036"/>
                                </a:lnTo>
                                <a:lnTo>
                                  <a:pt x="525907" y="7810"/>
                                </a:lnTo>
                                <a:lnTo>
                                  <a:pt x="527329" y="8624"/>
                                </a:lnTo>
                                <a:lnTo>
                                  <a:pt x="528739" y="9475"/>
                                </a:lnTo>
                                <a:lnTo>
                                  <a:pt x="530161" y="10376"/>
                                </a:lnTo>
                                <a:lnTo>
                                  <a:pt x="531584" y="11303"/>
                                </a:lnTo>
                                <a:lnTo>
                                  <a:pt x="532993" y="12281"/>
                                </a:lnTo>
                                <a:lnTo>
                                  <a:pt x="534416" y="13297"/>
                                </a:lnTo>
                                <a:lnTo>
                                  <a:pt x="535838" y="14351"/>
                                </a:lnTo>
                                <a:lnTo>
                                  <a:pt x="537248" y="15443"/>
                                </a:lnTo>
                                <a:lnTo>
                                  <a:pt x="538671" y="16573"/>
                                </a:lnTo>
                                <a:lnTo>
                                  <a:pt x="540080" y="17755"/>
                                </a:lnTo>
                                <a:lnTo>
                                  <a:pt x="541503" y="18961"/>
                                </a:lnTo>
                                <a:lnTo>
                                  <a:pt x="542925" y="20206"/>
                                </a:lnTo>
                                <a:lnTo>
                                  <a:pt x="544335" y="21501"/>
                                </a:lnTo>
                                <a:lnTo>
                                  <a:pt x="545757" y="22822"/>
                                </a:lnTo>
                                <a:lnTo>
                                  <a:pt x="547179" y="24181"/>
                                </a:lnTo>
                                <a:lnTo>
                                  <a:pt x="548589" y="25591"/>
                                </a:lnTo>
                                <a:lnTo>
                                  <a:pt x="550012" y="27025"/>
                                </a:lnTo>
                                <a:lnTo>
                                  <a:pt x="551421" y="28499"/>
                                </a:lnTo>
                                <a:lnTo>
                                  <a:pt x="552844" y="30011"/>
                                </a:lnTo>
                                <a:lnTo>
                                  <a:pt x="554266" y="31559"/>
                                </a:lnTo>
                                <a:lnTo>
                                  <a:pt x="555676" y="33134"/>
                                </a:lnTo>
                                <a:lnTo>
                                  <a:pt x="557098" y="34760"/>
                                </a:lnTo>
                                <a:lnTo>
                                  <a:pt x="558508" y="36411"/>
                                </a:lnTo>
                                <a:lnTo>
                                  <a:pt x="559930" y="38100"/>
                                </a:lnTo>
                                <a:lnTo>
                                  <a:pt x="561353" y="39827"/>
                                </a:lnTo>
                                <a:lnTo>
                                  <a:pt x="562763" y="41580"/>
                                </a:lnTo>
                                <a:lnTo>
                                  <a:pt x="564185" y="43371"/>
                                </a:lnTo>
                                <a:lnTo>
                                  <a:pt x="565607" y="45200"/>
                                </a:lnTo>
                                <a:lnTo>
                                  <a:pt x="567017" y="47054"/>
                                </a:lnTo>
                                <a:lnTo>
                                  <a:pt x="568439" y="49378"/>
                                </a:lnTo>
                                <a:lnTo>
                                  <a:pt x="569849" y="51727"/>
                                </a:lnTo>
                                <a:lnTo>
                                  <a:pt x="571271" y="54115"/>
                                </a:lnTo>
                                <a:lnTo>
                                  <a:pt x="572694" y="56528"/>
                                </a:lnTo>
                                <a:lnTo>
                                  <a:pt x="574103" y="58966"/>
                                </a:lnTo>
                                <a:lnTo>
                                  <a:pt x="575526" y="61443"/>
                                </a:lnTo>
                                <a:lnTo>
                                  <a:pt x="576936" y="63945"/>
                                </a:lnTo>
                                <a:lnTo>
                                  <a:pt x="578358" y="66460"/>
                                </a:lnTo>
                                <a:lnTo>
                                  <a:pt x="579781" y="69012"/>
                                </a:lnTo>
                                <a:lnTo>
                                  <a:pt x="581190" y="71590"/>
                                </a:lnTo>
                                <a:lnTo>
                                  <a:pt x="582613" y="74194"/>
                                </a:lnTo>
                                <a:lnTo>
                                  <a:pt x="584035" y="76822"/>
                                </a:lnTo>
                                <a:lnTo>
                                  <a:pt x="585445" y="79464"/>
                                </a:lnTo>
                                <a:lnTo>
                                  <a:pt x="586867" y="82131"/>
                                </a:lnTo>
                                <a:lnTo>
                                  <a:pt x="588277" y="84824"/>
                                </a:lnTo>
                                <a:lnTo>
                                  <a:pt x="589699" y="87529"/>
                                </a:lnTo>
                                <a:lnTo>
                                  <a:pt x="591122" y="90246"/>
                                </a:lnTo>
                                <a:lnTo>
                                  <a:pt x="592531" y="92990"/>
                                </a:lnTo>
                                <a:lnTo>
                                  <a:pt x="593954" y="95759"/>
                                </a:lnTo>
                                <a:lnTo>
                                  <a:pt x="595376" y="98527"/>
                                </a:lnTo>
                                <a:lnTo>
                                  <a:pt x="596786" y="101321"/>
                                </a:lnTo>
                                <a:lnTo>
                                  <a:pt x="598208" y="104115"/>
                                </a:lnTo>
                                <a:lnTo>
                                  <a:pt x="599618" y="106934"/>
                                </a:lnTo>
                                <a:lnTo>
                                  <a:pt x="601040" y="109766"/>
                                </a:lnTo>
                                <a:lnTo>
                                  <a:pt x="602462" y="112599"/>
                                </a:lnTo>
                                <a:lnTo>
                                  <a:pt x="603872" y="115456"/>
                                </a:lnTo>
                                <a:lnTo>
                                  <a:pt x="605295" y="118301"/>
                                </a:lnTo>
                                <a:lnTo>
                                  <a:pt x="606704" y="121171"/>
                                </a:lnTo>
                                <a:lnTo>
                                  <a:pt x="608127" y="124041"/>
                                </a:lnTo>
                                <a:lnTo>
                                  <a:pt x="609549" y="126924"/>
                                </a:lnTo>
                                <a:lnTo>
                                  <a:pt x="610959" y="129807"/>
                                </a:lnTo>
                                <a:lnTo>
                                  <a:pt x="612381" y="132690"/>
                                </a:lnTo>
                                <a:lnTo>
                                  <a:pt x="613804" y="135572"/>
                                </a:lnTo>
                                <a:lnTo>
                                  <a:pt x="615213" y="138468"/>
                                </a:lnTo>
                                <a:lnTo>
                                  <a:pt x="616636" y="141363"/>
                                </a:lnTo>
                                <a:lnTo>
                                  <a:pt x="618046" y="144259"/>
                                </a:lnTo>
                                <a:lnTo>
                                  <a:pt x="619468" y="147142"/>
                                </a:lnTo>
                                <a:lnTo>
                                  <a:pt x="620890" y="150038"/>
                                </a:lnTo>
                                <a:lnTo>
                                  <a:pt x="622300" y="152921"/>
                                </a:lnTo>
                                <a:lnTo>
                                  <a:pt x="623722" y="155804"/>
                                </a:lnTo>
                                <a:lnTo>
                                  <a:pt x="625132" y="158686"/>
                                </a:lnTo>
                                <a:lnTo>
                                  <a:pt x="626554" y="161557"/>
                                </a:lnTo>
                                <a:lnTo>
                                  <a:pt x="627977" y="164427"/>
                                </a:lnTo>
                                <a:lnTo>
                                  <a:pt x="629387" y="167284"/>
                                </a:lnTo>
                                <a:lnTo>
                                  <a:pt x="630809" y="170129"/>
                                </a:lnTo>
                                <a:lnTo>
                                  <a:pt x="632232" y="172974"/>
                                </a:lnTo>
                                <a:lnTo>
                                  <a:pt x="633641" y="175806"/>
                                </a:lnTo>
                                <a:lnTo>
                                  <a:pt x="635064" y="178626"/>
                                </a:lnTo>
                                <a:lnTo>
                                  <a:pt x="636473" y="181432"/>
                                </a:lnTo>
                                <a:lnTo>
                                  <a:pt x="637896" y="184214"/>
                                </a:lnTo>
                                <a:lnTo>
                                  <a:pt x="639318" y="186995"/>
                                </a:lnTo>
                                <a:lnTo>
                                  <a:pt x="640728" y="189764"/>
                                </a:lnTo>
                                <a:lnTo>
                                  <a:pt x="642150" y="192507"/>
                                </a:lnTo>
                                <a:lnTo>
                                  <a:pt x="643572" y="195250"/>
                                </a:lnTo>
                                <a:lnTo>
                                  <a:pt x="644982" y="197968"/>
                                </a:lnTo>
                                <a:lnTo>
                                  <a:pt x="646405" y="200660"/>
                                </a:lnTo>
                                <a:lnTo>
                                  <a:pt x="647814" y="203340"/>
                                </a:lnTo>
                                <a:lnTo>
                                  <a:pt x="649237" y="205994"/>
                                </a:lnTo>
                                <a:lnTo>
                                  <a:pt x="650659" y="208636"/>
                                </a:lnTo>
                                <a:lnTo>
                                  <a:pt x="652069" y="211252"/>
                                </a:lnTo>
                                <a:lnTo>
                                  <a:pt x="653491" y="213843"/>
                                </a:lnTo>
                                <a:lnTo>
                                  <a:pt x="654901" y="216409"/>
                                </a:lnTo>
                                <a:lnTo>
                                  <a:pt x="656323" y="218961"/>
                                </a:lnTo>
                                <a:lnTo>
                                  <a:pt x="657746" y="221488"/>
                                </a:lnTo>
                                <a:lnTo>
                                  <a:pt x="659156" y="223977"/>
                                </a:lnTo>
                                <a:lnTo>
                                  <a:pt x="660578" y="226454"/>
                                </a:lnTo>
                                <a:lnTo>
                                  <a:pt x="662000" y="228892"/>
                                </a:lnTo>
                                <a:lnTo>
                                  <a:pt x="663410" y="231318"/>
                                </a:lnTo>
                                <a:lnTo>
                                  <a:pt x="664832" y="233706"/>
                                </a:lnTo>
                                <a:lnTo>
                                  <a:pt x="666242" y="236068"/>
                                </a:lnTo>
                                <a:lnTo>
                                  <a:pt x="667664" y="238392"/>
                                </a:lnTo>
                                <a:lnTo>
                                  <a:pt x="669087" y="240691"/>
                                </a:lnTo>
                                <a:lnTo>
                                  <a:pt x="670497" y="242963"/>
                                </a:lnTo>
                                <a:lnTo>
                                  <a:pt x="671919" y="245199"/>
                                </a:lnTo>
                                <a:lnTo>
                                  <a:pt x="673329" y="247409"/>
                                </a:lnTo>
                                <a:lnTo>
                                  <a:pt x="674751" y="249593"/>
                                </a:lnTo>
                                <a:lnTo>
                                  <a:pt x="676173" y="251727"/>
                                </a:lnTo>
                                <a:lnTo>
                                  <a:pt x="677583" y="253848"/>
                                </a:lnTo>
                                <a:lnTo>
                                  <a:pt x="679005" y="255918"/>
                                </a:lnTo>
                                <a:lnTo>
                                  <a:pt x="680428" y="257963"/>
                                </a:lnTo>
                                <a:lnTo>
                                  <a:pt x="681837" y="259969"/>
                                </a:lnTo>
                                <a:lnTo>
                                  <a:pt x="683260" y="261938"/>
                                </a:lnTo>
                                <a:lnTo>
                                  <a:pt x="684670" y="263868"/>
                                </a:lnTo>
                                <a:lnTo>
                                  <a:pt x="686092" y="265773"/>
                                </a:lnTo>
                                <a:lnTo>
                                  <a:pt x="687515" y="267640"/>
                                </a:lnTo>
                                <a:lnTo>
                                  <a:pt x="688924" y="269456"/>
                                </a:lnTo>
                                <a:lnTo>
                                  <a:pt x="690347" y="271247"/>
                                </a:lnTo>
                                <a:lnTo>
                                  <a:pt x="691769" y="273000"/>
                                </a:lnTo>
                                <a:lnTo>
                                  <a:pt x="693179" y="274713"/>
                                </a:lnTo>
                                <a:lnTo>
                                  <a:pt x="694601" y="276390"/>
                                </a:lnTo>
                                <a:lnTo>
                                  <a:pt x="696011" y="278029"/>
                                </a:lnTo>
                                <a:lnTo>
                                  <a:pt x="697433" y="279629"/>
                                </a:lnTo>
                                <a:lnTo>
                                  <a:pt x="698855" y="281178"/>
                                </a:lnTo>
                                <a:lnTo>
                                  <a:pt x="700265" y="282702"/>
                                </a:lnTo>
                                <a:lnTo>
                                  <a:pt x="701688" y="284188"/>
                                </a:lnTo>
                                <a:lnTo>
                                  <a:pt x="703097" y="285623"/>
                                </a:lnTo>
                                <a:lnTo>
                                  <a:pt x="704520" y="287033"/>
                                </a:lnTo>
                                <a:lnTo>
                                  <a:pt x="705942" y="288392"/>
                                </a:lnTo>
                                <a:lnTo>
                                  <a:pt x="707352" y="289713"/>
                                </a:lnTo>
                                <a:lnTo>
                                  <a:pt x="708774" y="290995"/>
                                </a:lnTo>
                                <a:lnTo>
                                  <a:pt x="710197" y="291579"/>
                                </a:lnTo>
                                <a:lnTo>
                                  <a:pt x="711607" y="292138"/>
                                </a:lnTo>
                                <a:lnTo>
                                  <a:pt x="713029" y="292659"/>
                                </a:lnTo>
                                <a:lnTo>
                                  <a:pt x="714439" y="293129"/>
                                </a:lnTo>
                                <a:lnTo>
                                  <a:pt x="715861" y="293574"/>
                                </a:lnTo>
                                <a:lnTo>
                                  <a:pt x="717283" y="293967"/>
                                </a:lnTo>
                                <a:lnTo>
                                  <a:pt x="718693" y="294336"/>
                                </a:lnTo>
                                <a:lnTo>
                                  <a:pt x="720115" y="294666"/>
                                </a:lnTo>
                                <a:lnTo>
                                  <a:pt x="721538" y="294958"/>
                                </a:lnTo>
                                <a:lnTo>
                                  <a:pt x="722947" y="295211"/>
                                </a:lnTo>
                                <a:lnTo>
                                  <a:pt x="724370" y="295440"/>
                                </a:lnTo>
                                <a:lnTo>
                                  <a:pt x="725780" y="295631"/>
                                </a:lnTo>
                                <a:lnTo>
                                  <a:pt x="727202" y="295784"/>
                                </a:lnTo>
                                <a:lnTo>
                                  <a:pt x="728625" y="295910"/>
                                </a:lnTo>
                                <a:lnTo>
                                  <a:pt x="730034" y="295999"/>
                                </a:lnTo>
                                <a:lnTo>
                                  <a:pt x="731457" y="296063"/>
                                </a:lnTo>
                                <a:lnTo>
                                  <a:pt x="732866" y="296101"/>
                                </a:lnTo>
                                <a:lnTo>
                                  <a:pt x="734289" y="296101"/>
                                </a:lnTo>
                                <a:lnTo>
                                  <a:pt x="735711" y="296088"/>
                                </a:lnTo>
                                <a:lnTo>
                                  <a:pt x="737121" y="296037"/>
                                </a:lnTo>
                                <a:lnTo>
                                  <a:pt x="738543" y="295961"/>
                                </a:lnTo>
                                <a:lnTo>
                                  <a:pt x="739965" y="295859"/>
                                </a:lnTo>
                                <a:lnTo>
                                  <a:pt x="741375" y="295732"/>
                                </a:lnTo>
                                <a:lnTo>
                                  <a:pt x="742798" y="295580"/>
                                </a:lnTo>
                                <a:lnTo>
                                  <a:pt x="744207" y="295402"/>
                                </a:lnTo>
                                <a:lnTo>
                                  <a:pt x="745630" y="295211"/>
                                </a:lnTo>
                                <a:lnTo>
                                  <a:pt x="747052" y="294996"/>
                                </a:lnTo>
                                <a:lnTo>
                                  <a:pt x="748462" y="294767"/>
                                </a:lnTo>
                                <a:lnTo>
                                  <a:pt x="749884" y="294513"/>
                                </a:lnTo>
                                <a:lnTo>
                                  <a:pt x="751294" y="294234"/>
                                </a:lnTo>
                                <a:lnTo>
                                  <a:pt x="752716" y="293942"/>
                                </a:lnTo>
                                <a:lnTo>
                                  <a:pt x="754139" y="293637"/>
                                </a:lnTo>
                                <a:lnTo>
                                  <a:pt x="755548" y="293319"/>
                                </a:lnTo>
                                <a:lnTo>
                                  <a:pt x="756971" y="292989"/>
                                </a:lnTo>
                                <a:lnTo>
                                  <a:pt x="758393" y="292646"/>
                                </a:lnTo>
                                <a:lnTo>
                                  <a:pt x="759803" y="292278"/>
                                </a:lnTo>
                                <a:lnTo>
                                  <a:pt x="761225" y="291909"/>
                                </a:lnTo>
                                <a:lnTo>
                                  <a:pt x="762635" y="291529"/>
                                </a:lnTo>
                                <a:lnTo>
                                  <a:pt x="764057" y="291135"/>
                                </a:lnTo>
                                <a:lnTo>
                                  <a:pt x="765480" y="290741"/>
                                </a:lnTo>
                                <a:lnTo>
                                  <a:pt x="766890" y="290335"/>
                                </a:lnTo>
                                <a:lnTo>
                                  <a:pt x="768312" y="289929"/>
                                </a:lnTo>
                                <a:lnTo>
                                  <a:pt x="769722" y="289509"/>
                                </a:lnTo>
                                <a:lnTo>
                                  <a:pt x="771144" y="289090"/>
                                </a:lnTo>
                                <a:lnTo>
                                  <a:pt x="772566" y="288671"/>
                                </a:lnTo>
                                <a:lnTo>
                                  <a:pt x="773976" y="288252"/>
                                </a:lnTo>
                                <a:lnTo>
                                  <a:pt x="775398" y="287833"/>
                                </a:lnTo>
                                <a:lnTo>
                                  <a:pt x="776821" y="287401"/>
                                </a:lnTo>
                                <a:lnTo>
                                  <a:pt x="778230" y="286982"/>
                                </a:lnTo>
                                <a:lnTo>
                                  <a:pt x="779653" y="286563"/>
                                </a:lnTo>
                                <a:lnTo>
                                  <a:pt x="781063" y="286156"/>
                                </a:lnTo>
                                <a:lnTo>
                                  <a:pt x="782485" y="285738"/>
                                </a:lnTo>
                                <a:lnTo>
                                  <a:pt x="783908" y="285344"/>
                                </a:lnTo>
                                <a:lnTo>
                                  <a:pt x="785317" y="284938"/>
                                </a:lnTo>
                                <a:lnTo>
                                  <a:pt x="786740" y="284556"/>
                                </a:lnTo>
                                <a:lnTo>
                                  <a:pt x="788162" y="284176"/>
                                </a:lnTo>
                                <a:lnTo>
                                  <a:pt x="789572" y="283807"/>
                                </a:lnTo>
                                <a:lnTo>
                                  <a:pt x="790994" y="283439"/>
                                </a:lnTo>
                                <a:lnTo>
                                  <a:pt x="792404" y="283096"/>
                                </a:lnTo>
                                <a:lnTo>
                                  <a:pt x="793826" y="282766"/>
                                </a:lnTo>
                                <a:lnTo>
                                  <a:pt x="795249" y="282448"/>
                                </a:lnTo>
                                <a:lnTo>
                                  <a:pt x="796658" y="282143"/>
                                </a:lnTo>
                                <a:lnTo>
                                  <a:pt x="798081" y="281851"/>
                                </a:lnTo>
                                <a:lnTo>
                                  <a:pt x="799490" y="281584"/>
                                </a:lnTo>
                                <a:lnTo>
                                  <a:pt x="800913" y="281331"/>
                                </a:lnTo>
                                <a:lnTo>
                                  <a:pt x="802335" y="281102"/>
                                </a:lnTo>
                                <a:lnTo>
                                  <a:pt x="803745" y="280886"/>
                                </a:lnTo>
                                <a:lnTo>
                                  <a:pt x="805167" y="280695"/>
                                </a:lnTo>
                                <a:lnTo>
                                  <a:pt x="806590" y="280530"/>
                                </a:lnTo>
                                <a:lnTo>
                                  <a:pt x="808000" y="280378"/>
                                </a:lnTo>
                                <a:lnTo>
                                  <a:pt x="809422" y="280264"/>
                                </a:lnTo>
                                <a:lnTo>
                                  <a:pt x="810832" y="280162"/>
                                </a:lnTo>
                                <a:lnTo>
                                  <a:pt x="812254" y="280098"/>
                                </a:lnTo>
                                <a:lnTo>
                                  <a:pt x="813676" y="280048"/>
                                </a:lnTo>
                                <a:lnTo>
                                  <a:pt x="815086" y="280035"/>
                                </a:lnTo>
                                <a:lnTo>
                                  <a:pt x="816508" y="280048"/>
                                </a:lnTo>
                                <a:lnTo>
                                  <a:pt x="817931" y="280086"/>
                                </a:lnTo>
                                <a:lnTo>
                                  <a:pt x="819340" y="280162"/>
                                </a:lnTo>
                                <a:lnTo>
                                  <a:pt x="820763" y="280264"/>
                                </a:lnTo>
                                <a:lnTo>
                                  <a:pt x="822173" y="280404"/>
                                </a:lnTo>
                                <a:lnTo>
                                  <a:pt x="823595" y="280569"/>
                                </a:lnTo>
                                <a:lnTo>
                                  <a:pt x="825018" y="280772"/>
                                </a:lnTo>
                                <a:lnTo>
                                  <a:pt x="826427" y="281013"/>
                                </a:lnTo>
                                <a:lnTo>
                                  <a:pt x="827850" y="281292"/>
                                </a:lnTo>
                                <a:lnTo>
                                  <a:pt x="829259" y="281598"/>
                                </a:lnTo>
                                <a:lnTo>
                                  <a:pt x="830681" y="281940"/>
                                </a:lnTo>
                                <a:lnTo>
                                  <a:pt x="832104" y="282321"/>
                                </a:lnTo>
                                <a:lnTo>
                                  <a:pt x="833514" y="282740"/>
                                </a:lnTo>
                                <a:lnTo>
                                  <a:pt x="834936" y="283197"/>
                                </a:lnTo>
                                <a:lnTo>
                                  <a:pt x="836359" y="283705"/>
                                </a:lnTo>
                                <a:lnTo>
                                  <a:pt x="837768" y="284238"/>
                                </a:lnTo>
                                <a:lnTo>
                                  <a:pt x="839191" y="284823"/>
                                </a:lnTo>
                                <a:lnTo>
                                  <a:pt x="840600" y="285445"/>
                                </a:lnTo>
                                <a:lnTo>
                                  <a:pt x="842023" y="286106"/>
                                </a:lnTo>
                                <a:lnTo>
                                  <a:pt x="843445" y="286817"/>
                                </a:lnTo>
                                <a:lnTo>
                                  <a:pt x="844855" y="287554"/>
                                </a:lnTo>
                                <a:lnTo>
                                  <a:pt x="846277" y="288354"/>
                                </a:lnTo>
                                <a:lnTo>
                                  <a:pt x="847687" y="289192"/>
                                </a:lnTo>
                                <a:lnTo>
                                  <a:pt x="849109" y="290068"/>
                                </a:lnTo>
                                <a:lnTo>
                                  <a:pt x="850532" y="290995"/>
                                </a:lnTo>
                                <a:lnTo>
                                  <a:pt x="851941" y="292609"/>
                                </a:lnTo>
                                <a:lnTo>
                                  <a:pt x="853364" y="294272"/>
                                </a:lnTo>
                                <a:lnTo>
                                  <a:pt x="854786" y="295987"/>
                                </a:lnTo>
                                <a:lnTo>
                                  <a:pt x="856196" y="297739"/>
                                </a:lnTo>
                                <a:lnTo>
                                  <a:pt x="857618" y="299530"/>
                                </a:lnTo>
                                <a:lnTo>
                                  <a:pt x="859028" y="301371"/>
                                </a:lnTo>
                                <a:lnTo>
                                  <a:pt x="860451" y="303264"/>
                                </a:lnTo>
                                <a:lnTo>
                                  <a:pt x="861873" y="305194"/>
                                </a:lnTo>
                                <a:lnTo>
                                  <a:pt x="863283" y="307163"/>
                                </a:lnTo>
                                <a:lnTo>
                                  <a:pt x="864705" y="309182"/>
                                </a:lnTo>
                                <a:lnTo>
                                  <a:pt x="866127" y="311239"/>
                                </a:lnTo>
                                <a:lnTo>
                                  <a:pt x="867537" y="313334"/>
                                </a:lnTo>
                                <a:lnTo>
                                  <a:pt x="868959" y="315481"/>
                                </a:lnTo>
                                <a:lnTo>
                                  <a:pt x="870369" y="317665"/>
                                </a:lnTo>
                                <a:lnTo>
                                  <a:pt x="871791" y="319887"/>
                                </a:lnTo>
                                <a:lnTo>
                                  <a:pt x="873214" y="322149"/>
                                </a:lnTo>
                                <a:lnTo>
                                  <a:pt x="874624" y="324460"/>
                                </a:lnTo>
                                <a:lnTo>
                                  <a:pt x="876046" y="326796"/>
                                </a:lnTo>
                                <a:lnTo>
                                  <a:pt x="877456" y="329184"/>
                                </a:lnTo>
                                <a:lnTo>
                                  <a:pt x="878878" y="331597"/>
                                </a:lnTo>
                                <a:lnTo>
                                  <a:pt x="880301" y="334061"/>
                                </a:lnTo>
                                <a:lnTo>
                                  <a:pt x="881710" y="336563"/>
                                </a:lnTo>
                                <a:lnTo>
                                  <a:pt x="883133" y="339090"/>
                                </a:lnTo>
                                <a:lnTo>
                                  <a:pt x="884555" y="341656"/>
                                </a:lnTo>
                                <a:lnTo>
                                  <a:pt x="885965" y="344272"/>
                                </a:lnTo>
                                <a:lnTo>
                                  <a:pt x="887387" y="346901"/>
                                </a:lnTo>
                                <a:lnTo>
                                  <a:pt x="888797" y="349580"/>
                                </a:lnTo>
                                <a:lnTo>
                                  <a:pt x="890219" y="352285"/>
                                </a:lnTo>
                                <a:lnTo>
                                  <a:pt x="891642" y="355029"/>
                                </a:lnTo>
                                <a:lnTo>
                                  <a:pt x="893051" y="357798"/>
                                </a:lnTo>
                                <a:lnTo>
                                  <a:pt x="894474" y="360604"/>
                                </a:lnTo>
                                <a:lnTo>
                                  <a:pt x="895883" y="363436"/>
                                </a:lnTo>
                                <a:lnTo>
                                  <a:pt x="897306" y="366294"/>
                                </a:lnTo>
                                <a:lnTo>
                                  <a:pt x="898728" y="369189"/>
                                </a:lnTo>
                                <a:lnTo>
                                  <a:pt x="900138" y="372110"/>
                                </a:lnTo>
                                <a:lnTo>
                                  <a:pt x="901561" y="375056"/>
                                </a:lnTo>
                                <a:lnTo>
                                  <a:pt x="902983" y="378028"/>
                                </a:lnTo>
                                <a:lnTo>
                                  <a:pt x="904393" y="381026"/>
                                </a:lnTo>
                                <a:lnTo>
                                  <a:pt x="905815" y="384048"/>
                                </a:lnTo>
                                <a:lnTo>
                                  <a:pt x="907225" y="387096"/>
                                </a:lnTo>
                                <a:lnTo>
                                  <a:pt x="908647" y="390169"/>
                                </a:lnTo>
                                <a:lnTo>
                                  <a:pt x="910069" y="393256"/>
                                </a:lnTo>
                                <a:lnTo>
                                  <a:pt x="911479" y="396380"/>
                                </a:lnTo>
                                <a:lnTo>
                                  <a:pt x="912901" y="399504"/>
                                </a:lnTo>
                                <a:lnTo>
                                  <a:pt x="914324" y="402666"/>
                                </a:lnTo>
                                <a:lnTo>
                                  <a:pt x="915734" y="405829"/>
                                </a:lnTo>
                                <a:lnTo>
                                  <a:pt x="917156" y="409016"/>
                                </a:lnTo>
                                <a:lnTo>
                                  <a:pt x="918566" y="412229"/>
                                </a:lnTo>
                                <a:lnTo>
                                  <a:pt x="919988" y="415443"/>
                                </a:lnTo>
                                <a:lnTo>
                                  <a:pt x="921410" y="418681"/>
                                </a:lnTo>
                                <a:lnTo>
                                  <a:pt x="922820" y="421932"/>
                                </a:lnTo>
                                <a:lnTo>
                                  <a:pt x="924242" y="425183"/>
                                </a:lnTo>
                                <a:lnTo>
                                  <a:pt x="925652" y="428460"/>
                                </a:lnTo>
                                <a:lnTo>
                                  <a:pt x="927074" y="431750"/>
                                </a:lnTo>
                                <a:lnTo>
                                  <a:pt x="928497" y="435039"/>
                                </a:lnTo>
                                <a:lnTo>
                                  <a:pt x="929907" y="438341"/>
                                </a:lnTo>
                                <a:lnTo>
                                  <a:pt x="931329" y="441643"/>
                                </a:lnTo>
                                <a:lnTo>
                                  <a:pt x="932752" y="444957"/>
                                </a:lnTo>
                                <a:lnTo>
                                  <a:pt x="934161" y="448272"/>
                                </a:lnTo>
                                <a:lnTo>
                                  <a:pt x="935584" y="451600"/>
                                </a:lnTo>
                                <a:lnTo>
                                  <a:pt x="936993" y="454927"/>
                                </a:lnTo>
                                <a:lnTo>
                                  <a:pt x="938416" y="458254"/>
                                </a:lnTo>
                                <a:lnTo>
                                  <a:pt x="939838" y="461582"/>
                                </a:lnTo>
                                <a:lnTo>
                                  <a:pt x="941248" y="464909"/>
                                </a:lnTo>
                                <a:lnTo>
                                  <a:pt x="942670" y="468237"/>
                                </a:lnTo>
                                <a:lnTo>
                                  <a:pt x="944080" y="471563"/>
                                </a:lnTo>
                                <a:lnTo>
                                  <a:pt x="945502" y="474879"/>
                                </a:lnTo>
                                <a:lnTo>
                                  <a:pt x="946925" y="478193"/>
                                </a:lnTo>
                                <a:lnTo>
                                  <a:pt x="948334" y="481508"/>
                                </a:lnTo>
                                <a:lnTo>
                                  <a:pt x="949757" y="484810"/>
                                </a:lnTo>
                                <a:lnTo>
                                  <a:pt x="951179" y="488112"/>
                                </a:lnTo>
                                <a:lnTo>
                                  <a:pt x="952589" y="491401"/>
                                </a:lnTo>
                                <a:lnTo>
                                  <a:pt x="954011" y="494678"/>
                                </a:lnTo>
                                <a:lnTo>
                                  <a:pt x="955421" y="497942"/>
                                </a:lnTo>
                                <a:lnTo>
                                  <a:pt x="956844" y="501206"/>
                                </a:lnTo>
                                <a:lnTo>
                                  <a:pt x="958266" y="504444"/>
                                </a:lnTo>
                                <a:lnTo>
                                  <a:pt x="959676" y="507670"/>
                                </a:lnTo>
                                <a:lnTo>
                                  <a:pt x="961098" y="510883"/>
                                </a:lnTo>
                                <a:lnTo>
                                  <a:pt x="962520" y="514083"/>
                                </a:lnTo>
                                <a:lnTo>
                                  <a:pt x="963930" y="517258"/>
                                </a:lnTo>
                                <a:lnTo>
                                  <a:pt x="965352" y="520421"/>
                                </a:lnTo>
                                <a:lnTo>
                                  <a:pt x="966762" y="523558"/>
                                </a:lnTo>
                                <a:lnTo>
                                  <a:pt x="968184" y="526682"/>
                                </a:lnTo>
                                <a:lnTo>
                                  <a:pt x="969607" y="529781"/>
                                </a:lnTo>
                                <a:lnTo>
                                  <a:pt x="971017" y="532854"/>
                                </a:lnTo>
                                <a:lnTo>
                                  <a:pt x="972439" y="535902"/>
                                </a:lnTo>
                                <a:lnTo>
                                  <a:pt x="973849" y="538938"/>
                                </a:lnTo>
                                <a:lnTo>
                                  <a:pt x="975271" y="541934"/>
                                </a:lnTo>
                                <a:lnTo>
                                  <a:pt x="976694" y="544906"/>
                                </a:lnTo>
                                <a:lnTo>
                                  <a:pt x="978103" y="547853"/>
                                </a:lnTo>
                                <a:lnTo>
                                  <a:pt x="979526" y="550773"/>
                                </a:lnTo>
                                <a:lnTo>
                                  <a:pt x="980948" y="553669"/>
                                </a:lnTo>
                                <a:lnTo>
                                  <a:pt x="982358" y="556527"/>
                                </a:lnTo>
                                <a:lnTo>
                                  <a:pt x="983780" y="559347"/>
                                </a:lnTo>
                                <a:lnTo>
                                  <a:pt x="985190" y="562140"/>
                                </a:lnTo>
                                <a:lnTo>
                                  <a:pt x="986612" y="564896"/>
                                </a:lnTo>
                                <a:lnTo>
                                  <a:pt x="988035" y="567627"/>
                                </a:lnTo>
                                <a:lnTo>
                                  <a:pt x="989444" y="570319"/>
                                </a:lnTo>
                                <a:lnTo>
                                  <a:pt x="990867" y="572974"/>
                                </a:lnTo>
                                <a:lnTo>
                                  <a:pt x="992276" y="575590"/>
                                </a:lnTo>
                                <a:lnTo>
                                  <a:pt x="993699" y="577774"/>
                                </a:lnTo>
                                <a:lnTo>
                                  <a:pt x="995121" y="579920"/>
                                </a:lnTo>
                                <a:lnTo>
                                  <a:pt x="996531" y="582029"/>
                                </a:lnTo>
                                <a:lnTo>
                                  <a:pt x="997953" y="584098"/>
                                </a:lnTo>
                                <a:lnTo>
                                  <a:pt x="999376" y="586131"/>
                                </a:lnTo>
                                <a:lnTo>
                                  <a:pt x="1000785" y="588111"/>
                                </a:lnTo>
                                <a:lnTo>
                                  <a:pt x="1002208" y="590055"/>
                                </a:lnTo>
                                <a:lnTo>
                                  <a:pt x="1003617" y="591972"/>
                                </a:lnTo>
                                <a:lnTo>
                                  <a:pt x="1005040" y="593827"/>
                                </a:lnTo>
                                <a:lnTo>
                                  <a:pt x="1006462" y="595656"/>
                                </a:lnTo>
                                <a:lnTo>
                                  <a:pt x="1007872" y="597433"/>
                                </a:lnTo>
                                <a:lnTo>
                                  <a:pt x="1009294" y="599174"/>
                                </a:lnTo>
                                <a:lnTo>
                                  <a:pt x="1010717" y="600863"/>
                                </a:lnTo>
                                <a:lnTo>
                                  <a:pt x="1012127" y="602514"/>
                                </a:lnTo>
                                <a:lnTo>
                                  <a:pt x="1013549" y="604114"/>
                                </a:lnTo>
                                <a:lnTo>
                                  <a:pt x="1014959" y="605676"/>
                                </a:lnTo>
                                <a:lnTo>
                                  <a:pt x="1016381" y="607187"/>
                                </a:lnTo>
                                <a:lnTo>
                                  <a:pt x="1017803" y="608661"/>
                                </a:lnTo>
                                <a:lnTo>
                                  <a:pt x="1019213" y="610083"/>
                                </a:lnTo>
                                <a:lnTo>
                                  <a:pt x="1020635" y="611467"/>
                                </a:lnTo>
                                <a:lnTo>
                                  <a:pt x="1022045" y="612801"/>
                                </a:lnTo>
                                <a:lnTo>
                                  <a:pt x="1023468" y="614083"/>
                                </a:lnTo>
                                <a:lnTo>
                                  <a:pt x="1024890" y="615328"/>
                                </a:lnTo>
                                <a:lnTo>
                                  <a:pt x="1026300" y="616521"/>
                                </a:lnTo>
                                <a:lnTo>
                                  <a:pt x="1027722" y="617677"/>
                                </a:lnTo>
                                <a:lnTo>
                                  <a:pt x="1029145" y="618769"/>
                                </a:lnTo>
                                <a:lnTo>
                                  <a:pt x="1030554" y="619823"/>
                                </a:lnTo>
                                <a:lnTo>
                                  <a:pt x="1031977" y="620840"/>
                                </a:lnTo>
                                <a:lnTo>
                                  <a:pt x="1033386" y="621792"/>
                                </a:lnTo>
                                <a:lnTo>
                                  <a:pt x="1034809" y="622706"/>
                                </a:lnTo>
                                <a:lnTo>
                                  <a:pt x="1036231" y="623570"/>
                                </a:lnTo>
                                <a:lnTo>
                                  <a:pt x="1037641" y="624383"/>
                                </a:lnTo>
                                <a:lnTo>
                                  <a:pt x="1039063" y="625158"/>
                                </a:lnTo>
                                <a:lnTo>
                                  <a:pt x="1040473" y="625869"/>
                                </a:lnTo>
                                <a:lnTo>
                                  <a:pt x="1041895" y="626542"/>
                                </a:lnTo>
                                <a:lnTo>
                                  <a:pt x="1043318" y="627164"/>
                                </a:lnTo>
                                <a:lnTo>
                                  <a:pt x="1044727" y="627749"/>
                                </a:lnTo>
                                <a:lnTo>
                                  <a:pt x="1046150" y="628269"/>
                                </a:lnTo>
                                <a:lnTo>
                                  <a:pt x="1047572" y="628752"/>
                                </a:lnTo>
                                <a:lnTo>
                                  <a:pt x="1048982" y="629183"/>
                                </a:lnTo>
                                <a:lnTo>
                                  <a:pt x="1050404" y="629565"/>
                                </a:lnTo>
                                <a:lnTo>
                                  <a:pt x="1051814" y="629907"/>
                                </a:lnTo>
                                <a:lnTo>
                                  <a:pt x="1053237" y="630187"/>
                                </a:lnTo>
                                <a:lnTo>
                                  <a:pt x="1054659" y="630428"/>
                                </a:lnTo>
                                <a:lnTo>
                                  <a:pt x="1056069" y="630619"/>
                                </a:lnTo>
                                <a:lnTo>
                                  <a:pt x="1057491" y="630758"/>
                                </a:lnTo>
                                <a:lnTo>
                                  <a:pt x="1058913" y="630860"/>
                                </a:lnTo>
                                <a:lnTo>
                                  <a:pt x="1060323" y="630911"/>
                                </a:lnTo>
                                <a:lnTo>
                                  <a:pt x="1061745" y="630911"/>
                                </a:lnTo>
                                <a:lnTo>
                                  <a:pt x="1063155" y="630860"/>
                                </a:lnTo>
                                <a:lnTo>
                                  <a:pt x="1064578" y="630771"/>
                                </a:lnTo>
                                <a:lnTo>
                                  <a:pt x="1066000" y="630631"/>
                                </a:lnTo>
                                <a:lnTo>
                                  <a:pt x="1067410" y="630441"/>
                                </a:lnTo>
                                <a:lnTo>
                                  <a:pt x="1068832" y="630212"/>
                                </a:lnTo>
                                <a:lnTo>
                                  <a:pt x="1070242" y="629933"/>
                                </a:lnTo>
                                <a:lnTo>
                                  <a:pt x="1071664" y="629615"/>
                                </a:lnTo>
                                <a:lnTo>
                                  <a:pt x="1073087" y="629234"/>
                                </a:lnTo>
                                <a:lnTo>
                                  <a:pt x="1074496" y="628828"/>
                                </a:lnTo>
                                <a:lnTo>
                                  <a:pt x="1075918" y="628358"/>
                                </a:lnTo>
                                <a:lnTo>
                                  <a:pt x="1077341" y="627850"/>
                                </a:lnTo>
                                <a:lnTo>
                                  <a:pt x="1078751" y="627304"/>
                                </a:lnTo>
                                <a:lnTo>
                                  <a:pt x="1080173" y="626707"/>
                                </a:lnTo>
                                <a:lnTo>
                                  <a:pt x="1081583" y="626072"/>
                                </a:lnTo>
                                <a:lnTo>
                                  <a:pt x="1083005" y="625386"/>
                                </a:lnTo>
                                <a:lnTo>
                                  <a:pt x="1084428" y="624663"/>
                                </a:lnTo>
                                <a:lnTo>
                                  <a:pt x="1085837" y="623901"/>
                                </a:lnTo>
                                <a:lnTo>
                                  <a:pt x="1087260" y="623088"/>
                                </a:lnTo>
                                <a:lnTo>
                                  <a:pt x="1088682" y="622236"/>
                                </a:lnTo>
                                <a:lnTo>
                                  <a:pt x="1090092" y="621335"/>
                                </a:lnTo>
                                <a:lnTo>
                                  <a:pt x="1091514" y="620408"/>
                                </a:lnTo>
                                <a:lnTo>
                                  <a:pt x="1092924" y="619430"/>
                                </a:lnTo>
                                <a:lnTo>
                                  <a:pt x="1094346" y="618414"/>
                                </a:lnTo>
                                <a:lnTo>
                                  <a:pt x="1095769" y="617347"/>
                                </a:lnTo>
                                <a:lnTo>
                                  <a:pt x="1097178" y="616255"/>
                                </a:lnTo>
                                <a:lnTo>
                                  <a:pt x="1098601" y="615125"/>
                                </a:lnTo>
                                <a:lnTo>
                                  <a:pt x="1100010" y="613944"/>
                                </a:lnTo>
                                <a:lnTo>
                                  <a:pt x="1101433" y="612737"/>
                                </a:lnTo>
                                <a:lnTo>
                                  <a:pt x="1102855" y="611480"/>
                                </a:lnTo>
                                <a:lnTo>
                                  <a:pt x="1104265" y="610197"/>
                                </a:lnTo>
                                <a:lnTo>
                                  <a:pt x="1105688" y="608876"/>
                                </a:lnTo>
                                <a:lnTo>
                                  <a:pt x="1107110" y="607517"/>
                                </a:lnTo>
                                <a:lnTo>
                                  <a:pt x="1108520" y="606120"/>
                                </a:lnTo>
                                <a:lnTo>
                                  <a:pt x="1109942" y="604686"/>
                                </a:lnTo>
                                <a:lnTo>
                                  <a:pt x="1111352" y="603224"/>
                                </a:lnTo>
                                <a:lnTo>
                                  <a:pt x="1112774" y="601726"/>
                                </a:lnTo>
                                <a:lnTo>
                                  <a:pt x="1114196" y="600190"/>
                                </a:lnTo>
                                <a:lnTo>
                                  <a:pt x="1115606" y="598627"/>
                                </a:lnTo>
                                <a:lnTo>
                                  <a:pt x="1117028" y="597027"/>
                                </a:lnTo>
                                <a:lnTo>
                                  <a:pt x="1118438" y="595402"/>
                                </a:lnTo>
                                <a:lnTo>
                                  <a:pt x="1119861" y="593751"/>
                                </a:lnTo>
                                <a:lnTo>
                                  <a:pt x="1121283" y="592062"/>
                                </a:lnTo>
                                <a:lnTo>
                                  <a:pt x="1122693" y="590335"/>
                                </a:lnTo>
                                <a:lnTo>
                                  <a:pt x="1124115" y="588594"/>
                                </a:lnTo>
                                <a:lnTo>
                                  <a:pt x="1125538" y="586816"/>
                                </a:lnTo>
                                <a:lnTo>
                                  <a:pt x="1126947" y="585013"/>
                                </a:lnTo>
                                <a:lnTo>
                                  <a:pt x="1128370" y="583171"/>
                                </a:lnTo>
                                <a:lnTo>
                                  <a:pt x="1129779" y="581317"/>
                                </a:lnTo>
                                <a:lnTo>
                                  <a:pt x="1131202" y="579438"/>
                                </a:lnTo>
                                <a:lnTo>
                                  <a:pt x="1132624" y="577520"/>
                                </a:lnTo>
                                <a:lnTo>
                                  <a:pt x="1134034" y="575590"/>
                                </a:lnTo>
                                <a:lnTo>
                                  <a:pt x="1135456" y="573684"/>
                                </a:lnTo>
                                <a:lnTo>
                                  <a:pt x="1136866" y="571767"/>
                                </a:lnTo>
                                <a:lnTo>
                                  <a:pt x="1138288" y="569823"/>
                                </a:lnTo>
                                <a:lnTo>
                                  <a:pt x="1139711" y="567855"/>
                                </a:lnTo>
                                <a:lnTo>
                                  <a:pt x="1141120" y="565862"/>
                                </a:lnTo>
                                <a:lnTo>
                                  <a:pt x="1142543" y="563842"/>
                                </a:lnTo>
                                <a:lnTo>
                                  <a:pt x="1143965" y="561823"/>
                                </a:lnTo>
                                <a:lnTo>
                                  <a:pt x="1145375" y="559765"/>
                                </a:lnTo>
                                <a:lnTo>
                                  <a:pt x="1146798" y="557695"/>
                                </a:lnTo>
                                <a:lnTo>
                                  <a:pt x="1148207" y="555613"/>
                                </a:lnTo>
                                <a:lnTo>
                                  <a:pt x="1149630" y="553504"/>
                                </a:lnTo>
                                <a:lnTo>
                                  <a:pt x="1151052" y="551371"/>
                                </a:lnTo>
                                <a:lnTo>
                                  <a:pt x="1152462" y="549237"/>
                                </a:lnTo>
                                <a:lnTo>
                                  <a:pt x="1153884" y="547078"/>
                                </a:lnTo>
                                <a:lnTo>
                                  <a:pt x="1155306" y="544906"/>
                                </a:lnTo>
                                <a:lnTo>
                                  <a:pt x="1156716" y="542722"/>
                                </a:lnTo>
                                <a:lnTo>
                                  <a:pt x="1158138" y="540525"/>
                                </a:lnTo>
                                <a:lnTo>
                                  <a:pt x="1159548" y="538315"/>
                                </a:lnTo>
                                <a:lnTo>
                                  <a:pt x="1160971" y="536093"/>
                                </a:lnTo>
                                <a:lnTo>
                                  <a:pt x="1162393" y="533857"/>
                                </a:lnTo>
                                <a:lnTo>
                                  <a:pt x="1163803" y="531609"/>
                                </a:lnTo>
                                <a:lnTo>
                                  <a:pt x="1165225" y="529349"/>
                                </a:lnTo>
                                <a:lnTo>
                                  <a:pt x="1166635" y="527076"/>
                                </a:lnTo>
                                <a:lnTo>
                                  <a:pt x="1168057" y="524802"/>
                                </a:lnTo>
                                <a:lnTo>
                                  <a:pt x="1169479" y="522516"/>
                                </a:lnTo>
                                <a:lnTo>
                                  <a:pt x="1170889" y="520230"/>
                                </a:lnTo>
                                <a:lnTo>
                                  <a:pt x="1172312" y="517931"/>
                                </a:lnTo>
                                <a:lnTo>
                                  <a:pt x="1173734" y="515620"/>
                                </a:lnTo>
                                <a:lnTo>
                                  <a:pt x="1175144" y="513309"/>
                                </a:lnTo>
                                <a:lnTo>
                                  <a:pt x="1176566" y="510998"/>
                                </a:lnTo>
                                <a:lnTo>
                                  <a:pt x="1177976" y="508674"/>
                                </a:lnTo>
                                <a:lnTo>
                                  <a:pt x="1179398" y="506349"/>
                                </a:lnTo>
                                <a:lnTo>
                                  <a:pt x="1180821" y="504025"/>
                                </a:lnTo>
                                <a:lnTo>
                                  <a:pt x="1182230" y="501688"/>
                                </a:lnTo>
                                <a:lnTo>
                                  <a:pt x="1183653" y="499364"/>
                                </a:lnTo>
                                <a:lnTo>
                                  <a:pt x="1185075" y="497027"/>
                                </a:lnTo>
                                <a:lnTo>
                                  <a:pt x="1186485" y="494703"/>
                                </a:lnTo>
                                <a:lnTo>
                                  <a:pt x="1187907" y="492366"/>
                                </a:lnTo>
                                <a:lnTo>
                                  <a:pt x="1189317" y="490030"/>
                                </a:lnTo>
                                <a:lnTo>
                                  <a:pt x="1190739" y="487706"/>
                                </a:lnTo>
                                <a:lnTo>
                                  <a:pt x="1192162" y="485381"/>
                                </a:lnTo>
                                <a:lnTo>
                                  <a:pt x="1193571" y="483057"/>
                                </a:lnTo>
                                <a:lnTo>
                                  <a:pt x="1194994" y="480733"/>
                                </a:lnTo>
                                <a:lnTo>
                                  <a:pt x="1196403" y="478422"/>
                                </a:lnTo>
                                <a:lnTo>
                                  <a:pt x="1197826" y="476110"/>
                                </a:lnTo>
                                <a:lnTo>
                                  <a:pt x="1199248" y="473799"/>
                                </a:lnTo>
                                <a:lnTo>
                                  <a:pt x="1200658" y="471501"/>
                                </a:lnTo>
                                <a:lnTo>
                                  <a:pt x="1202081" y="469202"/>
                                </a:lnTo>
                                <a:lnTo>
                                  <a:pt x="1203503" y="466916"/>
                                </a:lnTo>
                                <a:lnTo>
                                  <a:pt x="1204913" y="464642"/>
                                </a:lnTo>
                                <a:lnTo>
                                  <a:pt x="1206335" y="462369"/>
                                </a:lnTo>
                                <a:lnTo>
                                  <a:pt x="1207745" y="460108"/>
                                </a:lnTo>
                                <a:lnTo>
                                  <a:pt x="1209167" y="457860"/>
                                </a:lnTo>
                                <a:lnTo>
                                  <a:pt x="1210589" y="455626"/>
                                </a:lnTo>
                                <a:lnTo>
                                  <a:pt x="1211999" y="453390"/>
                                </a:lnTo>
                                <a:lnTo>
                                  <a:pt x="1213422" y="451168"/>
                                </a:lnTo>
                                <a:lnTo>
                                  <a:pt x="1214831" y="448970"/>
                                </a:lnTo>
                                <a:lnTo>
                                  <a:pt x="1216254" y="446774"/>
                                </a:lnTo>
                                <a:lnTo>
                                  <a:pt x="1217676" y="444589"/>
                                </a:lnTo>
                                <a:lnTo>
                                  <a:pt x="1219086" y="442430"/>
                                </a:lnTo>
                                <a:lnTo>
                                  <a:pt x="1220508" y="440271"/>
                                </a:lnTo>
                                <a:lnTo>
                                  <a:pt x="1221931" y="438138"/>
                                </a:lnTo>
                                <a:lnTo>
                                  <a:pt x="1223340" y="436017"/>
                                </a:lnTo>
                                <a:lnTo>
                                  <a:pt x="1224763" y="433908"/>
                                </a:lnTo>
                                <a:lnTo>
                                  <a:pt x="1226173" y="431813"/>
                                </a:lnTo>
                                <a:lnTo>
                                  <a:pt x="1227595" y="429743"/>
                                </a:lnTo>
                                <a:lnTo>
                                  <a:pt x="1229017" y="427686"/>
                                </a:lnTo>
                                <a:lnTo>
                                  <a:pt x="1230427" y="425653"/>
                                </a:lnTo>
                                <a:lnTo>
                                  <a:pt x="1231849" y="423634"/>
                                </a:lnTo>
                                <a:lnTo>
                                  <a:pt x="1233259" y="421628"/>
                                </a:lnTo>
                                <a:lnTo>
                                  <a:pt x="1234681" y="419646"/>
                                </a:lnTo>
                                <a:lnTo>
                                  <a:pt x="1236104" y="417691"/>
                                </a:lnTo>
                                <a:lnTo>
                                  <a:pt x="1237513" y="415748"/>
                                </a:lnTo>
                                <a:lnTo>
                                  <a:pt x="1238936" y="413830"/>
                                </a:lnTo>
                                <a:lnTo>
                                  <a:pt x="1240358" y="411924"/>
                                </a:lnTo>
                                <a:lnTo>
                                  <a:pt x="1241768" y="410045"/>
                                </a:lnTo>
                                <a:lnTo>
                                  <a:pt x="1243190" y="408191"/>
                                </a:lnTo>
                                <a:lnTo>
                                  <a:pt x="1244600" y="406350"/>
                                </a:lnTo>
                                <a:lnTo>
                                  <a:pt x="1246022" y="404546"/>
                                </a:lnTo>
                                <a:lnTo>
                                  <a:pt x="1247445" y="402755"/>
                                </a:lnTo>
                                <a:lnTo>
                                  <a:pt x="1248854" y="400990"/>
                                </a:lnTo>
                                <a:lnTo>
                                  <a:pt x="1250277" y="399250"/>
                                </a:lnTo>
                                <a:lnTo>
                                  <a:pt x="1251699" y="397523"/>
                                </a:lnTo>
                                <a:lnTo>
                                  <a:pt x="1253109" y="395834"/>
                                </a:lnTo>
                                <a:lnTo>
                                  <a:pt x="1254532" y="394170"/>
                                </a:lnTo>
                                <a:lnTo>
                                  <a:pt x="1255941" y="392519"/>
                                </a:lnTo>
                                <a:lnTo>
                                  <a:pt x="1257364" y="390906"/>
                                </a:lnTo>
                                <a:lnTo>
                                  <a:pt x="1258786" y="389319"/>
                                </a:lnTo>
                                <a:lnTo>
                                  <a:pt x="1260196" y="387744"/>
                                </a:lnTo>
                                <a:lnTo>
                                  <a:pt x="1261618" y="386207"/>
                                </a:lnTo>
                                <a:lnTo>
                                  <a:pt x="1263028" y="384696"/>
                                </a:lnTo>
                                <a:lnTo>
                                  <a:pt x="1264450" y="383210"/>
                                </a:lnTo>
                                <a:lnTo>
                                  <a:pt x="1265872" y="381750"/>
                                </a:lnTo>
                                <a:lnTo>
                                  <a:pt x="1267282" y="380314"/>
                                </a:lnTo>
                                <a:lnTo>
                                  <a:pt x="1268705" y="378905"/>
                                </a:lnTo>
                                <a:lnTo>
                                  <a:pt x="1270127" y="377533"/>
                                </a:lnTo>
                                <a:lnTo>
                                  <a:pt x="1271537" y="376187"/>
                                </a:lnTo>
                                <a:lnTo>
                                  <a:pt x="1272959" y="374866"/>
                                </a:lnTo>
                                <a:lnTo>
                                  <a:pt x="1274369" y="373571"/>
                                </a:lnTo>
                                <a:lnTo>
                                  <a:pt x="1275791" y="372301"/>
                                </a:lnTo>
                                <a:lnTo>
                                  <a:pt x="1277214" y="371246"/>
                                </a:lnTo>
                                <a:lnTo>
                                  <a:pt x="1278623" y="370218"/>
                                </a:lnTo>
                                <a:lnTo>
                                  <a:pt x="1280046" y="369215"/>
                                </a:lnTo>
                                <a:lnTo>
                                  <a:pt x="1281456" y="368236"/>
                                </a:lnTo>
                                <a:lnTo>
                                  <a:pt x="1282878" y="367297"/>
                                </a:lnTo>
                                <a:lnTo>
                                  <a:pt x="1284300" y="366382"/>
                                </a:lnTo>
                                <a:lnTo>
                                  <a:pt x="1285710" y="365493"/>
                                </a:lnTo>
                                <a:lnTo>
                                  <a:pt x="1287132" y="364643"/>
                                </a:lnTo>
                                <a:lnTo>
                                  <a:pt x="1288555" y="363804"/>
                                </a:lnTo>
                                <a:lnTo>
                                  <a:pt x="1289964" y="363004"/>
                                </a:lnTo>
                                <a:lnTo>
                                  <a:pt x="1291387" y="362230"/>
                                </a:lnTo>
                                <a:lnTo>
                                  <a:pt x="1292797" y="361480"/>
                                </a:lnTo>
                                <a:lnTo>
                                  <a:pt x="1294219" y="360769"/>
                                </a:lnTo>
                                <a:lnTo>
                                  <a:pt x="1295642" y="360070"/>
                                </a:lnTo>
                                <a:lnTo>
                                  <a:pt x="1297051" y="359410"/>
                                </a:lnTo>
                                <a:lnTo>
                                  <a:pt x="1298474" y="358775"/>
                                </a:lnTo>
                                <a:lnTo>
                                  <a:pt x="1299896" y="358166"/>
                                </a:lnTo>
                                <a:lnTo>
                                  <a:pt x="1301306" y="357594"/>
                                </a:lnTo>
                                <a:lnTo>
                                  <a:pt x="1302728" y="357036"/>
                                </a:lnTo>
                                <a:lnTo>
                                  <a:pt x="1304138" y="356515"/>
                                </a:lnTo>
                                <a:lnTo>
                                  <a:pt x="1305560" y="356006"/>
                                </a:lnTo>
                                <a:lnTo>
                                  <a:pt x="1306982" y="355536"/>
                                </a:lnTo>
                                <a:lnTo>
                                  <a:pt x="1308392" y="355092"/>
                                </a:lnTo>
                                <a:lnTo>
                                  <a:pt x="1309815" y="354673"/>
                                </a:lnTo>
                                <a:lnTo>
                                  <a:pt x="1311224" y="354267"/>
                                </a:lnTo>
                                <a:lnTo>
                                  <a:pt x="1312647" y="353899"/>
                                </a:lnTo>
                                <a:lnTo>
                                  <a:pt x="1314069" y="353555"/>
                                </a:lnTo>
                                <a:lnTo>
                                  <a:pt x="1315479" y="353238"/>
                                </a:lnTo>
                                <a:lnTo>
                                  <a:pt x="1316901" y="352946"/>
                                </a:lnTo>
                                <a:lnTo>
                                  <a:pt x="1318323" y="352666"/>
                                </a:lnTo>
                                <a:lnTo>
                                  <a:pt x="1319733" y="352425"/>
                                </a:lnTo>
                                <a:lnTo>
                                  <a:pt x="1321155" y="352196"/>
                                </a:lnTo>
                                <a:lnTo>
                                  <a:pt x="1322565" y="352006"/>
                                </a:lnTo>
                                <a:lnTo>
                                  <a:pt x="1323988" y="351828"/>
                                </a:lnTo>
                                <a:lnTo>
                                  <a:pt x="1325410" y="351676"/>
                                </a:lnTo>
                                <a:lnTo>
                                  <a:pt x="1326820" y="351549"/>
                                </a:lnTo>
                                <a:lnTo>
                                  <a:pt x="1328242" y="351434"/>
                                </a:lnTo>
                                <a:lnTo>
                                  <a:pt x="1329665" y="351346"/>
                                </a:lnTo>
                                <a:lnTo>
                                  <a:pt x="1331074" y="351282"/>
                                </a:lnTo>
                                <a:lnTo>
                                  <a:pt x="1332497" y="351244"/>
                                </a:lnTo>
                                <a:lnTo>
                                  <a:pt x="1333907" y="351219"/>
                                </a:lnTo>
                                <a:lnTo>
                                  <a:pt x="1335329" y="351219"/>
                                </a:lnTo>
                                <a:lnTo>
                                  <a:pt x="1336751" y="351231"/>
                                </a:lnTo>
                                <a:lnTo>
                                  <a:pt x="1338161" y="351269"/>
                                </a:lnTo>
                                <a:lnTo>
                                  <a:pt x="1339583" y="351333"/>
                                </a:lnTo>
                                <a:lnTo>
                                  <a:pt x="1340993" y="351409"/>
                                </a:lnTo>
                                <a:lnTo>
                                  <a:pt x="1342415" y="351511"/>
                                </a:lnTo>
                                <a:lnTo>
                                  <a:pt x="1343838" y="351625"/>
                                </a:lnTo>
                                <a:lnTo>
                                  <a:pt x="1345247" y="351752"/>
                                </a:lnTo>
                                <a:lnTo>
                                  <a:pt x="1346670" y="351904"/>
                                </a:lnTo>
                                <a:lnTo>
                                  <a:pt x="1348092" y="352069"/>
                                </a:lnTo>
                                <a:lnTo>
                                  <a:pt x="1349502" y="352248"/>
                                </a:lnTo>
                                <a:lnTo>
                                  <a:pt x="1350925" y="352451"/>
                                </a:lnTo>
                                <a:lnTo>
                                  <a:pt x="1352334" y="352666"/>
                                </a:lnTo>
                                <a:lnTo>
                                  <a:pt x="1353757" y="352895"/>
                                </a:lnTo>
                                <a:lnTo>
                                  <a:pt x="1355179" y="353149"/>
                                </a:lnTo>
                                <a:lnTo>
                                  <a:pt x="1356589" y="353403"/>
                                </a:lnTo>
                                <a:lnTo>
                                  <a:pt x="1358011" y="353682"/>
                                </a:lnTo>
                                <a:lnTo>
                                  <a:pt x="1359421" y="353962"/>
                                </a:lnTo>
                                <a:lnTo>
                                  <a:pt x="1360843" y="354267"/>
                                </a:lnTo>
                                <a:lnTo>
                                  <a:pt x="1362265" y="354584"/>
                                </a:lnTo>
                                <a:lnTo>
                                  <a:pt x="1363675" y="354914"/>
                                </a:lnTo>
                                <a:lnTo>
                                  <a:pt x="1365098" y="355257"/>
                                </a:lnTo>
                                <a:lnTo>
                                  <a:pt x="1366520" y="355600"/>
                                </a:lnTo>
                                <a:lnTo>
                                  <a:pt x="1367930" y="355968"/>
                                </a:lnTo>
                                <a:lnTo>
                                  <a:pt x="1369352" y="356336"/>
                                </a:lnTo>
                                <a:lnTo>
                                  <a:pt x="1370762" y="356718"/>
                                </a:lnTo>
                                <a:lnTo>
                                  <a:pt x="1372184" y="357112"/>
                                </a:lnTo>
                                <a:lnTo>
                                  <a:pt x="1373607" y="357518"/>
                                </a:lnTo>
                                <a:lnTo>
                                  <a:pt x="1375017" y="357924"/>
                                </a:lnTo>
                                <a:lnTo>
                                  <a:pt x="1376439" y="358343"/>
                                </a:lnTo>
                                <a:lnTo>
                                  <a:pt x="1377861" y="358775"/>
                                </a:lnTo>
                                <a:lnTo>
                                  <a:pt x="1379271" y="359207"/>
                                </a:lnTo>
                                <a:lnTo>
                                  <a:pt x="1380693" y="359652"/>
                                </a:lnTo>
                                <a:lnTo>
                                  <a:pt x="1382103" y="360108"/>
                                </a:lnTo>
                                <a:lnTo>
                                  <a:pt x="1383525" y="360566"/>
                                </a:lnTo>
                                <a:lnTo>
                                  <a:pt x="1384948" y="361023"/>
                                </a:lnTo>
                                <a:lnTo>
                                  <a:pt x="1386357" y="361493"/>
                                </a:lnTo>
                                <a:lnTo>
                                  <a:pt x="1387780" y="361963"/>
                                </a:lnTo>
                                <a:lnTo>
                                  <a:pt x="1389190" y="362445"/>
                                </a:lnTo>
                                <a:lnTo>
                                  <a:pt x="1390612" y="362928"/>
                                </a:lnTo>
                                <a:lnTo>
                                  <a:pt x="1392034" y="363410"/>
                                </a:lnTo>
                                <a:lnTo>
                                  <a:pt x="1393444" y="363893"/>
                                </a:lnTo>
                                <a:lnTo>
                                  <a:pt x="1394866" y="364389"/>
                                </a:lnTo>
                                <a:lnTo>
                                  <a:pt x="1396289" y="364884"/>
                                </a:lnTo>
                                <a:lnTo>
                                  <a:pt x="1397698" y="365379"/>
                                </a:lnTo>
                                <a:lnTo>
                                  <a:pt x="1399121" y="365875"/>
                                </a:lnTo>
                                <a:lnTo>
                                  <a:pt x="1400530" y="366370"/>
                                </a:lnTo>
                                <a:lnTo>
                                  <a:pt x="1401953" y="366878"/>
                                </a:lnTo>
                                <a:lnTo>
                                  <a:pt x="1403376" y="367373"/>
                                </a:lnTo>
                                <a:lnTo>
                                  <a:pt x="1404785" y="367868"/>
                                </a:lnTo>
                                <a:lnTo>
                                  <a:pt x="1406208" y="368376"/>
                                </a:lnTo>
                                <a:lnTo>
                                  <a:pt x="1407617" y="368871"/>
                                </a:lnTo>
                                <a:lnTo>
                                  <a:pt x="1409040" y="369367"/>
                                </a:lnTo>
                                <a:lnTo>
                                  <a:pt x="1410462" y="369862"/>
                                </a:lnTo>
                                <a:lnTo>
                                  <a:pt x="1411872" y="370357"/>
                                </a:lnTo>
                                <a:lnTo>
                                  <a:pt x="1413294" y="370853"/>
                                </a:lnTo>
                                <a:lnTo>
                                  <a:pt x="1414716" y="371335"/>
                                </a:lnTo>
                                <a:lnTo>
                                  <a:pt x="1416126" y="371818"/>
                                </a:lnTo>
                                <a:lnTo>
                                  <a:pt x="1417549" y="372301"/>
                                </a:lnTo>
                                <a:lnTo>
                                  <a:pt x="1418958" y="372618"/>
                                </a:lnTo>
                                <a:lnTo>
                                  <a:pt x="1420381" y="372923"/>
                                </a:lnTo>
                                <a:lnTo>
                                  <a:pt x="1421803" y="373228"/>
                                </a:lnTo>
                                <a:lnTo>
                                  <a:pt x="1423213" y="373532"/>
                                </a:lnTo>
                                <a:lnTo>
                                  <a:pt x="1424635" y="373824"/>
                                </a:lnTo>
                                <a:lnTo>
                                  <a:pt x="1426058" y="374117"/>
                                </a:lnTo>
                                <a:lnTo>
                                  <a:pt x="1427467" y="374409"/>
                                </a:lnTo>
                                <a:lnTo>
                                  <a:pt x="1428890" y="374688"/>
                                </a:lnTo>
                                <a:lnTo>
                                  <a:pt x="1430300" y="374968"/>
                                </a:lnTo>
                                <a:lnTo>
                                  <a:pt x="1431722" y="375234"/>
                                </a:lnTo>
                                <a:lnTo>
                                  <a:pt x="1433144" y="375501"/>
                                </a:lnTo>
                                <a:lnTo>
                                  <a:pt x="1434554" y="375755"/>
                                </a:lnTo>
                                <a:lnTo>
                                  <a:pt x="1435976" y="376009"/>
                                </a:lnTo>
                                <a:lnTo>
                                  <a:pt x="1437386" y="376263"/>
                                </a:lnTo>
                                <a:lnTo>
                                  <a:pt x="1438808" y="376492"/>
                                </a:lnTo>
                                <a:lnTo>
                                  <a:pt x="1440231" y="376733"/>
                                </a:lnTo>
                                <a:lnTo>
                                  <a:pt x="1441640" y="376962"/>
                                </a:lnTo>
                                <a:lnTo>
                                  <a:pt x="1443063" y="377178"/>
                                </a:lnTo>
                                <a:lnTo>
                                  <a:pt x="1444486" y="377393"/>
                                </a:lnTo>
                                <a:lnTo>
                                  <a:pt x="1445895" y="377610"/>
                                </a:lnTo>
                                <a:lnTo>
                                  <a:pt x="1447318" y="377799"/>
                                </a:lnTo>
                                <a:lnTo>
                                  <a:pt x="1448727" y="378003"/>
                                </a:lnTo>
                                <a:lnTo>
                                  <a:pt x="1450150" y="378181"/>
                                </a:lnTo>
                                <a:lnTo>
                                  <a:pt x="1451572" y="378358"/>
                                </a:lnTo>
                                <a:lnTo>
                                  <a:pt x="1452982" y="378537"/>
                                </a:lnTo>
                                <a:lnTo>
                                  <a:pt x="1454404" y="378702"/>
                                </a:lnTo>
                                <a:lnTo>
                                  <a:pt x="1455814" y="378854"/>
                                </a:lnTo>
                                <a:lnTo>
                                  <a:pt x="1457236" y="379006"/>
                                </a:lnTo>
                                <a:lnTo>
                                  <a:pt x="1458659" y="379146"/>
                                </a:lnTo>
                                <a:lnTo>
                                  <a:pt x="1460068" y="379285"/>
                                </a:lnTo>
                                <a:lnTo>
                                  <a:pt x="1461491" y="379413"/>
                                </a:lnTo>
                                <a:lnTo>
                                  <a:pt x="1462913" y="379527"/>
                                </a:lnTo>
                                <a:lnTo>
                                  <a:pt x="1464323" y="379641"/>
                                </a:lnTo>
                                <a:lnTo>
                                  <a:pt x="1465745" y="379743"/>
                                </a:lnTo>
                                <a:lnTo>
                                  <a:pt x="1467155" y="379844"/>
                                </a:lnTo>
                                <a:lnTo>
                                  <a:pt x="1468577" y="379933"/>
                                </a:lnTo>
                                <a:lnTo>
                                  <a:pt x="1469999" y="380009"/>
                                </a:lnTo>
                                <a:lnTo>
                                  <a:pt x="1471409" y="380086"/>
                                </a:lnTo>
                                <a:lnTo>
                                  <a:pt x="1472832" y="380149"/>
                                </a:lnTo>
                                <a:lnTo>
                                  <a:pt x="1474241" y="380200"/>
                                </a:lnTo>
                                <a:lnTo>
                                  <a:pt x="1475664" y="380251"/>
                                </a:lnTo>
                                <a:lnTo>
                                  <a:pt x="1477086" y="380302"/>
                                </a:lnTo>
                                <a:lnTo>
                                  <a:pt x="1478496" y="380327"/>
                                </a:lnTo>
                                <a:lnTo>
                                  <a:pt x="1479918" y="380353"/>
                                </a:lnTo>
                                <a:lnTo>
                                  <a:pt x="1481341" y="380378"/>
                                </a:lnTo>
                                <a:lnTo>
                                  <a:pt x="1482751" y="380378"/>
                                </a:lnTo>
                                <a:lnTo>
                                  <a:pt x="1484173" y="380391"/>
                                </a:lnTo>
                                <a:lnTo>
                                  <a:pt x="1485583" y="380378"/>
                                </a:lnTo>
                                <a:lnTo>
                                  <a:pt x="1487005" y="380365"/>
                                </a:lnTo>
                                <a:lnTo>
                                  <a:pt x="1488427" y="380353"/>
                                </a:lnTo>
                                <a:lnTo>
                                  <a:pt x="1489837" y="380327"/>
                                </a:lnTo>
                                <a:lnTo>
                                  <a:pt x="1491259" y="380289"/>
                                </a:lnTo>
                                <a:lnTo>
                                  <a:pt x="1492682" y="380251"/>
                                </a:lnTo>
                                <a:lnTo>
                                  <a:pt x="1494091" y="380200"/>
                                </a:lnTo>
                                <a:lnTo>
                                  <a:pt x="1495514" y="380137"/>
                                </a:lnTo>
                                <a:lnTo>
                                  <a:pt x="1496924" y="380073"/>
                                </a:lnTo>
                                <a:lnTo>
                                  <a:pt x="1498346" y="380009"/>
                                </a:lnTo>
                                <a:lnTo>
                                  <a:pt x="1499769" y="379933"/>
                                </a:lnTo>
                                <a:lnTo>
                                  <a:pt x="1501178" y="379844"/>
                                </a:lnTo>
                                <a:lnTo>
                                  <a:pt x="1502601" y="379756"/>
                                </a:lnTo>
                                <a:lnTo>
                                  <a:pt x="1504010" y="379667"/>
                                </a:lnTo>
                                <a:lnTo>
                                  <a:pt x="1505433" y="379552"/>
                                </a:lnTo>
                                <a:lnTo>
                                  <a:pt x="1506855" y="379450"/>
                                </a:lnTo>
                                <a:lnTo>
                                  <a:pt x="1508265" y="379337"/>
                                </a:lnTo>
                                <a:lnTo>
                                  <a:pt x="1509687" y="379209"/>
                                </a:lnTo>
                                <a:lnTo>
                                  <a:pt x="1511109" y="379082"/>
                                </a:lnTo>
                                <a:lnTo>
                                  <a:pt x="1512519" y="378955"/>
                                </a:lnTo>
                                <a:lnTo>
                                  <a:pt x="1513942" y="378816"/>
                                </a:lnTo>
                                <a:lnTo>
                                  <a:pt x="1515351" y="378664"/>
                                </a:lnTo>
                                <a:lnTo>
                                  <a:pt x="1516774" y="378511"/>
                                </a:lnTo>
                                <a:lnTo>
                                  <a:pt x="1518196" y="378358"/>
                                </a:lnTo>
                                <a:lnTo>
                                  <a:pt x="1519606" y="378206"/>
                                </a:lnTo>
                                <a:lnTo>
                                  <a:pt x="1521028" y="378028"/>
                                </a:lnTo>
                                <a:lnTo>
                                  <a:pt x="1522451" y="377863"/>
                                </a:lnTo>
                                <a:lnTo>
                                  <a:pt x="1523861" y="377685"/>
                                </a:lnTo>
                                <a:lnTo>
                                  <a:pt x="1525283" y="377508"/>
                                </a:lnTo>
                                <a:lnTo>
                                  <a:pt x="1526693" y="377330"/>
                                </a:lnTo>
                                <a:lnTo>
                                  <a:pt x="1528115" y="377139"/>
                                </a:lnTo>
                                <a:lnTo>
                                  <a:pt x="1529537" y="376949"/>
                                </a:lnTo>
                                <a:lnTo>
                                  <a:pt x="1530947" y="376746"/>
                                </a:lnTo>
                                <a:lnTo>
                                  <a:pt x="1532369" y="376555"/>
                                </a:lnTo>
                                <a:lnTo>
                                  <a:pt x="1533779" y="376352"/>
                                </a:lnTo>
                                <a:lnTo>
                                  <a:pt x="1535201" y="376136"/>
                                </a:lnTo>
                                <a:lnTo>
                                  <a:pt x="1536624" y="375933"/>
                                </a:lnTo>
                                <a:lnTo>
                                  <a:pt x="1538034" y="375717"/>
                                </a:lnTo>
                                <a:lnTo>
                                  <a:pt x="1539456" y="375501"/>
                                </a:lnTo>
                                <a:lnTo>
                                  <a:pt x="1540878" y="375285"/>
                                </a:lnTo>
                                <a:lnTo>
                                  <a:pt x="1542288" y="375069"/>
                                </a:lnTo>
                                <a:lnTo>
                                  <a:pt x="1543710" y="374841"/>
                                </a:lnTo>
                                <a:lnTo>
                                  <a:pt x="1545120" y="374624"/>
                                </a:lnTo>
                                <a:lnTo>
                                  <a:pt x="1546542" y="374396"/>
                                </a:lnTo>
                                <a:lnTo>
                                  <a:pt x="1547965" y="374168"/>
                                </a:lnTo>
                                <a:lnTo>
                                  <a:pt x="1549374" y="373939"/>
                                </a:lnTo>
                                <a:lnTo>
                                  <a:pt x="1550797" y="373711"/>
                                </a:lnTo>
                                <a:lnTo>
                                  <a:pt x="1552207" y="373469"/>
                                </a:lnTo>
                                <a:lnTo>
                                  <a:pt x="1553629" y="373241"/>
                                </a:lnTo>
                                <a:lnTo>
                                  <a:pt x="1555052" y="373012"/>
                                </a:lnTo>
                                <a:lnTo>
                                  <a:pt x="1556461" y="372770"/>
                                </a:lnTo>
                                <a:lnTo>
                                  <a:pt x="1557884" y="372542"/>
                                </a:lnTo>
                                <a:lnTo>
                                  <a:pt x="1559306" y="372301"/>
                                </a:lnTo>
                                <a:lnTo>
                                  <a:pt x="1560716" y="372072"/>
                                </a:lnTo>
                                <a:lnTo>
                                  <a:pt x="1562138" y="371843"/>
                                </a:lnTo>
                                <a:lnTo>
                                  <a:pt x="1563548" y="371602"/>
                                </a:lnTo>
                                <a:lnTo>
                                  <a:pt x="1564970" y="371373"/>
                                </a:lnTo>
                                <a:lnTo>
                                  <a:pt x="1566393" y="371145"/>
                                </a:lnTo>
                                <a:lnTo>
                                  <a:pt x="1567802" y="370916"/>
                                </a:lnTo>
                                <a:lnTo>
                                  <a:pt x="1569225" y="370687"/>
                                </a:lnTo>
                                <a:lnTo>
                                  <a:pt x="1570647" y="370459"/>
                                </a:lnTo>
                                <a:lnTo>
                                  <a:pt x="1572057" y="370231"/>
                                </a:lnTo>
                                <a:lnTo>
                                  <a:pt x="1573479" y="370002"/>
                                </a:lnTo>
                                <a:lnTo>
                                  <a:pt x="1574889" y="369786"/>
                                </a:lnTo>
                                <a:lnTo>
                                  <a:pt x="1576311" y="369557"/>
                                </a:lnTo>
                                <a:lnTo>
                                  <a:pt x="1577734" y="369342"/>
                                </a:lnTo>
                                <a:lnTo>
                                  <a:pt x="1579144" y="369126"/>
                                </a:lnTo>
                                <a:lnTo>
                                  <a:pt x="1580566" y="368910"/>
                                </a:lnTo>
                                <a:lnTo>
                                  <a:pt x="1581976" y="368706"/>
                                </a:lnTo>
                                <a:lnTo>
                                  <a:pt x="1583398" y="368491"/>
                                </a:lnTo>
                                <a:lnTo>
                                  <a:pt x="1584820" y="368288"/>
                                </a:lnTo>
                                <a:lnTo>
                                  <a:pt x="1586230" y="368085"/>
                                </a:lnTo>
                                <a:lnTo>
                                  <a:pt x="1587652" y="367894"/>
                                </a:lnTo>
                                <a:lnTo>
                                  <a:pt x="1589075" y="367691"/>
                                </a:lnTo>
                                <a:lnTo>
                                  <a:pt x="1590484" y="367500"/>
                                </a:lnTo>
                                <a:lnTo>
                                  <a:pt x="1591907" y="367309"/>
                                </a:lnTo>
                                <a:lnTo>
                                  <a:pt x="1593317" y="367132"/>
                                </a:lnTo>
                                <a:lnTo>
                                  <a:pt x="1594739" y="366954"/>
                                </a:lnTo>
                                <a:lnTo>
                                  <a:pt x="1596162" y="366776"/>
                                </a:lnTo>
                                <a:lnTo>
                                  <a:pt x="1597571" y="366611"/>
                                </a:lnTo>
                                <a:lnTo>
                                  <a:pt x="1598994" y="366446"/>
                                </a:lnTo>
                                <a:lnTo>
                                  <a:pt x="1600403" y="366294"/>
                                </a:lnTo>
                                <a:lnTo>
                                  <a:pt x="1601826" y="366129"/>
                                </a:lnTo>
                                <a:lnTo>
                                  <a:pt x="1603248" y="365989"/>
                                </a:lnTo>
                                <a:lnTo>
                                  <a:pt x="1604658" y="365837"/>
                                </a:lnTo>
                                <a:lnTo>
                                  <a:pt x="1606080" y="365696"/>
                                </a:lnTo>
                                <a:lnTo>
                                  <a:pt x="1607503" y="365570"/>
                                </a:lnTo>
                                <a:lnTo>
                                  <a:pt x="1608912" y="365443"/>
                                </a:lnTo>
                                <a:lnTo>
                                  <a:pt x="1610335" y="365316"/>
                                </a:lnTo>
                                <a:lnTo>
                                  <a:pt x="1611744" y="365201"/>
                                </a:lnTo>
                                <a:lnTo>
                                  <a:pt x="1613167" y="365099"/>
                                </a:lnTo>
                                <a:lnTo>
                                  <a:pt x="1614589" y="364998"/>
                                </a:lnTo>
                                <a:lnTo>
                                  <a:pt x="1615999" y="364896"/>
                                </a:lnTo>
                                <a:lnTo>
                                  <a:pt x="1617421" y="364808"/>
                                </a:lnTo>
                                <a:lnTo>
                                  <a:pt x="1618831" y="364719"/>
                                </a:lnTo>
                                <a:lnTo>
                                  <a:pt x="1620253" y="364643"/>
                                </a:lnTo>
                                <a:lnTo>
                                  <a:pt x="1621676" y="364579"/>
                                </a:lnTo>
                                <a:lnTo>
                                  <a:pt x="1623085" y="364516"/>
                                </a:lnTo>
                                <a:lnTo>
                                  <a:pt x="1624508" y="364465"/>
                                </a:lnTo>
                                <a:lnTo>
                                  <a:pt x="1625930" y="364414"/>
                                </a:lnTo>
                                <a:lnTo>
                                  <a:pt x="1627340" y="364363"/>
                                </a:lnTo>
                                <a:lnTo>
                                  <a:pt x="1628762" y="364337"/>
                                </a:lnTo>
                                <a:lnTo>
                                  <a:pt x="1630172" y="364313"/>
                                </a:lnTo>
                                <a:lnTo>
                                  <a:pt x="1631594" y="364287"/>
                                </a:lnTo>
                                <a:lnTo>
                                  <a:pt x="1633017" y="364274"/>
                                </a:lnTo>
                                <a:lnTo>
                                  <a:pt x="1635849" y="364274"/>
                                </a:lnTo>
                                <a:lnTo>
                                  <a:pt x="1637271" y="364287"/>
                                </a:lnTo>
                                <a:lnTo>
                                  <a:pt x="1638681" y="364299"/>
                                </a:lnTo>
                                <a:lnTo>
                                  <a:pt x="1640103" y="364325"/>
                                </a:lnTo>
                                <a:lnTo>
                                  <a:pt x="1641513" y="364363"/>
                                </a:lnTo>
                                <a:lnTo>
                                  <a:pt x="1642935" y="364401"/>
                                </a:lnTo>
                                <a:lnTo>
                                  <a:pt x="1644358" y="364452"/>
                                </a:lnTo>
                                <a:lnTo>
                                  <a:pt x="1645768" y="364503"/>
                                </a:lnTo>
                                <a:lnTo>
                                  <a:pt x="1647190" y="364566"/>
                                </a:lnTo>
                                <a:lnTo>
                                  <a:pt x="1648600" y="364643"/>
                                </a:lnTo>
                                <a:lnTo>
                                  <a:pt x="1650022" y="364719"/>
                                </a:lnTo>
                                <a:lnTo>
                                  <a:pt x="1651445" y="364808"/>
                                </a:lnTo>
                                <a:lnTo>
                                  <a:pt x="1652854" y="364910"/>
                                </a:lnTo>
                                <a:lnTo>
                                  <a:pt x="1654277" y="365011"/>
                                </a:lnTo>
                                <a:lnTo>
                                  <a:pt x="1655699" y="365125"/>
                                </a:lnTo>
                                <a:lnTo>
                                  <a:pt x="1657109" y="365240"/>
                                </a:lnTo>
                                <a:lnTo>
                                  <a:pt x="1658531" y="365366"/>
                                </a:lnTo>
                                <a:lnTo>
                                  <a:pt x="1659941" y="365493"/>
                                </a:lnTo>
                                <a:lnTo>
                                  <a:pt x="1661363" y="365646"/>
                                </a:lnTo>
                                <a:lnTo>
                                  <a:pt x="1662786" y="365785"/>
                                </a:lnTo>
                                <a:lnTo>
                                  <a:pt x="1664195" y="365951"/>
                                </a:lnTo>
                                <a:lnTo>
                                  <a:pt x="1665618" y="366103"/>
                                </a:lnTo>
                                <a:lnTo>
                                  <a:pt x="1667040" y="366281"/>
                                </a:lnTo>
                                <a:lnTo>
                                  <a:pt x="1668450" y="366458"/>
                                </a:lnTo>
                                <a:lnTo>
                                  <a:pt x="1669872" y="366637"/>
                                </a:lnTo>
                                <a:lnTo>
                                  <a:pt x="1671282" y="366840"/>
                                </a:lnTo>
                                <a:lnTo>
                                  <a:pt x="1672704" y="367030"/>
                                </a:lnTo>
                                <a:lnTo>
                                  <a:pt x="1674127" y="367246"/>
                                </a:lnTo>
                                <a:lnTo>
                                  <a:pt x="1675537" y="367449"/>
                                </a:lnTo>
                                <a:lnTo>
                                  <a:pt x="1676959" y="367678"/>
                                </a:lnTo>
                                <a:lnTo>
                                  <a:pt x="1678369" y="367906"/>
                                </a:lnTo>
                                <a:lnTo>
                                  <a:pt x="1679791" y="368135"/>
                                </a:lnTo>
                                <a:lnTo>
                                  <a:pt x="1681213" y="368376"/>
                                </a:lnTo>
                                <a:lnTo>
                                  <a:pt x="1682623" y="368618"/>
                                </a:lnTo>
                                <a:lnTo>
                                  <a:pt x="1684045" y="368871"/>
                                </a:lnTo>
                                <a:lnTo>
                                  <a:pt x="1685468" y="369126"/>
                                </a:lnTo>
                                <a:lnTo>
                                  <a:pt x="1686878" y="369392"/>
                                </a:lnTo>
                                <a:lnTo>
                                  <a:pt x="1688300" y="369659"/>
                                </a:lnTo>
                                <a:lnTo>
                                  <a:pt x="1689710" y="369939"/>
                                </a:lnTo>
                                <a:lnTo>
                                  <a:pt x="1691132" y="370218"/>
                                </a:lnTo>
                                <a:lnTo>
                                  <a:pt x="1692555" y="370498"/>
                                </a:lnTo>
                                <a:lnTo>
                                  <a:pt x="1693964" y="370789"/>
                                </a:lnTo>
                                <a:lnTo>
                                  <a:pt x="1695387" y="371081"/>
                                </a:lnTo>
                                <a:lnTo>
                                  <a:pt x="1696796" y="371386"/>
                                </a:lnTo>
                                <a:lnTo>
                                  <a:pt x="1698218" y="371691"/>
                                </a:lnTo>
                                <a:lnTo>
                                  <a:pt x="1699641" y="371996"/>
                                </a:lnTo>
                              </a:path>
                            </a:pathLst>
                          </a:custGeom>
                          <a:ln w="9563" cap="flat">
                            <a:custDash>
                              <a:ds d="310700" sp="186420"/>
                              <a:ds d="1" sp="1"/>
                            </a:custDash>
                            <a:miter lim="127000"/>
                          </a:ln>
                        </wps:spPr>
                        <wps:style>
                          <a:lnRef idx="1">
                            <a:srgbClr val="42A73F"/>
                          </a:lnRef>
                          <a:fillRef idx="0">
                            <a:srgbClr val="000000">
                              <a:alpha val="0"/>
                            </a:srgbClr>
                          </a:fillRef>
                          <a:effectRef idx="0">
                            <a:scrgbClr r="0" g="0" b="0"/>
                          </a:effectRef>
                          <a:fontRef idx="none"/>
                        </wps:style>
                        <wps:bodyPr/>
                      </wps:wsp>
                      <wps:wsp>
                        <wps:cNvPr id="226476173" name="Shape 622"/>
                        <wps:cNvSpPr/>
                        <wps:spPr>
                          <a:xfrm>
                            <a:off x="2120177" y="1296066"/>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custDash>
                              <a:ds d="310700" sp="186420"/>
                              <a:ds d="1" sp="1"/>
                            </a:custDash>
                            <a:miter lim="127000"/>
                          </a:ln>
                        </wps:spPr>
                        <wps:style>
                          <a:lnRef idx="0">
                            <a:srgbClr val="000000">
                              <a:alpha val="0"/>
                            </a:srgbClr>
                          </a:lnRef>
                          <a:fillRef idx="1">
                            <a:srgbClr val="4A4486"/>
                          </a:fillRef>
                          <a:effectRef idx="0">
                            <a:scrgbClr r="0" g="0" b="0"/>
                          </a:effectRef>
                          <a:fontRef idx="none"/>
                        </wps:style>
                        <wps:bodyPr/>
                      </wps:wsp>
                      <wps:wsp>
                        <wps:cNvPr id="1577041949" name="Shape 623"/>
                        <wps:cNvSpPr/>
                        <wps:spPr>
                          <a:xfrm>
                            <a:off x="2140496" y="1344860"/>
                            <a:ext cx="0" cy="32550"/>
                          </a:xfrm>
                          <a:custGeom>
                            <a:avLst/>
                            <a:gdLst/>
                            <a:ahLst/>
                            <a:cxnLst/>
                            <a:rect l="0" t="0" r="0" b="0"/>
                            <a:pathLst>
                              <a:path h="32550">
                                <a:moveTo>
                                  <a:pt x="0" y="32550"/>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279564157" name="Shape 624"/>
                        <wps:cNvSpPr/>
                        <wps:spPr>
                          <a:xfrm>
                            <a:off x="2191055" y="1305515"/>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618338242" name="Shape 625"/>
                        <wps:cNvSpPr/>
                        <wps:spPr>
                          <a:xfrm>
                            <a:off x="2211375" y="1354296"/>
                            <a:ext cx="0" cy="23114"/>
                          </a:xfrm>
                          <a:custGeom>
                            <a:avLst/>
                            <a:gdLst/>
                            <a:ahLst/>
                            <a:cxnLst/>
                            <a:rect l="0" t="0" r="0" b="0"/>
                            <a:pathLst>
                              <a:path h="23114">
                                <a:moveTo>
                                  <a:pt x="0" y="23114"/>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528153476" name="Shape 626"/>
                        <wps:cNvSpPr/>
                        <wps:spPr>
                          <a:xfrm>
                            <a:off x="2261921" y="1296066"/>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026980929" name="Shape 627"/>
                        <wps:cNvSpPr/>
                        <wps:spPr>
                          <a:xfrm>
                            <a:off x="2282253" y="1344860"/>
                            <a:ext cx="0" cy="32550"/>
                          </a:xfrm>
                          <a:custGeom>
                            <a:avLst/>
                            <a:gdLst/>
                            <a:ahLst/>
                            <a:cxnLst/>
                            <a:rect l="0" t="0" r="0" b="0"/>
                            <a:pathLst>
                              <a:path h="32550">
                                <a:moveTo>
                                  <a:pt x="0" y="32550"/>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282571260" name="Shape 628"/>
                        <wps:cNvSpPr/>
                        <wps:spPr>
                          <a:xfrm>
                            <a:off x="2332800" y="1255020"/>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521524466" name="Shape 629"/>
                        <wps:cNvSpPr/>
                        <wps:spPr>
                          <a:xfrm>
                            <a:off x="2353132" y="1303801"/>
                            <a:ext cx="0" cy="73609"/>
                          </a:xfrm>
                          <a:custGeom>
                            <a:avLst/>
                            <a:gdLst/>
                            <a:ahLst/>
                            <a:cxnLst/>
                            <a:rect l="0" t="0" r="0" b="0"/>
                            <a:pathLst>
                              <a:path h="73609">
                                <a:moveTo>
                                  <a:pt x="0" y="73609"/>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430993902" name="Shape 630"/>
                        <wps:cNvSpPr/>
                        <wps:spPr>
                          <a:xfrm>
                            <a:off x="2403678" y="1174134"/>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2002376718" name="Shape 631"/>
                        <wps:cNvSpPr/>
                        <wps:spPr>
                          <a:xfrm>
                            <a:off x="2424011" y="1222927"/>
                            <a:ext cx="0" cy="154483"/>
                          </a:xfrm>
                          <a:custGeom>
                            <a:avLst/>
                            <a:gdLst/>
                            <a:ahLst/>
                            <a:cxnLst/>
                            <a:rect l="0" t="0" r="0" b="0"/>
                            <a:pathLst>
                              <a:path h="154483">
                                <a:moveTo>
                                  <a:pt x="0" y="154483"/>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736186482" name="Shape 632"/>
                        <wps:cNvSpPr/>
                        <wps:spPr>
                          <a:xfrm>
                            <a:off x="2474557" y="1067136"/>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338085670" name="Shape 633"/>
                        <wps:cNvSpPr/>
                        <wps:spPr>
                          <a:xfrm>
                            <a:off x="2494889" y="1115917"/>
                            <a:ext cx="0" cy="261493"/>
                          </a:xfrm>
                          <a:custGeom>
                            <a:avLst/>
                            <a:gdLst/>
                            <a:ahLst/>
                            <a:cxnLst/>
                            <a:rect l="0" t="0" r="0" b="0"/>
                            <a:pathLst>
                              <a:path h="261493">
                                <a:moveTo>
                                  <a:pt x="0" y="261493"/>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300315858" name="Shape 634"/>
                        <wps:cNvSpPr/>
                        <wps:spPr>
                          <a:xfrm>
                            <a:off x="2545435" y="970832"/>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657978197" name="Shape 635"/>
                        <wps:cNvSpPr/>
                        <wps:spPr>
                          <a:xfrm>
                            <a:off x="2565755" y="1019625"/>
                            <a:ext cx="0" cy="357784"/>
                          </a:xfrm>
                          <a:custGeom>
                            <a:avLst/>
                            <a:gdLst/>
                            <a:ahLst/>
                            <a:cxnLst/>
                            <a:rect l="0" t="0" r="0" b="0"/>
                            <a:pathLst>
                              <a:path h="357784">
                                <a:moveTo>
                                  <a:pt x="0" y="357784"/>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611706859" name="Shape 636"/>
                        <wps:cNvSpPr/>
                        <wps:spPr>
                          <a:xfrm>
                            <a:off x="2616314" y="923842"/>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737857302" name="Shape 637"/>
                        <wps:cNvSpPr/>
                        <wps:spPr>
                          <a:xfrm>
                            <a:off x="2636634" y="972623"/>
                            <a:ext cx="0" cy="404787"/>
                          </a:xfrm>
                          <a:custGeom>
                            <a:avLst/>
                            <a:gdLst/>
                            <a:ahLst/>
                            <a:cxnLst/>
                            <a:rect l="0" t="0" r="0" b="0"/>
                            <a:pathLst>
                              <a:path h="404787">
                                <a:moveTo>
                                  <a:pt x="0" y="404787"/>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79515082" name="Shape 638"/>
                        <wps:cNvSpPr/>
                        <wps:spPr>
                          <a:xfrm>
                            <a:off x="2687193" y="970832"/>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540979502" name="Shape 639"/>
                        <wps:cNvSpPr/>
                        <wps:spPr>
                          <a:xfrm>
                            <a:off x="2707512" y="1019625"/>
                            <a:ext cx="0" cy="357784"/>
                          </a:xfrm>
                          <a:custGeom>
                            <a:avLst/>
                            <a:gdLst/>
                            <a:ahLst/>
                            <a:cxnLst/>
                            <a:rect l="0" t="0" r="0" b="0"/>
                            <a:pathLst>
                              <a:path h="357784">
                                <a:moveTo>
                                  <a:pt x="0" y="357784"/>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86356823" name="Shape 640"/>
                        <wps:cNvSpPr/>
                        <wps:spPr>
                          <a:xfrm>
                            <a:off x="2758071" y="1108005"/>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053436236" name="Shape 641"/>
                        <wps:cNvSpPr/>
                        <wps:spPr>
                          <a:xfrm>
                            <a:off x="2778391" y="1156785"/>
                            <a:ext cx="0" cy="220624"/>
                          </a:xfrm>
                          <a:custGeom>
                            <a:avLst/>
                            <a:gdLst/>
                            <a:ahLst/>
                            <a:cxnLst/>
                            <a:rect l="0" t="0" r="0" b="0"/>
                            <a:pathLst>
                              <a:path h="220624">
                                <a:moveTo>
                                  <a:pt x="0" y="220624"/>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609993670" name="Shape 642"/>
                        <wps:cNvSpPr/>
                        <wps:spPr>
                          <a:xfrm>
                            <a:off x="2828950" y="1214786"/>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189636115" name="Shape 643"/>
                        <wps:cNvSpPr/>
                        <wps:spPr>
                          <a:xfrm>
                            <a:off x="2849270" y="1263567"/>
                            <a:ext cx="0" cy="113843"/>
                          </a:xfrm>
                          <a:custGeom>
                            <a:avLst/>
                            <a:gdLst/>
                            <a:ahLst/>
                            <a:cxnLst/>
                            <a:rect l="0" t="0" r="0" b="0"/>
                            <a:pathLst>
                              <a:path h="113843">
                                <a:moveTo>
                                  <a:pt x="0" y="113843"/>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248684147" name="Shape 644"/>
                        <wps:cNvSpPr/>
                        <wps:spPr>
                          <a:xfrm>
                            <a:off x="2899816" y="1210341"/>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399610268" name="Shape 645"/>
                        <wps:cNvSpPr/>
                        <wps:spPr>
                          <a:xfrm>
                            <a:off x="2920148" y="1259122"/>
                            <a:ext cx="0" cy="118288"/>
                          </a:xfrm>
                          <a:custGeom>
                            <a:avLst/>
                            <a:gdLst/>
                            <a:ahLst/>
                            <a:cxnLst/>
                            <a:rect l="0" t="0" r="0" b="0"/>
                            <a:pathLst>
                              <a:path h="118288">
                                <a:moveTo>
                                  <a:pt x="0" y="118288"/>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427677975" name="Shape 646"/>
                        <wps:cNvSpPr/>
                        <wps:spPr>
                          <a:xfrm>
                            <a:off x="2970694" y="1214786"/>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196191349" name="Shape 647"/>
                        <wps:cNvSpPr/>
                        <wps:spPr>
                          <a:xfrm>
                            <a:off x="2991027" y="1263567"/>
                            <a:ext cx="0" cy="113843"/>
                          </a:xfrm>
                          <a:custGeom>
                            <a:avLst/>
                            <a:gdLst/>
                            <a:ahLst/>
                            <a:cxnLst/>
                            <a:rect l="0" t="0" r="0" b="0"/>
                            <a:pathLst>
                              <a:path h="113843">
                                <a:moveTo>
                                  <a:pt x="0" y="113843"/>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876005052" name="Shape 648"/>
                        <wps:cNvSpPr/>
                        <wps:spPr>
                          <a:xfrm>
                            <a:off x="3041573" y="1342485"/>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636523562" name="Shape 649"/>
                        <wps:cNvSpPr/>
                        <wps:spPr>
                          <a:xfrm>
                            <a:off x="3061905" y="1377410"/>
                            <a:ext cx="0" cy="13856"/>
                          </a:xfrm>
                          <a:custGeom>
                            <a:avLst/>
                            <a:gdLst/>
                            <a:ahLst/>
                            <a:cxnLst/>
                            <a:rect l="0" t="0" r="0" b="0"/>
                            <a:pathLst>
                              <a:path h="13856">
                                <a:moveTo>
                                  <a:pt x="0" y="0"/>
                                </a:moveTo>
                                <a:lnTo>
                                  <a:pt x="0" y="13856"/>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768761549" name="Shape 650"/>
                        <wps:cNvSpPr/>
                        <wps:spPr>
                          <a:xfrm>
                            <a:off x="3112452" y="1438408"/>
                            <a:ext cx="40653" cy="60985"/>
                          </a:xfrm>
                          <a:custGeom>
                            <a:avLst/>
                            <a:gdLst/>
                            <a:ahLst/>
                            <a:cxnLst/>
                            <a:rect l="0" t="0" r="0" b="0"/>
                            <a:pathLst>
                              <a:path w="40653" h="60985">
                                <a:moveTo>
                                  <a:pt x="0" y="0"/>
                                </a:moveTo>
                                <a:lnTo>
                                  <a:pt x="20333" y="12192"/>
                                </a:lnTo>
                                <a:lnTo>
                                  <a:pt x="40653" y="0"/>
                                </a:lnTo>
                                <a:lnTo>
                                  <a:pt x="20333" y="60985"/>
                                </a:lnTo>
                                <a:lnTo>
                                  <a:pt x="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997228672" name="Shape 651"/>
                        <wps:cNvSpPr/>
                        <wps:spPr>
                          <a:xfrm>
                            <a:off x="3132784" y="1377410"/>
                            <a:ext cx="0" cy="73190"/>
                          </a:xfrm>
                          <a:custGeom>
                            <a:avLst/>
                            <a:gdLst/>
                            <a:ahLst/>
                            <a:cxnLst/>
                            <a:rect l="0" t="0" r="0" b="0"/>
                            <a:pathLst>
                              <a:path h="73190">
                                <a:moveTo>
                                  <a:pt x="0" y="0"/>
                                </a:moveTo>
                                <a:lnTo>
                                  <a:pt x="0" y="7319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285307041" name="Shape 652"/>
                        <wps:cNvSpPr/>
                        <wps:spPr>
                          <a:xfrm>
                            <a:off x="3183331" y="1493653"/>
                            <a:ext cx="40653" cy="60985"/>
                          </a:xfrm>
                          <a:custGeom>
                            <a:avLst/>
                            <a:gdLst/>
                            <a:ahLst/>
                            <a:cxnLst/>
                            <a:rect l="0" t="0" r="0" b="0"/>
                            <a:pathLst>
                              <a:path w="40653" h="60985">
                                <a:moveTo>
                                  <a:pt x="0" y="0"/>
                                </a:moveTo>
                                <a:lnTo>
                                  <a:pt x="20333" y="12192"/>
                                </a:lnTo>
                                <a:lnTo>
                                  <a:pt x="40653" y="0"/>
                                </a:lnTo>
                                <a:lnTo>
                                  <a:pt x="20333" y="60985"/>
                                </a:lnTo>
                                <a:lnTo>
                                  <a:pt x="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546814609" name="Shape 653"/>
                        <wps:cNvSpPr/>
                        <wps:spPr>
                          <a:xfrm>
                            <a:off x="3203651" y="1377410"/>
                            <a:ext cx="0" cy="128448"/>
                          </a:xfrm>
                          <a:custGeom>
                            <a:avLst/>
                            <a:gdLst/>
                            <a:ahLst/>
                            <a:cxnLst/>
                            <a:rect l="0" t="0" r="0" b="0"/>
                            <a:pathLst>
                              <a:path h="128448">
                                <a:moveTo>
                                  <a:pt x="0" y="0"/>
                                </a:moveTo>
                                <a:lnTo>
                                  <a:pt x="0" y="128448"/>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842085308" name="Shape 654"/>
                        <wps:cNvSpPr/>
                        <wps:spPr>
                          <a:xfrm>
                            <a:off x="3254209" y="1438408"/>
                            <a:ext cx="40653" cy="60985"/>
                          </a:xfrm>
                          <a:custGeom>
                            <a:avLst/>
                            <a:gdLst/>
                            <a:ahLst/>
                            <a:cxnLst/>
                            <a:rect l="0" t="0" r="0" b="0"/>
                            <a:pathLst>
                              <a:path w="40653" h="60985">
                                <a:moveTo>
                                  <a:pt x="0" y="0"/>
                                </a:moveTo>
                                <a:lnTo>
                                  <a:pt x="20333" y="12192"/>
                                </a:lnTo>
                                <a:lnTo>
                                  <a:pt x="40653" y="0"/>
                                </a:lnTo>
                                <a:lnTo>
                                  <a:pt x="20333" y="60985"/>
                                </a:lnTo>
                                <a:lnTo>
                                  <a:pt x="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245606930" name="Shape 655"/>
                        <wps:cNvSpPr/>
                        <wps:spPr>
                          <a:xfrm>
                            <a:off x="3274529" y="1377410"/>
                            <a:ext cx="0" cy="73190"/>
                          </a:xfrm>
                          <a:custGeom>
                            <a:avLst/>
                            <a:gdLst/>
                            <a:ahLst/>
                            <a:cxnLst/>
                            <a:rect l="0" t="0" r="0" b="0"/>
                            <a:pathLst>
                              <a:path h="73190">
                                <a:moveTo>
                                  <a:pt x="0" y="0"/>
                                </a:moveTo>
                                <a:lnTo>
                                  <a:pt x="0" y="7319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931558072" name="Shape 656"/>
                        <wps:cNvSpPr/>
                        <wps:spPr>
                          <a:xfrm>
                            <a:off x="3325088" y="1327461"/>
                            <a:ext cx="40653" cy="60985"/>
                          </a:xfrm>
                          <a:custGeom>
                            <a:avLst/>
                            <a:gdLst/>
                            <a:ahLst/>
                            <a:cxnLst/>
                            <a:rect l="0" t="0" r="0" b="0"/>
                            <a:pathLst>
                              <a:path w="40653" h="60985">
                                <a:moveTo>
                                  <a:pt x="0" y="0"/>
                                </a:moveTo>
                                <a:lnTo>
                                  <a:pt x="20333" y="12192"/>
                                </a:lnTo>
                                <a:lnTo>
                                  <a:pt x="40653" y="0"/>
                                </a:lnTo>
                                <a:lnTo>
                                  <a:pt x="20333" y="60985"/>
                                </a:lnTo>
                                <a:lnTo>
                                  <a:pt x="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679372588" name="Shape 657"/>
                        <wps:cNvSpPr/>
                        <wps:spPr>
                          <a:xfrm>
                            <a:off x="3345408" y="1339653"/>
                            <a:ext cx="0" cy="37757"/>
                          </a:xfrm>
                          <a:custGeom>
                            <a:avLst/>
                            <a:gdLst/>
                            <a:ahLst/>
                            <a:cxnLst/>
                            <a:rect l="0" t="0" r="0" b="0"/>
                            <a:pathLst>
                              <a:path h="37757">
                                <a:moveTo>
                                  <a:pt x="0" y="37757"/>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337089832" name="Shape 658"/>
                        <wps:cNvSpPr/>
                        <wps:spPr>
                          <a:xfrm>
                            <a:off x="3395967" y="1296066"/>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053380502" name="Shape 659"/>
                        <wps:cNvSpPr/>
                        <wps:spPr>
                          <a:xfrm>
                            <a:off x="3416287" y="1344860"/>
                            <a:ext cx="0" cy="32550"/>
                          </a:xfrm>
                          <a:custGeom>
                            <a:avLst/>
                            <a:gdLst/>
                            <a:ahLst/>
                            <a:cxnLst/>
                            <a:rect l="0" t="0" r="0" b="0"/>
                            <a:pathLst>
                              <a:path h="32550">
                                <a:moveTo>
                                  <a:pt x="0" y="32550"/>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920016847" name="Shape 660"/>
                        <wps:cNvSpPr/>
                        <wps:spPr>
                          <a:xfrm>
                            <a:off x="3466845" y="1275708"/>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356746400" name="Shape 661"/>
                        <wps:cNvSpPr/>
                        <wps:spPr>
                          <a:xfrm>
                            <a:off x="3487165" y="1324489"/>
                            <a:ext cx="0" cy="52921"/>
                          </a:xfrm>
                          <a:custGeom>
                            <a:avLst/>
                            <a:gdLst/>
                            <a:ahLst/>
                            <a:cxnLst/>
                            <a:rect l="0" t="0" r="0" b="0"/>
                            <a:pathLst>
                              <a:path h="52921">
                                <a:moveTo>
                                  <a:pt x="0" y="52921"/>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638435373" name="Shape 662"/>
                        <wps:cNvSpPr/>
                        <wps:spPr>
                          <a:xfrm>
                            <a:off x="3537711" y="1296066"/>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688980656" name="Shape 663"/>
                        <wps:cNvSpPr/>
                        <wps:spPr>
                          <a:xfrm>
                            <a:off x="3558044" y="1344860"/>
                            <a:ext cx="0" cy="32550"/>
                          </a:xfrm>
                          <a:custGeom>
                            <a:avLst/>
                            <a:gdLst/>
                            <a:ahLst/>
                            <a:cxnLst/>
                            <a:rect l="0" t="0" r="0" b="0"/>
                            <a:pathLst>
                              <a:path h="32550">
                                <a:moveTo>
                                  <a:pt x="0" y="32550"/>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624681309" name="Shape 664"/>
                        <wps:cNvSpPr/>
                        <wps:spPr>
                          <a:xfrm>
                            <a:off x="3608590" y="1304144"/>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7783536" name="Shape 665"/>
                        <wps:cNvSpPr/>
                        <wps:spPr>
                          <a:xfrm>
                            <a:off x="3628922" y="1352937"/>
                            <a:ext cx="0" cy="24473"/>
                          </a:xfrm>
                          <a:custGeom>
                            <a:avLst/>
                            <a:gdLst/>
                            <a:ahLst/>
                            <a:cxnLst/>
                            <a:rect l="0" t="0" r="0" b="0"/>
                            <a:pathLst>
                              <a:path h="24473">
                                <a:moveTo>
                                  <a:pt x="0" y="24473"/>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507274361" name="Shape 666"/>
                        <wps:cNvSpPr/>
                        <wps:spPr>
                          <a:xfrm>
                            <a:off x="3679469" y="1296066"/>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2088795799" name="Shape 667"/>
                        <wps:cNvSpPr/>
                        <wps:spPr>
                          <a:xfrm>
                            <a:off x="3699801" y="1344860"/>
                            <a:ext cx="0" cy="32550"/>
                          </a:xfrm>
                          <a:custGeom>
                            <a:avLst/>
                            <a:gdLst/>
                            <a:ahLst/>
                            <a:cxnLst/>
                            <a:rect l="0" t="0" r="0" b="0"/>
                            <a:pathLst>
                              <a:path h="32550">
                                <a:moveTo>
                                  <a:pt x="0" y="32550"/>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2068969676" name="Shape 668"/>
                        <wps:cNvSpPr/>
                        <wps:spPr>
                          <a:xfrm>
                            <a:off x="3750347" y="1288090"/>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877200929" name="Shape 669"/>
                        <wps:cNvSpPr/>
                        <wps:spPr>
                          <a:xfrm>
                            <a:off x="3770680" y="1336884"/>
                            <a:ext cx="0" cy="40526"/>
                          </a:xfrm>
                          <a:custGeom>
                            <a:avLst/>
                            <a:gdLst/>
                            <a:ahLst/>
                            <a:cxnLst/>
                            <a:rect l="0" t="0" r="0" b="0"/>
                            <a:pathLst>
                              <a:path h="40526">
                                <a:moveTo>
                                  <a:pt x="0" y="40526"/>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808318188" name="Shape 670"/>
                        <wps:cNvSpPr/>
                        <wps:spPr>
                          <a:xfrm>
                            <a:off x="78904"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572853979" name="Shape 671"/>
                        <wps:cNvSpPr/>
                        <wps:spPr>
                          <a:xfrm>
                            <a:off x="99237"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691632393" name="Shape 672"/>
                        <wps:cNvSpPr/>
                        <wps:spPr>
                          <a:xfrm>
                            <a:off x="149783"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555423361" name="Shape 673"/>
                        <wps:cNvSpPr/>
                        <wps:spPr>
                          <a:xfrm>
                            <a:off x="170115"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2012572880" name="Shape 674"/>
                        <wps:cNvSpPr/>
                        <wps:spPr>
                          <a:xfrm>
                            <a:off x="220661"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983391980" name="Shape 675"/>
                        <wps:cNvSpPr/>
                        <wps:spPr>
                          <a:xfrm>
                            <a:off x="240981"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458786003" name="Shape 676"/>
                        <wps:cNvSpPr/>
                        <wps:spPr>
                          <a:xfrm>
                            <a:off x="291540"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47702245" name="Shape 677"/>
                        <wps:cNvSpPr/>
                        <wps:spPr>
                          <a:xfrm>
                            <a:off x="311860"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377752191" name="Shape 678"/>
                        <wps:cNvSpPr/>
                        <wps:spPr>
                          <a:xfrm>
                            <a:off x="362419"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444359444" name="Shape 679"/>
                        <wps:cNvSpPr/>
                        <wps:spPr>
                          <a:xfrm>
                            <a:off x="382739"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637791970" name="Shape 680"/>
                        <wps:cNvSpPr/>
                        <wps:spPr>
                          <a:xfrm>
                            <a:off x="433298"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543894725" name="Shape 681"/>
                        <wps:cNvSpPr/>
                        <wps:spPr>
                          <a:xfrm>
                            <a:off x="453618"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385744353" name="Shape 682"/>
                        <wps:cNvSpPr/>
                        <wps:spPr>
                          <a:xfrm>
                            <a:off x="504176"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559489155" name="Shape 683"/>
                        <wps:cNvSpPr/>
                        <wps:spPr>
                          <a:xfrm>
                            <a:off x="524497"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826866127" name="Shape 684"/>
                        <wps:cNvSpPr/>
                        <wps:spPr>
                          <a:xfrm>
                            <a:off x="575042"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923201691" name="Shape 685"/>
                        <wps:cNvSpPr/>
                        <wps:spPr>
                          <a:xfrm>
                            <a:off x="595375"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314098601" name="Shape 686"/>
                        <wps:cNvSpPr/>
                        <wps:spPr>
                          <a:xfrm>
                            <a:off x="645921"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43451047" name="Shape 687"/>
                        <wps:cNvSpPr/>
                        <wps:spPr>
                          <a:xfrm>
                            <a:off x="666254"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599370788" name="Shape 688"/>
                        <wps:cNvSpPr/>
                        <wps:spPr>
                          <a:xfrm>
                            <a:off x="716800"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301419361" name="Shape 689"/>
                        <wps:cNvSpPr/>
                        <wps:spPr>
                          <a:xfrm>
                            <a:off x="737132"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230585604" name="Shape 690"/>
                        <wps:cNvSpPr/>
                        <wps:spPr>
                          <a:xfrm>
                            <a:off x="787678"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712632604" name="Shape 691"/>
                        <wps:cNvSpPr/>
                        <wps:spPr>
                          <a:xfrm>
                            <a:off x="808011"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492250106" name="Shape 692"/>
                        <wps:cNvSpPr/>
                        <wps:spPr>
                          <a:xfrm>
                            <a:off x="858557"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997990444" name="Shape 693"/>
                        <wps:cNvSpPr/>
                        <wps:spPr>
                          <a:xfrm>
                            <a:off x="878877"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040726146" name="Shape 694"/>
                        <wps:cNvSpPr/>
                        <wps:spPr>
                          <a:xfrm>
                            <a:off x="929436"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28228894" name="Shape 695"/>
                        <wps:cNvSpPr/>
                        <wps:spPr>
                          <a:xfrm>
                            <a:off x="949756"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580848765" name="Shape 696"/>
                        <wps:cNvSpPr/>
                        <wps:spPr>
                          <a:xfrm>
                            <a:off x="1000315"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811961901" name="Shape 697"/>
                        <wps:cNvSpPr/>
                        <wps:spPr>
                          <a:xfrm>
                            <a:off x="1020635"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642151490" name="Shape 698"/>
                        <wps:cNvSpPr/>
                        <wps:spPr>
                          <a:xfrm>
                            <a:off x="1071193"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885529996" name="Shape 699"/>
                        <wps:cNvSpPr/>
                        <wps:spPr>
                          <a:xfrm>
                            <a:off x="1091513"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964654011" name="Shape 700"/>
                        <wps:cNvSpPr/>
                        <wps:spPr>
                          <a:xfrm>
                            <a:off x="1142072"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407941744" name="Shape 701"/>
                        <wps:cNvSpPr/>
                        <wps:spPr>
                          <a:xfrm>
                            <a:off x="1162392"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2081397388" name="Shape 702"/>
                        <wps:cNvSpPr/>
                        <wps:spPr>
                          <a:xfrm>
                            <a:off x="1212938"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830877122" name="Shape 703"/>
                        <wps:cNvSpPr/>
                        <wps:spPr>
                          <a:xfrm>
                            <a:off x="1233271"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494390339" name="Shape 704"/>
                        <wps:cNvSpPr/>
                        <wps:spPr>
                          <a:xfrm>
                            <a:off x="1283817"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326051998" name="Shape 705"/>
                        <wps:cNvSpPr/>
                        <wps:spPr>
                          <a:xfrm>
                            <a:off x="1304150"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934905588" name="Shape 706"/>
                        <wps:cNvSpPr/>
                        <wps:spPr>
                          <a:xfrm>
                            <a:off x="1354695"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863636207" name="Shape 707"/>
                        <wps:cNvSpPr/>
                        <wps:spPr>
                          <a:xfrm>
                            <a:off x="1375028"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637686571" name="Shape 708"/>
                        <wps:cNvSpPr/>
                        <wps:spPr>
                          <a:xfrm>
                            <a:off x="1425574"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474983995" name="Shape 709"/>
                        <wps:cNvSpPr/>
                        <wps:spPr>
                          <a:xfrm>
                            <a:off x="1445894"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201905864" name="Shape 710"/>
                        <wps:cNvSpPr/>
                        <wps:spPr>
                          <a:xfrm>
                            <a:off x="1496453"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2147103111" name="Shape 711"/>
                        <wps:cNvSpPr/>
                        <wps:spPr>
                          <a:xfrm>
                            <a:off x="1516773"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997551963" name="Shape 712"/>
                        <wps:cNvSpPr/>
                        <wps:spPr>
                          <a:xfrm>
                            <a:off x="1567331"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871443518" name="Shape 713"/>
                        <wps:cNvSpPr/>
                        <wps:spPr>
                          <a:xfrm>
                            <a:off x="1587651"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460808073" name="Shape 714"/>
                        <wps:cNvSpPr/>
                        <wps:spPr>
                          <a:xfrm>
                            <a:off x="1638210"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737898159" name="Shape 715"/>
                        <wps:cNvSpPr/>
                        <wps:spPr>
                          <a:xfrm>
                            <a:off x="1658530"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30114250" name="Shape 716"/>
                        <wps:cNvSpPr/>
                        <wps:spPr>
                          <a:xfrm>
                            <a:off x="1709089" y="1604219"/>
                            <a:ext cx="40653" cy="60985"/>
                          </a:xfrm>
                          <a:custGeom>
                            <a:avLst/>
                            <a:gdLst/>
                            <a:ahLst/>
                            <a:cxnLst/>
                            <a:rect l="0" t="0" r="0" b="0"/>
                            <a:pathLst>
                              <a:path w="40653" h="60985">
                                <a:moveTo>
                                  <a:pt x="20320" y="0"/>
                                </a:moveTo>
                                <a:lnTo>
                                  <a:pt x="40653" y="60985"/>
                                </a:lnTo>
                                <a:lnTo>
                                  <a:pt x="20320" y="48793"/>
                                </a:lnTo>
                                <a:lnTo>
                                  <a:pt x="0" y="60985"/>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830635915" name="Shape 717"/>
                        <wps:cNvSpPr/>
                        <wps:spPr>
                          <a:xfrm>
                            <a:off x="1729408" y="1653013"/>
                            <a:ext cx="0" cy="404825"/>
                          </a:xfrm>
                          <a:custGeom>
                            <a:avLst/>
                            <a:gdLst/>
                            <a:ahLst/>
                            <a:cxnLst/>
                            <a:rect l="0" t="0" r="0" b="0"/>
                            <a:pathLst>
                              <a:path h="404825">
                                <a:moveTo>
                                  <a:pt x="0" y="404825"/>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472769211" name="Shape 718"/>
                        <wps:cNvSpPr/>
                        <wps:spPr>
                          <a:xfrm>
                            <a:off x="666253" y="2103203"/>
                            <a:ext cx="0" cy="90716"/>
                          </a:xfrm>
                          <a:custGeom>
                            <a:avLst/>
                            <a:gdLst/>
                            <a:ahLst/>
                            <a:cxnLst/>
                            <a:rect l="0" t="0" r="0" b="0"/>
                            <a:pathLst>
                              <a:path h="90716">
                                <a:moveTo>
                                  <a:pt x="0" y="0"/>
                                </a:moveTo>
                                <a:lnTo>
                                  <a:pt x="0" y="90716"/>
                                </a:lnTo>
                              </a:path>
                            </a:pathLst>
                          </a:custGeom>
                          <a:ln w="6375" cap="flat">
                            <a:custDash>
                              <a:ds d="274750" sp="164850"/>
                              <a:ds d="1" sp="1"/>
                            </a:custDash>
                            <a:miter lim="127000"/>
                          </a:ln>
                        </wps:spPr>
                        <wps:style>
                          <a:lnRef idx="1">
                            <a:srgbClr val="AC3140"/>
                          </a:lnRef>
                          <a:fillRef idx="0">
                            <a:srgbClr val="000000">
                              <a:alpha val="0"/>
                            </a:srgbClr>
                          </a:fillRef>
                          <a:effectRef idx="0">
                            <a:scrgbClr r="0" g="0" b="0"/>
                          </a:effectRef>
                          <a:fontRef idx="none"/>
                        </wps:style>
                        <wps:bodyPr/>
                      </wps:wsp>
                      <wps:wsp>
                        <wps:cNvPr id="840231824" name="Shape 719"/>
                        <wps:cNvSpPr/>
                        <wps:spPr>
                          <a:xfrm>
                            <a:off x="737132" y="2103203"/>
                            <a:ext cx="0" cy="90716"/>
                          </a:xfrm>
                          <a:custGeom>
                            <a:avLst/>
                            <a:gdLst/>
                            <a:ahLst/>
                            <a:cxnLst/>
                            <a:rect l="0" t="0" r="0" b="0"/>
                            <a:pathLst>
                              <a:path h="90716">
                                <a:moveTo>
                                  <a:pt x="0" y="0"/>
                                </a:moveTo>
                                <a:lnTo>
                                  <a:pt x="0" y="90716"/>
                                </a:lnTo>
                              </a:path>
                            </a:pathLst>
                          </a:custGeom>
                          <a:ln w="6375" cap="flat">
                            <a:custDash>
                              <a:ds d="274750" sp="164850"/>
                              <a:ds d="1" sp="1"/>
                            </a:custDash>
                            <a:miter lim="127000"/>
                          </a:ln>
                        </wps:spPr>
                        <wps:style>
                          <a:lnRef idx="1">
                            <a:srgbClr val="AC3140"/>
                          </a:lnRef>
                          <a:fillRef idx="0">
                            <a:srgbClr val="000000">
                              <a:alpha val="0"/>
                            </a:srgbClr>
                          </a:fillRef>
                          <a:effectRef idx="0">
                            <a:scrgbClr r="0" g="0" b="0"/>
                          </a:effectRef>
                          <a:fontRef idx="none"/>
                        </wps:style>
                        <wps:bodyPr/>
                      </wps:wsp>
                      <wps:wsp>
                        <wps:cNvPr id="1185414722" name="Shape 720"/>
                        <wps:cNvSpPr/>
                        <wps:spPr>
                          <a:xfrm>
                            <a:off x="619619" y="2133009"/>
                            <a:ext cx="46634" cy="31090"/>
                          </a:xfrm>
                          <a:custGeom>
                            <a:avLst/>
                            <a:gdLst/>
                            <a:ahLst/>
                            <a:cxnLst/>
                            <a:rect l="0" t="0" r="0" b="0"/>
                            <a:pathLst>
                              <a:path w="46634" h="31090">
                                <a:moveTo>
                                  <a:pt x="0" y="0"/>
                                </a:moveTo>
                                <a:lnTo>
                                  <a:pt x="46634" y="15545"/>
                                </a:lnTo>
                                <a:lnTo>
                                  <a:pt x="0" y="31090"/>
                                </a:lnTo>
                                <a:lnTo>
                                  <a:pt x="9322" y="15545"/>
                                </a:lnTo>
                                <a:lnTo>
                                  <a:pt x="0" y="0"/>
                                </a:lnTo>
                                <a:close/>
                              </a:path>
                            </a:pathLst>
                          </a:custGeom>
                          <a:ln w="0" cap="flat">
                            <a:custDash>
                              <a:ds d="274750" sp="164850"/>
                              <a:ds d="1" sp="1"/>
                            </a:custDash>
                            <a:miter lim="127000"/>
                          </a:ln>
                        </wps:spPr>
                        <wps:style>
                          <a:lnRef idx="0">
                            <a:srgbClr val="000000">
                              <a:alpha val="0"/>
                            </a:srgbClr>
                          </a:lnRef>
                          <a:fillRef idx="1">
                            <a:srgbClr val="AC3140"/>
                          </a:fillRef>
                          <a:effectRef idx="0">
                            <a:scrgbClr r="0" g="0" b="0"/>
                          </a:effectRef>
                          <a:fontRef idx="none"/>
                        </wps:style>
                        <wps:bodyPr/>
                      </wps:wsp>
                      <wps:wsp>
                        <wps:cNvPr id="1313621186" name="Shape 721"/>
                        <wps:cNvSpPr/>
                        <wps:spPr>
                          <a:xfrm>
                            <a:off x="524496" y="2148554"/>
                            <a:ext cx="104445" cy="0"/>
                          </a:xfrm>
                          <a:custGeom>
                            <a:avLst/>
                            <a:gdLst/>
                            <a:ahLst/>
                            <a:cxnLst/>
                            <a:rect l="0" t="0" r="0" b="0"/>
                            <a:pathLst>
                              <a:path w="104445">
                                <a:moveTo>
                                  <a:pt x="0" y="0"/>
                                </a:moveTo>
                                <a:lnTo>
                                  <a:pt x="104445" y="0"/>
                                </a:lnTo>
                              </a:path>
                            </a:pathLst>
                          </a:custGeom>
                          <a:ln w="6375" cap="flat">
                            <a:miter lim="127000"/>
                          </a:ln>
                        </wps:spPr>
                        <wps:style>
                          <a:lnRef idx="1">
                            <a:srgbClr val="AC3140"/>
                          </a:lnRef>
                          <a:fillRef idx="0">
                            <a:srgbClr val="000000">
                              <a:alpha val="0"/>
                            </a:srgbClr>
                          </a:fillRef>
                          <a:effectRef idx="0">
                            <a:scrgbClr r="0" g="0" b="0"/>
                          </a:effectRef>
                          <a:fontRef idx="none"/>
                        </wps:style>
                        <wps:bodyPr/>
                      </wps:wsp>
                      <wps:wsp>
                        <wps:cNvPr id="53568618" name="Shape 722"/>
                        <wps:cNvSpPr/>
                        <wps:spPr>
                          <a:xfrm>
                            <a:off x="737132" y="2133009"/>
                            <a:ext cx="46634" cy="31090"/>
                          </a:xfrm>
                          <a:custGeom>
                            <a:avLst/>
                            <a:gdLst/>
                            <a:ahLst/>
                            <a:cxnLst/>
                            <a:rect l="0" t="0" r="0" b="0"/>
                            <a:pathLst>
                              <a:path w="46634" h="31090">
                                <a:moveTo>
                                  <a:pt x="46634" y="0"/>
                                </a:moveTo>
                                <a:lnTo>
                                  <a:pt x="37313" y="15545"/>
                                </a:lnTo>
                                <a:lnTo>
                                  <a:pt x="46634" y="31090"/>
                                </a:lnTo>
                                <a:lnTo>
                                  <a:pt x="0" y="15545"/>
                                </a:lnTo>
                                <a:lnTo>
                                  <a:pt x="46634" y="0"/>
                                </a:lnTo>
                                <a:close/>
                              </a:path>
                            </a:pathLst>
                          </a:custGeom>
                          <a:ln w="0" cap="flat">
                            <a:miter lim="127000"/>
                          </a:ln>
                        </wps:spPr>
                        <wps:style>
                          <a:lnRef idx="0">
                            <a:srgbClr val="000000">
                              <a:alpha val="0"/>
                            </a:srgbClr>
                          </a:lnRef>
                          <a:fillRef idx="1">
                            <a:srgbClr val="AC3140"/>
                          </a:fillRef>
                          <a:effectRef idx="0">
                            <a:scrgbClr r="0" g="0" b="0"/>
                          </a:effectRef>
                          <a:fontRef idx="none"/>
                        </wps:style>
                        <wps:bodyPr/>
                      </wps:wsp>
                      <wps:wsp>
                        <wps:cNvPr id="1519583001" name="Shape 723"/>
                        <wps:cNvSpPr/>
                        <wps:spPr>
                          <a:xfrm>
                            <a:off x="774432" y="2148554"/>
                            <a:ext cx="104445" cy="0"/>
                          </a:xfrm>
                          <a:custGeom>
                            <a:avLst/>
                            <a:gdLst/>
                            <a:ahLst/>
                            <a:cxnLst/>
                            <a:rect l="0" t="0" r="0" b="0"/>
                            <a:pathLst>
                              <a:path w="104445">
                                <a:moveTo>
                                  <a:pt x="104445" y="0"/>
                                </a:moveTo>
                                <a:lnTo>
                                  <a:pt x="0" y="0"/>
                                </a:lnTo>
                              </a:path>
                            </a:pathLst>
                          </a:custGeom>
                          <a:ln w="6375" cap="flat">
                            <a:miter lim="127000"/>
                          </a:ln>
                        </wps:spPr>
                        <wps:style>
                          <a:lnRef idx="1">
                            <a:srgbClr val="AC3140"/>
                          </a:lnRef>
                          <a:fillRef idx="0">
                            <a:srgbClr val="000000">
                              <a:alpha val="0"/>
                            </a:srgbClr>
                          </a:fillRef>
                          <a:effectRef idx="0">
                            <a:scrgbClr r="0" g="0" b="0"/>
                          </a:effectRef>
                          <a:fontRef idx="none"/>
                        </wps:style>
                        <wps:bodyPr/>
                      </wps:wsp>
                      <wps:wsp>
                        <wps:cNvPr id="870096285" name="Shape 724"/>
                        <wps:cNvSpPr/>
                        <wps:spPr>
                          <a:xfrm>
                            <a:off x="1727795" y="1063885"/>
                            <a:ext cx="173469" cy="173482"/>
                          </a:xfrm>
                          <a:custGeom>
                            <a:avLst/>
                            <a:gdLst/>
                            <a:ahLst/>
                            <a:cxnLst/>
                            <a:rect l="0" t="0" r="0" b="0"/>
                            <a:pathLst>
                              <a:path w="173469" h="173482">
                                <a:moveTo>
                                  <a:pt x="173469" y="86741"/>
                                </a:moveTo>
                                <a:cubicBezTo>
                                  <a:pt x="173469" y="38862"/>
                                  <a:pt x="134607" y="0"/>
                                  <a:pt x="86728" y="0"/>
                                </a:cubicBezTo>
                                <a:cubicBezTo>
                                  <a:pt x="38849" y="0"/>
                                  <a:pt x="0" y="38862"/>
                                  <a:pt x="0" y="86741"/>
                                </a:cubicBezTo>
                                <a:cubicBezTo>
                                  <a:pt x="0" y="134620"/>
                                  <a:pt x="38849" y="173482"/>
                                  <a:pt x="86728" y="173482"/>
                                </a:cubicBezTo>
                                <a:cubicBezTo>
                                  <a:pt x="134607" y="173482"/>
                                  <a:pt x="173469" y="134620"/>
                                  <a:pt x="173469" y="86741"/>
                                </a:cubicBezTo>
                                <a:close/>
                              </a:path>
                            </a:pathLst>
                          </a:custGeom>
                          <a:ln w="7976" cap="flat">
                            <a:miter lim="127000"/>
                          </a:ln>
                        </wps:spPr>
                        <wps:style>
                          <a:lnRef idx="1">
                            <a:srgbClr val="AC3140"/>
                          </a:lnRef>
                          <a:fillRef idx="0">
                            <a:srgbClr val="000000">
                              <a:alpha val="0"/>
                            </a:srgbClr>
                          </a:fillRef>
                          <a:effectRef idx="0">
                            <a:scrgbClr r="0" g="0" b="0"/>
                          </a:effectRef>
                          <a:fontRef idx="none"/>
                        </wps:style>
                        <wps:bodyPr/>
                      </wps:wsp>
                      <wps:wsp>
                        <wps:cNvPr id="249211034" name="Shape 725"/>
                        <wps:cNvSpPr/>
                        <wps:spPr>
                          <a:xfrm>
                            <a:off x="1780450" y="1116590"/>
                            <a:ext cx="68034" cy="68034"/>
                          </a:xfrm>
                          <a:custGeom>
                            <a:avLst/>
                            <a:gdLst/>
                            <a:ahLst/>
                            <a:cxnLst/>
                            <a:rect l="0" t="0" r="0" b="0"/>
                            <a:pathLst>
                              <a:path w="68034" h="68034">
                                <a:moveTo>
                                  <a:pt x="0" y="0"/>
                                </a:moveTo>
                                <a:lnTo>
                                  <a:pt x="68034" y="68034"/>
                                </a:lnTo>
                              </a:path>
                            </a:pathLst>
                          </a:custGeom>
                          <a:ln w="7976" cap="flat">
                            <a:miter lim="127000"/>
                          </a:ln>
                        </wps:spPr>
                        <wps:style>
                          <a:lnRef idx="1">
                            <a:srgbClr val="AC3140"/>
                          </a:lnRef>
                          <a:fillRef idx="0">
                            <a:srgbClr val="000000">
                              <a:alpha val="0"/>
                            </a:srgbClr>
                          </a:fillRef>
                          <a:effectRef idx="0">
                            <a:scrgbClr r="0" g="0" b="0"/>
                          </a:effectRef>
                          <a:fontRef idx="none"/>
                        </wps:style>
                        <wps:bodyPr/>
                      </wps:wsp>
                      <wps:wsp>
                        <wps:cNvPr id="712737618" name="Shape 726"/>
                        <wps:cNvSpPr/>
                        <wps:spPr>
                          <a:xfrm>
                            <a:off x="1780450" y="1116590"/>
                            <a:ext cx="68034" cy="68034"/>
                          </a:xfrm>
                          <a:custGeom>
                            <a:avLst/>
                            <a:gdLst/>
                            <a:ahLst/>
                            <a:cxnLst/>
                            <a:rect l="0" t="0" r="0" b="0"/>
                            <a:pathLst>
                              <a:path w="68034" h="68034">
                                <a:moveTo>
                                  <a:pt x="0" y="68034"/>
                                </a:moveTo>
                                <a:lnTo>
                                  <a:pt x="68034" y="0"/>
                                </a:lnTo>
                              </a:path>
                            </a:pathLst>
                          </a:custGeom>
                          <a:ln w="7976" cap="flat">
                            <a:miter lim="127000"/>
                          </a:ln>
                        </wps:spPr>
                        <wps:style>
                          <a:lnRef idx="1">
                            <a:srgbClr val="AC3140"/>
                          </a:lnRef>
                          <a:fillRef idx="0">
                            <a:srgbClr val="000000">
                              <a:alpha val="0"/>
                            </a:srgbClr>
                          </a:fillRef>
                          <a:effectRef idx="0">
                            <a:scrgbClr r="0" g="0" b="0"/>
                          </a:effectRef>
                          <a:fontRef idx="none"/>
                        </wps:style>
                        <wps:bodyPr/>
                      </wps:wsp>
                      <wps:wsp>
                        <wps:cNvPr id="2046147061" name="Shape 727"/>
                        <wps:cNvSpPr/>
                        <wps:spPr>
                          <a:xfrm>
                            <a:off x="2055506" y="1132668"/>
                            <a:ext cx="53810" cy="35865"/>
                          </a:xfrm>
                          <a:custGeom>
                            <a:avLst/>
                            <a:gdLst/>
                            <a:ahLst/>
                            <a:cxnLst/>
                            <a:rect l="0" t="0" r="0" b="0"/>
                            <a:pathLst>
                              <a:path w="53810" h="35865">
                                <a:moveTo>
                                  <a:pt x="0" y="0"/>
                                </a:moveTo>
                                <a:lnTo>
                                  <a:pt x="53810" y="17932"/>
                                </a:lnTo>
                                <a:lnTo>
                                  <a:pt x="0" y="35865"/>
                                </a:lnTo>
                                <a:lnTo>
                                  <a:pt x="10757" y="17932"/>
                                </a:lnTo>
                                <a:lnTo>
                                  <a:pt x="0" y="0"/>
                                </a:lnTo>
                                <a:close/>
                              </a:path>
                            </a:pathLst>
                          </a:custGeom>
                          <a:ln w="0" cap="flat">
                            <a:miter lim="127000"/>
                          </a:ln>
                        </wps:spPr>
                        <wps:style>
                          <a:lnRef idx="0">
                            <a:srgbClr val="000000">
                              <a:alpha val="0"/>
                            </a:srgbClr>
                          </a:lnRef>
                          <a:fillRef idx="1">
                            <a:srgbClr val="AC3140"/>
                          </a:fillRef>
                          <a:effectRef idx="0">
                            <a:scrgbClr r="0" g="0" b="0"/>
                          </a:effectRef>
                          <a:fontRef idx="none"/>
                        </wps:style>
                        <wps:bodyPr/>
                      </wps:wsp>
                      <wps:wsp>
                        <wps:cNvPr id="635335375" name="Shape 728"/>
                        <wps:cNvSpPr/>
                        <wps:spPr>
                          <a:xfrm>
                            <a:off x="1905189" y="1150600"/>
                            <a:ext cx="161087" cy="0"/>
                          </a:xfrm>
                          <a:custGeom>
                            <a:avLst/>
                            <a:gdLst/>
                            <a:ahLst/>
                            <a:cxnLst/>
                            <a:rect l="0" t="0" r="0" b="0"/>
                            <a:pathLst>
                              <a:path w="161087">
                                <a:moveTo>
                                  <a:pt x="0" y="0"/>
                                </a:moveTo>
                                <a:lnTo>
                                  <a:pt x="161087" y="0"/>
                                </a:lnTo>
                              </a:path>
                            </a:pathLst>
                          </a:custGeom>
                          <a:ln w="7976" cap="flat">
                            <a:miter lim="127000"/>
                          </a:ln>
                        </wps:spPr>
                        <wps:style>
                          <a:lnRef idx="1">
                            <a:srgbClr val="AC3140"/>
                          </a:lnRef>
                          <a:fillRef idx="0">
                            <a:srgbClr val="000000">
                              <a:alpha val="0"/>
                            </a:srgbClr>
                          </a:fillRef>
                          <a:effectRef idx="0">
                            <a:scrgbClr r="0" g="0" b="0"/>
                          </a:effectRef>
                          <a:fontRef idx="none"/>
                        </wps:style>
                        <wps:bodyPr/>
                      </wps:wsp>
                      <wps:wsp>
                        <wps:cNvPr id="134648709" name="Shape 729"/>
                        <wps:cNvSpPr/>
                        <wps:spPr>
                          <a:xfrm>
                            <a:off x="1695690" y="1031830"/>
                            <a:ext cx="50724" cy="50724"/>
                          </a:xfrm>
                          <a:custGeom>
                            <a:avLst/>
                            <a:gdLst/>
                            <a:ahLst/>
                            <a:cxnLst/>
                            <a:rect l="0" t="0" r="0" b="0"/>
                            <a:pathLst>
                              <a:path w="50724" h="50724">
                                <a:moveTo>
                                  <a:pt x="25362" y="0"/>
                                </a:moveTo>
                                <a:lnTo>
                                  <a:pt x="50724" y="50724"/>
                                </a:lnTo>
                                <a:lnTo>
                                  <a:pt x="0" y="25362"/>
                                </a:lnTo>
                                <a:lnTo>
                                  <a:pt x="20295" y="20294"/>
                                </a:lnTo>
                                <a:lnTo>
                                  <a:pt x="25362" y="0"/>
                                </a:lnTo>
                                <a:close/>
                              </a:path>
                            </a:pathLst>
                          </a:custGeom>
                          <a:ln w="0" cap="flat">
                            <a:miter lim="127000"/>
                          </a:ln>
                        </wps:spPr>
                        <wps:style>
                          <a:lnRef idx="0">
                            <a:srgbClr val="000000">
                              <a:alpha val="0"/>
                            </a:srgbClr>
                          </a:lnRef>
                          <a:fillRef idx="1">
                            <a:srgbClr val="AC3140"/>
                          </a:fillRef>
                          <a:effectRef idx="0">
                            <a:scrgbClr r="0" g="0" b="0"/>
                          </a:effectRef>
                          <a:fontRef idx="none"/>
                        </wps:style>
                        <wps:bodyPr/>
                      </wps:wsp>
                      <wps:wsp>
                        <wps:cNvPr id="591393967" name="Shape 730"/>
                        <wps:cNvSpPr/>
                        <wps:spPr>
                          <a:xfrm>
                            <a:off x="1564968" y="901109"/>
                            <a:ext cx="151003" cy="151016"/>
                          </a:xfrm>
                          <a:custGeom>
                            <a:avLst/>
                            <a:gdLst/>
                            <a:ahLst/>
                            <a:cxnLst/>
                            <a:rect l="0" t="0" r="0" b="0"/>
                            <a:pathLst>
                              <a:path w="151003" h="151016">
                                <a:moveTo>
                                  <a:pt x="0" y="0"/>
                                </a:moveTo>
                                <a:lnTo>
                                  <a:pt x="151003" y="151016"/>
                                </a:lnTo>
                              </a:path>
                            </a:pathLst>
                          </a:custGeom>
                          <a:ln w="7976" cap="flat">
                            <a:miter lim="127000"/>
                          </a:ln>
                        </wps:spPr>
                        <wps:style>
                          <a:lnRef idx="1">
                            <a:srgbClr val="AC3140"/>
                          </a:lnRef>
                          <a:fillRef idx="0">
                            <a:srgbClr val="000000">
                              <a:alpha val="0"/>
                            </a:srgbClr>
                          </a:fillRef>
                          <a:effectRef idx="0">
                            <a:scrgbClr r="0" g="0" b="0"/>
                          </a:effectRef>
                          <a:fontRef idx="none"/>
                        </wps:style>
                        <wps:bodyPr/>
                      </wps:wsp>
                      <wps:wsp>
                        <wps:cNvPr id="703093408" name="Shape 731"/>
                        <wps:cNvSpPr/>
                        <wps:spPr>
                          <a:xfrm>
                            <a:off x="1695690" y="1218648"/>
                            <a:ext cx="50724" cy="50724"/>
                          </a:xfrm>
                          <a:custGeom>
                            <a:avLst/>
                            <a:gdLst/>
                            <a:ahLst/>
                            <a:cxnLst/>
                            <a:rect l="0" t="0" r="0" b="0"/>
                            <a:pathLst>
                              <a:path w="50724" h="50724">
                                <a:moveTo>
                                  <a:pt x="50724" y="0"/>
                                </a:moveTo>
                                <a:lnTo>
                                  <a:pt x="25362" y="50724"/>
                                </a:lnTo>
                                <a:lnTo>
                                  <a:pt x="20294" y="30429"/>
                                </a:lnTo>
                                <a:lnTo>
                                  <a:pt x="0" y="25362"/>
                                </a:lnTo>
                                <a:lnTo>
                                  <a:pt x="50724" y="0"/>
                                </a:lnTo>
                                <a:close/>
                              </a:path>
                            </a:pathLst>
                          </a:custGeom>
                          <a:ln w="0" cap="flat">
                            <a:miter lim="127000"/>
                          </a:ln>
                        </wps:spPr>
                        <wps:style>
                          <a:lnRef idx="0">
                            <a:srgbClr val="000000">
                              <a:alpha val="0"/>
                            </a:srgbClr>
                          </a:lnRef>
                          <a:fillRef idx="1">
                            <a:srgbClr val="AC3140"/>
                          </a:fillRef>
                          <a:effectRef idx="0">
                            <a:scrgbClr r="0" g="0" b="0"/>
                          </a:effectRef>
                          <a:fontRef idx="none"/>
                        </wps:style>
                        <wps:bodyPr/>
                      </wps:wsp>
                      <wps:wsp>
                        <wps:cNvPr id="375049928" name="Shape 732"/>
                        <wps:cNvSpPr/>
                        <wps:spPr>
                          <a:xfrm>
                            <a:off x="1564968" y="1249090"/>
                            <a:ext cx="151003" cy="151003"/>
                          </a:xfrm>
                          <a:custGeom>
                            <a:avLst/>
                            <a:gdLst/>
                            <a:ahLst/>
                            <a:cxnLst/>
                            <a:rect l="0" t="0" r="0" b="0"/>
                            <a:pathLst>
                              <a:path w="151003" h="151003">
                                <a:moveTo>
                                  <a:pt x="0" y="151003"/>
                                </a:moveTo>
                                <a:lnTo>
                                  <a:pt x="151003" y="0"/>
                                </a:lnTo>
                              </a:path>
                            </a:pathLst>
                          </a:custGeom>
                          <a:ln w="7976" cap="flat">
                            <a:miter lim="127000"/>
                          </a:ln>
                        </wps:spPr>
                        <wps:style>
                          <a:lnRef idx="1">
                            <a:srgbClr val="AC3140"/>
                          </a:lnRef>
                          <a:fillRef idx="0">
                            <a:srgbClr val="000000">
                              <a:alpha val="0"/>
                            </a:srgbClr>
                          </a:fillRef>
                          <a:effectRef idx="0">
                            <a:scrgbClr r="0" g="0" b="0"/>
                          </a:effectRef>
                          <a:fontRef idx="none"/>
                        </wps:style>
                        <wps:bodyPr/>
                      </wps:wsp>
                      <wps:wsp>
                        <wps:cNvPr id="745301340" name="Rectangle 733"/>
                        <wps:cNvSpPr/>
                        <wps:spPr>
                          <a:xfrm>
                            <a:off x="657980" y="2238279"/>
                            <a:ext cx="61996" cy="113992"/>
                          </a:xfrm>
                          <a:prstGeom prst="rect">
                            <a:avLst/>
                          </a:prstGeom>
                          <a:ln>
                            <a:noFill/>
                          </a:ln>
                        </wps:spPr>
                        <wps:txbx>
                          <w:txbxContent>
                            <w:p w14:paraId="6F2A5796" w14:textId="77777777" w:rsidR="00B35699" w:rsidRDefault="00810D29">
                              <w:pPr>
                                <w:spacing w:after="160" w:line="259" w:lineRule="auto"/>
                                <w:ind w:left="0" w:firstLine="0"/>
                                <w:jc w:val="left"/>
                              </w:pPr>
                              <w:r>
                                <w:rPr>
                                  <w:i/>
                                  <w:color w:val="AC3140"/>
                                  <w:sz w:val="15"/>
                                </w:rPr>
                                <w:t>T</w:t>
                              </w:r>
                            </w:p>
                          </w:txbxContent>
                        </wps:txbx>
                        <wps:bodyPr horzOverflow="overflow" vert="horz" lIns="0" tIns="0" rIns="0" bIns="0" rtlCol="0">
                          <a:noAutofit/>
                        </wps:bodyPr>
                      </wps:wsp>
                      <wps:wsp>
                        <wps:cNvPr id="1915445844" name="Rectangle 734"/>
                        <wps:cNvSpPr/>
                        <wps:spPr>
                          <a:xfrm>
                            <a:off x="712709" y="2274779"/>
                            <a:ext cx="33172" cy="75994"/>
                          </a:xfrm>
                          <a:prstGeom prst="rect">
                            <a:avLst/>
                          </a:prstGeom>
                          <a:ln>
                            <a:noFill/>
                          </a:ln>
                        </wps:spPr>
                        <wps:txbx>
                          <w:txbxContent>
                            <w:p w14:paraId="2BF6DE23" w14:textId="77777777" w:rsidR="00B35699" w:rsidRDefault="00810D29">
                              <w:pPr>
                                <w:spacing w:after="160" w:line="259" w:lineRule="auto"/>
                                <w:ind w:left="0" w:firstLine="0"/>
                                <w:jc w:val="left"/>
                              </w:pPr>
                              <w:r>
                                <w:rPr>
                                  <w:i/>
                                  <w:color w:val="AC3140"/>
                                  <w:sz w:val="10"/>
                                </w:rPr>
                                <w:t>s</w:t>
                              </w:r>
                            </w:p>
                          </w:txbxContent>
                        </wps:txbx>
                        <wps:bodyPr horzOverflow="overflow" vert="horz" lIns="0" tIns="0" rIns="0" bIns="0" rtlCol="0">
                          <a:noAutofit/>
                        </wps:bodyPr>
                      </wps:wsp>
                    </wpg:wgp>
                  </a:graphicData>
                </a:graphic>
              </wp:inline>
            </w:drawing>
          </mc:Choice>
          <mc:Fallback>
            <w:pict>
              <v:group w14:anchorId="5EDD2289" id="Group 18" o:spid="_x0000_s1026" style="width:309.25pt;height:183.6pt;mso-position-horizontal-relative:char;mso-position-vertical-relative:line" coordsize="39272,23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">
                <v:shape id="Shape 596" o:spid="_x0000_s1027" style="position:absolute;left:4536;top:1299;width:0;height:7938;visibility:visible;mso-wrap-style:square;v-text-anchor:top" coordsize="0,79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" path="m,793826l,e" filled="f" strokecolor="#181717" strokeweight=".17708mm">
                  <v:stroke miterlimit="83231f" joinstyle="miter"/>
                  <v:path arrowok="t" textboxrect="0,0,0,793826"/>
                </v:shape>
                <v:rect id="Rectangle 597" o:spid="_x0000_s1028" style="position:absolute;left:3460;width:551;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" filled="f" stroked="f">
                  <v:textbox inset="0,0,0,0">
                    <w:txbxContent>
                      <w:p w14:paraId="325E5564" w14:textId="77777777" w:rsidR="00B35699" w:rsidRDefault="00810D29">
                        <w:pPr>
                          <w:spacing w:after="160" w:line="259" w:lineRule="auto"/>
                          <w:ind w:left="0" w:firstLine="0"/>
                          <w:jc w:val="left"/>
                        </w:pPr>
                        <w:r>
                          <w:rPr>
                            <w:i/>
                            <w:sz w:val="15"/>
                          </w:rPr>
                          <w:t>x</w:t>
                        </w:r>
                      </w:p>
                    </w:txbxContent>
                  </v:textbox>
                </v:rect>
                <v:rect id="Rectangle 598" o:spid="_x0000_s1029" style="position:absolute;left:3988;top:364;width:407;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" filled="f" stroked="f">
                  <v:textbox inset="0,0,0,0">
                    <w:txbxContent>
                      <w:p w14:paraId="30F9A77A" w14:textId="77777777" w:rsidR="00B35699" w:rsidRDefault="00810D29">
                        <w:pPr>
                          <w:spacing w:after="160" w:line="259" w:lineRule="auto"/>
                          <w:ind w:left="0" w:firstLine="0"/>
                          <w:jc w:val="left"/>
                        </w:pPr>
                        <w:r>
                          <w:rPr>
                            <w:i/>
                            <w:sz w:val="10"/>
                          </w:rPr>
                          <w:t>a</w:t>
                        </w:r>
                      </w:p>
                    </w:txbxContent>
                  </v:textbox>
                </v:rect>
                <v:rect id="Rectangle 599" o:spid="_x0000_s1030" style="position:absolute;left:4555;width:424;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" filled="f" stroked="f">
                  <v:textbox inset="0,0,0,0">
                    <w:txbxContent>
                      <w:p w14:paraId="6F87290A" w14:textId="77777777" w:rsidR="00B35699" w:rsidRDefault="00810D29">
                        <w:pPr>
                          <w:spacing w:after="160" w:line="259" w:lineRule="auto"/>
                          <w:ind w:left="0" w:firstLine="0"/>
                          <w:jc w:val="left"/>
                        </w:pPr>
                        <w:r>
                          <w:rPr>
                            <w:sz w:val="15"/>
                          </w:rPr>
                          <w:t>(</w:t>
                        </w:r>
                      </w:p>
                    </w:txbxContent>
                  </v:textbox>
                </v:rect>
                <v:rect id="Rectangle 600" o:spid="_x0000_s1031" style="position:absolute;left:4920;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" filled="f" stroked="f">
                  <v:textbox inset="0,0,0,0">
                    <w:txbxContent>
                      <w:p w14:paraId="088F6D68" w14:textId="77777777" w:rsidR="00B35699" w:rsidRDefault="00810D29">
                        <w:pPr>
                          <w:spacing w:after="160" w:line="259" w:lineRule="auto"/>
                          <w:ind w:left="0" w:firstLine="0"/>
                          <w:jc w:val="left"/>
                        </w:pPr>
                        <w:r>
                          <w:rPr>
                            <w:i/>
                            <w:sz w:val="15"/>
                          </w:rPr>
                          <w:t>t</w:t>
                        </w:r>
                      </w:p>
                    </w:txbxContent>
                  </v:textbox>
                </v:rect>
                <v:rect id="Rectangle 601" o:spid="_x0000_s1032" style="position:absolute;left:5256;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" filled="f" stroked="f">
                  <v:textbox inset="0,0,0,0">
                    <w:txbxContent>
                      <w:p w14:paraId="15153D7D" w14:textId="77777777" w:rsidR="00B35699" w:rsidRDefault="00810D29">
                        <w:pPr>
                          <w:spacing w:after="160" w:line="259" w:lineRule="auto"/>
                          <w:ind w:left="0" w:firstLine="0"/>
                          <w:jc w:val="left"/>
                        </w:pPr>
                        <w:r>
                          <w:rPr>
                            <w:sz w:val="15"/>
                          </w:rPr>
                          <w:t>)</w:t>
                        </w:r>
                      </w:p>
                    </w:txbxContent>
                  </v:textbox>
                </v:rect>
                <v:shape id="Shape 602" o:spid="_x0000_s1033" style="position:absolute;top:6969;width:18144;height:0;visibility:visible;mso-wrap-style:square;v-text-anchor:top" coordsize="1814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" path="m,l1814462,e" filled="f" strokecolor="#181717" strokeweight=".17708mm">
                  <v:stroke miterlimit="83231f" joinstyle="miter"/>
                  <v:path arrowok="t" textboxrect="0,0,1814462,0"/>
                </v:shape>
                <v:rect id="Rectangle 603" o:spid="_x0000_s1034" style="position:absolute;left:18539;top:6595;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" filled="f" stroked="f">
                  <v:textbox inset="0,0,0,0">
                    <w:txbxContent>
                      <w:p w14:paraId="6169BCB1" w14:textId="77777777" w:rsidR="00B35699" w:rsidRDefault="00810D29">
                        <w:pPr>
                          <w:spacing w:after="160" w:line="259" w:lineRule="auto"/>
                          <w:ind w:left="0" w:firstLine="0"/>
                          <w:jc w:val="left"/>
                        </w:pPr>
                        <w:r>
                          <w:rPr>
                            <w:i/>
                            <w:sz w:val="15"/>
                          </w:rPr>
                          <w:t>t</w:t>
                        </w:r>
                      </w:p>
                    </w:txbxContent>
                  </v:textbox>
                </v:rect>
                <v:shape id="Shape 604" o:spid="_x0000_s1035" style="position:absolute;left:4536;top:14908;width:0;height:6804;visibility:visible;mso-wrap-style:square;v-text-anchor:top" coordsize="0,680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" path="m,680428l,e" filled="f" strokecolor="#181717" strokeweight=".17708mm">
                  <v:stroke miterlimit="83231f" joinstyle="miter"/>
                  <v:path arrowok="t" textboxrect="0,0,0,680428"/>
                </v:shape>
                <v:rect id="Rectangle 605" o:spid="_x0000_s1036" style="position:absolute;left:3768;top:13608;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" filled="f" stroked="f">
                  <v:textbox inset="0,0,0,0">
                    <w:txbxContent>
                      <w:p w14:paraId="2544BB24" w14:textId="77777777" w:rsidR="00B35699" w:rsidRDefault="00810D29">
                        <w:pPr>
                          <w:spacing w:after="160" w:line="259" w:lineRule="auto"/>
                          <w:ind w:left="0" w:firstLine="0"/>
                          <w:jc w:val="left"/>
                        </w:pPr>
                        <w:r>
                          <w:rPr>
                            <w:sz w:val="15"/>
                          </w:rPr>
                          <w:t>˜</w:t>
                        </w:r>
                      </w:p>
                    </w:txbxContent>
                  </v:textbox>
                </v:rect>
                <v:rect id="Rectangle 606" o:spid="_x0000_s1037" style="position:absolute;left:3691;top:13608;width:66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" filled="f" stroked="f">
                  <v:textbox inset="0,0,0,0">
                    <w:txbxContent>
                      <w:p w14:paraId="2ADF6F7F" w14:textId="77777777" w:rsidR="00B35699" w:rsidRDefault="00810D29">
                        <w:pPr>
                          <w:spacing w:after="160" w:line="259" w:lineRule="auto"/>
                          <w:ind w:left="0" w:firstLine="0"/>
                          <w:jc w:val="left"/>
                        </w:pPr>
                        <w:r>
                          <w:rPr>
                            <w:i/>
                            <w:sz w:val="15"/>
                          </w:rPr>
                          <w:t>p</w:t>
                        </w:r>
                      </w:p>
                    </w:txbxContent>
                  </v:textbox>
                </v:rect>
                <v:rect id="Rectangle 607" o:spid="_x0000_s1038" style="position:absolute;left:4315;top:13608;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" filled="f" stroked="f">
                  <v:textbox inset="0,0,0,0">
                    <w:txbxContent>
                      <w:p w14:paraId="1BBA241B" w14:textId="77777777" w:rsidR="00B35699" w:rsidRDefault="00810D29">
                        <w:pPr>
                          <w:spacing w:after="160" w:line="259" w:lineRule="auto"/>
                          <w:ind w:left="0" w:firstLine="0"/>
                          <w:jc w:val="left"/>
                        </w:pPr>
                        <w:r>
                          <w:rPr>
                            <w:sz w:val="15"/>
                          </w:rPr>
                          <w:t>(</w:t>
                        </w:r>
                      </w:p>
                    </w:txbxContent>
                  </v:textbox>
                </v:rect>
                <v:rect id="Rectangle 608" o:spid="_x0000_s1039" style="position:absolute;left:4680;top:13608;width:426;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" filled="f" stroked="f">
                  <v:textbox inset="0,0,0,0">
                    <w:txbxContent>
                      <w:p w14:paraId="7B49DD4A" w14:textId="77777777" w:rsidR="00B35699" w:rsidRDefault="00810D29">
                        <w:pPr>
                          <w:spacing w:after="160" w:line="259" w:lineRule="auto"/>
                          <w:ind w:left="0" w:firstLine="0"/>
                          <w:jc w:val="left"/>
                        </w:pPr>
                        <w:r>
                          <w:rPr>
                            <w:i/>
                            <w:sz w:val="15"/>
                          </w:rPr>
                          <w:t>t</w:t>
                        </w:r>
                      </w:p>
                    </w:txbxContent>
                  </v:textbox>
                </v:rect>
                <v:rect id="Rectangle 609" o:spid="_x0000_s1040" style="position:absolute;left:5016;top:13608;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" filled="f" stroked="f">
                  <v:textbox inset="0,0,0,0">
                    <w:txbxContent>
                      <w:p w14:paraId="3EFD36C1" w14:textId="77777777" w:rsidR="00B35699" w:rsidRDefault="00810D29">
                        <w:pPr>
                          <w:spacing w:after="160" w:line="259" w:lineRule="auto"/>
                          <w:ind w:left="0" w:firstLine="0"/>
                          <w:jc w:val="left"/>
                        </w:pPr>
                        <w:r>
                          <w:rPr>
                            <w:sz w:val="15"/>
                          </w:rPr>
                          <w:t>)</w:t>
                        </w:r>
                      </w:p>
                    </w:txbxContent>
                  </v:textbox>
                </v:rect>
                <v:shape id="Shape 610" o:spid="_x0000_s1041" style="position:absolute;top:20578;width:18144;height:0;visibility:visible;mso-wrap-style:square;v-text-anchor:top" coordsize="1814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" path="m,l1814462,e" filled="f" strokecolor="#181717" strokeweight=".17708mm">
                  <v:stroke miterlimit="83231f" joinstyle="miter"/>
                  <v:path arrowok="t" textboxrect="0,0,1814462,0"/>
                </v:shape>
                <v:rect id="Rectangle 611" o:spid="_x0000_s1042" style="position:absolute;left:18539;top:20203;width:426;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" filled="f" stroked="f">
                  <v:textbox inset="0,0,0,0">
                    <w:txbxContent>
                      <w:p w14:paraId="5E68A0DE" w14:textId="77777777" w:rsidR="00B35699" w:rsidRDefault="00810D29">
                        <w:pPr>
                          <w:spacing w:after="160" w:line="259" w:lineRule="auto"/>
                          <w:ind w:left="0" w:firstLine="0"/>
                          <w:jc w:val="left"/>
                        </w:pPr>
                        <w:r>
                          <w:rPr>
                            <w:i/>
                            <w:sz w:val="15"/>
                          </w:rPr>
                          <w:t>t</w:t>
                        </w:r>
                      </w:p>
                    </w:txbxContent>
                  </v:textbox>
                </v:rect>
                <v:shape id="Shape 612" o:spid="_x0000_s1043" style="position:absolute;left:24948;top:8103;width:0;height:7939;visibility:visible;mso-wrap-style:square;v-text-anchor:top" coordsize="0,79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" path="m,793826l,e" filled="f" strokecolor="#181717" strokeweight=".17708mm">
                  <v:stroke miterlimit="83231f" joinstyle="miter"/>
                  <v:path arrowok="t" textboxrect="0,0,0,793826"/>
                </v:shape>
                <v:rect id="Rectangle 613" o:spid="_x0000_s1044" style="position:absolute;left:23892;top:6804;width:551;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" filled="f" stroked="f">
                  <v:textbox inset="0,0,0,0">
                    <w:txbxContent>
                      <w:p w14:paraId="158B05B1" w14:textId="77777777" w:rsidR="00B35699" w:rsidRDefault="00810D29">
                        <w:pPr>
                          <w:spacing w:after="160" w:line="259" w:lineRule="auto"/>
                          <w:ind w:left="0" w:firstLine="0"/>
                          <w:jc w:val="left"/>
                        </w:pPr>
                        <w:r>
                          <w:rPr>
                            <w:i/>
                            <w:sz w:val="15"/>
                          </w:rPr>
                          <w:t>x</w:t>
                        </w:r>
                      </w:p>
                    </w:txbxContent>
                  </v:textbox>
                </v:rect>
                <v:rect id="Rectangle 614" o:spid="_x0000_s1045" style="position:absolute;left:24420;top:7169;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" filled="f" stroked="f">
                  <v:textbox inset="0,0,0,0">
                    <w:txbxContent>
                      <w:p w14:paraId="145BF316" w14:textId="77777777" w:rsidR="00B35699" w:rsidRDefault="00810D29">
                        <w:pPr>
                          <w:spacing w:after="160" w:line="259" w:lineRule="auto"/>
                          <w:ind w:left="0" w:firstLine="0"/>
                          <w:jc w:val="left"/>
                        </w:pPr>
                        <w:r>
                          <w:rPr>
                            <w:i/>
                            <w:sz w:val="10"/>
                          </w:rPr>
                          <w:t>s</w:t>
                        </w:r>
                      </w:p>
                    </w:txbxContent>
                  </v:textbox>
                </v:rect>
                <v:rect id="Rectangle 615" o:spid="_x0000_s1046" style="position:absolute;left:24939;top:6804;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" filled="f" stroked="f">
                  <v:textbox inset="0,0,0,0">
                    <w:txbxContent>
                      <w:p w14:paraId="7D21A716" w14:textId="77777777" w:rsidR="00B35699" w:rsidRDefault="00810D29">
                        <w:pPr>
                          <w:spacing w:after="160" w:line="259" w:lineRule="auto"/>
                          <w:ind w:left="0" w:firstLine="0"/>
                          <w:jc w:val="left"/>
                        </w:pPr>
                        <w:r>
                          <w:rPr>
                            <w:sz w:val="15"/>
                          </w:rPr>
                          <w:t>(</w:t>
                        </w:r>
                      </w:p>
                    </w:txbxContent>
                  </v:textbox>
                </v:rect>
                <v:rect id="Rectangle 616" o:spid="_x0000_s1047" style="position:absolute;left:25304;top:6804;width:426;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" filled="f" stroked="f">
                  <v:textbox inset="0,0,0,0">
                    <w:txbxContent>
                      <w:p w14:paraId="0D523BA7" w14:textId="77777777" w:rsidR="00B35699" w:rsidRDefault="00810D29">
                        <w:pPr>
                          <w:spacing w:after="160" w:line="259" w:lineRule="auto"/>
                          <w:ind w:left="0" w:firstLine="0"/>
                          <w:jc w:val="left"/>
                        </w:pPr>
                        <w:r>
                          <w:rPr>
                            <w:i/>
                            <w:sz w:val="15"/>
                          </w:rPr>
                          <w:t>t</w:t>
                        </w:r>
                      </w:p>
                    </w:txbxContent>
                  </v:textbox>
                </v:rect>
                <v:rect id="Rectangle 617" o:spid="_x0000_s1048" style="position:absolute;left:25640;top:6804;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" filled="f" stroked="f">
                  <v:textbox inset="0,0,0,0">
                    <w:txbxContent>
                      <w:p w14:paraId="44598165" w14:textId="77777777" w:rsidR="00B35699" w:rsidRDefault="00810D29">
                        <w:pPr>
                          <w:spacing w:after="160" w:line="259" w:lineRule="auto"/>
                          <w:ind w:left="0" w:firstLine="0"/>
                          <w:jc w:val="left"/>
                        </w:pPr>
                        <w:r>
                          <w:rPr>
                            <w:sz w:val="15"/>
                          </w:rPr>
                          <w:t>)</w:t>
                        </w:r>
                      </w:p>
                    </w:txbxContent>
                  </v:textbox>
                </v:rect>
                <v:shape id="Shape 618" o:spid="_x0000_s1049" style="position:absolute;left:20412;top:13774;width:18145;height:0;visibility:visible;mso-wrap-style:square;v-text-anchor:top" coordsize="1814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" path="m,l1814462,e" filled="f" strokecolor="#181717" strokeweight=".17708mm">
                  <v:stroke miterlimit="83231f" joinstyle="miter"/>
                  <v:path arrowok="t" textboxrect="0,0,1814462,0"/>
                </v:shape>
                <v:rect id="Rectangle 619" o:spid="_x0000_s1050" style="position:absolute;left:38952;top:13399;width:426;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" filled="f" stroked="f">
                  <v:textbox inset="0,0,0,0">
                    <w:txbxContent>
                      <w:p w14:paraId="182034A0" w14:textId="77777777" w:rsidR="00B35699" w:rsidRDefault="00810D29">
                        <w:pPr>
                          <w:spacing w:after="160" w:line="259" w:lineRule="auto"/>
                          <w:ind w:left="0" w:firstLine="0"/>
                          <w:jc w:val="left"/>
                        </w:pPr>
                        <w:r>
                          <w:rPr>
                            <w:i/>
                            <w:sz w:val="15"/>
                          </w:rPr>
                          <w:t>t</w:t>
                        </w:r>
                      </w:p>
                    </w:txbxContent>
                  </v:textbox>
                </v:rect>
                <v:shape id="Shape 620" o:spid="_x0000_s1051" style="position:absolute;left:992;top:2433;width:16996;height:6309;visibility:visible;mso-wrap-style:square;v-text-anchor:top" coordsize="1699641,63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" path="m,372301r5664,1016l7087,373571r1422,241l9919,374066r1422,254l12763,374561r1410,254l15596,375056r1409,242l18428,375539r1422,241l21260,376022r1422,228l24105,376479r1409,228l26937,376936r1409,229l29769,377381r1422,215l32601,377812r1422,216l35433,378231r1422,204l38278,378625r1410,203l41110,379019r1422,178l43942,379374r1422,178l46774,379717r1422,165l49619,380048r1410,152l52451,380352r1410,140l55283,380632r1422,127l58115,380886r1423,114l60960,381114r1410,102l63792,381318r1410,88l66624,381495r1423,77l69456,381635r1423,64l72301,381762r1410,38l75133,381838r1410,38l77965,381889r1423,25l82220,381914r1409,-12l85052,381876r1422,-25l87884,381813r1422,-51l90729,381699r1409,-64l93561,381559r1410,-89l96393,381368r1422,-101l99225,381152r1423,-127l102057,380886r1423,-153l104902,380581r1410,-178l107734,380225r1423,-190l110566,379832r1423,-216l113398,379387r1423,-241l116243,378905r1410,-267l119075,378371r1423,-292l121907,377787r1423,-318l124739,377152r1423,-330l127584,376479r1410,-368l130416,375742r1410,-381l133248,374955r1423,-407l136080,374129r1423,-444l138925,373240r1410,-457l141757,372301r1410,-445l144590,371386r1422,-482l147422,370421r1422,-508l150254,369392r1422,-533l153099,368313r1409,-572l155931,367170r1422,-597l158763,365976r1422,-622l161595,364719r1422,-661l164440,363398r1409,-686l167272,362014r1422,-712l170104,360578r1422,-749l172936,359067r1422,-775l175781,357505r1409,-800l178613,355879r1410,-838l181445,354190r1422,-876l184277,352425r1422,-902l187122,350609r1410,-940l189954,348717r1410,-966l192786,346761r1422,-1003l195618,344742r1423,-1029l198450,342659r1423,-1067l201295,340512r1410,-1104l204127,338290r1422,-1130l206959,336004r1423,-1168l209791,333654r1423,-1206l212636,331229r1410,-1232l215468,328752r1423,-1270l218300,326200r1423,-1309l221132,323571r1423,-1334l223977,320891r1410,-1372l226809,318135r1410,-1397l229641,315328r1423,-1435l232474,312445r1422,-1460l235318,309499r1410,-1499l238150,306489r1410,-1524l240982,303416r1423,-1562l243815,300279r1422,-1588l246647,297078r1422,-1612l249492,293827r1409,-1651l252324,290500r1422,-1677l255156,287122r1422,-1702l257988,283693r1422,-1740l260833,280200r1409,-1778l263665,276644r1422,-1791l266497,273037r1422,-1816l269329,269380r1422,-1854l272174,265671r1409,-1879l275006,261912r1410,-1905l277838,258089r1422,-1917l280670,254241r1422,-1955l283515,250330r1409,-1981l286347,246367r1410,-2006l289179,242354r1422,-2019l292011,238303r1422,-2032l294843,234226r1423,-2070l297688,230099r1410,-2083l300520,225933r1422,-2095l303352,221742r1423,-2108l306184,217513r1423,-2121l309029,213271r1410,-2146l311861,208991r1423,-2146l314693,204686r1423,-2159l317525,200355r1423,-2159l320370,196012r1410,-2172l323202,191656r1410,-2185l326034,187287r1423,-2197l328867,182893r1422,-2197l331711,178499r1410,-2198l334543,174104r4255,-6616l340208,165291r1422,-2210l343040,160884r1422,-2210l345885,156477r1409,-2197l348717,152083r1422,-2185l351549,147701r1422,-2184l354381,143332r1422,-2184l357226,138976r1409,-2172l360058,134645r1422,-2159l362890,130327r1422,-2146l365722,126035r1422,-2134l368567,121780r1409,-2121l371399,117551r1409,-2108l374231,113348r1422,-2083l377063,109195r1422,-2070l379908,105067r1409,-2045l382740,100990r1410,-2019l385572,96965r1422,-2007l388404,92977r1423,-1969l391236,89052r1423,-1943l394081,85179r1410,-1918l396913,81356r1423,-1879l399745,77597r1423,-1854l402577,73914r1423,-1829l405422,70282r1410,-1778l408254,66739r1423,-1753l411086,63259r1423,-1715l413918,59842r1423,-1663l416763,56515r1410,-1626l419595,53276r1410,-1587l422427,50114r1423,-1536l425260,47041r1422,-1664l428104,43726r1410,-1613l430937,40513r1409,-1575l433769,37389r1422,-1524l436600,34366r1423,-1473l439433,31445r1422,-1409l442277,28639r1410,-1359l445110,25946r1422,-1308l447942,23368r1422,-1257l450774,20904r1422,-1194l453619,18555r1409,-1118l456451,16345r1422,-1054l459283,14262r1422,-1003l462115,12306r1422,-927l464960,10478r1409,-851l467792,8801r1410,-787l470624,7252r1422,-712l473456,5855r1422,-648l476301,4597r1410,-571l479133,3493r1410,-508l481965,2527r1422,-419l484797,1715r1423,-343l487629,1067r1423,-267l490474,559r1410,-191l493306,216r1423,-114l496138,38,497561,r1409,l500393,51r1422,89l503225,267r1422,165l506070,635r1409,254l508902,1168r1410,331l511734,1867r1422,419l514566,2731r1422,495l517398,3759r1422,572l520243,4940r1409,661l523075,6287r1422,736l525907,7798r1422,813l528739,9474r1422,889l531584,11303r1410,978l534416,13297r1410,1054l537248,15443r1423,1131l540080,17742r1423,1206l542925,20206r1410,1282l545757,22822r1410,1359l548589,25578r1423,1435l551421,28486r1423,1511l554266,31547r1410,1587l557098,34747r1410,1664l559930,38087r1423,1728l562762,41567r1423,1791l565595,45187r1422,1854l568439,49365r1410,2349l571271,54102r1423,2413l574104,58966r1422,2464l576936,63932r1422,2527l579781,69012r1409,2578l582613,74193r1409,2617l585445,79464r1422,2667l588277,84811r1422,2705l591122,90246r1409,2743l593954,95745r1409,2782l596786,101308r1422,2807l599618,106934r1422,2819l602463,112598r1409,2845l605295,118301r1409,2870l608127,124041r1422,2870l610959,129794r1422,2896l613791,135573r2845,5778l618046,144247r1422,2895l620890,150025r1410,2896l623722,155804r1410,2870l626554,161557r1423,2857l629387,167272r1422,2857l632219,172961r1422,2832l635064,178613r1409,2807l637896,184214r1422,2781l640728,189763r1422,2744l643560,195237r1422,2718l646405,200647r1409,2680l649237,205994r1422,2629l652069,211239r1422,2604l654901,216408r1422,2540l657746,221475r1410,2502l660578,226441r1410,2451l663410,231305r1422,2388l666242,236055r1422,2337l669087,240690r1410,2274l671919,245199r1410,2210l674751,249580r1422,2147l677583,253835r1422,2083l680428,257950r1410,2006l683260,261938r1410,1930l686092,265773r1422,1854l688924,269456r1423,1791l691756,272999r1423,1715l694601,276390r1410,1626l697433,279616r1423,1562l700265,282702r1423,1473l703097,285623r1423,1397l705942,288379r1410,1321l708774,290982r1410,597l711606,292138r1423,508l714439,293129r1422,432l717283,293967r1410,356l720115,294653r1410,292l722948,295212r1422,215l725780,295618r1422,165l728625,295897r1409,102l731457,296062r1409,39l734289,296101r1422,-26l737121,296024r1422,-76l739953,295847r1422,-127l742798,295580r1409,-178l745630,295212r1422,-216l748462,294754r1422,-254l751294,294234r1422,-292l754139,293637r1409,-318l756971,292976r1409,-343l759803,292278r1422,-368l762635,291529r1422,-394l765480,290741r1409,-406l768312,289928r1410,-419l771144,289090r1422,-419l773976,288252r2845,-851l778231,286982r1422,-419l781063,286144r1422,-407l783908,285331r1409,-394l786740,284544r1409,-381l789572,283794r1422,-355l792404,283096r1422,-343l795249,282435r1409,-304l798081,281851r1409,-267l800913,281330r1422,-241l803745,280886r1422,-191l806577,280518r1423,-140l809422,280251r1410,-89l812254,280086r1422,-38l815086,280035r1422,13l817918,280086r1423,76l820763,280264r1410,139l823595,280568r1423,204l826427,281013r1423,267l829259,281584r1422,356l832104,282321r1410,419l834936,283197r1410,496l837768,284239r1423,584l840600,285433r1423,673l843445,286804r1410,749l846277,288341r1410,838l849109,290055r1423,927l851941,292608r1423,1664l854773,295974r1423,1752l857618,299530r1410,1841l860450,303251r1423,1930l863283,307150r1422,2019l866115,311226r1422,2108l868959,315468r1410,2184l871791,319875r1423,2273l874624,324447r1422,2349l877456,329171r1422,2426l880301,334061r1409,2489l883133,339090r1409,2565l885965,344259r1422,2642l888797,349580r1422,2705l891642,355016r1409,2781l894474,360591r1409,2832l897306,366293r1422,2896l900138,372097r1422,2947l902970,378028r1423,2997l905815,384048r1410,3048l908647,390157r1422,3099l911479,396367r1422,3137l914311,402654r1423,3175l917156,409016r1410,3201l919988,415442r1422,3239l922820,421919r1422,3264l925652,428460r1423,3277l928497,435026r1410,3302l931329,441643r1410,3302l934161,448272r1423,3315l938416,458241r1422,3328l942670,468224r1410,3327l945502,474878r1423,3315l948334,481508r1423,3302l951166,488112r1423,3276l954011,494678r1410,3264l956844,501193r1422,3238l959676,507670r1422,3200l962508,514071r1422,3175l965352,520408r1410,3150l968185,526669r1422,3099l971017,532841r1422,3061l973849,538925r1422,3009l976694,544906r1409,2947l979526,550774r1409,2883l982358,556514r1422,2832l985190,562140r1422,2756l988035,567627r1409,2692l990867,572973r1409,2617l993699,577774r1422,2146l996531,582028r1422,2070l999363,586118r1422,1994l1002208,590055r1409,1905l1005040,593827r1422,1816l1007872,597421r1422,1740l1010704,600850r1423,1651l1013549,604114r1410,1562l1016381,607187r1422,1473l1019213,610083r1422,1384l1022045,612800r1423,1283l1024890,615328r1410,1194l1027722,617665r1410,1104l1030554,619824r1423,1003l1033386,621792r1423,914l1036231,623570r1410,813l1039063,625145r1410,724l1041895,626542r1423,622l1044727,627736r1423,533l1047560,628752r1422,432l1050404,629565r1410,330l1053237,630187r1422,241l1056069,630619r1422,139l1058901,630860r1422,38l1061745,630911r1410,-51l1064578,630771r1422,-140l1067410,630441r1422,-229l1070242,629933r1422,-331l1073087,629234r1409,-419l1075919,628358r1409,-508l1078751,627304r1422,-597l1081583,626072r1422,-686l1084428,624662r1409,-774l1087260,623075r1409,-851l1090092,621335r1422,-940l1092924,619417r1422,-1016l1095756,617347r1422,-1092l1098601,615112r1409,-1168l1101433,612724r1422,-1244l1104265,610197r1422,-1334l1107097,607505r1423,-1397l1109942,604685r1410,-1473l1112774,601713r1422,-1524l1115606,598627r1423,-1600l1118438,595401r1423,-1663l1121283,592049r1410,-1715l1124115,588582r1410,-1778l1126947,585000r1423,-1829l1129779,581317r1423,-1892l1132624,577520r1410,-1930l1135456,573684r1410,-1917l1138288,569811r1423,-1968l1141120,565849r1423,-2007l1143953,561810r1422,-2045l1146798,557695r1409,-2095l1149630,553491r1422,-2120l1152462,549237r1422,-2159l1155294,544906r1422,-2184l1158138,540525r1410,-2223l1160971,536080r1422,-2235l1163803,531597r1422,-2261l1166635,527075r1422,-2273l1169479,522516r1410,-2299l1172312,517919r1409,-2299l1175144,513309r1422,-2324l1177976,508673r1422,-2324l1180821,504012r1409,-2324l1183653,499351r4254,-6997l1189317,490030r1422,-2325l1192149,485369r1422,-2324l1194994,480733r1410,-2324l1197826,476098r1422,-2299l1200658,471488r1423,-2286l1203490,466916r1423,-2274l1206335,462369r1410,-2261l1209167,457860r1422,-2247l1211999,453390r1423,-2222l1214831,448958r1423,-2185l1217676,444589r1410,-2172l1220508,440271r1410,-2134l1223340,436004r1423,-2096l1226173,431813r1422,-2070l1229017,427685r1410,-2044l1231849,423621r1410,-1994l1234681,419646r1423,-1968l1237513,415735r1423,-1918l1240346,411925r1422,-1880l1243190,408178r1410,-1829l1246022,404533r1423,-1791l1248854,400977r1423,-1740l1251687,397523r1422,-1689l1254531,394157r1410,-1638l1257364,390906r1422,-1600l1260196,387744r1422,-1537l1263028,384683r1422,-1486l1265873,381737r1409,-1423l1268705,378905r1409,-1372l1271537,376174r1422,-1321l1274369,373558r1422,-1257l1277214,371246r1409,-1041l1280046,369214r1410,-977l1282878,367297r1422,-915l1285710,365493r1422,-863l1288542,363804r1422,-800l1291387,362229r1410,-749l1294219,360756r1422,-686l1297051,359410r1423,-635l1299883,358165r1423,-584l1302728,357035r1410,-533l1305560,356006r1422,-469l1308392,355079r1423,-419l1311224,354267r1423,-369l1314069,353555r1410,-317l1316901,352933r1410,-267l1319733,352425r1423,-229l1322565,351993r1423,-165l1325410,351663r1410,-127l1328242,351434r1410,-88l1331074,351282r1423,-51l1333906,351219r1423,l1336739,351231r1422,38l1339583,351333r1410,76l1342415,351498r1423,114l1345248,351752r1422,140l1348080,352057r1422,190l1350925,352450r1409,204l1353757,352895r1422,241l1356589,353403r1422,267l1359421,353962r1422,305l1362266,354584r1409,318l1365098,355244r1409,356l1367930,355956r1422,381l1370762,356718r1422,393l1373607,357518r1409,406l1376439,358343r1410,432l1379271,359207r1422,444l1382103,360096r1422,457l1384948,361023r1409,470l1387780,361963r1410,470l1390612,362915r1422,483l1393444,363893r1422,495l1396276,364871r1422,508l1400531,366370r1422,495l1406208,368364r1409,508l1409040,369367r1422,495l1411872,370357r1422,483l1414704,371335r1422,483l1417549,372301r1409,317l1420381,372923r1422,305l1423213,373532r1422,293l1426045,374117r1422,279l1428890,374688r1410,267l1431722,375234r1410,254l1434554,375755r1422,254l1437386,376250r1422,242l1440231,376733r1410,228l1443063,377177r1410,216l1445895,377596r1423,204l1448727,377990r1423,191l1451572,378358r1410,178l1454404,378701r1410,153l1457236,379006r1423,140l1460068,379273r1423,140l1462900,379527r1423,114l1465745,379743r1410,89l1468577,379921r1423,88l1471409,380073r1423,63l1474241,380200r1423,51l1477086,380289r1410,38l1479918,380352r1423,13l1482750,380378r2833,l1487005,380365r1422,-25l1489837,380314r1422,-25l1492669,380238r1422,-51l1495514,380136r1410,-63l1498346,380009r1423,-88l1501178,379844r1423,-89l1504010,379654r1423,-102l1506855,379438r1410,-114l1509687,379209r1410,-127l1512519,378943r1423,-140l1515351,378663r1423,-152l1518196,378358r1410,-165l1521028,378028r1410,-165l1523860,377685r1423,-177l1526693,377317r1422,-190l1529537,376936r1410,-190l1532369,376542r1410,-203l1535202,376136r1422,-203l1538034,375717r1422,-216l1540866,375285r1422,-229l1543710,374841r1410,-229l1546542,374383r1423,-228l1549375,373926r1422,-228l1552207,373469r1422,-229l1559293,372301r1423,-229l1563548,371602r1422,-229l1567802,370904r1423,-229l1570634,370446r1423,-216l1573479,370002r1410,-229l1576311,369557r1410,-216l1579144,369126r1422,-216l1581976,368694r1422,-203l1584820,368287r1410,-203l1587652,367881r1410,-191l1590485,367500r1422,-191l1593317,367132r1422,-178l1596162,366776r1409,-165l1598994,366446r1409,-165l1601826,366128r1422,-152l1604658,365836r1422,-139l1607490,365557r1422,-127l1610335,365316r1409,-115l1613167,365087r1422,-102l1615999,364896r1422,-88l1618831,364719r1422,-77l1621676,364566r1409,-51l1624508,364452r1422,-51l1627340,364363r1422,-38l1630172,364300r1422,-13l1633017,364274r1410,-13l1635849,364274r1410,l1638681,364300r1422,25l1641513,364350r1423,51l1644358,364439r1410,64l1647190,364566r1410,76l1650022,364719r1423,89l1652854,364896r1423,102l1655686,365112r1423,115l1658531,365354r1410,139l1661363,365633r1423,152l1664195,365938r1423,165l1667027,366268r1423,178l1669872,366636r1410,191l1672704,367030r1423,203l1675537,367449r1422,216l1678369,367894r1422,241l1681213,368364r1410,254l1684046,368872r1409,254l1686878,369392r1422,267l1689710,369926r1422,279l1692555,370497r1409,292l1695387,371081r1409,292l1698219,371678r1422,305e" filled="f" strokecolor="#4a4486" strokeweight=".26564mm">
                  <v:stroke miterlimit="83231f" joinstyle="miter"/>
                  <v:path arrowok="t" textboxrect="0,0,1699641,630911"/>
                </v:shape>
                <v:shape id="Shape 621" o:spid="_x0000_s1052" style="position:absolute;left:21404;top:9237;width:16997;height:6310;visibility:visible;mso-wrap-style:square;v-text-anchor:top" coordsize="1699641,630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" path="m,372301r1422,254l2832,372808r1422,255l5677,373317r1410,254l8509,373824r1410,255l11341,374320r1423,254l14173,374815r1423,241l17018,375310r1410,242l19850,375780r1410,242l22682,376263r1423,229l25514,376720r1423,229l28346,377165r1423,228l31191,377610r1410,215l34023,378028r1423,203l36856,378435r1422,203l39688,378829r1422,190l42532,379209r1410,178l45364,379552r1410,178l48197,379895r1422,152l51029,380212r1422,141l53873,380492r1410,140l56705,380771r1410,115l59537,381013r1423,102l62370,381229r1422,101l65215,381419r1409,76l68047,381571r1409,77l70879,381712r1422,50l73711,381813r1422,38l76543,381877r1422,25l79388,381915r2832,l83642,381902r1410,-13l86474,381851r1410,-38l89307,381762r1422,-50l92139,381635r1422,-76l94971,381470r1422,-89l97815,381267r1410,-114l100647,381026r1423,-140l103480,380746r1422,-165l106312,380416r1422,-190l109157,380035r1409,-203l111989,379616r1422,-229l114821,379158r1422,-253l117653,378651r1422,-280l120498,378092r1409,-305l123330,377482r1409,-317l126162,376822r1422,-343l128994,376124r1422,-382l131839,375362r1409,-394l134671,374561r1409,-432l137503,373697r1422,-456l140335,372783r1422,-482l143167,371856r1423,-470l146012,370916r1410,-495l148844,369913r1422,-521l151676,368859r1422,-546l154508,367754r1422,-584l157353,366585r1410,-609l160185,365354r1423,-635l163017,364071r1423,-673l165849,362712r1423,-686l168694,361315r1410,-736l171526,359842r1410,-762l174358,358305r1423,-787l177190,356705r1423,-825l180035,355041r1410,-850l182867,353314r1410,-876l185700,351524r1422,-915l188532,349669r1422,-952l191364,347752r1422,-979l194208,345770r1410,-1016l197040,343713r1423,-1054l199873,341592r1422,-1079l202705,339408r1422,-1118l205549,337160r1410,-1156l208381,334835r1423,-1180l211214,332461r1422,-1219l214046,329997r1422,-1245l216891,327482r1409,-1283l219723,324904r1409,-1321l222555,322250r1422,-1359l225387,319532r1422,-1384l228232,316751r1409,-1422l231064,313893r1409,-1448l233896,310985r1422,-1486l236728,308001r1423,-1512l239560,304965r1423,-1549l242405,301866r1410,-1574l245237,298691r1422,-1600l248069,295466r1422,-1639l250901,292176r1423,-1663l253746,288823r1410,-1689l256578,285420r1423,-1727l259410,281953r1423,-1753l262242,278435r1423,-1791l265087,274854r1410,-1804l267919,271221r1410,-1841l270751,267539r1423,-1868l273583,263805r1423,-1893l276428,260007r1410,-1905l279260,256172r1410,-1931l282092,252299r1423,-1969l284924,248362r1423,-1995l287756,244373r1423,-2006l290601,240347r1410,-2031l293434,236271r1422,-2045l296266,232169r1422,-2071l299098,228029r1422,-2083l301942,223851r1410,-2109l304774,219634r1423,-2109l307607,215405r1422,-2134l310439,211138r1422,-2147l313284,206845r1409,-2159l316116,202527r1410,-2159l318948,198196r1422,-2172l321780,193840r1422,-2171l324625,189471r1409,-2184l327457,185090r1409,-2184l330289,180708r1422,-2196l333121,176302r1423,-2198l335953,171907r1423,-2210l338798,167501r1410,-2210l341630,163094r1422,-2210l344462,158686r1422,-2196l347294,154292r1423,-2197l350139,149899r1410,-2186l352971,145517r1423,-2185l355803,141160r1422,-2171l358635,136817r1423,-2172l361480,132486r1410,-2158l364312,128181r1410,-2134l367144,123914r1423,-2134l369976,119659r1423,-2108l372821,115443r1410,-2082l375653,111265r1410,-2070l378485,107124r1423,-2044l381317,103036r1423,-2033l384162,98971r1410,-2006l386994,94971r1410,-1981l389827,91008r1422,-1955l392659,87109r1422,-1930l395491,83262r1422,-1893l398335,79477r1410,-1867l401168,75756r1422,-1842l404000,72098r1422,-1803l406832,68504r1422,-1765l409677,64986r1409,-1727l412509,61544r1410,-1689l415341,58179r1422,-1651l418173,54890r1422,-1613l421018,51689r1409,-1562l423850,48578r1409,-1524l426682,45377r1422,-1638l429514,42114r1423,-1601l432346,38939r1423,-1550l435191,35865r1409,-1499l438023,32906r1422,-1448l440855,30035r1423,-1384l443687,27280r1423,-1334l446532,24638r1410,-1270l449364,22123r1422,-1219l452196,19724r1422,-1156l455028,17437r1423,-1092l457873,15291r1410,-1029l460705,13271r1410,-965l463537,11379r1423,-889l466369,9627r1423,-826l469214,8013r1410,-748l472046,6541r1410,-686l474878,5207r1423,-610l477710,4026r1423,-533l480555,2997r1410,-457l483388,2108r1409,-381l486220,1384r1422,-317l489052,800r1422,-229l491884,381r1422,-152l494728,115r1410,-77l497561,r1422,13l500393,64r1422,76l503225,267r1422,165l506070,648r1409,241l508902,1181r1410,331l511734,1880r1422,406l514566,2743r1422,483l517411,3759r1409,572l520243,4953r1410,648l523075,6300r1422,736l525907,7810r1422,814l528739,9475r1422,901l531584,11303r1409,978l534416,13297r1422,1054l537248,15443r1423,1130l540080,17755r1423,1206l542925,20206r1410,1295l545757,22822r1422,1359l548589,25591r1423,1434l551421,28499r1423,1512l554266,31559r1410,1575l557098,34760r1410,1651l559930,38100r1423,1727l562763,41580r1422,1791l565607,45200r1410,1854l568439,49378r1410,2349l571271,54115r1423,2413l574103,58966r1423,2477l576936,63945r1422,2515l579781,69012r1409,2578l582613,74194r1422,2628l585445,79464r1422,2667l588277,84824r1422,2705l591122,90246r1409,2744l593954,95759r1422,2768l596786,101321r1422,2794l599618,106934r1422,2832l602462,112599r1410,2857l605295,118301r1409,2870l608127,124041r1422,2883l610959,129807r1422,2883l613804,135572r1409,2896l616636,141363r1410,2896l619468,147142r1422,2896l622300,152921r1422,2883l625132,158686r1422,2871l627977,164427r1410,2857l630809,170129r1423,2845l633641,175806r1423,2820l636473,181432r1423,2782l639318,186995r1410,2769l642150,192507r1422,2743l644982,197968r1423,2692l647814,203340r1423,2654l650659,208636r1410,2616l653491,213843r1410,2566l656323,218961r1423,2527l659156,223977r1422,2477l662000,228892r1410,2426l664832,233706r1410,2362l667664,238392r1423,2299l670497,242963r1422,2236l673329,247409r1422,2184l676173,251727r1410,2121l679005,255918r1423,2045l681837,259969r1423,1969l684670,263868r1422,1905l687515,267640r1409,1816l690347,271247r1422,1753l693179,274713r1422,1677l696011,278029r1422,1600l698855,281178r1410,1524l701688,284188r1409,1435l704520,287033r1422,1359l707352,289713r1422,1282l710197,291579r1410,559l713029,292659r1410,470l715861,293574r1422,393l718693,294336r1422,330l721538,294958r1409,253l724370,295440r1410,191l727202,295784r1423,126l730034,295999r1423,64l732866,296101r1423,l735711,296088r1410,-51l738543,295961r1422,-102l741375,295732r1423,-152l744207,295402r1423,-191l747052,294996r1410,-229l749884,294513r1410,-279l752716,293942r1423,-305l755548,293319r1423,-330l758393,292646r1410,-368l761225,291909r1410,-380l764057,291135r1423,-394l766890,290335r1422,-406l769722,289509r1422,-419l772566,288671r1410,-419l775398,287833r1423,-432l778230,286982r1423,-419l781063,286156r1422,-418l783908,285344r1409,-406l786740,284556r1422,-380l789572,283807r1422,-368l792404,283096r1422,-330l795249,282448r1409,-305l798081,281851r1409,-267l800913,281331r1422,-229l803745,280886r1422,-191l806590,280530r1410,-152l809422,280264r1410,-102l812254,280098r1422,-50l815086,280035r1422,13l817931,280086r1409,76l820763,280264r1410,140l823595,280569r1423,203l826427,281013r1423,279l829259,281598r1422,342l832104,282321r1410,419l834936,283197r1423,508l837768,284238r1423,585l840600,285445r1423,661l843445,286817r1410,737l846277,288354r1410,838l849109,290068r1423,927l851941,292609r1423,1663l854786,295987r1410,1752l857618,299530r1410,1841l860451,303264r1422,1930l863283,307163r1422,2019l866127,311239r1410,2095l868959,315481r1410,2184l871791,319887r1423,2262l874624,324460r1422,2336l877456,329184r1422,2413l880301,334061r1409,2502l883133,339090r1422,2566l885965,344272r1422,2629l888797,349580r1422,2705l891642,355029r1409,2769l894474,360604r1409,2832l897306,366294r1422,2895l900138,372110r1423,2946l902983,378028r1410,2998l905815,384048r1410,3048l908647,390169r1422,3087l911479,396380r1422,3124l914324,402666r1410,3163l917156,409016r1410,3213l919988,415443r1422,3238l922820,421932r1422,3251l925652,428460r1422,3290l928497,435039r1410,3302l931329,441643r1423,3314l934161,448272r1423,3328l936993,454927r1423,3327l939838,461582r1410,3327l942670,468237r1410,3326l945502,474879r1423,3314l948334,481508r1423,3302l951179,488112r1410,3289l954011,494678r1410,3264l956844,501206r1422,3238l959676,507670r1422,3213l962520,514083r1410,3175l965352,520421r1410,3137l968184,526682r1423,3099l971017,532854r1422,3048l973849,538938r1422,2996l976694,544906r1409,2947l979526,550773r1422,2896l982358,556527r1422,2820l985190,562140r1422,2756l988035,567627r1409,2692l990867,572974r1409,2616l993699,577774r1422,2146l996531,582029r1422,2069l999376,586131r1409,1980l1002208,590055r1409,1917l1005040,593827r1422,1829l1007872,597433r1422,1741l1010717,600863r1410,1651l1013549,604114r1410,1562l1016381,607187r1422,1474l1019213,610083r1422,1384l1022045,612801r1423,1282l1024890,615328r1410,1193l1027722,617677r1423,1092l1030554,619823r1423,1017l1033386,621792r1423,914l1036231,623570r1410,813l1039063,625158r1410,711l1041895,626542r1423,622l1044727,627749r1423,520l1047572,628752r1410,431l1050404,629565r1410,342l1053237,630187r1422,241l1056069,630619r1422,139l1058913,630860r1410,51l1061745,630911r1410,-51l1064578,630771r1422,-140l1067410,630441r1422,-229l1070242,629933r1422,-318l1073087,629234r1409,-406l1075918,628358r1423,-508l1078751,627304r1422,-597l1081583,626072r1422,-686l1084428,624663r1409,-762l1087260,623088r1422,-852l1090092,621335r1422,-927l1092924,619430r1422,-1016l1095769,617347r1409,-1092l1098601,615125r1409,-1181l1101433,612737r1422,-1257l1104265,610197r1423,-1321l1107110,607517r1410,-1397l1109942,604686r1410,-1462l1112774,601726r1422,-1536l1115606,598627r1422,-1600l1118438,595402r1423,-1651l1121283,592062r1410,-1727l1124115,588594r1423,-1778l1126947,585013r1423,-1842l1129779,581317r1423,-1879l1132624,577520r1410,-1930l1135456,573684r1410,-1917l1138288,569823r1423,-1968l1141120,565862r1423,-2020l1143965,561823r1410,-2058l1146798,557695r1409,-2082l1149630,553504r1422,-2133l1152462,549237r1422,-2159l1155306,544906r1410,-2184l1158138,540525r1410,-2210l1160971,536093r1422,-2236l1163803,531609r1422,-2260l1166635,527076r1422,-2274l1169479,522516r1410,-2286l1172312,517931r1422,-2311l1175144,513309r1422,-2311l1177976,508674r1422,-2325l1180821,504025r1409,-2337l1183653,499364r1422,-2337l1186485,494703r1422,-2337l1189317,490030r1422,-2324l1192162,485381r1409,-2324l1194994,480733r1409,-2311l1197826,476110r1422,-2311l1200658,471501r1423,-2299l1203503,466916r1410,-2274l1206335,462369r1410,-2261l1209167,457860r1422,-2234l1211999,453390r1423,-2222l1214831,448970r1423,-2196l1217676,444589r1410,-2159l1220508,440271r1423,-2133l1223340,436017r1423,-2109l1226173,431813r1422,-2070l1229017,427686r1410,-2033l1231849,423634r1410,-2006l1234681,419646r1423,-1955l1237513,415748r1423,-1918l1240358,411924r1410,-1879l1243190,408191r1410,-1841l1246022,404546r1423,-1791l1248854,400990r1423,-1740l1251699,397523r1410,-1689l1254532,394170r1409,-1651l1257364,390906r1422,-1587l1260196,387744r1422,-1537l1263028,384696r1422,-1486l1265872,381750r1410,-1436l1268705,378905r1422,-1372l1271537,376187r1422,-1321l1274369,373571r1422,-1270l1277214,371246r1409,-1028l1280046,369215r1410,-979l1282878,367297r1422,-915l1285710,365493r1422,-850l1288555,363804r1409,-800l1291387,362230r1410,-750l1294219,360769r1423,-699l1297051,359410r1423,-635l1299896,358166r1410,-572l1302728,357036r1410,-521l1305560,356006r1422,-470l1308392,355092r1423,-419l1311224,354267r1423,-368l1314069,353555r1410,-317l1316901,352946r1422,-280l1319733,352425r1422,-229l1322565,352006r1423,-178l1325410,351676r1410,-127l1328242,351434r1423,-88l1331074,351282r1423,-38l1333907,351219r1422,l1336751,351231r1410,38l1339583,351333r1410,76l1342415,351511r1423,114l1345247,351752r1423,152l1348092,352069r1410,179l1350925,352451r1409,215l1353757,352895r1422,254l1356589,353403r1422,279l1359421,353962r1422,305l1362265,354584r1410,330l1365098,355257r1422,343l1367930,355968r1422,368l1370762,356718r1422,394l1373607,357518r1410,406l1376439,358343r1422,432l1379271,359207r1422,445l1382103,360108r1422,458l1384948,361023r1409,470l1387780,361963r1410,482l1390612,362928r1422,482l1393444,363893r1422,496l1396289,364884r1409,495l1399121,365875r1409,495l1401953,366878r1423,495l1404785,367868r1423,508l1407617,368871r1423,496l1410462,369862r1410,495l1413294,370853r1422,482l1416126,371818r1423,483l1418958,372618r1423,305l1421803,373228r1410,304l1424635,373824r1423,293l1427467,374409r1423,279l1430300,374968r1422,266l1433144,375501r1410,254l1435976,376009r1410,254l1438808,376492r1423,241l1441640,376962r1423,216l1444486,377393r1409,217l1447318,377799r1409,204l1450150,378181r1422,177l1452982,378537r1422,165l1455814,378854r1422,152l1458659,379146r1409,139l1461491,379413r1422,114l1464323,379641r1422,102l1467155,379844r1422,89l1469999,380009r1410,77l1472832,380149r1409,51l1475664,380251r1422,51l1478496,380327r1422,26l1481341,380378r1410,l1484173,380391r1410,-13l1487005,380365r1422,-12l1489837,380327r1422,-38l1492682,380251r1409,-51l1495514,380137r1410,-64l1498346,380009r1423,-76l1501178,379844r1423,-88l1504010,379667r1423,-115l1506855,379450r1410,-113l1509687,379209r1422,-127l1512519,378955r1423,-139l1515351,378664r1423,-153l1518196,378358r1410,-152l1521028,378028r1423,-165l1523861,377685r1422,-177l1526693,377330r1422,-191l1529537,376949r1410,-203l1532369,376555r1410,-203l1535201,376136r1423,-203l1538034,375717r1422,-216l1540878,375285r1410,-216l1543710,374841r1410,-217l1546542,374396r1423,-228l1549374,373939r1423,-228l1552207,373469r1422,-228l1555052,373012r1409,-242l1557884,372542r1422,-241l1560716,372072r1422,-229l1563548,371602r1422,-229l1566393,371145r1409,-229l1569225,370687r1422,-228l1572057,370231r1422,-229l1574889,369786r1422,-229l1577734,369342r1410,-216l1580566,368910r1410,-204l1583398,368491r1422,-203l1586230,368085r1422,-191l1589075,367691r1409,-191l1591907,367309r1410,-177l1594739,366954r1423,-178l1597571,366611r1423,-165l1600403,366294r1423,-165l1603248,365989r1410,-152l1606080,365696r1423,-126l1608912,365443r1423,-127l1611744,365201r1423,-102l1614589,364998r1410,-102l1617421,364808r1410,-89l1620253,364643r1423,-64l1623085,364516r1423,-51l1625930,364414r1410,-51l1628762,364337r1410,-24l1631594,364287r1423,-13l1635849,364274r1422,13l1638681,364299r1422,26l1641513,364363r1422,38l1644358,364452r1410,51l1647190,364566r1410,77l1650022,364719r1423,89l1652854,364910r1423,101l1655699,365125r1410,115l1658531,365366r1410,127l1661363,365646r1423,139l1664195,365951r1423,152l1667040,366281r1410,177l1669872,366637r1410,203l1672704,367030r1423,216l1675537,367449r1422,229l1678369,367906r1422,229l1681213,368376r1410,242l1684045,368871r1423,255l1686878,369392r1422,267l1689710,369939r1422,279l1692555,370498r1409,291l1695387,371081r1409,305l1698218,371691r1423,305e" filled="f" strokecolor="#42a73f" strokeweight=".26564mm">
                  <v:stroke miterlimit="83231f" joinstyle="miter"/>
                  <v:path arrowok="t" textboxrect="0,0,1699641,630911"/>
                </v:shape>
                <v:shape id="Shape 622" o:spid="_x0000_s1053" style="position:absolute;left:21201;top:12960;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" path="m20320,l40653,60985,20320,48793,,60985,20320,xe" fillcolor="#4a4486" stroked="f" strokeweight="0">
                  <v:stroke miterlimit="83231f" joinstyle="miter"/>
                  <v:path arrowok="t" textboxrect="0,0,40653,60985"/>
                </v:shape>
                <v:shape id="Shape 623" o:spid="_x0000_s1054" style="position:absolute;left:21404;top:13448;width:0;height:326;visibility:visible;mso-wrap-style:square;v-text-anchor:top" coordsize="0,3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" path="m,32550l,e" filled="f" strokecolor="#4a4486" strokeweight=".26564mm">
                  <v:stroke miterlimit="83231f" joinstyle="miter"/>
                  <v:path arrowok="t" textboxrect="0,0,0,32550"/>
                </v:shape>
                <v:shape id="Shape 624" o:spid="_x0000_s1055" style="position:absolute;left:21910;top:13055;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" path="m20320,l40653,60985,20320,48793,,60985,20320,xe" fillcolor="#4a4486" stroked="f" strokeweight="0">
                  <v:stroke miterlimit="83231f" joinstyle="miter"/>
                  <v:path arrowok="t" textboxrect="0,0,40653,60985"/>
                </v:shape>
                <v:shape id="Shape 625" o:spid="_x0000_s1056" style="position:absolute;left:22113;top:13542;width:0;height:232;visibility:visible;mso-wrap-style:square;v-text-anchor:top" coordsize="0,23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" path="m,23114l,e" filled="f" strokecolor="#4a4486" strokeweight=".26564mm">
                  <v:stroke miterlimit="83231f" joinstyle="miter"/>
                  <v:path arrowok="t" textboxrect="0,0,0,23114"/>
                </v:shape>
                <v:shape id="Shape 626" o:spid="_x0000_s1057" style="position:absolute;left:22619;top:12960;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" path="m20320,l40653,60985,20320,48793,,60985,20320,xe" fillcolor="#4a4486" stroked="f" strokeweight="0">
                  <v:stroke miterlimit="83231f" joinstyle="miter"/>
                  <v:path arrowok="t" textboxrect="0,0,40653,60985"/>
                </v:shape>
                <v:shape id="Shape 627" o:spid="_x0000_s1058" style="position:absolute;left:22822;top:13448;width:0;height:326;visibility:visible;mso-wrap-style:square;v-text-anchor:top" coordsize="0,3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" path="m,32550l,e" filled="f" strokecolor="#4a4486" strokeweight=".26564mm">
                  <v:stroke miterlimit="83231f" joinstyle="miter"/>
                  <v:path arrowok="t" textboxrect="0,0,0,32550"/>
                </v:shape>
                <v:shape id="Shape 628" o:spid="_x0000_s1059" style="position:absolute;left:23328;top:12550;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" path="m20320,l40653,60985,20320,48793,,60985,20320,xe" fillcolor="#4a4486" stroked="f" strokeweight="0">
                  <v:stroke miterlimit="83231f" joinstyle="miter"/>
                  <v:path arrowok="t" textboxrect="0,0,40653,60985"/>
                </v:shape>
                <v:shape id="Shape 629" o:spid="_x0000_s1060" style="position:absolute;left:23531;top:13038;width:0;height:736;visibility:visible;mso-wrap-style:square;v-text-anchor:top" coordsize="0,73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" path="m,73609l,e" filled="f" strokecolor="#4a4486" strokeweight=".26564mm">
                  <v:stroke miterlimit="83231f" joinstyle="miter"/>
                  <v:path arrowok="t" textboxrect="0,0,0,73609"/>
                </v:shape>
                <v:shape id="Shape 630" o:spid="_x0000_s1061" style="position:absolute;left:24036;top:11741;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" path="m20320,l40653,60985,20320,48793,,60985,20320,xe" fillcolor="#4a4486" stroked="f" strokeweight="0">
                  <v:stroke miterlimit="83231f" joinstyle="miter"/>
                  <v:path arrowok="t" textboxrect="0,0,40653,60985"/>
                </v:shape>
                <v:shape id="Shape 631" o:spid="_x0000_s1062" style="position:absolute;left:24240;top:12229;width:0;height:1545;visibility:visible;mso-wrap-style:square;v-text-anchor:top" coordsize="0,154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" path="m,154483l,e" filled="f" strokecolor="#4a4486" strokeweight=".26564mm">
                  <v:stroke miterlimit="83231f" joinstyle="miter"/>
                  <v:path arrowok="t" textboxrect="0,0,0,154483"/>
                </v:shape>
                <v:shape id="Shape 632" o:spid="_x0000_s1063" style="position:absolute;left:24745;top:10671;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" path="m20320,l40653,60985,20320,48793,,60985,20320,xe" fillcolor="#4a4486" stroked="f" strokeweight="0">
                  <v:stroke miterlimit="83231f" joinstyle="miter"/>
                  <v:path arrowok="t" textboxrect="0,0,40653,60985"/>
                </v:shape>
                <v:shape id="Shape 633" o:spid="_x0000_s1064" style="position:absolute;left:24948;top:11159;width:0;height:2615;visibility:visible;mso-wrap-style:square;v-text-anchor:top" coordsize="0,261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" path="m,261493l,e" filled="f" strokecolor="#4a4486" strokeweight=".26564mm">
                  <v:stroke miterlimit="83231f" joinstyle="miter"/>
                  <v:path arrowok="t" textboxrect="0,0,0,261493"/>
                </v:shape>
                <v:shape id="Shape 634" o:spid="_x0000_s1065" style="position:absolute;left:25454;top:9708;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" path="m20320,l40653,60985,20320,48793,,60985,20320,xe" fillcolor="#4a4486" stroked="f" strokeweight="0">
                  <v:stroke miterlimit="83231f" joinstyle="miter"/>
                  <v:path arrowok="t" textboxrect="0,0,40653,60985"/>
                </v:shape>
                <v:shape id="Shape 635" o:spid="_x0000_s1066" style="position:absolute;left:25657;top:10196;width:0;height:3578;visibility:visible;mso-wrap-style:square;v-text-anchor:top" coordsize="0,357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" path="m,357784l,e" filled="f" strokecolor="#4a4486" strokeweight=".26564mm">
                  <v:stroke miterlimit="83231f" joinstyle="miter"/>
                  <v:path arrowok="t" textboxrect="0,0,0,357784"/>
                </v:shape>
                <v:shape id="Shape 636" o:spid="_x0000_s1067" style="position:absolute;left:26163;top:9238;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" path="m20320,l40653,60985,20320,48793,,60985,20320,xe" fillcolor="#4a4486" stroked="f" strokeweight="0">
                  <v:stroke miterlimit="83231f" joinstyle="miter"/>
                  <v:path arrowok="t" textboxrect="0,0,40653,60985"/>
                </v:shape>
                <v:shape id="Shape 637" o:spid="_x0000_s1068" style="position:absolute;left:26366;top:9726;width:0;height:4048;visibility:visible;mso-wrap-style:square;v-text-anchor:top" coordsize="0,404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" path="m,404787l,e" filled="f" strokecolor="#4a4486" strokeweight=".26564mm">
                  <v:stroke miterlimit="83231f" joinstyle="miter"/>
                  <v:path arrowok="t" textboxrect="0,0,0,404787"/>
                </v:shape>
                <v:shape id="Shape 638" o:spid="_x0000_s1069" style="position:absolute;left:26871;top:9708;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" path="m20320,l40653,60985,20320,48793,,60985,20320,xe" fillcolor="#4a4486" stroked="f" strokeweight="0">
                  <v:stroke miterlimit="83231f" joinstyle="miter"/>
                  <v:path arrowok="t" textboxrect="0,0,40653,60985"/>
                </v:shape>
                <v:shape id="Shape 639" o:spid="_x0000_s1070" style="position:absolute;left:27075;top:10196;width:0;height:3578;visibility:visible;mso-wrap-style:square;v-text-anchor:top" coordsize="0,357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" path="m,357784l,e" filled="f" strokecolor="#4a4486" strokeweight=".26564mm">
                  <v:stroke miterlimit="83231f" joinstyle="miter"/>
                  <v:path arrowok="t" textboxrect="0,0,0,357784"/>
                </v:shape>
                <v:shape id="Shape 640" o:spid="_x0000_s1071" style="position:absolute;left:27580;top:11080;width:407;height:609;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" path="m20320,l40653,60985,20320,48793,,60985,20320,xe" fillcolor="#4a4486" stroked="f" strokeweight="0">
                  <v:stroke miterlimit="83231f" joinstyle="miter"/>
                  <v:path arrowok="t" textboxrect="0,0,40653,60985"/>
                </v:shape>
                <v:shape id="Shape 641" o:spid="_x0000_s1072" style="position:absolute;left:27783;top:11567;width:0;height:2207;visibility:visible;mso-wrap-style:square;v-text-anchor:top" coordsize="0,220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" path="m,220624l,e" filled="f" strokecolor="#4a4486" strokeweight=".26564mm">
                  <v:stroke miterlimit="83231f" joinstyle="miter"/>
                  <v:path arrowok="t" textboxrect="0,0,0,220624"/>
                </v:shape>
                <v:shape id="Shape 642" o:spid="_x0000_s1073" style="position:absolute;left:28289;top:12147;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" path="m20320,l40653,60985,20320,48793,,60985,20320,xe" fillcolor="#4a4486" stroked="f" strokeweight="0">
                  <v:stroke miterlimit="83231f" joinstyle="miter"/>
                  <v:path arrowok="t" textboxrect="0,0,40653,60985"/>
                </v:shape>
                <v:shape id="Shape 643" o:spid="_x0000_s1074" style="position:absolute;left:28492;top:12635;width:0;height:1139;visibility:visible;mso-wrap-style:square;v-text-anchor:top" coordsize="0,11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" path="m,113843l,e" filled="f" strokecolor="#4a4486" strokeweight=".26564mm">
                  <v:stroke miterlimit="83231f" joinstyle="miter"/>
                  <v:path arrowok="t" textboxrect="0,0,0,113843"/>
                </v:shape>
                <v:shape id="Shape 644" o:spid="_x0000_s1075" style="position:absolute;left:28998;top:12103;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" path="m20320,l40653,60985,20320,48793,,60985,20320,xe" fillcolor="#4a4486" stroked="f" strokeweight="0">
                  <v:stroke miterlimit="83231f" joinstyle="miter"/>
                  <v:path arrowok="t" textboxrect="0,0,40653,60985"/>
                </v:shape>
                <v:shape id="Shape 645" o:spid="_x0000_s1076" style="position:absolute;left:29201;top:12591;width:0;height:1183;visibility:visible;mso-wrap-style:square;v-text-anchor:top" coordsize="0,1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" path="m,118288l,e" filled="f" strokecolor="#4a4486" strokeweight=".26564mm">
                  <v:stroke miterlimit="83231f" joinstyle="miter"/>
                  <v:path arrowok="t" textboxrect="0,0,0,118288"/>
                </v:shape>
                <v:shape id="Shape 646" o:spid="_x0000_s1077" style="position:absolute;left:29706;top:12147;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" path="m20320,l40653,60985,20320,48793,,60985,20320,xe" fillcolor="#4a4486" stroked="f" strokeweight="0">
                  <v:stroke miterlimit="83231f" joinstyle="miter"/>
                  <v:path arrowok="t" textboxrect="0,0,40653,60985"/>
                </v:shape>
                <v:shape id="Shape 647" o:spid="_x0000_s1078" style="position:absolute;left:29910;top:12635;width:0;height:1139;visibility:visible;mso-wrap-style:square;v-text-anchor:top" coordsize="0,113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" path="m,113843l,e" filled="f" strokecolor="#4a4486" strokeweight=".26564mm">
                  <v:stroke miterlimit="83231f" joinstyle="miter"/>
                  <v:path arrowok="t" textboxrect="0,0,0,113843"/>
                </v:shape>
                <v:shape id="Shape 648" o:spid="_x0000_s1079" style="position:absolute;left:30415;top:13424;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" path="m20320,l40653,60985,20320,48793,,60985,20320,xe" fillcolor="#4a4486" stroked="f" strokeweight="0">
                  <v:stroke miterlimit="83231f" joinstyle="miter"/>
                  <v:path arrowok="t" textboxrect="0,0,40653,60985"/>
                </v:shape>
                <v:shape id="Shape 649" o:spid="_x0000_s1080" style="position:absolute;left:30619;top:13774;width:0;height:138;visibility:visible;mso-wrap-style:square;v-text-anchor:top" coordsize="0,13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" path="m,l,13856e" filled="f" strokecolor="#4a4486" strokeweight=".26564mm">
                  <v:stroke miterlimit="83231f" joinstyle="miter"/>
                  <v:path arrowok="t" textboxrect="0,0,0,13856"/>
                </v:shape>
                <v:shape id="Shape 650" o:spid="_x0000_s1081" style="position:absolute;left:31124;top:14384;width:407;height:609;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" path="m,l20333,12192,40653,,20333,60985,,xe" fillcolor="#4a4486" stroked="f" strokeweight="0">
                  <v:stroke miterlimit="83231f" joinstyle="miter"/>
                  <v:path arrowok="t" textboxrect="0,0,40653,60985"/>
                </v:shape>
                <v:shape id="Shape 651" o:spid="_x0000_s1082" style="position:absolute;left:31327;top:13774;width:0;height:732;visibility:visible;mso-wrap-style:square;v-text-anchor:top" coordsize="0,73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" path="m,l,73190e" filled="f" strokecolor="#4a4486" strokeweight=".26564mm">
                  <v:stroke miterlimit="83231f" joinstyle="miter"/>
                  <v:path arrowok="t" textboxrect="0,0,0,73190"/>
                </v:shape>
                <v:shape id="Shape 652" o:spid="_x0000_s1083" style="position:absolute;left:31833;top:14936;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" path="m,l20333,12192,40653,,20333,60985,,xe" fillcolor="#4a4486" stroked="f" strokeweight="0">
                  <v:stroke miterlimit="83231f" joinstyle="miter"/>
                  <v:path arrowok="t" textboxrect="0,0,40653,60985"/>
                </v:shape>
                <v:shape id="Shape 653" o:spid="_x0000_s1084" style="position:absolute;left:32036;top:13774;width:0;height:1284;visibility:visible;mso-wrap-style:square;v-text-anchor:top" coordsize="0,128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" path="m,l,128448e" filled="f" strokecolor="#4a4486" strokeweight=".26564mm">
                  <v:stroke miterlimit="83231f" joinstyle="miter"/>
                  <v:path arrowok="t" textboxrect="0,0,0,128448"/>
                </v:shape>
                <v:shape id="Shape 654" o:spid="_x0000_s1085" style="position:absolute;left:32542;top:14384;width:406;height:609;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" path="m,l20333,12192,40653,,20333,60985,,xe" fillcolor="#4a4486" stroked="f" strokeweight="0">
                  <v:stroke miterlimit="83231f" joinstyle="miter"/>
                  <v:path arrowok="t" textboxrect="0,0,40653,60985"/>
                </v:shape>
                <v:shape id="Shape 655" o:spid="_x0000_s1086" style="position:absolute;left:32745;top:13774;width:0;height:732;visibility:visible;mso-wrap-style:square;v-text-anchor:top" coordsize="0,73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" path="m,l,73190e" filled="f" strokecolor="#4a4486" strokeweight=".26564mm">
                  <v:stroke miterlimit="83231f" joinstyle="miter"/>
                  <v:path arrowok="t" textboxrect="0,0,0,73190"/>
                </v:shape>
                <v:shape id="Shape 656" o:spid="_x0000_s1087" style="position:absolute;left:33250;top:13274;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" path="m,l20333,12192,40653,,20333,60985,,xe" fillcolor="#4a4486" stroked="f" strokeweight="0">
                  <v:stroke miterlimit="83231f" joinstyle="miter"/>
                  <v:path arrowok="t" textboxrect="0,0,40653,60985"/>
                </v:shape>
                <v:shape id="Shape 657" o:spid="_x0000_s1088" style="position:absolute;left:33454;top:13396;width:0;height:378;visibility:visible;mso-wrap-style:square;v-text-anchor:top" coordsize="0,37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" path="m,37757l,e" filled="f" strokecolor="#4a4486" strokeweight=".26564mm">
                  <v:stroke miterlimit="83231f" joinstyle="miter"/>
                  <v:path arrowok="t" textboxrect="0,0,0,37757"/>
                </v:shape>
                <v:shape id="Shape 658" o:spid="_x0000_s1089" style="position:absolute;left:33959;top:12960;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" path="m20320,l40653,60985,20320,48793,,60985,20320,xe" fillcolor="#4a4486" stroked="f" strokeweight="0">
                  <v:stroke miterlimit="83231f" joinstyle="miter"/>
                  <v:path arrowok="t" textboxrect="0,0,40653,60985"/>
                </v:shape>
                <v:shape id="Shape 659" o:spid="_x0000_s1090" style="position:absolute;left:34162;top:13448;width:0;height:326;visibility:visible;mso-wrap-style:square;v-text-anchor:top" coordsize="0,3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" path="m,32550l,e" filled="f" strokecolor="#4a4486" strokeweight=".26564mm">
                  <v:stroke miterlimit="83231f" joinstyle="miter"/>
                  <v:path arrowok="t" textboxrect="0,0,0,32550"/>
                </v:shape>
                <v:shape id="Shape 660" o:spid="_x0000_s1091" style="position:absolute;left:34668;top:12757;width:406;height:609;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" path="m20320,l40653,60985,20320,48793,,60985,20320,xe" fillcolor="#4a4486" stroked="f" strokeweight="0">
                  <v:stroke miterlimit="83231f" joinstyle="miter"/>
                  <v:path arrowok="t" textboxrect="0,0,40653,60985"/>
                </v:shape>
                <v:shape id="Shape 661" o:spid="_x0000_s1092" style="position:absolute;left:34871;top:13244;width:0;height:530;visibility:visible;mso-wrap-style:square;v-text-anchor:top" coordsize="0,52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" path="m,52921l,e" filled="f" strokecolor="#4a4486" strokeweight=".26564mm">
                  <v:stroke miterlimit="83231f" joinstyle="miter"/>
                  <v:path arrowok="t" textboxrect="0,0,0,52921"/>
                </v:shape>
                <v:shape id="Shape 662" o:spid="_x0000_s1093" style="position:absolute;left:35377;top:12960;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" path="m20320,l40653,60985,20320,48793,,60985,20320,xe" fillcolor="#4a4486" stroked="f" strokeweight="0">
                  <v:stroke miterlimit="83231f" joinstyle="miter"/>
                  <v:path arrowok="t" textboxrect="0,0,40653,60985"/>
                </v:shape>
                <v:shape id="Shape 663" o:spid="_x0000_s1094" style="position:absolute;left:35580;top:13448;width:0;height:326;visibility:visible;mso-wrap-style:square;v-text-anchor:top" coordsize="0,3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" path="m,32550l,e" filled="f" strokecolor="#4a4486" strokeweight=".26564mm">
                  <v:stroke miterlimit="83231f" joinstyle="miter"/>
                  <v:path arrowok="t" textboxrect="0,0,0,32550"/>
                </v:shape>
                <v:shape id="Shape 664" o:spid="_x0000_s1095" style="position:absolute;left:36085;top:13041;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" path="m20320,l40653,60985,20320,48793,,60985,20320,xe" fillcolor="#4a4486" stroked="f" strokeweight="0">
                  <v:stroke miterlimit="83231f" joinstyle="miter"/>
                  <v:path arrowok="t" textboxrect="0,0,40653,60985"/>
                </v:shape>
                <v:shape id="Shape 665" o:spid="_x0000_s1096" style="position:absolute;left:36289;top:13529;width:0;height:245;visibility:visible;mso-wrap-style:square;v-text-anchor:top" coordsize="0,24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" path="m,24473l,e" filled="f" strokecolor="#4a4486" strokeweight=".26564mm">
                  <v:stroke miterlimit="83231f" joinstyle="miter"/>
                  <v:path arrowok="t" textboxrect="0,0,0,24473"/>
                </v:shape>
                <v:shape id="Shape 666" o:spid="_x0000_s1097" style="position:absolute;left:36794;top:12960;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" path="m20320,l40653,60985,20320,48793,,60985,20320,xe" fillcolor="#4a4486" stroked="f" strokeweight="0">
                  <v:stroke miterlimit="83231f" joinstyle="miter"/>
                  <v:path arrowok="t" textboxrect="0,0,40653,60985"/>
                </v:shape>
                <v:shape id="Shape 667" o:spid="_x0000_s1098" style="position:absolute;left:36998;top:13448;width:0;height:326;visibility:visible;mso-wrap-style:square;v-text-anchor:top" coordsize="0,3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" path="m,32550l,e" filled="f" strokecolor="#4a4486" strokeweight=".26564mm">
                  <v:stroke miterlimit="83231f" joinstyle="miter"/>
                  <v:path arrowok="t" textboxrect="0,0,0,32550"/>
                </v:shape>
                <v:shape id="Shape 668" o:spid="_x0000_s1099" style="position:absolute;left:37503;top:12880;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" path="m20320,l40653,60985,20320,48793,,60985,20320,xe" fillcolor="#4a4486" stroked="f" strokeweight="0">
                  <v:stroke miterlimit="83231f" joinstyle="miter"/>
                  <v:path arrowok="t" textboxrect="0,0,40653,60985"/>
                </v:shape>
                <v:shape id="Shape 669" o:spid="_x0000_s1100" style="position:absolute;left:37706;top:13368;width:0;height:406;visibility:visible;mso-wrap-style:square;v-text-anchor:top" coordsize="0,40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" path="m,40526l,e" filled="f" strokecolor="#4a4486" strokeweight=".26564mm">
                  <v:stroke miterlimit="83231f" joinstyle="miter"/>
                  <v:path arrowok="t" textboxrect="0,0,0,40526"/>
                </v:shape>
                <v:shape id="Shape 670" o:spid="_x0000_s1101" style="position:absolute;left:789;top:16042;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" path="m20320,l40653,60985,20320,48793,,60985,20320,xe" fillcolor="#4a4486" stroked="f" strokeweight="0">
                  <v:stroke miterlimit="83231f" joinstyle="miter"/>
                  <v:path arrowok="t" textboxrect="0,0,40653,60985"/>
                </v:shape>
                <v:shape id="Shape 671" o:spid="_x0000_s1102" style="position:absolute;left:992;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" path="m,404825l,e" filled="f" strokecolor="#4a4486" strokeweight=".26564mm">
                  <v:stroke miterlimit="83231f" joinstyle="miter"/>
                  <v:path arrowok="t" textboxrect="0,0,0,404825"/>
                </v:shape>
                <v:shape id="Shape 672" o:spid="_x0000_s1103" style="position:absolute;left:1497;top:16042;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" path="m20320,l40653,60985,20320,48793,,60985,20320,xe" fillcolor="#4a4486" stroked="f" strokeweight="0">
                  <v:stroke miterlimit="83231f" joinstyle="miter"/>
                  <v:path arrowok="t" textboxrect="0,0,40653,60985"/>
                </v:shape>
                <v:shape id="Shape 673" o:spid="_x0000_s1104" style="position:absolute;left:1701;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" path="m,404825l,e" filled="f" strokecolor="#4a4486" strokeweight=".26564mm">
                  <v:stroke miterlimit="83231f" joinstyle="miter"/>
                  <v:path arrowok="t" textboxrect="0,0,0,404825"/>
                </v:shape>
                <v:shape id="Shape 674" o:spid="_x0000_s1105" style="position:absolute;left:2206;top:16042;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" path="m20320,l40653,60985,20320,48793,,60985,20320,xe" fillcolor="#4a4486" stroked="f" strokeweight="0">
                  <v:stroke miterlimit="83231f" joinstyle="miter"/>
                  <v:path arrowok="t" textboxrect="0,0,40653,60985"/>
                </v:shape>
                <v:shape id="Shape 675" o:spid="_x0000_s1106" style="position:absolute;left:2409;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" path="m,404825l,e" filled="f" strokecolor="#4a4486" strokeweight=".26564mm">
                  <v:stroke miterlimit="83231f" joinstyle="miter"/>
                  <v:path arrowok="t" textboxrect="0,0,0,404825"/>
                </v:shape>
                <v:shape id="Shape 676" o:spid="_x0000_s1107" style="position:absolute;left:2915;top:16042;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" path="m20320,l40653,60985,20320,48793,,60985,20320,xe" fillcolor="#4a4486" stroked="f" strokeweight="0">
                  <v:stroke miterlimit="83231f" joinstyle="miter"/>
                  <v:path arrowok="t" textboxrect="0,0,40653,60985"/>
                </v:shape>
                <v:shape id="Shape 677" o:spid="_x0000_s1108" style="position:absolute;left:3118;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" path="m,404825l,e" filled="f" strokecolor="#4a4486" strokeweight=".26564mm">
                  <v:stroke miterlimit="83231f" joinstyle="miter"/>
                  <v:path arrowok="t" textboxrect="0,0,0,404825"/>
                </v:shape>
                <v:shape id="Shape 678" o:spid="_x0000_s1109" style="position:absolute;left:3624;top:16042;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" path="m20320,l40653,60985,20320,48793,,60985,20320,xe" fillcolor="#4a4486" stroked="f" strokeweight="0">
                  <v:stroke miterlimit="83231f" joinstyle="miter"/>
                  <v:path arrowok="t" textboxrect="0,0,40653,60985"/>
                </v:shape>
                <v:shape id="Shape 679" o:spid="_x0000_s1110" style="position:absolute;left:3827;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" path="m,404825l,e" filled="f" strokecolor="#4a4486" strokeweight=".26564mm">
                  <v:stroke miterlimit="83231f" joinstyle="miter"/>
                  <v:path arrowok="t" textboxrect="0,0,0,404825"/>
                </v:shape>
                <v:shape id="Shape 680" o:spid="_x0000_s1111" style="position:absolute;left:4332;top:16042;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" path="m20320,l40653,60985,20320,48793,,60985,20320,xe" fillcolor="#4a4486" stroked="f" strokeweight="0">
                  <v:stroke miterlimit="83231f" joinstyle="miter"/>
                  <v:path arrowok="t" textboxrect="0,0,40653,60985"/>
                </v:shape>
                <v:shape id="Shape 681" o:spid="_x0000_s1112" style="position:absolute;left:4536;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" path="m,404825l,e" filled="f" strokecolor="#4a4486" strokeweight=".26564mm">
                  <v:stroke miterlimit="83231f" joinstyle="miter"/>
                  <v:path arrowok="t" textboxrect="0,0,0,404825"/>
                </v:shape>
                <v:shape id="Shape 682" o:spid="_x0000_s1113" style="position:absolute;left:5041;top:16042;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" path="m20320,l40653,60985,20320,48793,,60985,20320,xe" fillcolor="#4a4486" stroked="f" strokeweight="0">
                  <v:stroke miterlimit="83231f" joinstyle="miter"/>
                  <v:path arrowok="t" textboxrect="0,0,40653,60985"/>
                </v:shape>
                <v:shape id="Shape 683" o:spid="_x0000_s1114" style="position:absolute;left:5244;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" path="m,404825l,e" filled="f" strokecolor="#4a4486" strokeweight=".26564mm">
                  <v:stroke miterlimit="83231f" joinstyle="miter"/>
                  <v:path arrowok="t" textboxrect="0,0,0,404825"/>
                </v:shape>
                <v:shape id="Shape 684" o:spid="_x0000_s1115" style="position:absolute;left:5750;top:16042;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" path="m20320,l40653,60985,20320,48793,,60985,20320,xe" fillcolor="#4a4486" stroked="f" strokeweight="0">
                  <v:stroke miterlimit="83231f" joinstyle="miter"/>
                  <v:path arrowok="t" textboxrect="0,0,40653,60985"/>
                </v:shape>
                <v:shape id="Shape 685" o:spid="_x0000_s1116" style="position:absolute;left:5953;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" path="m,404825l,e" filled="f" strokecolor="#4a4486" strokeweight=".26564mm">
                  <v:stroke miterlimit="83231f" joinstyle="miter"/>
                  <v:path arrowok="t" textboxrect="0,0,0,404825"/>
                </v:shape>
                <v:shape id="Shape 686" o:spid="_x0000_s1117" style="position:absolute;left:6459;top:16042;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" path="m20320,l40653,60985,20320,48793,,60985,20320,xe" fillcolor="#4a4486" stroked="f" strokeweight="0">
                  <v:stroke miterlimit="83231f" joinstyle="miter"/>
                  <v:path arrowok="t" textboxrect="0,0,40653,60985"/>
                </v:shape>
                <v:shape id="Shape 687" o:spid="_x0000_s1118" style="position:absolute;left:6662;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" path="m,404825l,e" filled="f" strokecolor="#4a4486" strokeweight=".26564mm">
                  <v:stroke miterlimit="83231f" joinstyle="miter"/>
                  <v:path arrowok="t" textboxrect="0,0,0,404825"/>
                </v:shape>
                <v:shape id="Shape 688" o:spid="_x0000_s1119" style="position:absolute;left:7168;top:16042;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" path="m20320,l40653,60985,20320,48793,,60985,20320,xe" fillcolor="#4a4486" stroked="f" strokeweight="0">
                  <v:stroke miterlimit="83231f" joinstyle="miter"/>
                  <v:path arrowok="t" textboxrect="0,0,40653,60985"/>
                </v:shape>
                <v:shape id="Shape 689" o:spid="_x0000_s1120" style="position:absolute;left:7371;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" path="m,404825l,e" filled="f" strokecolor="#4a4486" strokeweight=".26564mm">
                  <v:stroke miterlimit="83231f" joinstyle="miter"/>
                  <v:path arrowok="t" textboxrect="0,0,0,404825"/>
                </v:shape>
                <v:shape id="Shape 690" o:spid="_x0000_s1121" style="position:absolute;left:7876;top:16042;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" path="m20320,l40653,60985,20320,48793,,60985,20320,xe" fillcolor="#4a4486" stroked="f" strokeweight="0">
                  <v:stroke miterlimit="83231f" joinstyle="miter"/>
                  <v:path arrowok="t" textboxrect="0,0,40653,60985"/>
                </v:shape>
                <v:shape id="Shape 691" o:spid="_x0000_s1122" style="position:absolute;left:8080;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" path="m,404825l,e" filled="f" strokecolor="#4a4486" strokeweight=".26564mm">
                  <v:stroke miterlimit="83231f" joinstyle="miter"/>
                  <v:path arrowok="t" textboxrect="0,0,0,404825"/>
                </v:shape>
                <v:shape id="Shape 692" o:spid="_x0000_s1123" style="position:absolute;left:8585;top:16042;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" path="m20320,l40653,60985,20320,48793,,60985,20320,xe" fillcolor="#4a4486" stroked="f" strokeweight="0">
                  <v:stroke miterlimit="83231f" joinstyle="miter"/>
                  <v:path arrowok="t" textboxrect="0,0,40653,60985"/>
                </v:shape>
                <v:shape id="Shape 693" o:spid="_x0000_s1124" style="position:absolute;left:8788;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" path="m,404825l,e" filled="f" strokecolor="#4a4486" strokeweight=".26564mm">
                  <v:stroke miterlimit="83231f" joinstyle="miter"/>
                  <v:path arrowok="t" textboxrect="0,0,0,404825"/>
                </v:shape>
                <v:shape id="Shape 694" o:spid="_x0000_s1125" style="position:absolute;left:9294;top:16042;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" path="m20320,l40653,60985,20320,48793,,60985,20320,xe" fillcolor="#4a4486" stroked="f" strokeweight="0">
                  <v:stroke miterlimit="83231f" joinstyle="miter"/>
                  <v:path arrowok="t" textboxrect="0,0,40653,60985"/>
                </v:shape>
                <v:shape id="Shape 695" o:spid="_x0000_s1126" style="position:absolute;left:9497;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" path="m,404825l,e" filled="f" strokecolor="#4a4486" strokeweight=".26564mm">
                  <v:stroke miterlimit="83231f" joinstyle="miter"/>
                  <v:path arrowok="t" textboxrect="0,0,0,404825"/>
                </v:shape>
                <v:shape id="Shape 696" o:spid="_x0000_s1127" style="position:absolute;left:10003;top:16042;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" path="m20320,l40653,60985,20320,48793,,60985,20320,xe" fillcolor="#4a4486" stroked="f" strokeweight="0">
                  <v:stroke miterlimit="83231f" joinstyle="miter"/>
                  <v:path arrowok="t" textboxrect="0,0,40653,60985"/>
                </v:shape>
                <v:shape id="Shape 697" o:spid="_x0000_s1128" style="position:absolute;left:10206;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" path="m,404825l,e" filled="f" strokecolor="#4a4486" strokeweight=".26564mm">
                  <v:stroke miterlimit="83231f" joinstyle="miter"/>
                  <v:path arrowok="t" textboxrect="0,0,0,404825"/>
                </v:shape>
                <v:shape id="Shape 698" o:spid="_x0000_s1129" style="position:absolute;left:10711;top:16042;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" path="m20320,l40653,60985,20320,48793,,60985,20320,xe" fillcolor="#4a4486" stroked="f" strokeweight="0">
                  <v:stroke miterlimit="83231f" joinstyle="miter"/>
                  <v:path arrowok="t" textboxrect="0,0,40653,60985"/>
                </v:shape>
                <v:shape id="Shape 699" o:spid="_x0000_s1130" style="position:absolute;left:10915;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" path="m,404825l,e" filled="f" strokecolor="#4a4486" strokeweight=".26564mm">
                  <v:stroke miterlimit="83231f" joinstyle="miter"/>
                  <v:path arrowok="t" textboxrect="0,0,0,404825"/>
                </v:shape>
                <v:shape id="Shape 700" o:spid="_x0000_s1131" style="position:absolute;left:11420;top:16042;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" path="m20320,l40653,60985,20320,48793,,60985,20320,xe" fillcolor="#4a4486" stroked="f" strokeweight="0">
                  <v:stroke miterlimit="83231f" joinstyle="miter"/>
                  <v:path arrowok="t" textboxrect="0,0,40653,60985"/>
                </v:shape>
                <v:shape id="Shape 701" o:spid="_x0000_s1132" style="position:absolute;left:11623;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" path="m,404825l,e" filled="f" strokecolor="#4a4486" strokeweight=".26564mm">
                  <v:stroke miterlimit="83231f" joinstyle="miter"/>
                  <v:path arrowok="t" textboxrect="0,0,0,404825"/>
                </v:shape>
                <v:shape id="Shape 702" o:spid="_x0000_s1133" style="position:absolute;left:12129;top:16042;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" path="m20320,l40653,60985,20320,48793,,60985,20320,xe" fillcolor="#4a4486" stroked="f" strokeweight="0">
                  <v:stroke miterlimit="83231f" joinstyle="miter"/>
                  <v:path arrowok="t" textboxrect="0,0,40653,60985"/>
                </v:shape>
                <v:shape id="Shape 703" o:spid="_x0000_s1134" style="position:absolute;left:12332;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" path="m,404825l,e" filled="f" strokecolor="#4a4486" strokeweight=".26564mm">
                  <v:stroke miterlimit="83231f" joinstyle="miter"/>
                  <v:path arrowok="t" textboxrect="0,0,0,404825"/>
                </v:shape>
                <v:shape id="Shape 704" o:spid="_x0000_s1135" style="position:absolute;left:12838;top:16042;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" path="m20320,l40653,60985,20320,48793,,60985,20320,xe" fillcolor="#4a4486" stroked="f" strokeweight="0">
                  <v:stroke miterlimit="83231f" joinstyle="miter"/>
                  <v:path arrowok="t" textboxrect="0,0,40653,60985"/>
                </v:shape>
                <v:shape id="Shape 705" o:spid="_x0000_s1136" style="position:absolute;left:13041;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" path="m,404825l,e" filled="f" strokecolor="#4a4486" strokeweight=".26564mm">
                  <v:stroke miterlimit="83231f" joinstyle="miter"/>
                  <v:path arrowok="t" textboxrect="0,0,0,404825"/>
                </v:shape>
                <v:shape id="Shape 706" o:spid="_x0000_s1137" style="position:absolute;left:13546;top:16042;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" path="m20320,l40653,60985,20320,48793,,60985,20320,xe" fillcolor="#4a4486" stroked="f" strokeweight="0">
                  <v:stroke miterlimit="83231f" joinstyle="miter"/>
                  <v:path arrowok="t" textboxrect="0,0,40653,60985"/>
                </v:shape>
                <v:shape id="Shape 707" o:spid="_x0000_s1138" style="position:absolute;left:13750;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" path="m,404825l,e" filled="f" strokecolor="#4a4486" strokeweight=".26564mm">
                  <v:stroke miterlimit="83231f" joinstyle="miter"/>
                  <v:path arrowok="t" textboxrect="0,0,0,404825"/>
                </v:shape>
                <v:shape id="Shape 708" o:spid="_x0000_s1139" style="position:absolute;left:14255;top:16042;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" path="m20320,l40653,60985,20320,48793,,60985,20320,xe" fillcolor="#4a4486" stroked="f" strokeweight="0">
                  <v:stroke miterlimit="83231f" joinstyle="miter"/>
                  <v:path arrowok="t" textboxrect="0,0,40653,60985"/>
                </v:shape>
                <v:shape id="Shape 709" o:spid="_x0000_s1140" style="position:absolute;left:14458;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" path="m,404825l,e" filled="f" strokecolor="#4a4486" strokeweight=".26564mm">
                  <v:stroke miterlimit="83231f" joinstyle="miter"/>
                  <v:path arrowok="t" textboxrect="0,0,0,404825"/>
                </v:shape>
                <v:shape id="Shape 710" o:spid="_x0000_s1141" style="position:absolute;left:14964;top:16042;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" path="m20320,l40653,60985,20320,48793,,60985,20320,xe" fillcolor="#4a4486" stroked="f" strokeweight="0">
                  <v:stroke miterlimit="83231f" joinstyle="miter"/>
                  <v:path arrowok="t" textboxrect="0,0,40653,60985"/>
                </v:shape>
                <v:shape id="Shape 711" o:spid="_x0000_s1142" style="position:absolute;left:15167;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" path="m,404825l,e" filled="f" strokecolor="#4a4486" strokeweight=".26564mm">
                  <v:stroke miterlimit="83231f" joinstyle="miter"/>
                  <v:path arrowok="t" textboxrect="0,0,0,404825"/>
                </v:shape>
                <v:shape id="Shape 712" o:spid="_x0000_s1143" style="position:absolute;left:15673;top:16042;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" path="m20320,l40653,60985,20320,48793,,60985,20320,xe" fillcolor="#4a4486" stroked="f" strokeweight="0">
                  <v:stroke miterlimit="83231f" joinstyle="miter"/>
                  <v:path arrowok="t" textboxrect="0,0,40653,60985"/>
                </v:shape>
                <v:shape id="Shape 713" o:spid="_x0000_s1144" style="position:absolute;left:15876;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" path="m,404825l,e" filled="f" strokecolor="#4a4486" strokeweight=".26564mm">
                  <v:stroke miterlimit="83231f" joinstyle="miter"/>
                  <v:path arrowok="t" textboxrect="0,0,0,404825"/>
                </v:shape>
                <v:shape id="Shape 714" o:spid="_x0000_s1145" style="position:absolute;left:16382;top:16042;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" path="m20320,l40653,60985,20320,48793,,60985,20320,xe" fillcolor="#4a4486" stroked="f" strokeweight="0">
                  <v:stroke miterlimit="83231f" joinstyle="miter"/>
                  <v:path arrowok="t" textboxrect="0,0,40653,60985"/>
                </v:shape>
                <v:shape id="Shape 715" o:spid="_x0000_s1146" style="position:absolute;left:16585;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" path="m,404825l,e" filled="f" strokecolor="#4a4486" strokeweight=".26564mm">
                  <v:stroke miterlimit="83231f" joinstyle="miter"/>
                  <v:path arrowok="t" textboxrect="0,0,0,404825"/>
                </v:shape>
                <v:shape id="Shape 716" o:spid="_x0000_s1147" style="position:absolute;left:17090;top:16042;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" path="m20320,l40653,60985,20320,48793,,60985,20320,xe" fillcolor="#4a4486" stroked="f" strokeweight="0">
                  <v:stroke miterlimit="83231f" joinstyle="miter"/>
                  <v:path arrowok="t" textboxrect="0,0,40653,60985"/>
                </v:shape>
                <v:shape id="Shape 717" o:spid="_x0000_s1148" style="position:absolute;left:17294;top:16530;width:0;height:4048;visibility:visible;mso-wrap-style:square;v-text-anchor:top" coordsize="0,4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" path="m,404825l,e" filled="f" strokecolor="#4a4486" strokeweight=".26564mm">
                  <v:stroke miterlimit="83231f" joinstyle="miter"/>
                  <v:path arrowok="t" textboxrect="0,0,0,404825"/>
                </v:shape>
                <v:shape id="Shape 718" o:spid="_x0000_s1149" style="position:absolute;left:6662;top:21032;width:0;height:907;visibility:visible;mso-wrap-style:square;v-text-anchor:top" coordsize="0,90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" path="m,l,90716e" filled="f" strokecolor="#ac3140" strokeweight=".17708mm">
                  <v:stroke miterlimit="83231f" joinstyle="miter"/>
                  <v:path arrowok="t" textboxrect="0,0,0,90716"/>
                </v:shape>
                <v:shape id="Shape 719" o:spid="_x0000_s1150" style="position:absolute;left:7371;top:21032;width:0;height:907;visibility:visible;mso-wrap-style:square;v-text-anchor:top" coordsize="0,90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" path="m,l,90716e" filled="f" strokecolor="#ac3140" strokeweight=".17708mm">
                  <v:stroke miterlimit="83231f" joinstyle="miter"/>
                  <v:path arrowok="t" textboxrect="0,0,0,90716"/>
                </v:shape>
                <v:shape id="Shape 720" o:spid="_x0000_s1151" style="position:absolute;left:6196;top:21330;width:466;height:310;visibility:visible;mso-wrap-style:square;v-text-anchor:top" coordsize="46634,3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" path="m,l46634,15545,,31090,9322,15545,,xe" fillcolor="#ac3140" stroked="f" strokeweight="0">
                  <v:stroke miterlimit="83231f" joinstyle="miter"/>
                  <v:path arrowok="t" textboxrect="0,0,46634,31090"/>
                </v:shape>
                <v:shape id="Shape 721" o:spid="_x0000_s1152" style="position:absolute;left:5244;top:21485;width:1045;height:0;visibility:visible;mso-wrap-style:square;v-text-anchor:top" coordsize="1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" path="m,l104445,e" filled="f" strokecolor="#ac3140" strokeweight=".17708mm">
                  <v:stroke miterlimit="83231f" joinstyle="miter"/>
                  <v:path arrowok="t" textboxrect="0,0,104445,0"/>
                </v:shape>
                <v:shape id="Shape 722" o:spid="_x0000_s1153" style="position:absolute;left:7371;top:21330;width:466;height:310;visibility:visible;mso-wrap-style:square;v-text-anchor:top" coordsize="46634,3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" path="m46634,l37313,15545r9321,15545l,15545,46634,xe" fillcolor="#ac3140" stroked="f" strokeweight="0">
                  <v:stroke miterlimit="83231f" joinstyle="miter"/>
                  <v:path arrowok="t" textboxrect="0,0,46634,31090"/>
                </v:shape>
                <v:shape id="Shape 723" o:spid="_x0000_s1154" style="position:absolute;left:7744;top:21485;width:1044;height:0;visibility:visible;mso-wrap-style:square;v-text-anchor:top" coordsize="1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" path="m104445,l,e" filled="f" strokecolor="#ac3140" strokeweight=".17708mm">
                  <v:stroke miterlimit="83231f" joinstyle="miter"/>
                  <v:path arrowok="t" textboxrect="0,0,104445,0"/>
                </v:shape>
                <v:shape id="Shape 724" o:spid="_x0000_s1155" style="position:absolute;left:17277;top:10638;width:1735;height:1735;visibility:visible;mso-wrap-style:square;v-text-anchor:top" coordsize="173469,173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" path="m173469,86741c173469,38862,134607,,86728,,38849,,,38862,,86741v,47879,38849,86741,86728,86741c134607,173482,173469,134620,173469,86741xe" filled="f" strokecolor="#ac3140" strokeweight=".22156mm">
                  <v:stroke miterlimit="83231f" joinstyle="miter"/>
                  <v:path arrowok="t" textboxrect="0,0,173469,173482"/>
                </v:shape>
                <v:shape id="Shape 725" o:spid="_x0000_s1156" style="position:absolute;left:17804;top:11165;width:680;height:681;visibility:visible;mso-wrap-style:square;v-text-anchor:top" coordsize="68034,68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" path="m,l68034,68034e" filled="f" strokecolor="#ac3140" strokeweight=".22156mm">
                  <v:stroke miterlimit="83231f" joinstyle="miter"/>
                  <v:path arrowok="t" textboxrect="0,0,68034,68034"/>
                </v:shape>
                <v:shape id="Shape 726" o:spid="_x0000_s1157" style="position:absolute;left:17804;top:11165;width:680;height:681;visibility:visible;mso-wrap-style:square;v-text-anchor:top" coordsize="68034,68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" path="m,68034l68034,e" filled="f" strokecolor="#ac3140" strokeweight=".22156mm">
                  <v:stroke miterlimit="83231f" joinstyle="miter"/>
                  <v:path arrowok="t" textboxrect="0,0,68034,68034"/>
                </v:shape>
                <v:shape id="Shape 727" o:spid="_x0000_s1158" style="position:absolute;left:20555;top:11326;width:538;height:359;visibility:visible;mso-wrap-style:square;v-text-anchor:top" coordsize="53810,35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" path="m,l53810,17932,,35865,10757,17932,,xe" fillcolor="#ac3140" stroked="f" strokeweight="0">
                  <v:stroke miterlimit="83231f" joinstyle="miter"/>
                  <v:path arrowok="t" textboxrect="0,0,53810,35865"/>
                </v:shape>
                <v:shape id="Shape 728" o:spid="_x0000_s1159" style="position:absolute;left:19051;top:11506;width:1611;height:0;visibility:visible;mso-wrap-style:square;v-text-anchor:top" coordsize="161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" path="m,l161087,e" filled="f" strokecolor="#ac3140" strokeweight=".22156mm">
                  <v:stroke miterlimit="83231f" joinstyle="miter"/>
                  <v:path arrowok="t" textboxrect="0,0,161087,0"/>
                </v:shape>
                <v:shape id="Shape 729" o:spid="_x0000_s1160" style="position:absolute;left:16956;top:10318;width:508;height:507;visibility:visible;mso-wrap-style:square;v-text-anchor:top" coordsize="50724,50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" path="m25362,l50724,50724,,25362,20295,20294,25362,xe" fillcolor="#ac3140" stroked="f" strokeweight="0">
                  <v:stroke miterlimit="83231f" joinstyle="miter"/>
                  <v:path arrowok="t" textboxrect="0,0,50724,50724"/>
                </v:shape>
                <v:shape id="Shape 730" o:spid="_x0000_s1161" style="position:absolute;left:15649;top:9011;width:1510;height:1510;visibility:visible;mso-wrap-style:square;v-text-anchor:top" coordsize="151003,151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" path="m,l151003,151016e" filled="f" strokecolor="#ac3140" strokeweight=".22156mm">
                  <v:stroke miterlimit="83231f" joinstyle="miter"/>
                  <v:path arrowok="t" textboxrect="0,0,151003,151016"/>
                </v:shape>
                <v:shape id="Shape 731" o:spid="_x0000_s1162" style="position:absolute;left:16956;top:12186;width:508;height:507;visibility:visible;mso-wrap-style:square;v-text-anchor:top" coordsize="50724,50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" path="m50724,l25362,50724,20294,30429,,25362,50724,xe" fillcolor="#ac3140" stroked="f" strokeweight="0">
                  <v:stroke miterlimit="83231f" joinstyle="miter"/>
                  <v:path arrowok="t" textboxrect="0,0,50724,50724"/>
                </v:shape>
                <v:shape id="Shape 732" o:spid="_x0000_s1163" style="position:absolute;left:15649;top:12490;width:1510;height:1510;visibility:visible;mso-wrap-style:square;v-text-anchor:top" coordsize="151003,151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" path="m,151003l151003,e" filled="f" strokecolor="#ac3140" strokeweight=".22156mm">
                  <v:stroke miterlimit="83231f" joinstyle="miter"/>
                  <v:path arrowok="t" textboxrect="0,0,151003,151003"/>
                </v:shape>
                <v:rect id="Rectangle 733" o:spid="_x0000_s1164" style="position:absolute;left:6579;top:22382;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" filled="f" stroked="f">
                  <v:textbox inset="0,0,0,0">
                    <w:txbxContent>
                      <w:p w14:paraId="6F2A5796" w14:textId="77777777" w:rsidR="00B35699" w:rsidRDefault="00810D29">
                        <w:pPr>
                          <w:spacing w:after="160" w:line="259" w:lineRule="auto"/>
                          <w:ind w:left="0" w:firstLine="0"/>
                          <w:jc w:val="left"/>
                        </w:pPr>
                        <w:r>
                          <w:rPr>
                            <w:i/>
                            <w:color w:val="AC3140"/>
                            <w:sz w:val="15"/>
                          </w:rPr>
                          <w:t>T</w:t>
                        </w:r>
                      </w:p>
                    </w:txbxContent>
                  </v:textbox>
                </v:rect>
                <v:rect id="Rectangle 734" o:spid="_x0000_s1165" style="position:absolute;left:7127;top:22747;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" filled="f" stroked="f">
                  <v:textbox inset="0,0,0,0">
                    <w:txbxContent>
                      <w:p w14:paraId="2BF6DE23" w14:textId="77777777" w:rsidR="00B35699" w:rsidRDefault="00810D29">
                        <w:pPr>
                          <w:spacing w:after="160" w:line="259" w:lineRule="auto"/>
                          <w:ind w:left="0" w:firstLine="0"/>
                          <w:jc w:val="left"/>
                        </w:pPr>
                        <w:r>
                          <w:rPr>
                            <w:i/>
                            <w:color w:val="AC3140"/>
                            <w:sz w:val="10"/>
                          </w:rPr>
                          <w:t>s</w:t>
                        </w:r>
                      </w:p>
                    </w:txbxContent>
                  </v:textbox>
                </v:rect>
                <w10:anchorlock/>
              </v:group>
            </w:pict>
          </mc:Fallback>
        </mc:AlternateContent>
      </w:r>
    </w:p>
    <w:p w14:paraId="7F296CFD" w14:textId="4E18DEBF" w:rsidR="00B35699" w:rsidRDefault="59B3E894" w:rsidP="00A72E89">
      <w:pPr>
        <w:spacing w:after="520" w:line="261" w:lineRule="auto"/>
        <w:ind w:left="194" w:right="191"/>
        <w:jc w:val="center"/>
      </w:pPr>
      <w:r w:rsidRPr="66FCD7F0">
        <w:rPr>
          <w:rFonts w:ascii="Gill Sans MT" w:eastAsia="Gill Sans MT" w:hAnsi="Gill Sans MT" w:cs="Gill Sans MT"/>
          <w:b/>
          <w:bCs/>
          <w:color w:val="B63142"/>
          <w:sz w:val="18"/>
          <w:szCs w:val="18"/>
        </w:rPr>
        <w:t xml:space="preserve">Figure </w:t>
      </w:r>
      <w:r w:rsidR="283DF6EF" w:rsidRPr="66FCD7F0">
        <w:rPr>
          <w:rFonts w:ascii="Gill Sans MT" w:eastAsia="Gill Sans MT" w:hAnsi="Gill Sans MT" w:cs="Gill Sans MT"/>
          <w:b/>
          <w:bCs/>
          <w:color w:val="B63142"/>
          <w:sz w:val="18"/>
          <w:szCs w:val="18"/>
        </w:rPr>
        <w:t>4</w:t>
      </w:r>
      <w:r w:rsidRPr="66FCD7F0">
        <w:rPr>
          <w:rFonts w:ascii="Gill Sans MT" w:eastAsia="Gill Sans MT" w:hAnsi="Gill Sans MT" w:cs="Gill Sans MT"/>
          <w:b/>
          <w:bCs/>
          <w:color w:val="B63142"/>
          <w:sz w:val="18"/>
          <w:szCs w:val="18"/>
        </w:rPr>
        <w:t xml:space="preserve">.2 </w:t>
      </w:r>
      <w:r w:rsidRPr="66FCD7F0">
        <w:rPr>
          <w:sz w:val="18"/>
          <w:szCs w:val="18"/>
        </w:rPr>
        <w:t xml:space="preserve">– Impulse-sampling a signal: (a) continuous-time signal </w:t>
      </w:r>
      <w:r w:rsidRPr="66FCD7F0">
        <w:rPr>
          <w:i/>
          <w:iCs/>
          <w:sz w:val="18"/>
          <w:szCs w:val="18"/>
        </w:rPr>
        <w:t>x</w:t>
      </w:r>
      <w:r w:rsidRPr="66FCD7F0">
        <w:rPr>
          <w:sz w:val="18"/>
          <w:szCs w:val="18"/>
        </w:rPr>
        <w:t>(</w:t>
      </w:r>
      <w:r w:rsidRPr="66FCD7F0">
        <w:rPr>
          <w:i/>
          <w:iCs/>
          <w:sz w:val="18"/>
          <w:szCs w:val="18"/>
        </w:rPr>
        <w:t>t</w:t>
      </w:r>
      <w:r w:rsidRPr="66FCD7F0">
        <w:rPr>
          <w:sz w:val="18"/>
          <w:szCs w:val="18"/>
        </w:rPr>
        <w:t xml:space="preserve">), (b) the pulse train </w:t>
      </w:r>
      <w:r w:rsidRPr="66FCD7F0">
        <w:rPr>
          <w:i/>
          <w:iCs/>
          <w:sz w:val="18"/>
          <w:szCs w:val="18"/>
        </w:rPr>
        <w:t xml:space="preserve">p </w:t>
      </w:r>
      <w:r w:rsidRPr="66FCD7F0">
        <w:rPr>
          <w:sz w:val="18"/>
          <w:szCs w:val="18"/>
        </w:rPr>
        <w:t>(</w:t>
      </w:r>
      <w:r w:rsidRPr="66FCD7F0">
        <w:rPr>
          <w:i/>
          <w:iCs/>
          <w:sz w:val="18"/>
          <w:szCs w:val="18"/>
        </w:rPr>
        <w:t>t</w:t>
      </w:r>
      <w:r w:rsidRPr="66FCD7F0">
        <w:rPr>
          <w:sz w:val="18"/>
          <w:szCs w:val="18"/>
        </w:rPr>
        <w:t xml:space="preserve">), (c) impulse-sampled signal </w:t>
      </w:r>
      <w:r w:rsidRPr="66FCD7F0">
        <w:rPr>
          <w:i/>
          <w:iCs/>
          <w:sz w:val="18"/>
          <w:szCs w:val="18"/>
        </w:rPr>
        <w:t>x</w:t>
      </w:r>
      <w:r w:rsidRPr="66FCD7F0">
        <w:rPr>
          <w:i/>
          <w:iCs/>
          <w:sz w:val="18"/>
          <w:szCs w:val="18"/>
          <w:vertAlign w:val="subscript"/>
        </w:rPr>
        <w:t xml:space="preserve">s </w:t>
      </w:r>
      <w:r w:rsidRPr="66FCD7F0">
        <w:rPr>
          <w:sz w:val="18"/>
          <w:szCs w:val="18"/>
        </w:rPr>
        <w:t>(</w:t>
      </w:r>
      <w:r w:rsidRPr="66FCD7F0">
        <w:rPr>
          <w:i/>
          <w:iCs/>
          <w:sz w:val="18"/>
          <w:szCs w:val="18"/>
        </w:rPr>
        <w:t>t</w:t>
      </w:r>
      <w:r w:rsidRPr="66FCD7F0">
        <w:rPr>
          <w:sz w:val="18"/>
          <w:szCs w:val="18"/>
        </w:rPr>
        <w:t>).</w:t>
      </w:r>
    </w:p>
    <w:p w14:paraId="33458A48" w14:textId="62938EBB" w:rsidR="00B35699" w:rsidRDefault="59B3E894" w:rsidP="66FCD7F0">
      <w:pPr>
        <w:spacing w:after="520" w:line="261" w:lineRule="auto"/>
        <w:ind w:left="194" w:right="191"/>
      </w:pPr>
      <w:r>
        <w:t>Let us focus on the periodic impulse train ˜</w:t>
      </w:r>
      <w:r w:rsidRPr="66FCD7F0">
        <w:rPr>
          <w:i/>
          <w:iCs/>
        </w:rPr>
        <w:t>p</w:t>
      </w:r>
      <w:r>
        <w:t>(</w:t>
      </w:r>
      <w:r w:rsidRPr="66FCD7F0">
        <w:rPr>
          <w:i/>
          <w:iCs/>
        </w:rPr>
        <w:t>t</w:t>
      </w:r>
      <w:r>
        <w:t xml:space="preserve">) which is shown in detail in Fig. </w:t>
      </w:r>
      <w:r w:rsidR="36BC9EB3">
        <w:t>4</w:t>
      </w:r>
      <w:r>
        <w:t>.3.</w:t>
      </w:r>
    </w:p>
    <w:p w14:paraId="0DD6B91C" w14:textId="18BF4EDB" w:rsidR="00B35699" w:rsidRDefault="005C432E">
      <w:pPr>
        <w:spacing w:after="261" w:line="259" w:lineRule="auto"/>
        <w:ind w:left="2017" w:firstLine="0"/>
        <w:jc w:val="left"/>
      </w:pPr>
      <w:r>
        <w:rPr>
          <w:noProof/>
        </w:rPr>
        <mc:AlternateContent>
          <mc:Choice Requires="wpg">
            <w:drawing>
              <wp:inline distT="0" distB="0" distL="0" distR="0" wp14:anchorId="7ECE119F" wp14:editId="7A2C838A">
                <wp:extent cx="2451735" cy="1050290"/>
                <wp:effectExtent l="0" t="0" r="0" b="0"/>
                <wp:docPr id="179143336"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51735" cy="1050290"/>
                          <a:chOff x="0" y="0"/>
                          <a:chExt cx="2452043" cy="1050043"/>
                        </a:xfrm>
                      </wpg:grpSpPr>
                      <wps:wsp>
                        <wps:cNvPr id="25510338" name="Shape 767"/>
                        <wps:cNvSpPr/>
                        <wps:spPr>
                          <a:xfrm>
                            <a:off x="1020229" y="129912"/>
                            <a:ext cx="0" cy="396761"/>
                          </a:xfrm>
                          <a:custGeom>
                            <a:avLst/>
                            <a:gdLst/>
                            <a:ahLst/>
                            <a:cxnLst/>
                            <a:rect l="0" t="0" r="0" b="0"/>
                            <a:pathLst>
                              <a:path h="396761">
                                <a:moveTo>
                                  <a:pt x="0" y="396761"/>
                                </a:moveTo>
                                <a:lnTo>
                                  <a:pt x="0" y="0"/>
                                </a:lnTo>
                              </a:path>
                            </a:pathLst>
                          </a:custGeom>
                          <a:ln w="6375" cap="flat">
                            <a:miter lim="127000"/>
                          </a:ln>
                        </wps:spPr>
                        <wps:style>
                          <a:lnRef idx="1">
                            <a:srgbClr val="181717"/>
                          </a:lnRef>
                          <a:fillRef idx="0">
                            <a:srgbClr val="000000">
                              <a:alpha val="0"/>
                            </a:srgbClr>
                          </a:fillRef>
                          <a:effectRef idx="0">
                            <a:scrgbClr r="0" g="0" b="0"/>
                          </a:effectRef>
                          <a:fontRef idx="none"/>
                        </wps:style>
                        <wps:bodyPr/>
                      </wps:wsp>
                      <wps:wsp>
                        <wps:cNvPr id="1724572093" name="Rectangle 768"/>
                        <wps:cNvSpPr/>
                        <wps:spPr>
                          <a:xfrm>
                            <a:off x="943453" y="0"/>
                            <a:ext cx="42349" cy="114074"/>
                          </a:xfrm>
                          <a:prstGeom prst="rect">
                            <a:avLst/>
                          </a:prstGeom>
                          <a:ln>
                            <a:noFill/>
                          </a:ln>
                        </wps:spPr>
                        <wps:txbx>
                          <w:txbxContent>
                            <w:p w14:paraId="07E84BCE" w14:textId="77777777" w:rsidR="00B35699" w:rsidRDefault="00810D29">
                              <w:pPr>
                                <w:spacing w:after="160" w:line="259" w:lineRule="auto"/>
                                <w:ind w:left="0" w:firstLine="0"/>
                                <w:jc w:val="left"/>
                              </w:pPr>
                              <w:r>
                                <w:rPr>
                                  <w:sz w:val="15"/>
                                </w:rPr>
                                <w:t>˜</w:t>
                              </w:r>
                            </w:p>
                          </w:txbxContent>
                        </wps:txbx>
                        <wps:bodyPr horzOverflow="overflow" vert="horz" lIns="0" tIns="0" rIns="0" bIns="0" rtlCol="0">
                          <a:noAutofit/>
                        </wps:bodyPr>
                      </wps:wsp>
                      <wps:wsp>
                        <wps:cNvPr id="614681253" name="Rectangle 769"/>
                        <wps:cNvSpPr/>
                        <wps:spPr>
                          <a:xfrm>
                            <a:off x="935774" y="0"/>
                            <a:ext cx="66815" cy="113946"/>
                          </a:xfrm>
                          <a:prstGeom prst="rect">
                            <a:avLst/>
                          </a:prstGeom>
                          <a:ln>
                            <a:noFill/>
                          </a:ln>
                        </wps:spPr>
                        <wps:txbx>
                          <w:txbxContent>
                            <w:p w14:paraId="1DB380B5" w14:textId="77777777" w:rsidR="00B35699" w:rsidRDefault="00810D29">
                              <w:pPr>
                                <w:spacing w:after="160" w:line="259" w:lineRule="auto"/>
                                <w:ind w:left="0" w:firstLine="0"/>
                                <w:jc w:val="left"/>
                              </w:pPr>
                              <w:r>
                                <w:rPr>
                                  <w:i/>
                                  <w:sz w:val="15"/>
                                </w:rPr>
                                <w:t>p</w:t>
                              </w:r>
                            </w:p>
                          </w:txbxContent>
                        </wps:txbx>
                        <wps:bodyPr horzOverflow="overflow" vert="horz" lIns="0" tIns="0" rIns="0" bIns="0" rtlCol="0">
                          <a:noAutofit/>
                        </wps:bodyPr>
                      </wps:wsp>
                      <wps:wsp>
                        <wps:cNvPr id="1942137448" name="Rectangle 770"/>
                        <wps:cNvSpPr/>
                        <wps:spPr>
                          <a:xfrm>
                            <a:off x="998155" y="0"/>
                            <a:ext cx="42349" cy="114074"/>
                          </a:xfrm>
                          <a:prstGeom prst="rect">
                            <a:avLst/>
                          </a:prstGeom>
                          <a:ln>
                            <a:noFill/>
                          </a:ln>
                        </wps:spPr>
                        <wps:txbx>
                          <w:txbxContent>
                            <w:p w14:paraId="3C682C69" w14:textId="77777777" w:rsidR="00B35699" w:rsidRDefault="00810D29">
                              <w:pPr>
                                <w:spacing w:after="160" w:line="259" w:lineRule="auto"/>
                                <w:ind w:left="0" w:firstLine="0"/>
                                <w:jc w:val="left"/>
                              </w:pPr>
                              <w:r>
                                <w:rPr>
                                  <w:sz w:val="15"/>
                                </w:rPr>
                                <w:t>(</w:t>
                              </w:r>
                            </w:p>
                          </w:txbxContent>
                        </wps:txbx>
                        <wps:bodyPr horzOverflow="overflow" vert="horz" lIns="0" tIns="0" rIns="0" bIns="0" rtlCol="0">
                          <a:noAutofit/>
                        </wps:bodyPr>
                      </wps:wsp>
                      <wps:wsp>
                        <wps:cNvPr id="1407232149" name="Rectangle 771"/>
                        <wps:cNvSpPr/>
                        <wps:spPr>
                          <a:xfrm>
                            <a:off x="1034625" y="0"/>
                            <a:ext cx="42598" cy="113946"/>
                          </a:xfrm>
                          <a:prstGeom prst="rect">
                            <a:avLst/>
                          </a:prstGeom>
                          <a:ln>
                            <a:noFill/>
                          </a:ln>
                        </wps:spPr>
                        <wps:txbx>
                          <w:txbxContent>
                            <w:p w14:paraId="5EED6BB7" w14:textId="77777777" w:rsidR="00B35699" w:rsidRDefault="00810D29">
                              <w:pPr>
                                <w:spacing w:after="160" w:line="259" w:lineRule="auto"/>
                                <w:ind w:left="0" w:firstLine="0"/>
                                <w:jc w:val="left"/>
                              </w:pPr>
                              <w:r>
                                <w:rPr>
                                  <w:i/>
                                  <w:sz w:val="15"/>
                                </w:rPr>
                                <w:t>t</w:t>
                              </w:r>
                            </w:p>
                          </w:txbxContent>
                        </wps:txbx>
                        <wps:bodyPr horzOverflow="overflow" vert="horz" lIns="0" tIns="0" rIns="0" bIns="0" rtlCol="0">
                          <a:noAutofit/>
                        </wps:bodyPr>
                      </wps:wsp>
                      <wps:wsp>
                        <wps:cNvPr id="1052938881" name="Rectangle 772"/>
                        <wps:cNvSpPr/>
                        <wps:spPr>
                          <a:xfrm>
                            <a:off x="1068215" y="0"/>
                            <a:ext cx="42349" cy="114074"/>
                          </a:xfrm>
                          <a:prstGeom prst="rect">
                            <a:avLst/>
                          </a:prstGeom>
                          <a:ln>
                            <a:noFill/>
                          </a:ln>
                        </wps:spPr>
                        <wps:txbx>
                          <w:txbxContent>
                            <w:p w14:paraId="1A3B78CE" w14:textId="77777777" w:rsidR="00B35699" w:rsidRDefault="00810D29">
                              <w:pPr>
                                <w:spacing w:after="160" w:line="259" w:lineRule="auto"/>
                                <w:ind w:left="0" w:firstLine="0"/>
                                <w:jc w:val="left"/>
                              </w:pPr>
                              <w:r>
                                <w:rPr>
                                  <w:sz w:val="15"/>
                                </w:rPr>
                                <w:t>)</w:t>
                              </w:r>
                            </w:p>
                          </w:txbxContent>
                        </wps:txbx>
                        <wps:bodyPr horzOverflow="overflow" vert="horz" lIns="0" tIns="0" rIns="0" bIns="0" rtlCol="0">
                          <a:noAutofit/>
                        </wps:bodyPr>
                      </wps:wsp>
                      <wps:wsp>
                        <wps:cNvPr id="864317949" name="Shape 773"/>
                        <wps:cNvSpPr/>
                        <wps:spPr>
                          <a:xfrm>
                            <a:off x="0" y="526673"/>
                            <a:ext cx="2380539" cy="0"/>
                          </a:xfrm>
                          <a:custGeom>
                            <a:avLst/>
                            <a:gdLst/>
                            <a:ahLst/>
                            <a:cxnLst/>
                            <a:rect l="0" t="0" r="0" b="0"/>
                            <a:pathLst>
                              <a:path w="2380539">
                                <a:moveTo>
                                  <a:pt x="0" y="0"/>
                                </a:moveTo>
                                <a:lnTo>
                                  <a:pt x="2380539" y="0"/>
                                </a:lnTo>
                              </a:path>
                            </a:pathLst>
                          </a:custGeom>
                          <a:ln w="6375" cap="flat">
                            <a:miter lim="127000"/>
                          </a:ln>
                        </wps:spPr>
                        <wps:style>
                          <a:lnRef idx="1">
                            <a:srgbClr val="181717"/>
                          </a:lnRef>
                          <a:fillRef idx="0">
                            <a:srgbClr val="000000">
                              <a:alpha val="0"/>
                            </a:srgbClr>
                          </a:fillRef>
                          <a:effectRef idx="0">
                            <a:scrgbClr r="0" g="0" b="0"/>
                          </a:effectRef>
                          <a:fontRef idx="none"/>
                        </wps:style>
                        <wps:bodyPr/>
                      </wps:wsp>
                      <wps:wsp>
                        <wps:cNvPr id="821335621" name="Rectangle 774"/>
                        <wps:cNvSpPr/>
                        <wps:spPr>
                          <a:xfrm>
                            <a:off x="2420014" y="489207"/>
                            <a:ext cx="42598" cy="113946"/>
                          </a:xfrm>
                          <a:prstGeom prst="rect">
                            <a:avLst/>
                          </a:prstGeom>
                          <a:ln>
                            <a:noFill/>
                          </a:ln>
                        </wps:spPr>
                        <wps:txbx>
                          <w:txbxContent>
                            <w:p w14:paraId="7DADA505" w14:textId="77777777" w:rsidR="00B35699" w:rsidRDefault="00810D29">
                              <w:pPr>
                                <w:spacing w:after="160" w:line="259" w:lineRule="auto"/>
                                <w:ind w:left="0" w:firstLine="0"/>
                                <w:jc w:val="left"/>
                              </w:pPr>
                              <w:r>
                                <w:rPr>
                                  <w:i/>
                                  <w:sz w:val="15"/>
                                </w:rPr>
                                <w:t>t</w:t>
                              </w:r>
                            </w:p>
                          </w:txbxContent>
                        </wps:txbx>
                        <wps:bodyPr horzOverflow="overflow" vert="horz" lIns="0" tIns="0" rIns="0" bIns="0" rtlCol="0">
                          <a:noAutofit/>
                        </wps:bodyPr>
                      </wps:wsp>
                      <wps:wsp>
                        <wps:cNvPr id="1349100564" name="Shape 775"/>
                        <wps:cNvSpPr/>
                        <wps:spPr>
                          <a:xfrm>
                            <a:off x="319761" y="243272"/>
                            <a:ext cx="40640" cy="60960"/>
                          </a:xfrm>
                          <a:custGeom>
                            <a:avLst/>
                            <a:gdLst/>
                            <a:ahLst/>
                            <a:cxnLst/>
                            <a:rect l="0" t="0" r="0" b="0"/>
                            <a:pathLst>
                              <a:path w="40640" h="60960">
                                <a:moveTo>
                                  <a:pt x="20320" y="0"/>
                                </a:moveTo>
                                <a:lnTo>
                                  <a:pt x="40640" y="60960"/>
                                </a:lnTo>
                                <a:lnTo>
                                  <a:pt x="20320" y="48768"/>
                                </a:lnTo>
                                <a:lnTo>
                                  <a:pt x="0" y="60960"/>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709471034" name="Shape 776"/>
                        <wps:cNvSpPr/>
                        <wps:spPr>
                          <a:xfrm>
                            <a:off x="340081" y="292040"/>
                            <a:ext cx="0" cy="234633"/>
                          </a:xfrm>
                          <a:custGeom>
                            <a:avLst/>
                            <a:gdLst/>
                            <a:ahLst/>
                            <a:cxnLst/>
                            <a:rect l="0" t="0" r="0" b="0"/>
                            <a:pathLst>
                              <a:path h="234633">
                                <a:moveTo>
                                  <a:pt x="0" y="234633"/>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931727310" name="Shape 777"/>
                        <wps:cNvSpPr/>
                        <wps:spPr>
                          <a:xfrm>
                            <a:off x="659841" y="243272"/>
                            <a:ext cx="40640" cy="60960"/>
                          </a:xfrm>
                          <a:custGeom>
                            <a:avLst/>
                            <a:gdLst/>
                            <a:ahLst/>
                            <a:cxnLst/>
                            <a:rect l="0" t="0" r="0" b="0"/>
                            <a:pathLst>
                              <a:path w="40640" h="60960">
                                <a:moveTo>
                                  <a:pt x="20320" y="0"/>
                                </a:moveTo>
                                <a:lnTo>
                                  <a:pt x="40640" y="60960"/>
                                </a:lnTo>
                                <a:lnTo>
                                  <a:pt x="20320" y="48768"/>
                                </a:lnTo>
                                <a:lnTo>
                                  <a:pt x="0" y="60960"/>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907404640" name="Shape 778"/>
                        <wps:cNvSpPr/>
                        <wps:spPr>
                          <a:xfrm>
                            <a:off x="680161" y="292040"/>
                            <a:ext cx="0" cy="234633"/>
                          </a:xfrm>
                          <a:custGeom>
                            <a:avLst/>
                            <a:gdLst/>
                            <a:ahLst/>
                            <a:cxnLst/>
                            <a:rect l="0" t="0" r="0" b="0"/>
                            <a:pathLst>
                              <a:path h="234633">
                                <a:moveTo>
                                  <a:pt x="0" y="234633"/>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545099656" name="Shape 779"/>
                        <wps:cNvSpPr/>
                        <wps:spPr>
                          <a:xfrm>
                            <a:off x="999909" y="243272"/>
                            <a:ext cx="40640" cy="60960"/>
                          </a:xfrm>
                          <a:custGeom>
                            <a:avLst/>
                            <a:gdLst/>
                            <a:ahLst/>
                            <a:cxnLst/>
                            <a:rect l="0" t="0" r="0" b="0"/>
                            <a:pathLst>
                              <a:path w="40640" h="60960">
                                <a:moveTo>
                                  <a:pt x="20320" y="0"/>
                                </a:moveTo>
                                <a:lnTo>
                                  <a:pt x="40640" y="60960"/>
                                </a:lnTo>
                                <a:lnTo>
                                  <a:pt x="20320" y="48768"/>
                                </a:lnTo>
                                <a:lnTo>
                                  <a:pt x="0" y="60960"/>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726639867" name="Shape 780"/>
                        <wps:cNvSpPr/>
                        <wps:spPr>
                          <a:xfrm>
                            <a:off x="1020229" y="292040"/>
                            <a:ext cx="0" cy="234633"/>
                          </a:xfrm>
                          <a:custGeom>
                            <a:avLst/>
                            <a:gdLst/>
                            <a:ahLst/>
                            <a:cxnLst/>
                            <a:rect l="0" t="0" r="0" b="0"/>
                            <a:pathLst>
                              <a:path h="234633">
                                <a:moveTo>
                                  <a:pt x="0" y="234633"/>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2062134260" name="Shape 781"/>
                        <wps:cNvSpPr/>
                        <wps:spPr>
                          <a:xfrm>
                            <a:off x="1339989" y="243272"/>
                            <a:ext cx="40640" cy="60960"/>
                          </a:xfrm>
                          <a:custGeom>
                            <a:avLst/>
                            <a:gdLst/>
                            <a:ahLst/>
                            <a:cxnLst/>
                            <a:rect l="0" t="0" r="0" b="0"/>
                            <a:pathLst>
                              <a:path w="40640" h="60960">
                                <a:moveTo>
                                  <a:pt x="20320" y="0"/>
                                </a:moveTo>
                                <a:lnTo>
                                  <a:pt x="40640" y="60960"/>
                                </a:lnTo>
                                <a:lnTo>
                                  <a:pt x="20320" y="48768"/>
                                </a:lnTo>
                                <a:lnTo>
                                  <a:pt x="0" y="60960"/>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279520508" name="Shape 782"/>
                        <wps:cNvSpPr/>
                        <wps:spPr>
                          <a:xfrm>
                            <a:off x="1360309" y="292040"/>
                            <a:ext cx="0" cy="234633"/>
                          </a:xfrm>
                          <a:custGeom>
                            <a:avLst/>
                            <a:gdLst/>
                            <a:ahLst/>
                            <a:cxnLst/>
                            <a:rect l="0" t="0" r="0" b="0"/>
                            <a:pathLst>
                              <a:path h="234633">
                                <a:moveTo>
                                  <a:pt x="0" y="234633"/>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352988058" name="Shape 783"/>
                        <wps:cNvSpPr/>
                        <wps:spPr>
                          <a:xfrm>
                            <a:off x="1680070" y="243272"/>
                            <a:ext cx="40640" cy="60960"/>
                          </a:xfrm>
                          <a:custGeom>
                            <a:avLst/>
                            <a:gdLst/>
                            <a:ahLst/>
                            <a:cxnLst/>
                            <a:rect l="0" t="0" r="0" b="0"/>
                            <a:pathLst>
                              <a:path w="40640" h="60960">
                                <a:moveTo>
                                  <a:pt x="20320" y="0"/>
                                </a:moveTo>
                                <a:lnTo>
                                  <a:pt x="40640" y="60960"/>
                                </a:lnTo>
                                <a:lnTo>
                                  <a:pt x="20320" y="48768"/>
                                </a:lnTo>
                                <a:lnTo>
                                  <a:pt x="0" y="60960"/>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839664385" name="Shape 784"/>
                        <wps:cNvSpPr/>
                        <wps:spPr>
                          <a:xfrm>
                            <a:off x="1700390" y="292040"/>
                            <a:ext cx="0" cy="234633"/>
                          </a:xfrm>
                          <a:custGeom>
                            <a:avLst/>
                            <a:gdLst/>
                            <a:ahLst/>
                            <a:cxnLst/>
                            <a:rect l="0" t="0" r="0" b="0"/>
                            <a:pathLst>
                              <a:path h="234633">
                                <a:moveTo>
                                  <a:pt x="0" y="234633"/>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40817757" name="Shape 785"/>
                        <wps:cNvSpPr/>
                        <wps:spPr>
                          <a:xfrm>
                            <a:off x="2020150" y="243272"/>
                            <a:ext cx="40640" cy="60960"/>
                          </a:xfrm>
                          <a:custGeom>
                            <a:avLst/>
                            <a:gdLst/>
                            <a:ahLst/>
                            <a:cxnLst/>
                            <a:rect l="0" t="0" r="0" b="0"/>
                            <a:pathLst>
                              <a:path w="40640" h="60960">
                                <a:moveTo>
                                  <a:pt x="20320" y="0"/>
                                </a:moveTo>
                                <a:lnTo>
                                  <a:pt x="40640" y="60960"/>
                                </a:lnTo>
                                <a:lnTo>
                                  <a:pt x="20320" y="48768"/>
                                </a:lnTo>
                                <a:lnTo>
                                  <a:pt x="0" y="60960"/>
                                </a:lnTo>
                                <a:lnTo>
                                  <a:pt x="20320" y="0"/>
                                </a:lnTo>
                                <a:close/>
                              </a:path>
                            </a:pathLst>
                          </a:custGeom>
                          <a:ln w="0" cap="flat">
                            <a:miter lim="127000"/>
                          </a:ln>
                        </wps:spPr>
                        <wps:style>
                          <a:lnRef idx="0">
                            <a:srgbClr val="000000">
                              <a:alpha val="0"/>
                            </a:srgbClr>
                          </a:lnRef>
                          <a:fillRef idx="1">
                            <a:srgbClr val="4A4486"/>
                          </a:fillRef>
                          <a:effectRef idx="0">
                            <a:scrgbClr r="0" g="0" b="0"/>
                          </a:effectRef>
                          <a:fontRef idx="none"/>
                        </wps:style>
                        <wps:bodyPr/>
                      </wps:wsp>
                      <wps:wsp>
                        <wps:cNvPr id="1014640465" name="Shape 786"/>
                        <wps:cNvSpPr/>
                        <wps:spPr>
                          <a:xfrm>
                            <a:off x="2040470" y="292040"/>
                            <a:ext cx="0" cy="234633"/>
                          </a:xfrm>
                          <a:custGeom>
                            <a:avLst/>
                            <a:gdLst/>
                            <a:ahLst/>
                            <a:cxnLst/>
                            <a:rect l="0" t="0" r="0" b="0"/>
                            <a:pathLst>
                              <a:path h="234633">
                                <a:moveTo>
                                  <a:pt x="0" y="234633"/>
                                </a:moveTo>
                                <a:lnTo>
                                  <a:pt x="0" y="0"/>
                                </a:lnTo>
                              </a:path>
                            </a:pathLst>
                          </a:custGeom>
                          <a:ln w="9563" cap="flat">
                            <a:miter lim="127000"/>
                          </a:ln>
                        </wps:spPr>
                        <wps:style>
                          <a:lnRef idx="1">
                            <a:srgbClr val="4A4486"/>
                          </a:lnRef>
                          <a:fillRef idx="0">
                            <a:srgbClr val="000000">
                              <a:alpha val="0"/>
                            </a:srgbClr>
                          </a:fillRef>
                          <a:effectRef idx="0">
                            <a:scrgbClr r="0" g="0" b="0"/>
                          </a:effectRef>
                          <a:fontRef idx="none"/>
                        </wps:style>
                        <wps:bodyPr/>
                      </wps:wsp>
                      <wps:wsp>
                        <wps:cNvPr id="1978454630" name="Shape 787"/>
                        <wps:cNvSpPr/>
                        <wps:spPr>
                          <a:xfrm>
                            <a:off x="850201" y="510798"/>
                            <a:ext cx="0" cy="31750"/>
                          </a:xfrm>
                          <a:custGeom>
                            <a:avLst/>
                            <a:gdLst/>
                            <a:ahLst/>
                            <a:cxnLst/>
                            <a:rect l="0" t="0" r="0" b="0"/>
                            <a:pathLst>
                              <a:path h="31750">
                                <a:moveTo>
                                  <a:pt x="0" y="31750"/>
                                </a:moveTo>
                                <a:lnTo>
                                  <a:pt x="0" y="0"/>
                                </a:lnTo>
                              </a:path>
                            </a:pathLst>
                          </a:custGeom>
                          <a:ln w="6375" cap="flat">
                            <a:miter lim="127000"/>
                          </a:ln>
                        </wps:spPr>
                        <wps:style>
                          <a:lnRef idx="1">
                            <a:srgbClr val="AC3140"/>
                          </a:lnRef>
                          <a:fillRef idx="0">
                            <a:srgbClr val="000000">
                              <a:alpha val="0"/>
                            </a:srgbClr>
                          </a:fillRef>
                          <a:effectRef idx="0">
                            <a:scrgbClr r="0" g="0" b="0"/>
                          </a:effectRef>
                          <a:fontRef idx="none"/>
                        </wps:style>
                        <wps:bodyPr/>
                      </wps:wsp>
                      <wps:wsp>
                        <wps:cNvPr id="1417299577" name="Shape 788"/>
                        <wps:cNvSpPr/>
                        <wps:spPr>
                          <a:xfrm>
                            <a:off x="1190282" y="510798"/>
                            <a:ext cx="0" cy="31750"/>
                          </a:xfrm>
                          <a:custGeom>
                            <a:avLst/>
                            <a:gdLst/>
                            <a:ahLst/>
                            <a:cxnLst/>
                            <a:rect l="0" t="0" r="0" b="0"/>
                            <a:pathLst>
                              <a:path h="31750">
                                <a:moveTo>
                                  <a:pt x="0" y="31750"/>
                                </a:moveTo>
                                <a:lnTo>
                                  <a:pt x="0" y="0"/>
                                </a:lnTo>
                              </a:path>
                            </a:pathLst>
                          </a:custGeom>
                          <a:ln w="6375" cap="flat">
                            <a:miter lim="127000"/>
                          </a:ln>
                        </wps:spPr>
                        <wps:style>
                          <a:lnRef idx="1">
                            <a:srgbClr val="AC3140"/>
                          </a:lnRef>
                          <a:fillRef idx="0">
                            <a:srgbClr val="000000">
                              <a:alpha val="0"/>
                            </a:srgbClr>
                          </a:fillRef>
                          <a:effectRef idx="0">
                            <a:scrgbClr r="0" g="0" b="0"/>
                          </a:effectRef>
                          <a:fontRef idx="none"/>
                        </wps:style>
                        <wps:bodyPr/>
                      </wps:wsp>
                      <wps:wsp>
                        <wps:cNvPr id="1002523722" name="Shape 789"/>
                        <wps:cNvSpPr/>
                        <wps:spPr>
                          <a:xfrm>
                            <a:off x="850201" y="866753"/>
                            <a:ext cx="0" cy="113360"/>
                          </a:xfrm>
                          <a:custGeom>
                            <a:avLst/>
                            <a:gdLst/>
                            <a:ahLst/>
                            <a:cxnLst/>
                            <a:rect l="0" t="0" r="0" b="0"/>
                            <a:pathLst>
                              <a:path h="113360">
                                <a:moveTo>
                                  <a:pt x="0" y="0"/>
                                </a:moveTo>
                                <a:lnTo>
                                  <a:pt x="0" y="113360"/>
                                </a:lnTo>
                              </a:path>
                            </a:pathLst>
                          </a:custGeom>
                          <a:ln w="6375" cap="flat">
                            <a:custDash>
                              <a:ds d="343300" sp="205980"/>
                              <a:ds d="1" sp="1"/>
                            </a:custDash>
                            <a:miter lim="127000"/>
                          </a:ln>
                        </wps:spPr>
                        <wps:style>
                          <a:lnRef idx="1">
                            <a:srgbClr val="AC3140"/>
                          </a:lnRef>
                          <a:fillRef idx="0">
                            <a:srgbClr val="000000">
                              <a:alpha val="0"/>
                            </a:srgbClr>
                          </a:fillRef>
                          <a:effectRef idx="0">
                            <a:scrgbClr r="0" g="0" b="0"/>
                          </a:effectRef>
                          <a:fontRef idx="none"/>
                        </wps:style>
                        <wps:bodyPr/>
                      </wps:wsp>
                      <wps:wsp>
                        <wps:cNvPr id="804636622" name="Shape 790"/>
                        <wps:cNvSpPr/>
                        <wps:spPr>
                          <a:xfrm>
                            <a:off x="1190269" y="866753"/>
                            <a:ext cx="0" cy="113360"/>
                          </a:xfrm>
                          <a:custGeom>
                            <a:avLst/>
                            <a:gdLst/>
                            <a:ahLst/>
                            <a:cxnLst/>
                            <a:rect l="0" t="0" r="0" b="0"/>
                            <a:pathLst>
                              <a:path h="113360">
                                <a:moveTo>
                                  <a:pt x="0" y="0"/>
                                </a:moveTo>
                                <a:lnTo>
                                  <a:pt x="0" y="113360"/>
                                </a:lnTo>
                              </a:path>
                            </a:pathLst>
                          </a:custGeom>
                          <a:ln w="6375" cap="flat">
                            <a:custDash>
                              <a:ds d="343300" sp="205980"/>
                              <a:ds d="1" sp="1"/>
                            </a:custDash>
                            <a:miter lim="127000"/>
                          </a:ln>
                        </wps:spPr>
                        <wps:style>
                          <a:lnRef idx="1">
                            <a:srgbClr val="AC3140"/>
                          </a:lnRef>
                          <a:fillRef idx="0">
                            <a:srgbClr val="000000">
                              <a:alpha val="0"/>
                            </a:srgbClr>
                          </a:fillRef>
                          <a:effectRef idx="0">
                            <a:scrgbClr r="0" g="0" b="0"/>
                          </a:effectRef>
                          <a:fontRef idx="none"/>
                        </wps:style>
                        <wps:bodyPr/>
                      </wps:wsp>
                      <wps:wsp>
                        <wps:cNvPr id="335852808" name="Shape 791"/>
                        <wps:cNvSpPr/>
                        <wps:spPr>
                          <a:xfrm>
                            <a:off x="850201" y="907901"/>
                            <a:ext cx="46609" cy="31077"/>
                          </a:xfrm>
                          <a:custGeom>
                            <a:avLst/>
                            <a:gdLst/>
                            <a:ahLst/>
                            <a:cxnLst/>
                            <a:rect l="0" t="0" r="0" b="0"/>
                            <a:pathLst>
                              <a:path w="46609" h="31077">
                                <a:moveTo>
                                  <a:pt x="46609" y="0"/>
                                </a:moveTo>
                                <a:lnTo>
                                  <a:pt x="37287" y="15532"/>
                                </a:lnTo>
                                <a:lnTo>
                                  <a:pt x="46609" y="31077"/>
                                </a:lnTo>
                                <a:lnTo>
                                  <a:pt x="0" y="15532"/>
                                </a:lnTo>
                                <a:lnTo>
                                  <a:pt x="46609" y="0"/>
                                </a:lnTo>
                                <a:close/>
                              </a:path>
                            </a:pathLst>
                          </a:custGeom>
                          <a:ln w="0" cap="flat">
                            <a:custDash>
                              <a:ds d="343300" sp="205980"/>
                              <a:ds d="1" sp="1"/>
                            </a:custDash>
                            <a:miter lim="127000"/>
                          </a:ln>
                        </wps:spPr>
                        <wps:style>
                          <a:lnRef idx="0">
                            <a:srgbClr val="000000">
                              <a:alpha val="0"/>
                            </a:srgbClr>
                          </a:lnRef>
                          <a:fillRef idx="1">
                            <a:srgbClr val="AC3140"/>
                          </a:fillRef>
                          <a:effectRef idx="0">
                            <a:scrgbClr r="0" g="0" b="0"/>
                          </a:effectRef>
                          <a:fontRef idx="none"/>
                        </wps:style>
                        <wps:bodyPr/>
                      </wps:wsp>
                      <wps:wsp>
                        <wps:cNvPr id="1325652603" name="Shape 792"/>
                        <wps:cNvSpPr/>
                        <wps:spPr>
                          <a:xfrm>
                            <a:off x="1143660" y="907889"/>
                            <a:ext cx="46609" cy="31077"/>
                          </a:xfrm>
                          <a:custGeom>
                            <a:avLst/>
                            <a:gdLst/>
                            <a:ahLst/>
                            <a:cxnLst/>
                            <a:rect l="0" t="0" r="0" b="0"/>
                            <a:pathLst>
                              <a:path w="46609" h="31077">
                                <a:moveTo>
                                  <a:pt x="0" y="0"/>
                                </a:moveTo>
                                <a:lnTo>
                                  <a:pt x="46609" y="15545"/>
                                </a:lnTo>
                                <a:lnTo>
                                  <a:pt x="0" y="31077"/>
                                </a:lnTo>
                                <a:lnTo>
                                  <a:pt x="9322" y="15545"/>
                                </a:lnTo>
                                <a:lnTo>
                                  <a:pt x="0" y="0"/>
                                </a:lnTo>
                                <a:close/>
                              </a:path>
                            </a:pathLst>
                          </a:custGeom>
                          <a:ln w="0" cap="flat">
                            <a:custDash>
                              <a:ds d="343300" sp="205980"/>
                              <a:ds d="1" sp="1"/>
                            </a:custDash>
                            <a:miter lim="127000"/>
                          </a:ln>
                        </wps:spPr>
                        <wps:style>
                          <a:lnRef idx="0">
                            <a:srgbClr val="000000">
                              <a:alpha val="0"/>
                            </a:srgbClr>
                          </a:lnRef>
                          <a:fillRef idx="1">
                            <a:srgbClr val="AC3140"/>
                          </a:fillRef>
                          <a:effectRef idx="0">
                            <a:scrgbClr r="0" g="0" b="0"/>
                          </a:effectRef>
                          <a:fontRef idx="none"/>
                        </wps:style>
                        <wps:bodyPr/>
                      </wps:wsp>
                      <wps:wsp>
                        <wps:cNvPr id="314962885" name="Shape 793"/>
                        <wps:cNvSpPr/>
                        <wps:spPr>
                          <a:xfrm>
                            <a:off x="887489" y="923434"/>
                            <a:ext cx="265494" cy="0"/>
                          </a:xfrm>
                          <a:custGeom>
                            <a:avLst/>
                            <a:gdLst/>
                            <a:ahLst/>
                            <a:cxnLst/>
                            <a:rect l="0" t="0" r="0" b="0"/>
                            <a:pathLst>
                              <a:path w="265494">
                                <a:moveTo>
                                  <a:pt x="0" y="0"/>
                                </a:moveTo>
                                <a:lnTo>
                                  <a:pt x="265494" y="0"/>
                                </a:lnTo>
                              </a:path>
                            </a:pathLst>
                          </a:custGeom>
                          <a:ln w="6375" cap="flat">
                            <a:miter lim="127000"/>
                          </a:ln>
                        </wps:spPr>
                        <wps:style>
                          <a:lnRef idx="1">
                            <a:srgbClr val="AC3140"/>
                          </a:lnRef>
                          <a:fillRef idx="0">
                            <a:srgbClr val="000000">
                              <a:alpha val="0"/>
                            </a:srgbClr>
                          </a:fillRef>
                          <a:effectRef idx="0">
                            <a:scrgbClr r="0" g="0" b="0"/>
                          </a:effectRef>
                          <a:fontRef idx="none"/>
                        </wps:style>
                        <wps:bodyPr/>
                      </wps:wsp>
                      <wps:wsp>
                        <wps:cNvPr id="800370730" name="Rectangle 794"/>
                        <wps:cNvSpPr/>
                        <wps:spPr>
                          <a:xfrm>
                            <a:off x="724051" y="629876"/>
                            <a:ext cx="63338" cy="129532"/>
                          </a:xfrm>
                          <a:prstGeom prst="rect">
                            <a:avLst/>
                          </a:prstGeom>
                          <a:ln>
                            <a:noFill/>
                          </a:ln>
                        </wps:spPr>
                        <wps:txbx>
                          <w:txbxContent>
                            <w:p w14:paraId="72DC73C5" w14:textId="77777777" w:rsidR="00B35699" w:rsidRDefault="00810D29">
                              <w:pPr>
                                <w:spacing w:after="160" w:line="259" w:lineRule="auto"/>
                                <w:ind w:left="0" w:firstLine="0"/>
                                <w:jc w:val="left"/>
                              </w:pPr>
                              <w:r>
                                <w:rPr>
                                  <w:color w:val="AC3140"/>
                                  <w:sz w:val="15"/>
                                </w:rPr>
                                <w:t>−</w:t>
                              </w:r>
                            </w:p>
                          </w:txbxContent>
                        </wps:txbx>
                        <wps:bodyPr horzOverflow="overflow" vert="horz" lIns="0" tIns="0" rIns="0" bIns="0" rtlCol="0">
                          <a:noAutofit/>
                        </wps:bodyPr>
                      </wps:wsp>
                      <wps:wsp>
                        <wps:cNvPr id="379945470" name="Rectangle 795"/>
                        <wps:cNvSpPr/>
                        <wps:spPr>
                          <a:xfrm>
                            <a:off x="807555" y="571023"/>
                            <a:ext cx="61972" cy="113946"/>
                          </a:xfrm>
                          <a:prstGeom prst="rect">
                            <a:avLst/>
                          </a:prstGeom>
                          <a:ln>
                            <a:noFill/>
                          </a:ln>
                        </wps:spPr>
                        <wps:txbx>
                          <w:txbxContent>
                            <w:p w14:paraId="051EA17D" w14:textId="77777777" w:rsidR="00B35699" w:rsidRDefault="00810D29">
                              <w:pPr>
                                <w:spacing w:after="160" w:line="259" w:lineRule="auto"/>
                                <w:ind w:left="0" w:firstLine="0"/>
                                <w:jc w:val="left"/>
                              </w:pPr>
                              <w:r>
                                <w:rPr>
                                  <w:i/>
                                  <w:color w:val="AC3140"/>
                                  <w:sz w:val="15"/>
                                </w:rPr>
                                <w:t>T</w:t>
                              </w:r>
                            </w:p>
                          </w:txbxContent>
                        </wps:txbx>
                        <wps:bodyPr horzOverflow="overflow" vert="horz" lIns="0" tIns="0" rIns="0" bIns="0" rtlCol="0">
                          <a:noAutofit/>
                        </wps:bodyPr>
                      </wps:wsp>
                      <wps:wsp>
                        <wps:cNvPr id="863648216" name="Rectangle 796"/>
                        <wps:cNvSpPr/>
                        <wps:spPr>
                          <a:xfrm>
                            <a:off x="862259" y="607505"/>
                            <a:ext cx="33160" cy="75966"/>
                          </a:xfrm>
                          <a:prstGeom prst="rect">
                            <a:avLst/>
                          </a:prstGeom>
                          <a:ln>
                            <a:noFill/>
                          </a:ln>
                        </wps:spPr>
                        <wps:txbx>
                          <w:txbxContent>
                            <w:p w14:paraId="61305120" w14:textId="77777777" w:rsidR="00B35699" w:rsidRDefault="00810D29">
                              <w:pPr>
                                <w:spacing w:after="160" w:line="259" w:lineRule="auto"/>
                                <w:ind w:left="0" w:firstLine="0"/>
                                <w:jc w:val="left"/>
                              </w:pPr>
                              <w:r>
                                <w:rPr>
                                  <w:i/>
                                  <w:color w:val="AC3140"/>
                                  <w:sz w:val="10"/>
                                </w:rPr>
                                <w:t>s</w:t>
                              </w:r>
                            </w:p>
                          </w:txbxContent>
                        </wps:txbx>
                        <wps:bodyPr horzOverflow="overflow" vert="horz" lIns="0" tIns="0" rIns="0" bIns="0" rtlCol="0">
                          <a:noAutofit/>
                        </wps:bodyPr>
                      </wps:wsp>
                      <pic:pic xmlns:pic="http://schemas.openxmlformats.org/drawingml/2006/picture">
                        <pic:nvPicPr>
                          <pic:cNvPr id="2085690113" name="Picture 797"/>
                          <pic:cNvPicPr/>
                        </pic:nvPicPr>
                        <pic:blipFill>
                          <a:blip r:embed="rId9"/>
                          <a:stretch>
                            <a:fillRect/>
                          </a:stretch>
                        </pic:blipFill>
                        <pic:spPr>
                          <a:xfrm flipV="1">
                            <a:off x="807453" y="675771"/>
                            <a:ext cx="90218" cy="3839"/>
                          </a:xfrm>
                          <a:prstGeom prst="rect">
                            <a:avLst/>
                          </a:prstGeom>
                        </pic:spPr>
                      </pic:pic>
                      <wps:wsp>
                        <wps:cNvPr id="336913979" name="Rectangle 798"/>
                        <wps:cNvSpPr/>
                        <wps:spPr>
                          <a:xfrm>
                            <a:off x="830586" y="701551"/>
                            <a:ext cx="63586" cy="114074"/>
                          </a:xfrm>
                          <a:prstGeom prst="rect">
                            <a:avLst/>
                          </a:prstGeom>
                          <a:ln>
                            <a:noFill/>
                          </a:ln>
                        </wps:spPr>
                        <wps:txbx>
                          <w:txbxContent>
                            <w:p w14:paraId="7C8AFC52" w14:textId="77777777" w:rsidR="00B35699" w:rsidRDefault="00810D29">
                              <w:pPr>
                                <w:spacing w:after="160" w:line="259" w:lineRule="auto"/>
                                <w:ind w:left="0" w:firstLine="0"/>
                                <w:jc w:val="left"/>
                              </w:pPr>
                              <w:r>
                                <w:rPr>
                                  <w:color w:val="AC3140"/>
                                  <w:sz w:val="15"/>
                                </w:rPr>
                                <w:t>2</w:t>
                              </w:r>
                            </w:p>
                          </w:txbxContent>
                        </wps:txbx>
                        <wps:bodyPr horzOverflow="overflow" vert="horz" lIns="0" tIns="0" rIns="0" bIns="0" rtlCol="0">
                          <a:noAutofit/>
                        </wps:bodyPr>
                      </wps:wsp>
                      <wps:wsp>
                        <wps:cNvPr id="363534359" name="Rectangle 799"/>
                        <wps:cNvSpPr/>
                        <wps:spPr>
                          <a:xfrm>
                            <a:off x="1145162" y="571023"/>
                            <a:ext cx="61972" cy="113946"/>
                          </a:xfrm>
                          <a:prstGeom prst="rect">
                            <a:avLst/>
                          </a:prstGeom>
                          <a:ln>
                            <a:noFill/>
                          </a:ln>
                        </wps:spPr>
                        <wps:txbx>
                          <w:txbxContent>
                            <w:p w14:paraId="1ACF20C5" w14:textId="77777777" w:rsidR="00B35699" w:rsidRDefault="00810D29">
                              <w:pPr>
                                <w:spacing w:after="160" w:line="259" w:lineRule="auto"/>
                                <w:ind w:left="0" w:firstLine="0"/>
                                <w:jc w:val="left"/>
                              </w:pPr>
                              <w:r>
                                <w:rPr>
                                  <w:i/>
                                  <w:color w:val="AC3140"/>
                                  <w:sz w:val="15"/>
                                </w:rPr>
                                <w:t>T</w:t>
                              </w:r>
                            </w:p>
                          </w:txbxContent>
                        </wps:txbx>
                        <wps:bodyPr horzOverflow="overflow" vert="horz" lIns="0" tIns="0" rIns="0" bIns="0" rtlCol="0">
                          <a:noAutofit/>
                        </wps:bodyPr>
                      </wps:wsp>
                      <wps:wsp>
                        <wps:cNvPr id="2135912000" name="Rectangle 800"/>
                        <wps:cNvSpPr/>
                        <wps:spPr>
                          <a:xfrm>
                            <a:off x="1199871" y="607505"/>
                            <a:ext cx="33160" cy="75966"/>
                          </a:xfrm>
                          <a:prstGeom prst="rect">
                            <a:avLst/>
                          </a:prstGeom>
                          <a:ln>
                            <a:noFill/>
                          </a:ln>
                        </wps:spPr>
                        <wps:txbx>
                          <w:txbxContent>
                            <w:p w14:paraId="146914B0" w14:textId="77777777" w:rsidR="00B35699" w:rsidRDefault="00810D29">
                              <w:pPr>
                                <w:spacing w:after="160" w:line="259" w:lineRule="auto"/>
                                <w:ind w:left="0" w:firstLine="0"/>
                                <w:jc w:val="left"/>
                              </w:pPr>
                              <w:r>
                                <w:rPr>
                                  <w:i/>
                                  <w:color w:val="AC3140"/>
                                  <w:sz w:val="10"/>
                                </w:rPr>
                                <w:t>s</w:t>
                              </w:r>
                            </w:p>
                          </w:txbxContent>
                        </wps:txbx>
                        <wps:bodyPr horzOverflow="overflow" vert="horz" lIns="0" tIns="0" rIns="0" bIns="0" rtlCol="0">
                          <a:noAutofit/>
                        </wps:bodyPr>
                      </wps:wsp>
                      <pic:pic xmlns:pic="http://schemas.openxmlformats.org/drawingml/2006/picture">
                        <pic:nvPicPr>
                          <pic:cNvPr id="901276016" name="Picture 801"/>
                          <pic:cNvPicPr/>
                        </pic:nvPicPr>
                        <pic:blipFill>
                          <a:blip r:embed="rId9"/>
                          <a:stretch>
                            <a:fillRect/>
                          </a:stretch>
                        </pic:blipFill>
                        <pic:spPr>
                          <a:xfrm flipV="1">
                            <a:off x="1145070" y="675771"/>
                            <a:ext cx="90218" cy="3839"/>
                          </a:xfrm>
                          <a:prstGeom prst="rect">
                            <a:avLst/>
                          </a:prstGeom>
                        </pic:spPr>
                      </pic:pic>
                      <wps:wsp>
                        <wps:cNvPr id="1852669169" name="Rectangle 802"/>
                        <wps:cNvSpPr/>
                        <wps:spPr>
                          <a:xfrm>
                            <a:off x="1167239" y="701551"/>
                            <a:ext cx="63586" cy="114074"/>
                          </a:xfrm>
                          <a:prstGeom prst="rect">
                            <a:avLst/>
                          </a:prstGeom>
                          <a:ln>
                            <a:noFill/>
                          </a:ln>
                        </wps:spPr>
                        <wps:txbx>
                          <w:txbxContent>
                            <w:p w14:paraId="4F1FA43E" w14:textId="77777777" w:rsidR="00B35699" w:rsidRDefault="00810D29">
                              <w:pPr>
                                <w:spacing w:after="160" w:line="259" w:lineRule="auto"/>
                                <w:ind w:left="0" w:firstLine="0"/>
                                <w:jc w:val="left"/>
                              </w:pPr>
                              <w:r>
                                <w:rPr>
                                  <w:color w:val="AC3140"/>
                                  <w:sz w:val="15"/>
                                </w:rPr>
                                <w:t>2</w:t>
                              </w:r>
                            </w:p>
                          </w:txbxContent>
                        </wps:txbx>
                        <wps:bodyPr horzOverflow="overflow" vert="horz" lIns="0" tIns="0" rIns="0" bIns="0" rtlCol="0">
                          <a:noAutofit/>
                        </wps:bodyPr>
                      </wps:wsp>
                      <wps:wsp>
                        <wps:cNvPr id="1513161177" name="Rectangle 803"/>
                        <wps:cNvSpPr/>
                        <wps:spPr>
                          <a:xfrm>
                            <a:off x="975122" y="956441"/>
                            <a:ext cx="61972" cy="113946"/>
                          </a:xfrm>
                          <a:prstGeom prst="rect">
                            <a:avLst/>
                          </a:prstGeom>
                          <a:ln>
                            <a:noFill/>
                          </a:ln>
                        </wps:spPr>
                        <wps:txbx>
                          <w:txbxContent>
                            <w:p w14:paraId="1546C3FE" w14:textId="77777777" w:rsidR="00B35699" w:rsidRDefault="00810D29">
                              <w:pPr>
                                <w:spacing w:after="160" w:line="259" w:lineRule="auto"/>
                                <w:ind w:left="0" w:firstLine="0"/>
                                <w:jc w:val="left"/>
                              </w:pPr>
                              <w:r>
                                <w:rPr>
                                  <w:i/>
                                  <w:color w:val="AC3140"/>
                                  <w:sz w:val="15"/>
                                </w:rPr>
                                <w:t>T</w:t>
                              </w:r>
                            </w:p>
                          </w:txbxContent>
                        </wps:txbx>
                        <wps:bodyPr horzOverflow="overflow" vert="horz" lIns="0" tIns="0" rIns="0" bIns="0" rtlCol="0">
                          <a:noAutofit/>
                        </wps:bodyPr>
                      </wps:wsp>
                      <wps:wsp>
                        <wps:cNvPr id="1295801444" name="Rectangle 804"/>
                        <wps:cNvSpPr/>
                        <wps:spPr>
                          <a:xfrm>
                            <a:off x="1029833" y="992926"/>
                            <a:ext cx="33160" cy="75966"/>
                          </a:xfrm>
                          <a:prstGeom prst="rect">
                            <a:avLst/>
                          </a:prstGeom>
                          <a:ln>
                            <a:noFill/>
                          </a:ln>
                        </wps:spPr>
                        <wps:txbx>
                          <w:txbxContent>
                            <w:p w14:paraId="75F87F13" w14:textId="77777777" w:rsidR="00B35699" w:rsidRDefault="00810D29">
                              <w:pPr>
                                <w:spacing w:after="160" w:line="259" w:lineRule="auto"/>
                                <w:ind w:left="0" w:firstLine="0"/>
                                <w:jc w:val="left"/>
                              </w:pPr>
                              <w:r>
                                <w:rPr>
                                  <w:i/>
                                  <w:color w:val="AC3140"/>
                                  <w:sz w:val="10"/>
                                </w:rPr>
                                <w:t>s</w:t>
                              </w:r>
                            </w:p>
                          </w:txbxContent>
                        </wps:txbx>
                        <wps:bodyPr horzOverflow="overflow" vert="horz" lIns="0" tIns="0" rIns="0" bIns="0" rtlCol="0">
                          <a:noAutofit/>
                        </wps:bodyPr>
                      </wps:wsp>
                      <wps:wsp>
                        <wps:cNvPr id="1954827814" name="Rectangle 8524"/>
                        <wps:cNvSpPr/>
                        <wps:spPr>
                          <a:xfrm>
                            <a:off x="58655" y="243293"/>
                            <a:ext cx="140362" cy="113946"/>
                          </a:xfrm>
                          <a:prstGeom prst="rect">
                            <a:avLst/>
                          </a:prstGeom>
                          <a:ln>
                            <a:noFill/>
                          </a:ln>
                        </wps:spPr>
                        <wps:txbx>
                          <w:txbxContent>
                            <w:p w14:paraId="1D6C51A6" w14:textId="77777777" w:rsidR="00B35699" w:rsidRDefault="00810D29">
                              <w:pPr>
                                <w:spacing w:after="160" w:line="259" w:lineRule="auto"/>
                                <w:ind w:left="0" w:firstLine="0"/>
                                <w:jc w:val="left"/>
                              </w:pPr>
                              <w:r>
                                <w:rPr>
                                  <w:i/>
                                  <w:color w:val="4A4486"/>
                                  <w:sz w:val="15"/>
                                </w:rPr>
                                <w:t>...</w:t>
                              </w:r>
                            </w:p>
                          </w:txbxContent>
                        </wps:txbx>
                        <wps:bodyPr horzOverflow="overflow" vert="horz" lIns="0" tIns="0" rIns="0" bIns="0" rtlCol="0">
                          <a:noAutofit/>
                        </wps:bodyPr>
                      </wps:wsp>
                      <wps:wsp>
                        <wps:cNvPr id="1992574365" name="Rectangle 8525"/>
                        <wps:cNvSpPr/>
                        <wps:spPr>
                          <a:xfrm>
                            <a:off x="2217284" y="243293"/>
                            <a:ext cx="140362" cy="113946"/>
                          </a:xfrm>
                          <a:prstGeom prst="rect">
                            <a:avLst/>
                          </a:prstGeom>
                          <a:ln>
                            <a:noFill/>
                          </a:ln>
                        </wps:spPr>
                        <wps:txbx>
                          <w:txbxContent>
                            <w:p w14:paraId="0F308B2A" w14:textId="77777777" w:rsidR="00B35699" w:rsidRDefault="00810D29">
                              <w:pPr>
                                <w:spacing w:after="160" w:line="259" w:lineRule="auto"/>
                                <w:ind w:left="0" w:firstLine="0"/>
                                <w:jc w:val="left"/>
                              </w:pPr>
                              <w:r>
                                <w:rPr>
                                  <w:i/>
                                  <w:color w:val="4A4486"/>
                                  <w:sz w:val="15"/>
                                </w:rPr>
                                <w:t>...</w:t>
                              </w:r>
                            </w:p>
                          </w:txbxContent>
                        </wps:txbx>
                        <wps:bodyPr horzOverflow="overflow" vert="horz" lIns="0" tIns="0" rIns="0" bIns="0" rtlCol="0">
                          <a:noAutofit/>
                        </wps:bodyPr>
                      </wps:wsp>
                    </wpg:wgp>
                  </a:graphicData>
                </a:graphic>
              </wp:inline>
            </w:drawing>
          </mc:Choice>
          <mc:Fallback>
            <w:pict>
              <v:group w14:anchorId="7ECE119F" id="Group 17" o:spid="_x0000_s1166" style="width:193.05pt;height:82.7pt;mso-position-horizontal-relative:char;mso-position-vertical-relative:line" coordsize="24520,105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">
                <v:shape id="Shape 767" o:spid="_x0000_s1167" style="position:absolute;left:10202;top:1299;width:0;height:3967;visibility:visible;mso-wrap-style:square;v-text-anchor:top" coordsize="0,396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" path="m,396761l,e" filled="f" strokecolor="#181717" strokeweight=".17708mm">
                  <v:stroke miterlimit="83231f" joinstyle="miter"/>
                  <v:path arrowok="t" textboxrect="0,0,0,396761"/>
                </v:shape>
                <v:rect id="Rectangle 768" o:spid="_x0000_s1168" style="position:absolute;left:9434;width:424;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" filled="f" stroked="f">
                  <v:textbox inset="0,0,0,0">
                    <w:txbxContent>
                      <w:p w14:paraId="07E84BCE" w14:textId="77777777" w:rsidR="00B35699" w:rsidRDefault="00810D29">
                        <w:pPr>
                          <w:spacing w:after="160" w:line="259" w:lineRule="auto"/>
                          <w:ind w:left="0" w:firstLine="0"/>
                          <w:jc w:val="left"/>
                        </w:pPr>
                        <w:r>
                          <w:rPr>
                            <w:sz w:val="15"/>
                          </w:rPr>
                          <w:t>˜</w:t>
                        </w:r>
                      </w:p>
                    </w:txbxContent>
                  </v:textbox>
                </v:rect>
                <v:rect id="Rectangle 769" o:spid="_x0000_s1169" style="position:absolute;left:9357;width:66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" filled="f" stroked="f">
                  <v:textbox inset="0,0,0,0">
                    <w:txbxContent>
                      <w:p w14:paraId="1DB380B5" w14:textId="77777777" w:rsidR="00B35699" w:rsidRDefault="00810D29">
                        <w:pPr>
                          <w:spacing w:after="160" w:line="259" w:lineRule="auto"/>
                          <w:ind w:left="0" w:firstLine="0"/>
                          <w:jc w:val="left"/>
                        </w:pPr>
                        <w:r>
                          <w:rPr>
                            <w:i/>
                            <w:sz w:val="15"/>
                          </w:rPr>
                          <w:t>p</w:t>
                        </w:r>
                      </w:p>
                    </w:txbxContent>
                  </v:textbox>
                </v:rect>
                <v:rect id="Rectangle 770" o:spid="_x0000_s1170" style="position:absolute;left:9981;width:424;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" filled="f" stroked="f">
                  <v:textbox inset="0,0,0,0">
                    <w:txbxContent>
                      <w:p w14:paraId="3C682C69" w14:textId="77777777" w:rsidR="00B35699" w:rsidRDefault="00810D29">
                        <w:pPr>
                          <w:spacing w:after="160" w:line="259" w:lineRule="auto"/>
                          <w:ind w:left="0" w:firstLine="0"/>
                          <w:jc w:val="left"/>
                        </w:pPr>
                        <w:r>
                          <w:rPr>
                            <w:sz w:val="15"/>
                          </w:rPr>
                          <w:t>(</w:t>
                        </w:r>
                      </w:p>
                    </w:txbxContent>
                  </v:textbox>
                </v:rect>
                <v:rect id="Rectangle 771" o:spid="_x0000_s1171" style="position:absolute;left:10346;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" filled="f" stroked="f">
                  <v:textbox inset="0,0,0,0">
                    <w:txbxContent>
                      <w:p w14:paraId="5EED6BB7" w14:textId="77777777" w:rsidR="00B35699" w:rsidRDefault="00810D29">
                        <w:pPr>
                          <w:spacing w:after="160" w:line="259" w:lineRule="auto"/>
                          <w:ind w:left="0" w:firstLine="0"/>
                          <w:jc w:val="left"/>
                        </w:pPr>
                        <w:r>
                          <w:rPr>
                            <w:i/>
                            <w:sz w:val="15"/>
                          </w:rPr>
                          <w:t>t</w:t>
                        </w:r>
                      </w:p>
                    </w:txbxContent>
                  </v:textbox>
                </v:rect>
                <v:rect id="Rectangle 772" o:spid="_x0000_s1172" style="position:absolute;left:10682;width:423;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" filled="f" stroked="f">
                  <v:textbox inset="0,0,0,0">
                    <w:txbxContent>
                      <w:p w14:paraId="1A3B78CE" w14:textId="77777777" w:rsidR="00B35699" w:rsidRDefault="00810D29">
                        <w:pPr>
                          <w:spacing w:after="160" w:line="259" w:lineRule="auto"/>
                          <w:ind w:left="0" w:firstLine="0"/>
                          <w:jc w:val="left"/>
                        </w:pPr>
                        <w:r>
                          <w:rPr>
                            <w:sz w:val="15"/>
                          </w:rPr>
                          <w:t>)</w:t>
                        </w:r>
                      </w:p>
                    </w:txbxContent>
                  </v:textbox>
                </v:rect>
                <v:shape id="Shape 773" o:spid="_x0000_s1173" style="position:absolute;top:5266;width:23805;height:0;visibility:visible;mso-wrap-style:square;v-text-anchor:top" coordsize="23805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" path="m,l2380539,e" filled="f" strokecolor="#181717" strokeweight=".17708mm">
                  <v:stroke miterlimit="83231f" joinstyle="miter"/>
                  <v:path arrowok="t" textboxrect="0,0,2380539,0"/>
                </v:shape>
                <v:rect id="Rectangle 774" o:spid="_x0000_s1174" style="position:absolute;left:24200;top:4892;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" filled="f" stroked="f">
                  <v:textbox inset="0,0,0,0">
                    <w:txbxContent>
                      <w:p w14:paraId="7DADA505" w14:textId="77777777" w:rsidR="00B35699" w:rsidRDefault="00810D29">
                        <w:pPr>
                          <w:spacing w:after="160" w:line="259" w:lineRule="auto"/>
                          <w:ind w:left="0" w:firstLine="0"/>
                          <w:jc w:val="left"/>
                        </w:pPr>
                        <w:r>
                          <w:rPr>
                            <w:i/>
                            <w:sz w:val="15"/>
                          </w:rPr>
                          <w:t>t</w:t>
                        </w:r>
                      </w:p>
                    </w:txbxContent>
                  </v:textbox>
                </v:rect>
                <v:shape id="Shape 775" o:spid="_x0000_s1175" style="position:absolute;left:3197;top:2432;width:407;height:610;visibility:visible;mso-wrap-style:square;v-text-anchor:top" coordsize="4064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" path="m20320,l40640,60960,20320,48768,,60960,20320,xe" fillcolor="#4a4486" stroked="f" strokeweight="0">
                  <v:stroke miterlimit="83231f" joinstyle="miter"/>
                  <v:path arrowok="t" textboxrect="0,0,40640,60960"/>
                </v:shape>
                <v:shape id="Shape 776" o:spid="_x0000_s1176" style="position:absolute;left:3400;top:2920;width:0;height:2346;visibility:visible;mso-wrap-style:square;v-text-anchor:top" coordsize="0,234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" path="m,234633l,e" filled="f" strokecolor="#4a4486" strokeweight=".26564mm">
                  <v:stroke miterlimit="83231f" joinstyle="miter"/>
                  <v:path arrowok="t" textboxrect="0,0,0,234633"/>
                </v:shape>
                <v:shape id="Shape 777" o:spid="_x0000_s1177" style="position:absolute;left:6598;top:2432;width:406;height:610;visibility:visible;mso-wrap-style:square;v-text-anchor:top" coordsize="4064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" path="m20320,l40640,60960,20320,48768,,60960,20320,xe" fillcolor="#4a4486" stroked="f" strokeweight="0">
                  <v:stroke miterlimit="83231f" joinstyle="miter"/>
                  <v:path arrowok="t" textboxrect="0,0,40640,60960"/>
                </v:shape>
                <v:shape id="Shape 778" o:spid="_x0000_s1178" style="position:absolute;left:6801;top:2920;width:0;height:2346;visibility:visible;mso-wrap-style:square;v-text-anchor:top" coordsize="0,234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" path="m,234633l,e" filled="f" strokecolor="#4a4486" strokeweight=".26564mm">
                  <v:stroke miterlimit="83231f" joinstyle="miter"/>
                  <v:path arrowok="t" textboxrect="0,0,0,234633"/>
                </v:shape>
                <v:shape id="Shape 779" o:spid="_x0000_s1179" style="position:absolute;left:9999;top:2432;width:406;height:610;visibility:visible;mso-wrap-style:square;v-text-anchor:top" coordsize="4064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" path="m20320,l40640,60960,20320,48768,,60960,20320,xe" fillcolor="#4a4486" stroked="f" strokeweight="0">
                  <v:stroke miterlimit="83231f" joinstyle="miter"/>
                  <v:path arrowok="t" textboxrect="0,0,40640,60960"/>
                </v:shape>
                <v:shape id="Shape 780" o:spid="_x0000_s1180" style="position:absolute;left:10202;top:2920;width:0;height:2346;visibility:visible;mso-wrap-style:square;v-text-anchor:top" coordsize="0,234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" path="m,234633l,e" filled="f" strokecolor="#4a4486" strokeweight=".26564mm">
                  <v:stroke miterlimit="83231f" joinstyle="miter"/>
                  <v:path arrowok="t" textboxrect="0,0,0,234633"/>
                </v:shape>
                <v:shape id="Shape 781" o:spid="_x0000_s1181" style="position:absolute;left:13399;top:2432;width:407;height:610;visibility:visible;mso-wrap-style:square;v-text-anchor:top" coordsize="4064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" path="m20320,l40640,60960,20320,48768,,60960,20320,xe" fillcolor="#4a4486" stroked="f" strokeweight="0">
                  <v:stroke miterlimit="83231f" joinstyle="miter"/>
                  <v:path arrowok="t" textboxrect="0,0,40640,60960"/>
                </v:shape>
                <v:shape id="Shape 782" o:spid="_x0000_s1182" style="position:absolute;left:13603;top:2920;width:0;height:2346;visibility:visible;mso-wrap-style:square;v-text-anchor:top" coordsize="0,234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" path="m,234633l,e" filled="f" strokecolor="#4a4486" strokeweight=".26564mm">
                  <v:stroke miterlimit="83231f" joinstyle="miter"/>
                  <v:path arrowok="t" textboxrect="0,0,0,234633"/>
                </v:shape>
                <v:shape id="Shape 783" o:spid="_x0000_s1183" style="position:absolute;left:16800;top:2432;width:407;height:610;visibility:visible;mso-wrap-style:square;v-text-anchor:top" coordsize="4064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" path="m20320,l40640,60960,20320,48768,,60960,20320,xe" fillcolor="#4a4486" stroked="f" strokeweight="0">
                  <v:stroke miterlimit="83231f" joinstyle="miter"/>
                  <v:path arrowok="t" textboxrect="0,0,40640,60960"/>
                </v:shape>
                <v:shape id="Shape 784" o:spid="_x0000_s1184" style="position:absolute;left:17003;top:2920;width:0;height:2346;visibility:visible;mso-wrap-style:square;v-text-anchor:top" coordsize="0,234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" path="m,234633l,e" filled="f" strokecolor="#4a4486" strokeweight=".26564mm">
                  <v:stroke miterlimit="83231f" joinstyle="miter"/>
                  <v:path arrowok="t" textboxrect="0,0,0,234633"/>
                </v:shape>
                <v:shape id="Shape 785" o:spid="_x0000_s1185" style="position:absolute;left:20201;top:2432;width:406;height:610;visibility:visible;mso-wrap-style:square;v-text-anchor:top" coordsize="40640,6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" path="m20320,l40640,60960,20320,48768,,60960,20320,xe" fillcolor="#4a4486" stroked="f" strokeweight="0">
                  <v:stroke miterlimit="83231f" joinstyle="miter"/>
                  <v:path arrowok="t" textboxrect="0,0,40640,60960"/>
                </v:shape>
                <v:shape id="Shape 786" o:spid="_x0000_s1186" style="position:absolute;left:20404;top:2920;width:0;height:2346;visibility:visible;mso-wrap-style:square;v-text-anchor:top" coordsize="0,234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" path="m,234633l,e" filled="f" strokecolor="#4a4486" strokeweight=".26564mm">
                  <v:stroke miterlimit="83231f" joinstyle="miter"/>
                  <v:path arrowok="t" textboxrect="0,0,0,234633"/>
                </v:shape>
                <v:shape id="Shape 787" o:spid="_x0000_s1187" style="position:absolute;left:8502;top:5107;width:0;height:318;visibility:visible;mso-wrap-style:square;v-text-anchor:top" coordsize="0,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" path="m,31750l,e" filled="f" strokecolor="#ac3140" strokeweight=".17708mm">
                  <v:stroke miterlimit="83231f" joinstyle="miter"/>
                  <v:path arrowok="t" textboxrect="0,0,0,31750"/>
                </v:shape>
                <v:shape id="Shape 788" o:spid="_x0000_s1188" style="position:absolute;left:11902;top:5107;width:0;height:318;visibility:visible;mso-wrap-style:square;v-text-anchor:top" coordsize="0,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" path="m,31750l,e" filled="f" strokecolor="#ac3140" strokeweight=".17708mm">
                  <v:stroke miterlimit="83231f" joinstyle="miter"/>
                  <v:path arrowok="t" textboxrect="0,0,0,31750"/>
                </v:shape>
                <v:shape id="Shape 789" o:spid="_x0000_s1189" style="position:absolute;left:8502;top:8667;width:0;height:1134;visibility:visible;mso-wrap-style:square;v-text-anchor:top" coordsize="0,113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" path="m,l,113360e" filled="f" strokecolor="#ac3140" strokeweight=".17708mm">
                  <v:stroke miterlimit="83231f" joinstyle="miter"/>
                  <v:path arrowok="t" textboxrect="0,0,0,113360"/>
                </v:shape>
                <v:shape id="Shape 790" o:spid="_x0000_s1190" style="position:absolute;left:11902;top:8667;width:0;height:1134;visibility:visible;mso-wrap-style:square;v-text-anchor:top" coordsize="0,113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" path="m,l,113360e" filled="f" strokecolor="#ac3140" strokeweight=".17708mm">
                  <v:stroke miterlimit="83231f" joinstyle="miter"/>
                  <v:path arrowok="t" textboxrect="0,0,0,113360"/>
                </v:shape>
                <v:shape id="Shape 791" o:spid="_x0000_s1191" style="position:absolute;left:8502;top:9079;width:466;height:310;visibility:visible;mso-wrap-style:square;v-text-anchor:top" coordsize="46609,31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" path="m46609,l37287,15532r9322,15545l,15532,46609,xe" fillcolor="#ac3140" stroked="f" strokeweight="0">
                  <v:stroke miterlimit="83231f" joinstyle="miter"/>
                  <v:path arrowok="t" textboxrect="0,0,46609,31077"/>
                </v:shape>
                <v:shape id="Shape 792" o:spid="_x0000_s1192" style="position:absolute;left:11436;top:9078;width:466;height:311;visibility:visible;mso-wrap-style:square;v-text-anchor:top" coordsize="46609,31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" path="m,l46609,15545,,31077,9322,15545,,xe" fillcolor="#ac3140" stroked="f" strokeweight="0">
                  <v:stroke miterlimit="83231f" joinstyle="miter"/>
                  <v:path arrowok="t" textboxrect="0,0,46609,31077"/>
                </v:shape>
                <v:shape id="Shape 793" o:spid="_x0000_s1193" style="position:absolute;left:8874;top:9234;width:2655;height:0;visibility:visible;mso-wrap-style:square;v-text-anchor:top" coordsize="2654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" path="m,l265494,e" filled="f" strokecolor="#ac3140" strokeweight=".17708mm">
                  <v:stroke miterlimit="83231f" joinstyle="miter"/>
                  <v:path arrowok="t" textboxrect="0,0,265494,0"/>
                </v:shape>
                <v:rect id="Rectangle 794" o:spid="_x0000_s1194" style="position:absolute;left:7240;top:6298;width:633;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" filled="f" stroked="f">
                  <v:textbox inset="0,0,0,0">
                    <w:txbxContent>
                      <w:p w14:paraId="72DC73C5" w14:textId="77777777" w:rsidR="00B35699" w:rsidRDefault="00810D29">
                        <w:pPr>
                          <w:spacing w:after="160" w:line="259" w:lineRule="auto"/>
                          <w:ind w:left="0" w:firstLine="0"/>
                          <w:jc w:val="left"/>
                        </w:pPr>
                        <w:r>
                          <w:rPr>
                            <w:color w:val="AC3140"/>
                            <w:sz w:val="15"/>
                          </w:rPr>
                          <w:t>−</w:t>
                        </w:r>
                      </w:p>
                    </w:txbxContent>
                  </v:textbox>
                </v:rect>
                <v:rect id="Rectangle 795" o:spid="_x0000_s1195" style="position:absolute;left:8075;top:5710;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" filled="f" stroked="f">
                  <v:textbox inset="0,0,0,0">
                    <w:txbxContent>
                      <w:p w14:paraId="051EA17D" w14:textId="77777777" w:rsidR="00B35699" w:rsidRDefault="00810D29">
                        <w:pPr>
                          <w:spacing w:after="160" w:line="259" w:lineRule="auto"/>
                          <w:ind w:left="0" w:firstLine="0"/>
                          <w:jc w:val="left"/>
                        </w:pPr>
                        <w:r>
                          <w:rPr>
                            <w:i/>
                            <w:color w:val="AC3140"/>
                            <w:sz w:val="15"/>
                          </w:rPr>
                          <w:t>T</w:t>
                        </w:r>
                      </w:p>
                    </w:txbxContent>
                  </v:textbox>
                </v:rect>
                <v:rect id="Rectangle 796" o:spid="_x0000_s1196" style="position:absolute;left:8622;top:6075;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" filled="f" stroked="f">
                  <v:textbox inset="0,0,0,0">
                    <w:txbxContent>
                      <w:p w14:paraId="61305120" w14:textId="77777777" w:rsidR="00B35699" w:rsidRDefault="00810D29">
                        <w:pPr>
                          <w:spacing w:after="160" w:line="259" w:lineRule="auto"/>
                          <w:ind w:left="0" w:firstLine="0"/>
                          <w:jc w:val="left"/>
                        </w:pPr>
                        <w:r>
                          <w:rPr>
                            <w:i/>
                            <w:color w:val="AC3140"/>
                            <w:sz w:val="10"/>
                          </w:rPr>
                          <w:t>s</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97" o:spid="_x0000_s1197" type="#_x0000_t75" style="position:absolute;left:8074;top:6757;width:902;height:3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">
                  <v:imagedata r:id="rId10" o:title=""/>
                </v:shape>
                <v:rect id="Rectangle 798" o:spid="_x0000_s1198" style="position:absolute;left:8305;top:7015;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" filled="f" stroked="f">
                  <v:textbox inset="0,0,0,0">
                    <w:txbxContent>
                      <w:p w14:paraId="7C8AFC52" w14:textId="77777777" w:rsidR="00B35699" w:rsidRDefault="00810D29">
                        <w:pPr>
                          <w:spacing w:after="160" w:line="259" w:lineRule="auto"/>
                          <w:ind w:left="0" w:firstLine="0"/>
                          <w:jc w:val="left"/>
                        </w:pPr>
                        <w:r>
                          <w:rPr>
                            <w:color w:val="AC3140"/>
                            <w:sz w:val="15"/>
                          </w:rPr>
                          <w:t>2</w:t>
                        </w:r>
                      </w:p>
                    </w:txbxContent>
                  </v:textbox>
                </v:rect>
                <v:rect id="Rectangle 799" o:spid="_x0000_s1199" style="position:absolute;left:11451;top:5710;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" filled="f" stroked="f">
                  <v:textbox inset="0,0,0,0">
                    <w:txbxContent>
                      <w:p w14:paraId="1ACF20C5" w14:textId="77777777" w:rsidR="00B35699" w:rsidRDefault="00810D29">
                        <w:pPr>
                          <w:spacing w:after="160" w:line="259" w:lineRule="auto"/>
                          <w:ind w:left="0" w:firstLine="0"/>
                          <w:jc w:val="left"/>
                        </w:pPr>
                        <w:r>
                          <w:rPr>
                            <w:i/>
                            <w:color w:val="AC3140"/>
                            <w:sz w:val="15"/>
                          </w:rPr>
                          <w:t>T</w:t>
                        </w:r>
                      </w:p>
                    </w:txbxContent>
                  </v:textbox>
                </v:rect>
                <v:rect id="Rectangle 800" o:spid="_x0000_s1200" style="position:absolute;left:11998;top:6075;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" filled="f" stroked="f">
                  <v:textbox inset="0,0,0,0">
                    <w:txbxContent>
                      <w:p w14:paraId="146914B0" w14:textId="77777777" w:rsidR="00B35699" w:rsidRDefault="00810D29">
                        <w:pPr>
                          <w:spacing w:after="160" w:line="259" w:lineRule="auto"/>
                          <w:ind w:left="0" w:firstLine="0"/>
                          <w:jc w:val="left"/>
                        </w:pPr>
                        <w:r>
                          <w:rPr>
                            <w:i/>
                            <w:color w:val="AC3140"/>
                            <w:sz w:val="10"/>
                          </w:rPr>
                          <w:t>s</w:t>
                        </w:r>
                      </w:p>
                    </w:txbxContent>
                  </v:textbox>
                </v:rect>
                <v:shape id="Picture 801" o:spid="_x0000_s1201" type="#_x0000_t75" style="position:absolute;left:11450;top:6757;width:902;height:3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">
                  <v:imagedata r:id="rId10" o:title=""/>
                </v:shape>
                <v:rect id="Rectangle 802" o:spid="_x0000_s1202" style="position:absolute;left:11672;top:7015;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" filled="f" stroked="f">
                  <v:textbox inset="0,0,0,0">
                    <w:txbxContent>
                      <w:p w14:paraId="4F1FA43E" w14:textId="77777777" w:rsidR="00B35699" w:rsidRDefault="00810D29">
                        <w:pPr>
                          <w:spacing w:after="160" w:line="259" w:lineRule="auto"/>
                          <w:ind w:left="0" w:firstLine="0"/>
                          <w:jc w:val="left"/>
                        </w:pPr>
                        <w:r>
                          <w:rPr>
                            <w:color w:val="AC3140"/>
                            <w:sz w:val="15"/>
                          </w:rPr>
                          <w:t>2</w:t>
                        </w:r>
                      </w:p>
                    </w:txbxContent>
                  </v:textbox>
                </v:rect>
                <v:rect id="Rectangle 803" o:spid="_x0000_s1203" style="position:absolute;left:9751;top:9564;width:619;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" filled="f" stroked="f">
                  <v:textbox inset="0,0,0,0">
                    <w:txbxContent>
                      <w:p w14:paraId="1546C3FE" w14:textId="77777777" w:rsidR="00B35699" w:rsidRDefault="00810D29">
                        <w:pPr>
                          <w:spacing w:after="160" w:line="259" w:lineRule="auto"/>
                          <w:ind w:left="0" w:firstLine="0"/>
                          <w:jc w:val="left"/>
                        </w:pPr>
                        <w:r>
                          <w:rPr>
                            <w:i/>
                            <w:color w:val="AC3140"/>
                            <w:sz w:val="15"/>
                          </w:rPr>
                          <w:t>T</w:t>
                        </w:r>
                      </w:p>
                    </w:txbxContent>
                  </v:textbox>
                </v:rect>
                <v:rect id="Rectangle 804" o:spid="_x0000_s1204" style="position:absolute;left:10298;top:9929;width:331;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" filled="f" stroked="f">
                  <v:textbox inset="0,0,0,0">
                    <w:txbxContent>
                      <w:p w14:paraId="75F87F13" w14:textId="77777777" w:rsidR="00B35699" w:rsidRDefault="00810D29">
                        <w:pPr>
                          <w:spacing w:after="160" w:line="259" w:lineRule="auto"/>
                          <w:ind w:left="0" w:firstLine="0"/>
                          <w:jc w:val="left"/>
                        </w:pPr>
                        <w:r>
                          <w:rPr>
                            <w:i/>
                            <w:color w:val="AC3140"/>
                            <w:sz w:val="10"/>
                          </w:rPr>
                          <w:t>s</w:t>
                        </w:r>
                      </w:p>
                    </w:txbxContent>
                  </v:textbox>
                </v:rect>
                <v:rect id="Rectangle 8524" o:spid="_x0000_s1205" style="position:absolute;left:586;top:2432;width:1404;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" filled="f" stroked="f">
                  <v:textbox inset="0,0,0,0">
                    <w:txbxContent>
                      <w:p w14:paraId="1D6C51A6" w14:textId="77777777" w:rsidR="00B35699" w:rsidRDefault="00810D29">
                        <w:pPr>
                          <w:spacing w:after="160" w:line="259" w:lineRule="auto"/>
                          <w:ind w:left="0" w:firstLine="0"/>
                          <w:jc w:val="left"/>
                        </w:pPr>
                        <w:r>
                          <w:rPr>
                            <w:i/>
                            <w:color w:val="4A4486"/>
                            <w:sz w:val="15"/>
                          </w:rPr>
                          <w:t>...</w:t>
                        </w:r>
                      </w:p>
                    </w:txbxContent>
                  </v:textbox>
                </v:rect>
                <v:rect id="Rectangle 8525" o:spid="_x0000_s1206" style="position:absolute;left:22172;top:2432;width:1404;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" filled="f" stroked="f">
                  <v:textbox inset="0,0,0,0">
                    <w:txbxContent>
                      <w:p w14:paraId="0F308B2A" w14:textId="77777777" w:rsidR="00B35699" w:rsidRDefault="00810D29">
                        <w:pPr>
                          <w:spacing w:after="160" w:line="259" w:lineRule="auto"/>
                          <w:ind w:left="0" w:firstLine="0"/>
                          <w:jc w:val="left"/>
                        </w:pPr>
                        <w:r>
                          <w:rPr>
                            <w:i/>
                            <w:color w:val="4A4486"/>
                            <w:sz w:val="15"/>
                          </w:rPr>
                          <w:t>...</w:t>
                        </w:r>
                      </w:p>
                    </w:txbxContent>
                  </v:textbox>
                </v:rect>
                <w10:anchorlock/>
              </v:group>
            </w:pict>
          </mc:Fallback>
        </mc:AlternateContent>
      </w:r>
    </w:p>
    <w:p w14:paraId="01882F8F" w14:textId="56083ABE" w:rsidR="00B35699" w:rsidRDefault="59B3E894">
      <w:pPr>
        <w:spacing w:after="207" w:line="265" w:lineRule="auto"/>
        <w:ind w:left="15"/>
        <w:jc w:val="center"/>
        <w:rPr>
          <w:sz w:val="18"/>
          <w:szCs w:val="18"/>
        </w:rPr>
      </w:pPr>
      <w:r w:rsidRPr="66FCD7F0">
        <w:rPr>
          <w:rFonts w:ascii="Gill Sans MT" w:eastAsia="Gill Sans MT" w:hAnsi="Gill Sans MT" w:cs="Gill Sans MT"/>
          <w:b/>
          <w:bCs/>
          <w:color w:val="B63142"/>
          <w:sz w:val="18"/>
          <w:szCs w:val="18"/>
        </w:rPr>
        <w:t xml:space="preserve">Figure </w:t>
      </w:r>
      <w:r w:rsidR="05E042C7" w:rsidRPr="66FCD7F0">
        <w:rPr>
          <w:rFonts w:ascii="Gill Sans MT" w:eastAsia="Gill Sans MT" w:hAnsi="Gill Sans MT" w:cs="Gill Sans MT"/>
          <w:b/>
          <w:bCs/>
          <w:color w:val="B63142"/>
          <w:sz w:val="18"/>
          <w:szCs w:val="18"/>
        </w:rPr>
        <w:t>4</w:t>
      </w:r>
      <w:r w:rsidRPr="66FCD7F0">
        <w:rPr>
          <w:rFonts w:ascii="Gill Sans MT" w:eastAsia="Gill Sans MT" w:hAnsi="Gill Sans MT" w:cs="Gill Sans MT"/>
          <w:b/>
          <w:bCs/>
          <w:color w:val="B63142"/>
          <w:sz w:val="18"/>
          <w:szCs w:val="18"/>
        </w:rPr>
        <w:t xml:space="preserve">.3 </w:t>
      </w:r>
      <w:r w:rsidRPr="66FCD7F0">
        <w:rPr>
          <w:sz w:val="18"/>
          <w:szCs w:val="18"/>
        </w:rPr>
        <w:t>– Periodic impulse train ˜</w:t>
      </w:r>
      <w:r w:rsidRPr="66FCD7F0">
        <w:rPr>
          <w:i/>
          <w:iCs/>
          <w:sz w:val="18"/>
          <w:szCs w:val="18"/>
        </w:rPr>
        <w:t>p</w:t>
      </w:r>
      <w:r w:rsidRPr="66FCD7F0">
        <w:rPr>
          <w:sz w:val="18"/>
          <w:szCs w:val="18"/>
        </w:rPr>
        <w:t>(</w:t>
      </w:r>
      <w:r w:rsidRPr="66FCD7F0">
        <w:rPr>
          <w:i/>
          <w:iCs/>
          <w:sz w:val="18"/>
          <w:szCs w:val="18"/>
        </w:rPr>
        <w:t>t</w:t>
      </w:r>
      <w:r w:rsidRPr="66FCD7F0">
        <w:rPr>
          <w:sz w:val="18"/>
          <w:szCs w:val="18"/>
        </w:rPr>
        <w:t>).</w:t>
      </w:r>
    </w:p>
    <w:p w14:paraId="2F30F0C4" w14:textId="1C25EA30" w:rsidR="00085312" w:rsidRDefault="004D3FD4" w:rsidP="00085312">
      <w:pPr>
        <w:spacing w:after="240"/>
      </w:pP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t</m:t>
            </m:r>
          </m:e>
        </m:d>
        <m:r>
          <w:rPr>
            <w:rFonts w:ascii="Cambria Math" w:hAnsi="Cambria Math"/>
          </w:rPr>
          <m:t xml:space="preserve"> can be represented in an exponential Fourier s</m:t>
        </m:r>
      </m:oMath>
      <w:r w:rsidR="00085312">
        <w:t>eries expansion in the form</w:t>
      </w:r>
    </w:p>
    <w:p w14:paraId="03916D9E" w14:textId="77777777" w:rsidR="00085312" w:rsidRDefault="004D3FD4" w:rsidP="00085312">
      <w:pPr>
        <w:spacing w:after="240"/>
      </w:pPr>
      <m:oMathPara>
        <m:oMath>
          <m:acc>
            <m:accPr>
              <m:chr m:val="˜"/>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t</m:t>
          </m:r>
          <m:r>
            <m:rPr>
              <m:sty m:val="p"/>
            </m:rPr>
            <w:rPr>
              <w:rFonts w:ascii="Cambria Math" w:hAnsi="Cambria Math"/>
            </w:rPr>
            <m:t>)=</m:t>
          </m:r>
          <m:nary>
            <m:naryPr>
              <m:chr m:val="∑"/>
              <m:limLoc m:val="undOvr"/>
              <m:grow m:val="1"/>
              <m:ctrlPr>
                <w:rPr>
                  <w:rFonts w:ascii="Cambria Math" w:hAnsi="Cambria Math"/>
                </w:rPr>
              </m:ctrlPr>
            </m:naryPr>
            <m:sub>
              <m:r>
                <w:rPr>
                  <w:rFonts w:ascii="Cambria Math" w:hAnsi="Cambria Math"/>
                </w:rPr>
                <m:t>k</m:t>
              </m:r>
              <m:r>
                <m:rPr>
                  <m:sty m:val="p"/>
                </m:rPr>
                <w:rPr>
                  <w:rFonts w:ascii="Cambria Math" w:hAnsi="Cambria Math"/>
                </w:rPr>
                <m:t>=-∞</m:t>
              </m:r>
            </m:sub>
            <m:sup>
              <m:r>
                <m:rPr>
                  <m:sty m:val="p"/>
                </m:rPr>
                <w:rPr>
                  <w:rFonts w:ascii="Cambria Math" w:hAnsi="Cambria Math"/>
                </w:rPr>
                <m:t>∞</m:t>
              </m:r>
            </m:sup>
            <m:e>
              <m:r>
                <m:rPr>
                  <m:sty m:val="p"/>
                </m:rPr>
                <w:rPr>
                  <w:rFonts w:ascii="Cambria Math" w:hAnsi="Cambria Math"/>
                </w:rPr>
                <m:t> </m:t>
              </m:r>
            </m:e>
          </m:nary>
          <m:sSub>
            <m:sSubPr>
              <m:ctrlPr>
                <w:rPr>
                  <w:rFonts w:ascii="Cambria Math" w:hAnsi="Cambria Math"/>
                </w:rPr>
              </m:ctrlPr>
            </m:sSubPr>
            <m:e>
              <m:r>
                <w:rPr>
                  <w:rFonts w:ascii="Cambria Math" w:hAnsi="Cambria Math"/>
                </w:rPr>
                <m:t>c</m:t>
              </m:r>
            </m:e>
            <m:sub>
              <m:r>
                <w:rPr>
                  <w:rFonts w:ascii="Cambria Math" w:hAnsi="Cambria Math"/>
                </w:rPr>
                <m:t>k</m:t>
              </m:r>
            </m:sub>
          </m:sSub>
          <m:sSup>
            <m:sSupPr>
              <m:ctrlPr>
                <w:rPr>
                  <w:rFonts w:ascii="Cambria Math" w:hAnsi="Cambria Math"/>
                </w:rPr>
              </m:ctrlPr>
            </m:sSupPr>
            <m:e>
              <m:r>
                <w:rPr>
                  <w:rFonts w:ascii="Cambria Math" w:hAnsi="Cambria Math"/>
                </w:rPr>
                <m:t>e</m:t>
              </m:r>
            </m:e>
            <m:sup>
              <m:r>
                <w:rPr>
                  <w:rFonts w:ascii="Cambria Math" w:hAnsi="Cambria Math"/>
                </w:rPr>
                <m:t>jk</m:t>
              </m:r>
              <m:sSub>
                <m:sSubPr>
                  <m:ctrlPr>
                    <w:rPr>
                      <w:rFonts w:ascii="Cambria Math" w:hAnsi="Cambria Math"/>
                    </w:rPr>
                  </m:ctrlPr>
                </m:sSubPr>
                <m:e>
                  <m:r>
                    <w:rPr>
                      <w:rFonts w:ascii="Cambria Math" w:hAnsi="Cambria Math"/>
                    </w:rPr>
                    <m:t>ω</m:t>
                  </m:r>
                </m:e>
                <m:sub>
                  <m:r>
                    <w:rPr>
                      <w:rFonts w:ascii="Cambria Math" w:hAnsi="Cambria Math"/>
                    </w:rPr>
                    <m:t>x</m:t>
                  </m:r>
                </m:sub>
              </m:sSub>
              <m:r>
                <w:rPr>
                  <w:rFonts w:ascii="Cambria Math" w:hAnsi="Cambria Math"/>
                </w:rPr>
                <m:t>t</m:t>
              </m:r>
            </m:sup>
          </m:sSup>
        </m:oMath>
      </m:oMathPara>
    </w:p>
    <w:p w14:paraId="7D26F4C7" w14:textId="77777777" w:rsidR="00085312" w:rsidRDefault="00085312" w:rsidP="00085312">
      <w:pPr>
        <w:spacing w:after="240"/>
      </w:pPr>
      <w:r>
        <w:t xml:space="preserve">where </w:t>
      </w:r>
      <m:oMath>
        <m:sSub>
          <m:sSubPr>
            <m:ctrlPr>
              <w:rPr>
                <w:rFonts w:ascii="Cambria Math" w:hAnsi="Cambria Math"/>
              </w:rPr>
            </m:ctrlPr>
          </m:sSubPr>
          <m:e>
            <m:r>
              <w:rPr>
                <w:rFonts w:ascii="Cambria Math" w:hAnsi="Cambria Math"/>
              </w:rPr>
              <m:t>ω</m:t>
            </m:r>
          </m:e>
          <m:sub>
            <m:r>
              <w:rPr>
                <w:rFonts w:ascii="Cambria Math" w:hAnsi="Cambria Math"/>
              </w:rPr>
              <m:t>s</m:t>
            </m:r>
          </m:sub>
        </m:sSub>
      </m:oMath>
      <w:r>
        <w:t xml:space="preserve"> is both the sampling rate in </w:t>
      </w:r>
      <m:oMath>
        <m:r>
          <m:rPr>
            <m:sty m:val="p"/>
          </m:rPr>
          <w:rPr>
            <w:rFonts w:ascii="Cambria Math" w:hAnsi="Cambria Math"/>
          </w:rPr>
          <m:t>rad/s</m:t>
        </m:r>
      </m:oMath>
      <w:r>
        <w:t xml:space="preserve"> and the fundamental frequency of the impulse train. It is computed as </w:t>
      </w:r>
      <m:oMath>
        <m:sSub>
          <m:sSubPr>
            <m:ctrlPr>
              <w:rPr>
                <w:rFonts w:ascii="Cambria Math" w:hAnsi="Cambria Math"/>
              </w:rPr>
            </m:ctrlPr>
          </m:sSubPr>
          <m:e>
            <m:r>
              <w:rPr>
                <w:rFonts w:ascii="Cambria Math" w:hAnsi="Cambria Math"/>
              </w:rPr>
              <m:t>ω</m:t>
            </m:r>
          </m:e>
          <m:sub>
            <m:r>
              <w:rPr>
                <w:rFonts w:ascii="Cambria Math" w:hAnsi="Cambria Math"/>
              </w:rPr>
              <m:t>s</m:t>
            </m:r>
          </m:sub>
        </m:sSub>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2</m:t>
        </m:r>
        <m:r>
          <w:rPr>
            <w:rFonts w:ascii="Cambria Math" w:hAnsi="Cambria Math"/>
          </w:rPr>
          <m:t>π</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The EFS coefficients for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t</m:t>
        </m:r>
        <m:r>
          <m:rPr>
            <m:sty m:val="p"/>
          </m:rPr>
          <w:rPr>
            <w:rFonts w:ascii="Cambria Math" w:hAnsi="Cambria Math"/>
          </w:rPr>
          <m:t>)</m:t>
        </m:r>
      </m:oMath>
      <w:r>
        <w:t xml:space="preserve"> are found as</w:t>
      </w:r>
    </w:p>
    <w:p w14:paraId="5A8960D7" w14:textId="77777777" w:rsidR="00085312" w:rsidRDefault="004D3FD4" w:rsidP="00085312">
      <w:pPr>
        <w:spacing w:after="240"/>
      </w:pPr>
      <m:oMathPara>
        <m:oMath>
          <m:m>
            <m:mPr>
              <m:plcHide m:val="1"/>
              <m:mcs>
                <m:mc>
                  <m:mcPr>
                    <m:count m:val="1"/>
                    <m:mcJc m:val="right"/>
                  </m:mcPr>
                </m:mc>
                <m:mc>
                  <m:mcPr>
                    <m:count m:val="1"/>
                    <m:mcJc m:val="left"/>
                  </m:mcPr>
                </m:mc>
              </m:mcs>
              <m:ctrlPr>
                <w:rPr>
                  <w:rFonts w:ascii="Cambria Math" w:hAnsi="Cambria Math"/>
                  <w:i/>
                </w:rPr>
              </m:ctrlPr>
            </m:mPr>
            <m:mr>
              <m:e>
                <m:sSub>
                  <m:sSubPr>
                    <m:ctrlPr>
                      <w:rPr>
                        <w:rFonts w:ascii="Cambria Math" w:hAnsi="Cambria Math"/>
                      </w:rPr>
                    </m:ctrlPr>
                  </m:sSubPr>
                  <m:e>
                    <m:r>
                      <w:rPr>
                        <w:rFonts w:ascii="Cambria Math" w:hAnsi="Cambria Math"/>
                      </w:rPr>
                      <m:t>c</m:t>
                    </m:r>
                  </m:e>
                  <m:sub>
                    <m:r>
                      <w:rPr>
                        <w:rFonts w:ascii="Cambria Math" w:hAnsi="Cambria Math"/>
                      </w:rPr>
                      <m:t>k</m:t>
                    </m:r>
                  </m:sub>
                </m:sSub>
              </m:e>
              <m:e>
                <m:r>
                  <w:rPr>
                    <w:rFonts w:ascii="Cambria Math" w:hAnsi="Cambria Math"/>
                  </w:rPr>
                  <m:t xml:space="preserve"> </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s</m:t>
                        </m:r>
                      </m:sub>
                    </m:sSub>
                  </m:den>
                </m:f>
                <m:nary>
                  <m:naryPr>
                    <m:limLoc m:val="subSup"/>
                    <m:grow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2</m:t>
                    </m:r>
                  </m:sub>
                  <m:sup>
                    <m:sSub>
                      <m:sSubPr>
                        <m:ctrlPr>
                          <w:rPr>
                            <w:rFonts w:ascii="Cambria Math" w:hAnsi="Cambria Math"/>
                          </w:rPr>
                        </m:ctrlPr>
                      </m:sSubPr>
                      <m:e>
                        <m:r>
                          <w:rPr>
                            <w:rFonts w:ascii="Cambria Math" w:hAnsi="Cambria Math"/>
                          </w:rPr>
                          <m:t>T</m:t>
                        </m:r>
                      </m:e>
                      <m:sub>
                        <m:r>
                          <w:rPr>
                            <w:rFonts w:ascii="Cambria Math" w:hAnsi="Cambria Math"/>
                          </w:rPr>
                          <m:t>x</m:t>
                        </m:r>
                      </m:sub>
                    </m:sSub>
                    <m:r>
                      <m:rPr>
                        <m:sty m:val="p"/>
                      </m:rPr>
                      <w:rPr>
                        <w:rFonts w:ascii="Cambria Math" w:hAnsi="Cambria Math"/>
                      </w:rPr>
                      <m:t>/2</m:t>
                    </m:r>
                  </m:sup>
                  <m:e>
                    <m:r>
                      <m:rPr>
                        <m:sty m:val="p"/>
                      </m:rPr>
                      <w:rPr>
                        <w:rFonts w:ascii="Cambria Math" w:hAnsi="Cambria Math"/>
                      </w:rPr>
                      <m:t> </m:t>
                    </m:r>
                  </m:e>
                </m:nary>
                <m:r>
                  <m:rPr>
                    <m:sty m:val="p"/>
                  </m:rPr>
                  <w:rPr>
                    <w:rFonts w:ascii="Cambria Math" w:hAnsi="Cambria Math"/>
                  </w:rPr>
                  <m:t> </m:t>
                </m:r>
                <m:acc>
                  <m:accPr>
                    <m:chr m:val="‾"/>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k</m:t>
                    </m:r>
                    <m:sSub>
                      <m:sSubPr>
                        <m:ctrlPr>
                          <w:rPr>
                            <w:rFonts w:ascii="Cambria Math" w:hAnsi="Cambria Math"/>
                          </w:rPr>
                        </m:ctrlPr>
                      </m:sSubPr>
                      <m:e>
                        <m:r>
                          <w:rPr>
                            <w:rFonts w:ascii="Cambria Math" w:hAnsi="Cambria Math"/>
                          </w:rPr>
                          <m:t>ω</m:t>
                        </m:r>
                      </m:e>
                      <m:sub>
                        <m:r>
                          <w:rPr>
                            <w:rFonts w:ascii="Cambria Math" w:hAnsi="Cambria Math"/>
                          </w:rPr>
                          <m:t>x</m:t>
                        </m:r>
                      </m:sub>
                    </m:sSub>
                    <m:r>
                      <w:rPr>
                        <w:rFonts w:ascii="Cambria Math" w:hAnsi="Cambria Math"/>
                      </w:rPr>
                      <m:t>t</m:t>
                    </m:r>
                  </m:sup>
                </m:sSup>
                <m:r>
                  <w:rPr>
                    <w:rFonts w:ascii="Cambria Math" w:hAnsi="Cambria Math"/>
                  </w:rPr>
                  <m:t>dt</m:t>
                </m:r>
              </m:e>
            </m:mr>
            <m:mr>
              <m:e/>
              <m:e>
                <m:r>
                  <w:rPr>
                    <w:rFonts w:ascii="Cambria Math" w:hAnsi="Cambria Math"/>
                  </w:rPr>
                  <m:t xml:space="preserve"> </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s</m:t>
                        </m:r>
                      </m:sub>
                    </m:sSub>
                  </m:den>
                </m:f>
                <m:nary>
                  <m:naryPr>
                    <m:limLoc m:val="subSup"/>
                    <m:grow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sub>
                    </m:sSub>
                    <m:r>
                      <m:rPr>
                        <m:sty m:val="p"/>
                      </m:rPr>
                      <w:rPr>
                        <w:rFonts w:ascii="Cambria Math" w:hAnsi="Cambria Math"/>
                      </w:rPr>
                      <m:t>/2</m:t>
                    </m:r>
                  </m:sub>
                  <m:sup>
                    <m:sSub>
                      <m:sSubPr>
                        <m:ctrlPr>
                          <w:rPr>
                            <w:rFonts w:ascii="Cambria Math" w:hAnsi="Cambria Math"/>
                          </w:rPr>
                        </m:ctrlPr>
                      </m:sSubPr>
                      <m:e>
                        <m:r>
                          <w:rPr>
                            <w:rFonts w:ascii="Cambria Math" w:hAnsi="Cambria Math"/>
                          </w:rPr>
                          <m:t>T</m:t>
                        </m:r>
                      </m:e>
                      <m:sub>
                        <m:r>
                          <w:rPr>
                            <w:rFonts w:ascii="Cambria Math" w:hAnsi="Cambria Math"/>
                          </w:rPr>
                          <m:t>x</m:t>
                        </m:r>
                      </m:sub>
                    </m:sSub>
                    <m:r>
                      <m:rPr>
                        <m:sty m:val="p"/>
                      </m:rPr>
                      <w:rPr>
                        <w:rFonts w:ascii="Cambria Math" w:hAnsi="Cambria Math"/>
                      </w:rPr>
                      <m:t>/2</m:t>
                    </m:r>
                  </m:sup>
                  <m:e>
                    <m:r>
                      <m:rPr>
                        <m:sty m:val="p"/>
                      </m:rPr>
                      <w:rPr>
                        <w:rFonts w:ascii="Cambria Math" w:hAnsi="Cambria Math"/>
                      </w:rPr>
                      <m:t> </m:t>
                    </m:r>
                  </m:e>
                </m:nary>
                <m:r>
                  <m:rPr>
                    <m:sty m:val="p"/>
                  </m:rPr>
                  <w:rPr>
                    <w:rFonts w:ascii="Cambria Math" w:hAnsi="Cambria Math"/>
                  </w:rPr>
                  <m:t> </m:t>
                </m:r>
                <m:r>
                  <w:rPr>
                    <w:rFonts w:ascii="Cambria Math" w:hAnsi="Cambria Math"/>
                  </w:rPr>
                  <m:t>δ</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k</m:t>
                    </m:r>
                    <m:sSub>
                      <m:sSubPr>
                        <m:ctrlPr>
                          <w:rPr>
                            <w:rFonts w:ascii="Cambria Math" w:hAnsi="Cambria Math"/>
                          </w:rPr>
                        </m:ctrlPr>
                      </m:sSubPr>
                      <m:e>
                        <m:r>
                          <w:rPr>
                            <w:rFonts w:ascii="Cambria Math" w:hAnsi="Cambria Math"/>
                          </w:rPr>
                          <m:t>ω</m:t>
                        </m:r>
                      </m:e>
                      <m:sub>
                        <m:r>
                          <w:rPr>
                            <w:rFonts w:ascii="Cambria Math" w:hAnsi="Cambria Math"/>
                          </w:rPr>
                          <m:t>x</m:t>
                        </m:r>
                      </m:sub>
                    </m:sSub>
                    <m:r>
                      <w:rPr>
                        <w:rFonts w:ascii="Cambria Math" w:hAnsi="Cambria Math"/>
                      </w:rPr>
                      <m:t>t</m:t>
                    </m:r>
                  </m:sup>
                </m:sSup>
                <m:r>
                  <w:rPr>
                    <w:rFonts w:ascii="Cambria Math" w:hAnsi="Cambria Math"/>
                  </w:rPr>
                  <m:t>dt</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s</m:t>
                        </m:r>
                      </m:sub>
                    </m:sSub>
                  </m:den>
                </m:f>
                <m:r>
                  <m:rPr>
                    <m:sty m:val="p"/>
                  </m:rPr>
                  <w:rPr>
                    <w:rFonts w:ascii="Cambria Math" w:hAnsi="Cambria Math"/>
                  </w:rPr>
                  <m:t>,</m:t>
                </m:r>
                <m:box>
                  <m:boxPr>
                    <m:ctrlPr>
                      <w:rPr>
                        <w:rFonts w:ascii="Cambria Math" w:hAnsi="Cambria Math"/>
                      </w:rPr>
                    </m:ctrlPr>
                  </m:boxPr>
                  <m:e>
                    <m:r>
                      <m:rPr>
                        <m:sty m:val="p"/>
                      </m:rPr>
                      <w:rPr>
                        <w:rFonts w:ascii="Cambria Math" w:hAnsi="Cambria Math"/>
                      </w:rPr>
                      <m:t xml:space="preserve"> </m:t>
                    </m:r>
                  </m:e>
                </m:box>
                <m:r>
                  <m:rPr>
                    <m:nor/>
                  </m:rPr>
                  <m:t> all </m:t>
                </m:r>
                <m:r>
                  <w:rPr>
                    <w:rFonts w:ascii="Cambria Math" w:hAnsi="Cambria Math"/>
                  </w:rPr>
                  <m:t>k</m:t>
                </m:r>
              </m:e>
            </m:mr>
          </m:m>
        </m:oMath>
      </m:oMathPara>
    </w:p>
    <w:p w14:paraId="6354FD55" w14:textId="00ACC91A" w:rsidR="00085312" w:rsidRDefault="00085312" w:rsidP="00085312">
      <w:pPr>
        <w:spacing w:after="240"/>
      </w:pPr>
      <w:r>
        <w:t xml:space="preserve">Substituting the EFS coefficients found </w:t>
      </w:r>
      <w:r w:rsidR="005B711E">
        <w:rPr>
          <w:lang w:val="en-US"/>
        </w:rPr>
        <w:t xml:space="preserve">in above equations, </w:t>
      </w:r>
      <w:r>
        <w:t xml:space="preserve">the impulse train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t</m:t>
        </m:r>
        <m:r>
          <m:rPr>
            <m:sty m:val="p"/>
          </m:rPr>
          <w:rPr>
            <w:rFonts w:ascii="Cambria Math" w:hAnsi="Cambria Math"/>
          </w:rPr>
          <m:t>)</m:t>
        </m:r>
      </m:oMath>
      <w:r>
        <w:t xml:space="preserve"> becomes</w:t>
      </w:r>
    </w:p>
    <w:p w14:paraId="4E878EEE" w14:textId="77777777" w:rsidR="00085312" w:rsidRDefault="004D3FD4" w:rsidP="00085312">
      <w:pPr>
        <w:spacing w:after="240"/>
      </w:pPr>
      <m:oMathPara>
        <m:oMath>
          <m:acc>
            <m:accPr>
              <m:chr m:val="˜"/>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s</m:t>
                  </m:r>
                </m:sub>
              </m:sSub>
            </m:den>
          </m:f>
          <m:nary>
            <m:naryPr>
              <m:chr m:val="∑"/>
              <m:limLoc m:val="undOvr"/>
              <m:grow m:val="1"/>
              <m:ctrlPr>
                <w:rPr>
                  <w:rFonts w:ascii="Cambria Math" w:hAnsi="Cambria Math"/>
                </w:rPr>
              </m:ctrlPr>
            </m:naryPr>
            <m:sub>
              <m:r>
                <w:rPr>
                  <w:rFonts w:ascii="Cambria Math" w:hAnsi="Cambria Math"/>
                </w:rPr>
                <m:t>k</m:t>
              </m:r>
              <m:r>
                <m:rPr>
                  <m:sty m:val="p"/>
                </m:rPr>
                <w:rPr>
                  <w:rFonts w:ascii="Cambria Math" w:hAnsi="Cambria Math"/>
                </w:rPr>
                <m:t>=-∞</m:t>
              </m:r>
            </m:sub>
            <m:sup>
              <m:r>
                <m:rPr>
                  <m:sty m:val="p"/>
                </m:rPr>
                <w:rPr>
                  <w:rFonts w:ascii="Cambria Math" w:hAnsi="Cambria Math"/>
                </w:rPr>
                <m:t>∞</m:t>
              </m:r>
            </m:sup>
            <m:e>
              <m:r>
                <m:rPr>
                  <m:sty m:val="p"/>
                </m:rPr>
                <w:rPr>
                  <w:rFonts w:ascii="Cambria Math" w:hAnsi="Cambria Math"/>
                </w:rPr>
                <m:t> </m:t>
              </m:r>
            </m:e>
          </m:nary>
          <m:sSup>
            <m:sSupPr>
              <m:ctrlPr>
                <w:rPr>
                  <w:rFonts w:ascii="Cambria Math" w:hAnsi="Cambria Math"/>
                </w:rPr>
              </m:ctrlPr>
            </m:sSupPr>
            <m:e>
              <m:r>
                <w:rPr>
                  <w:rFonts w:ascii="Cambria Math" w:hAnsi="Cambria Math"/>
                </w:rPr>
                <m:t>e</m:t>
              </m:r>
            </m:e>
            <m:sup>
              <m:r>
                <w:rPr>
                  <w:rFonts w:ascii="Cambria Math" w:hAnsi="Cambria Math"/>
                </w:rPr>
                <m:t>jk</m:t>
              </m:r>
              <m:sSub>
                <m:sSubPr>
                  <m:ctrlPr>
                    <w:rPr>
                      <w:rFonts w:ascii="Cambria Math" w:hAnsi="Cambria Math"/>
                    </w:rPr>
                  </m:ctrlPr>
                </m:sSubPr>
                <m:e>
                  <m:r>
                    <w:rPr>
                      <w:rFonts w:ascii="Cambria Math" w:hAnsi="Cambria Math"/>
                    </w:rPr>
                    <m:t>ω</m:t>
                  </m:r>
                </m:e>
                <m:sub>
                  <m:r>
                    <w:rPr>
                      <w:rFonts w:ascii="Cambria Math" w:hAnsi="Cambria Math"/>
                    </w:rPr>
                    <m:t>x</m:t>
                  </m:r>
                </m:sub>
              </m:sSub>
              <m:r>
                <w:rPr>
                  <w:rFonts w:ascii="Cambria Math" w:hAnsi="Cambria Math"/>
                </w:rPr>
                <m:t>t</m:t>
              </m:r>
            </m:sup>
          </m:sSup>
        </m:oMath>
      </m:oMathPara>
    </w:p>
    <w:p w14:paraId="5BA0A425" w14:textId="77777777" w:rsidR="00085312" w:rsidRDefault="004D3FD4" w:rsidP="00085312">
      <w:pPr>
        <w:spacing w:after="240"/>
      </w:pPr>
      <m:oMathPara>
        <m:oMath>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s</m:t>
                  </m:r>
                </m:sub>
              </m:sSub>
            </m:den>
          </m:f>
          <m:nary>
            <m:naryPr>
              <m:chr m:val="∑"/>
              <m:limLoc m:val="undOvr"/>
              <m:grow m:val="1"/>
              <m:ctrlPr>
                <w:rPr>
                  <w:rFonts w:ascii="Cambria Math" w:hAnsi="Cambria Math"/>
                </w:rPr>
              </m:ctrlPr>
            </m:naryPr>
            <m:sub>
              <m:r>
                <w:rPr>
                  <w:rFonts w:ascii="Cambria Math" w:hAnsi="Cambria Math"/>
                </w:rPr>
                <m:t>k</m:t>
              </m:r>
              <m:r>
                <m:rPr>
                  <m:sty m:val="p"/>
                </m:rPr>
                <w:rPr>
                  <w:rFonts w:ascii="Cambria Math" w:hAnsi="Cambria Math"/>
                </w:rPr>
                <m:t>=-∞</m:t>
              </m:r>
            </m:sub>
            <m:sup>
              <m:r>
                <m:rPr>
                  <m:sty m:val="p"/>
                </m:rPr>
                <w:rPr>
                  <w:rFonts w:ascii="Cambria Math" w:hAnsi="Cambria Math"/>
                </w:rPr>
                <m:t>∞</m:t>
              </m:r>
            </m:sup>
            <m:e>
              <m:r>
                <m:rPr>
                  <m:sty m:val="p"/>
                </m:rPr>
                <w:rPr>
                  <w:rFonts w:ascii="Cambria Math" w:hAnsi="Cambria Math"/>
                </w:rPr>
                <m:t> </m:t>
              </m:r>
            </m:e>
          </m:nary>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k</m:t>
              </m:r>
              <m:sSub>
                <m:sSubPr>
                  <m:ctrlPr>
                    <w:rPr>
                      <w:rFonts w:ascii="Cambria Math" w:hAnsi="Cambria Math"/>
                    </w:rPr>
                  </m:ctrlPr>
                </m:sSubPr>
                <m:e>
                  <m:r>
                    <w:rPr>
                      <w:rFonts w:ascii="Cambria Math" w:hAnsi="Cambria Math"/>
                    </w:rPr>
                    <m:t>ω</m:t>
                  </m:r>
                </m:e>
                <m:sub>
                  <m:r>
                    <w:rPr>
                      <w:rFonts w:ascii="Cambria Math" w:hAnsi="Cambria Math"/>
                    </w:rPr>
                    <m:t>x</m:t>
                  </m:r>
                </m:sub>
              </m:sSub>
              <m:r>
                <w:rPr>
                  <w:rFonts w:ascii="Cambria Math" w:hAnsi="Cambria Math"/>
                </w:rPr>
                <m:t>t</m:t>
              </m:r>
            </m:sup>
          </m:sSup>
        </m:oMath>
      </m:oMathPara>
    </w:p>
    <w:p w14:paraId="25A7A71A" w14:textId="078309E7" w:rsidR="00085312" w:rsidRDefault="00085312" w:rsidP="00085312">
      <w:pPr>
        <w:spacing w:after="240"/>
      </w:pPr>
      <w:r>
        <w:t xml:space="preserve">for the sampled signal </w:t>
      </w:r>
      <m:oMath>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In order to determine the frequency spectrum of the impulse sampled signal </w:t>
      </w:r>
      <m:oMath>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let us take the Fourier transform of both sides of </w:t>
      </w:r>
      <w:r w:rsidR="001E47E7">
        <w:rPr>
          <w:lang w:val="en-US"/>
        </w:rPr>
        <w:t xml:space="preserve">above </w:t>
      </w:r>
      <w:r>
        <w:t>Eqn.</w:t>
      </w:r>
    </w:p>
    <w:p w14:paraId="2BC26065" w14:textId="77777777" w:rsidR="00085312" w:rsidRDefault="004D3FD4" w:rsidP="00085312">
      <w:pPr>
        <w:spacing w:after="240"/>
      </w:pPr>
      <m:oMathPara>
        <m:oMath>
          <m:m>
            <m:mPr>
              <m:plcHide m:val="1"/>
              <m:mcs>
                <m:mc>
                  <m:mcPr>
                    <m:count m:val="1"/>
                    <m:mcJc m:val="right"/>
                  </m:mcPr>
                </m:mc>
                <m:mc>
                  <m:mcPr>
                    <m:count m:val="1"/>
                    <m:mcJc m:val="left"/>
                  </m:mcPr>
                </m:mc>
              </m:mcs>
              <m:ctrlPr>
                <w:rPr>
                  <w:rFonts w:ascii="Cambria Math" w:hAnsi="Cambria Math"/>
                  <w:i/>
                </w:rPr>
              </m:ctrlPr>
            </m:mPr>
            <m:mr>
              <m:e>
                <m:r>
                  <m:rPr>
                    <m:scr m:val="script"/>
                  </m:rPr>
                  <w:rPr>
                    <w:rFonts w:ascii="Cambria Math" w:hAnsi="Cambria Math"/>
                  </w:rPr>
                  <m:t>F</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r>
                      <w:rPr>
                        <w:rFonts w:ascii="Cambria Math" w:hAnsi="Cambria Math"/>
                      </w:rPr>
                      <m:t>t</m:t>
                    </m:r>
                    <m:r>
                      <m:rPr>
                        <m:sty m:val="p"/>
                      </m:rPr>
                      <w:rPr>
                        <w:rFonts w:ascii="Cambria Math" w:hAnsi="Cambria Math"/>
                      </w:rPr>
                      <m:t>)</m:t>
                    </m:r>
                  </m:e>
                </m:d>
              </m:e>
              <m:e>
                <m:r>
                  <w:rPr>
                    <w:rFonts w:ascii="Cambria Math" w:hAnsi="Cambria Math"/>
                  </w:rPr>
                  <m:t xml:space="preserve"> </m:t>
                </m:r>
                <m:r>
                  <m:rPr>
                    <m:sty m:val="p"/>
                  </m:rPr>
                  <w:rPr>
                    <w:rFonts w:ascii="Cambria Math" w:hAnsi="Cambria Math"/>
                  </w:rPr>
                  <m:t>=</m:t>
                </m:r>
                <m:r>
                  <m:rPr>
                    <m:scr m:val="script"/>
                  </m:rPr>
                  <w:rPr>
                    <w:rFonts w:ascii="Cambria Math" w:hAnsi="Cambria Math"/>
                  </w:rPr>
                  <m:t>F</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s</m:t>
                            </m:r>
                          </m:sub>
                        </m:sSub>
                      </m:den>
                    </m:f>
                    <m:nary>
                      <m:naryPr>
                        <m:chr m:val="∑"/>
                        <m:limLoc m:val="undOvr"/>
                        <m:grow m:val="1"/>
                        <m:ctrlPr>
                          <w:rPr>
                            <w:rFonts w:ascii="Cambria Math" w:hAnsi="Cambria Math"/>
                          </w:rPr>
                        </m:ctrlPr>
                      </m:naryPr>
                      <m:sub>
                        <m:r>
                          <w:rPr>
                            <w:rFonts w:ascii="Cambria Math" w:hAnsi="Cambria Math"/>
                          </w:rPr>
                          <m:t>k</m:t>
                        </m:r>
                        <m:r>
                          <m:rPr>
                            <m:sty m:val="p"/>
                          </m:rPr>
                          <w:rPr>
                            <w:rFonts w:ascii="Cambria Math" w:hAnsi="Cambria Math"/>
                          </w:rPr>
                          <m:t>=-∞</m:t>
                        </m:r>
                      </m:sub>
                      <m:sup>
                        <m:r>
                          <m:rPr>
                            <m:sty m:val="p"/>
                          </m:rPr>
                          <w:rPr>
                            <w:rFonts w:ascii="Cambria Math" w:hAnsi="Cambria Math"/>
                          </w:rPr>
                          <m:t>∞</m:t>
                        </m:r>
                      </m:sup>
                      <m:e>
                        <m:r>
                          <m:rPr>
                            <m:sty m:val="p"/>
                          </m:rPr>
                          <w:rPr>
                            <w:rFonts w:ascii="Cambria Math" w:hAnsi="Cambria Math"/>
                          </w:rPr>
                          <m:t> </m:t>
                        </m:r>
                      </m:e>
                    </m:nary>
                    <m:r>
                      <m:rPr>
                        <m:sty m:val="p"/>
                      </m:rP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k</m:t>
                        </m:r>
                        <m:sSub>
                          <m:sSubPr>
                            <m:ctrlPr>
                              <w:rPr>
                                <w:rFonts w:ascii="Cambria Math" w:hAnsi="Cambria Math"/>
                              </w:rPr>
                            </m:ctrlPr>
                          </m:sSubPr>
                          <m:e>
                            <m:r>
                              <w:rPr>
                                <w:rFonts w:ascii="Cambria Math" w:hAnsi="Cambria Math"/>
                              </w:rPr>
                              <m:t>ω</m:t>
                            </m:r>
                          </m:e>
                          <m:sub>
                            <m:r>
                              <w:rPr>
                                <w:rFonts w:ascii="Cambria Math" w:hAnsi="Cambria Math"/>
                              </w:rPr>
                              <m:t>s</m:t>
                            </m:r>
                          </m:sub>
                        </m:sSub>
                        <m:r>
                          <w:rPr>
                            <w:rFonts w:ascii="Cambria Math" w:hAnsi="Cambria Math"/>
                          </w:rPr>
                          <m:t>t</m:t>
                        </m:r>
                      </m:sup>
                    </m:sSup>
                  </m:e>
                </m:d>
              </m:e>
            </m:mr>
            <m:mr>
              <m:e/>
              <m:e>
                <m:r>
                  <w:rPr>
                    <w:rFonts w:ascii="Cambria Math" w:hAnsi="Cambria Math"/>
                  </w:rPr>
                  <m:t xml:space="preserve"> </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s</m:t>
                        </m:r>
                      </m:sub>
                    </m:sSub>
                  </m:den>
                </m:f>
                <m:nary>
                  <m:naryPr>
                    <m:chr m:val="∑"/>
                    <m:limLoc m:val="undOvr"/>
                    <m:grow m:val="1"/>
                    <m:ctrlPr>
                      <w:rPr>
                        <w:rFonts w:ascii="Cambria Math" w:hAnsi="Cambria Math"/>
                      </w:rPr>
                    </m:ctrlPr>
                  </m:naryPr>
                  <m:sub>
                    <m:r>
                      <w:rPr>
                        <w:rFonts w:ascii="Cambria Math" w:hAnsi="Cambria Math"/>
                      </w:rPr>
                      <m:t>k</m:t>
                    </m:r>
                    <m:r>
                      <m:rPr>
                        <m:sty m:val="p"/>
                      </m:rPr>
                      <w:rPr>
                        <w:rFonts w:ascii="Cambria Math" w:hAnsi="Cambria Math"/>
                      </w:rPr>
                      <m:t>=-∞</m:t>
                    </m:r>
                  </m:sub>
                  <m:sup>
                    <m:r>
                      <m:rPr>
                        <m:sty m:val="p"/>
                      </m:rPr>
                      <w:rPr>
                        <w:rFonts w:ascii="Cambria Math" w:hAnsi="Cambria Math"/>
                      </w:rPr>
                      <m:t>∞</m:t>
                    </m:r>
                  </m:sup>
                  <m:e>
                    <m:r>
                      <m:rPr>
                        <m:sty m:val="p"/>
                      </m:rPr>
                      <w:rPr>
                        <w:rFonts w:ascii="Cambria Math" w:hAnsi="Cambria Math"/>
                      </w:rPr>
                      <m:t> </m:t>
                    </m:r>
                  </m:e>
                </m:nary>
                <m:r>
                  <m:rPr>
                    <m:sty m:val="p"/>
                  </m:rPr>
                  <w:rPr>
                    <w:rFonts w:ascii="Cambria Math" w:hAnsi="Cambria Math"/>
                  </w:rPr>
                  <m:t> </m:t>
                </m:r>
                <m:r>
                  <m:rPr>
                    <m:scr m:val="script"/>
                  </m:rPr>
                  <w:rPr>
                    <w:rFonts w:ascii="Cambria Math" w:hAnsi="Cambria Math"/>
                  </w:rPr>
                  <m:t>F</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k</m:t>
                        </m:r>
                        <m:sSub>
                          <m:sSubPr>
                            <m:ctrlPr>
                              <w:rPr>
                                <w:rFonts w:ascii="Cambria Math" w:hAnsi="Cambria Math"/>
                              </w:rPr>
                            </m:ctrlPr>
                          </m:sSubPr>
                          <m:e>
                            <m:r>
                              <w:rPr>
                                <w:rFonts w:ascii="Cambria Math" w:hAnsi="Cambria Math"/>
                              </w:rPr>
                              <m:t>ω</m:t>
                            </m:r>
                          </m:e>
                          <m:sub>
                            <m:r>
                              <w:rPr>
                                <w:rFonts w:ascii="Cambria Math" w:hAnsi="Cambria Math"/>
                              </w:rPr>
                              <m:t>s</m:t>
                            </m:r>
                          </m:sub>
                        </m:sSub>
                        <m:r>
                          <w:rPr>
                            <w:rFonts w:ascii="Cambria Math" w:hAnsi="Cambria Math"/>
                          </w:rPr>
                          <m:t>t</m:t>
                        </m:r>
                      </m:sup>
                    </m:sSup>
                  </m:e>
                </m:d>
              </m:e>
            </m:mr>
          </m:m>
        </m:oMath>
      </m:oMathPara>
    </w:p>
    <w:p w14:paraId="5AF8D543" w14:textId="3783E59B" w:rsidR="00085312" w:rsidRDefault="00085312" w:rsidP="00085312">
      <w:pPr>
        <w:spacing w:after="240"/>
      </w:pPr>
      <w:r>
        <w:t xml:space="preserve">Linearity property of the Fourier transform was used in obtaining the result in </w:t>
      </w:r>
      <w:r w:rsidR="00490789">
        <w:rPr>
          <w:lang w:val="en-US"/>
        </w:rPr>
        <w:t xml:space="preserve">final </w:t>
      </w:r>
      <w:r>
        <w:t>E</w:t>
      </w:r>
      <w:r w:rsidR="00490789">
        <w:rPr>
          <w:lang w:val="en-US"/>
        </w:rPr>
        <w:t>quation</w:t>
      </w:r>
      <w:r>
        <w:t>. Furthermore, using the frequency shifting property of the Fourier transform, the term inside the summation becomes</w:t>
      </w:r>
    </w:p>
    <w:p w14:paraId="171A4BA0" w14:textId="77777777" w:rsidR="00085312" w:rsidRDefault="00085312" w:rsidP="00085312">
      <w:pPr>
        <w:spacing w:after="240"/>
      </w:pPr>
      <m:oMathPara>
        <m:oMath>
          <m:r>
            <m:rPr>
              <m:scr m:val="script"/>
            </m:rPr>
            <w:rPr>
              <w:rFonts w:ascii="Cambria Math" w:hAnsi="Cambria Math"/>
            </w:rPr>
            <m:t>F</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k</m:t>
                  </m:r>
                  <m:sSub>
                    <m:sSubPr>
                      <m:ctrlPr>
                        <w:rPr>
                          <w:rFonts w:ascii="Cambria Math" w:hAnsi="Cambria Math"/>
                        </w:rPr>
                      </m:ctrlPr>
                    </m:sSubPr>
                    <m:e>
                      <m:r>
                        <w:rPr>
                          <w:rFonts w:ascii="Cambria Math" w:hAnsi="Cambria Math"/>
                        </w:rPr>
                        <m:t>ω</m:t>
                      </m:r>
                    </m:e>
                    <m:sub>
                      <m:r>
                        <w:rPr>
                          <w:rFonts w:ascii="Cambria Math" w:hAnsi="Cambria Math"/>
                        </w:rPr>
                        <m:t>s</m:t>
                      </m:r>
                    </m:sub>
                  </m:sSub>
                  <m:r>
                    <w:rPr>
                      <w:rFonts w:ascii="Cambria Math" w:hAnsi="Cambria Math"/>
                    </w:rPr>
                    <m:t>t</m:t>
                  </m:r>
                </m:sup>
              </m:sSup>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ω</m:t>
                  </m:r>
                </m:e>
                <m:sub>
                  <m:r>
                    <w:rPr>
                      <w:rFonts w:ascii="Cambria Math" w:hAnsi="Cambria Math"/>
                    </w:rPr>
                    <m:t>s</m:t>
                  </m:r>
                </m:sub>
              </m:sSub>
            </m:e>
          </m:d>
        </m:oMath>
      </m:oMathPara>
    </w:p>
    <w:p w14:paraId="6D816696" w14:textId="77777777" w:rsidR="00085312" w:rsidRDefault="00085312" w:rsidP="00085312">
      <w:pPr>
        <w:spacing w:after="240"/>
      </w:pPr>
      <w:r>
        <w:t>The Fourier transform of the impulse-sampled signal is related to the Fourier transform of the original signal by</w:t>
      </w:r>
    </w:p>
    <w:p w14:paraId="184976F0" w14:textId="77777777" w:rsidR="00085312" w:rsidRDefault="004D3FD4" w:rsidP="00085312">
      <w:pPr>
        <w:spacing w:after="240"/>
      </w:pPr>
      <m:oMathPara>
        <m:oMath>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r>
            <w:rPr>
              <w:rFonts w:ascii="Cambria Math" w:hAnsi="Cambria Math"/>
            </w:rPr>
            <m:t>ω</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s</m:t>
                  </m:r>
                </m:sub>
              </m:sSub>
            </m:den>
          </m:f>
          <m:nary>
            <m:naryPr>
              <m:chr m:val="∑"/>
              <m:limLoc m:val="undOvr"/>
              <m:grow m:val="1"/>
              <m:ctrlPr>
                <w:rPr>
                  <w:rFonts w:ascii="Cambria Math" w:hAnsi="Cambria Math"/>
                </w:rPr>
              </m:ctrlPr>
            </m:naryPr>
            <m:sub>
              <m:r>
                <w:rPr>
                  <w:rFonts w:ascii="Cambria Math" w:hAnsi="Cambria Math"/>
                </w:rPr>
                <m:t>k</m:t>
              </m:r>
              <m:r>
                <m:rPr>
                  <m:sty m:val="p"/>
                </m:rPr>
                <w:rPr>
                  <w:rFonts w:ascii="Cambria Math" w:hAnsi="Cambria Math"/>
                </w:rPr>
                <m:t>=-∞</m:t>
              </m:r>
            </m:sub>
            <m:sup>
              <m:r>
                <m:rPr>
                  <m:sty m:val="p"/>
                </m:rPr>
                <w:rPr>
                  <w:rFonts w:ascii="Cambria Math" w:hAnsi="Cambria Math"/>
                </w:rPr>
                <m:t>∞</m:t>
              </m:r>
            </m:sup>
            <m:e>
              <m:r>
                <m:rPr>
                  <m:sty m:val="p"/>
                </m:rPr>
                <w:rPr>
                  <w:rFonts w:ascii="Cambria Math" w:hAnsi="Cambria Math"/>
                </w:rPr>
                <m:t> </m:t>
              </m:r>
            </m:e>
          </m:nary>
          <m:sSub>
            <m:sSubPr>
              <m:ctrlPr>
                <w:rPr>
                  <w:rFonts w:ascii="Cambria Math" w:hAnsi="Cambria Math"/>
                </w:rPr>
              </m:ctrlPr>
            </m:sSubPr>
            <m:e>
              <m:r>
                <w:rPr>
                  <w:rFonts w:ascii="Cambria Math" w:hAnsi="Cambria Math"/>
                </w:rPr>
                <m:t>X</m:t>
              </m:r>
            </m:e>
            <m:sub>
              <m:r>
                <w:rPr>
                  <w:rFonts w:ascii="Cambria Math" w:hAnsi="Cambria Math"/>
                </w:rPr>
                <m:t>a</m:t>
              </m:r>
            </m:sub>
          </m:sSub>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ω</m:t>
                  </m:r>
                </m:e>
                <m:sub>
                  <m:r>
                    <w:rPr>
                      <w:rFonts w:ascii="Cambria Math" w:hAnsi="Cambria Math"/>
                    </w:rPr>
                    <m:t>s</m:t>
                  </m:r>
                </m:sub>
              </m:sSub>
            </m:e>
          </m:d>
        </m:oMath>
      </m:oMathPara>
    </w:p>
    <w:p w14:paraId="5564A523" w14:textId="77777777" w:rsidR="00085312" w:rsidRDefault="00085312" w:rsidP="00085312">
      <w:pPr>
        <w:spacing w:after="240"/>
      </w:pPr>
      <w:r>
        <w:t>This relationship can also be written using frequencies in Hertz as</w:t>
      </w:r>
    </w:p>
    <w:p w14:paraId="1120024A" w14:textId="77777777" w:rsidR="00085312" w:rsidRDefault="004D3FD4" w:rsidP="00085312">
      <w:pPr>
        <w:spacing w:after="240"/>
      </w:pPr>
      <m:oMathPara>
        <m:oMath>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r>
            <w:rPr>
              <w:rFonts w:ascii="Cambria Math" w:hAnsi="Cambria Math"/>
            </w:rPr>
            <m:t>f</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s</m:t>
                  </m:r>
                </m:sub>
              </m:sSub>
            </m:den>
          </m:f>
          <m:nary>
            <m:naryPr>
              <m:chr m:val="∑"/>
              <m:limLoc m:val="undOvr"/>
              <m:grow m:val="1"/>
              <m:ctrlPr>
                <w:rPr>
                  <w:rFonts w:ascii="Cambria Math" w:hAnsi="Cambria Math"/>
                </w:rPr>
              </m:ctrlPr>
            </m:naryPr>
            <m:sub>
              <m:r>
                <w:rPr>
                  <w:rFonts w:ascii="Cambria Math" w:hAnsi="Cambria Math"/>
                </w:rPr>
                <m:t>k</m:t>
              </m:r>
              <m:r>
                <m:rPr>
                  <m:sty m:val="p"/>
                </m:rPr>
                <w:rPr>
                  <w:rFonts w:ascii="Cambria Math" w:hAnsi="Cambria Math"/>
                </w:rPr>
                <m:t>=-∞</m:t>
              </m:r>
            </m:sub>
            <m:sup>
              <m:r>
                <m:rPr>
                  <m:sty m:val="p"/>
                </m:rPr>
                <w:rPr>
                  <w:rFonts w:ascii="Cambria Math" w:hAnsi="Cambria Math"/>
                </w:rPr>
                <m:t>∞</m:t>
              </m:r>
            </m:sup>
            <m:e>
              <m:r>
                <m:rPr>
                  <m:sty m:val="p"/>
                </m:rPr>
                <w:rPr>
                  <w:rFonts w:ascii="Cambria Math" w:hAnsi="Cambria Math"/>
                </w:rPr>
                <m:t> </m:t>
              </m:r>
            </m:e>
          </m:nary>
          <m:sSub>
            <m:sSubPr>
              <m:ctrlPr>
                <w:rPr>
                  <w:rFonts w:ascii="Cambria Math" w:hAnsi="Cambria Math"/>
                </w:rPr>
              </m:ctrlPr>
            </m:sSubPr>
            <m:e>
              <m:r>
                <w:rPr>
                  <w:rFonts w:ascii="Cambria Math" w:hAnsi="Cambria Math"/>
                </w:rPr>
                <m:t>X</m:t>
              </m:r>
            </m:e>
            <m:sub>
              <m:r>
                <w:rPr>
                  <w:rFonts w:ascii="Cambria Math" w:hAnsi="Cambria Math"/>
                </w:rPr>
                <m:t>a</m:t>
              </m:r>
            </m:sub>
          </m:sSub>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f</m:t>
                  </m:r>
                </m:e>
                <m:sub>
                  <m:r>
                    <w:rPr>
                      <w:rFonts w:ascii="Cambria Math" w:hAnsi="Cambria Math"/>
                    </w:rPr>
                    <m:t>s</m:t>
                  </m:r>
                </m:sub>
              </m:sSub>
            </m:e>
          </m:d>
        </m:oMath>
      </m:oMathPara>
    </w:p>
    <w:p w14:paraId="177F1554" w14:textId="5B6D5CE5" w:rsidR="00B35699" w:rsidRDefault="00085312" w:rsidP="000A7EA0">
      <w:pPr>
        <w:spacing w:after="240"/>
      </w:pPr>
      <w:r>
        <w:t>This is a very significant result. The spectrum of the impulse-sampled signal is obtained</w:t>
      </w:r>
    </w:p>
    <w:p w14:paraId="3AD89058" w14:textId="77777777" w:rsidR="000A7EA0" w:rsidRDefault="000A7EA0" w:rsidP="000A7EA0">
      <w:pPr>
        <w:spacing w:after="240"/>
      </w:pPr>
    </w:p>
    <w:p w14:paraId="42DB5FE8" w14:textId="77777777" w:rsidR="000A7EA0" w:rsidRPr="005E77B8" w:rsidRDefault="000A7EA0" w:rsidP="000A7EA0">
      <w:pPr>
        <w:rPr>
          <w:rFonts w:eastAsiaTheme="minorEastAsia"/>
          <w:i/>
          <w:lang w:val="en-US"/>
        </w:rPr>
      </w:pPr>
    </w:p>
    <w:p w14:paraId="74FB2829" w14:textId="77777777" w:rsidR="000A7EA0" w:rsidRPr="001C4A20" w:rsidRDefault="000A7EA0" w:rsidP="000A7EA0">
      <w:pPr>
        <w:pStyle w:val="Heading1"/>
        <w:tabs>
          <w:tab w:val="center" w:pos="2940"/>
        </w:tabs>
        <w:spacing w:after="90"/>
        <w:ind w:left="-15" w:firstLine="0"/>
      </w:pPr>
      <w:r>
        <w:rPr>
          <w:lang w:val="en-US"/>
        </w:rPr>
        <w:t xml:space="preserve">4.3 </w:t>
      </w:r>
      <w:r w:rsidRPr="001C4A20">
        <w:t xml:space="preserve">Nyquist Sampling Theorem </w:t>
      </w:r>
    </w:p>
    <w:p w14:paraId="6240A7C6" w14:textId="77777777" w:rsidR="000A7EA0" w:rsidRDefault="000A7EA0" w:rsidP="000A7EA0">
      <w:pPr>
        <w:rPr>
          <w:rFonts w:eastAsiaTheme="minorEastAsia"/>
          <w:i/>
          <w:lang w:val="en-US"/>
        </w:rPr>
      </w:pPr>
    </w:p>
    <w:p w14:paraId="657152EF" w14:textId="77777777" w:rsidR="000A7EA0" w:rsidRDefault="000A7EA0" w:rsidP="000A7EA0">
      <w:pPr>
        <w:spacing w:after="240"/>
      </w:pPr>
      <w:r w:rsidRPr="001C4A20">
        <w:t>Aliasing, a phenomenon commonly encountered in signal processing, occurs when the frequency range of a signal is not adequately limited during sampling. This results in overlapping spectral components, distorting the original spectrum and rendering the recovery of the original signal impossible from its sampled version</w:t>
      </w:r>
      <w:r>
        <w:rPr>
          <w:lang w:val="en-US"/>
        </w:rPr>
        <w:t xml:space="preserve">. </w:t>
      </w:r>
      <w:r w:rsidRPr="001C4A20">
        <w:t xml:space="preserve">Aliasing can be demonstrated when the periodic repetition of spectral components, causes overlapping </w:t>
      </w:r>
      <w:r w:rsidRPr="001C4A20">
        <w:lastRenderedPageBreak/>
        <w:t>regions in the spectrum. Even signals with finite frequency ranges are susceptible to aliasing if the sampling rate is not chosen carefully.</w:t>
      </w:r>
    </w:p>
    <w:p w14:paraId="47878C44" w14:textId="77777777" w:rsidR="000A7EA0" w:rsidRDefault="000A7EA0" w:rsidP="000A7EA0">
      <w:pPr>
        <w:spacing w:after="240"/>
      </w:pPr>
      <w:r>
        <w:t xml:space="preserve">Consider a signal </w:t>
      </w:r>
      <m:oMath>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with a band-limited spectrum </w:t>
      </w:r>
      <m:oMath>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r>
          <w:rPr>
            <w:rFonts w:ascii="Cambria Math" w:hAnsi="Cambria Math"/>
          </w:rPr>
          <m:t>f</m:t>
        </m:r>
        <m:r>
          <m:rPr>
            <m:sty m:val="p"/>
          </m:rPr>
          <w:rPr>
            <w:rFonts w:ascii="Cambria Math" w:hAnsi="Cambria Math"/>
          </w:rPr>
          <m:t>)</m:t>
        </m:r>
      </m:oMath>
      <w:r>
        <w:t xml:space="preserve"> restricted to </w:t>
      </w:r>
      <m:oMath>
        <m:sSub>
          <m:sSubPr>
            <m:ctrlPr>
              <w:rPr>
                <w:rFonts w:ascii="Cambria Math" w:hAnsi="Cambria Math"/>
              </w:rPr>
            </m:ctrlPr>
          </m:sSubPr>
          <m:e>
            <m:r>
              <w:rPr>
                <w:rFonts w:ascii="Cambria Math" w:hAnsi="Cambria Math"/>
              </w:rPr>
              <m:t>f</m:t>
            </m:r>
          </m:e>
          <m:sub>
            <m:r>
              <m:rPr>
                <m:sty m:val="p"/>
              </m:rPr>
              <w:rPr>
                <w:rFonts w:ascii="Cambria Math" w:hAnsi="Cambria Math"/>
              </w:rPr>
              <m:t>max</m:t>
            </m:r>
          </m:sub>
        </m:sSub>
      </m:oMath>
      <w:r>
        <w:t xml:space="preserve">, where no frequency content exists for </w:t>
      </w:r>
      <m:oMath>
        <m:r>
          <m:rPr>
            <m:sty m:val="p"/>
          </m:rPr>
          <w:rPr>
            <w:rFonts w:ascii="Cambria Math" w:hAnsi="Cambria Math"/>
          </w:rPr>
          <m:t>|</m:t>
        </m:r>
        <m:r>
          <w:rPr>
            <w:rFonts w:ascii="Cambria Math" w:hAnsi="Cambria Math"/>
          </w:rPr>
          <m:t>f</m:t>
        </m:r>
        <m:r>
          <m:rPr>
            <m:sty m:val="p"/>
          </m:rPr>
          <w:rPr>
            <w:rFonts w:ascii="Cambria Math" w:hAnsi="Cambria Math"/>
          </w:rPr>
          <m:t>|&gt;</m:t>
        </m:r>
        <m:sSub>
          <m:sSubPr>
            <m:ctrlPr>
              <w:rPr>
                <w:rFonts w:ascii="Cambria Math" w:hAnsi="Cambria Math"/>
              </w:rPr>
            </m:ctrlPr>
          </m:sSubPr>
          <m:e>
            <m:r>
              <w:rPr>
                <w:rFonts w:ascii="Cambria Math" w:hAnsi="Cambria Math"/>
              </w:rPr>
              <m:t>f</m:t>
            </m:r>
          </m:e>
          <m:sub>
            <m:r>
              <m:rPr>
                <m:sty m:val="p"/>
              </m:rPr>
              <w:rPr>
                <w:rFonts w:ascii="Cambria Math" w:hAnsi="Cambria Math"/>
              </w:rPr>
              <m:t>max</m:t>
            </m:r>
          </m:sub>
        </m:sSub>
      </m:oMath>
      <w:r>
        <w:t xml:space="preserve">. To recover </w:t>
      </w:r>
      <m:oMath>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from its sampled version, </w:t>
      </w:r>
      <m:oMath>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r>
          <w:rPr>
            <w:rFonts w:ascii="Cambria Math" w:hAnsi="Cambria Math"/>
          </w:rPr>
          <m:t>f</m:t>
        </m:r>
        <m:r>
          <m:rPr>
            <m:sty m:val="p"/>
          </m:rPr>
          <w:rPr>
            <w:rFonts w:ascii="Cambria Math" w:hAnsi="Cambria Math"/>
          </w:rPr>
          <m:t>)</m:t>
        </m:r>
      </m:oMath>
      <w:r>
        <w:t xml:space="preserve"> must be retrievable from </w:t>
      </w:r>
      <m:oMath>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r>
          <w:rPr>
            <w:rFonts w:ascii="Cambria Math" w:hAnsi="Cambria Math"/>
          </w:rPr>
          <m:t>f</m:t>
        </m:r>
        <m:r>
          <m:rPr>
            <m:sty m:val="p"/>
          </m:rPr>
          <w:rPr>
            <w:rFonts w:ascii="Cambria Math" w:hAnsi="Cambria Math"/>
          </w:rPr>
          <m:t>)</m:t>
        </m:r>
      </m:oMath>
      <w:r>
        <w:t>, necessitating the absence of overlaps between periodic repetitions of spectral segments.</w:t>
      </w:r>
      <w:r>
        <w:rPr>
          <w:lang w:val="en-US"/>
        </w:rPr>
        <w:t xml:space="preserve"> </w:t>
      </w:r>
      <w:r w:rsidRPr="001C4A20">
        <w:t>In determining an appropriate sampling rate</w:t>
      </w:r>
      <w:r>
        <w:rPr>
          <w:lang w:val="en-US"/>
        </w:rPr>
        <w:t xml:space="preserve">, </w:t>
      </w:r>
      <w:r w:rsidRPr="001C4A20">
        <w:t>the Nyquist Sampling Criterion comes into play. This criterion asserts that for accurate representation, the sampling rate must be at least twice the highest frequency</w:t>
      </w:r>
      <w:r>
        <w:t xml:space="preserve"> </w:t>
      </w:r>
      <w:r w:rsidRPr="001C4A20">
        <w:t xml:space="preserve">present in the original signal's spectrum. Mathematically, this is expressed as </w:t>
      </w:r>
      <w:r>
        <w:t xml:space="preserve">the </w:t>
      </w:r>
      <w:r w:rsidRPr="001C4A20">
        <w:t>equation</w:t>
      </w:r>
      <w:r>
        <w:rPr>
          <w:lang w:val="en-US"/>
        </w:rPr>
        <w:t xml:space="preserve"> below </w:t>
      </w:r>
      <w:r w:rsidRPr="001C4A20">
        <w:t>ensuring that spectral segments do not interfere.</w:t>
      </w:r>
    </w:p>
    <w:p w14:paraId="361CE6B1" w14:textId="77777777" w:rsidR="000A7EA0" w:rsidRPr="00BB2872" w:rsidRDefault="000A7EA0" w:rsidP="000A7EA0">
      <w:pPr>
        <w:spacing w:after="240"/>
      </w:pPr>
      <m:oMathPara>
        <m:oMath>
          <m:r>
            <w:rPr>
              <w:rFonts w:ascii="Cambria Math" w:hAnsi="Cambria Math"/>
            </w:rPr>
            <m:t>fs-fmax ≥fmax</m:t>
          </m:r>
        </m:oMath>
      </m:oMathPara>
    </w:p>
    <w:p w14:paraId="0DCAF3EA" w14:textId="77777777" w:rsidR="000A7EA0" w:rsidRPr="00436362" w:rsidRDefault="000A7EA0" w:rsidP="000A7EA0">
      <w:pPr>
        <w:spacing w:after="240"/>
        <w:ind w:left="0" w:firstLine="0"/>
      </w:pPr>
      <m:oMathPara>
        <m:oMath>
          <m:r>
            <w:rPr>
              <w:rFonts w:ascii="Cambria Math" w:hAnsi="Cambria Math"/>
            </w:rPr>
            <m:t>fs≥2fmax</m:t>
          </m:r>
        </m:oMath>
      </m:oMathPara>
    </w:p>
    <w:p w14:paraId="0803F4B9" w14:textId="4E407AD2" w:rsidR="000A7EA0" w:rsidRDefault="005C432E" w:rsidP="000A7EA0">
      <w:pPr>
        <w:spacing w:after="201" w:line="259" w:lineRule="auto"/>
        <w:ind w:left="1190" w:firstLine="0"/>
        <w:jc w:val="left"/>
      </w:pPr>
      <w:r>
        <w:rPr>
          <w:noProof/>
        </w:rPr>
        <mc:AlternateContent>
          <mc:Choice Requires="wpg">
            <w:drawing>
              <wp:inline distT="0" distB="0" distL="0" distR="0" wp14:anchorId="4E92C710" wp14:editId="0C30FC01">
                <wp:extent cx="3470910" cy="1005840"/>
                <wp:effectExtent l="0" t="0" r="0" b="22860"/>
                <wp:docPr id="1035174221"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70910" cy="1005840"/>
                          <a:chOff x="0" y="0"/>
                          <a:chExt cx="34708" cy="10059"/>
                        </a:xfrm>
                      </wpg:grpSpPr>
                      <wps:wsp>
                        <wps:cNvPr id="42609301" name="Shape 2334"/>
                        <wps:cNvSpPr>
                          <a:spLocks/>
                        </wps:cNvSpPr>
                        <wps:spPr bwMode="auto">
                          <a:xfrm>
                            <a:off x="2267" y="6401"/>
                            <a:ext cx="31748" cy="0"/>
                          </a:xfrm>
                          <a:custGeom>
                            <a:avLst/>
                            <a:gdLst>
                              <a:gd name="T0" fmla="*/ 0 w 3174734"/>
                              <a:gd name="T1" fmla="*/ 3174734 w 3174734"/>
                              <a:gd name="T2" fmla="*/ 0 w 3174734"/>
                              <a:gd name="T3" fmla="*/ 3174734 w 3174734"/>
                            </a:gdLst>
                            <a:ahLst/>
                            <a:cxnLst>
                              <a:cxn ang="0">
                                <a:pos x="T0" y="0"/>
                              </a:cxn>
                              <a:cxn ang="0">
                                <a:pos x="T1" y="0"/>
                              </a:cxn>
                            </a:cxnLst>
                            <a:rect l="T2" t="0" r="T3" b="0"/>
                            <a:pathLst>
                              <a:path w="3174734">
                                <a:moveTo>
                                  <a:pt x="0" y="0"/>
                                </a:moveTo>
                                <a:lnTo>
                                  <a:pt x="3174734"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500680962" name="Rectangle 2335"/>
                        <wps:cNvSpPr>
                          <a:spLocks noChangeArrowheads="1"/>
                        </wps:cNvSpPr>
                        <wps:spPr bwMode="auto">
                          <a:xfrm>
                            <a:off x="34417" y="5978"/>
                            <a:ext cx="388" cy="1140"/>
                          </a:xfrm>
                          <a:prstGeom prst="rect">
                            <a:avLst/>
                          </a:prstGeom>
                          <a:noFill/>
                          <a:ln>
                            <a:noFill/>
                          </a:ln>
                        </wps:spPr>
                        <wps:txbx>
                          <w:txbxContent>
                            <w:p w14:paraId="0D9D5E79"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2085208438" name="Shape 2336"/>
                        <wps:cNvSpPr>
                          <a:spLocks/>
                        </wps:cNvSpPr>
                        <wps:spPr bwMode="auto">
                          <a:xfrm>
                            <a:off x="18141" y="1299"/>
                            <a:ext cx="0" cy="6236"/>
                          </a:xfrm>
                          <a:custGeom>
                            <a:avLst/>
                            <a:gdLst>
                              <a:gd name="T0" fmla="*/ 623608 h 623608"/>
                              <a:gd name="T1" fmla="*/ 0 h 623608"/>
                              <a:gd name="T2" fmla="*/ 0 h 623608"/>
                              <a:gd name="T3" fmla="*/ 623608 h 623608"/>
                            </a:gdLst>
                            <a:ahLst/>
                            <a:cxnLst>
                              <a:cxn ang="0">
                                <a:pos x="0" y="T0"/>
                              </a:cxn>
                              <a:cxn ang="0">
                                <a:pos x="0" y="T1"/>
                              </a:cxn>
                            </a:cxnLst>
                            <a:rect l="0" t="T2" r="0" b="T3"/>
                            <a:pathLst>
                              <a:path h="623608">
                                <a:moveTo>
                                  <a:pt x="0" y="623608"/>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132505583" name="Rectangle 2337"/>
                        <wps:cNvSpPr>
                          <a:spLocks noChangeArrowheads="1"/>
                        </wps:cNvSpPr>
                        <wps:spPr bwMode="auto">
                          <a:xfrm>
                            <a:off x="16845" y="0"/>
                            <a:ext cx="660" cy="1139"/>
                          </a:xfrm>
                          <a:prstGeom prst="rect">
                            <a:avLst/>
                          </a:prstGeom>
                          <a:noFill/>
                          <a:ln>
                            <a:noFill/>
                          </a:ln>
                        </wps:spPr>
                        <wps:txbx>
                          <w:txbxContent>
                            <w:p w14:paraId="693E125C"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597196559" name="Rectangle 2338"/>
                        <wps:cNvSpPr>
                          <a:spLocks noChangeArrowheads="1"/>
                        </wps:cNvSpPr>
                        <wps:spPr bwMode="auto">
                          <a:xfrm>
                            <a:off x="17622" y="364"/>
                            <a:ext cx="332" cy="760"/>
                          </a:xfrm>
                          <a:prstGeom prst="rect">
                            <a:avLst/>
                          </a:prstGeom>
                          <a:noFill/>
                          <a:ln>
                            <a:noFill/>
                          </a:ln>
                        </wps:spPr>
                        <wps:txbx>
                          <w:txbxContent>
                            <w:p w14:paraId="0D533B6D" w14:textId="77777777" w:rsidR="000A7EA0" w:rsidRDefault="000A7EA0" w:rsidP="000A7EA0">
                              <w:pPr>
                                <w:spacing w:after="160" w:line="259" w:lineRule="auto"/>
                                <w:ind w:left="0" w:firstLine="0"/>
                                <w:jc w:val="left"/>
                              </w:pPr>
                              <w:r>
                                <w:rPr>
                                  <w:i/>
                                  <w:sz w:val="10"/>
                                </w:rPr>
                                <w:t>s</w:t>
                              </w:r>
                            </w:p>
                          </w:txbxContent>
                        </wps:txbx>
                        <wps:bodyPr rot="0" vert="horz" wrap="square" lIns="0" tIns="0" rIns="0" bIns="0" anchor="t" anchorCtr="0" upright="1">
                          <a:noAutofit/>
                        </wps:bodyPr>
                      </wps:wsp>
                      <wps:wsp>
                        <wps:cNvPr id="344798045" name="Rectangle 2339"/>
                        <wps:cNvSpPr>
                          <a:spLocks noChangeArrowheads="1"/>
                        </wps:cNvSpPr>
                        <wps:spPr bwMode="auto">
                          <a:xfrm>
                            <a:off x="18131" y="0"/>
                            <a:ext cx="424" cy="1140"/>
                          </a:xfrm>
                          <a:prstGeom prst="rect">
                            <a:avLst/>
                          </a:prstGeom>
                          <a:noFill/>
                          <a:ln>
                            <a:noFill/>
                          </a:ln>
                        </wps:spPr>
                        <wps:txbx>
                          <w:txbxContent>
                            <w:p w14:paraId="4D1B7C92"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488126606" name="Rectangle 2340"/>
                        <wps:cNvSpPr>
                          <a:spLocks noChangeArrowheads="1"/>
                        </wps:cNvSpPr>
                        <wps:spPr bwMode="auto">
                          <a:xfrm>
                            <a:off x="18496" y="0"/>
                            <a:ext cx="388" cy="1139"/>
                          </a:xfrm>
                          <a:prstGeom prst="rect">
                            <a:avLst/>
                          </a:prstGeom>
                          <a:noFill/>
                          <a:ln>
                            <a:noFill/>
                          </a:ln>
                        </wps:spPr>
                        <wps:txbx>
                          <w:txbxContent>
                            <w:p w14:paraId="3286BAD1"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318677777" name="Rectangle 2341"/>
                        <wps:cNvSpPr>
                          <a:spLocks noChangeArrowheads="1"/>
                        </wps:cNvSpPr>
                        <wps:spPr bwMode="auto">
                          <a:xfrm>
                            <a:off x="19062" y="0"/>
                            <a:ext cx="424" cy="1140"/>
                          </a:xfrm>
                          <a:prstGeom prst="rect">
                            <a:avLst/>
                          </a:prstGeom>
                          <a:noFill/>
                          <a:ln>
                            <a:noFill/>
                          </a:ln>
                        </wps:spPr>
                        <wps:txbx>
                          <w:txbxContent>
                            <w:p w14:paraId="75B9AC3B"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219361620" name="Shape 2358"/>
                        <wps:cNvSpPr>
                          <a:spLocks/>
                        </wps:cNvSpPr>
                        <wps:spPr bwMode="auto">
                          <a:xfrm>
                            <a:off x="2834" y="3000"/>
                            <a:ext cx="30614" cy="3401"/>
                          </a:xfrm>
                          <a:custGeom>
                            <a:avLst/>
                            <a:gdLst>
                              <a:gd name="T0" fmla="*/ 0 w 3061361"/>
                              <a:gd name="T1" fmla="*/ 283464 h 340157"/>
                              <a:gd name="T2" fmla="*/ 56693 w 3061361"/>
                              <a:gd name="T3" fmla="*/ 340157 h 340157"/>
                              <a:gd name="T4" fmla="*/ 283464 w 3061361"/>
                              <a:gd name="T5" fmla="*/ 340157 h 340157"/>
                              <a:gd name="T6" fmla="*/ 623608 w 3061361"/>
                              <a:gd name="T7" fmla="*/ 0 h 340157"/>
                              <a:gd name="T8" fmla="*/ 963765 w 3061361"/>
                              <a:gd name="T9" fmla="*/ 340157 h 340157"/>
                              <a:gd name="T10" fmla="*/ 1190524 w 3061361"/>
                              <a:gd name="T11" fmla="*/ 340157 h 340157"/>
                              <a:gd name="T12" fmla="*/ 1530680 w 3061361"/>
                              <a:gd name="T13" fmla="*/ 0 h 340157"/>
                              <a:gd name="T14" fmla="*/ 1870825 w 3061361"/>
                              <a:gd name="T15" fmla="*/ 340157 h 340157"/>
                              <a:gd name="T16" fmla="*/ 2097595 w 3061361"/>
                              <a:gd name="T17" fmla="*/ 340157 h 340157"/>
                              <a:gd name="T18" fmla="*/ 2437740 w 3061361"/>
                              <a:gd name="T19" fmla="*/ 0 h 340157"/>
                              <a:gd name="T20" fmla="*/ 2777896 w 3061361"/>
                              <a:gd name="T21" fmla="*/ 340157 h 340157"/>
                              <a:gd name="T22" fmla="*/ 3004668 w 3061361"/>
                              <a:gd name="T23" fmla="*/ 340157 h 340157"/>
                              <a:gd name="T24" fmla="*/ 3061361 w 3061361"/>
                              <a:gd name="T25" fmla="*/ 283464 h 340157"/>
                              <a:gd name="T26" fmla="*/ 0 w 3061361"/>
                              <a:gd name="T27" fmla="*/ 0 h 340157"/>
                              <a:gd name="T28" fmla="*/ 3061361 w 3061361"/>
                              <a:gd name="T29" fmla="*/ 340157 h 340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3061361" h="340157">
                                <a:moveTo>
                                  <a:pt x="0" y="283464"/>
                                </a:moveTo>
                                <a:lnTo>
                                  <a:pt x="56693" y="340157"/>
                                </a:lnTo>
                                <a:lnTo>
                                  <a:pt x="283464" y="340157"/>
                                </a:lnTo>
                                <a:lnTo>
                                  <a:pt x="623608" y="0"/>
                                </a:lnTo>
                                <a:lnTo>
                                  <a:pt x="963765" y="340157"/>
                                </a:lnTo>
                                <a:lnTo>
                                  <a:pt x="1190524" y="340157"/>
                                </a:lnTo>
                                <a:lnTo>
                                  <a:pt x="1530680" y="0"/>
                                </a:lnTo>
                                <a:lnTo>
                                  <a:pt x="1870825" y="340157"/>
                                </a:lnTo>
                                <a:lnTo>
                                  <a:pt x="2097595" y="340157"/>
                                </a:lnTo>
                                <a:lnTo>
                                  <a:pt x="2437740" y="0"/>
                                </a:lnTo>
                                <a:lnTo>
                                  <a:pt x="2777896" y="340157"/>
                                </a:lnTo>
                                <a:lnTo>
                                  <a:pt x="3004668" y="340157"/>
                                </a:lnTo>
                                <a:lnTo>
                                  <a:pt x="3061361" y="283464"/>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57622056" name="Shape 2359"/>
                        <wps:cNvSpPr>
                          <a:spLocks/>
                        </wps:cNvSpPr>
                        <wps:spPr bwMode="auto">
                          <a:xfrm>
                            <a:off x="9070" y="6220"/>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934085196" name="Shape 2360"/>
                        <wps:cNvSpPr>
                          <a:spLocks/>
                        </wps:cNvSpPr>
                        <wps:spPr bwMode="auto">
                          <a:xfrm>
                            <a:off x="27212" y="6220"/>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321641679" name="Rectangle 2361"/>
                        <wps:cNvSpPr>
                          <a:spLocks noChangeArrowheads="1"/>
                        </wps:cNvSpPr>
                        <wps:spPr bwMode="auto">
                          <a:xfrm>
                            <a:off x="18594" y="2097"/>
                            <a:ext cx="2178" cy="1140"/>
                          </a:xfrm>
                          <a:prstGeom prst="rect">
                            <a:avLst/>
                          </a:prstGeom>
                          <a:noFill/>
                          <a:ln>
                            <a:noFill/>
                          </a:ln>
                        </wps:spPr>
                        <wps:txbx>
                          <w:txbxContent>
                            <w:p w14:paraId="6F113822" w14:textId="77777777" w:rsidR="000A7EA0" w:rsidRDefault="000A7EA0" w:rsidP="000A7EA0">
                              <w:pPr>
                                <w:spacing w:after="160" w:line="259" w:lineRule="auto"/>
                                <w:ind w:left="0" w:firstLine="0"/>
                                <w:jc w:val="left"/>
                              </w:pPr>
                              <w:r>
                                <w:rPr>
                                  <w:i/>
                                  <w:color w:val="AC3140"/>
                                  <w:sz w:val="15"/>
                                </w:rPr>
                                <w:t>A/T</w:t>
                              </w:r>
                            </w:p>
                          </w:txbxContent>
                        </wps:txbx>
                        <wps:bodyPr rot="0" vert="horz" wrap="square" lIns="0" tIns="0" rIns="0" bIns="0" anchor="t" anchorCtr="0" upright="1">
                          <a:noAutofit/>
                        </wps:bodyPr>
                      </wps:wsp>
                      <wps:wsp>
                        <wps:cNvPr id="729581242" name="Rectangle 2362"/>
                        <wps:cNvSpPr>
                          <a:spLocks noChangeArrowheads="1"/>
                        </wps:cNvSpPr>
                        <wps:spPr bwMode="auto">
                          <a:xfrm>
                            <a:off x="20313" y="2462"/>
                            <a:ext cx="331" cy="760"/>
                          </a:xfrm>
                          <a:prstGeom prst="rect">
                            <a:avLst/>
                          </a:prstGeom>
                          <a:noFill/>
                          <a:ln>
                            <a:noFill/>
                          </a:ln>
                        </wps:spPr>
                        <wps:txbx>
                          <w:txbxContent>
                            <w:p w14:paraId="02A3755A"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2023517371" name="Rectangle 2363"/>
                        <wps:cNvSpPr>
                          <a:spLocks noChangeArrowheads="1"/>
                        </wps:cNvSpPr>
                        <wps:spPr bwMode="auto">
                          <a:xfrm>
                            <a:off x="7943" y="6800"/>
                            <a:ext cx="633" cy="1295"/>
                          </a:xfrm>
                          <a:prstGeom prst="rect">
                            <a:avLst/>
                          </a:prstGeom>
                          <a:noFill/>
                          <a:ln>
                            <a:noFill/>
                          </a:ln>
                        </wps:spPr>
                        <wps:txbx>
                          <w:txbxContent>
                            <w:p w14:paraId="53D9C10E"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654413624" name="Rectangle 2364"/>
                        <wps:cNvSpPr>
                          <a:spLocks noChangeArrowheads="1"/>
                        </wps:cNvSpPr>
                        <wps:spPr bwMode="auto">
                          <a:xfrm>
                            <a:off x="8682" y="6854"/>
                            <a:ext cx="388" cy="1140"/>
                          </a:xfrm>
                          <a:prstGeom prst="rect">
                            <a:avLst/>
                          </a:prstGeom>
                          <a:noFill/>
                          <a:ln>
                            <a:noFill/>
                          </a:ln>
                        </wps:spPr>
                        <wps:txbx>
                          <w:txbxContent>
                            <w:p w14:paraId="63D01B3D"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693672241" name="Rectangle 2365"/>
                        <wps:cNvSpPr>
                          <a:spLocks noChangeArrowheads="1"/>
                        </wps:cNvSpPr>
                        <wps:spPr bwMode="auto">
                          <a:xfrm>
                            <a:off x="9143" y="7219"/>
                            <a:ext cx="331" cy="760"/>
                          </a:xfrm>
                          <a:prstGeom prst="rect">
                            <a:avLst/>
                          </a:prstGeom>
                          <a:noFill/>
                          <a:ln>
                            <a:noFill/>
                          </a:ln>
                        </wps:spPr>
                        <wps:txbx>
                          <w:txbxContent>
                            <w:p w14:paraId="41B1EC3F"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73743831" name="Rectangle 2366"/>
                        <wps:cNvSpPr>
                          <a:spLocks noChangeArrowheads="1"/>
                        </wps:cNvSpPr>
                        <wps:spPr bwMode="auto">
                          <a:xfrm>
                            <a:off x="13482" y="6800"/>
                            <a:ext cx="633" cy="1295"/>
                          </a:xfrm>
                          <a:prstGeom prst="rect">
                            <a:avLst/>
                          </a:prstGeom>
                          <a:noFill/>
                          <a:ln>
                            <a:noFill/>
                          </a:ln>
                        </wps:spPr>
                        <wps:txbx>
                          <w:txbxContent>
                            <w:p w14:paraId="61C0F4BE"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113089012" name="Rectangle 2367"/>
                        <wps:cNvSpPr>
                          <a:spLocks noChangeArrowheads="1"/>
                        </wps:cNvSpPr>
                        <wps:spPr bwMode="auto">
                          <a:xfrm>
                            <a:off x="14221" y="6854"/>
                            <a:ext cx="388" cy="1140"/>
                          </a:xfrm>
                          <a:prstGeom prst="rect">
                            <a:avLst/>
                          </a:prstGeom>
                          <a:noFill/>
                          <a:ln>
                            <a:noFill/>
                          </a:ln>
                        </wps:spPr>
                        <wps:txbx>
                          <w:txbxContent>
                            <w:p w14:paraId="4279FE48"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202829960" name="Rectangle 2368"/>
                        <wps:cNvSpPr>
                          <a:spLocks noChangeArrowheads="1"/>
                        </wps:cNvSpPr>
                        <wps:spPr bwMode="auto">
                          <a:xfrm>
                            <a:off x="14682" y="7219"/>
                            <a:ext cx="1624" cy="761"/>
                          </a:xfrm>
                          <a:prstGeom prst="rect">
                            <a:avLst/>
                          </a:prstGeom>
                          <a:noFill/>
                          <a:ln>
                            <a:noFill/>
                          </a:ln>
                        </wps:spPr>
                        <wps:txbx>
                          <w:txbxContent>
                            <w:p w14:paraId="5D1CE127"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2004438470" name="Rectangle 2369"/>
                        <wps:cNvSpPr>
                          <a:spLocks noChangeArrowheads="1"/>
                        </wps:cNvSpPr>
                        <wps:spPr bwMode="auto">
                          <a:xfrm>
                            <a:off x="20659" y="6854"/>
                            <a:ext cx="388" cy="1140"/>
                          </a:xfrm>
                          <a:prstGeom prst="rect">
                            <a:avLst/>
                          </a:prstGeom>
                          <a:noFill/>
                          <a:ln>
                            <a:noFill/>
                          </a:ln>
                        </wps:spPr>
                        <wps:txbx>
                          <w:txbxContent>
                            <w:p w14:paraId="37F67C92"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795686019" name="Rectangle 2370"/>
                        <wps:cNvSpPr>
                          <a:spLocks noChangeArrowheads="1"/>
                        </wps:cNvSpPr>
                        <wps:spPr bwMode="auto">
                          <a:xfrm>
                            <a:off x="21120" y="7219"/>
                            <a:ext cx="1624" cy="761"/>
                          </a:xfrm>
                          <a:prstGeom prst="rect">
                            <a:avLst/>
                          </a:prstGeom>
                          <a:noFill/>
                          <a:ln>
                            <a:noFill/>
                          </a:ln>
                        </wps:spPr>
                        <wps:txbx>
                          <w:txbxContent>
                            <w:p w14:paraId="0615B9FF"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9855579" name="Rectangle 2371"/>
                        <wps:cNvSpPr>
                          <a:spLocks noChangeArrowheads="1"/>
                        </wps:cNvSpPr>
                        <wps:spPr bwMode="auto">
                          <a:xfrm>
                            <a:off x="26808" y="6854"/>
                            <a:ext cx="389" cy="1140"/>
                          </a:xfrm>
                          <a:prstGeom prst="rect">
                            <a:avLst/>
                          </a:prstGeom>
                          <a:noFill/>
                          <a:ln>
                            <a:noFill/>
                          </a:ln>
                        </wps:spPr>
                        <wps:txbx>
                          <w:txbxContent>
                            <w:p w14:paraId="0A8D0DA8"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717681375" name="Rectangle 2372"/>
                        <wps:cNvSpPr>
                          <a:spLocks noChangeArrowheads="1"/>
                        </wps:cNvSpPr>
                        <wps:spPr bwMode="auto">
                          <a:xfrm>
                            <a:off x="27269" y="7219"/>
                            <a:ext cx="332" cy="760"/>
                          </a:xfrm>
                          <a:prstGeom prst="rect">
                            <a:avLst/>
                          </a:prstGeom>
                          <a:noFill/>
                          <a:ln>
                            <a:noFill/>
                          </a:ln>
                        </wps:spPr>
                        <wps:txbx>
                          <w:txbxContent>
                            <w:p w14:paraId="6051AB57"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97148229" name="Shape 2373"/>
                        <wps:cNvSpPr>
                          <a:spLocks/>
                        </wps:cNvSpPr>
                        <wps:spPr bwMode="auto">
                          <a:xfrm>
                            <a:off x="5513" y="6628"/>
                            <a:ext cx="311" cy="466"/>
                          </a:xfrm>
                          <a:custGeom>
                            <a:avLst/>
                            <a:gdLst>
                              <a:gd name="T0" fmla="*/ 15532 w 31077"/>
                              <a:gd name="T1" fmla="*/ 0 h 46622"/>
                              <a:gd name="T2" fmla="*/ 31077 w 31077"/>
                              <a:gd name="T3" fmla="*/ 46622 h 46622"/>
                              <a:gd name="T4" fmla="*/ 15532 w 31077"/>
                              <a:gd name="T5" fmla="*/ 37300 h 46622"/>
                              <a:gd name="T6" fmla="*/ 0 w 31077"/>
                              <a:gd name="T7" fmla="*/ 46622 h 46622"/>
                              <a:gd name="T8" fmla="*/ 15532 w 31077"/>
                              <a:gd name="T9" fmla="*/ 0 h 46622"/>
                              <a:gd name="T10" fmla="*/ 0 w 31077"/>
                              <a:gd name="T11" fmla="*/ 0 h 46622"/>
                              <a:gd name="T12" fmla="*/ 31077 w 31077"/>
                              <a:gd name="T13" fmla="*/ 46622 h 46622"/>
                            </a:gdLst>
                            <a:ahLst/>
                            <a:cxnLst>
                              <a:cxn ang="0">
                                <a:pos x="T0" y="T1"/>
                              </a:cxn>
                              <a:cxn ang="0">
                                <a:pos x="T2" y="T3"/>
                              </a:cxn>
                              <a:cxn ang="0">
                                <a:pos x="T4" y="T5"/>
                              </a:cxn>
                              <a:cxn ang="0">
                                <a:pos x="T6" y="T7"/>
                              </a:cxn>
                              <a:cxn ang="0">
                                <a:pos x="T8" y="T9"/>
                              </a:cxn>
                            </a:cxnLst>
                            <a:rect l="T10" t="T11" r="T12" b="T13"/>
                            <a:pathLst>
                              <a:path w="31077" h="46622">
                                <a:moveTo>
                                  <a:pt x="15532" y="0"/>
                                </a:moveTo>
                                <a:lnTo>
                                  <a:pt x="31077" y="46622"/>
                                </a:lnTo>
                                <a:lnTo>
                                  <a:pt x="15532" y="37300"/>
                                </a:lnTo>
                                <a:lnTo>
                                  <a:pt x="0" y="46622"/>
                                </a:lnTo>
                                <a:lnTo>
                                  <a:pt x="15532" y="0"/>
                                </a:lnTo>
                                <a:close/>
                              </a:path>
                            </a:pathLst>
                          </a:custGeom>
                          <a:solidFill>
                            <a:srgbClr val="AC3140"/>
                          </a:solidFill>
                          <a:ln>
                            <a:noFill/>
                          </a:ln>
                        </wps:spPr>
                        <wps:bodyPr rot="0" vert="horz" wrap="square" lIns="91440" tIns="45720" rIns="91440" bIns="45720" anchor="t" anchorCtr="0" upright="1">
                          <a:noAutofit/>
                        </wps:bodyPr>
                      </wps:wsp>
                      <wps:wsp>
                        <wps:cNvPr id="246138187" name="Shape 2374"/>
                        <wps:cNvSpPr>
                          <a:spLocks/>
                        </wps:cNvSpPr>
                        <wps:spPr bwMode="auto">
                          <a:xfrm>
                            <a:off x="5669" y="7001"/>
                            <a:ext cx="0" cy="1895"/>
                          </a:xfrm>
                          <a:custGeom>
                            <a:avLst/>
                            <a:gdLst>
                              <a:gd name="T0" fmla="*/ 189471 h 189471"/>
                              <a:gd name="T1" fmla="*/ 0 h 189471"/>
                              <a:gd name="T2" fmla="*/ 0 h 189471"/>
                              <a:gd name="T3" fmla="*/ 189471 h 189471"/>
                            </a:gdLst>
                            <a:ahLst/>
                            <a:cxnLst>
                              <a:cxn ang="0">
                                <a:pos x="0" y="T0"/>
                              </a:cxn>
                              <a:cxn ang="0">
                                <a:pos x="0" y="T1"/>
                              </a:cxn>
                            </a:cxnLst>
                            <a:rect l="0" t="T2" r="0" b="T3"/>
                            <a:pathLst>
                              <a:path h="189471">
                                <a:moveTo>
                                  <a:pt x="0" y="189471"/>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576270306" name="Shape 2375"/>
                        <wps:cNvSpPr>
                          <a:spLocks/>
                        </wps:cNvSpPr>
                        <wps:spPr bwMode="auto">
                          <a:xfrm>
                            <a:off x="12316" y="6628"/>
                            <a:ext cx="311" cy="466"/>
                          </a:xfrm>
                          <a:custGeom>
                            <a:avLst/>
                            <a:gdLst>
                              <a:gd name="T0" fmla="*/ 15532 w 31077"/>
                              <a:gd name="T1" fmla="*/ 0 h 46622"/>
                              <a:gd name="T2" fmla="*/ 31077 w 31077"/>
                              <a:gd name="T3" fmla="*/ 46622 h 46622"/>
                              <a:gd name="T4" fmla="*/ 15532 w 31077"/>
                              <a:gd name="T5" fmla="*/ 37300 h 46622"/>
                              <a:gd name="T6" fmla="*/ 0 w 31077"/>
                              <a:gd name="T7" fmla="*/ 46622 h 46622"/>
                              <a:gd name="T8" fmla="*/ 15532 w 31077"/>
                              <a:gd name="T9" fmla="*/ 0 h 46622"/>
                              <a:gd name="T10" fmla="*/ 0 w 31077"/>
                              <a:gd name="T11" fmla="*/ 0 h 46622"/>
                              <a:gd name="T12" fmla="*/ 31077 w 31077"/>
                              <a:gd name="T13" fmla="*/ 46622 h 46622"/>
                            </a:gdLst>
                            <a:ahLst/>
                            <a:cxnLst>
                              <a:cxn ang="0">
                                <a:pos x="T0" y="T1"/>
                              </a:cxn>
                              <a:cxn ang="0">
                                <a:pos x="T2" y="T3"/>
                              </a:cxn>
                              <a:cxn ang="0">
                                <a:pos x="T4" y="T5"/>
                              </a:cxn>
                              <a:cxn ang="0">
                                <a:pos x="T6" y="T7"/>
                              </a:cxn>
                              <a:cxn ang="0">
                                <a:pos x="T8" y="T9"/>
                              </a:cxn>
                            </a:cxnLst>
                            <a:rect l="T10" t="T11" r="T12" b="T13"/>
                            <a:pathLst>
                              <a:path w="31077" h="46622">
                                <a:moveTo>
                                  <a:pt x="15532" y="0"/>
                                </a:moveTo>
                                <a:lnTo>
                                  <a:pt x="31077" y="46622"/>
                                </a:lnTo>
                                <a:lnTo>
                                  <a:pt x="15532" y="37300"/>
                                </a:lnTo>
                                <a:lnTo>
                                  <a:pt x="0" y="46622"/>
                                </a:lnTo>
                                <a:lnTo>
                                  <a:pt x="15532" y="0"/>
                                </a:lnTo>
                                <a:close/>
                              </a:path>
                            </a:pathLst>
                          </a:custGeom>
                          <a:solidFill>
                            <a:srgbClr val="AC3140"/>
                          </a:solidFill>
                          <a:ln>
                            <a:noFill/>
                          </a:ln>
                        </wps:spPr>
                        <wps:bodyPr rot="0" vert="horz" wrap="square" lIns="91440" tIns="45720" rIns="91440" bIns="45720" anchor="t" anchorCtr="0" upright="1">
                          <a:noAutofit/>
                        </wps:bodyPr>
                      </wps:wsp>
                      <wps:wsp>
                        <wps:cNvPr id="1407512426" name="Shape 2376"/>
                        <wps:cNvSpPr>
                          <a:spLocks/>
                        </wps:cNvSpPr>
                        <wps:spPr bwMode="auto">
                          <a:xfrm>
                            <a:off x="12472" y="7001"/>
                            <a:ext cx="0" cy="1895"/>
                          </a:xfrm>
                          <a:custGeom>
                            <a:avLst/>
                            <a:gdLst>
                              <a:gd name="T0" fmla="*/ 189471 h 189471"/>
                              <a:gd name="T1" fmla="*/ 0 h 189471"/>
                              <a:gd name="T2" fmla="*/ 0 h 189471"/>
                              <a:gd name="T3" fmla="*/ 189471 h 189471"/>
                            </a:gdLst>
                            <a:ahLst/>
                            <a:cxnLst>
                              <a:cxn ang="0">
                                <a:pos x="0" y="T0"/>
                              </a:cxn>
                              <a:cxn ang="0">
                                <a:pos x="0" y="T1"/>
                              </a:cxn>
                            </a:cxnLst>
                            <a:rect l="0" t="T2" r="0" b="T3"/>
                            <a:pathLst>
                              <a:path h="189471">
                                <a:moveTo>
                                  <a:pt x="0" y="189471"/>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450376979" name="Shape 2377"/>
                        <wps:cNvSpPr>
                          <a:spLocks/>
                        </wps:cNvSpPr>
                        <wps:spPr bwMode="auto">
                          <a:xfrm>
                            <a:off x="23655" y="6628"/>
                            <a:ext cx="310" cy="466"/>
                          </a:xfrm>
                          <a:custGeom>
                            <a:avLst/>
                            <a:gdLst>
                              <a:gd name="T0" fmla="*/ 15532 w 31077"/>
                              <a:gd name="T1" fmla="*/ 0 h 46622"/>
                              <a:gd name="T2" fmla="*/ 31077 w 31077"/>
                              <a:gd name="T3" fmla="*/ 46622 h 46622"/>
                              <a:gd name="T4" fmla="*/ 15532 w 31077"/>
                              <a:gd name="T5" fmla="*/ 37300 h 46622"/>
                              <a:gd name="T6" fmla="*/ 0 w 31077"/>
                              <a:gd name="T7" fmla="*/ 46622 h 46622"/>
                              <a:gd name="T8" fmla="*/ 15532 w 31077"/>
                              <a:gd name="T9" fmla="*/ 0 h 46622"/>
                              <a:gd name="T10" fmla="*/ 0 w 31077"/>
                              <a:gd name="T11" fmla="*/ 0 h 46622"/>
                              <a:gd name="T12" fmla="*/ 31077 w 31077"/>
                              <a:gd name="T13" fmla="*/ 46622 h 46622"/>
                            </a:gdLst>
                            <a:ahLst/>
                            <a:cxnLst>
                              <a:cxn ang="0">
                                <a:pos x="T0" y="T1"/>
                              </a:cxn>
                              <a:cxn ang="0">
                                <a:pos x="T2" y="T3"/>
                              </a:cxn>
                              <a:cxn ang="0">
                                <a:pos x="T4" y="T5"/>
                              </a:cxn>
                              <a:cxn ang="0">
                                <a:pos x="T6" y="T7"/>
                              </a:cxn>
                              <a:cxn ang="0">
                                <a:pos x="T8" y="T9"/>
                              </a:cxn>
                            </a:cxnLst>
                            <a:rect l="T10" t="T11" r="T12" b="T13"/>
                            <a:pathLst>
                              <a:path w="31077" h="46622">
                                <a:moveTo>
                                  <a:pt x="15532" y="0"/>
                                </a:moveTo>
                                <a:lnTo>
                                  <a:pt x="31077" y="46622"/>
                                </a:lnTo>
                                <a:lnTo>
                                  <a:pt x="15532" y="37300"/>
                                </a:lnTo>
                                <a:lnTo>
                                  <a:pt x="0" y="46622"/>
                                </a:lnTo>
                                <a:lnTo>
                                  <a:pt x="15532" y="0"/>
                                </a:lnTo>
                                <a:close/>
                              </a:path>
                            </a:pathLst>
                          </a:custGeom>
                          <a:solidFill>
                            <a:srgbClr val="AC3140"/>
                          </a:solidFill>
                          <a:ln>
                            <a:noFill/>
                          </a:ln>
                        </wps:spPr>
                        <wps:bodyPr rot="0" vert="horz" wrap="square" lIns="91440" tIns="45720" rIns="91440" bIns="45720" anchor="t" anchorCtr="0" upright="1">
                          <a:noAutofit/>
                        </wps:bodyPr>
                      </wps:wsp>
                      <wps:wsp>
                        <wps:cNvPr id="639798638" name="Shape 2378"/>
                        <wps:cNvSpPr>
                          <a:spLocks/>
                        </wps:cNvSpPr>
                        <wps:spPr bwMode="auto">
                          <a:xfrm>
                            <a:off x="23810" y="7001"/>
                            <a:ext cx="0" cy="1895"/>
                          </a:xfrm>
                          <a:custGeom>
                            <a:avLst/>
                            <a:gdLst>
                              <a:gd name="T0" fmla="*/ 189471 h 189471"/>
                              <a:gd name="T1" fmla="*/ 0 h 189471"/>
                              <a:gd name="T2" fmla="*/ 0 h 189471"/>
                              <a:gd name="T3" fmla="*/ 189471 h 189471"/>
                            </a:gdLst>
                            <a:ahLst/>
                            <a:cxnLst>
                              <a:cxn ang="0">
                                <a:pos x="0" y="T0"/>
                              </a:cxn>
                              <a:cxn ang="0">
                                <a:pos x="0" y="T1"/>
                              </a:cxn>
                            </a:cxnLst>
                            <a:rect l="0" t="T2" r="0" b="T3"/>
                            <a:pathLst>
                              <a:path h="189471">
                                <a:moveTo>
                                  <a:pt x="0" y="189471"/>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304199940" name="Shape 2379"/>
                        <wps:cNvSpPr>
                          <a:spLocks/>
                        </wps:cNvSpPr>
                        <wps:spPr bwMode="auto">
                          <a:xfrm>
                            <a:off x="30458" y="6628"/>
                            <a:ext cx="310" cy="466"/>
                          </a:xfrm>
                          <a:custGeom>
                            <a:avLst/>
                            <a:gdLst>
                              <a:gd name="T0" fmla="*/ 15532 w 31077"/>
                              <a:gd name="T1" fmla="*/ 0 h 46622"/>
                              <a:gd name="T2" fmla="*/ 31077 w 31077"/>
                              <a:gd name="T3" fmla="*/ 46622 h 46622"/>
                              <a:gd name="T4" fmla="*/ 15532 w 31077"/>
                              <a:gd name="T5" fmla="*/ 37300 h 46622"/>
                              <a:gd name="T6" fmla="*/ 0 w 31077"/>
                              <a:gd name="T7" fmla="*/ 46622 h 46622"/>
                              <a:gd name="T8" fmla="*/ 15532 w 31077"/>
                              <a:gd name="T9" fmla="*/ 0 h 46622"/>
                              <a:gd name="T10" fmla="*/ 0 w 31077"/>
                              <a:gd name="T11" fmla="*/ 0 h 46622"/>
                              <a:gd name="T12" fmla="*/ 31077 w 31077"/>
                              <a:gd name="T13" fmla="*/ 46622 h 46622"/>
                            </a:gdLst>
                            <a:ahLst/>
                            <a:cxnLst>
                              <a:cxn ang="0">
                                <a:pos x="T0" y="T1"/>
                              </a:cxn>
                              <a:cxn ang="0">
                                <a:pos x="T2" y="T3"/>
                              </a:cxn>
                              <a:cxn ang="0">
                                <a:pos x="T4" y="T5"/>
                              </a:cxn>
                              <a:cxn ang="0">
                                <a:pos x="T6" y="T7"/>
                              </a:cxn>
                              <a:cxn ang="0">
                                <a:pos x="T8" y="T9"/>
                              </a:cxn>
                            </a:cxnLst>
                            <a:rect l="T10" t="T11" r="T12" b="T13"/>
                            <a:pathLst>
                              <a:path w="31077" h="46622">
                                <a:moveTo>
                                  <a:pt x="15532" y="0"/>
                                </a:moveTo>
                                <a:lnTo>
                                  <a:pt x="31077" y="46622"/>
                                </a:lnTo>
                                <a:lnTo>
                                  <a:pt x="15532" y="37300"/>
                                </a:lnTo>
                                <a:lnTo>
                                  <a:pt x="0" y="46622"/>
                                </a:lnTo>
                                <a:lnTo>
                                  <a:pt x="15532" y="0"/>
                                </a:lnTo>
                                <a:close/>
                              </a:path>
                            </a:pathLst>
                          </a:custGeom>
                          <a:solidFill>
                            <a:srgbClr val="AC3140"/>
                          </a:solidFill>
                          <a:ln>
                            <a:noFill/>
                          </a:ln>
                        </wps:spPr>
                        <wps:bodyPr rot="0" vert="horz" wrap="square" lIns="91440" tIns="45720" rIns="91440" bIns="45720" anchor="t" anchorCtr="0" upright="1">
                          <a:noAutofit/>
                        </wps:bodyPr>
                      </wps:wsp>
                      <wps:wsp>
                        <wps:cNvPr id="1234284756" name="Shape 2380"/>
                        <wps:cNvSpPr>
                          <a:spLocks/>
                        </wps:cNvSpPr>
                        <wps:spPr bwMode="auto">
                          <a:xfrm>
                            <a:off x="30613" y="7001"/>
                            <a:ext cx="0" cy="1895"/>
                          </a:xfrm>
                          <a:custGeom>
                            <a:avLst/>
                            <a:gdLst>
                              <a:gd name="T0" fmla="*/ 189471 h 189471"/>
                              <a:gd name="T1" fmla="*/ 0 h 189471"/>
                              <a:gd name="T2" fmla="*/ 0 h 189471"/>
                              <a:gd name="T3" fmla="*/ 189471 h 189471"/>
                            </a:gdLst>
                            <a:ahLst/>
                            <a:cxnLst>
                              <a:cxn ang="0">
                                <a:pos x="0" y="T0"/>
                              </a:cxn>
                              <a:cxn ang="0">
                                <a:pos x="0" y="T1"/>
                              </a:cxn>
                            </a:cxnLst>
                            <a:rect l="0" t="T2" r="0" b="T3"/>
                            <a:pathLst>
                              <a:path h="189471">
                                <a:moveTo>
                                  <a:pt x="0" y="189471"/>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345875298" name="Rectangle 2381"/>
                        <wps:cNvSpPr>
                          <a:spLocks noChangeArrowheads="1"/>
                        </wps:cNvSpPr>
                        <wps:spPr bwMode="auto">
                          <a:xfrm>
                            <a:off x="3689" y="9068"/>
                            <a:ext cx="634" cy="1295"/>
                          </a:xfrm>
                          <a:prstGeom prst="rect">
                            <a:avLst/>
                          </a:prstGeom>
                          <a:noFill/>
                          <a:ln>
                            <a:noFill/>
                          </a:ln>
                        </wps:spPr>
                        <wps:txbx>
                          <w:txbxContent>
                            <w:p w14:paraId="3827031F"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667931439" name="Rectangle 2382"/>
                        <wps:cNvSpPr>
                          <a:spLocks noChangeArrowheads="1"/>
                        </wps:cNvSpPr>
                        <wps:spPr bwMode="auto">
                          <a:xfrm>
                            <a:off x="4429" y="9122"/>
                            <a:ext cx="388" cy="1140"/>
                          </a:xfrm>
                          <a:prstGeom prst="rect">
                            <a:avLst/>
                          </a:prstGeom>
                          <a:noFill/>
                          <a:ln>
                            <a:noFill/>
                          </a:ln>
                        </wps:spPr>
                        <wps:txbx>
                          <w:txbxContent>
                            <w:p w14:paraId="4BAF7FEC"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788150519" name="Rectangle 2383"/>
                        <wps:cNvSpPr>
                          <a:spLocks noChangeArrowheads="1"/>
                        </wps:cNvSpPr>
                        <wps:spPr bwMode="auto">
                          <a:xfrm>
                            <a:off x="4889" y="9487"/>
                            <a:ext cx="332" cy="760"/>
                          </a:xfrm>
                          <a:prstGeom prst="rect">
                            <a:avLst/>
                          </a:prstGeom>
                          <a:noFill/>
                          <a:ln>
                            <a:noFill/>
                          </a:ln>
                        </wps:spPr>
                        <wps:txbx>
                          <w:txbxContent>
                            <w:p w14:paraId="26CB5B66"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861342078" name="Rectangle 2384"/>
                        <wps:cNvSpPr>
                          <a:spLocks noChangeArrowheads="1"/>
                        </wps:cNvSpPr>
                        <wps:spPr bwMode="auto">
                          <a:xfrm>
                            <a:off x="5302" y="9068"/>
                            <a:ext cx="634" cy="1295"/>
                          </a:xfrm>
                          <a:prstGeom prst="rect">
                            <a:avLst/>
                          </a:prstGeom>
                          <a:noFill/>
                          <a:ln>
                            <a:noFill/>
                          </a:ln>
                        </wps:spPr>
                        <wps:txbx>
                          <w:txbxContent>
                            <w:p w14:paraId="627E29A6"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694804417" name="Rectangle 2385"/>
                        <wps:cNvSpPr>
                          <a:spLocks noChangeArrowheads="1"/>
                        </wps:cNvSpPr>
                        <wps:spPr bwMode="auto">
                          <a:xfrm>
                            <a:off x="6099" y="9122"/>
                            <a:ext cx="388" cy="1140"/>
                          </a:xfrm>
                          <a:prstGeom prst="rect">
                            <a:avLst/>
                          </a:prstGeom>
                          <a:noFill/>
                          <a:ln>
                            <a:noFill/>
                          </a:ln>
                        </wps:spPr>
                        <wps:txbx>
                          <w:txbxContent>
                            <w:p w14:paraId="1D10BE17"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847332142" name="Rectangle 2386"/>
                        <wps:cNvSpPr>
                          <a:spLocks noChangeArrowheads="1"/>
                        </wps:cNvSpPr>
                        <wps:spPr bwMode="auto">
                          <a:xfrm>
                            <a:off x="6560" y="9487"/>
                            <a:ext cx="1624" cy="761"/>
                          </a:xfrm>
                          <a:prstGeom prst="rect">
                            <a:avLst/>
                          </a:prstGeom>
                          <a:noFill/>
                          <a:ln>
                            <a:noFill/>
                          </a:ln>
                        </wps:spPr>
                        <wps:txbx>
                          <w:txbxContent>
                            <w:p w14:paraId="26594AB4"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063337723" name="Rectangle 2387"/>
                        <wps:cNvSpPr>
                          <a:spLocks noChangeArrowheads="1"/>
                        </wps:cNvSpPr>
                        <wps:spPr bwMode="auto">
                          <a:xfrm>
                            <a:off x="10502" y="9068"/>
                            <a:ext cx="633" cy="1295"/>
                          </a:xfrm>
                          <a:prstGeom prst="rect">
                            <a:avLst/>
                          </a:prstGeom>
                          <a:noFill/>
                          <a:ln>
                            <a:noFill/>
                          </a:ln>
                        </wps:spPr>
                        <wps:txbx>
                          <w:txbxContent>
                            <w:p w14:paraId="4A93A6C5"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394013609" name="Rectangle 2388"/>
                        <wps:cNvSpPr>
                          <a:spLocks noChangeArrowheads="1"/>
                        </wps:cNvSpPr>
                        <wps:spPr bwMode="auto">
                          <a:xfrm>
                            <a:off x="11241" y="9122"/>
                            <a:ext cx="388" cy="1140"/>
                          </a:xfrm>
                          <a:prstGeom prst="rect">
                            <a:avLst/>
                          </a:prstGeom>
                          <a:noFill/>
                          <a:ln>
                            <a:noFill/>
                          </a:ln>
                        </wps:spPr>
                        <wps:txbx>
                          <w:txbxContent>
                            <w:p w14:paraId="1D71A311"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537556530" name="Rectangle 2389"/>
                        <wps:cNvSpPr>
                          <a:spLocks noChangeArrowheads="1"/>
                        </wps:cNvSpPr>
                        <wps:spPr bwMode="auto">
                          <a:xfrm>
                            <a:off x="11702" y="9487"/>
                            <a:ext cx="332" cy="760"/>
                          </a:xfrm>
                          <a:prstGeom prst="rect">
                            <a:avLst/>
                          </a:prstGeom>
                          <a:noFill/>
                          <a:ln>
                            <a:noFill/>
                          </a:ln>
                        </wps:spPr>
                        <wps:txbx>
                          <w:txbxContent>
                            <w:p w14:paraId="2B89924D"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687034390" name="Rectangle 2390"/>
                        <wps:cNvSpPr>
                          <a:spLocks noChangeArrowheads="1"/>
                        </wps:cNvSpPr>
                        <wps:spPr bwMode="auto">
                          <a:xfrm>
                            <a:off x="12115" y="9122"/>
                            <a:ext cx="717" cy="1141"/>
                          </a:xfrm>
                          <a:prstGeom prst="rect">
                            <a:avLst/>
                          </a:prstGeom>
                          <a:noFill/>
                          <a:ln>
                            <a:noFill/>
                          </a:ln>
                        </wps:spPr>
                        <wps:txbx>
                          <w:txbxContent>
                            <w:p w14:paraId="57BE669E"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384485943" name="Rectangle 2391"/>
                        <wps:cNvSpPr>
                          <a:spLocks noChangeArrowheads="1"/>
                        </wps:cNvSpPr>
                        <wps:spPr bwMode="auto">
                          <a:xfrm>
                            <a:off x="12902" y="9122"/>
                            <a:ext cx="388" cy="1140"/>
                          </a:xfrm>
                          <a:prstGeom prst="rect">
                            <a:avLst/>
                          </a:prstGeom>
                          <a:noFill/>
                          <a:ln>
                            <a:noFill/>
                          </a:ln>
                        </wps:spPr>
                        <wps:txbx>
                          <w:txbxContent>
                            <w:p w14:paraId="3E73A2A6"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878052102" name="Rectangle 2392"/>
                        <wps:cNvSpPr>
                          <a:spLocks noChangeArrowheads="1"/>
                        </wps:cNvSpPr>
                        <wps:spPr bwMode="auto">
                          <a:xfrm>
                            <a:off x="13363" y="9487"/>
                            <a:ext cx="1624" cy="761"/>
                          </a:xfrm>
                          <a:prstGeom prst="rect">
                            <a:avLst/>
                          </a:prstGeom>
                          <a:noFill/>
                          <a:ln>
                            <a:noFill/>
                          </a:ln>
                        </wps:spPr>
                        <wps:txbx>
                          <w:txbxContent>
                            <w:p w14:paraId="75339FAE"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761334413" name="Rectangle 2393"/>
                        <wps:cNvSpPr>
                          <a:spLocks noChangeArrowheads="1"/>
                        </wps:cNvSpPr>
                        <wps:spPr bwMode="auto">
                          <a:xfrm>
                            <a:off x="22545" y="9122"/>
                            <a:ext cx="388" cy="1140"/>
                          </a:xfrm>
                          <a:prstGeom prst="rect">
                            <a:avLst/>
                          </a:prstGeom>
                          <a:noFill/>
                          <a:ln>
                            <a:noFill/>
                          </a:ln>
                        </wps:spPr>
                        <wps:txbx>
                          <w:txbxContent>
                            <w:p w14:paraId="5881CD32"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861757968" name="Rectangle 2394"/>
                        <wps:cNvSpPr>
                          <a:spLocks noChangeArrowheads="1"/>
                        </wps:cNvSpPr>
                        <wps:spPr bwMode="auto">
                          <a:xfrm>
                            <a:off x="23006" y="9487"/>
                            <a:ext cx="332" cy="760"/>
                          </a:xfrm>
                          <a:prstGeom prst="rect">
                            <a:avLst/>
                          </a:prstGeom>
                          <a:noFill/>
                          <a:ln>
                            <a:noFill/>
                          </a:ln>
                        </wps:spPr>
                        <wps:txbx>
                          <w:txbxContent>
                            <w:p w14:paraId="06A9E217"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020575309" name="Rectangle 2395"/>
                        <wps:cNvSpPr>
                          <a:spLocks noChangeArrowheads="1"/>
                        </wps:cNvSpPr>
                        <wps:spPr bwMode="auto">
                          <a:xfrm>
                            <a:off x="23409" y="9068"/>
                            <a:ext cx="634" cy="1295"/>
                          </a:xfrm>
                          <a:prstGeom prst="rect">
                            <a:avLst/>
                          </a:prstGeom>
                          <a:noFill/>
                          <a:ln>
                            <a:noFill/>
                          </a:ln>
                        </wps:spPr>
                        <wps:txbx>
                          <w:txbxContent>
                            <w:p w14:paraId="3E53478D"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707531991" name="Rectangle 2396"/>
                        <wps:cNvSpPr>
                          <a:spLocks noChangeArrowheads="1"/>
                        </wps:cNvSpPr>
                        <wps:spPr bwMode="auto">
                          <a:xfrm>
                            <a:off x="24206" y="9122"/>
                            <a:ext cx="388" cy="1140"/>
                          </a:xfrm>
                          <a:prstGeom prst="rect">
                            <a:avLst/>
                          </a:prstGeom>
                          <a:noFill/>
                          <a:ln>
                            <a:noFill/>
                          </a:ln>
                        </wps:spPr>
                        <wps:txbx>
                          <w:txbxContent>
                            <w:p w14:paraId="1BECB2BC"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234712170" name="Rectangle 2397"/>
                        <wps:cNvSpPr>
                          <a:spLocks noChangeArrowheads="1"/>
                        </wps:cNvSpPr>
                        <wps:spPr bwMode="auto">
                          <a:xfrm>
                            <a:off x="24667" y="9487"/>
                            <a:ext cx="1624" cy="761"/>
                          </a:xfrm>
                          <a:prstGeom prst="rect">
                            <a:avLst/>
                          </a:prstGeom>
                          <a:noFill/>
                          <a:ln>
                            <a:noFill/>
                          </a:ln>
                        </wps:spPr>
                        <wps:txbx>
                          <w:txbxContent>
                            <w:p w14:paraId="629186D9"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623369504" name="Rectangle 2398"/>
                        <wps:cNvSpPr>
                          <a:spLocks noChangeArrowheads="1"/>
                        </wps:cNvSpPr>
                        <wps:spPr bwMode="auto">
                          <a:xfrm>
                            <a:off x="29358" y="9122"/>
                            <a:ext cx="388" cy="1140"/>
                          </a:xfrm>
                          <a:prstGeom prst="rect">
                            <a:avLst/>
                          </a:prstGeom>
                          <a:noFill/>
                          <a:ln>
                            <a:noFill/>
                          </a:ln>
                        </wps:spPr>
                        <wps:txbx>
                          <w:txbxContent>
                            <w:p w14:paraId="03EF27A6"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956531877" name="Rectangle 2399"/>
                        <wps:cNvSpPr>
                          <a:spLocks noChangeArrowheads="1"/>
                        </wps:cNvSpPr>
                        <wps:spPr bwMode="auto">
                          <a:xfrm>
                            <a:off x="29819" y="9487"/>
                            <a:ext cx="331" cy="760"/>
                          </a:xfrm>
                          <a:prstGeom prst="rect">
                            <a:avLst/>
                          </a:prstGeom>
                          <a:noFill/>
                          <a:ln>
                            <a:noFill/>
                          </a:ln>
                        </wps:spPr>
                        <wps:txbx>
                          <w:txbxContent>
                            <w:p w14:paraId="08D0C59A"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770607140" name="Rectangle 2400"/>
                        <wps:cNvSpPr>
                          <a:spLocks noChangeArrowheads="1"/>
                        </wps:cNvSpPr>
                        <wps:spPr bwMode="auto">
                          <a:xfrm>
                            <a:off x="30222" y="9122"/>
                            <a:ext cx="717" cy="1141"/>
                          </a:xfrm>
                          <a:prstGeom prst="rect">
                            <a:avLst/>
                          </a:prstGeom>
                          <a:noFill/>
                          <a:ln>
                            <a:noFill/>
                          </a:ln>
                        </wps:spPr>
                        <wps:txbx>
                          <w:txbxContent>
                            <w:p w14:paraId="4C39648F"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321669955" name="Rectangle 2401"/>
                        <wps:cNvSpPr>
                          <a:spLocks noChangeArrowheads="1"/>
                        </wps:cNvSpPr>
                        <wps:spPr bwMode="auto">
                          <a:xfrm>
                            <a:off x="31009" y="9122"/>
                            <a:ext cx="388" cy="1140"/>
                          </a:xfrm>
                          <a:prstGeom prst="rect">
                            <a:avLst/>
                          </a:prstGeom>
                          <a:noFill/>
                          <a:ln>
                            <a:noFill/>
                          </a:ln>
                        </wps:spPr>
                        <wps:txbx>
                          <w:txbxContent>
                            <w:p w14:paraId="50D3A3F4"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338995704" name="Rectangle 2402"/>
                        <wps:cNvSpPr>
                          <a:spLocks noChangeArrowheads="1"/>
                        </wps:cNvSpPr>
                        <wps:spPr bwMode="auto">
                          <a:xfrm>
                            <a:off x="31470" y="9487"/>
                            <a:ext cx="1624" cy="761"/>
                          </a:xfrm>
                          <a:prstGeom prst="rect">
                            <a:avLst/>
                          </a:prstGeom>
                          <a:noFill/>
                          <a:ln>
                            <a:noFill/>
                          </a:ln>
                        </wps:spPr>
                        <wps:txbx>
                          <w:txbxContent>
                            <w:p w14:paraId="6245B7F5"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114131274" name="Rectangle 67087"/>
                        <wps:cNvSpPr>
                          <a:spLocks noChangeArrowheads="1"/>
                        </wps:cNvSpPr>
                        <wps:spPr bwMode="auto">
                          <a:xfrm>
                            <a:off x="940" y="309"/>
                            <a:ext cx="424" cy="1136"/>
                          </a:xfrm>
                          <a:prstGeom prst="rect">
                            <a:avLst/>
                          </a:prstGeom>
                          <a:noFill/>
                          <a:ln>
                            <a:noFill/>
                          </a:ln>
                        </wps:spPr>
                        <wps:txbx>
                          <w:txbxContent>
                            <w:p w14:paraId="27AF168F" w14:textId="77777777" w:rsidR="000A7EA0" w:rsidRDefault="000A7EA0" w:rsidP="000A7EA0">
                              <w:pPr>
                                <w:spacing w:after="160" w:line="259" w:lineRule="auto"/>
                                <w:ind w:left="0" w:firstLine="0"/>
                                <w:jc w:val="left"/>
                              </w:pPr>
                              <w:r>
                                <w:rPr>
                                  <w:b/>
                                  <w:sz w:val="15"/>
                                </w:rPr>
                                <w:t>)</w:t>
                              </w:r>
                            </w:p>
                          </w:txbxContent>
                        </wps:txbx>
                        <wps:bodyPr rot="0" vert="horz" wrap="square" lIns="0" tIns="0" rIns="0" bIns="0" anchor="t" anchorCtr="0" upright="1">
                          <a:noAutofit/>
                        </wps:bodyPr>
                      </wps:wsp>
                      <wps:wsp>
                        <wps:cNvPr id="657169461" name="Rectangle 67088"/>
                        <wps:cNvSpPr>
                          <a:spLocks noChangeArrowheads="1"/>
                        </wps:cNvSpPr>
                        <wps:spPr bwMode="auto">
                          <a:xfrm>
                            <a:off x="422" y="309"/>
                            <a:ext cx="564" cy="1136"/>
                          </a:xfrm>
                          <a:prstGeom prst="rect">
                            <a:avLst/>
                          </a:prstGeom>
                          <a:noFill/>
                          <a:ln>
                            <a:noFill/>
                          </a:ln>
                        </wps:spPr>
                        <wps:txbx>
                          <w:txbxContent>
                            <w:p w14:paraId="03013CA7" w14:textId="77777777" w:rsidR="000A7EA0" w:rsidRDefault="000A7EA0" w:rsidP="000A7EA0">
                              <w:pPr>
                                <w:spacing w:after="160" w:line="259" w:lineRule="auto"/>
                                <w:ind w:left="0" w:firstLine="0"/>
                                <w:jc w:val="left"/>
                              </w:pPr>
                              <w:r>
                                <w:rPr>
                                  <w:b/>
                                  <w:sz w:val="15"/>
                                </w:rPr>
                                <w:t>a</w:t>
                              </w:r>
                            </w:p>
                          </w:txbxContent>
                        </wps:txbx>
                        <wps:bodyPr rot="0" vert="horz" wrap="square" lIns="0" tIns="0" rIns="0" bIns="0" anchor="t" anchorCtr="0" upright="1">
                          <a:noAutofit/>
                        </wps:bodyPr>
                      </wps:wsp>
                      <wps:wsp>
                        <wps:cNvPr id="2052131095" name="Rectangle 67086"/>
                        <wps:cNvSpPr>
                          <a:spLocks noChangeArrowheads="1"/>
                        </wps:cNvSpPr>
                        <wps:spPr bwMode="auto">
                          <a:xfrm>
                            <a:off x="0" y="309"/>
                            <a:ext cx="423" cy="1136"/>
                          </a:xfrm>
                          <a:prstGeom prst="rect">
                            <a:avLst/>
                          </a:prstGeom>
                          <a:noFill/>
                          <a:ln>
                            <a:noFill/>
                          </a:ln>
                        </wps:spPr>
                        <wps:txbx>
                          <w:txbxContent>
                            <w:p w14:paraId="618077D5" w14:textId="77777777" w:rsidR="000A7EA0" w:rsidRDefault="000A7EA0" w:rsidP="000A7EA0">
                              <w:pPr>
                                <w:spacing w:after="160" w:line="259" w:lineRule="auto"/>
                                <w:ind w:left="0" w:firstLine="0"/>
                                <w:jc w:val="left"/>
                              </w:pPr>
                              <w:r>
                                <w:rPr>
                                  <w:b/>
                                  <w:sz w:val="15"/>
                                </w:rPr>
                                <w:t>(</w:t>
                              </w:r>
                            </w:p>
                          </w:txbxContent>
                        </wps:txbx>
                        <wps:bodyPr rot="0" vert="horz" wrap="square" lIns="0" tIns="0" rIns="0" bIns="0" anchor="t" anchorCtr="0" upright="1">
                          <a:noAutofit/>
                        </wps:bodyPr>
                      </wps:wsp>
                    </wpg:wgp>
                  </a:graphicData>
                </a:graphic>
              </wp:inline>
            </w:drawing>
          </mc:Choice>
          <mc:Fallback>
            <w:pict>
              <v:group w14:anchorId="4E92C710" id="Group 16" o:spid="_x0000_s1207" style="width:273.3pt;height:79.2pt;mso-position-horizontal-relative:char;mso-position-vertical-relative:line" coordsize="34708,10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">
                <v:shape id="Shape 2334" o:spid="_x0000_s1208" style="position:absolute;left:2267;top:6401;width:31748;height:0;visibility:visible;mso-wrap-style:square;v-text-anchor:top" coordsize="31747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" path="m,l3174734,e" filled="f" strokecolor="#181717" strokeweight=".17708mm">
                  <v:stroke miterlimit="83231f" joinstyle="miter"/>
                  <v:path arrowok="t" o:connecttype="custom" o:connectlocs="0,0;31748,0" o:connectangles="0,0" textboxrect="0,0,3174734,0"/>
                </v:shape>
                <v:rect id="Rectangle 2335" o:spid="_x0000_s1209" style="position:absolute;left:34417;top:5978;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" filled="f" stroked="f">
                  <v:textbox inset="0,0,0,0">
                    <w:txbxContent>
                      <w:p w14:paraId="0D9D5E79" w14:textId="77777777" w:rsidR="000A7EA0" w:rsidRDefault="000A7EA0" w:rsidP="000A7EA0">
                        <w:pPr>
                          <w:spacing w:after="160" w:line="259" w:lineRule="auto"/>
                          <w:ind w:left="0" w:firstLine="0"/>
                          <w:jc w:val="left"/>
                        </w:pPr>
                        <w:r>
                          <w:rPr>
                            <w:i/>
                            <w:sz w:val="15"/>
                          </w:rPr>
                          <w:t>f</w:t>
                        </w:r>
                      </w:p>
                    </w:txbxContent>
                  </v:textbox>
                </v:rect>
                <v:shape id="Shape 2336" o:spid="_x0000_s1210" style="position:absolute;left:18141;top:1299;width:0;height:6236;visibility:visible;mso-wrap-style:square;v-text-anchor:top" coordsize="0,623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" path="m,623608l,e" filled="f" strokecolor="#181717" strokeweight=".17708mm">
                  <v:stroke miterlimit="83231f" joinstyle="miter"/>
                  <v:path arrowok="t" o:connecttype="custom" o:connectlocs="0,6236;0,0" o:connectangles="0,0" textboxrect="0,0,0,623608"/>
                </v:shape>
                <v:rect id="Rectangle 2337" o:spid="_x0000_s1211" style="position:absolute;left:16845;width:66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" filled="f" stroked="f">
                  <v:textbox inset="0,0,0,0">
                    <w:txbxContent>
                      <w:p w14:paraId="693E125C" w14:textId="77777777" w:rsidR="000A7EA0" w:rsidRDefault="000A7EA0" w:rsidP="000A7EA0">
                        <w:pPr>
                          <w:spacing w:after="160" w:line="259" w:lineRule="auto"/>
                          <w:ind w:left="0" w:firstLine="0"/>
                          <w:jc w:val="left"/>
                        </w:pPr>
                        <w:r>
                          <w:rPr>
                            <w:i/>
                            <w:sz w:val="15"/>
                          </w:rPr>
                          <w:t>X</w:t>
                        </w:r>
                      </w:p>
                    </w:txbxContent>
                  </v:textbox>
                </v:rect>
                <v:rect id="Rectangle 2338" o:spid="_x0000_s1212" style="position:absolute;left:17622;top:36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" filled="f" stroked="f">
                  <v:textbox inset="0,0,0,0">
                    <w:txbxContent>
                      <w:p w14:paraId="0D533B6D" w14:textId="77777777" w:rsidR="000A7EA0" w:rsidRDefault="000A7EA0" w:rsidP="000A7EA0">
                        <w:pPr>
                          <w:spacing w:after="160" w:line="259" w:lineRule="auto"/>
                          <w:ind w:left="0" w:firstLine="0"/>
                          <w:jc w:val="left"/>
                        </w:pPr>
                        <w:r>
                          <w:rPr>
                            <w:i/>
                            <w:sz w:val="10"/>
                          </w:rPr>
                          <w:t>s</w:t>
                        </w:r>
                      </w:p>
                    </w:txbxContent>
                  </v:textbox>
                </v:rect>
                <v:rect id="Rectangle 2339" o:spid="_x0000_s1213" style="position:absolute;left:18131;width:424;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" filled="f" stroked="f">
                  <v:textbox inset="0,0,0,0">
                    <w:txbxContent>
                      <w:p w14:paraId="4D1B7C92" w14:textId="77777777" w:rsidR="000A7EA0" w:rsidRDefault="000A7EA0" w:rsidP="000A7EA0">
                        <w:pPr>
                          <w:spacing w:after="160" w:line="259" w:lineRule="auto"/>
                          <w:ind w:left="0" w:firstLine="0"/>
                          <w:jc w:val="left"/>
                        </w:pPr>
                        <w:r>
                          <w:rPr>
                            <w:sz w:val="15"/>
                          </w:rPr>
                          <w:t>(</w:t>
                        </w:r>
                      </w:p>
                    </w:txbxContent>
                  </v:textbox>
                </v:rect>
                <v:rect id="Rectangle 2340" o:spid="_x0000_s1214" style="position:absolute;left:18496;width:38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" filled="f" stroked="f">
                  <v:textbox inset="0,0,0,0">
                    <w:txbxContent>
                      <w:p w14:paraId="3286BAD1" w14:textId="77777777" w:rsidR="000A7EA0" w:rsidRDefault="000A7EA0" w:rsidP="000A7EA0">
                        <w:pPr>
                          <w:spacing w:after="160" w:line="259" w:lineRule="auto"/>
                          <w:ind w:left="0" w:firstLine="0"/>
                          <w:jc w:val="left"/>
                        </w:pPr>
                        <w:r>
                          <w:rPr>
                            <w:i/>
                            <w:sz w:val="15"/>
                          </w:rPr>
                          <w:t>f</w:t>
                        </w:r>
                      </w:p>
                    </w:txbxContent>
                  </v:textbox>
                </v:rect>
                <v:rect id="Rectangle 2341" o:spid="_x0000_s1215" style="position:absolute;left:19062;width:424;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" filled="f" stroked="f">
                  <v:textbox inset="0,0,0,0">
                    <w:txbxContent>
                      <w:p w14:paraId="75B9AC3B" w14:textId="77777777" w:rsidR="000A7EA0" w:rsidRDefault="000A7EA0" w:rsidP="000A7EA0">
                        <w:pPr>
                          <w:spacing w:after="160" w:line="259" w:lineRule="auto"/>
                          <w:ind w:left="0" w:firstLine="0"/>
                          <w:jc w:val="left"/>
                        </w:pPr>
                        <w:r>
                          <w:rPr>
                            <w:sz w:val="15"/>
                          </w:rPr>
                          <w:t>)</w:t>
                        </w:r>
                      </w:p>
                    </w:txbxContent>
                  </v:textbox>
                </v:rect>
                <v:shape id="Shape 2358" o:spid="_x0000_s1216" style="position:absolute;left:2834;top:3000;width:30614;height:3401;visibility:visible;mso-wrap-style:square;v-text-anchor:top" coordsize="3061361,340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" path="m,283464r56693,56693l283464,340157,623608,,963765,340157r226759,l1530680,r340145,340157l2097595,340157,2437740,r340156,340157l3004668,340157r56693,-56693e" filled="f" strokecolor="#4a4486" strokeweight=".33197mm">
                  <v:stroke miterlimit="83231f" joinstyle="miter"/>
                  <v:path arrowok="t" o:connecttype="custom" o:connectlocs="0,2834;567,3401;2835,3401;6236,0;9638,3401;11905,3401;15307,0;18708,3401;20976,3401;24378,0;27779,3401;30047,3401;30614,2834" o:connectangles="0,0,0,0,0,0,0,0,0,0,0,0,0" textboxrect="0,0,3061361,340157"/>
                </v:shape>
                <v:shape id="Shape 2359" o:spid="_x0000_s1217" style="position:absolute;left:9070;top:6220;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" path="m,36284l,e" filled="f" strokecolor="#ac3140" strokeweight=".17708mm">
                  <v:stroke miterlimit="83231f" joinstyle="miter"/>
                  <v:path arrowok="t" o:connecttype="custom" o:connectlocs="0,363;0,0" o:connectangles="0,0" textboxrect="0,0,0,36284"/>
                </v:shape>
                <v:shape id="Shape 2360" o:spid="_x0000_s1218" style="position:absolute;left:27212;top:6220;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" path="m,36284l,e" filled="f" strokecolor="#ac3140" strokeweight=".17708mm">
                  <v:stroke miterlimit="83231f" joinstyle="miter"/>
                  <v:path arrowok="t" o:connecttype="custom" o:connectlocs="0,363;0,0" o:connectangles="0,0" textboxrect="0,0,0,36284"/>
                </v:shape>
                <v:rect id="Rectangle 2361" o:spid="_x0000_s1219" style="position:absolute;left:18594;top:2097;width:217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" filled="f" stroked="f">
                  <v:textbox inset="0,0,0,0">
                    <w:txbxContent>
                      <w:p w14:paraId="6F113822" w14:textId="77777777" w:rsidR="000A7EA0" w:rsidRDefault="000A7EA0" w:rsidP="000A7EA0">
                        <w:pPr>
                          <w:spacing w:after="160" w:line="259" w:lineRule="auto"/>
                          <w:ind w:left="0" w:firstLine="0"/>
                          <w:jc w:val="left"/>
                        </w:pPr>
                        <w:r>
                          <w:rPr>
                            <w:i/>
                            <w:color w:val="AC3140"/>
                            <w:sz w:val="15"/>
                          </w:rPr>
                          <w:t>A/T</w:t>
                        </w:r>
                      </w:p>
                    </w:txbxContent>
                  </v:textbox>
                </v:rect>
                <v:rect id="Rectangle 2362" o:spid="_x0000_s1220" style="position:absolute;left:20313;top:2462;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" filled="f" stroked="f">
                  <v:textbox inset="0,0,0,0">
                    <w:txbxContent>
                      <w:p w14:paraId="02A3755A" w14:textId="77777777" w:rsidR="000A7EA0" w:rsidRDefault="000A7EA0" w:rsidP="000A7EA0">
                        <w:pPr>
                          <w:spacing w:after="160" w:line="259" w:lineRule="auto"/>
                          <w:ind w:left="0" w:firstLine="0"/>
                          <w:jc w:val="left"/>
                        </w:pPr>
                        <w:r>
                          <w:rPr>
                            <w:i/>
                            <w:color w:val="AC3140"/>
                            <w:sz w:val="10"/>
                          </w:rPr>
                          <w:t>s</w:t>
                        </w:r>
                      </w:p>
                    </w:txbxContent>
                  </v:textbox>
                </v:rect>
                <v:rect id="Rectangle 2363" o:spid="_x0000_s1221" style="position:absolute;left:7943;top:6800;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" filled="f" stroked="f">
                  <v:textbox inset="0,0,0,0">
                    <w:txbxContent>
                      <w:p w14:paraId="53D9C10E" w14:textId="77777777" w:rsidR="000A7EA0" w:rsidRDefault="000A7EA0" w:rsidP="000A7EA0">
                        <w:pPr>
                          <w:spacing w:after="160" w:line="259" w:lineRule="auto"/>
                          <w:ind w:left="0" w:firstLine="0"/>
                          <w:jc w:val="left"/>
                        </w:pPr>
                        <w:r>
                          <w:rPr>
                            <w:color w:val="AC3140"/>
                            <w:sz w:val="15"/>
                          </w:rPr>
                          <w:t>−</w:t>
                        </w:r>
                      </w:p>
                    </w:txbxContent>
                  </v:textbox>
                </v:rect>
                <v:rect id="Rectangle 2364" o:spid="_x0000_s1222" style="position:absolute;left:8682;top:685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" filled="f" stroked="f">
                  <v:textbox inset="0,0,0,0">
                    <w:txbxContent>
                      <w:p w14:paraId="63D01B3D" w14:textId="77777777" w:rsidR="000A7EA0" w:rsidRDefault="000A7EA0" w:rsidP="000A7EA0">
                        <w:pPr>
                          <w:spacing w:after="160" w:line="259" w:lineRule="auto"/>
                          <w:ind w:left="0" w:firstLine="0"/>
                          <w:jc w:val="left"/>
                        </w:pPr>
                        <w:r>
                          <w:rPr>
                            <w:i/>
                            <w:color w:val="AC3140"/>
                            <w:sz w:val="15"/>
                          </w:rPr>
                          <w:t>f</w:t>
                        </w:r>
                      </w:p>
                    </w:txbxContent>
                  </v:textbox>
                </v:rect>
                <v:rect id="Rectangle 2365" o:spid="_x0000_s1223" style="position:absolute;left:9143;top:7219;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" filled="f" stroked="f">
                  <v:textbox inset="0,0,0,0">
                    <w:txbxContent>
                      <w:p w14:paraId="41B1EC3F" w14:textId="77777777" w:rsidR="000A7EA0" w:rsidRDefault="000A7EA0" w:rsidP="000A7EA0">
                        <w:pPr>
                          <w:spacing w:after="160" w:line="259" w:lineRule="auto"/>
                          <w:ind w:left="0" w:firstLine="0"/>
                          <w:jc w:val="left"/>
                        </w:pPr>
                        <w:r>
                          <w:rPr>
                            <w:i/>
                            <w:color w:val="AC3140"/>
                            <w:sz w:val="10"/>
                          </w:rPr>
                          <w:t>s</w:t>
                        </w:r>
                      </w:p>
                    </w:txbxContent>
                  </v:textbox>
                </v:rect>
                <v:rect id="Rectangle 2366" o:spid="_x0000_s1224" style="position:absolute;left:13482;top:6800;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" filled="f" stroked="f">
                  <v:textbox inset="0,0,0,0">
                    <w:txbxContent>
                      <w:p w14:paraId="61C0F4BE" w14:textId="77777777" w:rsidR="000A7EA0" w:rsidRDefault="000A7EA0" w:rsidP="000A7EA0">
                        <w:pPr>
                          <w:spacing w:after="160" w:line="259" w:lineRule="auto"/>
                          <w:ind w:left="0" w:firstLine="0"/>
                          <w:jc w:val="left"/>
                        </w:pPr>
                        <w:r>
                          <w:rPr>
                            <w:color w:val="AC3140"/>
                            <w:sz w:val="15"/>
                          </w:rPr>
                          <w:t>−</w:t>
                        </w:r>
                      </w:p>
                    </w:txbxContent>
                  </v:textbox>
                </v:rect>
                <v:rect id="Rectangle 2367" o:spid="_x0000_s1225" style="position:absolute;left:14221;top:685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" filled="f" stroked="f">
                  <v:textbox inset="0,0,0,0">
                    <w:txbxContent>
                      <w:p w14:paraId="4279FE48" w14:textId="77777777" w:rsidR="000A7EA0" w:rsidRDefault="000A7EA0" w:rsidP="000A7EA0">
                        <w:pPr>
                          <w:spacing w:after="160" w:line="259" w:lineRule="auto"/>
                          <w:ind w:left="0" w:firstLine="0"/>
                          <w:jc w:val="left"/>
                        </w:pPr>
                        <w:r>
                          <w:rPr>
                            <w:i/>
                            <w:color w:val="AC3140"/>
                            <w:sz w:val="15"/>
                          </w:rPr>
                          <w:t>f</w:t>
                        </w:r>
                      </w:p>
                    </w:txbxContent>
                  </v:textbox>
                </v:rect>
                <v:rect id="Rectangle 2368" o:spid="_x0000_s1226" style="position:absolute;left:14682;top:7219;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" filled="f" stroked="f">
                  <v:textbox inset="0,0,0,0">
                    <w:txbxContent>
                      <w:p w14:paraId="5D1CE127" w14:textId="77777777" w:rsidR="000A7EA0" w:rsidRDefault="000A7EA0" w:rsidP="000A7EA0">
                        <w:pPr>
                          <w:spacing w:after="160" w:line="259" w:lineRule="auto"/>
                          <w:ind w:left="0" w:firstLine="0"/>
                          <w:jc w:val="left"/>
                        </w:pPr>
                        <w:r>
                          <w:rPr>
                            <w:color w:val="AC3140"/>
                            <w:sz w:val="10"/>
                          </w:rPr>
                          <w:t>max</w:t>
                        </w:r>
                      </w:p>
                    </w:txbxContent>
                  </v:textbox>
                </v:rect>
                <v:rect id="Rectangle 2369" o:spid="_x0000_s1227" style="position:absolute;left:20659;top:685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" filled="f" stroked="f">
                  <v:textbox inset="0,0,0,0">
                    <w:txbxContent>
                      <w:p w14:paraId="37F67C92" w14:textId="77777777" w:rsidR="000A7EA0" w:rsidRDefault="000A7EA0" w:rsidP="000A7EA0">
                        <w:pPr>
                          <w:spacing w:after="160" w:line="259" w:lineRule="auto"/>
                          <w:ind w:left="0" w:firstLine="0"/>
                          <w:jc w:val="left"/>
                        </w:pPr>
                        <w:r>
                          <w:rPr>
                            <w:i/>
                            <w:color w:val="AC3140"/>
                            <w:sz w:val="15"/>
                          </w:rPr>
                          <w:t>f</w:t>
                        </w:r>
                      </w:p>
                    </w:txbxContent>
                  </v:textbox>
                </v:rect>
                <v:rect id="Rectangle 2370" o:spid="_x0000_s1228" style="position:absolute;left:21120;top:7219;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" filled="f" stroked="f">
                  <v:textbox inset="0,0,0,0">
                    <w:txbxContent>
                      <w:p w14:paraId="0615B9FF" w14:textId="77777777" w:rsidR="000A7EA0" w:rsidRDefault="000A7EA0" w:rsidP="000A7EA0">
                        <w:pPr>
                          <w:spacing w:after="160" w:line="259" w:lineRule="auto"/>
                          <w:ind w:left="0" w:firstLine="0"/>
                          <w:jc w:val="left"/>
                        </w:pPr>
                        <w:r>
                          <w:rPr>
                            <w:color w:val="AC3140"/>
                            <w:sz w:val="10"/>
                          </w:rPr>
                          <w:t>max</w:t>
                        </w:r>
                      </w:p>
                    </w:txbxContent>
                  </v:textbox>
                </v:rect>
                <v:rect id="Rectangle 2371" o:spid="_x0000_s1229" style="position:absolute;left:26808;top:6854;width:389;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" filled="f" stroked="f">
                  <v:textbox inset="0,0,0,0">
                    <w:txbxContent>
                      <w:p w14:paraId="0A8D0DA8" w14:textId="77777777" w:rsidR="000A7EA0" w:rsidRDefault="000A7EA0" w:rsidP="000A7EA0">
                        <w:pPr>
                          <w:spacing w:after="160" w:line="259" w:lineRule="auto"/>
                          <w:ind w:left="0" w:firstLine="0"/>
                          <w:jc w:val="left"/>
                        </w:pPr>
                        <w:r>
                          <w:rPr>
                            <w:i/>
                            <w:color w:val="AC3140"/>
                            <w:sz w:val="15"/>
                          </w:rPr>
                          <w:t>f</w:t>
                        </w:r>
                      </w:p>
                    </w:txbxContent>
                  </v:textbox>
                </v:rect>
                <v:rect id="Rectangle 2372" o:spid="_x0000_s1230" style="position:absolute;left:27269;top:7219;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" filled="f" stroked="f">
                  <v:textbox inset="0,0,0,0">
                    <w:txbxContent>
                      <w:p w14:paraId="6051AB57" w14:textId="77777777" w:rsidR="000A7EA0" w:rsidRDefault="000A7EA0" w:rsidP="000A7EA0">
                        <w:pPr>
                          <w:spacing w:after="160" w:line="259" w:lineRule="auto"/>
                          <w:ind w:left="0" w:firstLine="0"/>
                          <w:jc w:val="left"/>
                        </w:pPr>
                        <w:r>
                          <w:rPr>
                            <w:i/>
                            <w:color w:val="AC3140"/>
                            <w:sz w:val="10"/>
                          </w:rPr>
                          <w:t>s</w:t>
                        </w:r>
                      </w:p>
                    </w:txbxContent>
                  </v:textbox>
                </v:rect>
                <v:shape id="Shape 2373" o:spid="_x0000_s1231" style="position:absolute;left:5513;top:6628;width:311;height:466;visibility:visible;mso-wrap-style:square;v-text-anchor:top" coordsize="31077,46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" path="m15532,l31077,46622,15532,37300,,46622,15532,xe" fillcolor="#ac3140" stroked="f">
                  <v:path arrowok="t" o:connecttype="custom" o:connectlocs="155,0;311,466;155,373;0,466;155,0" o:connectangles="0,0,0,0,0" textboxrect="0,0,31077,46622"/>
                </v:shape>
                <v:shape id="Shape 2374" o:spid="_x0000_s1232" style="position:absolute;left:5669;top:7001;width:0;height:1895;visibility:visible;mso-wrap-style:square;v-text-anchor:top" coordsize="0,189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" path="m,189471l,e" filled="f" strokecolor="#ac3140" strokeweight=".17708mm">
                  <v:stroke miterlimit="83231f" joinstyle="miter"/>
                  <v:path arrowok="t" o:connecttype="custom" o:connectlocs="0,1895;0,0" o:connectangles="0,0" textboxrect="0,0,0,189471"/>
                </v:shape>
                <v:shape id="Shape 2375" o:spid="_x0000_s1233" style="position:absolute;left:12316;top:6628;width:311;height:466;visibility:visible;mso-wrap-style:square;v-text-anchor:top" coordsize="31077,46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" path="m15532,l31077,46622,15532,37300,,46622,15532,xe" fillcolor="#ac3140" stroked="f">
                  <v:path arrowok="t" o:connecttype="custom" o:connectlocs="155,0;311,466;155,373;0,466;155,0" o:connectangles="0,0,0,0,0" textboxrect="0,0,31077,46622"/>
                </v:shape>
                <v:shape id="Shape 2376" o:spid="_x0000_s1234" style="position:absolute;left:12472;top:7001;width:0;height:1895;visibility:visible;mso-wrap-style:square;v-text-anchor:top" coordsize="0,189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" path="m,189471l,e" filled="f" strokecolor="#ac3140" strokeweight=".17708mm">
                  <v:stroke miterlimit="83231f" joinstyle="miter"/>
                  <v:path arrowok="t" o:connecttype="custom" o:connectlocs="0,1895;0,0" o:connectangles="0,0" textboxrect="0,0,0,189471"/>
                </v:shape>
                <v:shape id="Shape 2377" o:spid="_x0000_s1235" style="position:absolute;left:23655;top:6628;width:310;height:466;visibility:visible;mso-wrap-style:square;v-text-anchor:top" coordsize="31077,46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" path="m15532,l31077,46622,15532,37300,,46622,15532,xe" fillcolor="#ac3140" stroked="f">
                  <v:path arrowok="t" o:connecttype="custom" o:connectlocs="155,0;310,466;155,373;0,466;155,0" o:connectangles="0,0,0,0,0" textboxrect="0,0,31077,46622"/>
                </v:shape>
                <v:shape id="Shape 2378" o:spid="_x0000_s1236" style="position:absolute;left:23810;top:7001;width:0;height:1895;visibility:visible;mso-wrap-style:square;v-text-anchor:top" coordsize="0,189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" path="m,189471l,e" filled="f" strokecolor="#ac3140" strokeweight=".17708mm">
                  <v:stroke miterlimit="83231f" joinstyle="miter"/>
                  <v:path arrowok="t" o:connecttype="custom" o:connectlocs="0,1895;0,0" o:connectangles="0,0" textboxrect="0,0,0,189471"/>
                </v:shape>
                <v:shape id="Shape 2379" o:spid="_x0000_s1237" style="position:absolute;left:30458;top:6628;width:310;height:466;visibility:visible;mso-wrap-style:square;v-text-anchor:top" coordsize="31077,46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" path="m15532,l31077,46622,15532,37300,,46622,15532,xe" fillcolor="#ac3140" stroked="f">
                  <v:path arrowok="t" o:connecttype="custom" o:connectlocs="155,0;310,466;155,373;0,466;155,0" o:connectangles="0,0,0,0,0" textboxrect="0,0,31077,46622"/>
                </v:shape>
                <v:shape id="Shape 2380" o:spid="_x0000_s1238" style="position:absolute;left:30613;top:7001;width:0;height:1895;visibility:visible;mso-wrap-style:square;v-text-anchor:top" coordsize="0,189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" path="m,189471l,e" filled="f" strokecolor="#ac3140" strokeweight=".17708mm">
                  <v:stroke miterlimit="83231f" joinstyle="miter"/>
                  <v:path arrowok="t" o:connecttype="custom" o:connectlocs="0,1895;0,0" o:connectangles="0,0" textboxrect="0,0,0,189471"/>
                </v:shape>
                <v:rect id="Rectangle 2381" o:spid="_x0000_s1239" style="position:absolute;left:3689;top:9068;width:634;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" filled="f" stroked="f">
                  <v:textbox inset="0,0,0,0">
                    <w:txbxContent>
                      <w:p w14:paraId="3827031F" w14:textId="77777777" w:rsidR="000A7EA0" w:rsidRDefault="000A7EA0" w:rsidP="000A7EA0">
                        <w:pPr>
                          <w:spacing w:after="160" w:line="259" w:lineRule="auto"/>
                          <w:ind w:left="0" w:firstLine="0"/>
                          <w:jc w:val="left"/>
                        </w:pPr>
                        <w:r>
                          <w:rPr>
                            <w:color w:val="AC3140"/>
                            <w:sz w:val="15"/>
                          </w:rPr>
                          <w:t>−</w:t>
                        </w:r>
                      </w:p>
                    </w:txbxContent>
                  </v:textbox>
                </v:rect>
                <v:rect id="Rectangle 2382" o:spid="_x0000_s1240" style="position:absolute;left:4429;top:912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" filled="f" stroked="f">
                  <v:textbox inset="0,0,0,0">
                    <w:txbxContent>
                      <w:p w14:paraId="4BAF7FEC" w14:textId="77777777" w:rsidR="000A7EA0" w:rsidRDefault="000A7EA0" w:rsidP="000A7EA0">
                        <w:pPr>
                          <w:spacing w:after="160" w:line="259" w:lineRule="auto"/>
                          <w:ind w:left="0" w:firstLine="0"/>
                          <w:jc w:val="left"/>
                        </w:pPr>
                        <w:r>
                          <w:rPr>
                            <w:i/>
                            <w:color w:val="AC3140"/>
                            <w:sz w:val="15"/>
                          </w:rPr>
                          <w:t>f</w:t>
                        </w:r>
                      </w:p>
                    </w:txbxContent>
                  </v:textbox>
                </v:rect>
                <v:rect id="Rectangle 2383" o:spid="_x0000_s1241" style="position:absolute;left:4889;top:9487;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" filled="f" stroked="f">
                  <v:textbox inset="0,0,0,0">
                    <w:txbxContent>
                      <w:p w14:paraId="26CB5B66" w14:textId="77777777" w:rsidR="000A7EA0" w:rsidRDefault="000A7EA0" w:rsidP="000A7EA0">
                        <w:pPr>
                          <w:spacing w:after="160" w:line="259" w:lineRule="auto"/>
                          <w:ind w:left="0" w:firstLine="0"/>
                          <w:jc w:val="left"/>
                        </w:pPr>
                        <w:r>
                          <w:rPr>
                            <w:i/>
                            <w:color w:val="AC3140"/>
                            <w:sz w:val="10"/>
                          </w:rPr>
                          <w:t>s</w:t>
                        </w:r>
                      </w:p>
                    </w:txbxContent>
                  </v:textbox>
                </v:rect>
                <v:rect id="Rectangle 2384" o:spid="_x0000_s1242" style="position:absolute;left:5302;top:9068;width:634;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" filled="f" stroked="f">
                  <v:textbox inset="0,0,0,0">
                    <w:txbxContent>
                      <w:p w14:paraId="627E29A6" w14:textId="77777777" w:rsidR="000A7EA0" w:rsidRDefault="000A7EA0" w:rsidP="000A7EA0">
                        <w:pPr>
                          <w:spacing w:after="160" w:line="259" w:lineRule="auto"/>
                          <w:ind w:left="0" w:firstLine="0"/>
                          <w:jc w:val="left"/>
                        </w:pPr>
                        <w:r>
                          <w:rPr>
                            <w:color w:val="AC3140"/>
                            <w:sz w:val="15"/>
                          </w:rPr>
                          <w:t>−</w:t>
                        </w:r>
                      </w:p>
                    </w:txbxContent>
                  </v:textbox>
                </v:rect>
                <v:rect id="Rectangle 2385" o:spid="_x0000_s1243" style="position:absolute;left:6099;top:912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" filled="f" stroked="f">
                  <v:textbox inset="0,0,0,0">
                    <w:txbxContent>
                      <w:p w14:paraId="1D10BE17" w14:textId="77777777" w:rsidR="000A7EA0" w:rsidRDefault="000A7EA0" w:rsidP="000A7EA0">
                        <w:pPr>
                          <w:spacing w:after="160" w:line="259" w:lineRule="auto"/>
                          <w:ind w:left="0" w:firstLine="0"/>
                          <w:jc w:val="left"/>
                        </w:pPr>
                        <w:r>
                          <w:rPr>
                            <w:i/>
                            <w:color w:val="AC3140"/>
                            <w:sz w:val="15"/>
                          </w:rPr>
                          <w:t>f</w:t>
                        </w:r>
                      </w:p>
                    </w:txbxContent>
                  </v:textbox>
                </v:rect>
                <v:rect id="Rectangle 2386" o:spid="_x0000_s1244" style="position:absolute;left:6560;top:9487;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" filled="f" stroked="f">
                  <v:textbox inset="0,0,0,0">
                    <w:txbxContent>
                      <w:p w14:paraId="26594AB4" w14:textId="77777777" w:rsidR="000A7EA0" w:rsidRDefault="000A7EA0" w:rsidP="000A7EA0">
                        <w:pPr>
                          <w:spacing w:after="160" w:line="259" w:lineRule="auto"/>
                          <w:ind w:left="0" w:firstLine="0"/>
                          <w:jc w:val="left"/>
                        </w:pPr>
                        <w:r>
                          <w:rPr>
                            <w:color w:val="AC3140"/>
                            <w:sz w:val="10"/>
                          </w:rPr>
                          <w:t>max</w:t>
                        </w:r>
                      </w:p>
                    </w:txbxContent>
                  </v:textbox>
                </v:rect>
                <v:rect id="Rectangle 2387" o:spid="_x0000_s1245" style="position:absolute;left:10502;top:9068;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" filled="f" stroked="f">
                  <v:textbox inset="0,0,0,0">
                    <w:txbxContent>
                      <w:p w14:paraId="4A93A6C5" w14:textId="77777777" w:rsidR="000A7EA0" w:rsidRDefault="000A7EA0" w:rsidP="000A7EA0">
                        <w:pPr>
                          <w:spacing w:after="160" w:line="259" w:lineRule="auto"/>
                          <w:ind w:left="0" w:firstLine="0"/>
                          <w:jc w:val="left"/>
                        </w:pPr>
                        <w:r>
                          <w:rPr>
                            <w:color w:val="AC3140"/>
                            <w:sz w:val="15"/>
                          </w:rPr>
                          <w:t>−</w:t>
                        </w:r>
                      </w:p>
                    </w:txbxContent>
                  </v:textbox>
                </v:rect>
                <v:rect id="Rectangle 2388" o:spid="_x0000_s1246" style="position:absolute;left:11241;top:912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" filled="f" stroked="f">
                  <v:textbox inset="0,0,0,0">
                    <w:txbxContent>
                      <w:p w14:paraId="1D71A311" w14:textId="77777777" w:rsidR="000A7EA0" w:rsidRDefault="000A7EA0" w:rsidP="000A7EA0">
                        <w:pPr>
                          <w:spacing w:after="160" w:line="259" w:lineRule="auto"/>
                          <w:ind w:left="0" w:firstLine="0"/>
                          <w:jc w:val="left"/>
                        </w:pPr>
                        <w:r>
                          <w:rPr>
                            <w:i/>
                            <w:color w:val="AC3140"/>
                            <w:sz w:val="15"/>
                          </w:rPr>
                          <w:t>f</w:t>
                        </w:r>
                      </w:p>
                    </w:txbxContent>
                  </v:textbox>
                </v:rect>
                <v:rect id="Rectangle 2389" o:spid="_x0000_s1247" style="position:absolute;left:11702;top:9487;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" filled="f" stroked="f">
                  <v:textbox inset="0,0,0,0">
                    <w:txbxContent>
                      <w:p w14:paraId="2B89924D" w14:textId="77777777" w:rsidR="000A7EA0" w:rsidRDefault="000A7EA0" w:rsidP="000A7EA0">
                        <w:pPr>
                          <w:spacing w:after="160" w:line="259" w:lineRule="auto"/>
                          <w:ind w:left="0" w:firstLine="0"/>
                          <w:jc w:val="left"/>
                        </w:pPr>
                        <w:r>
                          <w:rPr>
                            <w:i/>
                            <w:color w:val="AC3140"/>
                            <w:sz w:val="10"/>
                          </w:rPr>
                          <w:t>s</w:t>
                        </w:r>
                      </w:p>
                    </w:txbxContent>
                  </v:textbox>
                </v:rect>
                <v:rect id="Rectangle 2390" o:spid="_x0000_s1248" style="position:absolute;left:12115;top:9122;width:717;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" filled="f" stroked="f">
                  <v:textbox inset="0,0,0,0">
                    <w:txbxContent>
                      <w:p w14:paraId="57BE669E" w14:textId="77777777" w:rsidR="000A7EA0" w:rsidRDefault="000A7EA0" w:rsidP="000A7EA0">
                        <w:pPr>
                          <w:spacing w:after="160" w:line="259" w:lineRule="auto"/>
                          <w:ind w:left="0" w:firstLine="0"/>
                          <w:jc w:val="left"/>
                        </w:pPr>
                        <w:r>
                          <w:rPr>
                            <w:color w:val="AC3140"/>
                            <w:sz w:val="15"/>
                          </w:rPr>
                          <w:t>+</w:t>
                        </w:r>
                      </w:p>
                    </w:txbxContent>
                  </v:textbox>
                </v:rect>
                <v:rect id="Rectangle 2391" o:spid="_x0000_s1249" style="position:absolute;left:12902;top:912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" filled="f" stroked="f">
                  <v:textbox inset="0,0,0,0">
                    <w:txbxContent>
                      <w:p w14:paraId="3E73A2A6" w14:textId="77777777" w:rsidR="000A7EA0" w:rsidRDefault="000A7EA0" w:rsidP="000A7EA0">
                        <w:pPr>
                          <w:spacing w:after="160" w:line="259" w:lineRule="auto"/>
                          <w:ind w:left="0" w:firstLine="0"/>
                          <w:jc w:val="left"/>
                        </w:pPr>
                        <w:r>
                          <w:rPr>
                            <w:i/>
                            <w:color w:val="AC3140"/>
                            <w:sz w:val="15"/>
                          </w:rPr>
                          <w:t>f</w:t>
                        </w:r>
                      </w:p>
                    </w:txbxContent>
                  </v:textbox>
                </v:rect>
                <v:rect id="Rectangle 2392" o:spid="_x0000_s1250" style="position:absolute;left:13363;top:9487;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" filled="f" stroked="f">
                  <v:textbox inset="0,0,0,0">
                    <w:txbxContent>
                      <w:p w14:paraId="75339FAE" w14:textId="77777777" w:rsidR="000A7EA0" w:rsidRDefault="000A7EA0" w:rsidP="000A7EA0">
                        <w:pPr>
                          <w:spacing w:after="160" w:line="259" w:lineRule="auto"/>
                          <w:ind w:left="0" w:firstLine="0"/>
                          <w:jc w:val="left"/>
                        </w:pPr>
                        <w:r>
                          <w:rPr>
                            <w:color w:val="AC3140"/>
                            <w:sz w:val="10"/>
                          </w:rPr>
                          <w:t>max</w:t>
                        </w:r>
                      </w:p>
                    </w:txbxContent>
                  </v:textbox>
                </v:rect>
                <v:rect id="Rectangle 2393" o:spid="_x0000_s1251" style="position:absolute;left:22545;top:912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" filled="f" stroked="f">
                  <v:textbox inset="0,0,0,0">
                    <w:txbxContent>
                      <w:p w14:paraId="5881CD32" w14:textId="77777777" w:rsidR="000A7EA0" w:rsidRDefault="000A7EA0" w:rsidP="000A7EA0">
                        <w:pPr>
                          <w:spacing w:after="160" w:line="259" w:lineRule="auto"/>
                          <w:ind w:left="0" w:firstLine="0"/>
                          <w:jc w:val="left"/>
                        </w:pPr>
                        <w:r>
                          <w:rPr>
                            <w:i/>
                            <w:color w:val="AC3140"/>
                            <w:sz w:val="15"/>
                          </w:rPr>
                          <w:t>f</w:t>
                        </w:r>
                      </w:p>
                    </w:txbxContent>
                  </v:textbox>
                </v:rect>
                <v:rect id="Rectangle 2394" o:spid="_x0000_s1252" style="position:absolute;left:23006;top:9487;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" filled="f" stroked="f">
                  <v:textbox inset="0,0,0,0">
                    <w:txbxContent>
                      <w:p w14:paraId="06A9E217" w14:textId="77777777" w:rsidR="000A7EA0" w:rsidRDefault="000A7EA0" w:rsidP="000A7EA0">
                        <w:pPr>
                          <w:spacing w:after="160" w:line="259" w:lineRule="auto"/>
                          <w:ind w:left="0" w:firstLine="0"/>
                          <w:jc w:val="left"/>
                        </w:pPr>
                        <w:r>
                          <w:rPr>
                            <w:i/>
                            <w:color w:val="AC3140"/>
                            <w:sz w:val="10"/>
                          </w:rPr>
                          <w:t>s</w:t>
                        </w:r>
                      </w:p>
                    </w:txbxContent>
                  </v:textbox>
                </v:rect>
                <v:rect id="Rectangle 2395" o:spid="_x0000_s1253" style="position:absolute;left:23409;top:9068;width:634;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" filled="f" stroked="f">
                  <v:textbox inset="0,0,0,0">
                    <w:txbxContent>
                      <w:p w14:paraId="3E53478D" w14:textId="77777777" w:rsidR="000A7EA0" w:rsidRDefault="000A7EA0" w:rsidP="000A7EA0">
                        <w:pPr>
                          <w:spacing w:after="160" w:line="259" w:lineRule="auto"/>
                          <w:ind w:left="0" w:firstLine="0"/>
                          <w:jc w:val="left"/>
                        </w:pPr>
                        <w:r>
                          <w:rPr>
                            <w:color w:val="AC3140"/>
                            <w:sz w:val="15"/>
                          </w:rPr>
                          <w:t>−</w:t>
                        </w:r>
                      </w:p>
                    </w:txbxContent>
                  </v:textbox>
                </v:rect>
                <v:rect id="Rectangle 2396" o:spid="_x0000_s1254" style="position:absolute;left:24206;top:912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" filled="f" stroked="f">
                  <v:textbox inset="0,0,0,0">
                    <w:txbxContent>
                      <w:p w14:paraId="1BECB2BC" w14:textId="77777777" w:rsidR="000A7EA0" w:rsidRDefault="000A7EA0" w:rsidP="000A7EA0">
                        <w:pPr>
                          <w:spacing w:after="160" w:line="259" w:lineRule="auto"/>
                          <w:ind w:left="0" w:firstLine="0"/>
                          <w:jc w:val="left"/>
                        </w:pPr>
                        <w:r>
                          <w:rPr>
                            <w:i/>
                            <w:color w:val="AC3140"/>
                            <w:sz w:val="15"/>
                          </w:rPr>
                          <w:t>f</w:t>
                        </w:r>
                      </w:p>
                    </w:txbxContent>
                  </v:textbox>
                </v:rect>
                <v:rect id="Rectangle 2397" o:spid="_x0000_s1255" style="position:absolute;left:24667;top:9487;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" filled="f" stroked="f">
                  <v:textbox inset="0,0,0,0">
                    <w:txbxContent>
                      <w:p w14:paraId="629186D9" w14:textId="77777777" w:rsidR="000A7EA0" w:rsidRDefault="000A7EA0" w:rsidP="000A7EA0">
                        <w:pPr>
                          <w:spacing w:after="160" w:line="259" w:lineRule="auto"/>
                          <w:ind w:left="0" w:firstLine="0"/>
                          <w:jc w:val="left"/>
                        </w:pPr>
                        <w:r>
                          <w:rPr>
                            <w:color w:val="AC3140"/>
                            <w:sz w:val="10"/>
                          </w:rPr>
                          <w:t>max</w:t>
                        </w:r>
                      </w:p>
                    </w:txbxContent>
                  </v:textbox>
                </v:rect>
                <v:rect id="Rectangle 2398" o:spid="_x0000_s1256" style="position:absolute;left:29358;top:912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" filled="f" stroked="f">
                  <v:textbox inset="0,0,0,0">
                    <w:txbxContent>
                      <w:p w14:paraId="03EF27A6" w14:textId="77777777" w:rsidR="000A7EA0" w:rsidRDefault="000A7EA0" w:rsidP="000A7EA0">
                        <w:pPr>
                          <w:spacing w:after="160" w:line="259" w:lineRule="auto"/>
                          <w:ind w:left="0" w:firstLine="0"/>
                          <w:jc w:val="left"/>
                        </w:pPr>
                        <w:r>
                          <w:rPr>
                            <w:i/>
                            <w:color w:val="AC3140"/>
                            <w:sz w:val="15"/>
                          </w:rPr>
                          <w:t>f</w:t>
                        </w:r>
                      </w:p>
                    </w:txbxContent>
                  </v:textbox>
                </v:rect>
                <v:rect id="Rectangle 2399" o:spid="_x0000_s1257" style="position:absolute;left:29819;top:9487;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" filled="f" stroked="f">
                  <v:textbox inset="0,0,0,0">
                    <w:txbxContent>
                      <w:p w14:paraId="08D0C59A" w14:textId="77777777" w:rsidR="000A7EA0" w:rsidRDefault="000A7EA0" w:rsidP="000A7EA0">
                        <w:pPr>
                          <w:spacing w:after="160" w:line="259" w:lineRule="auto"/>
                          <w:ind w:left="0" w:firstLine="0"/>
                          <w:jc w:val="left"/>
                        </w:pPr>
                        <w:r>
                          <w:rPr>
                            <w:i/>
                            <w:color w:val="AC3140"/>
                            <w:sz w:val="10"/>
                          </w:rPr>
                          <w:t>s</w:t>
                        </w:r>
                      </w:p>
                    </w:txbxContent>
                  </v:textbox>
                </v:rect>
                <v:rect id="Rectangle 2400" o:spid="_x0000_s1258" style="position:absolute;left:30222;top:9122;width:717;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" filled="f" stroked="f">
                  <v:textbox inset="0,0,0,0">
                    <w:txbxContent>
                      <w:p w14:paraId="4C39648F" w14:textId="77777777" w:rsidR="000A7EA0" w:rsidRDefault="000A7EA0" w:rsidP="000A7EA0">
                        <w:pPr>
                          <w:spacing w:after="160" w:line="259" w:lineRule="auto"/>
                          <w:ind w:left="0" w:firstLine="0"/>
                          <w:jc w:val="left"/>
                        </w:pPr>
                        <w:r>
                          <w:rPr>
                            <w:color w:val="AC3140"/>
                            <w:sz w:val="15"/>
                          </w:rPr>
                          <w:t>+</w:t>
                        </w:r>
                      </w:p>
                    </w:txbxContent>
                  </v:textbox>
                </v:rect>
                <v:rect id="Rectangle 2401" o:spid="_x0000_s1259" style="position:absolute;left:31009;top:912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" filled="f" stroked="f">
                  <v:textbox inset="0,0,0,0">
                    <w:txbxContent>
                      <w:p w14:paraId="50D3A3F4" w14:textId="77777777" w:rsidR="000A7EA0" w:rsidRDefault="000A7EA0" w:rsidP="000A7EA0">
                        <w:pPr>
                          <w:spacing w:after="160" w:line="259" w:lineRule="auto"/>
                          <w:ind w:left="0" w:firstLine="0"/>
                          <w:jc w:val="left"/>
                        </w:pPr>
                        <w:r>
                          <w:rPr>
                            <w:i/>
                            <w:color w:val="AC3140"/>
                            <w:sz w:val="15"/>
                          </w:rPr>
                          <w:t>f</w:t>
                        </w:r>
                      </w:p>
                    </w:txbxContent>
                  </v:textbox>
                </v:rect>
                <v:rect id="Rectangle 2402" o:spid="_x0000_s1260" style="position:absolute;left:31470;top:9487;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" filled="f" stroked="f">
                  <v:textbox inset="0,0,0,0">
                    <w:txbxContent>
                      <w:p w14:paraId="6245B7F5" w14:textId="77777777" w:rsidR="000A7EA0" w:rsidRDefault="000A7EA0" w:rsidP="000A7EA0">
                        <w:pPr>
                          <w:spacing w:after="160" w:line="259" w:lineRule="auto"/>
                          <w:ind w:left="0" w:firstLine="0"/>
                          <w:jc w:val="left"/>
                        </w:pPr>
                        <w:r>
                          <w:rPr>
                            <w:color w:val="AC3140"/>
                            <w:sz w:val="10"/>
                          </w:rPr>
                          <w:t>max</w:t>
                        </w:r>
                      </w:p>
                    </w:txbxContent>
                  </v:textbox>
                </v:rect>
                <v:rect id="Rectangle 67087" o:spid="_x0000_s1261" style="position:absolute;left:940;top:309;width:424;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" filled="f" stroked="f">
                  <v:textbox inset="0,0,0,0">
                    <w:txbxContent>
                      <w:p w14:paraId="27AF168F" w14:textId="77777777" w:rsidR="000A7EA0" w:rsidRDefault="000A7EA0" w:rsidP="000A7EA0">
                        <w:pPr>
                          <w:spacing w:after="160" w:line="259" w:lineRule="auto"/>
                          <w:ind w:left="0" w:firstLine="0"/>
                          <w:jc w:val="left"/>
                        </w:pPr>
                        <w:r>
                          <w:rPr>
                            <w:b/>
                            <w:sz w:val="15"/>
                          </w:rPr>
                          <w:t>)</w:t>
                        </w:r>
                      </w:p>
                    </w:txbxContent>
                  </v:textbox>
                </v:rect>
                <v:rect id="Rectangle 67088" o:spid="_x0000_s1262" style="position:absolute;left:422;top:309;width:564;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" filled="f" stroked="f">
                  <v:textbox inset="0,0,0,0">
                    <w:txbxContent>
                      <w:p w14:paraId="03013CA7" w14:textId="77777777" w:rsidR="000A7EA0" w:rsidRDefault="000A7EA0" w:rsidP="000A7EA0">
                        <w:pPr>
                          <w:spacing w:after="160" w:line="259" w:lineRule="auto"/>
                          <w:ind w:left="0" w:firstLine="0"/>
                          <w:jc w:val="left"/>
                        </w:pPr>
                        <w:r>
                          <w:rPr>
                            <w:b/>
                            <w:sz w:val="15"/>
                          </w:rPr>
                          <w:t>a</w:t>
                        </w:r>
                      </w:p>
                    </w:txbxContent>
                  </v:textbox>
                </v:rect>
                <v:rect id="Rectangle 67086" o:spid="_x0000_s1263" style="position:absolute;top:309;width:423;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" filled="f" stroked="f">
                  <v:textbox inset="0,0,0,0">
                    <w:txbxContent>
                      <w:p w14:paraId="618077D5" w14:textId="77777777" w:rsidR="000A7EA0" w:rsidRDefault="000A7EA0" w:rsidP="000A7EA0">
                        <w:pPr>
                          <w:spacing w:after="160" w:line="259" w:lineRule="auto"/>
                          <w:ind w:left="0" w:firstLine="0"/>
                          <w:jc w:val="left"/>
                        </w:pPr>
                        <w:r>
                          <w:rPr>
                            <w:b/>
                            <w:sz w:val="15"/>
                          </w:rPr>
                          <w:t>(</w:t>
                        </w:r>
                      </w:p>
                    </w:txbxContent>
                  </v:textbox>
                </v:rect>
                <w10:anchorlock/>
              </v:group>
            </w:pict>
          </mc:Fallback>
        </mc:AlternateContent>
      </w:r>
    </w:p>
    <w:p w14:paraId="1AD021EB" w14:textId="096408AA" w:rsidR="000A7EA0" w:rsidRDefault="005C432E" w:rsidP="000A7EA0">
      <w:pPr>
        <w:spacing w:after="559" w:line="259" w:lineRule="auto"/>
        <w:ind w:left="1190" w:firstLine="0"/>
        <w:jc w:val="left"/>
      </w:pPr>
      <w:r>
        <w:rPr>
          <w:noProof/>
        </w:rPr>
        <mc:AlternateContent>
          <mc:Choice Requires="wpg">
            <w:drawing>
              <wp:inline distT="0" distB="0" distL="0" distR="0" wp14:anchorId="2A1C05ED" wp14:editId="4688CE6D">
                <wp:extent cx="3470910" cy="779145"/>
                <wp:effectExtent l="0" t="0" r="0" b="20955"/>
                <wp:docPr id="121492704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70910" cy="779145"/>
                          <a:chOff x="0" y="0"/>
                          <a:chExt cx="34708" cy="7791"/>
                        </a:xfrm>
                      </wpg:grpSpPr>
                      <wps:wsp>
                        <wps:cNvPr id="1274022329" name="Shape 2342"/>
                        <wps:cNvSpPr>
                          <a:spLocks/>
                        </wps:cNvSpPr>
                        <wps:spPr bwMode="auto">
                          <a:xfrm>
                            <a:off x="2267" y="6401"/>
                            <a:ext cx="31748" cy="0"/>
                          </a:xfrm>
                          <a:custGeom>
                            <a:avLst/>
                            <a:gdLst>
                              <a:gd name="T0" fmla="*/ 0 w 3174734"/>
                              <a:gd name="T1" fmla="*/ 3174734 w 3174734"/>
                              <a:gd name="T2" fmla="*/ 0 w 3174734"/>
                              <a:gd name="T3" fmla="*/ 3174734 w 3174734"/>
                            </a:gdLst>
                            <a:ahLst/>
                            <a:cxnLst>
                              <a:cxn ang="0">
                                <a:pos x="T0" y="0"/>
                              </a:cxn>
                              <a:cxn ang="0">
                                <a:pos x="T1" y="0"/>
                              </a:cxn>
                            </a:cxnLst>
                            <a:rect l="T2" t="0" r="T3" b="0"/>
                            <a:pathLst>
                              <a:path w="3174734">
                                <a:moveTo>
                                  <a:pt x="0" y="0"/>
                                </a:moveTo>
                                <a:lnTo>
                                  <a:pt x="3174734"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2017228565" name="Rectangle 2343"/>
                        <wps:cNvSpPr>
                          <a:spLocks noChangeArrowheads="1"/>
                        </wps:cNvSpPr>
                        <wps:spPr bwMode="auto">
                          <a:xfrm>
                            <a:off x="34417" y="5978"/>
                            <a:ext cx="388" cy="1140"/>
                          </a:xfrm>
                          <a:prstGeom prst="rect">
                            <a:avLst/>
                          </a:prstGeom>
                          <a:noFill/>
                          <a:ln>
                            <a:noFill/>
                          </a:ln>
                        </wps:spPr>
                        <wps:txbx>
                          <w:txbxContent>
                            <w:p w14:paraId="188203D2"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668500469" name="Shape 2344"/>
                        <wps:cNvSpPr>
                          <a:spLocks/>
                        </wps:cNvSpPr>
                        <wps:spPr bwMode="auto">
                          <a:xfrm>
                            <a:off x="18141" y="1299"/>
                            <a:ext cx="0" cy="6236"/>
                          </a:xfrm>
                          <a:custGeom>
                            <a:avLst/>
                            <a:gdLst>
                              <a:gd name="T0" fmla="*/ 623608 h 623608"/>
                              <a:gd name="T1" fmla="*/ 0 h 623608"/>
                              <a:gd name="T2" fmla="*/ 0 h 623608"/>
                              <a:gd name="T3" fmla="*/ 623608 h 623608"/>
                            </a:gdLst>
                            <a:ahLst/>
                            <a:cxnLst>
                              <a:cxn ang="0">
                                <a:pos x="0" y="T0"/>
                              </a:cxn>
                              <a:cxn ang="0">
                                <a:pos x="0" y="T1"/>
                              </a:cxn>
                            </a:cxnLst>
                            <a:rect l="0" t="T2" r="0" b="T3"/>
                            <a:pathLst>
                              <a:path h="623608">
                                <a:moveTo>
                                  <a:pt x="0" y="623608"/>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681555561" name="Rectangle 2345"/>
                        <wps:cNvSpPr>
                          <a:spLocks noChangeArrowheads="1"/>
                        </wps:cNvSpPr>
                        <wps:spPr bwMode="auto">
                          <a:xfrm>
                            <a:off x="16845" y="0"/>
                            <a:ext cx="660" cy="1139"/>
                          </a:xfrm>
                          <a:prstGeom prst="rect">
                            <a:avLst/>
                          </a:prstGeom>
                          <a:noFill/>
                          <a:ln>
                            <a:noFill/>
                          </a:ln>
                        </wps:spPr>
                        <wps:txbx>
                          <w:txbxContent>
                            <w:p w14:paraId="4ED946CF"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1808404251" name="Rectangle 2346"/>
                        <wps:cNvSpPr>
                          <a:spLocks noChangeArrowheads="1"/>
                        </wps:cNvSpPr>
                        <wps:spPr bwMode="auto">
                          <a:xfrm>
                            <a:off x="17622" y="364"/>
                            <a:ext cx="332" cy="760"/>
                          </a:xfrm>
                          <a:prstGeom prst="rect">
                            <a:avLst/>
                          </a:prstGeom>
                          <a:noFill/>
                          <a:ln>
                            <a:noFill/>
                          </a:ln>
                        </wps:spPr>
                        <wps:txbx>
                          <w:txbxContent>
                            <w:p w14:paraId="007E63E5" w14:textId="77777777" w:rsidR="000A7EA0" w:rsidRDefault="000A7EA0" w:rsidP="000A7EA0">
                              <w:pPr>
                                <w:spacing w:after="160" w:line="259" w:lineRule="auto"/>
                                <w:ind w:left="0" w:firstLine="0"/>
                                <w:jc w:val="left"/>
                              </w:pPr>
                              <w:r>
                                <w:rPr>
                                  <w:i/>
                                  <w:sz w:val="10"/>
                                </w:rPr>
                                <w:t>s</w:t>
                              </w:r>
                            </w:p>
                          </w:txbxContent>
                        </wps:txbx>
                        <wps:bodyPr rot="0" vert="horz" wrap="square" lIns="0" tIns="0" rIns="0" bIns="0" anchor="t" anchorCtr="0" upright="1">
                          <a:noAutofit/>
                        </wps:bodyPr>
                      </wps:wsp>
                      <wps:wsp>
                        <wps:cNvPr id="1771761215" name="Rectangle 2347"/>
                        <wps:cNvSpPr>
                          <a:spLocks noChangeArrowheads="1"/>
                        </wps:cNvSpPr>
                        <wps:spPr bwMode="auto">
                          <a:xfrm>
                            <a:off x="18131" y="0"/>
                            <a:ext cx="424" cy="1140"/>
                          </a:xfrm>
                          <a:prstGeom prst="rect">
                            <a:avLst/>
                          </a:prstGeom>
                          <a:noFill/>
                          <a:ln>
                            <a:noFill/>
                          </a:ln>
                        </wps:spPr>
                        <wps:txbx>
                          <w:txbxContent>
                            <w:p w14:paraId="0BCB02DD"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872224599" name="Rectangle 2348"/>
                        <wps:cNvSpPr>
                          <a:spLocks noChangeArrowheads="1"/>
                        </wps:cNvSpPr>
                        <wps:spPr bwMode="auto">
                          <a:xfrm>
                            <a:off x="18496" y="0"/>
                            <a:ext cx="388" cy="1139"/>
                          </a:xfrm>
                          <a:prstGeom prst="rect">
                            <a:avLst/>
                          </a:prstGeom>
                          <a:noFill/>
                          <a:ln>
                            <a:noFill/>
                          </a:ln>
                        </wps:spPr>
                        <wps:txbx>
                          <w:txbxContent>
                            <w:p w14:paraId="06399462"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1579217761" name="Rectangle 2349"/>
                        <wps:cNvSpPr>
                          <a:spLocks noChangeArrowheads="1"/>
                        </wps:cNvSpPr>
                        <wps:spPr bwMode="auto">
                          <a:xfrm>
                            <a:off x="19062" y="0"/>
                            <a:ext cx="424" cy="1140"/>
                          </a:xfrm>
                          <a:prstGeom prst="rect">
                            <a:avLst/>
                          </a:prstGeom>
                          <a:noFill/>
                          <a:ln>
                            <a:noFill/>
                          </a:ln>
                        </wps:spPr>
                        <wps:txbx>
                          <w:txbxContent>
                            <w:p w14:paraId="69FE2623"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761448923" name="Shape 2403"/>
                        <wps:cNvSpPr>
                          <a:spLocks/>
                        </wps:cNvSpPr>
                        <wps:spPr bwMode="auto">
                          <a:xfrm>
                            <a:off x="2834" y="3000"/>
                            <a:ext cx="30614" cy="3401"/>
                          </a:xfrm>
                          <a:custGeom>
                            <a:avLst/>
                            <a:gdLst>
                              <a:gd name="T0" fmla="*/ 0 w 3061361"/>
                              <a:gd name="T1" fmla="*/ 170078 h 340157"/>
                              <a:gd name="T2" fmla="*/ 170078 w 3061361"/>
                              <a:gd name="T3" fmla="*/ 0 h 340157"/>
                              <a:gd name="T4" fmla="*/ 510223 w 3061361"/>
                              <a:gd name="T5" fmla="*/ 340157 h 340157"/>
                              <a:gd name="T6" fmla="*/ 850379 w 3061361"/>
                              <a:gd name="T7" fmla="*/ 0 h 340157"/>
                              <a:gd name="T8" fmla="*/ 1190524 w 3061361"/>
                              <a:gd name="T9" fmla="*/ 340157 h 340157"/>
                              <a:gd name="T10" fmla="*/ 1530680 w 3061361"/>
                              <a:gd name="T11" fmla="*/ 0 h 340157"/>
                              <a:gd name="T12" fmla="*/ 1870825 w 3061361"/>
                              <a:gd name="T13" fmla="*/ 340157 h 340157"/>
                              <a:gd name="T14" fmla="*/ 2210981 w 3061361"/>
                              <a:gd name="T15" fmla="*/ 0 h 340157"/>
                              <a:gd name="T16" fmla="*/ 2551125 w 3061361"/>
                              <a:gd name="T17" fmla="*/ 340157 h 340157"/>
                              <a:gd name="T18" fmla="*/ 2891282 w 3061361"/>
                              <a:gd name="T19" fmla="*/ 0 h 340157"/>
                              <a:gd name="T20" fmla="*/ 3061361 w 3061361"/>
                              <a:gd name="T21" fmla="*/ 170078 h 340157"/>
                              <a:gd name="T22" fmla="*/ 0 w 3061361"/>
                              <a:gd name="T23" fmla="*/ 0 h 340157"/>
                              <a:gd name="T24" fmla="*/ 3061361 w 3061361"/>
                              <a:gd name="T25" fmla="*/ 340157 h 340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3061361" h="340157">
                                <a:moveTo>
                                  <a:pt x="0" y="170078"/>
                                </a:moveTo>
                                <a:lnTo>
                                  <a:pt x="170078" y="0"/>
                                </a:lnTo>
                                <a:lnTo>
                                  <a:pt x="510223" y="340157"/>
                                </a:lnTo>
                                <a:lnTo>
                                  <a:pt x="850379" y="0"/>
                                </a:lnTo>
                                <a:lnTo>
                                  <a:pt x="1190524" y="340157"/>
                                </a:lnTo>
                                <a:lnTo>
                                  <a:pt x="1530680" y="0"/>
                                </a:lnTo>
                                <a:lnTo>
                                  <a:pt x="1870825" y="340157"/>
                                </a:lnTo>
                                <a:lnTo>
                                  <a:pt x="2210981" y="0"/>
                                </a:lnTo>
                                <a:lnTo>
                                  <a:pt x="2551125" y="340157"/>
                                </a:lnTo>
                                <a:lnTo>
                                  <a:pt x="2891282" y="0"/>
                                </a:lnTo>
                                <a:lnTo>
                                  <a:pt x="3061361" y="170078"/>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794697909" name="Shape 2404"/>
                        <wps:cNvSpPr>
                          <a:spLocks/>
                        </wps:cNvSpPr>
                        <wps:spPr bwMode="auto">
                          <a:xfrm>
                            <a:off x="4535" y="6220"/>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349889660" name="Shape 2405"/>
                        <wps:cNvSpPr>
                          <a:spLocks/>
                        </wps:cNvSpPr>
                        <wps:spPr bwMode="auto">
                          <a:xfrm>
                            <a:off x="11338" y="6220"/>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436979383" name="Shape 2406"/>
                        <wps:cNvSpPr>
                          <a:spLocks/>
                        </wps:cNvSpPr>
                        <wps:spPr bwMode="auto">
                          <a:xfrm>
                            <a:off x="24944" y="6220"/>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233581477" name="Shape 2407"/>
                        <wps:cNvSpPr>
                          <a:spLocks/>
                        </wps:cNvSpPr>
                        <wps:spPr bwMode="auto">
                          <a:xfrm>
                            <a:off x="31747" y="6220"/>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207785110" name="Rectangle 2408"/>
                        <wps:cNvSpPr>
                          <a:spLocks noChangeArrowheads="1"/>
                        </wps:cNvSpPr>
                        <wps:spPr bwMode="auto">
                          <a:xfrm>
                            <a:off x="18594" y="2097"/>
                            <a:ext cx="2178" cy="1140"/>
                          </a:xfrm>
                          <a:prstGeom prst="rect">
                            <a:avLst/>
                          </a:prstGeom>
                          <a:noFill/>
                          <a:ln>
                            <a:noFill/>
                          </a:ln>
                        </wps:spPr>
                        <wps:txbx>
                          <w:txbxContent>
                            <w:p w14:paraId="560A0D8E" w14:textId="77777777" w:rsidR="000A7EA0" w:rsidRDefault="000A7EA0" w:rsidP="000A7EA0">
                              <w:pPr>
                                <w:spacing w:after="160" w:line="259" w:lineRule="auto"/>
                                <w:ind w:left="0" w:firstLine="0"/>
                                <w:jc w:val="left"/>
                              </w:pPr>
                              <w:r>
                                <w:rPr>
                                  <w:i/>
                                  <w:color w:val="AC3140"/>
                                  <w:sz w:val="15"/>
                                </w:rPr>
                                <w:t>A/T</w:t>
                              </w:r>
                            </w:p>
                          </w:txbxContent>
                        </wps:txbx>
                        <wps:bodyPr rot="0" vert="horz" wrap="square" lIns="0" tIns="0" rIns="0" bIns="0" anchor="t" anchorCtr="0" upright="1">
                          <a:noAutofit/>
                        </wps:bodyPr>
                      </wps:wsp>
                      <wps:wsp>
                        <wps:cNvPr id="1341227120" name="Rectangle 2409"/>
                        <wps:cNvSpPr>
                          <a:spLocks noChangeArrowheads="1"/>
                        </wps:cNvSpPr>
                        <wps:spPr bwMode="auto">
                          <a:xfrm>
                            <a:off x="20313" y="2462"/>
                            <a:ext cx="331" cy="760"/>
                          </a:xfrm>
                          <a:prstGeom prst="rect">
                            <a:avLst/>
                          </a:prstGeom>
                          <a:noFill/>
                          <a:ln>
                            <a:noFill/>
                          </a:ln>
                        </wps:spPr>
                        <wps:txbx>
                          <w:txbxContent>
                            <w:p w14:paraId="5AB6D3E8"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344628563" name="Rectangle 2410"/>
                        <wps:cNvSpPr>
                          <a:spLocks noChangeArrowheads="1"/>
                        </wps:cNvSpPr>
                        <wps:spPr bwMode="auto">
                          <a:xfrm>
                            <a:off x="3177" y="6800"/>
                            <a:ext cx="634" cy="1295"/>
                          </a:xfrm>
                          <a:prstGeom prst="rect">
                            <a:avLst/>
                          </a:prstGeom>
                          <a:noFill/>
                          <a:ln>
                            <a:noFill/>
                          </a:ln>
                        </wps:spPr>
                        <wps:txbx>
                          <w:txbxContent>
                            <w:p w14:paraId="32EC4486"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826583141" name="Rectangle 2411"/>
                        <wps:cNvSpPr>
                          <a:spLocks noChangeArrowheads="1"/>
                        </wps:cNvSpPr>
                        <wps:spPr bwMode="auto">
                          <a:xfrm>
                            <a:off x="3916" y="6854"/>
                            <a:ext cx="636" cy="1141"/>
                          </a:xfrm>
                          <a:prstGeom prst="rect">
                            <a:avLst/>
                          </a:prstGeom>
                          <a:noFill/>
                          <a:ln>
                            <a:noFill/>
                          </a:ln>
                        </wps:spPr>
                        <wps:txbx>
                          <w:txbxContent>
                            <w:p w14:paraId="2D0D88F8"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662772747" name="Rectangle 2412"/>
                        <wps:cNvSpPr>
                          <a:spLocks noChangeArrowheads="1"/>
                        </wps:cNvSpPr>
                        <wps:spPr bwMode="auto">
                          <a:xfrm>
                            <a:off x="4387" y="6854"/>
                            <a:ext cx="388" cy="1140"/>
                          </a:xfrm>
                          <a:prstGeom prst="rect">
                            <a:avLst/>
                          </a:prstGeom>
                          <a:noFill/>
                          <a:ln>
                            <a:noFill/>
                          </a:ln>
                        </wps:spPr>
                        <wps:txbx>
                          <w:txbxContent>
                            <w:p w14:paraId="7B4C6616"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399659446" name="Rectangle 2413"/>
                        <wps:cNvSpPr>
                          <a:spLocks noChangeArrowheads="1"/>
                        </wps:cNvSpPr>
                        <wps:spPr bwMode="auto">
                          <a:xfrm>
                            <a:off x="4848" y="7219"/>
                            <a:ext cx="331" cy="760"/>
                          </a:xfrm>
                          <a:prstGeom prst="rect">
                            <a:avLst/>
                          </a:prstGeom>
                          <a:noFill/>
                          <a:ln>
                            <a:noFill/>
                          </a:ln>
                        </wps:spPr>
                        <wps:txbx>
                          <w:txbxContent>
                            <w:p w14:paraId="3CF54B96"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41538254" name="Rectangle 2414"/>
                        <wps:cNvSpPr>
                          <a:spLocks noChangeArrowheads="1"/>
                        </wps:cNvSpPr>
                        <wps:spPr bwMode="auto">
                          <a:xfrm>
                            <a:off x="10211" y="6800"/>
                            <a:ext cx="633" cy="1295"/>
                          </a:xfrm>
                          <a:prstGeom prst="rect">
                            <a:avLst/>
                          </a:prstGeom>
                          <a:noFill/>
                          <a:ln>
                            <a:noFill/>
                          </a:ln>
                        </wps:spPr>
                        <wps:txbx>
                          <w:txbxContent>
                            <w:p w14:paraId="29617B0E"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51721475" name="Rectangle 2415"/>
                        <wps:cNvSpPr>
                          <a:spLocks noChangeArrowheads="1"/>
                        </wps:cNvSpPr>
                        <wps:spPr bwMode="auto">
                          <a:xfrm>
                            <a:off x="10950" y="6854"/>
                            <a:ext cx="388" cy="1140"/>
                          </a:xfrm>
                          <a:prstGeom prst="rect">
                            <a:avLst/>
                          </a:prstGeom>
                          <a:noFill/>
                          <a:ln>
                            <a:noFill/>
                          </a:ln>
                        </wps:spPr>
                        <wps:txbx>
                          <w:txbxContent>
                            <w:p w14:paraId="1BBA9F74"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495710031" name="Rectangle 2416"/>
                        <wps:cNvSpPr>
                          <a:spLocks noChangeArrowheads="1"/>
                        </wps:cNvSpPr>
                        <wps:spPr bwMode="auto">
                          <a:xfrm>
                            <a:off x="11411" y="7219"/>
                            <a:ext cx="331" cy="760"/>
                          </a:xfrm>
                          <a:prstGeom prst="rect">
                            <a:avLst/>
                          </a:prstGeom>
                          <a:noFill/>
                          <a:ln>
                            <a:noFill/>
                          </a:ln>
                        </wps:spPr>
                        <wps:txbx>
                          <w:txbxContent>
                            <w:p w14:paraId="6183F709"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903661221" name="Rectangle 2417"/>
                        <wps:cNvSpPr>
                          <a:spLocks noChangeArrowheads="1"/>
                        </wps:cNvSpPr>
                        <wps:spPr bwMode="auto">
                          <a:xfrm>
                            <a:off x="13482" y="6800"/>
                            <a:ext cx="633" cy="1295"/>
                          </a:xfrm>
                          <a:prstGeom prst="rect">
                            <a:avLst/>
                          </a:prstGeom>
                          <a:noFill/>
                          <a:ln>
                            <a:noFill/>
                          </a:ln>
                        </wps:spPr>
                        <wps:txbx>
                          <w:txbxContent>
                            <w:p w14:paraId="1EA90291"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406534643" name="Rectangle 2418"/>
                        <wps:cNvSpPr>
                          <a:spLocks noChangeArrowheads="1"/>
                        </wps:cNvSpPr>
                        <wps:spPr bwMode="auto">
                          <a:xfrm>
                            <a:off x="14221" y="6854"/>
                            <a:ext cx="388" cy="1140"/>
                          </a:xfrm>
                          <a:prstGeom prst="rect">
                            <a:avLst/>
                          </a:prstGeom>
                          <a:noFill/>
                          <a:ln>
                            <a:noFill/>
                          </a:ln>
                        </wps:spPr>
                        <wps:txbx>
                          <w:txbxContent>
                            <w:p w14:paraId="54D43689"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398245006" name="Rectangle 2419"/>
                        <wps:cNvSpPr>
                          <a:spLocks noChangeArrowheads="1"/>
                        </wps:cNvSpPr>
                        <wps:spPr bwMode="auto">
                          <a:xfrm>
                            <a:off x="14682" y="7219"/>
                            <a:ext cx="1624" cy="761"/>
                          </a:xfrm>
                          <a:prstGeom prst="rect">
                            <a:avLst/>
                          </a:prstGeom>
                          <a:noFill/>
                          <a:ln>
                            <a:noFill/>
                          </a:ln>
                        </wps:spPr>
                        <wps:txbx>
                          <w:txbxContent>
                            <w:p w14:paraId="6C3D1902"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455769325" name="Rectangle 2420"/>
                        <wps:cNvSpPr>
                          <a:spLocks noChangeArrowheads="1"/>
                        </wps:cNvSpPr>
                        <wps:spPr bwMode="auto">
                          <a:xfrm>
                            <a:off x="20659" y="6854"/>
                            <a:ext cx="388" cy="1140"/>
                          </a:xfrm>
                          <a:prstGeom prst="rect">
                            <a:avLst/>
                          </a:prstGeom>
                          <a:noFill/>
                          <a:ln>
                            <a:noFill/>
                          </a:ln>
                        </wps:spPr>
                        <wps:txbx>
                          <w:txbxContent>
                            <w:p w14:paraId="7EF54980"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2132324761" name="Rectangle 2421"/>
                        <wps:cNvSpPr>
                          <a:spLocks noChangeArrowheads="1"/>
                        </wps:cNvSpPr>
                        <wps:spPr bwMode="auto">
                          <a:xfrm>
                            <a:off x="21120" y="7219"/>
                            <a:ext cx="1624" cy="761"/>
                          </a:xfrm>
                          <a:prstGeom prst="rect">
                            <a:avLst/>
                          </a:prstGeom>
                          <a:noFill/>
                          <a:ln>
                            <a:noFill/>
                          </a:ln>
                        </wps:spPr>
                        <wps:txbx>
                          <w:txbxContent>
                            <w:p w14:paraId="2311A35F"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187722282" name="Rectangle 2422"/>
                        <wps:cNvSpPr>
                          <a:spLocks noChangeArrowheads="1"/>
                        </wps:cNvSpPr>
                        <wps:spPr bwMode="auto">
                          <a:xfrm>
                            <a:off x="24541" y="6854"/>
                            <a:ext cx="388" cy="1140"/>
                          </a:xfrm>
                          <a:prstGeom prst="rect">
                            <a:avLst/>
                          </a:prstGeom>
                          <a:noFill/>
                          <a:ln>
                            <a:noFill/>
                          </a:ln>
                        </wps:spPr>
                        <wps:txbx>
                          <w:txbxContent>
                            <w:p w14:paraId="76B52E54"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384533680" name="Rectangle 2423"/>
                        <wps:cNvSpPr>
                          <a:spLocks noChangeArrowheads="1"/>
                        </wps:cNvSpPr>
                        <wps:spPr bwMode="auto">
                          <a:xfrm>
                            <a:off x="25001" y="7219"/>
                            <a:ext cx="332" cy="760"/>
                          </a:xfrm>
                          <a:prstGeom prst="rect">
                            <a:avLst/>
                          </a:prstGeom>
                          <a:noFill/>
                          <a:ln>
                            <a:noFill/>
                          </a:ln>
                        </wps:spPr>
                        <wps:txbx>
                          <w:txbxContent>
                            <w:p w14:paraId="1FBF3CE9"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297187573" name="Rectangle 2424"/>
                        <wps:cNvSpPr>
                          <a:spLocks noChangeArrowheads="1"/>
                        </wps:cNvSpPr>
                        <wps:spPr bwMode="auto">
                          <a:xfrm>
                            <a:off x="31104" y="6854"/>
                            <a:ext cx="636" cy="1141"/>
                          </a:xfrm>
                          <a:prstGeom prst="rect">
                            <a:avLst/>
                          </a:prstGeom>
                          <a:noFill/>
                          <a:ln>
                            <a:noFill/>
                          </a:ln>
                        </wps:spPr>
                        <wps:txbx>
                          <w:txbxContent>
                            <w:p w14:paraId="06907BCF"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1588815356" name="Rectangle 2425"/>
                        <wps:cNvSpPr>
                          <a:spLocks noChangeArrowheads="1"/>
                        </wps:cNvSpPr>
                        <wps:spPr bwMode="auto">
                          <a:xfrm>
                            <a:off x="31574" y="6854"/>
                            <a:ext cx="388" cy="1140"/>
                          </a:xfrm>
                          <a:prstGeom prst="rect">
                            <a:avLst/>
                          </a:prstGeom>
                          <a:noFill/>
                          <a:ln>
                            <a:noFill/>
                          </a:ln>
                        </wps:spPr>
                        <wps:txbx>
                          <w:txbxContent>
                            <w:p w14:paraId="6FEA5A69"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465534521" name="Rectangle 2426"/>
                        <wps:cNvSpPr>
                          <a:spLocks noChangeArrowheads="1"/>
                        </wps:cNvSpPr>
                        <wps:spPr bwMode="auto">
                          <a:xfrm>
                            <a:off x="32035" y="7219"/>
                            <a:ext cx="332" cy="760"/>
                          </a:xfrm>
                          <a:prstGeom prst="rect">
                            <a:avLst/>
                          </a:prstGeom>
                          <a:noFill/>
                          <a:ln>
                            <a:noFill/>
                          </a:ln>
                        </wps:spPr>
                        <wps:txbx>
                          <w:txbxContent>
                            <w:p w14:paraId="0C9B606A"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465731360" name="Rectangle 67089"/>
                        <wps:cNvSpPr>
                          <a:spLocks noChangeArrowheads="1"/>
                        </wps:cNvSpPr>
                        <wps:spPr bwMode="auto">
                          <a:xfrm>
                            <a:off x="0" y="1443"/>
                            <a:ext cx="423" cy="1136"/>
                          </a:xfrm>
                          <a:prstGeom prst="rect">
                            <a:avLst/>
                          </a:prstGeom>
                          <a:noFill/>
                          <a:ln>
                            <a:noFill/>
                          </a:ln>
                        </wps:spPr>
                        <wps:txbx>
                          <w:txbxContent>
                            <w:p w14:paraId="3FCE7622" w14:textId="77777777" w:rsidR="000A7EA0" w:rsidRDefault="000A7EA0" w:rsidP="000A7EA0">
                              <w:pPr>
                                <w:spacing w:after="160" w:line="259" w:lineRule="auto"/>
                                <w:ind w:left="0" w:firstLine="0"/>
                                <w:jc w:val="left"/>
                              </w:pPr>
                              <w:r>
                                <w:rPr>
                                  <w:b/>
                                  <w:sz w:val="15"/>
                                </w:rPr>
                                <w:t>(</w:t>
                              </w:r>
                            </w:p>
                          </w:txbxContent>
                        </wps:txbx>
                        <wps:bodyPr rot="0" vert="horz" wrap="square" lIns="0" tIns="0" rIns="0" bIns="0" anchor="t" anchorCtr="0" upright="1">
                          <a:noAutofit/>
                        </wps:bodyPr>
                      </wps:wsp>
                      <wps:wsp>
                        <wps:cNvPr id="1777803561" name="Rectangle 67091"/>
                        <wps:cNvSpPr>
                          <a:spLocks noChangeArrowheads="1"/>
                        </wps:cNvSpPr>
                        <wps:spPr bwMode="auto">
                          <a:xfrm>
                            <a:off x="422" y="1443"/>
                            <a:ext cx="636" cy="1136"/>
                          </a:xfrm>
                          <a:prstGeom prst="rect">
                            <a:avLst/>
                          </a:prstGeom>
                          <a:noFill/>
                          <a:ln>
                            <a:noFill/>
                          </a:ln>
                        </wps:spPr>
                        <wps:txbx>
                          <w:txbxContent>
                            <w:p w14:paraId="6E96D5F5" w14:textId="77777777" w:rsidR="000A7EA0" w:rsidRDefault="000A7EA0" w:rsidP="000A7EA0">
                              <w:pPr>
                                <w:spacing w:after="160" w:line="259" w:lineRule="auto"/>
                                <w:ind w:left="0" w:firstLine="0"/>
                                <w:jc w:val="left"/>
                              </w:pPr>
                              <w:r>
                                <w:rPr>
                                  <w:b/>
                                  <w:sz w:val="15"/>
                                </w:rPr>
                                <w:t>b</w:t>
                              </w:r>
                            </w:p>
                          </w:txbxContent>
                        </wps:txbx>
                        <wps:bodyPr rot="0" vert="horz" wrap="square" lIns="0" tIns="0" rIns="0" bIns="0" anchor="t" anchorCtr="0" upright="1">
                          <a:noAutofit/>
                        </wps:bodyPr>
                      </wps:wsp>
                      <wps:wsp>
                        <wps:cNvPr id="355237786" name="Rectangle 67090"/>
                        <wps:cNvSpPr>
                          <a:spLocks noChangeArrowheads="1"/>
                        </wps:cNvSpPr>
                        <wps:spPr bwMode="auto">
                          <a:xfrm>
                            <a:off x="1017" y="1443"/>
                            <a:ext cx="424" cy="1136"/>
                          </a:xfrm>
                          <a:prstGeom prst="rect">
                            <a:avLst/>
                          </a:prstGeom>
                          <a:noFill/>
                          <a:ln>
                            <a:noFill/>
                          </a:ln>
                        </wps:spPr>
                        <wps:txbx>
                          <w:txbxContent>
                            <w:p w14:paraId="2B9B0F84" w14:textId="77777777" w:rsidR="000A7EA0" w:rsidRDefault="000A7EA0" w:rsidP="000A7EA0">
                              <w:pPr>
                                <w:spacing w:after="160" w:line="259" w:lineRule="auto"/>
                                <w:ind w:left="0" w:firstLine="0"/>
                                <w:jc w:val="left"/>
                              </w:pPr>
                              <w:r>
                                <w:rPr>
                                  <w:b/>
                                  <w:sz w:val="15"/>
                                </w:rPr>
                                <w:t>)</w:t>
                              </w:r>
                            </w:p>
                          </w:txbxContent>
                        </wps:txbx>
                        <wps:bodyPr rot="0" vert="horz" wrap="square" lIns="0" tIns="0" rIns="0" bIns="0" anchor="t" anchorCtr="0" upright="1">
                          <a:noAutofit/>
                        </wps:bodyPr>
                      </wps:wsp>
                    </wpg:wgp>
                  </a:graphicData>
                </a:graphic>
              </wp:inline>
            </w:drawing>
          </mc:Choice>
          <mc:Fallback>
            <w:pict>
              <v:group w14:anchorId="2A1C05ED" id="Group 15" o:spid="_x0000_s1264" style="width:273.3pt;height:61.35pt;mso-position-horizontal-relative:char;mso-position-vertical-relative:line" coordsize="34708,7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">
                <v:shape id="Shape 2342" o:spid="_x0000_s1265" style="position:absolute;left:2267;top:6401;width:31748;height:0;visibility:visible;mso-wrap-style:square;v-text-anchor:top" coordsize="31747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" path="m,l3174734,e" filled="f" strokecolor="#181717" strokeweight=".17708mm">
                  <v:stroke miterlimit="83231f" joinstyle="miter"/>
                  <v:path arrowok="t" o:connecttype="custom" o:connectlocs="0,0;31748,0" o:connectangles="0,0" textboxrect="0,0,3174734,0"/>
                </v:shape>
                <v:rect id="Rectangle 2343" o:spid="_x0000_s1266" style="position:absolute;left:34417;top:5978;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" filled="f" stroked="f">
                  <v:textbox inset="0,0,0,0">
                    <w:txbxContent>
                      <w:p w14:paraId="188203D2" w14:textId="77777777" w:rsidR="000A7EA0" w:rsidRDefault="000A7EA0" w:rsidP="000A7EA0">
                        <w:pPr>
                          <w:spacing w:after="160" w:line="259" w:lineRule="auto"/>
                          <w:ind w:left="0" w:firstLine="0"/>
                          <w:jc w:val="left"/>
                        </w:pPr>
                        <w:r>
                          <w:rPr>
                            <w:i/>
                            <w:sz w:val="15"/>
                          </w:rPr>
                          <w:t>f</w:t>
                        </w:r>
                      </w:p>
                    </w:txbxContent>
                  </v:textbox>
                </v:rect>
                <v:shape id="Shape 2344" o:spid="_x0000_s1267" style="position:absolute;left:18141;top:1299;width:0;height:6236;visibility:visible;mso-wrap-style:square;v-text-anchor:top" coordsize="0,623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" path="m,623608l,e" filled="f" strokecolor="#181717" strokeweight=".17708mm">
                  <v:stroke miterlimit="83231f" joinstyle="miter"/>
                  <v:path arrowok="t" o:connecttype="custom" o:connectlocs="0,6236;0,0" o:connectangles="0,0" textboxrect="0,0,0,623608"/>
                </v:shape>
                <v:rect id="Rectangle 2345" o:spid="_x0000_s1268" style="position:absolute;left:16845;width:66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" filled="f" stroked="f">
                  <v:textbox inset="0,0,0,0">
                    <w:txbxContent>
                      <w:p w14:paraId="4ED946CF" w14:textId="77777777" w:rsidR="000A7EA0" w:rsidRDefault="000A7EA0" w:rsidP="000A7EA0">
                        <w:pPr>
                          <w:spacing w:after="160" w:line="259" w:lineRule="auto"/>
                          <w:ind w:left="0" w:firstLine="0"/>
                          <w:jc w:val="left"/>
                        </w:pPr>
                        <w:r>
                          <w:rPr>
                            <w:i/>
                            <w:sz w:val="15"/>
                          </w:rPr>
                          <w:t>X</w:t>
                        </w:r>
                      </w:p>
                    </w:txbxContent>
                  </v:textbox>
                </v:rect>
                <v:rect id="Rectangle 2346" o:spid="_x0000_s1269" style="position:absolute;left:17622;top:36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" filled="f" stroked="f">
                  <v:textbox inset="0,0,0,0">
                    <w:txbxContent>
                      <w:p w14:paraId="007E63E5" w14:textId="77777777" w:rsidR="000A7EA0" w:rsidRDefault="000A7EA0" w:rsidP="000A7EA0">
                        <w:pPr>
                          <w:spacing w:after="160" w:line="259" w:lineRule="auto"/>
                          <w:ind w:left="0" w:firstLine="0"/>
                          <w:jc w:val="left"/>
                        </w:pPr>
                        <w:r>
                          <w:rPr>
                            <w:i/>
                            <w:sz w:val="10"/>
                          </w:rPr>
                          <w:t>s</w:t>
                        </w:r>
                      </w:p>
                    </w:txbxContent>
                  </v:textbox>
                </v:rect>
                <v:rect id="Rectangle 2347" o:spid="_x0000_s1270" style="position:absolute;left:18131;width:424;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" filled="f" stroked="f">
                  <v:textbox inset="0,0,0,0">
                    <w:txbxContent>
                      <w:p w14:paraId="0BCB02DD" w14:textId="77777777" w:rsidR="000A7EA0" w:rsidRDefault="000A7EA0" w:rsidP="000A7EA0">
                        <w:pPr>
                          <w:spacing w:after="160" w:line="259" w:lineRule="auto"/>
                          <w:ind w:left="0" w:firstLine="0"/>
                          <w:jc w:val="left"/>
                        </w:pPr>
                        <w:r>
                          <w:rPr>
                            <w:sz w:val="15"/>
                          </w:rPr>
                          <w:t>(</w:t>
                        </w:r>
                      </w:p>
                    </w:txbxContent>
                  </v:textbox>
                </v:rect>
                <v:rect id="Rectangle 2348" o:spid="_x0000_s1271" style="position:absolute;left:18496;width:38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" filled="f" stroked="f">
                  <v:textbox inset="0,0,0,0">
                    <w:txbxContent>
                      <w:p w14:paraId="06399462" w14:textId="77777777" w:rsidR="000A7EA0" w:rsidRDefault="000A7EA0" w:rsidP="000A7EA0">
                        <w:pPr>
                          <w:spacing w:after="160" w:line="259" w:lineRule="auto"/>
                          <w:ind w:left="0" w:firstLine="0"/>
                          <w:jc w:val="left"/>
                        </w:pPr>
                        <w:r>
                          <w:rPr>
                            <w:i/>
                            <w:sz w:val="15"/>
                          </w:rPr>
                          <w:t>f</w:t>
                        </w:r>
                      </w:p>
                    </w:txbxContent>
                  </v:textbox>
                </v:rect>
                <v:rect id="Rectangle 2349" o:spid="_x0000_s1272" style="position:absolute;left:19062;width:424;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" filled="f" stroked="f">
                  <v:textbox inset="0,0,0,0">
                    <w:txbxContent>
                      <w:p w14:paraId="69FE2623" w14:textId="77777777" w:rsidR="000A7EA0" w:rsidRDefault="000A7EA0" w:rsidP="000A7EA0">
                        <w:pPr>
                          <w:spacing w:after="160" w:line="259" w:lineRule="auto"/>
                          <w:ind w:left="0" w:firstLine="0"/>
                          <w:jc w:val="left"/>
                        </w:pPr>
                        <w:r>
                          <w:rPr>
                            <w:sz w:val="15"/>
                          </w:rPr>
                          <w:t>)</w:t>
                        </w:r>
                      </w:p>
                    </w:txbxContent>
                  </v:textbox>
                </v:rect>
                <v:shape id="Shape 2403" o:spid="_x0000_s1273" style="position:absolute;left:2834;top:3000;width:30614;height:3401;visibility:visible;mso-wrap-style:square;v-text-anchor:top" coordsize="3061361,340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" path="m,170078l170078,,510223,340157,850379,r340145,340157l1530680,r340145,340157l2210981,r340144,340157l2891282,r170079,170078e" filled="f" strokecolor="#4a4486" strokeweight=".33197mm">
                  <v:stroke miterlimit="83231f" joinstyle="miter"/>
                  <v:path arrowok="t" o:connecttype="custom" o:connectlocs="0,1700;1701,0;5102,3401;8504,0;11905,3401;15307,0;18708,3401;22110,0;25512,3401;28913,0;30614,1700" o:connectangles="0,0,0,0,0,0,0,0,0,0,0" textboxrect="0,0,3061361,340157"/>
                </v:shape>
                <v:shape id="Shape 2404" o:spid="_x0000_s1274" style="position:absolute;left:4535;top:6220;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" path="m,36284l,e" filled="f" strokecolor="#ac3140" strokeweight=".17708mm">
                  <v:stroke miterlimit="83231f" joinstyle="miter"/>
                  <v:path arrowok="t" o:connecttype="custom" o:connectlocs="0,363;0,0" o:connectangles="0,0" textboxrect="0,0,0,36284"/>
                </v:shape>
                <v:shape id="Shape 2405" o:spid="_x0000_s1275" style="position:absolute;left:11338;top:6220;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" path="m,36284l,e" filled="f" strokecolor="#ac3140" strokeweight=".17708mm">
                  <v:stroke miterlimit="83231f" joinstyle="miter"/>
                  <v:path arrowok="t" o:connecttype="custom" o:connectlocs="0,363;0,0" o:connectangles="0,0" textboxrect="0,0,0,36284"/>
                </v:shape>
                <v:shape id="Shape 2406" o:spid="_x0000_s1276" style="position:absolute;left:24944;top:6220;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" path="m,36284l,e" filled="f" strokecolor="#ac3140" strokeweight=".17708mm">
                  <v:stroke miterlimit="83231f" joinstyle="miter"/>
                  <v:path arrowok="t" o:connecttype="custom" o:connectlocs="0,363;0,0" o:connectangles="0,0" textboxrect="0,0,0,36284"/>
                </v:shape>
                <v:shape id="Shape 2407" o:spid="_x0000_s1277" style="position:absolute;left:31747;top:6220;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" path="m,36284l,e" filled="f" strokecolor="#ac3140" strokeweight=".17708mm">
                  <v:stroke miterlimit="83231f" joinstyle="miter"/>
                  <v:path arrowok="t" o:connecttype="custom" o:connectlocs="0,363;0,0" o:connectangles="0,0" textboxrect="0,0,0,36284"/>
                </v:shape>
                <v:rect id="Rectangle 2408" o:spid="_x0000_s1278" style="position:absolute;left:18594;top:2097;width:217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" filled="f" stroked="f">
                  <v:textbox inset="0,0,0,0">
                    <w:txbxContent>
                      <w:p w14:paraId="560A0D8E" w14:textId="77777777" w:rsidR="000A7EA0" w:rsidRDefault="000A7EA0" w:rsidP="000A7EA0">
                        <w:pPr>
                          <w:spacing w:after="160" w:line="259" w:lineRule="auto"/>
                          <w:ind w:left="0" w:firstLine="0"/>
                          <w:jc w:val="left"/>
                        </w:pPr>
                        <w:r>
                          <w:rPr>
                            <w:i/>
                            <w:color w:val="AC3140"/>
                            <w:sz w:val="15"/>
                          </w:rPr>
                          <w:t>A/T</w:t>
                        </w:r>
                      </w:p>
                    </w:txbxContent>
                  </v:textbox>
                </v:rect>
                <v:rect id="Rectangle 2409" o:spid="_x0000_s1279" style="position:absolute;left:20313;top:2462;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" filled="f" stroked="f">
                  <v:textbox inset="0,0,0,0">
                    <w:txbxContent>
                      <w:p w14:paraId="5AB6D3E8" w14:textId="77777777" w:rsidR="000A7EA0" w:rsidRDefault="000A7EA0" w:rsidP="000A7EA0">
                        <w:pPr>
                          <w:spacing w:after="160" w:line="259" w:lineRule="auto"/>
                          <w:ind w:left="0" w:firstLine="0"/>
                          <w:jc w:val="left"/>
                        </w:pPr>
                        <w:r>
                          <w:rPr>
                            <w:i/>
                            <w:color w:val="AC3140"/>
                            <w:sz w:val="10"/>
                          </w:rPr>
                          <w:t>s</w:t>
                        </w:r>
                      </w:p>
                    </w:txbxContent>
                  </v:textbox>
                </v:rect>
                <v:rect id="Rectangle 2410" o:spid="_x0000_s1280" style="position:absolute;left:3177;top:6800;width:634;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" filled="f" stroked="f">
                  <v:textbox inset="0,0,0,0">
                    <w:txbxContent>
                      <w:p w14:paraId="32EC4486" w14:textId="77777777" w:rsidR="000A7EA0" w:rsidRDefault="000A7EA0" w:rsidP="000A7EA0">
                        <w:pPr>
                          <w:spacing w:after="160" w:line="259" w:lineRule="auto"/>
                          <w:ind w:left="0" w:firstLine="0"/>
                          <w:jc w:val="left"/>
                        </w:pPr>
                        <w:r>
                          <w:rPr>
                            <w:color w:val="AC3140"/>
                            <w:sz w:val="15"/>
                          </w:rPr>
                          <w:t>−</w:t>
                        </w:r>
                      </w:p>
                    </w:txbxContent>
                  </v:textbox>
                </v:rect>
                <v:rect id="Rectangle 2411" o:spid="_x0000_s1281" style="position:absolute;left:3916;top:6854;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" filled="f" stroked="f">
                  <v:textbox inset="0,0,0,0">
                    <w:txbxContent>
                      <w:p w14:paraId="2D0D88F8" w14:textId="77777777" w:rsidR="000A7EA0" w:rsidRDefault="000A7EA0" w:rsidP="000A7EA0">
                        <w:pPr>
                          <w:spacing w:after="160" w:line="259" w:lineRule="auto"/>
                          <w:ind w:left="0" w:firstLine="0"/>
                          <w:jc w:val="left"/>
                        </w:pPr>
                        <w:r>
                          <w:rPr>
                            <w:color w:val="AC3140"/>
                            <w:sz w:val="15"/>
                          </w:rPr>
                          <w:t>2</w:t>
                        </w:r>
                      </w:p>
                    </w:txbxContent>
                  </v:textbox>
                </v:rect>
                <v:rect id="Rectangle 2412" o:spid="_x0000_s1282" style="position:absolute;left:4387;top:685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" filled="f" stroked="f">
                  <v:textbox inset="0,0,0,0">
                    <w:txbxContent>
                      <w:p w14:paraId="7B4C6616" w14:textId="77777777" w:rsidR="000A7EA0" w:rsidRDefault="000A7EA0" w:rsidP="000A7EA0">
                        <w:pPr>
                          <w:spacing w:after="160" w:line="259" w:lineRule="auto"/>
                          <w:ind w:left="0" w:firstLine="0"/>
                          <w:jc w:val="left"/>
                        </w:pPr>
                        <w:r>
                          <w:rPr>
                            <w:i/>
                            <w:color w:val="AC3140"/>
                            <w:sz w:val="15"/>
                          </w:rPr>
                          <w:t>f</w:t>
                        </w:r>
                      </w:p>
                    </w:txbxContent>
                  </v:textbox>
                </v:rect>
                <v:rect id="Rectangle 2413" o:spid="_x0000_s1283" style="position:absolute;left:4848;top:7219;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" filled="f" stroked="f">
                  <v:textbox inset="0,0,0,0">
                    <w:txbxContent>
                      <w:p w14:paraId="3CF54B96" w14:textId="77777777" w:rsidR="000A7EA0" w:rsidRDefault="000A7EA0" w:rsidP="000A7EA0">
                        <w:pPr>
                          <w:spacing w:after="160" w:line="259" w:lineRule="auto"/>
                          <w:ind w:left="0" w:firstLine="0"/>
                          <w:jc w:val="left"/>
                        </w:pPr>
                        <w:r>
                          <w:rPr>
                            <w:i/>
                            <w:color w:val="AC3140"/>
                            <w:sz w:val="10"/>
                          </w:rPr>
                          <w:t>s</w:t>
                        </w:r>
                      </w:p>
                    </w:txbxContent>
                  </v:textbox>
                </v:rect>
                <v:rect id="Rectangle 2414" o:spid="_x0000_s1284" style="position:absolute;left:10211;top:6800;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" filled="f" stroked="f">
                  <v:textbox inset="0,0,0,0">
                    <w:txbxContent>
                      <w:p w14:paraId="29617B0E" w14:textId="77777777" w:rsidR="000A7EA0" w:rsidRDefault="000A7EA0" w:rsidP="000A7EA0">
                        <w:pPr>
                          <w:spacing w:after="160" w:line="259" w:lineRule="auto"/>
                          <w:ind w:left="0" w:firstLine="0"/>
                          <w:jc w:val="left"/>
                        </w:pPr>
                        <w:r>
                          <w:rPr>
                            <w:color w:val="AC3140"/>
                            <w:sz w:val="15"/>
                          </w:rPr>
                          <w:t>−</w:t>
                        </w:r>
                      </w:p>
                    </w:txbxContent>
                  </v:textbox>
                </v:rect>
                <v:rect id="Rectangle 2415" o:spid="_x0000_s1285" style="position:absolute;left:10950;top:685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" filled="f" stroked="f">
                  <v:textbox inset="0,0,0,0">
                    <w:txbxContent>
                      <w:p w14:paraId="1BBA9F74" w14:textId="77777777" w:rsidR="000A7EA0" w:rsidRDefault="000A7EA0" w:rsidP="000A7EA0">
                        <w:pPr>
                          <w:spacing w:after="160" w:line="259" w:lineRule="auto"/>
                          <w:ind w:left="0" w:firstLine="0"/>
                          <w:jc w:val="left"/>
                        </w:pPr>
                        <w:r>
                          <w:rPr>
                            <w:i/>
                            <w:color w:val="AC3140"/>
                            <w:sz w:val="15"/>
                          </w:rPr>
                          <w:t>f</w:t>
                        </w:r>
                      </w:p>
                    </w:txbxContent>
                  </v:textbox>
                </v:rect>
                <v:rect id="Rectangle 2416" o:spid="_x0000_s1286" style="position:absolute;left:11411;top:7219;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" filled="f" stroked="f">
                  <v:textbox inset="0,0,0,0">
                    <w:txbxContent>
                      <w:p w14:paraId="6183F709" w14:textId="77777777" w:rsidR="000A7EA0" w:rsidRDefault="000A7EA0" w:rsidP="000A7EA0">
                        <w:pPr>
                          <w:spacing w:after="160" w:line="259" w:lineRule="auto"/>
                          <w:ind w:left="0" w:firstLine="0"/>
                          <w:jc w:val="left"/>
                        </w:pPr>
                        <w:r>
                          <w:rPr>
                            <w:i/>
                            <w:color w:val="AC3140"/>
                            <w:sz w:val="10"/>
                          </w:rPr>
                          <w:t>s</w:t>
                        </w:r>
                      </w:p>
                    </w:txbxContent>
                  </v:textbox>
                </v:rect>
                <v:rect id="Rectangle 2417" o:spid="_x0000_s1287" style="position:absolute;left:13482;top:6800;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" filled="f" stroked="f">
                  <v:textbox inset="0,0,0,0">
                    <w:txbxContent>
                      <w:p w14:paraId="1EA90291" w14:textId="77777777" w:rsidR="000A7EA0" w:rsidRDefault="000A7EA0" w:rsidP="000A7EA0">
                        <w:pPr>
                          <w:spacing w:after="160" w:line="259" w:lineRule="auto"/>
                          <w:ind w:left="0" w:firstLine="0"/>
                          <w:jc w:val="left"/>
                        </w:pPr>
                        <w:r>
                          <w:rPr>
                            <w:color w:val="AC3140"/>
                            <w:sz w:val="15"/>
                          </w:rPr>
                          <w:t>−</w:t>
                        </w:r>
                      </w:p>
                    </w:txbxContent>
                  </v:textbox>
                </v:rect>
                <v:rect id="Rectangle 2418" o:spid="_x0000_s1288" style="position:absolute;left:14221;top:685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" filled="f" stroked="f">
                  <v:textbox inset="0,0,0,0">
                    <w:txbxContent>
                      <w:p w14:paraId="54D43689" w14:textId="77777777" w:rsidR="000A7EA0" w:rsidRDefault="000A7EA0" w:rsidP="000A7EA0">
                        <w:pPr>
                          <w:spacing w:after="160" w:line="259" w:lineRule="auto"/>
                          <w:ind w:left="0" w:firstLine="0"/>
                          <w:jc w:val="left"/>
                        </w:pPr>
                        <w:r>
                          <w:rPr>
                            <w:i/>
                            <w:color w:val="AC3140"/>
                            <w:sz w:val="15"/>
                          </w:rPr>
                          <w:t>f</w:t>
                        </w:r>
                      </w:p>
                    </w:txbxContent>
                  </v:textbox>
                </v:rect>
                <v:rect id="Rectangle 2419" o:spid="_x0000_s1289" style="position:absolute;left:14682;top:7219;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" filled="f" stroked="f">
                  <v:textbox inset="0,0,0,0">
                    <w:txbxContent>
                      <w:p w14:paraId="6C3D1902" w14:textId="77777777" w:rsidR="000A7EA0" w:rsidRDefault="000A7EA0" w:rsidP="000A7EA0">
                        <w:pPr>
                          <w:spacing w:after="160" w:line="259" w:lineRule="auto"/>
                          <w:ind w:left="0" w:firstLine="0"/>
                          <w:jc w:val="left"/>
                        </w:pPr>
                        <w:r>
                          <w:rPr>
                            <w:color w:val="AC3140"/>
                            <w:sz w:val="10"/>
                          </w:rPr>
                          <w:t>max</w:t>
                        </w:r>
                      </w:p>
                    </w:txbxContent>
                  </v:textbox>
                </v:rect>
                <v:rect id="Rectangle 2420" o:spid="_x0000_s1290" style="position:absolute;left:20659;top:685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" filled="f" stroked="f">
                  <v:textbox inset="0,0,0,0">
                    <w:txbxContent>
                      <w:p w14:paraId="7EF54980" w14:textId="77777777" w:rsidR="000A7EA0" w:rsidRDefault="000A7EA0" w:rsidP="000A7EA0">
                        <w:pPr>
                          <w:spacing w:after="160" w:line="259" w:lineRule="auto"/>
                          <w:ind w:left="0" w:firstLine="0"/>
                          <w:jc w:val="left"/>
                        </w:pPr>
                        <w:r>
                          <w:rPr>
                            <w:i/>
                            <w:color w:val="AC3140"/>
                            <w:sz w:val="15"/>
                          </w:rPr>
                          <w:t>f</w:t>
                        </w:r>
                      </w:p>
                    </w:txbxContent>
                  </v:textbox>
                </v:rect>
                <v:rect id="Rectangle 2421" o:spid="_x0000_s1291" style="position:absolute;left:21120;top:7219;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" filled="f" stroked="f">
                  <v:textbox inset="0,0,0,0">
                    <w:txbxContent>
                      <w:p w14:paraId="2311A35F" w14:textId="77777777" w:rsidR="000A7EA0" w:rsidRDefault="000A7EA0" w:rsidP="000A7EA0">
                        <w:pPr>
                          <w:spacing w:after="160" w:line="259" w:lineRule="auto"/>
                          <w:ind w:left="0" w:firstLine="0"/>
                          <w:jc w:val="left"/>
                        </w:pPr>
                        <w:r>
                          <w:rPr>
                            <w:color w:val="AC3140"/>
                            <w:sz w:val="10"/>
                          </w:rPr>
                          <w:t>max</w:t>
                        </w:r>
                      </w:p>
                    </w:txbxContent>
                  </v:textbox>
                </v:rect>
                <v:rect id="Rectangle 2422" o:spid="_x0000_s1292" style="position:absolute;left:24541;top:685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" filled="f" stroked="f">
                  <v:textbox inset="0,0,0,0">
                    <w:txbxContent>
                      <w:p w14:paraId="76B52E54" w14:textId="77777777" w:rsidR="000A7EA0" w:rsidRDefault="000A7EA0" w:rsidP="000A7EA0">
                        <w:pPr>
                          <w:spacing w:after="160" w:line="259" w:lineRule="auto"/>
                          <w:ind w:left="0" w:firstLine="0"/>
                          <w:jc w:val="left"/>
                        </w:pPr>
                        <w:r>
                          <w:rPr>
                            <w:i/>
                            <w:color w:val="AC3140"/>
                            <w:sz w:val="15"/>
                          </w:rPr>
                          <w:t>f</w:t>
                        </w:r>
                      </w:p>
                    </w:txbxContent>
                  </v:textbox>
                </v:rect>
                <v:rect id="Rectangle 2423" o:spid="_x0000_s1293" style="position:absolute;left:25001;top:7219;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" filled="f" stroked="f">
                  <v:textbox inset="0,0,0,0">
                    <w:txbxContent>
                      <w:p w14:paraId="1FBF3CE9" w14:textId="77777777" w:rsidR="000A7EA0" w:rsidRDefault="000A7EA0" w:rsidP="000A7EA0">
                        <w:pPr>
                          <w:spacing w:after="160" w:line="259" w:lineRule="auto"/>
                          <w:ind w:left="0" w:firstLine="0"/>
                          <w:jc w:val="left"/>
                        </w:pPr>
                        <w:r>
                          <w:rPr>
                            <w:i/>
                            <w:color w:val="AC3140"/>
                            <w:sz w:val="10"/>
                          </w:rPr>
                          <w:t>s</w:t>
                        </w:r>
                      </w:p>
                    </w:txbxContent>
                  </v:textbox>
                </v:rect>
                <v:rect id="Rectangle 2424" o:spid="_x0000_s1294" style="position:absolute;left:31104;top:6854;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" filled="f" stroked="f">
                  <v:textbox inset="0,0,0,0">
                    <w:txbxContent>
                      <w:p w14:paraId="06907BCF" w14:textId="77777777" w:rsidR="000A7EA0" w:rsidRDefault="000A7EA0" w:rsidP="000A7EA0">
                        <w:pPr>
                          <w:spacing w:after="160" w:line="259" w:lineRule="auto"/>
                          <w:ind w:left="0" w:firstLine="0"/>
                          <w:jc w:val="left"/>
                        </w:pPr>
                        <w:r>
                          <w:rPr>
                            <w:color w:val="AC3140"/>
                            <w:sz w:val="15"/>
                          </w:rPr>
                          <w:t>2</w:t>
                        </w:r>
                      </w:p>
                    </w:txbxContent>
                  </v:textbox>
                </v:rect>
                <v:rect id="Rectangle 2425" o:spid="_x0000_s1295" style="position:absolute;left:31574;top:685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" filled="f" stroked="f">
                  <v:textbox inset="0,0,0,0">
                    <w:txbxContent>
                      <w:p w14:paraId="6FEA5A69" w14:textId="77777777" w:rsidR="000A7EA0" w:rsidRDefault="000A7EA0" w:rsidP="000A7EA0">
                        <w:pPr>
                          <w:spacing w:after="160" w:line="259" w:lineRule="auto"/>
                          <w:ind w:left="0" w:firstLine="0"/>
                          <w:jc w:val="left"/>
                        </w:pPr>
                        <w:r>
                          <w:rPr>
                            <w:i/>
                            <w:color w:val="AC3140"/>
                            <w:sz w:val="15"/>
                          </w:rPr>
                          <w:t>f</w:t>
                        </w:r>
                      </w:p>
                    </w:txbxContent>
                  </v:textbox>
                </v:rect>
                <v:rect id="Rectangle 2426" o:spid="_x0000_s1296" style="position:absolute;left:32035;top:7219;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" filled="f" stroked="f">
                  <v:textbox inset="0,0,0,0">
                    <w:txbxContent>
                      <w:p w14:paraId="0C9B606A" w14:textId="77777777" w:rsidR="000A7EA0" w:rsidRDefault="000A7EA0" w:rsidP="000A7EA0">
                        <w:pPr>
                          <w:spacing w:after="160" w:line="259" w:lineRule="auto"/>
                          <w:ind w:left="0" w:firstLine="0"/>
                          <w:jc w:val="left"/>
                        </w:pPr>
                        <w:r>
                          <w:rPr>
                            <w:i/>
                            <w:color w:val="AC3140"/>
                            <w:sz w:val="10"/>
                          </w:rPr>
                          <w:t>s</w:t>
                        </w:r>
                      </w:p>
                    </w:txbxContent>
                  </v:textbox>
                </v:rect>
                <v:rect id="Rectangle 67089" o:spid="_x0000_s1297" style="position:absolute;top:1443;width:423;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" filled="f" stroked="f">
                  <v:textbox inset="0,0,0,0">
                    <w:txbxContent>
                      <w:p w14:paraId="3FCE7622" w14:textId="77777777" w:rsidR="000A7EA0" w:rsidRDefault="000A7EA0" w:rsidP="000A7EA0">
                        <w:pPr>
                          <w:spacing w:after="160" w:line="259" w:lineRule="auto"/>
                          <w:ind w:left="0" w:firstLine="0"/>
                          <w:jc w:val="left"/>
                        </w:pPr>
                        <w:r>
                          <w:rPr>
                            <w:b/>
                            <w:sz w:val="15"/>
                          </w:rPr>
                          <w:t>(</w:t>
                        </w:r>
                      </w:p>
                    </w:txbxContent>
                  </v:textbox>
                </v:rect>
                <v:rect id="Rectangle 67091" o:spid="_x0000_s1298" style="position:absolute;left:422;top:1443;width:636;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" filled="f" stroked="f">
                  <v:textbox inset="0,0,0,0">
                    <w:txbxContent>
                      <w:p w14:paraId="6E96D5F5" w14:textId="77777777" w:rsidR="000A7EA0" w:rsidRDefault="000A7EA0" w:rsidP="000A7EA0">
                        <w:pPr>
                          <w:spacing w:after="160" w:line="259" w:lineRule="auto"/>
                          <w:ind w:left="0" w:firstLine="0"/>
                          <w:jc w:val="left"/>
                        </w:pPr>
                        <w:r>
                          <w:rPr>
                            <w:b/>
                            <w:sz w:val="15"/>
                          </w:rPr>
                          <w:t>b</w:t>
                        </w:r>
                      </w:p>
                    </w:txbxContent>
                  </v:textbox>
                </v:rect>
                <v:rect id="Rectangle 67090" o:spid="_x0000_s1299" style="position:absolute;left:1017;top:1443;width:424;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" filled="f" stroked="f">
                  <v:textbox inset="0,0,0,0">
                    <w:txbxContent>
                      <w:p w14:paraId="2B9B0F84" w14:textId="77777777" w:rsidR="000A7EA0" w:rsidRDefault="000A7EA0" w:rsidP="000A7EA0">
                        <w:pPr>
                          <w:spacing w:after="160" w:line="259" w:lineRule="auto"/>
                          <w:ind w:left="0" w:firstLine="0"/>
                          <w:jc w:val="left"/>
                        </w:pPr>
                        <w:r>
                          <w:rPr>
                            <w:b/>
                            <w:sz w:val="15"/>
                          </w:rPr>
                          <w:t>)</w:t>
                        </w:r>
                      </w:p>
                    </w:txbxContent>
                  </v:textbox>
                </v:rect>
                <w10:anchorlock/>
              </v:group>
            </w:pict>
          </mc:Fallback>
        </mc:AlternateContent>
      </w:r>
    </w:p>
    <w:p w14:paraId="3DB1FD80" w14:textId="19628AF3" w:rsidR="000A7EA0" w:rsidRDefault="005C432E" w:rsidP="000A7EA0">
      <w:pPr>
        <w:spacing w:after="266" w:line="259" w:lineRule="auto"/>
        <w:ind w:left="1190" w:firstLine="0"/>
        <w:jc w:val="left"/>
      </w:pPr>
      <w:r>
        <w:rPr>
          <w:noProof/>
        </w:rPr>
        <mc:AlternateContent>
          <mc:Choice Requires="wpg">
            <w:drawing>
              <wp:inline distT="0" distB="0" distL="0" distR="0" wp14:anchorId="0059266E" wp14:editId="6A174297">
                <wp:extent cx="3470910" cy="1119505"/>
                <wp:effectExtent l="0" t="0" r="0" b="23495"/>
                <wp:docPr id="1057769390"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70910" cy="1119505"/>
                          <a:chOff x="0" y="0"/>
                          <a:chExt cx="34708" cy="11193"/>
                        </a:xfrm>
                      </wpg:grpSpPr>
                      <wps:wsp>
                        <wps:cNvPr id="409852985" name="Shape 2350"/>
                        <wps:cNvSpPr>
                          <a:spLocks/>
                        </wps:cNvSpPr>
                        <wps:spPr bwMode="auto">
                          <a:xfrm>
                            <a:off x="2267" y="6401"/>
                            <a:ext cx="31748" cy="0"/>
                          </a:xfrm>
                          <a:custGeom>
                            <a:avLst/>
                            <a:gdLst>
                              <a:gd name="T0" fmla="*/ 0 w 3174734"/>
                              <a:gd name="T1" fmla="*/ 3174734 w 3174734"/>
                              <a:gd name="T2" fmla="*/ 0 w 3174734"/>
                              <a:gd name="T3" fmla="*/ 3174734 w 3174734"/>
                            </a:gdLst>
                            <a:ahLst/>
                            <a:cxnLst>
                              <a:cxn ang="0">
                                <a:pos x="T0" y="0"/>
                              </a:cxn>
                              <a:cxn ang="0">
                                <a:pos x="T1" y="0"/>
                              </a:cxn>
                            </a:cxnLst>
                            <a:rect l="T2" t="0" r="T3" b="0"/>
                            <a:pathLst>
                              <a:path w="3174734">
                                <a:moveTo>
                                  <a:pt x="0" y="0"/>
                                </a:moveTo>
                                <a:lnTo>
                                  <a:pt x="3174734"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72857852" name="Rectangle 2351"/>
                        <wps:cNvSpPr>
                          <a:spLocks noChangeArrowheads="1"/>
                        </wps:cNvSpPr>
                        <wps:spPr bwMode="auto">
                          <a:xfrm>
                            <a:off x="34417" y="5978"/>
                            <a:ext cx="388" cy="1140"/>
                          </a:xfrm>
                          <a:prstGeom prst="rect">
                            <a:avLst/>
                          </a:prstGeom>
                          <a:noFill/>
                          <a:ln>
                            <a:noFill/>
                          </a:ln>
                        </wps:spPr>
                        <wps:txbx>
                          <w:txbxContent>
                            <w:p w14:paraId="76AF0A00"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1165784113" name="Shape 2352"/>
                        <wps:cNvSpPr>
                          <a:spLocks/>
                        </wps:cNvSpPr>
                        <wps:spPr bwMode="auto">
                          <a:xfrm>
                            <a:off x="18141" y="1299"/>
                            <a:ext cx="0" cy="6236"/>
                          </a:xfrm>
                          <a:custGeom>
                            <a:avLst/>
                            <a:gdLst>
                              <a:gd name="T0" fmla="*/ 623608 h 623608"/>
                              <a:gd name="T1" fmla="*/ 0 h 623608"/>
                              <a:gd name="T2" fmla="*/ 0 h 623608"/>
                              <a:gd name="T3" fmla="*/ 623608 h 623608"/>
                            </a:gdLst>
                            <a:ahLst/>
                            <a:cxnLst>
                              <a:cxn ang="0">
                                <a:pos x="0" y="T0"/>
                              </a:cxn>
                              <a:cxn ang="0">
                                <a:pos x="0" y="T1"/>
                              </a:cxn>
                            </a:cxnLst>
                            <a:rect l="0" t="T2" r="0" b="T3"/>
                            <a:pathLst>
                              <a:path h="623608">
                                <a:moveTo>
                                  <a:pt x="0" y="623608"/>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2020979699" name="Rectangle 2353"/>
                        <wps:cNvSpPr>
                          <a:spLocks noChangeArrowheads="1"/>
                        </wps:cNvSpPr>
                        <wps:spPr bwMode="auto">
                          <a:xfrm>
                            <a:off x="16845" y="0"/>
                            <a:ext cx="660" cy="1139"/>
                          </a:xfrm>
                          <a:prstGeom prst="rect">
                            <a:avLst/>
                          </a:prstGeom>
                          <a:noFill/>
                          <a:ln>
                            <a:noFill/>
                          </a:ln>
                        </wps:spPr>
                        <wps:txbx>
                          <w:txbxContent>
                            <w:p w14:paraId="341F940B"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675755034" name="Rectangle 2354"/>
                        <wps:cNvSpPr>
                          <a:spLocks noChangeArrowheads="1"/>
                        </wps:cNvSpPr>
                        <wps:spPr bwMode="auto">
                          <a:xfrm>
                            <a:off x="17622" y="364"/>
                            <a:ext cx="332" cy="760"/>
                          </a:xfrm>
                          <a:prstGeom prst="rect">
                            <a:avLst/>
                          </a:prstGeom>
                          <a:noFill/>
                          <a:ln>
                            <a:noFill/>
                          </a:ln>
                        </wps:spPr>
                        <wps:txbx>
                          <w:txbxContent>
                            <w:p w14:paraId="3A7F2F28" w14:textId="77777777" w:rsidR="000A7EA0" w:rsidRDefault="000A7EA0" w:rsidP="000A7EA0">
                              <w:pPr>
                                <w:spacing w:after="160" w:line="259" w:lineRule="auto"/>
                                <w:ind w:left="0" w:firstLine="0"/>
                                <w:jc w:val="left"/>
                              </w:pPr>
                              <w:r>
                                <w:rPr>
                                  <w:i/>
                                  <w:sz w:val="10"/>
                                </w:rPr>
                                <w:t>s</w:t>
                              </w:r>
                            </w:p>
                          </w:txbxContent>
                        </wps:txbx>
                        <wps:bodyPr rot="0" vert="horz" wrap="square" lIns="0" tIns="0" rIns="0" bIns="0" anchor="t" anchorCtr="0" upright="1">
                          <a:noAutofit/>
                        </wps:bodyPr>
                      </wps:wsp>
                      <wps:wsp>
                        <wps:cNvPr id="2043163527" name="Rectangle 2355"/>
                        <wps:cNvSpPr>
                          <a:spLocks noChangeArrowheads="1"/>
                        </wps:cNvSpPr>
                        <wps:spPr bwMode="auto">
                          <a:xfrm>
                            <a:off x="18131" y="0"/>
                            <a:ext cx="424" cy="1140"/>
                          </a:xfrm>
                          <a:prstGeom prst="rect">
                            <a:avLst/>
                          </a:prstGeom>
                          <a:noFill/>
                          <a:ln>
                            <a:noFill/>
                          </a:ln>
                        </wps:spPr>
                        <wps:txbx>
                          <w:txbxContent>
                            <w:p w14:paraId="3C40DE1C"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837830853" name="Rectangle 2356"/>
                        <wps:cNvSpPr>
                          <a:spLocks noChangeArrowheads="1"/>
                        </wps:cNvSpPr>
                        <wps:spPr bwMode="auto">
                          <a:xfrm>
                            <a:off x="18496" y="0"/>
                            <a:ext cx="388" cy="1139"/>
                          </a:xfrm>
                          <a:prstGeom prst="rect">
                            <a:avLst/>
                          </a:prstGeom>
                          <a:noFill/>
                          <a:ln>
                            <a:noFill/>
                          </a:ln>
                        </wps:spPr>
                        <wps:txbx>
                          <w:txbxContent>
                            <w:p w14:paraId="1F95A414"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1033172235" name="Rectangle 2357"/>
                        <wps:cNvSpPr>
                          <a:spLocks noChangeArrowheads="1"/>
                        </wps:cNvSpPr>
                        <wps:spPr bwMode="auto">
                          <a:xfrm>
                            <a:off x="19062" y="0"/>
                            <a:ext cx="424" cy="1140"/>
                          </a:xfrm>
                          <a:prstGeom prst="rect">
                            <a:avLst/>
                          </a:prstGeom>
                          <a:noFill/>
                          <a:ln>
                            <a:noFill/>
                          </a:ln>
                        </wps:spPr>
                        <wps:txbx>
                          <w:txbxContent>
                            <w:p w14:paraId="4AC446D1"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399066368" name="Shape 2427"/>
                        <wps:cNvSpPr>
                          <a:spLocks/>
                        </wps:cNvSpPr>
                        <wps:spPr bwMode="auto">
                          <a:xfrm>
                            <a:off x="14739" y="3000"/>
                            <a:ext cx="6803" cy="3401"/>
                          </a:xfrm>
                          <a:custGeom>
                            <a:avLst/>
                            <a:gdLst>
                              <a:gd name="T0" fmla="*/ 0 w 680301"/>
                              <a:gd name="T1" fmla="*/ 340157 h 340157"/>
                              <a:gd name="T2" fmla="*/ 340144 w 680301"/>
                              <a:gd name="T3" fmla="*/ 0 h 340157"/>
                              <a:gd name="T4" fmla="*/ 680301 w 680301"/>
                              <a:gd name="T5" fmla="*/ 340157 h 340157"/>
                              <a:gd name="T6" fmla="*/ 0 w 680301"/>
                              <a:gd name="T7" fmla="*/ 0 h 340157"/>
                              <a:gd name="T8" fmla="*/ 680301 w 680301"/>
                              <a:gd name="T9" fmla="*/ 340157 h 340157"/>
                            </a:gdLst>
                            <a:ahLst/>
                            <a:cxnLst>
                              <a:cxn ang="0">
                                <a:pos x="T0" y="T1"/>
                              </a:cxn>
                              <a:cxn ang="0">
                                <a:pos x="T2" y="T3"/>
                              </a:cxn>
                              <a:cxn ang="0">
                                <a:pos x="T4" y="T5"/>
                              </a:cxn>
                            </a:cxnLst>
                            <a:rect l="T6" t="T7" r="T8" b="T9"/>
                            <a:pathLst>
                              <a:path w="680301" h="340157">
                                <a:moveTo>
                                  <a:pt x="0" y="340157"/>
                                </a:moveTo>
                                <a:lnTo>
                                  <a:pt x="340144" y="0"/>
                                </a:lnTo>
                                <a:lnTo>
                                  <a:pt x="680301" y="340157"/>
                                </a:lnTo>
                              </a:path>
                            </a:pathLst>
                          </a:custGeom>
                          <a:noFill/>
                          <a:ln w="7976">
                            <a:solidFill>
                              <a:srgbClr val="42A73F"/>
                            </a:solidFill>
                            <a:miter lim="127000"/>
                            <a:headEnd/>
                            <a:tailEnd/>
                          </a:ln>
                        </wps:spPr>
                        <wps:bodyPr rot="0" vert="horz" wrap="square" lIns="91440" tIns="45720" rIns="91440" bIns="45720" anchor="t" anchorCtr="0" upright="1">
                          <a:noAutofit/>
                        </wps:bodyPr>
                      </wps:wsp>
                      <wps:wsp>
                        <wps:cNvPr id="1234768513" name="Shape 2428"/>
                        <wps:cNvSpPr>
                          <a:spLocks/>
                        </wps:cNvSpPr>
                        <wps:spPr bwMode="auto">
                          <a:xfrm>
                            <a:off x="3401" y="3567"/>
                            <a:ext cx="2835" cy="2834"/>
                          </a:xfrm>
                          <a:custGeom>
                            <a:avLst/>
                            <a:gdLst>
                              <a:gd name="T0" fmla="*/ 0 w 283451"/>
                              <a:gd name="T1" fmla="*/ 0 h 283464"/>
                              <a:gd name="T2" fmla="*/ 283451 w 283451"/>
                              <a:gd name="T3" fmla="*/ 283464 h 283464"/>
                              <a:gd name="T4" fmla="*/ 0 w 283451"/>
                              <a:gd name="T5" fmla="*/ 0 h 283464"/>
                              <a:gd name="T6" fmla="*/ 283451 w 283451"/>
                              <a:gd name="T7" fmla="*/ 283464 h 283464"/>
                            </a:gdLst>
                            <a:ahLst/>
                            <a:cxnLst>
                              <a:cxn ang="0">
                                <a:pos x="T0" y="T1"/>
                              </a:cxn>
                              <a:cxn ang="0">
                                <a:pos x="T2" y="T3"/>
                              </a:cxn>
                            </a:cxnLst>
                            <a:rect l="T4" t="T5" r="T6" b="T7"/>
                            <a:pathLst>
                              <a:path w="283451" h="283464">
                                <a:moveTo>
                                  <a:pt x="0" y="0"/>
                                </a:moveTo>
                                <a:lnTo>
                                  <a:pt x="283451" y="283464"/>
                                </a:lnTo>
                              </a:path>
                            </a:pathLst>
                          </a:custGeom>
                          <a:noFill/>
                          <a:ln w="7976">
                            <a:solidFill>
                              <a:srgbClr val="42A73F"/>
                            </a:solidFill>
                            <a:miter lim="127000"/>
                            <a:headEnd/>
                            <a:tailEnd/>
                          </a:ln>
                        </wps:spPr>
                        <wps:bodyPr rot="0" vert="horz" wrap="square" lIns="91440" tIns="45720" rIns="91440" bIns="45720" anchor="t" anchorCtr="0" upright="1">
                          <a:noAutofit/>
                        </wps:bodyPr>
                      </wps:wsp>
                      <wps:wsp>
                        <wps:cNvPr id="864296815" name="Shape 2429"/>
                        <wps:cNvSpPr>
                          <a:spLocks/>
                        </wps:cNvSpPr>
                        <wps:spPr bwMode="auto">
                          <a:xfrm>
                            <a:off x="4535" y="3000"/>
                            <a:ext cx="6803" cy="3401"/>
                          </a:xfrm>
                          <a:custGeom>
                            <a:avLst/>
                            <a:gdLst>
                              <a:gd name="T0" fmla="*/ 0 w 680301"/>
                              <a:gd name="T1" fmla="*/ 340157 h 340157"/>
                              <a:gd name="T2" fmla="*/ 340157 w 680301"/>
                              <a:gd name="T3" fmla="*/ 0 h 340157"/>
                              <a:gd name="T4" fmla="*/ 680301 w 680301"/>
                              <a:gd name="T5" fmla="*/ 340157 h 340157"/>
                              <a:gd name="T6" fmla="*/ 0 w 680301"/>
                              <a:gd name="T7" fmla="*/ 0 h 340157"/>
                              <a:gd name="T8" fmla="*/ 680301 w 680301"/>
                              <a:gd name="T9" fmla="*/ 340157 h 340157"/>
                            </a:gdLst>
                            <a:ahLst/>
                            <a:cxnLst>
                              <a:cxn ang="0">
                                <a:pos x="T0" y="T1"/>
                              </a:cxn>
                              <a:cxn ang="0">
                                <a:pos x="T2" y="T3"/>
                              </a:cxn>
                              <a:cxn ang="0">
                                <a:pos x="T4" y="T5"/>
                              </a:cxn>
                            </a:cxnLst>
                            <a:rect l="T6" t="T7" r="T8" b="T9"/>
                            <a:pathLst>
                              <a:path w="680301" h="340157">
                                <a:moveTo>
                                  <a:pt x="0" y="340157"/>
                                </a:moveTo>
                                <a:lnTo>
                                  <a:pt x="340157" y="0"/>
                                </a:lnTo>
                                <a:lnTo>
                                  <a:pt x="680301" y="340157"/>
                                </a:lnTo>
                              </a:path>
                            </a:pathLst>
                          </a:custGeom>
                          <a:noFill/>
                          <a:ln w="7976">
                            <a:solidFill>
                              <a:srgbClr val="42A73F"/>
                            </a:solidFill>
                            <a:miter lim="127000"/>
                            <a:headEnd/>
                            <a:tailEnd/>
                          </a:ln>
                        </wps:spPr>
                        <wps:bodyPr rot="0" vert="horz" wrap="square" lIns="91440" tIns="45720" rIns="91440" bIns="45720" anchor="t" anchorCtr="0" upright="1">
                          <a:noAutofit/>
                        </wps:bodyPr>
                      </wps:wsp>
                      <wps:wsp>
                        <wps:cNvPr id="537489802" name="Shape 2430"/>
                        <wps:cNvSpPr>
                          <a:spLocks/>
                        </wps:cNvSpPr>
                        <wps:spPr bwMode="auto">
                          <a:xfrm>
                            <a:off x="9637" y="3000"/>
                            <a:ext cx="6803" cy="3401"/>
                          </a:xfrm>
                          <a:custGeom>
                            <a:avLst/>
                            <a:gdLst>
                              <a:gd name="T0" fmla="*/ 0 w 680301"/>
                              <a:gd name="T1" fmla="*/ 340157 h 340157"/>
                              <a:gd name="T2" fmla="*/ 340144 w 680301"/>
                              <a:gd name="T3" fmla="*/ 0 h 340157"/>
                              <a:gd name="T4" fmla="*/ 680301 w 680301"/>
                              <a:gd name="T5" fmla="*/ 340157 h 340157"/>
                              <a:gd name="T6" fmla="*/ 0 w 680301"/>
                              <a:gd name="T7" fmla="*/ 0 h 340157"/>
                              <a:gd name="T8" fmla="*/ 680301 w 680301"/>
                              <a:gd name="T9" fmla="*/ 340157 h 340157"/>
                            </a:gdLst>
                            <a:ahLst/>
                            <a:cxnLst>
                              <a:cxn ang="0">
                                <a:pos x="T0" y="T1"/>
                              </a:cxn>
                              <a:cxn ang="0">
                                <a:pos x="T2" y="T3"/>
                              </a:cxn>
                              <a:cxn ang="0">
                                <a:pos x="T4" y="T5"/>
                              </a:cxn>
                            </a:cxnLst>
                            <a:rect l="T6" t="T7" r="T8" b="T9"/>
                            <a:pathLst>
                              <a:path w="680301" h="340157">
                                <a:moveTo>
                                  <a:pt x="0" y="340157"/>
                                </a:moveTo>
                                <a:lnTo>
                                  <a:pt x="340144" y="0"/>
                                </a:lnTo>
                                <a:lnTo>
                                  <a:pt x="680301" y="340157"/>
                                </a:lnTo>
                              </a:path>
                            </a:pathLst>
                          </a:custGeom>
                          <a:noFill/>
                          <a:ln w="7976">
                            <a:solidFill>
                              <a:srgbClr val="42A73F"/>
                            </a:solidFill>
                            <a:miter lim="127000"/>
                            <a:headEnd/>
                            <a:tailEnd/>
                          </a:ln>
                        </wps:spPr>
                        <wps:bodyPr rot="0" vert="horz" wrap="square" lIns="91440" tIns="45720" rIns="91440" bIns="45720" anchor="t" anchorCtr="0" upright="1">
                          <a:noAutofit/>
                        </wps:bodyPr>
                      </wps:wsp>
                      <wps:wsp>
                        <wps:cNvPr id="234087730" name="Shape 2431"/>
                        <wps:cNvSpPr>
                          <a:spLocks/>
                        </wps:cNvSpPr>
                        <wps:spPr bwMode="auto">
                          <a:xfrm>
                            <a:off x="19842" y="3000"/>
                            <a:ext cx="6803" cy="3401"/>
                          </a:xfrm>
                          <a:custGeom>
                            <a:avLst/>
                            <a:gdLst>
                              <a:gd name="T0" fmla="*/ 0 w 680301"/>
                              <a:gd name="T1" fmla="*/ 340157 h 340157"/>
                              <a:gd name="T2" fmla="*/ 340157 w 680301"/>
                              <a:gd name="T3" fmla="*/ 0 h 340157"/>
                              <a:gd name="T4" fmla="*/ 680301 w 680301"/>
                              <a:gd name="T5" fmla="*/ 340157 h 340157"/>
                              <a:gd name="T6" fmla="*/ 0 w 680301"/>
                              <a:gd name="T7" fmla="*/ 0 h 340157"/>
                              <a:gd name="T8" fmla="*/ 680301 w 680301"/>
                              <a:gd name="T9" fmla="*/ 340157 h 340157"/>
                            </a:gdLst>
                            <a:ahLst/>
                            <a:cxnLst>
                              <a:cxn ang="0">
                                <a:pos x="T0" y="T1"/>
                              </a:cxn>
                              <a:cxn ang="0">
                                <a:pos x="T2" y="T3"/>
                              </a:cxn>
                              <a:cxn ang="0">
                                <a:pos x="T4" y="T5"/>
                              </a:cxn>
                            </a:cxnLst>
                            <a:rect l="T6" t="T7" r="T8" b="T9"/>
                            <a:pathLst>
                              <a:path w="680301" h="340157">
                                <a:moveTo>
                                  <a:pt x="0" y="340157"/>
                                </a:moveTo>
                                <a:lnTo>
                                  <a:pt x="340157" y="0"/>
                                </a:lnTo>
                                <a:lnTo>
                                  <a:pt x="680301" y="340157"/>
                                </a:lnTo>
                              </a:path>
                            </a:pathLst>
                          </a:custGeom>
                          <a:noFill/>
                          <a:ln w="7976">
                            <a:solidFill>
                              <a:srgbClr val="42A73F"/>
                            </a:solidFill>
                            <a:miter lim="127000"/>
                            <a:headEnd/>
                            <a:tailEnd/>
                          </a:ln>
                        </wps:spPr>
                        <wps:bodyPr rot="0" vert="horz" wrap="square" lIns="91440" tIns="45720" rIns="91440" bIns="45720" anchor="t" anchorCtr="0" upright="1">
                          <a:noAutofit/>
                        </wps:bodyPr>
                      </wps:wsp>
                      <wps:wsp>
                        <wps:cNvPr id="354062936" name="Shape 2432"/>
                        <wps:cNvSpPr>
                          <a:spLocks/>
                        </wps:cNvSpPr>
                        <wps:spPr bwMode="auto">
                          <a:xfrm>
                            <a:off x="24944" y="3000"/>
                            <a:ext cx="6803" cy="3401"/>
                          </a:xfrm>
                          <a:custGeom>
                            <a:avLst/>
                            <a:gdLst>
                              <a:gd name="T0" fmla="*/ 0 w 680301"/>
                              <a:gd name="T1" fmla="*/ 340157 h 340157"/>
                              <a:gd name="T2" fmla="*/ 340157 w 680301"/>
                              <a:gd name="T3" fmla="*/ 0 h 340157"/>
                              <a:gd name="T4" fmla="*/ 680301 w 680301"/>
                              <a:gd name="T5" fmla="*/ 340157 h 340157"/>
                              <a:gd name="T6" fmla="*/ 0 w 680301"/>
                              <a:gd name="T7" fmla="*/ 0 h 340157"/>
                              <a:gd name="T8" fmla="*/ 680301 w 680301"/>
                              <a:gd name="T9" fmla="*/ 340157 h 340157"/>
                            </a:gdLst>
                            <a:ahLst/>
                            <a:cxnLst>
                              <a:cxn ang="0">
                                <a:pos x="T0" y="T1"/>
                              </a:cxn>
                              <a:cxn ang="0">
                                <a:pos x="T2" y="T3"/>
                              </a:cxn>
                              <a:cxn ang="0">
                                <a:pos x="T4" y="T5"/>
                              </a:cxn>
                            </a:cxnLst>
                            <a:rect l="T6" t="T7" r="T8" b="T9"/>
                            <a:pathLst>
                              <a:path w="680301" h="340157">
                                <a:moveTo>
                                  <a:pt x="0" y="340157"/>
                                </a:moveTo>
                                <a:lnTo>
                                  <a:pt x="340157" y="0"/>
                                </a:lnTo>
                                <a:lnTo>
                                  <a:pt x="680301" y="340157"/>
                                </a:lnTo>
                              </a:path>
                            </a:pathLst>
                          </a:custGeom>
                          <a:noFill/>
                          <a:ln w="7976">
                            <a:solidFill>
                              <a:srgbClr val="42A73F"/>
                            </a:solidFill>
                            <a:miter lim="127000"/>
                            <a:headEnd/>
                            <a:tailEnd/>
                          </a:ln>
                        </wps:spPr>
                        <wps:bodyPr rot="0" vert="horz" wrap="square" lIns="91440" tIns="45720" rIns="91440" bIns="45720" anchor="t" anchorCtr="0" upright="1">
                          <a:noAutofit/>
                        </wps:bodyPr>
                      </wps:wsp>
                      <wps:wsp>
                        <wps:cNvPr id="923448196" name="Shape 2433"/>
                        <wps:cNvSpPr>
                          <a:spLocks/>
                        </wps:cNvSpPr>
                        <wps:spPr bwMode="auto">
                          <a:xfrm>
                            <a:off x="30046" y="3567"/>
                            <a:ext cx="2835" cy="2834"/>
                          </a:xfrm>
                          <a:custGeom>
                            <a:avLst/>
                            <a:gdLst>
                              <a:gd name="T0" fmla="*/ 0 w 283451"/>
                              <a:gd name="T1" fmla="*/ 283464 h 283464"/>
                              <a:gd name="T2" fmla="*/ 283451 w 283451"/>
                              <a:gd name="T3" fmla="*/ 0 h 283464"/>
                              <a:gd name="T4" fmla="*/ 0 w 283451"/>
                              <a:gd name="T5" fmla="*/ 0 h 283464"/>
                              <a:gd name="T6" fmla="*/ 283451 w 283451"/>
                              <a:gd name="T7" fmla="*/ 283464 h 283464"/>
                            </a:gdLst>
                            <a:ahLst/>
                            <a:cxnLst>
                              <a:cxn ang="0">
                                <a:pos x="T0" y="T1"/>
                              </a:cxn>
                              <a:cxn ang="0">
                                <a:pos x="T2" y="T3"/>
                              </a:cxn>
                            </a:cxnLst>
                            <a:rect l="T4" t="T5" r="T6" b="T7"/>
                            <a:pathLst>
                              <a:path w="283451" h="283464">
                                <a:moveTo>
                                  <a:pt x="0" y="283464"/>
                                </a:moveTo>
                                <a:lnTo>
                                  <a:pt x="283451" y="0"/>
                                </a:lnTo>
                              </a:path>
                            </a:pathLst>
                          </a:custGeom>
                          <a:noFill/>
                          <a:ln w="7976">
                            <a:solidFill>
                              <a:srgbClr val="42A73F"/>
                            </a:solidFill>
                            <a:miter lim="127000"/>
                            <a:headEnd/>
                            <a:tailEnd/>
                          </a:ln>
                        </wps:spPr>
                        <wps:bodyPr rot="0" vert="horz" wrap="square" lIns="91440" tIns="45720" rIns="91440" bIns="45720" anchor="t" anchorCtr="0" upright="1">
                          <a:noAutofit/>
                        </wps:bodyPr>
                      </wps:wsp>
                      <wps:wsp>
                        <wps:cNvPr id="1975502617" name="Shape 2434"/>
                        <wps:cNvSpPr>
                          <a:spLocks/>
                        </wps:cNvSpPr>
                        <wps:spPr bwMode="auto">
                          <a:xfrm>
                            <a:off x="3401" y="3000"/>
                            <a:ext cx="29480" cy="1700"/>
                          </a:xfrm>
                          <a:custGeom>
                            <a:avLst/>
                            <a:gdLst>
                              <a:gd name="T0" fmla="*/ 0 w 2947975"/>
                              <a:gd name="T1" fmla="*/ 56693 h 170078"/>
                              <a:gd name="T2" fmla="*/ 113386 w 2947975"/>
                              <a:gd name="T3" fmla="*/ 170078 h 170078"/>
                              <a:gd name="T4" fmla="*/ 283464 w 2947975"/>
                              <a:gd name="T5" fmla="*/ 170078 h 170078"/>
                              <a:gd name="T6" fmla="*/ 453530 w 2947975"/>
                              <a:gd name="T7" fmla="*/ 0 h 170078"/>
                              <a:gd name="T8" fmla="*/ 623608 w 2947975"/>
                              <a:gd name="T9" fmla="*/ 170078 h 170078"/>
                              <a:gd name="T10" fmla="*/ 793686 w 2947975"/>
                              <a:gd name="T11" fmla="*/ 170078 h 170078"/>
                              <a:gd name="T12" fmla="*/ 963765 w 2947975"/>
                              <a:gd name="T13" fmla="*/ 0 h 170078"/>
                              <a:gd name="T14" fmla="*/ 1133831 w 2947975"/>
                              <a:gd name="T15" fmla="*/ 170078 h 170078"/>
                              <a:gd name="T16" fmla="*/ 1303909 w 2947975"/>
                              <a:gd name="T17" fmla="*/ 170078 h 170078"/>
                              <a:gd name="T18" fmla="*/ 1473987 w 2947975"/>
                              <a:gd name="T19" fmla="*/ 0 h 170078"/>
                              <a:gd name="T20" fmla="*/ 1644066 w 2947975"/>
                              <a:gd name="T21" fmla="*/ 170078 h 170078"/>
                              <a:gd name="T22" fmla="*/ 1814131 w 2947975"/>
                              <a:gd name="T23" fmla="*/ 170078 h 170078"/>
                              <a:gd name="T24" fmla="*/ 1984210 w 2947975"/>
                              <a:gd name="T25" fmla="*/ 0 h 170078"/>
                              <a:gd name="T26" fmla="*/ 2154288 w 2947975"/>
                              <a:gd name="T27" fmla="*/ 170078 h 170078"/>
                              <a:gd name="T28" fmla="*/ 2324367 w 2947975"/>
                              <a:gd name="T29" fmla="*/ 170078 h 170078"/>
                              <a:gd name="T30" fmla="*/ 2494433 w 2947975"/>
                              <a:gd name="T31" fmla="*/ 0 h 170078"/>
                              <a:gd name="T32" fmla="*/ 2664511 w 2947975"/>
                              <a:gd name="T33" fmla="*/ 170078 h 170078"/>
                              <a:gd name="T34" fmla="*/ 2834589 w 2947975"/>
                              <a:gd name="T35" fmla="*/ 170078 h 170078"/>
                              <a:gd name="T36" fmla="*/ 2947975 w 2947975"/>
                              <a:gd name="T37" fmla="*/ 56693 h 170078"/>
                              <a:gd name="T38" fmla="*/ 0 w 2947975"/>
                              <a:gd name="T39" fmla="*/ 0 h 170078"/>
                              <a:gd name="T40" fmla="*/ 2947975 w 2947975"/>
                              <a:gd name="T41" fmla="*/ 170078 h 1700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T38" t="T39" r="T40" b="T41"/>
                            <a:pathLst>
                              <a:path w="2947975" h="170078">
                                <a:moveTo>
                                  <a:pt x="0" y="56693"/>
                                </a:moveTo>
                                <a:lnTo>
                                  <a:pt x="113386" y="170078"/>
                                </a:lnTo>
                                <a:lnTo>
                                  <a:pt x="283464" y="170078"/>
                                </a:lnTo>
                                <a:lnTo>
                                  <a:pt x="453530" y="0"/>
                                </a:lnTo>
                                <a:lnTo>
                                  <a:pt x="623608" y="170078"/>
                                </a:lnTo>
                                <a:lnTo>
                                  <a:pt x="793686" y="170078"/>
                                </a:lnTo>
                                <a:lnTo>
                                  <a:pt x="963765" y="0"/>
                                </a:lnTo>
                                <a:lnTo>
                                  <a:pt x="1133831" y="170078"/>
                                </a:lnTo>
                                <a:lnTo>
                                  <a:pt x="1303909" y="170078"/>
                                </a:lnTo>
                                <a:lnTo>
                                  <a:pt x="1473987" y="0"/>
                                </a:lnTo>
                                <a:lnTo>
                                  <a:pt x="1644066" y="170078"/>
                                </a:lnTo>
                                <a:lnTo>
                                  <a:pt x="1814131" y="170078"/>
                                </a:lnTo>
                                <a:lnTo>
                                  <a:pt x="1984210" y="0"/>
                                </a:lnTo>
                                <a:lnTo>
                                  <a:pt x="2154288" y="170078"/>
                                </a:lnTo>
                                <a:lnTo>
                                  <a:pt x="2324367" y="170078"/>
                                </a:lnTo>
                                <a:lnTo>
                                  <a:pt x="2494433" y="0"/>
                                </a:lnTo>
                                <a:lnTo>
                                  <a:pt x="2664511" y="170078"/>
                                </a:lnTo>
                                <a:lnTo>
                                  <a:pt x="2834589" y="170078"/>
                                </a:lnTo>
                                <a:lnTo>
                                  <a:pt x="2947975" y="56693"/>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492248957" name="Shape 2435"/>
                        <wps:cNvSpPr>
                          <a:spLocks/>
                        </wps:cNvSpPr>
                        <wps:spPr bwMode="auto">
                          <a:xfrm>
                            <a:off x="7936" y="6220"/>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757260788" name="Shape 2436"/>
                        <wps:cNvSpPr>
                          <a:spLocks/>
                        </wps:cNvSpPr>
                        <wps:spPr bwMode="auto">
                          <a:xfrm>
                            <a:off x="13039" y="6220"/>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728487780" name="Shape 2437"/>
                        <wps:cNvSpPr>
                          <a:spLocks/>
                        </wps:cNvSpPr>
                        <wps:spPr bwMode="auto">
                          <a:xfrm>
                            <a:off x="23243" y="6220"/>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61875978" name="Shape 2438"/>
                        <wps:cNvSpPr>
                          <a:spLocks/>
                        </wps:cNvSpPr>
                        <wps:spPr bwMode="auto">
                          <a:xfrm>
                            <a:off x="28345" y="6220"/>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350543379" name="Rectangle 2439"/>
                        <wps:cNvSpPr>
                          <a:spLocks noChangeArrowheads="1"/>
                        </wps:cNvSpPr>
                        <wps:spPr bwMode="auto">
                          <a:xfrm>
                            <a:off x="18594" y="2097"/>
                            <a:ext cx="2178" cy="1140"/>
                          </a:xfrm>
                          <a:prstGeom prst="rect">
                            <a:avLst/>
                          </a:prstGeom>
                          <a:noFill/>
                          <a:ln>
                            <a:noFill/>
                          </a:ln>
                        </wps:spPr>
                        <wps:txbx>
                          <w:txbxContent>
                            <w:p w14:paraId="66DD9890" w14:textId="77777777" w:rsidR="000A7EA0" w:rsidRDefault="000A7EA0" w:rsidP="000A7EA0">
                              <w:pPr>
                                <w:spacing w:after="160" w:line="259" w:lineRule="auto"/>
                                <w:ind w:left="0" w:firstLine="0"/>
                                <w:jc w:val="left"/>
                              </w:pPr>
                              <w:r>
                                <w:rPr>
                                  <w:i/>
                                  <w:color w:val="AC3140"/>
                                  <w:sz w:val="15"/>
                                </w:rPr>
                                <w:t>A/T</w:t>
                              </w:r>
                            </w:p>
                          </w:txbxContent>
                        </wps:txbx>
                        <wps:bodyPr rot="0" vert="horz" wrap="square" lIns="0" tIns="0" rIns="0" bIns="0" anchor="t" anchorCtr="0" upright="1">
                          <a:noAutofit/>
                        </wps:bodyPr>
                      </wps:wsp>
                      <wps:wsp>
                        <wps:cNvPr id="95686060" name="Rectangle 2440"/>
                        <wps:cNvSpPr>
                          <a:spLocks noChangeArrowheads="1"/>
                        </wps:cNvSpPr>
                        <wps:spPr bwMode="auto">
                          <a:xfrm>
                            <a:off x="20313" y="2462"/>
                            <a:ext cx="331" cy="760"/>
                          </a:xfrm>
                          <a:prstGeom prst="rect">
                            <a:avLst/>
                          </a:prstGeom>
                          <a:noFill/>
                          <a:ln>
                            <a:noFill/>
                          </a:ln>
                        </wps:spPr>
                        <wps:txbx>
                          <w:txbxContent>
                            <w:p w14:paraId="5E32C7F1"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200915320" name="Shape 2441"/>
                        <wps:cNvSpPr>
                          <a:spLocks/>
                        </wps:cNvSpPr>
                        <wps:spPr bwMode="auto">
                          <a:xfrm>
                            <a:off x="14471" y="6628"/>
                            <a:ext cx="310" cy="466"/>
                          </a:xfrm>
                          <a:custGeom>
                            <a:avLst/>
                            <a:gdLst>
                              <a:gd name="T0" fmla="*/ 15532 w 31077"/>
                              <a:gd name="T1" fmla="*/ 0 h 46622"/>
                              <a:gd name="T2" fmla="*/ 31077 w 31077"/>
                              <a:gd name="T3" fmla="*/ 46622 h 46622"/>
                              <a:gd name="T4" fmla="*/ 15532 w 31077"/>
                              <a:gd name="T5" fmla="*/ 37300 h 46622"/>
                              <a:gd name="T6" fmla="*/ 0 w 31077"/>
                              <a:gd name="T7" fmla="*/ 46622 h 46622"/>
                              <a:gd name="T8" fmla="*/ 15532 w 31077"/>
                              <a:gd name="T9" fmla="*/ 0 h 46622"/>
                              <a:gd name="T10" fmla="*/ 0 w 31077"/>
                              <a:gd name="T11" fmla="*/ 0 h 46622"/>
                              <a:gd name="T12" fmla="*/ 31077 w 31077"/>
                              <a:gd name="T13" fmla="*/ 46622 h 46622"/>
                            </a:gdLst>
                            <a:ahLst/>
                            <a:cxnLst>
                              <a:cxn ang="0">
                                <a:pos x="T0" y="T1"/>
                              </a:cxn>
                              <a:cxn ang="0">
                                <a:pos x="T2" y="T3"/>
                              </a:cxn>
                              <a:cxn ang="0">
                                <a:pos x="T4" y="T5"/>
                              </a:cxn>
                              <a:cxn ang="0">
                                <a:pos x="T6" y="T7"/>
                              </a:cxn>
                              <a:cxn ang="0">
                                <a:pos x="T8" y="T9"/>
                              </a:cxn>
                            </a:cxnLst>
                            <a:rect l="T10" t="T11" r="T12" b="T13"/>
                            <a:pathLst>
                              <a:path w="31077" h="46622">
                                <a:moveTo>
                                  <a:pt x="15532" y="0"/>
                                </a:moveTo>
                                <a:lnTo>
                                  <a:pt x="31077" y="46622"/>
                                </a:lnTo>
                                <a:lnTo>
                                  <a:pt x="15532" y="37300"/>
                                </a:lnTo>
                                <a:lnTo>
                                  <a:pt x="0" y="46622"/>
                                </a:lnTo>
                                <a:lnTo>
                                  <a:pt x="15532" y="0"/>
                                </a:lnTo>
                                <a:close/>
                              </a:path>
                            </a:pathLst>
                          </a:custGeom>
                          <a:solidFill>
                            <a:srgbClr val="AC3140"/>
                          </a:solidFill>
                          <a:ln>
                            <a:noFill/>
                          </a:ln>
                        </wps:spPr>
                        <wps:bodyPr rot="0" vert="horz" wrap="square" lIns="91440" tIns="45720" rIns="91440" bIns="45720" anchor="t" anchorCtr="0" upright="1">
                          <a:noAutofit/>
                        </wps:bodyPr>
                      </wps:wsp>
                      <wps:wsp>
                        <wps:cNvPr id="1563149802" name="Shape 2442"/>
                        <wps:cNvSpPr>
                          <a:spLocks/>
                        </wps:cNvSpPr>
                        <wps:spPr bwMode="auto">
                          <a:xfrm>
                            <a:off x="14626" y="7001"/>
                            <a:ext cx="0" cy="1668"/>
                          </a:xfrm>
                          <a:custGeom>
                            <a:avLst/>
                            <a:gdLst>
                              <a:gd name="T0" fmla="*/ 166789 h 166789"/>
                              <a:gd name="T1" fmla="*/ 0 h 166789"/>
                              <a:gd name="T2" fmla="*/ 0 h 166789"/>
                              <a:gd name="T3" fmla="*/ 166789 h 166789"/>
                            </a:gdLst>
                            <a:ahLst/>
                            <a:cxnLst>
                              <a:cxn ang="0">
                                <a:pos x="0" y="T0"/>
                              </a:cxn>
                              <a:cxn ang="0">
                                <a:pos x="0" y="T1"/>
                              </a:cxn>
                            </a:cxnLst>
                            <a:rect l="0" t="T2" r="0" b="T3"/>
                            <a:pathLst>
                              <a:path h="166789">
                                <a:moveTo>
                                  <a:pt x="0" y="166789"/>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257270043" name="Shape 2443"/>
                        <wps:cNvSpPr>
                          <a:spLocks/>
                        </wps:cNvSpPr>
                        <wps:spPr bwMode="auto">
                          <a:xfrm>
                            <a:off x="16285" y="6628"/>
                            <a:ext cx="310" cy="466"/>
                          </a:xfrm>
                          <a:custGeom>
                            <a:avLst/>
                            <a:gdLst>
                              <a:gd name="T0" fmla="*/ 15532 w 31077"/>
                              <a:gd name="T1" fmla="*/ 0 h 46622"/>
                              <a:gd name="T2" fmla="*/ 31077 w 31077"/>
                              <a:gd name="T3" fmla="*/ 46622 h 46622"/>
                              <a:gd name="T4" fmla="*/ 15532 w 31077"/>
                              <a:gd name="T5" fmla="*/ 37300 h 46622"/>
                              <a:gd name="T6" fmla="*/ 0 w 31077"/>
                              <a:gd name="T7" fmla="*/ 46622 h 46622"/>
                              <a:gd name="T8" fmla="*/ 15532 w 31077"/>
                              <a:gd name="T9" fmla="*/ 0 h 46622"/>
                              <a:gd name="T10" fmla="*/ 0 w 31077"/>
                              <a:gd name="T11" fmla="*/ 0 h 46622"/>
                              <a:gd name="T12" fmla="*/ 31077 w 31077"/>
                              <a:gd name="T13" fmla="*/ 46622 h 46622"/>
                            </a:gdLst>
                            <a:ahLst/>
                            <a:cxnLst>
                              <a:cxn ang="0">
                                <a:pos x="T0" y="T1"/>
                              </a:cxn>
                              <a:cxn ang="0">
                                <a:pos x="T2" y="T3"/>
                              </a:cxn>
                              <a:cxn ang="0">
                                <a:pos x="T4" y="T5"/>
                              </a:cxn>
                              <a:cxn ang="0">
                                <a:pos x="T6" y="T7"/>
                              </a:cxn>
                              <a:cxn ang="0">
                                <a:pos x="T8" y="T9"/>
                              </a:cxn>
                            </a:cxnLst>
                            <a:rect l="T10" t="T11" r="T12" b="T13"/>
                            <a:pathLst>
                              <a:path w="31077" h="46622">
                                <a:moveTo>
                                  <a:pt x="15532" y="0"/>
                                </a:moveTo>
                                <a:lnTo>
                                  <a:pt x="31077" y="46622"/>
                                </a:lnTo>
                                <a:lnTo>
                                  <a:pt x="15532" y="37300"/>
                                </a:lnTo>
                                <a:lnTo>
                                  <a:pt x="0" y="46622"/>
                                </a:lnTo>
                                <a:lnTo>
                                  <a:pt x="15532" y="0"/>
                                </a:lnTo>
                                <a:close/>
                              </a:path>
                            </a:pathLst>
                          </a:custGeom>
                          <a:solidFill>
                            <a:srgbClr val="AC3140"/>
                          </a:solidFill>
                          <a:ln>
                            <a:noFill/>
                          </a:ln>
                        </wps:spPr>
                        <wps:bodyPr rot="0" vert="horz" wrap="square" lIns="91440" tIns="45720" rIns="91440" bIns="45720" anchor="t" anchorCtr="0" upright="1">
                          <a:noAutofit/>
                        </wps:bodyPr>
                      </wps:wsp>
                      <wps:wsp>
                        <wps:cNvPr id="1361823158" name="Shape 2444"/>
                        <wps:cNvSpPr>
                          <a:spLocks/>
                        </wps:cNvSpPr>
                        <wps:spPr bwMode="auto">
                          <a:xfrm>
                            <a:off x="16440" y="7001"/>
                            <a:ext cx="0" cy="3029"/>
                          </a:xfrm>
                          <a:custGeom>
                            <a:avLst/>
                            <a:gdLst>
                              <a:gd name="T0" fmla="*/ 302857 h 302857"/>
                              <a:gd name="T1" fmla="*/ 0 h 302857"/>
                              <a:gd name="T2" fmla="*/ 0 h 302857"/>
                              <a:gd name="T3" fmla="*/ 302857 h 302857"/>
                            </a:gdLst>
                            <a:ahLst/>
                            <a:cxnLst>
                              <a:cxn ang="0">
                                <a:pos x="0" y="T0"/>
                              </a:cxn>
                              <a:cxn ang="0">
                                <a:pos x="0" y="T1"/>
                              </a:cxn>
                            </a:cxnLst>
                            <a:rect l="0" t="T2" r="0" b="T3"/>
                            <a:pathLst>
                              <a:path h="302857">
                                <a:moveTo>
                                  <a:pt x="0" y="302857"/>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759596100" name="Shape 2445"/>
                        <wps:cNvSpPr>
                          <a:spLocks/>
                        </wps:cNvSpPr>
                        <wps:spPr bwMode="auto">
                          <a:xfrm>
                            <a:off x="19686" y="6628"/>
                            <a:ext cx="311" cy="466"/>
                          </a:xfrm>
                          <a:custGeom>
                            <a:avLst/>
                            <a:gdLst>
                              <a:gd name="T0" fmla="*/ 15532 w 31077"/>
                              <a:gd name="T1" fmla="*/ 0 h 46622"/>
                              <a:gd name="T2" fmla="*/ 31077 w 31077"/>
                              <a:gd name="T3" fmla="*/ 46622 h 46622"/>
                              <a:gd name="T4" fmla="*/ 15532 w 31077"/>
                              <a:gd name="T5" fmla="*/ 37300 h 46622"/>
                              <a:gd name="T6" fmla="*/ 0 w 31077"/>
                              <a:gd name="T7" fmla="*/ 46622 h 46622"/>
                              <a:gd name="T8" fmla="*/ 15532 w 31077"/>
                              <a:gd name="T9" fmla="*/ 0 h 46622"/>
                              <a:gd name="T10" fmla="*/ 0 w 31077"/>
                              <a:gd name="T11" fmla="*/ 0 h 46622"/>
                              <a:gd name="T12" fmla="*/ 31077 w 31077"/>
                              <a:gd name="T13" fmla="*/ 46622 h 46622"/>
                            </a:gdLst>
                            <a:ahLst/>
                            <a:cxnLst>
                              <a:cxn ang="0">
                                <a:pos x="T0" y="T1"/>
                              </a:cxn>
                              <a:cxn ang="0">
                                <a:pos x="T2" y="T3"/>
                              </a:cxn>
                              <a:cxn ang="0">
                                <a:pos x="T4" y="T5"/>
                              </a:cxn>
                              <a:cxn ang="0">
                                <a:pos x="T6" y="T7"/>
                              </a:cxn>
                              <a:cxn ang="0">
                                <a:pos x="T8" y="T9"/>
                              </a:cxn>
                            </a:cxnLst>
                            <a:rect l="T10" t="T11" r="T12" b="T13"/>
                            <a:pathLst>
                              <a:path w="31077" h="46622">
                                <a:moveTo>
                                  <a:pt x="15532" y="0"/>
                                </a:moveTo>
                                <a:lnTo>
                                  <a:pt x="31077" y="46622"/>
                                </a:lnTo>
                                <a:lnTo>
                                  <a:pt x="15532" y="37300"/>
                                </a:lnTo>
                                <a:lnTo>
                                  <a:pt x="0" y="46622"/>
                                </a:lnTo>
                                <a:lnTo>
                                  <a:pt x="15532" y="0"/>
                                </a:lnTo>
                                <a:close/>
                              </a:path>
                            </a:pathLst>
                          </a:custGeom>
                          <a:solidFill>
                            <a:srgbClr val="AC3140"/>
                          </a:solidFill>
                          <a:ln>
                            <a:noFill/>
                          </a:ln>
                        </wps:spPr>
                        <wps:bodyPr rot="0" vert="horz" wrap="square" lIns="91440" tIns="45720" rIns="91440" bIns="45720" anchor="t" anchorCtr="0" upright="1">
                          <a:noAutofit/>
                        </wps:bodyPr>
                      </wps:wsp>
                      <wps:wsp>
                        <wps:cNvPr id="1969331741" name="Shape 2446"/>
                        <wps:cNvSpPr>
                          <a:spLocks/>
                        </wps:cNvSpPr>
                        <wps:spPr bwMode="auto">
                          <a:xfrm>
                            <a:off x="19842" y="7001"/>
                            <a:ext cx="0" cy="1895"/>
                          </a:xfrm>
                          <a:custGeom>
                            <a:avLst/>
                            <a:gdLst>
                              <a:gd name="T0" fmla="*/ 189471 h 189471"/>
                              <a:gd name="T1" fmla="*/ 0 h 189471"/>
                              <a:gd name="T2" fmla="*/ 0 h 189471"/>
                              <a:gd name="T3" fmla="*/ 189471 h 189471"/>
                            </a:gdLst>
                            <a:ahLst/>
                            <a:cxnLst>
                              <a:cxn ang="0">
                                <a:pos x="0" y="T0"/>
                              </a:cxn>
                              <a:cxn ang="0">
                                <a:pos x="0" y="T1"/>
                              </a:cxn>
                            </a:cxnLst>
                            <a:rect l="0" t="T2" r="0" b="T3"/>
                            <a:pathLst>
                              <a:path h="189471">
                                <a:moveTo>
                                  <a:pt x="0" y="189471"/>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21624693" name="Shape 2447"/>
                        <wps:cNvSpPr>
                          <a:spLocks/>
                        </wps:cNvSpPr>
                        <wps:spPr bwMode="auto">
                          <a:xfrm>
                            <a:off x="21500" y="6628"/>
                            <a:ext cx="311" cy="466"/>
                          </a:xfrm>
                          <a:custGeom>
                            <a:avLst/>
                            <a:gdLst>
                              <a:gd name="T0" fmla="*/ 15532 w 31077"/>
                              <a:gd name="T1" fmla="*/ 0 h 46622"/>
                              <a:gd name="T2" fmla="*/ 31077 w 31077"/>
                              <a:gd name="T3" fmla="*/ 46622 h 46622"/>
                              <a:gd name="T4" fmla="*/ 15532 w 31077"/>
                              <a:gd name="T5" fmla="*/ 37300 h 46622"/>
                              <a:gd name="T6" fmla="*/ 0 w 31077"/>
                              <a:gd name="T7" fmla="*/ 46622 h 46622"/>
                              <a:gd name="T8" fmla="*/ 15532 w 31077"/>
                              <a:gd name="T9" fmla="*/ 0 h 46622"/>
                              <a:gd name="T10" fmla="*/ 0 w 31077"/>
                              <a:gd name="T11" fmla="*/ 0 h 46622"/>
                              <a:gd name="T12" fmla="*/ 31077 w 31077"/>
                              <a:gd name="T13" fmla="*/ 46622 h 46622"/>
                            </a:gdLst>
                            <a:ahLst/>
                            <a:cxnLst>
                              <a:cxn ang="0">
                                <a:pos x="T0" y="T1"/>
                              </a:cxn>
                              <a:cxn ang="0">
                                <a:pos x="T2" y="T3"/>
                              </a:cxn>
                              <a:cxn ang="0">
                                <a:pos x="T4" y="T5"/>
                              </a:cxn>
                              <a:cxn ang="0">
                                <a:pos x="T6" y="T7"/>
                              </a:cxn>
                              <a:cxn ang="0">
                                <a:pos x="T8" y="T9"/>
                              </a:cxn>
                            </a:cxnLst>
                            <a:rect l="T10" t="T11" r="T12" b="T13"/>
                            <a:pathLst>
                              <a:path w="31077" h="46622">
                                <a:moveTo>
                                  <a:pt x="15532" y="0"/>
                                </a:moveTo>
                                <a:lnTo>
                                  <a:pt x="31077" y="46622"/>
                                </a:lnTo>
                                <a:lnTo>
                                  <a:pt x="15532" y="37300"/>
                                </a:lnTo>
                                <a:lnTo>
                                  <a:pt x="0" y="46622"/>
                                </a:lnTo>
                                <a:lnTo>
                                  <a:pt x="15532" y="0"/>
                                </a:lnTo>
                                <a:close/>
                              </a:path>
                            </a:pathLst>
                          </a:custGeom>
                          <a:solidFill>
                            <a:srgbClr val="AC3140"/>
                          </a:solidFill>
                          <a:ln>
                            <a:noFill/>
                          </a:ln>
                        </wps:spPr>
                        <wps:bodyPr rot="0" vert="horz" wrap="square" lIns="91440" tIns="45720" rIns="91440" bIns="45720" anchor="t" anchorCtr="0" upright="1">
                          <a:noAutofit/>
                        </wps:bodyPr>
                      </wps:wsp>
                      <wps:wsp>
                        <wps:cNvPr id="1191028820" name="Shape 2448"/>
                        <wps:cNvSpPr>
                          <a:spLocks/>
                        </wps:cNvSpPr>
                        <wps:spPr bwMode="auto">
                          <a:xfrm>
                            <a:off x="21656" y="7001"/>
                            <a:ext cx="0" cy="761"/>
                          </a:xfrm>
                          <a:custGeom>
                            <a:avLst/>
                            <a:gdLst>
                              <a:gd name="T0" fmla="*/ 76086 h 76086"/>
                              <a:gd name="T1" fmla="*/ 0 h 76086"/>
                              <a:gd name="T2" fmla="*/ 0 h 76086"/>
                              <a:gd name="T3" fmla="*/ 76086 h 76086"/>
                            </a:gdLst>
                            <a:ahLst/>
                            <a:cxnLst>
                              <a:cxn ang="0">
                                <a:pos x="0" y="T0"/>
                              </a:cxn>
                              <a:cxn ang="0">
                                <a:pos x="0" y="T1"/>
                              </a:cxn>
                            </a:cxnLst>
                            <a:rect l="0" t="T2" r="0" b="T3"/>
                            <a:pathLst>
                              <a:path h="76086">
                                <a:moveTo>
                                  <a:pt x="0" y="76086"/>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555806863" name="Rectangle 2449"/>
                        <wps:cNvSpPr>
                          <a:spLocks noChangeArrowheads="1"/>
                        </wps:cNvSpPr>
                        <wps:spPr bwMode="auto">
                          <a:xfrm>
                            <a:off x="6579" y="6800"/>
                            <a:ext cx="633" cy="1295"/>
                          </a:xfrm>
                          <a:prstGeom prst="rect">
                            <a:avLst/>
                          </a:prstGeom>
                          <a:noFill/>
                          <a:ln>
                            <a:noFill/>
                          </a:ln>
                        </wps:spPr>
                        <wps:txbx>
                          <w:txbxContent>
                            <w:p w14:paraId="5D2D5D83"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375071227" name="Rectangle 2450"/>
                        <wps:cNvSpPr>
                          <a:spLocks noChangeArrowheads="1"/>
                        </wps:cNvSpPr>
                        <wps:spPr bwMode="auto">
                          <a:xfrm>
                            <a:off x="7318" y="6854"/>
                            <a:ext cx="636" cy="1141"/>
                          </a:xfrm>
                          <a:prstGeom prst="rect">
                            <a:avLst/>
                          </a:prstGeom>
                          <a:noFill/>
                          <a:ln>
                            <a:noFill/>
                          </a:ln>
                        </wps:spPr>
                        <wps:txbx>
                          <w:txbxContent>
                            <w:p w14:paraId="3069592F"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1127926653" name="Rectangle 2451"/>
                        <wps:cNvSpPr>
                          <a:spLocks noChangeArrowheads="1"/>
                        </wps:cNvSpPr>
                        <wps:spPr bwMode="auto">
                          <a:xfrm>
                            <a:off x="7788" y="6854"/>
                            <a:ext cx="388" cy="1140"/>
                          </a:xfrm>
                          <a:prstGeom prst="rect">
                            <a:avLst/>
                          </a:prstGeom>
                          <a:noFill/>
                          <a:ln>
                            <a:noFill/>
                          </a:ln>
                        </wps:spPr>
                        <wps:txbx>
                          <w:txbxContent>
                            <w:p w14:paraId="548F3DCF"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857450635" name="Rectangle 2452"/>
                        <wps:cNvSpPr>
                          <a:spLocks noChangeArrowheads="1"/>
                        </wps:cNvSpPr>
                        <wps:spPr bwMode="auto">
                          <a:xfrm>
                            <a:off x="8249" y="7219"/>
                            <a:ext cx="332" cy="760"/>
                          </a:xfrm>
                          <a:prstGeom prst="rect">
                            <a:avLst/>
                          </a:prstGeom>
                          <a:noFill/>
                          <a:ln>
                            <a:noFill/>
                          </a:ln>
                        </wps:spPr>
                        <wps:txbx>
                          <w:txbxContent>
                            <w:p w14:paraId="164310F5"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676291285" name="Rectangle 2453"/>
                        <wps:cNvSpPr>
                          <a:spLocks noChangeArrowheads="1"/>
                        </wps:cNvSpPr>
                        <wps:spPr bwMode="auto">
                          <a:xfrm>
                            <a:off x="11911" y="6800"/>
                            <a:ext cx="634" cy="1295"/>
                          </a:xfrm>
                          <a:prstGeom prst="rect">
                            <a:avLst/>
                          </a:prstGeom>
                          <a:noFill/>
                          <a:ln>
                            <a:noFill/>
                          </a:ln>
                        </wps:spPr>
                        <wps:txbx>
                          <w:txbxContent>
                            <w:p w14:paraId="25EE49EB"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2117693082" name="Rectangle 2454"/>
                        <wps:cNvSpPr>
                          <a:spLocks noChangeArrowheads="1"/>
                        </wps:cNvSpPr>
                        <wps:spPr bwMode="auto">
                          <a:xfrm>
                            <a:off x="12650" y="6854"/>
                            <a:ext cx="389" cy="1140"/>
                          </a:xfrm>
                          <a:prstGeom prst="rect">
                            <a:avLst/>
                          </a:prstGeom>
                          <a:noFill/>
                          <a:ln>
                            <a:noFill/>
                          </a:ln>
                        </wps:spPr>
                        <wps:txbx>
                          <w:txbxContent>
                            <w:p w14:paraId="419677B7"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312248055" name="Rectangle 2455"/>
                        <wps:cNvSpPr>
                          <a:spLocks noChangeArrowheads="1"/>
                        </wps:cNvSpPr>
                        <wps:spPr bwMode="auto">
                          <a:xfrm>
                            <a:off x="13111" y="7219"/>
                            <a:ext cx="332" cy="760"/>
                          </a:xfrm>
                          <a:prstGeom prst="rect">
                            <a:avLst/>
                          </a:prstGeom>
                          <a:noFill/>
                          <a:ln>
                            <a:noFill/>
                          </a:ln>
                        </wps:spPr>
                        <wps:txbx>
                          <w:txbxContent>
                            <w:p w14:paraId="447B7BED"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690354435" name="Rectangle 2456"/>
                        <wps:cNvSpPr>
                          <a:spLocks noChangeArrowheads="1"/>
                        </wps:cNvSpPr>
                        <wps:spPr bwMode="auto">
                          <a:xfrm>
                            <a:off x="13482" y="8841"/>
                            <a:ext cx="633" cy="1295"/>
                          </a:xfrm>
                          <a:prstGeom prst="rect">
                            <a:avLst/>
                          </a:prstGeom>
                          <a:noFill/>
                          <a:ln>
                            <a:noFill/>
                          </a:ln>
                        </wps:spPr>
                        <wps:txbx>
                          <w:txbxContent>
                            <w:p w14:paraId="504E01C6"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970420183" name="Rectangle 2457"/>
                        <wps:cNvSpPr>
                          <a:spLocks noChangeArrowheads="1"/>
                        </wps:cNvSpPr>
                        <wps:spPr bwMode="auto">
                          <a:xfrm>
                            <a:off x="14221" y="8895"/>
                            <a:ext cx="388" cy="1140"/>
                          </a:xfrm>
                          <a:prstGeom prst="rect">
                            <a:avLst/>
                          </a:prstGeom>
                          <a:noFill/>
                          <a:ln>
                            <a:noFill/>
                          </a:ln>
                        </wps:spPr>
                        <wps:txbx>
                          <w:txbxContent>
                            <w:p w14:paraId="5BA6D821"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095987662" name="Rectangle 2458"/>
                        <wps:cNvSpPr>
                          <a:spLocks noChangeArrowheads="1"/>
                        </wps:cNvSpPr>
                        <wps:spPr bwMode="auto">
                          <a:xfrm>
                            <a:off x="14682" y="9260"/>
                            <a:ext cx="1624" cy="761"/>
                          </a:xfrm>
                          <a:prstGeom prst="rect">
                            <a:avLst/>
                          </a:prstGeom>
                          <a:noFill/>
                          <a:ln>
                            <a:noFill/>
                          </a:ln>
                        </wps:spPr>
                        <wps:txbx>
                          <w:txbxContent>
                            <w:p w14:paraId="2ABE439B"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421132701" name="Rectangle 2459"/>
                        <wps:cNvSpPr>
                          <a:spLocks noChangeArrowheads="1"/>
                        </wps:cNvSpPr>
                        <wps:spPr bwMode="auto">
                          <a:xfrm>
                            <a:off x="14470" y="10201"/>
                            <a:ext cx="634" cy="1296"/>
                          </a:xfrm>
                          <a:prstGeom prst="rect">
                            <a:avLst/>
                          </a:prstGeom>
                          <a:noFill/>
                          <a:ln>
                            <a:noFill/>
                          </a:ln>
                        </wps:spPr>
                        <wps:txbx>
                          <w:txbxContent>
                            <w:p w14:paraId="60344E13"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361669113" name="Rectangle 2460"/>
                        <wps:cNvSpPr>
                          <a:spLocks noChangeArrowheads="1"/>
                        </wps:cNvSpPr>
                        <wps:spPr bwMode="auto">
                          <a:xfrm>
                            <a:off x="15210" y="10256"/>
                            <a:ext cx="388" cy="1140"/>
                          </a:xfrm>
                          <a:prstGeom prst="rect">
                            <a:avLst/>
                          </a:prstGeom>
                          <a:noFill/>
                          <a:ln>
                            <a:noFill/>
                          </a:ln>
                        </wps:spPr>
                        <wps:txbx>
                          <w:txbxContent>
                            <w:p w14:paraId="51A414A7"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860774520" name="Rectangle 2461"/>
                        <wps:cNvSpPr>
                          <a:spLocks noChangeArrowheads="1"/>
                        </wps:cNvSpPr>
                        <wps:spPr bwMode="auto">
                          <a:xfrm>
                            <a:off x="15670" y="10621"/>
                            <a:ext cx="332" cy="760"/>
                          </a:xfrm>
                          <a:prstGeom prst="rect">
                            <a:avLst/>
                          </a:prstGeom>
                          <a:noFill/>
                          <a:ln>
                            <a:noFill/>
                          </a:ln>
                        </wps:spPr>
                        <wps:txbx>
                          <w:txbxContent>
                            <w:p w14:paraId="1EB93E23"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684760075" name="Rectangle 2462"/>
                        <wps:cNvSpPr>
                          <a:spLocks noChangeArrowheads="1"/>
                        </wps:cNvSpPr>
                        <wps:spPr bwMode="auto">
                          <a:xfrm>
                            <a:off x="16083" y="10256"/>
                            <a:ext cx="717" cy="1141"/>
                          </a:xfrm>
                          <a:prstGeom prst="rect">
                            <a:avLst/>
                          </a:prstGeom>
                          <a:noFill/>
                          <a:ln>
                            <a:noFill/>
                          </a:ln>
                        </wps:spPr>
                        <wps:txbx>
                          <w:txbxContent>
                            <w:p w14:paraId="439174AB"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2029429620" name="Rectangle 2463"/>
                        <wps:cNvSpPr>
                          <a:spLocks noChangeArrowheads="1"/>
                        </wps:cNvSpPr>
                        <wps:spPr bwMode="auto">
                          <a:xfrm>
                            <a:off x="16870" y="10256"/>
                            <a:ext cx="389" cy="1140"/>
                          </a:xfrm>
                          <a:prstGeom prst="rect">
                            <a:avLst/>
                          </a:prstGeom>
                          <a:noFill/>
                          <a:ln>
                            <a:noFill/>
                          </a:ln>
                        </wps:spPr>
                        <wps:txbx>
                          <w:txbxContent>
                            <w:p w14:paraId="3E35A78D"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233812789" name="Rectangle 2464"/>
                        <wps:cNvSpPr>
                          <a:spLocks noChangeArrowheads="1"/>
                        </wps:cNvSpPr>
                        <wps:spPr bwMode="auto">
                          <a:xfrm>
                            <a:off x="17331" y="10621"/>
                            <a:ext cx="1624" cy="760"/>
                          </a:xfrm>
                          <a:prstGeom prst="rect">
                            <a:avLst/>
                          </a:prstGeom>
                          <a:noFill/>
                          <a:ln>
                            <a:noFill/>
                          </a:ln>
                        </wps:spPr>
                        <wps:txbx>
                          <w:txbxContent>
                            <w:p w14:paraId="2B69A77D"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150839777" name="Rectangle 2465"/>
                        <wps:cNvSpPr>
                          <a:spLocks noChangeArrowheads="1"/>
                        </wps:cNvSpPr>
                        <wps:spPr bwMode="auto">
                          <a:xfrm>
                            <a:off x="18577" y="9122"/>
                            <a:ext cx="388" cy="1140"/>
                          </a:xfrm>
                          <a:prstGeom prst="rect">
                            <a:avLst/>
                          </a:prstGeom>
                          <a:noFill/>
                          <a:ln>
                            <a:noFill/>
                          </a:ln>
                        </wps:spPr>
                        <wps:txbx>
                          <w:txbxContent>
                            <w:p w14:paraId="0F4B2308"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404053231" name="Rectangle 2466"/>
                        <wps:cNvSpPr>
                          <a:spLocks noChangeArrowheads="1"/>
                        </wps:cNvSpPr>
                        <wps:spPr bwMode="auto">
                          <a:xfrm>
                            <a:off x="19038" y="9487"/>
                            <a:ext cx="331" cy="760"/>
                          </a:xfrm>
                          <a:prstGeom prst="rect">
                            <a:avLst/>
                          </a:prstGeom>
                          <a:noFill/>
                          <a:ln>
                            <a:noFill/>
                          </a:ln>
                        </wps:spPr>
                        <wps:txbx>
                          <w:txbxContent>
                            <w:p w14:paraId="508B9B5C"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838146501" name="Rectangle 2467"/>
                        <wps:cNvSpPr>
                          <a:spLocks noChangeArrowheads="1"/>
                        </wps:cNvSpPr>
                        <wps:spPr bwMode="auto">
                          <a:xfrm>
                            <a:off x="19441" y="9068"/>
                            <a:ext cx="633" cy="1295"/>
                          </a:xfrm>
                          <a:prstGeom prst="rect">
                            <a:avLst/>
                          </a:prstGeom>
                          <a:noFill/>
                          <a:ln>
                            <a:noFill/>
                          </a:ln>
                        </wps:spPr>
                        <wps:txbx>
                          <w:txbxContent>
                            <w:p w14:paraId="16D3EDC5"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781977929" name="Rectangle 2468"/>
                        <wps:cNvSpPr>
                          <a:spLocks noChangeArrowheads="1"/>
                        </wps:cNvSpPr>
                        <wps:spPr bwMode="auto">
                          <a:xfrm>
                            <a:off x="20238" y="9122"/>
                            <a:ext cx="388" cy="1140"/>
                          </a:xfrm>
                          <a:prstGeom prst="rect">
                            <a:avLst/>
                          </a:prstGeom>
                          <a:noFill/>
                          <a:ln>
                            <a:noFill/>
                          </a:ln>
                        </wps:spPr>
                        <wps:txbx>
                          <w:txbxContent>
                            <w:p w14:paraId="5B554DC5"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532733481" name="Rectangle 2469"/>
                        <wps:cNvSpPr>
                          <a:spLocks noChangeArrowheads="1"/>
                        </wps:cNvSpPr>
                        <wps:spPr bwMode="auto">
                          <a:xfrm>
                            <a:off x="20698" y="9487"/>
                            <a:ext cx="1625" cy="761"/>
                          </a:xfrm>
                          <a:prstGeom prst="rect">
                            <a:avLst/>
                          </a:prstGeom>
                          <a:noFill/>
                          <a:ln>
                            <a:noFill/>
                          </a:ln>
                        </wps:spPr>
                        <wps:txbx>
                          <w:txbxContent>
                            <w:p w14:paraId="72956909"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861517524" name="Rectangle 2470"/>
                        <wps:cNvSpPr>
                          <a:spLocks noChangeArrowheads="1"/>
                        </wps:cNvSpPr>
                        <wps:spPr bwMode="auto">
                          <a:xfrm>
                            <a:off x="21340" y="7988"/>
                            <a:ext cx="388" cy="1140"/>
                          </a:xfrm>
                          <a:prstGeom prst="rect">
                            <a:avLst/>
                          </a:prstGeom>
                          <a:noFill/>
                          <a:ln>
                            <a:noFill/>
                          </a:ln>
                        </wps:spPr>
                        <wps:txbx>
                          <w:txbxContent>
                            <w:p w14:paraId="68EB82BE"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987864911" name="Rectangle 2471"/>
                        <wps:cNvSpPr>
                          <a:spLocks noChangeArrowheads="1"/>
                        </wps:cNvSpPr>
                        <wps:spPr bwMode="auto">
                          <a:xfrm>
                            <a:off x="21800" y="8353"/>
                            <a:ext cx="1624" cy="761"/>
                          </a:xfrm>
                          <a:prstGeom prst="rect">
                            <a:avLst/>
                          </a:prstGeom>
                          <a:noFill/>
                          <a:ln>
                            <a:noFill/>
                          </a:ln>
                        </wps:spPr>
                        <wps:txbx>
                          <w:txbxContent>
                            <w:p w14:paraId="2E039242"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718643555" name="Rectangle 2472"/>
                        <wps:cNvSpPr>
                          <a:spLocks noChangeArrowheads="1"/>
                        </wps:cNvSpPr>
                        <wps:spPr bwMode="auto">
                          <a:xfrm>
                            <a:off x="22840" y="6854"/>
                            <a:ext cx="388" cy="1140"/>
                          </a:xfrm>
                          <a:prstGeom prst="rect">
                            <a:avLst/>
                          </a:prstGeom>
                          <a:noFill/>
                          <a:ln>
                            <a:noFill/>
                          </a:ln>
                        </wps:spPr>
                        <wps:txbx>
                          <w:txbxContent>
                            <w:p w14:paraId="5A0EC2A5"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2102853391" name="Rectangle 2473"/>
                        <wps:cNvSpPr>
                          <a:spLocks noChangeArrowheads="1"/>
                        </wps:cNvSpPr>
                        <wps:spPr bwMode="auto">
                          <a:xfrm>
                            <a:off x="23301" y="7219"/>
                            <a:ext cx="331" cy="760"/>
                          </a:xfrm>
                          <a:prstGeom prst="rect">
                            <a:avLst/>
                          </a:prstGeom>
                          <a:noFill/>
                          <a:ln>
                            <a:noFill/>
                          </a:ln>
                        </wps:spPr>
                        <wps:txbx>
                          <w:txbxContent>
                            <w:p w14:paraId="034E1786"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344839700" name="Rectangle 2474"/>
                        <wps:cNvSpPr>
                          <a:spLocks noChangeArrowheads="1"/>
                        </wps:cNvSpPr>
                        <wps:spPr bwMode="auto">
                          <a:xfrm>
                            <a:off x="27702" y="6854"/>
                            <a:ext cx="636" cy="1141"/>
                          </a:xfrm>
                          <a:prstGeom prst="rect">
                            <a:avLst/>
                          </a:prstGeom>
                          <a:noFill/>
                          <a:ln>
                            <a:noFill/>
                          </a:ln>
                        </wps:spPr>
                        <wps:txbx>
                          <w:txbxContent>
                            <w:p w14:paraId="65E93284"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2130260783" name="Rectangle 2475"/>
                        <wps:cNvSpPr>
                          <a:spLocks noChangeArrowheads="1"/>
                        </wps:cNvSpPr>
                        <wps:spPr bwMode="auto">
                          <a:xfrm>
                            <a:off x="28173" y="6854"/>
                            <a:ext cx="388" cy="1140"/>
                          </a:xfrm>
                          <a:prstGeom prst="rect">
                            <a:avLst/>
                          </a:prstGeom>
                          <a:noFill/>
                          <a:ln>
                            <a:noFill/>
                          </a:ln>
                        </wps:spPr>
                        <wps:txbx>
                          <w:txbxContent>
                            <w:p w14:paraId="3E43CCB2"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825725010" name="Rectangle 2476"/>
                        <wps:cNvSpPr>
                          <a:spLocks noChangeArrowheads="1"/>
                        </wps:cNvSpPr>
                        <wps:spPr bwMode="auto">
                          <a:xfrm>
                            <a:off x="28633" y="7219"/>
                            <a:ext cx="332" cy="760"/>
                          </a:xfrm>
                          <a:prstGeom prst="rect">
                            <a:avLst/>
                          </a:prstGeom>
                          <a:noFill/>
                          <a:ln>
                            <a:noFill/>
                          </a:ln>
                        </wps:spPr>
                        <wps:txbx>
                          <w:txbxContent>
                            <w:p w14:paraId="4A1091DE"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19789051" name="Rectangle 67092"/>
                        <wps:cNvSpPr>
                          <a:spLocks noChangeArrowheads="1"/>
                        </wps:cNvSpPr>
                        <wps:spPr bwMode="auto">
                          <a:xfrm>
                            <a:off x="0" y="2577"/>
                            <a:ext cx="423" cy="1136"/>
                          </a:xfrm>
                          <a:prstGeom prst="rect">
                            <a:avLst/>
                          </a:prstGeom>
                          <a:noFill/>
                          <a:ln>
                            <a:noFill/>
                          </a:ln>
                        </wps:spPr>
                        <wps:txbx>
                          <w:txbxContent>
                            <w:p w14:paraId="78B8DD3E" w14:textId="77777777" w:rsidR="000A7EA0" w:rsidRDefault="000A7EA0" w:rsidP="000A7EA0">
                              <w:pPr>
                                <w:spacing w:after="160" w:line="259" w:lineRule="auto"/>
                                <w:ind w:left="0" w:firstLine="0"/>
                                <w:jc w:val="left"/>
                              </w:pPr>
                              <w:r>
                                <w:rPr>
                                  <w:b/>
                                  <w:sz w:val="15"/>
                                </w:rPr>
                                <w:t>(</w:t>
                              </w:r>
                            </w:p>
                          </w:txbxContent>
                        </wps:txbx>
                        <wps:bodyPr rot="0" vert="horz" wrap="square" lIns="0" tIns="0" rIns="0" bIns="0" anchor="t" anchorCtr="0" upright="1">
                          <a:noAutofit/>
                        </wps:bodyPr>
                      </wps:wsp>
                      <wps:wsp>
                        <wps:cNvPr id="1637226359" name="Rectangle 67094"/>
                        <wps:cNvSpPr>
                          <a:spLocks noChangeArrowheads="1"/>
                        </wps:cNvSpPr>
                        <wps:spPr bwMode="auto">
                          <a:xfrm>
                            <a:off x="421" y="2577"/>
                            <a:ext cx="564" cy="1136"/>
                          </a:xfrm>
                          <a:prstGeom prst="rect">
                            <a:avLst/>
                          </a:prstGeom>
                          <a:noFill/>
                          <a:ln>
                            <a:noFill/>
                          </a:ln>
                        </wps:spPr>
                        <wps:txbx>
                          <w:txbxContent>
                            <w:p w14:paraId="670C8D6E" w14:textId="77777777" w:rsidR="000A7EA0" w:rsidRDefault="000A7EA0" w:rsidP="000A7EA0">
                              <w:pPr>
                                <w:spacing w:after="160" w:line="259" w:lineRule="auto"/>
                                <w:ind w:left="0" w:firstLine="0"/>
                                <w:jc w:val="left"/>
                              </w:pPr>
                              <w:r>
                                <w:rPr>
                                  <w:b/>
                                  <w:sz w:val="15"/>
                                </w:rPr>
                                <w:t>c</w:t>
                              </w:r>
                            </w:p>
                          </w:txbxContent>
                        </wps:txbx>
                        <wps:bodyPr rot="0" vert="horz" wrap="square" lIns="0" tIns="0" rIns="0" bIns="0" anchor="t" anchorCtr="0" upright="1">
                          <a:noAutofit/>
                        </wps:bodyPr>
                      </wps:wsp>
                      <wps:wsp>
                        <wps:cNvPr id="1745611344" name="Rectangle 67093"/>
                        <wps:cNvSpPr>
                          <a:spLocks noChangeArrowheads="1"/>
                        </wps:cNvSpPr>
                        <wps:spPr bwMode="auto">
                          <a:xfrm>
                            <a:off x="902" y="2577"/>
                            <a:ext cx="424" cy="1136"/>
                          </a:xfrm>
                          <a:prstGeom prst="rect">
                            <a:avLst/>
                          </a:prstGeom>
                          <a:noFill/>
                          <a:ln>
                            <a:noFill/>
                          </a:ln>
                        </wps:spPr>
                        <wps:txbx>
                          <w:txbxContent>
                            <w:p w14:paraId="679AA32E" w14:textId="77777777" w:rsidR="000A7EA0" w:rsidRDefault="000A7EA0" w:rsidP="000A7EA0">
                              <w:pPr>
                                <w:spacing w:after="160" w:line="259" w:lineRule="auto"/>
                                <w:ind w:left="0" w:firstLine="0"/>
                                <w:jc w:val="left"/>
                              </w:pPr>
                              <w:r>
                                <w:rPr>
                                  <w:b/>
                                  <w:sz w:val="15"/>
                                </w:rPr>
                                <w:t>)</w:t>
                              </w:r>
                            </w:p>
                          </w:txbxContent>
                        </wps:txbx>
                        <wps:bodyPr rot="0" vert="horz" wrap="square" lIns="0" tIns="0" rIns="0" bIns="0" anchor="t" anchorCtr="0" upright="1">
                          <a:noAutofit/>
                        </wps:bodyPr>
                      </wps:wsp>
                    </wpg:wgp>
                  </a:graphicData>
                </a:graphic>
              </wp:inline>
            </w:drawing>
          </mc:Choice>
          <mc:Fallback>
            <w:pict>
              <v:group w14:anchorId="0059266E" id="Group 14" o:spid="_x0000_s1300" style="width:273.3pt;height:88.15pt;mso-position-horizontal-relative:char;mso-position-vertical-relative:line" coordsize="34708,11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">
                <v:shape id="Shape 2350" o:spid="_x0000_s1301" style="position:absolute;left:2267;top:6401;width:31748;height:0;visibility:visible;mso-wrap-style:square;v-text-anchor:top" coordsize="31747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" path="m,l3174734,e" filled="f" strokecolor="#181717" strokeweight=".17708mm">
                  <v:stroke miterlimit="83231f" joinstyle="miter"/>
                  <v:path arrowok="t" o:connecttype="custom" o:connectlocs="0,0;31748,0" o:connectangles="0,0" textboxrect="0,0,3174734,0"/>
                </v:shape>
                <v:rect id="Rectangle 2351" o:spid="_x0000_s1302" style="position:absolute;left:34417;top:5978;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" filled="f" stroked="f">
                  <v:textbox inset="0,0,0,0">
                    <w:txbxContent>
                      <w:p w14:paraId="76AF0A00" w14:textId="77777777" w:rsidR="000A7EA0" w:rsidRDefault="000A7EA0" w:rsidP="000A7EA0">
                        <w:pPr>
                          <w:spacing w:after="160" w:line="259" w:lineRule="auto"/>
                          <w:ind w:left="0" w:firstLine="0"/>
                          <w:jc w:val="left"/>
                        </w:pPr>
                        <w:r>
                          <w:rPr>
                            <w:i/>
                            <w:sz w:val="15"/>
                          </w:rPr>
                          <w:t>f</w:t>
                        </w:r>
                      </w:p>
                    </w:txbxContent>
                  </v:textbox>
                </v:rect>
                <v:shape id="Shape 2352" o:spid="_x0000_s1303" style="position:absolute;left:18141;top:1299;width:0;height:6236;visibility:visible;mso-wrap-style:square;v-text-anchor:top" coordsize="0,623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" path="m,623608l,e" filled="f" strokecolor="#181717" strokeweight=".17708mm">
                  <v:stroke miterlimit="83231f" joinstyle="miter"/>
                  <v:path arrowok="t" o:connecttype="custom" o:connectlocs="0,6236;0,0" o:connectangles="0,0" textboxrect="0,0,0,623608"/>
                </v:shape>
                <v:rect id="Rectangle 2353" o:spid="_x0000_s1304" style="position:absolute;left:16845;width:66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" filled="f" stroked="f">
                  <v:textbox inset="0,0,0,0">
                    <w:txbxContent>
                      <w:p w14:paraId="341F940B" w14:textId="77777777" w:rsidR="000A7EA0" w:rsidRDefault="000A7EA0" w:rsidP="000A7EA0">
                        <w:pPr>
                          <w:spacing w:after="160" w:line="259" w:lineRule="auto"/>
                          <w:ind w:left="0" w:firstLine="0"/>
                          <w:jc w:val="left"/>
                        </w:pPr>
                        <w:r>
                          <w:rPr>
                            <w:i/>
                            <w:sz w:val="15"/>
                          </w:rPr>
                          <w:t>X</w:t>
                        </w:r>
                      </w:p>
                    </w:txbxContent>
                  </v:textbox>
                </v:rect>
                <v:rect id="Rectangle 2354" o:spid="_x0000_s1305" style="position:absolute;left:17622;top:36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" filled="f" stroked="f">
                  <v:textbox inset="0,0,0,0">
                    <w:txbxContent>
                      <w:p w14:paraId="3A7F2F28" w14:textId="77777777" w:rsidR="000A7EA0" w:rsidRDefault="000A7EA0" w:rsidP="000A7EA0">
                        <w:pPr>
                          <w:spacing w:after="160" w:line="259" w:lineRule="auto"/>
                          <w:ind w:left="0" w:firstLine="0"/>
                          <w:jc w:val="left"/>
                        </w:pPr>
                        <w:r>
                          <w:rPr>
                            <w:i/>
                            <w:sz w:val="10"/>
                          </w:rPr>
                          <w:t>s</w:t>
                        </w:r>
                      </w:p>
                    </w:txbxContent>
                  </v:textbox>
                </v:rect>
                <v:rect id="Rectangle 2355" o:spid="_x0000_s1306" style="position:absolute;left:18131;width:424;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" filled="f" stroked="f">
                  <v:textbox inset="0,0,0,0">
                    <w:txbxContent>
                      <w:p w14:paraId="3C40DE1C" w14:textId="77777777" w:rsidR="000A7EA0" w:rsidRDefault="000A7EA0" w:rsidP="000A7EA0">
                        <w:pPr>
                          <w:spacing w:after="160" w:line="259" w:lineRule="auto"/>
                          <w:ind w:left="0" w:firstLine="0"/>
                          <w:jc w:val="left"/>
                        </w:pPr>
                        <w:r>
                          <w:rPr>
                            <w:sz w:val="15"/>
                          </w:rPr>
                          <w:t>(</w:t>
                        </w:r>
                      </w:p>
                    </w:txbxContent>
                  </v:textbox>
                </v:rect>
                <v:rect id="Rectangle 2356" o:spid="_x0000_s1307" style="position:absolute;left:18496;width:38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" filled="f" stroked="f">
                  <v:textbox inset="0,0,0,0">
                    <w:txbxContent>
                      <w:p w14:paraId="1F95A414" w14:textId="77777777" w:rsidR="000A7EA0" w:rsidRDefault="000A7EA0" w:rsidP="000A7EA0">
                        <w:pPr>
                          <w:spacing w:after="160" w:line="259" w:lineRule="auto"/>
                          <w:ind w:left="0" w:firstLine="0"/>
                          <w:jc w:val="left"/>
                        </w:pPr>
                        <w:r>
                          <w:rPr>
                            <w:i/>
                            <w:sz w:val="15"/>
                          </w:rPr>
                          <w:t>f</w:t>
                        </w:r>
                      </w:p>
                    </w:txbxContent>
                  </v:textbox>
                </v:rect>
                <v:rect id="Rectangle 2357" o:spid="_x0000_s1308" style="position:absolute;left:19062;width:424;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" filled="f" stroked="f">
                  <v:textbox inset="0,0,0,0">
                    <w:txbxContent>
                      <w:p w14:paraId="4AC446D1" w14:textId="77777777" w:rsidR="000A7EA0" w:rsidRDefault="000A7EA0" w:rsidP="000A7EA0">
                        <w:pPr>
                          <w:spacing w:after="160" w:line="259" w:lineRule="auto"/>
                          <w:ind w:left="0" w:firstLine="0"/>
                          <w:jc w:val="left"/>
                        </w:pPr>
                        <w:r>
                          <w:rPr>
                            <w:sz w:val="15"/>
                          </w:rPr>
                          <w:t>)</w:t>
                        </w:r>
                      </w:p>
                    </w:txbxContent>
                  </v:textbox>
                </v:rect>
                <v:shape id="Shape 2427" o:spid="_x0000_s1309" style="position:absolute;left:14739;top:3000;width:6803;height:3401;visibility:visible;mso-wrap-style:square;v-text-anchor:top" coordsize="680301,340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" path="m,340157l340144,,680301,340157e" filled="f" strokecolor="#42a73f" strokeweight=".22156mm">
                  <v:stroke miterlimit="83231f" joinstyle="miter"/>
                  <v:path arrowok="t" o:connecttype="custom" o:connectlocs="0,3401;3401,0;6803,3401" o:connectangles="0,0,0" textboxrect="0,0,680301,340157"/>
                </v:shape>
                <v:shape id="Shape 2428" o:spid="_x0000_s1310" style="position:absolute;left:3401;top:3567;width:2835;height:2834;visibility:visible;mso-wrap-style:square;v-text-anchor:top" coordsize="283451,28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" path="m,l283451,283464e" filled="f" strokecolor="#42a73f" strokeweight=".22156mm">
                  <v:stroke miterlimit="83231f" joinstyle="miter"/>
                  <v:path arrowok="t" o:connecttype="custom" o:connectlocs="0,0;2835,2834" o:connectangles="0,0" textboxrect="0,0,283451,283464"/>
                </v:shape>
                <v:shape id="Shape 2429" o:spid="_x0000_s1311" style="position:absolute;left:4535;top:3000;width:6803;height:3401;visibility:visible;mso-wrap-style:square;v-text-anchor:top" coordsize="680301,340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" path="m,340157l340157,,680301,340157e" filled="f" strokecolor="#42a73f" strokeweight=".22156mm">
                  <v:stroke miterlimit="83231f" joinstyle="miter"/>
                  <v:path arrowok="t" o:connecttype="custom" o:connectlocs="0,3401;3402,0;6803,3401" o:connectangles="0,0,0" textboxrect="0,0,680301,340157"/>
                </v:shape>
                <v:shape id="Shape 2430" o:spid="_x0000_s1312" style="position:absolute;left:9637;top:3000;width:6803;height:3401;visibility:visible;mso-wrap-style:square;v-text-anchor:top" coordsize="680301,340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" path="m,340157l340144,,680301,340157e" filled="f" strokecolor="#42a73f" strokeweight=".22156mm">
                  <v:stroke miterlimit="83231f" joinstyle="miter"/>
                  <v:path arrowok="t" o:connecttype="custom" o:connectlocs="0,3401;3401,0;6803,3401" o:connectangles="0,0,0" textboxrect="0,0,680301,340157"/>
                </v:shape>
                <v:shape id="Shape 2431" o:spid="_x0000_s1313" style="position:absolute;left:19842;top:3000;width:6803;height:3401;visibility:visible;mso-wrap-style:square;v-text-anchor:top" coordsize="680301,340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" path="m,340157l340157,,680301,340157e" filled="f" strokecolor="#42a73f" strokeweight=".22156mm">
                  <v:stroke miterlimit="83231f" joinstyle="miter"/>
                  <v:path arrowok="t" o:connecttype="custom" o:connectlocs="0,3401;3402,0;6803,3401" o:connectangles="0,0,0" textboxrect="0,0,680301,340157"/>
                </v:shape>
                <v:shape id="Shape 2432" o:spid="_x0000_s1314" style="position:absolute;left:24944;top:3000;width:6803;height:3401;visibility:visible;mso-wrap-style:square;v-text-anchor:top" coordsize="680301,340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" path="m,340157l340157,,680301,340157e" filled="f" strokecolor="#42a73f" strokeweight=".22156mm">
                  <v:stroke miterlimit="83231f" joinstyle="miter"/>
                  <v:path arrowok="t" o:connecttype="custom" o:connectlocs="0,3401;3402,0;6803,3401" o:connectangles="0,0,0" textboxrect="0,0,680301,340157"/>
                </v:shape>
                <v:shape id="Shape 2433" o:spid="_x0000_s1315" style="position:absolute;left:30046;top:3567;width:2835;height:2834;visibility:visible;mso-wrap-style:square;v-text-anchor:top" coordsize="283451,28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" path="m,283464l283451,e" filled="f" strokecolor="#42a73f" strokeweight=".22156mm">
                  <v:stroke miterlimit="83231f" joinstyle="miter"/>
                  <v:path arrowok="t" o:connecttype="custom" o:connectlocs="0,2834;2835,0" o:connectangles="0,0" textboxrect="0,0,283451,283464"/>
                </v:shape>
                <v:shape id="Shape 2434" o:spid="_x0000_s1316" style="position:absolute;left:3401;top:3000;width:29480;height:1700;visibility:visible;mso-wrap-style:square;v-text-anchor:top" coordsize="2947975,170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" path="m,56693l113386,170078r170078,l453530,,623608,170078r170078,l963765,r170066,170078l1303909,170078,1473987,r170079,170078l1814131,170078,1984210,r170078,170078l2324367,170078,2494433,r170078,170078l2834589,170078,2947975,56693e" filled="f" strokecolor="#4a4486" strokeweight=".33197mm">
                  <v:stroke miterlimit="83231f" joinstyle="miter"/>
                  <v:path arrowok="t" o:connecttype="custom" o:connectlocs="0,567;1134,1700;2835,1700;4535,0;6236,1700;7937,1700;9638,0;11338,1700;13039,1700;14740,0;16441,1700;18141,1700;19842,0;21543,1700;23244,1700;24945,0;26645,1700;28346,1700;29480,567" o:connectangles="0,0,0,0,0,0,0,0,0,0,0,0,0,0,0,0,0,0,0" textboxrect="0,0,2947975,170078"/>
                </v:shape>
                <v:shape id="Shape 2435" o:spid="_x0000_s1317" style="position:absolute;left:7936;top:6220;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" path="m,36284l,e" filled="f" strokecolor="#ac3140" strokeweight=".17708mm">
                  <v:stroke miterlimit="83231f" joinstyle="miter"/>
                  <v:path arrowok="t" o:connecttype="custom" o:connectlocs="0,363;0,0" o:connectangles="0,0" textboxrect="0,0,0,36284"/>
                </v:shape>
                <v:shape id="Shape 2436" o:spid="_x0000_s1318" style="position:absolute;left:13039;top:6220;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" path="m,36284l,e" filled="f" strokecolor="#ac3140" strokeweight=".17708mm">
                  <v:stroke miterlimit="83231f" joinstyle="miter"/>
                  <v:path arrowok="t" o:connecttype="custom" o:connectlocs="0,363;0,0" o:connectangles="0,0" textboxrect="0,0,0,36284"/>
                </v:shape>
                <v:shape id="Shape 2437" o:spid="_x0000_s1319" style="position:absolute;left:23243;top:6220;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" path="m,36284l,e" filled="f" strokecolor="#ac3140" strokeweight=".17708mm">
                  <v:stroke miterlimit="83231f" joinstyle="miter"/>
                  <v:path arrowok="t" o:connecttype="custom" o:connectlocs="0,363;0,0" o:connectangles="0,0" textboxrect="0,0,0,36284"/>
                </v:shape>
                <v:shape id="Shape 2438" o:spid="_x0000_s1320" style="position:absolute;left:28345;top:6220;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" path="m,36284l,e" filled="f" strokecolor="#ac3140" strokeweight=".17708mm">
                  <v:stroke miterlimit="83231f" joinstyle="miter"/>
                  <v:path arrowok="t" o:connecttype="custom" o:connectlocs="0,363;0,0" o:connectangles="0,0" textboxrect="0,0,0,36284"/>
                </v:shape>
                <v:rect id="Rectangle 2439" o:spid="_x0000_s1321" style="position:absolute;left:18594;top:2097;width:217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" filled="f" stroked="f">
                  <v:textbox inset="0,0,0,0">
                    <w:txbxContent>
                      <w:p w14:paraId="66DD9890" w14:textId="77777777" w:rsidR="000A7EA0" w:rsidRDefault="000A7EA0" w:rsidP="000A7EA0">
                        <w:pPr>
                          <w:spacing w:after="160" w:line="259" w:lineRule="auto"/>
                          <w:ind w:left="0" w:firstLine="0"/>
                          <w:jc w:val="left"/>
                        </w:pPr>
                        <w:r>
                          <w:rPr>
                            <w:i/>
                            <w:color w:val="AC3140"/>
                            <w:sz w:val="15"/>
                          </w:rPr>
                          <w:t>A/T</w:t>
                        </w:r>
                      </w:p>
                    </w:txbxContent>
                  </v:textbox>
                </v:rect>
                <v:rect id="Rectangle 2440" o:spid="_x0000_s1322" style="position:absolute;left:20313;top:2462;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" filled="f" stroked="f">
                  <v:textbox inset="0,0,0,0">
                    <w:txbxContent>
                      <w:p w14:paraId="5E32C7F1" w14:textId="77777777" w:rsidR="000A7EA0" w:rsidRDefault="000A7EA0" w:rsidP="000A7EA0">
                        <w:pPr>
                          <w:spacing w:after="160" w:line="259" w:lineRule="auto"/>
                          <w:ind w:left="0" w:firstLine="0"/>
                          <w:jc w:val="left"/>
                        </w:pPr>
                        <w:r>
                          <w:rPr>
                            <w:i/>
                            <w:color w:val="AC3140"/>
                            <w:sz w:val="10"/>
                          </w:rPr>
                          <w:t>s</w:t>
                        </w:r>
                      </w:p>
                    </w:txbxContent>
                  </v:textbox>
                </v:rect>
                <v:shape id="Shape 2441" o:spid="_x0000_s1323" style="position:absolute;left:14471;top:6628;width:310;height:466;visibility:visible;mso-wrap-style:square;v-text-anchor:top" coordsize="31077,46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" path="m15532,l31077,46622,15532,37300,,46622,15532,xe" fillcolor="#ac3140" stroked="f">
                  <v:path arrowok="t" o:connecttype="custom" o:connectlocs="155,0;310,466;155,373;0,466;155,0" o:connectangles="0,0,0,0,0" textboxrect="0,0,31077,46622"/>
                </v:shape>
                <v:shape id="Shape 2442" o:spid="_x0000_s1324" style="position:absolute;left:14626;top:7001;width:0;height:1668;visibility:visible;mso-wrap-style:square;v-text-anchor:top" coordsize="0,166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" path="m,166789l,e" filled="f" strokecolor="#ac3140" strokeweight=".17708mm">
                  <v:stroke miterlimit="83231f" joinstyle="miter"/>
                  <v:path arrowok="t" o:connecttype="custom" o:connectlocs="0,1668;0,0" o:connectangles="0,0" textboxrect="0,0,0,166789"/>
                </v:shape>
                <v:shape id="Shape 2443" o:spid="_x0000_s1325" style="position:absolute;left:16285;top:6628;width:310;height:466;visibility:visible;mso-wrap-style:square;v-text-anchor:top" coordsize="31077,46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" path="m15532,l31077,46622,15532,37300,,46622,15532,xe" fillcolor="#ac3140" stroked="f">
                  <v:path arrowok="t" o:connecttype="custom" o:connectlocs="155,0;310,466;155,373;0,466;155,0" o:connectangles="0,0,0,0,0" textboxrect="0,0,31077,46622"/>
                </v:shape>
                <v:shape id="Shape 2444" o:spid="_x0000_s1326" style="position:absolute;left:16440;top:7001;width:0;height:3029;visibility:visible;mso-wrap-style:square;v-text-anchor:top" coordsize="0,302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" path="m,302857l,e" filled="f" strokecolor="#ac3140" strokeweight=".17708mm">
                  <v:stroke miterlimit="83231f" joinstyle="miter"/>
                  <v:path arrowok="t" o:connecttype="custom" o:connectlocs="0,3029;0,0" o:connectangles="0,0" textboxrect="0,0,0,302857"/>
                </v:shape>
                <v:shape id="Shape 2445" o:spid="_x0000_s1327" style="position:absolute;left:19686;top:6628;width:311;height:466;visibility:visible;mso-wrap-style:square;v-text-anchor:top" coordsize="31077,46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" path="m15532,l31077,46622,15532,37300,,46622,15532,xe" fillcolor="#ac3140" stroked="f">
                  <v:path arrowok="t" o:connecttype="custom" o:connectlocs="155,0;311,466;155,373;0,466;155,0" o:connectangles="0,0,0,0,0" textboxrect="0,0,31077,46622"/>
                </v:shape>
                <v:shape id="Shape 2446" o:spid="_x0000_s1328" style="position:absolute;left:19842;top:7001;width:0;height:1895;visibility:visible;mso-wrap-style:square;v-text-anchor:top" coordsize="0,189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" path="m,189471l,e" filled="f" strokecolor="#ac3140" strokeweight=".17708mm">
                  <v:stroke miterlimit="83231f" joinstyle="miter"/>
                  <v:path arrowok="t" o:connecttype="custom" o:connectlocs="0,1895;0,0" o:connectangles="0,0" textboxrect="0,0,0,189471"/>
                </v:shape>
                <v:shape id="Shape 2447" o:spid="_x0000_s1329" style="position:absolute;left:21500;top:6628;width:311;height:466;visibility:visible;mso-wrap-style:square;v-text-anchor:top" coordsize="31077,46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" path="m15532,l31077,46622,15532,37300,,46622,15532,xe" fillcolor="#ac3140" stroked="f">
                  <v:path arrowok="t" o:connecttype="custom" o:connectlocs="155,0;311,466;155,373;0,466;155,0" o:connectangles="0,0,0,0,0" textboxrect="0,0,31077,46622"/>
                </v:shape>
                <v:shape id="Shape 2448" o:spid="_x0000_s1330" style="position:absolute;left:21656;top:7001;width:0;height:761;visibility:visible;mso-wrap-style:square;v-text-anchor:top" coordsize="0,76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" path="m,76086l,e" filled="f" strokecolor="#ac3140" strokeweight=".17708mm">
                  <v:stroke miterlimit="83231f" joinstyle="miter"/>
                  <v:path arrowok="t" o:connecttype="custom" o:connectlocs="0,761;0,0" o:connectangles="0,0" textboxrect="0,0,0,76086"/>
                </v:shape>
                <v:rect id="Rectangle 2449" o:spid="_x0000_s1331" style="position:absolute;left:6579;top:6800;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" filled="f" stroked="f">
                  <v:textbox inset="0,0,0,0">
                    <w:txbxContent>
                      <w:p w14:paraId="5D2D5D83" w14:textId="77777777" w:rsidR="000A7EA0" w:rsidRDefault="000A7EA0" w:rsidP="000A7EA0">
                        <w:pPr>
                          <w:spacing w:after="160" w:line="259" w:lineRule="auto"/>
                          <w:ind w:left="0" w:firstLine="0"/>
                          <w:jc w:val="left"/>
                        </w:pPr>
                        <w:r>
                          <w:rPr>
                            <w:color w:val="AC3140"/>
                            <w:sz w:val="15"/>
                          </w:rPr>
                          <w:t>−</w:t>
                        </w:r>
                      </w:p>
                    </w:txbxContent>
                  </v:textbox>
                </v:rect>
                <v:rect id="Rectangle 2450" o:spid="_x0000_s1332" style="position:absolute;left:7318;top:6854;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" filled="f" stroked="f">
                  <v:textbox inset="0,0,0,0">
                    <w:txbxContent>
                      <w:p w14:paraId="3069592F" w14:textId="77777777" w:rsidR="000A7EA0" w:rsidRDefault="000A7EA0" w:rsidP="000A7EA0">
                        <w:pPr>
                          <w:spacing w:after="160" w:line="259" w:lineRule="auto"/>
                          <w:ind w:left="0" w:firstLine="0"/>
                          <w:jc w:val="left"/>
                        </w:pPr>
                        <w:r>
                          <w:rPr>
                            <w:color w:val="AC3140"/>
                            <w:sz w:val="15"/>
                          </w:rPr>
                          <w:t>2</w:t>
                        </w:r>
                      </w:p>
                    </w:txbxContent>
                  </v:textbox>
                </v:rect>
                <v:rect id="Rectangle 2451" o:spid="_x0000_s1333" style="position:absolute;left:7788;top:685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" filled="f" stroked="f">
                  <v:textbox inset="0,0,0,0">
                    <w:txbxContent>
                      <w:p w14:paraId="548F3DCF" w14:textId="77777777" w:rsidR="000A7EA0" w:rsidRDefault="000A7EA0" w:rsidP="000A7EA0">
                        <w:pPr>
                          <w:spacing w:after="160" w:line="259" w:lineRule="auto"/>
                          <w:ind w:left="0" w:firstLine="0"/>
                          <w:jc w:val="left"/>
                        </w:pPr>
                        <w:r>
                          <w:rPr>
                            <w:i/>
                            <w:color w:val="AC3140"/>
                            <w:sz w:val="15"/>
                          </w:rPr>
                          <w:t>f</w:t>
                        </w:r>
                      </w:p>
                    </w:txbxContent>
                  </v:textbox>
                </v:rect>
                <v:rect id="Rectangle 2452" o:spid="_x0000_s1334" style="position:absolute;left:8249;top:7219;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" filled="f" stroked="f">
                  <v:textbox inset="0,0,0,0">
                    <w:txbxContent>
                      <w:p w14:paraId="164310F5" w14:textId="77777777" w:rsidR="000A7EA0" w:rsidRDefault="000A7EA0" w:rsidP="000A7EA0">
                        <w:pPr>
                          <w:spacing w:after="160" w:line="259" w:lineRule="auto"/>
                          <w:ind w:left="0" w:firstLine="0"/>
                          <w:jc w:val="left"/>
                        </w:pPr>
                        <w:r>
                          <w:rPr>
                            <w:i/>
                            <w:color w:val="AC3140"/>
                            <w:sz w:val="10"/>
                          </w:rPr>
                          <w:t>s</w:t>
                        </w:r>
                      </w:p>
                    </w:txbxContent>
                  </v:textbox>
                </v:rect>
                <v:rect id="Rectangle 2453" o:spid="_x0000_s1335" style="position:absolute;left:11911;top:6800;width:634;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" filled="f" stroked="f">
                  <v:textbox inset="0,0,0,0">
                    <w:txbxContent>
                      <w:p w14:paraId="25EE49EB" w14:textId="77777777" w:rsidR="000A7EA0" w:rsidRDefault="000A7EA0" w:rsidP="000A7EA0">
                        <w:pPr>
                          <w:spacing w:after="160" w:line="259" w:lineRule="auto"/>
                          <w:ind w:left="0" w:firstLine="0"/>
                          <w:jc w:val="left"/>
                        </w:pPr>
                        <w:r>
                          <w:rPr>
                            <w:color w:val="AC3140"/>
                            <w:sz w:val="15"/>
                          </w:rPr>
                          <w:t>−</w:t>
                        </w:r>
                      </w:p>
                    </w:txbxContent>
                  </v:textbox>
                </v:rect>
                <v:rect id="Rectangle 2454" o:spid="_x0000_s1336" style="position:absolute;left:12650;top:6854;width:389;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" filled="f" stroked="f">
                  <v:textbox inset="0,0,0,0">
                    <w:txbxContent>
                      <w:p w14:paraId="419677B7" w14:textId="77777777" w:rsidR="000A7EA0" w:rsidRDefault="000A7EA0" w:rsidP="000A7EA0">
                        <w:pPr>
                          <w:spacing w:after="160" w:line="259" w:lineRule="auto"/>
                          <w:ind w:left="0" w:firstLine="0"/>
                          <w:jc w:val="left"/>
                        </w:pPr>
                        <w:r>
                          <w:rPr>
                            <w:i/>
                            <w:color w:val="AC3140"/>
                            <w:sz w:val="15"/>
                          </w:rPr>
                          <w:t>f</w:t>
                        </w:r>
                      </w:p>
                    </w:txbxContent>
                  </v:textbox>
                </v:rect>
                <v:rect id="Rectangle 2455" o:spid="_x0000_s1337" style="position:absolute;left:13111;top:7219;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" filled="f" stroked="f">
                  <v:textbox inset="0,0,0,0">
                    <w:txbxContent>
                      <w:p w14:paraId="447B7BED" w14:textId="77777777" w:rsidR="000A7EA0" w:rsidRDefault="000A7EA0" w:rsidP="000A7EA0">
                        <w:pPr>
                          <w:spacing w:after="160" w:line="259" w:lineRule="auto"/>
                          <w:ind w:left="0" w:firstLine="0"/>
                          <w:jc w:val="left"/>
                        </w:pPr>
                        <w:r>
                          <w:rPr>
                            <w:i/>
                            <w:color w:val="AC3140"/>
                            <w:sz w:val="10"/>
                          </w:rPr>
                          <w:t>s</w:t>
                        </w:r>
                      </w:p>
                    </w:txbxContent>
                  </v:textbox>
                </v:rect>
                <v:rect id="Rectangle 2456" o:spid="_x0000_s1338" style="position:absolute;left:13482;top:8841;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" filled="f" stroked="f">
                  <v:textbox inset="0,0,0,0">
                    <w:txbxContent>
                      <w:p w14:paraId="504E01C6" w14:textId="77777777" w:rsidR="000A7EA0" w:rsidRDefault="000A7EA0" w:rsidP="000A7EA0">
                        <w:pPr>
                          <w:spacing w:after="160" w:line="259" w:lineRule="auto"/>
                          <w:ind w:left="0" w:firstLine="0"/>
                          <w:jc w:val="left"/>
                        </w:pPr>
                        <w:r>
                          <w:rPr>
                            <w:color w:val="AC3140"/>
                            <w:sz w:val="15"/>
                          </w:rPr>
                          <w:t>−</w:t>
                        </w:r>
                      </w:p>
                    </w:txbxContent>
                  </v:textbox>
                </v:rect>
                <v:rect id="Rectangle 2457" o:spid="_x0000_s1339" style="position:absolute;left:14221;top:8895;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" filled="f" stroked="f">
                  <v:textbox inset="0,0,0,0">
                    <w:txbxContent>
                      <w:p w14:paraId="5BA6D821" w14:textId="77777777" w:rsidR="000A7EA0" w:rsidRDefault="000A7EA0" w:rsidP="000A7EA0">
                        <w:pPr>
                          <w:spacing w:after="160" w:line="259" w:lineRule="auto"/>
                          <w:ind w:left="0" w:firstLine="0"/>
                          <w:jc w:val="left"/>
                        </w:pPr>
                        <w:r>
                          <w:rPr>
                            <w:i/>
                            <w:color w:val="AC3140"/>
                            <w:sz w:val="15"/>
                          </w:rPr>
                          <w:t>f</w:t>
                        </w:r>
                      </w:p>
                    </w:txbxContent>
                  </v:textbox>
                </v:rect>
                <v:rect id="Rectangle 2458" o:spid="_x0000_s1340" style="position:absolute;left:14682;top:9260;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" filled="f" stroked="f">
                  <v:textbox inset="0,0,0,0">
                    <w:txbxContent>
                      <w:p w14:paraId="2ABE439B" w14:textId="77777777" w:rsidR="000A7EA0" w:rsidRDefault="000A7EA0" w:rsidP="000A7EA0">
                        <w:pPr>
                          <w:spacing w:after="160" w:line="259" w:lineRule="auto"/>
                          <w:ind w:left="0" w:firstLine="0"/>
                          <w:jc w:val="left"/>
                        </w:pPr>
                        <w:r>
                          <w:rPr>
                            <w:color w:val="AC3140"/>
                            <w:sz w:val="10"/>
                          </w:rPr>
                          <w:t>max</w:t>
                        </w:r>
                      </w:p>
                    </w:txbxContent>
                  </v:textbox>
                </v:rect>
                <v:rect id="Rectangle 2459" o:spid="_x0000_s1341" style="position:absolute;left:14470;top:10201;width:634;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" filled="f" stroked="f">
                  <v:textbox inset="0,0,0,0">
                    <w:txbxContent>
                      <w:p w14:paraId="60344E13" w14:textId="77777777" w:rsidR="000A7EA0" w:rsidRDefault="000A7EA0" w:rsidP="000A7EA0">
                        <w:pPr>
                          <w:spacing w:after="160" w:line="259" w:lineRule="auto"/>
                          <w:ind w:left="0" w:firstLine="0"/>
                          <w:jc w:val="left"/>
                        </w:pPr>
                        <w:r>
                          <w:rPr>
                            <w:color w:val="AC3140"/>
                            <w:sz w:val="15"/>
                          </w:rPr>
                          <w:t>−</w:t>
                        </w:r>
                      </w:p>
                    </w:txbxContent>
                  </v:textbox>
                </v:rect>
                <v:rect id="Rectangle 2460" o:spid="_x0000_s1342" style="position:absolute;left:15210;top:10256;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" filled="f" stroked="f">
                  <v:textbox inset="0,0,0,0">
                    <w:txbxContent>
                      <w:p w14:paraId="51A414A7" w14:textId="77777777" w:rsidR="000A7EA0" w:rsidRDefault="000A7EA0" w:rsidP="000A7EA0">
                        <w:pPr>
                          <w:spacing w:after="160" w:line="259" w:lineRule="auto"/>
                          <w:ind w:left="0" w:firstLine="0"/>
                          <w:jc w:val="left"/>
                        </w:pPr>
                        <w:r>
                          <w:rPr>
                            <w:i/>
                            <w:color w:val="AC3140"/>
                            <w:sz w:val="15"/>
                          </w:rPr>
                          <w:t>f</w:t>
                        </w:r>
                      </w:p>
                    </w:txbxContent>
                  </v:textbox>
                </v:rect>
                <v:rect id="Rectangle 2461" o:spid="_x0000_s1343" style="position:absolute;left:15670;top:10621;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" filled="f" stroked="f">
                  <v:textbox inset="0,0,0,0">
                    <w:txbxContent>
                      <w:p w14:paraId="1EB93E23" w14:textId="77777777" w:rsidR="000A7EA0" w:rsidRDefault="000A7EA0" w:rsidP="000A7EA0">
                        <w:pPr>
                          <w:spacing w:after="160" w:line="259" w:lineRule="auto"/>
                          <w:ind w:left="0" w:firstLine="0"/>
                          <w:jc w:val="left"/>
                        </w:pPr>
                        <w:r>
                          <w:rPr>
                            <w:i/>
                            <w:color w:val="AC3140"/>
                            <w:sz w:val="10"/>
                          </w:rPr>
                          <w:t>s</w:t>
                        </w:r>
                      </w:p>
                    </w:txbxContent>
                  </v:textbox>
                </v:rect>
                <v:rect id="Rectangle 2462" o:spid="_x0000_s1344" style="position:absolute;left:16083;top:10256;width:717;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" filled="f" stroked="f">
                  <v:textbox inset="0,0,0,0">
                    <w:txbxContent>
                      <w:p w14:paraId="439174AB" w14:textId="77777777" w:rsidR="000A7EA0" w:rsidRDefault="000A7EA0" w:rsidP="000A7EA0">
                        <w:pPr>
                          <w:spacing w:after="160" w:line="259" w:lineRule="auto"/>
                          <w:ind w:left="0" w:firstLine="0"/>
                          <w:jc w:val="left"/>
                        </w:pPr>
                        <w:r>
                          <w:rPr>
                            <w:color w:val="AC3140"/>
                            <w:sz w:val="15"/>
                          </w:rPr>
                          <w:t>+</w:t>
                        </w:r>
                      </w:p>
                    </w:txbxContent>
                  </v:textbox>
                </v:rect>
                <v:rect id="Rectangle 2463" o:spid="_x0000_s1345" style="position:absolute;left:16870;top:10256;width:389;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" filled="f" stroked="f">
                  <v:textbox inset="0,0,0,0">
                    <w:txbxContent>
                      <w:p w14:paraId="3E35A78D" w14:textId="77777777" w:rsidR="000A7EA0" w:rsidRDefault="000A7EA0" w:rsidP="000A7EA0">
                        <w:pPr>
                          <w:spacing w:after="160" w:line="259" w:lineRule="auto"/>
                          <w:ind w:left="0" w:firstLine="0"/>
                          <w:jc w:val="left"/>
                        </w:pPr>
                        <w:r>
                          <w:rPr>
                            <w:i/>
                            <w:color w:val="AC3140"/>
                            <w:sz w:val="15"/>
                          </w:rPr>
                          <w:t>f</w:t>
                        </w:r>
                      </w:p>
                    </w:txbxContent>
                  </v:textbox>
                </v:rect>
                <v:rect id="Rectangle 2464" o:spid="_x0000_s1346" style="position:absolute;left:17331;top:10621;width:1624;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" filled="f" stroked="f">
                  <v:textbox inset="0,0,0,0">
                    <w:txbxContent>
                      <w:p w14:paraId="2B69A77D" w14:textId="77777777" w:rsidR="000A7EA0" w:rsidRDefault="000A7EA0" w:rsidP="000A7EA0">
                        <w:pPr>
                          <w:spacing w:after="160" w:line="259" w:lineRule="auto"/>
                          <w:ind w:left="0" w:firstLine="0"/>
                          <w:jc w:val="left"/>
                        </w:pPr>
                        <w:r>
                          <w:rPr>
                            <w:color w:val="AC3140"/>
                            <w:sz w:val="10"/>
                          </w:rPr>
                          <w:t>max</w:t>
                        </w:r>
                      </w:p>
                    </w:txbxContent>
                  </v:textbox>
                </v:rect>
                <v:rect id="Rectangle 2465" o:spid="_x0000_s1347" style="position:absolute;left:18577;top:912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" filled="f" stroked="f">
                  <v:textbox inset="0,0,0,0">
                    <w:txbxContent>
                      <w:p w14:paraId="0F4B2308" w14:textId="77777777" w:rsidR="000A7EA0" w:rsidRDefault="000A7EA0" w:rsidP="000A7EA0">
                        <w:pPr>
                          <w:spacing w:after="160" w:line="259" w:lineRule="auto"/>
                          <w:ind w:left="0" w:firstLine="0"/>
                          <w:jc w:val="left"/>
                        </w:pPr>
                        <w:r>
                          <w:rPr>
                            <w:i/>
                            <w:color w:val="AC3140"/>
                            <w:sz w:val="15"/>
                          </w:rPr>
                          <w:t>f</w:t>
                        </w:r>
                      </w:p>
                    </w:txbxContent>
                  </v:textbox>
                </v:rect>
                <v:rect id="Rectangle 2466" o:spid="_x0000_s1348" style="position:absolute;left:19038;top:9487;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" filled="f" stroked="f">
                  <v:textbox inset="0,0,0,0">
                    <w:txbxContent>
                      <w:p w14:paraId="508B9B5C" w14:textId="77777777" w:rsidR="000A7EA0" w:rsidRDefault="000A7EA0" w:rsidP="000A7EA0">
                        <w:pPr>
                          <w:spacing w:after="160" w:line="259" w:lineRule="auto"/>
                          <w:ind w:left="0" w:firstLine="0"/>
                          <w:jc w:val="left"/>
                        </w:pPr>
                        <w:r>
                          <w:rPr>
                            <w:i/>
                            <w:color w:val="AC3140"/>
                            <w:sz w:val="10"/>
                          </w:rPr>
                          <w:t>s</w:t>
                        </w:r>
                      </w:p>
                    </w:txbxContent>
                  </v:textbox>
                </v:rect>
                <v:rect id="Rectangle 2467" o:spid="_x0000_s1349" style="position:absolute;left:19441;top:9068;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" filled="f" stroked="f">
                  <v:textbox inset="0,0,0,0">
                    <w:txbxContent>
                      <w:p w14:paraId="16D3EDC5" w14:textId="77777777" w:rsidR="000A7EA0" w:rsidRDefault="000A7EA0" w:rsidP="000A7EA0">
                        <w:pPr>
                          <w:spacing w:after="160" w:line="259" w:lineRule="auto"/>
                          <w:ind w:left="0" w:firstLine="0"/>
                          <w:jc w:val="left"/>
                        </w:pPr>
                        <w:r>
                          <w:rPr>
                            <w:color w:val="AC3140"/>
                            <w:sz w:val="15"/>
                          </w:rPr>
                          <w:t>−</w:t>
                        </w:r>
                      </w:p>
                    </w:txbxContent>
                  </v:textbox>
                </v:rect>
                <v:rect id="Rectangle 2468" o:spid="_x0000_s1350" style="position:absolute;left:20238;top:912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" filled="f" stroked="f">
                  <v:textbox inset="0,0,0,0">
                    <w:txbxContent>
                      <w:p w14:paraId="5B554DC5" w14:textId="77777777" w:rsidR="000A7EA0" w:rsidRDefault="000A7EA0" w:rsidP="000A7EA0">
                        <w:pPr>
                          <w:spacing w:after="160" w:line="259" w:lineRule="auto"/>
                          <w:ind w:left="0" w:firstLine="0"/>
                          <w:jc w:val="left"/>
                        </w:pPr>
                        <w:r>
                          <w:rPr>
                            <w:i/>
                            <w:color w:val="AC3140"/>
                            <w:sz w:val="15"/>
                          </w:rPr>
                          <w:t>f</w:t>
                        </w:r>
                      </w:p>
                    </w:txbxContent>
                  </v:textbox>
                </v:rect>
                <v:rect id="Rectangle 2469" o:spid="_x0000_s1351" style="position:absolute;left:20698;top:9487;width:1625;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" filled="f" stroked="f">
                  <v:textbox inset="0,0,0,0">
                    <w:txbxContent>
                      <w:p w14:paraId="72956909" w14:textId="77777777" w:rsidR="000A7EA0" w:rsidRDefault="000A7EA0" w:rsidP="000A7EA0">
                        <w:pPr>
                          <w:spacing w:after="160" w:line="259" w:lineRule="auto"/>
                          <w:ind w:left="0" w:firstLine="0"/>
                          <w:jc w:val="left"/>
                        </w:pPr>
                        <w:r>
                          <w:rPr>
                            <w:color w:val="AC3140"/>
                            <w:sz w:val="10"/>
                          </w:rPr>
                          <w:t>max</w:t>
                        </w:r>
                      </w:p>
                    </w:txbxContent>
                  </v:textbox>
                </v:rect>
                <v:rect id="Rectangle 2470" o:spid="_x0000_s1352" style="position:absolute;left:21340;top:7988;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" filled="f" stroked="f">
                  <v:textbox inset="0,0,0,0">
                    <w:txbxContent>
                      <w:p w14:paraId="68EB82BE" w14:textId="77777777" w:rsidR="000A7EA0" w:rsidRDefault="000A7EA0" w:rsidP="000A7EA0">
                        <w:pPr>
                          <w:spacing w:after="160" w:line="259" w:lineRule="auto"/>
                          <w:ind w:left="0" w:firstLine="0"/>
                          <w:jc w:val="left"/>
                        </w:pPr>
                        <w:r>
                          <w:rPr>
                            <w:i/>
                            <w:color w:val="AC3140"/>
                            <w:sz w:val="15"/>
                          </w:rPr>
                          <w:t>f</w:t>
                        </w:r>
                      </w:p>
                    </w:txbxContent>
                  </v:textbox>
                </v:rect>
                <v:rect id="Rectangle 2471" o:spid="_x0000_s1353" style="position:absolute;left:21800;top:8353;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" filled="f" stroked="f">
                  <v:textbox inset="0,0,0,0">
                    <w:txbxContent>
                      <w:p w14:paraId="2E039242" w14:textId="77777777" w:rsidR="000A7EA0" w:rsidRDefault="000A7EA0" w:rsidP="000A7EA0">
                        <w:pPr>
                          <w:spacing w:after="160" w:line="259" w:lineRule="auto"/>
                          <w:ind w:left="0" w:firstLine="0"/>
                          <w:jc w:val="left"/>
                        </w:pPr>
                        <w:r>
                          <w:rPr>
                            <w:color w:val="AC3140"/>
                            <w:sz w:val="10"/>
                          </w:rPr>
                          <w:t>max</w:t>
                        </w:r>
                      </w:p>
                    </w:txbxContent>
                  </v:textbox>
                </v:rect>
                <v:rect id="Rectangle 2472" o:spid="_x0000_s1354" style="position:absolute;left:22840;top:685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" filled="f" stroked="f">
                  <v:textbox inset="0,0,0,0">
                    <w:txbxContent>
                      <w:p w14:paraId="5A0EC2A5" w14:textId="77777777" w:rsidR="000A7EA0" w:rsidRDefault="000A7EA0" w:rsidP="000A7EA0">
                        <w:pPr>
                          <w:spacing w:after="160" w:line="259" w:lineRule="auto"/>
                          <w:ind w:left="0" w:firstLine="0"/>
                          <w:jc w:val="left"/>
                        </w:pPr>
                        <w:r>
                          <w:rPr>
                            <w:i/>
                            <w:color w:val="AC3140"/>
                            <w:sz w:val="15"/>
                          </w:rPr>
                          <w:t>f</w:t>
                        </w:r>
                      </w:p>
                    </w:txbxContent>
                  </v:textbox>
                </v:rect>
                <v:rect id="Rectangle 2473" o:spid="_x0000_s1355" style="position:absolute;left:23301;top:7219;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" filled="f" stroked="f">
                  <v:textbox inset="0,0,0,0">
                    <w:txbxContent>
                      <w:p w14:paraId="034E1786" w14:textId="77777777" w:rsidR="000A7EA0" w:rsidRDefault="000A7EA0" w:rsidP="000A7EA0">
                        <w:pPr>
                          <w:spacing w:after="160" w:line="259" w:lineRule="auto"/>
                          <w:ind w:left="0" w:firstLine="0"/>
                          <w:jc w:val="left"/>
                        </w:pPr>
                        <w:r>
                          <w:rPr>
                            <w:i/>
                            <w:color w:val="AC3140"/>
                            <w:sz w:val="10"/>
                          </w:rPr>
                          <w:t>s</w:t>
                        </w:r>
                      </w:p>
                    </w:txbxContent>
                  </v:textbox>
                </v:rect>
                <v:rect id="Rectangle 2474" o:spid="_x0000_s1356" style="position:absolute;left:27702;top:6854;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" filled="f" stroked="f">
                  <v:textbox inset="0,0,0,0">
                    <w:txbxContent>
                      <w:p w14:paraId="65E93284" w14:textId="77777777" w:rsidR="000A7EA0" w:rsidRDefault="000A7EA0" w:rsidP="000A7EA0">
                        <w:pPr>
                          <w:spacing w:after="160" w:line="259" w:lineRule="auto"/>
                          <w:ind w:left="0" w:firstLine="0"/>
                          <w:jc w:val="left"/>
                        </w:pPr>
                        <w:r>
                          <w:rPr>
                            <w:color w:val="AC3140"/>
                            <w:sz w:val="15"/>
                          </w:rPr>
                          <w:t>2</w:t>
                        </w:r>
                      </w:p>
                    </w:txbxContent>
                  </v:textbox>
                </v:rect>
                <v:rect id="Rectangle 2475" o:spid="_x0000_s1357" style="position:absolute;left:28173;top:685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" filled="f" stroked="f">
                  <v:textbox inset="0,0,0,0">
                    <w:txbxContent>
                      <w:p w14:paraId="3E43CCB2" w14:textId="77777777" w:rsidR="000A7EA0" w:rsidRDefault="000A7EA0" w:rsidP="000A7EA0">
                        <w:pPr>
                          <w:spacing w:after="160" w:line="259" w:lineRule="auto"/>
                          <w:ind w:left="0" w:firstLine="0"/>
                          <w:jc w:val="left"/>
                        </w:pPr>
                        <w:r>
                          <w:rPr>
                            <w:i/>
                            <w:color w:val="AC3140"/>
                            <w:sz w:val="15"/>
                          </w:rPr>
                          <w:t>f</w:t>
                        </w:r>
                      </w:p>
                    </w:txbxContent>
                  </v:textbox>
                </v:rect>
                <v:rect id="Rectangle 2476" o:spid="_x0000_s1358" style="position:absolute;left:28633;top:7219;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" filled="f" stroked="f">
                  <v:textbox inset="0,0,0,0">
                    <w:txbxContent>
                      <w:p w14:paraId="4A1091DE" w14:textId="77777777" w:rsidR="000A7EA0" w:rsidRDefault="000A7EA0" w:rsidP="000A7EA0">
                        <w:pPr>
                          <w:spacing w:after="160" w:line="259" w:lineRule="auto"/>
                          <w:ind w:left="0" w:firstLine="0"/>
                          <w:jc w:val="left"/>
                        </w:pPr>
                        <w:r>
                          <w:rPr>
                            <w:i/>
                            <w:color w:val="AC3140"/>
                            <w:sz w:val="10"/>
                          </w:rPr>
                          <w:t>s</w:t>
                        </w:r>
                      </w:p>
                    </w:txbxContent>
                  </v:textbox>
                </v:rect>
                <v:rect id="Rectangle 67092" o:spid="_x0000_s1359" style="position:absolute;top:2577;width:423;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" filled="f" stroked="f">
                  <v:textbox inset="0,0,0,0">
                    <w:txbxContent>
                      <w:p w14:paraId="78B8DD3E" w14:textId="77777777" w:rsidR="000A7EA0" w:rsidRDefault="000A7EA0" w:rsidP="000A7EA0">
                        <w:pPr>
                          <w:spacing w:after="160" w:line="259" w:lineRule="auto"/>
                          <w:ind w:left="0" w:firstLine="0"/>
                          <w:jc w:val="left"/>
                        </w:pPr>
                        <w:r>
                          <w:rPr>
                            <w:b/>
                            <w:sz w:val="15"/>
                          </w:rPr>
                          <w:t>(</w:t>
                        </w:r>
                      </w:p>
                    </w:txbxContent>
                  </v:textbox>
                </v:rect>
                <v:rect id="Rectangle 67094" o:spid="_x0000_s1360" style="position:absolute;left:421;top:2577;width:564;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" filled="f" stroked="f">
                  <v:textbox inset="0,0,0,0">
                    <w:txbxContent>
                      <w:p w14:paraId="670C8D6E" w14:textId="77777777" w:rsidR="000A7EA0" w:rsidRDefault="000A7EA0" w:rsidP="000A7EA0">
                        <w:pPr>
                          <w:spacing w:after="160" w:line="259" w:lineRule="auto"/>
                          <w:ind w:left="0" w:firstLine="0"/>
                          <w:jc w:val="left"/>
                        </w:pPr>
                        <w:r>
                          <w:rPr>
                            <w:b/>
                            <w:sz w:val="15"/>
                          </w:rPr>
                          <w:t>c</w:t>
                        </w:r>
                      </w:p>
                    </w:txbxContent>
                  </v:textbox>
                </v:rect>
                <v:rect id="Rectangle 67093" o:spid="_x0000_s1361" style="position:absolute;left:902;top:2577;width:424;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" filled="f" stroked="f">
                  <v:textbox inset="0,0,0,0">
                    <w:txbxContent>
                      <w:p w14:paraId="679AA32E" w14:textId="77777777" w:rsidR="000A7EA0" w:rsidRDefault="000A7EA0" w:rsidP="000A7EA0">
                        <w:pPr>
                          <w:spacing w:after="160" w:line="259" w:lineRule="auto"/>
                          <w:ind w:left="0" w:firstLine="0"/>
                          <w:jc w:val="left"/>
                        </w:pPr>
                        <w:r>
                          <w:rPr>
                            <w:b/>
                            <w:sz w:val="15"/>
                          </w:rPr>
                          <w:t>)</w:t>
                        </w:r>
                      </w:p>
                    </w:txbxContent>
                  </v:textbox>
                </v:rect>
                <w10:anchorlock/>
              </v:group>
            </w:pict>
          </mc:Fallback>
        </mc:AlternateContent>
      </w:r>
    </w:p>
    <w:p w14:paraId="6AD0A363" w14:textId="5E401A1F" w:rsidR="000A7EA0" w:rsidRPr="000A7EA0" w:rsidRDefault="000A7EA0" w:rsidP="000A7EA0">
      <w:pPr>
        <w:spacing w:after="266" w:line="259" w:lineRule="auto"/>
        <w:ind w:left="0" w:firstLine="0"/>
        <w:jc w:val="center"/>
        <w:rPr>
          <w:lang w:val="en-US"/>
        </w:rPr>
      </w:pPr>
      <w:r w:rsidRPr="66FCD7F0">
        <w:rPr>
          <w:rFonts w:ascii="Gill Sans MT" w:eastAsia="Gill Sans MT" w:hAnsi="Gill Sans MT" w:cs="Gill Sans MT"/>
          <w:b/>
          <w:bCs/>
          <w:color w:val="B63142"/>
          <w:sz w:val="18"/>
          <w:szCs w:val="18"/>
        </w:rPr>
        <w:t>Figure 4.</w:t>
      </w:r>
      <w:r>
        <w:rPr>
          <w:rFonts w:ascii="Gill Sans MT" w:eastAsia="Gill Sans MT" w:hAnsi="Gill Sans MT" w:cs="Gill Sans MT"/>
          <w:b/>
          <w:bCs/>
          <w:color w:val="B63142"/>
          <w:sz w:val="18"/>
          <w:szCs w:val="18"/>
          <w:lang w:val="en-US"/>
        </w:rPr>
        <w:t>4- Nyquist Theorem</w:t>
      </w:r>
    </w:p>
    <w:p w14:paraId="7056FC20" w14:textId="77777777" w:rsidR="000A7EA0" w:rsidRDefault="000A7EA0" w:rsidP="000A7EA0">
      <w:pPr>
        <w:pStyle w:val="Heading1"/>
        <w:tabs>
          <w:tab w:val="center" w:pos="2940"/>
        </w:tabs>
        <w:spacing w:after="90"/>
        <w:ind w:left="-15" w:firstLine="0"/>
      </w:pPr>
      <w:r>
        <w:rPr>
          <w:lang w:val="en-US"/>
        </w:rPr>
        <w:t xml:space="preserve">4.4 </w:t>
      </w:r>
      <w:r w:rsidRPr="00182CCF">
        <w:t>Practical Issues in Sampling</w:t>
      </w:r>
      <w:r>
        <w:rPr>
          <w:rFonts w:ascii="Calibri" w:eastAsia="Calibri" w:hAnsi="Calibri" w:cs="Calibri"/>
          <w:color w:val="000000"/>
          <w:sz w:val="22"/>
          <w:lang w:val="en-US"/>
        </w:rPr>
        <w:t xml:space="preserve"> </w:t>
      </w:r>
      <w:r>
        <w:rPr>
          <w:rFonts w:ascii="Calibri" w:eastAsia="Calibri" w:hAnsi="Calibri" w:cs="Calibri"/>
          <w:color w:val="000000"/>
          <w:sz w:val="22"/>
        </w:rPr>
        <w:tab/>
      </w:r>
    </w:p>
    <w:p w14:paraId="541355A7" w14:textId="77777777" w:rsidR="000A7EA0" w:rsidRDefault="000A7EA0" w:rsidP="000A7EA0">
      <w:pPr>
        <w:tabs>
          <w:tab w:val="center" w:pos="3964"/>
          <w:tab w:val="right" w:pos="7896"/>
        </w:tabs>
        <w:spacing w:after="338" w:line="265" w:lineRule="auto"/>
        <w:ind w:left="0" w:right="-2" w:firstLine="0"/>
        <w:jc w:val="left"/>
      </w:pPr>
    </w:p>
    <w:p w14:paraId="04C9D597" w14:textId="77777777" w:rsidR="000A7EA0" w:rsidRDefault="000A7EA0" w:rsidP="000A7EA0">
      <w:pPr>
        <w:spacing w:after="204"/>
        <w:ind w:left="-5"/>
      </w:pPr>
      <w:r>
        <w:t>In previous sections the issue of sampling a continuous-time signal through multiplication by an impulse train was discussed. A practical consideration in the design of samplers is that we do not have ideal impulse trains, and must therefore approximate them with pulse trains. Two important questions that arise in this context are:</w:t>
      </w:r>
    </w:p>
    <w:p w14:paraId="4E13C73D" w14:textId="77777777" w:rsidR="000A7EA0" w:rsidRDefault="000A7EA0" w:rsidP="000A7EA0">
      <w:pPr>
        <w:numPr>
          <w:ilvl w:val="0"/>
          <w:numId w:val="3"/>
        </w:numPr>
        <w:spacing w:after="25"/>
        <w:ind w:hanging="278"/>
      </w:pPr>
      <w:r>
        <w:lastRenderedPageBreak/>
        <w:t xml:space="preserve">What would happen to the spectrum if we used a pulse train instead of an impulse train </w:t>
      </w:r>
    </w:p>
    <w:p w14:paraId="67CF50A4" w14:textId="77777777" w:rsidR="000A7EA0" w:rsidRDefault="000A7EA0" w:rsidP="000A7EA0">
      <w:pPr>
        <w:numPr>
          <w:ilvl w:val="0"/>
          <w:numId w:val="3"/>
        </w:numPr>
        <w:spacing w:after="178"/>
        <w:ind w:hanging="278"/>
      </w:pPr>
      <w:r>
        <w:t>How would the use of pulses affect the methods used in recovering the original signal from its sampled version?</w:t>
      </w:r>
    </w:p>
    <w:p w14:paraId="1755897C" w14:textId="323E0072" w:rsidR="000A7EA0" w:rsidRDefault="000A7EA0" w:rsidP="000A7EA0">
      <w:pPr>
        <w:spacing w:after="244"/>
        <w:ind w:left="-5"/>
      </w:pPr>
      <w:r>
        <w:t xml:space="preserve">When pulses are used instead of impulses, there are two variations of the sampling operation that can be used, namely </w:t>
      </w:r>
      <w:r w:rsidRPr="66FCD7F0">
        <w:rPr>
          <w:i/>
          <w:iCs/>
        </w:rPr>
        <w:t xml:space="preserve">natural sampling </w:t>
      </w:r>
      <w:r>
        <w:t xml:space="preserve">and </w:t>
      </w:r>
      <w:r w:rsidRPr="66FCD7F0">
        <w:rPr>
          <w:i/>
          <w:iCs/>
        </w:rPr>
        <w:t>zero-order hold sampling</w:t>
      </w:r>
      <w:r>
        <w:t xml:space="preserve">. The former is easier to generate electronically while the latter lends itself better to digital coding through techniques known as </w:t>
      </w:r>
      <w:r w:rsidRPr="66FCD7F0">
        <w:rPr>
          <w:i/>
          <w:iCs/>
        </w:rPr>
        <w:t xml:space="preserve">pulse-code modulation </w:t>
      </w:r>
      <w:r>
        <w:t xml:space="preserve">and </w:t>
      </w:r>
      <w:r w:rsidRPr="66FCD7F0">
        <w:rPr>
          <w:i/>
          <w:iCs/>
        </w:rPr>
        <w:t>delta modulation</w:t>
      </w:r>
      <w:r>
        <w:t xml:space="preserve">. </w:t>
      </w:r>
    </w:p>
    <w:p w14:paraId="47880EB9" w14:textId="77777777" w:rsidR="000A7EA0" w:rsidRDefault="000A7EA0" w:rsidP="000A7EA0">
      <w:pPr>
        <w:pStyle w:val="Heading1"/>
        <w:tabs>
          <w:tab w:val="center" w:pos="2940"/>
        </w:tabs>
        <w:spacing w:after="90"/>
        <w:ind w:left="-15" w:firstLine="0"/>
      </w:pPr>
      <w:r>
        <w:rPr>
          <w:lang w:val="en-US"/>
        </w:rPr>
        <w:t xml:space="preserve">4.4.1 </w:t>
      </w:r>
      <w:r w:rsidRPr="00182CCF">
        <w:t>Zero-order hold sampling</w:t>
      </w:r>
    </w:p>
    <w:p w14:paraId="49A99D48" w14:textId="77777777" w:rsidR="000A7EA0" w:rsidRPr="00182CCF" w:rsidRDefault="000A7EA0" w:rsidP="000A7EA0">
      <w:pPr>
        <w:spacing w:after="178"/>
        <w:ind w:left="-5"/>
        <w:rPr>
          <w:lang w:val="en-US"/>
        </w:rPr>
      </w:pPr>
      <w:r>
        <w:t xml:space="preserve">In natural sampling, the tops of the pulses are not flat but are rather shaped by the signal </w:t>
      </w:r>
      <w:r>
        <w:rPr>
          <w:i/>
        </w:rPr>
        <w:t>x</w:t>
      </w:r>
      <w:r>
        <w:rPr>
          <w:i/>
          <w:vertAlign w:val="subscript"/>
        </w:rPr>
        <w:t>a</w:t>
      </w:r>
      <w:r>
        <w:t>(</w:t>
      </w:r>
      <w:r>
        <w:rPr>
          <w:i/>
        </w:rPr>
        <w:t>t</w:t>
      </w:r>
      <w:r>
        <w:t xml:space="preserve">). This behavior is not always desired, especially when the sampling operation is to be followed by the conversion of each pulse to a digital format. An alternative is to hold the amplitude of each pulse constant, equal to the value of the signal at the left edge of the pulse. This is referred to as </w:t>
      </w:r>
      <w:r>
        <w:rPr>
          <w:i/>
        </w:rPr>
        <w:t xml:space="preserve">zero-order hold sampling </w:t>
      </w:r>
      <w:r>
        <w:t xml:space="preserve">or </w:t>
      </w:r>
      <w:r>
        <w:rPr>
          <w:i/>
        </w:rPr>
        <w:t>flat-top sampling</w:t>
      </w:r>
      <w:r>
        <w:t xml:space="preserve"> and is illustrated in Fig. </w:t>
      </w:r>
      <w:r>
        <w:rPr>
          <w:lang w:val="en-US"/>
        </w:rPr>
        <w:t xml:space="preserve">Below </w:t>
      </w:r>
    </w:p>
    <w:p w14:paraId="0B03B757" w14:textId="77777777" w:rsidR="000A7EA0" w:rsidRDefault="000A7EA0" w:rsidP="000A7EA0">
      <w:pPr>
        <w:tabs>
          <w:tab w:val="center" w:pos="1206"/>
          <w:tab w:val="center" w:pos="5037"/>
        </w:tabs>
        <w:spacing w:after="0" w:line="259" w:lineRule="auto"/>
        <w:ind w:left="0" w:firstLine="0"/>
        <w:jc w:val="left"/>
      </w:pPr>
      <w:r>
        <w:rPr>
          <w:rFonts w:ascii="Calibri" w:eastAsia="Calibri" w:hAnsi="Calibri" w:cs="Calibri"/>
          <w:color w:val="000000"/>
          <w:sz w:val="22"/>
        </w:rPr>
        <w:tab/>
      </w:r>
      <w:r>
        <w:rPr>
          <w:i/>
          <w:sz w:val="15"/>
        </w:rPr>
        <w:t>x</w:t>
      </w:r>
      <w:r>
        <w:rPr>
          <w:i/>
          <w:sz w:val="15"/>
          <w:vertAlign w:val="subscript"/>
        </w:rPr>
        <w:t xml:space="preserve">a </w:t>
      </w:r>
      <w:r>
        <w:rPr>
          <w:sz w:val="15"/>
        </w:rPr>
        <w:t>(</w:t>
      </w:r>
      <w:r>
        <w:rPr>
          <w:i/>
          <w:sz w:val="15"/>
        </w:rPr>
        <w:t>t</w:t>
      </w:r>
      <w:r>
        <w:rPr>
          <w:sz w:val="15"/>
        </w:rPr>
        <w:t>)</w:t>
      </w:r>
      <w:r>
        <w:rPr>
          <w:sz w:val="15"/>
        </w:rPr>
        <w:tab/>
      </w:r>
      <w:r>
        <w:rPr>
          <w:i/>
          <w:sz w:val="15"/>
        </w:rPr>
        <w:t>x</w:t>
      </w:r>
      <w:r>
        <w:rPr>
          <w:sz w:val="15"/>
        </w:rPr>
        <w:t>¯</w:t>
      </w:r>
      <w:r>
        <w:rPr>
          <w:i/>
          <w:sz w:val="15"/>
          <w:vertAlign w:val="subscript"/>
        </w:rPr>
        <w:t xml:space="preserve">s </w:t>
      </w:r>
      <w:r>
        <w:rPr>
          <w:sz w:val="15"/>
        </w:rPr>
        <w:t>(</w:t>
      </w:r>
      <w:r>
        <w:rPr>
          <w:i/>
          <w:sz w:val="15"/>
        </w:rPr>
        <w:t>t</w:t>
      </w:r>
      <w:r>
        <w:rPr>
          <w:sz w:val="15"/>
        </w:rPr>
        <w:t>)</w:t>
      </w:r>
    </w:p>
    <w:p w14:paraId="289D3277" w14:textId="571BF213" w:rsidR="000A7EA0" w:rsidRDefault="005C432E" w:rsidP="000A7EA0">
      <w:pPr>
        <w:spacing w:after="119" w:line="259" w:lineRule="auto"/>
        <w:ind w:left="495" w:firstLine="0"/>
        <w:jc w:val="left"/>
      </w:pPr>
      <w:r>
        <w:rPr>
          <w:noProof/>
        </w:rPr>
        <mc:AlternateContent>
          <mc:Choice Requires="wpg">
            <w:drawing>
              <wp:inline distT="0" distB="0" distL="0" distR="0" wp14:anchorId="18DC2684" wp14:editId="53EA1B08">
                <wp:extent cx="4389120" cy="793750"/>
                <wp:effectExtent l="0" t="0" r="0" b="6350"/>
                <wp:docPr id="1353340086"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9120" cy="793750"/>
                          <a:chOff x="0" y="0"/>
                          <a:chExt cx="43890" cy="7936"/>
                        </a:xfrm>
                      </wpg:grpSpPr>
                      <wps:wsp>
                        <wps:cNvPr id="1956438525" name="Shape 6297"/>
                        <wps:cNvSpPr>
                          <a:spLocks/>
                        </wps:cNvSpPr>
                        <wps:spPr bwMode="auto">
                          <a:xfrm>
                            <a:off x="4604" y="0"/>
                            <a:ext cx="0" cy="7935"/>
                          </a:xfrm>
                          <a:custGeom>
                            <a:avLst/>
                            <a:gdLst>
                              <a:gd name="T0" fmla="*/ 793547 h 793547"/>
                              <a:gd name="T1" fmla="*/ 0 h 793547"/>
                              <a:gd name="T2" fmla="*/ 0 h 793547"/>
                              <a:gd name="T3" fmla="*/ 793547 h 793547"/>
                            </a:gdLst>
                            <a:ahLst/>
                            <a:cxnLst>
                              <a:cxn ang="0">
                                <a:pos x="0" y="T0"/>
                              </a:cxn>
                              <a:cxn ang="0">
                                <a:pos x="0" y="T1"/>
                              </a:cxn>
                            </a:cxnLst>
                            <a:rect l="0" t="T2" r="0" b="T3"/>
                            <a:pathLst>
                              <a:path h="793547">
                                <a:moveTo>
                                  <a:pt x="0" y="793547"/>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348219572" name="Shape 6303"/>
                        <wps:cNvSpPr>
                          <a:spLocks/>
                        </wps:cNvSpPr>
                        <wps:spPr bwMode="auto">
                          <a:xfrm>
                            <a:off x="0" y="5668"/>
                            <a:ext cx="18704" cy="0"/>
                          </a:xfrm>
                          <a:custGeom>
                            <a:avLst/>
                            <a:gdLst>
                              <a:gd name="T0" fmla="*/ 0 w 1870494"/>
                              <a:gd name="T1" fmla="*/ 1870494 w 1870494"/>
                              <a:gd name="T2" fmla="*/ 0 w 1870494"/>
                              <a:gd name="T3" fmla="*/ 1870494 w 1870494"/>
                            </a:gdLst>
                            <a:ahLst/>
                            <a:cxnLst>
                              <a:cxn ang="0">
                                <a:pos x="T0" y="0"/>
                              </a:cxn>
                              <a:cxn ang="0">
                                <a:pos x="T1" y="0"/>
                              </a:cxn>
                            </a:cxnLst>
                            <a:rect l="T2" t="0" r="T3" b="0"/>
                            <a:pathLst>
                              <a:path w="1870494">
                                <a:moveTo>
                                  <a:pt x="0" y="0"/>
                                </a:moveTo>
                                <a:lnTo>
                                  <a:pt x="1870494"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864137941" name="Rectangle 6304"/>
                        <wps:cNvSpPr>
                          <a:spLocks noChangeArrowheads="1"/>
                        </wps:cNvSpPr>
                        <wps:spPr bwMode="auto">
                          <a:xfrm>
                            <a:off x="19099" y="5293"/>
                            <a:ext cx="426" cy="1139"/>
                          </a:xfrm>
                          <a:prstGeom prst="rect">
                            <a:avLst/>
                          </a:prstGeom>
                          <a:noFill/>
                          <a:ln>
                            <a:noFill/>
                          </a:ln>
                        </wps:spPr>
                        <wps:txbx>
                          <w:txbxContent>
                            <w:p w14:paraId="3272FCF8"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1710180527" name="Shape 6305"/>
                        <wps:cNvSpPr>
                          <a:spLocks/>
                        </wps:cNvSpPr>
                        <wps:spPr bwMode="auto">
                          <a:xfrm>
                            <a:off x="991" y="1133"/>
                            <a:ext cx="16991" cy="6307"/>
                          </a:xfrm>
                          <a:custGeom>
                            <a:avLst/>
                            <a:gdLst>
                              <a:gd name="T0" fmla="*/ 0 w 1699031"/>
                              <a:gd name="T1" fmla="*/ 372173 h 630682"/>
                              <a:gd name="T2" fmla="*/ 4254 w 1699031"/>
                              <a:gd name="T3" fmla="*/ 372935 h 630682"/>
                              <a:gd name="T4" fmla="*/ 5664 w 1699031"/>
                              <a:gd name="T5" fmla="*/ 373189 h 630682"/>
                              <a:gd name="T6" fmla="*/ 7087 w 1699031"/>
                              <a:gd name="T7" fmla="*/ 373444 h 630682"/>
                              <a:gd name="T8" fmla="*/ 8496 w 1699031"/>
                              <a:gd name="T9" fmla="*/ 373685 h 630682"/>
                              <a:gd name="T10" fmla="*/ 9919 w 1699031"/>
                              <a:gd name="T11" fmla="*/ 373939 h 630682"/>
                              <a:gd name="T12" fmla="*/ 11341 w 1699031"/>
                              <a:gd name="T13" fmla="*/ 374193 h 630682"/>
                              <a:gd name="T14" fmla="*/ 12751 w 1699031"/>
                              <a:gd name="T15" fmla="*/ 374434 h 630682"/>
                              <a:gd name="T16" fmla="*/ 14173 w 1699031"/>
                              <a:gd name="T17" fmla="*/ 374688 h 630682"/>
                              <a:gd name="T18" fmla="*/ 15583 w 1699031"/>
                              <a:gd name="T19" fmla="*/ 374929 h 630682"/>
                              <a:gd name="T20" fmla="*/ 17005 w 1699031"/>
                              <a:gd name="T21" fmla="*/ 375171 h 630682"/>
                              <a:gd name="T22" fmla="*/ 18428 w 1699031"/>
                              <a:gd name="T23" fmla="*/ 375412 h 630682"/>
                              <a:gd name="T24" fmla="*/ 19837 w 1699031"/>
                              <a:gd name="T25" fmla="*/ 375653 h 630682"/>
                              <a:gd name="T26" fmla="*/ 21260 w 1699031"/>
                              <a:gd name="T27" fmla="*/ 375895 h 630682"/>
                              <a:gd name="T28" fmla="*/ 22670 w 1699031"/>
                              <a:gd name="T29" fmla="*/ 376123 h 630682"/>
                              <a:gd name="T30" fmla="*/ 24092 w 1699031"/>
                              <a:gd name="T31" fmla="*/ 376352 h 630682"/>
                              <a:gd name="T32" fmla="*/ 25502 w 1699031"/>
                              <a:gd name="T33" fmla="*/ 376580 h 630682"/>
                              <a:gd name="T34" fmla="*/ 26924 w 1699031"/>
                              <a:gd name="T35" fmla="*/ 376809 h 630682"/>
                              <a:gd name="T36" fmla="*/ 28346 w 1699031"/>
                              <a:gd name="T37" fmla="*/ 377037 h 630682"/>
                              <a:gd name="T38" fmla="*/ 29756 w 1699031"/>
                              <a:gd name="T39" fmla="*/ 377253 h 630682"/>
                              <a:gd name="T40" fmla="*/ 31179 w 1699031"/>
                              <a:gd name="T41" fmla="*/ 377469 h 630682"/>
                              <a:gd name="T42" fmla="*/ 32588 w 1699031"/>
                              <a:gd name="T43" fmla="*/ 377685 h 630682"/>
                              <a:gd name="T44" fmla="*/ 34011 w 1699031"/>
                              <a:gd name="T45" fmla="*/ 377901 h 630682"/>
                              <a:gd name="T46" fmla="*/ 35420 w 1699031"/>
                              <a:gd name="T47" fmla="*/ 378104 h 630682"/>
                              <a:gd name="T48" fmla="*/ 36843 w 1699031"/>
                              <a:gd name="T49" fmla="*/ 378308 h 630682"/>
                              <a:gd name="T50" fmla="*/ 38265 w 1699031"/>
                              <a:gd name="T51" fmla="*/ 378498 h 630682"/>
                              <a:gd name="T52" fmla="*/ 39675 w 1699031"/>
                              <a:gd name="T53" fmla="*/ 378689 h 630682"/>
                              <a:gd name="T54" fmla="*/ 41097 w 1699031"/>
                              <a:gd name="T55" fmla="*/ 378879 h 630682"/>
                              <a:gd name="T56" fmla="*/ 42507 w 1699031"/>
                              <a:gd name="T57" fmla="*/ 379070 h 630682"/>
                              <a:gd name="T58" fmla="*/ 43929 w 1699031"/>
                              <a:gd name="T59" fmla="*/ 379247 h 630682"/>
                              <a:gd name="T60" fmla="*/ 45339 w 1699031"/>
                              <a:gd name="T61" fmla="*/ 379425 h 630682"/>
                              <a:gd name="T62" fmla="*/ 46761 w 1699031"/>
                              <a:gd name="T63" fmla="*/ 379590 h 630682"/>
                              <a:gd name="T64" fmla="*/ 48184 w 1699031"/>
                              <a:gd name="T65" fmla="*/ 379755 h 630682"/>
                              <a:gd name="T66" fmla="*/ 49593 w 1699031"/>
                              <a:gd name="T67" fmla="*/ 379920 h 630682"/>
                              <a:gd name="T68" fmla="*/ 51016 w 1699031"/>
                              <a:gd name="T69" fmla="*/ 380073 h 630682"/>
                              <a:gd name="T70" fmla="*/ 52426 w 1699031"/>
                              <a:gd name="T71" fmla="*/ 380225 h 630682"/>
                              <a:gd name="T72" fmla="*/ 53848 w 1699031"/>
                              <a:gd name="T73" fmla="*/ 380365 h 630682"/>
                              <a:gd name="T74" fmla="*/ 55270 w 1699031"/>
                              <a:gd name="T75" fmla="*/ 380505 h 630682"/>
                              <a:gd name="T76" fmla="*/ 56680 w 1699031"/>
                              <a:gd name="T77" fmla="*/ 380632 h 630682"/>
                              <a:gd name="T78" fmla="*/ 58102 w 1699031"/>
                              <a:gd name="T79" fmla="*/ 380759 h 630682"/>
                              <a:gd name="T80" fmla="*/ 59512 w 1699031"/>
                              <a:gd name="T81" fmla="*/ 380873 h 630682"/>
                              <a:gd name="T82" fmla="*/ 60935 w 1699031"/>
                              <a:gd name="T83" fmla="*/ 380987 h 630682"/>
                              <a:gd name="T84" fmla="*/ 62344 w 1699031"/>
                              <a:gd name="T85" fmla="*/ 381089 h 630682"/>
                              <a:gd name="T86" fmla="*/ 63767 w 1699031"/>
                              <a:gd name="T87" fmla="*/ 381191 h 630682"/>
                              <a:gd name="T88" fmla="*/ 65189 w 1699031"/>
                              <a:gd name="T89" fmla="*/ 381279 h 630682"/>
                              <a:gd name="T90" fmla="*/ 66599 w 1699031"/>
                              <a:gd name="T91" fmla="*/ 381368 h 630682"/>
                              <a:gd name="T92" fmla="*/ 68021 w 1699031"/>
                              <a:gd name="T93" fmla="*/ 381444 h 630682"/>
                              <a:gd name="T94" fmla="*/ 69431 w 1699031"/>
                              <a:gd name="T95" fmla="*/ 381508 h 630682"/>
                              <a:gd name="T96" fmla="*/ 70853 w 1699031"/>
                              <a:gd name="T97" fmla="*/ 381571 h 630682"/>
                              <a:gd name="T98" fmla="*/ 72263 w 1699031"/>
                              <a:gd name="T99" fmla="*/ 381622 h 630682"/>
                              <a:gd name="T100" fmla="*/ 73685 w 1699031"/>
                              <a:gd name="T101" fmla="*/ 381673 h 630682"/>
                              <a:gd name="T102" fmla="*/ 75108 w 1699031"/>
                              <a:gd name="T103" fmla="*/ 381711 h 630682"/>
                              <a:gd name="T104" fmla="*/ 76518 w 1699031"/>
                              <a:gd name="T105" fmla="*/ 381737 h 630682"/>
                              <a:gd name="T106" fmla="*/ 77940 w 1699031"/>
                              <a:gd name="T107" fmla="*/ 381762 h 630682"/>
                              <a:gd name="T108" fmla="*/ 79350 w 1699031"/>
                              <a:gd name="T109" fmla="*/ 381775 h 630682"/>
                              <a:gd name="T110" fmla="*/ 80772 w 1699031"/>
                              <a:gd name="T111" fmla="*/ 381787 h 630682"/>
                              <a:gd name="T112" fmla="*/ 82194 w 1699031"/>
                              <a:gd name="T113" fmla="*/ 381775 h 630682"/>
                              <a:gd name="T114" fmla="*/ 83604 w 1699031"/>
                              <a:gd name="T115" fmla="*/ 381762 h 630682"/>
                              <a:gd name="T116" fmla="*/ 85027 w 1699031"/>
                              <a:gd name="T117" fmla="*/ 381749 h 630682"/>
                              <a:gd name="T118" fmla="*/ 86436 w 1699031"/>
                              <a:gd name="T119" fmla="*/ 381724 h 630682"/>
                              <a:gd name="T120" fmla="*/ 87859 w 1699031"/>
                              <a:gd name="T121" fmla="*/ 381673 h 630682"/>
                              <a:gd name="T122" fmla="*/ 89268 w 1699031"/>
                              <a:gd name="T123" fmla="*/ 381635 h 630682"/>
                              <a:gd name="T124" fmla="*/ 90691 w 1699031"/>
                              <a:gd name="T125" fmla="*/ 381571 h 630682"/>
                              <a:gd name="T126" fmla="*/ 92113 w 1699031"/>
                              <a:gd name="T127" fmla="*/ 381508 h 630682"/>
                              <a:gd name="T128" fmla="*/ 0 w 1699031"/>
                              <a:gd name="T129" fmla="*/ 0 h 630682"/>
                              <a:gd name="T130" fmla="*/ 1699031 w 1699031"/>
                              <a:gd name="T131" fmla="*/ 630682 h 6306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1699031" h="630682">
                                <a:moveTo>
                                  <a:pt x="0" y="372173"/>
                                </a:moveTo>
                                <a:lnTo>
                                  <a:pt x="4254" y="372935"/>
                                </a:lnTo>
                                <a:lnTo>
                                  <a:pt x="5664" y="373189"/>
                                </a:lnTo>
                                <a:lnTo>
                                  <a:pt x="7087" y="373444"/>
                                </a:lnTo>
                                <a:lnTo>
                                  <a:pt x="8496" y="373685"/>
                                </a:lnTo>
                                <a:lnTo>
                                  <a:pt x="9919" y="373939"/>
                                </a:lnTo>
                                <a:lnTo>
                                  <a:pt x="11341" y="374193"/>
                                </a:lnTo>
                                <a:lnTo>
                                  <a:pt x="12751" y="374434"/>
                                </a:lnTo>
                                <a:lnTo>
                                  <a:pt x="14173" y="374688"/>
                                </a:lnTo>
                                <a:lnTo>
                                  <a:pt x="15583" y="374929"/>
                                </a:lnTo>
                                <a:lnTo>
                                  <a:pt x="17005" y="375171"/>
                                </a:lnTo>
                                <a:lnTo>
                                  <a:pt x="18428" y="375412"/>
                                </a:lnTo>
                                <a:lnTo>
                                  <a:pt x="19837" y="375653"/>
                                </a:lnTo>
                                <a:lnTo>
                                  <a:pt x="21260" y="375895"/>
                                </a:lnTo>
                                <a:lnTo>
                                  <a:pt x="22670" y="376123"/>
                                </a:lnTo>
                                <a:lnTo>
                                  <a:pt x="24092" y="376352"/>
                                </a:lnTo>
                                <a:lnTo>
                                  <a:pt x="25502" y="376580"/>
                                </a:lnTo>
                                <a:lnTo>
                                  <a:pt x="26924" y="376809"/>
                                </a:lnTo>
                                <a:lnTo>
                                  <a:pt x="28346" y="377037"/>
                                </a:lnTo>
                                <a:lnTo>
                                  <a:pt x="29756" y="377253"/>
                                </a:lnTo>
                                <a:lnTo>
                                  <a:pt x="31179" y="377469"/>
                                </a:lnTo>
                                <a:lnTo>
                                  <a:pt x="32588" y="377685"/>
                                </a:lnTo>
                                <a:lnTo>
                                  <a:pt x="34011" y="377901"/>
                                </a:lnTo>
                                <a:lnTo>
                                  <a:pt x="35420" y="378104"/>
                                </a:lnTo>
                                <a:lnTo>
                                  <a:pt x="36843" y="378308"/>
                                </a:lnTo>
                                <a:lnTo>
                                  <a:pt x="38265" y="378498"/>
                                </a:lnTo>
                                <a:lnTo>
                                  <a:pt x="39675" y="378689"/>
                                </a:lnTo>
                                <a:lnTo>
                                  <a:pt x="41097" y="378879"/>
                                </a:lnTo>
                                <a:lnTo>
                                  <a:pt x="42507" y="379070"/>
                                </a:lnTo>
                                <a:lnTo>
                                  <a:pt x="43929" y="379247"/>
                                </a:lnTo>
                                <a:lnTo>
                                  <a:pt x="45339" y="379425"/>
                                </a:lnTo>
                                <a:lnTo>
                                  <a:pt x="46761" y="379590"/>
                                </a:lnTo>
                                <a:lnTo>
                                  <a:pt x="48184" y="379755"/>
                                </a:lnTo>
                                <a:lnTo>
                                  <a:pt x="49593" y="379920"/>
                                </a:lnTo>
                                <a:lnTo>
                                  <a:pt x="51016" y="380073"/>
                                </a:lnTo>
                                <a:lnTo>
                                  <a:pt x="52426" y="380225"/>
                                </a:lnTo>
                                <a:lnTo>
                                  <a:pt x="53848" y="380365"/>
                                </a:lnTo>
                                <a:lnTo>
                                  <a:pt x="55270" y="380505"/>
                                </a:lnTo>
                                <a:lnTo>
                                  <a:pt x="56680" y="380632"/>
                                </a:lnTo>
                                <a:lnTo>
                                  <a:pt x="58102" y="380759"/>
                                </a:lnTo>
                                <a:lnTo>
                                  <a:pt x="59512" y="380873"/>
                                </a:lnTo>
                                <a:lnTo>
                                  <a:pt x="60935" y="380987"/>
                                </a:lnTo>
                                <a:lnTo>
                                  <a:pt x="62344" y="381089"/>
                                </a:lnTo>
                                <a:lnTo>
                                  <a:pt x="63767" y="381191"/>
                                </a:lnTo>
                                <a:lnTo>
                                  <a:pt x="65189" y="381279"/>
                                </a:lnTo>
                                <a:lnTo>
                                  <a:pt x="66599" y="381368"/>
                                </a:lnTo>
                                <a:lnTo>
                                  <a:pt x="68021" y="381444"/>
                                </a:lnTo>
                                <a:lnTo>
                                  <a:pt x="69431" y="381508"/>
                                </a:lnTo>
                                <a:lnTo>
                                  <a:pt x="70853" y="381571"/>
                                </a:lnTo>
                                <a:lnTo>
                                  <a:pt x="72263" y="381622"/>
                                </a:lnTo>
                                <a:lnTo>
                                  <a:pt x="73685" y="381673"/>
                                </a:lnTo>
                                <a:lnTo>
                                  <a:pt x="75108" y="381711"/>
                                </a:lnTo>
                                <a:lnTo>
                                  <a:pt x="76518" y="381737"/>
                                </a:lnTo>
                                <a:lnTo>
                                  <a:pt x="77940" y="381762"/>
                                </a:lnTo>
                                <a:lnTo>
                                  <a:pt x="79350" y="381775"/>
                                </a:lnTo>
                                <a:lnTo>
                                  <a:pt x="80772" y="381787"/>
                                </a:lnTo>
                                <a:lnTo>
                                  <a:pt x="82194" y="381775"/>
                                </a:lnTo>
                                <a:lnTo>
                                  <a:pt x="83604" y="381762"/>
                                </a:lnTo>
                                <a:lnTo>
                                  <a:pt x="85027" y="381749"/>
                                </a:lnTo>
                                <a:lnTo>
                                  <a:pt x="86436" y="381724"/>
                                </a:lnTo>
                                <a:lnTo>
                                  <a:pt x="87859" y="381673"/>
                                </a:lnTo>
                                <a:lnTo>
                                  <a:pt x="89268" y="381635"/>
                                </a:lnTo>
                                <a:lnTo>
                                  <a:pt x="90691" y="381571"/>
                                </a:lnTo>
                                <a:lnTo>
                                  <a:pt x="92113" y="381508"/>
                                </a:lnTo>
                                <a:lnTo>
                                  <a:pt x="93523" y="381432"/>
                                </a:lnTo>
                                <a:lnTo>
                                  <a:pt x="94945" y="381343"/>
                                </a:lnTo>
                                <a:lnTo>
                                  <a:pt x="96355" y="381241"/>
                                </a:lnTo>
                                <a:lnTo>
                                  <a:pt x="97777" y="381140"/>
                                </a:lnTo>
                                <a:lnTo>
                                  <a:pt x="99187" y="381025"/>
                                </a:lnTo>
                                <a:lnTo>
                                  <a:pt x="100609" y="380898"/>
                                </a:lnTo>
                                <a:lnTo>
                                  <a:pt x="102032" y="380759"/>
                                </a:lnTo>
                                <a:lnTo>
                                  <a:pt x="103442" y="380606"/>
                                </a:lnTo>
                                <a:lnTo>
                                  <a:pt x="104864" y="380441"/>
                                </a:lnTo>
                                <a:lnTo>
                                  <a:pt x="106274" y="380276"/>
                                </a:lnTo>
                                <a:lnTo>
                                  <a:pt x="107696" y="380098"/>
                                </a:lnTo>
                                <a:lnTo>
                                  <a:pt x="109118" y="379908"/>
                                </a:lnTo>
                                <a:lnTo>
                                  <a:pt x="110528" y="379705"/>
                                </a:lnTo>
                                <a:lnTo>
                                  <a:pt x="111951" y="379489"/>
                                </a:lnTo>
                                <a:lnTo>
                                  <a:pt x="113360" y="379260"/>
                                </a:lnTo>
                                <a:lnTo>
                                  <a:pt x="114783" y="379019"/>
                                </a:lnTo>
                                <a:lnTo>
                                  <a:pt x="116192" y="378777"/>
                                </a:lnTo>
                                <a:lnTo>
                                  <a:pt x="117615" y="378511"/>
                                </a:lnTo>
                                <a:lnTo>
                                  <a:pt x="119037" y="378244"/>
                                </a:lnTo>
                                <a:lnTo>
                                  <a:pt x="120447" y="377952"/>
                                </a:lnTo>
                                <a:lnTo>
                                  <a:pt x="121869" y="377660"/>
                                </a:lnTo>
                                <a:lnTo>
                                  <a:pt x="123279" y="377342"/>
                                </a:lnTo>
                                <a:lnTo>
                                  <a:pt x="124701" y="377025"/>
                                </a:lnTo>
                                <a:lnTo>
                                  <a:pt x="126111" y="376695"/>
                                </a:lnTo>
                                <a:lnTo>
                                  <a:pt x="127533" y="376339"/>
                                </a:lnTo>
                                <a:lnTo>
                                  <a:pt x="128956" y="375983"/>
                                </a:lnTo>
                                <a:lnTo>
                                  <a:pt x="130365" y="375615"/>
                                </a:lnTo>
                                <a:lnTo>
                                  <a:pt x="131788" y="375234"/>
                                </a:lnTo>
                                <a:lnTo>
                                  <a:pt x="133198" y="374828"/>
                                </a:lnTo>
                                <a:lnTo>
                                  <a:pt x="134620" y="374421"/>
                                </a:lnTo>
                                <a:lnTo>
                                  <a:pt x="136042" y="374002"/>
                                </a:lnTo>
                                <a:lnTo>
                                  <a:pt x="137452" y="373558"/>
                                </a:lnTo>
                                <a:lnTo>
                                  <a:pt x="138874" y="373113"/>
                                </a:lnTo>
                                <a:lnTo>
                                  <a:pt x="140284" y="372656"/>
                                </a:lnTo>
                                <a:lnTo>
                                  <a:pt x="141707" y="372173"/>
                                </a:lnTo>
                                <a:lnTo>
                                  <a:pt x="143116" y="371729"/>
                                </a:lnTo>
                                <a:lnTo>
                                  <a:pt x="144539" y="371259"/>
                                </a:lnTo>
                                <a:lnTo>
                                  <a:pt x="145961" y="370776"/>
                                </a:lnTo>
                                <a:lnTo>
                                  <a:pt x="147371" y="370294"/>
                                </a:lnTo>
                                <a:lnTo>
                                  <a:pt x="148793" y="369786"/>
                                </a:lnTo>
                                <a:lnTo>
                                  <a:pt x="150203" y="369265"/>
                                </a:lnTo>
                                <a:lnTo>
                                  <a:pt x="151625" y="368732"/>
                                </a:lnTo>
                                <a:lnTo>
                                  <a:pt x="153035" y="368186"/>
                                </a:lnTo>
                                <a:lnTo>
                                  <a:pt x="154457" y="367627"/>
                                </a:lnTo>
                                <a:lnTo>
                                  <a:pt x="155880" y="367043"/>
                                </a:lnTo>
                                <a:lnTo>
                                  <a:pt x="157290" y="366458"/>
                                </a:lnTo>
                                <a:lnTo>
                                  <a:pt x="158712" y="365849"/>
                                </a:lnTo>
                                <a:lnTo>
                                  <a:pt x="160122" y="365227"/>
                                </a:lnTo>
                                <a:lnTo>
                                  <a:pt x="161544" y="364592"/>
                                </a:lnTo>
                                <a:lnTo>
                                  <a:pt x="162954" y="363944"/>
                                </a:lnTo>
                                <a:lnTo>
                                  <a:pt x="164376" y="363271"/>
                                </a:lnTo>
                                <a:lnTo>
                                  <a:pt x="165799" y="362585"/>
                                </a:lnTo>
                                <a:lnTo>
                                  <a:pt x="167208" y="361899"/>
                                </a:lnTo>
                                <a:lnTo>
                                  <a:pt x="168631" y="361175"/>
                                </a:lnTo>
                                <a:lnTo>
                                  <a:pt x="170040" y="360451"/>
                                </a:lnTo>
                                <a:lnTo>
                                  <a:pt x="171463" y="359715"/>
                                </a:lnTo>
                                <a:lnTo>
                                  <a:pt x="172885" y="358953"/>
                                </a:lnTo>
                                <a:lnTo>
                                  <a:pt x="174295" y="358178"/>
                                </a:lnTo>
                                <a:lnTo>
                                  <a:pt x="175717" y="357391"/>
                                </a:lnTo>
                                <a:lnTo>
                                  <a:pt x="177127" y="356578"/>
                                </a:lnTo>
                                <a:lnTo>
                                  <a:pt x="178549" y="355752"/>
                                </a:lnTo>
                                <a:lnTo>
                                  <a:pt x="179959" y="354914"/>
                                </a:lnTo>
                                <a:lnTo>
                                  <a:pt x="181381" y="354063"/>
                                </a:lnTo>
                                <a:lnTo>
                                  <a:pt x="182804" y="353200"/>
                                </a:lnTo>
                                <a:lnTo>
                                  <a:pt x="184213" y="352311"/>
                                </a:lnTo>
                                <a:lnTo>
                                  <a:pt x="185636" y="351409"/>
                                </a:lnTo>
                                <a:lnTo>
                                  <a:pt x="187046" y="350482"/>
                                </a:lnTo>
                                <a:lnTo>
                                  <a:pt x="188468" y="349555"/>
                                </a:lnTo>
                                <a:lnTo>
                                  <a:pt x="189878" y="348602"/>
                                </a:lnTo>
                                <a:lnTo>
                                  <a:pt x="191300" y="347637"/>
                                </a:lnTo>
                                <a:lnTo>
                                  <a:pt x="192723" y="346646"/>
                                </a:lnTo>
                                <a:lnTo>
                                  <a:pt x="194132" y="345643"/>
                                </a:lnTo>
                                <a:lnTo>
                                  <a:pt x="195555" y="344627"/>
                                </a:lnTo>
                                <a:lnTo>
                                  <a:pt x="196964" y="343598"/>
                                </a:lnTo>
                                <a:lnTo>
                                  <a:pt x="198387" y="342544"/>
                                </a:lnTo>
                                <a:lnTo>
                                  <a:pt x="199796" y="341477"/>
                                </a:lnTo>
                                <a:lnTo>
                                  <a:pt x="201219" y="340385"/>
                                </a:lnTo>
                                <a:lnTo>
                                  <a:pt x="202641" y="339293"/>
                                </a:lnTo>
                                <a:lnTo>
                                  <a:pt x="204051" y="338175"/>
                                </a:lnTo>
                                <a:lnTo>
                                  <a:pt x="205473" y="337045"/>
                                </a:lnTo>
                                <a:lnTo>
                                  <a:pt x="206883" y="335890"/>
                                </a:lnTo>
                                <a:lnTo>
                                  <a:pt x="208305" y="334721"/>
                                </a:lnTo>
                                <a:lnTo>
                                  <a:pt x="209728" y="333540"/>
                                </a:lnTo>
                                <a:lnTo>
                                  <a:pt x="211138" y="332334"/>
                                </a:lnTo>
                                <a:lnTo>
                                  <a:pt x="212560" y="331114"/>
                                </a:lnTo>
                                <a:lnTo>
                                  <a:pt x="213970" y="329882"/>
                                </a:lnTo>
                                <a:lnTo>
                                  <a:pt x="215392" y="328638"/>
                                </a:lnTo>
                                <a:lnTo>
                                  <a:pt x="216802" y="327368"/>
                                </a:lnTo>
                                <a:lnTo>
                                  <a:pt x="218224" y="326085"/>
                                </a:lnTo>
                                <a:lnTo>
                                  <a:pt x="219646" y="324790"/>
                                </a:lnTo>
                                <a:lnTo>
                                  <a:pt x="221056" y="323469"/>
                                </a:lnTo>
                                <a:lnTo>
                                  <a:pt x="222479" y="322135"/>
                                </a:lnTo>
                                <a:lnTo>
                                  <a:pt x="223888" y="320777"/>
                                </a:lnTo>
                                <a:lnTo>
                                  <a:pt x="225311" y="319418"/>
                                </a:lnTo>
                                <a:lnTo>
                                  <a:pt x="226720" y="318033"/>
                                </a:lnTo>
                                <a:lnTo>
                                  <a:pt x="228143" y="316636"/>
                                </a:lnTo>
                                <a:lnTo>
                                  <a:pt x="229565" y="315214"/>
                                </a:lnTo>
                                <a:lnTo>
                                  <a:pt x="230975" y="313792"/>
                                </a:lnTo>
                                <a:lnTo>
                                  <a:pt x="232397" y="312344"/>
                                </a:lnTo>
                                <a:lnTo>
                                  <a:pt x="233807" y="310871"/>
                                </a:lnTo>
                                <a:lnTo>
                                  <a:pt x="235229" y="309397"/>
                                </a:lnTo>
                                <a:lnTo>
                                  <a:pt x="236652" y="307899"/>
                                </a:lnTo>
                                <a:lnTo>
                                  <a:pt x="238062" y="306388"/>
                                </a:lnTo>
                                <a:lnTo>
                                  <a:pt x="239484" y="304863"/>
                                </a:lnTo>
                                <a:lnTo>
                                  <a:pt x="240894" y="303314"/>
                                </a:lnTo>
                                <a:lnTo>
                                  <a:pt x="242316" y="301752"/>
                                </a:lnTo>
                                <a:lnTo>
                                  <a:pt x="243726" y="300177"/>
                                </a:lnTo>
                                <a:lnTo>
                                  <a:pt x="245148" y="298590"/>
                                </a:lnTo>
                                <a:lnTo>
                                  <a:pt x="246571" y="296977"/>
                                </a:lnTo>
                                <a:lnTo>
                                  <a:pt x="247980" y="295364"/>
                                </a:lnTo>
                                <a:lnTo>
                                  <a:pt x="249403" y="293725"/>
                                </a:lnTo>
                                <a:lnTo>
                                  <a:pt x="250812" y="292074"/>
                                </a:lnTo>
                                <a:lnTo>
                                  <a:pt x="252235" y="290411"/>
                                </a:lnTo>
                                <a:lnTo>
                                  <a:pt x="253644" y="288722"/>
                                </a:lnTo>
                                <a:lnTo>
                                  <a:pt x="255067" y="287033"/>
                                </a:lnTo>
                                <a:lnTo>
                                  <a:pt x="256489" y="285318"/>
                                </a:lnTo>
                                <a:lnTo>
                                  <a:pt x="257899" y="283591"/>
                                </a:lnTo>
                                <a:lnTo>
                                  <a:pt x="259321" y="281851"/>
                                </a:lnTo>
                                <a:lnTo>
                                  <a:pt x="260731" y="280098"/>
                                </a:lnTo>
                                <a:lnTo>
                                  <a:pt x="262153" y="278333"/>
                                </a:lnTo>
                                <a:lnTo>
                                  <a:pt x="263576" y="276555"/>
                                </a:lnTo>
                                <a:lnTo>
                                  <a:pt x="264985" y="274752"/>
                                </a:lnTo>
                                <a:lnTo>
                                  <a:pt x="266408" y="272948"/>
                                </a:lnTo>
                                <a:lnTo>
                                  <a:pt x="267818" y="271132"/>
                                </a:lnTo>
                                <a:lnTo>
                                  <a:pt x="269240" y="269291"/>
                                </a:lnTo>
                                <a:lnTo>
                                  <a:pt x="270650" y="267437"/>
                                </a:lnTo>
                                <a:lnTo>
                                  <a:pt x="272072" y="265582"/>
                                </a:lnTo>
                                <a:lnTo>
                                  <a:pt x="273495" y="263703"/>
                                </a:lnTo>
                                <a:lnTo>
                                  <a:pt x="274904" y="261823"/>
                                </a:lnTo>
                                <a:lnTo>
                                  <a:pt x="276327" y="259918"/>
                                </a:lnTo>
                                <a:lnTo>
                                  <a:pt x="277736" y="258013"/>
                                </a:lnTo>
                                <a:lnTo>
                                  <a:pt x="279159" y="256083"/>
                                </a:lnTo>
                                <a:lnTo>
                                  <a:pt x="280568" y="254152"/>
                                </a:lnTo>
                                <a:lnTo>
                                  <a:pt x="281991" y="252209"/>
                                </a:lnTo>
                                <a:lnTo>
                                  <a:pt x="283413" y="250241"/>
                                </a:lnTo>
                                <a:lnTo>
                                  <a:pt x="284823" y="248272"/>
                                </a:lnTo>
                                <a:lnTo>
                                  <a:pt x="286245" y="246278"/>
                                </a:lnTo>
                                <a:lnTo>
                                  <a:pt x="287655" y="244284"/>
                                </a:lnTo>
                                <a:lnTo>
                                  <a:pt x="289077" y="242278"/>
                                </a:lnTo>
                                <a:lnTo>
                                  <a:pt x="290487" y="240259"/>
                                </a:lnTo>
                                <a:lnTo>
                                  <a:pt x="291910" y="238227"/>
                                </a:lnTo>
                                <a:lnTo>
                                  <a:pt x="293332" y="236195"/>
                                </a:lnTo>
                                <a:lnTo>
                                  <a:pt x="294742" y="234137"/>
                                </a:lnTo>
                                <a:lnTo>
                                  <a:pt x="296164" y="232080"/>
                                </a:lnTo>
                                <a:lnTo>
                                  <a:pt x="297574" y="230022"/>
                                </a:lnTo>
                                <a:lnTo>
                                  <a:pt x="298996" y="227940"/>
                                </a:lnTo>
                                <a:lnTo>
                                  <a:pt x="300419" y="225857"/>
                                </a:lnTo>
                                <a:lnTo>
                                  <a:pt x="301828" y="223774"/>
                                </a:lnTo>
                                <a:lnTo>
                                  <a:pt x="303251" y="221666"/>
                                </a:lnTo>
                                <a:lnTo>
                                  <a:pt x="304660" y="219558"/>
                                </a:lnTo>
                                <a:lnTo>
                                  <a:pt x="306083" y="217449"/>
                                </a:lnTo>
                                <a:lnTo>
                                  <a:pt x="307492" y="215328"/>
                                </a:lnTo>
                                <a:lnTo>
                                  <a:pt x="308915" y="213195"/>
                                </a:lnTo>
                                <a:lnTo>
                                  <a:pt x="310337" y="211061"/>
                                </a:lnTo>
                                <a:lnTo>
                                  <a:pt x="311747" y="208915"/>
                                </a:lnTo>
                                <a:lnTo>
                                  <a:pt x="313169" y="206769"/>
                                </a:lnTo>
                                <a:lnTo>
                                  <a:pt x="314579" y="204622"/>
                                </a:lnTo>
                                <a:lnTo>
                                  <a:pt x="316001" y="202463"/>
                                </a:lnTo>
                                <a:lnTo>
                                  <a:pt x="317411" y="200292"/>
                                </a:lnTo>
                                <a:lnTo>
                                  <a:pt x="318833" y="198133"/>
                                </a:lnTo>
                                <a:lnTo>
                                  <a:pt x="320256" y="195948"/>
                                </a:lnTo>
                                <a:lnTo>
                                  <a:pt x="321666" y="193777"/>
                                </a:lnTo>
                                <a:lnTo>
                                  <a:pt x="323088" y="191592"/>
                                </a:lnTo>
                                <a:lnTo>
                                  <a:pt x="324498" y="189408"/>
                                </a:lnTo>
                                <a:lnTo>
                                  <a:pt x="325920" y="187223"/>
                                </a:lnTo>
                                <a:lnTo>
                                  <a:pt x="327343" y="185026"/>
                                </a:lnTo>
                                <a:lnTo>
                                  <a:pt x="328752" y="182842"/>
                                </a:lnTo>
                                <a:lnTo>
                                  <a:pt x="331584" y="178448"/>
                                </a:lnTo>
                                <a:lnTo>
                                  <a:pt x="333007" y="176238"/>
                                </a:lnTo>
                                <a:lnTo>
                                  <a:pt x="334416" y="174041"/>
                                </a:lnTo>
                                <a:lnTo>
                                  <a:pt x="337261" y="169634"/>
                                </a:lnTo>
                                <a:lnTo>
                                  <a:pt x="338671" y="167437"/>
                                </a:lnTo>
                                <a:lnTo>
                                  <a:pt x="342925" y="160833"/>
                                </a:lnTo>
                                <a:lnTo>
                                  <a:pt x="344335" y="158623"/>
                                </a:lnTo>
                                <a:lnTo>
                                  <a:pt x="345757" y="156426"/>
                                </a:lnTo>
                                <a:lnTo>
                                  <a:pt x="347180" y="154229"/>
                                </a:lnTo>
                                <a:lnTo>
                                  <a:pt x="348590" y="152044"/>
                                </a:lnTo>
                                <a:lnTo>
                                  <a:pt x="350012" y="149847"/>
                                </a:lnTo>
                                <a:lnTo>
                                  <a:pt x="351422" y="147650"/>
                                </a:lnTo>
                                <a:lnTo>
                                  <a:pt x="352844" y="145466"/>
                                </a:lnTo>
                                <a:lnTo>
                                  <a:pt x="354267" y="143281"/>
                                </a:lnTo>
                                <a:lnTo>
                                  <a:pt x="355676" y="141110"/>
                                </a:lnTo>
                                <a:lnTo>
                                  <a:pt x="357099" y="138938"/>
                                </a:lnTo>
                                <a:lnTo>
                                  <a:pt x="358508" y="136766"/>
                                </a:lnTo>
                                <a:lnTo>
                                  <a:pt x="359931" y="134595"/>
                                </a:lnTo>
                                <a:lnTo>
                                  <a:pt x="361340" y="132436"/>
                                </a:lnTo>
                                <a:lnTo>
                                  <a:pt x="362763" y="130289"/>
                                </a:lnTo>
                                <a:lnTo>
                                  <a:pt x="364185" y="128143"/>
                                </a:lnTo>
                                <a:lnTo>
                                  <a:pt x="365595" y="125997"/>
                                </a:lnTo>
                                <a:lnTo>
                                  <a:pt x="367017" y="123863"/>
                                </a:lnTo>
                                <a:lnTo>
                                  <a:pt x="368427" y="121742"/>
                                </a:lnTo>
                                <a:lnTo>
                                  <a:pt x="369849" y="119621"/>
                                </a:lnTo>
                                <a:lnTo>
                                  <a:pt x="371259" y="117513"/>
                                </a:lnTo>
                                <a:lnTo>
                                  <a:pt x="372682" y="115405"/>
                                </a:lnTo>
                                <a:lnTo>
                                  <a:pt x="374104" y="113309"/>
                                </a:lnTo>
                                <a:lnTo>
                                  <a:pt x="375514" y="111227"/>
                                </a:lnTo>
                                <a:lnTo>
                                  <a:pt x="376936" y="109157"/>
                                </a:lnTo>
                                <a:lnTo>
                                  <a:pt x="378346" y="107099"/>
                                </a:lnTo>
                                <a:lnTo>
                                  <a:pt x="379768" y="105042"/>
                                </a:lnTo>
                                <a:lnTo>
                                  <a:pt x="381178" y="102997"/>
                                </a:lnTo>
                                <a:lnTo>
                                  <a:pt x="382600" y="100965"/>
                                </a:lnTo>
                                <a:lnTo>
                                  <a:pt x="384023" y="98946"/>
                                </a:lnTo>
                                <a:lnTo>
                                  <a:pt x="385432" y="96939"/>
                                </a:lnTo>
                                <a:lnTo>
                                  <a:pt x="386855" y="94932"/>
                                </a:lnTo>
                                <a:lnTo>
                                  <a:pt x="388264" y="92951"/>
                                </a:lnTo>
                                <a:lnTo>
                                  <a:pt x="389687" y="90983"/>
                                </a:lnTo>
                                <a:lnTo>
                                  <a:pt x="391109" y="89027"/>
                                </a:lnTo>
                                <a:lnTo>
                                  <a:pt x="392519" y="87084"/>
                                </a:lnTo>
                                <a:lnTo>
                                  <a:pt x="393941" y="85153"/>
                                </a:lnTo>
                                <a:lnTo>
                                  <a:pt x="395351" y="83236"/>
                                </a:lnTo>
                                <a:lnTo>
                                  <a:pt x="396773" y="81331"/>
                                </a:lnTo>
                                <a:lnTo>
                                  <a:pt x="398183" y="79451"/>
                                </a:lnTo>
                                <a:lnTo>
                                  <a:pt x="399605" y="77584"/>
                                </a:lnTo>
                                <a:lnTo>
                                  <a:pt x="401028" y="75730"/>
                                </a:lnTo>
                                <a:lnTo>
                                  <a:pt x="402438" y="73889"/>
                                </a:lnTo>
                                <a:lnTo>
                                  <a:pt x="403860" y="72072"/>
                                </a:lnTo>
                                <a:lnTo>
                                  <a:pt x="405270" y="70269"/>
                                </a:lnTo>
                                <a:lnTo>
                                  <a:pt x="406692" y="68478"/>
                                </a:lnTo>
                                <a:lnTo>
                                  <a:pt x="408102" y="66713"/>
                                </a:lnTo>
                                <a:lnTo>
                                  <a:pt x="409524" y="64960"/>
                                </a:lnTo>
                                <a:lnTo>
                                  <a:pt x="410947" y="63233"/>
                                </a:lnTo>
                                <a:lnTo>
                                  <a:pt x="412356" y="61519"/>
                                </a:lnTo>
                                <a:lnTo>
                                  <a:pt x="413779" y="59830"/>
                                </a:lnTo>
                                <a:lnTo>
                                  <a:pt x="415188" y="58166"/>
                                </a:lnTo>
                                <a:lnTo>
                                  <a:pt x="416611" y="56502"/>
                                </a:lnTo>
                                <a:lnTo>
                                  <a:pt x="418021" y="54877"/>
                                </a:lnTo>
                                <a:lnTo>
                                  <a:pt x="419443" y="53264"/>
                                </a:lnTo>
                                <a:lnTo>
                                  <a:pt x="420865" y="51676"/>
                                </a:lnTo>
                                <a:lnTo>
                                  <a:pt x="422275" y="50101"/>
                                </a:lnTo>
                                <a:lnTo>
                                  <a:pt x="423697" y="48565"/>
                                </a:lnTo>
                                <a:lnTo>
                                  <a:pt x="425107" y="47041"/>
                                </a:lnTo>
                                <a:lnTo>
                                  <a:pt x="426530" y="45364"/>
                                </a:lnTo>
                                <a:lnTo>
                                  <a:pt x="427952" y="43726"/>
                                </a:lnTo>
                                <a:lnTo>
                                  <a:pt x="429362" y="42100"/>
                                </a:lnTo>
                                <a:lnTo>
                                  <a:pt x="430784" y="40500"/>
                                </a:lnTo>
                                <a:lnTo>
                                  <a:pt x="432194" y="38925"/>
                                </a:lnTo>
                                <a:lnTo>
                                  <a:pt x="433616" y="37376"/>
                                </a:lnTo>
                                <a:lnTo>
                                  <a:pt x="435026" y="35852"/>
                                </a:lnTo>
                                <a:lnTo>
                                  <a:pt x="436448" y="34366"/>
                                </a:lnTo>
                                <a:lnTo>
                                  <a:pt x="437871" y="32893"/>
                                </a:lnTo>
                                <a:lnTo>
                                  <a:pt x="439280" y="31445"/>
                                </a:lnTo>
                                <a:lnTo>
                                  <a:pt x="440703" y="30023"/>
                                </a:lnTo>
                                <a:lnTo>
                                  <a:pt x="442112" y="28638"/>
                                </a:lnTo>
                                <a:lnTo>
                                  <a:pt x="443535" y="27280"/>
                                </a:lnTo>
                                <a:lnTo>
                                  <a:pt x="444945" y="25946"/>
                                </a:lnTo>
                                <a:lnTo>
                                  <a:pt x="446367" y="24638"/>
                                </a:lnTo>
                                <a:lnTo>
                                  <a:pt x="447789" y="23355"/>
                                </a:lnTo>
                                <a:lnTo>
                                  <a:pt x="449199" y="22111"/>
                                </a:lnTo>
                                <a:lnTo>
                                  <a:pt x="450621" y="20904"/>
                                </a:lnTo>
                                <a:lnTo>
                                  <a:pt x="452031" y="19710"/>
                                </a:lnTo>
                                <a:lnTo>
                                  <a:pt x="453454" y="18555"/>
                                </a:lnTo>
                                <a:lnTo>
                                  <a:pt x="454876" y="17437"/>
                                </a:lnTo>
                                <a:lnTo>
                                  <a:pt x="456286" y="16345"/>
                                </a:lnTo>
                                <a:lnTo>
                                  <a:pt x="457708" y="15291"/>
                                </a:lnTo>
                                <a:lnTo>
                                  <a:pt x="459118" y="14262"/>
                                </a:lnTo>
                                <a:lnTo>
                                  <a:pt x="460540" y="13271"/>
                                </a:lnTo>
                                <a:lnTo>
                                  <a:pt x="461950" y="12306"/>
                                </a:lnTo>
                                <a:lnTo>
                                  <a:pt x="463372" y="11379"/>
                                </a:lnTo>
                                <a:lnTo>
                                  <a:pt x="464795" y="10490"/>
                                </a:lnTo>
                                <a:lnTo>
                                  <a:pt x="466204" y="9627"/>
                                </a:lnTo>
                                <a:lnTo>
                                  <a:pt x="467627" y="8801"/>
                                </a:lnTo>
                                <a:lnTo>
                                  <a:pt x="469036" y="8014"/>
                                </a:lnTo>
                                <a:lnTo>
                                  <a:pt x="470459" y="7264"/>
                                </a:lnTo>
                                <a:lnTo>
                                  <a:pt x="471869" y="6540"/>
                                </a:lnTo>
                                <a:lnTo>
                                  <a:pt x="473291" y="5855"/>
                                </a:lnTo>
                                <a:lnTo>
                                  <a:pt x="474713" y="5207"/>
                                </a:lnTo>
                                <a:lnTo>
                                  <a:pt x="476123" y="4597"/>
                                </a:lnTo>
                                <a:lnTo>
                                  <a:pt x="477545" y="4026"/>
                                </a:lnTo>
                                <a:lnTo>
                                  <a:pt x="478955" y="3492"/>
                                </a:lnTo>
                                <a:lnTo>
                                  <a:pt x="480377" y="2997"/>
                                </a:lnTo>
                                <a:lnTo>
                                  <a:pt x="481800" y="2540"/>
                                </a:lnTo>
                                <a:lnTo>
                                  <a:pt x="483210" y="2108"/>
                                </a:lnTo>
                                <a:lnTo>
                                  <a:pt x="484632" y="1727"/>
                                </a:lnTo>
                                <a:lnTo>
                                  <a:pt x="486042" y="1384"/>
                                </a:lnTo>
                                <a:lnTo>
                                  <a:pt x="487464" y="1067"/>
                                </a:lnTo>
                                <a:lnTo>
                                  <a:pt x="488874" y="800"/>
                                </a:lnTo>
                                <a:lnTo>
                                  <a:pt x="490296" y="571"/>
                                </a:lnTo>
                                <a:lnTo>
                                  <a:pt x="491719" y="381"/>
                                </a:lnTo>
                                <a:lnTo>
                                  <a:pt x="493128" y="228"/>
                                </a:lnTo>
                                <a:lnTo>
                                  <a:pt x="494551" y="114"/>
                                </a:lnTo>
                                <a:lnTo>
                                  <a:pt x="495960" y="38"/>
                                </a:lnTo>
                                <a:lnTo>
                                  <a:pt x="497383" y="0"/>
                                </a:lnTo>
                                <a:lnTo>
                                  <a:pt x="498793" y="13"/>
                                </a:lnTo>
                                <a:lnTo>
                                  <a:pt x="500215" y="63"/>
                                </a:lnTo>
                                <a:lnTo>
                                  <a:pt x="501637" y="140"/>
                                </a:lnTo>
                                <a:lnTo>
                                  <a:pt x="503047" y="267"/>
                                </a:lnTo>
                                <a:lnTo>
                                  <a:pt x="504469" y="432"/>
                                </a:lnTo>
                                <a:lnTo>
                                  <a:pt x="505879" y="648"/>
                                </a:lnTo>
                                <a:lnTo>
                                  <a:pt x="507302" y="889"/>
                                </a:lnTo>
                                <a:lnTo>
                                  <a:pt x="508724" y="1181"/>
                                </a:lnTo>
                                <a:lnTo>
                                  <a:pt x="510134" y="1511"/>
                                </a:lnTo>
                                <a:lnTo>
                                  <a:pt x="511556" y="1880"/>
                                </a:lnTo>
                                <a:lnTo>
                                  <a:pt x="512966" y="2286"/>
                                </a:lnTo>
                                <a:lnTo>
                                  <a:pt x="514388" y="2743"/>
                                </a:lnTo>
                                <a:lnTo>
                                  <a:pt x="515798" y="3226"/>
                                </a:lnTo>
                                <a:lnTo>
                                  <a:pt x="517220" y="3759"/>
                                </a:lnTo>
                                <a:lnTo>
                                  <a:pt x="518643" y="4331"/>
                                </a:lnTo>
                                <a:lnTo>
                                  <a:pt x="520052" y="4953"/>
                                </a:lnTo>
                                <a:lnTo>
                                  <a:pt x="521475" y="5601"/>
                                </a:lnTo>
                                <a:lnTo>
                                  <a:pt x="522884" y="6299"/>
                                </a:lnTo>
                                <a:lnTo>
                                  <a:pt x="524307" y="7023"/>
                                </a:lnTo>
                                <a:lnTo>
                                  <a:pt x="525717" y="7798"/>
                                </a:lnTo>
                                <a:lnTo>
                                  <a:pt x="527139" y="8623"/>
                                </a:lnTo>
                                <a:lnTo>
                                  <a:pt x="528561" y="9474"/>
                                </a:lnTo>
                                <a:lnTo>
                                  <a:pt x="529971" y="10363"/>
                                </a:lnTo>
                                <a:lnTo>
                                  <a:pt x="531393" y="11303"/>
                                </a:lnTo>
                                <a:lnTo>
                                  <a:pt x="532803" y="12281"/>
                                </a:lnTo>
                                <a:lnTo>
                                  <a:pt x="534226" y="13297"/>
                                </a:lnTo>
                                <a:lnTo>
                                  <a:pt x="535635" y="14351"/>
                                </a:lnTo>
                                <a:lnTo>
                                  <a:pt x="537058" y="15443"/>
                                </a:lnTo>
                                <a:lnTo>
                                  <a:pt x="538480" y="16573"/>
                                </a:lnTo>
                                <a:lnTo>
                                  <a:pt x="539890" y="17742"/>
                                </a:lnTo>
                                <a:lnTo>
                                  <a:pt x="541312" y="18948"/>
                                </a:lnTo>
                                <a:lnTo>
                                  <a:pt x="542722" y="20206"/>
                                </a:lnTo>
                                <a:lnTo>
                                  <a:pt x="544144" y="21488"/>
                                </a:lnTo>
                                <a:lnTo>
                                  <a:pt x="545567" y="22809"/>
                                </a:lnTo>
                                <a:lnTo>
                                  <a:pt x="546976" y="24181"/>
                                </a:lnTo>
                                <a:lnTo>
                                  <a:pt x="548399" y="25578"/>
                                </a:lnTo>
                                <a:lnTo>
                                  <a:pt x="549808" y="27013"/>
                                </a:lnTo>
                                <a:lnTo>
                                  <a:pt x="551231" y="28486"/>
                                </a:lnTo>
                                <a:lnTo>
                                  <a:pt x="552641" y="29997"/>
                                </a:lnTo>
                                <a:lnTo>
                                  <a:pt x="554063" y="31547"/>
                                </a:lnTo>
                                <a:lnTo>
                                  <a:pt x="555485" y="33121"/>
                                </a:lnTo>
                                <a:lnTo>
                                  <a:pt x="556895" y="34747"/>
                                </a:lnTo>
                                <a:lnTo>
                                  <a:pt x="558318" y="36398"/>
                                </a:lnTo>
                                <a:lnTo>
                                  <a:pt x="559727" y="38087"/>
                                </a:lnTo>
                                <a:lnTo>
                                  <a:pt x="561150" y="39802"/>
                                </a:lnTo>
                                <a:lnTo>
                                  <a:pt x="562559" y="41567"/>
                                </a:lnTo>
                                <a:lnTo>
                                  <a:pt x="563982" y="43358"/>
                                </a:lnTo>
                                <a:lnTo>
                                  <a:pt x="565404" y="45174"/>
                                </a:lnTo>
                                <a:lnTo>
                                  <a:pt x="566814" y="47041"/>
                                </a:lnTo>
                                <a:lnTo>
                                  <a:pt x="568236" y="49352"/>
                                </a:lnTo>
                                <a:lnTo>
                                  <a:pt x="569646" y="51702"/>
                                </a:lnTo>
                                <a:lnTo>
                                  <a:pt x="571068" y="54089"/>
                                </a:lnTo>
                                <a:lnTo>
                                  <a:pt x="572478" y="56502"/>
                                </a:lnTo>
                                <a:lnTo>
                                  <a:pt x="573900" y="58953"/>
                                </a:lnTo>
                                <a:lnTo>
                                  <a:pt x="575323" y="61417"/>
                                </a:lnTo>
                                <a:lnTo>
                                  <a:pt x="576732" y="63919"/>
                                </a:lnTo>
                                <a:lnTo>
                                  <a:pt x="578155" y="66446"/>
                                </a:lnTo>
                                <a:lnTo>
                                  <a:pt x="579564" y="68999"/>
                                </a:lnTo>
                                <a:lnTo>
                                  <a:pt x="580987" y="71564"/>
                                </a:lnTo>
                                <a:lnTo>
                                  <a:pt x="582409" y="74168"/>
                                </a:lnTo>
                                <a:lnTo>
                                  <a:pt x="583819" y="76797"/>
                                </a:lnTo>
                                <a:lnTo>
                                  <a:pt x="585241" y="79438"/>
                                </a:lnTo>
                                <a:lnTo>
                                  <a:pt x="586651" y="82105"/>
                                </a:lnTo>
                                <a:lnTo>
                                  <a:pt x="588073" y="84785"/>
                                </a:lnTo>
                                <a:lnTo>
                                  <a:pt x="589483" y="87490"/>
                                </a:lnTo>
                                <a:lnTo>
                                  <a:pt x="590906" y="90221"/>
                                </a:lnTo>
                                <a:lnTo>
                                  <a:pt x="592328" y="92964"/>
                                </a:lnTo>
                                <a:lnTo>
                                  <a:pt x="593738" y="95720"/>
                                </a:lnTo>
                                <a:lnTo>
                                  <a:pt x="595160" y="98488"/>
                                </a:lnTo>
                                <a:lnTo>
                                  <a:pt x="596570" y="101282"/>
                                </a:lnTo>
                                <a:lnTo>
                                  <a:pt x="597992" y="104089"/>
                                </a:lnTo>
                                <a:lnTo>
                                  <a:pt x="599402" y="106896"/>
                                </a:lnTo>
                                <a:lnTo>
                                  <a:pt x="600824" y="109728"/>
                                </a:lnTo>
                                <a:lnTo>
                                  <a:pt x="602247" y="112560"/>
                                </a:lnTo>
                                <a:lnTo>
                                  <a:pt x="603656" y="115405"/>
                                </a:lnTo>
                                <a:lnTo>
                                  <a:pt x="605079" y="118262"/>
                                </a:lnTo>
                                <a:lnTo>
                                  <a:pt x="606489" y="121133"/>
                                </a:lnTo>
                                <a:lnTo>
                                  <a:pt x="607911" y="124003"/>
                                </a:lnTo>
                                <a:lnTo>
                                  <a:pt x="609333" y="126873"/>
                                </a:lnTo>
                                <a:lnTo>
                                  <a:pt x="610743" y="129756"/>
                                </a:lnTo>
                                <a:lnTo>
                                  <a:pt x="612165" y="132639"/>
                                </a:lnTo>
                                <a:lnTo>
                                  <a:pt x="613575" y="135534"/>
                                </a:lnTo>
                                <a:lnTo>
                                  <a:pt x="616407" y="141313"/>
                                </a:lnTo>
                                <a:lnTo>
                                  <a:pt x="617830" y="144208"/>
                                </a:lnTo>
                                <a:lnTo>
                                  <a:pt x="619252" y="147091"/>
                                </a:lnTo>
                                <a:lnTo>
                                  <a:pt x="620662" y="149987"/>
                                </a:lnTo>
                                <a:lnTo>
                                  <a:pt x="622084" y="152870"/>
                                </a:lnTo>
                                <a:lnTo>
                                  <a:pt x="623494" y="155753"/>
                                </a:lnTo>
                                <a:lnTo>
                                  <a:pt x="624916" y="158623"/>
                                </a:lnTo>
                                <a:lnTo>
                                  <a:pt x="626326" y="161493"/>
                                </a:lnTo>
                                <a:lnTo>
                                  <a:pt x="627748" y="164363"/>
                                </a:lnTo>
                                <a:lnTo>
                                  <a:pt x="629171" y="167221"/>
                                </a:lnTo>
                                <a:lnTo>
                                  <a:pt x="630581" y="170066"/>
                                </a:lnTo>
                                <a:lnTo>
                                  <a:pt x="632003" y="172910"/>
                                </a:lnTo>
                                <a:lnTo>
                                  <a:pt x="633413" y="175743"/>
                                </a:lnTo>
                                <a:lnTo>
                                  <a:pt x="634835" y="178562"/>
                                </a:lnTo>
                                <a:lnTo>
                                  <a:pt x="636257" y="181356"/>
                                </a:lnTo>
                                <a:lnTo>
                                  <a:pt x="637667" y="184150"/>
                                </a:lnTo>
                                <a:lnTo>
                                  <a:pt x="639089" y="186931"/>
                                </a:lnTo>
                                <a:lnTo>
                                  <a:pt x="640499" y="189700"/>
                                </a:lnTo>
                                <a:lnTo>
                                  <a:pt x="641922" y="192443"/>
                                </a:lnTo>
                                <a:lnTo>
                                  <a:pt x="643331" y="195174"/>
                                </a:lnTo>
                                <a:lnTo>
                                  <a:pt x="644754" y="197891"/>
                                </a:lnTo>
                                <a:lnTo>
                                  <a:pt x="646176" y="200584"/>
                                </a:lnTo>
                                <a:lnTo>
                                  <a:pt x="647586" y="203263"/>
                                </a:lnTo>
                                <a:lnTo>
                                  <a:pt x="649008" y="205918"/>
                                </a:lnTo>
                                <a:lnTo>
                                  <a:pt x="650418" y="208559"/>
                                </a:lnTo>
                                <a:lnTo>
                                  <a:pt x="651840" y="211175"/>
                                </a:lnTo>
                                <a:lnTo>
                                  <a:pt x="653250" y="213766"/>
                                </a:lnTo>
                                <a:lnTo>
                                  <a:pt x="654672" y="216332"/>
                                </a:lnTo>
                                <a:lnTo>
                                  <a:pt x="656095" y="218884"/>
                                </a:lnTo>
                                <a:lnTo>
                                  <a:pt x="657504" y="221399"/>
                                </a:lnTo>
                                <a:lnTo>
                                  <a:pt x="658927" y="223901"/>
                                </a:lnTo>
                                <a:lnTo>
                                  <a:pt x="660336" y="226365"/>
                                </a:lnTo>
                                <a:lnTo>
                                  <a:pt x="661759" y="228816"/>
                                </a:lnTo>
                                <a:lnTo>
                                  <a:pt x="663169" y="231229"/>
                                </a:lnTo>
                                <a:lnTo>
                                  <a:pt x="664591" y="233616"/>
                                </a:lnTo>
                                <a:lnTo>
                                  <a:pt x="666013" y="235979"/>
                                </a:lnTo>
                                <a:lnTo>
                                  <a:pt x="667423" y="238316"/>
                                </a:lnTo>
                                <a:lnTo>
                                  <a:pt x="668846" y="240614"/>
                                </a:lnTo>
                                <a:lnTo>
                                  <a:pt x="670255" y="242875"/>
                                </a:lnTo>
                                <a:lnTo>
                                  <a:pt x="671678" y="245123"/>
                                </a:lnTo>
                                <a:lnTo>
                                  <a:pt x="673100" y="247320"/>
                                </a:lnTo>
                                <a:lnTo>
                                  <a:pt x="674510" y="249504"/>
                                </a:lnTo>
                                <a:lnTo>
                                  <a:pt x="675932" y="251638"/>
                                </a:lnTo>
                                <a:lnTo>
                                  <a:pt x="677342" y="253746"/>
                                </a:lnTo>
                                <a:lnTo>
                                  <a:pt x="678764" y="255829"/>
                                </a:lnTo>
                                <a:lnTo>
                                  <a:pt x="680174" y="257873"/>
                                </a:lnTo>
                                <a:lnTo>
                                  <a:pt x="681596" y="259867"/>
                                </a:lnTo>
                                <a:lnTo>
                                  <a:pt x="683019" y="261849"/>
                                </a:lnTo>
                                <a:lnTo>
                                  <a:pt x="684428" y="263779"/>
                                </a:lnTo>
                                <a:lnTo>
                                  <a:pt x="685851" y="265684"/>
                                </a:lnTo>
                                <a:lnTo>
                                  <a:pt x="687261" y="267538"/>
                                </a:lnTo>
                                <a:lnTo>
                                  <a:pt x="688683" y="269367"/>
                                </a:lnTo>
                                <a:lnTo>
                                  <a:pt x="690093" y="271158"/>
                                </a:lnTo>
                                <a:lnTo>
                                  <a:pt x="691515" y="272910"/>
                                </a:lnTo>
                                <a:lnTo>
                                  <a:pt x="692937" y="274612"/>
                                </a:lnTo>
                                <a:lnTo>
                                  <a:pt x="694347" y="276288"/>
                                </a:lnTo>
                                <a:lnTo>
                                  <a:pt x="695770" y="277927"/>
                                </a:lnTo>
                                <a:lnTo>
                                  <a:pt x="697179" y="279527"/>
                                </a:lnTo>
                                <a:lnTo>
                                  <a:pt x="698602" y="281089"/>
                                </a:lnTo>
                                <a:lnTo>
                                  <a:pt x="700024" y="282600"/>
                                </a:lnTo>
                                <a:lnTo>
                                  <a:pt x="701434" y="284086"/>
                                </a:lnTo>
                                <a:lnTo>
                                  <a:pt x="702856" y="285521"/>
                                </a:lnTo>
                                <a:lnTo>
                                  <a:pt x="704266" y="286931"/>
                                </a:lnTo>
                                <a:lnTo>
                                  <a:pt x="705688" y="288290"/>
                                </a:lnTo>
                                <a:lnTo>
                                  <a:pt x="707098" y="289611"/>
                                </a:lnTo>
                                <a:lnTo>
                                  <a:pt x="708520" y="290894"/>
                                </a:lnTo>
                                <a:lnTo>
                                  <a:pt x="709943" y="291478"/>
                                </a:lnTo>
                                <a:lnTo>
                                  <a:pt x="711352" y="292036"/>
                                </a:lnTo>
                                <a:lnTo>
                                  <a:pt x="712775" y="292557"/>
                                </a:lnTo>
                                <a:lnTo>
                                  <a:pt x="714185" y="293027"/>
                                </a:lnTo>
                                <a:lnTo>
                                  <a:pt x="715607" y="293459"/>
                                </a:lnTo>
                                <a:lnTo>
                                  <a:pt x="717017" y="293865"/>
                                </a:lnTo>
                                <a:lnTo>
                                  <a:pt x="718439" y="294234"/>
                                </a:lnTo>
                                <a:lnTo>
                                  <a:pt x="719862" y="294564"/>
                                </a:lnTo>
                                <a:lnTo>
                                  <a:pt x="721271" y="294856"/>
                                </a:lnTo>
                                <a:lnTo>
                                  <a:pt x="722694" y="295110"/>
                                </a:lnTo>
                                <a:lnTo>
                                  <a:pt x="724103" y="295326"/>
                                </a:lnTo>
                                <a:lnTo>
                                  <a:pt x="725526" y="295516"/>
                                </a:lnTo>
                                <a:lnTo>
                                  <a:pt x="726935" y="295681"/>
                                </a:lnTo>
                                <a:lnTo>
                                  <a:pt x="728358" y="295808"/>
                                </a:lnTo>
                                <a:lnTo>
                                  <a:pt x="729780" y="295897"/>
                                </a:lnTo>
                                <a:lnTo>
                                  <a:pt x="731190" y="295961"/>
                                </a:lnTo>
                                <a:lnTo>
                                  <a:pt x="732612" y="295999"/>
                                </a:lnTo>
                                <a:lnTo>
                                  <a:pt x="734022" y="295999"/>
                                </a:lnTo>
                                <a:lnTo>
                                  <a:pt x="735444" y="295973"/>
                                </a:lnTo>
                                <a:lnTo>
                                  <a:pt x="736867" y="295935"/>
                                </a:lnTo>
                                <a:lnTo>
                                  <a:pt x="738276" y="295846"/>
                                </a:lnTo>
                                <a:lnTo>
                                  <a:pt x="739699" y="295758"/>
                                </a:lnTo>
                                <a:lnTo>
                                  <a:pt x="741108" y="295631"/>
                                </a:lnTo>
                                <a:lnTo>
                                  <a:pt x="742531" y="295478"/>
                                </a:lnTo>
                                <a:lnTo>
                                  <a:pt x="743941" y="295300"/>
                                </a:lnTo>
                                <a:lnTo>
                                  <a:pt x="745363" y="295110"/>
                                </a:lnTo>
                                <a:lnTo>
                                  <a:pt x="746785" y="294894"/>
                                </a:lnTo>
                                <a:lnTo>
                                  <a:pt x="748195" y="294653"/>
                                </a:lnTo>
                                <a:lnTo>
                                  <a:pt x="749617" y="294399"/>
                                </a:lnTo>
                                <a:lnTo>
                                  <a:pt x="751027" y="294132"/>
                                </a:lnTo>
                                <a:lnTo>
                                  <a:pt x="752450" y="293840"/>
                                </a:lnTo>
                                <a:lnTo>
                                  <a:pt x="753859" y="293535"/>
                                </a:lnTo>
                                <a:lnTo>
                                  <a:pt x="755282" y="293218"/>
                                </a:lnTo>
                                <a:lnTo>
                                  <a:pt x="756704" y="292887"/>
                                </a:lnTo>
                                <a:lnTo>
                                  <a:pt x="758114" y="292532"/>
                                </a:lnTo>
                                <a:lnTo>
                                  <a:pt x="759536" y="292176"/>
                                </a:lnTo>
                                <a:lnTo>
                                  <a:pt x="760946" y="291808"/>
                                </a:lnTo>
                                <a:lnTo>
                                  <a:pt x="762368" y="291427"/>
                                </a:lnTo>
                                <a:lnTo>
                                  <a:pt x="763791" y="291033"/>
                                </a:lnTo>
                                <a:lnTo>
                                  <a:pt x="765200" y="290639"/>
                                </a:lnTo>
                                <a:lnTo>
                                  <a:pt x="766623" y="290233"/>
                                </a:lnTo>
                                <a:lnTo>
                                  <a:pt x="768033" y="289827"/>
                                </a:lnTo>
                                <a:lnTo>
                                  <a:pt x="769455" y="289408"/>
                                </a:lnTo>
                                <a:lnTo>
                                  <a:pt x="770865" y="288988"/>
                                </a:lnTo>
                                <a:lnTo>
                                  <a:pt x="772287" y="288569"/>
                                </a:lnTo>
                                <a:lnTo>
                                  <a:pt x="773709" y="288150"/>
                                </a:lnTo>
                                <a:lnTo>
                                  <a:pt x="775119" y="287731"/>
                                </a:lnTo>
                                <a:lnTo>
                                  <a:pt x="776542" y="287299"/>
                                </a:lnTo>
                                <a:lnTo>
                                  <a:pt x="777951" y="286880"/>
                                </a:lnTo>
                                <a:lnTo>
                                  <a:pt x="779374" y="286461"/>
                                </a:lnTo>
                                <a:lnTo>
                                  <a:pt x="780783" y="286055"/>
                                </a:lnTo>
                                <a:lnTo>
                                  <a:pt x="782206" y="285636"/>
                                </a:lnTo>
                                <a:lnTo>
                                  <a:pt x="783628" y="285242"/>
                                </a:lnTo>
                                <a:lnTo>
                                  <a:pt x="785038" y="284836"/>
                                </a:lnTo>
                                <a:lnTo>
                                  <a:pt x="786460" y="284455"/>
                                </a:lnTo>
                                <a:lnTo>
                                  <a:pt x="787870" y="284074"/>
                                </a:lnTo>
                                <a:lnTo>
                                  <a:pt x="789292" y="283705"/>
                                </a:lnTo>
                                <a:lnTo>
                                  <a:pt x="790715" y="283337"/>
                                </a:lnTo>
                                <a:lnTo>
                                  <a:pt x="792125" y="282994"/>
                                </a:lnTo>
                                <a:lnTo>
                                  <a:pt x="793547" y="282664"/>
                                </a:lnTo>
                                <a:lnTo>
                                  <a:pt x="794957" y="282346"/>
                                </a:lnTo>
                                <a:lnTo>
                                  <a:pt x="796379" y="282042"/>
                                </a:lnTo>
                                <a:lnTo>
                                  <a:pt x="797789" y="281749"/>
                                </a:lnTo>
                                <a:lnTo>
                                  <a:pt x="799211" y="281483"/>
                                </a:lnTo>
                                <a:lnTo>
                                  <a:pt x="800633" y="281229"/>
                                </a:lnTo>
                                <a:lnTo>
                                  <a:pt x="802043" y="281000"/>
                                </a:lnTo>
                                <a:lnTo>
                                  <a:pt x="803466" y="280784"/>
                                </a:lnTo>
                                <a:lnTo>
                                  <a:pt x="804875" y="280594"/>
                                </a:lnTo>
                                <a:lnTo>
                                  <a:pt x="806298" y="280429"/>
                                </a:lnTo>
                                <a:lnTo>
                                  <a:pt x="807707" y="280289"/>
                                </a:lnTo>
                                <a:lnTo>
                                  <a:pt x="809130" y="280162"/>
                                </a:lnTo>
                                <a:lnTo>
                                  <a:pt x="810552" y="280060"/>
                                </a:lnTo>
                                <a:lnTo>
                                  <a:pt x="811962" y="279997"/>
                                </a:lnTo>
                                <a:lnTo>
                                  <a:pt x="813384" y="279946"/>
                                </a:lnTo>
                                <a:lnTo>
                                  <a:pt x="814794" y="279933"/>
                                </a:lnTo>
                                <a:lnTo>
                                  <a:pt x="816216" y="279946"/>
                                </a:lnTo>
                                <a:lnTo>
                                  <a:pt x="817626" y="279997"/>
                                </a:lnTo>
                                <a:lnTo>
                                  <a:pt x="819048" y="280060"/>
                                </a:lnTo>
                                <a:lnTo>
                                  <a:pt x="820471" y="280162"/>
                                </a:lnTo>
                                <a:lnTo>
                                  <a:pt x="821880" y="280302"/>
                                </a:lnTo>
                                <a:lnTo>
                                  <a:pt x="823303" y="280479"/>
                                </a:lnTo>
                                <a:lnTo>
                                  <a:pt x="824713" y="280683"/>
                                </a:lnTo>
                                <a:lnTo>
                                  <a:pt x="826135" y="280911"/>
                                </a:lnTo>
                                <a:lnTo>
                                  <a:pt x="827557" y="281191"/>
                                </a:lnTo>
                                <a:lnTo>
                                  <a:pt x="828967" y="281495"/>
                                </a:lnTo>
                                <a:lnTo>
                                  <a:pt x="830390" y="281838"/>
                                </a:lnTo>
                                <a:lnTo>
                                  <a:pt x="831799" y="282219"/>
                                </a:lnTo>
                                <a:lnTo>
                                  <a:pt x="833222" y="282638"/>
                                </a:lnTo>
                                <a:lnTo>
                                  <a:pt x="834631" y="283108"/>
                                </a:lnTo>
                                <a:lnTo>
                                  <a:pt x="836054" y="283604"/>
                                </a:lnTo>
                                <a:lnTo>
                                  <a:pt x="837476" y="284137"/>
                                </a:lnTo>
                                <a:lnTo>
                                  <a:pt x="838886" y="284721"/>
                                </a:lnTo>
                                <a:lnTo>
                                  <a:pt x="840308" y="285343"/>
                                </a:lnTo>
                                <a:lnTo>
                                  <a:pt x="841718" y="286004"/>
                                </a:lnTo>
                                <a:lnTo>
                                  <a:pt x="843140" y="286715"/>
                                </a:lnTo>
                                <a:lnTo>
                                  <a:pt x="844550" y="287452"/>
                                </a:lnTo>
                                <a:lnTo>
                                  <a:pt x="845972" y="288252"/>
                                </a:lnTo>
                                <a:lnTo>
                                  <a:pt x="847395" y="289090"/>
                                </a:lnTo>
                                <a:lnTo>
                                  <a:pt x="848804" y="289966"/>
                                </a:lnTo>
                                <a:lnTo>
                                  <a:pt x="850227" y="290894"/>
                                </a:lnTo>
                                <a:lnTo>
                                  <a:pt x="851637" y="292506"/>
                                </a:lnTo>
                                <a:lnTo>
                                  <a:pt x="853059" y="294170"/>
                                </a:lnTo>
                                <a:lnTo>
                                  <a:pt x="854481" y="295872"/>
                                </a:lnTo>
                                <a:lnTo>
                                  <a:pt x="855891" y="297624"/>
                                </a:lnTo>
                                <a:lnTo>
                                  <a:pt x="857314" y="299428"/>
                                </a:lnTo>
                                <a:lnTo>
                                  <a:pt x="858723" y="301269"/>
                                </a:lnTo>
                                <a:lnTo>
                                  <a:pt x="860146" y="303149"/>
                                </a:lnTo>
                                <a:lnTo>
                                  <a:pt x="861555" y="305079"/>
                                </a:lnTo>
                                <a:lnTo>
                                  <a:pt x="862978" y="307048"/>
                                </a:lnTo>
                                <a:lnTo>
                                  <a:pt x="864400" y="309067"/>
                                </a:lnTo>
                                <a:lnTo>
                                  <a:pt x="865810" y="311124"/>
                                </a:lnTo>
                                <a:lnTo>
                                  <a:pt x="867232" y="313220"/>
                                </a:lnTo>
                                <a:lnTo>
                                  <a:pt x="868642" y="315366"/>
                                </a:lnTo>
                                <a:lnTo>
                                  <a:pt x="870064" y="317551"/>
                                </a:lnTo>
                                <a:lnTo>
                                  <a:pt x="871474" y="319773"/>
                                </a:lnTo>
                                <a:lnTo>
                                  <a:pt x="872896" y="322034"/>
                                </a:lnTo>
                                <a:lnTo>
                                  <a:pt x="874319" y="324345"/>
                                </a:lnTo>
                                <a:lnTo>
                                  <a:pt x="875729" y="326682"/>
                                </a:lnTo>
                                <a:lnTo>
                                  <a:pt x="877151" y="329070"/>
                                </a:lnTo>
                                <a:lnTo>
                                  <a:pt x="878561" y="331483"/>
                                </a:lnTo>
                                <a:lnTo>
                                  <a:pt x="879983" y="333946"/>
                                </a:lnTo>
                                <a:lnTo>
                                  <a:pt x="881393" y="336436"/>
                                </a:lnTo>
                                <a:lnTo>
                                  <a:pt x="882815" y="338976"/>
                                </a:lnTo>
                                <a:lnTo>
                                  <a:pt x="884238" y="341541"/>
                                </a:lnTo>
                                <a:lnTo>
                                  <a:pt x="885647" y="344145"/>
                                </a:lnTo>
                                <a:lnTo>
                                  <a:pt x="887070" y="346786"/>
                                </a:lnTo>
                                <a:lnTo>
                                  <a:pt x="888479" y="349453"/>
                                </a:lnTo>
                                <a:lnTo>
                                  <a:pt x="889902" y="352158"/>
                                </a:lnTo>
                                <a:lnTo>
                                  <a:pt x="891324" y="354901"/>
                                </a:lnTo>
                                <a:lnTo>
                                  <a:pt x="892734" y="357670"/>
                                </a:lnTo>
                                <a:lnTo>
                                  <a:pt x="894156" y="360477"/>
                                </a:lnTo>
                                <a:lnTo>
                                  <a:pt x="895566" y="363309"/>
                                </a:lnTo>
                                <a:lnTo>
                                  <a:pt x="896988" y="366166"/>
                                </a:lnTo>
                                <a:lnTo>
                                  <a:pt x="898398" y="369062"/>
                                </a:lnTo>
                                <a:lnTo>
                                  <a:pt x="899820" y="371970"/>
                                </a:lnTo>
                                <a:lnTo>
                                  <a:pt x="901243" y="374917"/>
                                </a:lnTo>
                                <a:lnTo>
                                  <a:pt x="902652" y="377888"/>
                                </a:lnTo>
                                <a:lnTo>
                                  <a:pt x="904075" y="380898"/>
                                </a:lnTo>
                                <a:lnTo>
                                  <a:pt x="905485" y="383908"/>
                                </a:lnTo>
                                <a:lnTo>
                                  <a:pt x="906907" y="386956"/>
                                </a:lnTo>
                                <a:lnTo>
                                  <a:pt x="908317" y="390030"/>
                                </a:lnTo>
                                <a:lnTo>
                                  <a:pt x="909739" y="393116"/>
                                </a:lnTo>
                                <a:lnTo>
                                  <a:pt x="911161" y="396240"/>
                                </a:lnTo>
                                <a:lnTo>
                                  <a:pt x="912571" y="399364"/>
                                </a:lnTo>
                                <a:lnTo>
                                  <a:pt x="913994" y="402514"/>
                                </a:lnTo>
                                <a:lnTo>
                                  <a:pt x="915403" y="405689"/>
                                </a:lnTo>
                                <a:lnTo>
                                  <a:pt x="916826" y="408876"/>
                                </a:lnTo>
                                <a:lnTo>
                                  <a:pt x="918248" y="412077"/>
                                </a:lnTo>
                                <a:lnTo>
                                  <a:pt x="919658" y="415303"/>
                                </a:lnTo>
                                <a:lnTo>
                                  <a:pt x="921080" y="418528"/>
                                </a:lnTo>
                                <a:lnTo>
                                  <a:pt x="922490" y="421780"/>
                                </a:lnTo>
                                <a:lnTo>
                                  <a:pt x="923912" y="425043"/>
                                </a:lnTo>
                                <a:lnTo>
                                  <a:pt x="925322" y="428307"/>
                                </a:lnTo>
                                <a:lnTo>
                                  <a:pt x="926744" y="431597"/>
                                </a:lnTo>
                                <a:lnTo>
                                  <a:pt x="928167" y="434886"/>
                                </a:lnTo>
                                <a:lnTo>
                                  <a:pt x="929577" y="438175"/>
                                </a:lnTo>
                                <a:lnTo>
                                  <a:pt x="930999" y="441490"/>
                                </a:lnTo>
                                <a:lnTo>
                                  <a:pt x="932409" y="444805"/>
                                </a:lnTo>
                                <a:lnTo>
                                  <a:pt x="933831" y="448119"/>
                                </a:lnTo>
                                <a:lnTo>
                                  <a:pt x="935241" y="451434"/>
                                </a:lnTo>
                                <a:lnTo>
                                  <a:pt x="936663" y="454762"/>
                                </a:lnTo>
                                <a:lnTo>
                                  <a:pt x="938085" y="458089"/>
                                </a:lnTo>
                                <a:lnTo>
                                  <a:pt x="939495" y="461416"/>
                                </a:lnTo>
                                <a:lnTo>
                                  <a:pt x="940918" y="464744"/>
                                </a:lnTo>
                                <a:lnTo>
                                  <a:pt x="943750" y="471386"/>
                                </a:lnTo>
                                <a:lnTo>
                                  <a:pt x="945172" y="474713"/>
                                </a:lnTo>
                                <a:lnTo>
                                  <a:pt x="946582" y="478028"/>
                                </a:lnTo>
                                <a:lnTo>
                                  <a:pt x="948004" y="481343"/>
                                </a:lnTo>
                                <a:lnTo>
                                  <a:pt x="949414" y="484645"/>
                                </a:lnTo>
                                <a:lnTo>
                                  <a:pt x="950836" y="487934"/>
                                </a:lnTo>
                                <a:lnTo>
                                  <a:pt x="952246" y="491223"/>
                                </a:lnTo>
                                <a:lnTo>
                                  <a:pt x="953669" y="494500"/>
                                </a:lnTo>
                                <a:lnTo>
                                  <a:pt x="955091" y="497764"/>
                                </a:lnTo>
                                <a:lnTo>
                                  <a:pt x="956501" y="501028"/>
                                </a:lnTo>
                                <a:lnTo>
                                  <a:pt x="957923" y="504266"/>
                                </a:lnTo>
                                <a:lnTo>
                                  <a:pt x="959333" y="507492"/>
                                </a:lnTo>
                                <a:lnTo>
                                  <a:pt x="960755" y="510705"/>
                                </a:lnTo>
                                <a:lnTo>
                                  <a:pt x="962165" y="513893"/>
                                </a:lnTo>
                                <a:lnTo>
                                  <a:pt x="963587" y="517068"/>
                                </a:lnTo>
                                <a:lnTo>
                                  <a:pt x="965010" y="520230"/>
                                </a:lnTo>
                                <a:lnTo>
                                  <a:pt x="966419" y="523367"/>
                                </a:lnTo>
                                <a:lnTo>
                                  <a:pt x="967842" y="526491"/>
                                </a:lnTo>
                                <a:lnTo>
                                  <a:pt x="969251" y="529590"/>
                                </a:lnTo>
                                <a:lnTo>
                                  <a:pt x="970674" y="532663"/>
                                </a:lnTo>
                                <a:lnTo>
                                  <a:pt x="972083" y="535711"/>
                                </a:lnTo>
                                <a:lnTo>
                                  <a:pt x="973506" y="538734"/>
                                </a:lnTo>
                                <a:lnTo>
                                  <a:pt x="974928" y="541744"/>
                                </a:lnTo>
                                <a:lnTo>
                                  <a:pt x="976338" y="544716"/>
                                </a:lnTo>
                                <a:lnTo>
                                  <a:pt x="977760" y="547662"/>
                                </a:lnTo>
                                <a:lnTo>
                                  <a:pt x="979170" y="550583"/>
                                </a:lnTo>
                                <a:lnTo>
                                  <a:pt x="980593" y="553466"/>
                                </a:lnTo>
                                <a:lnTo>
                                  <a:pt x="982015" y="556323"/>
                                </a:lnTo>
                                <a:lnTo>
                                  <a:pt x="983425" y="559155"/>
                                </a:lnTo>
                                <a:lnTo>
                                  <a:pt x="984847" y="561937"/>
                                </a:lnTo>
                                <a:lnTo>
                                  <a:pt x="986256" y="564705"/>
                                </a:lnTo>
                                <a:lnTo>
                                  <a:pt x="987679" y="567423"/>
                                </a:lnTo>
                                <a:lnTo>
                                  <a:pt x="989089" y="570116"/>
                                </a:lnTo>
                                <a:lnTo>
                                  <a:pt x="990511" y="572770"/>
                                </a:lnTo>
                                <a:lnTo>
                                  <a:pt x="991934" y="575386"/>
                                </a:lnTo>
                                <a:lnTo>
                                  <a:pt x="993343" y="577571"/>
                                </a:lnTo>
                                <a:lnTo>
                                  <a:pt x="994766" y="579717"/>
                                </a:lnTo>
                                <a:lnTo>
                                  <a:pt x="996175" y="581825"/>
                                </a:lnTo>
                                <a:lnTo>
                                  <a:pt x="997598" y="583895"/>
                                </a:lnTo>
                                <a:lnTo>
                                  <a:pt x="999007" y="585914"/>
                                </a:lnTo>
                                <a:lnTo>
                                  <a:pt x="1000430" y="587908"/>
                                </a:lnTo>
                                <a:lnTo>
                                  <a:pt x="1001852" y="589851"/>
                                </a:lnTo>
                                <a:lnTo>
                                  <a:pt x="1003262" y="591757"/>
                                </a:lnTo>
                                <a:lnTo>
                                  <a:pt x="1004684" y="593623"/>
                                </a:lnTo>
                                <a:lnTo>
                                  <a:pt x="1006094" y="595439"/>
                                </a:lnTo>
                                <a:lnTo>
                                  <a:pt x="1007516" y="597217"/>
                                </a:lnTo>
                                <a:lnTo>
                                  <a:pt x="1008926" y="598957"/>
                                </a:lnTo>
                                <a:lnTo>
                                  <a:pt x="1010348" y="600647"/>
                                </a:lnTo>
                                <a:lnTo>
                                  <a:pt x="1011771" y="602297"/>
                                </a:lnTo>
                                <a:lnTo>
                                  <a:pt x="1013181" y="603898"/>
                                </a:lnTo>
                                <a:lnTo>
                                  <a:pt x="1014603" y="605460"/>
                                </a:lnTo>
                                <a:lnTo>
                                  <a:pt x="1016013" y="606971"/>
                                </a:lnTo>
                                <a:lnTo>
                                  <a:pt x="1017435" y="608444"/>
                                </a:lnTo>
                                <a:lnTo>
                                  <a:pt x="1018858" y="609867"/>
                                </a:lnTo>
                                <a:lnTo>
                                  <a:pt x="1020267" y="611251"/>
                                </a:lnTo>
                                <a:lnTo>
                                  <a:pt x="1021690" y="612584"/>
                                </a:lnTo>
                                <a:lnTo>
                                  <a:pt x="1023099" y="613867"/>
                                </a:lnTo>
                                <a:lnTo>
                                  <a:pt x="1024522" y="615112"/>
                                </a:lnTo>
                                <a:lnTo>
                                  <a:pt x="1025931" y="616305"/>
                                </a:lnTo>
                                <a:lnTo>
                                  <a:pt x="1027354" y="617449"/>
                                </a:lnTo>
                                <a:lnTo>
                                  <a:pt x="1028776" y="618553"/>
                                </a:lnTo>
                                <a:lnTo>
                                  <a:pt x="1030186" y="619608"/>
                                </a:lnTo>
                                <a:lnTo>
                                  <a:pt x="1031608" y="620611"/>
                                </a:lnTo>
                                <a:lnTo>
                                  <a:pt x="1033018" y="621576"/>
                                </a:lnTo>
                                <a:lnTo>
                                  <a:pt x="1034440" y="622490"/>
                                </a:lnTo>
                                <a:lnTo>
                                  <a:pt x="1035850" y="623354"/>
                                </a:lnTo>
                                <a:lnTo>
                                  <a:pt x="1037273" y="624167"/>
                                </a:lnTo>
                                <a:lnTo>
                                  <a:pt x="1038695" y="624929"/>
                                </a:lnTo>
                                <a:lnTo>
                                  <a:pt x="1040105" y="625653"/>
                                </a:lnTo>
                                <a:lnTo>
                                  <a:pt x="1041527" y="626326"/>
                                </a:lnTo>
                                <a:lnTo>
                                  <a:pt x="1042937" y="626948"/>
                                </a:lnTo>
                                <a:lnTo>
                                  <a:pt x="1044359" y="627520"/>
                                </a:lnTo>
                                <a:lnTo>
                                  <a:pt x="1045782" y="628053"/>
                                </a:lnTo>
                                <a:lnTo>
                                  <a:pt x="1047191" y="628523"/>
                                </a:lnTo>
                                <a:lnTo>
                                  <a:pt x="1048614" y="628955"/>
                                </a:lnTo>
                                <a:lnTo>
                                  <a:pt x="1050023" y="629348"/>
                                </a:lnTo>
                                <a:lnTo>
                                  <a:pt x="1051446" y="629679"/>
                                </a:lnTo>
                                <a:lnTo>
                                  <a:pt x="1052856" y="629971"/>
                                </a:lnTo>
                                <a:lnTo>
                                  <a:pt x="1054278" y="630199"/>
                                </a:lnTo>
                                <a:lnTo>
                                  <a:pt x="1055700" y="630403"/>
                                </a:lnTo>
                                <a:lnTo>
                                  <a:pt x="1057110" y="630542"/>
                                </a:lnTo>
                                <a:lnTo>
                                  <a:pt x="1058532" y="630631"/>
                                </a:lnTo>
                                <a:lnTo>
                                  <a:pt x="1059942" y="630682"/>
                                </a:lnTo>
                                <a:lnTo>
                                  <a:pt x="1061364" y="630682"/>
                                </a:lnTo>
                                <a:lnTo>
                                  <a:pt x="1062774" y="630644"/>
                                </a:lnTo>
                                <a:lnTo>
                                  <a:pt x="1064197" y="630542"/>
                                </a:lnTo>
                                <a:lnTo>
                                  <a:pt x="1065619" y="630403"/>
                                </a:lnTo>
                                <a:lnTo>
                                  <a:pt x="1067029" y="630225"/>
                                </a:lnTo>
                                <a:lnTo>
                                  <a:pt x="1068451" y="629983"/>
                                </a:lnTo>
                                <a:lnTo>
                                  <a:pt x="1069861" y="629717"/>
                                </a:lnTo>
                                <a:lnTo>
                                  <a:pt x="1071283" y="629387"/>
                                </a:lnTo>
                                <a:lnTo>
                                  <a:pt x="1072706" y="629018"/>
                                </a:lnTo>
                                <a:lnTo>
                                  <a:pt x="1074115" y="628599"/>
                                </a:lnTo>
                                <a:lnTo>
                                  <a:pt x="1075538" y="628142"/>
                                </a:lnTo>
                                <a:lnTo>
                                  <a:pt x="1076948" y="627634"/>
                                </a:lnTo>
                                <a:lnTo>
                                  <a:pt x="1078370" y="627088"/>
                                </a:lnTo>
                                <a:lnTo>
                                  <a:pt x="1079780" y="626491"/>
                                </a:lnTo>
                                <a:lnTo>
                                  <a:pt x="1081202" y="625843"/>
                                </a:lnTo>
                                <a:lnTo>
                                  <a:pt x="1082624" y="625170"/>
                                </a:lnTo>
                                <a:lnTo>
                                  <a:pt x="1084034" y="624446"/>
                                </a:lnTo>
                                <a:lnTo>
                                  <a:pt x="1085456" y="623671"/>
                                </a:lnTo>
                                <a:lnTo>
                                  <a:pt x="1086866" y="622859"/>
                                </a:lnTo>
                                <a:lnTo>
                                  <a:pt x="1088288" y="622008"/>
                                </a:lnTo>
                                <a:lnTo>
                                  <a:pt x="1089698" y="621119"/>
                                </a:lnTo>
                                <a:lnTo>
                                  <a:pt x="1091121" y="620179"/>
                                </a:lnTo>
                                <a:lnTo>
                                  <a:pt x="1092543" y="619201"/>
                                </a:lnTo>
                                <a:lnTo>
                                  <a:pt x="1093953" y="618185"/>
                                </a:lnTo>
                                <a:lnTo>
                                  <a:pt x="1095375" y="617131"/>
                                </a:lnTo>
                                <a:lnTo>
                                  <a:pt x="1096785" y="616039"/>
                                </a:lnTo>
                                <a:lnTo>
                                  <a:pt x="1098207" y="614896"/>
                                </a:lnTo>
                                <a:lnTo>
                                  <a:pt x="1099617" y="613727"/>
                                </a:lnTo>
                                <a:lnTo>
                                  <a:pt x="1101039" y="612521"/>
                                </a:lnTo>
                                <a:lnTo>
                                  <a:pt x="1102462" y="611264"/>
                                </a:lnTo>
                                <a:lnTo>
                                  <a:pt x="1103871" y="609981"/>
                                </a:lnTo>
                                <a:lnTo>
                                  <a:pt x="1105294" y="608660"/>
                                </a:lnTo>
                                <a:lnTo>
                                  <a:pt x="1106703" y="607301"/>
                                </a:lnTo>
                                <a:lnTo>
                                  <a:pt x="1108126" y="605904"/>
                                </a:lnTo>
                                <a:lnTo>
                                  <a:pt x="1109548" y="604469"/>
                                </a:lnTo>
                                <a:lnTo>
                                  <a:pt x="1110958" y="603009"/>
                                </a:lnTo>
                                <a:lnTo>
                                  <a:pt x="1112380" y="601510"/>
                                </a:lnTo>
                                <a:lnTo>
                                  <a:pt x="1113790" y="599973"/>
                                </a:lnTo>
                                <a:lnTo>
                                  <a:pt x="1115212" y="598411"/>
                                </a:lnTo>
                                <a:lnTo>
                                  <a:pt x="1116622" y="596824"/>
                                </a:lnTo>
                                <a:lnTo>
                                  <a:pt x="1118045" y="595198"/>
                                </a:lnTo>
                                <a:lnTo>
                                  <a:pt x="1119467" y="593534"/>
                                </a:lnTo>
                                <a:lnTo>
                                  <a:pt x="1120877" y="591845"/>
                                </a:lnTo>
                                <a:lnTo>
                                  <a:pt x="1122299" y="590131"/>
                                </a:lnTo>
                                <a:lnTo>
                                  <a:pt x="1123709" y="588378"/>
                                </a:lnTo>
                                <a:lnTo>
                                  <a:pt x="1125131" y="586600"/>
                                </a:lnTo>
                                <a:lnTo>
                                  <a:pt x="1126541" y="584797"/>
                                </a:lnTo>
                                <a:lnTo>
                                  <a:pt x="1127963" y="582968"/>
                                </a:lnTo>
                                <a:lnTo>
                                  <a:pt x="1129386" y="581114"/>
                                </a:lnTo>
                                <a:lnTo>
                                  <a:pt x="1130795" y="579221"/>
                                </a:lnTo>
                                <a:lnTo>
                                  <a:pt x="1132218" y="577317"/>
                                </a:lnTo>
                                <a:lnTo>
                                  <a:pt x="1133627" y="575386"/>
                                </a:lnTo>
                                <a:lnTo>
                                  <a:pt x="1135050" y="573481"/>
                                </a:lnTo>
                                <a:lnTo>
                                  <a:pt x="1136472" y="571563"/>
                                </a:lnTo>
                                <a:lnTo>
                                  <a:pt x="1137882" y="569620"/>
                                </a:lnTo>
                                <a:lnTo>
                                  <a:pt x="1139304" y="567652"/>
                                </a:lnTo>
                                <a:lnTo>
                                  <a:pt x="1140714" y="565658"/>
                                </a:lnTo>
                                <a:lnTo>
                                  <a:pt x="1142137" y="563651"/>
                                </a:lnTo>
                                <a:lnTo>
                                  <a:pt x="1143546" y="561619"/>
                                </a:lnTo>
                                <a:lnTo>
                                  <a:pt x="1144969" y="559562"/>
                                </a:lnTo>
                                <a:lnTo>
                                  <a:pt x="1146391" y="557492"/>
                                </a:lnTo>
                                <a:lnTo>
                                  <a:pt x="1147801" y="555409"/>
                                </a:lnTo>
                                <a:lnTo>
                                  <a:pt x="1149223" y="553301"/>
                                </a:lnTo>
                                <a:lnTo>
                                  <a:pt x="1150633" y="551180"/>
                                </a:lnTo>
                                <a:lnTo>
                                  <a:pt x="1152055" y="549046"/>
                                </a:lnTo>
                                <a:lnTo>
                                  <a:pt x="1153465" y="546887"/>
                                </a:lnTo>
                                <a:lnTo>
                                  <a:pt x="1154887" y="544716"/>
                                </a:lnTo>
                                <a:lnTo>
                                  <a:pt x="1156310" y="542531"/>
                                </a:lnTo>
                                <a:lnTo>
                                  <a:pt x="1157719" y="540334"/>
                                </a:lnTo>
                                <a:lnTo>
                                  <a:pt x="1159142" y="538124"/>
                                </a:lnTo>
                                <a:lnTo>
                                  <a:pt x="1160552" y="535902"/>
                                </a:lnTo>
                                <a:lnTo>
                                  <a:pt x="1161974" y="533667"/>
                                </a:lnTo>
                                <a:lnTo>
                                  <a:pt x="1163396" y="531419"/>
                                </a:lnTo>
                                <a:lnTo>
                                  <a:pt x="1164806" y="529158"/>
                                </a:lnTo>
                                <a:lnTo>
                                  <a:pt x="1166228" y="526898"/>
                                </a:lnTo>
                                <a:lnTo>
                                  <a:pt x="1167638" y="524624"/>
                                </a:lnTo>
                                <a:lnTo>
                                  <a:pt x="1169060" y="522338"/>
                                </a:lnTo>
                                <a:lnTo>
                                  <a:pt x="1170470" y="520040"/>
                                </a:lnTo>
                                <a:lnTo>
                                  <a:pt x="1171892" y="517741"/>
                                </a:lnTo>
                                <a:lnTo>
                                  <a:pt x="1173315" y="515442"/>
                                </a:lnTo>
                                <a:lnTo>
                                  <a:pt x="1174725" y="513131"/>
                                </a:lnTo>
                                <a:lnTo>
                                  <a:pt x="1176147" y="510819"/>
                                </a:lnTo>
                                <a:lnTo>
                                  <a:pt x="1177557" y="508495"/>
                                </a:lnTo>
                                <a:lnTo>
                                  <a:pt x="1178979" y="506171"/>
                                </a:lnTo>
                                <a:lnTo>
                                  <a:pt x="1180389" y="503847"/>
                                </a:lnTo>
                                <a:lnTo>
                                  <a:pt x="1181811" y="501510"/>
                                </a:lnTo>
                                <a:lnTo>
                                  <a:pt x="1184643" y="496849"/>
                                </a:lnTo>
                                <a:lnTo>
                                  <a:pt x="1187475" y="492188"/>
                                </a:lnTo>
                                <a:lnTo>
                                  <a:pt x="1188898" y="489864"/>
                                </a:lnTo>
                                <a:lnTo>
                                  <a:pt x="1190308" y="487528"/>
                                </a:lnTo>
                                <a:lnTo>
                                  <a:pt x="1191730" y="485203"/>
                                </a:lnTo>
                                <a:lnTo>
                                  <a:pt x="1193152" y="482879"/>
                                </a:lnTo>
                                <a:lnTo>
                                  <a:pt x="1194562" y="480568"/>
                                </a:lnTo>
                                <a:lnTo>
                                  <a:pt x="1195984" y="478244"/>
                                </a:lnTo>
                                <a:lnTo>
                                  <a:pt x="1197394" y="475932"/>
                                </a:lnTo>
                                <a:lnTo>
                                  <a:pt x="1198816" y="473634"/>
                                </a:lnTo>
                                <a:lnTo>
                                  <a:pt x="1200239" y="471335"/>
                                </a:lnTo>
                                <a:lnTo>
                                  <a:pt x="1201649" y="469036"/>
                                </a:lnTo>
                                <a:lnTo>
                                  <a:pt x="1203071" y="466750"/>
                                </a:lnTo>
                                <a:lnTo>
                                  <a:pt x="1204481" y="464477"/>
                                </a:lnTo>
                                <a:lnTo>
                                  <a:pt x="1205903" y="462204"/>
                                </a:lnTo>
                                <a:lnTo>
                                  <a:pt x="1207313" y="459943"/>
                                </a:lnTo>
                                <a:lnTo>
                                  <a:pt x="1208735" y="457695"/>
                                </a:lnTo>
                                <a:lnTo>
                                  <a:pt x="1210158" y="455460"/>
                                </a:lnTo>
                                <a:lnTo>
                                  <a:pt x="1211567" y="453225"/>
                                </a:lnTo>
                                <a:lnTo>
                                  <a:pt x="1212990" y="451015"/>
                                </a:lnTo>
                                <a:lnTo>
                                  <a:pt x="1214400" y="448805"/>
                                </a:lnTo>
                                <a:lnTo>
                                  <a:pt x="1215822" y="446621"/>
                                </a:lnTo>
                                <a:lnTo>
                                  <a:pt x="1217232" y="444436"/>
                                </a:lnTo>
                                <a:lnTo>
                                  <a:pt x="1218654" y="442265"/>
                                </a:lnTo>
                                <a:lnTo>
                                  <a:pt x="1220076" y="440119"/>
                                </a:lnTo>
                                <a:lnTo>
                                  <a:pt x="1221486" y="437985"/>
                                </a:lnTo>
                                <a:lnTo>
                                  <a:pt x="1222908" y="435864"/>
                                </a:lnTo>
                                <a:lnTo>
                                  <a:pt x="1224318" y="433756"/>
                                </a:lnTo>
                                <a:lnTo>
                                  <a:pt x="1225741" y="431660"/>
                                </a:lnTo>
                                <a:lnTo>
                                  <a:pt x="1227163" y="429590"/>
                                </a:lnTo>
                                <a:lnTo>
                                  <a:pt x="1228573" y="427533"/>
                                </a:lnTo>
                                <a:lnTo>
                                  <a:pt x="1229995" y="425501"/>
                                </a:lnTo>
                                <a:lnTo>
                                  <a:pt x="1231405" y="423481"/>
                                </a:lnTo>
                                <a:lnTo>
                                  <a:pt x="1232827" y="421487"/>
                                </a:lnTo>
                                <a:lnTo>
                                  <a:pt x="1234237" y="419506"/>
                                </a:lnTo>
                                <a:lnTo>
                                  <a:pt x="1235659" y="417538"/>
                                </a:lnTo>
                                <a:lnTo>
                                  <a:pt x="1237082" y="415595"/>
                                </a:lnTo>
                                <a:lnTo>
                                  <a:pt x="1238491" y="413677"/>
                                </a:lnTo>
                                <a:lnTo>
                                  <a:pt x="1239914" y="411785"/>
                                </a:lnTo>
                                <a:lnTo>
                                  <a:pt x="1241324" y="409905"/>
                                </a:lnTo>
                                <a:lnTo>
                                  <a:pt x="1242746" y="408051"/>
                                </a:lnTo>
                                <a:lnTo>
                                  <a:pt x="1244156" y="406209"/>
                                </a:lnTo>
                                <a:lnTo>
                                  <a:pt x="1245578" y="404393"/>
                                </a:lnTo>
                                <a:lnTo>
                                  <a:pt x="1247000" y="402615"/>
                                </a:lnTo>
                                <a:lnTo>
                                  <a:pt x="1248410" y="400850"/>
                                </a:lnTo>
                                <a:lnTo>
                                  <a:pt x="1249832" y="399110"/>
                                </a:lnTo>
                                <a:lnTo>
                                  <a:pt x="1251242" y="397383"/>
                                </a:lnTo>
                                <a:lnTo>
                                  <a:pt x="1252665" y="395694"/>
                                </a:lnTo>
                                <a:lnTo>
                                  <a:pt x="1254074" y="394030"/>
                                </a:lnTo>
                                <a:lnTo>
                                  <a:pt x="1255497" y="392379"/>
                                </a:lnTo>
                                <a:lnTo>
                                  <a:pt x="1256919" y="390766"/>
                                </a:lnTo>
                                <a:lnTo>
                                  <a:pt x="1258329" y="389179"/>
                                </a:lnTo>
                                <a:lnTo>
                                  <a:pt x="1259751" y="387604"/>
                                </a:lnTo>
                                <a:lnTo>
                                  <a:pt x="1261161" y="386067"/>
                                </a:lnTo>
                                <a:lnTo>
                                  <a:pt x="1262583" y="384556"/>
                                </a:lnTo>
                                <a:lnTo>
                                  <a:pt x="1264006" y="383070"/>
                                </a:lnTo>
                                <a:lnTo>
                                  <a:pt x="1265415" y="381609"/>
                                </a:lnTo>
                                <a:lnTo>
                                  <a:pt x="1266838" y="380174"/>
                                </a:lnTo>
                                <a:lnTo>
                                  <a:pt x="1268247" y="378777"/>
                                </a:lnTo>
                                <a:lnTo>
                                  <a:pt x="1269670" y="377393"/>
                                </a:lnTo>
                                <a:lnTo>
                                  <a:pt x="1271079" y="376047"/>
                                </a:lnTo>
                                <a:lnTo>
                                  <a:pt x="1272502" y="374726"/>
                                </a:lnTo>
                                <a:lnTo>
                                  <a:pt x="1273924" y="373444"/>
                                </a:lnTo>
                                <a:lnTo>
                                  <a:pt x="1275334" y="372173"/>
                                </a:lnTo>
                                <a:lnTo>
                                  <a:pt x="1276756" y="371119"/>
                                </a:lnTo>
                                <a:lnTo>
                                  <a:pt x="1278166" y="370091"/>
                                </a:lnTo>
                                <a:lnTo>
                                  <a:pt x="1279589" y="369087"/>
                                </a:lnTo>
                                <a:lnTo>
                                  <a:pt x="1280998" y="368109"/>
                                </a:lnTo>
                                <a:lnTo>
                                  <a:pt x="1282421" y="367170"/>
                                </a:lnTo>
                                <a:lnTo>
                                  <a:pt x="1283843" y="366255"/>
                                </a:lnTo>
                                <a:lnTo>
                                  <a:pt x="1285253" y="365366"/>
                                </a:lnTo>
                                <a:lnTo>
                                  <a:pt x="1286675" y="364503"/>
                                </a:lnTo>
                                <a:lnTo>
                                  <a:pt x="1288085" y="363677"/>
                                </a:lnTo>
                                <a:lnTo>
                                  <a:pt x="1289507" y="362877"/>
                                </a:lnTo>
                                <a:lnTo>
                                  <a:pt x="1290930" y="362102"/>
                                </a:lnTo>
                                <a:lnTo>
                                  <a:pt x="1292339" y="361353"/>
                                </a:lnTo>
                                <a:lnTo>
                                  <a:pt x="1293762" y="360642"/>
                                </a:lnTo>
                                <a:lnTo>
                                  <a:pt x="1295171" y="359943"/>
                                </a:lnTo>
                                <a:lnTo>
                                  <a:pt x="1296594" y="359283"/>
                                </a:lnTo>
                                <a:lnTo>
                                  <a:pt x="1298004" y="358648"/>
                                </a:lnTo>
                                <a:lnTo>
                                  <a:pt x="1299426" y="358038"/>
                                </a:lnTo>
                                <a:lnTo>
                                  <a:pt x="1300848" y="357467"/>
                                </a:lnTo>
                                <a:lnTo>
                                  <a:pt x="1302258" y="356908"/>
                                </a:lnTo>
                                <a:lnTo>
                                  <a:pt x="1303681" y="356387"/>
                                </a:lnTo>
                                <a:lnTo>
                                  <a:pt x="1305090" y="355879"/>
                                </a:lnTo>
                                <a:lnTo>
                                  <a:pt x="1306513" y="355409"/>
                                </a:lnTo>
                                <a:lnTo>
                                  <a:pt x="1307922" y="354965"/>
                                </a:lnTo>
                                <a:lnTo>
                                  <a:pt x="1309345" y="354546"/>
                                </a:lnTo>
                                <a:lnTo>
                                  <a:pt x="1310767" y="354152"/>
                                </a:lnTo>
                                <a:lnTo>
                                  <a:pt x="1312177" y="353784"/>
                                </a:lnTo>
                                <a:lnTo>
                                  <a:pt x="1313599" y="353428"/>
                                </a:lnTo>
                                <a:lnTo>
                                  <a:pt x="1315009" y="353111"/>
                                </a:lnTo>
                                <a:lnTo>
                                  <a:pt x="1316431" y="352819"/>
                                </a:lnTo>
                                <a:lnTo>
                                  <a:pt x="1317854" y="352552"/>
                                </a:lnTo>
                                <a:lnTo>
                                  <a:pt x="1319263" y="352298"/>
                                </a:lnTo>
                                <a:lnTo>
                                  <a:pt x="1320686" y="352082"/>
                                </a:lnTo>
                                <a:lnTo>
                                  <a:pt x="1322095" y="351879"/>
                                </a:lnTo>
                                <a:lnTo>
                                  <a:pt x="1323518" y="351701"/>
                                </a:lnTo>
                                <a:lnTo>
                                  <a:pt x="1324928" y="351549"/>
                                </a:lnTo>
                                <a:lnTo>
                                  <a:pt x="1326350" y="351422"/>
                                </a:lnTo>
                                <a:lnTo>
                                  <a:pt x="1327773" y="351307"/>
                                </a:lnTo>
                                <a:lnTo>
                                  <a:pt x="1329182" y="351231"/>
                                </a:lnTo>
                                <a:lnTo>
                                  <a:pt x="1330605" y="351155"/>
                                </a:lnTo>
                                <a:lnTo>
                                  <a:pt x="1332014" y="351117"/>
                                </a:lnTo>
                                <a:lnTo>
                                  <a:pt x="1333437" y="351091"/>
                                </a:lnTo>
                                <a:lnTo>
                                  <a:pt x="1334846" y="351091"/>
                                </a:lnTo>
                                <a:lnTo>
                                  <a:pt x="1336269" y="351117"/>
                                </a:lnTo>
                                <a:lnTo>
                                  <a:pt x="1337691" y="351155"/>
                                </a:lnTo>
                                <a:lnTo>
                                  <a:pt x="1339101" y="351206"/>
                                </a:lnTo>
                                <a:lnTo>
                                  <a:pt x="1340523" y="351282"/>
                                </a:lnTo>
                                <a:lnTo>
                                  <a:pt x="1341933" y="351384"/>
                                </a:lnTo>
                                <a:lnTo>
                                  <a:pt x="1343355" y="351498"/>
                                </a:lnTo>
                                <a:lnTo>
                                  <a:pt x="1344765" y="351625"/>
                                </a:lnTo>
                                <a:lnTo>
                                  <a:pt x="1346187" y="351777"/>
                                </a:lnTo>
                                <a:lnTo>
                                  <a:pt x="1347610" y="351942"/>
                                </a:lnTo>
                                <a:lnTo>
                                  <a:pt x="1349019" y="352120"/>
                                </a:lnTo>
                                <a:lnTo>
                                  <a:pt x="1350442" y="352323"/>
                                </a:lnTo>
                                <a:lnTo>
                                  <a:pt x="1351852" y="352539"/>
                                </a:lnTo>
                                <a:lnTo>
                                  <a:pt x="1353274" y="352768"/>
                                </a:lnTo>
                                <a:lnTo>
                                  <a:pt x="1354696" y="353022"/>
                                </a:lnTo>
                                <a:lnTo>
                                  <a:pt x="1356106" y="353276"/>
                                </a:lnTo>
                                <a:lnTo>
                                  <a:pt x="1357528" y="353555"/>
                                </a:lnTo>
                                <a:lnTo>
                                  <a:pt x="1358938" y="353847"/>
                                </a:lnTo>
                                <a:lnTo>
                                  <a:pt x="1360360" y="354139"/>
                                </a:lnTo>
                                <a:lnTo>
                                  <a:pt x="1361770" y="354457"/>
                                </a:lnTo>
                                <a:lnTo>
                                  <a:pt x="1363193" y="354787"/>
                                </a:lnTo>
                                <a:lnTo>
                                  <a:pt x="1364615" y="355130"/>
                                </a:lnTo>
                                <a:lnTo>
                                  <a:pt x="1366025" y="355473"/>
                                </a:lnTo>
                                <a:lnTo>
                                  <a:pt x="1367447" y="355841"/>
                                </a:lnTo>
                                <a:lnTo>
                                  <a:pt x="1368857" y="356209"/>
                                </a:lnTo>
                                <a:lnTo>
                                  <a:pt x="1370279" y="356590"/>
                                </a:lnTo>
                                <a:lnTo>
                                  <a:pt x="1371689" y="356984"/>
                                </a:lnTo>
                                <a:lnTo>
                                  <a:pt x="1373111" y="357391"/>
                                </a:lnTo>
                                <a:lnTo>
                                  <a:pt x="1374534" y="357797"/>
                                </a:lnTo>
                                <a:lnTo>
                                  <a:pt x="1375944" y="358216"/>
                                </a:lnTo>
                                <a:lnTo>
                                  <a:pt x="1377366" y="358648"/>
                                </a:lnTo>
                                <a:lnTo>
                                  <a:pt x="1378776" y="359080"/>
                                </a:lnTo>
                                <a:lnTo>
                                  <a:pt x="1380198" y="359524"/>
                                </a:lnTo>
                                <a:lnTo>
                                  <a:pt x="1381620" y="359981"/>
                                </a:lnTo>
                                <a:lnTo>
                                  <a:pt x="1383030" y="360439"/>
                                </a:lnTo>
                                <a:lnTo>
                                  <a:pt x="1384452" y="360896"/>
                                </a:lnTo>
                                <a:lnTo>
                                  <a:pt x="1385862" y="361366"/>
                                </a:lnTo>
                                <a:lnTo>
                                  <a:pt x="1387285" y="361836"/>
                                </a:lnTo>
                                <a:lnTo>
                                  <a:pt x="1388694" y="362318"/>
                                </a:lnTo>
                                <a:lnTo>
                                  <a:pt x="1390117" y="362801"/>
                                </a:lnTo>
                                <a:lnTo>
                                  <a:pt x="1391539" y="363283"/>
                                </a:lnTo>
                                <a:lnTo>
                                  <a:pt x="1392949" y="363766"/>
                                </a:lnTo>
                                <a:lnTo>
                                  <a:pt x="1394371" y="364261"/>
                                </a:lnTo>
                                <a:lnTo>
                                  <a:pt x="1397203" y="365252"/>
                                </a:lnTo>
                                <a:lnTo>
                                  <a:pt x="1398613" y="365747"/>
                                </a:lnTo>
                                <a:lnTo>
                                  <a:pt x="1400035" y="366243"/>
                                </a:lnTo>
                                <a:lnTo>
                                  <a:pt x="1401458" y="366750"/>
                                </a:lnTo>
                                <a:lnTo>
                                  <a:pt x="1405700" y="368236"/>
                                </a:lnTo>
                                <a:lnTo>
                                  <a:pt x="1407122" y="368744"/>
                                </a:lnTo>
                                <a:lnTo>
                                  <a:pt x="1408532" y="369240"/>
                                </a:lnTo>
                                <a:lnTo>
                                  <a:pt x="1409954" y="369735"/>
                                </a:lnTo>
                                <a:lnTo>
                                  <a:pt x="1411377" y="370230"/>
                                </a:lnTo>
                                <a:lnTo>
                                  <a:pt x="1412786" y="370713"/>
                                </a:lnTo>
                                <a:lnTo>
                                  <a:pt x="1414209" y="371208"/>
                                </a:lnTo>
                                <a:lnTo>
                                  <a:pt x="1415618" y="371691"/>
                                </a:lnTo>
                                <a:lnTo>
                                  <a:pt x="1417041" y="372173"/>
                                </a:lnTo>
                                <a:lnTo>
                                  <a:pt x="1418463" y="372491"/>
                                </a:lnTo>
                                <a:lnTo>
                                  <a:pt x="1419873" y="372796"/>
                                </a:lnTo>
                                <a:lnTo>
                                  <a:pt x="1421295" y="373100"/>
                                </a:lnTo>
                                <a:lnTo>
                                  <a:pt x="1422705" y="373405"/>
                                </a:lnTo>
                                <a:lnTo>
                                  <a:pt x="1424127" y="373697"/>
                                </a:lnTo>
                                <a:lnTo>
                                  <a:pt x="1425537" y="373990"/>
                                </a:lnTo>
                                <a:lnTo>
                                  <a:pt x="1426959" y="374269"/>
                                </a:lnTo>
                                <a:lnTo>
                                  <a:pt x="1428382" y="374561"/>
                                </a:lnTo>
                                <a:lnTo>
                                  <a:pt x="1429791" y="374828"/>
                                </a:lnTo>
                                <a:lnTo>
                                  <a:pt x="1431214" y="375107"/>
                                </a:lnTo>
                                <a:lnTo>
                                  <a:pt x="1432623" y="375361"/>
                                </a:lnTo>
                                <a:lnTo>
                                  <a:pt x="1434046" y="375628"/>
                                </a:lnTo>
                                <a:lnTo>
                                  <a:pt x="1435456" y="375882"/>
                                </a:lnTo>
                                <a:lnTo>
                                  <a:pt x="1436878" y="376123"/>
                                </a:lnTo>
                                <a:lnTo>
                                  <a:pt x="1438300" y="376364"/>
                                </a:lnTo>
                                <a:lnTo>
                                  <a:pt x="1439710" y="376606"/>
                                </a:lnTo>
                                <a:lnTo>
                                  <a:pt x="1441133" y="376822"/>
                                </a:lnTo>
                                <a:lnTo>
                                  <a:pt x="1442542" y="377050"/>
                                </a:lnTo>
                                <a:lnTo>
                                  <a:pt x="1443965" y="377266"/>
                                </a:lnTo>
                                <a:lnTo>
                                  <a:pt x="1445387" y="377469"/>
                                </a:lnTo>
                                <a:lnTo>
                                  <a:pt x="1446797" y="377673"/>
                                </a:lnTo>
                                <a:lnTo>
                                  <a:pt x="1448219" y="377863"/>
                                </a:lnTo>
                                <a:lnTo>
                                  <a:pt x="1449629" y="378053"/>
                                </a:lnTo>
                                <a:lnTo>
                                  <a:pt x="1451051" y="378231"/>
                                </a:lnTo>
                                <a:lnTo>
                                  <a:pt x="1452461" y="378396"/>
                                </a:lnTo>
                                <a:lnTo>
                                  <a:pt x="1453883" y="378562"/>
                                </a:lnTo>
                                <a:lnTo>
                                  <a:pt x="1455306" y="378727"/>
                                </a:lnTo>
                                <a:lnTo>
                                  <a:pt x="1456715" y="378879"/>
                                </a:lnTo>
                                <a:lnTo>
                                  <a:pt x="1458138" y="379019"/>
                                </a:lnTo>
                                <a:lnTo>
                                  <a:pt x="1459548" y="379146"/>
                                </a:lnTo>
                                <a:lnTo>
                                  <a:pt x="1460970" y="379273"/>
                                </a:lnTo>
                                <a:lnTo>
                                  <a:pt x="1462380" y="379400"/>
                                </a:lnTo>
                                <a:lnTo>
                                  <a:pt x="1463802" y="379514"/>
                                </a:lnTo>
                                <a:lnTo>
                                  <a:pt x="1465225" y="379616"/>
                                </a:lnTo>
                                <a:lnTo>
                                  <a:pt x="1466634" y="379705"/>
                                </a:lnTo>
                                <a:lnTo>
                                  <a:pt x="1468057" y="379794"/>
                                </a:lnTo>
                                <a:lnTo>
                                  <a:pt x="1469466" y="379882"/>
                                </a:lnTo>
                                <a:lnTo>
                                  <a:pt x="1470889" y="379946"/>
                                </a:lnTo>
                                <a:lnTo>
                                  <a:pt x="1472298" y="380009"/>
                                </a:lnTo>
                                <a:lnTo>
                                  <a:pt x="1473721" y="380073"/>
                                </a:lnTo>
                                <a:lnTo>
                                  <a:pt x="1475143" y="380124"/>
                                </a:lnTo>
                                <a:lnTo>
                                  <a:pt x="1476553" y="380162"/>
                                </a:lnTo>
                                <a:lnTo>
                                  <a:pt x="1477975" y="380200"/>
                                </a:lnTo>
                                <a:lnTo>
                                  <a:pt x="1479385" y="380225"/>
                                </a:lnTo>
                                <a:lnTo>
                                  <a:pt x="1480807" y="380238"/>
                                </a:lnTo>
                                <a:lnTo>
                                  <a:pt x="1482230" y="380251"/>
                                </a:lnTo>
                                <a:lnTo>
                                  <a:pt x="1485062" y="380251"/>
                                </a:lnTo>
                                <a:lnTo>
                                  <a:pt x="1486472" y="380238"/>
                                </a:lnTo>
                                <a:lnTo>
                                  <a:pt x="1487894" y="380212"/>
                                </a:lnTo>
                                <a:lnTo>
                                  <a:pt x="1489304" y="380187"/>
                                </a:lnTo>
                                <a:lnTo>
                                  <a:pt x="1490726" y="380149"/>
                                </a:lnTo>
                                <a:lnTo>
                                  <a:pt x="1492149" y="380111"/>
                                </a:lnTo>
                                <a:lnTo>
                                  <a:pt x="1493558" y="380060"/>
                                </a:lnTo>
                                <a:lnTo>
                                  <a:pt x="1494981" y="380009"/>
                                </a:lnTo>
                                <a:lnTo>
                                  <a:pt x="1496390" y="379946"/>
                                </a:lnTo>
                                <a:lnTo>
                                  <a:pt x="1497813" y="379870"/>
                                </a:lnTo>
                                <a:lnTo>
                                  <a:pt x="1499223" y="379794"/>
                                </a:lnTo>
                                <a:lnTo>
                                  <a:pt x="1500645" y="379717"/>
                                </a:lnTo>
                                <a:lnTo>
                                  <a:pt x="1502067" y="379628"/>
                                </a:lnTo>
                                <a:lnTo>
                                  <a:pt x="1503477" y="379527"/>
                                </a:lnTo>
                                <a:lnTo>
                                  <a:pt x="1504899" y="379425"/>
                                </a:lnTo>
                                <a:lnTo>
                                  <a:pt x="1506309" y="379311"/>
                                </a:lnTo>
                                <a:lnTo>
                                  <a:pt x="1507731" y="379196"/>
                                </a:lnTo>
                                <a:lnTo>
                                  <a:pt x="1509154" y="379082"/>
                                </a:lnTo>
                                <a:lnTo>
                                  <a:pt x="1510563" y="378955"/>
                                </a:lnTo>
                                <a:lnTo>
                                  <a:pt x="1511986" y="378815"/>
                                </a:lnTo>
                                <a:lnTo>
                                  <a:pt x="1513396" y="378676"/>
                                </a:lnTo>
                                <a:lnTo>
                                  <a:pt x="1514818" y="378536"/>
                                </a:lnTo>
                                <a:lnTo>
                                  <a:pt x="1516228" y="378384"/>
                                </a:lnTo>
                                <a:lnTo>
                                  <a:pt x="1517650" y="378231"/>
                                </a:lnTo>
                                <a:lnTo>
                                  <a:pt x="1519072" y="378066"/>
                                </a:lnTo>
                                <a:lnTo>
                                  <a:pt x="1520482" y="377901"/>
                                </a:lnTo>
                                <a:lnTo>
                                  <a:pt x="1521904" y="377736"/>
                                </a:lnTo>
                                <a:lnTo>
                                  <a:pt x="1523314" y="377558"/>
                                </a:lnTo>
                                <a:lnTo>
                                  <a:pt x="1524737" y="377380"/>
                                </a:lnTo>
                                <a:lnTo>
                                  <a:pt x="1526146" y="377190"/>
                                </a:lnTo>
                                <a:lnTo>
                                  <a:pt x="1527569" y="376999"/>
                                </a:lnTo>
                                <a:lnTo>
                                  <a:pt x="1528991" y="376809"/>
                                </a:lnTo>
                                <a:lnTo>
                                  <a:pt x="1530401" y="376619"/>
                                </a:lnTo>
                                <a:lnTo>
                                  <a:pt x="1531823" y="376415"/>
                                </a:lnTo>
                                <a:lnTo>
                                  <a:pt x="1533233" y="376212"/>
                                </a:lnTo>
                                <a:lnTo>
                                  <a:pt x="1534655" y="376009"/>
                                </a:lnTo>
                                <a:lnTo>
                                  <a:pt x="1536078" y="375806"/>
                                </a:lnTo>
                                <a:lnTo>
                                  <a:pt x="1537487" y="375590"/>
                                </a:lnTo>
                                <a:lnTo>
                                  <a:pt x="1538910" y="375374"/>
                                </a:lnTo>
                                <a:lnTo>
                                  <a:pt x="1540320" y="375158"/>
                                </a:lnTo>
                                <a:lnTo>
                                  <a:pt x="1541742" y="374929"/>
                                </a:lnTo>
                                <a:lnTo>
                                  <a:pt x="1543152" y="374713"/>
                                </a:lnTo>
                                <a:lnTo>
                                  <a:pt x="1544574" y="374485"/>
                                </a:lnTo>
                                <a:lnTo>
                                  <a:pt x="1545996" y="374256"/>
                                </a:lnTo>
                                <a:lnTo>
                                  <a:pt x="1547406" y="374028"/>
                                </a:lnTo>
                                <a:lnTo>
                                  <a:pt x="1548829" y="373799"/>
                                </a:lnTo>
                                <a:lnTo>
                                  <a:pt x="1550238" y="373570"/>
                                </a:lnTo>
                                <a:lnTo>
                                  <a:pt x="1551661" y="373342"/>
                                </a:lnTo>
                                <a:lnTo>
                                  <a:pt x="1553070" y="373113"/>
                                </a:lnTo>
                                <a:lnTo>
                                  <a:pt x="1554493" y="372872"/>
                                </a:lnTo>
                                <a:lnTo>
                                  <a:pt x="1555915" y="372643"/>
                                </a:lnTo>
                                <a:lnTo>
                                  <a:pt x="1557325" y="372402"/>
                                </a:lnTo>
                                <a:lnTo>
                                  <a:pt x="1558747" y="372173"/>
                                </a:lnTo>
                                <a:lnTo>
                                  <a:pt x="1562989" y="371475"/>
                                </a:lnTo>
                                <a:lnTo>
                                  <a:pt x="1564412" y="371246"/>
                                </a:lnTo>
                                <a:lnTo>
                                  <a:pt x="1565834" y="371018"/>
                                </a:lnTo>
                                <a:lnTo>
                                  <a:pt x="1567244" y="370789"/>
                                </a:lnTo>
                                <a:lnTo>
                                  <a:pt x="1568666" y="370548"/>
                                </a:lnTo>
                                <a:lnTo>
                                  <a:pt x="1570076" y="370319"/>
                                </a:lnTo>
                                <a:lnTo>
                                  <a:pt x="1571498" y="370103"/>
                                </a:lnTo>
                                <a:lnTo>
                                  <a:pt x="1572920" y="369875"/>
                                </a:lnTo>
                                <a:lnTo>
                                  <a:pt x="1574330" y="369646"/>
                                </a:lnTo>
                                <a:lnTo>
                                  <a:pt x="1575753" y="369430"/>
                                </a:lnTo>
                                <a:lnTo>
                                  <a:pt x="1577162" y="369214"/>
                                </a:lnTo>
                                <a:lnTo>
                                  <a:pt x="1578585" y="368998"/>
                                </a:lnTo>
                                <a:lnTo>
                                  <a:pt x="1579994" y="368783"/>
                                </a:lnTo>
                                <a:lnTo>
                                  <a:pt x="1581417" y="368567"/>
                                </a:lnTo>
                                <a:lnTo>
                                  <a:pt x="1582839" y="368363"/>
                                </a:lnTo>
                                <a:lnTo>
                                  <a:pt x="1584249" y="368160"/>
                                </a:lnTo>
                                <a:lnTo>
                                  <a:pt x="1585671" y="367957"/>
                                </a:lnTo>
                                <a:lnTo>
                                  <a:pt x="1587081" y="367754"/>
                                </a:lnTo>
                                <a:lnTo>
                                  <a:pt x="1588503" y="367563"/>
                                </a:lnTo>
                                <a:lnTo>
                                  <a:pt x="1589913" y="367373"/>
                                </a:lnTo>
                                <a:lnTo>
                                  <a:pt x="1591335" y="367182"/>
                                </a:lnTo>
                                <a:lnTo>
                                  <a:pt x="1592758" y="367005"/>
                                </a:lnTo>
                                <a:lnTo>
                                  <a:pt x="1594167" y="366827"/>
                                </a:lnTo>
                                <a:lnTo>
                                  <a:pt x="1595590" y="366649"/>
                                </a:lnTo>
                                <a:lnTo>
                                  <a:pt x="1597000" y="366484"/>
                                </a:lnTo>
                                <a:lnTo>
                                  <a:pt x="1598422" y="366319"/>
                                </a:lnTo>
                                <a:lnTo>
                                  <a:pt x="1599844" y="366154"/>
                                </a:lnTo>
                                <a:lnTo>
                                  <a:pt x="1601254" y="366001"/>
                                </a:lnTo>
                                <a:lnTo>
                                  <a:pt x="1602677" y="365849"/>
                                </a:lnTo>
                                <a:lnTo>
                                  <a:pt x="1604086" y="365709"/>
                                </a:lnTo>
                                <a:lnTo>
                                  <a:pt x="1605509" y="365569"/>
                                </a:lnTo>
                                <a:lnTo>
                                  <a:pt x="1606918" y="365442"/>
                                </a:lnTo>
                                <a:lnTo>
                                  <a:pt x="1608341" y="365316"/>
                                </a:lnTo>
                                <a:lnTo>
                                  <a:pt x="1609763" y="365188"/>
                                </a:lnTo>
                                <a:lnTo>
                                  <a:pt x="1611173" y="365074"/>
                                </a:lnTo>
                                <a:lnTo>
                                  <a:pt x="1612595" y="364973"/>
                                </a:lnTo>
                                <a:lnTo>
                                  <a:pt x="1614005" y="364858"/>
                                </a:lnTo>
                                <a:lnTo>
                                  <a:pt x="1615427" y="364769"/>
                                </a:lnTo>
                                <a:lnTo>
                                  <a:pt x="1616837" y="364680"/>
                                </a:lnTo>
                                <a:lnTo>
                                  <a:pt x="1618259" y="364592"/>
                                </a:lnTo>
                                <a:lnTo>
                                  <a:pt x="1619682" y="364515"/>
                                </a:lnTo>
                                <a:lnTo>
                                  <a:pt x="1621091" y="364452"/>
                                </a:lnTo>
                                <a:lnTo>
                                  <a:pt x="1622514" y="364388"/>
                                </a:lnTo>
                                <a:lnTo>
                                  <a:pt x="1623924" y="364325"/>
                                </a:lnTo>
                                <a:lnTo>
                                  <a:pt x="1625346" y="364287"/>
                                </a:lnTo>
                                <a:lnTo>
                                  <a:pt x="1626756" y="364236"/>
                                </a:lnTo>
                                <a:lnTo>
                                  <a:pt x="1628178" y="364211"/>
                                </a:lnTo>
                                <a:lnTo>
                                  <a:pt x="1629601" y="364172"/>
                                </a:lnTo>
                                <a:lnTo>
                                  <a:pt x="1631010" y="364160"/>
                                </a:lnTo>
                                <a:lnTo>
                                  <a:pt x="1632433" y="364147"/>
                                </a:lnTo>
                                <a:lnTo>
                                  <a:pt x="1635265" y="364147"/>
                                </a:lnTo>
                                <a:lnTo>
                                  <a:pt x="1636687" y="364160"/>
                                </a:lnTo>
                                <a:lnTo>
                                  <a:pt x="1638097" y="364172"/>
                                </a:lnTo>
                                <a:lnTo>
                                  <a:pt x="1639519" y="364198"/>
                                </a:lnTo>
                                <a:lnTo>
                                  <a:pt x="1640929" y="364236"/>
                                </a:lnTo>
                                <a:lnTo>
                                  <a:pt x="1642351" y="364274"/>
                                </a:lnTo>
                                <a:lnTo>
                                  <a:pt x="1643761" y="364325"/>
                                </a:lnTo>
                                <a:lnTo>
                                  <a:pt x="1645184" y="364376"/>
                                </a:lnTo>
                                <a:lnTo>
                                  <a:pt x="1646606" y="364439"/>
                                </a:lnTo>
                                <a:lnTo>
                                  <a:pt x="1648016" y="364515"/>
                                </a:lnTo>
                                <a:lnTo>
                                  <a:pt x="1649438" y="364592"/>
                                </a:lnTo>
                                <a:lnTo>
                                  <a:pt x="1650848" y="364680"/>
                                </a:lnTo>
                                <a:lnTo>
                                  <a:pt x="1652270" y="364782"/>
                                </a:lnTo>
                                <a:lnTo>
                                  <a:pt x="1653680" y="364884"/>
                                </a:lnTo>
                                <a:lnTo>
                                  <a:pt x="1655102" y="364985"/>
                                </a:lnTo>
                                <a:lnTo>
                                  <a:pt x="1656525" y="365112"/>
                                </a:lnTo>
                                <a:lnTo>
                                  <a:pt x="1657934" y="365239"/>
                                </a:lnTo>
                                <a:lnTo>
                                  <a:pt x="1659357" y="365366"/>
                                </a:lnTo>
                                <a:lnTo>
                                  <a:pt x="1660766" y="365506"/>
                                </a:lnTo>
                                <a:lnTo>
                                  <a:pt x="1662189" y="365658"/>
                                </a:lnTo>
                                <a:lnTo>
                                  <a:pt x="1663611" y="365811"/>
                                </a:lnTo>
                                <a:lnTo>
                                  <a:pt x="1665021" y="365976"/>
                                </a:lnTo>
                                <a:lnTo>
                                  <a:pt x="1666443" y="366154"/>
                                </a:lnTo>
                                <a:lnTo>
                                  <a:pt x="1667853" y="366331"/>
                                </a:lnTo>
                                <a:lnTo>
                                  <a:pt x="1669275" y="366509"/>
                                </a:lnTo>
                                <a:lnTo>
                                  <a:pt x="1670685" y="366700"/>
                                </a:lnTo>
                                <a:lnTo>
                                  <a:pt x="1672107" y="366903"/>
                                </a:lnTo>
                                <a:lnTo>
                                  <a:pt x="1673530" y="367106"/>
                                </a:lnTo>
                                <a:lnTo>
                                  <a:pt x="1674939" y="367322"/>
                                </a:lnTo>
                                <a:lnTo>
                                  <a:pt x="1676362" y="367538"/>
                                </a:lnTo>
                                <a:lnTo>
                                  <a:pt x="1677772" y="367767"/>
                                </a:lnTo>
                                <a:lnTo>
                                  <a:pt x="1679194" y="368008"/>
                                </a:lnTo>
                                <a:lnTo>
                                  <a:pt x="1680604" y="368249"/>
                                </a:lnTo>
                                <a:lnTo>
                                  <a:pt x="1682026" y="368491"/>
                                </a:lnTo>
                                <a:lnTo>
                                  <a:pt x="1683448" y="368744"/>
                                </a:lnTo>
                                <a:lnTo>
                                  <a:pt x="1684858" y="368998"/>
                                </a:lnTo>
                                <a:lnTo>
                                  <a:pt x="1686281" y="369265"/>
                                </a:lnTo>
                                <a:lnTo>
                                  <a:pt x="1687690" y="369532"/>
                                </a:lnTo>
                                <a:lnTo>
                                  <a:pt x="1689113" y="369799"/>
                                </a:lnTo>
                                <a:lnTo>
                                  <a:pt x="1690535" y="370078"/>
                                </a:lnTo>
                                <a:lnTo>
                                  <a:pt x="1691945" y="370370"/>
                                </a:lnTo>
                                <a:lnTo>
                                  <a:pt x="1693367" y="370662"/>
                                </a:lnTo>
                                <a:lnTo>
                                  <a:pt x="1694777" y="370954"/>
                                </a:lnTo>
                                <a:lnTo>
                                  <a:pt x="1696199" y="371246"/>
                                </a:lnTo>
                                <a:lnTo>
                                  <a:pt x="1697609" y="371551"/>
                                </a:lnTo>
                                <a:lnTo>
                                  <a:pt x="1699031" y="371856"/>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594486926" name="Shape 6307"/>
                        <wps:cNvSpPr>
                          <a:spLocks/>
                        </wps:cNvSpPr>
                        <wps:spPr bwMode="auto">
                          <a:xfrm>
                            <a:off x="28869" y="0"/>
                            <a:ext cx="0" cy="7936"/>
                          </a:xfrm>
                          <a:custGeom>
                            <a:avLst/>
                            <a:gdLst>
                              <a:gd name="T0" fmla="*/ 793547 h 793547"/>
                              <a:gd name="T1" fmla="*/ 0 h 793547"/>
                              <a:gd name="T2" fmla="*/ 0 h 793547"/>
                              <a:gd name="T3" fmla="*/ 793547 h 793547"/>
                            </a:gdLst>
                            <a:ahLst/>
                            <a:cxnLst>
                              <a:cxn ang="0">
                                <a:pos x="0" y="T0"/>
                              </a:cxn>
                              <a:cxn ang="0">
                                <a:pos x="0" y="T1"/>
                              </a:cxn>
                            </a:cxnLst>
                            <a:rect l="0" t="T2" r="0" b="T3"/>
                            <a:pathLst>
                              <a:path h="793547">
                                <a:moveTo>
                                  <a:pt x="0" y="793547"/>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783727093" name="Shape 6314"/>
                        <wps:cNvSpPr>
                          <a:spLocks/>
                        </wps:cNvSpPr>
                        <wps:spPr bwMode="auto">
                          <a:xfrm>
                            <a:off x="24470" y="5669"/>
                            <a:ext cx="18705" cy="0"/>
                          </a:xfrm>
                          <a:custGeom>
                            <a:avLst/>
                            <a:gdLst>
                              <a:gd name="T0" fmla="*/ 0 w 1870494"/>
                              <a:gd name="T1" fmla="*/ 1870494 w 1870494"/>
                              <a:gd name="T2" fmla="*/ 0 w 1870494"/>
                              <a:gd name="T3" fmla="*/ 1870494 w 1870494"/>
                            </a:gdLst>
                            <a:ahLst/>
                            <a:cxnLst>
                              <a:cxn ang="0">
                                <a:pos x="T0" y="0"/>
                              </a:cxn>
                              <a:cxn ang="0">
                                <a:pos x="T1" y="0"/>
                              </a:cxn>
                            </a:cxnLst>
                            <a:rect l="T2" t="0" r="T3" b="0"/>
                            <a:pathLst>
                              <a:path w="1870494">
                                <a:moveTo>
                                  <a:pt x="0" y="0"/>
                                </a:moveTo>
                                <a:lnTo>
                                  <a:pt x="1870494"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332821132" name="Rectangle 6315"/>
                        <wps:cNvSpPr>
                          <a:spLocks noChangeArrowheads="1"/>
                        </wps:cNvSpPr>
                        <wps:spPr bwMode="auto">
                          <a:xfrm>
                            <a:off x="43570" y="5294"/>
                            <a:ext cx="426" cy="1139"/>
                          </a:xfrm>
                          <a:prstGeom prst="rect">
                            <a:avLst/>
                          </a:prstGeom>
                          <a:noFill/>
                          <a:ln>
                            <a:noFill/>
                          </a:ln>
                        </wps:spPr>
                        <wps:txbx>
                          <w:txbxContent>
                            <w:p w14:paraId="005F8718"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1889708030" name="Shape 6316"/>
                        <wps:cNvSpPr>
                          <a:spLocks/>
                        </wps:cNvSpPr>
                        <wps:spPr bwMode="auto">
                          <a:xfrm>
                            <a:off x="25462" y="1134"/>
                            <a:ext cx="16990" cy="6307"/>
                          </a:xfrm>
                          <a:custGeom>
                            <a:avLst/>
                            <a:gdLst>
                              <a:gd name="T0" fmla="*/ 0 w 1699031"/>
                              <a:gd name="T1" fmla="*/ 372161 h 630682"/>
                              <a:gd name="T2" fmla="*/ 1410 w 1699031"/>
                              <a:gd name="T3" fmla="*/ 372414 h 630682"/>
                              <a:gd name="T4" fmla="*/ 2832 w 1699031"/>
                              <a:gd name="T5" fmla="*/ 372669 h 630682"/>
                              <a:gd name="T6" fmla="*/ 4242 w 1699031"/>
                              <a:gd name="T7" fmla="*/ 372923 h 630682"/>
                              <a:gd name="T8" fmla="*/ 5664 w 1699031"/>
                              <a:gd name="T9" fmla="*/ 373176 h 630682"/>
                              <a:gd name="T10" fmla="*/ 7086 w 1699031"/>
                              <a:gd name="T11" fmla="*/ 373431 h 630682"/>
                              <a:gd name="T12" fmla="*/ 8496 w 1699031"/>
                              <a:gd name="T13" fmla="*/ 373685 h 630682"/>
                              <a:gd name="T14" fmla="*/ 9918 w 1699031"/>
                              <a:gd name="T15" fmla="*/ 373938 h 630682"/>
                              <a:gd name="T16" fmla="*/ 11328 w 1699031"/>
                              <a:gd name="T17" fmla="*/ 374180 h 630682"/>
                              <a:gd name="T18" fmla="*/ 12751 w 1699031"/>
                              <a:gd name="T19" fmla="*/ 374434 h 630682"/>
                              <a:gd name="T20" fmla="*/ 14160 w 1699031"/>
                              <a:gd name="T21" fmla="*/ 374676 h 630682"/>
                              <a:gd name="T22" fmla="*/ 15583 w 1699031"/>
                              <a:gd name="T23" fmla="*/ 374917 h 630682"/>
                              <a:gd name="T24" fmla="*/ 17005 w 1699031"/>
                              <a:gd name="T25" fmla="*/ 375171 h 630682"/>
                              <a:gd name="T26" fmla="*/ 18415 w 1699031"/>
                              <a:gd name="T27" fmla="*/ 375412 h 630682"/>
                              <a:gd name="T28" fmla="*/ 19837 w 1699031"/>
                              <a:gd name="T29" fmla="*/ 375641 h 630682"/>
                              <a:gd name="T30" fmla="*/ 21247 w 1699031"/>
                              <a:gd name="T31" fmla="*/ 375882 h 630682"/>
                              <a:gd name="T32" fmla="*/ 22670 w 1699031"/>
                              <a:gd name="T33" fmla="*/ 376123 h 630682"/>
                              <a:gd name="T34" fmla="*/ 24079 w 1699031"/>
                              <a:gd name="T35" fmla="*/ 376351 h 630682"/>
                              <a:gd name="T36" fmla="*/ 25502 w 1699031"/>
                              <a:gd name="T37" fmla="*/ 376580 h 630682"/>
                              <a:gd name="T38" fmla="*/ 26924 w 1699031"/>
                              <a:gd name="T39" fmla="*/ 376809 h 630682"/>
                              <a:gd name="T40" fmla="*/ 28334 w 1699031"/>
                              <a:gd name="T41" fmla="*/ 377025 h 630682"/>
                              <a:gd name="T42" fmla="*/ 29756 w 1699031"/>
                              <a:gd name="T43" fmla="*/ 377254 h 630682"/>
                              <a:gd name="T44" fmla="*/ 31166 w 1699031"/>
                              <a:gd name="T45" fmla="*/ 377469 h 630682"/>
                              <a:gd name="T46" fmla="*/ 32588 w 1699031"/>
                              <a:gd name="T47" fmla="*/ 377672 h 630682"/>
                              <a:gd name="T48" fmla="*/ 34010 w 1699031"/>
                              <a:gd name="T49" fmla="*/ 377889 h 630682"/>
                              <a:gd name="T50" fmla="*/ 35420 w 1699031"/>
                              <a:gd name="T51" fmla="*/ 378092 h 630682"/>
                              <a:gd name="T52" fmla="*/ 36843 w 1699031"/>
                              <a:gd name="T53" fmla="*/ 378295 h 630682"/>
                              <a:gd name="T54" fmla="*/ 38252 w 1699031"/>
                              <a:gd name="T55" fmla="*/ 378498 h 630682"/>
                              <a:gd name="T56" fmla="*/ 39675 w 1699031"/>
                              <a:gd name="T57" fmla="*/ 378689 h 630682"/>
                              <a:gd name="T58" fmla="*/ 41084 w 1699031"/>
                              <a:gd name="T59" fmla="*/ 378879 h 630682"/>
                              <a:gd name="T60" fmla="*/ 42507 w 1699031"/>
                              <a:gd name="T61" fmla="*/ 379057 h 630682"/>
                              <a:gd name="T62" fmla="*/ 43929 w 1699031"/>
                              <a:gd name="T63" fmla="*/ 379247 h 630682"/>
                              <a:gd name="T64" fmla="*/ 45339 w 1699031"/>
                              <a:gd name="T65" fmla="*/ 379413 h 630682"/>
                              <a:gd name="T66" fmla="*/ 46761 w 1699031"/>
                              <a:gd name="T67" fmla="*/ 379590 h 630682"/>
                              <a:gd name="T68" fmla="*/ 48171 w 1699031"/>
                              <a:gd name="T69" fmla="*/ 379755 h 630682"/>
                              <a:gd name="T70" fmla="*/ 49593 w 1699031"/>
                              <a:gd name="T71" fmla="*/ 379908 h 630682"/>
                              <a:gd name="T72" fmla="*/ 51003 w 1699031"/>
                              <a:gd name="T73" fmla="*/ 380060 h 630682"/>
                              <a:gd name="T74" fmla="*/ 52425 w 1699031"/>
                              <a:gd name="T75" fmla="*/ 380212 h 630682"/>
                              <a:gd name="T76" fmla="*/ 53848 w 1699031"/>
                              <a:gd name="T77" fmla="*/ 380352 h 630682"/>
                              <a:gd name="T78" fmla="*/ 55257 w 1699031"/>
                              <a:gd name="T79" fmla="*/ 380492 h 630682"/>
                              <a:gd name="T80" fmla="*/ 56680 w 1699031"/>
                              <a:gd name="T81" fmla="*/ 380619 h 630682"/>
                              <a:gd name="T82" fmla="*/ 58089 w 1699031"/>
                              <a:gd name="T83" fmla="*/ 380746 h 630682"/>
                              <a:gd name="T84" fmla="*/ 59512 w 1699031"/>
                              <a:gd name="T85" fmla="*/ 380873 h 630682"/>
                              <a:gd name="T86" fmla="*/ 60922 w 1699031"/>
                              <a:gd name="T87" fmla="*/ 380974 h 630682"/>
                              <a:gd name="T88" fmla="*/ 62344 w 1699031"/>
                              <a:gd name="T89" fmla="*/ 381089 h 630682"/>
                              <a:gd name="T90" fmla="*/ 63767 w 1699031"/>
                              <a:gd name="T91" fmla="*/ 381178 h 630682"/>
                              <a:gd name="T92" fmla="*/ 65176 w 1699031"/>
                              <a:gd name="T93" fmla="*/ 381267 h 630682"/>
                              <a:gd name="T94" fmla="*/ 66599 w 1699031"/>
                              <a:gd name="T95" fmla="*/ 381356 h 630682"/>
                              <a:gd name="T96" fmla="*/ 68008 w 1699031"/>
                              <a:gd name="T97" fmla="*/ 381432 h 630682"/>
                              <a:gd name="T98" fmla="*/ 69431 w 1699031"/>
                              <a:gd name="T99" fmla="*/ 381508 h 630682"/>
                              <a:gd name="T100" fmla="*/ 70853 w 1699031"/>
                              <a:gd name="T101" fmla="*/ 381571 h 630682"/>
                              <a:gd name="T102" fmla="*/ 72263 w 1699031"/>
                              <a:gd name="T103" fmla="*/ 381622 h 630682"/>
                              <a:gd name="T104" fmla="*/ 73685 w 1699031"/>
                              <a:gd name="T105" fmla="*/ 381660 h 630682"/>
                              <a:gd name="T106" fmla="*/ 75095 w 1699031"/>
                              <a:gd name="T107" fmla="*/ 381698 h 630682"/>
                              <a:gd name="T108" fmla="*/ 76517 w 1699031"/>
                              <a:gd name="T109" fmla="*/ 381736 h 630682"/>
                              <a:gd name="T110" fmla="*/ 77927 w 1699031"/>
                              <a:gd name="T111" fmla="*/ 381762 h 630682"/>
                              <a:gd name="T112" fmla="*/ 79349 w 1699031"/>
                              <a:gd name="T113" fmla="*/ 381774 h 630682"/>
                              <a:gd name="T114" fmla="*/ 82181 w 1699031"/>
                              <a:gd name="T115" fmla="*/ 381774 h 630682"/>
                              <a:gd name="T116" fmla="*/ 83604 w 1699031"/>
                              <a:gd name="T117" fmla="*/ 381762 h 630682"/>
                              <a:gd name="T118" fmla="*/ 85014 w 1699031"/>
                              <a:gd name="T119" fmla="*/ 381736 h 630682"/>
                              <a:gd name="T120" fmla="*/ 86436 w 1699031"/>
                              <a:gd name="T121" fmla="*/ 381711 h 630682"/>
                              <a:gd name="T122" fmla="*/ 87846 w 1699031"/>
                              <a:gd name="T123" fmla="*/ 381673 h 630682"/>
                              <a:gd name="T124" fmla="*/ 89268 w 1699031"/>
                              <a:gd name="T125" fmla="*/ 381622 h 630682"/>
                              <a:gd name="T126" fmla="*/ 90691 w 1699031"/>
                              <a:gd name="T127" fmla="*/ 381571 h 630682"/>
                              <a:gd name="T128" fmla="*/ 0 w 1699031"/>
                              <a:gd name="T129" fmla="*/ 0 h 630682"/>
                              <a:gd name="T130" fmla="*/ 1699031 w 1699031"/>
                              <a:gd name="T131" fmla="*/ 630682 h 6306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1699031" h="630682">
                                <a:moveTo>
                                  <a:pt x="0" y="372161"/>
                                </a:moveTo>
                                <a:lnTo>
                                  <a:pt x="1410" y="372414"/>
                                </a:lnTo>
                                <a:lnTo>
                                  <a:pt x="2832" y="372669"/>
                                </a:lnTo>
                                <a:lnTo>
                                  <a:pt x="4242" y="372923"/>
                                </a:lnTo>
                                <a:lnTo>
                                  <a:pt x="5664" y="373176"/>
                                </a:lnTo>
                                <a:lnTo>
                                  <a:pt x="7086" y="373431"/>
                                </a:lnTo>
                                <a:lnTo>
                                  <a:pt x="8496" y="373685"/>
                                </a:lnTo>
                                <a:lnTo>
                                  <a:pt x="9918" y="373938"/>
                                </a:lnTo>
                                <a:lnTo>
                                  <a:pt x="11328" y="374180"/>
                                </a:lnTo>
                                <a:lnTo>
                                  <a:pt x="12751" y="374434"/>
                                </a:lnTo>
                                <a:lnTo>
                                  <a:pt x="14160" y="374676"/>
                                </a:lnTo>
                                <a:lnTo>
                                  <a:pt x="15583" y="374917"/>
                                </a:lnTo>
                                <a:lnTo>
                                  <a:pt x="17005" y="375171"/>
                                </a:lnTo>
                                <a:lnTo>
                                  <a:pt x="18415" y="375412"/>
                                </a:lnTo>
                                <a:lnTo>
                                  <a:pt x="19837" y="375641"/>
                                </a:lnTo>
                                <a:lnTo>
                                  <a:pt x="21247" y="375882"/>
                                </a:lnTo>
                                <a:lnTo>
                                  <a:pt x="22670" y="376123"/>
                                </a:lnTo>
                                <a:lnTo>
                                  <a:pt x="24079" y="376351"/>
                                </a:lnTo>
                                <a:lnTo>
                                  <a:pt x="25502" y="376580"/>
                                </a:lnTo>
                                <a:lnTo>
                                  <a:pt x="26924" y="376809"/>
                                </a:lnTo>
                                <a:lnTo>
                                  <a:pt x="28334" y="377025"/>
                                </a:lnTo>
                                <a:lnTo>
                                  <a:pt x="29756" y="377254"/>
                                </a:lnTo>
                                <a:lnTo>
                                  <a:pt x="31166" y="377469"/>
                                </a:lnTo>
                                <a:lnTo>
                                  <a:pt x="32588" y="377672"/>
                                </a:lnTo>
                                <a:lnTo>
                                  <a:pt x="34010" y="377889"/>
                                </a:lnTo>
                                <a:lnTo>
                                  <a:pt x="35420" y="378092"/>
                                </a:lnTo>
                                <a:lnTo>
                                  <a:pt x="36843" y="378295"/>
                                </a:lnTo>
                                <a:lnTo>
                                  <a:pt x="38252" y="378498"/>
                                </a:lnTo>
                                <a:lnTo>
                                  <a:pt x="39675" y="378689"/>
                                </a:lnTo>
                                <a:lnTo>
                                  <a:pt x="41084" y="378879"/>
                                </a:lnTo>
                                <a:lnTo>
                                  <a:pt x="42507" y="379057"/>
                                </a:lnTo>
                                <a:lnTo>
                                  <a:pt x="43929" y="379247"/>
                                </a:lnTo>
                                <a:lnTo>
                                  <a:pt x="45339" y="379413"/>
                                </a:lnTo>
                                <a:lnTo>
                                  <a:pt x="46761" y="379590"/>
                                </a:lnTo>
                                <a:lnTo>
                                  <a:pt x="48171" y="379755"/>
                                </a:lnTo>
                                <a:lnTo>
                                  <a:pt x="49593" y="379908"/>
                                </a:lnTo>
                                <a:lnTo>
                                  <a:pt x="51003" y="380060"/>
                                </a:lnTo>
                                <a:lnTo>
                                  <a:pt x="52425" y="380212"/>
                                </a:lnTo>
                                <a:lnTo>
                                  <a:pt x="53848" y="380352"/>
                                </a:lnTo>
                                <a:lnTo>
                                  <a:pt x="55257" y="380492"/>
                                </a:lnTo>
                                <a:lnTo>
                                  <a:pt x="56680" y="380619"/>
                                </a:lnTo>
                                <a:lnTo>
                                  <a:pt x="58089" y="380746"/>
                                </a:lnTo>
                                <a:lnTo>
                                  <a:pt x="59512" y="380873"/>
                                </a:lnTo>
                                <a:lnTo>
                                  <a:pt x="60922" y="380974"/>
                                </a:lnTo>
                                <a:lnTo>
                                  <a:pt x="62344" y="381089"/>
                                </a:lnTo>
                                <a:lnTo>
                                  <a:pt x="63767" y="381178"/>
                                </a:lnTo>
                                <a:lnTo>
                                  <a:pt x="65176" y="381267"/>
                                </a:lnTo>
                                <a:lnTo>
                                  <a:pt x="66599" y="381356"/>
                                </a:lnTo>
                                <a:lnTo>
                                  <a:pt x="68008" y="381432"/>
                                </a:lnTo>
                                <a:lnTo>
                                  <a:pt x="69431" y="381508"/>
                                </a:lnTo>
                                <a:lnTo>
                                  <a:pt x="70853" y="381571"/>
                                </a:lnTo>
                                <a:lnTo>
                                  <a:pt x="72263" y="381622"/>
                                </a:lnTo>
                                <a:lnTo>
                                  <a:pt x="73685" y="381660"/>
                                </a:lnTo>
                                <a:lnTo>
                                  <a:pt x="75095" y="381698"/>
                                </a:lnTo>
                                <a:lnTo>
                                  <a:pt x="76517" y="381736"/>
                                </a:lnTo>
                                <a:lnTo>
                                  <a:pt x="77927" y="381762"/>
                                </a:lnTo>
                                <a:lnTo>
                                  <a:pt x="79349" y="381774"/>
                                </a:lnTo>
                                <a:lnTo>
                                  <a:pt x="82181" y="381774"/>
                                </a:lnTo>
                                <a:lnTo>
                                  <a:pt x="83604" y="381762"/>
                                </a:lnTo>
                                <a:lnTo>
                                  <a:pt x="85014" y="381736"/>
                                </a:lnTo>
                                <a:lnTo>
                                  <a:pt x="86436" y="381711"/>
                                </a:lnTo>
                                <a:lnTo>
                                  <a:pt x="87846" y="381673"/>
                                </a:lnTo>
                                <a:lnTo>
                                  <a:pt x="89268" y="381622"/>
                                </a:lnTo>
                                <a:lnTo>
                                  <a:pt x="90691" y="381571"/>
                                </a:lnTo>
                                <a:lnTo>
                                  <a:pt x="92100" y="381495"/>
                                </a:lnTo>
                                <a:lnTo>
                                  <a:pt x="93523" y="381419"/>
                                </a:lnTo>
                                <a:lnTo>
                                  <a:pt x="94932" y="381330"/>
                                </a:lnTo>
                                <a:lnTo>
                                  <a:pt x="96355" y="381241"/>
                                </a:lnTo>
                                <a:lnTo>
                                  <a:pt x="97777" y="381127"/>
                                </a:lnTo>
                                <a:lnTo>
                                  <a:pt x="99187" y="381012"/>
                                </a:lnTo>
                                <a:lnTo>
                                  <a:pt x="100609" y="380885"/>
                                </a:lnTo>
                                <a:lnTo>
                                  <a:pt x="102019" y="380746"/>
                                </a:lnTo>
                                <a:lnTo>
                                  <a:pt x="103441" y="380594"/>
                                </a:lnTo>
                                <a:lnTo>
                                  <a:pt x="104851" y="380441"/>
                                </a:lnTo>
                                <a:lnTo>
                                  <a:pt x="106273" y="380264"/>
                                </a:lnTo>
                                <a:lnTo>
                                  <a:pt x="107696" y="380085"/>
                                </a:lnTo>
                                <a:lnTo>
                                  <a:pt x="109106" y="379895"/>
                                </a:lnTo>
                                <a:lnTo>
                                  <a:pt x="110528" y="379692"/>
                                </a:lnTo>
                                <a:lnTo>
                                  <a:pt x="111938" y="379476"/>
                                </a:lnTo>
                                <a:lnTo>
                                  <a:pt x="113360" y="379247"/>
                                </a:lnTo>
                                <a:lnTo>
                                  <a:pt x="114770" y="379019"/>
                                </a:lnTo>
                                <a:lnTo>
                                  <a:pt x="116192" y="378764"/>
                                </a:lnTo>
                                <a:lnTo>
                                  <a:pt x="117615" y="378498"/>
                                </a:lnTo>
                                <a:lnTo>
                                  <a:pt x="119024" y="378231"/>
                                </a:lnTo>
                                <a:lnTo>
                                  <a:pt x="120447" y="377952"/>
                                </a:lnTo>
                                <a:lnTo>
                                  <a:pt x="121857" y="377648"/>
                                </a:lnTo>
                                <a:lnTo>
                                  <a:pt x="123279" y="377342"/>
                                </a:lnTo>
                                <a:lnTo>
                                  <a:pt x="124689" y="377025"/>
                                </a:lnTo>
                                <a:lnTo>
                                  <a:pt x="126111" y="376682"/>
                                </a:lnTo>
                                <a:lnTo>
                                  <a:pt x="127533" y="376339"/>
                                </a:lnTo>
                                <a:lnTo>
                                  <a:pt x="128943" y="375983"/>
                                </a:lnTo>
                                <a:lnTo>
                                  <a:pt x="130365" y="375603"/>
                                </a:lnTo>
                                <a:lnTo>
                                  <a:pt x="131775" y="375221"/>
                                </a:lnTo>
                                <a:lnTo>
                                  <a:pt x="133197" y="374828"/>
                                </a:lnTo>
                                <a:lnTo>
                                  <a:pt x="134620" y="374421"/>
                                </a:lnTo>
                                <a:lnTo>
                                  <a:pt x="136030" y="373990"/>
                                </a:lnTo>
                                <a:lnTo>
                                  <a:pt x="137452" y="373558"/>
                                </a:lnTo>
                                <a:lnTo>
                                  <a:pt x="138862" y="373100"/>
                                </a:lnTo>
                                <a:lnTo>
                                  <a:pt x="140284" y="372643"/>
                                </a:lnTo>
                                <a:lnTo>
                                  <a:pt x="141694" y="372161"/>
                                </a:lnTo>
                                <a:lnTo>
                                  <a:pt x="143116" y="371716"/>
                                </a:lnTo>
                                <a:lnTo>
                                  <a:pt x="144538" y="371246"/>
                                </a:lnTo>
                                <a:lnTo>
                                  <a:pt x="145948" y="370777"/>
                                </a:lnTo>
                                <a:lnTo>
                                  <a:pt x="147371" y="370281"/>
                                </a:lnTo>
                                <a:lnTo>
                                  <a:pt x="148780" y="369773"/>
                                </a:lnTo>
                                <a:lnTo>
                                  <a:pt x="150203" y="369265"/>
                                </a:lnTo>
                                <a:lnTo>
                                  <a:pt x="151612" y="368719"/>
                                </a:lnTo>
                                <a:lnTo>
                                  <a:pt x="153035" y="368173"/>
                                </a:lnTo>
                                <a:lnTo>
                                  <a:pt x="154457" y="367614"/>
                                </a:lnTo>
                                <a:lnTo>
                                  <a:pt x="155867" y="367043"/>
                                </a:lnTo>
                                <a:lnTo>
                                  <a:pt x="157289" y="366446"/>
                                </a:lnTo>
                                <a:lnTo>
                                  <a:pt x="158699" y="365836"/>
                                </a:lnTo>
                                <a:lnTo>
                                  <a:pt x="160122" y="365214"/>
                                </a:lnTo>
                                <a:lnTo>
                                  <a:pt x="161544" y="364579"/>
                                </a:lnTo>
                                <a:lnTo>
                                  <a:pt x="162954" y="363931"/>
                                </a:lnTo>
                                <a:lnTo>
                                  <a:pt x="164376" y="363271"/>
                                </a:lnTo>
                                <a:lnTo>
                                  <a:pt x="165786" y="362585"/>
                                </a:lnTo>
                                <a:lnTo>
                                  <a:pt x="167208" y="361886"/>
                                </a:lnTo>
                                <a:lnTo>
                                  <a:pt x="168618" y="361175"/>
                                </a:lnTo>
                                <a:lnTo>
                                  <a:pt x="170040" y="360452"/>
                                </a:lnTo>
                                <a:lnTo>
                                  <a:pt x="171462" y="359702"/>
                                </a:lnTo>
                                <a:lnTo>
                                  <a:pt x="172872" y="358940"/>
                                </a:lnTo>
                                <a:lnTo>
                                  <a:pt x="174295" y="358165"/>
                                </a:lnTo>
                                <a:lnTo>
                                  <a:pt x="175704" y="357378"/>
                                </a:lnTo>
                                <a:lnTo>
                                  <a:pt x="177127" y="356577"/>
                                </a:lnTo>
                                <a:lnTo>
                                  <a:pt x="178536" y="355752"/>
                                </a:lnTo>
                                <a:lnTo>
                                  <a:pt x="179959" y="354914"/>
                                </a:lnTo>
                                <a:lnTo>
                                  <a:pt x="181381" y="354063"/>
                                </a:lnTo>
                                <a:lnTo>
                                  <a:pt x="182791" y="353187"/>
                                </a:lnTo>
                                <a:lnTo>
                                  <a:pt x="184213" y="352298"/>
                                </a:lnTo>
                                <a:lnTo>
                                  <a:pt x="185623" y="351396"/>
                                </a:lnTo>
                                <a:lnTo>
                                  <a:pt x="187046" y="350482"/>
                                </a:lnTo>
                                <a:lnTo>
                                  <a:pt x="188468" y="349542"/>
                                </a:lnTo>
                                <a:lnTo>
                                  <a:pt x="189878" y="348590"/>
                                </a:lnTo>
                                <a:lnTo>
                                  <a:pt x="191300" y="347625"/>
                                </a:lnTo>
                                <a:lnTo>
                                  <a:pt x="192710" y="346634"/>
                                </a:lnTo>
                                <a:lnTo>
                                  <a:pt x="194132" y="345643"/>
                                </a:lnTo>
                                <a:lnTo>
                                  <a:pt x="195542" y="344627"/>
                                </a:lnTo>
                                <a:lnTo>
                                  <a:pt x="196964" y="343586"/>
                                </a:lnTo>
                                <a:lnTo>
                                  <a:pt x="198387" y="342532"/>
                                </a:lnTo>
                                <a:lnTo>
                                  <a:pt x="199796" y="341464"/>
                                </a:lnTo>
                                <a:lnTo>
                                  <a:pt x="201219" y="340385"/>
                                </a:lnTo>
                                <a:lnTo>
                                  <a:pt x="202628" y="339280"/>
                                </a:lnTo>
                                <a:lnTo>
                                  <a:pt x="204051" y="338163"/>
                                </a:lnTo>
                                <a:lnTo>
                                  <a:pt x="205460" y="337032"/>
                                </a:lnTo>
                                <a:lnTo>
                                  <a:pt x="206883" y="335877"/>
                                </a:lnTo>
                                <a:lnTo>
                                  <a:pt x="208305" y="334721"/>
                                </a:lnTo>
                                <a:lnTo>
                                  <a:pt x="209715" y="333527"/>
                                </a:lnTo>
                                <a:lnTo>
                                  <a:pt x="211138" y="332333"/>
                                </a:lnTo>
                                <a:lnTo>
                                  <a:pt x="212547" y="331115"/>
                                </a:lnTo>
                                <a:lnTo>
                                  <a:pt x="213970" y="329882"/>
                                </a:lnTo>
                                <a:lnTo>
                                  <a:pt x="215379" y="328625"/>
                                </a:lnTo>
                                <a:lnTo>
                                  <a:pt x="216802" y="327355"/>
                                </a:lnTo>
                                <a:lnTo>
                                  <a:pt x="218224" y="326072"/>
                                </a:lnTo>
                                <a:lnTo>
                                  <a:pt x="219634" y="324777"/>
                                </a:lnTo>
                                <a:lnTo>
                                  <a:pt x="221056" y="323456"/>
                                </a:lnTo>
                                <a:lnTo>
                                  <a:pt x="222466" y="322123"/>
                                </a:lnTo>
                                <a:lnTo>
                                  <a:pt x="223888" y="320777"/>
                                </a:lnTo>
                                <a:lnTo>
                                  <a:pt x="225311" y="319405"/>
                                </a:lnTo>
                                <a:lnTo>
                                  <a:pt x="226720" y="318033"/>
                                </a:lnTo>
                                <a:lnTo>
                                  <a:pt x="228143" y="316623"/>
                                </a:lnTo>
                                <a:lnTo>
                                  <a:pt x="229552" y="315214"/>
                                </a:lnTo>
                                <a:lnTo>
                                  <a:pt x="230975" y="313779"/>
                                </a:lnTo>
                                <a:lnTo>
                                  <a:pt x="232385" y="312331"/>
                                </a:lnTo>
                                <a:lnTo>
                                  <a:pt x="233807" y="310870"/>
                                </a:lnTo>
                                <a:lnTo>
                                  <a:pt x="235229" y="309385"/>
                                </a:lnTo>
                                <a:lnTo>
                                  <a:pt x="236639" y="307886"/>
                                </a:lnTo>
                                <a:lnTo>
                                  <a:pt x="238061" y="306375"/>
                                </a:lnTo>
                                <a:lnTo>
                                  <a:pt x="239471" y="304850"/>
                                </a:lnTo>
                                <a:lnTo>
                                  <a:pt x="240893" y="303302"/>
                                </a:lnTo>
                                <a:lnTo>
                                  <a:pt x="242303" y="301752"/>
                                </a:lnTo>
                                <a:lnTo>
                                  <a:pt x="243725" y="300177"/>
                                </a:lnTo>
                                <a:lnTo>
                                  <a:pt x="245148" y="298577"/>
                                </a:lnTo>
                                <a:lnTo>
                                  <a:pt x="246558" y="296976"/>
                                </a:lnTo>
                                <a:lnTo>
                                  <a:pt x="247980" y="295351"/>
                                </a:lnTo>
                                <a:lnTo>
                                  <a:pt x="249390" y="293713"/>
                                </a:lnTo>
                                <a:lnTo>
                                  <a:pt x="250812" y="292062"/>
                                </a:lnTo>
                                <a:lnTo>
                                  <a:pt x="252235" y="290398"/>
                                </a:lnTo>
                                <a:lnTo>
                                  <a:pt x="253644" y="288722"/>
                                </a:lnTo>
                                <a:lnTo>
                                  <a:pt x="255067" y="287020"/>
                                </a:lnTo>
                                <a:lnTo>
                                  <a:pt x="256476" y="285318"/>
                                </a:lnTo>
                                <a:lnTo>
                                  <a:pt x="257899" y="283591"/>
                                </a:lnTo>
                                <a:lnTo>
                                  <a:pt x="259309" y="281851"/>
                                </a:lnTo>
                                <a:lnTo>
                                  <a:pt x="260731" y="280098"/>
                                </a:lnTo>
                                <a:lnTo>
                                  <a:pt x="262153" y="278333"/>
                                </a:lnTo>
                                <a:lnTo>
                                  <a:pt x="263563" y="276542"/>
                                </a:lnTo>
                                <a:lnTo>
                                  <a:pt x="264985" y="274751"/>
                                </a:lnTo>
                                <a:lnTo>
                                  <a:pt x="266395" y="272935"/>
                                </a:lnTo>
                                <a:lnTo>
                                  <a:pt x="267817" y="271120"/>
                                </a:lnTo>
                                <a:lnTo>
                                  <a:pt x="269227" y="269278"/>
                                </a:lnTo>
                                <a:lnTo>
                                  <a:pt x="270649" y="267436"/>
                                </a:lnTo>
                                <a:lnTo>
                                  <a:pt x="272072" y="265570"/>
                                </a:lnTo>
                                <a:lnTo>
                                  <a:pt x="273482" y="263703"/>
                                </a:lnTo>
                                <a:lnTo>
                                  <a:pt x="274904" y="261810"/>
                                </a:lnTo>
                                <a:lnTo>
                                  <a:pt x="276314" y="259918"/>
                                </a:lnTo>
                                <a:lnTo>
                                  <a:pt x="277736" y="258001"/>
                                </a:lnTo>
                                <a:lnTo>
                                  <a:pt x="279159" y="256083"/>
                                </a:lnTo>
                                <a:lnTo>
                                  <a:pt x="280568" y="254140"/>
                                </a:lnTo>
                                <a:lnTo>
                                  <a:pt x="281991" y="252196"/>
                                </a:lnTo>
                                <a:lnTo>
                                  <a:pt x="283401" y="250241"/>
                                </a:lnTo>
                                <a:lnTo>
                                  <a:pt x="284823" y="248259"/>
                                </a:lnTo>
                                <a:lnTo>
                                  <a:pt x="286233" y="246278"/>
                                </a:lnTo>
                                <a:lnTo>
                                  <a:pt x="287655" y="244284"/>
                                </a:lnTo>
                                <a:lnTo>
                                  <a:pt x="289077" y="242265"/>
                                </a:lnTo>
                                <a:lnTo>
                                  <a:pt x="290487" y="240246"/>
                                </a:lnTo>
                                <a:lnTo>
                                  <a:pt x="291909" y="238227"/>
                                </a:lnTo>
                                <a:lnTo>
                                  <a:pt x="293319" y="236182"/>
                                </a:lnTo>
                                <a:lnTo>
                                  <a:pt x="294741" y="234137"/>
                                </a:lnTo>
                                <a:lnTo>
                                  <a:pt x="296151" y="232080"/>
                                </a:lnTo>
                                <a:lnTo>
                                  <a:pt x="297574" y="230010"/>
                                </a:lnTo>
                                <a:lnTo>
                                  <a:pt x="298996" y="227940"/>
                                </a:lnTo>
                                <a:lnTo>
                                  <a:pt x="300406" y="225857"/>
                                </a:lnTo>
                                <a:lnTo>
                                  <a:pt x="301828" y="223762"/>
                                </a:lnTo>
                                <a:lnTo>
                                  <a:pt x="303238" y="221666"/>
                                </a:lnTo>
                                <a:lnTo>
                                  <a:pt x="304660" y="219557"/>
                                </a:lnTo>
                                <a:lnTo>
                                  <a:pt x="306070" y="217436"/>
                                </a:lnTo>
                                <a:lnTo>
                                  <a:pt x="307492" y="215316"/>
                                </a:lnTo>
                                <a:lnTo>
                                  <a:pt x="308914" y="213195"/>
                                </a:lnTo>
                                <a:lnTo>
                                  <a:pt x="310324" y="211048"/>
                                </a:lnTo>
                                <a:lnTo>
                                  <a:pt x="311747" y="208915"/>
                                </a:lnTo>
                                <a:lnTo>
                                  <a:pt x="313156" y="206769"/>
                                </a:lnTo>
                                <a:lnTo>
                                  <a:pt x="314579" y="204610"/>
                                </a:lnTo>
                                <a:lnTo>
                                  <a:pt x="316001" y="202450"/>
                                </a:lnTo>
                                <a:lnTo>
                                  <a:pt x="317411" y="200292"/>
                                </a:lnTo>
                                <a:lnTo>
                                  <a:pt x="318833" y="198120"/>
                                </a:lnTo>
                                <a:lnTo>
                                  <a:pt x="320243" y="195949"/>
                                </a:lnTo>
                                <a:lnTo>
                                  <a:pt x="321666" y="193764"/>
                                </a:lnTo>
                                <a:lnTo>
                                  <a:pt x="323075" y="191592"/>
                                </a:lnTo>
                                <a:lnTo>
                                  <a:pt x="324498" y="189408"/>
                                </a:lnTo>
                                <a:lnTo>
                                  <a:pt x="325920" y="187210"/>
                                </a:lnTo>
                                <a:lnTo>
                                  <a:pt x="327330" y="185026"/>
                                </a:lnTo>
                                <a:lnTo>
                                  <a:pt x="328752" y="182829"/>
                                </a:lnTo>
                                <a:lnTo>
                                  <a:pt x="330162" y="180632"/>
                                </a:lnTo>
                                <a:lnTo>
                                  <a:pt x="331584" y="178435"/>
                                </a:lnTo>
                                <a:lnTo>
                                  <a:pt x="332994" y="176238"/>
                                </a:lnTo>
                                <a:lnTo>
                                  <a:pt x="334416" y="174041"/>
                                </a:lnTo>
                                <a:lnTo>
                                  <a:pt x="335839" y="171831"/>
                                </a:lnTo>
                                <a:lnTo>
                                  <a:pt x="337248" y="169634"/>
                                </a:lnTo>
                                <a:lnTo>
                                  <a:pt x="338671" y="167424"/>
                                </a:lnTo>
                                <a:lnTo>
                                  <a:pt x="340080" y="165227"/>
                                </a:lnTo>
                                <a:lnTo>
                                  <a:pt x="341503" y="163030"/>
                                </a:lnTo>
                                <a:lnTo>
                                  <a:pt x="342925" y="160820"/>
                                </a:lnTo>
                                <a:lnTo>
                                  <a:pt x="344335" y="158623"/>
                                </a:lnTo>
                                <a:lnTo>
                                  <a:pt x="345757" y="156426"/>
                                </a:lnTo>
                                <a:lnTo>
                                  <a:pt x="347167" y="154229"/>
                                </a:lnTo>
                                <a:lnTo>
                                  <a:pt x="348590" y="152032"/>
                                </a:lnTo>
                                <a:lnTo>
                                  <a:pt x="349999" y="149834"/>
                                </a:lnTo>
                                <a:lnTo>
                                  <a:pt x="351422" y="147650"/>
                                </a:lnTo>
                                <a:lnTo>
                                  <a:pt x="352844" y="145466"/>
                                </a:lnTo>
                                <a:lnTo>
                                  <a:pt x="354254" y="143281"/>
                                </a:lnTo>
                                <a:lnTo>
                                  <a:pt x="355676" y="141097"/>
                                </a:lnTo>
                                <a:lnTo>
                                  <a:pt x="357086" y="138925"/>
                                </a:lnTo>
                                <a:lnTo>
                                  <a:pt x="358508" y="136754"/>
                                </a:lnTo>
                                <a:lnTo>
                                  <a:pt x="359918" y="134595"/>
                                </a:lnTo>
                                <a:lnTo>
                                  <a:pt x="361340" y="132435"/>
                                </a:lnTo>
                                <a:lnTo>
                                  <a:pt x="362763" y="130277"/>
                                </a:lnTo>
                                <a:lnTo>
                                  <a:pt x="364172" y="128130"/>
                                </a:lnTo>
                                <a:lnTo>
                                  <a:pt x="365595" y="125997"/>
                                </a:lnTo>
                                <a:lnTo>
                                  <a:pt x="367004" y="123863"/>
                                </a:lnTo>
                                <a:lnTo>
                                  <a:pt x="368427" y="121730"/>
                                </a:lnTo>
                                <a:lnTo>
                                  <a:pt x="369837" y="119608"/>
                                </a:lnTo>
                                <a:lnTo>
                                  <a:pt x="371259" y="117501"/>
                                </a:lnTo>
                                <a:lnTo>
                                  <a:pt x="372682" y="115405"/>
                                </a:lnTo>
                                <a:lnTo>
                                  <a:pt x="374091" y="113309"/>
                                </a:lnTo>
                                <a:lnTo>
                                  <a:pt x="375514" y="111227"/>
                                </a:lnTo>
                                <a:lnTo>
                                  <a:pt x="376923" y="109144"/>
                                </a:lnTo>
                                <a:lnTo>
                                  <a:pt x="378346" y="107086"/>
                                </a:lnTo>
                                <a:lnTo>
                                  <a:pt x="379768" y="105029"/>
                                </a:lnTo>
                                <a:lnTo>
                                  <a:pt x="381178" y="102984"/>
                                </a:lnTo>
                                <a:lnTo>
                                  <a:pt x="382600" y="100952"/>
                                </a:lnTo>
                                <a:lnTo>
                                  <a:pt x="384010" y="98933"/>
                                </a:lnTo>
                                <a:lnTo>
                                  <a:pt x="385432" y="96927"/>
                                </a:lnTo>
                                <a:lnTo>
                                  <a:pt x="386842" y="94932"/>
                                </a:lnTo>
                                <a:lnTo>
                                  <a:pt x="388264" y="92951"/>
                                </a:lnTo>
                                <a:lnTo>
                                  <a:pt x="389687" y="90970"/>
                                </a:lnTo>
                                <a:lnTo>
                                  <a:pt x="391096" y="89014"/>
                                </a:lnTo>
                                <a:lnTo>
                                  <a:pt x="392519" y="87071"/>
                                </a:lnTo>
                                <a:lnTo>
                                  <a:pt x="393928" y="85141"/>
                                </a:lnTo>
                                <a:lnTo>
                                  <a:pt x="395351" y="83223"/>
                                </a:lnTo>
                                <a:lnTo>
                                  <a:pt x="396761" y="81331"/>
                                </a:lnTo>
                                <a:lnTo>
                                  <a:pt x="398183" y="79439"/>
                                </a:lnTo>
                                <a:lnTo>
                                  <a:pt x="399605" y="77571"/>
                                </a:lnTo>
                                <a:lnTo>
                                  <a:pt x="401015" y="75717"/>
                                </a:lnTo>
                                <a:lnTo>
                                  <a:pt x="402437" y="73889"/>
                                </a:lnTo>
                                <a:lnTo>
                                  <a:pt x="403847" y="72060"/>
                                </a:lnTo>
                                <a:lnTo>
                                  <a:pt x="405269" y="70256"/>
                                </a:lnTo>
                                <a:lnTo>
                                  <a:pt x="406692" y="68478"/>
                                </a:lnTo>
                                <a:lnTo>
                                  <a:pt x="408102" y="66713"/>
                                </a:lnTo>
                                <a:lnTo>
                                  <a:pt x="409524" y="64960"/>
                                </a:lnTo>
                                <a:lnTo>
                                  <a:pt x="410934" y="63233"/>
                                </a:lnTo>
                                <a:lnTo>
                                  <a:pt x="412356" y="61519"/>
                                </a:lnTo>
                                <a:lnTo>
                                  <a:pt x="413766" y="59830"/>
                                </a:lnTo>
                                <a:lnTo>
                                  <a:pt x="415188" y="58153"/>
                                </a:lnTo>
                                <a:lnTo>
                                  <a:pt x="416611" y="56502"/>
                                </a:lnTo>
                                <a:lnTo>
                                  <a:pt x="418020" y="54864"/>
                                </a:lnTo>
                                <a:lnTo>
                                  <a:pt x="419443" y="53251"/>
                                </a:lnTo>
                                <a:lnTo>
                                  <a:pt x="420853" y="51664"/>
                                </a:lnTo>
                                <a:lnTo>
                                  <a:pt x="422275" y="50102"/>
                                </a:lnTo>
                                <a:lnTo>
                                  <a:pt x="423685" y="48552"/>
                                </a:lnTo>
                                <a:lnTo>
                                  <a:pt x="425107" y="47028"/>
                                </a:lnTo>
                                <a:lnTo>
                                  <a:pt x="426529" y="45365"/>
                                </a:lnTo>
                                <a:lnTo>
                                  <a:pt x="427939" y="43714"/>
                                </a:lnTo>
                                <a:lnTo>
                                  <a:pt x="429361" y="42087"/>
                                </a:lnTo>
                                <a:lnTo>
                                  <a:pt x="430771" y="40500"/>
                                </a:lnTo>
                                <a:lnTo>
                                  <a:pt x="432193" y="38926"/>
                                </a:lnTo>
                                <a:lnTo>
                                  <a:pt x="433603" y="37376"/>
                                </a:lnTo>
                                <a:lnTo>
                                  <a:pt x="435026" y="35852"/>
                                </a:lnTo>
                                <a:lnTo>
                                  <a:pt x="436448" y="34354"/>
                                </a:lnTo>
                                <a:lnTo>
                                  <a:pt x="437858" y="32880"/>
                                </a:lnTo>
                                <a:lnTo>
                                  <a:pt x="439280" y="31432"/>
                                </a:lnTo>
                                <a:lnTo>
                                  <a:pt x="440690" y="30023"/>
                                </a:lnTo>
                                <a:lnTo>
                                  <a:pt x="442112" y="28625"/>
                                </a:lnTo>
                                <a:lnTo>
                                  <a:pt x="443535" y="27267"/>
                                </a:lnTo>
                                <a:lnTo>
                                  <a:pt x="444945" y="25933"/>
                                </a:lnTo>
                                <a:lnTo>
                                  <a:pt x="446367" y="24625"/>
                                </a:lnTo>
                                <a:lnTo>
                                  <a:pt x="447777" y="23355"/>
                                </a:lnTo>
                                <a:lnTo>
                                  <a:pt x="449199" y="22110"/>
                                </a:lnTo>
                                <a:lnTo>
                                  <a:pt x="450609" y="20892"/>
                                </a:lnTo>
                                <a:lnTo>
                                  <a:pt x="452031" y="19710"/>
                                </a:lnTo>
                                <a:lnTo>
                                  <a:pt x="453453" y="18555"/>
                                </a:lnTo>
                                <a:lnTo>
                                  <a:pt x="454863" y="17425"/>
                                </a:lnTo>
                                <a:lnTo>
                                  <a:pt x="456285" y="16332"/>
                                </a:lnTo>
                                <a:lnTo>
                                  <a:pt x="457695" y="15278"/>
                                </a:lnTo>
                                <a:lnTo>
                                  <a:pt x="459118" y="14250"/>
                                </a:lnTo>
                                <a:lnTo>
                                  <a:pt x="460527" y="13259"/>
                                </a:lnTo>
                                <a:lnTo>
                                  <a:pt x="461950" y="12294"/>
                                </a:lnTo>
                                <a:lnTo>
                                  <a:pt x="463372" y="11367"/>
                                </a:lnTo>
                                <a:lnTo>
                                  <a:pt x="464782" y="10478"/>
                                </a:lnTo>
                                <a:lnTo>
                                  <a:pt x="466204" y="9614"/>
                                </a:lnTo>
                                <a:lnTo>
                                  <a:pt x="467614" y="8801"/>
                                </a:lnTo>
                                <a:lnTo>
                                  <a:pt x="469036" y="8001"/>
                                </a:lnTo>
                                <a:lnTo>
                                  <a:pt x="470446" y="7251"/>
                                </a:lnTo>
                                <a:lnTo>
                                  <a:pt x="471869" y="6528"/>
                                </a:lnTo>
                                <a:lnTo>
                                  <a:pt x="473291" y="5855"/>
                                </a:lnTo>
                                <a:lnTo>
                                  <a:pt x="474700" y="5207"/>
                                </a:lnTo>
                                <a:lnTo>
                                  <a:pt x="476123" y="4597"/>
                                </a:lnTo>
                                <a:lnTo>
                                  <a:pt x="477532" y="4026"/>
                                </a:lnTo>
                                <a:lnTo>
                                  <a:pt x="478955" y="3492"/>
                                </a:lnTo>
                                <a:lnTo>
                                  <a:pt x="480377" y="2984"/>
                                </a:lnTo>
                                <a:lnTo>
                                  <a:pt x="481787" y="2527"/>
                                </a:lnTo>
                                <a:lnTo>
                                  <a:pt x="483210" y="2108"/>
                                </a:lnTo>
                                <a:lnTo>
                                  <a:pt x="484619" y="1715"/>
                                </a:lnTo>
                                <a:lnTo>
                                  <a:pt x="486042" y="1371"/>
                                </a:lnTo>
                                <a:lnTo>
                                  <a:pt x="487451" y="1067"/>
                                </a:lnTo>
                                <a:lnTo>
                                  <a:pt x="488874" y="800"/>
                                </a:lnTo>
                                <a:lnTo>
                                  <a:pt x="490296" y="559"/>
                                </a:lnTo>
                                <a:lnTo>
                                  <a:pt x="491706" y="368"/>
                                </a:lnTo>
                                <a:lnTo>
                                  <a:pt x="493128" y="215"/>
                                </a:lnTo>
                                <a:lnTo>
                                  <a:pt x="494538" y="102"/>
                                </a:lnTo>
                                <a:lnTo>
                                  <a:pt x="495960" y="38"/>
                                </a:lnTo>
                                <a:lnTo>
                                  <a:pt x="497370" y="0"/>
                                </a:lnTo>
                                <a:lnTo>
                                  <a:pt x="498792" y="0"/>
                                </a:lnTo>
                                <a:lnTo>
                                  <a:pt x="500215" y="50"/>
                                </a:lnTo>
                                <a:lnTo>
                                  <a:pt x="501624" y="140"/>
                                </a:lnTo>
                                <a:lnTo>
                                  <a:pt x="503047" y="267"/>
                                </a:lnTo>
                                <a:lnTo>
                                  <a:pt x="504456" y="432"/>
                                </a:lnTo>
                                <a:lnTo>
                                  <a:pt x="505879" y="635"/>
                                </a:lnTo>
                                <a:lnTo>
                                  <a:pt x="507301" y="889"/>
                                </a:lnTo>
                                <a:lnTo>
                                  <a:pt x="508711" y="1168"/>
                                </a:lnTo>
                                <a:lnTo>
                                  <a:pt x="510134" y="1498"/>
                                </a:lnTo>
                                <a:lnTo>
                                  <a:pt x="511543" y="1867"/>
                                </a:lnTo>
                                <a:lnTo>
                                  <a:pt x="512966" y="2286"/>
                                </a:lnTo>
                                <a:lnTo>
                                  <a:pt x="514375" y="2730"/>
                                </a:lnTo>
                                <a:lnTo>
                                  <a:pt x="515798" y="3225"/>
                                </a:lnTo>
                                <a:lnTo>
                                  <a:pt x="517220" y="3759"/>
                                </a:lnTo>
                                <a:lnTo>
                                  <a:pt x="518630" y="4331"/>
                                </a:lnTo>
                                <a:lnTo>
                                  <a:pt x="520052" y="4940"/>
                                </a:lnTo>
                                <a:lnTo>
                                  <a:pt x="521462" y="5588"/>
                                </a:lnTo>
                                <a:lnTo>
                                  <a:pt x="522884" y="6286"/>
                                </a:lnTo>
                                <a:lnTo>
                                  <a:pt x="524294" y="7023"/>
                                </a:lnTo>
                                <a:lnTo>
                                  <a:pt x="525716" y="7798"/>
                                </a:lnTo>
                                <a:lnTo>
                                  <a:pt x="527139" y="8610"/>
                                </a:lnTo>
                                <a:lnTo>
                                  <a:pt x="528548" y="9461"/>
                                </a:lnTo>
                                <a:lnTo>
                                  <a:pt x="529971" y="10363"/>
                                </a:lnTo>
                                <a:lnTo>
                                  <a:pt x="531381" y="11303"/>
                                </a:lnTo>
                                <a:lnTo>
                                  <a:pt x="532803" y="12268"/>
                                </a:lnTo>
                                <a:lnTo>
                                  <a:pt x="534226" y="13284"/>
                                </a:lnTo>
                                <a:lnTo>
                                  <a:pt x="535635" y="14338"/>
                                </a:lnTo>
                                <a:lnTo>
                                  <a:pt x="537058" y="15430"/>
                                </a:lnTo>
                                <a:lnTo>
                                  <a:pt x="538467" y="16561"/>
                                </a:lnTo>
                                <a:lnTo>
                                  <a:pt x="539890" y="17742"/>
                                </a:lnTo>
                                <a:lnTo>
                                  <a:pt x="541299" y="18948"/>
                                </a:lnTo>
                                <a:lnTo>
                                  <a:pt x="542722" y="20193"/>
                                </a:lnTo>
                                <a:lnTo>
                                  <a:pt x="544144" y="21489"/>
                                </a:lnTo>
                                <a:lnTo>
                                  <a:pt x="545554" y="22809"/>
                                </a:lnTo>
                                <a:lnTo>
                                  <a:pt x="546976" y="24168"/>
                                </a:lnTo>
                                <a:lnTo>
                                  <a:pt x="548386" y="25565"/>
                                </a:lnTo>
                                <a:lnTo>
                                  <a:pt x="549808" y="27000"/>
                                </a:lnTo>
                                <a:lnTo>
                                  <a:pt x="551218" y="28473"/>
                                </a:lnTo>
                                <a:lnTo>
                                  <a:pt x="552640" y="29985"/>
                                </a:lnTo>
                                <a:lnTo>
                                  <a:pt x="554063" y="31534"/>
                                </a:lnTo>
                                <a:lnTo>
                                  <a:pt x="555472" y="33121"/>
                                </a:lnTo>
                                <a:lnTo>
                                  <a:pt x="556895" y="34734"/>
                                </a:lnTo>
                                <a:lnTo>
                                  <a:pt x="558305" y="36385"/>
                                </a:lnTo>
                                <a:lnTo>
                                  <a:pt x="559727" y="38074"/>
                                </a:lnTo>
                                <a:lnTo>
                                  <a:pt x="561137" y="39801"/>
                                </a:lnTo>
                                <a:lnTo>
                                  <a:pt x="562559" y="41554"/>
                                </a:lnTo>
                                <a:lnTo>
                                  <a:pt x="563981" y="43345"/>
                                </a:lnTo>
                                <a:lnTo>
                                  <a:pt x="565391" y="45174"/>
                                </a:lnTo>
                                <a:lnTo>
                                  <a:pt x="566813" y="47028"/>
                                </a:lnTo>
                                <a:lnTo>
                                  <a:pt x="568223" y="49352"/>
                                </a:lnTo>
                                <a:lnTo>
                                  <a:pt x="569646" y="51701"/>
                                </a:lnTo>
                                <a:lnTo>
                                  <a:pt x="571068" y="54089"/>
                                </a:lnTo>
                                <a:lnTo>
                                  <a:pt x="572478" y="56502"/>
                                </a:lnTo>
                                <a:lnTo>
                                  <a:pt x="573900" y="58941"/>
                                </a:lnTo>
                                <a:lnTo>
                                  <a:pt x="575310" y="61417"/>
                                </a:lnTo>
                                <a:lnTo>
                                  <a:pt x="576732" y="63906"/>
                                </a:lnTo>
                                <a:lnTo>
                                  <a:pt x="578142" y="66434"/>
                                </a:lnTo>
                                <a:lnTo>
                                  <a:pt x="579564" y="68986"/>
                                </a:lnTo>
                                <a:lnTo>
                                  <a:pt x="580987" y="71565"/>
                                </a:lnTo>
                                <a:lnTo>
                                  <a:pt x="582397" y="74155"/>
                                </a:lnTo>
                                <a:lnTo>
                                  <a:pt x="583819" y="76784"/>
                                </a:lnTo>
                                <a:lnTo>
                                  <a:pt x="585229" y="79425"/>
                                </a:lnTo>
                                <a:lnTo>
                                  <a:pt x="586651" y="82093"/>
                                </a:lnTo>
                                <a:lnTo>
                                  <a:pt x="588061" y="84785"/>
                                </a:lnTo>
                                <a:lnTo>
                                  <a:pt x="589483" y="87490"/>
                                </a:lnTo>
                                <a:lnTo>
                                  <a:pt x="590905" y="90208"/>
                                </a:lnTo>
                                <a:lnTo>
                                  <a:pt x="592315" y="92951"/>
                                </a:lnTo>
                                <a:lnTo>
                                  <a:pt x="593737" y="95707"/>
                                </a:lnTo>
                                <a:lnTo>
                                  <a:pt x="595147" y="98489"/>
                                </a:lnTo>
                                <a:lnTo>
                                  <a:pt x="596570" y="101270"/>
                                </a:lnTo>
                                <a:lnTo>
                                  <a:pt x="597992" y="104077"/>
                                </a:lnTo>
                                <a:lnTo>
                                  <a:pt x="599402" y="106896"/>
                                </a:lnTo>
                                <a:lnTo>
                                  <a:pt x="600824" y="109715"/>
                                </a:lnTo>
                                <a:lnTo>
                                  <a:pt x="602234" y="112560"/>
                                </a:lnTo>
                                <a:lnTo>
                                  <a:pt x="603656" y="115405"/>
                                </a:lnTo>
                                <a:lnTo>
                                  <a:pt x="605066" y="118263"/>
                                </a:lnTo>
                                <a:lnTo>
                                  <a:pt x="606488" y="121120"/>
                                </a:lnTo>
                                <a:lnTo>
                                  <a:pt x="607911" y="123990"/>
                                </a:lnTo>
                                <a:lnTo>
                                  <a:pt x="609321" y="126873"/>
                                </a:lnTo>
                                <a:lnTo>
                                  <a:pt x="610743" y="129756"/>
                                </a:lnTo>
                                <a:lnTo>
                                  <a:pt x="612153" y="132638"/>
                                </a:lnTo>
                                <a:lnTo>
                                  <a:pt x="613575" y="135522"/>
                                </a:lnTo>
                                <a:lnTo>
                                  <a:pt x="614985" y="138417"/>
                                </a:lnTo>
                                <a:lnTo>
                                  <a:pt x="616407" y="141300"/>
                                </a:lnTo>
                                <a:lnTo>
                                  <a:pt x="617829" y="144196"/>
                                </a:lnTo>
                                <a:lnTo>
                                  <a:pt x="619239" y="147091"/>
                                </a:lnTo>
                                <a:lnTo>
                                  <a:pt x="620662" y="149975"/>
                                </a:lnTo>
                                <a:lnTo>
                                  <a:pt x="622071" y="152857"/>
                                </a:lnTo>
                                <a:lnTo>
                                  <a:pt x="623494" y="155740"/>
                                </a:lnTo>
                                <a:lnTo>
                                  <a:pt x="624916" y="158623"/>
                                </a:lnTo>
                                <a:lnTo>
                                  <a:pt x="626326" y="161493"/>
                                </a:lnTo>
                                <a:lnTo>
                                  <a:pt x="627748" y="164364"/>
                                </a:lnTo>
                                <a:lnTo>
                                  <a:pt x="629158" y="167221"/>
                                </a:lnTo>
                                <a:lnTo>
                                  <a:pt x="630580" y="170066"/>
                                </a:lnTo>
                                <a:lnTo>
                                  <a:pt x="631990" y="172898"/>
                                </a:lnTo>
                                <a:lnTo>
                                  <a:pt x="633413" y="175730"/>
                                </a:lnTo>
                                <a:lnTo>
                                  <a:pt x="634835" y="178550"/>
                                </a:lnTo>
                                <a:lnTo>
                                  <a:pt x="636245" y="181356"/>
                                </a:lnTo>
                                <a:lnTo>
                                  <a:pt x="637667" y="184150"/>
                                </a:lnTo>
                                <a:lnTo>
                                  <a:pt x="639077" y="186931"/>
                                </a:lnTo>
                                <a:lnTo>
                                  <a:pt x="640499" y="189687"/>
                                </a:lnTo>
                                <a:lnTo>
                                  <a:pt x="641909" y="192443"/>
                                </a:lnTo>
                                <a:lnTo>
                                  <a:pt x="643331" y="195173"/>
                                </a:lnTo>
                                <a:lnTo>
                                  <a:pt x="644753" y="197879"/>
                                </a:lnTo>
                                <a:lnTo>
                                  <a:pt x="646163" y="200584"/>
                                </a:lnTo>
                                <a:lnTo>
                                  <a:pt x="647586" y="203264"/>
                                </a:lnTo>
                                <a:lnTo>
                                  <a:pt x="648995" y="205918"/>
                                </a:lnTo>
                                <a:lnTo>
                                  <a:pt x="650418" y="208547"/>
                                </a:lnTo>
                                <a:lnTo>
                                  <a:pt x="651827" y="211163"/>
                                </a:lnTo>
                                <a:lnTo>
                                  <a:pt x="653250" y="213754"/>
                                </a:lnTo>
                                <a:lnTo>
                                  <a:pt x="654672" y="216332"/>
                                </a:lnTo>
                                <a:lnTo>
                                  <a:pt x="656082" y="218872"/>
                                </a:lnTo>
                                <a:lnTo>
                                  <a:pt x="657504" y="221399"/>
                                </a:lnTo>
                                <a:lnTo>
                                  <a:pt x="658914" y="223888"/>
                                </a:lnTo>
                                <a:lnTo>
                                  <a:pt x="660336" y="226364"/>
                                </a:lnTo>
                                <a:lnTo>
                                  <a:pt x="661759" y="228803"/>
                                </a:lnTo>
                                <a:lnTo>
                                  <a:pt x="663168" y="231229"/>
                                </a:lnTo>
                                <a:lnTo>
                                  <a:pt x="664591" y="233617"/>
                                </a:lnTo>
                                <a:lnTo>
                                  <a:pt x="666000" y="235966"/>
                                </a:lnTo>
                                <a:lnTo>
                                  <a:pt x="667423" y="238303"/>
                                </a:lnTo>
                                <a:lnTo>
                                  <a:pt x="668833" y="240602"/>
                                </a:lnTo>
                                <a:lnTo>
                                  <a:pt x="670255" y="242875"/>
                                </a:lnTo>
                                <a:lnTo>
                                  <a:pt x="671678" y="245110"/>
                                </a:lnTo>
                                <a:lnTo>
                                  <a:pt x="673087" y="247320"/>
                                </a:lnTo>
                                <a:lnTo>
                                  <a:pt x="674510" y="249492"/>
                                </a:lnTo>
                                <a:lnTo>
                                  <a:pt x="675919" y="251637"/>
                                </a:lnTo>
                                <a:lnTo>
                                  <a:pt x="677342" y="253746"/>
                                </a:lnTo>
                                <a:lnTo>
                                  <a:pt x="678751" y="255816"/>
                                </a:lnTo>
                                <a:lnTo>
                                  <a:pt x="680174" y="257861"/>
                                </a:lnTo>
                                <a:lnTo>
                                  <a:pt x="681596" y="259867"/>
                                </a:lnTo>
                                <a:lnTo>
                                  <a:pt x="683006" y="261836"/>
                                </a:lnTo>
                                <a:lnTo>
                                  <a:pt x="684428" y="263766"/>
                                </a:lnTo>
                                <a:lnTo>
                                  <a:pt x="685838" y="265671"/>
                                </a:lnTo>
                                <a:lnTo>
                                  <a:pt x="687260" y="267538"/>
                                </a:lnTo>
                                <a:lnTo>
                                  <a:pt x="688683" y="269354"/>
                                </a:lnTo>
                                <a:lnTo>
                                  <a:pt x="690092" y="271145"/>
                                </a:lnTo>
                                <a:lnTo>
                                  <a:pt x="691515" y="272897"/>
                                </a:lnTo>
                                <a:lnTo>
                                  <a:pt x="692924" y="274612"/>
                                </a:lnTo>
                                <a:lnTo>
                                  <a:pt x="694347" y="276289"/>
                                </a:lnTo>
                                <a:lnTo>
                                  <a:pt x="695757" y="277926"/>
                                </a:lnTo>
                                <a:lnTo>
                                  <a:pt x="697179" y="279514"/>
                                </a:lnTo>
                                <a:lnTo>
                                  <a:pt x="698602" y="281077"/>
                                </a:lnTo>
                                <a:lnTo>
                                  <a:pt x="700011" y="282601"/>
                                </a:lnTo>
                                <a:lnTo>
                                  <a:pt x="701434" y="284073"/>
                                </a:lnTo>
                                <a:lnTo>
                                  <a:pt x="702843" y="285521"/>
                                </a:lnTo>
                                <a:lnTo>
                                  <a:pt x="704266" y="286918"/>
                                </a:lnTo>
                                <a:lnTo>
                                  <a:pt x="705676" y="288277"/>
                                </a:lnTo>
                                <a:lnTo>
                                  <a:pt x="707098" y="289598"/>
                                </a:lnTo>
                                <a:lnTo>
                                  <a:pt x="708520" y="290881"/>
                                </a:lnTo>
                                <a:lnTo>
                                  <a:pt x="709930" y="291478"/>
                                </a:lnTo>
                                <a:lnTo>
                                  <a:pt x="711352" y="292024"/>
                                </a:lnTo>
                                <a:lnTo>
                                  <a:pt x="712762" y="292544"/>
                                </a:lnTo>
                                <a:lnTo>
                                  <a:pt x="714184" y="293015"/>
                                </a:lnTo>
                                <a:lnTo>
                                  <a:pt x="715607" y="293459"/>
                                </a:lnTo>
                                <a:lnTo>
                                  <a:pt x="717016" y="293865"/>
                                </a:lnTo>
                                <a:lnTo>
                                  <a:pt x="718439" y="294221"/>
                                </a:lnTo>
                                <a:lnTo>
                                  <a:pt x="719849" y="294551"/>
                                </a:lnTo>
                                <a:lnTo>
                                  <a:pt x="721271" y="294843"/>
                                </a:lnTo>
                                <a:lnTo>
                                  <a:pt x="722681" y="295098"/>
                                </a:lnTo>
                                <a:lnTo>
                                  <a:pt x="724103" y="295325"/>
                                </a:lnTo>
                                <a:lnTo>
                                  <a:pt x="725526" y="295516"/>
                                </a:lnTo>
                                <a:lnTo>
                                  <a:pt x="726935" y="295669"/>
                                </a:lnTo>
                                <a:lnTo>
                                  <a:pt x="728358" y="295796"/>
                                </a:lnTo>
                                <a:lnTo>
                                  <a:pt x="729767" y="295897"/>
                                </a:lnTo>
                                <a:lnTo>
                                  <a:pt x="731190" y="295961"/>
                                </a:lnTo>
                                <a:lnTo>
                                  <a:pt x="732600" y="295986"/>
                                </a:lnTo>
                                <a:lnTo>
                                  <a:pt x="734022" y="295999"/>
                                </a:lnTo>
                                <a:lnTo>
                                  <a:pt x="735444" y="295973"/>
                                </a:lnTo>
                                <a:lnTo>
                                  <a:pt x="736854" y="295922"/>
                                </a:lnTo>
                                <a:lnTo>
                                  <a:pt x="738276" y="295846"/>
                                </a:lnTo>
                                <a:lnTo>
                                  <a:pt x="739686" y="295745"/>
                                </a:lnTo>
                                <a:lnTo>
                                  <a:pt x="741108" y="295618"/>
                                </a:lnTo>
                                <a:lnTo>
                                  <a:pt x="742518" y="295466"/>
                                </a:lnTo>
                                <a:lnTo>
                                  <a:pt x="743941" y="295301"/>
                                </a:lnTo>
                                <a:lnTo>
                                  <a:pt x="745363" y="295098"/>
                                </a:lnTo>
                                <a:lnTo>
                                  <a:pt x="746773" y="294881"/>
                                </a:lnTo>
                                <a:lnTo>
                                  <a:pt x="748195" y="294653"/>
                                </a:lnTo>
                                <a:lnTo>
                                  <a:pt x="749605" y="294398"/>
                                </a:lnTo>
                                <a:lnTo>
                                  <a:pt x="751027" y="294132"/>
                                </a:lnTo>
                                <a:lnTo>
                                  <a:pt x="752449" y="293839"/>
                                </a:lnTo>
                                <a:lnTo>
                                  <a:pt x="753859" y="293535"/>
                                </a:lnTo>
                                <a:lnTo>
                                  <a:pt x="755281" y="293218"/>
                                </a:lnTo>
                                <a:lnTo>
                                  <a:pt x="756691" y="292874"/>
                                </a:lnTo>
                                <a:lnTo>
                                  <a:pt x="758114" y="292532"/>
                                </a:lnTo>
                                <a:lnTo>
                                  <a:pt x="759523" y="292176"/>
                                </a:lnTo>
                                <a:lnTo>
                                  <a:pt x="760946" y="291795"/>
                                </a:lnTo>
                                <a:lnTo>
                                  <a:pt x="762368" y="291414"/>
                                </a:lnTo>
                                <a:lnTo>
                                  <a:pt x="763778" y="291033"/>
                                </a:lnTo>
                                <a:lnTo>
                                  <a:pt x="765200" y="290640"/>
                                </a:lnTo>
                                <a:lnTo>
                                  <a:pt x="766610" y="290233"/>
                                </a:lnTo>
                                <a:lnTo>
                                  <a:pt x="768032" y="289814"/>
                                </a:lnTo>
                                <a:lnTo>
                                  <a:pt x="769442" y="289407"/>
                                </a:lnTo>
                                <a:lnTo>
                                  <a:pt x="770865" y="288989"/>
                                </a:lnTo>
                                <a:lnTo>
                                  <a:pt x="772287" y="288569"/>
                                </a:lnTo>
                                <a:lnTo>
                                  <a:pt x="773697" y="288137"/>
                                </a:lnTo>
                                <a:lnTo>
                                  <a:pt x="775119" y="287718"/>
                                </a:lnTo>
                                <a:lnTo>
                                  <a:pt x="776529" y="287300"/>
                                </a:lnTo>
                                <a:lnTo>
                                  <a:pt x="777951" y="286880"/>
                                </a:lnTo>
                                <a:lnTo>
                                  <a:pt x="779373" y="286461"/>
                                </a:lnTo>
                                <a:lnTo>
                                  <a:pt x="780783" y="286042"/>
                                </a:lnTo>
                                <a:lnTo>
                                  <a:pt x="782206" y="285635"/>
                                </a:lnTo>
                                <a:lnTo>
                                  <a:pt x="783615" y="285229"/>
                                </a:lnTo>
                                <a:lnTo>
                                  <a:pt x="785038" y="284835"/>
                                </a:lnTo>
                                <a:lnTo>
                                  <a:pt x="786447" y="284442"/>
                                </a:lnTo>
                                <a:lnTo>
                                  <a:pt x="787870" y="284061"/>
                                </a:lnTo>
                                <a:lnTo>
                                  <a:pt x="789292" y="283693"/>
                                </a:lnTo>
                                <a:lnTo>
                                  <a:pt x="790702" y="283337"/>
                                </a:lnTo>
                                <a:lnTo>
                                  <a:pt x="792124" y="282994"/>
                                </a:lnTo>
                                <a:lnTo>
                                  <a:pt x="793534" y="282651"/>
                                </a:lnTo>
                                <a:lnTo>
                                  <a:pt x="794957" y="282334"/>
                                </a:lnTo>
                                <a:lnTo>
                                  <a:pt x="796366" y="282029"/>
                                </a:lnTo>
                                <a:lnTo>
                                  <a:pt x="797789" y="281749"/>
                                </a:lnTo>
                                <a:lnTo>
                                  <a:pt x="799211" y="281483"/>
                                </a:lnTo>
                                <a:lnTo>
                                  <a:pt x="800621" y="281229"/>
                                </a:lnTo>
                                <a:lnTo>
                                  <a:pt x="802043" y="280988"/>
                                </a:lnTo>
                                <a:lnTo>
                                  <a:pt x="803453" y="280784"/>
                                </a:lnTo>
                                <a:lnTo>
                                  <a:pt x="804875" y="280594"/>
                                </a:lnTo>
                                <a:lnTo>
                                  <a:pt x="806285" y="280416"/>
                                </a:lnTo>
                                <a:lnTo>
                                  <a:pt x="807707" y="280276"/>
                                </a:lnTo>
                                <a:lnTo>
                                  <a:pt x="809130" y="280150"/>
                                </a:lnTo>
                                <a:lnTo>
                                  <a:pt x="810539" y="280060"/>
                                </a:lnTo>
                                <a:lnTo>
                                  <a:pt x="811962" y="279984"/>
                                </a:lnTo>
                                <a:lnTo>
                                  <a:pt x="813371" y="279946"/>
                                </a:lnTo>
                                <a:lnTo>
                                  <a:pt x="814794" y="279933"/>
                                </a:lnTo>
                                <a:lnTo>
                                  <a:pt x="816216" y="279946"/>
                                </a:lnTo>
                                <a:lnTo>
                                  <a:pt x="817626" y="279984"/>
                                </a:lnTo>
                                <a:lnTo>
                                  <a:pt x="819048" y="280060"/>
                                </a:lnTo>
                                <a:lnTo>
                                  <a:pt x="820458" y="280162"/>
                                </a:lnTo>
                                <a:lnTo>
                                  <a:pt x="821880" y="280302"/>
                                </a:lnTo>
                                <a:lnTo>
                                  <a:pt x="823290" y="280467"/>
                                </a:lnTo>
                                <a:lnTo>
                                  <a:pt x="824712" y="280670"/>
                                </a:lnTo>
                                <a:lnTo>
                                  <a:pt x="826135" y="280912"/>
                                </a:lnTo>
                                <a:lnTo>
                                  <a:pt x="827544" y="281178"/>
                                </a:lnTo>
                                <a:lnTo>
                                  <a:pt x="828967" y="281483"/>
                                </a:lnTo>
                                <a:lnTo>
                                  <a:pt x="830377" y="281839"/>
                                </a:lnTo>
                                <a:lnTo>
                                  <a:pt x="831799" y="282219"/>
                                </a:lnTo>
                                <a:lnTo>
                                  <a:pt x="833209" y="282639"/>
                                </a:lnTo>
                                <a:lnTo>
                                  <a:pt x="834631" y="283096"/>
                                </a:lnTo>
                                <a:lnTo>
                                  <a:pt x="836054" y="283591"/>
                                </a:lnTo>
                                <a:lnTo>
                                  <a:pt x="837463" y="284137"/>
                                </a:lnTo>
                                <a:lnTo>
                                  <a:pt x="838886" y="284708"/>
                                </a:lnTo>
                                <a:lnTo>
                                  <a:pt x="840295" y="285331"/>
                                </a:lnTo>
                                <a:lnTo>
                                  <a:pt x="841718" y="286004"/>
                                </a:lnTo>
                                <a:lnTo>
                                  <a:pt x="843140" y="286703"/>
                                </a:lnTo>
                                <a:lnTo>
                                  <a:pt x="844550" y="287451"/>
                                </a:lnTo>
                                <a:lnTo>
                                  <a:pt x="845972" y="288239"/>
                                </a:lnTo>
                                <a:lnTo>
                                  <a:pt x="847382" y="289077"/>
                                </a:lnTo>
                                <a:lnTo>
                                  <a:pt x="848804" y="289954"/>
                                </a:lnTo>
                                <a:lnTo>
                                  <a:pt x="850214" y="290881"/>
                                </a:lnTo>
                                <a:lnTo>
                                  <a:pt x="851636" y="292506"/>
                                </a:lnTo>
                                <a:lnTo>
                                  <a:pt x="853059" y="294157"/>
                                </a:lnTo>
                                <a:lnTo>
                                  <a:pt x="854468" y="295872"/>
                                </a:lnTo>
                                <a:lnTo>
                                  <a:pt x="855891" y="297624"/>
                                </a:lnTo>
                                <a:lnTo>
                                  <a:pt x="857301" y="299415"/>
                                </a:lnTo>
                                <a:lnTo>
                                  <a:pt x="858723" y="301257"/>
                                </a:lnTo>
                                <a:lnTo>
                                  <a:pt x="860133" y="303149"/>
                                </a:lnTo>
                                <a:lnTo>
                                  <a:pt x="861555" y="305079"/>
                                </a:lnTo>
                                <a:lnTo>
                                  <a:pt x="862978" y="307048"/>
                                </a:lnTo>
                                <a:lnTo>
                                  <a:pt x="864387" y="309055"/>
                                </a:lnTo>
                                <a:lnTo>
                                  <a:pt x="865810" y="311112"/>
                                </a:lnTo>
                                <a:lnTo>
                                  <a:pt x="867220" y="313220"/>
                                </a:lnTo>
                                <a:lnTo>
                                  <a:pt x="868642" y="315354"/>
                                </a:lnTo>
                                <a:lnTo>
                                  <a:pt x="870052" y="317538"/>
                                </a:lnTo>
                                <a:lnTo>
                                  <a:pt x="871474" y="319760"/>
                                </a:lnTo>
                                <a:lnTo>
                                  <a:pt x="872896" y="322034"/>
                                </a:lnTo>
                                <a:lnTo>
                                  <a:pt x="874306" y="324332"/>
                                </a:lnTo>
                                <a:lnTo>
                                  <a:pt x="875728" y="326669"/>
                                </a:lnTo>
                                <a:lnTo>
                                  <a:pt x="877138" y="329057"/>
                                </a:lnTo>
                                <a:lnTo>
                                  <a:pt x="878560" y="331483"/>
                                </a:lnTo>
                                <a:lnTo>
                                  <a:pt x="879983" y="333934"/>
                                </a:lnTo>
                                <a:lnTo>
                                  <a:pt x="881393" y="336435"/>
                                </a:lnTo>
                                <a:lnTo>
                                  <a:pt x="882815" y="338963"/>
                                </a:lnTo>
                                <a:lnTo>
                                  <a:pt x="884225" y="341528"/>
                                </a:lnTo>
                                <a:lnTo>
                                  <a:pt x="885647" y="344132"/>
                                </a:lnTo>
                                <a:lnTo>
                                  <a:pt x="887057" y="346773"/>
                                </a:lnTo>
                                <a:lnTo>
                                  <a:pt x="888479" y="349453"/>
                                </a:lnTo>
                                <a:lnTo>
                                  <a:pt x="889902" y="352158"/>
                                </a:lnTo>
                                <a:lnTo>
                                  <a:pt x="891311" y="354888"/>
                                </a:lnTo>
                                <a:lnTo>
                                  <a:pt x="892734" y="357657"/>
                                </a:lnTo>
                                <a:lnTo>
                                  <a:pt x="894144" y="360464"/>
                                </a:lnTo>
                                <a:lnTo>
                                  <a:pt x="895566" y="363296"/>
                                </a:lnTo>
                                <a:lnTo>
                                  <a:pt x="896976" y="366154"/>
                                </a:lnTo>
                                <a:lnTo>
                                  <a:pt x="898398" y="369050"/>
                                </a:lnTo>
                                <a:lnTo>
                                  <a:pt x="899820" y="371970"/>
                                </a:lnTo>
                                <a:lnTo>
                                  <a:pt x="901230" y="374917"/>
                                </a:lnTo>
                                <a:lnTo>
                                  <a:pt x="902652" y="377889"/>
                                </a:lnTo>
                                <a:lnTo>
                                  <a:pt x="904062" y="380885"/>
                                </a:lnTo>
                                <a:lnTo>
                                  <a:pt x="905485" y="383908"/>
                                </a:lnTo>
                                <a:lnTo>
                                  <a:pt x="906907" y="386956"/>
                                </a:lnTo>
                                <a:lnTo>
                                  <a:pt x="908317" y="390030"/>
                                </a:lnTo>
                                <a:lnTo>
                                  <a:pt x="909739" y="393116"/>
                                </a:lnTo>
                                <a:lnTo>
                                  <a:pt x="911149" y="396227"/>
                                </a:lnTo>
                                <a:lnTo>
                                  <a:pt x="912571" y="399364"/>
                                </a:lnTo>
                                <a:lnTo>
                                  <a:pt x="913981" y="402513"/>
                                </a:lnTo>
                                <a:lnTo>
                                  <a:pt x="915403" y="405676"/>
                                </a:lnTo>
                                <a:lnTo>
                                  <a:pt x="916825" y="408863"/>
                                </a:lnTo>
                                <a:lnTo>
                                  <a:pt x="918235" y="412077"/>
                                </a:lnTo>
                                <a:lnTo>
                                  <a:pt x="919658" y="415290"/>
                                </a:lnTo>
                                <a:lnTo>
                                  <a:pt x="921067" y="418529"/>
                                </a:lnTo>
                                <a:lnTo>
                                  <a:pt x="922490" y="421767"/>
                                </a:lnTo>
                                <a:lnTo>
                                  <a:pt x="923899" y="425031"/>
                                </a:lnTo>
                                <a:lnTo>
                                  <a:pt x="925322" y="428307"/>
                                </a:lnTo>
                                <a:lnTo>
                                  <a:pt x="926744" y="431584"/>
                                </a:lnTo>
                                <a:lnTo>
                                  <a:pt x="928154" y="434873"/>
                                </a:lnTo>
                                <a:lnTo>
                                  <a:pt x="929576" y="438176"/>
                                </a:lnTo>
                                <a:lnTo>
                                  <a:pt x="930986" y="441477"/>
                                </a:lnTo>
                                <a:lnTo>
                                  <a:pt x="932409" y="444792"/>
                                </a:lnTo>
                                <a:lnTo>
                                  <a:pt x="933818" y="448107"/>
                                </a:lnTo>
                                <a:lnTo>
                                  <a:pt x="935241" y="451434"/>
                                </a:lnTo>
                                <a:lnTo>
                                  <a:pt x="936663" y="454761"/>
                                </a:lnTo>
                                <a:lnTo>
                                  <a:pt x="938073" y="458076"/>
                                </a:lnTo>
                                <a:lnTo>
                                  <a:pt x="939495" y="461404"/>
                                </a:lnTo>
                                <a:lnTo>
                                  <a:pt x="940905" y="464731"/>
                                </a:lnTo>
                                <a:lnTo>
                                  <a:pt x="942327" y="468058"/>
                                </a:lnTo>
                                <a:lnTo>
                                  <a:pt x="943749" y="471386"/>
                                </a:lnTo>
                                <a:lnTo>
                                  <a:pt x="945159" y="474700"/>
                                </a:lnTo>
                                <a:lnTo>
                                  <a:pt x="946582" y="478015"/>
                                </a:lnTo>
                                <a:lnTo>
                                  <a:pt x="947991" y="481330"/>
                                </a:lnTo>
                                <a:lnTo>
                                  <a:pt x="949414" y="484632"/>
                                </a:lnTo>
                                <a:lnTo>
                                  <a:pt x="950823" y="487934"/>
                                </a:lnTo>
                                <a:lnTo>
                                  <a:pt x="952246" y="491224"/>
                                </a:lnTo>
                                <a:lnTo>
                                  <a:pt x="953668" y="494500"/>
                                </a:lnTo>
                                <a:lnTo>
                                  <a:pt x="955078" y="497763"/>
                                </a:lnTo>
                                <a:lnTo>
                                  <a:pt x="956501" y="501015"/>
                                </a:lnTo>
                                <a:lnTo>
                                  <a:pt x="957910" y="504254"/>
                                </a:lnTo>
                                <a:lnTo>
                                  <a:pt x="959333" y="507479"/>
                                </a:lnTo>
                                <a:lnTo>
                                  <a:pt x="960742" y="510692"/>
                                </a:lnTo>
                                <a:lnTo>
                                  <a:pt x="962165" y="513893"/>
                                </a:lnTo>
                                <a:lnTo>
                                  <a:pt x="963587" y="517068"/>
                                </a:lnTo>
                                <a:lnTo>
                                  <a:pt x="964997" y="520230"/>
                                </a:lnTo>
                                <a:lnTo>
                                  <a:pt x="966419" y="523367"/>
                                </a:lnTo>
                                <a:lnTo>
                                  <a:pt x="967829" y="526479"/>
                                </a:lnTo>
                                <a:lnTo>
                                  <a:pt x="969251" y="529577"/>
                                </a:lnTo>
                                <a:lnTo>
                                  <a:pt x="970674" y="532650"/>
                                </a:lnTo>
                                <a:lnTo>
                                  <a:pt x="972083" y="535712"/>
                                </a:lnTo>
                                <a:lnTo>
                                  <a:pt x="973506" y="538734"/>
                                </a:lnTo>
                                <a:lnTo>
                                  <a:pt x="974915" y="541731"/>
                                </a:lnTo>
                                <a:lnTo>
                                  <a:pt x="976338" y="544703"/>
                                </a:lnTo>
                                <a:lnTo>
                                  <a:pt x="977747" y="547650"/>
                                </a:lnTo>
                                <a:lnTo>
                                  <a:pt x="979170" y="550570"/>
                                </a:lnTo>
                                <a:lnTo>
                                  <a:pt x="980592" y="553466"/>
                                </a:lnTo>
                                <a:lnTo>
                                  <a:pt x="982002" y="556311"/>
                                </a:lnTo>
                                <a:lnTo>
                                  <a:pt x="983425" y="559143"/>
                                </a:lnTo>
                                <a:lnTo>
                                  <a:pt x="984834" y="561937"/>
                                </a:lnTo>
                                <a:lnTo>
                                  <a:pt x="986256" y="564693"/>
                                </a:lnTo>
                                <a:lnTo>
                                  <a:pt x="987666" y="567424"/>
                                </a:lnTo>
                                <a:lnTo>
                                  <a:pt x="989088" y="570116"/>
                                </a:lnTo>
                                <a:lnTo>
                                  <a:pt x="990511" y="572757"/>
                                </a:lnTo>
                                <a:lnTo>
                                  <a:pt x="991921" y="575373"/>
                                </a:lnTo>
                                <a:lnTo>
                                  <a:pt x="993343" y="577558"/>
                                </a:lnTo>
                                <a:lnTo>
                                  <a:pt x="994753" y="579704"/>
                                </a:lnTo>
                                <a:lnTo>
                                  <a:pt x="996175" y="581813"/>
                                </a:lnTo>
                                <a:lnTo>
                                  <a:pt x="997598" y="583882"/>
                                </a:lnTo>
                                <a:lnTo>
                                  <a:pt x="999007" y="585915"/>
                                </a:lnTo>
                                <a:lnTo>
                                  <a:pt x="1000430" y="587896"/>
                                </a:lnTo>
                                <a:lnTo>
                                  <a:pt x="1001839" y="589838"/>
                                </a:lnTo>
                                <a:lnTo>
                                  <a:pt x="1003262" y="591744"/>
                                </a:lnTo>
                                <a:lnTo>
                                  <a:pt x="1004672" y="593610"/>
                                </a:lnTo>
                                <a:lnTo>
                                  <a:pt x="1006094" y="595440"/>
                                </a:lnTo>
                                <a:lnTo>
                                  <a:pt x="1007516" y="597217"/>
                                </a:lnTo>
                                <a:lnTo>
                                  <a:pt x="1008926" y="598945"/>
                                </a:lnTo>
                                <a:lnTo>
                                  <a:pt x="1010348" y="600646"/>
                                </a:lnTo>
                                <a:lnTo>
                                  <a:pt x="1011758" y="602285"/>
                                </a:lnTo>
                                <a:lnTo>
                                  <a:pt x="1013180" y="603897"/>
                                </a:lnTo>
                                <a:lnTo>
                                  <a:pt x="1014590" y="605447"/>
                                </a:lnTo>
                                <a:lnTo>
                                  <a:pt x="1016012" y="606971"/>
                                </a:lnTo>
                                <a:lnTo>
                                  <a:pt x="1017435" y="608444"/>
                                </a:lnTo>
                                <a:lnTo>
                                  <a:pt x="1018845" y="609867"/>
                                </a:lnTo>
                                <a:lnTo>
                                  <a:pt x="1020267" y="611238"/>
                                </a:lnTo>
                                <a:lnTo>
                                  <a:pt x="1021677" y="612572"/>
                                </a:lnTo>
                                <a:lnTo>
                                  <a:pt x="1023099" y="613867"/>
                                </a:lnTo>
                                <a:lnTo>
                                  <a:pt x="1024509" y="615099"/>
                                </a:lnTo>
                                <a:lnTo>
                                  <a:pt x="1025931" y="616306"/>
                                </a:lnTo>
                                <a:lnTo>
                                  <a:pt x="1027354" y="617448"/>
                                </a:lnTo>
                                <a:lnTo>
                                  <a:pt x="1028763" y="618554"/>
                                </a:lnTo>
                                <a:lnTo>
                                  <a:pt x="1030186" y="619607"/>
                                </a:lnTo>
                                <a:lnTo>
                                  <a:pt x="1031596" y="620611"/>
                                </a:lnTo>
                                <a:lnTo>
                                  <a:pt x="1033018" y="621564"/>
                                </a:lnTo>
                                <a:lnTo>
                                  <a:pt x="1034440" y="622478"/>
                                </a:lnTo>
                                <a:lnTo>
                                  <a:pt x="1035850" y="623341"/>
                                </a:lnTo>
                                <a:lnTo>
                                  <a:pt x="1037272" y="624154"/>
                                </a:lnTo>
                                <a:lnTo>
                                  <a:pt x="1038682" y="624929"/>
                                </a:lnTo>
                                <a:lnTo>
                                  <a:pt x="1040104" y="625640"/>
                                </a:lnTo>
                                <a:lnTo>
                                  <a:pt x="1041514" y="626313"/>
                                </a:lnTo>
                                <a:lnTo>
                                  <a:pt x="1042937" y="626935"/>
                                </a:lnTo>
                                <a:lnTo>
                                  <a:pt x="1044359" y="627520"/>
                                </a:lnTo>
                                <a:lnTo>
                                  <a:pt x="1045769" y="628040"/>
                                </a:lnTo>
                                <a:lnTo>
                                  <a:pt x="1047191" y="628523"/>
                                </a:lnTo>
                                <a:lnTo>
                                  <a:pt x="1048601" y="628955"/>
                                </a:lnTo>
                                <a:lnTo>
                                  <a:pt x="1050023" y="629336"/>
                                </a:lnTo>
                                <a:lnTo>
                                  <a:pt x="1051433" y="629666"/>
                                </a:lnTo>
                                <a:lnTo>
                                  <a:pt x="1052855" y="629958"/>
                                </a:lnTo>
                                <a:lnTo>
                                  <a:pt x="1054278" y="630200"/>
                                </a:lnTo>
                                <a:lnTo>
                                  <a:pt x="1055688" y="630389"/>
                                </a:lnTo>
                                <a:lnTo>
                                  <a:pt x="1057110" y="630530"/>
                                </a:lnTo>
                                <a:lnTo>
                                  <a:pt x="1058520" y="630631"/>
                                </a:lnTo>
                                <a:lnTo>
                                  <a:pt x="1059942" y="630682"/>
                                </a:lnTo>
                                <a:lnTo>
                                  <a:pt x="1061364" y="630682"/>
                                </a:lnTo>
                                <a:lnTo>
                                  <a:pt x="1062774" y="630631"/>
                                </a:lnTo>
                                <a:lnTo>
                                  <a:pt x="1064196" y="630542"/>
                                </a:lnTo>
                                <a:lnTo>
                                  <a:pt x="1065606" y="630403"/>
                                </a:lnTo>
                                <a:lnTo>
                                  <a:pt x="1067028" y="630212"/>
                                </a:lnTo>
                                <a:lnTo>
                                  <a:pt x="1068438" y="629983"/>
                                </a:lnTo>
                                <a:lnTo>
                                  <a:pt x="1069861" y="629704"/>
                                </a:lnTo>
                                <a:lnTo>
                                  <a:pt x="1071283" y="629374"/>
                                </a:lnTo>
                                <a:lnTo>
                                  <a:pt x="1072693" y="629006"/>
                                </a:lnTo>
                                <a:lnTo>
                                  <a:pt x="1074115" y="628586"/>
                                </a:lnTo>
                                <a:lnTo>
                                  <a:pt x="1075525" y="628129"/>
                                </a:lnTo>
                                <a:lnTo>
                                  <a:pt x="1076947" y="627621"/>
                                </a:lnTo>
                                <a:lnTo>
                                  <a:pt x="1078357" y="627075"/>
                                </a:lnTo>
                                <a:lnTo>
                                  <a:pt x="1079780" y="626478"/>
                                </a:lnTo>
                                <a:lnTo>
                                  <a:pt x="1081202" y="625843"/>
                                </a:lnTo>
                                <a:lnTo>
                                  <a:pt x="1082612" y="625157"/>
                                </a:lnTo>
                                <a:lnTo>
                                  <a:pt x="1084034" y="624433"/>
                                </a:lnTo>
                                <a:lnTo>
                                  <a:pt x="1085443" y="623671"/>
                                </a:lnTo>
                                <a:lnTo>
                                  <a:pt x="1086866" y="622859"/>
                                </a:lnTo>
                                <a:lnTo>
                                  <a:pt x="1088288" y="622008"/>
                                </a:lnTo>
                                <a:lnTo>
                                  <a:pt x="1089698" y="621106"/>
                                </a:lnTo>
                                <a:lnTo>
                                  <a:pt x="1091120" y="620179"/>
                                </a:lnTo>
                                <a:lnTo>
                                  <a:pt x="1092530" y="619201"/>
                                </a:lnTo>
                                <a:lnTo>
                                  <a:pt x="1093953" y="618185"/>
                                </a:lnTo>
                                <a:lnTo>
                                  <a:pt x="1095362" y="617131"/>
                                </a:lnTo>
                                <a:lnTo>
                                  <a:pt x="1096785" y="616026"/>
                                </a:lnTo>
                                <a:lnTo>
                                  <a:pt x="1098207" y="614896"/>
                                </a:lnTo>
                                <a:lnTo>
                                  <a:pt x="1099617" y="613715"/>
                                </a:lnTo>
                                <a:lnTo>
                                  <a:pt x="1101039" y="612508"/>
                                </a:lnTo>
                                <a:lnTo>
                                  <a:pt x="1102449" y="611263"/>
                                </a:lnTo>
                                <a:lnTo>
                                  <a:pt x="1103871" y="609968"/>
                                </a:lnTo>
                                <a:lnTo>
                                  <a:pt x="1105281" y="608647"/>
                                </a:lnTo>
                                <a:lnTo>
                                  <a:pt x="1106703" y="607289"/>
                                </a:lnTo>
                                <a:lnTo>
                                  <a:pt x="1108126" y="605892"/>
                                </a:lnTo>
                                <a:lnTo>
                                  <a:pt x="1109535" y="604469"/>
                                </a:lnTo>
                                <a:lnTo>
                                  <a:pt x="1110958" y="602996"/>
                                </a:lnTo>
                                <a:lnTo>
                                  <a:pt x="1112367" y="601510"/>
                                </a:lnTo>
                                <a:lnTo>
                                  <a:pt x="1113790" y="599973"/>
                                </a:lnTo>
                                <a:lnTo>
                                  <a:pt x="1115199" y="598412"/>
                                </a:lnTo>
                                <a:lnTo>
                                  <a:pt x="1116622" y="596811"/>
                                </a:lnTo>
                                <a:lnTo>
                                  <a:pt x="1118045" y="595185"/>
                                </a:lnTo>
                                <a:lnTo>
                                  <a:pt x="1119454" y="593522"/>
                                </a:lnTo>
                                <a:lnTo>
                                  <a:pt x="1120877" y="591845"/>
                                </a:lnTo>
                                <a:lnTo>
                                  <a:pt x="1122286" y="590118"/>
                                </a:lnTo>
                                <a:lnTo>
                                  <a:pt x="1123709" y="588378"/>
                                </a:lnTo>
                                <a:lnTo>
                                  <a:pt x="1125131" y="586600"/>
                                </a:lnTo>
                                <a:lnTo>
                                  <a:pt x="1126541" y="584797"/>
                                </a:lnTo>
                                <a:lnTo>
                                  <a:pt x="1127963" y="582968"/>
                                </a:lnTo>
                                <a:lnTo>
                                  <a:pt x="1129373" y="581101"/>
                                </a:lnTo>
                                <a:lnTo>
                                  <a:pt x="1130795" y="579221"/>
                                </a:lnTo>
                                <a:lnTo>
                                  <a:pt x="1132205" y="577317"/>
                                </a:lnTo>
                                <a:lnTo>
                                  <a:pt x="1133627" y="575373"/>
                                </a:lnTo>
                                <a:lnTo>
                                  <a:pt x="1135050" y="573481"/>
                                </a:lnTo>
                                <a:lnTo>
                                  <a:pt x="1136459" y="571550"/>
                                </a:lnTo>
                                <a:lnTo>
                                  <a:pt x="1137882" y="569608"/>
                                </a:lnTo>
                                <a:lnTo>
                                  <a:pt x="1139291" y="567639"/>
                                </a:lnTo>
                                <a:lnTo>
                                  <a:pt x="1140714" y="565658"/>
                                </a:lnTo>
                                <a:lnTo>
                                  <a:pt x="1142124" y="563638"/>
                                </a:lnTo>
                                <a:lnTo>
                                  <a:pt x="1143546" y="561607"/>
                                </a:lnTo>
                                <a:lnTo>
                                  <a:pt x="1144969" y="559562"/>
                                </a:lnTo>
                                <a:lnTo>
                                  <a:pt x="1146378" y="557492"/>
                                </a:lnTo>
                                <a:lnTo>
                                  <a:pt x="1147801" y="555396"/>
                                </a:lnTo>
                                <a:lnTo>
                                  <a:pt x="1149210" y="553301"/>
                                </a:lnTo>
                                <a:lnTo>
                                  <a:pt x="1150633" y="551167"/>
                                </a:lnTo>
                                <a:lnTo>
                                  <a:pt x="1152055" y="549034"/>
                                </a:lnTo>
                                <a:lnTo>
                                  <a:pt x="1153465" y="546874"/>
                                </a:lnTo>
                                <a:lnTo>
                                  <a:pt x="1154887" y="544716"/>
                                </a:lnTo>
                                <a:lnTo>
                                  <a:pt x="1156297" y="542531"/>
                                </a:lnTo>
                                <a:lnTo>
                                  <a:pt x="1157719" y="540321"/>
                                </a:lnTo>
                                <a:lnTo>
                                  <a:pt x="1159129" y="538111"/>
                                </a:lnTo>
                                <a:lnTo>
                                  <a:pt x="1160551" y="535889"/>
                                </a:lnTo>
                                <a:lnTo>
                                  <a:pt x="1161974" y="533654"/>
                                </a:lnTo>
                                <a:lnTo>
                                  <a:pt x="1163383" y="531406"/>
                                </a:lnTo>
                                <a:lnTo>
                                  <a:pt x="1164806" y="529158"/>
                                </a:lnTo>
                                <a:lnTo>
                                  <a:pt x="1166216" y="526885"/>
                                </a:lnTo>
                                <a:lnTo>
                                  <a:pt x="1167638" y="524611"/>
                                </a:lnTo>
                                <a:lnTo>
                                  <a:pt x="1169048" y="522325"/>
                                </a:lnTo>
                                <a:lnTo>
                                  <a:pt x="1170470" y="520040"/>
                                </a:lnTo>
                                <a:lnTo>
                                  <a:pt x="1171892" y="517741"/>
                                </a:lnTo>
                                <a:lnTo>
                                  <a:pt x="1173302" y="515430"/>
                                </a:lnTo>
                                <a:lnTo>
                                  <a:pt x="1174724" y="513118"/>
                                </a:lnTo>
                                <a:lnTo>
                                  <a:pt x="1176134" y="510807"/>
                                </a:lnTo>
                                <a:lnTo>
                                  <a:pt x="1177556" y="508482"/>
                                </a:lnTo>
                                <a:lnTo>
                                  <a:pt x="1178979" y="506158"/>
                                </a:lnTo>
                                <a:lnTo>
                                  <a:pt x="1180389" y="503834"/>
                                </a:lnTo>
                                <a:lnTo>
                                  <a:pt x="1181811" y="501510"/>
                                </a:lnTo>
                                <a:lnTo>
                                  <a:pt x="1183221" y="499173"/>
                                </a:lnTo>
                                <a:lnTo>
                                  <a:pt x="1184643" y="496850"/>
                                </a:lnTo>
                                <a:lnTo>
                                  <a:pt x="1186053" y="494512"/>
                                </a:lnTo>
                                <a:lnTo>
                                  <a:pt x="1187475" y="492189"/>
                                </a:lnTo>
                                <a:lnTo>
                                  <a:pt x="1188898" y="489852"/>
                                </a:lnTo>
                                <a:lnTo>
                                  <a:pt x="1190307" y="487528"/>
                                </a:lnTo>
                                <a:lnTo>
                                  <a:pt x="1191730" y="485204"/>
                                </a:lnTo>
                                <a:lnTo>
                                  <a:pt x="1193140" y="482879"/>
                                </a:lnTo>
                                <a:lnTo>
                                  <a:pt x="1194562" y="480555"/>
                                </a:lnTo>
                                <a:lnTo>
                                  <a:pt x="1195972" y="478244"/>
                                </a:lnTo>
                                <a:lnTo>
                                  <a:pt x="1197394" y="475932"/>
                                </a:lnTo>
                                <a:lnTo>
                                  <a:pt x="1198816" y="473621"/>
                                </a:lnTo>
                                <a:lnTo>
                                  <a:pt x="1200226" y="471322"/>
                                </a:lnTo>
                                <a:lnTo>
                                  <a:pt x="1201648" y="469037"/>
                                </a:lnTo>
                                <a:lnTo>
                                  <a:pt x="1203058" y="466751"/>
                                </a:lnTo>
                                <a:lnTo>
                                  <a:pt x="1204481" y="464465"/>
                                </a:lnTo>
                                <a:lnTo>
                                  <a:pt x="1205890" y="462204"/>
                                </a:lnTo>
                                <a:lnTo>
                                  <a:pt x="1207313" y="459943"/>
                                </a:lnTo>
                                <a:lnTo>
                                  <a:pt x="1208735" y="457695"/>
                                </a:lnTo>
                                <a:lnTo>
                                  <a:pt x="1210145" y="455447"/>
                                </a:lnTo>
                                <a:lnTo>
                                  <a:pt x="1211567" y="453225"/>
                                </a:lnTo>
                                <a:lnTo>
                                  <a:pt x="1212977" y="451002"/>
                                </a:lnTo>
                                <a:lnTo>
                                  <a:pt x="1214399" y="448805"/>
                                </a:lnTo>
                                <a:lnTo>
                                  <a:pt x="1215822" y="446608"/>
                                </a:lnTo>
                                <a:lnTo>
                                  <a:pt x="1217232" y="444424"/>
                                </a:lnTo>
                                <a:lnTo>
                                  <a:pt x="1218654" y="442264"/>
                                </a:lnTo>
                                <a:lnTo>
                                  <a:pt x="1220064" y="440106"/>
                                </a:lnTo>
                                <a:lnTo>
                                  <a:pt x="1221486" y="437973"/>
                                </a:lnTo>
                                <a:lnTo>
                                  <a:pt x="1222896" y="435851"/>
                                </a:lnTo>
                                <a:lnTo>
                                  <a:pt x="1224318" y="433743"/>
                                </a:lnTo>
                                <a:lnTo>
                                  <a:pt x="1225740" y="431660"/>
                                </a:lnTo>
                                <a:lnTo>
                                  <a:pt x="1227150" y="429590"/>
                                </a:lnTo>
                                <a:lnTo>
                                  <a:pt x="1228572" y="427533"/>
                                </a:lnTo>
                                <a:lnTo>
                                  <a:pt x="1229982" y="425488"/>
                                </a:lnTo>
                                <a:lnTo>
                                  <a:pt x="1231405" y="423469"/>
                                </a:lnTo>
                                <a:lnTo>
                                  <a:pt x="1232814" y="421475"/>
                                </a:lnTo>
                                <a:lnTo>
                                  <a:pt x="1234237" y="419494"/>
                                </a:lnTo>
                                <a:lnTo>
                                  <a:pt x="1235659" y="417538"/>
                                </a:lnTo>
                                <a:lnTo>
                                  <a:pt x="1237069" y="415595"/>
                                </a:lnTo>
                                <a:lnTo>
                                  <a:pt x="1238491" y="413677"/>
                                </a:lnTo>
                                <a:lnTo>
                                  <a:pt x="1239901" y="411772"/>
                                </a:lnTo>
                                <a:lnTo>
                                  <a:pt x="1241323" y="409892"/>
                                </a:lnTo>
                                <a:lnTo>
                                  <a:pt x="1242733" y="408038"/>
                                </a:lnTo>
                                <a:lnTo>
                                  <a:pt x="1244156" y="406209"/>
                                </a:lnTo>
                                <a:lnTo>
                                  <a:pt x="1245578" y="404393"/>
                                </a:lnTo>
                                <a:lnTo>
                                  <a:pt x="1246988" y="402603"/>
                                </a:lnTo>
                                <a:lnTo>
                                  <a:pt x="1248410" y="400838"/>
                                </a:lnTo>
                                <a:lnTo>
                                  <a:pt x="1249820" y="399097"/>
                                </a:lnTo>
                                <a:lnTo>
                                  <a:pt x="1251242" y="397383"/>
                                </a:lnTo>
                                <a:lnTo>
                                  <a:pt x="1252664" y="395694"/>
                                </a:lnTo>
                                <a:lnTo>
                                  <a:pt x="1254074" y="394017"/>
                                </a:lnTo>
                                <a:lnTo>
                                  <a:pt x="1255497" y="392379"/>
                                </a:lnTo>
                                <a:lnTo>
                                  <a:pt x="1256906" y="390766"/>
                                </a:lnTo>
                                <a:lnTo>
                                  <a:pt x="1258329" y="389166"/>
                                </a:lnTo>
                                <a:lnTo>
                                  <a:pt x="1259738" y="387604"/>
                                </a:lnTo>
                                <a:lnTo>
                                  <a:pt x="1261161" y="386067"/>
                                </a:lnTo>
                                <a:lnTo>
                                  <a:pt x="1262583" y="384556"/>
                                </a:lnTo>
                                <a:lnTo>
                                  <a:pt x="1263993" y="383057"/>
                                </a:lnTo>
                                <a:lnTo>
                                  <a:pt x="1265415" y="381609"/>
                                </a:lnTo>
                                <a:lnTo>
                                  <a:pt x="1266825" y="380174"/>
                                </a:lnTo>
                                <a:lnTo>
                                  <a:pt x="1268247" y="378764"/>
                                </a:lnTo>
                                <a:lnTo>
                                  <a:pt x="1269657" y="377393"/>
                                </a:lnTo>
                                <a:lnTo>
                                  <a:pt x="1271079" y="376047"/>
                                </a:lnTo>
                                <a:lnTo>
                                  <a:pt x="1272502" y="374726"/>
                                </a:lnTo>
                                <a:lnTo>
                                  <a:pt x="1273911" y="373431"/>
                                </a:lnTo>
                                <a:lnTo>
                                  <a:pt x="1275334" y="372161"/>
                                </a:lnTo>
                                <a:lnTo>
                                  <a:pt x="1276743" y="371107"/>
                                </a:lnTo>
                                <a:lnTo>
                                  <a:pt x="1278166" y="370078"/>
                                </a:lnTo>
                                <a:lnTo>
                                  <a:pt x="1279588" y="369074"/>
                                </a:lnTo>
                                <a:lnTo>
                                  <a:pt x="1280998" y="368109"/>
                                </a:lnTo>
                                <a:lnTo>
                                  <a:pt x="1282421" y="367157"/>
                                </a:lnTo>
                                <a:lnTo>
                                  <a:pt x="1283830" y="366243"/>
                                </a:lnTo>
                                <a:lnTo>
                                  <a:pt x="1285253" y="365354"/>
                                </a:lnTo>
                                <a:lnTo>
                                  <a:pt x="1286662" y="364503"/>
                                </a:lnTo>
                                <a:lnTo>
                                  <a:pt x="1288085" y="363665"/>
                                </a:lnTo>
                                <a:lnTo>
                                  <a:pt x="1289507" y="362865"/>
                                </a:lnTo>
                                <a:lnTo>
                                  <a:pt x="1290917" y="362090"/>
                                </a:lnTo>
                                <a:lnTo>
                                  <a:pt x="1292339" y="361353"/>
                                </a:lnTo>
                                <a:lnTo>
                                  <a:pt x="1293749" y="360629"/>
                                </a:lnTo>
                                <a:lnTo>
                                  <a:pt x="1295171" y="359943"/>
                                </a:lnTo>
                                <a:lnTo>
                                  <a:pt x="1296581" y="359283"/>
                                </a:lnTo>
                                <a:lnTo>
                                  <a:pt x="1298003" y="358648"/>
                                </a:lnTo>
                                <a:lnTo>
                                  <a:pt x="1299426" y="358039"/>
                                </a:lnTo>
                                <a:lnTo>
                                  <a:pt x="1300835" y="357454"/>
                                </a:lnTo>
                                <a:lnTo>
                                  <a:pt x="1302258" y="356908"/>
                                </a:lnTo>
                                <a:lnTo>
                                  <a:pt x="1303668" y="356374"/>
                                </a:lnTo>
                                <a:lnTo>
                                  <a:pt x="1305090" y="355879"/>
                                </a:lnTo>
                                <a:lnTo>
                                  <a:pt x="1306500" y="355409"/>
                                </a:lnTo>
                                <a:lnTo>
                                  <a:pt x="1307922" y="354952"/>
                                </a:lnTo>
                                <a:lnTo>
                                  <a:pt x="1309345" y="354533"/>
                                </a:lnTo>
                                <a:lnTo>
                                  <a:pt x="1310754" y="354140"/>
                                </a:lnTo>
                                <a:lnTo>
                                  <a:pt x="1312177" y="353771"/>
                                </a:lnTo>
                                <a:lnTo>
                                  <a:pt x="1313586" y="353428"/>
                                </a:lnTo>
                                <a:lnTo>
                                  <a:pt x="1315009" y="353111"/>
                                </a:lnTo>
                                <a:lnTo>
                                  <a:pt x="1316431" y="352806"/>
                                </a:lnTo>
                                <a:lnTo>
                                  <a:pt x="1317841" y="352539"/>
                                </a:lnTo>
                                <a:lnTo>
                                  <a:pt x="1319263" y="352298"/>
                                </a:lnTo>
                                <a:lnTo>
                                  <a:pt x="1320673" y="352069"/>
                                </a:lnTo>
                                <a:lnTo>
                                  <a:pt x="1322095" y="351866"/>
                                </a:lnTo>
                                <a:lnTo>
                                  <a:pt x="1323505" y="351701"/>
                                </a:lnTo>
                                <a:lnTo>
                                  <a:pt x="1324927" y="351548"/>
                                </a:lnTo>
                                <a:lnTo>
                                  <a:pt x="1326350" y="351409"/>
                                </a:lnTo>
                                <a:lnTo>
                                  <a:pt x="1327760" y="351307"/>
                                </a:lnTo>
                                <a:lnTo>
                                  <a:pt x="1329182" y="351218"/>
                                </a:lnTo>
                                <a:lnTo>
                                  <a:pt x="1330592" y="351155"/>
                                </a:lnTo>
                                <a:lnTo>
                                  <a:pt x="1332014" y="351104"/>
                                </a:lnTo>
                                <a:lnTo>
                                  <a:pt x="1333424" y="351092"/>
                                </a:lnTo>
                                <a:lnTo>
                                  <a:pt x="1334846" y="351092"/>
                                </a:lnTo>
                                <a:lnTo>
                                  <a:pt x="1336268" y="351104"/>
                                </a:lnTo>
                                <a:lnTo>
                                  <a:pt x="1337678" y="351142"/>
                                </a:lnTo>
                                <a:lnTo>
                                  <a:pt x="1339100" y="351206"/>
                                </a:lnTo>
                                <a:lnTo>
                                  <a:pt x="1340510" y="351282"/>
                                </a:lnTo>
                                <a:lnTo>
                                  <a:pt x="1341933" y="351371"/>
                                </a:lnTo>
                                <a:lnTo>
                                  <a:pt x="1343355" y="351485"/>
                                </a:lnTo>
                                <a:lnTo>
                                  <a:pt x="1344765" y="351625"/>
                                </a:lnTo>
                                <a:lnTo>
                                  <a:pt x="1346187" y="351765"/>
                                </a:lnTo>
                                <a:lnTo>
                                  <a:pt x="1347597" y="351930"/>
                                </a:lnTo>
                                <a:lnTo>
                                  <a:pt x="1349019" y="352120"/>
                                </a:lnTo>
                                <a:lnTo>
                                  <a:pt x="1350429" y="352323"/>
                                </a:lnTo>
                                <a:lnTo>
                                  <a:pt x="1351851" y="352539"/>
                                </a:lnTo>
                                <a:lnTo>
                                  <a:pt x="1353274" y="352768"/>
                                </a:lnTo>
                                <a:lnTo>
                                  <a:pt x="1354684" y="353009"/>
                                </a:lnTo>
                                <a:lnTo>
                                  <a:pt x="1356106" y="353276"/>
                                </a:lnTo>
                                <a:lnTo>
                                  <a:pt x="1357516" y="353543"/>
                                </a:lnTo>
                                <a:lnTo>
                                  <a:pt x="1358938" y="353835"/>
                                </a:lnTo>
                                <a:lnTo>
                                  <a:pt x="1360348" y="354140"/>
                                </a:lnTo>
                                <a:lnTo>
                                  <a:pt x="1361770" y="354457"/>
                                </a:lnTo>
                                <a:lnTo>
                                  <a:pt x="1363192" y="354774"/>
                                </a:lnTo>
                                <a:lnTo>
                                  <a:pt x="1364602" y="355117"/>
                                </a:lnTo>
                                <a:lnTo>
                                  <a:pt x="1366024" y="355473"/>
                                </a:lnTo>
                                <a:lnTo>
                                  <a:pt x="1367434" y="355829"/>
                                </a:lnTo>
                                <a:lnTo>
                                  <a:pt x="1368857" y="356209"/>
                                </a:lnTo>
                                <a:lnTo>
                                  <a:pt x="1370279" y="356591"/>
                                </a:lnTo>
                                <a:lnTo>
                                  <a:pt x="1371689" y="356984"/>
                                </a:lnTo>
                                <a:lnTo>
                                  <a:pt x="1373111" y="357378"/>
                                </a:lnTo>
                                <a:lnTo>
                                  <a:pt x="1374521" y="357797"/>
                                </a:lnTo>
                                <a:lnTo>
                                  <a:pt x="1375943" y="358216"/>
                                </a:lnTo>
                                <a:lnTo>
                                  <a:pt x="1377353" y="358648"/>
                                </a:lnTo>
                                <a:lnTo>
                                  <a:pt x="1378776" y="359080"/>
                                </a:lnTo>
                                <a:lnTo>
                                  <a:pt x="1380198" y="359525"/>
                                </a:lnTo>
                                <a:lnTo>
                                  <a:pt x="1381608" y="359969"/>
                                </a:lnTo>
                                <a:lnTo>
                                  <a:pt x="1383030" y="360426"/>
                                </a:lnTo>
                                <a:lnTo>
                                  <a:pt x="1384440" y="360896"/>
                                </a:lnTo>
                                <a:lnTo>
                                  <a:pt x="1385862" y="361353"/>
                                </a:lnTo>
                                <a:lnTo>
                                  <a:pt x="1387272" y="361835"/>
                                </a:lnTo>
                                <a:lnTo>
                                  <a:pt x="1388694" y="362306"/>
                                </a:lnTo>
                                <a:lnTo>
                                  <a:pt x="1390116" y="362788"/>
                                </a:lnTo>
                                <a:lnTo>
                                  <a:pt x="1391526" y="363271"/>
                                </a:lnTo>
                                <a:lnTo>
                                  <a:pt x="1392949" y="363766"/>
                                </a:lnTo>
                                <a:lnTo>
                                  <a:pt x="1394358" y="364248"/>
                                </a:lnTo>
                                <a:lnTo>
                                  <a:pt x="1395781" y="364744"/>
                                </a:lnTo>
                                <a:lnTo>
                                  <a:pt x="1397190" y="365239"/>
                                </a:lnTo>
                                <a:lnTo>
                                  <a:pt x="1398613" y="365734"/>
                                </a:lnTo>
                                <a:lnTo>
                                  <a:pt x="1400035" y="366243"/>
                                </a:lnTo>
                                <a:lnTo>
                                  <a:pt x="1401445" y="366738"/>
                                </a:lnTo>
                                <a:lnTo>
                                  <a:pt x="1402867" y="367233"/>
                                </a:lnTo>
                                <a:lnTo>
                                  <a:pt x="1404277" y="367741"/>
                                </a:lnTo>
                                <a:lnTo>
                                  <a:pt x="1405700" y="368236"/>
                                </a:lnTo>
                                <a:lnTo>
                                  <a:pt x="1407122" y="368732"/>
                                </a:lnTo>
                                <a:lnTo>
                                  <a:pt x="1408532" y="369227"/>
                                </a:lnTo>
                                <a:lnTo>
                                  <a:pt x="1409954" y="369722"/>
                                </a:lnTo>
                                <a:lnTo>
                                  <a:pt x="1411364" y="370218"/>
                                </a:lnTo>
                                <a:lnTo>
                                  <a:pt x="1412786" y="370713"/>
                                </a:lnTo>
                                <a:lnTo>
                                  <a:pt x="1414196" y="371195"/>
                                </a:lnTo>
                                <a:lnTo>
                                  <a:pt x="1415618" y="371691"/>
                                </a:lnTo>
                                <a:lnTo>
                                  <a:pt x="1417041" y="372161"/>
                                </a:lnTo>
                                <a:lnTo>
                                  <a:pt x="1418450" y="372478"/>
                                </a:lnTo>
                                <a:lnTo>
                                  <a:pt x="1419873" y="372783"/>
                                </a:lnTo>
                                <a:lnTo>
                                  <a:pt x="1421282" y="373088"/>
                                </a:lnTo>
                                <a:lnTo>
                                  <a:pt x="1422705" y="373393"/>
                                </a:lnTo>
                                <a:lnTo>
                                  <a:pt x="1424114" y="373685"/>
                                </a:lnTo>
                                <a:lnTo>
                                  <a:pt x="1425537" y="373977"/>
                                </a:lnTo>
                                <a:lnTo>
                                  <a:pt x="1426959" y="374269"/>
                                </a:lnTo>
                                <a:lnTo>
                                  <a:pt x="1428369" y="374548"/>
                                </a:lnTo>
                                <a:lnTo>
                                  <a:pt x="1429791" y="374828"/>
                                </a:lnTo>
                                <a:lnTo>
                                  <a:pt x="1431201" y="375094"/>
                                </a:lnTo>
                                <a:lnTo>
                                  <a:pt x="1432623" y="375361"/>
                                </a:lnTo>
                                <a:lnTo>
                                  <a:pt x="1434046" y="375615"/>
                                </a:lnTo>
                                <a:lnTo>
                                  <a:pt x="1435455" y="375869"/>
                                </a:lnTo>
                                <a:lnTo>
                                  <a:pt x="1436878" y="376123"/>
                                </a:lnTo>
                                <a:lnTo>
                                  <a:pt x="1438287" y="376365"/>
                                </a:lnTo>
                                <a:lnTo>
                                  <a:pt x="1439710" y="376593"/>
                                </a:lnTo>
                                <a:lnTo>
                                  <a:pt x="1441120" y="376822"/>
                                </a:lnTo>
                                <a:lnTo>
                                  <a:pt x="1442542" y="377037"/>
                                </a:lnTo>
                                <a:lnTo>
                                  <a:pt x="1443965" y="377254"/>
                                </a:lnTo>
                                <a:lnTo>
                                  <a:pt x="1445374" y="377469"/>
                                </a:lnTo>
                                <a:lnTo>
                                  <a:pt x="1446797" y="377660"/>
                                </a:lnTo>
                                <a:lnTo>
                                  <a:pt x="1448206" y="377863"/>
                                </a:lnTo>
                                <a:lnTo>
                                  <a:pt x="1449629" y="378041"/>
                                </a:lnTo>
                                <a:lnTo>
                                  <a:pt x="1451038" y="378219"/>
                                </a:lnTo>
                                <a:lnTo>
                                  <a:pt x="1452461" y="378396"/>
                                </a:lnTo>
                                <a:lnTo>
                                  <a:pt x="1453883" y="378561"/>
                                </a:lnTo>
                                <a:lnTo>
                                  <a:pt x="1455293" y="378714"/>
                                </a:lnTo>
                                <a:lnTo>
                                  <a:pt x="1456715" y="378866"/>
                                </a:lnTo>
                                <a:lnTo>
                                  <a:pt x="1458125" y="379006"/>
                                </a:lnTo>
                                <a:lnTo>
                                  <a:pt x="1459547" y="379146"/>
                                </a:lnTo>
                                <a:lnTo>
                                  <a:pt x="1460957" y="379273"/>
                                </a:lnTo>
                                <a:lnTo>
                                  <a:pt x="1462379" y="379387"/>
                                </a:lnTo>
                                <a:lnTo>
                                  <a:pt x="1463802" y="379502"/>
                                </a:lnTo>
                                <a:lnTo>
                                  <a:pt x="1465212" y="379603"/>
                                </a:lnTo>
                                <a:lnTo>
                                  <a:pt x="1466634" y="379705"/>
                                </a:lnTo>
                                <a:lnTo>
                                  <a:pt x="1468044" y="379793"/>
                                </a:lnTo>
                                <a:lnTo>
                                  <a:pt x="1469466" y="379870"/>
                                </a:lnTo>
                                <a:lnTo>
                                  <a:pt x="1470889" y="379946"/>
                                </a:lnTo>
                                <a:lnTo>
                                  <a:pt x="1472298" y="380009"/>
                                </a:lnTo>
                                <a:lnTo>
                                  <a:pt x="1473721" y="380060"/>
                                </a:lnTo>
                                <a:lnTo>
                                  <a:pt x="1475130" y="380111"/>
                                </a:lnTo>
                                <a:lnTo>
                                  <a:pt x="1476553" y="380149"/>
                                </a:lnTo>
                                <a:lnTo>
                                  <a:pt x="1477963" y="380187"/>
                                </a:lnTo>
                                <a:lnTo>
                                  <a:pt x="1479385" y="380212"/>
                                </a:lnTo>
                                <a:lnTo>
                                  <a:pt x="1480807" y="380225"/>
                                </a:lnTo>
                                <a:lnTo>
                                  <a:pt x="1482217" y="380238"/>
                                </a:lnTo>
                                <a:lnTo>
                                  <a:pt x="1483639" y="380250"/>
                                </a:lnTo>
                                <a:lnTo>
                                  <a:pt x="1485049" y="380238"/>
                                </a:lnTo>
                                <a:lnTo>
                                  <a:pt x="1486471" y="380225"/>
                                </a:lnTo>
                                <a:lnTo>
                                  <a:pt x="1487881" y="380212"/>
                                </a:lnTo>
                                <a:lnTo>
                                  <a:pt x="1489303" y="380187"/>
                                </a:lnTo>
                                <a:lnTo>
                                  <a:pt x="1490726" y="380149"/>
                                </a:lnTo>
                                <a:lnTo>
                                  <a:pt x="1492136" y="380111"/>
                                </a:lnTo>
                                <a:lnTo>
                                  <a:pt x="1493558" y="380060"/>
                                </a:lnTo>
                                <a:lnTo>
                                  <a:pt x="1494968" y="379997"/>
                                </a:lnTo>
                                <a:lnTo>
                                  <a:pt x="1496390" y="379933"/>
                                </a:lnTo>
                                <a:lnTo>
                                  <a:pt x="1497813" y="379870"/>
                                </a:lnTo>
                                <a:lnTo>
                                  <a:pt x="1499222" y="379793"/>
                                </a:lnTo>
                                <a:lnTo>
                                  <a:pt x="1500645" y="379705"/>
                                </a:lnTo>
                                <a:lnTo>
                                  <a:pt x="1502055" y="379616"/>
                                </a:lnTo>
                                <a:lnTo>
                                  <a:pt x="1503477" y="379514"/>
                                </a:lnTo>
                                <a:lnTo>
                                  <a:pt x="1504887" y="379413"/>
                                </a:lnTo>
                                <a:lnTo>
                                  <a:pt x="1506309" y="379311"/>
                                </a:lnTo>
                                <a:lnTo>
                                  <a:pt x="1507731" y="379196"/>
                                </a:lnTo>
                                <a:lnTo>
                                  <a:pt x="1509141" y="379070"/>
                                </a:lnTo>
                                <a:lnTo>
                                  <a:pt x="1510563" y="378943"/>
                                </a:lnTo>
                                <a:lnTo>
                                  <a:pt x="1511973" y="378802"/>
                                </a:lnTo>
                                <a:lnTo>
                                  <a:pt x="1513395" y="378676"/>
                                </a:lnTo>
                                <a:lnTo>
                                  <a:pt x="1514805" y="378523"/>
                                </a:lnTo>
                                <a:lnTo>
                                  <a:pt x="1516228" y="378371"/>
                                </a:lnTo>
                                <a:lnTo>
                                  <a:pt x="1517650" y="378219"/>
                                </a:lnTo>
                                <a:lnTo>
                                  <a:pt x="1519060" y="378054"/>
                                </a:lnTo>
                                <a:lnTo>
                                  <a:pt x="1520482" y="377889"/>
                                </a:lnTo>
                                <a:lnTo>
                                  <a:pt x="1521892" y="377723"/>
                                </a:lnTo>
                                <a:lnTo>
                                  <a:pt x="1523314" y="377545"/>
                                </a:lnTo>
                                <a:lnTo>
                                  <a:pt x="1524736" y="377368"/>
                                </a:lnTo>
                                <a:lnTo>
                                  <a:pt x="1526146" y="377190"/>
                                </a:lnTo>
                                <a:lnTo>
                                  <a:pt x="1527568" y="376999"/>
                                </a:lnTo>
                                <a:lnTo>
                                  <a:pt x="1528978" y="376809"/>
                                </a:lnTo>
                                <a:lnTo>
                                  <a:pt x="1530401" y="376606"/>
                                </a:lnTo>
                                <a:lnTo>
                                  <a:pt x="1531810" y="376415"/>
                                </a:lnTo>
                                <a:lnTo>
                                  <a:pt x="1533233" y="376212"/>
                                </a:lnTo>
                                <a:lnTo>
                                  <a:pt x="1534655" y="375996"/>
                                </a:lnTo>
                                <a:lnTo>
                                  <a:pt x="1536065" y="375793"/>
                                </a:lnTo>
                                <a:lnTo>
                                  <a:pt x="1537487" y="375577"/>
                                </a:lnTo>
                                <a:lnTo>
                                  <a:pt x="1538897" y="375361"/>
                                </a:lnTo>
                                <a:lnTo>
                                  <a:pt x="1540320" y="375145"/>
                                </a:lnTo>
                                <a:lnTo>
                                  <a:pt x="1541729" y="374929"/>
                                </a:lnTo>
                                <a:lnTo>
                                  <a:pt x="1543152" y="374700"/>
                                </a:lnTo>
                                <a:lnTo>
                                  <a:pt x="1544574" y="374485"/>
                                </a:lnTo>
                                <a:lnTo>
                                  <a:pt x="1545984" y="374256"/>
                                </a:lnTo>
                                <a:lnTo>
                                  <a:pt x="1547406" y="374028"/>
                                </a:lnTo>
                                <a:lnTo>
                                  <a:pt x="1548816" y="373799"/>
                                </a:lnTo>
                                <a:lnTo>
                                  <a:pt x="1550238" y="373570"/>
                                </a:lnTo>
                                <a:lnTo>
                                  <a:pt x="1551648" y="373329"/>
                                </a:lnTo>
                                <a:lnTo>
                                  <a:pt x="1553070" y="373100"/>
                                </a:lnTo>
                                <a:lnTo>
                                  <a:pt x="1554493" y="372872"/>
                                </a:lnTo>
                                <a:lnTo>
                                  <a:pt x="1555902" y="372631"/>
                                </a:lnTo>
                                <a:lnTo>
                                  <a:pt x="1557325" y="372402"/>
                                </a:lnTo>
                                <a:lnTo>
                                  <a:pt x="1558734" y="372161"/>
                                </a:lnTo>
                                <a:lnTo>
                                  <a:pt x="1560157" y="371932"/>
                                </a:lnTo>
                                <a:lnTo>
                                  <a:pt x="1561579" y="371704"/>
                                </a:lnTo>
                                <a:lnTo>
                                  <a:pt x="1562989" y="371475"/>
                                </a:lnTo>
                                <a:lnTo>
                                  <a:pt x="1564411" y="371234"/>
                                </a:lnTo>
                                <a:lnTo>
                                  <a:pt x="1565821" y="371005"/>
                                </a:lnTo>
                                <a:lnTo>
                                  <a:pt x="1567244" y="370777"/>
                                </a:lnTo>
                                <a:lnTo>
                                  <a:pt x="1568653" y="370548"/>
                                </a:lnTo>
                                <a:lnTo>
                                  <a:pt x="1570076" y="370319"/>
                                </a:lnTo>
                                <a:lnTo>
                                  <a:pt x="1571498" y="370091"/>
                                </a:lnTo>
                                <a:lnTo>
                                  <a:pt x="1572908" y="369862"/>
                                </a:lnTo>
                                <a:lnTo>
                                  <a:pt x="1574330" y="369646"/>
                                </a:lnTo>
                                <a:lnTo>
                                  <a:pt x="1575740" y="369430"/>
                                </a:lnTo>
                                <a:lnTo>
                                  <a:pt x="1577162" y="369202"/>
                                </a:lnTo>
                                <a:lnTo>
                                  <a:pt x="1578572" y="368986"/>
                                </a:lnTo>
                                <a:lnTo>
                                  <a:pt x="1579994" y="368770"/>
                                </a:lnTo>
                                <a:lnTo>
                                  <a:pt x="1581417" y="368567"/>
                                </a:lnTo>
                                <a:lnTo>
                                  <a:pt x="1582826" y="368350"/>
                                </a:lnTo>
                                <a:lnTo>
                                  <a:pt x="1584249" y="368147"/>
                                </a:lnTo>
                                <a:lnTo>
                                  <a:pt x="1585658" y="367944"/>
                                </a:lnTo>
                                <a:lnTo>
                                  <a:pt x="1587081" y="367754"/>
                                </a:lnTo>
                                <a:lnTo>
                                  <a:pt x="1588503" y="367550"/>
                                </a:lnTo>
                                <a:lnTo>
                                  <a:pt x="1589913" y="367360"/>
                                </a:lnTo>
                                <a:lnTo>
                                  <a:pt x="1591335" y="367182"/>
                                </a:lnTo>
                                <a:lnTo>
                                  <a:pt x="1592745" y="366992"/>
                                </a:lnTo>
                                <a:lnTo>
                                  <a:pt x="1594167" y="366814"/>
                                </a:lnTo>
                                <a:lnTo>
                                  <a:pt x="1595577" y="366649"/>
                                </a:lnTo>
                                <a:lnTo>
                                  <a:pt x="1596999" y="366471"/>
                                </a:lnTo>
                                <a:lnTo>
                                  <a:pt x="1598422" y="366306"/>
                                </a:lnTo>
                                <a:lnTo>
                                  <a:pt x="1599831" y="366154"/>
                                </a:lnTo>
                                <a:lnTo>
                                  <a:pt x="1601254" y="366001"/>
                                </a:lnTo>
                                <a:lnTo>
                                  <a:pt x="1602664" y="365849"/>
                                </a:lnTo>
                                <a:lnTo>
                                  <a:pt x="1604086" y="365709"/>
                                </a:lnTo>
                                <a:lnTo>
                                  <a:pt x="1605496" y="365569"/>
                                </a:lnTo>
                                <a:lnTo>
                                  <a:pt x="1606918" y="365430"/>
                                </a:lnTo>
                                <a:lnTo>
                                  <a:pt x="1608341" y="365303"/>
                                </a:lnTo>
                                <a:lnTo>
                                  <a:pt x="1609750" y="365189"/>
                                </a:lnTo>
                                <a:lnTo>
                                  <a:pt x="1611173" y="365074"/>
                                </a:lnTo>
                                <a:lnTo>
                                  <a:pt x="1612582" y="364960"/>
                                </a:lnTo>
                                <a:lnTo>
                                  <a:pt x="1614005" y="364858"/>
                                </a:lnTo>
                                <a:lnTo>
                                  <a:pt x="1615415" y="364757"/>
                                </a:lnTo>
                                <a:lnTo>
                                  <a:pt x="1616837" y="364668"/>
                                </a:lnTo>
                                <a:lnTo>
                                  <a:pt x="1618259" y="364592"/>
                                </a:lnTo>
                                <a:lnTo>
                                  <a:pt x="1619669" y="364515"/>
                                </a:lnTo>
                                <a:lnTo>
                                  <a:pt x="1621091" y="364439"/>
                                </a:lnTo>
                                <a:lnTo>
                                  <a:pt x="1622501" y="364375"/>
                                </a:lnTo>
                                <a:lnTo>
                                  <a:pt x="1623923" y="364325"/>
                                </a:lnTo>
                                <a:lnTo>
                                  <a:pt x="1625346" y="364274"/>
                                </a:lnTo>
                                <a:lnTo>
                                  <a:pt x="1626756" y="364236"/>
                                </a:lnTo>
                                <a:lnTo>
                                  <a:pt x="1628178" y="364198"/>
                                </a:lnTo>
                                <a:lnTo>
                                  <a:pt x="1629588" y="364172"/>
                                </a:lnTo>
                                <a:lnTo>
                                  <a:pt x="1631010" y="364147"/>
                                </a:lnTo>
                                <a:lnTo>
                                  <a:pt x="1632420" y="364134"/>
                                </a:lnTo>
                                <a:lnTo>
                                  <a:pt x="1635265" y="364134"/>
                                </a:lnTo>
                                <a:lnTo>
                                  <a:pt x="1636674" y="364147"/>
                                </a:lnTo>
                                <a:lnTo>
                                  <a:pt x="1638097" y="364160"/>
                                </a:lnTo>
                                <a:lnTo>
                                  <a:pt x="1639507" y="364198"/>
                                </a:lnTo>
                                <a:lnTo>
                                  <a:pt x="1640929" y="364224"/>
                                </a:lnTo>
                                <a:lnTo>
                                  <a:pt x="1642339" y="364262"/>
                                </a:lnTo>
                                <a:lnTo>
                                  <a:pt x="1643761" y="364312"/>
                                </a:lnTo>
                                <a:lnTo>
                                  <a:pt x="1645183" y="364375"/>
                                </a:lnTo>
                                <a:lnTo>
                                  <a:pt x="1646593" y="364439"/>
                                </a:lnTo>
                                <a:lnTo>
                                  <a:pt x="1648015" y="364503"/>
                                </a:lnTo>
                                <a:lnTo>
                                  <a:pt x="1649425" y="364592"/>
                                </a:lnTo>
                                <a:lnTo>
                                  <a:pt x="1650847" y="364668"/>
                                </a:lnTo>
                                <a:lnTo>
                                  <a:pt x="1652270" y="364769"/>
                                </a:lnTo>
                                <a:lnTo>
                                  <a:pt x="1653680" y="364871"/>
                                </a:lnTo>
                                <a:lnTo>
                                  <a:pt x="1655102" y="364985"/>
                                </a:lnTo>
                                <a:lnTo>
                                  <a:pt x="1656512" y="365099"/>
                                </a:lnTo>
                                <a:lnTo>
                                  <a:pt x="1657934" y="365227"/>
                                </a:lnTo>
                                <a:lnTo>
                                  <a:pt x="1659344" y="365366"/>
                                </a:lnTo>
                                <a:lnTo>
                                  <a:pt x="1660766" y="365506"/>
                                </a:lnTo>
                                <a:lnTo>
                                  <a:pt x="1662189" y="365658"/>
                                </a:lnTo>
                                <a:lnTo>
                                  <a:pt x="1663598" y="365811"/>
                                </a:lnTo>
                                <a:lnTo>
                                  <a:pt x="1665021" y="365976"/>
                                </a:lnTo>
                                <a:lnTo>
                                  <a:pt x="1666431" y="366141"/>
                                </a:lnTo>
                                <a:lnTo>
                                  <a:pt x="1667853" y="366319"/>
                                </a:lnTo>
                                <a:lnTo>
                                  <a:pt x="1669263" y="366509"/>
                                </a:lnTo>
                                <a:lnTo>
                                  <a:pt x="1670685" y="366700"/>
                                </a:lnTo>
                                <a:lnTo>
                                  <a:pt x="1672107" y="366903"/>
                                </a:lnTo>
                                <a:lnTo>
                                  <a:pt x="1673517" y="367106"/>
                                </a:lnTo>
                                <a:lnTo>
                                  <a:pt x="1674939" y="367322"/>
                                </a:lnTo>
                                <a:lnTo>
                                  <a:pt x="1676349" y="367538"/>
                                </a:lnTo>
                                <a:lnTo>
                                  <a:pt x="1677772" y="367767"/>
                                </a:lnTo>
                                <a:lnTo>
                                  <a:pt x="1679194" y="367995"/>
                                </a:lnTo>
                                <a:lnTo>
                                  <a:pt x="1680604" y="368236"/>
                                </a:lnTo>
                                <a:lnTo>
                                  <a:pt x="1682026" y="368478"/>
                                </a:lnTo>
                                <a:lnTo>
                                  <a:pt x="1683436" y="368732"/>
                                </a:lnTo>
                                <a:lnTo>
                                  <a:pt x="1684858" y="368986"/>
                                </a:lnTo>
                                <a:lnTo>
                                  <a:pt x="1686268" y="369253"/>
                                </a:lnTo>
                                <a:lnTo>
                                  <a:pt x="1687690" y="369519"/>
                                </a:lnTo>
                                <a:lnTo>
                                  <a:pt x="1689112" y="369798"/>
                                </a:lnTo>
                                <a:lnTo>
                                  <a:pt x="1690522" y="370078"/>
                                </a:lnTo>
                                <a:lnTo>
                                  <a:pt x="1691945" y="370357"/>
                                </a:lnTo>
                                <a:lnTo>
                                  <a:pt x="1693354" y="370649"/>
                                </a:lnTo>
                                <a:lnTo>
                                  <a:pt x="1694777" y="370942"/>
                                </a:lnTo>
                                <a:lnTo>
                                  <a:pt x="1696186" y="371246"/>
                                </a:lnTo>
                                <a:lnTo>
                                  <a:pt x="1697609" y="371551"/>
                                </a:lnTo>
                                <a:lnTo>
                                  <a:pt x="1699031" y="371856"/>
                                </a:lnTo>
                              </a:path>
                            </a:pathLst>
                          </a:custGeom>
                          <a:noFill/>
                          <a:ln w="6375">
                            <a:solidFill>
                              <a:srgbClr val="42A73F"/>
                            </a:solidFill>
                            <a:miter lim="127000"/>
                            <a:headEnd/>
                            <a:tailEnd/>
                          </a:ln>
                        </wps:spPr>
                        <wps:bodyPr rot="0" vert="horz" wrap="square" lIns="91440" tIns="45720" rIns="91440" bIns="45720" anchor="t" anchorCtr="0" upright="1">
                          <a:noAutofit/>
                        </wps:bodyPr>
                      </wps:wsp>
                      <wps:wsp>
                        <wps:cNvPr id="1623240845" name="Shape 6317"/>
                        <wps:cNvSpPr>
                          <a:spLocks/>
                        </wps:cNvSpPr>
                        <wps:spPr bwMode="auto">
                          <a:xfrm>
                            <a:off x="25462" y="1149"/>
                            <a:ext cx="16990" cy="6098"/>
                          </a:xfrm>
                          <a:custGeom>
                            <a:avLst/>
                            <a:gdLst>
                              <a:gd name="T0" fmla="*/ 0 w 1699031"/>
                              <a:gd name="T1" fmla="*/ 451955 h 609753"/>
                              <a:gd name="T2" fmla="*/ 0 w 1699031"/>
                              <a:gd name="T3" fmla="*/ 370675 h 609753"/>
                              <a:gd name="T4" fmla="*/ 41097 w 1699031"/>
                              <a:gd name="T5" fmla="*/ 370675 h 609753"/>
                              <a:gd name="T6" fmla="*/ 41097 w 1699031"/>
                              <a:gd name="T7" fmla="*/ 451955 h 609753"/>
                              <a:gd name="T8" fmla="*/ 83604 w 1699031"/>
                              <a:gd name="T9" fmla="*/ 451955 h 609753"/>
                              <a:gd name="T10" fmla="*/ 85027 w 1699031"/>
                              <a:gd name="T11" fmla="*/ 380251 h 609753"/>
                              <a:gd name="T12" fmla="*/ 126111 w 1699031"/>
                              <a:gd name="T13" fmla="*/ 380251 h 609753"/>
                              <a:gd name="T14" fmla="*/ 126111 w 1699031"/>
                              <a:gd name="T15" fmla="*/ 451955 h 609753"/>
                              <a:gd name="T16" fmla="*/ 168631 w 1699031"/>
                              <a:gd name="T17" fmla="*/ 451955 h 609753"/>
                              <a:gd name="T18" fmla="*/ 170040 w 1699031"/>
                              <a:gd name="T19" fmla="*/ 358953 h 609753"/>
                              <a:gd name="T20" fmla="*/ 211138 w 1699031"/>
                              <a:gd name="T21" fmla="*/ 358953 h 609753"/>
                              <a:gd name="T22" fmla="*/ 211138 w 1699031"/>
                              <a:gd name="T23" fmla="*/ 451955 h 609753"/>
                              <a:gd name="T24" fmla="*/ 253644 w 1699031"/>
                              <a:gd name="T25" fmla="*/ 451955 h 609753"/>
                              <a:gd name="T26" fmla="*/ 255067 w 1699031"/>
                              <a:gd name="T27" fmla="*/ 285522 h 609753"/>
                              <a:gd name="T28" fmla="*/ 296164 w 1699031"/>
                              <a:gd name="T29" fmla="*/ 285522 h 609753"/>
                              <a:gd name="T30" fmla="*/ 296164 w 1699031"/>
                              <a:gd name="T31" fmla="*/ 451955 h 609753"/>
                              <a:gd name="T32" fmla="*/ 338671 w 1699031"/>
                              <a:gd name="T33" fmla="*/ 451955 h 609753"/>
                              <a:gd name="T34" fmla="*/ 340093 w 1699031"/>
                              <a:gd name="T35" fmla="*/ 163728 h 609753"/>
                              <a:gd name="T36" fmla="*/ 381178 w 1699031"/>
                              <a:gd name="T37" fmla="*/ 163728 h 609753"/>
                              <a:gd name="T38" fmla="*/ 381178 w 1699031"/>
                              <a:gd name="T39" fmla="*/ 451955 h 609753"/>
                              <a:gd name="T40" fmla="*/ 423697 w 1699031"/>
                              <a:gd name="T41" fmla="*/ 451955 h 609753"/>
                              <a:gd name="T42" fmla="*/ 425107 w 1699031"/>
                              <a:gd name="T43" fmla="*/ 45530 h 609753"/>
                              <a:gd name="T44" fmla="*/ 466204 w 1699031"/>
                              <a:gd name="T45" fmla="*/ 45530 h 609753"/>
                              <a:gd name="T46" fmla="*/ 466204 w 1699031"/>
                              <a:gd name="T47" fmla="*/ 451955 h 609753"/>
                              <a:gd name="T48" fmla="*/ 508711 w 1699031"/>
                              <a:gd name="T49" fmla="*/ 451955 h 609753"/>
                              <a:gd name="T50" fmla="*/ 510134 w 1699031"/>
                              <a:gd name="T51" fmla="*/ 0 h 609753"/>
                              <a:gd name="T52" fmla="*/ 551231 w 1699031"/>
                              <a:gd name="T53" fmla="*/ 0 h 609753"/>
                              <a:gd name="T54" fmla="*/ 551231 w 1699031"/>
                              <a:gd name="T55" fmla="*/ 451955 h 609753"/>
                              <a:gd name="T56" fmla="*/ 593738 w 1699031"/>
                              <a:gd name="T57" fmla="*/ 451955 h 609753"/>
                              <a:gd name="T58" fmla="*/ 595160 w 1699031"/>
                              <a:gd name="T59" fmla="*/ 96990 h 609753"/>
                              <a:gd name="T60" fmla="*/ 636245 w 1699031"/>
                              <a:gd name="T61" fmla="*/ 96990 h 609753"/>
                              <a:gd name="T62" fmla="*/ 636245 w 1699031"/>
                              <a:gd name="T63" fmla="*/ 451955 h 609753"/>
                              <a:gd name="T64" fmla="*/ 678764 w 1699031"/>
                              <a:gd name="T65" fmla="*/ 451955 h 609753"/>
                              <a:gd name="T66" fmla="*/ 680174 w 1699031"/>
                              <a:gd name="T67" fmla="*/ 256362 h 609753"/>
                              <a:gd name="T68" fmla="*/ 721271 w 1699031"/>
                              <a:gd name="T69" fmla="*/ 256362 h 609753"/>
                              <a:gd name="T70" fmla="*/ 721271 w 1699031"/>
                              <a:gd name="T71" fmla="*/ 451955 h 609753"/>
                              <a:gd name="T72" fmla="*/ 763791 w 1699031"/>
                              <a:gd name="T73" fmla="*/ 451955 h 609753"/>
                              <a:gd name="T74" fmla="*/ 765201 w 1699031"/>
                              <a:gd name="T75" fmla="*/ 289141 h 609753"/>
                              <a:gd name="T76" fmla="*/ 806298 w 1699031"/>
                              <a:gd name="T77" fmla="*/ 289141 h 609753"/>
                              <a:gd name="T78" fmla="*/ 806298 w 1699031"/>
                              <a:gd name="T79" fmla="*/ 451955 h 609753"/>
                              <a:gd name="T80" fmla="*/ 848804 w 1699031"/>
                              <a:gd name="T81" fmla="*/ 451955 h 609753"/>
                              <a:gd name="T82" fmla="*/ 850227 w 1699031"/>
                              <a:gd name="T83" fmla="*/ 289382 h 609753"/>
                              <a:gd name="T84" fmla="*/ 891324 w 1699031"/>
                              <a:gd name="T85" fmla="*/ 289382 h 609753"/>
                              <a:gd name="T86" fmla="*/ 891324 w 1699031"/>
                              <a:gd name="T87" fmla="*/ 451955 h 609753"/>
                              <a:gd name="T88" fmla="*/ 933831 w 1699031"/>
                              <a:gd name="T89" fmla="*/ 451955 h 609753"/>
                              <a:gd name="T90" fmla="*/ 935241 w 1699031"/>
                              <a:gd name="T91" fmla="*/ 449936 h 609753"/>
                              <a:gd name="T92" fmla="*/ 976338 w 1699031"/>
                              <a:gd name="T93" fmla="*/ 449936 h 609753"/>
                              <a:gd name="T94" fmla="*/ 976338 w 1699031"/>
                              <a:gd name="T95" fmla="*/ 451955 h 609753"/>
                              <a:gd name="T96" fmla="*/ 1018858 w 1699031"/>
                              <a:gd name="T97" fmla="*/ 451955 h 609753"/>
                              <a:gd name="T98" fmla="*/ 1020267 w 1699031"/>
                              <a:gd name="T99" fmla="*/ 609753 h 609753"/>
                              <a:gd name="T100" fmla="*/ 1061364 w 1699031"/>
                              <a:gd name="T101" fmla="*/ 609753 h 609753"/>
                              <a:gd name="T102" fmla="*/ 1061364 w 1699031"/>
                              <a:gd name="T103" fmla="*/ 451955 h 609753"/>
                              <a:gd name="T104" fmla="*/ 1103871 w 1699031"/>
                              <a:gd name="T105" fmla="*/ 451955 h 609753"/>
                              <a:gd name="T106" fmla="*/ 1105294 w 1699031"/>
                              <a:gd name="T107" fmla="*/ 607149 h 609753"/>
                              <a:gd name="T108" fmla="*/ 1146391 w 1699031"/>
                              <a:gd name="T109" fmla="*/ 607149 h 609753"/>
                              <a:gd name="T110" fmla="*/ 1146391 w 1699031"/>
                              <a:gd name="T111" fmla="*/ 451955 h 609753"/>
                              <a:gd name="T112" fmla="*/ 1188898 w 1699031"/>
                              <a:gd name="T113" fmla="*/ 451955 h 609753"/>
                              <a:gd name="T114" fmla="*/ 1190308 w 1699031"/>
                              <a:gd name="T115" fmla="*/ 486029 h 609753"/>
                              <a:gd name="T116" fmla="*/ 1231405 w 1699031"/>
                              <a:gd name="T117" fmla="*/ 486029 h 609753"/>
                              <a:gd name="T118" fmla="*/ 1231405 w 1699031"/>
                              <a:gd name="T119" fmla="*/ 451955 h 609753"/>
                              <a:gd name="T120" fmla="*/ 1273924 w 1699031"/>
                              <a:gd name="T121" fmla="*/ 451955 h 609753"/>
                              <a:gd name="T122" fmla="*/ 1275334 w 1699031"/>
                              <a:gd name="T123" fmla="*/ 370675 h 609753"/>
                              <a:gd name="T124" fmla="*/ 1316431 w 1699031"/>
                              <a:gd name="T125" fmla="*/ 370675 h 609753"/>
                              <a:gd name="T126" fmla="*/ 1316431 w 1699031"/>
                              <a:gd name="T127" fmla="*/ 451955 h 609753"/>
                              <a:gd name="T128" fmla="*/ 0 w 1699031"/>
                              <a:gd name="T129" fmla="*/ 0 h 609753"/>
                              <a:gd name="T130" fmla="*/ 1699031 w 1699031"/>
                              <a:gd name="T131" fmla="*/ 609753 h 6097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1699031" h="609753">
                                <a:moveTo>
                                  <a:pt x="0" y="451955"/>
                                </a:moveTo>
                                <a:lnTo>
                                  <a:pt x="0" y="370675"/>
                                </a:lnTo>
                                <a:lnTo>
                                  <a:pt x="41097" y="370675"/>
                                </a:lnTo>
                                <a:lnTo>
                                  <a:pt x="41097" y="451955"/>
                                </a:lnTo>
                                <a:lnTo>
                                  <a:pt x="83604" y="451955"/>
                                </a:lnTo>
                                <a:lnTo>
                                  <a:pt x="85027" y="380251"/>
                                </a:lnTo>
                                <a:lnTo>
                                  <a:pt x="126111" y="380251"/>
                                </a:lnTo>
                                <a:lnTo>
                                  <a:pt x="126111" y="451955"/>
                                </a:lnTo>
                                <a:lnTo>
                                  <a:pt x="168631" y="451955"/>
                                </a:lnTo>
                                <a:lnTo>
                                  <a:pt x="170040" y="358953"/>
                                </a:lnTo>
                                <a:lnTo>
                                  <a:pt x="211138" y="358953"/>
                                </a:lnTo>
                                <a:lnTo>
                                  <a:pt x="211138" y="451955"/>
                                </a:lnTo>
                                <a:lnTo>
                                  <a:pt x="253644" y="451955"/>
                                </a:lnTo>
                                <a:lnTo>
                                  <a:pt x="255067" y="285522"/>
                                </a:lnTo>
                                <a:lnTo>
                                  <a:pt x="296164" y="285522"/>
                                </a:lnTo>
                                <a:lnTo>
                                  <a:pt x="296164" y="451955"/>
                                </a:lnTo>
                                <a:lnTo>
                                  <a:pt x="338671" y="451955"/>
                                </a:lnTo>
                                <a:lnTo>
                                  <a:pt x="340093" y="163728"/>
                                </a:lnTo>
                                <a:lnTo>
                                  <a:pt x="381178" y="163728"/>
                                </a:lnTo>
                                <a:lnTo>
                                  <a:pt x="381178" y="451955"/>
                                </a:lnTo>
                                <a:lnTo>
                                  <a:pt x="423697" y="451955"/>
                                </a:lnTo>
                                <a:lnTo>
                                  <a:pt x="425107" y="45530"/>
                                </a:lnTo>
                                <a:lnTo>
                                  <a:pt x="466204" y="45530"/>
                                </a:lnTo>
                                <a:lnTo>
                                  <a:pt x="466204" y="451955"/>
                                </a:lnTo>
                                <a:lnTo>
                                  <a:pt x="508711" y="451955"/>
                                </a:lnTo>
                                <a:lnTo>
                                  <a:pt x="510134" y="0"/>
                                </a:lnTo>
                                <a:lnTo>
                                  <a:pt x="551231" y="0"/>
                                </a:lnTo>
                                <a:lnTo>
                                  <a:pt x="551231" y="451955"/>
                                </a:lnTo>
                                <a:lnTo>
                                  <a:pt x="593738" y="451955"/>
                                </a:lnTo>
                                <a:lnTo>
                                  <a:pt x="595160" y="96990"/>
                                </a:lnTo>
                                <a:lnTo>
                                  <a:pt x="636245" y="96990"/>
                                </a:lnTo>
                                <a:lnTo>
                                  <a:pt x="636245" y="451955"/>
                                </a:lnTo>
                                <a:lnTo>
                                  <a:pt x="678764" y="451955"/>
                                </a:lnTo>
                                <a:lnTo>
                                  <a:pt x="680174" y="256362"/>
                                </a:lnTo>
                                <a:lnTo>
                                  <a:pt x="721271" y="256362"/>
                                </a:lnTo>
                                <a:lnTo>
                                  <a:pt x="721271" y="451955"/>
                                </a:lnTo>
                                <a:lnTo>
                                  <a:pt x="763791" y="451955"/>
                                </a:lnTo>
                                <a:lnTo>
                                  <a:pt x="765201" y="289141"/>
                                </a:lnTo>
                                <a:lnTo>
                                  <a:pt x="806298" y="289141"/>
                                </a:lnTo>
                                <a:lnTo>
                                  <a:pt x="806298" y="451955"/>
                                </a:lnTo>
                                <a:lnTo>
                                  <a:pt x="848804" y="451955"/>
                                </a:lnTo>
                                <a:lnTo>
                                  <a:pt x="850227" y="289382"/>
                                </a:lnTo>
                                <a:lnTo>
                                  <a:pt x="891324" y="289382"/>
                                </a:lnTo>
                                <a:lnTo>
                                  <a:pt x="891324" y="451955"/>
                                </a:lnTo>
                                <a:lnTo>
                                  <a:pt x="933831" y="451955"/>
                                </a:lnTo>
                                <a:lnTo>
                                  <a:pt x="935241" y="449936"/>
                                </a:lnTo>
                                <a:lnTo>
                                  <a:pt x="976338" y="449936"/>
                                </a:lnTo>
                                <a:lnTo>
                                  <a:pt x="976338" y="451955"/>
                                </a:lnTo>
                                <a:lnTo>
                                  <a:pt x="1018858" y="451955"/>
                                </a:lnTo>
                                <a:lnTo>
                                  <a:pt x="1020267" y="609753"/>
                                </a:lnTo>
                                <a:lnTo>
                                  <a:pt x="1061364" y="609753"/>
                                </a:lnTo>
                                <a:lnTo>
                                  <a:pt x="1061364" y="451955"/>
                                </a:lnTo>
                                <a:lnTo>
                                  <a:pt x="1103871" y="451955"/>
                                </a:lnTo>
                                <a:lnTo>
                                  <a:pt x="1105294" y="607149"/>
                                </a:lnTo>
                                <a:lnTo>
                                  <a:pt x="1146391" y="607149"/>
                                </a:lnTo>
                                <a:lnTo>
                                  <a:pt x="1146391" y="451955"/>
                                </a:lnTo>
                                <a:lnTo>
                                  <a:pt x="1188898" y="451955"/>
                                </a:lnTo>
                                <a:lnTo>
                                  <a:pt x="1190308" y="486029"/>
                                </a:lnTo>
                                <a:lnTo>
                                  <a:pt x="1231405" y="486029"/>
                                </a:lnTo>
                                <a:lnTo>
                                  <a:pt x="1231405" y="451955"/>
                                </a:lnTo>
                                <a:lnTo>
                                  <a:pt x="1273924" y="451955"/>
                                </a:lnTo>
                                <a:lnTo>
                                  <a:pt x="1275334" y="370675"/>
                                </a:lnTo>
                                <a:lnTo>
                                  <a:pt x="1316431" y="370675"/>
                                </a:lnTo>
                                <a:lnTo>
                                  <a:pt x="1316431" y="451955"/>
                                </a:lnTo>
                                <a:lnTo>
                                  <a:pt x="1358938" y="451955"/>
                                </a:lnTo>
                                <a:lnTo>
                                  <a:pt x="1360360" y="352641"/>
                                </a:lnTo>
                                <a:lnTo>
                                  <a:pt x="1401458" y="352641"/>
                                </a:lnTo>
                                <a:lnTo>
                                  <a:pt x="1401458" y="451955"/>
                                </a:lnTo>
                                <a:lnTo>
                                  <a:pt x="1443965" y="451955"/>
                                </a:lnTo>
                                <a:lnTo>
                                  <a:pt x="1445374" y="375971"/>
                                </a:lnTo>
                                <a:lnTo>
                                  <a:pt x="1486471" y="375971"/>
                                </a:lnTo>
                                <a:lnTo>
                                  <a:pt x="1486471" y="451955"/>
                                </a:lnTo>
                                <a:lnTo>
                                  <a:pt x="1528991" y="451955"/>
                                </a:lnTo>
                                <a:lnTo>
                                  <a:pt x="1530401" y="375120"/>
                                </a:lnTo>
                                <a:lnTo>
                                  <a:pt x="1571498" y="375120"/>
                                </a:lnTo>
                                <a:lnTo>
                                  <a:pt x="1571498" y="451955"/>
                                </a:lnTo>
                                <a:lnTo>
                                  <a:pt x="1614005" y="451955"/>
                                </a:lnTo>
                                <a:lnTo>
                                  <a:pt x="1615427" y="363258"/>
                                </a:lnTo>
                                <a:lnTo>
                                  <a:pt x="1656525" y="363258"/>
                                </a:lnTo>
                                <a:lnTo>
                                  <a:pt x="1656525" y="451955"/>
                                </a:lnTo>
                                <a:lnTo>
                                  <a:pt x="1699031" y="451955"/>
                                </a:lnTo>
                              </a:path>
                            </a:pathLst>
                          </a:custGeom>
                          <a:noFill/>
                          <a:ln w="9563">
                            <a:solidFill>
                              <a:srgbClr val="4A4486"/>
                            </a:solidFill>
                            <a:miter lim="127000"/>
                            <a:headEnd/>
                            <a:tailEnd/>
                          </a:ln>
                        </wps:spPr>
                        <wps:bodyPr rot="0" vert="horz" wrap="square" lIns="91440" tIns="45720" rIns="91440" bIns="45720" anchor="t" anchorCtr="0" upright="1">
                          <a:noAutofit/>
                        </wps:bodyPr>
                      </wps:wsp>
                    </wpg:wgp>
                  </a:graphicData>
                </a:graphic>
              </wp:inline>
            </w:drawing>
          </mc:Choice>
          <mc:Fallback>
            <w:pict>
              <v:group w14:anchorId="18DC2684" id="Group 13" o:spid="_x0000_s1362" style="width:345.6pt;height:62.5pt;mso-position-horizontal-relative:char;mso-position-vertical-relative:line" coordsize="43890,7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">
                <v:shape id="Shape 6297" o:spid="_x0000_s1363" style="position:absolute;left:4604;width:0;height:7935;visibility:visible;mso-wrap-style:square;v-text-anchor:top" coordsize="0,793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" path="m,793547l,e" filled="f" strokecolor="#181717" strokeweight=".17708mm">
                  <v:stroke miterlimit="83231f" joinstyle="miter"/>
                  <v:path arrowok="t" o:connecttype="custom" o:connectlocs="0,7935;0,0" o:connectangles="0,0" textboxrect="0,0,0,793547"/>
                </v:shape>
                <v:shape id="Shape 6303" o:spid="_x0000_s1364" style="position:absolute;top:5668;width:18704;height:0;visibility:visible;mso-wrap-style:square;v-text-anchor:top" coordsize="18704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" path="m,l1870494,e" filled="f" strokecolor="#181717" strokeweight=".17708mm">
                  <v:stroke miterlimit="83231f" joinstyle="miter"/>
                  <v:path arrowok="t" o:connecttype="custom" o:connectlocs="0,0;18704,0" o:connectangles="0,0" textboxrect="0,0,1870494,0"/>
                </v:shape>
                <v:rect id="Rectangle 6304" o:spid="_x0000_s1365" style="position:absolute;left:19099;top:5293;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" filled="f" stroked="f">
                  <v:textbox inset="0,0,0,0">
                    <w:txbxContent>
                      <w:p w14:paraId="3272FCF8" w14:textId="77777777" w:rsidR="000A7EA0" w:rsidRDefault="000A7EA0" w:rsidP="000A7EA0">
                        <w:pPr>
                          <w:spacing w:after="160" w:line="259" w:lineRule="auto"/>
                          <w:ind w:left="0" w:firstLine="0"/>
                          <w:jc w:val="left"/>
                        </w:pPr>
                        <w:r>
                          <w:rPr>
                            <w:i/>
                            <w:sz w:val="15"/>
                          </w:rPr>
                          <w:t>t</w:t>
                        </w:r>
                      </w:p>
                    </w:txbxContent>
                  </v:textbox>
                </v:rect>
                <v:shape id="Shape 6305" o:spid="_x0000_s1366" style="position:absolute;left:991;top:1133;width:16991;height:6307;visibility:visible;mso-wrap-style:square;v-text-anchor:top" coordsize="1699031,63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" path="m,372173r4254,762l5664,373189r1423,255l8496,373685r1423,254l11341,374193r1410,241l14173,374688r1410,241l17005,375171r1423,241l19837,375653r1423,242l22670,376123r1422,229l25502,376580r1422,229l28346,377037r1410,216l31179,377469r1409,216l34011,377901r1409,203l36843,378308r1422,190l39675,378689r1422,190l42507,379070r1422,177l45339,379425r1422,165l48184,379755r1409,165l51016,380073r1410,152l53848,380365r1422,140l56680,380632r1422,127l59512,380873r1423,114l62344,381089r1423,102l65189,381279r1410,89l68021,381444r1410,64l70853,381571r1410,51l73685,381673r1423,38l76518,381737r1422,25l79350,381775r1422,12l82194,381775r1410,-13l85027,381749r1409,-25l87859,381673r1409,-38l90691,381571r1422,-63l93523,381432r1422,-89l96355,381241r1422,-101l99187,381025r1422,-127l102032,380759r1410,-153l104864,380441r1410,-165l107696,380098r1422,-190l110528,379705r1423,-216l113360,379260r1423,-241l116192,378777r1423,-266l119037,378244r1410,-292l121869,377660r1410,-318l124701,377025r1410,-330l127533,376339r1423,-356l130365,375615r1423,-381l133198,374828r1422,-407l136042,374002r1410,-444l138874,373113r1410,-457l141707,372173r1409,-444l144539,371259r1422,-483l147371,370294r1422,-508l150203,369265r1422,-533l153035,368186r1422,-559l155880,367043r1410,-585l158712,365849r1410,-622l161544,364592r1410,-648l164376,363271r1423,-686l167208,361899r1423,-724l170040,360451r1423,-736l172885,358953r1410,-775l175717,357391r1410,-813l178549,355752r1410,-838l181381,354063r1423,-863l184213,352311r1423,-902l187046,350482r1422,-927l189878,348602r1422,-965l192723,346646r1409,-1003l195555,344627r1409,-1029l198387,342544r1409,-1067l201219,340385r1422,-1092l204051,338175r1422,-1130l206883,335890r1422,-1169l209728,333540r1410,-1206l212560,331114r1410,-1232l215392,328638r1410,-1270l218224,326085r1422,-1295l221056,323469r1423,-1334l223888,320777r1423,-1359l226720,318033r1423,-1397l229565,315214r1410,-1422l232397,312344r1410,-1473l235229,309397r1423,-1498l238062,306388r1422,-1525l240894,303314r1422,-1562l243726,300177r1422,-1587l246571,296977r1409,-1613l249403,293725r1409,-1651l252235,290411r1409,-1689l255067,287033r1422,-1715l257899,283591r1422,-1740l260731,280098r1422,-1765l263576,276555r1409,-1803l266408,272948r1410,-1816l269240,269291r1410,-1854l272072,265582r1423,-1879l274904,261823r1423,-1905l277736,258013r1423,-1930l280568,254152r1423,-1943l283413,250241r1410,-1969l286245,246278r1410,-1994l289077,242278r1410,-2019l291910,238227r1422,-2032l294742,234137r1422,-2057l297574,230022r1422,-2082l300419,225857r1409,-2083l303251,221666r1409,-2108l306083,217449r1409,-2121l308915,213195r1422,-2134l311747,208915r1422,-2146l314579,204622r1422,-2159l317411,200292r1422,-2159l320256,195948r1410,-2171l323088,191592r1410,-2184l325920,187223r1423,-2197l328752,182842r2832,-4394l333007,176238r1409,-2197l337261,169634r1410,-2197l342925,160833r1410,-2210l345757,156426r1423,-2197l348590,152044r1422,-2197l351422,147650r1422,-2184l354267,143281r1409,-2171l357099,138938r1409,-2172l359931,134595r1409,-2159l362763,130289r1422,-2146l365595,125997r1422,-2134l368427,121742r1422,-2121l371259,117513r1423,-2108l374104,113309r1410,-2082l376936,109157r1410,-2058l379768,105042r1410,-2045l382600,100965r1423,-2019l385432,96939r1423,-2007l388264,92951r1423,-1968l391109,89027r1410,-1943l393941,85153r1410,-1917l396773,81331r1410,-1880l399605,77584r1423,-1854l402438,73889r1422,-1817l405270,70269r1422,-1791l408102,66713r1422,-1753l410947,63233r1409,-1714l413779,59830r1409,-1664l416611,56502r1410,-1625l419443,53264r1422,-1588l422275,50101r1422,-1536l425107,47041r1423,-1677l427952,43726r1410,-1626l430784,40500r1410,-1575l433616,37376r1410,-1524l436448,34366r1423,-1473l439280,31445r1423,-1422l442112,28638r1423,-1358l444945,25946r1422,-1308l447789,23355r1410,-1244l450621,20904r1410,-1194l453454,18555r1422,-1118l456286,16345r1422,-1054l459118,14262r1422,-991l461950,12306r1422,-927l464795,10490r1409,-863l467627,8801r1409,-787l470459,7264r1410,-724l473291,5855r1422,-648l476123,4597r1422,-571l478955,3492r1422,-495l481800,2540r1410,-432l484632,1727r1410,-343l487464,1067r1410,-267l490296,571r1423,-190l493128,228r1423,-114l495960,38,497383,r1410,13l500215,63r1422,77l503047,267r1422,165l505879,648r1423,241l508724,1181r1410,330l511556,1880r1410,406l514388,2743r1410,483l517220,3759r1423,572l520052,4953r1423,648l522884,6299r1423,724l525717,7798r1422,825l528561,9474r1410,889l531393,11303r1410,978l534226,13297r1409,1054l537058,15443r1422,1130l539890,17742r1422,1206l542722,20206r1422,1282l545567,22809r1409,1372l548399,25578r1409,1435l551231,28486r1410,1511l554063,31547r1422,1574l556895,34747r1423,1651l559727,38087r1423,1715l562559,41567r1423,1791l565404,45174r1410,1867l568236,49352r1410,2350l571068,54089r1410,2413l573900,58953r1423,2464l576732,63919r1423,2527l579564,68999r1423,2565l582409,74168r1410,2629l585241,79438r1410,2667l588073,84785r1410,2705l590906,90221r1422,2743l593738,95720r1422,2768l596570,101282r1422,2807l599402,106896r1422,2832l602247,112560r1409,2845l605079,118262r1410,2871l607911,124003r1422,2870l610743,129756r1422,2883l613575,135534r2832,5779l617830,144208r1422,2883l620662,149987r1422,2883l623494,155753r1422,2870l626326,161493r1422,2870l629171,167221r1410,2845l632003,172910r1410,2833l634835,178562r1422,2794l637667,184150r1422,2781l640499,189700r1423,2743l643331,195174r1423,2717l646176,200584r1410,2679l649008,205918r1410,2641l651840,211175r1410,2591l654672,216332r1423,2552l657504,221399r1423,2502l660336,226365r1423,2451l663169,231229r1422,2387l666013,235979r1410,2337l668846,240614r1409,2261l671678,245123r1422,2197l674510,249504r1422,2134l677342,253746r1422,2083l680174,257873r1422,1994l683019,261849r1409,1930l685851,265684r1410,1854l688683,269367r1410,1791l691515,272910r1422,1702l694347,276288r1423,1639l697179,279527r1423,1562l700024,282600r1410,1486l702856,285521r1410,1410l705688,288290r1410,1321l708520,290894r1423,584l711352,292036r1423,521l714185,293027r1422,432l717017,293865r1422,369l719862,294564r1409,292l722694,295110r1409,216l725526,295516r1409,165l728358,295808r1422,89l731190,295961r1422,38l734022,295999r1422,-26l736867,295935r1409,-89l739699,295758r1409,-127l742531,295478r1410,-178l745363,295110r1422,-216l748195,294653r1422,-254l751027,294132r1423,-292l753859,293535r1423,-317l756704,292887r1410,-355l759536,292176r1410,-368l762368,291427r1423,-394l765200,290639r1423,-406l768033,289827r1422,-419l770865,288988r1422,-419l773709,288150r1410,-419l776542,287299r1409,-419l779374,286461r1409,-406l782206,285636r1422,-394l785038,284836r1422,-381l787870,284074r1422,-369l790715,283337r1410,-343l793547,282664r1410,-318l796379,282042r1410,-293l799211,281483r1422,-254l802043,281000r1423,-216l804875,280594r1423,-165l807707,280289r1423,-127l810552,280060r1410,-63l813384,279946r1410,-13l816216,279946r1410,51l819048,280060r1423,102l821880,280302r1423,177l824713,280683r1422,228l827557,281191r1410,304l830390,281838r1409,381l833222,282638r1409,470l836054,283604r1422,533l838886,284721r1422,622l841718,286004r1422,711l844550,287452r1422,800l847395,289090r1409,876l850227,290894r1410,1612l853059,294170r1422,1702l855891,297624r1423,1804l858723,301269r1423,1880l861555,305079r1423,1969l864400,309067r1410,2057l867232,313220r1410,2146l870064,317551r1410,2222l872896,322034r1423,2311l875729,326682r1422,2388l878561,331483r1422,2463l881393,336436r1422,2540l884238,341541r1409,2604l887070,346786r1409,2667l889902,352158r1422,2743l892734,357670r1422,2807l895566,363309r1422,2857l898398,369062r1422,2908l901243,374917r1409,2971l904075,380898r1410,3010l906907,386956r1410,3074l909739,393116r1422,3124l912571,399364r1423,3150l915403,405689r1423,3187l918248,412077r1410,3226l921080,418528r1410,3252l923912,425043r1410,3264l926744,431597r1423,3289l929577,438175r1422,3315l932409,444805r1422,3314l935241,451434r1422,3328l938085,458089r1410,3327l940918,464744r2832,6642l945172,474713r1410,3315l948004,481343r1410,3302l950836,487934r1410,3289l953669,494500r1422,3264l956501,501028r1422,3238l959333,507492r1422,3213l962165,513893r1422,3175l965010,520230r1409,3137l967842,526491r1409,3099l970674,532663r1409,3048l973506,538734r1422,3010l976338,544716r1422,2946l979170,550583r1423,2883l982015,556323r1410,2832l984847,561937r1409,2768l987679,567423r1410,2693l990511,572770r1423,2616l993343,577571r1423,2146l996175,581825r1423,2070l999007,585914r1423,1994l1001852,589851r1410,1906l1004684,593623r1410,1816l1007516,597217r1410,1740l1010348,600647r1423,1650l1013181,603898r1422,1562l1016013,606971r1422,1473l1018858,609867r1409,1384l1021690,612584r1409,1283l1024522,615112r1409,1193l1027354,617449r1422,1104l1030186,619608r1422,1003l1033018,621576r1422,914l1035850,623354r1423,813l1038695,624929r1410,724l1041527,626326r1410,622l1044359,627520r1423,533l1047191,628523r1423,432l1050023,629348r1423,331l1052856,629971r1422,228l1055700,630403r1410,139l1058532,630631r1410,51l1061364,630682r1410,-38l1064197,630542r1422,-139l1067029,630225r1422,-242l1069861,629717r1422,-330l1072706,629018r1409,-419l1075538,628142r1410,-508l1078370,627088r1410,-597l1081202,625843r1422,-673l1084034,624446r1422,-775l1086866,622859r1422,-851l1089698,621119r1423,-940l1092543,619201r1410,-1016l1095375,617131r1410,-1092l1098207,614896r1410,-1169l1101039,612521r1423,-1257l1103871,609981r1423,-1321l1106703,607301r1423,-1397l1109548,604469r1410,-1460l1112380,601510r1410,-1537l1115212,598411r1410,-1587l1118045,595198r1422,-1664l1120877,591845r1422,-1714l1123709,588378r1422,-1778l1126541,584797r1422,-1829l1129386,581114r1409,-1893l1132218,577317r1409,-1931l1135050,573481r1422,-1918l1137882,569620r1422,-1968l1140714,565658r1423,-2007l1143546,561619r1423,-2057l1146391,557492r1410,-2083l1149223,553301r1410,-2121l1152055,549046r1410,-2159l1154887,544716r1423,-2185l1157719,540334r1423,-2210l1160552,535902r1422,-2235l1163396,531419r1410,-2261l1166228,526898r1410,-2274l1169060,522338r1410,-2298l1171892,517741r1423,-2299l1174725,513131r1422,-2312l1177557,508495r1422,-2324l1180389,503847r1422,-2337l1184643,496849r2832,-4661l1188898,489864r1410,-2336l1191730,485203r1422,-2324l1194562,480568r1422,-2324l1197394,475932r1422,-2298l1200239,471335r1410,-2299l1203071,466750r1410,-2273l1205903,462204r1410,-2261l1208735,457695r1423,-2235l1211567,453225r1423,-2210l1214400,448805r1422,-2184l1217232,444436r1422,-2171l1220076,440119r1410,-2134l1222908,435864r1410,-2108l1225741,431660r1422,-2070l1228573,427533r1422,-2032l1231405,423481r1422,-1994l1234237,419506r1422,-1968l1237082,415595r1409,-1918l1239914,411785r1410,-1880l1242746,408051r1410,-1842l1245578,404393r1422,-1778l1248410,400850r1422,-1740l1251242,397383r1423,-1689l1254074,394030r1423,-1651l1256919,390766r1410,-1587l1259751,387604r1410,-1537l1262583,384556r1423,-1486l1265415,381609r1423,-1435l1268247,378777r1423,-1384l1271079,376047r1423,-1321l1273924,373444r1410,-1271l1276756,371119r1410,-1028l1279589,369087r1409,-978l1282421,367170r1422,-915l1285253,365366r1422,-863l1288085,363677r1422,-800l1290930,362102r1409,-749l1293762,360642r1409,-699l1296594,359283r1410,-635l1299426,358038r1422,-571l1302258,356908r1423,-521l1305090,355879r1423,-470l1307922,354965r1423,-419l1310767,354152r1410,-368l1313599,353428r1410,-317l1316431,352819r1423,-267l1319263,352298r1423,-216l1322095,351879r1423,-178l1324928,351549r1422,-127l1327773,351307r1409,-76l1330605,351155r1409,-38l1333437,351091r1409,l1336269,351117r1422,38l1339101,351206r1422,76l1341933,351384r1422,114l1344765,351625r1422,152l1347610,351942r1409,178l1350442,352323r1410,216l1353274,352768r1422,254l1356106,353276r1422,279l1358938,353847r1422,292l1361770,354457r1423,330l1364615,355130r1410,343l1367447,355841r1410,368l1370279,356590r1410,394l1373111,357391r1423,406l1375944,358216r1422,432l1378776,359080r1422,444l1381620,359981r1410,458l1384452,360896r1410,470l1387285,361836r1409,482l1390117,362801r1422,482l1392949,363766r1422,495l1397203,365252r1410,495l1400035,366243r1423,507l1405700,368236r1422,508l1408532,369240r1422,495l1411377,370230r1409,483l1414209,371208r1409,483l1417041,372173r1422,318l1419873,372796r1422,304l1422705,373405r1422,292l1425537,373990r1422,279l1428382,374561r1409,267l1431214,375107r1409,254l1434046,375628r1410,254l1436878,376123r1422,241l1439710,376606r1423,216l1442542,377050r1423,216l1445387,377469r1410,204l1448219,377863r1410,190l1451051,378231r1410,165l1453883,378562r1423,165l1456715,378879r1423,140l1459548,379146r1422,127l1462380,379400r1422,114l1465225,379616r1409,89l1468057,379794r1409,88l1470889,379946r1409,63l1473721,380073r1422,51l1476553,380162r1422,38l1479385,380225r1422,13l1482230,380251r2832,l1486472,380238r1422,-26l1489304,380187r1422,-38l1492149,380111r1409,-51l1494981,380009r1409,-63l1497813,379870r1410,-76l1500645,379717r1422,-89l1503477,379527r1422,-102l1506309,379311r1422,-115l1509154,379082r1409,-127l1511986,378815r1410,-139l1514818,378536r1410,-152l1517650,378231r1422,-165l1520482,377901r1422,-165l1523314,377558r1423,-178l1526146,377190r1423,-191l1528991,376809r1410,-190l1531823,376415r1410,-203l1534655,376009r1423,-203l1537487,375590r1423,-216l1540320,375158r1422,-229l1543152,374713r1422,-228l1545996,374256r1410,-228l1548829,373799r1409,-229l1551661,373342r1409,-229l1554493,372872r1422,-229l1557325,372402r1422,-229l1562989,371475r1423,-229l1565834,371018r1410,-229l1568666,370548r1410,-229l1571498,370103r1422,-228l1574330,369646r1423,-216l1577162,369214r1423,-216l1579994,368783r1423,-216l1582839,368363r1410,-203l1585671,367957r1410,-203l1588503,367563r1410,-190l1591335,367182r1423,-177l1594167,366827r1423,-178l1597000,366484r1422,-165l1599844,366154r1410,-153l1602677,365849r1409,-140l1605509,365569r1409,-127l1608341,365316r1422,-128l1611173,365074r1422,-101l1614005,364858r1422,-89l1616837,364680r1422,-88l1619682,364515r1409,-63l1622514,364388r1410,-63l1625346,364287r1410,-51l1628178,364211r1423,-39l1631010,364160r1423,-13l1635265,364147r1422,13l1638097,364172r1422,26l1640929,364236r1422,38l1643761,364325r1423,51l1646606,364439r1410,76l1649438,364592r1410,88l1652270,364782r1410,102l1655102,364985r1423,127l1657934,365239r1423,127l1660766,365506r1423,152l1663611,365811r1410,165l1666443,366154r1410,177l1669275,366509r1410,191l1672107,366903r1423,203l1674939,367322r1423,216l1677772,367767r1422,241l1680604,368249r1422,242l1683448,368744r1410,254l1686281,369265r1409,267l1689113,369799r1422,279l1691945,370370r1422,292l1694777,370954r1422,292l1697609,371551r1422,305e" filled="f" strokecolor="#4a4486" strokeweight=".26564mm">
                  <v:stroke miterlimit="83231f" joinstyle="miter"/>
                  <v:path arrowok="t" o:connecttype="custom" o:connectlocs="0,3722;43,3729;57,3732;71,3735;85,3737;99,3739;113,3742;128,3744;142,3747;156,3749;170,3752;184,3754;198,3757;213,3759;227,3761;241,3764;255,3766;269,3768;283,3770;298,3773;312,3775;326,3777;340,3779;354,3781;368,3783;383,3785;397,3787;411,3789;425,3791;439,3793;453,3794;468,3796;482,3798;496,3799;510,3801;524,3802;539,3804;553,3805;567,3806;581,3808;595,3809;609,3810;623,3811;638,3812;652,3813;666,3814;680,3815;694,3815;709,3816;723,3816;737,3817;751,3817;765,3817;779,3818;794,3818;808,3818;822,3818;836,3818;850,3818;864,3817;879,3817;893,3816;907,3816;921,3815" o:connectangles="0,0,0,0,0,0,0,0,0,0,0,0,0,0,0,0,0,0,0,0,0,0,0,0,0,0,0,0,0,0,0,0,0,0,0,0,0,0,0,0,0,0,0,0,0,0,0,0,0,0,0,0,0,0,0,0,0,0,0,0,0,0,0,0" textboxrect="0,0,1699031,630682"/>
                </v:shape>
                <v:shape id="Shape 6307" o:spid="_x0000_s1367" style="position:absolute;left:28869;width:0;height:7936;visibility:visible;mso-wrap-style:square;v-text-anchor:top" coordsize="0,793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" path="m,793547l,e" filled="f" strokecolor="#181717" strokeweight=".17708mm">
                  <v:stroke miterlimit="83231f" joinstyle="miter"/>
                  <v:path arrowok="t" o:connecttype="custom" o:connectlocs="0,7936;0,0" o:connectangles="0,0" textboxrect="0,0,0,793547"/>
                </v:shape>
                <v:shape id="Shape 6314" o:spid="_x0000_s1368" style="position:absolute;left:24470;top:5669;width:18705;height:0;visibility:visible;mso-wrap-style:square;v-text-anchor:top" coordsize="18704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" path="m,l1870494,e" filled="f" strokecolor="#181717" strokeweight=".17708mm">
                  <v:stroke miterlimit="83231f" joinstyle="miter"/>
                  <v:path arrowok="t" o:connecttype="custom" o:connectlocs="0,0;18705,0" o:connectangles="0,0" textboxrect="0,0,1870494,0"/>
                </v:shape>
                <v:rect id="Rectangle 6315" o:spid="_x0000_s1369" style="position:absolute;left:43570;top:5294;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" filled="f" stroked="f">
                  <v:textbox inset="0,0,0,0">
                    <w:txbxContent>
                      <w:p w14:paraId="005F8718" w14:textId="77777777" w:rsidR="000A7EA0" w:rsidRDefault="000A7EA0" w:rsidP="000A7EA0">
                        <w:pPr>
                          <w:spacing w:after="160" w:line="259" w:lineRule="auto"/>
                          <w:ind w:left="0" w:firstLine="0"/>
                          <w:jc w:val="left"/>
                        </w:pPr>
                        <w:r>
                          <w:rPr>
                            <w:i/>
                            <w:sz w:val="15"/>
                          </w:rPr>
                          <w:t>t</w:t>
                        </w:r>
                      </w:p>
                    </w:txbxContent>
                  </v:textbox>
                </v:rect>
                <v:shape id="Shape 6316" o:spid="_x0000_s1370" style="position:absolute;left:25462;top:1134;width:16990;height:6307;visibility:visible;mso-wrap-style:square;v-text-anchor:top" coordsize="1699031,630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" path="m,372161r1410,253l2832,372669r1410,254l5664,373176r1422,255l8496,373685r1422,253l11328,374180r1423,254l14160,374676r1423,241l17005,375171r1410,241l19837,375641r1410,241l22670,376123r1409,228l25502,376580r1422,229l28334,377025r1422,229l31166,377469r1422,203l34010,377889r1410,203l36843,378295r1409,203l39675,378689r1409,190l42507,379057r1422,190l45339,379413r1422,177l48171,379755r1422,153l51003,380060r1422,152l53848,380352r1409,140l56680,380619r1409,127l59512,380873r1410,101l62344,381089r1423,89l65176,381267r1423,89l68008,381432r1423,76l70853,381571r1410,51l73685,381660r1410,38l76517,381736r1410,26l79349,381774r2832,l83604,381762r1410,-26l86436,381711r1410,-38l89268,381622r1423,-51l92100,381495r1423,-76l94932,381330r1423,-89l97777,381127r1410,-115l100609,380885r1410,-139l103441,380594r1410,-153l106273,380264r1423,-179l109106,379895r1422,-203l111938,379476r1422,-229l114770,379019r1422,-255l117615,378498r1409,-267l120447,377952r1410,-304l123279,377342r1410,-317l126111,376682r1422,-343l128943,375983r1422,-380l131775,375221r1422,-393l134620,374421r1410,-431l137452,373558r1410,-458l140284,372643r1410,-482l143116,371716r1422,-470l145948,370777r1423,-496l148780,369773r1423,-508l151612,368719r1423,-546l154457,367614r1410,-571l157289,366446r1410,-610l160122,365214r1422,-635l162954,363931r1422,-660l165786,362585r1422,-699l168618,361175r1422,-723l171462,359702r1410,-762l174295,358165r1409,-787l177127,356577r1409,-825l179959,354914r1422,-851l182791,353187r1422,-889l185623,351396r1423,-914l188468,349542r1410,-952l191300,347625r1410,-991l194132,345643r1410,-1016l196964,343586r1423,-1054l199796,341464r1423,-1079l202628,339280r1423,-1117l205460,337032r1423,-1155l208305,334721r1410,-1194l211138,332333r1409,-1218l213970,329882r1409,-1257l216802,327355r1422,-1283l219634,324777r1422,-1321l222466,322123r1422,-1346l225311,319405r1409,-1372l228143,316623r1409,-1409l230975,313779r1410,-1448l233807,310870r1422,-1485l236639,307886r1422,-1511l239471,304850r1422,-1548l242303,301752r1422,-1575l245148,298577r1410,-1601l247980,295351r1410,-1638l250812,292062r1423,-1664l253644,288722r1423,-1702l256476,285318r1423,-1727l259309,281851r1422,-1753l262153,278333r1410,-1791l264985,274751r1410,-1816l267817,271120r1410,-1842l270649,267436r1423,-1866l273482,263703r1422,-1893l276314,259918r1422,-1917l279159,256083r1409,-1943l281991,252196r1410,-1955l284823,248259r1410,-1981l287655,244284r1422,-2019l290487,240246r1422,-2019l293319,236182r1422,-2045l296151,232080r1423,-2070l298996,227940r1410,-2083l301828,223762r1410,-2096l304660,219557r1410,-2121l307492,215316r1422,-2121l310324,211048r1423,-2133l313156,206769r1423,-2159l316001,202450r1410,-2158l318833,198120r1410,-2171l321666,193764r1409,-2172l324498,189408r1422,-2198l327330,185026r1422,-2197l330162,180632r1422,-2197l332994,176238r1422,-2197l335839,171831r1409,-2197l338671,167424r1409,-2197l341503,163030r1422,-2210l344335,158623r1422,-2197l347167,154229r1423,-2197l349999,149834r1423,-2184l352844,145466r1410,-2185l355676,141097r1410,-2172l358508,136754r1410,-2159l361340,132435r1423,-2158l364172,128130r1423,-2133l367004,123863r1423,-2133l369837,119608r1422,-2107l372682,115405r1409,-2096l375514,111227r1409,-2083l378346,107086r1422,-2057l381178,102984r1422,-2032l384010,98933r1422,-2006l386842,94932r1422,-1981l389687,90970r1409,-1956l392519,87071r1409,-1930l395351,83223r1410,-1892l398183,79439r1422,-1868l401015,75717r1422,-1828l403847,72060r1422,-1804l406692,68478r1410,-1765l409524,64960r1410,-1727l412356,61519r1410,-1689l415188,58153r1423,-1651l418020,54864r1423,-1613l420853,51664r1422,-1562l423685,48552r1422,-1524l426529,45365r1410,-1651l429361,42087r1410,-1587l432193,38926r1410,-1550l435026,35852r1422,-1498l437858,32880r1422,-1448l440690,30023r1422,-1398l443535,27267r1410,-1334l446367,24625r1410,-1270l449199,22110r1410,-1218l452031,19710r1422,-1155l454863,17425r1422,-1093l457695,15278r1423,-1028l460527,13259r1423,-965l463372,11367r1410,-889l466204,9614r1410,-813l469036,8001r1410,-750l471869,6528r1422,-673l474700,5207r1423,-610l477532,4026r1423,-534l480377,2984r1410,-457l483210,2108r1409,-393l486042,1371r1409,-304l488874,800r1422,-241l491706,368r1422,-153l494538,102r1422,-64l497370,r1422,l500215,50r1409,90l503047,267r1409,165l505879,635r1422,254l508711,1168r1423,330l511543,1867r1423,419l514375,2730r1423,495l517220,3759r1410,572l520052,4940r1410,648l522884,6286r1410,737l525716,7798r1423,812l528548,9461r1423,902l531381,11303r1422,965l534226,13284r1409,1054l537058,15430r1409,1131l539890,17742r1409,1206l542722,20193r1422,1296l545554,22809r1422,1359l548386,25565r1422,1435l551218,28473r1422,1512l554063,31534r1409,1587l556895,34734r1410,1651l559727,38074r1410,1727l562559,41554r1422,1791l565391,45174r1422,1854l568223,49352r1423,2349l571068,54089r1410,2413l573900,58941r1410,2476l576732,63906r1410,2528l579564,68986r1423,2579l582397,74155r1422,2629l585229,79425r1422,2668l588061,84785r1422,2705l590905,90208r1410,2743l593737,95707r1410,2782l596570,101270r1422,2807l599402,106896r1422,2819l602234,112560r1422,2845l605066,118263r1422,2857l607911,123990r1410,2883l610743,129756r1410,2882l613575,135522r1410,2895l616407,141300r1422,2896l619239,147091r1423,2884l622071,152857r1423,2883l624916,158623r1410,2870l627748,164364r1410,2857l630580,170066r1410,2832l633413,175730r1422,2820l636245,181356r1422,2794l639077,186931r1422,2756l641909,192443r1422,2730l644753,197879r1410,2705l647586,203264r1409,2654l650418,208547r1409,2616l653250,213754r1422,2578l656082,218872r1422,2527l658914,223888r1422,2476l661759,228803r1409,2426l664591,233617r1409,2349l667423,238303r1410,2299l670255,242875r1423,2235l673087,247320r1423,2172l675919,251637r1423,2109l678751,255816r1423,2045l681596,259867r1410,1969l684428,263766r1410,1905l687260,267538r1423,1816l690092,271145r1423,1752l692924,274612r1423,1677l695757,277926r1422,1588l698602,281077r1409,1524l701434,284073r1409,1448l704266,286918r1410,1359l707098,289598r1422,1283l709930,291478r1422,546l712762,292544r1422,471l715607,293459r1409,406l718439,294221r1410,330l721271,294843r1410,255l724103,295325r1423,191l726935,295669r1423,127l729767,295897r1423,64l732600,295986r1422,13l735444,295973r1410,-51l738276,295846r1410,-101l741108,295618r1410,-152l743941,295301r1422,-203l746773,294881r1422,-228l749605,294398r1422,-266l752449,293839r1410,-304l755281,293218r1410,-344l758114,292532r1409,-356l760946,291795r1422,-381l763778,291033r1422,-393l766610,290233r1422,-419l769442,289407r1423,-418l772287,288569r1410,-432l775119,287718r1410,-418l777951,286880r1422,-419l780783,286042r1423,-407l783615,285229r1423,-394l786447,284442r1423,-381l789292,283693r1410,-356l792124,282994r1410,-343l794957,282334r1409,-305l797789,281749r1422,-266l800621,281229r1422,-241l803453,280784r1422,-190l806285,280416r1422,-140l809130,280150r1409,-90l811962,279984r1409,-38l814794,279933r1422,13l817626,279984r1422,76l820458,280162r1422,140l823290,280467r1422,203l826135,280912r1409,266l828967,281483r1410,356l831799,282219r1410,420l834631,283096r1423,495l837463,284137r1423,571l840295,285331r1423,673l843140,286703r1410,748l845972,288239r1410,838l848804,289954r1410,927l851636,292506r1423,1651l854468,295872r1423,1752l857301,299415r1422,1842l860133,303149r1422,1930l862978,307048r1409,2007l865810,311112r1410,2108l868642,315354r1410,2184l871474,319760r1422,2274l874306,324332r1422,2337l877138,329057r1422,2426l879983,333934r1410,2501l882815,338963r1410,2565l885647,344132r1410,2641l888479,349453r1423,2705l891311,354888r1423,2769l894144,360464r1422,2832l896976,366154r1422,2896l899820,371970r1410,2947l902652,377889r1410,2996l905485,383908r1422,3048l908317,390030r1422,3086l911149,396227r1422,3137l913981,402513r1422,3163l916825,408863r1410,3214l919658,415290r1409,3239l922490,421767r1409,3264l925322,428307r1422,3277l928154,434873r1422,3303l930986,441477r1423,3315l933818,448107r1423,3327l936663,454761r1410,3315l939495,461404r1410,3327l942327,468058r1422,3328l945159,474700r1423,3315l947991,481330r1423,3302l950823,487934r1423,3290l953668,494500r1410,3263l956501,501015r1409,3239l959333,507479r1409,3213l962165,513893r1422,3175l964997,520230r1422,3137l967829,526479r1422,3098l970674,532650r1409,3062l973506,538734r1409,2997l976338,544703r1409,2947l979170,550570r1422,2896l982002,556311r1423,2832l984834,561937r1422,2756l987666,567424r1422,2692l990511,572757r1410,2616l993343,577558r1410,2146l996175,581813r1423,2069l999007,585915r1423,1981l1001839,589838r1423,1906l1004672,593610r1422,1830l1007516,597217r1410,1728l1010348,600646r1410,1639l1013180,603897r1410,1550l1016012,606971r1423,1473l1018845,609867r1422,1371l1021677,612572r1422,1295l1024509,615099r1422,1207l1027354,617448r1409,1106l1030186,619607r1410,1004l1033018,621564r1422,914l1035850,623341r1422,813l1038682,624929r1422,711l1041514,626313r1423,622l1044359,627520r1410,520l1047191,628523r1410,432l1050023,629336r1410,330l1052855,629958r1423,242l1055688,630389r1422,141l1058520,630631r1422,51l1061364,630682r1410,-51l1064196,630542r1410,-139l1067028,630212r1410,-229l1069861,629704r1422,-330l1072693,629006r1422,-420l1075525,628129r1422,-508l1078357,627075r1423,-597l1081202,625843r1410,-686l1084034,624433r1409,-762l1086866,622859r1422,-851l1089698,621106r1422,-927l1092530,619201r1423,-1016l1095362,617131r1423,-1105l1098207,614896r1410,-1181l1101039,612508r1410,-1245l1103871,609968r1410,-1321l1106703,607289r1423,-1397l1109535,604469r1423,-1473l1112367,601510r1423,-1537l1115199,598412r1423,-1601l1118045,595185r1409,-1663l1120877,591845r1409,-1727l1123709,588378r1422,-1778l1126541,584797r1422,-1829l1129373,581101r1422,-1880l1132205,577317r1422,-1944l1135050,573481r1409,-1931l1137882,569608r1409,-1969l1140714,565658r1410,-2020l1143546,561607r1423,-2045l1146378,557492r1423,-2096l1149210,553301r1423,-2134l1152055,549034r1410,-2160l1154887,544716r1410,-2185l1157719,540321r1410,-2210l1160551,535889r1423,-2235l1163383,531406r1423,-2248l1166216,526885r1422,-2274l1169048,522325r1422,-2285l1171892,517741r1410,-2311l1174724,513118r1410,-2311l1177556,508482r1423,-2324l1180389,503834r1422,-2324l1183221,499173r1422,-2323l1186053,494512r1422,-2323l1188898,489852r1409,-2324l1191730,485204r1410,-2325l1194562,480555r1410,-2311l1197394,475932r1422,-2311l1200226,471322r1422,-2285l1203058,466751r1423,-2286l1205890,462204r1423,-2261l1208735,457695r1410,-2248l1211567,453225r1410,-2223l1214399,448805r1423,-2197l1217232,444424r1422,-2160l1220064,440106r1422,-2133l1222896,435851r1422,-2108l1225740,431660r1410,-2070l1228572,427533r1410,-2045l1231405,423469r1409,-1994l1234237,419494r1422,-1956l1237069,415595r1422,-1918l1239901,411772r1422,-1880l1242733,408038r1423,-1829l1245578,404393r1410,-1790l1248410,400838r1410,-1741l1251242,397383r1422,-1689l1254074,394017r1423,-1638l1256906,390766r1423,-1600l1259738,387604r1423,-1537l1262583,384556r1410,-1499l1265415,381609r1410,-1435l1268247,378764r1410,-1371l1271079,376047r1423,-1321l1273911,373431r1423,-1270l1276743,371107r1423,-1029l1279588,369074r1410,-965l1282421,367157r1409,-914l1285253,365354r1409,-851l1288085,363665r1422,-800l1290917,362090r1422,-737l1293749,360629r1422,-686l1296581,359283r1422,-635l1299426,358039r1409,-585l1302258,356908r1410,-534l1305090,355879r1410,-470l1307922,354952r1423,-419l1310754,354140r1423,-369l1313586,353428r1423,-317l1316431,352806r1410,-267l1319263,352298r1410,-229l1322095,351866r1410,-165l1324927,351548r1423,-139l1327760,351307r1422,-89l1330592,351155r1422,-51l1333424,351092r1422,l1336268,351104r1410,38l1339100,351206r1410,76l1341933,351371r1422,114l1344765,351625r1422,140l1347597,351930r1422,190l1350429,352323r1422,216l1353274,352768r1410,241l1356106,353276r1410,267l1358938,353835r1410,305l1361770,354457r1422,317l1364602,355117r1422,356l1367434,355829r1423,380l1370279,356591r1410,393l1373111,357378r1410,419l1375943,358216r1410,432l1378776,359080r1422,445l1381608,359969r1422,457l1384440,360896r1422,457l1387272,361835r1422,471l1390116,362788r1410,483l1392949,363766r1409,482l1395781,364744r1409,495l1398613,365734r1422,509l1401445,366738r1422,495l1404277,367741r1423,495l1407122,368732r1410,495l1409954,369722r1410,496l1412786,370713r1410,482l1415618,371691r1423,470l1418450,372478r1423,305l1421282,373088r1423,305l1424114,373685r1423,292l1426959,374269r1410,279l1429791,374828r1410,266l1432623,375361r1423,254l1435455,375869r1423,254l1438287,376365r1423,228l1441120,376822r1422,215l1443965,377254r1409,215l1446797,377660r1409,203l1449629,378041r1409,178l1452461,378396r1422,165l1455293,378714r1422,152l1458125,379006r1422,140l1460957,379273r1422,114l1463802,379502r1410,101l1466634,379705r1410,88l1469466,379870r1423,76l1472298,380009r1423,51l1475130,380111r1423,38l1477963,380187r1422,25l1480807,380225r1410,13l1483639,380250r1410,-12l1486471,380225r1410,-13l1489303,380187r1423,-38l1492136,380111r1422,-51l1494968,379997r1422,-64l1497813,379870r1409,-77l1500645,379705r1410,-89l1503477,379514r1410,-101l1506309,379311r1422,-115l1509141,379070r1422,-127l1511973,378802r1422,-126l1514805,378523r1423,-152l1517650,378219r1410,-165l1520482,377889r1410,-166l1523314,377545r1422,-177l1526146,377190r1422,-191l1528978,376809r1423,-203l1531810,376415r1423,-203l1534655,375996r1410,-203l1537487,375577r1410,-216l1540320,375145r1409,-216l1543152,374700r1422,-215l1545984,374256r1422,-228l1548816,373799r1422,-229l1551648,373329r1422,-229l1554493,372872r1409,-241l1557325,372402r1409,-241l1560157,371932r1422,-228l1562989,371475r1422,-241l1565821,371005r1423,-228l1568653,370548r1423,-229l1571498,370091r1410,-229l1574330,369646r1410,-216l1577162,369202r1410,-216l1579994,368770r1423,-203l1582826,368350r1423,-203l1585658,367944r1423,-190l1588503,367550r1410,-190l1591335,367182r1410,-190l1594167,366814r1410,-165l1596999,366471r1423,-165l1599831,366154r1423,-153l1602664,365849r1422,-140l1605496,365569r1422,-139l1608341,365303r1409,-114l1611173,365074r1409,-114l1614005,364858r1410,-101l1616837,364668r1422,-76l1619669,364515r1422,-76l1622501,364375r1422,-50l1625346,364274r1410,-38l1628178,364198r1410,-26l1631010,364147r1410,-13l1635265,364134r1409,13l1638097,364160r1410,38l1640929,364224r1410,38l1643761,364312r1422,63l1646593,364439r1422,64l1649425,364592r1422,76l1652270,364769r1410,102l1655102,364985r1410,114l1657934,365227r1410,139l1660766,365506r1423,152l1663598,365811r1423,165l1666431,366141r1422,178l1669263,366509r1422,191l1672107,366903r1410,203l1674939,367322r1410,216l1677772,367767r1422,228l1680604,368236r1422,242l1683436,368732r1422,254l1686268,369253r1422,266l1689112,369798r1410,280l1691945,370357r1409,292l1694777,370942r1409,304l1697609,371551r1422,305e" filled="f" strokecolor="#42a73f" strokeweight=".17708mm">
                  <v:stroke miterlimit="83231f" joinstyle="miter"/>
                  <v:path arrowok="t" o:connecttype="custom" o:connectlocs="0,3722;14,3724;28,3727;42,3729;57,3732;71,3734;85,3737;99,3739;113,3742;128,3744;142,3747;156,3749;170,3752;184,3754;198,3757;212,3759;227,3761;241,3764;255,3766;269,3768;283,3770;298,3773;312,3775;326,3777;340,3779;354,3781;368,3783;383,3785;397,3787;411,3789;425,3791;439,3793;453,3794;468,3796;482,3798;496,3799;510,3801;524,3802;538,3804;553,3805;567,3806;581,3808;595,3809;609,3810;623,3811;638,3812;652,3813;666,3814;680,3814;694,3815;709,3816;723,3816;737,3817;751,3817;765,3817;779,3818;793,3818;822,3818;836,3818;850,3817;864,3817;878,3817;893,3816;907,3816" o:connectangles="0,0,0,0,0,0,0,0,0,0,0,0,0,0,0,0,0,0,0,0,0,0,0,0,0,0,0,0,0,0,0,0,0,0,0,0,0,0,0,0,0,0,0,0,0,0,0,0,0,0,0,0,0,0,0,0,0,0,0,0,0,0,0,0" textboxrect="0,0,1699031,630682"/>
                </v:shape>
                <v:shape id="Shape 6317" o:spid="_x0000_s1371" style="position:absolute;left:25462;top:1149;width:16990;height:6098;visibility:visible;mso-wrap-style:square;v-text-anchor:top" coordsize="1699031,60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" path="m,451955l,370675r41097,l41097,451955r42507,l85027,380251r41084,l126111,451955r42520,l170040,358953r41098,l211138,451955r42506,l255067,285522r41097,l296164,451955r42507,l340093,163728r41085,l381178,451955r42519,l425107,45530r41097,l466204,451955r42507,l510134,r41097,l551231,451955r42507,l595160,96990r41085,l636245,451955r42519,l680174,256362r41097,l721271,451955r42520,l765201,289141r41097,l806298,451955r42506,l850227,289382r41097,l891324,451955r42507,l935241,449936r41097,l976338,451955r42520,l1020267,609753r41097,l1061364,451955r42507,l1105294,607149r41097,l1146391,451955r42507,l1190308,486029r41097,l1231405,451955r42519,l1275334,370675r41097,l1316431,451955r42507,l1360360,352641r41098,l1401458,451955r42507,l1445374,375971r41097,l1486471,451955r42520,l1530401,375120r41097,l1571498,451955r42507,l1615427,363258r41098,l1656525,451955r42506,e" filled="f" strokecolor="#4a4486" strokeweight=".26564mm">
                  <v:stroke miterlimit="83231f" joinstyle="miter"/>
                  <v:path arrowok="t" o:connecttype="custom" o:connectlocs="0,4520;0,3707;411,3707;411,4520;836,4520;850,3803;1261,3803;1261,4520;1686,4520;1700,3590;2111,3590;2111,4520;2536,4520;2551,2855;2962,2855;2962,4520;3387,4520;3401,1637;3812,1637;3812,4520;4237,4520;4251,455;4662,455;4662,4520;5087,4520;5101,0;5512,0;5512,4520;5937,4520;5951,970;6362,970;6362,4520;6788,4520;6802,2564;7213,2564;7213,4520;7638,4520;7652,2892;8063,2892;8063,4520;8488,4520;8502,2894;8913,2894;8913,4520;9338,4520;9352,4500;9763,4500;9763,4520;10188,4520;10202,6098;10613,6098;10613,4520;11039,4520;11053,6072;11464,6072;11464,4520;11889,4520;11903,4861;12314,4861;12314,4520;12739,4520;12753,3707;13164,3707;13164,4520" o:connectangles="0,0,0,0,0,0,0,0,0,0,0,0,0,0,0,0,0,0,0,0,0,0,0,0,0,0,0,0,0,0,0,0,0,0,0,0,0,0,0,0,0,0,0,0,0,0,0,0,0,0,0,0,0,0,0,0,0,0,0,0,0,0,0,0" textboxrect="0,0,1699031,609753"/>
                </v:shape>
                <w10:anchorlock/>
              </v:group>
            </w:pict>
          </mc:Fallback>
        </mc:AlternateContent>
      </w:r>
    </w:p>
    <w:p w14:paraId="31A5B900" w14:textId="77777777" w:rsidR="000A7EA0" w:rsidRDefault="000A7EA0" w:rsidP="000A7EA0">
      <w:pPr>
        <w:tabs>
          <w:tab w:val="center" w:pos="2011"/>
          <w:tab w:val="center" w:pos="5866"/>
        </w:tabs>
        <w:spacing w:after="71" w:line="260" w:lineRule="auto"/>
        <w:ind w:left="0" w:firstLine="0"/>
        <w:jc w:val="left"/>
      </w:pPr>
      <w:r>
        <w:rPr>
          <w:rFonts w:ascii="Calibri" w:eastAsia="Calibri" w:hAnsi="Calibri" w:cs="Calibri"/>
          <w:color w:val="000000"/>
          <w:sz w:val="22"/>
        </w:rPr>
        <w:tab/>
      </w:r>
      <w:r>
        <w:rPr>
          <w:sz w:val="16"/>
        </w:rPr>
        <w:t>(a)</w:t>
      </w:r>
      <w:r>
        <w:rPr>
          <w:sz w:val="16"/>
        </w:rPr>
        <w:tab/>
        <w:t>(b)</w:t>
      </w:r>
    </w:p>
    <w:p w14:paraId="3DB71090" w14:textId="13665865" w:rsidR="000A7EA0" w:rsidRDefault="000A7EA0" w:rsidP="000A7EA0">
      <w:pPr>
        <w:spacing w:after="326" w:line="265" w:lineRule="auto"/>
        <w:ind w:left="15" w:right="10"/>
        <w:jc w:val="center"/>
      </w:pPr>
      <w:r>
        <w:rPr>
          <w:rFonts w:ascii="Gill Sans MT" w:eastAsia="Gill Sans MT" w:hAnsi="Gill Sans MT" w:cs="Gill Sans MT"/>
          <w:b/>
          <w:color w:val="B63142"/>
          <w:sz w:val="18"/>
        </w:rPr>
        <w:t>Figure</w:t>
      </w:r>
      <w:r>
        <w:rPr>
          <w:rFonts w:ascii="Gill Sans MT" w:eastAsia="Gill Sans MT" w:hAnsi="Gill Sans MT" w:cs="Gill Sans MT"/>
          <w:b/>
          <w:color w:val="B63142"/>
          <w:sz w:val="18"/>
          <w:lang w:val="en-US"/>
        </w:rPr>
        <w:t xml:space="preserve">4.5 </w:t>
      </w:r>
      <w:r>
        <w:rPr>
          <w:sz w:val="18"/>
        </w:rPr>
        <w:t>– Illustration of zero-order hold sampling.</w:t>
      </w:r>
    </w:p>
    <w:p w14:paraId="33033CCE" w14:textId="503A7622" w:rsidR="000A7EA0" w:rsidRPr="008D50B2" w:rsidRDefault="000A7EA0" w:rsidP="000A7EA0">
      <w:pPr>
        <w:ind w:left="-15" w:firstLine="300"/>
        <w:rPr>
          <w:lang w:val="en-US"/>
        </w:rPr>
      </w:pPr>
      <w:r>
        <w:t>Conceptually the signal ¯</w:t>
      </w:r>
      <w:r>
        <w:rPr>
          <w:i/>
        </w:rPr>
        <w:t xml:space="preserve">x </w:t>
      </w:r>
      <w:r>
        <w:rPr>
          <w:i/>
          <w:vertAlign w:val="subscript"/>
        </w:rPr>
        <w:t xml:space="preserve">s </w:t>
      </w:r>
      <w:r>
        <w:t>(</w:t>
      </w:r>
      <w:r>
        <w:rPr>
          <w:i/>
        </w:rPr>
        <w:t>t</w:t>
      </w:r>
      <w:r>
        <w:t xml:space="preserve">) can be modelled as the convolution of the impulse sampled signal </w:t>
      </w:r>
      <w:r>
        <w:rPr>
          <w:i/>
        </w:rPr>
        <w:t xml:space="preserve">x </w:t>
      </w:r>
      <w:r>
        <w:rPr>
          <w:i/>
          <w:vertAlign w:val="subscript"/>
        </w:rPr>
        <w:t xml:space="preserve">s </w:t>
      </w:r>
      <w:r>
        <w:t>(</w:t>
      </w:r>
      <w:r>
        <w:rPr>
          <w:i/>
        </w:rPr>
        <w:t>t</w:t>
      </w:r>
      <w:r>
        <w:t xml:space="preserve">) and a rectangular pulse with unit amplitude and a duration of </w:t>
      </w:r>
      <w:r>
        <w:rPr>
          <w:i/>
        </w:rPr>
        <w:t>dT</w:t>
      </w:r>
      <w:r>
        <w:rPr>
          <w:i/>
          <w:vertAlign w:val="subscript"/>
        </w:rPr>
        <w:t xml:space="preserve">s </w:t>
      </w:r>
      <w:r>
        <w:t xml:space="preserve">as shown in Fig. </w:t>
      </w:r>
      <w:r>
        <w:rPr>
          <w:lang w:val="en-US"/>
        </w:rPr>
        <w:t xml:space="preserve">below </w:t>
      </w:r>
    </w:p>
    <w:p w14:paraId="1E40722C" w14:textId="7A3923F6" w:rsidR="000A7EA0" w:rsidRDefault="005C432E" w:rsidP="000A7EA0">
      <w:pPr>
        <w:spacing w:after="254" w:line="259" w:lineRule="auto"/>
        <w:ind w:left="814" w:firstLine="0"/>
        <w:jc w:val="left"/>
      </w:pPr>
      <w:r>
        <w:rPr>
          <w:noProof/>
        </w:rPr>
        <mc:AlternateContent>
          <mc:Choice Requires="wpg">
            <w:drawing>
              <wp:inline distT="0" distB="0" distL="0" distR="0" wp14:anchorId="15C862E5" wp14:editId="6AEF5267">
                <wp:extent cx="3983990" cy="2185670"/>
                <wp:effectExtent l="0" t="0" r="0" b="0"/>
                <wp:docPr id="1484227869"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83990" cy="2185670"/>
                          <a:chOff x="0" y="0"/>
                          <a:chExt cx="39943" cy="22057"/>
                        </a:xfrm>
                      </wpg:grpSpPr>
                      <wps:wsp>
                        <wps:cNvPr id="1559059397" name="Shape 6337"/>
                        <wps:cNvSpPr>
                          <a:spLocks/>
                        </wps:cNvSpPr>
                        <wps:spPr bwMode="auto">
                          <a:xfrm>
                            <a:off x="4535" y="1299"/>
                            <a:ext cx="0" cy="6804"/>
                          </a:xfrm>
                          <a:custGeom>
                            <a:avLst/>
                            <a:gdLst>
                              <a:gd name="T0" fmla="*/ 680403 h 680403"/>
                              <a:gd name="T1" fmla="*/ 0 h 680403"/>
                              <a:gd name="T2" fmla="*/ 0 h 680403"/>
                              <a:gd name="T3" fmla="*/ 680403 h 680403"/>
                            </a:gdLst>
                            <a:ahLst/>
                            <a:cxnLst>
                              <a:cxn ang="0">
                                <a:pos x="0" y="T0"/>
                              </a:cxn>
                              <a:cxn ang="0">
                                <a:pos x="0" y="T1"/>
                              </a:cxn>
                            </a:cxnLst>
                            <a:rect l="0" t="T2" r="0" b="T3"/>
                            <a:pathLst>
                              <a:path h="680403">
                                <a:moveTo>
                                  <a:pt x="0" y="680403"/>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276616235" name="Rectangle 6338"/>
                        <wps:cNvSpPr>
                          <a:spLocks noChangeArrowheads="1"/>
                        </wps:cNvSpPr>
                        <wps:spPr bwMode="auto">
                          <a:xfrm>
                            <a:off x="3479" y="0"/>
                            <a:ext cx="551" cy="1139"/>
                          </a:xfrm>
                          <a:prstGeom prst="rect">
                            <a:avLst/>
                          </a:prstGeom>
                          <a:noFill/>
                          <a:ln>
                            <a:noFill/>
                          </a:ln>
                        </wps:spPr>
                        <wps:txbx>
                          <w:txbxContent>
                            <w:p w14:paraId="6BCE64C1"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288238194" name="Rectangle 6339"/>
                        <wps:cNvSpPr>
                          <a:spLocks noChangeArrowheads="1"/>
                        </wps:cNvSpPr>
                        <wps:spPr bwMode="auto">
                          <a:xfrm>
                            <a:off x="4007" y="364"/>
                            <a:ext cx="332" cy="760"/>
                          </a:xfrm>
                          <a:prstGeom prst="rect">
                            <a:avLst/>
                          </a:prstGeom>
                          <a:noFill/>
                          <a:ln>
                            <a:noFill/>
                          </a:ln>
                        </wps:spPr>
                        <wps:txbx>
                          <w:txbxContent>
                            <w:p w14:paraId="67FC336D" w14:textId="77777777" w:rsidR="000A7EA0" w:rsidRDefault="000A7EA0" w:rsidP="000A7EA0">
                              <w:pPr>
                                <w:spacing w:after="160" w:line="259" w:lineRule="auto"/>
                                <w:ind w:left="0" w:firstLine="0"/>
                                <w:jc w:val="left"/>
                              </w:pPr>
                              <w:r>
                                <w:rPr>
                                  <w:i/>
                                  <w:sz w:val="10"/>
                                </w:rPr>
                                <w:t>s</w:t>
                              </w:r>
                            </w:p>
                          </w:txbxContent>
                        </wps:txbx>
                        <wps:bodyPr rot="0" vert="horz" wrap="square" lIns="0" tIns="0" rIns="0" bIns="0" anchor="t" anchorCtr="0" upright="1">
                          <a:noAutofit/>
                        </wps:bodyPr>
                      </wps:wsp>
                      <wps:wsp>
                        <wps:cNvPr id="950916498" name="Rectangle 6340"/>
                        <wps:cNvSpPr>
                          <a:spLocks noChangeArrowheads="1"/>
                        </wps:cNvSpPr>
                        <wps:spPr bwMode="auto">
                          <a:xfrm>
                            <a:off x="4526" y="0"/>
                            <a:ext cx="424" cy="1141"/>
                          </a:xfrm>
                          <a:prstGeom prst="rect">
                            <a:avLst/>
                          </a:prstGeom>
                          <a:noFill/>
                          <a:ln>
                            <a:noFill/>
                          </a:ln>
                        </wps:spPr>
                        <wps:txbx>
                          <w:txbxContent>
                            <w:p w14:paraId="514DD9CD"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361105983" name="Rectangle 6341"/>
                        <wps:cNvSpPr>
                          <a:spLocks noChangeArrowheads="1"/>
                        </wps:cNvSpPr>
                        <wps:spPr bwMode="auto">
                          <a:xfrm>
                            <a:off x="4891" y="0"/>
                            <a:ext cx="426" cy="1139"/>
                          </a:xfrm>
                          <a:prstGeom prst="rect">
                            <a:avLst/>
                          </a:prstGeom>
                          <a:noFill/>
                          <a:ln>
                            <a:noFill/>
                          </a:ln>
                        </wps:spPr>
                        <wps:txbx>
                          <w:txbxContent>
                            <w:p w14:paraId="32A97B52"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1245012507" name="Rectangle 6342"/>
                        <wps:cNvSpPr>
                          <a:spLocks noChangeArrowheads="1"/>
                        </wps:cNvSpPr>
                        <wps:spPr bwMode="auto">
                          <a:xfrm>
                            <a:off x="5227" y="0"/>
                            <a:ext cx="423" cy="1141"/>
                          </a:xfrm>
                          <a:prstGeom prst="rect">
                            <a:avLst/>
                          </a:prstGeom>
                          <a:noFill/>
                          <a:ln>
                            <a:noFill/>
                          </a:ln>
                        </wps:spPr>
                        <wps:txbx>
                          <w:txbxContent>
                            <w:p w14:paraId="2AECB735"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759961655" name="Shape 6343"/>
                        <wps:cNvSpPr>
                          <a:spLocks/>
                        </wps:cNvSpPr>
                        <wps:spPr bwMode="auto">
                          <a:xfrm>
                            <a:off x="0" y="6969"/>
                            <a:ext cx="18143" cy="0"/>
                          </a:xfrm>
                          <a:custGeom>
                            <a:avLst/>
                            <a:gdLst>
                              <a:gd name="T0" fmla="*/ 0 w 1814398"/>
                              <a:gd name="T1" fmla="*/ 1814398 w 1814398"/>
                              <a:gd name="T2" fmla="*/ 0 w 1814398"/>
                              <a:gd name="T3" fmla="*/ 1814398 w 1814398"/>
                            </a:gdLst>
                            <a:ahLst/>
                            <a:cxnLst>
                              <a:cxn ang="0">
                                <a:pos x="T0" y="0"/>
                              </a:cxn>
                              <a:cxn ang="0">
                                <a:pos x="T1" y="0"/>
                              </a:cxn>
                            </a:cxnLst>
                            <a:rect l="T2" t="0" r="T3" b="0"/>
                            <a:pathLst>
                              <a:path w="1814398">
                                <a:moveTo>
                                  <a:pt x="0" y="0"/>
                                </a:moveTo>
                                <a:lnTo>
                                  <a:pt x="1814398"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570640923" name="Rectangle 6344"/>
                        <wps:cNvSpPr>
                          <a:spLocks noChangeArrowheads="1"/>
                        </wps:cNvSpPr>
                        <wps:spPr bwMode="auto">
                          <a:xfrm>
                            <a:off x="18538" y="6594"/>
                            <a:ext cx="426" cy="1140"/>
                          </a:xfrm>
                          <a:prstGeom prst="rect">
                            <a:avLst/>
                          </a:prstGeom>
                          <a:noFill/>
                          <a:ln>
                            <a:noFill/>
                          </a:ln>
                        </wps:spPr>
                        <wps:txbx>
                          <w:txbxContent>
                            <w:p w14:paraId="563D2B7E"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997237760" name="Shape 6345"/>
                        <wps:cNvSpPr>
                          <a:spLocks/>
                        </wps:cNvSpPr>
                        <wps:spPr bwMode="auto">
                          <a:xfrm>
                            <a:off x="24811" y="1299"/>
                            <a:ext cx="0" cy="6804"/>
                          </a:xfrm>
                          <a:custGeom>
                            <a:avLst/>
                            <a:gdLst>
                              <a:gd name="T0" fmla="*/ 680403 h 680403"/>
                              <a:gd name="T1" fmla="*/ 0 h 680403"/>
                              <a:gd name="T2" fmla="*/ 0 h 680403"/>
                              <a:gd name="T3" fmla="*/ 680403 h 680403"/>
                            </a:gdLst>
                            <a:ahLst/>
                            <a:cxnLst>
                              <a:cxn ang="0">
                                <a:pos x="0" y="T0"/>
                              </a:cxn>
                              <a:cxn ang="0">
                                <a:pos x="0" y="T1"/>
                              </a:cxn>
                            </a:cxnLst>
                            <a:rect l="0" t="T2" r="0" b="T3"/>
                            <a:pathLst>
                              <a:path h="680403">
                                <a:moveTo>
                                  <a:pt x="0" y="680403"/>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2065143534" name="Rectangle 6346"/>
                        <wps:cNvSpPr>
                          <a:spLocks noChangeArrowheads="1"/>
                        </wps:cNvSpPr>
                        <wps:spPr bwMode="auto">
                          <a:xfrm>
                            <a:off x="23813" y="0"/>
                            <a:ext cx="636" cy="1141"/>
                          </a:xfrm>
                          <a:prstGeom prst="rect">
                            <a:avLst/>
                          </a:prstGeom>
                          <a:noFill/>
                          <a:ln>
                            <a:noFill/>
                          </a:ln>
                        </wps:spPr>
                        <wps:txbx>
                          <w:txbxContent>
                            <w:p w14:paraId="03BA664E"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0131444" name="Rectangle 6347"/>
                        <wps:cNvSpPr>
                          <a:spLocks noChangeArrowheads="1"/>
                        </wps:cNvSpPr>
                        <wps:spPr bwMode="auto">
                          <a:xfrm>
                            <a:off x="23755" y="0"/>
                            <a:ext cx="551" cy="1139"/>
                          </a:xfrm>
                          <a:prstGeom prst="rect">
                            <a:avLst/>
                          </a:prstGeom>
                          <a:noFill/>
                          <a:ln>
                            <a:noFill/>
                          </a:ln>
                        </wps:spPr>
                        <wps:txbx>
                          <w:txbxContent>
                            <w:p w14:paraId="20F37689"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453836732" name="Rectangle 6348"/>
                        <wps:cNvSpPr>
                          <a:spLocks noChangeArrowheads="1"/>
                        </wps:cNvSpPr>
                        <wps:spPr bwMode="auto">
                          <a:xfrm>
                            <a:off x="24283" y="364"/>
                            <a:ext cx="332" cy="760"/>
                          </a:xfrm>
                          <a:prstGeom prst="rect">
                            <a:avLst/>
                          </a:prstGeom>
                          <a:noFill/>
                          <a:ln>
                            <a:noFill/>
                          </a:ln>
                        </wps:spPr>
                        <wps:txbx>
                          <w:txbxContent>
                            <w:p w14:paraId="37172216" w14:textId="77777777" w:rsidR="000A7EA0" w:rsidRDefault="000A7EA0" w:rsidP="000A7EA0">
                              <w:pPr>
                                <w:spacing w:after="160" w:line="259" w:lineRule="auto"/>
                                <w:ind w:left="0" w:firstLine="0"/>
                                <w:jc w:val="left"/>
                              </w:pPr>
                              <w:r>
                                <w:rPr>
                                  <w:i/>
                                  <w:sz w:val="10"/>
                                </w:rPr>
                                <w:t>s</w:t>
                              </w:r>
                            </w:p>
                          </w:txbxContent>
                        </wps:txbx>
                        <wps:bodyPr rot="0" vert="horz" wrap="square" lIns="0" tIns="0" rIns="0" bIns="0" anchor="t" anchorCtr="0" upright="1">
                          <a:noAutofit/>
                        </wps:bodyPr>
                      </wps:wsp>
                      <wps:wsp>
                        <wps:cNvPr id="261630130" name="Rectangle 6349"/>
                        <wps:cNvSpPr>
                          <a:spLocks noChangeArrowheads="1"/>
                        </wps:cNvSpPr>
                        <wps:spPr bwMode="auto">
                          <a:xfrm>
                            <a:off x="24802" y="0"/>
                            <a:ext cx="423" cy="1141"/>
                          </a:xfrm>
                          <a:prstGeom prst="rect">
                            <a:avLst/>
                          </a:prstGeom>
                          <a:noFill/>
                          <a:ln>
                            <a:noFill/>
                          </a:ln>
                        </wps:spPr>
                        <wps:txbx>
                          <w:txbxContent>
                            <w:p w14:paraId="0D83884D"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354756344" name="Rectangle 6350"/>
                        <wps:cNvSpPr>
                          <a:spLocks noChangeArrowheads="1"/>
                        </wps:cNvSpPr>
                        <wps:spPr bwMode="auto">
                          <a:xfrm>
                            <a:off x="25167" y="0"/>
                            <a:ext cx="426" cy="1139"/>
                          </a:xfrm>
                          <a:prstGeom prst="rect">
                            <a:avLst/>
                          </a:prstGeom>
                          <a:noFill/>
                          <a:ln>
                            <a:noFill/>
                          </a:ln>
                        </wps:spPr>
                        <wps:txbx>
                          <w:txbxContent>
                            <w:p w14:paraId="0A10B171"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663939731" name="Rectangle 6351"/>
                        <wps:cNvSpPr>
                          <a:spLocks noChangeArrowheads="1"/>
                        </wps:cNvSpPr>
                        <wps:spPr bwMode="auto">
                          <a:xfrm>
                            <a:off x="25503" y="0"/>
                            <a:ext cx="423" cy="1141"/>
                          </a:xfrm>
                          <a:prstGeom prst="rect">
                            <a:avLst/>
                          </a:prstGeom>
                          <a:noFill/>
                          <a:ln>
                            <a:noFill/>
                          </a:ln>
                        </wps:spPr>
                        <wps:txbx>
                          <w:txbxContent>
                            <w:p w14:paraId="3D73E9C2"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934487693" name="Shape 6352"/>
                        <wps:cNvSpPr>
                          <a:spLocks/>
                        </wps:cNvSpPr>
                        <wps:spPr bwMode="auto">
                          <a:xfrm>
                            <a:off x="20411" y="6969"/>
                            <a:ext cx="18711" cy="0"/>
                          </a:xfrm>
                          <a:custGeom>
                            <a:avLst/>
                            <a:gdLst>
                              <a:gd name="T0" fmla="*/ 0 w 1871104"/>
                              <a:gd name="T1" fmla="*/ 1871104 w 1871104"/>
                              <a:gd name="T2" fmla="*/ 0 w 1871104"/>
                              <a:gd name="T3" fmla="*/ 1871104 w 1871104"/>
                            </a:gdLst>
                            <a:ahLst/>
                            <a:cxnLst>
                              <a:cxn ang="0">
                                <a:pos x="T0" y="0"/>
                              </a:cxn>
                              <a:cxn ang="0">
                                <a:pos x="T1" y="0"/>
                              </a:cxn>
                            </a:cxnLst>
                            <a:rect l="T2" t="0" r="T3" b="0"/>
                            <a:pathLst>
                              <a:path w="1871104">
                                <a:moveTo>
                                  <a:pt x="0" y="0"/>
                                </a:moveTo>
                                <a:lnTo>
                                  <a:pt x="1871104"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58389153" name="Rectangle 6353"/>
                        <wps:cNvSpPr>
                          <a:spLocks noChangeArrowheads="1"/>
                        </wps:cNvSpPr>
                        <wps:spPr bwMode="auto">
                          <a:xfrm>
                            <a:off x="39517" y="6594"/>
                            <a:ext cx="426" cy="1140"/>
                          </a:xfrm>
                          <a:prstGeom prst="rect">
                            <a:avLst/>
                          </a:prstGeom>
                          <a:noFill/>
                          <a:ln>
                            <a:noFill/>
                          </a:ln>
                        </wps:spPr>
                        <wps:txbx>
                          <w:txbxContent>
                            <w:p w14:paraId="22DB89AD"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112216524" name="Shape 6354"/>
                        <wps:cNvSpPr>
                          <a:spLocks/>
                        </wps:cNvSpPr>
                        <wps:spPr bwMode="auto">
                          <a:xfrm>
                            <a:off x="15875" y="16041"/>
                            <a:ext cx="0" cy="5103"/>
                          </a:xfrm>
                          <a:custGeom>
                            <a:avLst/>
                            <a:gdLst>
                              <a:gd name="T0" fmla="*/ 510299 h 510299"/>
                              <a:gd name="T1" fmla="*/ 0 h 510299"/>
                              <a:gd name="T2" fmla="*/ 0 h 510299"/>
                              <a:gd name="T3" fmla="*/ 510299 h 510299"/>
                            </a:gdLst>
                            <a:ahLst/>
                            <a:cxnLst>
                              <a:cxn ang="0">
                                <a:pos x="0" y="T0"/>
                              </a:cxn>
                              <a:cxn ang="0">
                                <a:pos x="0" y="T1"/>
                              </a:cxn>
                            </a:cxnLst>
                            <a:rect l="0" t="T2" r="0" b="T3"/>
                            <a:pathLst>
                              <a:path h="510299">
                                <a:moveTo>
                                  <a:pt x="0" y="510299"/>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874450273" name="Rectangle 6355"/>
                        <wps:cNvSpPr>
                          <a:spLocks noChangeArrowheads="1"/>
                        </wps:cNvSpPr>
                        <wps:spPr bwMode="auto">
                          <a:xfrm>
                            <a:off x="15352" y="14741"/>
                            <a:ext cx="668" cy="1140"/>
                          </a:xfrm>
                          <a:prstGeom prst="rect">
                            <a:avLst/>
                          </a:prstGeom>
                          <a:noFill/>
                          <a:ln>
                            <a:noFill/>
                          </a:ln>
                        </wps:spPr>
                        <wps:txbx>
                          <w:txbxContent>
                            <w:p w14:paraId="5B3D6F4A" w14:textId="77777777" w:rsidR="000A7EA0" w:rsidRDefault="000A7EA0" w:rsidP="000A7EA0">
                              <w:pPr>
                                <w:spacing w:after="160" w:line="259" w:lineRule="auto"/>
                                <w:ind w:left="0" w:firstLine="0"/>
                                <w:jc w:val="left"/>
                              </w:pPr>
                              <w:r>
                                <w:rPr>
                                  <w:i/>
                                  <w:sz w:val="15"/>
                                </w:rPr>
                                <w:t>h</w:t>
                              </w:r>
                            </w:p>
                          </w:txbxContent>
                        </wps:txbx>
                        <wps:bodyPr rot="0" vert="horz" wrap="square" lIns="0" tIns="0" rIns="0" bIns="0" anchor="t" anchorCtr="0" upright="1">
                          <a:noAutofit/>
                        </wps:bodyPr>
                      </wps:wsp>
                      <wps:wsp>
                        <wps:cNvPr id="290737152" name="Rectangle 6356"/>
                        <wps:cNvSpPr>
                          <a:spLocks noChangeArrowheads="1"/>
                        </wps:cNvSpPr>
                        <wps:spPr bwMode="auto">
                          <a:xfrm>
                            <a:off x="15890" y="15106"/>
                            <a:ext cx="1339" cy="760"/>
                          </a:xfrm>
                          <a:prstGeom prst="rect">
                            <a:avLst/>
                          </a:prstGeom>
                          <a:noFill/>
                          <a:ln>
                            <a:noFill/>
                          </a:ln>
                        </wps:spPr>
                        <wps:txbx>
                          <w:txbxContent>
                            <w:p w14:paraId="5EE3419F" w14:textId="77777777" w:rsidR="000A7EA0" w:rsidRPr="008D50B2" w:rsidRDefault="000A7EA0" w:rsidP="000A7EA0">
                              <w:pPr>
                                <w:spacing w:after="160" w:line="259" w:lineRule="auto"/>
                                <w:ind w:left="0" w:firstLine="0"/>
                                <w:jc w:val="left"/>
                                <w:rPr>
                                  <w:sz w:val="22"/>
                                  <w:szCs w:val="24"/>
                                </w:rPr>
                              </w:pPr>
                              <w:r w:rsidRPr="008D50B2">
                                <w:rPr>
                                  <w:i/>
                                  <w:sz w:val="12"/>
                                  <w:szCs w:val="24"/>
                                </w:rPr>
                                <w:t>zoh</w:t>
                              </w:r>
                            </w:p>
                          </w:txbxContent>
                        </wps:txbx>
                        <wps:bodyPr rot="0" vert="horz" wrap="square" lIns="0" tIns="0" rIns="0" bIns="0" anchor="t" anchorCtr="0" upright="1">
                          <a:noAutofit/>
                        </wps:bodyPr>
                      </wps:wsp>
                      <wps:wsp>
                        <wps:cNvPr id="315454883" name="Rectangle 6357"/>
                        <wps:cNvSpPr>
                          <a:spLocks noChangeArrowheads="1"/>
                        </wps:cNvSpPr>
                        <wps:spPr bwMode="auto">
                          <a:xfrm>
                            <a:off x="17147" y="14741"/>
                            <a:ext cx="424" cy="1142"/>
                          </a:xfrm>
                          <a:prstGeom prst="rect">
                            <a:avLst/>
                          </a:prstGeom>
                          <a:noFill/>
                          <a:ln>
                            <a:noFill/>
                          </a:ln>
                        </wps:spPr>
                        <wps:txbx>
                          <w:txbxContent>
                            <w:p w14:paraId="4F596580"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504876774" name="Rectangle 6358"/>
                        <wps:cNvSpPr>
                          <a:spLocks noChangeArrowheads="1"/>
                        </wps:cNvSpPr>
                        <wps:spPr bwMode="auto">
                          <a:xfrm>
                            <a:off x="17512" y="14741"/>
                            <a:ext cx="426" cy="1140"/>
                          </a:xfrm>
                          <a:prstGeom prst="rect">
                            <a:avLst/>
                          </a:prstGeom>
                          <a:noFill/>
                          <a:ln>
                            <a:noFill/>
                          </a:ln>
                        </wps:spPr>
                        <wps:txbx>
                          <w:txbxContent>
                            <w:p w14:paraId="3397B931"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1213988456" name="Rectangle 6359"/>
                        <wps:cNvSpPr>
                          <a:spLocks noChangeArrowheads="1"/>
                        </wps:cNvSpPr>
                        <wps:spPr bwMode="auto">
                          <a:xfrm>
                            <a:off x="17848" y="14741"/>
                            <a:ext cx="424" cy="1142"/>
                          </a:xfrm>
                          <a:prstGeom prst="rect">
                            <a:avLst/>
                          </a:prstGeom>
                          <a:noFill/>
                          <a:ln>
                            <a:noFill/>
                          </a:ln>
                        </wps:spPr>
                        <wps:txbx>
                          <w:txbxContent>
                            <w:p w14:paraId="5EA85089"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432218290" name="Shape 6360"/>
                        <wps:cNvSpPr>
                          <a:spLocks/>
                        </wps:cNvSpPr>
                        <wps:spPr bwMode="auto">
                          <a:xfrm>
                            <a:off x="14741" y="20577"/>
                            <a:ext cx="8505" cy="0"/>
                          </a:xfrm>
                          <a:custGeom>
                            <a:avLst/>
                            <a:gdLst>
                              <a:gd name="T0" fmla="*/ 0 w 850493"/>
                              <a:gd name="T1" fmla="*/ 850493 w 850493"/>
                              <a:gd name="T2" fmla="*/ 0 w 850493"/>
                              <a:gd name="T3" fmla="*/ 850493 w 850493"/>
                            </a:gdLst>
                            <a:ahLst/>
                            <a:cxnLst>
                              <a:cxn ang="0">
                                <a:pos x="T0" y="0"/>
                              </a:cxn>
                              <a:cxn ang="0">
                                <a:pos x="T1" y="0"/>
                              </a:cxn>
                            </a:cxnLst>
                            <a:rect l="T2" t="0" r="T3" b="0"/>
                            <a:pathLst>
                              <a:path w="850493">
                                <a:moveTo>
                                  <a:pt x="0" y="0"/>
                                </a:moveTo>
                                <a:lnTo>
                                  <a:pt x="850493"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072833607" name="Rectangle 6361"/>
                        <wps:cNvSpPr>
                          <a:spLocks noChangeArrowheads="1"/>
                        </wps:cNvSpPr>
                        <wps:spPr bwMode="auto">
                          <a:xfrm>
                            <a:off x="23641" y="20202"/>
                            <a:ext cx="426" cy="1140"/>
                          </a:xfrm>
                          <a:prstGeom prst="rect">
                            <a:avLst/>
                          </a:prstGeom>
                          <a:noFill/>
                          <a:ln>
                            <a:noFill/>
                          </a:ln>
                        </wps:spPr>
                        <wps:txbx>
                          <w:txbxContent>
                            <w:p w14:paraId="7A267966"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30494724" name="Shape 6362"/>
                        <wps:cNvSpPr>
                          <a:spLocks/>
                        </wps:cNvSpPr>
                        <wps:spPr bwMode="auto">
                          <a:xfrm>
                            <a:off x="21404" y="2433"/>
                            <a:ext cx="16995" cy="6309"/>
                          </a:xfrm>
                          <a:custGeom>
                            <a:avLst/>
                            <a:gdLst>
                              <a:gd name="T0" fmla="*/ 0 w 1699578"/>
                              <a:gd name="T1" fmla="*/ 372288 h 630885"/>
                              <a:gd name="T2" fmla="*/ 1410 w 1699578"/>
                              <a:gd name="T3" fmla="*/ 372542 h 630885"/>
                              <a:gd name="T4" fmla="*/ 2832 w 1699578"/>
                              <a:gd name="T5" fmla="*/ 372796 h 630885"/>
                              <a:gd name="T6" fmla="*/ 4254 w 1699578"/>
                              <a:gd name="T7" fmla="*/ 373050 h 630885"/>
                              <a:gd name="T8" fmla="*/ 5664 w 1699578"/>
                              <a:gd name="T9" fmla="*/ 373304 h 630885"/>
                              <a:gd name="T10" fmla="*/ 7087 w 1699578"/>
                              <a:gd name="T11" fmla="*/ 373558 h 630885"/>
                              <a:gd name="T12" fmla="*/ 8509 w 1699578"/>
                              <a:gd name="T13" fmla="*/ 373812 h 630885"/>
                              <a:gd name="T14" fmla="*/ 9919 w 1699578"/>
                              <a:gd name="T15" fmla="*/ 374066 h 630885"/>
                              <a:gd name="T16" fmla="*/ 11341 w 1699578"/>
                              <a:gd name="T17" fmla="*/ 374307 h 630885"/>
                              <a:gd name="T18" fmla="*/ 12751 w 1699578"/>
                              <a:gd name="T19" fmla="*/ 374561 h 630885"/>
                              <a:gd name="T20" fmla="*/ 14173 w 1699578"/>
                              <a:gd name="T21" fmla="*/ 374802 h 630885"/>
                              <a:gd name="T22" fmla="*/ 15596 w 1699578"/>
                              <a:gd name="T23" fmla="*/ 375044 h 630885"/>
                              <a:gd name="T24" fmla="*/ 17006 w 1699578"/>
                              <a:gd name="T25" fmla="*/ 375298 h 630885"/>
                              <a:gd name="T26" fmla="*/ 18428 w 1699578"/>
                              <a:gd name="T27" fmla="*/ 375539 h 630885"/>
                              <a:gd name="T28" fmla="*/ 19838 w 1699578"/>
                              <a:gd name="T29" fmla="*/ 375768 h 630885"/>
                              <a:gd name="T30" fmla="*/ 21260 w 1699578"/>
                              <a:gd name="T31" fmla="*/ 376009 h 630885"/>
                              <a:gd name="T32" fmla="*/ 22682 w 1699578"/>
                              <a:gd name="T33" fmla="*/ 376250 h 630885"/>
                              <a:gd name="T34" fmla="*/ 24092 w 1699578"/>
                              <a:gd name="T35" fmla="*/ 376479 h 630885"/>
                              <a:gd name="T36" fmla="*/ 25514 w 1699578"/>
                              <a:gd name="T37" fmla="*/ 376707 h 630885"/>
                              <a:gd name="T38" fmla="*/ 26937 w 1699578"/>
                              <a:gd name="T39" fmla="*/ 376936 h 630885"/>
                              <a:gd name="T40" fmla="*/ 28346 w 1699578"/>
                              <a:gd name="T41" fmla="*/ 377152 h 630885"/>
                              <a:gd name="T42" fmla="*/ 29769 w 1699578"/>
                              <a:gd name="T43" fmla="*/ 377380 h 630885"/>
                              <a:gd name="T44" fmla="*/ 31179 w 1699578"/>
                              <a:gd name="T45" fmla="*/ 377596 h 630885"/>
                              <a:gd name="T46" fmla="*/ 32601 w 1699578"/>
                              <a:gd name="T47" fmla="*/ 377812 h 630885"/>
                              <a:gd name="T48" fmla="*/ 34024 w 1699578"/>
                              <a:gd name="T49" fmla="*/ 378015 h 630885"/>
                              <a:gd name="T50" fmla="*/ 35433 w 1699578"/>
                              <a:gd name="T51" fmla="*/ 378219 h 630885"/>
                              <a:gd name="T52" fmla="*/ 36856 w 1699578"/>
                              <a:gd name="T53" fmla="*/ 378422 h 630885"/>
                              <a:gd name="T54" fmla="*/ 38265 w 1699578"/>
                              <a:gd name="T55" fmla="*/ 378625 h 630885"/>
                              <a:gd name="T56" fmla="*/ 39688 w 1699578"/>
                              <a:gd name="T57" fmla="*/ 378816 h 630885"/>
                              <a:gd name="T58" fmla="*/ 41110 w 1699578"/>
                              <a:gd name="T59" fmla="*/ 379006 h 630885"/>
                              <a:gd name="T60" fmla="*/ 42519 w 1699578"/>
                              <a:gd name="T61" fmla="*/ 379184 h 630885"/>
                              <a:gd name="T62" fmla="*/ 43942 w 1699578"/>
                              <a:gd name="T63" fmla="*/ 379375 h 630885"/>
                              <a:gd name="T64" fmla="*/ 45364 w 1699578"/>
                              <a:gd name="T65" fmla="*/ 379540 h 630885"/>
                              <a:gd name="T66" fmla="*/ 46774 w 1699578"/>
                              <a:gd name="T67" fmla="*/ 379717 h 630885"/>
                              <a:gd name="T68" fmla="*/ 48197 w 1699578"/>
                              <a:gd name="T69" fmla="*/ 379882 h 630885"/>
                              <a:gd name="T70" fmla="*/ 49606 w 1699578"/>
                              <a:gd name="T71" fmla="*/ 380035 h 630885"/>
                              <a:gd name="T72" fmla="*/ 51029 w 1699578"/>
                              <a:gd name="T73" fmla="*/ 380187 h 630885"/>
                              <a:gd name="T74" fmla="*/ 52451 w 1699578"/>
                              <a:gd name="T75" fmla="*/ 380340 h 630885"/>
                              <a:gd name="T76" fmla="*/ 53861 w 1699578"/>
                              <a:gd name="T77" fmla="*/ 380479 h 630885"/>
                              <a:gd name="T78" fmla="*/ 55283 w 1699578"/>
                              <a:gd name="T79" fmla="*/ 380619 h 630885"/>
                              <a:gd name="T80" fmla="*/ 56693 w 1699578"/>
                              <a:gd name="T81" fmla="*/ 380759 h 630885"/>
                              <a:gd name="T82" fmla="*/ 58115 w 1699578"/>
                              <a:gd name="T83" fmla="*/ 380873 h 630885"/>
                              <a:gd name="T84" fmla="*/ 59538 w 1699578"/>
                              <a:gd name="T85" fmla="*/ 381000 h 630885"/>
                              <a:gd name="T86" fmla="*/ 60947 w 1699578"/>
                              <a:gd name="T87" fmla="*/ 381102 h 630885"/>
                              <a:gd name="T88" fmla="*/ 62370 w 1699578"/>
                              <a:gd name="T89" fmla="*/ 381216 h 630885"/>
                              <a:gd name="T90" fmla="*/ 63792 w 1699578"/>
                              <a:gd name="T91" fmla="*/ 381305 h 630885"/>
                              <a:gd name="T92" fmla="*/ 65202 w 1699578"/>
                              <a:gd name="T93" fmla="*/ 381406 h 630885"/>
                              <a:gd name="T94" fmla="*/ 66624 w 1699578"/>
                              <a:gd name="T95" fmla="*/ 381483 h 630885"/>
                              <a:gd name="T96" fmla="*/ 68034 w 1699578"/>
                              <a:gd name="T97" fmla="*/ 381559 h 630885"/>
                              <a:gd name="T98" fmla="*/ 69456 w 1699578"/>
                              <a:gd name="T99" fmla="*/ 381635 h 630885"/>
                              <a:gd name="T100" fmla="*/ 70879 w 1699578"/>
                              <a:gd name="T101" fmla="*/ 381698 h 630885"/>
                              <a:gd name="T102" fmla="*/ 72289 w 1699578"/>
                              <a:gd name="T103" fmla="*/ 381749 h 630885"/>
                              <a:gd name="T104" fmla="*/ 73711 w 1699578"/>
                              <a:gd name="T105" fmla="*/ 381800 h 630885"/>
                              <a:gd name="T106" fmla="*/ 75121 w 1699578"/>
                              <a:gd name="T107" fmla="*/ 381838 h 630885"/>
                              <a:gd name="T108" fmla="*/ 76543 w 1699578"/>
                              <a:gd name="T109" fmla="*/ 381864 h 630885"/>
                              <a:gd name="T110" fmla="*/ 77965 w 1699578"/>
                              <a:gd name="T111" fmla="*/ 381889 h 630885"/>
                              <a:gd name="T112" fmla="*/ 79375 w 1699578"/>
                              <a:gd name="T113" fmla="*/ 381902 h 630885"/>
                              <a:gd name="T114" fmla="*/ 82207 w 1699578"/>
                              <a:gd name="T115" fmla="*/ 381902 h 630885"/>
                              <a:gd name="T116" fmla="*/ 83629 w 1699578"/>
                              <a:gd name="T117" fmla="*/ 381889 h 630885"/>
                              <a:gd name="T118" fmla="*/ 85052 w 1699578"/>
                              <a:gd name="T119" fmla="*/ 381864 h 630885"/>
                              <a:gd name="T120" fmla="*/ 86462 w 1699578"/>
                              <a:gd name="T121" fmla="*/ 381838 h 630885"/>
                              <a:gd name="T122" fmla="*/ 87884 w 1699578"/>
                              <a:gd name="T123" fmla="*/ 381800 h 630885"/>
                              <a:gd name="T124" fmla="*/ 89307 w 1699578"/>
                              <a:gd name="T125" fmla="*/ 381749 h 630885"/>
                              <a:gd name="T126" fmla="*/ 90716 w 1699578"/>
                              <a:gd name="T127" fmla="*/ 381698 h 630885"/>
                              <a:gd name="T128" fmla="*/ 0 w 1699578"/>
                              <a:gd name="T129" fmla="*/ 0 h 630885"/>
                              <a:gd name="T130" fmla="*/ 1699578 w 1699578"/>
                              <a:gd name="T131" fmla="*/ 630885 h 6308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1699578" h="630885">
                                <a:moveTo>
                                  <a:pt x="0" y="372288"/>
                                </a:moveTo>
                                <a:lnTo>
                                  <a:pt x="1410" y="372542"/>
                                </a:lnTo>
                                <a:lnTo>
                                  <a:pt x="2832" y="372796"/>
                                </a:lnTo>
                                <a:lnTo>
                                  <a:pt x="4254" y="373050"/>
                                </a:lnTo>
                                <a:lnTo>
                                  <a:pt x="5664" y="373304"/>
                                </a:lnTo>
                                <a:lnTo>
                                  <a:pt x="7087" y="373558"/>
                                </a:lnTo>
                                <a:lnTo>
                                  <a:pt x="8509" y="373812"/>
                                </a:lnTo>
                                <a:lnTo>
                                  <a:pt x="9919" y="374066"/>
                                </a:lnTo>
                                <a:lnTo>
                                  <a:pt x="11341" y="374307"/>
                                </a:lnTo>
                                <a:lnTo>
                                  <a:pt x="12751" y="374561"/>
                                </a:lnTo>
                                <a:lnTo>
                                  <a:pt x="14173" y="374802"/>
                                </a:lnTo>
                                <a:lnTo>
                                  <a:pt x="15596" y="375044"/>
                                </a:lnTo>
                                <a:lnTo>
                                  <a:pt x="17006" y="375298"/>
                                </a:lnTo>
                                <a:lnTo>
                                  <a:pt x="18428" y="375539"/>
                                </a:lnTo>
                                <a:lnTo>
                                  <a:pt x="19838" y="375768"/>
                                </a:lnTo>
                                <a:lnTo>
                                  <a:pt x="21260" y="376009"/>
                                </a:lnTo>
                                <a:lnTo>
                                  <a:pt x="22682" y="376250"/>
                                </a:lnTo>
                                <a:lnTo>
                                  <a:pt x="24092" y="376479"/>
                                </a:lnTo>
                                <a:lnTo>
                                  <a:pt x="25514" y="376707"/>
                                </a:lnTo>
                                <a:lnTo>
                                  <a:pt x="26937" y="376936"/>
                                </a:lnTo>
                                <a:lnTo>
                                  <a:pt x="28346" y="377152"/>
                                </a:lnTo>
                                <a:lnTo>
                                  <a:pt x="29769" y="377380"/>
                                </a:lnTo>
                                <a:lnTo>
                                  <a:pt x="31179" y="377596"/>
                                </a:lnTo>
                                <a:lnTo>
                                  <a:pt x="32601" y="377812"/>
                                </a:lnTo>
                                <a:lnTo>
                                  <a:pt x="34024" y="378015"/>
                                </a:lnTo>
                                <a:lnTo>
                                  <a:pt x="35433" y="378219"/>
                                </a:lnTo>
                                <a:lnTo>
                                  <a:pt x="36856" y="378422"/>
                                </a:lnTo>
                                <a:lnTo>
                                  <a:pt x="38265" y="378625"/>
                                </a:lnTo>
                                <a:lnTo>
                                  <a:pt x="39688" y="378816"/>
                                </a:lnTo>
                                <a:lnTo>
                                  <a:pt x="41110" y="379006"/>
                                </a:lnTo>
                                <a:lnTo>
                                  <a:pt x="42519" y="379184"/>
                                </a:lnTo>
                                <a:lnTo>
                                  <a:pt x="43942" y="379375"/>
                                </a:lnTo>
                                <a:lnTo>
                                  <a:pt x="45364" y="379540"/>
                                </a:lnTo>
                                <a:lnTo>
                                  <a:pt x="46774" y="379717"/>
                                </a:lnTo>
                                <a:lnTo>
                                  <a:pt x="48197" y="379882"/>
                                </a:lnTo>
                                <a:lnTo>
                                  <a:pt x="49606" y="380035"/>
                                </a:lnTo>
                                <a:lnTo>
                                  <a:pt x="51029" y="380187"/>
                                </a:lnTo>
                                <a:lnTo>
                                  <a:pt x="52451" y="380340"/>
                                </a:lnTo>
                                <a:lnTo>
                                  <a:pt x="53861" y="380479"/>
                                </a:lnTo>
                                <a:lnTo>
                                  <a:pt x="55283" y="380619"/>
                                </a:lnTo>
                                <a:lnTo>
                                  <a:pt x="56693" y="380759"/>
                                </a:lnTo>
                                <a:lnTo>
                                  <a:pt x="58115" y="380873"/>
                                </a:lnTo>
                                <a:lnTo>
                                  <a:pt x="59538" y="381000"/>
                                </a:lnTo>
                                <a:lnTo>
                                  <a:pt x="60947" y="381102"/>
                                </a:lnTo>
                                <a:lnTo>
                                  <a:pt x="62370" y="381216"/>
                                </a:lnTo>
                                <a:lnTo>
                                  <a:pt x="63792" y="381305"/>
                                </a:lnTo>
                                <a:lnTo>
                                  <a:pt x="65202" y="381406"/>
                                </a:lnTo>
                                <a:lnTo>
                                  <a:pt x="66624" y="381483"/>
                                </a:lnTo>
                                <a:lnTo>
                                  <a:pt x="68034" y="381559"/>
                                </a:lnTo>
                                <a:lnTo>
                                  <a:pt x="69456" y="381635"/>
                                </a:lnTo>
                                <a:lnTo>
                                  <a:pt x="70879" y="381698"/>
                                </a:lnTo>
                                <a:lnTo>
                                  <a:pt x="72289" y="381749"/>
                                </a:lnTo>
                                <a:lnTo>
                                  <a:pt x="73711" y="381800"/>
                                </a:lnTo>
                                <a:lnTo>
                                  <a:pt x="75121" y="381838"/>
                                </a:lnTo>
                                <a:lnTo>
                                  <a:pt x="76543" y="381864"/>
                                </a:lnTo>
                                <a:lnTo>
                                  <a:pt x="77965" y="381889"/>
                                </a:lnTo>
                                <a:lnTo>
                                  <a:pt x="79375" y="381902"/>
                                </a:lnTo>
                                <a:lnTo>
                                  <a:pt x="82207" y="381902"/>
                                </a:lnTo>
                                <a:lnTo>
                                  <a:pt x="83629" y="381889"/>
                                </a:lnTo>
                                <a:lnTo>
                                  <a:pt x="85052" y="381864"/>
                                </a:lnTo>
                                <a:lnTo>
                                  <a:pt x="86462" y="381838"/>
                                </a:lnTo>
                                <a:lnTo>
                                  <a:pt x="87884" y="381800"/>
                                </a:lnTo>
                                <a:lnTo>
                                  <a:pt x="89307" y="381749"/>
                                </a:lnTo>
                                <a:lnTo>
                                  <a:pt x="90716" y="381698"/>
                                </a:lnTo>
                                <a:lnTo>
                                  <a:pt x="92139" y="381622"/>
                                </a:lnTo>
                                <a:lnTo>
                                  <a:pt x="93548" y="381546"/>
                                </a:lnTo>
                                <a:lnTo>
                                  <a:pt x="94971" y="381457"/>
                                </a:lnTo>
                                <a:lnTo>
                                  <a:pt x="96393" y="381368"/>
                                </a:lnTo>
                                <a:lnTo>
                                  <a:pt x="97803" y="381254"/>
                                </a:lnTo>
                                <a:lnTo>
                                  <a:pt x="99225" y="381140"/>
                                </a:lnTo>
                                <a:lnTo>
                                  <a:pt x="100635" y="381013"/>
                                </a:lnTo>
                                <a:lnTo>
                                  <a:pt x="102057" y="380873"/>
                                </a:lnTo>
                                <a:lnTo>
                                  <a:pt x="103480" y="380721"/>
                                </a:lnTo>
                                <a:lnTo>
                                  <a:pt x="104889" y="380568"/>
                                </a:lnTo>
                                <a:lnTo>
                                  <a:pt x="106312" y="380403"/>
                                </a:lnTo>
                                <a:lnTo>
                                  <a:pt x="107734" y="380212"/>
                                </a:lnTo>
                                <a:lnTo>
                                  <a:pt x="109144" y="380022"/>
                                </a:lnTo>
                                <a:lnTo>
                                  <a:pt x="110566" y="379819"/>
                                </a:lnTo>
                                <a:lnTo>
                                  <a:pt x="111976" y="379603"/>
                                </a:lnTo>
                                <a:lnTo>
                                  <a:pt x="113399" y="379375"/>
                                </a:lnTo>
                                <a:lnTo>
                                  <a:pt x="114821" y="379146"/>
                                </a:lnTo>
                                <a:lnTo>
                                  <a:pt x="116231" y="378892"/>
                                </a:lnTo>
                                <a:lnTo>
                                  <a:pt x="117653" y="378638"/>
                                </a:lnTo>
                                <a:lnTo>
                                  <a:pt x="119063" y="378358"/>
                                </a:lnTo>
                                <a:lnTo>
                                  <a:pt x="120485" y="378079"/>
                                </a:lnTo>
                                <a:lnTo>
                                  <a:pt x="121907" y="377774"/>
                                </a:lnTo>
                                <a:lnTo>
                                  <a:pt x="123317" y="377469"/>
                                </a:lnTo>
                                <a:lnTo>
                                  <a:pt x="124739" y="377152"/>
                                </a:lnTo>
                                <a:lnTo>
                                  <a:pt x="126162" y="376809"/>
                                </a:lnTo>
                                <a:lnTo>
                                  <a:pt x="127572" y="376466"/>
                                </a:lnTo>
                                <a:lnTo>
                                  <a:pt x="128994" y="376110"/>
                                </a:lnTo>
                                <a:lnTo>
                                  <a:pt x="130404" y="375729"/>
                                </a:lnTo>
                                <a:lnTo>
                                  <a:pt x="131826" y="375348"/>
                                </a:lnTo>
                                <a:lnTo>
                                  <a:pt x="133248" y="374955"/>
                                </a:lnTo>
                                <a:lnTo>
                                  <a:pt x="134658" y="374548"/>
                                </a:lnTo>
                                <a:lnTo>
                                  <a:pt x="136080" y="374117"/>
                                </a:lnTo>
                                <a:lnTo>
                                  <a:pt x="137490" y="373685"/>
                                </a:lnTo>
                                <a:lnTo>
                                  <a:pt x="138913" y="373228"/>
                                </a:lnTo>
                                <a:lnTo>
                                  <a:pt x="140335" y="372770"/>
                                </a:lnTo>
                                <a:lnTo>
                                  <a:pt x="141745" y="372288"/>
                                </a:lnTo>
                                <a:lnTo>
                                  <a:pt x="143167" y="371843"/>
                                </a:lnTo>
                                <a:lnTo>
                                  <a:pt x="144590" y="371373"/>
                                </a:lnTo>
                                <a:lnTo>
                                  <a:pt x="145999" y="370903"/>
                                </a:lnTo>
                                <a:lnTo>
                                  <a:pt x="147422" y="370408"/>
                                </a:lnTo>
                                <a:lnTo>
                                  <a:pt x="148831" y="369900"/>
                                </a:lnTo>
                                <a:lnTo>
                                  <a:pt x="150254" y="369379"/>
                                </a:lnTo>
                                <a:lnTo>
                                  <a:pt x="151676" y="368846"/>
                                </a:lnTo>
                                <a:lnTo>
                                  <a:pt x="153086" y="368300"/>
                                </a:lnTo>
                                <a:lnTo>
                                  <a:pt x="154508" y="367741"/>
                                </a:lnTo>
                                <a:lnTo>
                                  <a:pt x="155918" y="367157"/>
                                </a:lnTo>
                                <a:lnTo>
                                  <a:pt x="157340" y="366573"/>
                                </a:lnTo>
                                <a:lnTo>
                                  <a:pt x="158763" y="365963"/>
                                </a:lnTo>
                                <a:lnTo>
                                  <a:pt x="160172" y="365341"/>
                                </a:lnTo>
                                <a:lnTo>
                                  <a:pt x="161595" y="364706"/>
                                </a:lnTo>
                                <a:lnTo>
                                  <a:pt x="163004" y="364058"/>
                                </a:lnTo>
                                <a:lnTo>
                                  <a:pt x="164427" y="363385"/>
                                </a:lnTo>
                                <a:lnTo>
                                  <a:pt x="165849" y="362699"/>
                                </a:lnTo>
                                <a:lnTo>
                                  <a:pt x="167259" y="362014"/>
                                </a:lnTo>
                                <a:lnTo>
                                  <a:pt x="168682" y="361290"/>
                                </a:lnTo>
                                <a:lnTo>
                                  <a:pt x="170104" y="360566"/>
                                </a:lnTo>
                                <a:lnTo>
                                  <a:pt x="171514" y="359829"/>
                                </a:lnTo>
                                <a:lnTo>
                                  <a:pt x="172936" y="359067"/>
                                </a:lnTo>
                                <a:lnTo>
                                  <a:pt x="174346" y="358292"/>
                                </a:lnTo>
                                <a:lnTo>
                                  <a:pt x="175768" y="357505"/>
                                </a:lnTo>
                                <a:lnTo>
                                  <a:pt x="177190" y="356692"/>
                                </a:lnTo>
                                <a:lnTo>
                                  <a:pt x="178600" y="355867"/>
                                </a:lnTo>
                                <a:lnTo>
                                  <a:pt x="180023" y="355028"/>
                                </a:lnTo>
                                <a:lnTo>
                                  <a:pt x="181432" y="354178"/>
                                </a:lnTo>
                                <a:lnTo>
                                  <a:pt x="182855" y="353301"/>
                                </a:lnTo>
                                <a:lnTo>
                                  <a:pt x="184277" y="352425"/>
                                </a:lnTo>
                                <a:lnTo>
                                  <a:pt x="185687" y="351523"/>
                                </a:lnTo>
                                <a:lnTo>
                                  <a:pt x="187109" y="350596"/>
                                </a:lnTo>
                                <a:lnTo>
                                  <a:pt x="188532" y="349656"/>
                                </a:lnTo>
                                <a:lnTo>
                                  <a:pt x="189941" y="348717"/>
                                </a:lnTo>
                                <a:lnTo>
                                  <a:pt x="191364" y="347739"/>
                                </a:lnTo>
                                <a:lnTo>
                                  <a:pt x="192774" y="346761"/>
                                </a:lnTo>
                                <a:lnTo>
                                  <a:pt x="194196" y="345758"/>
                                </a:lnTo>
                                <a:lnTo>
                                  <a:pt x="195618" y="344741"/>
                                </a:lnTo>
                                <a:lnTo>
                                  <a:pt x="197028" y="343700"/>
                                </a:lnTo>
                                <a:lnTo>
                                  <a:pt x="198450" y="342659"/>
                                </a:lnTo>
                                <a:lnTo>
                                  <a:pt x="199860" y="341579"/>
                                </a:lnTo>
                                <a:lnTo>
                                  <a:pt x="201282" y="340500"/>
                                </a:lnTo>
                                <a:lnTo>
                                  <a:pt x="202705" y="339395"/>
                                </a:lnTo>
                                <a:lnTo>
                                  <a:pt x="204114" y="338277"/>
                                </a:lnTo>
                                <a:lnTo>
                                  <a:pt x="205537" y="337147"/>
                                </a:lnTo>
                                <a:lnTo>
                                  <a:pt x="206959" y="335991"/>
                                </a:lnTo>
                                <a:lnTo>
                                  <a:pt x="208369" y="334823"/>
                                </a:lnTo>
                                <a:lnTo>
                                  <a:pt x="209791" y="333642"/>
                                </a:lnTo>
                                <a:lnTo>
                                  <a:pt x="211201" y="332448"/>
                                </a:lnTo>
                                <a:lnTo>
                                  <a:pt x="212623" y="331229"/>
                                </a:lnTo>
                                <a:lnTo>
                                  <a:pt x="214046" y="329997"/>
                                </a:lnTo>
                                <a:lnTo>
                                  <a:pt x="215455" y="328740"/>
                                </a:lnTo>
                                <a:lnTo>
                                  <a:pt x="216878" y="327470"/>
                                </a:lnTo>
                                <a:lnTo>
                                  <a:pt x="218288" y="326187"/>
                                </a:lnTo>
                                <a:lnTo>
                                  <a:pt x="219710" y="324891"/>
                                </a:lnTo>
                                <a:lnTo>
                                  <a:pt x="221133" y="323571"/>
                                </a:lnTo>
                                <a:lnTo>
                                  <a:pt x="222542" y="322237"/>
                                </a:lnTo>
                                <a:lnTo>
                                  <a:pt x="223965" y="320891"/>
                                </a:lnTo>
                                <a:lnTo>
                                  <a:pt x="225387" y="319519"/>
                                </a:lnTo>
                                <a:lnTo>
                                  <a:pt x="226797" y="318135"/>
                                </a:lnTo>
                                <a:lnTo>
                                  <a:pt x="228219" y="316738"/>
                                </a:lnTo>
                                <a:lnTo>
                                  <a:pt x="229629" y="315316"/>
                                </a:lnTo>
                                <a:lnTo>
                                  <a:pt x="231051" y="313880"/>
                                </a:lnTo>
                                <a:lnTo>
                                  <a:pt x="232473" y="312432"/>
                                </a:lnTo>
                                <a:lnTo>
                                  <a:pt x="233883" y="310972"/>
                                </a:lnTo>
                                <a:lnTo>
                                  <a:pt x="235306" y="309499"/>
                                </a:lnTo>
                                <a:lnTo>
                                  <a:pt x="236715" y="308000"/>
                                </a:lnTo>
                                <a:lnTo>
                                  <a:pt x="238138" y="306489"/>
                                </a:lnTo>
                                <a:lnTo>
                                  <a:pt x="239560" y="304952"/>
                                </a:lnTo>
                                <a:lnTo>
                                  <a:pt x="240970" y="303416"/>
                                </a:lnTo>
                                <a:lnTo>
                                  <a:pt x="242392" y="301854"/>
                                </a:lnTo>
                                <a:lnTo>
                                  <a:pt x="243815" y="300279"/>
                                </a:lnTo>
                                <a:lnTo>
                                  <a:pt x="245224" y="298679"/>
                                </a:lnTo>
                                <a:lnTo>
                                  <a:pt x="246647" y="297078"/>
                                </a:lnTo>
                                <a:lnTo>
                                  <a:pt x="248057" y="295453"/>
                                </a:lnTo>
                                <a:lnTo>
                                  <a:pt x="249479" y="293815"/>
                                </a:lnTo>
                                <a:lnTo>
                                  <a:pt x="250901" y="292164"/>
                                </a:lnTo>
                                <a:lnTo>
                                  <a:pt x="252311" y="290500"/>
                                </a:lnTo>
                                <a:lnTo>
                                  <a:pt x="253733" y="288823"/>
                                </a:lnTo>
                                <a:lnTo>
                                  <a:pt x="255143" y="287122"/>
                                </a:lnTo>
                                <a:lnTo>
                                  <a:pt x="256565" y="285407"/>
                                </a:lnTo>
                                <a:lnTo>
                                  <a:pt x="257988" y="283680"/>
                                </a:lnTo>
                                <a:lnTo>
                                  <a:pt x="259398" y="281940"/>
                                </a:lnTo>
                                <a:lnTo>
                                  <a:pt x="260820" y="280188"/>
                                </a:lnTo>
                                <a:lnTo>
                                  <a:pt x="262230" y="278422"/>
                                </a:lnTo>
                                <a:lnTo>
                                  <a:pt x="263652" y="276644"/>
                                </a:lnTo>
                                <a:lnTo>
                                  <a:pt x="265075" y="274841"/>
                                </a:lnTo>
                                <a:lnTo>
                                  <a:pt x="266484" y="273037"/>
                                </a:lnTo>
                                <a:lnTo>
                                  <a:pt x="267907" y="271209"/>
                                </a:lnTo>
                                <a:lnTo>
                                  <a:pt x="269329" y="269380"/>
                                </a:lnTo>
                                <a:lnTo>
                                  <a:pt x="270739" y="267526"/>
                                </a:lnTo>
                                <a:lnTo>
                                  <a:pt x="272161" y="265659"/>
                                </a:lnTo>
                                <a:lnTo>
                                  <a:pt x="273571" y="263792"/>
                                </a:lnTo>
                                <a:lnTo>
                                  <a:pt x="274993" y="261900"/>
                                </a:lnTo>
                                <a:lnTo>
                                  <a:pt x="276416" y="260007"/>
                                </a:lnTo>
                                <a:lnTo>
                                  <a:pt x="277825" y="258089"/>
                                </a:lnTo>
                                <a:lnTo>
                                  <a:pt x="279248" y="256172"/>
                                </a:lnTo>
                                <a:lnTo>
                                  <a:pt x="280657" y="254229"/>
                                </a:lnTo>
                                <a:lnTo>
                                  <a:pt x="282080" y="252285"/>
                                </a:lnTo>
                                <a:lnTo>
                                  <a:pt x="283502" y="250330"/>
                                </a:lnTo>
                                <a:lnTo>
                                  <a:pt x="284912" y="248348"/>
                                </a:lnTo>
                                <a:lnTo>
                                  <a:pt x="286334" y="246355"/>
                                </a:lnTo>
                                <a:lnTo>
                                  <a:pt x="287757" y="244361"/>
                                </a:lnTo>
                                <a:lnTo>
                                  <a:pt x="289166" y="242354"/>
                                </a:lnTo>
                                <a:lnTo>
                                  <a:pt x="290589" y="240335"/>
                                </a:lnTo>
                                <a:lnTo>
                                  <a:pt x="291998" y="238303"/>
                                </a:lnTo>
                                <a:lnTo>
                                  <a:pt x="293421" y="236271"/>
                                </a:lnTo>
                                <a:lnTo>
                                  <a:pt x="294843" y="234213"/>
                                </a:lnTo>
                                <a:lnTo>
                                  <a:pt x="296253" y="232156"/>
                                </a:lnTo>
                                <a:lnTo>
                                  <a:pt x="297675" y="230086"/>
                                </a:lnTo>
                                <a:lnTo>
                                  <a:pt x="299085" y="228016"/>
                                </a:lnTo>
                                <a:lnTo>
                                  <a:pt x="300508" y="225933"/>
                                </a:lnTo>
                                <a:lnTo>
                                  <a:pt x="301930" y="223838"/>
                                </a:lnTo>
                                <a:lnTo>
                                  <a:pt x="303340" y="221742"/>
                                </a:lnTo>
                                <a:lnTo>
                                  <a:pt x="304762" y="219634"/>
                                </a:lnTo>
                                <a:lnTo>
                                  <a:pt x="306184" y="217513"/>
                                </a:lnTo>
                                <a:lnTo>
                                  <a:pt x="307594" y="215392"/>
                                </a:lnTo>
                                <a:lnTo>
                                  <a:pt x="309016" y="213258"/>
                                </a:lnTo>
                                <a:lnTo>
                                  <a:pt x="310426" y="211125"/>
                                </a:lnTo>
                                <a:lnTo>
                                  <a:pt x="311848" y="208991"/>
                                </a:lnTo>
                                <a:lnTo>
                                  <a:pt x="313271" y="206832"/>
                                </a:lnTo>
                                <a:lnTo>
                                  <a:pt x="314681" y="204686"/>
                                </a:lnTo>
                                <a:lnTo>
                                  <a:pt x="316103" y="202527"/>
                                </a:lnTo>
                                <a:lnTo>
                                  <a:pt x="317513" y="200355"/>
                                </a:lnTo>
                                <a:lnTo>
                                  <a:pt x="318935" y="198184"/>
                                </a:lnTo>
                                <a:lnTo>
                                  <a:pt x="320358" y="196012"/>
                                </a:lnTo>
                                <a:lnTo>
                                  <a:pt x="321767" y="193840"/>
                                </a:lnTo>
                                <a:lnTo>
                                  <a:pt x="323190" y="191656"/>
                                </a:lnTo>
                                <a:lnTo>
                                  <a:pt x="324612" y="189471"/>
                                </a:lnTo>
                                <a:lnTo>
                                  <a:pt x="326022" y="187287"/>
                                </a:lnTo>
                                <a:lnTo>
                                  <a:pt x="327444" y="185090"/>
                                </a:lnTo>
                                <a:lnTo>
                                  <a:pt x="328854" y="182893"/>
                                </a:lnTo>
                                <a:lnTo>
                                  <a:pt x="330276" y="180696"/>
                                </a:lnTo>
                                <a:lnTo>
                                  <a:pt x="331699" y="178498"/>
                                </a:lnTo>
                                <a:lnTo>
                                  <a:pt x="333108" y="176301"/>
                                </a:lnTo>
                                <a:lnTo>
                                  <a:pt x="334531" y="174092"/>
                                </a:lnTo>
                                <a:lnTo>
                                  <a:pt x="335940" y="171895"/>
                                </a:lnTo>
                                <a:lnTo>
                                  <a:pt x="337363" y="169697"/>
                                </a:lnTo>
                                <a:lnTo>
                                  <a:pt x="338785" y="167487"/>
                                </a:lnTo>
                                <a:lnTo>
                                  <a:pt x="340195" y="165290"/>
                                </a:lnTo>
                                <a:lnTo>
                                  <a:pt x="341618" y="163081"/>
                                </a:lnTo>
                                <a:lnTo>
                                  <a:pt x="343027" y="160884"/>
                                </a:lnTo>
                                <a:lnTo>
                                  <a:pt x="344450" y="158674"/>
                                </a:lnTo>
                                <a:lnTo>
                                  <a:pt x="345872" y="156477"/>
                                </a:lnTo>
                                <a:lnTo>
                                  <a:pt x="347282" y="154280"/>
                                </a:lnTo>
                                <a:lnTo>
                                  <a:pt x="348704" y="152083"/>
                                </a:lnTo>
                                <a:lnTo>
                                  <a:pt x="350126" y="149898"/>
                                </a:lnTo>
                                <a:lnTo>
                                  <a:pt x="351536" y="147701"/>
                                </a:lnTo>
                                <a:lnTo>
                                  <a:pt x="352958" y="145517"/>
                                </a:lnTo>
                                <a:lnTo>
                                  <a:pt x="354368" y="143332"/>
                                </a:lnTo>
                                <a:lnTo>
                                  <a:pt x="355791" y="141148"/>
                                </a:lnTo>
                                <a:lnTo>
                                  <a:pt x="357213" y="138976"/>
                                </a:lnTo>
                                <a:lnTo>
                                  <a:pt x="358623" y="136804"/>
                                </a:lnTo>
                                <a:lnTo>
                                  <a:pt x="360045" y="134645"/>
                                </a:lnTo>
                                <a:lnTo>
                                  <a:pt x="361455" y="132486"/>
                                </a:lnTo>
                                <a:lnTo>
                                  <a:pt x="362877" y="130327"/>
                                </a:lnTo>
                                <a:lnTo>
                                  <a:pt x="364299" y="128181"/>
                                </a:lnTo>
                                <a:lnTo>
                                  <a:pt x="365709" y="126035"/>
                                </a:lnTo>
                                <a:lnTo>
                                  <a:pt x="367132" y="123901"/>
                                </a:lnTo>
                                <a:lnTo>
                                  <a:pt x="368554" y="121780"/>
                                </a:lnTo>
                                <a:lnTo>
                                  <a:pt x="369964" y="119659"/>
                                </a:lnTo>
                                <a:lnTo>
                                  <a:pt x="371386" y="117551"/>
                                </a:lnTo>
                                <a:lnTo>
                                  <a:pt x="372796" y="115443"/>
                                </a:lnTo>
                                <a:lnTo>
                                  <a:pt x="374218" y="113347"/>
                                </a:lnTo>
                                <a:lnTo>
                                  <a:pt x="375641" y="111265"/>
                                </a:lnTo>
                                <a:lnTo>
                                  <a:pt x="377050" y="109195"/>
                                </a:lnTo>
                                <a:lnTo>
                                  <a:pt x="378473" y="107124"/>
                                </a:lnTo>
                                <a:lnTo>
                                  <a:pt x="379883" y="105067"/>
                                </a:lnTo>
                                <a:lnTo>
                                  <a:pt x="381305" y="103022"/>
                                </a:lnTo>
                                <a:lnTo>
                                  <a:pt x="382727" y="100990"/>
                                </a:lnTo>
                                <a:lnTo>
                                  <a:pt x="384137" y="98971"/>
                                </a:lnTo>
                                <a:lnTo>
                                  <a:pt x="385559" y="96965"/>
                                </a:lnTo>
                                <a:lnTo>
                                  <a:pt x="386982" y="94971"/>
                                </a:lnTo>
                                <a:lnTo>
                                  <a:pt x="388391" y="92976"/>
                                </a:lnTo>
                                <a:lnTo>
                                  <a:pt x="389814" y="91008"/>
                                </a:lnTo>
                                <a:lnTo>
                                  <a:pt x="391223" y="89052"/>
                                </a:lnTo>
                                <a:lnTo>
                                  <a:pt x="392646" y="87109"/>
                                </a:lnTo>
                                <a:lnTo>
                                  <a:pt x="394068" y="85179"/>
                                </a:lnTo>
                                <a:lnTo>
                                  <a:pt x="395478" y="83261"/>
                                </a:lnTo>
                                <a:lnTo>
                                  <a:pt x="396901" y="81356"/>
                                </a:lnTo>
                                <a:lnTo>
                                  <a:pt x="398310" y="79477"/>
                                </a:lnTo>
                                <a:lnTo>
                                  <a:pt x="399733" y="77610"/>
                                </a:lnTo>
                                <a:lnTo>
                                  <a:pt x="401155" y="75755"/>
                                </a:lnTo>
                                <a:lnTo>
                                  <a:pt x="402565" y="73914"/>
                                </a:lnTo>
                                <a:lnTo>
                                  <a:pt x="403987" y="72098"/>
                                </a:lnTo>
                                <a:lnTo>
                                  <a:pt x="405409" y="70295"/>
                                </a:lnTo>
                                <a:lnTo>
                                  <a:pt x="406819" y="68504"/>
                                </a:lnTo>
                                <a:lnTo>
                                  <a:pt x="408242" y="66739"/>
                                </a:lnTo>
                                <a:lnTo>
                                  <a:pt x="409651" y="64986"/>
                                </a:lnTo>
                                <a:lnTo>
                                  <a:pt x="411074" y="63259"/>
                                </a:lnTo>
                                <a:lnTo>
                                  <a:pt x="412496" y="61544"/>
                                </a:lnTo>
                                <a:lnTo>
                                  <a:pt x="413906" y="59855"/>
                                </a:lnTo>
                                <a:lnTo>
                                  <a:pt x="415328" y="58179"/>
                                </a:lnTo>
                                <a:lnTo>
                                  <a:pt x="416738" y="56528"/>
                                </a:lnTo>
                                <a:lnTo>
                                  <a:pt x="418160" y="54889"/>
                                </a:lnTo>
                                <a:lnTo>
                                  <a:pt x="419583" y="53277"/>
                                </a:lnTo>
                                <a:lnTo>
                                  <a:pt x="420993" y="51689"/>
                                </a:lnTo>
                                <a:lnTo>
                                  <a:pt x="422415" y="50127"/>
                                </a:lnTo>
                                <a:lnTo>
                                  <a:pt x="423825" y="48578"/>
                                </a:lnTo>
                                <a:lnTo>
                                  <a:pt x="425247" y="47053"/>
                                </a:lnTo>
                                <a:lnTo>
                                  <a:pt x="426669" y="45377"/>
                                </a:lnTo>
                                <a:lnTo>
                                  <a:pt x="428079" y="43739"/>
                                </a:lnTo>
                                <a:lnTo>
                                  <a:pt x="429501" y="42113"/>
                                </a:lnTo>
                                <a:lnTo>
                                  <a:pt x="430924" y="40513"/>
                                </a:lnTo>
                                <a:lnTo>
                                  <a:pt x="432333" y="38938"/>
                                </a:lnTo>
                                <a:lnTo>
                                  <a:pt x="433756" y="37389"/>
                                </a:lnTo>
                                <a:lnTo>
                                  <a:pt x="435166" y="35865"/>
                                </a:lnTo>
                                <a:lnTo>
                                  <a:pt x="436588" y="34366"/>
                                </a:lnTo>
                                <a:lnTo>
                                  <a:pt x="438010" y="32893"/>
                                </a:lnTo>
                                <a:lnTo>
                                  <a:pt x="439420" y="31458"/>
                                </a:lnTo>
                                <a:lnTo>
                                  <a:pt x="440842" y="30035"/>
                                </a:lnTo>
                                <a:lnTo>
                                  <a:pt x="442252" y="28639"/>
                                </a:lnTo>
                                <a:lnTo>
                                  <a:pt x="443674" y="27280"/>
                                </a:lnTo>
                                <a:lnTo>
                                  <a:pt x="445097" y="25946"/>
                                </a:lnTo>
                                <a:lnTo>
                                  <a:pt x="446507" y="24638"/>
                                </a:lnTo>
                                <a:lnTo>
                                  <a:pt x="447929" y="23368"/>
                                </a:lnTo>
                                <a:lnTo>
                                  <a:pt x="449352" y="22123"/>
                                </a:lnTo>
                                <a:lnTo>
                                  <a:pt x="450761" y="20904"/>
                                </a:lnTo>
                                <a:lnTo>
                                  <a:pt x="452184" y="19723"/>
                                </a:lnTo>
                                <a:lnTo>
                                  <a:pt x="453593" y="18567"/>
                                </a:lnTo>
                                <a:lnTo>
                                  <a:pt x="455016" y="17437"/>
                                </a:lnTo>
                                <a:lnTo>
                                  <a:pt x="456438" y="16345"/>
                                </a:lnTo>
                                <a:lnTo>
                                  <a:pt x="457848" y="15291"/>
                                </a:lnTo>
                                <a:lnTo>
                                  <a:pt x="459270" y="14262"/>
                                </a:lnTo>
                                <a:lnTo>
                                  <a:pt x="460680" y="13271"/>
                                </a:lnTo>
                                <a:lnTo>
                                  <a:pt x="462102" y="12306"/>
                                </a:lnTo>
                                <a:lnTo>
                                  <a:pt x="463525" y="11379"/>
                                </a:lnTo>
                                <a:lnTo>
                                  <a:pt x="464934" y="10490"/>
                                </a:lnTo>
                                <a:lnTo>
                                  <a:pt x="466357" y="9627"/>
                                </a:lnTo>
                                <a:lnTo>
                                  <a:pt x="467779" y="8801"/>
                                </a:lnTo>
                                <a:lnTo>
                                  <a:pt x="469189" y="8014"/>
                                </a:lnTo>
                                <a:lnTo>
                                  <a:pt x="470611" y="7264"/>
                                </a:lnTo>
                                <a:lnTo>
                                  <a:pt x="472021" y="6540"/>
                                </a:lnTo>
                                <a:lnTo>
                                  <a:pt x="473443" y="5855"/>
                                </a:lnTo>
                                <a:lnTo>
                                  <a:pt x="474866" y="5207"/>
                                </a:lnTo>
                                <a:lnTo>
                                  <a:pt x="476276" y="4597"/>
                                </a:lnTo>
                                <a:lnTo>
                                  <a:pt x="477698" y="4026"/>
                                </a:lnTo>
                                <a:lnTo>
                                  <a:pt x="479108" y="3492"/>
                                </a:lnTo>
                                <a:lnTo>
                                  <a:pt x="480530" y="2997"/>
                                </a:lnTo>
                                <a:lnTo>
                                  <a:pt x="481952" y="2527"/>
                                </a:lnTo>
                                <a:lnTo>
                                  <a:pt x="483362" y="2108"/>
                                </a:lnTo>
                                <a:lnTo>
                                  <a:pt x="484784" y="1727"/>
                                </a:lnTo>
                                <a:lnTo>
                                  <a:pt x="486207" y="1372"/>
                                </a:lnTo>
                                <a:lnTo>
                                  <a:pt x="487617" y="1067"/>
                                </a:lnTo>
                                <a:lnTo>
                                  <a:pt x="489039" y="800"/>
                                </a:lnTo>
                                <a:lnTo>
                                  <a:pt x="490449" y="571"/>
                                </a:lnTo>
                                <a:lnTo>
                                  <a:pt x="491871" y="381"/>
                                </a:lnTo>
                                <a:lnTo>
                                  <a:pt x="493294" y="229"/>
                                </a:lnTo>
                                <a:lnTo>
                                  <a:pt x="494703" y="114"/>
                                </a:lnTo>
                                <a:lnTo>
                                  <a:pt x="496126" y="38"/>
                                </a:lnTo>
                                <a:lnTo>
                                  <a:pt x="497535" y="0"/>
                                </a:lnTo>
                                <a:lnTo>
                                  <a:pt x="498958" y="13"/>
                                </a:lnTo>
                                <a:lnTo>
                                  <a:pt x="500380" y="51"/>
                                </a:lnTo>
                                <a:lnTo>
                                  <a:pt x="501790" y="140"/>
                                </a:lnTo>
                                <a:lnTo>
                                  <a:pt x="503212" y="267"/>
                                </a:lnTo>
                                <a:lnTo>
                                  <a:pt x="504622" y="432"/>
                                </a:lnTo>
                                <a:lnTo>
                                  <a:pt x="506044" y="648"/>
                                </a:lnTo>
                                <a:lnTo>
                                  <a:pt x="507467" y="889"/>
                                </a:lnTo>
                                <a:lnTo>
                                  <a:pt x="508876" y="1181"/>
                                </a:lnTo>
                                <a:lnTo>
                                  <a:pt x="510299" y="1511"/>
                                </a:lnTo>
                                <a:lnTo>
                                  <a:pt x="511721" y="1880"/>
                                </a:lnTo>
                                <a:lnTo>
                                  <a:pt x="513131" y="2286"/>
                                </a:lnTo>
                                <a:lnTo>
                                  <a:pt x="514553" y="2743"/>
                                </a:lnTo>
                                <a:lnTo>
                                  <a:pt x="515963" y="3226"/>
                                </a:lnTo>
                                <a:lnTo>
                                  <a:pt x="517385" y="3759"/>
                                </a:lnTo>
                                <a:lnTo>
                                  <a:pt x="518808" y="4331"/>
                                </a:lnTo>
                                <a:lnTo>
                                  <a:pt x="520217" y="4940"/>
                                </a:lnTo>
                                <a:lnTo>
                                  <a:pt x="521640" y="5601"/>
                                </a:lnTo>
                                <a:lnTo>
                                  <a:pt x="523049" y="6299"/>
                                </a:lnTo>
                                <a:lnTo>
                                  <a:pt x="524472" y="7023"/>
                                </a:lnTo>
                                <a:lnTo>
                                  <a:pt x="525894" y="7810"/>
                                </a:lnTo>
                                <a:lnTo>
                                  <a:pt x="527304" y="8623"/>
                                </a:lnTo>
                                <a:lnTo>
                                  <a:pt x="528727" y="9474"/>
                                </a:lnTo>
                                <a:lnTo>
                                  <a:pt x="530149" y="10376"/>
                                </a:lnTo>
                                <a:lnTo>
                                  <a:pt x="531559" y="11303"/>
                                </a:lnTo>
                                <a:lnTo>
                                  <a:pt x="532981" y="12281"/>
                                </a:lnTo>
                                <a:lnTo>
                                  <a:pt x="534391" y="13297"/>
                                </a:lnTo>
                                <a:lnTo>
                                  <a:pt x="535813" y="14351"/>
                                </a:lnTo>
                                <a:lnTo>
                                  <a:pt x="537235" y="15443"/>
                                </a:lnTo>
                                <a:lnTo>
                                  <a:pt x="538645" y="16573"/>
                                </a:lnTo>
                                <a:lnTo>
                                  <a:pt x="540067" y="17755"/>
                                </a:lnTo>
                                <a:lnTo>
                                  <a:pt x="541477" y="18961"/>
                                </a:lnTo>
                                <a:lnTo>
                                  <a:pt x="542900" y="20206"/>
                                </a:lnTo>
                                <a:lnTo>
                                  <a:pt x="544322" y="21488"/>
                                </a:lnTo>
                                <a:lnTo>
                                  <a:pt x="545732" y="22822"/>
                                </a:lnTo>
                                <a:lnTo>
                                  <a:pt x="547154" y="24181"/>
                                </a:lnTo>
                                <a:lnTo>
                                  <a:pt x="548577" y="25578"/>
                                </a:lnTo>
                                <a:lnTo>
                                  <a:pt x="549986" y="27025"/>
                                </a:lnTo>
                                <a:lnTo>
                                  <a:pt x="551409" y="28499"/>
                                </a:lnTo>
                                <a:lnTo>
                                  <a:pt x="552818" y="30010"/>
                                </a:lnTo>
                                <a:lnTo>
                                  <a:pt x="554241" y="31547"/>
                                </a:lnTo>
                                <a:lnTo>
                                  <a:pt x="555663" y="33134"/>
                                </a:lnTo>
                                <a:lnTo>
                                  <a:pt x="557073" y="34760"/>
                                </a:lnTo>
                                <a:lnTo>
                                  <a:pt x="558495" y="36411"/>
                                </a:lnTo>
                                <a:lnTo>
                                  <a:pt x="559905" y="38100"/>
                                </a:lnTo>
                                <a:lnTo>
                                  <a:pt x="561327" y="39815"/>
                                </a:lnTo>
                                <a:lnTo>
                                  <a:pt x="562750" y="41580"/>
                                </a:lnTo>
                                <a:lnTo>
                                  <a:pt x="564159" y="43371"/>
                                </a:lnTo>
                                <a:lnTo>
                                  <a:pt x="565582" y="45186"/>
                                </a:lnTo>
                                <a:lnTo>
                                  <a:pt x="567004" y="47053"/>
                                </a:lnTo>
                                <a:lnTo>
                                  <a:pt x="568414" y="49365"/>
                                </a:lnTo>
                                <a:lnTo>
                                  <a:pt x="569837" y="51727"/>
                                </a:lnTo>
                                <a:lnTo>
                                  <a:pt x="571246" y="54102"/>
                                </a:lnTo>
                                <a:lnTo>
                                  <a:pt x="572669" y="56515"/>
                                </a:lnTo>
                                <a:lnTo>
                                  <a:pt x="574091" y="58966"/>
                                </a:lnTo>
                                <a:lnTo>
                                  <a:pt x="575501" y="61430"/>
                                </a:lnTo>
                                <a:lnTo>
                                  <a:pt x="576923" y="63932"/>
                                </a:lnTo>
                                <a:lnTo>
                                  <a:pt x="578333" y="66459"/>
                                </a:lnTo>
                                <a:lnTo>
                                  <a:pt x="579755" y="69012"/>
                                </a:lnTo>
                                <a:lnTo>
                                  <a:pt x="581177" y="71590"/>
                                </a:lnTo>
                                <a:lnTo>
                                  <a:pt x="582587" y="74194"/>
                                </a:lnTo>
                                <a:lnTo>
                                  <a:pt x="584010" y="76810"/>
                                </a:lnTo>
                                <a:lnTo>
                                  <a:pt x="585419" y="79464"/>
                                </a:lnTo>
                                <a:lnTo>
                                  <a:pt x="586842" y="82131"/>
                                </a:lnTo>
                                <a:lnTo>
                                  <a:pt x="588264" y="84811"/>
                                </a:lnTo>
                                <a:lnTo>
                                  <a:pt x="589674" y="87516"/>
                                </a:lnTo>
                                <a:lnTo>
                                  <a:pt x="591096" y="90246"/>
                                </a:lnTo>
                                <a:lnTo>
                                  <a:pt x="592519" y="92989"/>
                                </a:lnTo>
                                <a:lnTo>
                                  <a:pt x="593928" y="95745"/>
                                </a:lnTo>
                                <a:lnTo>
                                  <a:pt x="595351" y="98527"/>
                                </a:lnTo>
                                <a:lnTo>
                                  <a:pt x="596761" y="101308"/>
                                </a:lnTo>
                                <a:lnTo>
                                  <a:pt x="598183" y="104115"/>
                                </a:lnTo>
                                <a:lnTo>
                                  <a:pt x="599605" y="106934"/>
                                </a:lnTo>
                                <a:lnTo>
                                  <a:pt x="601015" y="109753"/>
                                </a:lnTo>
                                <a:lnTo>
                                  <a:pt x="602437" y="112598"/>
                                </a:lnTo>
                                <a:lnTo>
                                  <a:pt x="603847" y="115443"/>
                                </a:lnTo>
                                <a:lnTo>
                                  <a:pt x="605269" y="118301"/>
                                </a:lnTo>
                                <a:lnTo>
                                  <a:pt x="606692" y="121171"/>
                                </a:lnTo>
                                <a:lnTo>
                                  <a:pt x="608102" y="124041"/>
                                </a:lnTo>
                                <a:lnTo>
                                  <a:pt x="609524" y="126911"/>
                                </a:lnTo>
                                <a:lnTo>
                                  <a:pt x="610946" y="129794"/>
                                </a:lnTo>
                                <a:lnTo>
                                  <a:pt x="612356" y="132690"/>
                                </a:lnTo>
                                <a:lnTo>
                                  <a:pt x="613778" y="135572"/>
                                </a:lnTo>
                                <a:lnTo>
                                  <a:pt x="615188" y="138468"/>
                                </a:lnTo>
                                <a:lnTo>
                                  <a:pt x="616610" y="141351"/>
                                </a:lnTo>
                                <a:lnTo>
                                  <a:pt x="618033" y="144247"/>
                                </a:lnTo>
                                <a:lnTo>
                                  <a:pt x="619442" y="147142"/>
                                </a:lnTo>
                                <a:lnTo>
                                  <a:pt x="620865" y="150025"/>
                                </a:lnTo>
                                <a:lnTo>
                                  <a:pt x="622275" y="152921"/>
                                </a:lnTo>
                                <a:lnTo>
                                  <a:pt x="623697" y="155804"/>
                                </a:lnTo>
                                <a:lnTo>
                                  <a:pt x="625120" y="158674"/>
                                </a:lnTo>
                                <a:lnTo>
                                  <a:pt x="626529" y="161544"/>
                                </a:lnTo>
                                <a:lnTo>
                                  <a:pt x="627952" y="164414"/>
                                </a:lnTo>
                                <a:lnTo>
                                  <a:pt x="629374" y="167272"/>
                                </a:lnTo>
                                <a:lnTo>
                                  <a:pt x="630784" y="170129"/>
                                </a:lnTo>
                                <a:lnTo>
                                  <a:pt x="632206" y="172961"/>
                                </a:lnTo>
                                <a:lnTo>
                                  <a:pt x="633616" y="175794"/>
                                </a:lnTo>
                                <a:lnTo>
                                  <a:pt x="635038" y="178613"/>
                                </a:lnTo>
                                <a:lnTo>
                                  <a:pt x="636460" y="181420"/>
                                </a:lnTo>
                                <a:lnTo>
                                  <a:pt x="637870" y="184214"/>
                                </a:lnTo>
                                <a:lnTo>
                                  <a:pt x="639293" y="186995"/>
                                </a:lnTo>
                                <a:lnTo>
                                  <a:pt x="640702" y="189751"/>
                                </a:lnTo>
                                <a:lnTo>
                                  <a:pt x="642125" y="192506"/>
                                </a:lnTo>
                                <a:lnTo>
                                  <a:pt x="643547" y="195237"/>
                                </a:lnTo>
                                <a:lnTo>
                                  <a:pt x="644957" y="197955"/>
                                </a:lnTo>
                                <a:lnTo>
                                  <a:pt x="646379" y="200647"/>
                                </a:lnTo>
                                <a:lnTo>
                                  <a:pt x="647802" y="203327"/>
                                </a:lnTo>
                                <a:lnTo>
                                  <a:pt x="649212" y="205981"/>
                                </a:lnTo>
                                <a:lnTo>
                                  <a:pt x="650634" y="208623"/>
                                </a:lnTo>
                                <a:lnTo>
                                  <a:pt x="652044" y="211239"/>
                                </a:lnTo>
                                <a:lnTo>
                                  <a:pt x="653466" y="213830"/>
                                </a:lnTo>
                                <a:lnTo>
                                  <a:pt x="654888" y="216408"/>
                                </a:lnTo>
                                <a:lnTo>
                                  <a:pt x="656298" y="218948"/>
                                </a:lnTo>
                                <a:lnTo>
                                  <a:pt x="657720" y="221475"/>
                                </a:lnTo>
                                <a:lnTo>
                                  <a:pt x="659130" y="223977"/>
                                </a:lnTo>
                                <a:lnTo>
                                  <a:pt x="660552" y="226441"/>
                                </a:lnTo>
                                <a:lnTo>
                                  <a:pt x="661975" y="228892"/>
                                </a:lnTo>
                                <a:lnTo>
                                  <a:pt x="663385" y="231305"/>
                                </a:lnTo>
                                <a:lnTo>
                                  <a:pt x="664807" y="233693"/>
                                </a:lnTo>
                                <a:lnTo>
                                  <a:pt x="666217" y="236055"/>
                                </a:lnTo>
                                <a:lnTo>
                                  <a:pt x="667639" y="238379"/>
                                </a:lnTo>
                                <a:lnTo>
                                  <a:pt x="669062" y="240690"/>
                                </a:lnTo>
                                <a:lnTo>
                                  <a:pt x="670471" y="242951"/>
                                </a:lnTo>
                                <a:lnTo>
                                  <a:pt x="671894" y="245199"/>
                                </a:lnTo>
                                <a:lnTo>
                                  <a:pt x="673316" y="247409"/>
                                </a:lnTo>
                                <a:lnTo>
                                  <a:pt x="674726" y="249581"/>
                                </a:lnTo>
                                <a:lnTo>
                                  <a:pt x="676148" y="251727"/>
                                </a:lnTo>
                                <a:lnTo>
                                  <a:pt x="677558" y="253835"/>
                                </a:lnTo>
                                <a:lnTo>
                                  <a:pt x="678980" y="255905"/>
                                </a:lnTo>
                                <a:lnTo>
                                  <a:pt x="680403" y="257950"/>
                                </a:lnTo>
                                <a:lnTo>
                                  <a:pt x="681812" y="259956"/>
                                </a:lnTo>
                                <a:lnTo>
                                  <a:pt x="683235" y="261925"/>
                                </a:lnTo>
                                <a:lnTo>
                                  <a:pt x="684644" y="263868"/>
                                </a:lnTo>
                                <a:lnTo>
                                  <a:pt x="686067" y="265760"/>
                                </a:lnTo>
                                <a:lnTo>
                                  <a:pt x="687489" y="267627"/>
                                </a:lnTo>
                                <a:lnTo>
                                  <a:pt x="688899" y="269456"/>
                                </a:lnTo>
                                <a:lnTo>
                                  <a:pt x="690321" y="271247"/>
                                </a:lnTo>
                                <a:lnTo>
                                  <a:pt x="691744" y="272986"/>
                                </a:lnTo>
                                <a:lnTo>
                                  <a:pt x="693153" y="274701"/>
                                </a:lnTo>
                                <a:lnTo>
                                  <a:pt x="694576" y="276377"/>
                                </a:lnTo>
                                <a:lnTo>
                                  <a:pt x="695985" y="278016"/>
                                </a:lnTo>
                                <a:lnTo>
                                  <a:pt x="697408" y="279616"/>
                                </a:lnTo>
                                <a:lnTo>
                                  <a:pt x="698830" y="281178"/>
                                </a:lnTo>
                                <a:lnTo>
                                  <a:pt x="700240" y="282689"/>
                                </a:lnTo>
                                <a:lnTo>
                                  <a:pt x="701662" y="284175"/>
                                </a:lnTo>
                                <a:lnTo>
                                  <a:pt x="703072" y="285610"/>
                                </a:lnTo>
                                <a:lnTo>
                                  <a:pt x="704495" y="287020"/>
                                </a:lnTo>
                                <a:lnTo>
                                  <a:pt x="705917" y="288379"/>
                                </a:lnTo>
                                <a:lnTo>
                                  <a:pt x="707327" y="289700"/>
                                </a:lnTo>
                                <a:lnTo>
                                  <a:pt x="708749" y="290982"/>
                                </a:lnTo>
                                <a:lnTo>
                                  <a:pt x="710171" y="291579"/>
                                </a:lnTo>
                                <a:lnTo>
                                  <a:pt x="711581" y="292125"/>
                                </a:lnTo>
                                <a:lnTo>
                                  <a:pt x="713003" y="292646"/>
                                </a:lnTo>
                                <a:lnTo>
                                  <a:pt x="714413" y="293116"/>
                                </a:lnTo>
                                <a:lnTo>
                                  <a:pt x="715835" y="293560"/>
                                </a:lnTo>
                                <a:lnTo>
                                  <a:pt x="717258" y="293954"/>
                                </a:lnTo>
                                <a:lnTo>
                                  <a:pt x="718668" y="294322"/>
                                </a:lnTo>
                                <a:lnTo>
                                  <a:pt x="720090" y="294653"/>
                                </a:lnTo>
                                <a:lnTo>
                                  <a:pt x="721500" y="294945"/>
                                </a:lnTo>
                                <a:lnTo>
                                  <a:pt x="722922" y="295199"/>
                                </a:lnTo>
                                <a:lnTo>
                                  <a:pt x="724345" y="295427"/>
                                </a:lnTo>
                                <a:lnTo>
                                  <a:pt x="725754" y="295618"/>
                                </a:lnTo>
                                <a:lnTo>
                                  <a:pt x="727177" y="295770"/>
                                </a:lnTo>
                                <a:lnTo>
                                  <a:pt x="728599" y="295897"/>
                                </a:lnTo>
                                <a:lnTo>
                                  <a:pt x="730009" y="295986"/>
                                </a:lnTo>
                                <a:lnTo>
                                  <a:pt x="731431" y="296050"/>
                                </a:lnTo>
                                <a:lnTo>
                                  <a:pt x="732841" y="296088"/>
                                </a:lnTo>
                                <a:lnTo>
                                  <a:pt x="734263" y="296101"/>
                                </a:lnTo>
                                <a:lnTo>
                                  <a:pt x="735686" y="296075"/>
                                </a:lnTo>
                                <a:lnTo>
                                  <a:pt x="737095" y="296024"/>
                                </a:lnTo>
                                <a:lnTo>
                                  <a:pt x="738518" y="295948"/>
                                </a:lnTo>
                                <a:lnTo>
                                  <a:pt x="739927" y="295846"/>
                                </a:lnTo>
                                <a:lnTo>
                                  <a:pt x="741350" y="295720"/>
                                </a:lnTo>
                                <a:lnTo>
                                  <a:pt x="742772" y="295567"/>
                                </a:lnTo>
                                <a:lnTo>
                                  <a:pt x="744182" y="295402"/>
                                </a:lnTo>
                                <a:lnTo>
                                  <a:pt x="745605" y="295199"/>
                                </a:lnTo>
                                <a:lnTo>
                                  <a:pt x="747014" y="294983"/>
                                </a:lnTo>
                                <a:lnTo>
                                  <a:pt x="748437" y="294754"/>
                                </a:lnTo>
                                <a:lnTo>
                                  <a:pt x="749859" y="294500"/>
                                </a:lnTo>
                                <a:lnTo>
                                  <a:pt x="751269" y="294221"/>
                                </a:lnTo>
                                <a:lnTo>
                                  <a:pt x="752691" y="293941"/>
                                </a:lnTo>
                                <a:lnTo>
                                  <a:pt x="754113" y="293637"/>
                                </a:lnTo>
                                <a:lnTo>
                                  <a:pt x="755523" y="293307"/>
                                </a:lnTo>
                                <a:lnTo>
                                  <a:pt x="756946" y="292976"/>
                                </a:lnTo>
                                <a:lnTo>
                                  <a:pt x="758355" y="292633"/>
                                </a:lnTo>
                                <a:lnTo>
                                  <a:pt x="759778" y="292265"/>
                                </a:lnTo>
                                <a:lnTo>
                                  <a:pt x="761200" y="291897"/>
                                </a:lnTo>
                                <a:lnTo>
                                  <a:pt x="762610" y="291516"/>
                                </a:lnTo>
                                <a:lnTo>
                                  <a:pt x="764032" y="291135"/>
                                </a:lnTo>
                                <a:lnTo>
                                  <a:pt x="765442" y="290728"/>
                                </a:lnTo>
                                <a:lnTo>
                                  <a:pt x="766864" y="290335"/>
                                </a:lnTo>
                                <a:lnTo>
                                  <a:pt x="768286" y="289916"/>
                                </a:lnTo>
                                <a:lnTo>
                                  <a:pt x="769696" y="289509"/>
                                </a:lnTo>
                                <a:lnTo>
                                  <a:pt x="771119" y="289090"/>
                                </a:lnTo>
                                <a:lnTo>
                                  <a:pt x="772541" y="288658"/>
                                </a:lnTo>
                                <a:lnTo>
                                  <a:pt x="773951" y="288239"/>
                                </a:lnTo>
                                <a:lnTo>
                                  <a:pt x="775373" y="287820"/>
                                </a:lnTo>
                                <a:lnTo>
                                  <a:pt x="776783" y="287401"/>
                                </a:lnTo>
                                <a:lnTo>
                                  <a:pt x="778205" y="286969"/>
                                </a:lnTo>
                                <a:lnTo>
                                  <a:pt x="779628" y="286550"/>
                                </a:lnTo>
                                <a:lnTo>
                                  <a:pt x="781037" y="286144"/>
                                </a:lnTo>
                                <a:lnTo>
                                  <a:pt x="782460" y="285737"/>
                                </a:lnTo>
                                <a:lnTo>
                                  <a:pt x="783870" y="285331"/>
                                </a:lnTo>
                                <a:lnTo>
                                  <a:pt x="785292" y="284937"/>
                                </a:lnTo>
                                <a:lnTo>
                                  <a:pt x="786714" y="284544"/>
                                </a:lnTo>
                                <a:lnTo>
                                  <a:pt x="788124" y="284163"/>
                                </a:lnTo>
                                <a:lnTo>
                                  <a:pt x="789546" y="283794"/>
                                </a:lnTo>
                                <a:lnTo>
                                  <a:pt x="790969" y="283439"/>
                                </a:lnTo>
                                <a:lnTo>
                                  <a:pt x="792378" y="283083"/>
                                </a:lnTo>
                                <a:lnTo>
                                  <a:pt x="793801" y="282753"/>
                                </a:lnTo>
                                <a:lnTo>
                                  <a:pt x="795210" y="282435"/>
                                </a:lnTo>
                                <a:lnTo>
                                  <a:pt x="796633" y="282130"/>
                                </a:lnTo>
                                <a:lnTo>
                                  <a:pt x="798056" y="281838"/>
                                </a:lnTo>
                                <a:lnTo>
                                  <a:pt x="799465" y="281572"/>
                                </a:lnTo>
                                <a:lnTo>
                                  <a:pt x="800888" y="281318"/>
                                </a:lnTo>
                                <a:lnTo>
                                  <a:pt x="802297" y="281089"/>
                                </a:lnTo>
                                <a:lnTo>
                                  <a:pt x="803720" y="280873"/>
                                </a:lnTo>
                                <a:lnTo>
                                  <a:pt x="805142" y="280682"/>
                                </a:lnTo>
                                <a:lnTo>
                                  <a:pt x="806552" y="280518"/>
                                </a:lnTo>
                                <a:lnTo>
                                  <a:pt x="807974" y="280378"/>
                                </a:lnTo>
                                <a:lnTo>
                                  <a:pt x="809396" y="280251"/>
                                </a:lnTo>
                                <a:lnTo>
                                  <a:pt x="810806" y="280149"/>
                                </a:lnTo>
                                <a:lnTo>
                                  <a:pt x="812229" y="280086"/>
                                </a:lnTo>
                                <a:lnTo>
                                  <a:pt x="813638" y="280035"/>
                                </a:lnTo>
                                <a:lnTo>
                                  <a:pt x="815061" y="280022"/>
                                </a:lnTo>
                                <a:lnTo>
                                  <a:pt x="816483" y="280035"/>
                                </a:lnTo>
                                <a:lnTo>
                                  <a:pt x="817893" y="280086"/>
                                </a:lnTo>
                                <a:lnTo>
                                  <a:pt x="819315" y="280149"/>
                                </a:lnTo>
                                <a:lnTo>
                                  <a:pt x="820725" y="280264"/>
                                </a:lnTo>
                                <a:lnTo>
                                  <a:pt x="822147" y="280391"/>
                                </a:lnTo>
                                <a:lnTo>
                                  <a:pt x="823570" y="280569"/>
                                </a:lnTo>
                                <a:lnTo>
                                  <a:pt x="824980" y="280772"/>
                                </a:lnTo>
                                <a:lnTo>
                                  <a:pt x="826402" y="281000"/>
                                </a:lnTo>
                                <a:lnTo>
                                  <a:pt x="827812" y="281280"/>
                                </a:lnTo>
                                <a:lnTo>
                                  <a:pt x="829234" y="281584"/>
                                </a:lnTo>
                                <a:lnTo>
                                  <a:pt x="830656" y="281927"/>
                                </a:lnTo>
                                <a:lnTo>
                                  <a:pt x="832066" y="282308"/>
                                </a:lnTo>
                                <a:lnTo>
                                  <a:pt x="833488" y="282740"/>
                                </a:lnTo>
                                <a:lnTo>
                                  <a:pt x="834911" y="283197"/>
                                </a:lnTo>
                                <a:lnTo>
                                  <a:pt x="836321" y="283693"/>
                                </a:lnTo>
                                <a:lnTo>
                                  <a:pt x="837743" y="284226"/>
                                </a:lnTo>
                                <a:lnTo>
                                  <a:pt x="839153" y="284810"/>
                                </a:lnTo>
                                <a:lnTo>
                                  <a:pt x="840575" y="285433"/>
                                </a:lnTo>
                                <a:lnTo>
                                  <a:pt x="841997" y="286093"/>
                                </a:lnTo>
                                <a:lnTo>
                                  <a:pt x="843407" y="286804"/>
                                </a:lnTo>
                                <a:lnTo>
                                  <a:pt x="844829" y="287553"/>
                                </a:lnTo>
                                <a:lnTo>
                                  <a:pt x="846239" y="288341"/>
                                </a:lnTo>
                                <a:lnTo>
                                  <a:pt x="847661" y="289179"/>
                                </a:lnTo>
                                <a:lnTo>
                                  <a:pt x="849084" y="290055"/>
                                </a:lnTo>
                                <a:lnTo>
                                  <a:pt x="850494" y="290982"/>
                                </a:lnTo>
                                <a:lnTo>
                                  <a:pt x="851916" y="292595"/>
                                </a:lnTo>
                                <a:lnTo>
                                  <a:pt x="853339" y="294259"/>
                                </a:lnTo>
                                <a:lnTo>
                                  <a:pt x="854748" y="295973"/>
                                </a:lnTo>
                                <a:lnTo>
                                  <a:pt x="856171" y="297726"/>
                                </a:lnTo>
                                <a:lnTo>
                                  <a:pt x="857580" y="299517"/>
                                </a:lnTo>
                                <a:lnTo>
                                  <a:pt x="859003" y="301358"/>
                                </a:lnTo>
                                <a:lnTo>
                                  <a:pt x="860425" y="303250"/>
                                </a:lnTo>
                                <a:lnTo>
                                  <a:pt x="861835" y="305181"/>
                                </a:lnTo>
                                <a:lnTo>
                                  <a:pt x="863257" y="307149"/>
                                </a:lnTo>
                                <a:lnTo>
                                  <a:pt x="864667" y="309169"/>
                                </a:lnTo>
                                <a:lnTo>
                                  <a:pt x="866089" y="311226"/>
                                </a:lnTo>
                                <a:lnTo>
                                  <a:pt x="867512" y="313322"/>
                                </a:lnTo>
                                <a:lnTo>
                                  <a:pt x="868921" y="315468"/>
                                </a:lnTo>
                                <a:lnTo>
                                  <a:pt x="870344" y="317652"/>
                                </a:lnTo>
                                <a:lnTo>
                                  <a:pt x="871766" y="319875"/>
                                </a:lnTo>
                                <a:lnTo>
                                  <a:pt x="873176" y="322135"/>
                                </a:lnTo>
                                <a:lnTo>
                                  <a:pt x="874598" y="324447"/>
                                </a:lnTo>
                                <a:lnTo>
                                  <a:pt x="876008" y="326784"/>
                                </a:lnTo>
                                <a:lnTo>
                                  <a:pt x="877431" y="329171"/>
                                </a:lnTo>
                                <a:lnTo>
                                  <a:pt x="878853" y="331584"/>
                                </a:lnTo>
                                <a:lnTo>
                                  <a:pt x="880263" y="334048"/>
                                </a:lnTo>
                                <a:lnTo>
                                  <a:pt x="881685" y="336550"/>
                                </a:lnTo>
                                <a:lnTo>
                                  <a:pt x="883095" y="339077"/>
                                </a:lnTo>
                                <a:lnTo>
                                  <a:pt x="884517" y="341656"/>
                                </a:lnTo>
                                <a:lnTo>
                                  <a:pt x="885939" y="344259"/>
                                </a:lnTo>
                                <a:lnTo>
                                  <a:pt x="887349" y="346888"/>
                                </a:lnTo>
                                <a:lnTo>
                                  <a:pt x="888771" y="349567"/>
                                </a:lnTo>
                                <a:lnTo>
                                  <a:pt x="890194" y="352273"/>
                                </a:lnTo>
                                <a:lnTo>
                                  <a:pt x="891604" y="355016"/>
                                </a:lnTo>
                                <a:lnTo>
                                  <a:pt x="893026" y="357784"/>
                                </a:lnTo>
                                <a:lnTo>
                                  <a:pt x="894436" y="360591"/>
                                </a:lnTo>
                                <a:lnTo>
                                  <a:pt x="895858" y="363423"/>
                                </a:lnTo>
                                <a:lnTo>
                                  <a:pt x="897281" y="366281"/>
                                </a:lnTo>
                                <a:lnTo>
                                  <a:pt x="898690" y="369176"/>
                                </a:lnTo>
                                <a:lnTo>
                                  <a:pt x="900113" y="372097"/>
                                </a:lnTo>
                                <a:lnTo>
                                  <a:pt x="901522" y="375044"/>
                                </a:lnTo>
                                <a:lnTo>
                                  <a:pt x="902945" y="378015"/>
                                </a:lnTo>
                                <a:lnTo>
                                  <a:pt x="904367" y="381013"/>
                                </a:lnTo>
                                <a:lnTo>
                                  <a:pt x="905777" y="384035"/>
                                </a:lnTo>
                                <a:lnTo>
                                  <a:pt x="907199" y="387083"/>
                                </a:lnTo>
                                <a:lnTo>
                                  <a:pt x="908609" y="390157"/>
                                </a:lnTo>
                                <a:lnTo>
                                  <a:pt x="910031" y="393243"/>
                                </a:lnTo>
                                <a:lnTo>
                                  <a:pt x="911454" y="396367"/>
                                </a:lnTo>
                                <a:lnTo>
                                  <a:pt x="912863" y="399491"/>
                                </a:lnTo>
                                <a:lnTo>
                                  <a:pt x="914286" y="402653"/>
                                </a:lnTo>
                                <a:lnTo>
                                  <a:pt x="915708" y="405816"/>
                                </a:lnTo>
                                <a:lnTo>
                                  <a:pt x="917118" y="409003"/>
                                </a:lnTo>
                                <a:lnTo>
                                  <a:pt x="918540" y="412217"/>
                                </a:lnTo>
                                <a:lnTo>
                                  <a:pt x="919950" y="415430"/>
                                </a:lnTo>
                                <a:lnTo>
                                  <a:pt x="921372" y="418668"/>
                                </a:lnTo>
                                <a:lnTo>
                                  <a:pt x="922795" y="421919"/>
                                </a:lnTo>
                                <a:lnTo>
                                  <a:pt x="924204" y="425171"/>
                                </a:lnTo>
                                <a:lnTo>
                                  <a:pt x="925627" y="428447"/>
                                </a:lnTo>
                                <a:lnTo>
                                  <a:pt x="927036" y="431724"/>
                                </a:lnTo>
                                <a:lnTo>
                                  <a:pt x="928459" y="435026"/>
                                </a:lnTo>
                                <a:lnTo>
                                  <a:pt x="929881" y="438315"/>
                                </a:lnTo>
                                <a:lnTo>
                                  <a:pt x="931291" y="441630"/>
                                </a:lnTo>
                                <a:lnTo>
                                  <a:pt x="932714" y="444945"/>
                                </a:lnTo>
                                <a:lnTo>
                                  <a:pt x="934136" y="448259"/>
                                </a:lnTo>
                                <a:lnTo>
                                  <a:pt x="935546" y="451586"/>
                                </a:lnTo>
                                <a:lnTo>
                                  <a:pt x="936968" y="454901"/>
                                </a:lnTo>
                                <a:lnTo>
                                  <a:pt x="938378" y="458229"/>
                                </a:lnTo>
                                <a:lnTo>
                                  <a:pt x="939800" y="461569"/>
                                </a:lnTo>
                                <a:lnTo>
                                  <a:pt x="941222" y="464896"/>
                                </a:lnTo>
                                <a:lnTo>
                                  <a:pt x="942632" y="468224"/>
                                </a:lnTo>
                                <a:lnTo>
                                  <a:pt x="944054" y="471538"/>
                                </a:lnTo>
                                <a:lnTo>
                                  <a:pt x="945464" y="474866"/>
                                </a:lnTo>
                                <a:lnTo>
                                  <a:pt x="946887" y="478181"/>
                                </a:lnTo>
                                <a:lnTo>
                                  <a:pt x="948309" y="481495"/>
                                </a:lnTo>
                                <a:lnTo>
                                  <a:pt x="949719" y="484797"/>
                                </a:lnTo>
                                <a:lnTo>
                                  <a:pt x="951141" y="488099"/>
                                </a:lnTo>
                                <a:lnTo>
                                  <a:pt x="952564" y="491388"/>
                                </a:lnTo>
                                <a:lnTo>
                                  <a:pt x="953973" y="494665"/>
                                </a:lnTo>
                                <a:lnTo>
                                  <a:pt x="955396" y="497929"/>
                                </a:lnTo>
                                <a:lnTo>
                                  <a:pt x="956806" y="501180"/>
                                </a:lnTo>
                                <a:lnTo>
                                  <a:pt x="958228" y="504418"/>
                                </a:lnTo>
                                <a:lnTo>
                                  <a:pt x="959650" y="507657"/>
                                </a:lnTo>
                                <a:lnTo>
                                  <a:pt x="961060" y="510870"/>
                                </a:lnTo>
                                <a:lnTo>
                                  <a:pt x="962482" y="514058"/>
                                </a:lnTo>
                                <a:lnTo>
                                  <a:pt x="963892" y="517233"/>
                                </a:lnTo>
                                <a:lnTo>
                                  <a:pt x="965314" y="520395"/>
                                </a:lnTo>
                                <a:lnTo>
                                  <a:pt x="966737" y="523545"/>
                                </a:lnTo>
                                <a:lnTo>
                                  <a:pt x="968146" y="526656"/>
                                </a:lnTo>
                                <a:lnTo>
                                  <a:pt x="969569" y="529755"/>
                                </a:lnTo>
                                <a:lnTo>
                                  <a:pt x="970991" y="532828"/>
                                </a:lnTo>
                                <a:lnTo>
                                  <a:pt x="972401" y="535889"/>
                                </a:lnTo>
                                <a:lnTo>
                                  <a:pt x="973824" y="538912"/>
                                </a:lnTo>
                                <a:lnTo>
                                  <a:pt x="975233" y="541909"/>
                                </a:lnTo>
                                <a:lnTo>
                                  <a:pt x="976656" y="544894"/>
                                </a:lnTo>
                                <a:lnTo>
                                  <a:pt x="978078" y="547840"/>
                                </a:lnTo>
                                <a:lnTo>
                                  <a:pt x="979488" y="550761"/>
                                </a:lnTo>
                                <a:lnTo>
                                  <a:pt x="980910" y="553644"/>
                                </a:lnTo>
                                <a:lnTo>
                                  <a:pt x="982320" y="556501"/>
                                </a:lnTo>
                                <a:lnTo>
                                  <a:pt x="983742" y="559333"/>
                                </a:lnTo>
                                <a:lnTo>
                                  <a:pt x="985164" y="562127"/>
                                </a:lnTo>
                                <a:lnTo>
                                  <a:pt x="986574" y="564883"/>
                                </a:lnTo>
                                <a:lnTo>
                                  <a:pt x="987997" y="567614"/>
                                </a:lnTo>
                                <a:lnTo>
                                  <a:pt x="989406" y="570294"/>
                                </a:lnTo>
                                <a:lnTo>
                                  <a:pt x="990829" y="572948"/>
                                </a:lnTo>
                                <a:lnTo>
                                  <a:pt x="992251" y="575564"/>
                                </a:lnTo>
                                <a:lnTo>
                                  <a:pt x="993661" y="577748"/>
                                </a:lnTo>
                                <a:lnTo>
                                  <a:pt x="995083" y="579907"/>
                                </a:lnTo>
                                <a:lnTo>
                                  <a:pt x="996505" y="582003"/>
                                </a:lnTo>
                                <a:lnTo>
                                  <a:pt x="997915" y="584073"/>
                                </a:lnTo>
                                <a:lnTo>
                                  <a:pt x="999338" y="586105"/>
                                </a:lnTo>
                                <a:lnTo>
                                  <a:pt x="1000747" y="588099"/>
                                </a:lnTo>
                                <a:lnTo>
                                  <a:pt x="1002170" y="590042"/>
                                </a:lnTo>
                                <a:lnTo>
                                  <a:pt x="1003592" y="591947"/>
                                </a:lnTo>
                                <a:lnTo>
                                  <a:pt x="1005002" y="593814"/>
                                </a:lnTo>
                                <a:lnTo>
                                  <a:pt x="1006424" y="595630"/>
                                </a:lnTo>
                                <a:lnTo>
                                  <a:pt x="1007834" y="597408"/>
                                </a:lnTo>
                                <a:lnTo>
                                  <a:pt x="1009256" y="599148"/>
                                </a:lnTo>
                                <a:lnTo>
                                  <a:pt x="1010679" y="600837"/>
                                </a:lnTo>
                                <a:lnTo>
                                  <a:pt x="1012089" y="602488"/>
                                </a:lnTo>
                                <a:lnTo>
                                  <a:pt x="1013511" y="604088"/>
                                </a:lnTo>
                                <a:lnTo>
                                  <a:pt x="1014933" y="605650"/>
                                </a:lnTo>
                                <a:lnTo>
                                  <a:pt x="1016343" y="607174"/>
                                </a:lnTo>
                                <a:lnTo>
                                  <a:pt x="1017765" y="608647"/>
                                </a:lnTo>
                                <a:lnTo>
                                  <a:pt x="1019175" y="610070"/>
                                </a:lnTo>
                                <a:lnTo>
                                  <a:pt x="1020597" y="611441"/>
                                </a:lnTo>
                                <a:lnTo>
                                  <a:pt x="1022020" y="612775"/>
                                </a:lnTo>
                                <a:lnTo>
                                  <a:pt x="1023429" y="614070"/>
                                </a:lnTo>
                                <a:lnTo>
                                  <a:pt x="1024852" y="615315"/>
                                </a:lnTo>
                                <a:lnTo>
                                  <a:pt x="1026262" y="616509"/>
                                </a:lnTo>
                                <a:lnTo>
                                  <a:pt x="1027684" y="617652"/>
                                </a:lnTo>
                                <a:lnTo>
                                  <a:pt x="1029107" y="618757"/>
                                </a:lnTo>
                                <a:lnTo>
                                  <a:pt x="1030516" y="619811"/>
                                </a:lnTo>
                                <a:lnTo>
                                  <a:pt x="1031939" y="620814"/>
                                </a:lnTo>
                                <a:lnTo>
                                  <a:pt x="1033361" y="621779"/>
                                </a:lnTo>
                                <a:lnTo>
                                  <a:pt x="1034771" y="622681"/>
                                </a:lnTo>
                                <a:lnTo>
                                  <a:pt x="1036193" y="623545"/>
                                </a:lnTo>
                                <a:lnTo>
                                  <a:pt x="1037603" y="624370"/>
                                </a:lnTo>
                                <a:lnTo>
                                  <a:pt x="1039025" y="625132"/>
                                </a:lnTo>
                                <a:lnTo>
                                  <a:pt x="1040448" y="625856"/>
                                </a:lnTo>
                                <a:lnTo>
                                  <a:pt x="1041857" y="626529"/>
                                </a:lnTo>
                                <a:lnTo>
                                  <a:pt x="1043280" y="627151"/>
                                </a:lnTo>
                                <a:lnTo>
                                  <a:pt x="1044689" y="627723"/>
                                </a:lnTo>
                                <a:lnTo>
                                  <a:pt x="1046112" y="628256"/>
                                </a:lnTo>
                                <a:lnTo>
                                  <a:pt x="1047534" y="628726"/>
                                </a:lnTo>
                                <a:lnTo>
                                  <a:pt x="1048944" y="629158"/>
                                </a:lnTo>
                                <a:lnTo>
                                  <a:pt x="1050366" y="629552"/>
                                </a:lnTo>
                                <a:lnTo>
                                  <a:pt x="1051789" y="629882"/>
                                </a:lnTo>
                                <a:lnTo>
                                  <a:pt x="1053199" y="630174"/>
                                </a:lnTo>
                                <a:lnTo>
                                  <a:pt x="1054621" y="630403"/>
                                </a:lnTo>
                                <a:lnTo>
                                  <a:pt x="1056031" y="630593"/>
                                </a:lnTo>
                                <a:lnTo>
                                  <a:pt x="1057453" y="630746"/>
                                </a:lnTo>
                                <a:lnTo>
                                  <a:pt x="1058875" y="630834"/>
                                </a:lnTo>
                                <a:lnTo>
                                  <a:pt x="1060285" y="630885"/>
                                </a:lnTo>
                                <a:lnTo>
                                  <a:pt x="1061707" y="630885"/>
                                </a:lnTo>
                                <a:lnTo>
                                  <a:pt x="1063117" y="630847"/>
                                </a:lnTo>
                                <a:lnTo>
                                  <a:pt x="1064539" y="630746"/>
                                </a:lnTo>
                                <a:lnTo>
                                  <a:pt x="1065962" y="630606"/>
                                </a:lnTo>
                                <a:lnTo>
                                  <a:pt x="1067372" y="630428"/>
                                </a:lnTo>
                                <a:lnTo>
                                  <a:pt x="1068794" y="630187"/>
                                </a:lnTo>
                                <a:lnTo>
                                  <a:pt x="1070204" y="629907"/>
                                </a:lnTo>
                                <a:lnTo>
                                  <a:pt x="1071626" y="629590"/>
                                </a:lnTo>
                                <a:lnTo>
                                  <a:pt x="1073049" y="629221"/>
                                </a:lnTo>
                                <a:lnTo>
                                  <a:pt x="1074458" y="628802"/>
                                </a:lnTo>
                                <a:lnTo>
                                  <a:pt x="1075881" y="628345"/>
                                </a:lnTo>
                                <a:lnTo>
                                  <a:pt x="1077303" y="627837"/>
                                </a:lnTo>
                                <a:lnTo>
                                  <a:pt x="1078713" y="627278"/>
                                </a:lnTo>
                                <a:lnTo>
                                  <a:pt x="1080135" y="626694"/>
                                </a:lnTo>
                                <a:lnTo>
                                  <a:pt x="1081545" y="626046"/>
                                </a:lnTo>
                                <a:lnTo>
                                  <a:pt x="1082967" y="625373"/>
                                </a:lnTo>
                                <a:lnTo>
                                  <a:pt x="1084390" y="624637"/>
                                </a:lnTo>
                                <a:lnTo>
                                  <a:pt x="1085799" y="623875"/>
                                </a:lnTo>
                                <a:lnTo>
                                  <a:pt x="1087222" y="623062"/>
                                </a:lnTo>
                                <a:lnTo>
                                  <a:pt x="1088631" y="622211"/>
                                </a:lnTo>
                                <a:lnTo>
                                  <a:pt x="1090054" y="621322"/>
                                </a:lnTo>
                                <a:lnTo>
                                  <a:pt x="1091476" y="620382"/>
                                </a:lnTo>
                                <a:lnTo>
                                  <a:pt x="1092886" y="619404"/>
                                </a:lnTo>
                                <a:lnTo>
                                  <a:pt x="1094308" y="618388"/>
                                </a:lnTo>
                                <a:lnTo>
                                  <a:pt x="1095731" y="617334"/>
                                </a:lnTo>
                                <a:lnTo>
                                  <a:pt x="1097140" y="616229"/>
                                </a:lnTo>
                                <a:lnTo>
                                  <a:pt x="1098563" y="615099"/>
                                </a:lnTo>
                                <a:lnTo>
                                  <a:pt x="1099972" y="613918"/>
                                </a:lnTo>
                                <a:lnTo>
                                  <a:pt x="1101395" y="612711"/>
                                </a:lnTo>
                                <a:lnTo>
                                  <a:pt x="1102817" y="611467"/>
                                </a:lnTo>
                                <a:lnTo>
                                  <a:pt x="1104227" y="610171"/>
                                </a:lnTo>
                                <a:lnTo>
                                  <a:pt x="1105649" y="608851"/>
                                </a:lnTo>
                                <a:lnTo>
                                  <a:pt x="1107059" y="607492"/>
                                </a:lnTo>
                                <a:lnTo>
                                  <a:pt x="1108482" y="606095"/>
                                </a:lnTo>
                                <a:lnTo>
                                  <a:pt x="1109904" y="604672"/>
                                </a:lnTo>
                                <a:lnTo>
                                  <a:pt x="1111314" y="603199"/>
                                </a:lnTo>
                                <a:lnTo>
                                  <a:pt x="1112736" y="601701"/>
                                </a:lnTo>
                                <a:lnTo>
                                  <a:pt x="1114158" y="600177"/>
                                </a:lnTo>
                                <a:lnTo>
                                  <a:pt x="1115568" y="598615"/>
                                </a:lnTo>
                                <a:lnTo>
                                  <a:pt x="1116990" y="597014"/>
                                </a:lnTo>
                                <a:lnTo>
                                  <a:pt x="1118400" y="595389"/>
                                </a:lnTo>
                                <a:lnTo>
                                  <a:pt x="1119823" y="593725"/>
                                </a:lnTo>
                                <a:lnTo>
                                  <a:pt x="1121245" y="592036"/>
                                </a:lnTo>
                                <a:lnTo>
                                  <a:pt x="1122655" y="590321"/>
                                </a:lnTo>
                                <a:lnTo>
                                  <a:pt x="1124077" y="588569"/>
                                </a:lnTo>
                                <a:lnTo>
                                  <a:pt x="1125487" y="586791"/>
                                </a:lnTo>
                                <a:lnTo>
                                  <a:pt x="1126909" y="584988"/>
                                </a:lnTo>
                                <a:lnTo>
                                  <a:pt x="1128332" y="583159"/>
                                </a:lnTo>
                                <a:lnTo>
                                  <a:pt x="1129741" y="581292"/>
                                </a:lnTo>
                                <a:lnTo>
                                  <a:pt x="1131164" y="579412"/>
                                </a:lnTo>
                                <a:lnTo>
                                  <a:pt x="1132574" y="577507"/>
                                </a:lnTo>
                                <a:lnTo>
                                  <a:pt x="1133996" y="575564"/>
                                </a:lnTo>
                                <a:lnTo>
                                  <a:pt x="1135418" y="573672"/>
                                </a:lnTo>
                                <a:lnTo>
                                  <a:pt x="1136828" y="571741"/>
                                </a:lnTo>
                                <a:lnTo>
                                  <a:pt x="1138250" y="569798"/>
                                </a:lnTo>
                                <a:lnTo>
                                  <a:pt x="1139673" y="567830"/>
                                </a:lnTo>
                                <a:lnTo>
                                  <a:pt x="1141082" y="565836"/>
                                </a:lnTo>
                                <a:lnTo>
                                  <a:pt x="1142505" y="563829"/>
                                </a:lnTo>
                                <a:lnTo>
                                  <a:pt x="1143914" y="561797"/>
                                </a:lnTo>
                                <a:lnTo>
                                  <a:pt x="1145337" y="559740"/>
                                </a:lnTo>
                                <a:lnTo>
                                  <a:pt x="1146760" y="557670"/>
                                </a:lnTo>
                                <a:lnTo>
                                  <a:pt x="1148169" y="555587"/>
                                </a:lnTo>
                                <a:lnTo>
                                  <a:pt x="1149592" y="553479"/>
                                </a:lnTo>
                                <a:lnTo>
                                  <a:pt x="1151001" y="551358"/>
                                </a:lnTo>
                                <a:lnTo>
                                  <a:pt x="1152424" y="549211"/>
                                </a:lnTo>
                                <a:lnTo>
                                  <a:pt x="1153846" y="547065"/>
                                </a:lnTo>
                                <a:lnTo>
                                  <a:pt x="1155256" y="544894"/>
                                </a:lnTo>
                                <a:lnTo>
                                  <a:pt x="1156678" y="542709"/>
                                </a:lnTo>
                                <a:lnTo>
                                  <a:pt x="1158100" y="540512"/>
                                </a:lnTo>
                                <a:lnTo>
                                  <a:pt x="1159510" y="538290"/>
                                </a:lnTo>
                                <a:lnTo>
                                  <a:pt x="1160933" y="536067"/>
                                </a:lnTo>
                                <a:lnTo>
                                  <a:pt x="1162342" y="533832"/>
                                </a:lnTo>
                                <a:lnTo>
                                  <a:pt x="1163765" y="531584"/>
                                </a:lnTo>
                                <a:lnTo>
                                  <a:pt x="1165187" y="529323"/>
                                </a:lnTo>
                                <a:lnTo>
                                  <a:pt x="1166597" y="527063"/>
                                </a:lnTo>
                                <a:lnTo>
                                  <a:pt x="1168019" y="524789"/>
                                </a:lnTo>
                                <a:lnTo>
                                  <a:pt x="1169429" y="522503"/>
                                </a:lnTo>
                                <a:lnTo>
                                  <a:pt x="1170851" y="520205"/>
                                </a:lnTo>
                                <a:lnTo>
                                  <a:pt x="1172273" y="517906"/>
                                </a:lnTo>
                                <a:lnTo>
                                  <a:pt x="1173683" y="515607"/>
                                </a:lnTo>
                                <a:lnTo>
                                  <a:pt x="1175106" y="513296"/>
                                </a:lnTo>
                                <a:lnTo>
                                  <a:pt x="1176528" y="510972"/>
                                </a:lnTo>
                                <a:lnTo>
                                  <a:pt x="1177938" y="508660"/>
                                </a:lnTo>
                                <a:lnTo>
                                  <a:pt x="1179360" y="506336"/>
                                </a:lnTo>
                                <a:lnTo>
                                  <a:pt x="1180770" y="503999"/>
                                </a:lnTo>
                                <a:lnTo>
                                  <a:pt x="1182192" y="501675"/>
                                </a:lnTo>
                                <a:lnTo>
                                  <a:pt x="1183615" y="499339"/>
                                </a:lnTo>
                                <a:lnTo>
                                  <a:pt x="1185024" y="497015"/>
                                </a:lnTo>
                                <a:lnTo>
                                  <a:pt x="1186447" y="494678"/>
                                </a:lnTo>
                                <a:lnTo>
                                  <a:pt x="1187857" y="492354"/>
                                </a:lnTo>
                                <a:lnTo>
                                  <a:pt x="1189279" y="490017"/>
                                </a:lnTo>
                                <a:lnTo>
                                  <a:pt x="1190701" y="487693"/>
                                </a:lnTo>
                                <a:lnTo>
                                  <a:pt x="1192111" y="485356"/>
                                </a:lnTo>
                                <a:lnTo>
                                  <a:pt x="1193533" y="483032"/>
                                </a:lnTo>
                                <a:lnTo>
                                  <a:pt x="1194956" y="480720"/>
                                </a:lnTo>
                                <a:lnTo>
                                  <a:pt x="1196365" y="478396"/>
                                </a:lnTo>
                                <a:lnTo>
                                  <a:pt x="1197788" y="476085"/>
                                </a:lnTo>
                                <a:lnTo>
                                  <a:pt x="1199198" y="473786"/>
                                </a:lnTo>
                                <a:lnTo>
                                  <a:pt x="1200620" y="471488"/>
                                </a:lnTo>
                                <a:lnTo>
                                  <a:pt x="1202043" y="469189"/>
                                </a:lnTo>
                                <a:lnTo>
                                  <a:pt x="1203452" y="466903"/>
                                </a:lnTo>
                                <a:lnTo>
                                  <a:pt x="1204875" y="464629"/>
                                </a:lnTo>
                                <a:lnTo>
                                  <a:pt x="1206284" y="462356"/>
                                </a:lnTo>
                                <a:lnTo>
                                  <a:pt x="1207707" y="460096"/>
                                </a:lnTo>
                                <a:lnTo>
                                  <a:pt x="1209129" y="457848"/>
                                </a:lnTo>
                                <a:lnTo>
                                  <a:pt x="1210539" y="455600"/>
                                </a:lnTo>
                                <a:lnTo>
                                  <a:pt x="1211961" y="453377"/>
                                </a:lnTo>
                                <a:lnTo>
                                  <a:pt x="1213383" y="451155"/>
                                </a:lnTo>
                                <a:lnTo>
                                  <a:pt x="1214793" y="448945"/>
                                </a:lnTo>
                                <a:lnTo>
                                  <a:pt x="1216216" y="446761"/>
                                </a:lnTo>
                                <a:lnTo>
                                  <a:pt x="1217625" y="444576"/>
                                </a:lnTo>
                                <a:lnTo>
                                  <a:pt x="1219048" y="442417"/>
                                </a:lnTo>
                                <a:lnTo>
                                  <a:pt x="1220470" y="440258"/>
                                </a:lnTo>
                                <a:lnTo>
                                  <a:pt x="1221880" y="438124"/>
                                </a:lnTo>
                                <a:lnTo>
                                  <a:pt x="1223302" y="436004"/>
                                </a:lnTo>
                                <a:lnTo>
                                  <a:pt x="1224712" y="433896"/>
                                </a:lnTo>
                                <a:lnTo>
                                  <a:pt x="1226135" y="431800"/>
                                </a:lnTo>
                                <a:lnTo>
                                  <a:pt x="1227557" y="429730"/>
                                </a:lnTo>
                                <a:lnTo>
                                  <a:pt x="1228967" y="427672"/>
                                </a:lnTo>
                                <a:lnTo>
                                  <a:pt x="1230389" y="425640"/>
                                </a:lnTo>
                                <a:lnTo>
                                  <a:pt x="1231799" y="423621"/>
                                </a:lnTo>
                                <a:lnTo>
                                  <a:pt x="1233221" y="421615"/>
                                </a:lnTo>
                                <a:lnTo>
                                  <a:pt x="1234643" y="419633"/>
                                </a:lnTo>
                                <a:lnTo>
                                  <a:pt x="1236053" y="417678"/>
                                </a:lnTo>
                                <a:lnTo>
                                  <a:pt x="1237475" y="415734"/>
                                </a:lnTo>
                                <a:lnTo>
                                  <a:pt x="1238898" y="413804"/>
                                </a:lnTo>
                                <a:lnTo>
                                  <a:pt x="1240308" y="411912"/>
                                </a:lnTo>
                                <a:lnTo>
                                  <a:pt x="1241730" y="410032"/>
                                </a:lnTo>
                                <a:lnTo>
                                  <a:pt x="1243140" y="408178"/>
                                </a:lnTo>
                                <a:lnTo>
                                  <a:pt x="1244562" y="406336"/>
                                </a:lnTo>
                                <a:lnTo>
                                  <a:pt x="1245984" y="404533"/>
                                </a:lnTo>
                                <a:lnTo>
                                  <a:pt x="1247394" y="402742"/>
                                </a:lnTo>
                                <a:lnTo>
                                  <a:pt x="1248816" y="400977"/>
                                </a:lnTo>
                                <a:lnTo>
                                  <a:pt x="1250226" y="399237"/>
                                </a:lnTo>
                                <a:lnTo>
                                  <a:pt x="1251648" y="397510"/>
                                </a:lnTo>
                                <a:lnTo>
                                  <a:pt x="1253071" y="395821"/>
                                </a:lnTo>
                                <a:lnTo>
                                  <a:pt x="1254481" y="394157"/>
                                </a:lnTo>
                                <a:lnTo>
                                  <a:pt x="1255903" y="392506"/>
                                </a:lnTo>
                                <a:lnTo>
                                  <a:pt x="1257326" y="390893"/>
                                </a:lnTo>
                                <a:lnTo>
                                  <a:pt x="1258735" y="389293"/>
                                </a:lnTo>
                                <a:lnTo>
                                  <a:pt x="1260158" y="387731"/>
                                </a:lnTo>
                                <a:lnTo>
                                  <a:pt x="1261567" y="386194"/>
                                </a:lnTo>
                                <a:lnTo>
                                  <a:pt x="1262990" y="384683"/>
                                </a:lnTo>
                                <a:lnTo>
                                  <a:pt x="1264412" y="383197"/>
                                </a:lnTo>
                                <a:lnTo>
                                  <a:pt x="1265822" y="381736"/>
                                </a:lnTo>
                                <a:lnTo>
                                  <a:pt x="1267244" y="380302"/>
                                </a:lnTo>
                                <a:lnTo>
                                  <a:pt x="1268654" y="378892"/>
                                </a:lnTo>
                                <a:lnTo>
                                  <a:pt x="1270076" y="377520"/>
                                </a:lnTo>
                                <a:lnTo>
                                  <a:pt x="1271499" y="376174"/>
                                </a:lnTo>
                                <a:lnTo>
                                  <a:pt x="1272908" y="374853"/>
                                </a:lnTo>
                                <a:lnTo>
                                  <a:pt x="1274331" y="373558"/>
                                </a:lnTo>
                                <a:lnTo>
                                  <a:pt x="1275753" y="372288"/>
                                </a:lnTo>
                                <a:lnTo>
                                  <a:pt x="1277163" y="371234"/>
                                </a:lnTo>
                                <a:lnTo>
                                  <a:pt x="1278585" y="370205"/>
                                </a:lnTo>
                                <a:lnTo>
                                  <a:pt x="1279995" y="369202"/>
                                </a:lnTo>
                                <a:lnTo>
                                  <a:pt x="1281418" y="368224"/>
                                </a:lnTo>
                                <a:lnTo>
                                  <a:pt x="1282840" y="367284"/>
                                </a:lnTo>
                                <a:lnTo>
                                  <a:pt x="1284250" y="366370"/>
                                </a:lnTo>
                                <a:lnTo>
                                  <a:pt x="1285672" y="365480"/>
                                </a:lnTo>
                                <a:lnTo>
                                  <a:pt x="1287082" y="364617"/>
                                </a:lnTo>
                                <a:lnTo>
                                  <a:pt x="1288504" y="363791"/>
                                </a:lnTo>
                                <a:lnTo>
                                  <a:pt x="1289926" y="362991"/>
                                </a:lnTo>
                                <a:lnTo>
                                  <a:pt x="1291336" y="362217"/>
                                </a:lnTo>
                                <a:lnTo>
                                  <a:pt x="1292758" y="361467"/>
                                </a:lnTo>
                                <a:lnTo>
                                  <a:pt x="1294181" y="360756"/>
                                </a:lnTo>
                                <a:lnTo>
                                  <a:pt x="1295591" y="360057"/>
                                </a:lnTo>
                                <a:lnTo>
                                  <a:pt x="1297013" y="359397"/>
                                </a:lnTo>
                                <a:lnTo>
                                  <a:pt x="1298423" y="358762"/>
                                </a:lnTo>
                                <a:lnTo>
                                  <a:pt x="1299845" y="358153"/>
                                </a:lnTo>
                                <a:lnTo>
                                  <a:pt x="1301268" y="357581"/>
                                </a:lnTo>
                                <a:lnTo>
                                  <a:pt x="1302677" y="357022"/>
                                </a:lnTo>
                                <a:lnTo>
                                  <a:pt x="1304100" y="356502"/>
                                </a:lnTo>
                                <a:lnTo>
                                  <a:pt x="1305510" y="355994"/>
                                </a:lnTo>
                                <a:lnTo>
                                  <a:pt x="1306932" y="355524"/>
                                </a:lnTo>
                                <a:lnTo>
                                  <a:pt x="1308354" y="355079"/>
                                </a:lnTo>
                                <a:lnTo>
                                  <a:pt x="1309764" y="354660"/>
                                </a:lnTo>
                                <a:lnTo>
                                  <a:pt x="1311186" y="354266"/>
                                </a:lnTo>
                                <a:lnTo>
                                  <a:pt x="1312609" y="353885"/>
                                </a:lnTo>
                                <a:lnTo>
                                  <a:pt x="1314018" y="353543"/>
                                </a:lnTo>
                                <a:lnTo>
                                  <a:pt x="1315441" y="353225"/>
                                </a:lnTo>
                                <a:lnTo>
                                  <a:pt x="1316850" y="352933"/>
                                </a:lnTo>
                                <a:lnTo>
                                  <a:pt x="1318273" y="352654"/>
                                </a:lnTo>
                                <a:lnTo>
                                  <a:pt x="1319695" y="352412"/>
                                </a:lnTo>
                                <a:lnTo>
                                  <a:pt x="1321105" y="352184"/>
                                </a:lnTo>
                                <a:lnTo>
                                  <a:pt x="1322527" y="351993"/>
                                </a:lnTo>
                                <a:lnTo>
                                  <a:pt x="1323937" y="351815"/>
                                </a:lnTo>
                                <a:lnTo>
                                  <a:pt x="1325359" y="351663"/>
                                </a:lnTo>
                                <a:lnTo>
                                  <a:pt x="1326782" y="351536"/>
                                </a:lnTo>
                                <a:lnTo>
                                  <a:pt x="1328191" y="351422"/>
                                </a:lnTo>
                                <a:lnTo>
                                  <a:pt x="1329614" y="351333"/>
                                </a:lnTo>
                                <a:lnTo>
                                  <a:pt x="1331023" y="351269"/>
                                </a:lnTo>
                                <a:lnTo>
                                  <a:pt x="1332446" y="351231"/>
                                </a:lnTo>
                                <a:lnTo>
                                  <a:pt x="1333868" y="351206"/>
                                </a:lnTo>
                                <a:lnTo>
                                  <a:pt x="1335278" y="351206"/>
                                </a:lnTo>
                                <a:lnTo>
                                  <a:pt x="1336701" y="351219"/>
                                </a:lnTo>
                                <a:lnTo>
                                  <a:pt x="1338123" y="351256"/>
                                </a:lnTo>
                                <a:lnTo>
                                  <a:pt x="1339533" y="351320"/>
                                </a:lnTo>
                                <a:lnTo>
                                  <a:pt x="1340955" y="351396"/>
                                </a:lnTo>
                                <a:lnTo>
                                  <a:pt x="1342365" y="351498"/>
                                </a:lnTo>
                                <a:lnTo>
                                  <a:pt x="1343787" y="351612"/>
                                </a:lnTo>
                                <a:lnTo>
                                  <a:pt x="1345209" y="351739"/>
                                </a:lnTo>
                                <a:lnTo>
                                  <a:pt x="1346619" y="351892"/>
                                </a:lnTo>
                                <a:lnTo>
                                  <a:pt x="1348042" y="352057"/>
                                </a:lnTo>
                                <a:lnTo>
                                  <a:pt x="1349451" y="352234"/>
                                </a:lnTo>
                                <a:lnTo>
                                  <a:pt x="1350874" y="352438"/>
                                </a:lnTo>
                                <a:lnTo>
                                  <a:pt x="1352296" y="352654"/>
                                </a:lnTo>
                                <a:lnTo>
                                  <a:pt x="1353706" y="352882"/>
                                </a:lnTo>
                                <a:lnTo>
                                  <a:pt x="1355128" y="353136"/>
                                </a:lnTo>
                                <a:lnTo>
                                  <a:pt x="1356551" y="353390"/>
                                </a:lnTo>
                                <a:lnTo>
                                  <a:pt x="1357960" y="353670"/>
                                </a:lnTo>
                                <a:lnTo>
                                  <a:pt x="1359383" y="353949"/>
                                </a:lnTo>
                                <a:lnTo>
                                  <a:pt x="1360793" y="354254"/>
                                </a:lnTo>
                                <a:lnTo>
                                  <a:pt x="1362215" y="354571"/>
                                </a:lnTo>
                                <a:lnTo>
                                  <a:pt x="1363637" y="354902"/>
                                </a:lnTo>
                                <a:lnTo>
                                  <a:pt x="1365047" y="355232"/>
                                </a:lnTo>
                                <a:lnTo>
                                  <a:pt x="1366469" y="355587"/>
                                </a:lnTo>
                                <a:lnTo>
                                  <a:pt x="1367879" y="355955"/>
                                </a:lnTo>
                                <a:lnTo>
                                  <a:pt x="1369301" y="356324"/>
                                </a:lnTo>
                                <a:lnTo>
                                  <a:pt x="1370724" y="356705"/>
                                </a:lnTo>
                                <a:lnTo>
                                  <a:pt x="1372133" y="357099"/>
                                </a:lnTo>
                                <a:lnTo>
                                  <a:pt x="1373556" y="357505"/>
                                </a:lnTo>
                                <a:lnTo>
                                  <a:pt x="1374978" y="357912"/>
                                </a:lnTo>
                                <a:lnTo>
                                  <a:pt x="1376388" y="358330"/>
                                </a:lnTo>
                                <a:lnTo>
                                  <a:pt x="1377811" y="358762"/>
                                </a:lnTo>
                                <a:lnTo>
                                  <a:pt x="1379220" y="359194"/>
                                </a:lnTo>
                                <a:lnTo>
                                  <a:pt x="1380643" y="359639"/>
                                </a:lnTo>
                                <a:lnTo>
                                  <a:pt x="1382065" y="360096"/>
                                </a:lnTo>
                                <a:lnTo>
                                  <a:pt x="1383475" y="360553"/>
                                </a:lnTo>
                                <a:lnTo>
                                  <a:pt x="1384897" y="361010"/>
                                </a:lnTo>
                                <a:lnTo>
                                  <a:pt x="1386307" y="361480"/>
                                </a:lnTo>
                                <a:lnTo>
                                  <a:pt x="1387729" y="361950"/>
                                </a:lnTo>
                                <a:lnTo>
                                  <a:pt x="1389152" y="362433"/>
                                </a:lnTo>
                                <a:lnTo>
                                  <a:pt x="1390561" y="362915"/>
                                </a:lnTo>
                                <a:lnTo>
                                  <a:pt x="1391984" y="363398"/>
                                </a:lnTo>
                                <a:lnTo>
                                  <a:pt x="1393406" y="363881"/>
                                </a:lnTo>
                                <a:lnTo>
                                  <a:pt x="1394816" y="364376"/>
                                </a:lnTo>
                                <a:lnTo>
                                  <a:pt x="1396238" y="364871"/>
                                </a:lnTo>
                                <a:lnTo>
                                  <a:pt x="1397648" y="365366"/>
                                </a:lnTo>
                                <a:lnTo>
                                  <a:pt x="1399070" y="365861"/>
                                </a:lnTo>
                                <a:lnTo>
                                  <a:pt x="1400492" y="366357"/>
                                </a:lnTo>
                                <a:lnTo>
                                  <a:pt x="1401902" y="366865"/>
                                </a:lnTo>
                                <a:lnTo>
                                  <a:pt x="1403325" y="367360"/>
                                </a:lnTo>
                                <a:lnTo>
                                  <a:pt x="1404734" y="367855"/>
                                </a:lnTo>
                                <a:lnTo>
                                  <a:pt x="1406157" y="368364"/>
                                </a:lnTo>
                                <a:lnTo>
                                  <a:pt x="1407579" y="368859"/>
                                </a:lnTo>
                                <a:lnTo>
                                  <a:pt x="1408989" y="369354"/>
                                </a:lnTo>
                                <a:lnTo>
                                  <a:pt x="1410411" y="369850"/>
                                </a:lnTo>
                                <a:lnTo>
                                  <a:pt x="1411821" y="370345"/>
                                </a:lnTo>
                                <a:lnTo>
                                  <a:pt x="1413243" y="370840"/>
                                </a:lnTo>
                                <a:lnTo>
                                  <a:pt x="1414666" y="371323"/>
                                </a:lnTo>
                                <a:lnTo>
                                  <a:pt x="1416076" y="371805"/>
                                </a:lnTo>
                                <a:lnTo>
                                  <a:pt x="1417498" y="372288"/>
                                </a:lnTo>
                                <a:lnTo>
                                  <a:pt x="1418920" y="372605"/>
                                </a:lnTo>
                                <a:lnTo>
                                  <a:pt x="1420330" y="372910"/>
                                </a:lnTo>
                                <a:lnTo>
                                  <a:pt x="1421752" y="373215"/>
                                </a:lnTo>
                                <a:lnTo>
                                  <a:pt x="1423162" y="373520"/>
                                </a:lnTo>
                                <a:lnTo>
                                  <a:pt x="1424584" y="373812"/>
                                </a:lnTo>
                                <a:lnTo>
                                  <a:pt x="1426007" y="374104"/>
                                </a:lnTo>
                                <a:lnTo>
                                  <a:pt x="1427417" y="374396"/>
                                </a:lnTo>
                                <a:lnTo>
                                  <a:pt x="1428839" y="374675"/>
                                </a:lnTo>
                                <a:lnTo>
                                  <a:pt x="1430249" y="374955"/>
                                </a:lnTo>
                                <a:lnTo>
                                  <a:pt x="1431671" y="375221"/>
                                </a:lnTo>
                                <a:lnTo>
                                  <a:pt x="1433094" y="375488"/>
                                </a:lnTo>
                                <a:lnTo>
                                  <a:pt x="1434503" y="375742"/>
                                </a:lnTo>
                                <a:lnTo>
                                  <a:pt x="1435926" y="375996"/>
                                </a:lnTo>
                                <a:lnTo>
                                  <a:pt x="1437348" y="376250"/>
                                </a:lnTo>
                                <a:lnTo>
                                  <a:pt x="1438758" y="376479"/>
                                </a:lnTo>
                                <a:lnTo>
                                  <a:pt x="1440180" y="376720"/>
                                </a:lnTo>
                                <a:lnTo>
                                  <a:pt x="1441590" y="376949"/>
                                </a:lnTo>
                                <a:lnTo>
                                  <a:pt x="1443012" y="377165"/>
                                </a:lnTo>
                                <a:lnTo>
                                  <a:pt x="1444435" y="377380"/>
                                </a:lnTo>
                                <a:lnTo>
                                  <a:pt x="1445844" y="377596"/>
                                </a:lnTo>
                                <a:lnTo>
                                  <a:pt x="1447267" y="377787"/>
                                </a:lnTo>
                                <a:lnTo>
                                  <a:pt x="1448676" y="377990"/>
                                </a:lnTo>
                                <a:lnTo>
                                  <a:pt x="1450099" y="378168"/>
                                </a:lnTo>
                                <a:lnTo>
                                  <a:pt x="1451521" y="378346"/>
                                </a:lnTo>
                                <a:lnTo>
                                  <a:pt x="1452931" y="378523"/>
                                </a:lnTo>
                                <a:lnTo>
                                  <a:pt x="1454353" y="378689"/>
                                </a:lnTo>
                                <a:lnTo>
                                  <a:pt x="1455776" y="378841"/>
                                </a:lnTo>
                                <a:lnTo>
                                  <a:pt x="1457186" y="378994"/>
                                </a:lnTo>
                                <a:lnTo>
                                  <a:pt x="1458608" y="379133"/>
                                </a:lnTo>
                                <a:lnTo>
                                  <a:pt x="1460018" y="379273"/>
                                </a:lnTo>
                                <a:lnTo>
                                  <a:pt x="1461440" y="379400"/>
                                </a:lnTo>
                                <a:lnTo>
                                  <a:pt x="1462862" y="379514"/>
                                </a:lnTo>
                                <a:lnTo>
                                  <a:pt x="1464272" y="379628"/>
                                </a:lnTo>
                                <a:lnTo>
                                  <a:pt x="1465694" y="379730"/>
                                </a:lnTo>
                                <a:lnTo>
                                  <a:pt x="1467104" y="379831"/>
                                </a:lnTo>
                                <a:lnTo>
                                  <a:pt x="1468527" y="379921"/>
                                </a:lnTo>
                                <a:lnTo>
                                  <a:pt x="1469949" y="379997"/>
                                </a:lnTo>
                                <a:lnTo>
                                  <a:pt x="1471359" y="380073"/>
                                </a:lnTo>
                                <a:lnTo>
                                  <a:pt x="1472781" y="380137"/>
                                </a:lnTo>
                                <a:lnTo>
                                  <a:pt x="1474203" y="380187"/>
                                </a:lnTo>
                                <a:lnTo>
                                  <a:pt x="1475613" y="380238"/>
                                </a:lnTo>
                                <a:lnTo>
                                  <a:pt x="1477035" y="380276"/>
                                </a:lnTo>
                                <a:lnTo>
                                  <a:pt x="1478445" y="380314"/>
                                </a:lnTo>
                                <a:lnTo>
                                  <a:pt x="1479867" y="380340"/>
                                </a:lnTo>
                                <a:lnTo>
                                  <a:pt x="1481290" y="380365"/>
                                </a:lnTo>
                                <a:lnTo>
                                  <a:pt x="1482700" y="380365"/>
                                </a:lnTo>
                                <a:lnTo>
                                  <a:pt x="1484122" y="380378"/>
                                </a:lnTo>
                                <a:lnTo>
                                  <a:pt x="1485532" y="380365"/>
                                </a:lnTo>
                                <a:lnTo>
                                  <a:pt x="1486954" y="380352"/>
                                </a:lnTo>
                                <a:lnTo>
                                  <a:pt x="1488377" y="380340"/>
                                </a:lnTo>
                                <a:lnTo>
                                  <a:pt x="1489786" y="380314"/>
                                </a:lnTo>
                                <a:lnTo>
                                  <a:pt x="1491209" y="380276"/>
                                </a:lnTo>
                                <a:lnTo>
                                  <a:pt x="1492618" y="380238"/>
                                </a:lnTo>
                                <a:lnTo>
                                  <a:pt x="1494041" y="380187"/>
                                </a:lnTo>
                                <a:lnTo>
                                  <a:pt x="1495463" y="380124"/>
                                </a:lnTo>
                                <a:lnTo>
                                  <a:pt x="1496873" y="380060"/>
                                </a:lnTo>
                                <a:lnTo>
                                  <a:pt x="1498295" y="379997"/>
                                </a:lnTo>
                                <a:lnTo>
                                  <a:pt x="1499718" y="379921"/>
                                </a:lnTo>
                                <a:lnTo>
                                  <a:pt x="1501127" y="379831"/>
                                </a:lnTo>
                                <a:lnTo>
                                  <a:pt x="1502550" y="379743"/>
                                </a:lnTo>
                                <a:lnTo>
                                  <a:pt x="1503959" y="379654"/>
                                </a:lnTo>
                                <a:lnTo>
                                  <a:pt x="1505382" y="379540"/>
                                </a:lnTo>
                                <a:lnTo>
                                  <a:pt x="1506804" y="379438"/>
                                </a:lnTo>
                                <a:lnTo>
                                  <a:pt x="1508214" y="379324"/>
                                </a:lnTo>
                                <a:lnTo>
                                  <a:pt x="1509637" y="379197"/>
                                </a:lnTo>
                                <a:lnTo>
                                  <a:pt x="1511046" y="379070"/>
                                </a:lnTo>
                                <a:lnTo>
                                  <a:pt x="1512469" y="378943"/>
                                </a:lnTo>
                                <a:lnTo>
                                  <a:pt x="1513891" y="378803"/>
                                </a:lnTo>
                                <a:lnTo>
                                  <a:pt x="1515301" y="378651"/>
                                </a:lnTo>
                                <a:lnTo>
                                  <a:pt x="1516723" y="378498"/>
                                </a:lnTo>
                                <a:lnTo>
                                  <a:pt x="1518145" y="378346"/>
                                </a:lnTo>
                                <a:lnTo>
                                  <a:pt x="1519555" y="378180"/>
                                </a:lnTo>
                                <a:lnTo>
                                  <a:pt x="1520977" y="378015"/>
                                </a:lnTo>
                                <a:lnTo>
                                  <a:pt x="1522387" y="377850"/>
                                </a:lnTo>
                                <a:lnTo>
                                  <a:pt x="1523810" y="377673"/>
                                </a:lnTo>
                                <a:lnTo>
                                  <a:pt x="1525232" y="377495"/>
                                </a:lnTo>
                                <a:lnTo>
                                  <a:pt x="1526642" y="377317"/>
                                </a:lnTo>
                                <a:lnTo>
                                  <a:pt x="1528064" y="377127"/>
                                </a:lnTo>
                                <a:lnTo>
                                  <a:pt x="1529474" y="376936"/>
                                </a:lnTo>
                                <a:lnTo>
                                  <a:pt x="1530896" y="376733"/>
                                </a:lnTo>
                                <a:lnTo>
                                  <a:pt x="1532319" y="376542"/>
                                </a:lnTo>
                                <a:lnTo>
                                  <a:pt x="1533728" y="376339"/>
                                </a:lnTo>
                                <a:lnTo>
                                  <a:pt x="1535151" y="376123"/>
                                </a:lnTo>
                                <a:lnTo>
                                  <a:pt x="1536561" y="375920"/>
                                </a:lnTo>
                                <a:lnTo>
                                  <a:pt x="1537983" y="375704"/>
                                </a:lnTo>
                                <a:lnTo>
                                  <a:pt x="1539405" y="375488"/>
                                </a:lnTo>
                                <a:lnTo>
                                  <a:pt x="1540815" y="375272"/>
                                </a:lnTo>
                                <a:lnTo>
                                  <a:pt x="1542237" y="375056"/>
                                </a:lnTo>
                                <a:lnTo>
                                  <a:pt x="1543660" y="374828"/>
                                </a:lnTo>
                                <a:lnTo>
                                  <a:pt x="1545069" y="374612"/>
                                </a:lnTo>
                                <a:lnTo>
                                  <a:pt x="1546492" y="374383"/>
                                </a:lnTo>
                                <a:lnTo>
                                  <a:pt x="1547902" y="374155"/>
                                </a:lnTo>
                                <a:lnTo>
                                  <a:pt x="1549324" y="373926"/>
                                </a:lnTo>
                                <a:lnTo>
                                  <a:pt x="1550746" y="373697"/>
                                </a:lnTo>
                                <a:lnTo>
                                  <a:pt x="1552156" y="373456"/>
                                </a:lnTo>
                                <a:lnTo>
                                  <a:pt x="1553578" y="373228"/>
                                </a:lnTo>
                                <a:lnTo>
                                  <a:pt x="1555001" y="372999"/>
                                </a:lnTo>
                                <a:lnTo>
                                  <a:pt x="1556410" y="372757"/>
                                </a:lnTo>
                                <a:lnTo>
                                  <a:pt x="1557833" y="372529"/>
                                </a:lnTo>
                                <a:lnTo>
                                  <a:pt x="1559242" y="372288"/>
                                </a:lnTo>
                                <a:lnTo>
                                  <a:pt x="1560665" y="372059"/>
                                </a:lnTo>
                                <a:lnTo>
                                  <a:pt x="1562087" y="371830"/>
                                </a:lnTo>
                                <a:lnTo>
                                  <a:pt x="1563497" y="371589"/>
                                </a:lnTo>
                                <a:lnTo>
                                  <a:pt x="1564920" y="371361"/>
                                </a:lnTo>
                                <a:lnTo>
                                  <a:pt x="1566329" y="371132"/>
                                </a:lnTo>
                                <a:lnTo>
                                  <a:pt x="1567752" y="370903"/>
                                </a:lnTo>
                                <a:lnTo>
                                  <a:pt x="1569174" y="370675"/>
                                </a:lnTo>
                                <a:lnTo>
                                  <a:pt x="1570584" y="370446"/>
                                </a:lnTo>
                                <a:lnTo>
                                  <a:pt x="1572006" y="370218"/>
                                </a:lnTo>
                                <a:lnTo>
                                  <a:pt x="1573428" y="369989"/>
                                </a:lnTo>
                                <a:lnTo>
                                  <a:pt x="1574838" y="369773"/>
                                </a:lnTo>
                                <a:lnTo>
                                  <a:pt x="1576260" y="369545"/>
                                </a:lnTo>
                                <a:lnTo>
                                  <a:pt x="1577670" y="369329"/>
                                </a:lnTo>
                                <a:lnTo>
                                  <a:pt x="1579093" y="369113"/>
                                </a:lnTo>
                                <a:lnTo>
                                  <a:pt x="1580515" y="368897"/>
                                </a:lnTo>
                                <a:lnTo>
                                  <a:pt x="1581925" y="368694"/>
                                </a:lnTo>
                                <a:lnTo>
                                  <a:pt x="1583347" y="368478"/>
                                </a:lnTo>
                                <a:lnTo>
                                  <a:pt x="1584757" y="368274"/>
                                </a:lnTo>
                                <a:lnTo>
                                  <a:pt x="1586179" y="368071"/>
                                </a:lnTo>
                                <a:lnTo>
                                  <a:pt x="1587602" y="367881"/>
                                </a:lnTo>
                                <a:lnTo>
                                  <a:pt x="1589012" y="367678"/>
                                </a:lnTo>
                                <a:lnTo>
                                  <a:pt x="1590434" y="367487"/>
                                </a:lnTo>
                                <a:lnTo>
                                  <a:pt x="1591844" y="367297"/>
                                </a:lnTo>
                                <a:lnTo>
                                  <a:pt x="1593266" y="367119"/>
                                </a:lnTo>
                                <a:lnTo>
                                  <a:pt x="1594688" y="366941"/>
                                </a:lnTo>
                                <a:lnTo>
                                  <a:pt x="1596098" y="366763"/>
                                </a:lnTo>
                                <a:lnTo>
                                  <a:pt x="1597520" y="366598"/>
                                </a:lnTo>
                                <a:lnTo>
                                  <a:pt x="1598943" y="366433"/>
                                </a:lnTo>
                                <a:lnTo>
                                  <a:pt x="1600352" y="366281"/>
                                </a:lnTo>
                                <a:lnTo>
                                  <a:pt x="1601775" y="366116"/>
                                </a:lnTo>
                                <a:lnTo>
                                  <a:pt x="1603185" y="365976"/>
                                </a:lnTo>
                                <a:lnTo>
                                  <a:pt x="1604607" y="365823"/>
                                </a:lnTo>
                                <a:lnTo>
                                  <a:pt x="1606030" y="365684"/>
                                </a:lnTo>
                                <a:lnTo>
                                  <a:pt x="1607439" y="365557"/>
                                </a:lnTo>
                                <a:lnTo>
                                  <a:pt x="1608862" y="365430"/>
                                </a:lnTo>
                                <a:lnTo>
                                  <a:pt x="1610271" y="365303"/>
                                </a:lnTo>
                                <a:lnTo>
                                  <a:pt x="1611694" y="365189"/>
                                </a:lnTo>
                                <a:lnTo>
                                  <a:pt x="1613116" y="365087"/>
                                </a:lnTo>
                                <a:lnTo>
                                  <a:pt x="1614526" y="364985"/>
                                </a:lnTo>
                                <a:lnTo>
                                  <a:pt x="1615948" y="364884"/>
                                </a:lnTo>
                                <a:lnTo>
                                  <a:pt x="1617371" y="364795"/>
                                </a:lnTo>
                                <a:lnTo>
                                  <a:pt x="1618780" y="364706"/>
                                </a:lnTo>
                                <a:lnTo>
                                  <a:pt x="1620203" y="364630"/>
                                </a:lnTo>
                                <a:lnTo>
                                  <a:pt x="1621612" y="364566"/>
                                </a:lnTo>
                                <a:lnTo>
                                  <a:pt x="1623035" y="364503"/>
                                </a:lnTo>
                                <a:lnTo>
                                  <a:pt x="1624457" y="364452"/>
                                </a:lnTo>
                                <a:lnTo>
                                  <a:pt x="1625867" y="364401"/>
                                </a:lnTo>
                                <a:lnTo>
                                  <a:pt x="1627289" y="364350"/>
                                </a:lnTo>
                                <a:lnTo>
                                  <a:pt x="1628699" y="364325"/>
                                </a:lnTo>
                                <a:lnTo>
                                  <a:pt x="1630121" y="364299"/>
                                </a:lnTo>
                                <a:lnTo>
                                  <a:pt x="1631544" y="364274"/>
                                </a:lnTo>
                                <a:lnTo>
                                  <a:pt x="1632953" y="364262"/>
                                </a:lnTo>
                                <a:lnTo>
                                  <a:pt x="1635798" y="364262"/>
                                </a:lnTo>
                                <a:lnTo>
                                  <a:pt x="1637208" y="364274"/>
                                </a:lnTo>
                                <a:lnTo>
                                  <a:pt x="1638630" y="364287"/>
                                </a:lnTo>
                                <a:lnTo>
                                  <a:pt x="1640040" y="364312"/>
                                </a:lnTo>
                                <a:lnTo>
                                  <a:pt x="1641462" y="364350"/>
                                </a:lnTo>
                                <a:lnTo>
                                  <a:pt x="1642885" y="364388"/>
                                </a:lnTo>
                                <a:lnTo>
                                  <a:pt x="1644295" y="364439"/>
                                </a:lnTo>
                                <a:lnTo>
                                  <a:pt x="1645717" y="364490"/>
                                </a:lnTo>
                                <a:lnTo>
                                  <a:pt x="1647127" y="364553"/>
                                </a:lnTo>
                                <a:lnTo>
                                  <a:pt x="1648549" y="364630"/>
                                </a:lnTo>
                                <a:lnTo>
                                  <a:pt x="1649971" y="364706"/>
                                </a:lnTo>
                                <a:lnTo>
                                  <a:pt x="1651381" y="364795"/>
                                </a:lnTo>
                                <a:lnTo>
                                  <a:pt x="1652803" y="364896"/>
                                </a:lnTo>
                                <a:lnTo>
                                  <a:pt x="1654226" y="364998"/>
                                </a:lnTo>
                                <a:lnTo>
                                  <a:pt x="1655635" y="365112"/>
                                </a:lnTo>
                                <a:lnTo>
                                  <a:pt x="1657058" y="365227"/>
                                </a:lnTo>
                                <a:lnTo>
                                  <a:pt x="1658468" y="365354"/>
                                </a:lnTo>
                                <a:lnTo>
                                  <a:pt x="1659890" y="365480"/>
                                </a:lnTo>
                                <a:lnTo>
                                  <a:pt x="1661313" y="365620"/>
                                </a:lnTo>
                                <a:lnTo>
                                  <a:pt x="1662722" y="365773"/>
                                </a:lnTo>
                                <a:lnTo>
                                  <a:pt x="1664145" y="365925"/>
                                </a:lnTo>
                                <a:lnTo>
                                  <a:pt x="1665554" y="366090"/>
                                </a:lnTo>
                                <a:lnTo>
                                  <a:pt x="1666977" y="366268"/>
                                </a:lnTo>
                                <a:lnTo>
                                  <a:pt x="1668399" y="366446"/>
                                </a:lnTo>
                                <a:lnTo>
                                  <a:pt x="1669809" y="366636"/>
                                </a:lnTo>
                                <a:lnTo>
                                  <a:pt x="1671231" y="366827"/>
                                </a:lnTo>
                                <a:lnTo>
                                  <a:pt x="1672641" y="367017"/>
                                </a:lnTo>
                                <a:lnTo>
                                  <a:pt x="1674063" y="367233"/>
                                </a:lnTo>
                                <a:lnTo>
                                  <a:pt x="1675486" y="367437"/>
                                </a:lnTo>
                                <a:lnTo>
                                  <a:pt x="1676895" y="367665"/>
                                </a:lnTo>
                                <a:lnTo>
                                  <a:pt x="1678318" y="367893"/>
                                </a:lnTo>
                                <a:lnTo>
                                  <a:pt x="1679740" y="368122"/>
                                </a:lnTo>
                                <a:lnTo>
                                  <a:pt x="1681150" y="368364"/>
                                </a:lnTo>
                                <a:lnTo>
                                  <a:pt x="1682572" y="368605"/>
                                </a:lnTo>
                                <a:lnTo>
                                  <a:pt x="1683982" y="368859"/>
                                </a:lnTo>
                                <a:lnTo>
                                  <a:pt x="1685405" y="369113"/>
                                </a:lnTo>
                                <a:lnTo>
                                  <a:pt x="1686827" y="369379"/>
                                </a:lnTo>
                                <a:lnTo>
                                  <a:pt x="1688237" y="369646"/>
                                </a:lnTo>
                                <a:lnTo>
                                  <a:pt x="1689659" y="369925"/>
                                </a:lnTo>
                                <a:lnTo>
                                  <a:pt x="1691069" y="370205"/>
                                </a:lnTo>
                                <a:lnTo>
                                  <a:pt x="1692491" y="370484"/>
                                </a:lnTo>
                                <a:lnTo>
                                  <a:pt x="1693913" y="370777"/>
                                </a:lnTo>
                                <a:lnTo>
                                  <a:pt x="1695323" y="371068"/>
                                </a:lnTo>
                                <a:lnTo>
                                  <a:pt x="1696746" y="371373"/>
                                </a:lnTo>
                                <a:lnTo>
                                  <a:pt x="1698168" y="371678"/>
                                </a:lnTo>
                                <a:lnTo>
                                  <a:pt x="1699578" y="371983"/>
                                </a:lnTo>
                              </a:path>
                            </a:pathLst>
                          </a:custGeom>
                          <a:noFill/>
                          <a:ln w="6375">
                            <a:solidFill>
                              <a:srgbClr val="42A73F"/>
                            </a:solidFill>
                            <a:miter lim="127000"/>
                            <a:headEnd/>
                            <a:tailEnd/>
                          </a:ln>
                        </wps:spPr>
                        <wps:bodyPr rot="0" vert="horz" wrap="square" lIns="91440" tIns="45720" rIns="91440" bIns="45720" anchor="t" anchorCtr="0" upright="1">
                          <a:noAutofit/>
                        </wps:bodyPr>
                      </wps:wsp>
                      <wps:wsp>
                        <wps:cNvPr id="1897108876" name="Shape 6363"/>
                        <wps:cNvSpPr>
                          <a:spLocks/>
                        </wps:cNvSpPr>
                        <wps:spPr bwMode="auto">
                          <a:xfrm>
                            <a:off x="21404" y="2448"/>
                            <a:ext cx="16995" cy="6100"/>
                          </a:xfrm>
                          <a:custGeom>
                            <a:avLst/>
                            <a:gdLst>
                              <a:gd name="T0" fmla="*/ 0 w 1699577"/>
                              <a:gd name="T1" fmla="*/ 452095 h 609943"/>
                              <a:gd name="T2" fmla="*/ 0 w 1699577"/>
                              <a:gd name="T3" fmla="*/ 370789 h 609943"/>
                              <a:gd name="T4" fmla="*/ 41110 w 1699577"/>
                              <a:gd name="T5" fmla="*/ 370789 h 609943"/>
                              <a:gd name="T6" fmla="*/ 41110 w 1699577"/>
                              <a:gd name="T7" fmla="*/ 452095 h 609943"/>
                              <a:gd name="T8" fmla="*/ 83629 w 1699577"/>
                              <a:gd name="T9" fmla="*/ 452095 h 609943"/>
                              <a:gd name="T10" fmla="*/ 85052 w 1699577"/>
                              <a:gd name="T11" fmla="*/ 380365 h 609943"/>
                              <a:gd name="T12" fmla="*/ 126162 w 1699577"/>
                              <a:gd name="T13" fmla="*/ 380365 h 609943"/>
                              <a:gd name="T14" fmla="*/ 126162 w 1699577"/>
                              <a:gd name="T15" fmla="*/ 452095 h 609943"/>
                              <a:gd name="T16" fmla="*/ 168682 w 1699577"/>
                              <a:gd name="T17" fmla="*/ 452095 h 609943"/>
                              <a:gd name="T18" fmla="*/ 170104 w 1699577"/>
                              <a:gd name="T19" fmla="*/ 359054 h 609943"/>
                              <a:gd name="T20" fmla="*/ 211201 w 1699577"/>
                              <a:gd name="T21" fmla="*/ 359054 h 609943"/>
                              <a:gd name="T22" fmla="*/ 211201 w 1699577"/>
                              <a:gd name="T23" fmla="*/ 452095 h 609943"/>
                              <a:gd name="T24" fmla="*/ 253733 w 1699577"/>
                              <a:gd name="T25" fmla="*/ 452095 h 609943"/>
                              <a:gd name="T26" fmla="*/ 255156 w 1699577"/>
                              <a:gd name="T27" fmla="*/ 285610 h 609943"/>
                              <a:gd name="T28" fmla="*/ 296253 w 1699577"/>
                              <a:gd name="T29" fmla="*/ 285610 h 609943"/>
                              <a:gd name="T30" fmla="*/ 296253 w 1699577"/>
                              <a:gd name="T31" fmla="*/ 452095 h 609943"/>
                              <a:gd name="T32" fmla="*/ 338785 w 1699577"/>
                              <a:gd name="T33" fmla="*/ 452095 h 609943"/>
                              <a:gd name="T34" fmla="*/ 340195 w 1699577"/>
                              <a:gd name="T35" fmla="*/ 163779 h 609943"/>
                              <a:gd name="T36" fmla="*/ 381305 w 1699577"/>
                              <a:gd name="T37" fmla="*/ 163779 h 609943"/>
                              <a:gd name="T38" fmla="*/ 381305 w 1699577"/>
                              <a:gd name="T39" fmla="*/ 452095 h 609943"/>
                              <a:gd name="T40" fmla="*/ 423837 w 1699577"/>
                              <a:gd name="T41" fmla="*/ 452095 h 609943"/>
                              <a:gd name="T42" fmla="*/ 425247 w 1699577"/>
                              <a:gd name="T43" fmla="*/ 45542 h 609943"/>
                              <a:gd name="T44" fmla="*/ 466357 w 1699577"/>
                              <a:gd name="T45" fmla="*/ 45542 h 609943"/>
                              <a:gd name="T46" fmla="*/ 466357 w 1699577"/>
                              <a:gd name="T47" fmla="*/ 452095 h 609943"/>
                              <a:gd name="T48" fmla="*/ 508876 w 1699577"/>
                              <a:gd name="T49" fmla="*/ 452095 h 609943"/>
                              <a:gd name="T50" fmla="*/ 510299 w 1699577"/>
                              <a:gd name="T51" fmla="*/ 0 h 609943"/>
                              <a:gd name="T52" fmla="*/ 551409 w 1699577"/>
                              <a:gd name="T53" fmla="*/ 0 h 609943"/>
                              <a:gd name="T54" fmla="*/ 551409 w 1699577"/>
                              <a:gd name="T55" fmla="*/ 452095 h 609943"/>
                              <a:gd name="T56" fmla="*/ 593928 w 1699577"/>
                              <a:gd name="T57" fmla="*/ 452095 h 609943"/>
                              <a:gd name="T58" fmla="*/ 595351 w 1699577"/>
                              <a:gd name="T59" fmla="*/ 97015 h 609943"/>
                              <a:gd name="T60" fmla="*/ 636460 w 1699577"/>
                              <a:gd name="T61" fmla="*/ 97015 h 609943"/>
                              <a:gd name="T62" fmla="*/ 636460 w 1699577"/>
                              <a:gd name="T63" fmla="*/ 452095 h 609943"/>
                              <a:gd name="T64" fmla="*/ 678980 w 1699577"/>
                              <a:gd name="T65" fmla="*/ 452095 h 609943"/>
                              <a:gd name="T66" fmla="*/ 680403 w 1699577"/>
                              <a:gd name="T67" fmla="*/ 256438 h 609943"/>
                              <a:gd name="T68" fmla="*/ 721513 w 1699577"/>
                              <a:gd name="T69" fmla="*/ 256438 h 609943"/>
                              <a:gd name="T70" fmla="*/ 721513 w 1699577"/>
                              <a:gd name="T71" fmla="*/ 452095 h 609943"/>
                              <a:gd name="T72" fmla="*/ 764032 w 1699577"/>
                              <a:gd name="T73" fmla="*/ 452095 h 609943"/>
                              <a:gd name="T74" fmla="*/ 765454 w 1699577"/>
                              <a:gd name="T75" fmla="*/ 289230 h 609943"/>
                              <a:gd name="T76" fmla="*/ 806552 w 1699577"/>
                              <a:gd name="T77" fmla="*/ 289230 h 609943"/>
                              <a:gd name="T78" fmla="*/ 806552 w 1699577"/>
                              <a:gd name="T79" fmla="*/ 452095 h 609943"/>
                              <a:gd name="T80" fmla="*/ 849084 w 1699577"/>
                              <a:gd name="T81" fmla="*/ 452095 h 609943"/>
                              <a:gd name="T82" fmla="*/ 850493 w 1699577"/>
                              <a:gd name="T83" fmla="*/ 289471 h 609943"/>
                              <a:gd name="T84" fmla="*/ 891603 w 1699577"/>
                              <a:gd name="T85" fmla="*/ 289471 h 609943"/>
                              <a:gd name="T86" fmla="*/ 891603 w 1699577"/>
                              <a:gd name="T87" fmla="*/ 452095 h 609943"/>
                              <a:gd name="T88" fmla="*/ 934136 w 1699577"/>
                              <a:gd name="T89" fmla="*/ 452095 h 609943"/>
                              <a:gd name="T90" fmla="*/ 935546 w 1699577"/>
                              <a:gd name="T91" fmla="*/ 450075 h 609943"/>
                              <a:gd name="T92" fmla="*/ 976656 w 1699577"/>
                              <a:gd name="T93" fmla="*/ 450075 h 609943"/>
                              <a:gd name="T94" fmla="*/ 976656 w 1699577"/>
                              <a:gd name="T95" fmla="*/ 452095 h 609943"/>
                              <a:gd name="T96" fmla="*/ 1019188 w 1699577"/>
                              <a:gd name="T97" fmla="*/ 452095 h 609943"/>
                              <a:gd name="T98" fmla="*/ 1020597 w 1699577"/>
                              <a:gd name="T99" fmla="*/ 609943 h 609943"/>
                              <a:gd name="T100" fmla="*/ 1061707 w 1699577"/>
                              <a:gd name="T101" fmla="*/ 609943 h 609943"/>
                              <a:gd name="T102" fmla="*/ 1061707 w 1699577"/>
                              <a:gd name="T103" fmla="*/ 452095 h 609943"/>
                              <a:gd name="T104" fmla="*/ 1104227 w 1699577"/>
                              <a:gd name="T105" fmla="*/ 452095 h 609943"/>
                              <a:gd name="T106" fmla="*/ 1105649 w 1699577"/>
                              <a:gd name="T107" fmla="*/ 607339 h 609943"/>
                              <a:gd name="T108" fmla="*/ 1146759 w 1699577"/>
                              <a:gd name="T109" fmla="*/ 607339 h 609943"/>
                              <a:gd name="T110" fmla="*/ 1146759 w 1699577"/>
                              <a:gd name="T111" fmla="*/ 452095 h 609943"/>
                              <a:gd name="T112" fmla="*/ 1189279 w 1699577"/>
                              <a:gd name="T113" fmla="*/ 452095 h 609943"/>
                              <a:gd name="T114" fmla="*/ 1190701 w 1699577"/>
                              <a:gd name="T115" fmla="*/ 486181 h 609943"/>
                              <a:gd name="T116" fmla="*/ 1231811 w 1699577"/>
                              <a:gd name="T117" fmla="*/ 486181 h 609943"/>
                              <a:gd name="T118" fmla="*/ 1231811 w 1699577"/>
                              <a:gd name="T119" fmla="*/ 452095 h 609943"/>
                              <a:gd name="T120" fmla="*/ 1274331 w 1699577"/>
                              <a:gd name="T121" fmla="*/ 452095 h 609943"/>
                              <a:gd name="T122" fmla="*/ 1275753 w 1699577"/>
                              <a:gd name="T123" fmla="*/ 370789 h 609943"/>
                              <a:gd name="T124" fmla="*/ 1316850 w 1699577"/>
                              <a:gd name="T125" fmla="*/ 370789 h 609943"/>
                              <a:gd name="T126" fmla="*/ 1316850 w 1699577"/>
                              <a:gd name="T127" fmla="*/ 452095 h 609943"/>
                              <a:gd name="T128" fmla="*/ 0 w 1699577"/>
                              <a:gd name="T129" fmla="*/ 0 h 609943"/>
                              <a:gd name="T130" fmla="*/ 1699577 w 1699577"/>
                              <a:gd name="T131" fmla="*/ 609943 h 6099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1699577" h="609943">
                                <a:moveTo>
                                  <a:pt x="0" y="452095"/>
                                </a:moveTo>
                                <a:lnTo>
                                  <a:pt x="0" y="370789"/>
                                </a:lnTo>
                                <a:lnTo>
                                  <a:pt x="41110" y="370789"/>
                                </a:lnTo>
                                <a:lnTo>
                                  <a:pt x="41110" y="452095"/>
                                </a:lnTo>
                                <a:lnTo>
                                  <a:pt x="83629" y="452095"/>
                                </a:lnTo>
                                <a:lnTo>
                                  <a:pt x="85052" y="380365"/>
                                </a:lnTo>
                                <a:lnTo>
                                  <a:pt x="126162" y="380365"/>
                                </a:lnTo>
                                <a:lnTo>
                                  <a:pt x="126162" y="452095"/>
                                </a:lnTo>
                                <a:lnTo>
                                  <a:pt x="168682" y="452095"/>
                                </a:lnTo>
                                <a:lnTo>
                                  <a:pt x="170104" y="359054"/>
                                </a:lnTo>
                                <a:lnTo>
                                  <a:pt x="211201" y="359054"/>
                                </a:lnTo>
                                <a:lnTo>
                                  <a:pt x="211201" y="452095"/>
                                </a:lnTo>
                                <a:lnTo>
                                  <a:pt x="253733" y="452095"/>
                                </a:lnTo>
                                <a:lnTo>
                                  <a:pt x="255156" y="285610"/>
                                </a:lnTo>
                                <a:lnTo>
                                  <a:pt x="296253" y="285610"/>
                                </a:lnTo>
                                <a:lnTo>
                                  <a:pt x="296253" y="452095"/>
                                </a:lnTo>
                                <a:lnTo>
                                  <a:pt x="338785" y="452095"/>
                                </a:lnTo>
                                <a:lnTo>
                                  <a:pt x="340195" y="163779"/>
                                </a:lnTo>
                                <a:lnTo>
                                  <a:pt x="381305" y="163779"/>
                                </a:lnTo>
                                <a:lnTo>
                                  <a:pt x="381305" y="452095"/>
                                </a:lnTo>
                                <a:lnTo>
                                  <a:pt x="423837" y="452095"/>
                                </a:lnTo>
                                <a:lnTo>
                                  <a:pt x="425247" y="45542"/>
                                </a:lnTo>
                                <a:lnTo>
                                  <a:pt x="466357" y="45542"/>
                                </a:lnTo>
                                <a:lnTo>
                                  <a:pt x="466357" y="452095"/>
                                </a:lnTo>
                                <a:lnTo>
                                  <a:pt x="508876" y="452095"/>
                                </a:lnTo>
                                <a:lnTo>
                                  <a:pt x="510299" y="0"/>
                                </a:lnTo>
                                <a:lnTo>
                                  <a:pt x="551409" y="0"/>
                                </a:lnTo>
                                <a:lnTo>
                                  <a:pt x="551409" y="452095"/>
                                </a:lnTo>
                                <a:lnTo>
                                  <a:pt x="593928" y="452095"/>
                                </a:lnTo>
                                <a:lnTo>
                                  <a:pt x="595351" y="97015"/>
                                </a:lnTo>
                                <a:lnTo>
                                  <a:pt x="636460" y="97015"/>
                                </a:lnTo>
                                <a:lnTo>
                                  <a:pt x="636460" y="452095"/>
                                </a:lnTo>
                                <a:lnTo>
                                  <a:pt x="678980" y="452095"/>
                                </a:lnTo>
                                <a:lnTo>
                                  <a:pt x="680403" y="256438"/>
                                </a:lnTo>
                                <a:lnTo>
                                  <a:pt x="721513" y="256438"/>
                                </a:lnTo>
                                <a:lnTo>
                                  <a:pt x="721513" y="452095"/>
                                </a:lnTo>
                                <a:lnTo>
                                  <a:pt x="764032" y="452095"/>
                                </a:lnTo>
                                <a:lnTo>
                                  <a:pt x="765454" y="289230"/>
                                </a:lnTo>
                                <a:lnTo>
                                  <a:pt x="806552" y="289230"/>
                                </a:lnTo>
                                <a:lnTo>
                                  <a:pt x="806552" y="452095"/>
                                </a:lnTo>
                                <a:lnTo>
                                  <a:pt x="849084" y="452095"/>
                                </a:lnTo>
                                <a:lnTo>
                                  <a:pt x="850493" y="289471"/>
                                </a:lnTo>
                                <a:lnTo>
                                  <a:pt x="891603" y="289471"/>
                                </a:lnTo>
                                <a:lnTo>
                                  <a:pt x="891603" y="452095"/>
                                </a:lnTo>
                                <a:lnTo>
                                  <a:pt x="934136" y="452095"/>
                                </a:lnTo>
                                <a:lnTo>
                                  <a:pt x="935546" y="450075"/>
                                </a:lnTo>
                                <a:lnTo>
                                  <a:pt x="976656" y="450075"/>
                                </a:lnTo>
                                <a:lnTo>
                                  <a:pt x="976656" y="452095"/>
                                </a:lnTo>
                                <a:lnTo>
                                  <a:pt x="1019188" y="452095"/>
                                </a:lnTo>
                                <a:lnTo>
                                  <a:pt x="1020597" y="609943"/>
                                </a:lnTo>
                                <a:lnTo>
                                  <a:pt x="1061707" y="609943"/>
                                </a:lnTo>
                                <a:lnTo>
                                  <a:pt x="1061707" y="452095"/>
                                </a:lnTo>
                                <a:lnTo>
                                  <a:pt x="1104227" y="452095"/>
                                </a:lnTo>
                                <a:lnTo>
                                  <a:pt x="1105649" y="607339"/>
                                </a:lnTo>
                                <a:lnTo>
                                  <a:pt x="1146759" y="607339"/>
                                </a:lnTo>
                                <a:lnTo>
                                  <a:pt x="1146759" y="452095"/>
                                </a:lnTo>
                                <a:lnTo>
                                  <a:pt x="1189279" y="452095"/>
                                </a:lnTo>
                                <a:lnTo>
                                  <a:pt x="1190701" y="486181"/>
                                </a:lnTo>
                                <a:lnTo>
                                  <a:pt x="1231811" y="486181"/>
                                </a:lnTo>
                                <a:lnTo>
                                  <a:pt x="1231811" y="452095"/>
                                </a:lnTo>
                                <a:lnTo>
                                  <a:pt x="1274331" y="452095"/>
                                </a:lnTo>
                                <a:lnTo>
                                  <a:pt x="1275753" y="370789"/>
                                </a:lnTo>
                                <a:lnTo>
                                  <a:pt x="1316850" y="370789"/>
                                </a:lnTo>
                                <a:lnTo>
                                  <a:pt x="1316850" y="452095"/>
                                </a:lnTo>
                                <a:lnTo>
                                  <a:pt x="1359383" y="452095"/>
                                </a:lnTo>
                                <a:lnTo>
                                  <a:pt x="1360805" y="352742"/>
                                </a:lnTo>
                                <a:lnTo>
                                  <a:pt x="1401902" y="352742"/>
                                </a:lnTo>
                                <a:lnTo>
                                  <a:pt x="1401902" y="452095"/>
                                </a:lnTo>
                                <a:lnTo>
                                  <a:pt x="1444435" y="452095"/>
                                </a:lnTo>
                                <a:lnTo>
                                  <a:pt x="1445844" y="376085"/>
                                </a:lnTo>
                                <a:lnTo>
                                  <a:pt x="1486954" y="376085"/>
                                </a:lnTo>
                                <a:lnTo>
                                  <a:pt x="1486954" y="452095"/>
                                </a:lnTo>
                                <a:lnTo>
                                  <a:pt x="1529487" y="452095"/>
                                </a:lnTo>
                                <a:lnTo>
                                  <a:pt x="1530896" y="375234"/>
                                </a:lnTo>
                                <a:lnTo>
                                  <a:pt x="1572006" y="375234"/>
                                </a:lnTo>
                                <a:lnTo>
                                  <a:pt x="1572006" y="452095"/>
                                </a:lnTo>
                                <a:lnTo>
                                  <a:pt x="1614526" y="452095"/>
                                </a:lnTo>
                                <a:lnTo>
                                  <a:pt x="1615948" y="363372"/>
                                </a:lnTo>
                                <a:lnTo>
                                  <a:pt x="1657058" y="363372"/>
                                </a:lnTo>
                                <a:lnTo>
                                  <a:pt x="1657058" y="452095"/>
                                </a:lnTo>
                                <a:lnTo>
                                  <a:pt x="1699577" y="452095"/>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065131248" name="Shape 6364"/>
                        <wps:cNvSpPr>
                          <a:spLocks/>
                        </wps:cNvSpPr>
                        <wps:spPr bwMode="auto">
                          <a:xfrm>
                            <a:off x="788" y="6156"/>
                            <a:ext cx="407" cy="610"/>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2041458765" name="Shape 6365"/>
                        <wps:cNvSpPr>
                          <a:spLocks/>
                        </wps:cNvSpPr>
                        <wps:spPr bwMode="auto">
                          <a:xfrm>
                            <a:off x="992" y="6644"/>
                            <a:ext cx="0" cy="325"/>
                          </a:xfrm>
                          <a:custGeom>
                            <a:avLst/>
                            <a:gdLst>
                              <a:gd name="T0" fmla="*/ 32550 h 32550"/>
                              <a:gd name="T1" fmla="*/ 0 h 32550"/>
                              <a:gd name="T2" fmla="*/ 0 h 32550"/>
                              <a:gd name="T3" fmla="*/ 32550 h 32550"/>
                            </a:gdLst>
                            <a:ahLst/>
                            <a:cxnLst>
                              <a:cxn ang="0">
                                <a:pos x="0" y="T0"/>
                              </a:cxn>
                              <a:cxn ang="0">
                                <a:pos x="0" y="T1"/>
                              </a:cxn>
                            </a:cxnLst>
                            <a:rect l="0" t="T2" r="0" b="T3"/>
                            <a:pathLst>
                              <a:path h="32550">
                                <a:moveTo>
                                  <a:pt x="0" y="32550"/>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2112050021" name="Shape 6366"/>
                        <wps:cNvSpPr>
                          <a:spLocks/>
                        </wps:cNvSpPr>
                        <wps:spPr bwMode="auto">
                          <a:xfrm>
                            <a:off x="1497" y="6250"/>
                            <a:ext cx="407" cy="610"/>
                          </a:xfrm>
                          <a:custGeom>
                            <a:avLst/>
                            <a:gdLst>
                              <a:gd name="T0" fmla="*/ 20333 w 40653"/>
                              <a:gd name="T1" fmla="*/ 0 h 60985"/>
                              <a:gd name="T2" fmla="*/ 40653 w 40653"/>
                              <a:gd name="T3" fmla="*/ 60985 h 60985"/>
                              <a:gd name="T4" fmla="*/ 20333 w 40653"/>
                              <a:gd name="T5" fmla="*/ 48794 h 60985"/>
                              <a:gd name="T6" fmla="*/ 0 w 40653"/>
                              <a:gd name="T7" fmla="*/ 60985 h 60985"/>
                              <a:gd name="T8" fmla="*/ 20333 w 40653"/>
                              <a:gd name="T9" fmla="*/ 0 h 60985"/>
                              <a:gd name="T10" fmla="*/ 0 w 40653"/>
                              <a:gd name="T11" fmla="*/ 0 h 60985"/>
                              <a:gd name="T12" fmla="*/ 40653 w 40653"/>
                              <a:gd name="T13" fmla="*/ 60985 h 60985"/>
                            </a:gdLst>
                            <a:ahLst/>
                            <a:cxnLst>
                              <a:cxn ang="0">
                                <a:pos x="T0" y="T1"/>
                              </a:cxn>
                              <a:cxn ang="0">
                                <a:pos x="T2" y="T3"/>
                              </a:cxn>
                              <a:cxn ang="0">
                                <a:pos x="T4" y="T5"/>
                              </a:cxn>
                              <a:cxn ang="0">
                                <a:pos x="T6" y="T7"/>
                              </a:cxn>
                              <a:cxn ang="0">
                                <a:pos x="T8" y="T9"/>
                              </a:cxn>
                            </a:cxnLst>
                            <a:rect l="T10" t="T11" r="T12" b="T13"/>
                            <a:pathLst>
                              <a:path w="40653" h="60985">
                                <a:moveTo>
                                  <a:pt x="20333" y="0"/>
                                </a:moveTo>
                                <a:lnTo>
                                  <a:pt x="40653" y="60985"/>
                                </a:lnTo>
                                <a:lnTo>
                                  <a:pt x="20333" y="48794"/>
                                </a:lnTo>
                                <a:lnTo>
                                  <a:pt x="0" y="60985"/>
                                </a:lnTo>
                                <a:lnTo>
                                  <a:pt x="20333" y="0"/>
                                </a:lnTo>
                                <a:close/>
                              </a:path>
                            </a:pathLst>
                          </a:custGeom>
                          <a:solidFill>
                            <a:srgbClr val="4A4486"/>
                          </a:solidFill>
                          <a:ln>
                            <a:noFill/>
                          </a:ln>
                        </wps:spPr>
                        <wps:bodyPr rot="0" vert="horz" wrap="square" lIns="91440" tIns="45720" rIns="91440" bIns="45720" anchor="t" anchorCtr="0" upright="1">
                          <a:noAutofit/>
                        </wps:bodyPr>
                      </wps:wsp>
                      <wps:wsp>
                        <wps:cNvPr id="671675696" name="Shape 6367"/>
                        <wps:cNvSpPr>
                          <a:spLocks/>
                        </wps:cNvSpPr>
                        <wps:spPr bwMode="auto">
                          <a:xfrm>
                            <a:off x="1700" y="6738"/>
                            <a:ext cx="0" cy="231"/>
                          </a:xfrm>
                          <a:custGeom>
                            <a:avLst/>
                            <a:gdLst>
                              <a:gd name="T0" fmla="*/ 23114 h 23114"/>
                              <a:gd name="T1" fmla="*/ 0 h 23114"/>
                              <a:gd name="T2" fmla="*/ 0 h 23114"/>
                              <a:gd name="T3" fmla="*/ 23114 h 23114"/>
                            </a:gdLst>
                            <a:ahLst/>
                            <a:cxnLst>
                              <a:cxn ang="0">
                                <a:pos x="0" y="T0"/>
                              </a:cxn>
                              <a:cxn ang="0">
                                <a:pos x="0" y="T1"/>
                              </a:cxn>
                            </a:cxnLst>
                            <a:rect l="0" t="T2" r="0" b="T3"/>
                            <a:pathLst>
                              <a:path h="23114">
                                <a:moveTo>
                                  <a:pt x="0" y="23114"/>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308303894" name="Shape 6368"/>
                        <wps:cNvSpPr>
                          <a:spLocks/>
                        </wps:cNvSpPr>
                        <wps:spPr bwMode="auto">
                          <a:xfrm>
                            <a:off x="2206" y="6156"/>
                            <a:ext cx="407" cy="610"/>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2118771482" name="Shape 6369"/>
                        <wps:cNvSpPr>
                          <a:spLocks/>
                        </wps:cNvSpPr>
                        <wps:spPr bwMode="auto">
                          <a:xfrm>
                            <a:off x="2409" y="6644"/>
                            <a:ext cx="0" cy="325"/>
                          </a:xfrm>
                          <a:custGeom>
                            <a:avLst/>
                            <a:gdLst>
                              <a:gd name="T0" fmla="*/ 32550 h 32550"/>
                              <a:gd name="T1" fmla="*/ 0 h 32550"/>
                              <a:gd name="T2" fmla="*/ 0 h 32550"/>
                              <a:gd name="T3" fmla="*/ 32550 h 32550"/>
                            </a:gdLst>
                            <a:ahLst/>
                            <a:cxnLst>
                              <a:cxn ang="0">
                                <a:pos x="0" y="T0"/>
                              </a:cxn>
                              <a:cxn ang="0">
                                <a:pos x="0" y="T1"/>
                              </a:cxn>
                            </a:cxnLst>
                            <a:rect l="0" t="T2" r="0" b="T3"/>
                            <a:pathLst>
                              <a:path h="32550">
                                <a:moveTo>
                                  <a:pt x="0" y="32550"/>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501162010" name="Shape 6370"/>
                        <wps:cNvSpPr>
                          <a:spLocks/>
                        </wps:cNvSpPr>
                        <wps:spPr bwMode="auto">
                          <a:xfrm>
                            <a:off x="2915" y="5745"/>
                            <a:ext cx="406" cy="610"/>
                          </a:xfrm>
                          <a:custGeom>
                            <a:avLst/>
                            <a:gdLst>
                              <a:gd name="T0" fmla="*/ 20333 w 40653"/>
                              <a:gd name="T1" fmla="*/ 0 h 60985"/>
                              <a:gd name="T2" fmla="*/ 40653 w 40653"/>
                              <a:gd name="T3" fmla="*/ 60985 h 60985"/>
                              <a:gd name="T4" fmla="*/ 20333 w 40653"/>
                              <a:gd name="T5" fmla="*/ 48794 h 60985"/>
                              <a:gd name="T6" fmla="*/ 0 w 40653"/>
                              <a:gd name="T7" fmla="*/ 60985 h 60985"/>
                              <a:gd name="T8" fmla="*/ 20333 w 40653"/>
                              <a:gd name="T9" fmla="*/ 0 h 60985"/>
                              <a:gd name="T10" fmla="*/ 0 w 40653"/>
                              <a:gd name="T11" fmla="*/ 0 h 60985"/>
                              <a:gd name="T12" fmla="*/ 40653 w 40653"/>
                              <a:gd name="T13" fmla="*/ 60985 h 60985"/>
                            </a:gdLst>
                            <a:ahLst/>
                            <a:cxnLst>
                              <a:cxn ang="0">
                                <a:pos x="T0" y="T1"/>
                              </a:cxn>
                              <a:cxn ang="0">
                                <a:pos x="T2" y="T3"/>
                              </a:cxn>
                              <a:cxn ang="0">
                                <a:pos x="T4" y="T5"/>
                              </a:cxn>
                              <a:cxn ang="0">
                                <a:pos x="T6" y="T7"/>
                              </a:cxn>
                              <a:cxn ang="0">
                                <a:pos x="T8" y="T9"/>
                              </a:cxn>
                            </a:cxnLst>
                            <a:rect l="T10" t="T11" r="T12" b="T13"/>
                            <a:pathLst>
                              <a:path w="40653" h="60985">
                                <a:moveTo>
                                  <a:pt x="20333" y="0"/>
                                </a:moveTo>
                                <a:lnTo>
                                  <a:pt x="40653" y="60985"/>
                                </a:lnTo>
                                <a:lnTo>
                                  <a:pt x="20333" y="48794"/>
                                </a:lnTo>
                                <a:lnTo>
                                  <a:pt x="0" y="60985"/>
                                </a:lnTo>
                                <a:lnTo>
                                  <a:pt x="20333" y="0"/>
                                </a:lnTo>
                                <a:close/>
                              </a:path>
                            </a:pathLst>
                          </a:custGeom>
                          <a:solidFill>
                            <a:srgbClr val="4A4486"/>
                          </a:solidFill>
                          <a:ln>
                            <a:noFill/>
                          </a:ln>
                        </wps:spPr>
                        <wps:bodyPr rot="0" vert="horz" wrap="square" lIns="91440" tIns="45720" rIns="91440" bIns="45720" anchor="t" anchorCtr="0" upright="1">
                          <a:noAutofit/>
                        </wps:bodyPr>
                      </wps:wsp>
                      <wps:wsp>
                        <wps:cNvPr id="199552748" name="Shape 6371"/>
                        <wps:cNvSpPr>
                          <a:spLocks/>
                        </wps:cNvSpPr>
                        <wps:spPr bwMode="auto">
                          <a:xfrm>
                            <a:off x="3118" y="6233"/>
                            <a:ext cx="0" cy="736"/>
                          </a:xfrm>
                          <a:custGeom>
                            <a:avLst/>
                            <a:gdLst>
                              <a:gd name="T0" fmla="*/ 73597 h 73597"/>
                              <a:gd name="T1" fmla="*/ 0 h 73597"/>
                              <a:gd name="T2" fmla="*/ 0 h 73597"/>
                              <a:gd name="T3" fmla="*/ 73597 h 73597"/>
                            </a:gdLst>
                            <a:ahLst/>
                            <a:cxnLst>
                              <a:cxn ang="0">
                                <a:pos x="0" y="T0"/>
                              </a:cxn>
                              <a:cxn ang="0">
                                <a:pos x="0" y="T1"/>
                              </a:cxn>
                            </a:cxnLst>
                            <a:rect l="0" t="T2" r="0" b="T3"/>
                            <a:pathLst>
                              <a:path h="73597">
                                <a:moveTo>
                                  <a:pt x="0" y="73597"/>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304822266" name="Shape 6372"/>
                        <wps:cNvSpPr>
                          <a:spLocks/>
                        </wps:cNvSpPr>
                        <wps:spPr bwMode="auto">
                          <a:xfrm>
                            <a:off x="3623" y="4937"/>
                            <a:ext cx="407" cy="609"/>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1728065362" name="Shape 6373"/>
                        <wps:cNvSpPr>
                          <a:spLocks/>
                        </wps:cNvSpPr>
                        <wps:spPr bwMode="auto">
                          <a:xfrm>
                            <a:off x="3827" y="5424"/>
                            <a:ext cx="0" cy="1545"/>
                          </a:xfrm>
                          <a:custGeom>
                            <a:avLst/>
                            <a:gdLst>
                              <a:gd name="T0" fmla="*/ 154483 h 154483"/>
                              <a:gd name="T1" fmla="*/ 0 h 154483"/>
                              <a:gd name="T2" fmla="*/ 0 h 154483"/>
                              <a:gd name="T3" fmla="*/ 154483 h 154483"/>
                            </a:gdLst>
                            <a:ahLst/>
                            <a:cxnLst>
                              <a:cxn ang="0">
                                <a:pos x="0" y="T0"/>
                              </a:cxn>
                              <a:cxn ang="0">
                                <a:pos x="0" y="T1"/>
                              </a:cxn>
                            </a:cxnLst>
                            <a:rect l="0" t="T2" r="0" b="T3"/>
                            <a:pathLst>
                              <a:path h="154483">
                                <a:moveTo>
                                  <a:pt x="0" y="154483"/>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40983530" name="Shape 6374"/>
                        <wps:cNvSpPr>
                          <a:spLocks/>
                        </wps:cNvSpPr>
                        <wps:spPr bwMode="auto">
                          <a:xfrm>
                            <a:off x="4332" y="3867"/>
                            <a:ext cx="407" cy="609"/>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706182091" name="Shape 6375"/>
                        <wps:cNvSpPr>
                          <a:spLocks/>
                        </wps:cNvSpPr>
                        <wps:spPr bwMode="auto">
                          <a:xfrm>
                            <a:off x="4535" y="4354"/>
                            <a:ext cx="0" cy="2615"/>
                          </a:xfrm>
                          <a:custGeom>
                            <a:avLst/>
                            <a:gdLst>
                              <a:gd name="T0" fmla="*/ 261480 h 261480"/>
                              <a:gd name="T1" fmla="*/ 0 h 261480"/>
                              <a:gd name="T2" fmla="*/ 0 h 261480"/>
                              <a:gd name="T3" fmla="*/ 261480 h 261480"/>
                            </a:gdLst>
                            <a:ahLst/>
                            <a:cxnLst>
                              <a:cxn ang="0">
                                <a:pos x="0" y="T0"/>
                              </a:cxn>
                              <a:cxn ang="0">
                                <a:pos x="0" y="T1"/>
                              </a:cxn>
                            </a:cxnLst>
                            <a:rect l="0" t="T2" r="0" b="T3"/>
                            <a:pathLst>
                              <a:path h="261480">
                                <a:moveTo>
                                  <a:pt x="0" y="261480"/>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190582971" name="Shape 6376"/>
                        <wps:cNvSpPr>
                          <a:spLocks/>
                        </wps:cNvSpPr>
                        <wps:spPr bwMode="auto">
                          <a:xfrm>
                            <a:off x="5041" y="2904"/>
                            <a:ext cx="406" cy="609"/>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744554483" name="Shape 6377"/>
                        <wps:cNvSpPr>
                          <a:spLocks/>
                        </wps:cNvSpPr>
                        <wps:spPr bwMode="auto">
                          <a:xfrm>
                            <a:off x="5244" y="3391"/>
                            <a:ext cx="0" cy="3578"/>
                          </a:xfrm>
                          <a:custGeom>
                            <a:avLst/>
                            <a:gdLst>
                              <a:gd name="T0" fmla="*/ 357784 h 357784"/>
                              <a:gd name="T1" fmla="*/ 0 h 357784"/>
                              <a:gd name="T2" fmla="*/ 0 h 357784"/>
                              <a:gd name="T3" fmla="*/ 357784 h 357784"/>
                            </a:gdLst>
                            <a:ahLst/>
                            <a:cxnLst>
                              <a:cxn ang="0">
                                <a:pos x="0" y="T0"/>
                              </a:cxn>
                              <a:cxn ang="0">
                                <a:pos x="0" y="T1"/>
                              </a:cxn>
                            </a:cxnLst>
                            <a:rect l="0" t="T2" r="0" b="T3"/>
                            <a:pathLst>
                              <a:path h="357784">
                                <a:moveTo>
                                  <a:pt x="0" y="357784"/>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886641085" name="Shape 6378"/>
                        <wps:cNvSpPr>
                          <a:spLocks/>
                        </wps:cNvSpPr>
                        <wps:spPr bwMode="auto">
                          <a:xfrm>
                            <a:off x="5750" y="2434"/>
                            <a:ext cx="406" cy="609"/>
                          </a:xfrm>
                          <a:custGeom>
                            <a:avLst/>
                            <a:gdLst>
                              <a:gd name="T0" fmla="*/ 20333 w 40653"/>
                              <a:gd name="T1" fmla="*/ 0 h 60985"/>
                              <a:gd name="T2" fmla="*/ 40653 w 40653"/>
                              <a:gd name="T3" fmla="*/ 60985 h 60985"/>
                              <a:gd name="T4" fmla="*/ 20333 w 40653"/>
                              <a:gd name="T5" fmla="*/ 48794 h 60985"/>
                              <a:gd name="T6" fmla="*/ 0 w 40653"/>
                              <a:gd name="T7" fmla="*/ 60985 h 60985"/>
                              <a:gd name="T8" fmla="*/ 20333 w 40653"/>
                              <a:gd name="T9" fmla="*/ 0 h 60985"/>
                              <a:gd name="T10" fmla="*/ 0 w 40653"/>
                              <a:gd name="T11" fmla="*/ 0 h 60985"/>
                              <a:gd name="T12" fmla="*/ 40653 w 40653"/>
                              <a:gd name="T13" fmla="*/ 60985 h 60985"/>
                            </a:gdLst>
                            <a:ahLst/>
                            <a:cxnLst>
                              <a:cxn ang="0">
                                <a:pos x="T0" y="T1"/>
                              </a:cxn>
                              <a:cxn ang="0">
                                <a:pos x="T2" y="T3"/>
                              </a:cxn>
                              <a:cxn ang="0">
                                <a:pos x="T4" y="T5"/>
                              </a:cxn>
                              <a:cxn ang="0">
                                <a:pos x="T6" y="T7"/>
                              </a:cxn>
                              <a:cxn ang="0">
                                <a:pos x="T8" y="T9"/>
                              </a:cxn>
                            </a:cxnLst>
                            <a:rect l="T10" t="T11" r="T12" b="T13"/>
                            <a:pathLst>
                              <a:path w="40653" h="60985">
                                <a:moveTo>
                                  <a:pt x="20333" y="0"/>
                                </a:moveTo>
                                <a:lnTo>
                                  <a:pt x="40653" y="60985"/>
                                </a:lnTo>
                                <a:lnTo>
                                  <a:pt x="20333" y="48794"/>
                                </a:lnTo>
                                <a:lnTo>
                                  <a:pt x="0" y="60985"/>
                                </a:lnTo>
                                <a:lnTo>
                                  <a:pt x="20333" y="0"/>
                                </a:lnTo>
                                <a:close/>
                              </a:path>
                            </a:pathLst>
                          </a:custGeom>
                          <a:solidFill>
                            <a:srgbClr val="4A4486"/>
                          </a:solidFill>
                          <a:ln>
                            <a:noFill/>
                          </a:ln>
                        </wps:spPr>
                        <wps:bodyPr rot="0" vert="horz" wrap="square" lIns="91440" tIns="45720" rIns="91440" bIns="45720" anchor="t" anchorCtr="0" upright="1">
                          <a:noAutofit/>
                        </wps:bodyPr>
                      </wps:wsp>
                      <wps:wsp>
                        <wps:cNvPr id="1433838261" name="Shape 6379"/>
                        <wps:cNvSpPr>
                          <a:spLocks/>
                        </wps:cNvSpPr>
                        <wps:spPr bwMode="auto">
                          <a:xfrm>
                            <a:off x="5953" y="2921"/>
                            <a:ext cx="0" cy="4048"/>
                          </a:xfrm>
                          <a:custGeom>
                            <a:avLst/>
                            <a:gdLst>
                              <a:gd name="T0" fmla="*/ 404775 h 404775"/>
                              <a:gd name="T1" fmla="*/ 0 h 404775"/>
                              <a:gd name="T2" fmla="*/ 0 h 404775"/>
                              <a:gd name="T3" fmla="*/ 404775 h 404775"/>
                            </a:gdLst>
                            <a:ahLst/>
                            <a:cxnLst>
                              <a:cxn ang="0">
                                <a:pos x="0" y="T0"/>
                              </a:cxn>
                              <a:cxn ang="0">
                                <a:pos x="0" y="T1"/>
                              </a:cxn>
                            </a:cxnLst>
                            <a:rect l="0" t="T2" r="0" b="T3"/>
                            <a:pathLst>
                              <a:path h="404775">
                                <a:moveTo>
                                  <a:pt x="0" y="404775"/>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451823038" name="Shape 6380"/>
                        <wps:cNvSpPr>
                          <a:spLocks/>
                        </wps:cNvSpPr>
                        <wps:spPr bwMode="auto">
                          <a:xfrm>
                            <a:off x="6458" y="2904"/>
                            <a:ext cx="407" cy="609"/>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1718300855" name="Shape 6381"/>
                        <wps:cNvSpPr>
                          <a:spLocks/>
                        </wps:cNvSpPr>
                        <wps:spPr bwMode="auto">
                          <a:xfrm>
                            <a:off x="6662" y="3391"/>
                            <a:ext cx="0" cy="3578"/>
                          </a:xfrm>
                          <a:custGeom>
                            <a:avLst/>
                            <a:gdLst>
                              <a:gd name="T0" fmla="*/ 357784 h 357784"/>
                              <a:gd name="T1" fmla="*/ 0 h 357784"/>
                              <a:gd name="T2" fmla="*/ 0 h 357784"/>
                              <a:gd name="T3" fmla="*/ 357784 h 357784"/>
                            </a:gdLst>
                            <a:ahLst/>
                            <a:cxnLst>
                              <a:cxn ang="0">
                                <a:pos x="0" y="T0"/>
                              </a:cxn>
                              <a:cxn ang="0">
                                <a:pos x="0" y="T1"/>
                              </a:cxn>
                            </a:cxnLst>
                            <a:rect l="0" t="T2" r="0" b="T3"/>
                            <a:pathLst>
                              <a:path h="357784">
                                <a:moveTo>
                                  <a:pt x="0" y="357784"/>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497039479" name="Shape 6382"/>
                        <wps:cNvSpPr>
                          <a:spLocks/>
                        </wps:cNvSpPr>
                        <wps:spPr bwMode="auto">
                          <a:xfrm>
                            <a:off x="7167" y="4275"/>
                            <a:ext cx="407" cy="610"/>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1755277594" name="Shape 6383"/>
                        <wps:cNvSpPr>
                          <a:spLocks/>
                        </wps:cNvSpPr>
                        <wps:spPr bwMode="auto">
                          <a:xfrm>
                            <a:off x="7370" y="4763"/>
                            <a:ext cx="0" cy="2206"/>
                          </a:xfrm>
                          <a:custGeom>
                            <a:avLst/>
                            <a:gdLst>
                              <a:gd name="T0" fmla="*/ 220612 h 220612"/>
                              <a:gd name="T1" fmla="*/ 0 h 220612"/>
                              <a:gd name="T2" fmla="*/ 0 h 220612"/>
                              <a:gd name="T3" fmla="*/ 220612 h 220612"/>
                            </a:gdLst>
                            <a:ahLst/>
                            <a:cxnLst>
                              <a:cxn ang="0">
                                <a:pos x="0" y="T0"/>
                              </a:cxn>
                              <a:cxn ang="0">
                                <a:pos x="0" y="T1"/>
                              </a:cxn>
                            </a:cxnLst>
                            <a:rect l="0" t="T2" r="0" b="T3"/>
                            <a:pathLst>
                              <a:path h="220612">
                                <a:moveTo>
                                  <a:pt x="0" y="220612"/>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389292824" name="Shape 6384"/>
                        <wps:cNvSpPr>
                          <a:spLocks/>
                        </wps:cNvSpPr>
                        <wps:spPr bwMode="auto">
                          <a:xfrm>
                            <a:off x="7876" y="5343"/>
                            <a:ext cx="406" cy="610"/>
                          </a:xfrm>
                          <a:custGeom>
                            <a:avLst/>
                            <a:gdLst>
                              <a:gd name="T0" fmla="*/ 20333 w 40653"/>
                              <a:gd name="T1" fmla="*/ 0 h 60985"/>
                              <a:gd name="T2" fmla="*/ 40653 w 40653"/>
                              <a:gd name="T3" fmla="*/ 60985 h 60985"/>
                              <a:gd name="T4" fmla="*/ 20333 w 40653"/>
                              <a:gd name="T5" fmla="*/ 48794 h 60985"/>
                              <a:gd name="T6" fmla="*/ 0 w 40653"/>
                              <a:gd name="T7" fmla="*/ 60985 h 60985"/>
                              <a:gd name="T8" fmla="*/ 20333 w 40653"/>
                              <a:gd name="T9" fmla="*/ 0 h 60985"/>
                              <a:gd name="T10" fmla="*/ 0 w 40653"/>
                              <a:gd name="T11" fmla="*/ 0 h 60985"/>
                              <a:gd name="T12" fmla="*/ 40653 w 40653"/>
                              <a:gd name="T13" fmla="*/ 60985 h 60985"/>
                            </a:gdLst>
                            <a:ahLst/>
                            <a:cxnLst>
                              <a:cxn ang="0">
                                <a:pos x="T0" y="T1"/>
                              </a:cxn>
                              <a:cxn ang="0">
                                <a:pos x="T2" y="T3"/>
                              </a:cxn>
                              <a:cxn ang="0">
                                <a:pos x="T4" y="T5"/>
                              </a:cxn>
                              <a:cxn ang="0">
                                <a:pos x="T6" y="T7"/>
                              </a:cxn>
                              <a:cxn ang="0">
                                <a:pos x="T8" y="T9"/>
                              </a:cxn>
                            </a:cxnLst>
                            <a:rect l="T10" t="T11" r="T12" b="T13"/>
                            <a:pathLst>
                              <a:path w="40653" h="60985">
                                <a:moveTo>
                                  <a:pt x="20333" y="0"/>
                                </a:moveTo>
                                <a:lnTo>
                                  <a:pt x="40653" y="60985"/>
                                </a:lnTo>
                                <a:lnTo>
                                  <a:pt x="20333" y="48794"/>
                                </a:lnTo>
                                <a:lnTo>
                                  <a:pt x="0" y="60985"/>
                                </a:lnTo>
                                <a:lnTo>
                                  <a:pt x="20333" y="0"/>
                                </a:lnTo>
                                <a:close/>
                              </a:path>
                            </a:pathLst>
                          </a:custGeom>
                          <a:solidFill>
                            <a:srgbClr val="4A4486"/>
                          </a:solidFill>
                          <a:ln>
                            <a:noFill/>
                          </a:ln>
                        </wps:spPr>
                        <wps:bodyPr rot="0" vert="horz" wrap="square" lIns="91440" tIns="45720" rIns="91440" bIns="45720" anchor="t" anchorCtr="0" upright="1">
                          <a:noAutofit/>
                        </wps:bodyPr>
                      </wps:wsp>
                      <wps:wsp>
                        <wps:cNvPr id="1804294660" name="Shape 6385"/>
                        <wps:cNvSpPr>
                          <a:spLocks/>
                        </wps:cNvSpPr>
                        <wps:spPr bwMode="auto">
                          <a:xfrm>
                            <a:off x="8079" y="5831"/>
                            <a:ext cx="0" cy="1138"/>
                          </a:xfrm>
                          <a:custGeom>
                            <a:avLst/>
                            <a:gdLst>
                              <a:gd name="T0" fmla="*/ 113830 h 113830"/>
                              <a:gd name="T1" fmla="*/ 0 h 113830"/>
                              <a:gd name="T2" fmla="*/ 0 h 113830"/>
                              <a:gd name="T3" fmla="*/ 113830 h 113830"/>
                            </a:gdLst>
                            <a:ahLst/>
                            <a:cxnLst>
                              <a:cxn ang="0">
                                <a:pos x="0" y="T0"/>
                              </a:cxn>
                              <a:cxn ang="0">
                                <a:pos x="0" y="T1"/>
                              </a:cxn>
                            </a:cxnLst>
                            <a:rect l="0" t="T2" r="0" b="T3"/>
                            <a:pathLst>
                              <a:path h="113830">
                                <a:moveTo>
                                  <a:pt x="0" y="113830"/>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136680668" name="Shape 6386"/>
                        <wps:cNvSpPr>
                          <a:spLocks/>
                        </wps:cNvSpPr>
                        <wps:spPr bwMode="auto">
                          <a:xfrm>
                            <a:off x="8585" y="5299"/>
                            <a:ext cx="406" cy="609"/>
                          </a:xfrm>
                          <a:custGeom>
                            <a:avLst/>
                            <a:gdLst>
                              <a:gd name="T0" fmla="*/ 20320 w 40653"/>
                              <a:gd name="T1" fmla="*/ 0 h 60985"/>
                              <a:gd name="T2" fmla="*/ 40653 w 40653"/>
                              <a:gd name="T3" fmla="*/ 60985 h 60985"/>
                              <a:gd name="T4" fmla="*/ 20320 w 40653"/>
                              <a:gd name="T5" fmla="*/ 48794 h 60985"/>
                              <a:gd name="T6" fmla="*/ 0 w 40653"/>
                              <a:gd name="T7" fmla="*/ 60985 h 60985"/>
                              <a:gd name="T8" fmla="*/ 20320 w 40653"/>
                              <a:gd name="T9" fmla="*/ 0 h 60985"/>
                              <a:gd name="T10" fmla="*/ 0 w 40653"/>
                              <a:gd name="T11" fmla="*/ 0 h 60985"/>
                              <a:gd name="T12" fmla="*/ 40653 w 40653"/>
                              <a:gd name="T13" fmla="*/ 60985 h 60985"/>
                            </a:gdLst>
                            <a:ahLst/>
                            <a:cxnLst>
                              <a:cxn ang="0">
                                <a:pos x="T0" y="T1"/>
                              </a:cxn>
                              <a:cxn ang="0">
                                <a:pos x="T2" y="T3"/>
                              </a:cxn>
                              <a:cxn ang="0">
                                <a:pos x="T4" y="T5"/>
                              </a:cxn>
                              <a:cxn ang="0">
                                <a:pos x="T6" y="T7"/>
                              </a:cxn>
                              <a:cxn ang="0">
                                <a:pos x="T8" y="T9"/>
                              </a:cxn>
                            </a:cxnLst>
                            <a:rect l="T10" t="T11" r="T12" b="T13"/>
                            <a:pathLst>
                              <a:path w="40653" h="60985">
                                <a:moveTo>
                                  <a:pt x="20320" y="0"/>
                                </a:moveTo>
                                <a:lnTo>
                                  <a:pt x="40653" y="60985"/>
                                </a:lnTo>
                                <a:lnTo>
                                  <a:pt x="20320" y="48794"/>
                                </a:lnTo>
                                <a:lnTo>
                                  <a:pt x="0" y="60985"/>
                                </a:lnTo>
                                <a:lnTo>
                                  <a:pt x="20320" y="0"/>
                                </a:lnTo>
                                <a:close/>
                              </a:path>
                            </a:pathLst>
                          </a:custGeom>
                          <a:solidFill>
                            <a:srgbClr val="4A4486"/>
                          </a:solidFill>
                          <a:ln>
                            <a:noFill/>
                          </a:ln>
                        </wps:spPr>
                        <wps:bodyPr rot="0" vert="horz" wrap="square" lIns="91440" tIns="45720" rIns="91440" bIns="45720" anchor="t" anchorCtr="0" upright="1">
                          <a:noAutofit/>
                        </wps:bodyPr>
                      </wps:wsp>
                      <wps:wsp>
                        <wps:cNvPr id="930419962" name="Shape 6387"/>
                        <wps:cNvSpPr>
                          <a:spLocks/>
                        </wps:cNvSpPr>
                        <wps:spPr bwMode="auto">
                          <a:xfrm>
                            <a:off x="8788" y="5786"/>
                            <a:ext cx="0" cy="1183"/>
                          </a:xfrm>
                          <a:custGeom>
                            <a:avLst/>
                            <a:gdLst>
                              <a:gd name="T0" fmla="*/ 118275 h 118275"/>
                              <a:gd name="T1" fmla="*/ 0 h 118275"/>
                              <a:gd name="T2" fmla="*/ 0 h 118275"/>
                              <a:gd name="T3" fmla="*/ 118275 h 118275"/>
                            </a:gdLst>
                            <a:ahLst/>
                            <a:cxnLst>
                              <a:cxn ang="0">
                                <a:pos x="0" y="T0"/>
                              </a:cxn>
                              <a:cxn ang="0">
                                <a:pos x="0" y="T1"/>
                              </a:cxn>
                            </a:cxnLst>
                            <a:rect l="0" t="T2" r="0" b="T3"/>
                            <a:pathLst>
                              <a:path h="118275">
                                <a:moveTo>
                                  <a:pt x="0" y="118275"/>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692218963" name="Shape 6388"/>
                        <wps:cNvSpPr>
                          <a:spLocks/>
                        </wps:cNvSpPr>
                        <wps:spPr bwMode="auto">
                          <a:xfrm>
                            <a:off x="9293" y="5343"/>
                            <a:ext cx="407" cy="610"/>
                          </a:xfrm>
                          <a:custGeom>
                            <a:avLst/>
                            <a:gdLst>
                              <a:gd name="T0" fmla="*/ 20333 w 40653"/>
                              <a:gd name="T1" fmla="*/ 0 h 60985"/>
                              <a:gd name="T2" fmla="*/ 40653 w 40653"/>
                              <a:gd name="T3" fmla="*/ 60985 h 60985"/>
                              <a:gd name="T4" fmla="*/ 20333 w 40653"/>
                              <a:gd name="T5" fmla="*/ 48794 h 60985"/>
                              <a:gd name="T6" fmla="*/ 0 w 40653"/>
                              <a:gd name="T7" fmla="*/ 60985 h 60985"/>
                              <a:gd name="T8" fmla="*/ 20333 w 40653"/>
                              <a:gd name="T9" fmla="*/ 0 h 60985"/>
                              <a:gd name="T10" fmla="*/ 0 w 40653"/>
                              <a:gd name="T11" fmla="*/ 0 h 60985"/>
                              <a:gd name="T12" fmla="*/ 40653 w 40653"/>
                              <a:gd name="T13" fmla="*/ 60985 h 60985"/>
                            </a:gdLst>
                            <a:ahLst/>
                            <a:cxnLst>
                              <a:cxn ang="0">
                                <a:pos x="T0" y="T1"/>
                              </a:cxn>
                              <a:cxn ang="0">
                                <a:pos x="T2" y="T3"/>
                              </a:cxn>
                              <a:cxn ang="0">
                                <a:pos x="T4" y="T5"/>
                              </a:cxn>
                              <a:cxn ang="0">
                                <a:pos x="T6" y="T7"/>
                              </a:cxn>
                              <a:cxn ang="0">
                                <a:pos x="T8" y="T9"/>
                              </a:cxn>
                            </a:cxnLst>
                            <a:rect l="T10" t="T11" r="T12" b="T13"/>
                            <a:pathLst>
                              <a:path w="40653" h="60985">
                                <a:moveTo>
                                  <a:pt x="20333" y="0"/>
                                </a:moveTo>
                                <a:lnTo>
                                  <a:pt x="40653" y="60985"/>
                                </a:lnTo>
                                <a:lnTo>
                                  <a:pt x="20333" y="48794"/>
                                </a:lnTo>
                                <a:lnTo>
                                  <a:pt x="0" y="60985"/>
                                </a:lnTo>
                                <a:lnTo>
                                  <a:pt x="20333" y="0"/>
                                </a:lnTo>
                                <a:close/>
                              </a:path>
                            </a:pathLst>
                          </a:custGeom>
                          <a:solidFill>
                            <a:srgbClr val="4A4486"/>
                          </a:solidFill>
                          <a:ln>
                            <a:noFill/>
                          </a:ln>
                        </wps:spPr>
                        <wps:bodyPr rot="0" vert="horz" wrap="square" lIns="91440" tIns="45720" rIns="91440" bIns="45720" anchor="t" anchorCtr="0" upright="1">
                          <a:noAutofit/>
                        </wps:bodyPr>
                      </wps:wsp>
                      <wps:wsp>
                        <wps:cNvPr id="1576146126" name="Shape 6389"/>
                        <wps:cNvSpPr>
                          <a:spLocks/>
                        </wps:cNvSpPr>
                        <wps:spPr bwMode="auto">
                          <a:xfrm>
                            <a:off x="9497" y="5831"/>
                            <a:ext cx="0" cy="1138"/>
                          </a:xfrm>
                          <a:custGeom>
                            <a:avLst/>
                            <a:gdLst>
                              <a:gd name="T0" fmla="*/ 113830 h 113830"/>
                              <a:gd name="T1" fmla="*/ 0 h 113830"/>
                              <a:gd name="T2" fmla="*/ 0 h 113830"/>
                              <a:gd name="T3" fmla="*/ 113830 h 113830"/>
                            </a:gdLst>
                            <a:ahLst/>
                            <a:cxnLst>
                              <a:cxn ang="0">
                                <a:pos x="0" y="T0"/>
                              </a:cxn>
                              <a:cxn ang="0">
                                <a:pos x="0" y="T1"/>
                              </a:cxn>
                            </a:cxnLst>
                            <a:rect l="0" t="T2" r="0" b="T3"/>
                            <a:pathLst>
                              <a:path h="113830">
                                <a:moveTo>
                                  <a:pt x="0" y="113830"/>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771336470" name="Shape 6390"/>
                        <wps:cNvSpPr>
                          <a:spLocks/>
                        </wps:cNvSpPr>
                        <wps:spPr bwMode="auto">
                          <a:xfrm>
                            <a:off x="10002" y="6620"/>
                            <a:ext cx="407" cy="610"/>
                          </a:xfrm>
                          <a:custGeom>
                            <a:avLst/>
                            <a:gdLst>
                              <a:gd name="T0" fmla="*/ 20320 w 40653"/>
                              <a:gd name="T1" fmla="*/ 0 h 60985"/>
                              <a:gd name="T2" fmla="*/ 40653 w 40653"/>
                              <a:gd name="T3" fmla="*/ 60985 h 60985"/>
                              <a:gd name="T4" fmla="*/ 20333 w 40653"/>
                              <a:gd name="T5" fmla="*/ 48794 h 60985"/>
                              <a:gd name="T6" fmla="*/ 0 w 40653"/>
                              <a:gd name="T7" fmla="*/ 60985 h 60985"/>
                              <a:gd name="T8" fmla="*/ 20320 w 40653"/>
                              <a:gd name="T9" fmla="*/ 0 h 60985"/>
                              <a:gd name="T10" fmla="*/ 0 w 40653"/>
                              <a:gd name="T11" fmla="*/ 0 h 60985"/>
                              <a:gd name="T12" fmla="*/ 40653 w 40653"/>
                              <a:gd name="T13" fmla="*/ 60985 h 60985"/>
                            </a:gdLst>
                            <a:ahLst/>
                            <a:cxnLst>
                              <a:cxn ang="0">
                                <a:pos x="T0" y="T1"/>
                              </a:cxn>
                              <a:cxn ang="0">
                                <a:pos x="T2" y="T3"/>
                              </a:cxn>
                              <a:cxn ang="0">
                                <a:pos x="T4" y="T5"/>
                              </a:cxn>
                              <a:cxn ang="0">
                                <a:pos x="T6" y="T7"/>
                              </a:cxn>
                              <a:cxn ang="0">
                                <a:pos x="T8" y="T9"/>
                              </a:cxn>
                            </a:cxnLst>
                            <a:rect l="T10" t="T11" r="T12" b="T13"/>
                            <a:pathLst>
                              <a:path w="40653" h="60985">
                                <a:moveTo>
                                  <a:pt x="20320" y="0"/>
                                </a:moveTo>
                                <a:lnTo>
                                  <a:pt x="40653" y="60985"/>
                                </a:lnTo>
                                <a:lnTo>
                                  <a:pt x="20333" y="48794"/>
                                </a:lnTo>
                                <a:lnTo>
                                  <a:pt x="0" y="60985"/>
                                </a:lnTo>
                                <a:lnTo>
                                  <a:pt x="20320" y="0"/>
                                </a:lnTo>
                                <a:close/>
                              </a:path>
                            </a:pathLst>
                          </a:custGeom>
                          <a:solidFill>
                            <a:srgbClr val="4A4486"/>
                          </a:solidFill>
                          <a:ln>
                            <a:noFill/>
                          </a:ln>
                        </wps:spPr>
                        <wps:bodyPr rot="0" vert="horz" wrap="square" lIns="91440" tIns="45720" rIns="91440" bIns="45720" anchor="t" anchorCtr="0" upright="1">
                          <a:noAutofit/>
                        </wps:bodyPr>
                      </wps:wsp>
                      <wps:wsp>
                        <wps:cNvPr id="1745783648" name="Shape 6391"/>
                        <wps:cNvSpPr>
                          <a:spLocks/>
                        </wps:cNvSpPr>
                        <wps:spPr bwMode="auto">
                          <a:xfrm>
                            <a:off x="10205" y="6969"/>
                            <a:ext cx="0" cy="139"/>
                          </a:xfrm>
                          <a:custGeom>
                            <a:avLst/>
                            <a:gdLst>
                              <a:gd name="T0" fmla="*/ 0 h 13856"/>
                              <a:gd name="T1" fmla="*/ 13856 h 13856"/>
                              <a:gd name="T2" fmla="*/ 0 h 13856"/>
                              <a:gd name="T3" fmla="*/ 13856 h 13856"/>
                            </a:gdLst>
                            <a:ahLst/>
                            <a:cxnLst>
                              <a:cxn ang="0">
                                <a:pos x="0" y="T0"/>
                              </a:cxn>
                              <a:cxn ang="0">
                                <a:pos x="0" y="T1"/>
                              </a:cxn>
                            </a:cxnLst>
                            <a:rect l="0" t="T2" r="0" b="T3"/>
                            <a:pathLst>
                              <a:path h="13856">
                                <a:moveTo>
                                  <a:pt x="0" y="0"/>
                                </a:moveTo>
                                <a:lnTo>
                                  <a:pt x="0" y="13856"/>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45240047" name="Shape 6392"/>
                        <wps:cNvSpPr>
                          <a:spLocks/>
                        </wps:cNvSpPr>
                        <wps:spPr bwMode="auto">
                          <a:xfrm>
                            <a:off x="10711" y="7579"/>
                            <a:ext cx="406" cy="610"/>
                          </a:xfrm>
                          <a:custGeom>
                            <a:avLst/>
                            <a:gdLst>
                              <a:gd name="T0" fmla="*/ 0 w 40653"/>
                              <a:gd name="T1" fmla="*/ 0 h 60973"/>
                              <a:gd name="T2" fmla="*/ 20320 w 40653"/>
                              <a:gd name="T3" fmla="*/ 12192 h 60973"/>
                              <a:gd name="T4" fmla="*/ 40653 w 40653"/>
                              <a:gd name="T5" fmla="*/ 0 h 60973"/>
                              <a:gd name="T6" fmla="*/ 20320 w 40653"/>
                              <a:gd name="T7" fmla="*/ 60973 h 60973"/>
                              <a:gd name="T8" fmla="*/ 0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0" y="0"/>
                                </a:moveTo>
                                <a:lnTo>
                                  <a:pt x="20320" y="12192"/>
                                </a:lnTo>
                                <a:lnTo>
                                  <a:pt x="40653" y="0"/>
                                </a:lnTo>
                                <a:lnTo>
                                  <a:pt x="20320" y="60973"/>
                                </a:lnTo>
                                <a:lnTo>
                                  <a:pt x="0" y="0"/>
                                </a:lnTo>
                                <a:close/>
                              </a:path>
                            </a:pathLst>
                          </a:custGeom>
                          <a:solidFill>
                            <a:srgbClr val="4A4486"/>
                          </a:solidFill>
                          <a:ln>
                            <a:noFill/>
                          </a:ln>
                        </wps:spPr>
                        <wps:bodyPr rot="0" vert="horz" wrap="square" lIns="91440" tIns="45720" rIns="91440" bIns="45720" anchor="t" anchorCtr="0" upright="1">
                          <a:noAutofit/>
                        </wps:bodyPr>
                      </wps:wsp>
                      <wps:wsp>
                        <wps:cNvPr id="2083645727" name="Shape 6393"/>
                        <wps:cNvSpPr>
                          <a:spLocks/>
                        </wps:cNvSpPr>
                        <wps:spPr bwMode="auto">
                          <a:xfrm>
                            <a:off x="10914" y="6969"/>
                            <a:ext cx="0" cy="732"/>
                          </a:xfrm>
                          <a:custGeom>
                            <a:avLst/>
                            <a:gdLst>
                              <a:gd name="T0" fmla="*/ 0 h 73190"/>
                              <a:gd name="T1" fmla="*/ 73190 h 73190"/>
                              <a:gd name="T2" fmla="*/ 0 h 73190"/>
                              <a:gd name="T3" fmla="*/ 73190 h 73190"/>
                            </a:gdLst>
                            <a:ahLst/>
                            <a:cxnLst>
                              <a:cxn ang="0">
                                <a:pos x="0" y="T0"/>
                              </a:cxn>
                              <a:cxn ang="0">
                                <a:pos x="0" y="T1"/>
                              </a:cxn>
                            </a:cxnLst>
                            <a:rect l="0" t="T2" r="0" b="T3"/>
                            <a:pathLst>
                              <a:path h="73190">
                                <a:moveTo>
                                  <a:pt x="0" y="0"/>
                                </a:moveTo>
                                <a:lnTo>
                                  <a:pt x="0" y="7319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040717400" name="Shape 6394"/>
                        <wps:cNvSpPr>
                          <a:spLocks/>
                        </wps:cNvSpPr>
                        <wps:spPr bwMode="auto">
                          <a:xfrm>
                            <a:off x="11420" y="8132"/>
                            <a:ext cx="406" cy="609"/>
                          </a:xfrm>
                          <a:custGeom>
                            <a:avLst/>
                            <a:gdLst>
                              <a:gd name="T0" fmla="*/ 0 w 40653"/>
                              <a:gd name="T1" fmla="*/ 0 h 60985"/>
                              <a:gd name="T2" fmla="*/ 20333 w 40653"/>
                              <a:gd name="T3" fmla="*/ 12192 h 60985"/>
                              <a:gd name="T4" fmla="*/ 40653 w 40653"/>
                              <a:gd name="T5" fmla="*/ 0 h 60985"/>
                              <a:gd name="T6" fmla="*/ 20320 w 40653"/>
                              <a:gd name="T7" fmla="*/ 60985 h 60985"/>
                              <a:gd name="T8" fmla="*/ 0 w 40653"/>
                              <a:gd name="T9" fmla="*/ 0 h 60985"/>
                              <a:gd name="T10" fmla="*/ 0 w 40653"/>
                              <a:gd name="T11" fmla="*/ 0 h 60985"/>
                              <a:gd name="T12" fmla="*/ 40653 w 40653"/>
                              <a:gd name="T13" fmla="*/ 60985 h 60985"/>
                            </a:gdLst>
                            <a:ahLst/>
                            <a:cxnLst>
                              <a:cxn ang="0">
                                <a:pos x="T0" y="T1"/>
                              </a:cxn>
                              <a:cxn ang="0">
                                <a:pos x="T2" y="T3"/>
                              </a:cxn>
                              <a:cxn ang="0">
                                <a:pos x="T4" y="T5"/>
                              </a:cxn>
                              <a:cxn ang="0">
                                <a:pos x="T6" y="T7"/>
                              </a:cxn>
                              <a:cxn ang="0">
                                <a:pos x="T8" y="T9"/>
                              </a:cxn>
                            </a:cxnLst>
                            <a:rect l="T10" t="T11" r="T12" b="T13"/>
                            <a:pathLst>
                              <a:path w="40653" h="60985">
                                <a:moveTo>
                                  <a:pt x="0" y="0"/>
                                </a:moveTo>
                                <a:lnTo>
                                  <a:pt x="20333" y="12192"/>
                                </a:lnTo>
                                <a:lnTo>
                                  <a:pt x="40653" y="0"/>
                                </a:lnTo>
                                <a:lnTo>
                                  <a:pt x="20320" y="60985"/>
                                </a:lnTo>
                                <a:lnTo>
                                  <a:pt x="0" y="0"/>
                                </a:lnTo>
                                <a:close/>
                              </a:path>
                            </a:pathLst>
                          </a:custGeom>
                          <a:solidFill>
                            <a:srgbClr val="4A4486"/>
                          </a:solidFill>
                          <a:ln>
                            <a:noFill/>
                          </a:ln>
                        </wps:spPr>
                        <wps:bodyPr rot="0" vert="horz" wrap="square" lIns="91440" tIns="45720" rIns="91440" bIns="45720" anchor="t" anchorCtr="0" upright="1">
                          <a:noAutofit/>
                        </wps:bodyPr>
                      </wps:wsp>
                      <wps:wsp>
                        <wps:cNvPr id="758085601" name="Shape 6395"/>
                        <wps:cNvSpPr>
                          <a:spLocks/>
                        </wps:cNvSpPr>
                        <wps:spPr bwMode="auto">
                          <a:xfrm>
                            <a:off x="11623" y="6969"/>
                            <a:ext cx="0" cy="1285"/>
                          </a:xfrm>
                          <a:custGeom>
                            <a:avLst/>
                            <a:gdLst>
                              <a:gd name="T0" fmla="*/ 0 h 128435"/>
                              <a:gd name="T1" fmla="*/ 128435 h 128435"/>
                              <a:gd name="T2" fmla="*/ 0 h 128435"/>
                              <a:gd name="T3" fmla="*/ 128435 h 128435"/>
                            </a:gdLst>
                            <a:ahLst/>
                            <a:cxnLst>
                              <a:cxn ang="0">
                                <a:pos x="0" y="T0"/>
                              </a:cxn>
                              <a:cxn ang="0">
                                <a:pos x="0" y="T1"/>
                              </a:cxn>
                            </a:cxnLst>
                            <a:rect l="0" t="T2" r="0" b="T3"/>
                            <a:pathLst>
                              <a:path h="128435">
                                <a:moveTo>
                                  <a:pt x="0" y="0"/>
                                </a:moveTo>
                                <a:lnTo>
                                  <a:pt x="0" y="128435"/>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783221085" name="Shape 6396"/>
                        <wps:cNvSpPr>
                          <a:spLocks/>
                        </wps:cNvSpPr>
                        <wps:spPr bwMode="auto">
                          <a:xfrm>
                            <a:off x="12128" y="7579"/>
                            <a:ext cx="407" cy="610"/>
                          </a:xfrm>
                          <a:custGeom>
                            <a:avLst/>
                            <a:gdLst>
                              <a:gd name="T0" fmla="*/ 0 w 40653"/>
                              <a:gd name="T1" fmla="*/ 0 h 60973"/>
                              <a:gd name="T2" fmla="*/ 20320 w 40653"/>
                              <a:gd name="T3" fmla="*/ 12192 h 60973"/>
                              <a:gd name="T4" fmla="*/ 40653 w 40653"/>
                              <a:gd name="T5" fmla="*/ 0 h 60973"/>
                              <a:gd name="T6" fmla="*/ 20320 w 40653"/>
                              <a:gd name="T7" fmla="*/ 60973 h 60973"/>
                              <a:gd name="T8" fmla="*/ 0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0" y="0"/>
                                </a:moveTo>
                                <a:lnTo>
                                  <a:pt x="20320" y="12192"/>
                                </a:lnTo>
                                <a:lnTo>
                                  <a:pt x="40653" y="0"/>
                                </a:lnTo>
                                <a:lnTo>
                                  <a:pt x="20320" y="60973"/>
                                </a:lnTo>
                                <a:lnTo>
                                  <a:pt x="0" y="0"/>
                                </a:lnTo>
                                <a:close/>
                              </a:path>
                            </a:pathLst>
                          </a:custGeom>
                          <a:solidFill>
                            <a:srgbClr val="4A4486"/>
                          </a:solidFill>
                          <a:ln>
                            <a:noFill/>
                          </a:ln>
                        </wps:spPr>
                        <wps:bodyPr rot="0" vert="horz" wrap="square" lIns="91440" tIns="45720" rIns="91440" bIns="45720" anchor="t" anchorCtr="0" upright="1">
                          <a:noAutofit/>
                        </wps:bodyPr>
                      </wps:wsp>
                      <wps:wsp>
                        <wps:cNvPr id="1671336175" name="Shape 6397"/>
                        <wps:cNvSpPr>
                          <a:spLocks/>
                        </wps:cNvSpPr>
                        <wps:spPr bwMode="auto">
                          <a:xfrm>
                            <a:off x="12332" y="6969"/>
                            <a:ext cx="0" cy="732"/>
                          </a:xfrm>
                          <a:custGeom>
                            <a:avLst/>
                            <a:gdLst>
                              <a:gd name="T0" fmla="*/ 0 h 73190"/>
                              <a:gd name="T1" fmla="*/ 73190 h 73190"/>
                              <a:gd name="T2" fmla="*/ 0 h 73190"/>
                              <a:gd name="T3" fmla="*/ 73190 h 73190"/>
                            </a:gdLst>
                            <a:ahLst/>
                            <a:cxnLst>
                              <a:cxn ang="0">
                                <a:pos x="0" y="T0"/>
                              </a:cxn>
                              <a:cxn ang="0">
                                <a:pos x="0" y="T1"/>
                              </a:cxn>
                            </a:cxnLst>
                            <a:rect l="0" t="T2" r="0" b="T3"/>
                            <a:pathLst>
                              <a:path h="73190">
                                <a:moveTo>
                                  <a:pt x="0" y="0"/>
                                </a:moveTo>
                                <a:lnTo>
                                  <a:pt x="0" y="7319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547588780" name="Shape 6398"/>
                        <wps:cNvSpPr>
                          <a:spLocks/>
                        </wps:cNvSpPr>
                        <wps:spPr bwMode="auto">
                          <a:xfrm>
                            <a:off x="12837" y="6470"/>
                            <a:ext cx="407" cy="609"/>
                          </a:xfrm>
                          <a:custGeom>
                            <a:avLst/>
                            <a:gdLst>
                              <a:gd name="T0" fmla="*/ 0 w 40653"/>
                              <a:gd name="T1" fmla="*/ 0 h 60973"/>
                              <a:gd name="T2" fmla="*/ 20320 w 40653"/>
                              <a:gd name="T3" fmla="*/ 12192 h 60973"/>
                              <a:gd name="T4" fmla="*/ 40653 w 40653"/>
                              <a:gd name="T5" fmla="*/ 0 h 60973"/>
                              <a:gd name="T6" fmla="*/ 20320 w 40653"/>
                              <a:gd name="T7" fmla="*/ 60973 h 60973"/>
                              <a:gd name="T8" fmla="*/ 0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0" y="0"/>
                                </a:moveTo>
                                <a:lnTo>
                                  <a:pt x="20320" y="12192"/>
                                </a:lnTo>
                                <a:lnTo>
                                  <a:pt x="40653" y="0"/>
                                </a:lnTo>
                                <a:lnTo>
                                  <a:pt x="20320" y="60973"/>
                                </a:lnTo>
                                <a:lnTo>
                                  <a:pt x="0" y="0"/>
                                </a:lnTo>
                                <a:close/>
                              </a:path>
                            </a:pathLst>
                          </a:custGeom>
                          <a:solidFill>
                            <a:srgbClr val="4A4486"/>
                          </a:solidFill>
                          <a:ln>
                            <a:noFill/>
                          </a:ln>
                        </wps:spPr>
                        <wps:bodyPr rot="0" vert="horz" wrap="square" lIns="91440" tIns="45720" rIns="91440" bIns="45720" anchor="t" anchorCtr="0" upright="1">
                          <a:noAutofit/>
                        </wps:bodyPr>
                      </wps:wsp>
                      <wps:wsp>
                        <wps:cNvPr id="127336703" name="Shape 6399"/>
                        <wps:cNvSpPr>
                          <a:spLocks/>
                        </wps:cNvSpPr>
                        <wps:spPr bwMode="auto">
                          <a:xfrm>
                            <a:off x="13040" y="6592"/>
                            <a:ext cx="0" cy="377"/>
                          </a:xfrm>
                          <a:custGeom>
                            <a:avLst/>
                            <a:gdLst>
                              <a:gd name="T0" fmla="*/ 37757 h 37757"/>
                              <a:gd name="T1" fmla="*/ 0 h 37757"/>
                              <a:gd name="T2" fmla="*/ 0 h 37757"/>
                              <a:gd name="T3" fmla="*/ 37757 h 37757"/>
                            </a:gdLst>
                            <a:ahLst/>
                            <a:cxnLst>
                              <a:cxn ang="0">
                                <a:pos x="0" y="T0"/>
                              </a:cxn>
                              <a:cxn ang="0">
                                <a:pos x="0" y="T1"/>
                              </a:cxn>
                            </a:cxnLst>
                            <a:rect l="0" t="T2" r="0" b="T3"/>
                            <a:pathLst>
                              <a:path h="37757">
                                <a:moveTo>
                                  <a:pt x="0" y="37757"/>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287649959" name="Shape 6400"/>
                        <wps:cNvSpPr>
                          <a:spLocks/>
                        </wps:cNvSpPr>
                        <wps:spPr bwMode="auto">
                          <a:xfrm>
                            <a:off x="13546" y="6156"/>
                            <a:ext cx="406" cy="610"/>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1040377571" name="Shape 6401"/>
                        <wps:cNvSpPr>
                          <a:spLocks/>
                        </wps:cNvSpPr>
                        <wps:spPr bwMode="auto">
                          <a:xfrm>
                            <a:off x="13749" y="6644"/>
                            <a:ext cx="0" cy="325"/>
                          </a:xfrm>
                          <a:custGeom>
                            <a:avLst/>
                            <a:gdLst>
                              <a:gd name="T0" fmla="*/ 32550 h 32550"/>
                              <a:gd name="T1" fmla="*/ 0 h 32550"/>
                              <a:gd name="T2" fmla="*/ 0 h 32550"/>
                              <a:gd name="T3" fmla="*/ 32550 h 32550"/>
                            </a:gdLst>
                            <a:ahLst/>
                            <a:cxnLst>
                              <a:cxn ang="0">
                                <a:pos x="0" y="T0"/>
                              </a:cxn>
                              <a:cxn ang="0">
                                <a:pos x="0" y="T1"/>
                              </a:cxn>
                            </a:cxnLst>
                            <a:rect l="0" t="T2" r="0" b="T3"/>
                            <a:pathLst>
                              <a:path h="32550">
                                <a:moveTo>
                                  <a:pt x="0" y="32550"/>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696104119" name="Shape 6402"/>
                        <wps:cNvSpPr>
                          <a:spLocks/>
                        </wps:cNvSpPr>
                        <wps:spPr bwMode="auto">
                          <a:xfrm>
                            <a:off x="14255" y="5952"/>
                            <a:ext cx="406" cy="610"/>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1255300294" name="Shape 6403"/>
                        <wps:cNvSpPr>
                          <a:spLocks/>
                        </wps:cNvSpPr>
                        <wps:spPr bwMode="auto">
                          <a:xfrm>
                            <a:off x="14458" y="6440"/>
                            <a:ext cx="0" cy="529"/>
                          </a:xfrm>
                          <a:custGeom>
                            <a:avLst/>
                            <a:gdLst>
                              <a:gd name="T0" fmla="*/ 52908 h 52908"/>
                              <a:gd name="T1" fmla="*/ 0 h 52908"/>
                              <a:gd name="T2" fmla="*/ 0 h 52908"/>
                              <a:gd name="T3" fmla="*/ 52908 h 52908"/>
                            </a:gdLst>
                            <a:ahLst/>
                            <a:cxnLst>
                              <a:cxn ang="0">
                                <a:pos x="0" y="T0"/>
                              </a:cxn>
                              <a:cxn ang="0">
                                <a:pos x="0" y="T1"/>
                              </a:cxn>
                            </a:cxnLst>
                            <a:rect l="0" t="T2" r="0" b="T3"/>
                            <a:pathLst>
                              <a:path h="52908">
                                <a:moveTo>
                                  <a:pt x="0" y="52908"/>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209619923" name="Shape 6404"/>
                        <wps:cNvSpPr>
                          <a:spLocks/>
                        </wps:cNvSpPr>
                        <wps:spPr bwMode="auto">
                          <a:xfrm>
                            <a:off x="14963" y="6156"/>
                            <a:ext cx="407" cy="610"/>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268311067" name="Shape 6405"/>
                        <wps:cNvSpPr>
                          <a:spLocks/>
                        </wps:cNvSpPr>
                        <wps:spPr bwMode="auto">
                          <a:xfrm>
                            <a:off x="15167" y="6644"/>
                            <a:ext cx="0" cy="325"/>
                          </a:xfrm>
                          <a:custGeom>
                            <a:avLst/>
                            <a:gdLst>
                              <a:gd name="T0" fmla="*/ 32550 h 32550"/>
                              <a:gd name="T1" fmla="*/ 0 h 32550"/>
                              <a:gd name="T2" fmla="*/ 0 h 32550"/>
                              <a:gd name="T3" fmla="*/ 32550 h 32550"/>
                            </a:gdLst>
                            <a:ahLst/>
                            <a:cxnLst>
                              <a:cxn ang="0">
                                <a:pos x="0" y="T0"/>
                              </a:cxn>
                              <a:cxn ang="0">
                                <a:pos x="0" y="T1"/>
                              </a:cxn>
                            </a:cxnLst>
                            <a:rect l="0" t="T2" r="0" b="T3"/>
                            <a:pathLst>
                              <a:path h="32550">
                                <a:moveTo>
                                  <a:pt x="0" y="32550"/>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965725297" name="Shape 6406"/>
                        <wps:cNvSpPr>
                          <a:spLocks/>
                        </wps:cNvSpPr>
                        <wps:spPr bwMode="auto">
                          <a:xfrm>
                            <a:off x="15672" y="6237"/>
                            <a:ext cx="407" cy="609"/>
                          </a:xfrm>
                          <a:custGeom>
                            <a:avLst/>
                            <a:gdLst>
                              <a:gd name="T0" fmla="*/ 20333 w 40653"/>
                              <a:gd name="T1" fmla="*/ 0 h 60985"/>
                              <a:gd name="T2" fmla="*/ 40653 w 40653"/>
                              <a:gd name="T3" fmla="*/ 60985 h 60985"/>
                              <a:gd name="T4" fmla="*/ 20333 w 40653"/>
                              <a:gd name="T5" fmla="*/ 48794 h 60985"/>
                              <a:gd name="T6" fmla="*/ 0 w 40653"/>
                              <a:gd name="T7" fmla="*/ 60985 h 60985"/>
                              <a:gd name="T8" fmla="*/ 20333 w 40653"/>
                              <a:gd name="T9" fmla="*/ 0 h 60985"/>
                              <a:gd name="T10" fmla="*/ 0 w 40653"/>
                              <a:gd name="T11" fmla="*/ 0 h 60985"/>
                              <a:gd name="T12" fmla="*/ 40653 w 40653"/>
                              <a:gd name="T13" fmla="*/ 60985 h 60985"/>
                            </a:gdLst>
                            <a:ahLst/>
                            <a:cxnLst>
                              <a:cxn ang="0">
                                <a:pos x="T0" y="T1"/>
                              </a:cxn>
                              <a:cxn ang="0">
                                <a:pos x="T2" y="T3"/>
                              </a:cxn>
                              <a:cxn ang="0">
                                <a:pos x="T4" y="T5"/>
                              </a:cxn>
                              <a:cxn ang="0">
                                <a:pos x="T6" y="T7"/>
                              </a:cxn>
                              <a:cxn ang="0">
                                <a:pos x="T8" y="T9"/>
                              </a:cxn>
                            </a:cxnLst>
                            <a:rect l="T10" t="T11" r="T12" b="T13"/>
                            <a:pathLst>
                              <a:path w="40653" h="60985">
                                <a:moveTo>
                                  <a:pt x="20333" y="0"/>
                                </a:moveTo>
                                <a:lnTo>
                                  <a:pt x="40653" y="60985"/>
                                </a:lnTo>
                                <a:lnTo>
                                  <a:pt x="20333" y="48794"/>
                                </a:lnTo>
                                <a:lnTo>
                                  <a:pt x="0" y="60985"/>
                                </a:lnTo>
                                <a:lnTo>
                                  <a:pt x="20333" y="0"/>
                                </a:lnTo>
                                <a:close/>
                              </a:path>
                            </a:pathLst>
                          </a:custGeom>
                          <a:solidFill>
                            <a:srgbClr val="4A4486"/>
                          </a:solidFill>
                          <a:ln>
                            <a:noFill/>
                          </a:ln>
                        </wps:spPr>
                        <wps:bodyPr rot="0" vert="horz" wrap="square" lIns="91440" tIns="45720" rIns="91440" bIns="45720" anchor="t" anchorCtr="0" upright="1">
                          <a:noAutofit/>
                        </wps:bodyPr>
                      </wps:wsp>
                      <wps:wsp>
                        <wps:cNvPr id="267322277" name="Shape 6407"/>
                        <wps:cNvSpPr>
                          <a:spLocks/>
                        </wps:cNvSpPr>
                        <wps:spPr bwMode="auto">
                          <a:xfrm>
                            <a:off x="15875" y="6724"/>
                            <a:ext cx="0" cy="245"/>
                          </a:xfrm>
                          <a:custGeom>
                            <a:avLst/>
                            <a:gdLst>
                              <a:gd name="T0" fmla="*/ 24473 h 24473"/>
                              <a:gd name="T1" fmla="*/ 0 h 24473"/>
                              <a:gd name="T2" fmla="*/ 0 h 24473"/>
                              <a:gd name="T3" fmla="*/ 24473 h 24473"/>
                            </a:gdLst>
                            <a:ahLst/>
                            <a:cxnLst>
                              <a:cxn ang="0">
                                <a:pos x="0" y="T0"/>
                              </a:cxn>
                              <a:cxn ang="0">
                                <a:pos x="0" y="T1"/>
                              </a:cxn>
                            </a:cxnLst>
                            <a:rect l="0" t="T2" r="0" b="T3"/>
                            <a:pathLst>
                              <a:path h="24473">
                                <a:moveTo>
                                  <a:pt x="0" y="24473"/>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482424703" name="Shape 6408"/>
                        <wps:cNvSpPr>
                          <a:spLocks/>
                        </wps:cNvSpPr>
                        <wps:spPr bwMode="auto">
                          <a:xfrm>
                            <a:off x="16381" y="6156"/>
                            <a:ext cx="407" cy="610"/>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1087653817" name="Shape 6409"/>
                        <wps:cNvSpPr>
                          <a:spLocks/>
                        </wps:cNvSpPr>
                        <wps:spPr bwMode="auto">
                          <a:xfrm>
                            <a:off x="16584" y="6644"/>
                            <a:ext cx="0" cy="325"/>
                          </a:xfrm>
                          <a:custGeom>
                            <a:avLst/>
                            <a:gdLst>
                              <a:gd name="T0" fmla="*/ 32550 h 32550"/>
                              <a:gd name="T1" fmla="*/ 0 h 32550"/>
                              <a:gd name="T2" fmla="*/ 0 h 32550"/>
                              <a:gd name="T3" fmla="*/ 32550 h 32550"/>
                            </a:gdLst>
                            <a:ahLst/>
                            <a:cxnLst>
                              <a:cxn ang="0">
                                <a:pos x="0" y="T0"/>
                              </a:cxn>
                              <a:cxn ang="0">
                                <a:pos x="0" y="T1"/>
                              </a:cxn>
                            </a:cxnLst>
                            <a:rect l="0" t="T2" r="0" b="T3"/>
                            <a:pathLst>
                              <a:path h="32550">
                                <a:moveTo>
                                  <a:pt x="0" y="32550"/>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17591305" name="Shape 6410"/>
                        <wps:cNvSpPr>
                          <a:spLocks/>
                        </wps:cNvSpPr>
                        <wps:spPr bwMode="auto">
                          <a:xfrm>
                            <a:off x="17090" y="6076"/>
                            <a:ext cx="406" cy="610"/>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239842895" name="Shape 6411"/>
                        <wps:cNvSpPr>
                          <a:spLocks/>
                        </wps:cNvSpPr>
                        <wps:spPr bwMode="auto">
                          <a:xfrm>
                            <a:off x="17293" y="6564"/>
                            <a:ext cx="0" cy="405"/>
                          </a:xfrm>
                          <a:custGeom>
                            <a:avLst/>
                            <a:gdLst>
                              <a:gd name="T0" fmla="*/ 40526 h 40526"/>
                              <a:gd name="T1" fmla="*/ 0 h 40526"/>
                              <a:gd name="T2" fmla="*/ 0 h 40526"/>
                              <a:gd name="T3" fmla="*/ 40526 h 40526"/>
                            </a:gdLst>
                            <a:ahLst/>
                            <a:cxnLst>
                              <a:cxn ang="0">
                                <a:pos x="0" y="T0"/>
                              </a:cxn>
                              <a:cxn ang="0">
                                <a:pos x="0" y="T1"/>
                              </a:cxn>
                            </a:cxnLst>
                            <a:rect l="0" t="T2" r="0" b="T3"/>
                            <a:pathLst>
                              <a:path h="40526">
                                <a:moveTo>
                                  <a:pt x="0" y="40526"/>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941451706" name="Rectangle 6412"/>
                        <wps:cNvSpPr>
                          <a:spLocks noChangeArrowheads="1"/>
                        </wps:cNvSpPr>
                        <wps:spPr bwMode="auto">
                          <a:xfrm>
                            <a:off x="11722" y="11082"/>
                            <a:ext cx="551" cy="1140"/>
                          </a:xfrm>
                          <a:prstGeom prst="rect">
                            <a:avLst/>
                          </a:prstGeom>
                          <a:noFill/>
                          <a:ln>
                            <a:noFill/>
                          </a:ln>
                        </wps:spPr>
                        <wps:txbx>
                          <w:txbxContent>
                            <w:p w14:paraId="310C31E5"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1223194175" name="Rectangle 6413"/>
                        <wps:cNvSpPr>
                          <a:spLocks noChangeArrowheads="1"/>
                        </wps:cNvSpPr>
                        <wps:spPr bwMode="auto">
                          <a:xfrm>
                            <a:off x="12250" y="11447"/>
                            <a:ext cx="332" cy="760"/>
                          </a:xfrm>
                          <a:prstGeom prst="rect">
                            <a:avLst/>
                          </a:prstGeom>
                          <a:noFill/>
                          <a:ln>
                            <a:noFill/>
                          </a:ln>
                        </wps:spPr>
                        <wps:txbx>
                          <w:txbxContent>
                            <w:p w14:paraId="3BE2F123" w14:textId="77777777" w:rsidR="000A7EA0" w:rsidRDefault="000A7EA0" w:rsidP="000A7EA0">
                              <w:pPr>
                                <w:spacing w:after="160" w:line="259" w:lineRule="auto"/>
                                <w:ind w:left="0" w:firstLine="0"/>
                                <w:jc w:val="left"/>
                              </w:pPr>
                              <w:r>
                                <w:rPr>
                                  <w:i/>
                                  <w:sz w:val="10"/>
                                </w:rPr>
                                <w:t>s</w:t>
                              </w:r>
                            </w:p>
                          </w:txbxContent>
                        </wps:txbx>
                        <wps:bodyPr rot="0" vert="horz" wrap="square" lIns="0" tIns="0" rIns="0" bIns="0" anchor="t" anchorCtr="0" upright="1">
                          <a:noAutofit/>
                        </wps:bodyPr>
                      </wps:wsp>
                      <wps:wsp>
                        <wps:cNvPr id="1888443915" name="Rectangle 6414"/>
                        <wps:cNvSpPr>
                          <a:spLocks noChangeArrowheads="1"/>
                        </wps:cNvSpPr>
                        <wps:spPr bwMode="auto">
                          <a:xfrm>
                            <a:off x="12769" y="11082"/>
                            <a:ext cx="423" cy="1141"/>
                          </a:xfrm>
                          <a:prstGeom prst="rect">
                            <a:avLst/>
                          </a:prstGeom>
                          <a:noFill/>
                          <a:ln>
                            <a:noFill/>
                          </a:ln>
                        </wps:spPr>
                        <wps:txbx>
                          <w:txbxContent>
                            <w:p w14:paraId="0C49A87B"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801024968" name="Rectangle 6415"/>
                        <wps:cNvSpPr>
                          <a:spLocks noChangeArrowheads="1"/>
                        </wps:cNvSpPr>
                        <wps:spPr bwMode="auto">
                          <a:xfrm>
                            <a:off x="13133" y="11082"/>
                            <a:ext cx="426" cy="1140"/>
                          </a:xfrm>
                          <a:prstGeom prst="rect">
                            <a:avLst/>
                          </a:prstGeom>
                          <a:noFill/>
                          <a:ln>
                            <a:noFill/>
                          </a:ln>
                        </wps:spPr>
                        <wps:txbx>
                          <w:txbxContent>
                            <w:p w14:paraId="00D12538"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1539990174" name="Rectangle 9495"/>
                        <wps:cNvSpPr>
                          <a:spLocks noChangeArrowheads="1"/>
                        </wps:cNvSpPr>
                        <wps:spPr bwMode="auto">
                          <a:xfrm>
                            <a:off x="13469" y="11082"/>
                            <a:ext cx="424" cy="1141"/>
                          </a:xfrm>
                          <a:prstGeom prst="rect">
                            <a:avLst/>
                          </a:prstGeom>
                          <a:noFill/>
                          <a:ln>
                            <a:noFill/>
                          </a:ln>
                        </wps:spPr>
                        <wps:txbx>
                          <w:txbxContent>
                            <w:p w14:paraId="728D8119"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357084207" name="Rectangle 9496"/>
                        <wps:cNvSpPr>
                          <a:spLocks noChangeArrowheads="1"/>
                        </wps:cNvSpPr>
                        <wps:spPr bwMode="auto">
                          <a:xfrm>
                            <a:off x="24778" y="11082"/>
                            <a:ext cx="636" cy="1141"/>
                          </a:xfrm>
                          <a:prstGeom prst="rect">
                            <a:avLst/>
                          </a:prstGeom>
                          <a:noFill/>
                          <a:ln>
                            <a:noFill/>
                          </a:ln>
                        </wps:spPr>
                        <wps:txbx>
                          <w:txbxContent>
                            <w:p w14:paraId="399E9F49"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111264278" name="Rectangle 6417"/>
                        <wps:cNvSpPr>
                          <a:spLocks noChangeArrowheads="1"/>
                        </wps:cNvSpPr>
                        <wps:spPr bwMode="auto">
                          <a:xfrm>
                            <a:off x="24721" y="11082"/>
                            <a:ext cx="551" cy="1140"/>
                          </a:xfrm>
                          <a:prstGeom prst="rect">
                            <a:avLst/>
                          </a:prstGeom>
                          <a:noFill/>
                          <a:ln>
                            <a:noFill/>
                          </a:ln>
                        </wps:spPr>
                        <wps:txbx>
                          <w:txbxContent>
                            <w:p w14:paraId="155174A3"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1988243406" name="Rectangle 6418"/>
                        <wps:cNvSpPr>
                          <a:spLocks noChangeArrowheads="1"/>
                        </wps:cNvSpPr>
                        <wps:spPr bwMode="auto">
                          <a:xfrm>
                            <a:off x="25249" y="11447"/>
                            <a:ext cx="331" cy="760"/>
                          </a:xfrm>
                          <a:prstGeom prst="rect">
                            <a:avLst/>
                          </a:prstGeom>
                          <a:noFill/>
                          <a:ln>
                            <a:noFill/>
                          </a:ln>
                        </wps:spPr>
                        <wps:txbx>
                          <w:txbxContent>
                            <w:p w14:paraId="70F43EC5" w14:textId="77777777" w:rsidR="000A7EA0" w:rsidRDefault="000A7EA0" w:rsidP="000A7EA0">
                              <w:pPr>
                                <w:spacing w:after="160" w:line="259" w:lineRule="auto"/>
                                <w:ind w:left="0" w:firstLine="0"/>
                                <w:jc w:val="left"/>
                              </w:pPr>
                              <w:r>
                                <w:rPr>
                                  <w:i/>
                                  <w:sz w:val="10"/>
                                </w:rPr>
                                <w:t>s</w:t>
                              </w:r>
                            </w:p>
                          </w:txbxContent>
                        </wps:txbx>
                        <wps:bodyPr rot="0" vert="horz" wrap="square" lIns="0" tIns="0" rIns="0" bIns="0" anchor="t" anchorCtr="0" upright="1">
                          <a:noAutofit/>
                        </wps:bodyPr>
                      </wps:wsp>
                      <wps:wsp>
                        <wps:cNvPr id="958923201" name="Rectangle 6419"/>
                        <wps:cNvSpPr>
                          <a:spLocks noChangeArrowheads="1"/>
                        </wps:cNvSpPr>
                        <wps:spPr bwMode="auto">
                          <a:xfrm>
                            <a:off x="25767" y="11082"/>
                            <a:ext cx="424" cy="1141"/>
                          </a:xfrm>
                          <a:prstGeom prst="rect">
                            <a:avLst/>
                          </a:prstGeom>
                          <a:noFill/>
                          <a:ln>
                            <a:noFill/>
                          </a:ln>
                        </wps:spPr>
                        <wps:txbx>
                          <w:txbxContent>
                            <w:p w14:paraId="6518F630"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211327879" name="Rectangle 6420"/>
                        <wps:cNvSpPr>
                          <a:spLocks noChangeArrowheads="1"/>
                        </wps:cNvSpPr>
                        <wps:spPr bwMode="auto">
                          <a:xfrm>
                            <a:off x="26132" y="11082"/>
                            <a:ext cx="426" cy="1140"/>
                          </a:xfrm>
                          <a:prstGeom prst="rect">
                            <a:avLst/>
                          </a:prstGeom>
                          <a:noFill/>
                          <a:ln>
                            <a:noFill/>
                          </a:ln>
                        </wps:spPr>
                        <wps:txbx>
                          <w:txbxContent>
                            <w:p w14:paraId="09A97B90"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1599305948" name="Rectangle 6421"/>
                        <wps:cNvSpPr>
                          <a:spLocks noChangeArrowheads="1"/>
                        </wps:cNvSpPr>
                        <wps:spPr bwMode="auto">
                          <a:xfrm>
                            <a:off x="26468" y="11082"/>
                            <a:ext cx="424" cy="1141"/>
                          </a:xfrm>
                          <a:prstGeom prst="rect">
                            <a:avLst/>
                          </a:prstGeom>
                          <a:noFill/>
                          <a:ln>
                            <a:noFill/>
                          </a:ln>
                        </wps:spPr>
                        <wps:txbx>
                          <w:txbxContent>
                            <w:p w14:paraId="45F5FAE9"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817047073" name="Shape 86143"/>
                        <wps:cNvSpPr>
                          <a:spLocks/>
                        </wps:cNvSpPr>
                        <wps:spPr bwMode="auto">
                          <a:xfrm>
                            <a:off x="16474" y="10120"/>
                            <a:ext cx="5607" cy="2771"/>
                          </a:xfrm>
                          <a:custGeom>
                            <a:avLst/>
                            <a:gdLst>
                              <a:gd name="T0" fmla="*/ 0 w 560629"/>
                              <a:gd name="T1" fmla="*/ 0 h 277114"/>
                              <a:gd name="T2" fmla="*/ 560629 w 560629"/>
                              <a:gd name="T3" fmla="*/ 0 h 277114"/>
                              <a:gd name="T4" fmla="*/ 560629 w 560629"/>
                              <a:gd name="T5" fmla="*/ 277114 h 277114"/>
                              <a:gd name="T6" fmla="*/ 0 w 560629"/>
                              <a:gd name="T7" fmla="*/ 277114 h 277114"/>
                              <a:gd name="T8" fmla="*/ 0 w 560629"/>
                              <a:gd name="T9" fmla="*/ 0 h 277114"/>
                              <a:gd name="T10" fmla="*/ 0 w 560629"/>
                              <a:gd name="T11" fmla="*/ 0 h 277114"/>
                              <a:gd name="T12" fmla="*/ 560629 w 560629"/>
                              <a:gd name="T13" fmla="*/ 277114 h 277114"/>
                            </a:gdLst>
                            <a:ahLst/>
                            <a:cxnLst>
                              <a:cxn ang="0">
                                <a:pos x="T0" y="T1"/>
                              </a:cxn>
                              <a:cxn ang="0">
                                <a:pos x="T2" y="T3"/>
                              </a:cxn>
                              <a:cxn ang="0">
                                <a:pos x="T4" y="T5"/>
                              </a:cxn>
                              <a:cxn ang="0">
                                <a:pos x="T6" y="T7"/>
                              </a:cxn>
                              <a:cxn ang="0">
                                <a:pos x="T8" y="T9"/>
                              </a:cxn>
                            </a:cxnLst>
                            <a:rect l="T10" t="T11" r="T12" b="T13"/>
                            <a:pathLst>
                              <a:path w="560629" h="277114">
                                <a:moveTo>
                                  <a:pt x="0" y="0"/>
                                </a:moveTo>
                                <a:lnTo>
                                  <a:pt x="560629" y="0"/>
                                </a:lnTo>
                                <a:lnTo>
                                  <a:pt x="560629" y="277114"/>
                                </a:lnTo>
                                <a:lnTo>
                                  <a:pt x="0" y="277114"/>
                                </a:lnTo>
                                <a:lnTo>
                                  <a:pt x="0" y="0"/>
                                </a:lnTo>
                              </a:path>
                            </a:pathLst>
                          </a:custGeom>
                          <a:solidFill>
                            <a:srgbClr val="FFF9BB"/>
                          </a:solidFill>
                          <a:ln w="6375">
                            <a:solidFill>
                              <a:srgbClr val="181717"/>
                            </a:solidFill>
                            <a:miter lim="127000"/>
                            <a:headEnd/>
                            <a:tailEnd/>
                          </a:ln>
                        </wps:spPr>
                        <wps:bodyPr rot="0" vert="horz" wrap="square" lIns="91440" tIns="45720" rIns="91440" bIns="45720" anchor="t" anchorCtr="0" upright="1">
                          <a:noAutofit/>
                        </wps:bodyPr>
                      </wps:wsp>
                      <wps:wsp>
                        <wps:cNvPr id="1534594557" name="Rectangle 6423"/>
                        <wps:cNvSpPr>
                          <a:spLocks noChangeArrowheads="1"/>
                        </wps:cNvSpPr>
                        <wps:spPr bwMode="auto">
                          <a:xfrm>
                            <a:off x="17146" y="10602"/>
                            <a:ext cx="5616" cy="1141"/>
                          </a:xfrm>
                          <a:prstGeom prst="rect">
                            <a:avLst/>
                          </a:prstGeom>
                          <a:noFill/>
                          <a:ln>
                            <a:noFill/>
                          </a:ln>
                        </wps:spPr>
                        <wps:txbx>
                          <w:txbxContent>
                            <w:p w14:paraId="08A78DF2" w14:textId="77777777" w:rsidR="000A7EA0" w:rsidRDefault="000A7EA0" w:rsidP="000A7EA0">
                              <w:pPr>
                                <w:spacing w:after="160" w:line="259" w:lineRule="auto"/>
                                <w:ind w:left="0" w:firstLine="0"/>
                                <w:jc w:val="left"/>
                              </w:pPr>
                              <w:r>
                                <w:rPr>
                                  <w:sz w:val="15"/>
                                </w:rPr>
                                <w:t>Zero-order</w:t>
                              </w:r>
                            </w:p>
                          </w:txbxContent>
                        </wps:txbx>
                        <wps:bodyPr rot="0" vert="horz" wrap="square" lIns="0" tIns="0" rIns="0" bIns="0" anchor="t" anchorCtr="0" upright="1">
                          <a:noAutofit/>
                        </wps:bodyPr>
                      </wps:wsp>
                      <wps:wsp>
                        <wps:cNvPr id="1564812062" name="Rectangle 6424"/>
                        <wps:cNvSpPr>
                          <a:spLocks noChangeArrowheads="1"/>
                        </wps:cNvSpPr>
                        <wps:spPr bwMode="auto">
                          <a:xfrm>
                            <a:off x="17280" y="11736"/>
                            <a:ext cx="5310" cy="1141"/>
                          </a:xfrm>
                          <a:prstGeom prst="rect">
                            <a:avLst/>
                          </a:prstGeom>
                          <a:noFill/>
                          <a:ln>
                            <a:noFill/>
                          </a:ln>
                        </wps:spPr>
                        <wps:txbx>
                          <w:txbxContent>
                            <w:p w14:paraId="1EFD3377" w14:textId="77777777" w:rsidR="000A7EA0" w:rsidRDefault="000A7EA0" w:rsidP="000A7EA0">
                              <w:pPr>
                                <w:spacing w:after="160" w:line="259" w:lineRule="auto"/>
                                <w:ind w:left="0" w:firstLine="0"/>
                                <w:jc w:val="left"/>
                              </w:pPr>
                              <w:r>
                                <w:rPr>
                                  <w:sz w:val="15"/>
                                </w:rPr>
                                <w:t>Hold</w:t>
                              </w:r>
                              <w:r>
                                <w:rPr>
                                  <w:sz w:val="15"/>
                                  <w:lang w:val="en-US"/>
                                </w:rPr>
                                <w:t xml:space="preserve"> </w:t>
                              </w:r>
                              <w:r>
                                <w:rPr>
                                  <w:sz w:val="15"/>
                                </w:rPr>
                                <w:t>filter</w:t>
                              </w:r>
                            </w:p>
                          </w:txbxContent>
                        </wps:txbx>
                        <wps:bodyPr rot="0" vert="horz" wrap="square" lIns="0" tIns="0" rIns="0" bIns="0" anchor="t" anchorCtr="0" upright="1">
                          <a:noAutofit/>
                        </wps:bodyPr>
                      </wps:wsp>
                      <wps:wsp>
                        <wps:cNvPr id="154752150" name="Shape 6425"/>
                        <wps:cNvSpPr>
                          <a:spLocks/>
                        </wps:cNvSpPr>
                        <wps:spPr bwMode="auto">
                          <a:xfrm>
                            <a:off x="15976" y="11350"/>
                            <a:ext cx="466" cy="311"/>
                          </a:xfrm>
                          <a:custGeom>
                            <a:avLst/>
                            <a:gdLst>
                              <a:gd name="T0" fmla="*/ 0 w 46634"/>
                              <a:gd name="T1" fmla="*/ 0 h 31090"/>
                              <a:gd name="T2" fmla="*/ 46634 w 46634"/>
                              <a:gd name="T3" fmla="*/ 15545 h 31090"/>
                              <a:gd name="T4" fmla="*/ 0 w 46634"/>
                              <a:gd name="T5" fmla="*/ 31090 h 31090"/>
                              <a:gd name="T6" fmla="*/ 9322 w 46634"/>
                              <a:gd name="T7" fmla="*/ 15545 h 31090"/>
                              <a:gd name="T8" fmla="*/ 0 w 46634"/>
                              <a:gd name="T9" fmla="*/ 0 h 31090"/>
                              <a:gd name="T10" fmla="*/ 0 w 46634"/>
                              <a:gd name="T11" fmla="*/ 0 h 31090"/>
                              <a:gd name="T12" fmla="*/ 46634 w 46634"/>
                              <a:gd name="T13" fmla="*/ 31090 h 31090"/>
                            </a:gdLst>
                            <a:ahLst/>
                            <a:cxnLst>
                              <a:cxn ang="0">
                                <a:pos x="T0" y="T1"/>
                              </a:cxn>
                              <a:cxn ang="0">
                                <a:pos x="T2" y="T3"/>
                              </a:cxn>
                              <a:cxn ang="0">
                                <a:pos x="T4" y="T5"/>
                              </a:cxn>
                              <a:cxn ang="0">
                                <a:pos x="T6" y="T7"/>
                              </a:cxn>
                              <a:cxn ang="0">
                                <a:pos x="T8" y="T9"/>
                              </a:cxn>
                            </a:cxnLst>
                            <a:rect l="T10" t="T11" r="T12" b="T13"/>
                            <a:pathLst>
                              <a:path w="46634" h="31090">
                                <a:moveTo>
                                  <a:pt x="0" y="0"/>
                                </a:moveTo>
                                <a:lnTo>
                                  <a:pt x="46634" y="15545"/>
                                </a:lnTo>
                                <a:lnTo>
                                  <a:pt x="0" y="31090"/>
                                </a:lnTo>
                                <a:lnTo>
                                  <a:pt x="9322" y="15545"/>
                                </a:lnTo>
                                <a:lnTo>
                                  <a:pt x="0" y="0"/>
                                </a:lnTo>
                                <a:close/>
                              </a:path>
                            </a:pathLst>
                          </a:custGeom>
                          <a:solidFill>
                            <a:srgbClr val="181717"/>
                          </a:solidFill>
                          <a:ln>
                            <a:noFill/>
                          </a:ln>
                        </wps:spPr>
                        <wps:bodyPr rot="0" vert="horz" wrap="square" lIns="91440" tIns="45720" rIns="91440" bIns="45720" anchor="t" anchorCtr="0" upright="1">
                          <a:noAutofit/>
                        </wps:bodyPr>
                      </wps:wsp>
                      <wps:wsp>
                        <wps:cNvPr id="749338823" name="Shape 6426"/>
                        <wps:cNvSpPr>
                          <a:spLocks/>
                        </wps:cNvSpPr>
                        <wps:spPr bwMode="auto">
                          <a:xfrm>
                            <a:off x="14174" y="11505"/>
                            <a:ext cx="1895" cy="0"/>
                          </a:xfrm>
                          <a:custGeom>
                            <a:avLst/>
                            <a:gdLst>
                              <a:gd name="T0" fmla="*/ 0 w 189497"/>
                              <a:gd name="T1" fmla="*/ 189497 w 189497"/>
                              <a:gd name="T2" fmla="*/ 0 w 189497"/>
                              <a:gd name="T3" fmla="*/ 189497 w 189497"/>
                            </a:gdLst>
                            <a:ahLst/>
                            <a:cxnLst>
                              <a:cxn ang="0">
                                <a:pos x="T0" y="0"/>
                              </a:cxn>
                              <a:cxn ang="0">
                                <a:pos x="T1" y="0"/>
                              </a:cxn>
                            </a:cxnLst>
                            <a:rect l="T2" t="0" r="T3" b="0"/>
                            <a:pathLst>
                              <a:path w="189497">
                                <a:moveTo>
                                  <a:pt x="0" y="0"/>
                                </a:moveTo>
                                <a:lnTo>
                                  <a:pt x="189497"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42194019" name="Shape 6427"/>
                        <wps:cNvSpPr>
                          <a:spLocks/>
                        </wps:cNvSpPr>
                        <wps:spPr bwMode="auto">
                          <a:xfrm>
                            <a:off x="23914" y="11350"/>
                            <a:ext cx="466" cy="311"/>
                          </a:xfrm>
                          <a:custGeom>
                            <a:avLst/>
                            <a:gdLst>
                              <a:gd name="T0" fmla="*/ 0 w 46634"/>
                              <a:gd name="T1" fmla="*/ 0 h 31090"/>
                              <a:gd name="T2" fmla="*/ 46634 w 46634"/>
                              <a:gd name="T3" fmla="*/ 15545 h 31090"/>
                              <a:gd name="T4" fmla="*/ 0 w 46634"/>
                              <a:gd name="T5" fmla="*/ 31090 h 31090"/>
                              <a:gd name="T6" fmla="*/ 9322 w 46634"/>
                              <a:gd name="T7" fmla="*/ 15545 h 31090"/>
                              <a:gd name="T8" fmla="*/ 0 w 46634"/>
                              <a:gd name="T9" fmla="*/ 0 h 31090"/>
                              <a:gd name="T10" fmla="*/ 0 w 46634"/>
                              <a:gd name="T11" fmla="*/ 0 h 31090"/>
                              <a:gd name="T12" fmla="*/ 46634 w 46634"/>
                              <a:gd name="T13" fmla="*/ 31090 h 31090"/>
                            </a:gdLst>
                            <a:ahLst/>
                            <a:cxnLst>
                              <a:cxn ang="0">
                                <a:pos x="T0" y="T1"/>
                              </a:cxn>
                              <a:cxn ang="0">
                                <a:pos x="T2" y="T3"/>
                              </a:cxn>
                              <a:cxn ang="0">
                                <a:pos x="T4" y="T5"/>
                              </a:cxn>
                              <a:cxn ang="0">
                                <a:pos x="T6" y="T7"/>
                              </a:cxn>
                              <a:cxn ang="0">
                                <a:pos x="T8" y="T9"/>
                              </a:cxn>
                            </a:cxnLst>
                            <a:rect l="T10" t="T11" r="T12" b="T13"/>
                            <a:pathLst>
                              <a:path w="46634" h="31090">
                                <a:moveTo>
                                  <a:pt x="0" y="0"/>
                                </a:moveTo>
                                <a:lnTo>
                                  <a:pt x="46634" y="15545"/>
                                </a:lnTo>
                                <a:lnTo>
                                  <a:pt x="0" y="31090"/>
                                </a:lnTo>
                                <a:lnTo>
                                  <a:pt x="9322" y="15545"/>
                                </a:lnTo>
                                <a:lnTo>
                                  <a:pt x="0" y="0"/>
                                </a:lnTo>
                                <a:close/>
                              </a:path>
                            </a:pathLst>
                          </a:custGeom>
                          <a:solidFill>
                            <a:srgbClr val="181717"/>
                          </a:solidFill>
                          <a:ln>
                            <a:noFill/>
                          </a:ln>
                        </wps:spPr>
                        <wps:bodyPr rot="0" vert="horz" wrap="square" lIns="91440" tIns="45720" rIns="91440" bIns="45720" anchor="t" anchorCtr="0" upright="1">
                          <a:noAutofit/>
                        </wps:bodyPr>
                      </wps:wsp>
                      <wps:wsp>
                        <wps:cNvPr id="1607786950" name="Shape 6428"/>
                        <wps:cNvSpPr>
                          <a:spLocks/>
                        </wps:cNvSpPr>
                        <wps:spPr bwMode="auto">
                          <a:xfrm>
                            <a:off x="22112" y="11505"/>
                            <a:ext cx="1895" cy="0"/>
                          </a:xfrm>
                          <a:custGeom>
                            <a:avLst/>
                            <a:gdLst>
                              <a:gd name="T0" fmla="*/ 0 w 189497"/>
                              <a:gd name="T1" fmla="*/ 189497 w 189497"/>
                              <a:gd name="T2" fmla="*/ 0 w 189497"/>
                              <a:gd name="T3" fmla="*/ 189497 w 189497"/>
                            </a:gdLst>
                            <a:ahLst/>
                            <a:cxnLst>
                              <a:cxn ang="0">
                                <a:pos x="T0" y="0"/>
                              </a:cxn>
                              <a:cxn ang="0">
                                <a:pos x="T1" y="0"/>
                              </a:cxn>
                            </a:cxnLst>
                            <a:rect l="T2" t="0" r="T3" b="0"/>
                            <a:pathLst>
                              <a:path w="189497">
                                <a:moveTo>
                                  <a:pt x="0" y="0"/>
                                </a:moveTo>
                                <a:lnTo>
                                  <a:pt x="189497"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326288592" name="Shape 6429"/>
                        <wps:cNvSpPr>
                          <a:spLocks/>
                        </wps:cNvSpPr>
                        <wps:spPr bwMode="auto">
                          <a:xfrm>
                            <a:off x="15308" y="17175"/>
                            <a:ext cx="7371" cy="3402"/>
                          </a:xfrm>
                          <a:custGeom>
                            <a:avLst/>
                            <a:gdLst>
                              <a:gd name="T0" fmla="*/ 0 w 737095"/>
                              <a:gd name="T1" fmla="*/ 340195 h 340195"/>
                              <a:gd name="T2" fmla="*/ 56705 w 737095"/>
                              <a:gd name="T3" fmla="*/ 340195 h 340195"/>
                              <a:gd name="T4" fmla="*/ 56705 w 737095"/>
                              <a:gd name="T5" fmla="*/ 0 h 340195"/>
                              <a:gd name="T6" fmla="*/ 283502 w 737095"/>
                              <a:gd name="T7" fmla="*/ 0 h 340195"/>
                              <a:gd name="T8" fmla="*/ 283502 w 737095"/>
                              <a:gd name="T9" fmla="*/ 340195 h 340195"/>
                              <a:gd name="T10" fmla="*/ 737095 w 737095"/>
                              <a:gd name="T11" fmla="*/ 340195 h 340195"/>
                              <a:gd name="T12" fmla="*/ 0 w 737095"/>
                              <a:gd name="T13" fmla="*/ 0 h 340195"/>
                              <a:gd name="T14" fmla="*/ 737095 w 737095"/>
                              <a:gd name="T15" fmla="*/ 340195 h 340195"/>
                            </a:gdLst>
                            <a:ahLst/>
                            <a:cxnLst>
                              <a:cxn ang="0">
                                <a:pos x="T0" y="T1"/>
                              </a:cxn>
                              <a:cxn ang="0">
                                <a:pos x="T2" y="T3"/>
                              </a:cxn>
                              <a:cxn ang="0">
                                <a:pos x="T4" y="T5"/>
                              </a:cxn>
                              <a:cxn ang="0">
                                <a:pos x="T6" y="T7"/>
                              </a:cxn>
                              <a:cxn ang="0">
                                <a:pos x="T8" y="T9"/>
                              </a:cxn>
                              <a:cxn ang="0">
                                <a:pos x="T10" y="T11"/>
                              </a:cxn>
                            </a:cxnLst>
                            <a:rect l="T12" t="T13" r="T14" b="T15"/>
                            <a:pathLst>
                              <a:path w="737095" h="340195">
                                <a:moveTo>
                                  <a:pt x="0" y="340195"/>
                                </a:moveTo>
                                <a:lnTo>
                                  <a:pt x="56705" y="340195"/>
                                </a:lnTo>
                                <a:lnTo>
                                  <a:pt x="56705" y="0"/>
                                </a:lnTo>
                                <a:lnTo>
                                  <a:pt x="283502" y="0"/>
                                </a:lnTo>
                                <a:lnTo>
                                  <a:pt x="283502" y="340195"/>
                                </a:lnTo>
                                <a:lnTo>
                                  <a:pt x="737095" y="340195"/>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990931649" name="Rectangle 6430"/>
                        <wps:cNvSpPr>
                          <a:spLocks noChangeArrowheads="1"/>
                        </wps:cNvSpPr>
                        <wps:spPr bwMode="auto">
                          <a:xfrm>
                            <a:off x="15065" y="16820"/>
                            <a:ext cx="636" cy="1141"/>
                          </a:xfrm>
                          <a:prstGeom prst="rect">
                            <a:avLst/>
                          </a:prstGeom>
                          <a:noFill/>
                          <a:ln>
                            <a:noFill/>
                          </a:ln>
                        </wps:spPr>
                        <wps:txbx>
                          <w:txbxContent>
                            <w:p w14:paraId="72AC18B2" w14:textId="77777777" w:rsidR="000A7EA0" w:rsidRDefault="000A7EA0" w:rsidP="000A7EA0">
                              <w:pPr>
                                <w:spacing w:after="160" w:line="259" w:lineRule="auto"/>
                                <w:ind w:left="0" w:firstLine="0"/>
                                <w:jc w:val="left"/>
                              </w:pPr>
                              <w:r>
                                <w:rPr>
                                  <w:color w:val="AC3140"/>
                                  <w:sz w:val="15"/>
                                </w:rPr>
                                <w:t>1</w:t>
                              </w:r>
                            </w:p>
                          </w:txbxContent>
                        </wps:txbx>
                        <wps:bodyPr rot="0" vert="horz" wrap="square" lIns="0" tIns="0" rIns="0" bIns="0" anchor="t" anchorCtr="0" upright="1">
                          <a:noAutofit/>
                        </wps:bodyPr>
                      </wps:wsp>
                      <wps:wsp>
                        <wps:cNvPr id="766018490" name="Rectangle 6431"/>
                        <wps:cNvSpPr>
                          <a:spLocks noChangeArrowheads="1"/>
                        </wps:cNvSpPr>
                        <wps:spPr bwMode="auto">
                          <a:xfrm>
                            <a:off x="17452" y="20917"/>
                            <a:ext cx="1271" cy="1140"/>
                          </a:xfrm>
                          <a:prstGeom prst="rect">
                            <a:avLst/>
                          </a:prstGeom>
                          <a:noFill/>
                          <a:ln>
                            <a:noFill/>
                          </a:ln>
                        </wps:spPr>
                        <wps:txbx>
                          <w:txbxContent>
                            <w:p w14:paraId="4F3C54E8" w14:textId="77777777" w:rsidR="000A7EA0" w:rsidRDefault="000A7EA0" w:rsidP="000A7EA0">
                              <w:pPr>
                                <w:spacing w:after="160" w:line="259" w:lineRule="auto"/>
                                <w:ind w:left="0" w:firstLine="0"/>
                                <w:jc w:val="left"/>
                              </w:pPr>
                              <w:r>
                                <w:rPr>
                                  <w:i/>
                                  <w:color w:val="AC3140"/>
                                  <w:sz w:val="15"/>
                                </w:rPr>
                                <w:t>dT</w:t>
                              </w:r>
                            </w:p>
                          </w:txbxContent>
                        </wps:txbx>
                        <wps:bodyPr rot="0" vert="horz" wrap="square" lIns="0" tIns="0" rIns="0" bIns="0" anchor="t" anchorCtr="0" upright="1">
                          <a:noAutofit/>
                        </wps:bodyPr>
                      </wps:wsp>
                      <wps:wsp>
                        <wps:cNvPr id="1053499818" name="Rectangle 6432"/>
                        <wps:cNvSpPr>
                          <a:spLocks noChangeArrowheads="1"/>
                        </wps:cNvSpPr>
                        <wps:spPr bwMode="auto">
                          <a:xfrm>
                            <a:off x="18489" y="21282"/>
                            <a:ext cx="332" cy="760"/>
                          </a:xfrm>
                          <a:prstGeom prst="rect">
                            <a:avLst/>
                          </a:prstGeom>
                          <a:noFill/>
                          <a:ln>
                            <a:noFill/>
                          </a:ln>
                        </wps:spPr>
                        <wps:txbx>
                          <w:txbxContent>
                            <w:p w14:paraId="58922604"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g:wgp>
                  </a:graphicData>
                </a:graphic>
              </wp:inline>
            </w:drawing>
          </mc:Choice>
          <mc:Fallback>
            <w:pict>
              <v:group w14:anchorId="15C862E5" id="Group 12" o:spid="_x0000_s1372" style="width:313.7pt;height:172.1pt;mso-position-horizontal-relative:char;mso-position-vertical-relative:line" coordsize="39943,22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">
                <v:shape id="Shape 6337" o:spid="_x0000_s1373" style="position:absolute;left:4535;top:1299;width:0;height:6804;visibility:visible;mso-wrap-style:square;v-text-anchor:top" coordsize="0,680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" path="m,680403l,e" filled="f" strokecolor="#181717" strokeweight=".17708mm">
                  <v:stroke miterlimit="83231f" joinstyle="miter"/>
                  <v:path arrowok="t" o:connecttype="custom" o:connectlocs="0,6804;0,0" o:connectangles="0,0" textboxrect="0,0,0,680403"/>
                </v:shape>
                <v:rect id="Rectangle 6338" o:spid="_x0000_s1374" style="position:absolute;left:3479;width:551;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" filled="f" stroked="f">
                  <v:textbox inset="0,0,0,0">
                    <w:txbxContent>
                      <w:p w14:paraId="6BCE64C1" w14:textId="77777777" w:rsidR="000A7EA0" w:rsidRDefault="000A7EA0" w:rsidP="000A7EA0">
                        <w:pPr>
                          <w:spacing w:after="160" w:line="259" w:lineRule="auto"/>
                          <w:ind w:left="0" w:firstLine="0"/>
                          <w:jc w:val="left"/>
                        </w:pPr>
                        <w:r>
                          <w:rPr>
                            <w:i/>
                            <w:sz w:val="15"/>
                          </w:rPr>
                          <w:t>x</w:t>
                        </w:r>
                      </w:p>
                    </w:txbxContent>
                  </v:textbox>
                </v:rect>
                <v:rect id="Rectangle 6339" o:spid="_x0000_s1375" style="position:absolute;left:4007;top:36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" filled="f" stroked="f">
                  <v:textbox inset="0,0,0,0">
                    <w:txbxContent>
                      <w:p w14:paraId="67FC336D" w14:textId="77777777" w:rsidR="000A7EA0" w:rsidRDefault="000A7EA0" w:rsidP="000A7EA0">
                        <w:pPr>
                          <w:spacing w:after="160" w:line="259" w:lineRule="auto"/>
                          <w:ind w:left="0" w:firstLine="0"/>
                          <w:jc w:val="left"/>
                        </w:pPr>
                        <w:r>
                          <w:rPr>
                            <w:i/>
                            <w:sz w:val="10"/>
                          </w:rPr>
                          <w:t>s</w:t>
                        </w:r>
                      </w:p>
                    </w:txbxContent>
                  </v:textbox>
                </v:rect>
                <v:rect id="Rectangle 6340" o:spid="_x0000_s1376" style="position:absolute;left:4526;width:424;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" filled="f" stroked="f">
                  <v:textbox inset="0,0,0,0">
                    <w:txbxContent>
                      <w:p w14:paraId="514DD9CD" w14:textId="77777777" w:rsidR="000A7EA0" w:rsidRDefault="000A7EA0" w:rsidP="000A7EA0">
                        <w:pPr>
                          <w:spacing w:after="160" w:line="259" w:lineRule="auto"/>
                          <w:ind w:left="0" w:firstLine="0"/>
                          <w:jc w:val="left"/>
                        </w:pPr>
                        <w:r>
                          <w:rPr>
                            <w:sz w:val="15"/>
                          </w:rPr>
                          <w:t>(</w:t>
                        </w:r>
                      </w:p>
                    </w:txbxContent>
                  </v:textbox>
                </v:rect>
                <v:rect id="Rectangle 6341" o:spid="_x0000_s1377" style="position:absolute;left:4891;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" filled="f" stroked="f">
                  <v:textbox inset="0,0,0,0">
                    <w:txbxContent>
                      <w:p w14:paraId="32A97B52" w14:textId="77777777" w:rsidR="000A7EA0" w:rsidRDefault="000A7EA0" w:rsidP="000A7EA0">
                        <w:pPr>
                          <w:spacing w:after="160" w:line="259" w:lineRule="auto"/>
                          <w:ind w:left="0" w:firstLine="0"/>
                          <w:jc w:val="left"/>
                        </w:pPr>
                        <w:r>
                          <w:rPr>
                            <w:i/>
                            <w:sz w:val="15"/>
                          </w:rPr>
                          <w:t>t</w:t>
                        </w:r>
                      </w:p>
                    </w:txbxContent>
                  </v:textbox>
                </v:rect>
                <v:rect id="Rectangle 6342" o:spid="_x0000_s1378" style="position:absolute;left:5227;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" filled="f" stroked="f">
                  <v:textbox inset="0,0,0,0">
                    <w:txbxContent>
                      <w:p w14:paraId="2AECB735" w14:textId="77777777" w:rsidR="000A7EA0" w:rsidRDefault="000A7EA0" w:rsidP="000A7EA0">
                        <w:pPr>
                          <w:spacing w:after="160" w:line="259" w:lineRule="auto"/>
                          <w:ind w:left="0" w:firstLine="0"/>
                          <w:jc w:val="left"/>
                        </w:pPr>
                        <w:r>
                          <w:rPr>
                            <w:sz w:val="15"/>
                          </w:rPr>
                          <w:t>)</w:t>
                        </w:r>
                      </w:p>
                    </w:txbxContent>
                  </v:textbox>
                </v:rect>
                <v:shape id="Shape 6343" o:spid="_x0000_s1379" style="position:absolute;top:6969;width:18143;height:0;visibility:visible;mso-wrap-style:square;v-text-anchor:top" coordsize="18143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" path="m,l1814398,e" filled="f" strokecolor="#181717" strokeweight=".17708mm">
                  <v:stroke miterlimit="83231f" joinstyle="miter"/>
                  <v:path arrowok="t" o:connecttype="custom" o:connectlocs="0,0;18143,0" o:connectangles="0,0" textboxrect="0,0,1814398,0"/>
                </v:shape>
                <v:rect id="Rectangle 6344" o:spid="_x0000_s1380" style="position:absolute;left:18538;top:6594;width:426;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" filled="f" stroked="f">
                  <v:textbox inset="0,0,0,0">
                    <w:txbxContent>
                      <w:p w14:paraId="563D2B7E" w14:textId="77777777" w:rsidR="000A7EA0" w:rsidRDefault="000A7EA0" w:rsidP="000A7EA0">
                        <w:pPr>
                          <w:spacing w:after="160" w:line="259" w:lineRule="auto"/>
                          <w:ind w:left="0" w:firstLine="0"/>
                          <w:jc w:val="left"/>
                        </w:pPr>
                        <w:r>
                          <w:rPr>
                            <w:i/>
                            <w:sz w:val="15"/>
                          </w:rPr>
                          <w:t>t</w:t>
                        </w:r>
                      </w:p>
                    </w:txbxContent>
                  </v:textbox>
                </v:rect>
                <v:shape id="Shape 6345" o:spid="_x0000_s1381" style="position:absolute;left:24811;top:1299;width:0;height:6804;visibility:visible;mso-wrap-style:square;v-text-anchor:top" coordsize="0,680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" path="m,680403l,e" filled="f" strokecolor="#181717" strokeweight=".17708mm">
                  <v:stroke miterlimit="83231f" joinstyle="miter"/>
                  <v:path arrowok="t" o:connecttype="custom" o:connectlocs="0,6804;0,0" o:connectangles="0,0" textboxrect="0,0,0,680403"/>
                </v:shape>
                <v:rect id="Rectangle 6346" o:spid="_x0000_s1382" style="position:absolute;left:23813;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" filled="f" stroked="f">
                  <v:textbox inset="0,0,0,0">
                    <w:txbxContent>
                      <w:p w14:paraId="03BA664E" w14:textId="77777777" w:rsidR="000A7EA0" w:rsidRDefault="000A7EA0" w:rsidP="000A7EA0">
                        <w:pPr>
                          <w:spacing w:after="160" w:line="259" w:lineRule="auto"/>
                          <w:ind w:left="0" w:firstLine="0"/>
                          <w:jc w:val="left"/>
                        </w:pPr>
                        <w:r>
                          <w:rPr>
                            <w:sz w:val="15"/>
                          </w:rPr>
                          <w:t>¯</w:t>
                        </w:r>
                      </w:p>
                    </w:txbxContent>
                  </v:textbox>
                </v:rect>
                <v:rect id="Rectangle 6347" o:spid="_x0000_s1383" style="position:absolute;left:23755;width:551;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" filled="f" stroked="f">
                  <v:textbox inset="0,0,0,0">
                    <w:txbxContent>
                      <w:p w14:paraId="20F37689" w14:textId="77777777" w:rsidR="000A7EA0" w:rsidRDefault="000A7EA0" w:rsidP="000A7EA0">
                        <w:pPr>
                          <w:spacing w:after="160" w:line="259" w:lineRule="auto"/>
                          <w:ind w:left="0" w:firstLine="0"/>
                          <w:jc w:val="left"/>
                        </w:pPr>
                        <w:r>
                          <w:rPr>
                            <w:i/>
                            <w:sz w:val="15"/>
                          </w:rPr>
                          <w:t>x</w:t>
                        </w:r>
                      </w:p>
                    </w:txbxContent>
                  </v:textbox>
                </v:rect>
                <v:rect id="Rectangle 6348" o:spid="_x0000_s1384" style="position:absolute;left:24283;top:36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" filled="f" stroked="f">
                  <v:textbox inset="0,0,0,0">
                    <w:txbxContent>
                      <w:p w14:paraId="37172216" w14:textId="77777777" w:rsidR="000A7EA0" w:rsidRDefault="000A7EA0" w:rsidP="000A7EA0">
                        <w:pPr>
                          <w:spacing w:after="160" w:line="259" w:lineRule="auto"/>
                          <w:ind w:left="0" w:firstLine="0"/>
                          <w:jc w:val="left"/>
                        </w:pPr>
                        <w:r>
                          <w:rPr>
                            <w:i/>
                            <w:sz w:val="10"/>
                          </w:rPr>
                          <w:t>s</w:t>
                        </w:r>
                      </w:p>
                    </w:txbxContent>
                  </v:textbox>
                </v:rect>
                <v:rect id="Rectangle 6349" o:spid="_x0000_s1385" style="position:absolute;left:24802;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" filled="f" stroked="f">
                  <v:textbox inset="0,0,0,0">
                    <w:txbxContent>
                      <w:p w14:paraId="0D83884D" w14:textId="77777777" w:rsidR="000A7EA0" w:rsidRDefault="000A7EA0" w:rsidP="000A7EA0">
                        <w:pPr>
                          <w:spacing w:after="160" w:line="259" w:lineRule="auto"/>
                          <w:ind w:left="0" w:firstLine="0"/>
                          <w:jc w:val="left"/>
                        </w:pPr>
                        <w:r>
                          <w:rPr>
                            <w:sz w:val="15"/>
                          </w:rPr>
                          <w:t>(</w:t>
                        </w:r>
                      </w:p>
                    </w:txbxContent>
                  </v:textbox>
                </v:rect>
                <v:rect id="Rectangle 6350" o:spid="_x0000_s1386" style="position:absolute;left:25167;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" filled="f" stroked="f">
                  <v:textbox inset="0,0,0,0">
                    <w:txbxContent>
                      <w:p w14:paraId="0A10B171" w14:textId="77777777" w:rsidR="000A7EA0" w:rsidRDefault="000A7EA0" w:rsidP="000A7EA0">
                        <w:pPr>
                          <w:spacing w:after="160" w:line="259" w:lineRule="auto"/>
                          <w:ind w:left="0" w:firstLine="0"/>
                          <w:jc w:val="left"/>
                        </w:pPr>
                        <w:r>
                          <w:rPr>
                            <w:i/>
                            <w:sz w:val="15"/>
                          </w:rPr>
                          <w:t>t</w:t>
                        </w:r>
                      </w:p>
                    </w:txbxContent>
                  </v:textbox>
                </v:rect>
                <v:rect id="Rectangle 6351" o:spid="_x0000_s1387" style="position:absolute;left:25503;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" filled="f" stroked="f">
                  <v:textbox inset="0,0,0,0">
                    <w:txbxContent>
                      <w:p w14:paraId="3D73E9C2" w14:textId="77777777" w:rsidR="000A7EA0" w:rsidRDefault="000A7EA0" w:rsidP="000A7EA0">
                        <w:pPr>
                          <w:spacing w:after="160" w:line="259" w:lineRule="auto"/>
                          <w:ind w:left="0" w:firstLine="0"/>
                          <w:jc w:val="left"/>
                        </w:pPr>
                        <w:r>
                          <w:rPr>
                            <w:sz w:val="15"/>
                          </w:rPr>
                          <w:t>)</w:t>
                        </w:r>
                      </w:p>
                    </w:txbxContent>
                  </v:textbox>
                </v:rect>
                <v:shape id="Shape 6352" o:spid="_x0000_s1388" style="position:absolute;left:20411;top:6969;width:18711;height:0;visibility:visible;mso-wrap-style:square;v-text-anchor:top" coordsize="1871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" path="m,l1871104,e" filled="f" strokecolor="#181717" strokeweight=".17708mm">
                  <v:stroke miterlimit="83231f" joinstyle="miter"/>
                  <v:path arrowok="t" o:connecttype="custom" o:connectlocs="0,0;18711,0" o:connectangles="0,0" textboxrect="0,0,1871104,0"/>
                </v:shape>
                <v:rect id="Rectangle 6353" o:spid="_x0000_s1389" style="position:absolute;left:39517;top:6594;width:426;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" filled="f" stroked="f">
                  <v:textbox inset="0,0,0,0">
                    <w:txbxContent>
                      <w:p w14:paraId="22DB89AD" w14:textId="77777777" w:rsidR="000A7EA0" w:rsidRDefault="000A7EA0" w:rsidP="000A7EA0">
                        <w:pPr>
                          <w:spacing w:after="160" w:line="259" w:lineRule="auto"/>
                          <w:ind w:left="0" w:firstLine="0"/>
                          <w:jc w:val="left"/>
                        </w:pPr>
                        <w:r>
                          <w:rPr>
                            <w:i/>
                            <w:sz w:val="15"/>
                          </w:rPr>
                          <w:t>t</w:t>
                        </w:r>
                      </w:p>
                    </w:txbxContent>
                  </v:textbox>
                </v:rect>
                <v:shape id="Shape 6354" o:spid="_x0000_s1390" style="position:absolute;left:15875;top:16041;width:0;height:5103;visibility:visible;mso-wrap-style:square;v-text-anchor:top" coordsize="0,510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" path="m,510299l,e" filled="f" strokecolor="#181717" strokeweight=".17708mm">
                  <v:stroke miterlimit="83231f" joinstyle="miter"/>
                  <v:path arrowok="t" o:connecttype="custom" o:connectlocs="0,5103;0,0" o:connectangles="0,0" textboxrect="0,0,0,510299"/>
                </v:shape>
                <v:rect id="Rectangle 6355" o:spid="_x0000_s1391" style="position:absolute;left:15352;top:14741;width:66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" filled="f" stroked="f">
                  <v:textbox inset="0,0,0,0">
                    <w:txbxContent>
                      <w:p w14:paraId="5B3D6F4A" w14:textId="77777777" w:rsidR="000A7EA0" w:rsidRDefault="000A7EA0" w:rsidP="000A7EA0">
                        <w:pPr>
                          <w:spacing w:after="160" w:line="259" w:lineRule="auto"/>
                          <w:ind w:left="0" w:firstLine="0"/>
                          <w:jc w:val="left"/>
                        </w:pPr>
                        <w:r>
                          <w:rPr>
                            <w:i/>
                            <w:sz w:val="15"/>
                          </w:rPr>
                          <w:t>h</w:t>
                        </w:r>
                      </w:p>
                    </w:txbxContent>
                  </v:textbox>
                </v:rect>
                <v:rect id="Rectangle 6356" o:spid="_x0000_s1392" style="position:absolute;left:15890;top:15106;width:1339;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" filled="f" stroked="f">
                  <v:textbox inset="0,0,0,0">
                    <w:txbxContent>
                      <w:p w14:paraId="5EE3419F" w14:textId="77777777" w:rsidR="000A7EA0" w:rsidRPr="008D50B2" w:rsidRDefault="000A7EA0" w:rsidP="000A7EA0">
                        <w:pPr>
                          <w:spacing w:after="160" w:line="259" w:lineRule="auto"/>
                          <w:ind w:left="0" w:firstLine="0"/>
                          <w:jc w:val="left"/>
                          <w:rPr>
                            <w:sz w:val="22"/>
                            <w:szCs w:val="24"/>
                          </w:rPr>
                        </w:pPr>
                        <w:r w:rsidRPr="008D50B2">
                          <w:rPr>
                            <w:i/>
                            <w:sz w:val="12"/>
                            <w:szCs w:val="24"/>
                          </w:rPr>
                          <w:t>zoh</w:t>
                        </w:r>
                      </w:p>
                    </w:txbxContent>
                  </v:textbox>
                </v:rect>
                <v:rect id="Rectangle 6357" o:spid="_x0000_s1393" style="position:absolute;left:17147;top:14741;width:424;height:1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" filled="f" stroked="f">
                  <v:textbox inset="0,0,0,0">
                    <w:txbxContent>
                      <w:p w14:paraId="4F596580" w14:textId="77777777" w:rsidR="000A7EA0" w:rsidRDefault="000A7EA0" w:rsidP="000A7EA0">
                        <w:pPr>
                          <w:spacing w:after="160" w:line="259" w:lineRule="auto"/>
                          <w:ind w:left="0" w:firstLine="0"/>
                          <w:jc w:val="left"/>
                        </w:pPr>
                        <w:r>
                          <w:rPr>
                            <w:sz w:val="15"/>
                          </w:rPr>
                          <w:t>(</w:t>
                        </w:r>
                      </w:p>
                    </w:txbxContent>
                  </v:textbox>
                </v:rect>
                <v:rect id="Rectangle 6358" o:spid="_x0000_s1394" style="position:absolute;left:17512;top:14741;width:426;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" filled="f" stroked="f">
                  <v:textbox inset="0,0,0,0">
                    <w:txbxContent>
                      <w:p w14:paraId="3397B931" w14:textId="77777777" w:rsidR="000A7EA0" w:rsidRDefault="000A7EA0" w:rsidP="000A7EA0">
                        <w:pPr>
                          <w:spacing w:after="160" w:line="259" w:lineRule="auto"/>
                          <w:ind w:left="0" w:firstLine="0"/>
                          <w:jc w:val="left"/>
                        </w:pPr>
                        <w:r>
                          <w:rPr>
                            <w:i/>
                            <w:sz w:val="15"/>
                          </w:rPr>
                          <w:t>t</w:t>
                        </w:r>
                      </w:p>
                    </w:txbxContent>
                  </v:textbox>
                </v:rect>
                <v:rect id="Rectangle 6359" o:spid="_x0000_s1395" style="position:absolute;left:17848;top:14741;width:424;height:1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" filled="f" stroked="f">
                  <v:textbox inset="0,0,0,0">
                    <w:txbxContent>
                      <w:p w14:paraId="5EA85089" w14:textId="77777777" w:rsidR="000A7EA0" w:rsidRDefault="000A7EA0" w:rsidP="000A7EA0">
                        <w:pPr>
                          <w:spacing w:after="160" w:line="259" w:lineRule="auto"/>
                          <w:ind w:left="0" w:firstLine="0"/>
                          <w:jc w:val="left"/>
                        </w:pPr>
                        <w:r>
                          <w:rPr>
                            <w:sz w:val="15"/>
                          </w:rPr>
                          <w:t>)</w:t>
                        </w:r>
                      </w:p>
                    </w:txbxContent>
                  </v:textbox>
                </v:rect>
                <v:shape id="Shape 6360" o:spid="_x0000_s1396" style="position:absolute;left:14741;top:20577;width:8505;height:0;visibility:visible;mso-wrap-style:square;v-text-anchor:top" coordsize="850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" path="m,l850493,e" filled="f" strokecolor="#181717" strokeweight=".17708mm">
                  <v:stroke miterlimit="83231f" joinstyle="miter"/>
                  <v:path arrowok="t" o:connecttype="custom" o:connectlocs="0,0;8505,0" o:connectangles="0,0" textboxrect="0,0,850493,0"/>
                </v:shape>
                <v:rect id="Rectangle 6361" o:spid="_x0000_s1397" style="position:absolute;left:23641;top:20202;width:426;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" filled="f" stroked="f">
                  <v:textbox inset="0,0,0,0">
                    <w:txbxContent>
                      <w:p w14:paraId="7A267966" w14:textId="77777777" w:rsidR="000A7EA0" w:rsidRDefault="000A7EA0" w:rsidP="000A7EA0">
                        <w:pPr>
                          <w:spacing w:after="160" w:line="259" w:lineRule="auto"/>
                          <w:ind w:left="0" w:firstLine="0"/>
                          <w:jc w:val="left"/>
                        </w:pPr>
                        <w:r>
                          <w:rPr>
                            <w:i/>
                            <w:sz w:val="15"/>
                          </w:rPr>
                          <w:t>t</w:t>
                        </w:r>
                      </w:p>
                    </w:txbxContent>
                  </v:textbox>
                </v:rect>
                <v:shape id="Shape 6362" o:spid="_x0000_s1398" style="position:absolute;left:21404;top:2433;width:16995;height:6309;visibility:visible;mso-wrap-style:square;v-text-anchor:top" coordsize="1699578,630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" path="m,372288r1410,254l2832,372796r1422,254l5664,373304r1423,254l8509,373812r1410,254l11341,374307r1410,254l14173,374802r1423,242l17006,375298r1422,241l19838,375768r1422,241l22682,376250r1410,229l25514,376707r1423,229l28346,377152r1423,228l31179,377596r1422,216l34024,378015r1409,204l36856,378422r1409,203l39688,378816r1422,190l42519,379184r1423,191l45364,379540r1410,177l48197,379882r1409,153l51029,380187r1422,153l53861,380479r1422,140l56693,380759r1422,114l59538,381000r1409,102l62370,381216r1422,89l65202,381406r1422,77l68034,381559r1422,76l70879,381698r1410,51l73711,381800r1410,38l76543,381864r1422,25l79375,381902r2832,l83629,381889r1423,-25l86462,381838r1422,-38l89307,381749r1409,-51l92139,381622r1409,-76l94971,381457r1422,-89l97803,381254r1422,-114l100635,381013r1422,-140l103480,380721r1409,-153l106312,380403r1422,-191l109144,380022r1422,-203l111976,379603r1423,-228l114821,379146r1410,-254l117653,378638r1410,-280l120485,378079r1422,-305l123317,377469r1422,-317l126162,376809r1410,-343l128994,376110r1410,-381l131826,375348r1422,-393l134658,374548r1422,-431l137490,373685r1423,-457l140335,372770r1410,-482l143167,371843r1423,-470l145999,370903r1423,-495l148831,369900r1423,-521l151676,368846r1410,-546l154508,367741r1410,-584l157340,366573r1423,-610l160172,365341r1423,-635l163004,364058r1423,-673l165849,362699r1410,-685l168682,361290r1422,-724l171514,359829r1422,-762l174346,358292r1422,-787l177190,356692r1410,-825l180023,355028r1409,-850l182855,353301r1422,-876l185687,351523r1422,-927l188532,349656r1409,-939l191364,347739r1410,-978l194196,345758r1422,-1017l197028,343700r1422,-1041l199860,341579r1422,-1079l202705,339395r1409,-1118l205537,337147r1422,-1156l208369,334823r1422,-1181l211201,332448r1422,-1219l214046,329997r1409,-1257l216878,327470r1410,-1283l219710,324891r1423,-1320l222542,322237r1423,-1346l225387,319519r1410,-1384l228219,316738r1410,-1422l231051,313880r1422,-1448l233883,310972r1423,-1473l236715,308000r1423,-1511l239560,304952r1410,-1536l242392,301854r1423,-1575l245224,298679r1423,-1601l248057,295453r1422,-1638l250901,292164r1410,-1664l253733,288823r1410,-1701l256565,285407r1423,-1727l259398,281940r1422,-1752l262230,278422r1422,-1778l265075,274841r1409,-1804l267907,271209r1422,-1829l270739,267526r1422,-1867l273571,263792r1422,-1892l276416,260007r1409,-1918l279248,256172r1409,-1943l282080,252285r1422,-1955l284912,248348r1422,-1993l287757,244361r1409,-2007l290589,240335r1409,-2032l293421,236271r1422,-2058l296253,232156r1422,-2070l299085,228016r1423,-2083l301930,223838r1410,-2096l304762,219634r1422,-2121l307594,215392r1422,-2134l310426,211125r1422,-2134l313271,206832r1410,-2146l316103,202527r1410,-2172l318935,198184r1423,-2172l321767,193840r1423,-2184l324612,189471r1410,-2184l327444,185090r1410,-2197l330276,180696r1423,-2198l333108,176301r1423,-2209l335940,171895r1423,-2198l338785,167487r1410,-2197l341618,163081r1409,-2197l344450,158674r1422,-2197l347282,154280r1422,-2197l350126,149898r1410,-2197l352958,145517r1410,-2185l355791,141148r1422,-2172l358623,136804r1422,-2159l361455,132486r1422,-2159l364299,128181r1410,-2146l367132,123901r1422,-2121l369964,119659r1422,-2108l372796,115443r1422,-2096l375641,111265r1409,-2070l378473,107124r1410,-2057l381305,103022r1422,-2032l384137,98971r1422,-2006l386982,94971r1409,-1995l389814,91008r1409,-1956l392646,87109r1422,-1930l395478,83261r1423,-1905l398310,79477r1423,-1867l401155,75755r1410,-1841l403987,72098r1422,-1803l406819,68504r1423,-1765l409651,64986r1423,-1727l412496,61544r1410,-1689l415328,58179r1410,-1651l418160,54889r1423,-1612l420993,51689r1422,-1562l423825,48578r1422,-1525l426669,45377r1410,-1638l429501,42113r1423,-1600l432333,38938r1423,-1549l435166,35865r1422,-1499l438010,32893r1410,-1435l440842,30035r1410,-1396l443674,27280r1423,-1334l446507,24638r1422,-1270l449352,22123r1409,-1219l452184,19723r1409,-1156l455016,17437r1422,-1092l457848,15291r1422,-1029l460680,13271r1422,-965l463525,11379r1409,-889l466357,9627r1422,-826l469189,8014r1422,-750l472021,6540r1422,-685l474866,5207r1410,-610l477698,4026r1410,-534l480530,2997r1422,-470l483362,2108r1422,-381l486207,1372r1410,-305l489039,800r1410,-229l491871,381r1423,-152l494703,114r1423,-76l497535,r1423,13l500380,51r1410,89l503212,267r1410,165l506044,648r1423,241l508876,1181r1423,330l511721,1880r1410,406l514553,2743r1410,483l517385,3759r1423,572l520217,4940r1423,661l523049,6299r1423,724l525894,7810r1410,813l528727,9474r1422,902l531559,11303r1422,978l534391,13297r1422,1054l537235,15443r1410,1130l540067,17755r1410,1206l542900,20206r1422,1282l545732,22822r1422,1359l548577,25578r1409,1447l551409,28499r1409,1511l554241,31547r1422,1587l557073,34760r1422,1651l559905,38100r1422,1715l562750,41580r1409,1791l565582,45186r1422,1867l568414,49365r1423,2362l571246,54102r1423,2413l574091,58966r1410,2464l576923,63932r1410,2527l579755,69012r1422,2578l582587,74194r1423,2616l585419,79464r1423,2667l588264,84811r1410,2705l591096,90246r1423,2743l593928,95745r1423,2782l596761,101308r1422,2807l599605,106934r1410,2819l602437,112598r1410,2845l605269,118301r1423,2870l608102,124041r1422,2870l610946,129794r1410,2896l613778,135572r1410,2896l616610,141351r1423,2896l619442,147142r1423,2883l622275,152921r1422,2883l625120,158674r1409,2870l627952,164414r1422,2858l630784,170129r1422,2832l633616,175794r1422,2819l636460,181420r1410,2794l639293,186995r1409,2756l642125,192506r1422,2731l644957,197955r1422,2692l647802,203327r1410,2654l650634,208623r1410,2616l653466,213830r1422,2578l656298,218948r1422,2527l659130,223977r1422,2464l661975,228892r1410,2413l664807,233693r1410,2362l667639,238379r1423,2311l670471,242951r1423,2248l673316,247409r1410,2172l676148,251727r1410,2108l678980,255905r1423,2045l681812,259956r1423,1969l684644,263868r1423,1892l687489,267627r1410,1829l690321,271247r1423,1739l693153,274701r1423,1676l695985,278016r1423,1600l698830,281178r1410,1511l701662,284175r1410,1435l704495,287020r1422,1359l707327,289700r1422,1282l710171,291579r1410,546l713003,292646r1410,470l715835,293560r1423,394l718668,294322r1422,331l721500,294945r1422,254l724345,295427r1409,191l727177,295770r1422,127l730009,295986r1422,64l732841,296088r1422,13l735686,296075r1409,-51l738518,295948r1409,-102l741350,295720r1422,-153l744182,295402r1423,-203l747014,294983r1423,-229l749859,294500r1410,-279l752691,293941r1422,-304l755523,293307r1423,-331l758355,292633r1423,-368l761200,291897r1410,-381l764032,291135r1410,-407l766864,290335r1422,-419l769696,289509r1423,-419l772541,288658r1410,-419l775373,287820r1410,-419l778205,286969r1423,-419l781037,286144r1423,-407l783870,285331r1422,-394l786714,284544r1410,-381l789546,283794r1423,-355l792378,283083r1423,-330l795210,282435r1423,-305l798056,281838r1409,-266l800888,281318r1409,-229l803720,280873r1422,-191l806552,280518r1422,-140l809396,280251r1410,-102l812229,280086r1409,-51l815061,280022r1422,13l817893,280086r1422,63l820725,280264r1422,127l823570,280569r1410,203l826402,281000r1410,280l829234,281584r1422,343l832066,282308r1422,432l834911,283197r1410,496l837743,284226r1410,584l840575,285433r1422,660l843407,286804r1422,749l846239,288341r1422,838l849084,290055r1410,927l851916,292595r1423,1664l854748,295973r1423,1753l857580,299517r1423,1841l860425,303250r1410,1931l863257,307149r1410,2020l866089,311226r1423,2096l868921,315468r1423,2184l871766,319875r1410,2260l874598,324447r1410,2337l877431,329171r1422,2413l880263,334048r1422,2502l883095,339077r1422,2579l885939,344259r1410,2629l888771,349567r1423,2706l891604,355016r1422,2768l894436,360591r1422,2832l897281,366281r1409,2895l900113,372097r1409,2947l902945,378015r1422,2998l905777,384035r1422,3048l908609,390157r1422,3086l911454,396367r1409,3124l914286,402653r1422,3163l917118,409003r1422,3214l919950,415430r1422,3238l922795,421919r1409,3252l925627,428447r1409,3277l928459,435026r1422,3289l931291,441630r1423,3315l934136,448259r1410,3327l936968,454901r1410,3328l939800,461569r1422,3327l942632,468224r1422,3314l945464,474866r1423,3315l948309,481495r1410,3302l951141,488099r1423,3289l953973,494665r1423,3264l956806,501180r1422,3238l959650,507657r1410,3213l962482,514058r1410,3175l965314,520395r1423,3150l968146,526656r1423,3099l970991,532828r1410,3061l973824,538912r1409,2997l976656,544894r1422,2946l979488,550761r1422,2883l982320,556501r1422,2832l985164,562127r1410,2756l987997,567614r1409,2680l990829,572948r1422,2616l993661,577748r1422,2159l996505,582003r1410,2070l999338,586105r1409,1994l1002170,590042r1422,1905l1005002,593814r1422,1816l1007834,597408r1422,1740l1010679,600837r1410,1651l1013511,604088r1422,1562l1016343,607174r1422,1473l1019175,610070r1422,1371l1022020,612775r1409,1295l1024852,615315r1410,1194l1027684,617652r1423,1105l1030516,619811r1423,1003l1033361,621779r1410,902l1036193,623545r1410,825l1039025,625132r1423,724l1041857,626529r1423,622l1044689,627723r1423,533l1047534,628726r1410,432l1050366,629552r1423,330l1053199,630174r1422,229l1056031,630593r1422,153l1058875,630834r1410,51l1061707,630885r1410,-38l1064539,630746r1423,-140l1067372,630428r1422,-241l1070204,629907r1422,-317l1073049,629221r1409,-419l1075881,628345r1422,-508l1078713,627278r1422,-584l1081545,626046r1422,-673l1084390,624637r1409,-762l1087222,623062r1409,-851l1090054,621322r1422,-940l1092886,619404r1422,-1016l1095731,617334r1409,-1105l1098563,615099r1409,-1181l1101395,612711r1422,-1244l1104227,610171r1422,-1320l1107059,607492r1423,-1397l1109904,604672r1410,-1473l1112736,601701r1422,-1524l1115568,598615r1422,-1601l1118400,595389r1423,-1664l1121245,592036r1410,-1715l1124077,588569r1410,-1778l1126909,584988r1423,-1829l1129741,581292r1423,-1880l1132574,577507r1422,-1943l1135418,573672r1410,-1931l1138250,569798r1423,-1968l1141082,565836r1423,-2007l1143914,561797r1423,-2057l1146760,557670r1409,-2083l1149592,553479r1409,-2121l1152424,549211r1422,-2146l1155256,544894r1422,-2185l1158100,540512r1410,-2222l1160933,536067r1409,-2235l1163765,531584r1422,-2261l1166597,527063r1422,-2274l1169429,522503r1422,-2298l1172273,517906r1410,-2299l1175106,513296r1422,-2324l1177938,508660r1422,-2324l1180770,503999r1422,-2324l1183615,499339r1409,-2324l1186447,494678r1410,-2324l1189279,490017r1422,-2324l1192111,485356r1422,-2324l1194956,480720r1409,-2324l1197788,476085r1410,-2299l1200620,471488r1423,-2299l1203452,466903r1423,-2274l1206284,462356r1423,-2260l1209129,457848r1410,-2248l1211961,453377r1422,-2222l1214793,448945r1423,-2184l1217625,444576r1423,-2159l1220470,440258r1410,-2134l1223302,436004r1410,-2108l1226135,431800r1422,-2070l1228967,427672r1422,-2032l1231799,423621r1422,-2006l1234643,419633r1410,-1955l1237475,415734r1423,-1930l1240308,411912r1422,-1880l1243140,408178r1422,-1842l1245984,404533r1410,-1791l1248816,400977r1410,-1740l1251648,397510r1423,-1689l1254481,394157r1422,-1651l1257326,390893r1409,-1600l1260158,387731r1409,-1537l1262990,384683r1422,-1486l1265822,381736r1422,-1434l1268654,378892r1422,-1372l1271499,376174r1409,-1321l1274331,373558r1422,-1270l1277163,371234r1422,-1029l1279995,369202r1423,-978l1282840,367284r1410,-914l1285672,365480r1410,-863l1288504,363791r1422,-800l1291336,362217r1422,-750l1294181,360756r1410,-699l1297013,359397r1410,-635l1299845,358153r1423,-572l1302677,357022r1423,-520l1305510,355994r1422,-470l1308354,355079r1410,-419l1311186,354266r1423,-381l1314018,353543r1423,-318l1316850,352933r1423,-279l1319695,352412r1410,-228l1322527,351993r1410,-178l1325359,351663r1423,-127l1328191,351422r1423,-89l1331023,351269r1423,-38l1333868,351206r1410,l1336701,351219r1422,37l1339533,351320r1422,76l1342365,351498r1422,114l1345209,351739r1410,153l1348042,352057r1409,177l1350874,352438r1422,216l1353706,352882r1422,254l1356551,353390r1409,280l1359383,353949r1410,305l1362215,354571r1422,331l1365047,355232r1422,355l1367879,355955r1422,369l1370724,356705r1409,394l1373556,357505r1422,407l1376388,358330r1423,432l1379220,359194r1423,445l1382065,360096r1410,457l1384897,361010r1410,470l1387729,361950r1423,483l1390561,362915r1423,483l1393406,363881r1410,495l1396238,364871r1410,495l1399070,365861r1422,496l1401902,366865r1423,495l1404734,367855r1423,509l1407579,368859r1410,495l1410411,369850r1410,495l1413243,370840r1423,483l1416076,371805r1422,483l1418920,372605r1410,305l1421752,373215r1410,305l1424584,373812r1423,292l1427417,374396r1422,279l1430249,374955r1422,266l1433094,375488r1409,254l1435926,375996r1422,254l1438758,376479r1422,241l1441590,376949r1422,216l1444435,377380r1409,216l1447267,377787r1409,203l1450099,378168r1422,178l1452931,378523r1422,166l1455776,378841r1410,153l1458608,379133r1410,140l1461440,379400r1422,114l1464272,379628r1422,102l1467104,379831r1423,90l1469949,379997r1410,76l1472781,380137r1422,50l1475613,380238r1422,38l1478445,380314r1422,26l1481290,380365r1410,l1484122,380378r1410,-13l1486954,380352r1423,-12l1489786,380314r1423,-38l1492618,380238r1423,-51l1495463,380124r1410,-64l1498295,379997r1423,-76l1501127,379831r1423,-88l1503959,379654r1423,-114l1506804,379438r1410,-114l1509637,379197r1409,-127l1512469,378943r1422,-140l1515301,378651r1422,-153l1518145,378346r1410,-166l1520977,378015r1410,-165l1523810,377673r1422,-178l1526642,377317r1422,-190l1529474,376936r1422,-203l1532319,376542r1409,-203l1535151,376123r1410,-203l1537983,375704r1422,-216l1540815,375272r1422,-216l1543660,374828r1409,-216l1546492,374383r1410,-228l1549324,373926r1422,-229l1552156,373456r1422,-228l1555001,372999r1409,-242l1557833,372529r1409,-241l1560665,372059r1422,-229l1563497,371589r1423,-228l1566329,371132r1423,-229l1569174,370675r1410,-229l1572006,370218r1422,-229l1574838,369773r1422,-228l1577670,369329r1423,-216l1580515,368897r1410,-203l1583347,368478r1410,-204l1586179,368071r1423,-190l1589012,367678r1422,-191l1591844,367297r1422,-178l1594688,366941r1410,-178l1597520,366598r1423,-165l1600352,366281r1423,-165l1603185,365976r1422,-153l1606030,365684r1409,-127l1608862,365430r1409,-127l1611694,365189r1422,-102l1614526,364985r1422,-101l1617371,364795r1409,-89l1620203,364630r1409,-64l1623035,364503r1422,-51l1625867,364401r1422,-51l1628699,364325r1422,-26l1631544,364274r1409,-12l1635798,364262r1410,12l1638630,364287r1410,25l1641462,364350r1423,38l1644295,364439r1422,51l1647127,364553r1422,77l1649971,364706r1410,89l1652803,364896r1423,102l1655635,365112r1423,115l1658468,365354r1422,126l1661313,365620r1409,153l1664145,365925r1409,165l1666977,366268r1422,178l1669809,366636r1422,191l1672641,367017r1422,216l1675486,367437r1409,228l1678318,367893r1422,229l1681150,368364r1422,241l1683982,368859r1423,254l1686827,369379r1410,267l1689659,369925r1410,280l1692491,370484r1422,293l1695323,371068r1423,305l1698168,371678r1410,305e" filled="f" strokecolor="#42a73f" strokeweight=".17708mm">
                  <v:stroke miterlimit="83231f" joinstyle="miter"/>
                  <v:path arrowok="t" o:connecttype="custom" o:connectlocs="0,3723;14,3726;28,3728;43,3731;57,3733;71,3736;85,3738;99,3741;113,3743;128,3746;142,3748;156,3751;170,3753;184,3755;198,3758;213,3760;227,3763;241,3765;255,3767;269,3769;283,3772;298,3774;312,3776;326,3778;340,3780;354,3782;369,3784;383,3786;397,3788;411,3790;425,3792;439,3794;454,3795;468,3797;482,3799;496,3800;510,3802;524,3803;539,3805;553,3806;567,3808;581,3809;595,3810;609,3811;624,3812;638,3813;652,3814;666,3815;680,3816;695,3816;709,3817;723,3818;737,3818;751,3818;765,3819;780,3819;794,3819;822,3819;836,3819;850,3819;865,3818;879,3818;893,3818;907,3817" o:connectangles="0,0,0,0,0,0,0,0,0,0,0,0,0,0,0,0,0,0,0,0,0,0,0,0,0,0,0,0,0,0,0,0,0,0,0,0,0,0,0,0,0,0,0,0,0,0,0,0,0,0,0,0,0,0,0,0,0,0,0,0,0,0,0,0" textboxrect="0,0,1699578,630885"/>
                </v:shape>
                <v:shape id="Shape 6363" o:spid="_x0000_s1399" style="position:absolute;left:21404;top:2448;width:16995;height:6100;visibility:visible;mso-wrap-style:square;v-text-anchor:top" coordsize="1699577,609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" path="m,452095l,370789r41110,l41110,452095r42519,l85052,380365r41110,l126162,452095r42520,l170104,359054r41097,l211201,452095r42532,l255156,285610r41097,l296253,452095r42532,l340195,163779r41110,l381305,452095r42532,l425247,45542r41110,l466357,452095r42519,l510299,r41110,l551409,452095r42519,l595351,97015r41109,l636460,452095r42520,l680403,256438r41110,l721513,452095r42519,l765454,289230r41098,l806552,452095r42532,l850493,289471r41110,l891603,452095r42533,l935546,450075r41110,l976656,452095r42532,l1020597,609943r41110,l1061707,452095r42520,l1105649,607339r41110,l1146759,452095r42520,l1190701,486181r41110,l1231811,452095r42520,l1275753,370789r41097,l1316850,452095r42533,l1360805,352742r41097,l1401902,452095r42533,l1445844,376085r41110,l1486954,452095r42533,l1530896,375234r41110,l1572006,452095r42520,l1615948,363372r41110,l1657058,452095r42519,e" filled="f" strokecolor="#4a4486" strokeweight=".26564mm">
                  <v:stroke miterlimit="83231f" joinstyle="miter"/>
                  <v:path arrowok="t" o:connecttype="custom" o:connectlocs="0,4521;0,3708;411,3708;411,4521;836,4521;850,3804;1262,3804;1262,4521;1687,4521;1701,3591;2112,3591;2112,4521;2537,4521;2551,2856;2962,2856;2962,4521;3388,4521;3402,1638;3813,1638;3813,4521;4238,4521;4252,455;4663,455;4663,4521;5089,4521;5103,0;5514,0;5514,4521;5939,4521;5953,970;6364,970;6364,4521;6789,4521;6804,2565;7215,2565;7215,4521;7640,4521;7654,2893;8065,2893;8065,4521;8490,4521;8505,2895;8916,2895;8916,4521;9341,4521;9355,4501;9766,4501;9766,4521;10191,4521;10206,6100;10617,6100;10617,4521;11042,4521;11056,6074;11467,6074;11467,4521;11892,4521;11906,4862;12318,4862;12318,4521;12743,4521;12757,3708;13168,3708;13168,4521" o:connectangles="0,0,0,0,0,0,0,0,0,0,0,0,0,0,0,0,0,0,0,0,0,0,0,0,0,0,0,0,0,0,0,0,0,0,0,0,0,0,0,0,0,0,0,0,0,0,0,0,0,0,0,0,0,0,0,0,0,0,0,0,0,0,0,0" textboxrect="0,0,1699577,609943"/>
                </v:shape>
                <v:shape id="Shape 6364" o:spid="_x0000_s1400" style="position:absolute;left:788;top:6156;width:407;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" path="m20333,l40653,60973,20333,48781,,60973,20333,xe" fillcolor="#4a4486" stroked="f">
                  <v:path arrowok="t" o:connecttype="custom" o:connectlocs="204,0;407,610;204,488;0,610;204,0" o:connectangles="0,0,0,0,0" textboxrect="0,0,40653,60973"/>
                </v:shape>
                <v:shape id="Shape 6365" o:spid="_x0000_s1401" style="position:absolute;left:992;top:6644;width:0;height:325;visibility:visible;mso-wrap-style:square;v-text-anchor:top" coordsize="0,3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" path="m,32550l,e" filled="f" strokecolor="#4a4486" strokeweight=".26564mm">
                  <v:stroke miterlimit="83231f" joinstyle="miter"/>
                  <v:path arrowok="t" o:connecttype="custom" o:connectlocs="0,325;0,0" o:connectangles="0,0" textboxrect="0,0,0,32550"/>
                </v:shape>
                <v:shape id="Shape 6366" o:spid="_x0000_s1402" style="position:absolute;left:1497;top:6250;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" path="m20333,l40653,60985,20333,48794,,60985,20333,xe" fillcolor="#4a4486" stroked="f">
                  <v:path arrowok="t" o:connecttype="custom" o:connectlocs="204,0;407,610;204,488;0,610;204,0" o:connectangles="0,0,0,0,0" textboxrect="0,0,40653,60985"/>
                </v:shape>
                <v:shape id="Shape 6367" o:spid="_x0000_s1403" style="position:absolute;left:1700;top:6738;width:0;height:231;visibility:visible;mso-wrap-style:square;v-text-anchor:top" coordsize="0,23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" path="m,23114l,e" filled="f" strokecolor="#4a4486" strokeweight=".26564mm">
                  <v:stroke miterlimit="83231f" joinstyle="miter"/>
                  <v:path arrowok="t" o:connecttype="custom" o:connectlocs="0,231;0,0" o:connectangles="0,0" textboxrect="0,0,0,23114"/>
                </v:shape>
                <v:shape id="Shape 6368" o:spid="_x0000_s1404" style="position:absolute;left:2206;top:6156;width:407;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" path="m20333,l40653,60973,20333,48781,,60973,20333,xe" fillcolor="#4a4486" stroked="f">
                  <v:path arrowok="t" o:connecttype="custom" o:connectlocs="204,0;407,610;204,488;0,610;204,0" o:connectangles="0,0,0,0,0" textboxrect="0,0,40653,60973"/>
                </v:shape>
                <v:shape id="Shape 6369" o:spid="_x0000_s1405" style="position:absolute;left:2409;top:6644;width:0;height:325;visibility:visible;mso-wrap-style:square;v-text-anchor:top" coordsize="0,3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" path="m,32550l,e" filled="f" strokecolor="#4a4486" strokeweight=".26564mm">
                  <v:stroke miterlimit="83231f" joinstyle="miter"/>
                  <v:path arrowok="t" o:connecttype="custom" o:connectlocs="0,325;0,0" o:connectangles="0,0" textboxrect="0,0,0,32550"/>
                </v:shape>
                <v:shape id="Shape 6370" o:spid="_x0000_s1406" style="position:absolute;left:2915;top:5745;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" path="m20333,l40653,60985,20333,48794,,60985,20333,xe" fillcolor="#4a4486" stroked="f">
                  <v:path arrowok="t" o:connecttype="custom" o:connectlocs="203,0;406,610;203,488;0,610;203,0" o:connectangles="0,0,0,0,0" textboxrect="0,0,40653,60985"/>
                </v:shape>
                <v:shape id="Shape 6371" o:spid="_x0000_s1407" style="position:absolute;left:3118;top:6233;width:0;height:736;visibility:visible;mso-wrap-style:square;v-text-anchor:top" coordsize="0,73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" path="m,73597l,e" filled="f" strokecolor="#4a4486" strokeweight=".26564mm">
                  <v:stroke miterlimit="83231f" joinstyle="miter"/>
                  <v:path arrowok="t" o:connecttype="custom" o:connectlocs="0,736;0,0" o:connectangles="0,0" textboxrect="0,0,0,73597"/>
                </v:shape>
                <v:shape id="Shape 6372" o:spid="_x0000_s1408" style="position:absolute;left:3623;top:4937;width:407;height:609;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" path="m20333,l40653,60973,20333,48781,,60973,20333,xe" fillcolor="#4a4486" stroked="f">
                  <v:path arrowok="t" o:connecttype="custom" o:connectlocs="204,0;407,609;204,487;0,609;204,0" o:connectangles="0,0,0,0,0" textboxrect="0,0,40653,60973"/>
                </v:shape>
                <v:shape id="Shape 6373" o:spid="_x0000_s1409" style="position:absolute;left:3827;top:5424;width:0;height:1545;visibility:visible;mso-wrap-style:square;v-text-anchor:top" coordsize="0,154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" path="m,154483l,e" filled="f" strokecolor="#4a4486" strokeweight=".26564mm">
                  <v:stroke miterlimit="83231f" joinstyle="miter"/>
                  <v:path arrowok="t" o:connecttype="custom" o:connectlocs="0,1545;0,0" o:connectangles="0,0" textboxrect="0,0,0,154483"/>
                </v:shape>
                <v:shape id="Shape 6374" o:spid="_x0000_s1410" style="position:absolute;left:4332;top:3867;width:407;height:609;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" path="m20333,l40653,60973,20333,48781,,60973,20333,xe" fillcolor="#4a4486" stroked="f">
                  <v:path arrowok="t" o:connecttype="custom" o:connectlocs="204,0;407,609;204,487;0,609;204,0" o:connectangles="0,0,0,0,0" textboxrect="0,0,40653,60973"/>
                </v:shape>
                <v:shape id="Shape 6375" o:spid="_x0000_s1411" style="position:absolute;left:4535;top:4354;width:0;height:2615;visibility:visible;mso-wrap-style:square;v-text-anchor:top" coordsize="0,26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" path="m,261480l,e" filled="f" strokecolor="#4a4486" strokeweight=".26564mm">
                  <v:stroke miterlimit="83231f" joinstyle="miter"/>
                  <v:path arrowok="t" o:connecttype="custom" o:connectlocs="0,2615;0,0" o:connectangles="0,0" textboxrect="0,0,0,261480"/>
                </v:shape>
                <v:shape id="Shape 6376" o:spid="_x0000_s1412" style="position:absolute;left:5041;top:2904;width:406;height:609;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" path="m20333,l40653,60973,20333,48781,,60973,20333,xe" fillcolor="#4a4486" stroked="f">
                  <v:path arrowok="t" o:connecttype="custom" o:connectlocs="203,0;406,609;203,487;0,609;203,0" o:connectangles="0,0,0,0,0" textboxrect="0,0,40653,60973"/>
                </v:shape>
                <v:shape id="Shape 6377" o:spid="_x0000_s1413" style="position:absolute;left:5244;top:3391;width:0;height:3578;visibility:visible;mso-wrap-style:square;v-text-anchor:top" coordsize="0,357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" path="m,357784l,e" filled="f" strokecolor="#4a4486" strokeweight=".26564mm">
                  <v:stroke miterlimit="83231f" joinstyle="miter"/>
                  <v:path arrowok="t" o:connecttype="custom" o:connectlocs="0,3578;0,0" o:connectangles="0,0" textboxrect="0,0,0,357784"/>
                </v:shape>
                <v:shape id="Shape 6378" o:spid="_x0000_s1414" style="position:absolute;left:5750;top:2434;width:406;height:609;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" path="m20333,l40653,60985,20333,48794,,60985,20333,xe" fillcolor="#4a4486" stroked="f">
                  <v:path arrowok="t" o:connecttype="custom" o:connectlocs="203,0;406,609;203,487;0,609;203,0" o:connectangles="0,0,0,0,0" textboxrect="0,0,40653,60985"/>
                </v:shape>
                <v:shape id="Shape 6379" o:spid="_x0000_s1415" style="position:absolute;left:5953;top:2921;width:0;height:4048;visibility:visible;mso-wrap-style:square;v-text-anchor:top" coordsize="0,40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" path="m,404775l,e" filled="f" strokecolor="#4a4486" strokeweight=".26564mm">
                  <v:stroke miterlimit="83231f" joinstyle="miter"/>
                  <v:path arrowok="t" o:connecttype="custom" o:connectlocs="0,4048;0,0" o:connectangles="0,0" textboxrect="0,0,0,404775"/>
                </v:shape>
                <v:shape id="Shape 6380" o:spid="_x0000_s1416" style="position:absolute;left:6458;top:2904;width:407;height:609;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" path="m20333,l40653,60973,20333,48781,,60973,20333,xe" fillcolor="#4a4486" stroked="f">
                  <v:path arrowok="t" o:connecttype="custom" o:connectlocs="204,0;407,609;204,487;0,609;204,0" o:connectangles="0,0,0,0,0" textboxrect="0,0,40653,60973"/>
                </v:shape>
                <v:shape id="Shape 6381" o:spid="_x0000_s1417" style="position:absolute;left:6662;top:3391;width:0;height:3578;visibility:visible;mso-wrap-style:square;v-text-anchor:top" coordsize="0,357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" path="m,357784l,e" filled="f" strokecolor="#4a4486" strokeweight=".26564mm">
                  <v:stroke miterlimit="83231f" joinstyle="miter"/>
                  <v:path arrowok="t" o:connecttype="custom" o:connectlocs="0,3578;0,0" o:connectangles="0,0" textboxrect="0,0,0,357784"/>
                </v:shape>
                <v:shape id="Shape 6382" o:spid="_x0000_s1418" style="position:absolute;left:7167;top:4275;width:407;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" path="m20333,l40653,60973,20333,48781,,60973,20333,xe" fillcolor="#4a4486" stroked="f">
                  <v:path arrowok="t" o:connecttype="custom" o:connectlocs="204,0;407,610;204,488;0,610;204,0" o:connectangles="0,0,0,0,0" textboxrect="0,0,40653,60973"/>
                </v:shape>
                <v:shape id="Shape 6383" o:spid="_x0000_s1419" style="position:absolute;left:7370;top:4763;width:0;height:2206;visibility:visible;mso-wrap-style:square;v-text-anchor:top" coordsize="0,22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" path="m,220612l,e" filled="f" strokecolor="#4a4486" strokeweight=".26564mm">
                  <v:stroke miterlimit="83231f" joinstyle="miter"/>
                  <v:path arrowok="t" o:connecttype="custom" o:connectlocs="0,2206;0,0" o:connectangles="0,0" textboxrect="0,0,0,220612"/>
                </v:shape>
                <v:shape id="Shape 6384" o:spid="_x0000_s1420" style="position:absolute;left:7876;top:5343;width:406;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" path="m20333,l40653,60985,20333,48794,,60985,20333,xe" fillcolor="#4a4486" stroked="f">
                  <v:path arrowok="t" o:connecttype="custom" o:connectlocs="203,0;406,610;203,488;0,610;203,0" o:connectangles="0,0,0,0,0" textboxrect="0,0,40653,60985"/>
                </v:shape>
                <v:shape id="Shape 6385" o:spid="_x0000_s1421" style="position:absolute;left:8079;top:5831;width:0;height:1138;visibility:visible;mso-wrap-style:square;v-text-anchor:top" coordsize="0,113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" path="m,113830l,e" filled="f" strokecolor="#4a4486" strokeweight=".26564mm">
                  <v:stroke miterlimit="83231f" joinstyle="miter"/>
                  <v:path arrowok="t" o:connecttype="custom" o:connectlocs="0,1138;0,0" o:connectangles="0,0" textboxrect="0,0,0,113830"/>
                </v:shape>
                <v:shape id="Shape 6386" o:spid="_x0000_s1422" style="position:absolute;left:8585;top:5299;width:406;height:609;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" path="m20320,l40653,60985,20320,48794,,60985,20320,xe" fillcolor="#4a4486" stroked="f">
                  <v:path arrowok="t" o:connecttype="custom" o:connectlocs="203,0;406,609;203,487;0,609;203,0" o:connectangles="0,0,0,0,0" textboxrect="0,0,40653,60985"/>
                </v:shape>
                <v:shape id="Shape 6387" o:spid="_x0000_s1423" style="position:absolute;left:8788;top:5786;width:0;height:1183;visibility:visible;mso-wrap-style:square;v-text-anchor:top" coordsize="0,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" path="m,118275l,e" filled="f" strokecolor="#4a4486" strokeweight=".26564mm">
                  <v:stroke miterlimit="83231f" joinstyle="miter"/>
                  <v:path arrowok="t" o:connecttype="custom" o:connectlocs="0,1183;0,0" o:connectangles="0,0" textboxrect="0,0,0,118275"/>
                </v:shape>
                <v:shape id="Shape 6388" o:spid="_x0000_s1424" style="position:absolute;left:9293;top:5343;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" path="m20333,l40653,60985,20333,48794,,60985,20333,xe" fillcolor="#4a4486" stroked="f">
                  <v:path arrowok="t" o:connecttype="custom" o:connectlocs="204,0;407,610;204,488;0,610;204,0" o:connectangles="0,0,0,0,0" textboxrect="0,0,40653,60985"/>
                </v:shape>
                <v:shape id="Shape 6389" o:spid="_x0000_s1425" style="position:absolute;left:9497;top:5831;width:0;height:1138;visibility:visible;mso-wrap-style:square;v-text-anchor:top" coordsize="0,113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" path="m,113830l,e" filled="f" strokecolor="#4a4486" strokeweight=".26564mm">
                  <v:stroke miterlimit="83231f" joinstyle="miter"/>
                  <v:path arrowok="t" o:connecttype="custom" o:connectlocs="0,1138;0,0" o:connectangles="0,0" textboxrect="0,0,0,113830"/>
                </v:shape>
                <v:shape id="Shape 6390" o:spid="_x0000_s1426" style="position:absolute;left:10002;top:6620;width:407;height:610;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" path="m20320,l40653,60985,20333,48794,,60985,20320,xe" fillcolor="#4a4486" stroked="f">
                  <v:path arrowok="t" o:connecttype="custom" o:connectlocs="203,0;407,610;204,488;0,610;203,0" o:connectangles="0,0,0,0,0" textboxrect="0,0,40653,60985"/>
                </v:shape>
                <v:shape id="Shape 6391" o:spid="_x0000_s1427" style="position:absolute;left:10205;top:6969;width:0;height:139;visibility:visible;mso-wrap-style:square;v-text-anchor:top" coordsize="0,13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" path="m,l,13856e" filled="f" strokecolor="#4a4486" strokeweight=".26564mm">
                  <v:stroke miterlimit="83231f" joinstyle="miter"/>
                  <v:path arrowok="t" o:connecttype="custom" o:connectlocs="0,0;0,139" o:connectangles="0,0" textboxrect="0,0,0,13856"/>
                </v:shape>
                <v:shape id="Shape 6392" o:spid="_x0000_s1428" style="position:absolute;left:10711;top:7579;width:406;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" path="m,l20320,12192,40653,,20320,60973,,xe" fillcolor="#4a4486" stroked="f">
                  <v:path arrowok="t" o:connecttype="custom" o:connectlocs="0,0;203,122;406,0;203,610;0,0" o:connectangles="0,0,0,0,0" textboxrect="0,0,40653,60973"/>
                </v:shape>
                <v:shape id="Shape 6393" o:spid="_x0000_s1429" style="position:absolute;left:10914;top:6969;width:0;height:732;visibility:visible;mso-wrap-style:square;v-text-anchor:top" coordsize="0,73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" path="m,l,73190e" filled="f" strokecolor="#4a4486" strokeweight=".26564mm">
                  <v:stroke miterlimit="83231f" joinstyle="miter"/>
                  <v:path arrowok="t" o:connecttype="custom" o:connectlocs="0,0;0,732" o:connectangles="0,0" textboxrect="0,0,0,73190"/>
                </v:shape>
                <v:shape id="Shape 6394" o:spid="_x0000_s1430" style="position:absolute;left:11420;top:8132;width:406;height:609;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" path="m,l20333,12192,40653,,20320,60985,,xe" fillcolor="#4a4486" stroked="f">
                  <v:path arrowok="t" o:connecttype="custom" o:connectlocs="0,0;203,122;406,0;203,609;0,0" o:connectangles="0,0,0,0,0" textboxrect="0,0,40653,60985"/>
                </v:shape>
                <v:shape id="Shape 6395" o:spid="_x0000_s1431" style="position:absolute;left:11623;top:6969;width:0;height:1285;visibility:visible;mso-wrap-style:square;v-text-anchor:top" coordsize="0,128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" path="m,l,128435e" filled="f" strokecolor="#4a4486" strokeweight=".26564mm">
                  <v:stroke miterlimit="83231f" joinstyle="miter"/>
                  <v:path arrowok="t" o:connecttype="custom" o:connectlocs="0,0;0,1285" o:connectangles="0,0" textboxrect="0,0,0,128435"/>
                </v:shape>
                <v:shape id="Shape 6396" o:spid="_x0000_s1432" style="position:absolute;left:12128;top:7579;width:407;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" path="m,l20320,12192,40653,,20320,60973,,xe" fillcolor="#4a4486" stroked="f">
                  <v:path arrowok="t" o:connecttype="custom" o:connectlocs="0,0;203,122;407,0;203,610;0,0" o:connectangles="0,0,0,0,0" textboxrect="0,0,40653,60973"/>
                </v:shape>
                <v:shape id="Shape 6397" o:spid="_x0000_s1433" style="position:absolute;left:12332;top:6969;width:0;height:732;visibility:visible;mso-wrap-style:square;v-text-anchor:top" coordsize="0,73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" path="m,l,73190e" filled="f" strokecolor="#4a4486" strokeweight=".26564mm">
                  <v:stroke miterlimit="83231f" joinstyle="miter"/>
                  <v:path arrowok="t" o:connecttype="custom" o:connectlocs="0,0;0,732" o:connectangles="0,0" textboxrect="0,0,0,73190"/>
                </v:shape>
                <v:shape id="Shape 6398" o:spid="_x0000_s1434" style="position:absolute;left:12837;top:6470;width:407;height:609;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" path="m,l20320,12192,40653,,20320,60973,,xe" fillcolor="#4a4486" stroked="f">
                  <v:path arrowok="t" o:connecttype="custom" o:connectlocs="0,0;203,122;407,0;203,609;0,0" o:connectangles="0,0,0,0,0" textboxrect="0,0,40653,60973"/>
                </v:shape>
                <v:shape id="Shape 6399" o:spid="_x0000_s1435" style="position:absolute;left:13040;top:6592;width:0;height:377;visibility:visible;mso-wrap-style:square;v-text-anchor:top" coordsize="0,37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" path="m,37757l,e" filled="f" strokecolor="#4a4486" strokeweight=".26564mm">
                  <v:stroke miterlimit="83231f" joinstyle="miter"/>
                  <v:path arrowok="t" o:connecttype="custom" o:connectlocs="0,377;0,0" o:connectangles="0,0" textboxrect="0,0,0,37757"/>
                </v:shape>
                <v:shape id="Shape 6400" o:spid="_x0000_s1436" style="position:absolute;left:13546;top:6156;width:406;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" path="m20333,l40653,60973,20333,48781,,60973,20333,xe" fillcolor="#4a4486" stroked="f">
                  <v:path arrowok="t" o:connecttype="custom" o:connectlocs="203,0;406,610;203,488;0,610;203,0" o:connectangles="0,0,0,0,0" textboxrect="0,0,40653,60973"/>
                </v:shape>
                <v:shape id="Shape 6401" o:spid="_x0000_s1437" style="position:absolute;left:13749;top:6644;width:0;height:325;visibility:visible;mso-wrap-style:square;v-text-anchor:top" coordsize="0,3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" path="m,32550l,e" filled="f" strokecolor="#4a4486" strokeweight=".26564mm">
                  <v:stroke miterlimit="83231f" joinstyle="miter"/>
                  <v:path arrowok="t" o:connecttype="custom" o:connectlocs="0,325;0,0" o:connectangles="0,0" textboxrect="0,0,0,32550"/>
                </v:shape>
                <v:shape id="Shape 6402" o:spid="_x0000_s1438" style="position:absolute;left:14255;top:5952;width:406;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" path="m20333,l40653,60973,20333,48781,,60973,20333,xe" fillcolor="#4a4486" stroked="f">
                  <v:path arrowok="t" o:connecttype="custom" o:connectlocs="203,0;406,610;203,488;0,610;203,0" o:connectangles="0,0,0,0,0" textboxrect="0,0,40653,60973"/>
                </v:shape>
                <v:shape id="Shape 6403" o:spid="_x0000_s1439" style="position:absolute;left:14458;top:6440;width:0;height:529;visibility:visible;mso-wrap-style:square;v-text-anchor:top" coordsize="0,52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" path="m,52908l,e" filled="f" strokecolor="#4a4486" strokeweight=".26564mm">
                  <v:stroke miterlimit="83231f" joinstyle="miter"/>
                  <v:path arrowok="t" o:connecttype="custom" o:connectlocs="0,529;0,0" o:connectangles="0,0" textboxrect="0,0,0,52908"/>
                </v:shape>
                <v:shape id="Shape 6404" o:spid="_x0000_s1440" style="position:absolute;left:14963;top:6156;width:407;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" path="m20333,l40653,60973,20333,48781,,60973,20333,xe" fillcolor="#4a4486" stroked="f">
                  <v:path arrowok="t" o:connecttype="custom" o:connectlocs="204,0;407,610;204,488;0,610;204,0" o:connectangles="0,0,0,0,0" textboxrect="0,0,40653,60973"/>
                </v:shape>
                <v:shape id="Shape 6405" o:spid="_x0000_s1441" style="position:absolute;left:15167;top:6644;width:0;height:325;visibility:visible;mso-wrap-style:square;v-text-anchor:top" coordsize="0,3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" path="m,32550l,e" filled="f" strokecolor="#4a4486" strokeweight=".26564mm">
                  <v:stroke miterlimit="83231f" joinstyle="miter"/>
                  <v:path arrowok="t" o:connecttype="custom" o:connectlocs="0,325;0,0" o:connectangles="0,0" textboxrect="0,0,0,32550"/>
                </v:shape>
                <v:shape id="Shape 6406" o:spid="_x0000_s1442" style="position:absolute;left:15672;top:6237;width:407;height:609;visibility:visible;mso-wrap-style:square;v-text-anchor:top" coordsize="40653,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" path="m20333,l40653,60985,20333,48794,,60985,20333,xe" fillcolor="#4a4486" stroked="f">
                  <v:path arrowok="t" o:connecttype="custom" o:connectlocs="204,0;407,609;204,487;0,609;204,0" o:connectangles="0,0,0,0,0" textboxrect="0,0,40653,60985"/>
                </v:shape>
                <v:shape id="Shape 6407" o:spid="_x0000_s1443" style="position:absolute;left:15875;top:6724;width:0;height:245;visibility:visible;mso-wrap-style:square;v-text-anchor:top" coordsize="0,24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" path="m,24473l,e" filled="f" strokecolor="#4a4486" strokeweight=".26564mm">
                  <v:stroke miterlimit="83231f" joinstyle="miter"/>
                  <v:path arrowok="t" o:connecttype="custom" o:connectlocs="0,245;0,0" o:connectangles="0,0" textboxrect="0,0,0,24473"/>
                </v:shape>
                <v:shape id="Shape 6408" o:spid="_x0000_s1444" style="position:absolute;left:16381;top:6156;width:407;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" path="m20333,l40653,60973,20333,48781,,60973,20333,xe" fillcolor="#4a4486" stroked="f">
                  <v:path arrowok="t" o:connecttype="custom" o:connectlocs="204,0;407,610;204,488;0,610;204,0" o:connectangles="0,0,0,0,0" textboxrect="0,0,40653,60973"/>
                </v:shape>
                <v:shape id="Shape 6409" o:spid="_x0000_s1445" style="position:absolute;left:16584;top:6644;width:0;height:325;visibility:visible;mso-wrap-style:square;v-text-anchor:top" coordsize="0,3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" path="m,32550l,e" filled="f" strokecolor="#4a4486" strokeweight=".26564mm">
                  <v:stroke miterlimit="83231f" joinstyle="miter"/>
                  <v:path arrowok="t" o:connecttype="custom" o:connectlocs="0,325;0,0" o:connectangles="0,0" textboxrect="0,0,0,32550"/>
                </v:shape>
                <v:shape id="Shape 6410" o:spid="_x0000_s1446" style="position:absolute;left:17090;top:6076;width:406;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" path="m20333,l40653,60973,20333,48781,,60973,20333,xe" fillcolor="#4a4486" stroked="f">
                  <v:path arrowok="t" o:connecttype="custom" o:connectlocs="203,0;406,610;203,488;0,610;203,0" o:connectangles="0,0,0,0,0" textboxrect="0,0,40653,60973"/>
                </v:shape>
                <v:shape id="Shape 6411" o:spid="_x0000_s1447" style="position:absolute;left:17293;top:6564;width:0;height:405;visibility:visible;mso-wrap-style:square;v-text-anchor:top" coordsize="0,40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" path="m,40526l,e" filled="f" strokecolor="#4a4486" strokeweight=".26564mm">
                  <v:stroke miterlimit="83231f" joinstyle="miter"/>
                  <v:path arrowok="t" o:connecttype="custom" o:connectlocs="0,405;0,0" o:connectangles="0,0" textboxrect="0,0,0,40526"/>
                </v:shape>
                <v:rect id="Rectangle 6412" o:spid="_x0000_s1448" style="position:absolute;left:11722;top:11082;width:551;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" filled="f" stroked="f">
                  <v:textbox inset="0,0,0,0">
                    <w:txbxContent>
                      <w:p w14:paraId="310C31E5" w14:textId="77777777" w:rsidR="000A7EA0" w:rsidRDefault="000A7EA0" w:rsidP="000A7EA0">
                        <w:pPr>
                          <w:spacing w:after="160" w:line="259" w:lineRule="auto"/>
                          <w:ind w:left="0" w:firstLine="0"/>
                          <w:jc w:val="left"/>
                        </w:pPr>
                        <w:r>
                          <w:rPr>
                            <w:i/>
                            <w:sz w:val="15"/>
                          </w:rPr>
                          <w:t>x</w:t>
                        </w:r>
                      </w:p>
                    </w:txbxContent>
                  </v:textbox>
                </v:rect>
                <v:rect id="Rectangle 6413" o:spid="_x0000_s1449" style="position:absolute;left:12250;top:11447;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" filled="f" stroked="f">
                  <v:textbox inset="0,0,0,0">
                    <w:txbxContent>
                      <w:p w14:paraId="3BE2F123" w14:textId="77777777" w:rsidR="000A7EA0" w:rsidRDefault="000A7EA0" w:rsidP="000A7EA0">
                        <w:pPr>
                          <w:spacing w:after="160" w:line="259" w:lineRule="auto"/>
                          <w:ind w:left="0" w:firstLine="0"/>
                          <w:jc w:val="left"/>
                        </w:pPr>
                        <w:r>
                          <w:rPr>
                            <w:i/>
                            <w:sz w:val="10"/>
                          </w:rPr>
                          <w:t>s</w:t>
                        </w:r>
                      </w:p>
                    </w:txbxContent>
                  </v:textbox>
                </v:rect>
                <v:rect id="Rectangle 6414" o:spid="_x0000_s1450" style="position:absolute;left:12769;top:11082;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" filled="f" stroked="f">
                  <v:textbox inset="0,0,0,0">
                    <w:txbxContent>
                      <w:p w14:paraId="0C49A87B" w14:textId="77777777" w:rsidR="000A7EA0" w:rsidRDefault="000A7EA0" w:rsidP="000A7EA0">
                        <w:pPr>
                          <w:spacing w:after="160" w:line="259" w:lineRule="auto"/>
                          <w:ind w:left="0" w:firstLine="0"/>
                          <w:jc w:val="left"/>
                        </w:pPr>
                        <w:r>
                          <w:rPr>
                            <w:sz w:val="15"/>
                          </w:rPr>
                          <w:t>(</w:t>
                        </w:r>
                      </w:p>
                    </w:txbxContent>
                  </v:textbox>
                </v:rect>
                <v:rect id="Rectangle 6415" o:spid="_x0000_s1451" style="position:absolute;left:13133;top:11082;width:426;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" filled="f" stroked="f">
                  <v:textbox inset="0,0,0,0">
                    <w:txbxContent>
                      <w:p w14:paraId="00D12538" w14:textId="77777777" w:rsidR="000A7EA0" w:rsidRDefault="000A7EA0" w:rsidP="000A7EA0">
                        <w:pPr>
                          <w:spacing w:after="160" w:line="259" w:lineRule="auto"/>
                          <w:ind w:left="0" w:firstLine="0"/>
                          <w:jc w:val="left"/>
                        </w:pPr>
                        <w:r>
                          <w:rPr>
                            <w:i/>
                            <w:sz w:val="15"/>
                          </w:rPr>
                          <w:t>t</w:t>
                        </w:r>
                      </w:p>
                    </w:txbxContent>
                  </v:textbox>
                </v:rect>
                <v:rect id="Rectangle 9495" o:spid="_x0000_s1452" style="position:absolute;left:13469;top:11082;width:424;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" filled="f" stroked="f">
                  <v:textbox inset="0,0,0,0">
                    <w:txbxContent>
                      <w:p w14:paraId="728D8119" w14:textId="77777777" w:rsidR="000A7EA0" w:rsidRDefault="000A7EA0" w:rsidP="000A7EA0">
                        <w:pPr>
                          <w:spacing w:after="160" w:line="259" w:lineRule="auto"/>
                          <w:ind w:left="0" w:firstLine="0"/>
                          <w:jc w:val="left"/>
                        </w:pPr>
                        <w:r>
                          <w:rPr>
                            <w:sz w:val="15"/>
                          </w:rPr>
                          <w:t>)</w:t>
                        </w:r>
                      </w:p>
                    </w:txbxContent>
                  </v:textbox>
                </v:rect>
                <v:rect id="Rectangle 9496" o:spid="_x0000_s1453" style="position:absolute;left:24778;top:11082;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" filled="f" stroked="f">
                  <v:textbox inset="0,0,0,0">
                    <w:txbxContent>
                      <w:p w14:paraId="399E9F49" w14:textId="77777777" w:rsidR="000A7EA0" w:rsidRDefault="000A7EA0" w:rsidP="000A7EA0">
                        <w:pPr>
                          <w:spacing w:after="160" w:line="259" w:lineRule="auto"/>
                          <w:ind w:left="0" w:firstLine="0"/>
                          <w:jc w:val="left"/>
                        </w:pPr>
                        <w:r>
                          <w:rPr>
                            <w:sz w:val="15"/>
                          </w:rPr>
                          <w:t>¯</w:t>
                        </w:r>
                      </w:p>
                    </w:txbxContent>
                  </v:textbox>
                </v:rect>
                <v:rect id="Rectangle 6417" o:spid="_x0000_s1454" style="position:absolute;left:24721;top:11082;width:551;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" filled="f" stroked="f">
                  <v:textbox inset="0,0,0,0">
                    <w:txbxContent>
                      <w:p w14:paraId="155174A3" w14:textId="77777777" w:rsidR="000A7EA0" w:rsidRDefault="000A7EA0" w:rsidP="000A7EA0">
                        <w:pPr>
                          <w:spacing w:after="160" w:line="259" w:lineRule="auto"/>
                          <w:ind w:left="0" w:firstLine="0"/>
                          <w:jc w:val="left"/>
                        </w:pPr>
                        <w:r>
                          <w:rPr>
                            <w:i/>
                            <w:sz w:val="15"/>
                          </w:rPr>
                          <w:t>x</w:t>
                        </w:r>
                      </w:p>
                    </w:txbxContent>
                  </v:textbox>
                </v:rect>
                <v:rect id="Rectangle 6418" o:spid="_x0000_s1455" style="position:absolute;left:25249;top:11447;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" filled="f" stroked="f">
                  <v:textbox inset="0,0,0,0">
                    <w:txbxContent>
                      <w:p w14:paraId="70F43EC5" w14:textId="77777777" w:rsidR="000A7EA0" w:rsidRDefault="000A7EA0" w:rsidP="000A7EA0">
                        <w:pPr>
                          <w:spacing w:after="160" w:line="259" w:lineRule="auto"/>
                          <w:ind w:left="0" w:firstLine="0"/>
                          <w:jc w:val="left"/>
                        </w:pPr>
                        <w:r>
                          <w:rPr>
                            <w:i/>
                            <w:sz w:val="10"/>
                          </w:rPr>
                          <w:t>s</w:t>
                        </w:r>
                      </w:p>
                    </w:txbxContent>
                  </v:textbox>
                </v:rect>
                <v:rect id="Rectangle 6419" o:spid="_x0000_s1456" style="position:absolute;left:25767;top:11082;width:424;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" filled="f" stroked="f">
                  <v:textbox inset="0,0,0,0">
                    <w:txbxContent>
                      <w:p w14:paraId="6518F630" w14:textId="77777777" w:rsidR="000A7EA0" w:rsidRDefault="000A7EA0" w:rsidP="000A7EA0">
                        <w:pPr>
                          <w:spacing w:after="160" w:line="259" w:lineRule="auto"/>
                          <w:ind w:left="0" w:firstLine="0"/>
                          <w:jc w:val="left"/>
                        </w:pPr>
                        <w:r>
                          <w:rPr>
                            <w:sz w:val="15"/>
                          </w:rPr>
                          <w:t>(</w:t>
                        </w:r>
                      </w:p>
                    </w:txbxContent>
                  </v:textbox>
                </v:rect>
                <v:rect id="Rectangle 6420" o:spid="_x0000_s1457" style="position:absolute;left:26132;top:11082;width:426;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" filled="f" stroked="f">
                  <v:textbox inset="0,0,0,0">
                    <w:txbxContent>
                      <w:p w14:paraId="09A97B90" w14:textId="77777777" w:rsidR="000A7EA0" w:rsidRDefault="000A7EA0" w:rsidP="000A7EA0">
                        <w:pPr>
                          <w:spacing w:after="160" w:line="259" w:lineRule="auto"/>
                          <w:ind w:left="0" w:firstLine="0"/>
                          <w:jc w:val="left"/>
                        </w:pPr>
                        <w:r>
                          <w:rPr>
                            <w:i/>
                            <w:sz w:val="15"/>
                          </w:rPr>
                          <w:t>t</w:t>
                        </w:r>
                      </w:p>
                    </w:txbxContent>
                  </v:textbox>
                </v:rect>
                <v:rect id="Rectangle 6421" o:spid="_x0000_s1458" style="position:absolute;left:26468;top:11082;width:424;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" filled="f" stroked="f">
                  <v:textbox inset="0,0,0,0">
                    <w:txbxContent>
                      <w:p w14:paraId="45F5FAE9" w14:textId="77777777" w:rsidR="000A7EA0" w:rsidRDefault="000A7EA0" w:rsidP="000A7EA0">
                        <w:pPr>
                          <w:spacing w:after="160" w:line="259" w:lineRule="auto"/>
                          <w:ind w:left="0" w:firstLine="0"/>
                          <w:jc w:val="left"/>
                        </w:pPr>
                        <w:r>
                          <w:rPr>
                            <w:sz w:val="15"/>
                          </w:rPr>
                          <w:t>)</w:t>
                        </w:r>
                      </w:p>
                    </w:txbxContent>
                  </v:textbox>
                </v:rect>
                <v:shape id="Shape 86143" o:spid="_x0000_s1459" style="position:absolute;left:16474;top:10120;width:5607;height:2771;visibility:visible;mso-wrap-style:square;v-text-anchor:top" coordsize="560629,277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" path="m,l560629,r,277114l,277114,,e" fillcolor="#fff9bb" strokecolor="#181717" strokeweight=".17708mm">
                  <v:stroke miterlimit="83231f" joinstyle="miter"/>
                  <v:path arrowok="t" o:connecttype="custom" o:connectlocs="0,0;5607,0;5607,2771;0,2771;0,0" o:connectangles="0,0,0,0,0" textboxrect="0,0,560629,277114"/>
                </v:shape>
                <v:rect id="Rectangle 6423" o:spid="_x0000_s1460" style="position:absolute;left:17146;top:10602;width:561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" filled="f" stroked="f">
                  <v:textbox inset="0,0,0,0">
                    <w:txbxContent>
                      <w:p w14:paraId="08A78DF2" w14:textId="77777777" w:rsidR="000A7EA0" w:rsidRDefault="000A7EA0" w:rsidP="000A7EA0">
                        <w:pPr>
                          <w:spacing w:after="160" w:line="259" w:lineRule="auto"/>
                          <w:ind w:left="0" w:firstLine="0"/>
                          <w:jc w:val="left"/>
                        </w:pPr>
                        <w:r>
                          <w:rPr>
                            <w:sz w:val="15"/>
                          </w:rPr>
                          <w:t>Zero-order</w:t>
                        </w:r>
                      </w:p>
                    </w:txbxContent>
                  </v:textbox>
                </v:rect>
                <v:rect id="Rectangle 6424" o:spid="_x0000_s1461" style="position:absolute;left:17280;top:11736;width:5310;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" filled="f" stroked="f">
                  <v:textbox inset="0,0,0,0">
                    <w:txbxContent>
                      <w:p w14:paraId="1EFD3377" w14:textId="77777777" w:rsidR="000A7EA0" w:rsidRDefault="000A7EA0" w:rsidP="000A7EA0">
                        <w:pPr>
                          <w:spacing w:after="160" w:line="259" w:lineRule="auto"/>
                          <w:ind w:left="0" w:firstLine="0"/>
                          <w:jc w:val="left"/>
                        </w:pPr>
                        <w:r>
                          <w:rPr>
                            <w:sz w:val="15"/>
                          </w:rPr>
                          <w:t>Hold</w:t>
                        </w:r>
                        <w:r>
                          <w:rPr>
                            <w:sz w:val="15"/>
                            <w:lang w:val="en-US"/>
                          </w:rPr>
                          <w:t xml:space="preserve"> </w:t>
                        </w:r>
                        <w:r>
                          <w:rPr>
                            <w:sz w:val="15"/>
                          </w:rPr>
                          <w:t>filter</w:t>
                        </w:r>
                      </w:p>
                    </w:txbxContent>
                  </v:textbox>
                </v:rect>
                <v:shape id="Shape 6425" o:spid="_x0000_s1462" style="position:absolute;left:15976;top:11350;width:466;height:311;visibility:visible;mso-wrap-style:square;v-text-anchor:top" coordsize="46634,3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" path="m,l46634,15545,,31090,9322,15545,,xe" fillcolor="#181717" stroked="f">
                  <v:path arrowok="t" o:connecttype="custom" o:connectlocs="0,0;466,156;0,311;93,156;0,0" o:connectangles="0,0,0,0,0" textboxrect="0,0,46634,31090"/>
                </v:shape>
                <v:shape id="Shape 6426" o:spid="_x0000_s1463" style="position:absolute;left:14174;top:11505;width:1895;height:0;visibility:visible;mso-wrap-style:square;v-text-anchor:top" coordsize="1894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" path="m,l189497,e" filled="f" strokecolor="#181717" strokeweight=".17708mm">
                  <v:stroke miterlimit="83231f" joinstyle="miter"/>
                  <v:path arrowok="t" o:connecttype="custom" o:connectlocs="0,0;1895,0" o:connectangles="0,0" textboxrect="0,0,189497,0"/>
                </v:shape>
                <v:shape id="Shape 6427" o:spid="_x0000_s1464" style="position:absolute;left:23914;top:11350;width:466;height:311;visibility:visible;mso-wrap-style:square;v-text-anchor:top" coordsize="46634,31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" path="m,l46634,15545,,31090,9322,15545,,xe" fillcolor="#181717" stroked="f">
                  <v:path arrowok="t" o:connecttype="custom" o:connectlocs="0,0;466,156;0,311;93,156;0,0" o:connectangles="0,0,0,0,0" textboxrect="0,0,46634,31090"/>
                </v:shape>
                <v:shape id="Shape 6428" o:spid="_x0000_s1465" style="position:absolute;left:22112;top:11505;width:1895;height:0;visibility:visible;mso-wrap-style:square;v-text-anchor:top" coordsize="1894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" path="m,l189497,e" filled="f" strokecolor="#181717" strokeweight=".17708mm">
                  <v:stroke miterlimit="83231f" joinstyle="miter"/>
                  <v:path arrowok="t" o:connecttype="custom" o:connectlocs="0,0;1895,0" o:connectangles="0,0" textboxrect="0,0,189497,0"/>
                </v:shape>
                <v:shape id="Shape 6429" o:spid="_x0000_s1466" style="position:absolute;left:15308;top:17175;width:7371;height:3402;visibility:visible;mso-wrap-style:square;v-text-anchor:top" coordsize="737095,340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" path="m,340195r56705,l56705,,283502,r,340195l737095,340195e" filled="f" strokecolor="#4a4486" strokeweight=".33197mm">
                  <v:stroke miterlimit="83231f" joinstyle="miter"/>
                  <v:path arrowok="t" o:connecttype="custom" o:connectlocs="0,3402;567,3402;567,0;2835,0;2835,3402;7371,3402" o:connectangles="0,0,0,0,0,0" textboxrect="0,0,737095,340195"/>
                </v:shape>
                <v:rect id="Rectangle 6430" o:spid="_x0000_s1467" style="position:absolute;left:15065;top:16820;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" filled="f" stroked="f">
                  <v:textbox inset="0,0,0,0">
                    <w:txbxContent>
                      <w:p w14:paraId="72AC18B2" w14:textId="77777777" w:rsidR="000A7EA0" w:rsidRDefault="000A7EA0" w:rsidP="000A7EA0">
                        <w:pPr>
                          <w:spacing w:after="160" w:line="259" w:lineRule="auto"/>
                          <w:ind w:left="0" w:firstLine="0"/>
                          <w:jc w:val="left"/>
                        </w:pPr>
                        <w:r>
                          <w:rPr>
                            <w:color w:val="AC3140"/>
                            <w:sz w:val="15"/>
                          </w:rPr>
                          <w:t>1</w:t>
                        </w:r>
                      </w:p>
                    </w:txbxContent>
                  </v:textbox>
                </v:rect>
                <v:rect id="Rectangle 6431" o:spid="_x0000_s1468" style="position:absolute;left:17452;top:20917;width:1271;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" filled="f" stroked="f">
                  <v:textbox inset="0,0,0,0">
                    <w:txbxContent>
                      <w:p w14:paraId="4F3C54E8" w14:textId="77777777" w:rsidR="000A7EA0" w:rsidRDefault="000A7EA0" w:rsidP="000A7EA0">
                        <w:pPr>
                          <w:spacing w:after="160" w:line="259" w:lineRule="auto"/>
                          <w:ind w:left="0" w:firstLine="0"/>
                          <w:jc w:val="left"/>
                        </w:pPr>
                        <w:r>
                          <w:rPr>
                            <w:i/>
                            <w:color w:val="AC3140"/>
                            <w:sz w:val="15"/>
                          </w:rPr>
                          <w:t>dT</w:t>
                        </w:r>
                      </w:p>
                    </w:txbxContent>
                  </v:textbox>
                </v:rect>
                <v:rect id="Rectangle 6432" o:spid="_x0000_s1469" style="position:absolute;left:18489;top:21282;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" filled="f" stroked="f">
                  <v:textbox inset="0,0,0,0">
                    <w:txbxContent>
                      <w:p w14:paraId="58922604" w14:textId="77777777" w:rsidR="000A7EA0" w:rsidRDefault="000A7EA0" w:rsidP="000A7EA0">
                        <w:pPr>
                          <w:spacing w:after="160" w:line="259" w:lineRule="auto"/>
                          <w:ind w:left="0" w:firstLine="0"/>
                          <w:jc w:val="left"/>
                        </w:pPr>
                        <w:r>
                          <w:rPr>
                            <w:i/>
                            <w:color w:val="AC3140"/>
                            <w:sz w:val="10"/>
                          </w:rPr>
                          <w:t>s</w:t>
                        </w:r>
                      </w:p>
                    </w:txbxContent>
                  </v:textbox>
                </v:rect>
                <w10:anchorlock/>
              </v:group>
            </w:pict>
          </mc:Fallback>
        </mc:AlternateContent>
      </w:r>
    </w:p>
    <w:p w14:paraId="2968B277" w14:textId="7CACEB7C" w:rsidR="000A7EA0" w:rsidRDefault="000A7EA0" w:rsidP="000A7EA0">
      <w:pPr>
        <w:spacing w:after="291" w:line="265" w:lineRule="auto"/>
        <w:ind w:left="15" w:right="10"/>
        <w:jc w:val="center"/>
      </w:pPr>
      <w:r>
        <w:rPr>
          <w:rFonts w:ascii="Gill Sans MT" w:eastAsia="Gill Sans MT" w:hAnsi="Gill Sans MT" w:cs="Gill Sans MT"/>
          <w:b/>
          <w:color w:val="B63142"/>
          <w:sz w:val="18"/>
        </w:rPr>
        <w:t>Figure</w:t>
      </w:r>
      <w:r>
        <w:rPr>
          <w:rFonts w:ascii="Gill Sans MT" w:eastAsia="Gill Sans MT" w:hAnsi="Gill Sans MT" w:cs="Gill Sans MT"/>
          <w:b/>
          <w:color w:val="B63142"/>
          <w:sz w:val="18"/>
          <w:lang w:val="en-US"/>
        </w:rPr>
        <w:t xml:space="preserve"> 4.6</w:t>
      </w:r>
      <w:r>
        <w:rPr>
          <w:sz w:val="18"/>
        </w:rPr>
        <w:t>– Modeling sampling operation with flat-top pulses.</w:t>
      </w:r>
    </w:p>
    <w:p w14:paraId="309346B7" w14:textId="77777777" w:rsidR="000A7EA0" w:rsidRDefault="000A7EA0" w:rsidP="000A7EA0">
      <w:pPr>
        <w:spacing w:after="44"/>
        <w:ind w:left="-5"/>
        <w:rPr>
          <w:lang w:val="en-US"/>
        </w:rPr>
      </w:pPr>
      <w:r>
        <w:t xml:space="preserve">The impulse response of the zero-order hold filter </w:t>
      </w:r>
    </w:p>
    <w:p w14:paraId="1D0C98E6" w14:textId="77777777" w:rsidR="000A7EA0" w:rsidRPr="0089703E" w:rsidRDefault="004D3FD4" w:rsidP="000A7EA0">
      <w:pPr>
        <w:spacing w:after="44"/>
        <w:ind w:left="-5"/>
        <w:jc w:val="center"/>
        <w:rPr>
          <w:lang w:val="en-US"/>
        </w:rPr>
      </w:pPr>
      <m:oMathPara>
        <m:oMath>
          <m:sSub>
            <m:sSubPr>
              <m:ctrlPr>
                <w:rPr>
                  <w:rFonts w:ascii="Cambria Math" w:eastAsia="Calibri" w:hAnsi="Cambria Math" w:cs="Calibri"/>
                  <w:i/>
                  <w:color w:val="000000"/>
                  <w:sz w:val="22"/>
                </w:rPr>
              </m:ctrlPr>
            </m:sSubPr>
            <m:e>
              <m:r>
                <w:rPr>
                  <w:rFonts w:ascii="Cambria Math" w:eastAsia="Calibri" w:hAnsi="Cambria Math" w:cs="Calibri"/>
                  <w:color w:val="000000"/>
                  <w:sz w:val="22"/>
                </w:rPr>
                <m:t>h</m:t>
              </m:r>
            </m:e>
            <m:sub>
              <m:r>
                <w:rPr>
                  <w:rFonts w:ascii="Cambria Math" w:eastAsia="Calibri" w:hAnsi="Cambria Math" w:cs="Calibri"/>
                  <w:color w:val="000000"/>
                  <w:sz w:val="22"/>
                </w:rPr>
                <m:t>zoh</m:t>
              </m:r>
            </m:sub>
          </m:sSub>
          <m:d>
            <m:dPr>
              <m:ctrlPr>
                <w:rPr>
                  <w:rFonts w:ascii="Cambria Math" w:eastAsia="Calibri" w:hAnsi="Cambria Math" w:cs="Calibri"/>
                  <w:i/>
                  <w:color w:val="000000"/>
                  <w:sz w:val="22"/>
                </w:rPr>
              </m:ctrlPr>
            </m:dPr>
            <m:e>
              <m:r>
                <w:rPr>
                  <w:rFonts w:ascii="Cambria Math" w:eastAsia="Calibri" w:hAnsi="Cambria Math" w:cs="Calibri"/>
                  <w:color w:val="000000"/>
                  <w:sz w:val="22"/>
                </w:rPr>
                <m:t>t</m:t>
              </m:r>
            </m:e>
          </m:d>
          <m:r>
            <w:rPr>
              <w:rFonts w:ascii="Cambria Math" w:eastAsia="Calibri" w:hAnsi="Cambria Math" w:cs="Calibri"/>
              <w:color w:val="000000"/>
              <w:sz w:val="22"/>
            </w:rPr>
            <m:t>=</m:t>
          </m:r>
          <m:nary>
            <m:naryPr>
              <m:chr m:val="∏"/>
              <m:limLoc m:val="undOvr"/>
              <m:subHide m:val="1"/>
              <m:supHide m:val="1"/>
              <m:ctrlPr>
                <w:rPr>
                  <w:rFonts w:ascii="Cambria Math" w:eastAsia="Calibri" w:hAnsi="Cambria Math" w:cs="Calibri"/>
                  <w:i/>
                  <w:color w:val="000000"/>
                  <w:sz w:val="22"/>
                </w:rPr>
              </m:ctrlPr>
            </m:naryPr>
            <m:sub/>
            <m:sup/>
            <m:e>
              <m:d>
                <m:dPr>
                  <m:ctrlPr>
                    <w:rPr>
                      <w:rFonts w:ascii="Cambria Math" w:eastAsia="Calibri" w:hAnsi="Cambria Math" w:cs="Calibri"/>
                      <w:i/>
                      <w:color w:val="000000"/>
                      <w:sz w:val="22"/>
                    </w:rPr>
                  </m:ctrlPr>
                </m:dPr>
                <m:e>
                  <m:f>
                    <m:fPr>
                      <m:ctrlPr>
                        <w:rPr>
                          <w:rFonts w:ascii="Cambria Math" w:eastAsia="Calibri" w:hAnsi="Cambria Math" w:cs="Calibri"/>
                          <w:i/>
                          <w:color w:val="000000"/>
                          <w:sz w:val="22"/>
                        </w:rPr>
                      </m:ctrlPr>
                    </m:fPr>
                    <m:num>
                      <m:r>
                        <w:rPr>
                          <w:rFonts w:ascii="Cambria Math" w:eastAsia="Calibri" w:hAnsi="Cambria Math" w:cs="Calibri"/>
                          <w:color w:val="000000"/>
                          <w:sz w:val="22"/>
                        </w:rPr>
                        <m:t>t-0.5d</m:t>
                      </m:r>
                      <m:sSub>
                        <m:sSubPr>
                          <m:ctrlPr>
                            <w:rPr>
                              <w:rFonts w:ascii="Cambria Math" w:eastAsia="Calibri" w:hAnsi="Cambria Math" w:cs="Calibri"/>
                              <w:i/>
                              <w:color w:val="000000"/>
                              <w:sz w:val="22"/>
                            </w:rPr>
                          </m:ctrlPr>
                        </m:sSubPr>
                        <m:e>
                          <m:r>
                            <w:rPr>
                              <w:rFonts w:ascii="Cambria Math" w:eastAsia="Calibri" w:hAnsi="Cambria Math" w:cs="Calibri"/>
                              <w:color w:val="000000"/>
                              <w:sz w:val="22"/>
                            </w:rPr>
                            <m:t>T</m:t>
                          </m:r>
                        </m:e>
                        <m:sub>
                          <m:r>
                            <w:rPr>
                              <w:rFonts w:ascii="Cambria Math" w:eastAsia="Calibri" w:hAnsi="Cambria Math" w:cs="Calibri"/>
                              <w:color w:val="000000"/>
                              <w:sz w:val="22"/>
                            </w:rPr>
                            <m:t>s</m:t>
                          </m:r>
                        </m:sub>
                      </m:sSub>
                    </m:num>
                    <m:den>
                      <m:r>
                        <w:rPr>
                          <w:rFonts w:ascii="Cambria Math" w:eastAsia="Calibri" w:hAnsi="Cambria Math" w:cs="Calibri"/>
                          <w:color w:val="000000"/>
                          <w:sz w:val="22"/>
                        </w:rPr>
                        <m:t>d</m:t>
                      </m:r>
                      <m:sSub>
                        <m:sSubPr>
                          <m:ctrlPr>
                            <w:rPr>
                              <w:rFonts w:ascii="Cambria Math" w:eastAsia="Calibri" w:hAnsi="Cambria Math" w:cs="Calibri"/>
                              <w:i/>
                              <w:color w:val="000000"/>
                              <w:sz w:val="22"/>
                            </w:rPr>
                          </m:ctrlPr>
                        </m:sSubPr>
                        <m:e>
                          <m:r>
                            <w:rPr>
                              <w:rFonts w:ascii="Cambria Math" w:eastAsia="Calibri" w:hAnsi="Cambria Math" w:cs="Calibri"/>
                              <w:color w:val="000000"/>
                              <w:sz w:val="22"/>
                            </w:rPr>
                            <m:t>T</m:t>
                          </m:r>
                        </m:e>
                        <m:sub>
                          <m:r>
                            <w:rPr>
                              <w:rFonts w:ascii="Cambria Math" w:eastAsia="Calibri" w:hAnsi="Cambria Math" w:cs="Calibri"/>
                              <w:color w:val="000000"/>
                              <w:sz w:val="22"/>
                            </w:rPr>
                            <m:t>s</m:t>
                          </m:r>
                        </m:sub>
                      </m:sSub>
                    </m:den>
                  </m:f>
                </m:e>
              </m:d>
            </m:e>
          </m:nary>
          <m:r>
            <w:rPr>
              <w:rFonts w:ascii="Cambria Math" w:eastAsia="Calibri" w:hAnsi="Cambria Math" w:cs="Calibri"/>
              <w:color w:val="000000"/>
              <w:sz w:val="22"/>
            </w:rPr>
            <m:t>=u</m:t>
          </m:r>
          <m:d>
            <m:dPr>
              <m:ctrlPr>
                <w:rPr>
                  <w:rFonts w:ascii="Cambria Math" w:eastAsia="Calibri" w:hAnsi="Cambria Math" w:cs="Calibri"/>
                  <w:i/>
                  <w:color w:val="000000"/>
                  <w:sz w:val="22"/>
                </w:rPr>
              </m:ctrlPr>
            </m:dPr>
            <m:e>
              <m:r>
                <w:rPr>
                  <w:rFonts w:ascii="Cambria Math" w:eastAsia="Calibri" w:hAnsi="Cambria Math" w:cs="Calibri"/>
                  <w:color w:val="000000"/>
                  <w:sz w:val="22"/>
                </w:rPr>
                <m:t>t</m:t>
              </m:r>
            </m:e>
          </m:d>
          <m:r>
            <w:rPr>
              <w:rFonts w:ascii="Cambria Math" w:eastAsia="Calibri" w:hAnsi="Cambria Math" w:cs="Calibri"/>
              <w:color w:val="000000"/>
              <w:sz w:val="22"/>
            </w:rPr>
            <m:t>-u(t-d</m:t>
          </m:r>
          <m:sSub>
            <m:sSubPr>
              <m:ctrlPr>
                <w:rPr>
                  <w:rFonts w:ascii="Cambria Math" w:eastAsia="Calibri" w:hAnsi="Cambria Math" w:cs="Calibri"/>
                  <w:i/>
                  <w:color w:val="000000"/>
                  <w:sz w:val="22"/>
                </w:rPr>
              </m:ctrlPr>
            </m:sSubPr>
            <m:e>
              <m:r>
                <w:rPr>
                  <w:rFonts w:ascii="Cambria Math" w:eastAsia="Calibri" w:hAnsi="Cambria Math" w:cs="Calibri"/>
                  <w:color w:val="000000"/>
                  <w:sz w:val="22"/>
                </w:rPr>
                <m:t>T</m:t>
              </m:r>
            </m:e>
            <m:sub>
              <m:r>
                <w:rPr>
                  <w:rFonts w:ascii="Cambria Math" w:eastAsia="Calibri" w:hAnsi="Cambria Math" w:cs="Calibri"/>
                  <w:color w:val="000000"/>
                  <w:sz w:val="22"/>
                </w:rPr>
                <m:t>s</m:t>
              </m:r>
            </m:sub>
          </m:sSub>
          <m:r>
            <w:rPr>
              <w:rFonts w:ascii="Cambria Math" w:eastAsia="Calibri" w:hAnsi="Cambria Math" w:cs="Calibri"/>
              <w:color w:val="000000"/>
              <w:sz w:val="22"/>
            </w:rPr>
            <m:t>)</m:t>
          </m:r>
        </m:oMath>
      </m:oMathPara>
    </w:p>
    <w:p w14:paraId="07526ECC" w14:textId="77777777" w:rsidR="000A7EA0" w:rsidRDefault="000A7EA0" w:rsidP="000A7EA0">
      <w:pPr>
        <w:spacing w:after="175"/>
        <w:ind w:left="-5"/>
      </w:pPr>
      <w:r>
        <w:t>Zero-order hold sampled signal ¯</w:t>
      </w:r>
      <w:r>
        <w:rPr>
          <w:i/>
        </w:rPr>
        <w:t>x</w:t>
      </w:r>
      <w:r>
        <w:rPr>
          <w:i/>
          <w:vertAlign w:val="subscript"/>
        </w:rPr>
        <w:t>s</w:t>
      </w:r>
      <w:r>
        <w:t>(</w:t>
      </w:r>
      <w:r>
        <w:rPr>
          <w:i/>
        </w:rPr>
        <w:t>t</w:t>
      </w:r>
      <w:r>
        <w:t>) can be written as</w:t>
      </w:r>
    </w:p>
    <w:p w14:paraId="00714747" w14:textId="77777777" w:rsidR="000A7EA0" w:rsidRDefault="000A7EA0" w:rsidP="000A7EA0">
      <w:pPr>
        <w:tabs>
          <w:tab w:val="center" w:pos="3941"/>
          <w:tab w:val="right" w:pos="7896"/>
        </w:tabs>
        <w:spacing w:after="159" w:line="265" w:lineRule="auto"/>
        <w:ind w:left="0" w:right="-2" w:firstLine="0"/>
        <w:jc w:val="left"/>
      </w:pPr>
      <w:r>
        <w:rPr>
          <w:rFonts w:ascii="Calibri" w:eastAsia="Calibri" w:hAnsi="Calibri" w:cs="Calibri"/>
          <w:color w:val="000000"/>
          <w:sz w:val="22"/>
        </w:rPr>
        <w:tab/>
      </w:r>
      <w:r>
        <w:rPr>
          <w:i/>
        </w:rPr>
        <w:t>x</w:t>
      </w:r>
      <w:r>
        <w:t>¯</w:t>
      </w:r>
      <w:r>
        <w:rPr>
          <w:i/>
          <w:vertAlign w:val="subscript"/>
        </w:rPr>
        <w:t xml:space="preserve">s </w:t>
      </w:r>
      <w:r>
        <w:t>(</w:t>
      </w:r>
      <w:r>
        <w:rPr>
          <w:i/>
        </w:rPr>
        <w:t>t</w:t>
      </w:r>
      <w:r>
        <w:t xml:space="preserve">) = </w:t>
      </w:r>
      <w:r>
        <w:rPr>
          <w:i/>
        </w:rPr>
        <w:t>h</w:t>
      </w:r>
      <w:r>
        <w:rPr>
          <w:i/>
          <w:vertAlign w:val="subscript"/>
        </w:rPr>
        <w:t xml:space="preserve">z oh </w:t>
      </w:r>
      <w:r>
        <w:t>(</w:t>
      </w:r>
      <w:r>
        <w:rPr>
          <w:i/>
        </w:rPr>
        <w:t>t</w:t>
      </w:r>
      <w:r>
        <w:t xml:space="preserve">) ∗ </w:t>
      </w:r>
      <w:r>
        <w:rPr>
          <w:i/>
        </w:rPr>
        <w:t xml:space="preserve">x </w:t>
      </w:r>
      <w:r>
        <w:rPr>
          <w:i/>
          <w:vertAlign w:val="subscript"/>
        </w:rPr>
        <w:t xml:space="preserve">s </w:t>
      </w:r>
      <w:r>
        <w:t>(</w:t>
      </w:r>
      <w:r>
        <w:rPr>
          <w:i/>
        </w:rPr>
        <w:t>t</w:t>
      </w:r>
      <w:r>
        <w:t>)</w:t>
      </w:r>
      <w:r>
        <w:tab/>
      </w:r>
    </w:p>
    <w:p w14:paraId="14C826FE" w14:textId="77777777" w:rsidR="000A7EA0" w:rsidRDefault="000A7EA0" w:rsidP="000A7EA0">
      <w:pPr>
        <w:spacing w:after="178"/>
        <w:ind w:left="-5"/>
      </w:pPr>
      <w:r>
        <w:t xml:space="preserve">where </w:t>
      </w:r>
      <w:r>
        <w:rPr>
          <w:i/>
          <w:lang w:val="en-US"/>
        </w:rPr>
        <w:t>x</w:t>
      </w:r>
      <w:r>
        <w:rPr>
          <w:i/>
          <w:vertAlign w:val="subscript"/>
        </w:rPr>
        <w:t>s</w:t>
      </w:r>
      <w:r>
        <w:t>(</w:t>
      </w:r>
      <w:r>
        <w:rPr>
          <w:i/>
        </w:rPr>
        <w:t>t</w:t>
      </w:r>
      <w:r>
        <w:t>) represents the impulse sampled signal. The frequency spectrum of the zero-order hold sampled signal is found as</w:t>
      </w:r>
    </w:p>
    <w:p w14:paraId="5D8C9A97" w14:textId="77777777" w:rsidR="000A7EA0" w:rsidRDefault="000A7EA0" w:rsidP="000A7EA0">
      <w:pPr>
        <w:spacing w:after="44"/>
        <w:ind w:left="-5"/>
        <w:jc w:val="center"/>
      </w:pPr>
      <w:r>
        <w:rPr>
          <w:rFonts w:ascii="Calibri" w:eastAsia="Calibri" w:hAnsi="Calibri" w:cs="Calibri"/>
          <w:color w:val="000000"/>
          <w:sz w:val="22"/>
        </w:rPr>
        <w:tab/>
      </w:r>
      <w:r>
        <w:rPr>
          <w:i/>
        </w:rPr>
        <w:t>X</w:t>
      </w:r>
      <w:r>
        <w:rPr>
          <w:sz w:val="31"/>
          <w:vertAlign w:val="superscript"/>
        </w:rPr>
        <w:t>¯</w:t>
      </w:r>
      <w:r>
        <w:rPr>
          <w:i/>
          <w:vertAlign w:val="subscript"/>
        </w:rPr>
        <w:t xml:space="preserve">s </w:t>
      </w:r>
      <w:r>
        <w:t>(</w:t>
      </w:r>
      <w:r>
        <w:rPr>
          <w:i/>
        </w:rPr>
        <w:t>ω</w:t>
      </w:r>
      <w:r>
        <w:t xml:space="preserve">) = </w:t>
      </w:r>
      <w:r>
        <w:rPr>
          <w:i/>
        </w:rPr>
        <w:t xml:space="preserve">H </w:t>
      </w:r>
      <w:r>
        <w:rPr>
          <w:i/>
          <w:vertAlign w:val="subscript"/>
        </w:rPr>
        <w:t xml:space="preserve">z oh </w:t>
      </w:r>
      <w:r>
        <w:t>(</w:t>
      </w:r>
      <w:r>
        <w:rPr>
          <w:i/>
        </w:rPr>
        <w:t>ω</w:t>
      </w:r>
      <w:r>
        <w:t xml:space="preserve">) </w:t>
      </w:r>
      <w:r>
        <w:rPr>
          <w:i/>
        </w:rPr>
        <w:t xml:space="preserve">X </w:t>
      </w:r>
      <w:r>
        <w:rPr>
          <w:i/>
          <w:vertAlign w:val="subscript"/>
        </w:rPr>
        <w:t xml:space="preserve">s </w:t>
      </w:r>
      <w:r>
        <w:t>(</w:t>
      </w:r>
      <w:r>
        <w:rPr>
          <w:i/>
        </w:rPr>
        <w:t>ω</w:t>
      </w:r>
      <w:r>
        <w:t>)</w:t>
      </w:r>
    </w:p>
    <w:p w14:paraId="761380A9" w14:textId="77777777" w:rsidR="000A7EA0" w:rsidRDefault="000A7EA0" w:rsidP="000A7EA0">
      <w:pPr>
        <w:spacing w:after="237" w:line="256" w:lineRule="auto"/>
        <w:ind w:left="-5"/>
      </w:pPr>
      <w:r>
        <w:t>The system function for the zero-order hold filter is</w:t>
      </w:r>
    </w:p>
    <w:p w14:paraId="653BC7D5" w14:textId="77777777" w:rsidR="000A7EA0" w:rsidRDefault="004D3FD4" w:rsidP="000A7EA0">
      <w:pPr>
        <w:spacing w:after="237" w:line="256" w:lineRule="auto"/>
        <w:ind w:left="-5"/>
      </w:pPr>
      <m:oMathPara>
        <m:oMath>
          <m:sSub>
            <m:sSubPr>
              <m:ctrlPr>
                <w:rPr>
                  <w:rFonts w:ascii="Cambria Math" w:hAnsi="Cambria Math"/>
                </w:rPr>
              </m:ctrlPr>
            </m:sSubPr>
            <m:e>
              <m:r>
                <w:rPr>
                  <w:rFonts w:ascii="Cambria Math" w:hAnsi="Cambria Math"/>
                </w:rPr>
                <m:t>H</m:t>
              </m:r>
            </m:e>
            <m:sub>
              <m:r>
                <w:rPr>
                  <w:rFonts w:ascii="Cambria Math" w:hAnsi="Cambria Math"/>
                </w:rPr>
                <m:t>zoh</m:t>
              </m:r>
            </m:sub>
          </m:sSub>
          <m:r>
            <w:rPr>
              <w:rFonts w:ascii="Cambria Math" w:hAnsi="Cambria Math"/>
            </w:rPr>
            <m:t>(ω)=d</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sinc</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ωd</m:t>
                  </m:r>
                  <m:sSub>
                    <m:sSubPr>
                      <m:ctrlPr>
                        <w:rPr>
                          <w:rFonts w:ascii="Cambria Math" w:hAnsi="Cambria Math"/>
                        </w:rPr>
                      </m:ctrlPr>
                    </m:sSubPr>
                    <m:e>
                      <m:r>
                        <w:rPr>
                          <w:rFonts w:ascii="Cambria Math" w:hAnsi="Cambria Math"/>
                        </w:rPr>
                        <m:t>T</m:t>
                      </m:r>
                    </m:e>
                    <m:sub>
                      <m:r>
                        <w:rPr>
                          <w:rFonts w:ascii="Cambria Math" w:hAnsi="Cambria Math"/>
                        </w:rPr>
                        <m:t>s</m:t>
                      </m:r>
                    </m:sub>
                  </m:sSub>
                </m:num>
                <m:den>
                  <m:r>
                    <w:rPr>
                      <w:rFonts w:ascii="Cambria Math" w:hAnsi="Cambria Math"/>
                    </w:rPr>
                    <m:t>2π</m:t>
                  </m:r>
                </m:den>
              </m:f>
            </m:e>
          </m:d>
          <m:sSup>
            <m:sSupPr>
              <m:ctrlPr>
                <w:rPr>
                  <w:rFonts w:ascii="Cambria Math" w:hAnsi="Cambria Math"/>
                </w:rPr>
              </m:ctrlPr>
            </m:sSupPr>
            <m:e>
              <m:r>
                <w:rPr>
                  <w:rFonts w:ascii="Cambria Math" w:hAnsi="Cambria Math"/>
                </w:rPr>
                <m:t>e</m:t>
              </m:r>
            </m:e>
            <m:sup>
              <m:r>
                <w:rPr>
                  <w:rFonts w:ascii="Cambria Math" w:hAnsi="Cambria Math"/>
                </w:rPr>
                <m:t>-jωd</m:t>
              </m:r>
              <m:sSub>
                <m:sSubPr>
                  <m:ctrlPr>
                    <w:rPr>
                      <w:rFonts w:ascii="Cambria Math" w:hAnsi="Cambria Math"/>
                    </w:rPr>
                  </m:ctrlPr>
                </m:sSubPr>
                <m:e>
                  <m:r>
                    <w:rPr>
                      <w:rFonts w:ascii="Cambria Math" w:hAnsi="Cambria Math"/>
                    </w:rPr>
                    <m:t>T</m:t>
                  </m:r>
                </m:e>
                <m:sub>
                  <m:r>
                    <w:rPr>
                      <w:rFonts w:ascii="Cambria Math" w:hAnsi="Cambria Math"/>
                    </w:rPr>
                    <m:t>z</m:t>
                  </m:r>
                </m:sub>
              </m:sSub>
              <m:r>
                <w:rPr>
                  <w:rFonts w:ascii="Cambria Math" w:hAnsi="Cambria Math"/>
                </w:rPr>
                <m:t>/2</m:t>
              </m:r>
            </m:sup>
          </m:sSup>
        </m:oMath>
      </m:oMathPara>
    </w:p>
    <w:p w14:paraId="416E1AB5" w14:textId="77777777" w:rsidR="000A7EA0" w:rsidRPr="00EC68BE" w:rsidRDefault="000A7EA0" w:rsidP="000A7EA0">
      <w:pPr>
        <w:spacing w:after="237" w:line="256" w:lineRule="auto"/>
        <w:ind w:left="-5"/>
        <w:rPr>
          <w:lang w:val="en-US"/>
        </w:rPr>
      </w:pPr>
      <w:r>
        <w:t xml:space="preserve">The spectrum of the zero-order hold sampled signal is </w:t>
      </w:r>
      <w:r>
        <w:rPr>
          <w:lang w:val="en-US"/>
        </w:rPr>
        <w:t xml:space="preserve">given as </w:t>
      </w:r>
    </w:p>
    <w:p w14:paraId="380373E9" w14:textId="77777777" w:rsidR="000A7EA0" w:rsidRDefault="000A7EA0" w:rsidP="000A7EA0">
      <w:pPr>
        <w:spacing w:after="237" w:line="256" w:lineRule="auto"/>
        <w:ind w:left="-5"/>
      </w:pPr>
      <w:r>
        <w:t>Spectrum of the signal obtained through zero-order hold sampling:</w:t>
      </w:r>
    </w:p>
    <w:p w14:paraId="77828988" w14:textId="77777777" w:rsidR="000A7EA0" w:rsidRPr="00EC68BE" w:rsidRDefault="004D3FD4" w:rsidP="000A7EA0">
      <w:pPr>
        <w:spacing w:after="24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s</m:t>
              </m:r>
            </m:sub>
          </m:sSub>
          <m:d>
            <m:dPr>
              <m:ctrlPr>
                <w:rPr>
                  <w:rFonts w:ascii="Cambria Math" w:hAnsi="Cambria Math"/>
                </w:rPr>
              </m:ctrlPr>
            </m:dPr>
            <m:e>
              <m:r>
                <w:rPr>
                  <w:rFonts w:ascii="Cambria Math" w:hAnsi="Cambria Math"/>
                </w:rPr>
                <m:t>ω</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dsin</m:t>
              </m:r>
            </m:fName>
            <m:e>
              <m:r>
                <w:rPr>
                  <w:rFonts w:ascii="Cambria Math" w:hAnsi="Cambria Math"/>
                </w:rPr>
                <m:t>c</m:t>
              </m:r>
              <m:d>
                <m:dPr>
                  <m:ctrlPr>
                    <w:rPr>
                      <w:rFonts w:ascii="Cambria Math" w:hAnsi="Cambria Math"/>
                    </w:rPr>
                  </m:ctrlPr>
                </m:dPr>
                <m:e>
                  <m:f>
                    <m:fPr>
                      <m:ctrlPr>
                        <w:rPr>
                          <w:rFonts w:ascii="Cambria Math" w:hAnsi="Cambria Math"/>
                        </w:rPr>
                      </m:ctrlPr>
                    </m:fPr>
                    <m:num>
                      <m:r>
                        <w:rPr>
                          <w:rFonts w:ascii="Cambria Math" w:hAnsi="Cambria Math"/>
                        </w:rPr>
                        <m:t>ωd</m:t>
                      </m:r>
                      <m:sSub>
                        <m:sSubPr>
                          <m:ctrlPr>
                            <w:rPr>
                              <w:rFonts w:ascii="Cambria Math" w:hAnsi="Cambria Math"/>
                            </w:rPr>
                          </m:ctrlPr>
                        </m:sSubPr>
                        <m:e>
                          <m:r>
                            <w:rPr>
                              <w:rFonts w:ascii="Cambria Math" w:hAnsi="Cambria Math"/>
                            </w:rPr>
                            <m:t>T</m:t>
                          </m:r>
                        </m:e>
                        <m:sub>
                          <m:r>
                            <w:rPr>
                              <w:rFonts w:ascii="Cambria Math" w:hAnsi="Cambria Math"/>
                            </w:rPr>
                            <m:t>s</m:t>
                          </m:r>
                        </m:sub>
                      </m:sSub>
                    </m:num>
                    <m:den>
                      <m:r>
                        <m:rPr>
                          <m:sty m:val="p"/>
                        </m:rPr>
                        <w:rPr>
                          <w:rFonts w:ascii="Cambria Math" w:hAnsi="Cambria Math"/>
                        </w:rPr>
                        <m:t>2</m:t>
                      </m:r>
                      <m:r>
                        <w:rPr>
                          <w:rFonts w:ascii="Cambria Math" w:hAnsi="Cambria Math"/>
                        </w:rPr>
                        <m:t>π</m:t>
                      </m:r>
                    </m:den>
                  </m:f>
                </m:e>
              </m:d>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jωd</m:t>
                      </m:r>
                      <m:sSub>
                        <m:sSubPr>
                          <m:ctrlPr>
                            <w:rPr>
                              <w:rFonts w:ascii="Cambria Math" w:hAnsi="Cambria Math"/>
                            </w:rPr>
                          </m:ctrlPr>
                        </m:sSubPr>
                        <m:e>
                          <m:r>
                            <w:rPr>
                              <w:rFonts w:ascii="Cambria Math" w:hAnsi="Cambria Math"/>
                            </w:rPr>
                            <m:t>T</m:t>
                          </m:r>
                        </m:e>
                        <m:sub>
                          <m:r>
                            <w:rPr>
                              <w:rFonts w:ascii="Cambria Math" w:hAnsi="Cambria Math"/>
                            </w:rPr>
                            <m:t>n</m:t>
                          </m:r>
                        </m:sub>
                      </m:sSub>
                    </m:num>
                    <m:den>
                      <m:r>
                        <m:rPr>
                          <m:sty m:val="p"/>
                        </m:rPr>
                        <w:rPr>
                          <w:rFonts w:ascii="Cambria Math" w:hAnsi="Cambria Math"/>
                        </w:rPr>
                        <m:t>2</m:t>
                      </m:r>
                    </m:den>
                  </m:f>
                </m:sup>
              </m:sSup>
              <m:nary>
                <m:naryPr>
                  <m:chr m:val="∑"/>
                  <m:limLoc m:val="undOvr"/>
                  <m:grow m:val="1"/>
                  <m:ctrlPr>
                    <w:rPr>
                      <w:rFonts w:ascii="Cambria Math" w:hAnsi="Cambria Math"/>
                    </w:rPr>
                  </m:ctrlPr>
                </m:naryPr>
                <m:sub>
                  <m:r>
                    <w:rPr>
                      <w:rFonts w:ascii="Cambria Math" w:hAnsi="Cambria Math"/>
                    </w:rPr>
                    <m:t>k</m:t>
                  </m:r>
                  <m:r>
                    <m:rPr>
                      <m:sty m:val="p"/>
                    </m:rPr>
                    <w:rPr>
                      <w:rFonts w:ascii="Cambria Math" w:hAnsi="Cambria Math"/>
                    </w:rPr>
                    <m:t>=-∞</m:t>
                  </m:r>
                </m:sub>
                <m:sup>
                  <m:r>
                    <m:rPr>
                      <m:sty m:val="p"/>
                    </m:rPr>
                    <w:rPr>
                      <w:rFonts w:ascii="Cambria Math" w:hAnsi="Cambria Math"/>
                    </w:rPr>
                    <m:t>∞</m:t>
                  </m:r>
                </m:sup>
                <m:e>
                  <m:r>
                    <m:rPr>
                      <m:sty m:val="p"/>
                    </m:rPr>
                    <w:rPr>
                      <w:rFonts w:ascii="Cambria Math" w:hAnsi="Cambria Math"/>
                    </w:rPr>
                    <m:t> </m:t>
                  </m:r>
                </m:e>
              </m:nary>
              <m:sSub>
                <m:sSubPr>
                  <m:ctrlPr>
                    <w:rPr>
                      <w:rFonts w:ascii="Cambria Math" w:hAnsi="Cambria Math"/>
                    </w:rPr>
                  </m:ctrlPr>
                </m:sSubPr>
                <m:e>
                  <m:r>
                    <w:rPr>
                      <w:rFonts w:ascii="Cambria Math" w:hAnsi="Cambria Math"/>
                    </w:rPr>
                    <m:t>X</m:t>
                  </m:r>
                </m:e>
                <m:sub>
                  <m:r>
                    <w:rPr>
                      <w:rFonts w:ascii="Cambria Math" w:hAnsi="Cambria Math"/>
                    </w:rPr>
                    <m:t>a</m:t>
                  </m:r>
                </m:sub>
              </m:sSub>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ω</m:t>
                      </m:r>
                    </m:e>
                    <m:sub>
                      <m:r>
                        <w:rPr>
                          <w:rFonts w:ascii="Cambria Math" w:hAnsi="Cambria Math"/>
                        </w:rPr>
                        <m:t>s</m:t>
                      </m:r>
                    </m:sub>
                  </m:sSub>
                </m:e>
              </m:d>
            </m:e>
          </m:func>
        </m:oMath>
      </m:oMathPara>
    </w:p>
    <w:p w14:paraId="65E32914" w14:textId="77777777" w:rsidR="000A7EA0" w:rsidRDefault="000A7EA0" w:rsidP="000A7EA0">
      <w:pPr>
        <w:spacing w:after="240"/>
        <w:rPr>
          <w:lang w:val="en-US"/>
        </w:rPr>
      </w:pPr>
    </w:p>
    <w:p w14:paraId="56ABDC13" w14:textId="77777777" w:rsidR="000A7EA0" w:rsidRDefault="000A7EA0" w:rsidP="000A7EA0">
      <w:pPr>
        <w:spacing w:after="240"/>
        <w:rPr>
          <w:lang w:val="en-US"/>
        </w:rPr>
      </w:pPr>
    </w:p>
    <w:p w14:paraId="1A26AFC1" w14:textId="77777777" w:rsidR="000A7EA0" w:rsidRDefault="000A7EA0" w:rsidP="000A7EA0">
      <w:pPr>
        <w:pStyle w:val="Heading1"/>
        <w:spacing w:after="379"/>
        <w:ind w:left="-178" w:right="-176" w:firstLine="0"/>
      </w:pPr>
      <w:r>
        <w:rPr>
          <w:lang w:val="en-US"/>
        </w:rPr>
        <w:t xml:space="preserve">4.5 </w:t>
      </w:r>
      <w:r>
        <w:tab/>
        <w:t xml:space="preserve">Reconstruction of a Signal </w:t>
      </w:r>
    </w:p>
    <w:p w14:paraId="59313356" w14:textId="3390876C" w:rsidR="000A7EA0" w:rsidRDefault="005C432E" w:rsidP="000A7EA0">
      <w:pPr>
        <w:spacing w:after="276" w:line="259" w:lineRule="auto"/>
        <w:ind w:left="1779" w:firstLine="0"/>
        <w:jc w:val="left"/>
      </w:pPr>
      <w:r>
        <w:rPr>
          <w:noProof/>
        </w:rPr>
        <mc:AlternateContent>
          <mc:Choice Requires="wpg">
            <w:drawing>
              <wp:inline distT="0" distB="0" distL="0" distR="0" wp14:anchorId="589B902A" wp14:editId="19F3A869">
                <wp:extent cx="2816225" cy="1075690"/>
                <wp:effectExtent l="0" t="0" r="3175" b="29210"/>
                <wp:docPr id="1690892818"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6225" cy="1075690"/>
                          <a:chOff x="0" y="0"/>
                          <a:chExt cx="28162" cy="10757"/>
                        </a:xfrm>
                      </wpg:grpSpPr>
                      <wps:wsp>
                        <wps:cNvPr id="1138782979" name="Shape 6710"/>
                        <wps:cNvSpPr>
                          <a:spLocks/>
                        </wps:cNvSpPr>
                        <wps:spPr bwMode="auto">
                          <a:xfrm>
                            <a:off x="239" y="7935"/>
                            <a:ext cx="27209" cy="0"/>
                          </a:xfrm>
                          <a:custGeom>
                            <a:avLst/>
                            <a:gdLst>
                              <a:gd name="T0" fmla="*/ 0 w 2720886"/>
                              <a:gd name="T1" fmla="*/ 2720886 w 2720886"/>
                              <a:gd name="T2" fmla="*/ 0 w 2720886"/>
                              <a:gd name="T3" fmla="*/ 2720886 w 2720886"/>
                            </a:gdLst>
                            <a:ahLst/>
                            <a:cxnLst>
                              <a:cxn ang="0">
                                <a:pos x="T0" y="0"/>
                              </a:cxn>
                              <a:cxn ang="0">
                                <a:pos x="T1" y="0"/>
                              </a:cxn>
                            </a:cxnLst>
                            <a:rect l="T2" t="0" r="T3" b="0"/>
                            <a:pathLst>
                              <a:path w="2720886">
                                <a:moveTo>
                                  <a:pt x="0" y="0"/>
                                </a:moveTo>
                                <a:lnTo>
                                  <a:pt x="2720886"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810015720" name="Rectangle 6711"/>
                        <wps:cNvSpPr>
                          <a:spLocks noChangeArrowheads="1"/>
                        </wps:cNvSpPr>
                        <wps:spPr bwMode="auto">
                          <a:xfrm>
                            <a:off x="27842" y="7561"/>
                            <a:ext cx="426" cy="1139"/>
                          </a:xfrm>
                          <a:prstGeom prst="rect">
                            <a:avLst/>
                          </a:prstGeom>
                          <a:noFill/>
                          <a:ln>
                            <a:noFill/>
                          </a:ln>
                        </wps:spPr>
                        <wps:txbx>
                          <w:txbxContent>
                            <w:p w14:paraId="79C94A35"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1166392287" name="Shape 6712"/>
                        <wps:cNvSpPr>
                          <a:spLocks/>
                        </wps:cNvSpPr>
                        <wps:spPr bwMode="auto">
                          <a:xfrm>
                            <a:off x="239" y="0"/>
                            <a:ext cx="0" cy="7935"/>
                          </a:xfrm>
                          <a:custGeom>
                            <a:avLst/>
                            <a:gdLst>
                              <a:gd name="T0" fmla="*/ 793585 h 793585"/>
                              <a:gd name="T1" fmla="*/ 0 h 793585"/>
                              <a:gd name="T2" fmla="*/ 0 h 793585"/>
                              <a:gd name="T3" fmla="*/ 793585 h 793585"/>
                            </a:gdLst>
                            <a:ahLst/>
                            <a:cxnLst>
                              <a:cxn ang="0">
                                <a:pos x="0" y="T0"/>
                              </a:cxn>
                              <a:cxn ang="0">
                                <a:pos x="0" y="T1"/>
                              </a:cxn>
                            </a:cxnLst>
                            <a:rect l="0" t="T2" r="0" b="T3"/>
                            <a:pathLst>
                              <a:path h="793585">
                                <a:moveTo>
                                  <a:pt x="0" y="793585"/>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062177442" name="Shape 6722"/>
                        <wps:cNvSpPr>
                          <a:spLocks/>
                        </wps:cNvSpPr>
                        <wps:spPr bwMode="auto">
                          <a:xfrm>
                            <a:off x="239" y="1026"/>
                            <a:ext cx="23897" cy="6229"/>
                          </a:xfrm>
                          <a:custGeom>
                            <a:avLst/>
                            <a:gdLst>
                              <a:gd name="T0" fmla="*/ 0 w 2389708"/>
                              <a:gd name="T1" fmla="*/ 622936 h 622936"/>
                              <a:gd name="T2" fmla="*/ 2375 w 2389708"/>
                              <a:gd name="T3" fmla="*/ 621868 h 622936"/>
                              <a:gd name="T4" fmla="*/ 4737 w 2389708"/>
                              <a:gd name="T5" fmla="*/ 620789 h 622936"/>
                              <a:gd name="T6" fmla="*/ 7099 w 2389708"/>
                              <a:gd name="T7" fmla="*/ 619684 h 622936"/>
                              <a:gd name="T8" fmla="*/ 9474 w 2389708"/>
                              <a:gd name="T9" fmla="*/ 618579 h 622936"/>
                              <a:gd name="T10" fmla="*/ 11836 w 2389708"/>
                              <a:gd name="T11" fmla="*/ 617449 h 622936"/>
                              <a:gd name="T12" fmla="*/ 14199 w 2389708"/>
                              <a:gd name="T13" fmla="*/ 616293 h 622936"/>
                              <a:gd name="T14" fmla="*/ 16573 w 2389708"/>
                              <a:gd name="T15" fmla="*/ 615138 h 622936"/>
                              <a:gd name="T16" fmla="*/ 18936 w 2389708"/>
                              <a:gd name="T17" fmla="*/ 613956 h 622936"/>
                              <a:gd name="T18" fmla="*/ 21298 w 2389708"/>
                              <a:gd name="T19" fmla="*/ 612775 h 622936"/>
                              <a:gd name="T20" fmla="*/ 23673 w 2389708"/>
                              <a:gd name="T21" fmla="*/ 611556 h 622936"/>
                              <a:gd name="T22" fmla="*/ 26035 w 2389708"/>
                              <a:gd name="T23" fmla="*/ 610337 h 622936"/>
                              <a:gd name="T24" fmla="*/ 28397 w 2389708"/>
                              <a:gd name="T25" fmla="*/ 609092 h 622936"/>
                              <a:gd name="T26" fmla="*/ 30759 w 2389708"/>
                              <a:gd name="T27" fmla="*/ 607835 h 622936"/>
                              <a:gd name="T28" fmla="*/ 33134 w 2389708"/>
                              <a:gd name="T29" fmla="*/ 606552 h 622936"/>
                              <a:gd name="T30" fmla="*/ 35496 w 2389708"/>
                              <a:gd name="T31" fmla="*/ 605257 h 622936"/>
                              <a:gd name="T32" fmla="*/ 37859 w 2389708"/>
                              <a:gd name="T33" fmla="*/ 603936 h 622936"/>
                              <a:gd name="T34" fmla="*/ 40234 w 2389708"/>
                              <a:gd name="T35" fmla="*/ 602603 h 622936"/>
                              <a:gd name="T36" fmla="*/ 42596 w 2389708"/>
                              <a:gd name="T37" fmla="*/ 601256 h 622936"/>
                              <a:gd name="T38" fmla="*/ 44958 w 2389708"/>
                              <a:gd name="T39" fmla="*/ 599885 h 622936"/>
                              <a:gd name="T40" fmla="*/ 47333 w 2389708"/>
                              <a:gd name="T41" fmla="*/ 598501 h 622936"/>
                              <a:gd name="T42" fmla="*/ 49695 w 2389708"/>
                              <a:gd name="T43" fmla="*/ 597091 h 622936"/>
                              <a:gd name="T44" fmla="*/ 52057 w 2389708"/>
                              <a:gd name="T45" fmla="*/ 595656 h 622936"/>
                              <a:gd name="T46" fmla="*/ 54419 w 2389708"/>
                              <a:gd name="T47" fmla="*/ 594208 h 622936"/>
                              <a:gd name="T48" fmla="*/ 56794 w 2389708"/>
                              <a:gd name="T49" fmla="*/ 592748 h 622936"/>
                              <a:gd name="T50" fmla="*/ 59156 w 2389708"/>
                              <a:gd name="T51" fmla="*/ 591248 h 622936"/>
                              <a:gd name="T52" fmla="*/ 61519 w 2389708"/>
                              <a:gd name="T53" fmla="*/ 589750 h 622936"/>
                              <a:gd name="T54" fmla="*/ 63894 w 2389708"/>
                              <a:gd name="T55" fmla="*/ 588214 h 622936"/>
                              <a:gd name="T56" fmla="*/ 66256 w 2389708"/>
                              <a:gd name="T57" fmla="*/ 586664 h 622936"/>
                              <a:gd name="T58" fmla="*/ 68618 w 2389708"/>
                              <a:gd name="T59" fmla="*/ 585089 h 622936"/>
                              <a:gd name="T60" fmla="*/ 70993 w 2389708"/>
                              <a:gd name="T61" fmla="*/ 583502 h 622936"/>
                              <a:gd name="T62" fmla="*/ 73355 w 2389708"/>
                              <a:gd name="T63" fmla="*/ 581889 h 622936"/>
                              <a:gd name="T64" fmla="*/ 75717 w 2389708"/>
                              <a:gd name="T65" fmla="*/ 580251 h 622936"/>
                              <a:gd name="T66" fmla="*/ 78080 w 2389708"/>
                              <a:gd name="T67" fmla="*/ 578600 h 622936"/>
                              <a:gd name="T68" fmla="*/ 80454 w 2389708"/>
                              <a:gd name="T69" fmla="*/ 576911 h 622936"/>
                              <a:gd name="T70" fmla="*/ 82817 w 2389708"/>
                              <a:gd name="T71" fmla="*/ 575208 h 622936"/>
                              <a:gd name="T72" fmla="*/ 85179 w 2389708"/>
                              <a:gd name="T73" fmla="*/ 573494 h 622936"/>
                              <a:gd name="T74" fmla="*/ 87554 w 2389708"/>
                              <a:gd name="T75" fmla="*/ 571742 h 622936"/>
                              <a:gd name="T76" fmla="*/ 89916 w 2389708"/>
                              <a:gd name="T77" fmla="*/ 569976 h 622936"/>
                              <a:gd name="T78" fmla="*/ 92278 w 2389708"/>
                              <a:gd name="T79" fmla="*/ 568186 h 622936"/>
                              <a:gd name="T80" fmla="*/ 94653 w 2389708"/>
                              <a:gd name="T81" fmla="*/ 566383 h 622936"/>
                              <a:gd name="T82" fmla="*/ 97015 w 2389708"/>
                              <a:gd name="T83" fmla="*/ 564541 h 622936"/>
                              <a:gd name="T84" fmla="*/ 99377 w 2389708"/>
                              <a:gd name="T85" fmla="*/ 562687 h 622936"/>
                              <a:gd name="T86" fmla="*/ 101740 w 2389708"/>
                              <a:gd name="T87" fmla="*/ 560807 h 622936"/>
                              <a:gd name="T88" fmla="*/ 104115 w 2389708"/>
                              <a:gd name="T89" fmla="*/ 558902 h 622936"/>
                              <a:gd name="T90" fmla="*/ 106477 w 2389708"/>
                              <a:gd name="T91" fmla="*/ 556971 h 622936"/>
                              <a:gd name="T92" fmla="*/ 108839 w 2389708"/>
                              <a:gd name="T93" fmla="*/ 555028 h 622936"/>
                              <a:gd name="T94" fmla="*/ 111214 w 2389708"/>
                              <a:gd name="T95" fmla="*/ 553060 h 622936"/>
                              <a:gd name="T96" fmla="*/ 113576 w 2389708"/>
                              <a:gd name="T97" fmla="*/ 551066 h 622936"/>
                              <a:gd name="T98" fmla="*/ 115938 w 2389708"/>
                              <a:gd name="T99" fmla="*/ 549046 h 622936"/>
                              <a:gd name="T100" fmla="*/ 118313 w 2389708"/>
                              <a:gd name="T101" fmla="*/ 547002 h 622936"/>
                              <a:gd name="T102" fmla="*/ 120675 w 2389708"/>
                              <a:gd name="T103" fmla="*/ 544944 h 622936"/>
                              <a:gd name="T104" fmla="*/ 123037 w 2389708"/>
                              <a:gd name="T105" fmla="*/ 542861 h 622936"/>
                              <a:gd name="T106" fmla="*/ 125413 w 2389708"/>
                              <a:gd name="T107" fmla="*/ 540754 h 622936"/>
                              <a:gd name="T108" fmla="*/ 127775 w 2389708"/>
                              <a:gd name="T109" fmla="*/ 538620 h 622936"/>
                              <a:gd name="T110" fmla="*/ 130137 w 2389708"/>
                              <a:gd name="T111" fmla="*/ 536461 h 622936"/>
                              <a:gd name="T112" fmla="*/ 132499 w 2389708"/>
                              <a:gd name="T113" fmla="*/ 534289 h 622936"/>
                              <a:gd name="T114" fmla="*/ 134874 w 2389708"/>
                              <a:gd name="T115" fmla="*/ 532079 h 622936"/>
                              <a:gd name="T116" fmla="*/ 137236 w 2389708"/>
                              <a:gd name="T117" fmla="*/ 529870 h 622936"/>
                              <a:gd name="T118" fmla="*/ 139598 w 2389708"/>
                              <a:gd name="T119" fmla="*/ 527622 h 622936"/>
                              <a:gd name="T120" fmla="*/ 141973 w 2389708"/>
                              <a:gd name="T121" fmla="*/ 525349 h 622936"/>
                              <a:gd name="T122" fmla="*/ 144335 w 2389708"/>
                              <a:gd name="T123" fmla="*/ 523063 h 622936"/>
                              <a:gd name="T124" fmla="*/ 146698 w 2389708"/>
                              <a:gd name="T125" fmla="*/ 520751 h 622936"/>
                              <a:gd name="T126" fmla="*/ 149072 w 2389708"/>
                              <a:gd name="T127" fmla="*/ 518414 h 622936"/>
                              <a:gd name="T128" fmla="*/ 0 w 2389708"/>
                              <a:gd name="T129" fmla="*/ 0 h 622936"/>
                              <a:gd name="T130" fmla="*/ 2389708 w 2389708"/>
                              <a:gd name="T131" fmla="*/ 622936 h 6229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2389708" h="622936">
                                <a:moveTo>
                                  <a:pt x="0" y="622936"/>
                                </a:moveTo>
                                <a:lnTo>
                                  <a:pt x="2375" y="621868"/>
                                </a:lnTo>
                                <a:lnTo>
                                  <a:pt x="4737" y="620789"/>
                                </a:lnTo>
                                <a:lnTo>
                                  <a:pt x="7099" y="619684"/>
                                </a:lnTo>
                                <a:lnTo>
                                  <a:pt x="9474" y="618579"/>
                                </a:lnTo>
                                <a:lnTo>
                                  <a:pt x="11836" y="617449"/>
                                </a:lnTo>
                                <a:lnTo>
                                  <a:pt x="14199" y="616293"/>
                                </a:lnTo>
                                <a:lnTo>
                                  <a:pt x="16573" y="615138"/>
                                </a:lnTo>
                                <a:lnTo>
                                  <a:pt x="18936" y="613956"/>
                                </a:lnTo>
                                <a:lnTo>
                                  <a:pt x="21298" y="612775"/>
                                </a:lnTo>
                                <a:lnTo>
                                  <a:pt x="23673" y="611556"/>
                                </a:lnTo>
                                <a:lnTo>
                                  <a:pt x="26035" y="610337"/>
                                </a:lnTo>
                                <a:lnTo>
                                  <a:pt x="28397" y="609092"/>
                                </a:lnTo>
                                <a:lnTo>
                                  <a:pt x="30759" y="607835"/>
                                </a:lnTo>
                                <a:lnTo>
                                  <a:pt x="33134" y="606552"/>
                                </a:lnTo>
                                <a:lnTo>
                                  <a:pt x="35496" y="605257"/>
                                </a:lnTo>
                                <a:lnTo>
                                  <a:pt x="37859" y="603936"/>
                                </a:lnTo>
                                <a:lnTo>
                                  <a:pt x="40234" y="602603"/>
                                </a:lnTo>
                                <a:lnTo>
                                  <a:pt x="42596" y="601256"/>
                                </a:lnTo>
                                <a:lnTo>
                                  <a:pt x="44958" y="599885"/>
                                </a:lnTo>
                                <a:lnTo>
                                  <a:pt x="47333" y="598501"/>
                                </a:lnTo>
                                <a:lnTo>
                                  <a:pt x="49695" y="597091"/>
                                </a:lnTo>
                                <a:lnTo>
                                  <a:pt x="52057" y="595656"/>
                                </a:lnTo>
                                <a:lnTo>
                                  <a:pt x="54419" y="594208"/>
                                </a:lnTo>
                                <a:lnTo>
                                  <a:pt x="56794" y="592748"/>
                                </a:lnTo>
                                <a:lnTo>
                                  <a:pt x="59156" y="591248"/>
                                </a:lnTo>
                                <a:lnTo>
                                  <a:pt x="61519" y="589750"/>
                                </a:lnTo>
                                <a:lnTo>
                                  <a:pt x="63894" y="588214"/>
                                </a:lnTo>
                                <a:lnTo>
                                  <a:pt x="66256" y="586664"/>
                                </a:lnTo>
                                <a:lnTo>
                                  <a:pt x="68618" y="585089"/>
                                </a:lnTo>
                                <a:lnTo>
                                  <a:pt x="70993" y="583502"/>
                                </a:lnTo>
                                <a:lnTo>
                                  <a:pt x="73355" y="581889"/>
                                </a:lnTo>
                                <a:lnTo>
                                  <a:pt x="75717" y="580251"/>
                                </a:lnTo>
                                <a:lnTo>
                                  <a:pt x="78080" y="578600"/>
                                </a:lnTo>
                                <a:lnTo>
                                  <a:pt x="80454" y="576911"/>
                                </a:lnTo>
                                <a:lnTo>
                                  <a:pt x="82817" y="575208"/>
                                </a:lnTo>
                                <a:lnTo>
                                  <a:pt x="85179" y="573494"/>
                                </a:lnTo>
                                <a:lnTo>
                                  <a:pt x="87554" y="571742"/>
                                </a:lnTo>
                                <a:lnTo>
                                  <a:pt x="89916" y="569976"/>
                                </a:lnTo>
                                <a:lnTo>
                                  <a:pt x="92278" y="568186"/>
                                </a:lnTo>
                                <a:lnTo>
                                  <a:pt x="94653" y="566383"/>
                                </a:lnTo>
                                <a:lnTo>
                                  <a:pt x="97015" y="564541"/>
                                </a:lnTo>
                                <a:lnTo>
                                  <a:pt x="99377" y="562687"/>
                                </a:lnTo>
                                <a:lnTo>
                                  <a:pt x="101740" y="560807"/>
                                </a:lnTo>
                                <a:lnTo>
                                  <a:pt x="104115" y="558902"/>
                                </a:lnTo>
                                <a:lnTo>
                                  <a:pt x="106477" y="556971"/>
                                </a:lnTo>
                                <a:lnTo>
                                  <a:pt x="108839" y="555028"/>
                                </a:lnTo>
                                <a:lnTo>
                                  <a:pt x="111214" y="553060"/>
                                </a:lnTo>
                                <a:lnTo>
                                  <a:pt x="113576" y="551066"/>
                                </a:lnTo>
                                <a:lnTo>
                                  <a:pt x="115938" y="549046"/>
                                </a:lnTo>
                                <a:lnTo>
                                  <a:pt x="118313" y="547002"/>
                                </a:lnTo>
                                <a:lnTo>
                                  <a:pt x="120675" y="544944"/>
                                </a:lnTo>
                                <a:lnTo>
                                  <a:pt x="123037" y="542861"/>
                                </a:lnTo>
                                <a:lnTo>
                                  <a:pt x="125413" y="540754"/>
                                </a:lnTo>
                                <a:lnTo>
                                  <a:pt x="127775" y="538620"/>
                                </a:lnTo>
                                <a:lnTo>
                                  <a:pt x="130137" y="536461"/>
                                </a:lnTo>
                                <a:lnTo>
                                  <a:pt x="132499" y="534289"/>
                                </a:lnTo>
                                <a:lnTo>
                                  <a:pt x="134874" y="532079"/>
                                </a:lnTo>
                                <a:lnTo>
                                  <a:pt x="137236" y="529870"/>
                                </a:lnTo>
                                <a:lnTo>
                                  <a:pt x="139598" y="527622"/>
                                </a:lnTo>
                                <a:lnTo>
                                  <a:pt x="141973" y="525349"/>
                                </a:lnTo>
                                <a:lnTo>
                                  <a:pt x="144335" y="523063"/>
                                </a:lnTo>
                                <a:lnTo>
                                  <a:pt x="146698" y="520751"/>
                                </a:lnTo>
                                <a:lnTo>
                                  <a:pt x="149072" y="518414"/>
                                </a:lnTo>
                                <a:lnTo>
                                  <a:pt x="151435" y="516065"/>
                                </a:lnTo>
                                <a:lnTo>
                                  <a:pt x="153797" y="513690"/>
                                </a:lnTo>
                                <a:lnTo>
                                  <a:pt x="156159" y="511290"/>
                                </a:lnTo>
                                <a:lnTo>
                                  <a:pt x="158534" y="508877"/>
                                </a:lnTo>
                                <a:lnTo>
                                  <a:pt x="160896" y="506426"/>
                                </a:lnTo>
                                <a:lnTo>
                                  <a:pt x="163258" y="503975"/>
                                </a:lnTo>
                                <a:lnTo>
                                  <a:pt x="165633" y="501485"/>
                                </a:lnTo>
                                <a:lnTo>
                                  <a:pt x="167996" y="498984"/>
                                </a:lnTo>
                                <a:lnTo>
                                  <a:pt x="170358" y="496469"/>
                                </a:lnTo>
                                <a:lnTo>
                                  <a:pt x="172733" y="493916"/>
                                </a:lnTo>
                                <a:lnTo>
                                  <a:pt x="175095" y="491363"/>
                                </a:lnTo>
                                <a:lnTo>
                                  <a:pt x="177457" y="488773"/>
                                </a:lnTo>
                                <a:lnTo>
                                  <a:pt x="179819" y="486182"/>
                                </a:lnTo>
                                <a:lnTo>
                                  <a:pt x="182194" y="483553"/>
                                </a:lnTo>
                                <a:lnTo>
                                  <a:pt x="184556" y="480924"/>
                                </a:lnTo>
                                <a:lnTo>
                                  <a:pt x="186919" y="478269"/>
                                </a:lnTo>
                                <a:lnTo>
                                  <a:pt x="189293" y="475590"/>
                                </a:lnTo>
                                <a:lnTo>
                                  <a:pt x="191656" y="472898"/>
                                </a:lnTo>
                                <a:lnTo>
                                  <a:pt x="194018" y="470192"/>
                                </a:lnTo>
                                <a:lnTo>
                                  <a:pt x="196393" y="467462"/>
                                </a:lnTo>
                                <a:lnTo>
                                  <a:pt x="198755" y="464719"/>
                                </a:lnTo>
                                <a:lnTo>
                                  <a:pt x="201117" y="461963"/>
                                </a:lnTo>
                                <a:lnTo>
                                  <a:pt x="203479" y="459181"/>
                                </a:lnTo>
                                <a:lnTo>
                                  <a:pt x="205854" y="456388"/>
                                </a:lnTo>
                                <a:lnTo>
                                  <a:pt x="208216" y="453581"/>
                                </a:lnTo>
                                <a:lnTo>
                                  <a:pt x="210579" y="450762"/>
                                </a:lnTo>
                                <a:lnTo>
                                  <a:pt x="212953" y="447929"/>
                                </a:lnTo>
                                <a:lnTo>
                                  <a:pt x="215316" y="445084"/>
                                </a:lnTo>
                                <a:lnTo>
                                  <a:pt x="217678" y="442214"/>
                                </a:lnTo>
                                <a:lnTo>
                                  <a:pt x="220053" y="439344"/>
                                </a:lnTo>
                                <a:lnTo>
                                  <a:pt x="222415" y="436449"/>
                                </a:lnTo>
                                <a:lnTo>
                                  <a:pt x="224777" y="433553"/>
                                </a:lnTo>
                                <a:lnTo>
                                  <a:pt x="227152" y="430632"/>
                                </a:lnTo>
                                <a:lnTo>
                                  <a:pt x="229514" y="427711"/>
                                </a:lnTo>
                                <a:lnTo>
                                  <a:pt x="231877" y="424777"/>
                                </a:lnTo>
                                <a:lnTo>
                                  <a:pt x="234239" y="421831"/>
                                </a:lnTo>
                                <a:lnTo>
                                  <a:pt x="236614" y="418871"/>
                                </a:lnTo>
                                <a:lnTo>
                                  <a:pt x="238976" y="415900"/>
                                </a:lnTo>
                                <a:lnTo>
                                  <a:pt x="241338" y="412928"/>
                                </a:lnTo>
                                <a:lnTo>
                                  <a:pt x="243713" y="409943"/>
                                </a:lnTo>
                                <a:lnTo>
                                  <a:pt x="246075" y="406946"/>
                                </a:lnTo>
                                <a:lnTo>
                                  <a:pt x="248437" y="403949"/>
                                </a:lnTo>
                                <a:lnTo>
                                  <a:pt x="250812" y="400939"/>
                                </a:lnTo>
                                <a:lnTo>
                                  <a:pt x="253174" y="397929"/>
                                </a:lnTo>
                                <a:lnTo>
                                  <a:pt x="255537" y="394907"/>
                                </a:lnTo>
                                <a:lnTo>
                                  <a:pt x="257899" y="391884"/>
                                </a:lnTo>
                                <a:lnTo>
                                  <a:pt x="260274" y="388849"/>
                                </a:lnTo>
                                <a:lnTo>
                                  <a:pt x="262636" y="385814"/>
                                </a:lnTo>
                                <a:lnTo>
                                  <a:pt x="264998" y="382766"/>
                                </a:lnTo>
                                <a:lnTo>
                                  <a:pt x="267373" y="379718"/>
                                </a:lnTo>
                                <a:lnTo>
                                  <a:pt x="269735" y="376669"/>
                                </a:lnTo>
                                <a:lnTo>
                                  <a:pt x="272098" y="373621"/>
                                </a:lnTo>
                                <a:lnTo>
                                  <a:pt x="274472" y="370561"/>
                                </a:lnTo>
                                <a:lnTo>
                                  <a:pt x="276834" y="367513"/>
                                </a:lnTo>
                                <a:lnTo>
                                  <a:pt x="279197" y="364452"/>
                                </a:lnTo>
                                <a:lnTo>
                                  <a:pt x="281559" y="361391"/>
                                </a:lnTo>
                                <a:lnTo>
                                  <a:pt x="283934" y="358331"/>
                                </a:lnTo>
                                <a:lnTo>
                                  <a:pt x="286296" y="355270"/>
                                </a:lnTo>
                                <a:lnTo>
                                  <a:pt x="288658" y="352210"/>
                                </a:lnTo>
                                <a:lnTo>
                                  <a:pt x="291033" y="349148"/>
                                </a:lnTo>
                                <a:lnTo>
                                  <a:pt x="293395" y="346101"/>
                                </a:lnTo>
                                <a:lnTo>
                                  <a:pt x="295758" y="343040"/>
                                </a:lnTo>
                                <a:lnTo>
                                  <a:pt x="298132" y="339992"/>
                                </a:lnTo>
                                <a:lnTo>
                                  <a:pt x="300495" y="336931"/>
                                </a:lnTo>
                                <a:lnTo>
                                  <a:pt x="302857" y="333896"/>
                                </a:lnTo>
                                <a:lnTo>
                                  <a:pt x="305219" y="330848"/>
                                </a:lnTo>
                                <a:lnTo>
                                  <a:pt x="307594" y="327813"/>
                                </a:lnTo>
                                <a:lnTo>
                                  <a:pt x="309956" y="324777"/>
                                </a:lnTo>
                                <a:lnTo>
                                  <a:pt x="312318" y="321742"/>
                                </a:lnTo>
                                <a:lnTo>
                                  <a:pt x="314693" y="318719"/>
                                </a:lnTo>
                                <a:lnTo>
                                  <a:pt x="317055" y="315709"/>
                                </a:lnTo>
                                <a:lnTo>
                                  <a:pt x="319418" y="312700"/>
                                </a:lnTo>
                                <a:lnTo>
                                  <a:pt x="321793" y="309690"/>
                                </a:lnTo>
                                <a:lnTo>
                                  <a:pt x="324155" y="306705"/>
                                </a:lnTo>
                                <a:lnTo>
                                  <a:pt x="326517" y="303708"/>
                                </a:lnTo>
                                <a:lnTo>
                                  <a:pt x="328892" y="300736"/>
                                </a:lnTo>
                                <a:lnTo>
                                  <a:pt x="331254" y="297765"/>
                                </a:lnTo>
                                <a:lnTo>
                                  <a:pt x="333616" y="294805"/>
                                </a:lnTo>
                                <a:lnTo>
                                  <a:pt x="335979" y="291847"/>
                                </a:lnTo>
                                <a:lnTo>
                                  <a:pt x="338353" y="288913"/>
                                </a:lnTo>
                                <a:lnTo>
                                  <a:pt x="340716" y="285979"/>
                                </a:lnTo>
                                <a:lnTo>
                                  <a:pt x="343078" y="283058"/>
                                </a:lnTo>
                                <a:lnTo>
                                  <a:pt x="345453" y="280150"/>
                                </a:lnTo>
                                <a:lnTo>
                                  <a:pt x="347815" y="277254"/>
                                </a:lnTo>
                                <a:lnTo>
                                  <a:pt x="350177" y="274358"/>
                                </a:lnTo>
                                <a:lnTo>
                                  <a:pt x="352552" y="271488"/>
                                </a:lnTo>
                                <a:lnTo>
                                  <a:pt x="354914" y="268631"/>
                                </a:lnTo>
                                <a:lnTo>
                                  <a:pt x="357276" y="265786"/>
                                </a:lnTo>
                                <a:lnTo>
                                  <a:pt x="359639" y="262941"/>
                                </a:lnTo>
                                <a:lnTo>
                                  <a:pt x="362013" y="260121"/>
                                </a:lnTo>
                                <a:lnTo>
                                  <a:pt x="364376" y="257315"/>
                                </a:lnTo>
                                <a:lnTo>
                                  <a:pt x="366738" y="254521"/>
                                </a:lnTo>
                                <a:lnTo>
                                  <a:pt x="369113" y="251740"/>
                                </a:lnTo>
                                <a:lnTo>
                                  <a:pt x="371475" y="248984"/>
                                </a:lnTo>
                                <a:lnTo>
                                  <a:pt x="373837" y="246228"/>
                                </a:lnTo>
                                <a:lnTo>
                                  <a:pt x="376212" y="243498"/>
                                </a:lnTo>
                                <a:lnTo>
                                  <a:pt x="378574" y="240780"/>
                                </a:lnTo>
                                <a:lnTo>
                                  <a:pt x="380936" y="238075"/>
                                </a:lnTo>
                                <a:lnTo>
                                  <a:pt x="383299" y="235395"/>
                                </a:lnTo>
                                <a:lnTo>
                                  <a:pt x="385674" y="232728"/>
                                </a:lnTo>
                                <a:lnTo>
                                  <a:pt x="388036" y="230074"/>
                                </a:lnTo>
                                <a:lnTo>
                                  <a:pt x="390398" y="227432"/>
                                </a:lnTo>
                                <a:lnTo>
                                  <a:pt x="392773" y="224816"/>
                                </a:lnTo>
                                <a:lnTo>
                                  <a:pt x="395135" y="222212"/>
                                </a:lnTo>
                                <a:lnTo>
                                  <a:pt x="397497" y="219634"/>
                                </a:lnTo>
                                <a:lnTo>
                                  <a:pt x="399872" y="217069"/>
                                </a:lnTo>
                                <a:lnTo>
                                  <a:pt x="402234" y="214516"/>
                                </a:lnTo>
                                <a:lnTo>
                                  <a:pt x="404597" y="211989"/>
                                </a:lnTo>
                                <a:lnTo>
                                  <a:pt x="406959" y="209474"/>
                                </a:lnTo>
                                <a:lnTo>
                                  <a:pt x="409334" y="206972"/>
                                </a:lnTo>
                                <a:lnTo>
                                  <a:pt x="411696" y="204495"/>
                                </a:lnTo>
                                <a:lnTo>
                                  <a:pt x="414058" y="202044"/>
                                </a:lnTo>
                                <a:lnTo>
                                  <a:pt x="416433" y="199606"/>
                                </a:lnTo>
                                <a:lnTo>
                                  <a:pt x="418795" y="197180"/>
                                </a:lnTo>
                                <a:lnTo>
                                  <a:pt x="421157" y="194780"/>
                                </a:lnTo>
                                <a:lnTo>
                                  <a:pt x="423532" y="192405"/>
                                </a:lnTo>
                                <a:lnTo>
                                  <a:pt x="425894" y="190030"/>
                                </a:lnTo>
                                <a:lnTo>
                                  <a:pt x="428257" y="187693"/>
                                </a:lnTo>
                                <a:lnTo>
                                  <a:pt x="430631" y="185369"/>
                                </a:lnTo>
                                <a:lnTo>
                                  <a:pt x="432994" y="183058"/>
                                </a:lnTo>
                                <a:lnTo>
                                  <a:pt x="435356" y="180772"/>
                                </a:lnTo>
                                <a:lnTo>
                                  <a:pt x="437718" y="178498"/>
                                </a:lnTo>
                                <a:lnTo>
                                  <a:pt x="440093" y="176250"/>
                                </a:lnTo>
                                <a:lnTo>
                                  <a:pt x="442455" y="174028"/>
                                </a:lnTo>
                                <a:lnTo>
                                  <a:pt x="444817" y="171818"/>
                                </a:lnTo>
                                <a:lnTo>
                                  <a:pt x="447192" y="169621"/>
                                </a:lnTo>
                                <a:lnTo>
                                  <a:pt x="449555" y="167449"/>
                                </a:lnTo>
                                <a:lnTo>
                                  <a:pt x="451917" y="165291"/>
                                </a:lnTo>
                                <a:lnTo>
                                  <a:pt x="454292" y="163157"/>
                                </a:lnTo>
                                <a:lnTo>
                                  <a:pt x="456654" y="161049"/>
                                </a:lnTo>
                                <a:lnTo>
                                  <a:pt x="459016" y="158953"/>
                                </a:lnTo>
                                <a:lnTo>
                                  <a:pt x="461378" y="156883"/>
                                </a:lnTo>
                                <a:lnTo>
                                  <a:pt x="463753" y="154826"/>
                                </a:lnTo>
                                <a:lnTo>
                                  <a:pt x="466115" y="152781"/>
                                </a:lnTo>
                                <a:lnTo>
                                  <a:pt x="468478" y="150762"/>
                                </a:lnTo>
                                <a:lnTo>
                                  <a:pt x="470852" y="148768"/>
                                </a:lnTo>
                                <a:lnTo>
                                  <a:pt x="473215" y="146774"/>
                                </a:lnTo>
                                <a:lnTo>
                                  <a:pt x="475577" y="144818"/>
                                </a:lnTo>
                                <a:lnTo>
                                  <a:pt x="477952" y="142875"/>
                                </a:lnTo>
                                <a:lnTo>
                                  <a:pt x="480314" y="140945"/>
                                </a:lnTo>
                                <a:lnTo>
                                  <a:pt x="482676" y="139040"/>
                                </a:lnTo>
                                <a:lnTo>
                                  <a:pt x="485038" y="137147"/>
                                </a:lnTo>
                                <a:lnTo>
                                  <a:pt x="487413" y="135281"/>
                                </a:lnTo>
                                <a:lnTo>
                                  <a:pt x="489776" y="133427"/>
                                </a:lnTo>
                                <a:lnTo>
                                  <a:pt x="492138" y="131597"/>
                                </a:lnTo>
                                <a:lnTo>
                                  <a:pt x="494512" y="129769"/>
                                </a:lnTo>
                                <a:lnTo>
                                  <a:pt x="496875" y="127978"/>
                                </a:lnTo>
                                <a:lnTo>
                                  <a:pt x="499237" y="126188"/>
                                </a:lnTo>
                                <a:lnTo>
                                  <a:pt x="501612" y="124422"/>
                                </a:lnTo>
                                <a:lnTo>
                                  <a:pt x="503974" y="122682"/>
                                </a:lnTo>
                                <a:lnTo>
                                  <a:pt x="506336" y="120955"/>
                                </a:lnTo>
                                <a:lnTo>
                                  <a:pt x="508711" y="119241"/>
                                </a:lnTo>
                                <a:lnTo>
                                  <a:pt x="511073" y="117539"/>
                                </a:lnTo>
                                <a:lnTo>
                                  <a:pt x="513436" y="115863"/>
                                </a:lnTo>
                                <a:lnTo>
                                  <a:pt x="515798" y="114198"/>
                                </a:lnTo>
                                <a:lnTo>
                                  <a:pt x="518173" y="112547"/>
                                </a:lnTo>
                                <a:lnTo>
                                  <a:pt x="520535" y="110922"/>
                                </a:lnTo>
                                <a:lnTo>
                                  <a:pt x="522897" y="109309"/>
                                </a:lnTo>
                                <a:lnTo>
                                  <a:pt x="525272" y="107709"/>
                                </a:lnTo>
                                <a:lnTo>
                                  <a:pt x="527634" y="106121"/>
                                </a:lnTo>
                                <a:lnTo>
                                  <a:pt x="529996" y="104546"/>
                                </a:lnTo>
                                <a:lnTo>
                                  <a:pt x="532371" y="102998"/>
                                </a:lnTo>
                                <a:lnTo>
                                  <a:pt x="534733" y="101460"/>
                                </a:lnTo>
                                <a:lnTo>
                                  <a:pt x="537096" y="99937"/>
                                </a:lnTo>
                                <a:lnTo>
                                  <a:pt x="539458" y="98425"/>
                                </a:lnTo>
                                <a:lnTo>
                                  <a:pt x="541833" y="96939"/>
                                </a:lnTo>
                                <a:lnTo>
                                  <a:pt x="544195" y="95453"/>
                                </a:lnTo>
                                <a:lnTo>
                                  <a:pt x="546557" y="93993"/>
                                </a:lnTo>
                                <a:lnTo>
                                  <a:pt x="548932" y="92546"/>
                                </a:lnTo>
                                <a:lnTo>
                                  <a:pt x="551294" y="91110"/>
                                </a:lnTo>
                                <a:lnTo>
                                  <a:pt x="553657" y="89688"/>
                                </a:lnTo>
                                <a:lnTo>
                                  <a:pt x="556031" y="88278"/>
                                </a:lnTo>
                                <a:lnTo>
                                  <a:pt x="558394" y="86881"/>
                                </a:lnTo>
                                <a:lnTo>
                                  <a:pt x="560756" y="85496"/>
                                </a:lnTo>
                                <a:lnTo>
                                  <a:pt x="563118" y="84125"/>
                                </a:lnTo>
                                <a:lnTo>
                                  <a:pt x="565493" y="82779"/>
                                </a:lnTo>
                                <a:lnTo>
                                  <a:pt x="567855" y="81433"/>
                                </a:lnTo>
                                <a:lnTo>
                                  <a:pt x="570217" y="80099"/>
                                </a:lnTo>
                                <a:lnTo>
                                  <a:pt x="572592" y="78778"/>
                                </a:lnTo>
                                <a:lnTo>
                                  <a:pt x="574954" y="77483"/>
                                </a:lnTo>
                                <a:lnTo>
                                  <a:pt x="577317" y="76188"/>
                                </a:lnTo>
                                <a:lnTo>
                                  <a:pt x="579691" y="74905"/>
                                </a:lnTo>
                                <a:lnTo>
                                  <a:pt x="582054" y="73635"/>
                                </a:lnTo>
                                <a:lnTo>
                                  <a:pt x="584416" y="72378"/>
                                </a:lnTo>
                                <a:lnTo>
                                  <a:pt x="586778" y="71133"/>
                                </a:lnTo>
                                <a:lnTo>
                                  <a:pt x="589153" y="69901"/>
                                </a:lnTo>
                                <a:lnTo>
                                  <a:pt x="591515" y="68669"/>
                                </a:lnTo>
                                <a:lnTo>
                                  <a:pt x="593877" y="67463"/>
                                </a:lnTo>
                                <a:lnTo>
                                  <a:pt x="596252" y="66256"/>
                                </a:lnTo>
                                <a:lnTo>
                                  <a:pt x="598614" y="65075"/>
                                </a:lnTo>
                                <a:lnTo>
                                  <a:pt x="600977" y="63894"/>
                                </a:lnTo>
                                <a:lnTo>
                                  <a:pt x="603352" y="62726"/>
                                </a:lnTo>
                                <a:lnTo>
                                  <a:pt x="605714" y="61570"/>
                                </a:lnTo>
                                <a:lnTo>
                                  <a:pt x="608076" y="60427"/>
                                </a:lnTo>
                                <a:lnTo>
                                  <a:pt x="610451" y="59284"/>
                                </a:lnTo>
                                <a:lnTo>
                                  <a:pt x="612813" y="58166"/>
                                </a:lnTo>
                                <a:lnTo>
                                  <a:pt x="615175" y="57048"/>
                                </a:lnTo>
                                <a:lnTo>
                                  <a:pt x="617538" y="55944"/>
                                </a:lnTo>
                                <a:lnTo>
                                  <a:pt x="619912" y="54852"/>
                                </a:lnTo>
                                <a:lnTo>
                                  <a:pt x="622275" y="53760"/>
                                </a:lnTo>
                                <a:lnTo>
                                  <a:pt x="624637" y="52693"/>
                                </a:lnTo>
                                <a:lnTo>
                                  <a:pt x="627012" y="51626"/>
                                </a:lnTo>
                                <a:lnTo>
                                  <a:pt x="629374" y="50571"/>
                                </a:lnTo>
                                <a:lnTo>
                                  <a:pt x="631736" y="49530"/>
                                </a:lnTo>
                                <a:lnTo>
                                  <a:pt x="634111" y="48502"/>
                                </a:lnTo>
                                <a:lnTo>
                                  <a:pt x="636473" y="47473"/>
                                </a:lnTo>
                                <a:lnTo>
                                  <a:pt x="638835" y="46457"/>
                                </a:lnTo>
                                <a:lnTo>
                                  <a:pt x="641198" y="45454"/>
                                </a:lnTo>
                                <a:lnTo>
                                  <a:pt x="643573" y="44463"/>
                                </a:lnTo>
                                <a:lnTo>
                                  <a:pt x="645935" y="43473"/>
                                </a:lnTo>
                                <a:lnTo>
                                  <a:pt x="648297" y="42494"/>
                                </a:lnTo>
                                <a:lnTo>
                                  <a:pt x="650672" y="41529"/>
                                </a:lnTo>
                                <a:lnTo>
                                  <a:pt x="653034" y="40577"/>
                                </a:lnTo>
                                <a:lnTo>
                                  <a:pt x="655396" y="39624"/>
                                </a:lnTo>
                                <a:lnTo>
                                  <a:pt x="657771" y="38697"/>
                                </a:lnTo>
                                <a:lnTo>
                                  <a:pt x="660133" y="37770"/>
                                </a:lnTo>
                                <a:lnTo>
                                  <a:pt x="662495" y="36843"/>
                                </a:lnTo>
                                <a:lnTo>
                                  <a:pt x="664858" y="35941"/>
                                </a:lnTo>
                                <a:lnTo>
                                  <a:pt x="667233" y="35040"/>
                                </a:lnTo>
                                <a:lnTo>
                                  <a:pt x="669595" y="34151"/>
                                </a:lnTo>
                                <a:lnTo>
                                  <a:pt x="671957" y="33274"/>
                                </a:lnTo>
                                <a:lnTo>
                                  <a:pt x="674332" y="32410"/>
                                </a:lnTo>
                                <a:lnTo>
                                  <a:pt x="676694" y="31547"/>
                                </a:lnTo>
                                <a:lnTo>
                                  <a:pt x="679056" y="30696"/>
                                </a:lnTo>
                                <a:lnTo>
                                  <a:pt x="681431" y="29858"/>
                                </a:lnTo>
                                <a:lnTo>
                                  <a:pt x="683793" y="29032"/>
                                </a:lnTo>
                                <a:lnTo>
                                  <a:pt x="686156" y="28220"/>
                                </a:lnTo>
                                <a:lnTo>
                                  <a:pt x="688518" y="27407"/>
                                </a:lnTo>
                                <a:lnTo>
                                  <a:pt x="690893" y="26607"/>
                                </a:lnTo>
                                <a:lnTo>
                                  <a:pt x="693255" y="25819"/>
                                </a:lnTo>
                                <a:lnTo>
                                  <a:pt x="695617" y="25045"/>
                                </a:lnTo>
                                <a:lnTo>
                                  <a:pt x="697992" y="24283"/>
                                </a:lnTo>
                                <a:lnTo>
                                  <a:pt x="700354" y="23520"/>
                                </a:lnTo>
                                <a:lnTo>
                                  <a:pt x="702716" y="22771"/>
                                </a:lnTo>
                                <a:lnTo>
                                  <a:pt x="705091" y="22035"/>
                                </a:lnTo>
                                <a:lnTo>
                                  <a:pt x="707454" y="21311"/>
                                </a:lnTo>
                                <a:lnTo>
                                  <a:pt x="709816" y="20600"/>
                                </a:lnTo>
                                <a:lnTo>
                                  <a:pt x="712191" y="19901"/>
                                </a:lnTo>
                                <a:lnTo>
                                  <a:pt x="714553" y="19203"/>
                                </a:lnTo>
                                <a:lnTo>
                                  <a:pt x="716915" y="18517"/>
                                </a:lnTo>
                                <a:lnTo>
                                  <a:pt x="719277" y="17844"/>
                                </a:lnTo>
                                <a:lnTo>
                                  <a:pt x="721652" y="17183"/>
                                </a:lnTo>
                                <a:lnTo>
                                  <a:pt x="724014" y="16535"/>
                                </a:lnTo>
                                <a:lnTo>
                                  <a:pt x="726376" y="15901"/>
                                </a:lnTo>
                                <a:lnTo>
                                  <a:pt x="728751" y="15278"/>
                                </a:lnTo>
                                <a:lnTo>
                                  <a:pt x="731114" y="14669"/>
                                </a:lnTo>
                                <a:lnTo>
                                  <a:pt x="733476" y="14059"/>
                                </a:lnTo>
                                <a:lnTo>
                                  <a:pt x="735851" y="13475"/>
                                </a:lnTo>
                                <a:lnTo>
                                  <a:pt x="738213" y="12891"/>
                                </a:lnTo>
                                <a:lnTo>
                                  <a:pt x="740575" y="12319"/>
                                </a:lnTo>
                                <a:lnTo>
                                  <a:pt x="742937" y="11761"/>
                                </a:lnTo>
                                <a:lnTo>
                                  <a:pt x="745312" y="11227"/>
                                </a:lnTo>
                                <a:lnTo>
                                  <a:pt x="747674" y="10694"/>
                                </a:lnTo>
                                <a:lnTo>
                                  <a:pt x="750037" y="10173"/>
                                </a:lnTo>
                                <a:lnTo>
                                  <a:pt x="752412" y="9665"/>
                                </a:lnTo>
                                <a:lnTo>
                                  <a:pt x="754774" y="9170"/>
                                </a:lnTo>
                                <a:lnTo>
                                  <a:pt x="757136" y="8687"/>
                                </a:lnTo>
                                <a:lnTo>
                                  <a:pt x="759511" y="8217"/>
                                </a:lnTo>
                                <a:lnTo>
                                  <a:pt x="761873" y="7760"/>
                                </a:lnTo>
                                <a:lnTo>
                                  <a:pt x="764235" y="7316"/>
                                </a:lnTo>
                                <a:lnTo>
                                  <a:pt x="766597" y="6883"/>
                                </a:lnTo>
                                <a:lnTo>
                                  <a:pt x="768972" y="6465"/>
                                </a:lnTo>
                                <a:lnTo>
                                  <a:pt x="771335" y="6058"/>
                                </a:lnTo>
                                <a:lnTo>
                                  <a:pt x="773697" y="5665"/>
                                </a:lnTo>
                                <a:lnTo>
                                  <a:pt x="776071" y="5283"/>
                                </a:lnTo>
                                <a:lnTo>
                                  <a:pt x="778434" y="4915"/>
                                </a:lnTo>
                                <a:lnTo>
                                  <a:pt x="780796" y="4559"/>
                                </a:lnTo>
                                <a:lnTo>
                                  <a:pt x="783171" y="4217"/>
                                </a:lnTo>
                                <a:lnTo>
                                  <a:pt x="785533" y="3887"/>
                                </a:lnTo>
                                <a:lnTo>
                                  <a:pt x="787895" y="3569"/>
                                </a:lnTo>
                                <a:lnTo>
                                  <a:pt x="790257" y="3264"/>
                                </a:lnTo>
                                <a:lnTo>
                                  <a:pt x="792632" y="2985"/>
                                </a:lnTo>
                                <a:lnTo>
                                  <a:pt x="794995" y="2705"/>
                                </a:lnTo>
                                <a:lnTo>
                                  <a:pt x="797357" y="2439"/>
                                </a:lnTo>
                                <a:lnTo>
                                  <a:pt x="799732" y="2198"/>
                                </a:lnTo>
                                <a:lnTo>
                                  <a:pt x="802094" y="1956"/>
                                </a:lnTo>
                                <a:lnTo>
                                  <a:pt x="804456" y="1740"/>
                                </a:lnTo>
                                <a:lnTo>
                                  <a:pt x="806831" y="1524"/>
                                </a:lnTo>
                                <a:lnTo>
                                  <a:pt x="809193" y="1334"/>
                                </a:lnTo>
                                <a:lnTo>
                                  <a:pt x="811555" y="1156"/>
                                </a:lnTo>
                                <a:lnTo>
                                  <a:pt x="813930" y="978"/>
                                </a:lnTo>
                                <a:lnTo>
                                  <a:pt x="816293" y="826"/>
                                </a:lnTo>
                                <a:lnTo>
                                  <a:pt x="818655" y="686"/>
                                </a:lnTo>
                                <a:lnTo>
                                  <a:pt x="821017" y="559"/>
                                </a:lnTo>
                                <a:lnTo>
                                  <a:pt x="823392" y="445"/>
                                </a:lnTo>
                                <a:lnTo>
                                  <a:pt x="825754" y="343"/>
                                </a:lnTo>
                                <a:lnTo>
                                  <a:pt x="828116" y="254"/>
                                </a:lnTo>
                                <a:lnTo>
                                  <a:pt x="830491" y="178"/>
                                </a:lnTo>
                                <a:lnTo>
                                  <a:pt x="832853" y="115"/>
                                </a:lnTo>
                                <a:lnTo>
                                  <a:pt x="835216" y="64"/>
                                </a:lnTo>
                                <a:lnTo>
                                  <a:pt x="837590" y="38"/>
                                </a:lnTo>
                                <a:lnTo>
                                  <a:pt x="839952" y="13"/>
                                </a:lnTo>
                                <a:lnTo>
                                  <a:pt x="842315" y="0"/>
                                </a:lnTo>
                                <a:lnTo>
                                  <a:pt x="844677" y="0"/>
                                </a:lnTo>
                                <a:lnTo>
                                  <a:pt x="847052" y="26"/>
                                </a:lnTo>
                                <a:lnTo>
                                  <a:pt x="849414" y="51"/>
                                </a:lnTo>
                                <a:lnTo>
                                  <a:pt x="851776" y="89"/>
                                </a:lnTo>
                                <a:lnTo>
                                  <a:pt x="854151" y="153"/>
                                </a:lnTo>
                                <a:lnTo>
                                  <a:pt x="856513" y="216"/>
                                </a:lnTo>
                                <a:lnTo>
                                  <a:pt x="858876" y="292"/>
                                </a:lnTo>
                                <a:lnTo>
                                  <a:pt x="861250" y="381"/>
                                </a:lnTo>
                                <a:lnTo>
                                  <a:pt x="863613" y="495"/>
                                </a:lnTo>
                                <a:lnTo>
                                  <a:pt x="865975" y="610"/>
                                </a:lnTo>
                                <a:lnTo>
                                  <a:pt x="868337" y="737"/>
                                </a:lnTo>
                                <a:lnTo>
                                  <a:pt x="870712" y="877"/>
                                </a:lnTo>
                                <a:lnTo>
                                  <a:pt x="873074" y="1029"/>
                                </a:lnTo>
                                <a:lnTo>
                                  <a:pt x="875436" y="1194"/>
                                </a:lnTo>
                                <a:lnTo>
                                  <a:pt x="877811" y="1372"/>
                                </a:lnTo>
                                <a:lnTo>
                                  <a:pt x="880174" y="1550"/>
                                </a:lnTo>
                                <a:lnTo>
                                  <a:pt x="882536" y="1753"/>
                                </a:lnTo>
                                <a:lnTo>
                                  <a:pt x="884911" y="1956"/>
                                </a:lnTo>
                                <a:lnTo>
                                  <a:pt x="887273" y="2172"/>
                                </a:lnTo>
                                <a:lnTo>
                                  <a:pt x="889635" y="2413"/>
                                </a:lnTo>
                                <a:lnTo>
                                  <a:pt x="892010" y="2655"/>
                                </a:lnTo>
                                <a:lnTo>
                                  <a:pt x="894372" y="2896"/>
                                </a:lnTo>
                                <a:lnTo>
                                  <a:pt x="896734" y="3163"/>
                                </a:lnTo>
                                <a:lnTo>
                                  <a:pt x="899097" y="3429"/>
                                </a:lnTo>
                                <a:lnTo>
                                  <a:pt x="901472" y="3721"/>
                                </a:lnTo>
                                <a:lnTo>
                                  <a:pt x="903833" y="4014"/>
                                </a:lnTo>
                                <a:lnTo>
                                  <a:pt x="906196" y="4305"/>
                                </a:lnTo>
                                <a:lnTo>
                                  <a:pt x="908571" y="4623"/>
                                </a:lnTo>
                                <a:lnTo>
                                  <a:pt x="910933" y="4941"/>
                                </a:lnTo>
                                <a:lnTo>
                                  <a:pt x="913295" y="5271"/>
                                </a:lnTo>
                                <a:lnTo>
                                  <a:pt x="915670" y="5614"/>
                                </a:lnTo>
                                <a:lnTo>
                                  <a:pt x="918032" y="5956"/>
                                </a:lnTo>
                                <a:lnTo>
                                  <a:pt x="920394" y="6312"/>
                                </a:lnTo>
                                <a:lnTo>
                                  <a:pt x="922757" y="6680"/>
                                </a:lnTo>
                                <a:lnTo>
                                  <a:pt x="925131" y="7048"/>
                                </a:lnTo>
                                <a:lnTo>
                                  <a:pt x="927494" y="7430"/>
                                </a:lnTo>
                                <a:lnTo>
                                  <a:pt x="929856" y="7810"/>
                                </a:lnTo>
                                <a:lnTo>
                                  <a:pt x="932231" y="8217"/>
                                </a:lnTo>
                                <a:lnTo>
                                  <a:pt x="934593" y="8611"/>
                                </a:lnTo>
                                <a:lnTo>
                                  <a:pt x="936955" y="9030"/>
                                </a:lnTo>
                                <a:lnTo>
                                  <a:pt x="939330" y="9449"/>
                                </a:lnTo>
                                <a:lnTo>
                                  <a:pt x="941692" y="9868"/>
                                </a:lnTo>
                                <a:lnTo>
                                  <a:pt x="944055" y="10300"/>
                                </a:lnTo>
                                <a:lnTo>
                                  <a:pt x="946416" y="10732"/>
                                </a:lnTo>
                                <a:lnTo>
                                  <a:pt x="948792" y="11176"/>
                                </a:lnTo>
                                <a:lnTo>
                                  <a:pt x="951154" y="11633"/>
                                </a:lnTo>
                                <a:lnTo>
                                  <a:pt x="953516" y="12091"/>
                                </a:lnTo>
                                <a:lnTo>
                                  <a:pt x="955891" y="12548"/>
                                </a:lnTo>
                                <a:lnTo>
                                  <a:pt x="958253" y="13018"/>
                                </a:lnTo>
                                <a:lnTo>
                                  <a:pt x="960615" y="13488"/>
                                </a:lnTo>
                                <a:lnTo>
                                  <a:pt x="962990" y="13970"/>
                                </a:lnTo>
                                <a:lnTo>
                                  <a:pt x="965353" y="14453"/>
                                </a:lnTo>
                                <a:lnTo>
                                  <a:pt x="967714" y="14936"/>
                                </a:lnTo>
                                <a:lnTo>
                                  <a:pt x="970077" y="15431"/>
                                </a:lnTo>
                                <a:lnTo>
                                  <a:pt x="972452" y="15926"/>
                                </a:lnTo>
                                <a:lnTo>
                                  <a:pt x="974814" y="16434"/>
                                </a:lnTo>
                                <a:lnTo>
                                  <a:pt x="977176" y="16942"/>
                                </a:lnTo>
                                <a:lnTo>
                                  <a:pt x="979551" y="17450"/>
                                </a:lnTo>
                                <a:lnTo>
                                  <a:pt x="981913" y="17971"/>
                                </a:lnTo>
                                <a:lnTo>
                                  <a:pt x="984275" y="18491"/>
                                </a:lnTo>
                                <a:lnTo>
                                  <a:pt x="986650" y="19012"/>
                                </a:lnTo>
                                <a:lnTo>
                                  <a:pt x="989012" y="19533"/>
                                </a:lnTo>
                                <a:lnTo>
                                  <a:pt x="991375" y="20066"/>
                                </a:lnTo>
                                <a:lnTo>
                                  <a:pt x="993737" y="20600"/>
                                </a:lnTo>
                                <a:lnTo>
                                  <a:pt x="996112" y="21146"/>
                                </a:lnTo>
                                <a:lnTo>
                                  <a:pt x="998474" y="21679"/>
                                </a:lnTo>
                                <a:lnTo>
                                  <a:pt x="1000836" y="22225"/>
                                </a:lnTo>
                                <a:lnTo>
                                  <a:pt x="1003211" y="22771"/>
                                </a:lnTo>
                                <a:lnTo>
                                  <a:pt x="1005573" y="23330"/>
                                </a:lnTo>
                                <a:lnTo>
                                  <a:pt x="1007936" y="23876"/>
                                </a:lnTo>
                                <a:lnTo>
                                  <a:pt x="1010310" y="24435"/>
                                </a:lnTo>
                                <a:lnTo>
                                  <a:pt x="1012673" y="24994"/>
                                </a:lnTo>
                                <a:lnTo>
                                  <a:pt x="1015035" y="25553"/>
                                </a:lnTo>
                                <a:lnTo>
                                  <a:pt x="1017410" y="26124"/>
                                </a:lnTo>
                                <a:lnTo>
                                  <a:pt x="1019772" y="26695"/>
                                </a:lnTo>
                                <a:lnTo>
                                  <a:pt x="1022134" y="27267"/>
                                </a:lnTo>
                                <a:lnTo>
                                  <a:pt x="1024496" y="27839"/>
                                </a:lnTo>
                                <a:lnTo>
                                  <a:pt x="1026871" y="28410"/>
                                </a:lnTo>
                                <a:lnTo>
                                  <a:pt x="1029234" y="28994"/>
                                </a:lnTo>
                                <a:lnTo>
                                  <a:pt x="1031595" y="29579"/>
                                </a:lnTo>
                                <a:lnTo>
                                  <a:pt x="1033970" y="30163"/>
                                </a:lnTo>
                                <a:lnTo>
                                  <a:pt x="1036333" y="30747"/>
                                </a:lnTo>
                                <a:lnTo>
                                  <a:pt x="1038695" y="31331"/>
                                </a:lnTo>
                                <a:lnTo>
                                  <a:pt x="1041070" y="31928"/>
                                </a:lnTo>
                                <a:lnTo>
                                  <a:pt x="1043432" y="32525"/>
                                </a:lnTo>
                                <a:lnTo>
                                  <a:pt x="1045794" y="33122"/>
                                </a:lnTo>
                                <a:lnTo>
                                  <a:pt x="1048156" y="33719"/>
                                </a:lnTo>
                                <a:lnTo>
                                  <a:pt x="1050531" y="34328"/>
                                </a:lnTo>
                                <a:lnTo>
                                  <a:pt x="1052893" y="34938"/>
                                </a:lnTo>
                                <a:lnTo>
                                  <a:pt x="1055256" y="35547"/>
                                </a:lnTo>
                                <a:lnTo>
                                  <a:pt x="1057631" y="36157"/>
                                </a:lnTo>
                                <a:lnTo>
                                  <a:pt x="1059993" y="36779"/>
                                </a:lnTo>
                                <a:lnTo>
                                  <a:pt x="1062355" y="37402"/>
                                </a:lnTo>
                                <a:lnTo>
                                  <a:pt x="1064730" y="38024"/>
                                </a:lnTo>
                                <a:lnTo>
                                  <a:pt x="1067092" y="38659"/>
                                </a:lnTo>
                                <a:lnTo>
                                  <a:pt x="1069454" y="39281"/>
                                </a:lnTo>
                                <a:lnTo>
                                  <a:pt x="1071817" y="39916"/>
                                </a:lnTo>
                                <a:lnTo>
                                  <a:pt x="1074191" y="40564"/>
                                </a:lnTo>
                                <a:lnTo>
                                  <a:pt x="1076554" y="41211"/>
                                </a:lnTo>
                                <a:lnTo>
                                  <a:pt x="1078916" y="41859"/>
                                </a:lnTo>
                                <a:lnTo>
                                  <a:pt x="1081291" y="42520"/>
                                </a:lnTo>
                                <a:lnTo>
                                  <a:pt x="1083653" y="43168"/>
                                </a:lnTo>
                                <a:lnTo>
                                  <a:pt x="1086015" y="43841"/>
                                </a:lnTo>
                                <a:lnTo>
                                  <a:pt x="1088390" y="44501"/>
                                </a:lnTo>
                                <a:lnTo>
                                  <a:pt x="1090752" y="45187"/>
                                </a:lnTo>
                                <a:lnTo>
                                  <a:pt x="1093115" y="45860"/>
                                </a:lnTo>
                                <a:lnTo>
                                  <a:pt x="1095489" y="46558"/>
                                </a:lnTo>
                                <a:lnTo>
                                  <a:pt x="1097851" y="47244"/>
                                </a:lnTo>
                                <a:lnTo>
                                  <a:pt x="1100214" y="47943"/>
                                </a:lnTo>
                                <a:lnTo>
                                  <a:pt x="1102576" y="48654"/>
                                </a:lnTo>
                                <a:lnTo>
                                  <a:pt x="1104951" y="49365"/>
                                </a:lnTo>
                                <a:lnTo>
                                  <a:pt x="1107313" y="50089"/>
                                </a:lnTo>
                                <a:lnTo>
                                  <a:pt x="1109675" y="50813"/>
                                </a:lnTo>
                                <a:lnTo>
                                  <a:pt x="1112050" y="51550"/>
                                </a:lnTo>
                                <a:lnTo>
                                  <a:pt x="1114412" y="52299"/>
                                </a:lnTo>
                                <a:lnTo>
                                  <a:pt x="1116774" y="53048"/>
                                </a:lnTo>
                                <a:lnTo>
                                  <a:pt x="1119149" y="53810"/>
                                </a:lnTo>
                                <a:lnTo>
                                  <a:pt x="1121512" y="54585"/>
                                </a:lnTo>
                                <a:lnTo>
                                  <a:pt x="1123874" y="55359"/>
                                </a:lnTo>
                                <a:lnTo>
                                  <a:pt x="1126236" y="56147"/>
                                </a:lnTo>
                                <a:lnTo>
                                  <a:pt x="1128611" y="56947"/>
                                </a:lnTo>
                                <a:lnTo>
                                  <a:pt x="1130973" y="57760"/>
                                </a:lnTo>
                                <a:lnTo>
                                  <a:pt x="1133335" y="58572"/>
                                </a:lnTo>
                                <a:lnTo>
                                  <a:pt x="1135710" y="59411"/>
                                </a:lnTo>
                                <a:lnTo>
                                  <a:pt x="1138072" y="60249"/>
                                </a:lnTo>
                                <a:lnTo>
                                  <a:pt x="1140435" y="61100"/>
                                </a:lnTo>
                                <a:lnTo>
                                  <a:pt x="1142810" y="61964"/>
                                </a:lnTo>
                                <a:lnTo>
                                  <a:pt x="1145172" y="62840"/>
                                </a:lnTo>
                                <a:lnTo>
                                  <a:pt x="1147534" y="63729"/>
                                </a:lnTo>
                                <a:lnTo>
                                  <a:pt x="1149896" y="64630"/>
                                </a:lnTo>
                                <a:lnTo>
                                  <a:pt x="1152271" y="65545"/>
                                </a:lnTo>
                                <a:lnTo>
                                  <a:pt x="1154633" y="66472"/>
                                </a:lnTo>
                                <a:lnTo>
                                  <a:pt x="1156996" y="67412"/>
                                </a:lnTo>
                                <a:lnTo>
                                  <a:pt x="1159370" y="68364"/>
                                </a:lnTo>
                                <a:lnTo>
                                  <a:pt x="1161732" y="69330"/>
                                </a:lnTo>
                                <a:lnTo>
                                  <a:pt x="1164095" y="70321"/>
                                </a:lnTo>
                                <a:lnTo>
                                  <a:pt x="1166470" y="71324"/>
                                </a:lnTo>
                                <a:lnTo>
                                  <a:pt x="1168832" y="72340"/>
                                </a:lnTo>
                                <a:lnTo>
                                  <a:pt x="1171194" y="73368"/>
                                </a:lnTo>
                                <a:lnTo>
                                  <a:pt x="1173556" y="74409"/>
                                </a:lnTo>
                                <a:lnTo>
                                  <a:pt x="1175931" y="75476"/>
                                </a:lnTo>
                                <a:lnTo>
                                  <a:pt x="1178293" y="76556"/>
                                </a:lnTo>
                                <a:lnTo>
                                  <a:pt x="1180655" y="77648"/>
                                </a:lnTo>
                                <a:lnTo>
                                  <a:pt x="1183030" y="78753"/>
                                </a:lnTo>
                                <a:lnTo>
                                  <a:pt x="1185393" y="79884"/>
                                </a:lnTo>
                                <a:lnTo>
                                  <a:pt x="1187755" y="81039"/>
                                </a:lnTo>
                                <a:lnTo>
                                  <a:pt x="1190130" y="82207"/>
                                </a:lnTo>
                                <a:lnTo>
                                  <a:pt x="1192492" y="83389"/>
                                </a:lnTo>
                                <a:lnTo>
                                  <a:pt x="1194854" y="84595"/>
                                </a:lnTo>
                                <a:lnTo>
                                  <a:pt x="1197216" y="85814"/>
                                </a:lnTo>
                                <a:lnTo>
                                  <a:pt x="1199591" y="87059"/>
                                </a:lnTo>
                                <a:lnTo>
                                  <a:pt x="1201953" y="88316"/>
                                </a:lnTo>
                                <a:lnTo>
                                  <a:pt x="1204316" y="89598"/>
                                </a:lnTo>
                                <a:lnTo>
                                  <a:pt x="1206691" y="90894"/>
                                </a:lnTo>
                                <a:lnTo>
                                  <a:pt x="1209053" y="92215"/>
                                </a:lnTo>
                                <a:lnTo>
                                  <a:pt x="1211415" y="93549"/>
                                </a:lnTo>
                                <a:lnTo>
                                  <a:pt x="1213790" y="94920"/>
                                </a:lnTo>
                                <a:lnTo>
                                  <a:pt x="1216152" y="96292"/>
                                </a:lnTo>
                                <a:lnTo>
                                  <a:pt x="1218514" y="97701"/>
                                </a:lnTo>
                                <a:lnTo>
                                  <a:pt x="1220889" y="99123"/>
                                </a:lnTo>
                                <a:lnTo>
                                  <a:pt x="1223251" y="100571"/>
                                </a:lnTo>
                                <a:lnTo>
                                  <a:pt x="1225613" y="102045"/>
                                </a:lnTo>
                                <a:lnTo>
                                  <a:pt x="1227976" y="103531"/>
                                </a:lnTo>
                                <a:lnTo>
                                  <a:pt x="1230351" y="105042"/>
                                </a:lnTo>
                                <a:lnTo>
                                  <a:pt x="1232713" y="106566"/>
                                </a:lnTo>
                                <a:lnTo>
                                  <a:pt x="1235075" y="108128"/>
                                </a:lnTo>
                                <a:lnTo>
                                  <a:pt x="1237450" y="109703"/>
                                </a:lnTo>
                                <a:lnTo>
                                  <a:pt x="1239812" y="111303"/>
                                </a:lnTo>
                                <a:lnTo>
                                  <a:pt x="1242174" y="112929"/>
                                </a:lnTo>
                                <a:lnTo>
                                  <a:pt x="1244549" y="114567"/>
                                </a:lnTo>
                                <a:lnTo>
                                  <a:pt x="1246911" y="116231"/>
                                </a:lnTo>
                                <a:lnTo>
                                  <a:pt x="1249274" y="117920"/>
                                </a:lnTo>
                                <a:lnTo>
                                  <a:pt x="1251636" y="119635"/>
                                </a:lnTo>
                                <a:lnTo>
                                  <a:pt x="1254011" y="121374"/>
                                </a:lnTo>
                                <a:lnTo>
                                  <a:pt x="1256373" y="123127"/>
                                </a:lnTo>
                                <a:lnTo>
                                  <a:pt x="1258735" y="124905"/>
                                </a:lnTo>
                                <a:lnTo>
                                  <a:pt x="1261110" y="126708"/>
                                </a:lnTo>
                                <a:lnTo>
                                  <a:pt x="1263472" y="128537"/>
                                </a:lnTo>
                                <a:lnTo>
                                  <a:pt x="1265834" y="130378"/>
                                </a:lnTo>
                                <a:lnTo>
                                  <a:pt x="1268209" y="132245"/>
                                </a:lnTo>
                                <a:lnTo>
                                  <a:pt x="1270572" y="134138"/>
                                </a:lnTo>
                                <a:lnTo>
                                  <a:pt x="1272934" y="136055"/>
                                </a:lnTo>
                                <a:lnTo>
                                  <a:pt x="1275296" y="137999"/>
                                </a:lnTo>
                                <a:lnTo>
                                  <a:pt x="1277671" y="139954"/>
                                </a:lnTo>
                                <a:lnTo>
                                  <a:pt x="1280033" y="141936"/>
                                </a:lnTo>
                                <a:lnTo>
                                  <a:pt x="1282395" y="143929"/>
                                </a:lnTo>
                                <a:lnTo>
                                  <a:pt x="1284770" y="145948"/>
                                </a:lnTo>
                                <a:lnTo>
                                  <a:pt x="1287132" y="147993"/>
                                </a:lnTo>
                                <a:lnTo>
                                  <a:pt x="1289494" y="150064"/>
                                </a:lnTo>
                                <a:lnTo>
                                  <a:pt x="1291869" y="152147"/>
                                </a:lnTo>
                                <a:lnTo>
                                  <a:pt x="1294232" y="154254"/>
                                </a:lnTo>
                                <a:lnTo>
                                  <a:pt x="1296594" y="156376"/>
                                </a:lnTo>
                                <a:lnTo>
                                  <a:pt x="1298969" y="158521"/>
                                </a:lnTo>
                                <a:lnTo>
                                  <a:pt x="1301331" y="160693"/>
                                </a:lnTo>
                                <a:lnTo>
                                  <a:pt x="1303693" y="162878"/>
                                </a:lnTo>
                                <a:lnTo>
                                  <a:pt x="1306055" y="165088"/>
                                </a:lnTo>
                                <a:lnTo>
                                  <a:pt x="1308430" y="167310"/>
                                </a:lnTo>
                                <a:lnTo>
                                  <a:pt x="1310792" y="169545"/>
                                </a:lnTo>
                                <a:lnTo>
                                  <a:pt x="1313155" y="171806"/>
                                </a:lnTo>
                                <a:lnTo>
                                  <a:pt x="1315530" y="174079"/>
                                </a:lnTo>
                                <a:lnTo>
                                  <a:pt x="1317892" y="176378"/>
                                </a:lnTo>
                                <a:lnTo>
                                  <a:pt x="1320254" y="178677"/>
                                </a:lnTo>
                                <a:lnTo>
                                  <a:pt x="1322629" y="181013"/>
                                </a:lnTo>
                                <a:lnTo>
                                  <a:pt x="1324991" y="183350"/>
                                </a:lnTo>
                                <a:lnTo>
                                  <a:pt x="1327353" y="185713"/>
                                </a:lnTo>
                                <a:lnTo>
                                  <a:pt x="1329715" y="188075"/>
                                </a:lnTo>
                                <a:lnTo>
                                  <a:pt x="1332090" y="190462"/>
                                </a:lnTo>
                                <a:lnTo>
                                  <a:pt x="1334453" y="192863"/>
                                </a:lnTo>
                                <a:lnTo>
                                  <a:pt x="1336815" y="195276"/>
                                </a:lnTo>
                                <a:lnTo>
                                  <a:pt x="1339189" y="197701"/>
                                </a:lnTo>
                                <a:lnTo>
                                  <a:pt x="1341552" y="200140"/>
                                </a:lnTo>
                                <a:lnTo>
                                  <a:pt x="1343914" y="202591"/>
                                </a:lnTo>
                                <a:lnTo>
                                  <a:pt x="1346289" y="205042"/>
                                </a:lnTo>
                                <a:lnTo>
                                  <a:pt x="1348651" y="207518"/>
                                </a:lnTo>
                                <a:lnTo>
                                  <a:pt x="1351013" y="209995"/>
                                </a:lnTo>
                                <a:lnTo>
                                  <a:pt x="1353375" y="212484"/>
                                </a:lnTo>
                                <a:lnTo>
                                  <a:pt x="1355750" y="214973"/>
                                </a:lnTo>
                                <a:lnTo>
                                  <a:pt x="1358113" y="217475"/>
                                </a:lnTo>
                                <a:lnTo>
                                  <a:pt x="1360475" y="219990"/>
                                </a:lnTo>
                                <a:lnTo>
                                  <a:pt x="1362850" y="222504"/>
                                </a:lnTo>
                                <a:lnTo>
                                  <a:pt x="1365212" y="225031"/>
                                </a:lnTo>
                                <a:lnTo>
                                  <a:pt x="1367574" y="227559"/>
                                </a:lnTo>
                                <a:lnTo>
                                  <a:pt x="1369949" y="230086"/>
                                </a:lnTo>
                                <a:lnTo>
                                  <a:pt x="1372311" y="232614"/>
                                </a:lnTo>
                                <a:lnTo>
                                  <a:pt x="1374673" y="235153"/>
                                </a:lnTo>
                                <a:lnTo>
                                  <a:pt x="1377036" y="237693"/>
                                </a:lnTo>
                                <a:lnTo>
                                  <a:pt x="1379411" y="240233"/>
                                </a:lnTo>
                                <a:lnTo>
                                  <a:pt x="1381773" y="242774"/>
                                </a:lnTo>
                                <a:lnTo>
                                  <a:pt x="1384135" y="245314"/>
                                </a:lnTo>
                                <a:lnTo>
                                  <a:pt x="1386510" y="247853"/>
                                </a:lnTo>
                                <a:lnTo>
                                  <a:pt x="1388872" y="250393"/>
                                </a:lnTo>
                                <a:lnTo>
                                  <a:pt x="1391234" y="252921"/>
                                </a:lnTo>
                                <a:lnTo>
                                  <a:pt x="1393609" y="255460"/>
                                </a:lnTo>
                                <a:lnTo>
                                  <a:pt x="1395971" y="257976"/>
                                </a:lnTo>
                                <a:lnTo>
                                  <a:pt x="1398334" y="260503"/>
                                </a:lnTo>
                                <a:lnTo>
                                  <a:pt x="1400709" y="263017"/>
                                </a:lnTo>
                                <a:lnTo>
                                  <a:pt x="1403070" y="265532"/>
                                </a:lnTo>
                                <a:lnTo>
                                  <a:pt x="1405433" y="268021"/>
                                </a:lnTo>
                                <a:lnTo>
                                  <a:pt x="1407795" y="270523"/>
                                </a:lnTo>
                                <a:lnTo>
                                  <a:pt x="1410170" y="273000"/>
                                </a:lnTo>
                                <a:lnTo>
                                  <a:pt x="1412532" y="275476"/>
                                </a:lnTo>
                                <a:lnTo>
                                  <a:pt x="1414894" y="277940"/>
                                </a:lnTo>
                                <a:lnTo>
                                  <a:pt x="1417269" y="280391"/>
                                </a:lnTo>
                                <a:lnTo>
                                  <a:pt x="1419631" y="282829"/>
                                </a:lnTo>
                                <a:lnTo>
                                  <a:pt x="1421994" y="285255"/>
                                </a:lnTo>
                                <a:lnTo>
                                  <a:pt x="1424368" y="287668"/>
                                </a:lnTo>
                                <a:lnTo>
                                  <a:pt x="1426731" y="290055"/>
                                </a:lnTo>
                                <a:lnTo>
                                  <a:pt x="1429093" y="292443"/>
                                </a:lnTo>
                                <a:lnTo>
                                  <a:pt x="1431455" y="294805"/>
                                </a:lnTo>
                                <a:lnTo>
                                  <a:pt x="1433830" y="297142"/>
                                </a:lnTo>
                                <a:lnTo>
                                  <a:pt x="1436192" y="299479"/>
                                </a:lnTo>
                                <a:lnTo>
                                  <a:pt x="1438554" y="301790"/>
                                </a:lnTo>
                                <a:lnTo>
                                  <a:pt x="1440929" y="304076"/>
                                </a:lnTo>
                                <a:lnTo>
                                  <a:pt x="1443292" y="306350"/>
                                </a:lnTo>
                                <a:lnTo>
                                  <a:pt x="1445654" y="308597"/>
                                </a:lnTo>
                                <a:lnTo>
                                  <a:pt x="1448029" y="310820"/>
                                </a:lnTo>
                                <a:lnTo>
                                  <a:pt x="1450391" y="313017"/>
                                </a:lnTo>
                                <a:lnTo>
                                  <a:pt x="1452753" y="315202"/>
                                </a:lnTo>
                                <a:lnTo>
                                  <a:pt x="1455115" y="317360"/>
                                </a:lnTo>
                                <a:lnTo>
                                  <a:pt x="1457490" y="319481"/>
                                </a:lnTo>
                                <a:lnTo>
                                  <a:pt x="1459852" y="321590"/>
                                </a:lnTo>
                                <a:lnTo>
                                  <a:pt x="1462214" y="323673"/>
                                </a:lnTo>
                                <a:lnTo>
                                  <a:pt x="1464590" y="325717"/>
                                </a:lnTo>
                                <a:lnTo>
                                  <a:pt x="1466951" y="327737"/>
                                </a:lnTo>
                                <a:lnTo>
                                  <a:pt x="1469314" y="329743"/>
                                </a:lnTo>
                                <a:lnTo>
                                  <a:pt x="1471689" y="331699"/>
                                </a:lnTo>
                                <a:lnTo>
                                  <a:pt x="1474051" y="333642"/>
                                </a:lnTo>
                                <a:lnTo>
                                  <a:pt x="1476413" y="335547"/>
                                </a:lnTo>
                                <a:lnTo>
                                  <a:pt x="1478788" y="337427"/>
                                </a:lnTo>
                                <a:lnTo>
                                  <a:pt x="1481150" y="339268"/>
                                </a:lnTo>
                                <a:lnTo>
                                  <a:pt x="1483512" y="341071"/>
                                </a:lnTo>
                                <a:lnTo>
                                  <a:pt x="1485875" y="342850"/>
                                </a:lnTo>
                                <a:lnTo>
                                  <a:pt x="1488249" y="344602"/>
                                </a:lnTo>
                                <a:lnTo>
                                  <a:pt x="1490612" y="346317"/>
                                </a:lnTo>
                                <a:lnTo>
                                  <a:pt x="1492974" y="347993"/>
                                </a:lnTo>
                                <a:lnTo>
                                  <a:pt x="1495349" y="349631"/>
                                </a:lnTo>
                                <a:lnTo>
                                  <a:pt x="1497711" y="351244"/>
                                </a:lnTo>
                                <a:lnTo>
                                  <a:pt x="1500073" y="352819"/>
                                </a:lnTo>
                                <a:lnTo>
                                  <a:pt x="1502448" y="354356"/>
                                </a:lnTo>
                                <a:lnTo>
                                  <a:pt x="1504810" y="355854"/>
                                </a:lnTo>
                                <a:lnTo>
                                  <a:pt x="1507173" y="357315"/>
                                </a:lnTo>
                                <a:lnTo>
                                  <a:pt x="1509535" y="358737"/>
                                </a:lnTo>
                                <a:lnTo>
                                  <a:pt x="1511910" y="360121"/>
                                </a:lnTo>
                                <a:lnTo>
                                  <a:pt x="1514272" y="361480"/>
                                </a:lnTo>
                                <a:lnTo>
                                  <a:pt x="1516634" y="362789"/>
                                </a:lnTo>
                                <a:lnTo>
                                  <a:pt x="1519009" y="364071"/>
                                </a:lnTo>
                                <a:lnTo>
                                  <a:pt x="1521371" y="365303"/>
                                </a:lnTo>
                                <a:lnTo>
                                  <a:pt x="1523733" y="366497"/>
                                </a:lnTo>
                                <a:lnTo>
                                  <a:pt x="1526108" y="367653"/>
                                </a:lnTo>
                                <a:lnTo>
                                  <a:pt x="1528471" y="368771"/>
                                </a:lnTo>
                                <a:lnTo>
                                  <a:pt x="1530833" y="369850"/>
                                </a:lnTo>
                                <a:lnTo>
                                  <a:pt x="1533195" y="370891"/>
                                </a:lnTo>
                                <a:lnTo>
                                  <a:pt x="1535570" y="371894"/>
                                </a:lnTo>
                                <a:lnTo>
                                  <a:pt x="1537932" y="372847"/>
                                </a:lnTo>
                                <a:lnTo>
                                  <a:pt x="1540294" y="373774"/>
                                </a:lnTo>
                                <a:lnTo>
                                  <a:pt x="1542669" y="374650"/>
                                </a:lnTo>
                                <a:lnTo>
                                  <a:pt x="1545031" y="375489"/>
                                </a:lnTo>
                                <a:lnTo>
                                  <a:pt x="1547393" y="376289"/>
                                </a:lnTo>
                                <a:lnTo>
                                  <a:pt x="1549768" y="377051"/>
                                </a:lnTo>
                                <a:lnTo>
                                  <a:pt x="1552130" y="377775"/>
                                </a:lnTo>
                                <a:lnTo>
                                  <a:pt x="1554493" y="378447"/>
                                </a:lnTo>
                                <a:lnTo>
                                  <a:pt x="1556855" y="379095"/>
                                </a:lnTo>
                                <a:lnTo>
                                  <a:pt x="1559230" y="379692"/>
                                </a:lnTo>
                                <a:lnTo>
                                  <a:pt x="1561592" y="380251"/>
                                </a:lnTo>
                                <a:lnTo>
                                  <a:pt x="1563954" y="380785"/>
                                </a:lnTo>
                                <a:lnTo>
                                  <a:pt x="1566329" y="381267"/>
                                </a:lnTo>
                                <a:lnTo>
                                  <a:pt x="1568691" y="381712"/>
                                </a:lnTo>
                                <a:lnTo>
                                  <a:pt x="1571054" y="382118"/>
                                </a:lnTo>
                                <a:lnTo>
                                  <a:pt x="1573428" y="382486"/>
                                </a:lnTo>
                                <a:lnTo>
                                  <a:pt x="1575791" y="382816"/>
                                </a:lnTo>
                                <a:lnTo>
                                  <a:pt x="1578153" y="383108"/>
                                </a:lnTo>
                                <a:lnTo>
                                  <a:pt x="1580515" y="383363"/>
                                </a:lnTo>
                                <a:lnTo>
                                  <a:pt x="1582890" y="383578"/>
                                </a:lnTo>
                                <a:lnTo>
                                  <a:pt x="1585252" y="383769"/>
                                </a:lnTo>
                                <a:lnTo>
                                  <a:pt x="1587614" y="383908"/>
                                </a:lnTo>
                                <a:lnTo>
                                  <a:pt x="1589989" y="384023"/>
                                </a:lnTo>
                                <a:lnTo>
                                  <a:pt x="1592352" y="384099"/>
                                </a:lnTo>
                                <a:lnTo>
                                  <a:pt x="1594714" y="384137"/>
                                </a:lnTo>
                                <a:lnTo>
                                  <a:pt x="1597088" y="384150"/>
                                </a:lnTo>
                                <a:lnTo>
                                  <a:pt x="1599451" y="384125"/>
                                </a:lnTo>
                                <a:lnTo>
                                  <a:pt x="1601813" y="384061"/>
                                </a:lnTo>
                                <a:lnTo>
                                  <a:pt x="1604188" y="383972"/>
                                </a:lnTo>
                                <a:lnTo>
                                  <a:pt x="1606550" y="383845"/>
                                </a:lnTo>
                                <a:lnTo>
                                  <a:pt x="1608912" y="383693"/>
                                </a:lnTo>
                                <a:lnTo>
                                  <a:pt x="1611274" y="383502"/>
                                </a:lnTo>
                                <a:lnTo>
                                  <a:pt x="1613649" y="383286"/>
                                </a:lnTo>
                                <a:lnTo>
                                  <a:pt x="1616012" y="383045"/>
                                </a:lnTo>
                                <a:lnTo>
                                  <a:pt x="1618374" y="382766"/>
                                </a:lnTo>
                                <a:lnTo>
                                  <a:pt x="1620749" y="382460"/>
                                </a:lnTo>
                                <a:lnTo>
                                  <a:pt x="1623111" y="382130"/>
                                </a:lnTo>
                                <a:lnTo>
                                  <a:pt x="1625473" y="381775"/>
                                </a:lnTo>
                                <a:lnTo>
                                  <a:pt x="1627848" y="381394"/>
                                </a:lnTo>
                                <a:lnTo>
                                  <a:pt x="1630210" y="380988"/>
                                </a:lnTo>
                                <a:lnTo>
                                  <a:pt x="1632572" y="380556"/>
                                </a:lnTo>
                                <a:lnTo>
                                  <a:pt x="1634935" y="380099"/>
                                </a:lnTo>
                                <a:lnTo>
                                  <a:pt x="1637309" y="379629"/>
                                </a:lnTo>
                                <a:lnTo>
                                  <a:pt x="1639671" y="379133"/>
                                </a:lnTo>
                                <a:lnTo>
                                  <a:pt x="1642034" y="378613"/>
                                </a:lnTo>
                                <a:lnTo>
                                  <a:pt x="1644409" y="378067"/>
                                </a:lnTo>
                                <a:lnTo>
                                  <a:pt x="1646771" y="377508"/>
                                </a:lnTo>
                                <a:lnTo>
                                  <a:pt x="1649133" y="376924"/>
                                </a:lnTo>
                                <a:lnTo>
                                  <a:pt x="1651508" y="376339"/>
                                </a:lnTo>
                                <a:lnTo>
                                  <a:pt x="1653870" y="375717"/>
                                </a:lnTo>
                                <a:lnTo>
                                  <a:pt x="1656232" y="375095"/>
                                </a:lnTo>
                                <a:lnTo>
                                  <a:pt x="1658607" y="374447"/>
                                </a:lnTo>
                                <a:lnTo>
                                  <a:pt x="1660969" y="373787"/>
                                </a:lnTo>
                                <a:lnTo>
                                  <a:pt x="1663332" y="373126"/>
                                </a:lnTo>
                                <a:lnTo>
                                  <a:pt x="1665694" y="372441"/>
                                </a:lnTo>
                                <a:lnTo>
                                  <a:pt x="1668069" y="371742"/>
                                </a:lnTo>
                                <a:lnTo>
                                  <a:pt x="1670431" y="371043"/>
                                </a:lnTo>
                                <a:lnTo>
                                  <a:pt x="1672793" y="370319"/>
                                </a:lnTo>
                                <a:lnTo>
                                  <a:pt x="1675168" y="369595"/>
                                </a:lnTo>
                                <a:lnTo>
                                  <a:pt x="1677530" y="368872"/>
                                </a:lnTo>
                                <a:lnTo>
                                  <a:pt x="1679893" y="368135"/>
                                </a:lnTo>
                                <a:lnTo>
                                  <a:pt x="1682267" y="367386"/>
                                </a:lnTo>
                                <a:lnTo>
                                  <a:pt x="1684630" y="366637"/>
                                </a:lnTo>
                                <a:lnTo>
                                  <a:pt x="1686992" y="365887"/>
                                </a:lnTo>
                                <a:lnTo>
                                  <a:pt x="1689354" y="365138"/>
                                </a:lnTo>
                                <a:lnTo>
                                  <a:pt x="1691729" y="364376"/>
                                </a:lnTo>
                                <a:lnTo>
                                  <a:pt x="1694091" y="363614"/>
                                </a:lnTo>
                                <a:lnTo>
                                  <a:pt x="1696453" y="362852"/>
                                </a:lnTo>
                                <a:lnTo>
                                  <a:pt x="1698828" y="362103"/>
                                </a:lnTo>
                                <a:lnTo>
                                  <a:pt x="1701190" y="361341"/>
                                </a:lnTo>
                                <a:lnTo>
                                  <a:pt x="1703552" y="360579"/>
                                </a:lnTo>
                                <a:lnTo>
                                  <a:pt x="1705928" y="359829"/>
                                </a:lnTo>
                                <a:lnTo>
                                  <a:pt x="1708290" y="359080"/>
                                </a:lnTo>
                                <a:lnTo>
                                  <a:pt x="1710652" y="358343"/>
                                </a:lnTo>
                                <a:lnTo>
                                  <a:pt x="1713014" y="357594"/>
                                </a:lnTo>
                                <a:lnTo>
                                  <a:pt x="1715389" y="356870"/>
                                </a:lnTo>
                                <a:lnTo>
                                  <a:pt x="1717751" y="356146"/>
                                </a:lnTo>
                                <a:lnTo>
                                  <a:pt x="1720113" y="355423"/>
                                </a:lnTo>
                                <a:lnTo>
                                  <a:pt x="1722488" y="354724"/>
                                </a:lnTo>
                                <a:lnTo>
                                  <a:pt x="1724850" y="354026"/>
                                </a:lnTo>
                                <a:lnTo>
                                  <a:pt x="1727213" y="353340"/>
                                </a:lnTo>
                                <a:lnTo>
                                  <a:pt x="1729588" y="352654"/>
                                </a:lnTo>
                                <a:lnTo>
                                  <a:pt x="1731950" y="351993"/>
                                </a:lnTo>
                                <a:lnTo>
                                  <a:pt x="1734312" y="351346"/>
                                </a:lnTo>
                                <a:lnTo>
                                  <a:pt x="1736674" y="350698"/>
                                </a:lnTo>
                                <a:lnTo>
                                  <a:pt x="1739049" y="350076"/>
                                </a:lnTo>
                                <a:lnTo>
                                  <a:pt x="1741411" y="349466"/>
                                </a:lnTo>
                                <a:lnTo>
                                  <a:pt x="1743774" y="348869"/>
                                </a:lnTo>
                                <a:lnTo>
                                  <a:pt x="1746148" y="348285"/>
                                </a:lnTo>
                                <a:lnTo>
                                  <a:pt x="1748511" y="347726"/>
                                </a:lnTo>
                                <a:lnTo>
                                  <a:pt x="1750873" y="347180"/>
                                </a:lnTo>
                                <a:lnTo>
                                  <a:pt x="1753248" y="346647"/>
                                </a:lnTo>
                                <a:lnTo>
                                  <a:pt x="1755610" y="346139"/>
                                </a:lnTo>
                                <a:lnTo>
                                  <a:pt x="1757972" y="345643"/>
                                </a:lnTo>
                                <a:lnTo>
                                  <a:pt x="1760334" y="345174"/>
                                </a:lnTo>
                                <a:lnTo>
                                  <a:pt x="1762709" y="344716"/>
                                </a:lnTo>
                                <a:lnTo>
                                  <a:pt x="1765072" y="344284"/>
                                </a:lnTo>
                                <a:lnTo>
                                  <a:pt x="1767433" y="343866"/>
                                </a:lnTo>
                                <a:lnTo>
                                  <a:pt x="1769809" y="343472"/>
                                </a:lnTo>
                                <a:lnTo>
                                  <a:pt x="1772171" y="343103"/>
                                </a:lnTo>
                                <a:lnTo>
                                  <a:pt x="1774533" y="342748"/>
                                </a:lnTo>
                                <a:lnTo>
                                  <a:pt x="1776908" y="342418"/>
                                </a:lnTo>
                                <a:lnTo>
                                  <a:pt x="1779270" y="342113"/>
                                </a:lnTo>
                                <a:lnTo>
                                  <a:pt x="1781632" y="341821"/>
                                </a:lnTo>
                                <a:lnTo>
                                  <a:pt x="1784007" y="341554"/>
                                </a:lnTo>
                                <a:lnTo>
                                  <a:pt x="1786369" y="341313"/>
                                </a:lnTo>
                                <a:lnTo>
                                  <a:pt x="1788731" y="341097"/>
                                </a:lnTo>
                                <a:lnTo>
                                  <a:pt x="1791094" y="340906"/>
                                </a:lnTo>
                                <a:lnTo>
                                  <a:pt x="1793469" y="340729"/>
                                </a:lnTo>
                                <a:lnTo>
                                  <a:pt x="1795831" y="340576"/>
                                </a:lnTo>
                                <a:lnTo>
                                  <a:pt x="1798193" y="340449"/>
                                </a:lnTo>
                                <a:lnTo>
                                  <a:pt x="1800568" y="340335"/>
                                </a:lnTo>
                                <a:lnTo>
                                  <a:pt x="1802930" y="340258"/>
                                </a:lnTo>
                                <a:lnTo>
                                  <a:pt x="1805292" y="340196"/>
                                </a:lnTo>
                                <a:lnTo>
                                  <a:pt x="1807667" y="340157"/>
                                </a:lnTo>
                                <a:lnTo>
                                  <a:pt x="1810029" y="340144"/>
                                </a:lnTo>
                                <a:lnTo>
                                  <a:pt x="1812392" y="340157"/>
                                </a:lnTo>
                                <a:lnTo>
                                  <a:pt x="1814754" y="340182"/>
                                </a:lnTo>
                                <a:lnTo>
                                  <a:pt x="1817129" y="340234"/>
                                </a:lnTo>
                                <a:lnTo>
                                  <a:pt x="1819491" y="340309"/>
                                </a:lnTo>
                                <a:lnTo>
                                  <a:pt x="1821853" y="340399"/>
                                </a:lnTo>
                                <a:lnTo>
                                  <a:pt x="1824228" y="340526"/>
                                </a:lnTo>
                                <a:lnTo>
                                  <a:pt x="1826590" y="340652"/>
                                </a:lnTo>
                                <a:lnTo>
                                  <a:pt x="1828953" y="340817"/>
                                </a:lnTo>
                                <a:lnTo>
                                  <a:pt x="1831327" y="340995"/>
                                </a:lnTo>
                                <a:lnTo>
                                  <a:pt x="1833689" y="341185"/>
                                </a:lnTo>
                                <a:lnTo>
                                  <a:pt x="1836052" y="341414"/>
                                </a:lnTo>
                                <a:lnTo>
                                  <a:pt x="1838414" y="341643"/>
                                </a:lnTo>
                                <a:lnTo>
                                  <a:pt x="1840789" y="341897"/>
                                </a:lnTo>
                                <a:lnTo>
                                  <a:pt x="1843151" y="342176"/>
                                </a:lnTo>
                                <a:lnTo>
                                  <a:pt x="1845513" y="342468"/>
                                </a:lnTo>
                                <a:lnTo>
                                  <a:pt x="1847888" y="342773"/>
                                </a:lnTo>
                                <a:lnTo>
                                  <a:pt x="1850250" y="343091"/>
                                </a:lnTo>
                                <a:lnTo>
                                  <a:pt x="1852612" y="343433"/>
                                </a:lnTo>
                                <a:lnTo>
                                  <a:pt x="1854987" y="343789"/>
                                </a:lnTo>
                                <a:lnTo>
                                  <a:pt x="1857350" y="344157"/>
                                </a:lnTo>
                                <a:lnTo>
                                  <a:pt x="1859712" y="344539"/>
                                </a:lnTo>
                                <a:lnTo>
                                  <a:pt x="1862074" y="344932"/>
                                </a:lnTo>
                                <a:lnTo>
                                  <a:pt x="1864449" y="345339"/>
                                </a:lnTo>
                                <a:lnTo>
                                  <a:pt x="1866811" y="345758"/>
                                </a:lnTo>
                                <a:lnTo>
                                  <a:pt x="1869173" y="346177"/>
                                </a:lnTo>
                                <a:lnTo>
                                  <a:pt x="1871548" y="346621"/>
                                </a:lnTo>
                                <a:lnTo>
                                  <a:pt x="1873910" y="347066"/>
                                </a:lnTo>
                                <a:lnTo>
                                  <a:pt x="1876273" y="347523"/>
                                </a:lnTo>
                                <a:lnTo>
                                  <a:pt x="1878648" y="347980"/>
                                </a:lnTo>
                                <a:lnTo>
                                  <a:pt x="1881010" y="348450"/>
                                </a:lnTo>
                                <a:lnTo>
                                  <a:pt x="1883372" y="348920"/>
                                </a:lnTo>
                                <a:lnTo>
                                  <a:pt x="1885747" y="349403"/>
                                </a:lnTo>
                                <a:lnTo>
                                  <a:pt x="1888109" y="349886"/>
                                </a:lnTo>
                                <a:lnTo>
                                  <a:pt x="1890471" y="350368"/>
                                </a:lnTo>
                                <a:lnTo>
                                  <a:pt x="1892834" y="350851"/>
                                </a:lnTo>
                                <a:lnTo>
                                  <a:pt x="1895208" y="351333"/>
                                </a:lnTo>
                                <a:lnTo>
                                  <a:pt x="1897570" y="351816"/>
                                </a:lnTo>
                                <a:lnTo>
                                  <a:pt x="1899933" y="352298"/>
                                </a:lnTo>
                                <a:lnTo>
                                  <a:pt x="1902308" y="352781"/>
                                </a:lnTo>
                                <a:lnTo>
                                  <a:pt x="1904670" y="353264"/>
                                </a:lnTo>
                                <a:lnTo>
                                  <a:pt x="1907032" y="353733"/>
                                </a:lnTo>
                                <a:lnTo>
                                  <a:pt x="1909407" y="354203"/>
                                </a:lnTo>
                                <a:lnTo>
                                  <a:pt x="1911769" y="354661"/>
                                </a:lnTo>
                                <a:lnTo>
                                  <a:pt x="1914131" y="355118"/>
                                </a:lnTo>
                                <a:lnTo>
                                  <a:pt x="1916493" y="355562"/>
                                </a:lnTo>
                                <a:lnTo>
                                  <a:pt x="1918868" y="355994"/>
                                </a:lnTo>
                                <a:lnTo>
                                  <a:pt x="1921231" y="356426"/>
                                </a:lnTo>
                                <a:lnTo>
                                  <a:pt x="1923593" y="356832"/>
                                </a:lnTo>
                                <a:lnTo>
                                  <a:pt x="1925968" y="357225"/>
                                </a:lnTo>
                                <a:lnTo>
                                  <a:pt x="1928330" y="357619"/>
                                </a:lnTo>
                                <a:lnTo>
                                  <a:pt x="1930692" y="357988"/>
                                </a:lnTo>
                                <a:lnTo>
                                  <a:pt x="1933067" y="358331"/>
                                </a:lnTo>
                                <a:lnTo>
                                  <a:pt x="1935429" y="358673"/>
                                </a:lnTo>
                                <a:lnTo>
                                  <a:pt x="1937791" y="358991"/>
                                </a:lnTo>
                                <a:lnTo>
                                  <a:pt x="1940154" y="359284"/>
                                </a:lnTo>
                                <a:lnTo>
                                  <a:pt x="1942529" y="359563"/>
                                </a:lnTo>
                                <a:lnTo>
                                  <a:pt x="1944891" y="359817"/>
                                </a:lnTo>
                                <a:lnTo>
                                  <a:pt x="1947253" y="360045"/>
                                </a:lnTo>
                                <a:lnTo>
                                  <a:pt x="1949628" y="360249"/>
                                </a:lnTo>
                                <a:lnTo>
                                  <a:pt x="1951990" y="360439"/>
                                </a:lnTo>
                                <a:lnTo>
                                  <a:pt x="1954352" y="360591"/>
                                </a:lnTo>
                                <a:lnTo>
                                  <a:pt x="1956727" y="360718"/>
                                </a:lnTo>
                                <a:lnTo>
                                  <a:pt x="1959089" y="360820"/>
                                </a:lnTo>
                                <a:lnTo>
                                  <a:pt x="1961451" y="360896"/>
                                </a:lnTo>
                                <a:lnTo>
                                  <a:pt x="1963827" y="360935"/>
                                </a:lnTo>
                                <a:lnTo>
                                  <a:pt x="1966189" y="360947"/>
                                </a:lnTo>
                                <a:lnTo>
                                  <a:pt x="1968551" y="360921"/>
                                </a:lnTo>
                                <a:lnTo>
                                  <a:pt x="1970913" y="360871"/>
                                </a:lnTo>
                                <a:lnTo>
                                  <a:pt x="1973288" y="360782"/>
                                </a:lnTo>
                                <a:lnTo>
                                  <a:pt x="1975650" y="360655"/>
                                </a:lnTo>
                                <a:lnTo>
                                  <a:pt x="1978012" y="360503"/>
                                </a:lnTo>
                                <a:lnTo>
                                  <a:pt x="1980387" y="360299"/>
                                </a:lnTo>
                                <a:lnTo>
                                  <a:pt x="1982749" y="360070"/>
                                </a:lnTo>
                                <a:lnTo>
                                  <a:pt x="1985112" y="359804"/>
                                </a:lnTo>
                                <a:lnTo>
                                  <a:pt x="1987474" y="359499"/>
                                </a:lnTo>
                                <a:lnTo>
                                  <a:pt x="1989849" y="359143"/>
                                </a:lnTo>
                                <a:lnTo>
                                  <a:pt x="1992211" y="358763"/>
                                </a:lnTo>
                                <a:lnTo>
                                  <a:pt x="1994573" y="358331"/>
                                </a:lnTo>
                                <a:lnTo>
                                  <a:pt x="1996948" y="357861"/>
                                </a:lnTo>
                                <a:lnTo>
                                  <a:pt x="1999310" y="357340"/>
                                </a:lnTo>
                                <a:lnTo>
                                  <a:pt x="2001672" y="356781"/>
                                </a:lnTo>
                                <a:lnTo>
                                  <a:pt x="2004047" y="356184"/>
                                </a:lnTo>
                                <a:lnTo>
                                  <a:pt x="2006410" y="355536"/>
                                </a:lnTo>
                                <a:lnTo>
                                  <a:pt x="2008772" y="354851"/>
                                </a:lnTo>
                                <a:lnTo>
                                  <a:pt x="2011146" y="354114"/>
                                </a:lnTo>
                                <a:lnTo>
                                  <a:pt x="2013509" y="353327"/>
                                </a:lnTo>
                                <a:lnTo>
                                  <a:pt x="2015871" y="352502"/>
                                </a:lnTo>
                                <a:lnTo>
                                  <a:pt x="2018233" y="351625"/>
                                </a:lnTo>
                                <a:lnTo>
                                  <a:pt x="2020608" y="350710"/>
                                </a:lnTo>
                                <a:lnTo>
                                  <a:pt x="2022970" y="349745"/>
                                </a:lnTo>
                                <a:lnTo>
                                  <a:pt x="2025332" y="348730"/>
                                </a:lnTo>
                                <a:lnTo>
                                  <a:pt x="2027707" y="347663"/>
                                </a:lnTo>
                                <a:lnTo>
                                  <a:pt x="2030070" y="346558"/>
                                </a:lnTo>
                                <a:lnTo>
                                  <a:pt x="2032432" y="345390"/>
                                </a:lnTo>
                                <a:lnTo>
                                  <a:pt x="2034807" y="344183"/>
                                </a:lnTo>
                                <a:lnTo>
                                  <a:pt x="2037169" y="342926"/>
                                </a:lnTo>
                                <a:lnTo>
                                  <a:pt x="2039531" y="341630"/>
                                </a:lnTo>
                                <a:lnTo>
                                  <a:pt x="2041893" y="340271"/>
                                </a:lnTo>
                                <a:lnTo>
                                  <a:pt x="2044268" y="338875"/>
                                </a:lnTo>
                                <a:lnTo>
                                  <a:pt x="2046630" y="337427"/>
                                </a:lnTo>
                                <a:lnTo>
                                  <a:pt x="2048993" y="335928"/>
                                </a:lnTo>
                                <a:lnTo>
                                  <a:pt x="2051368" y="334379"/>
                                </a:lnTo>
                                <a:lnTo>
                                  <a:pt x="2053730" y="332778"/>
                                </a:lnTo>
                                <a:lnTo>
                                  <a:pt x="2056092" y="331140"/>
                                </a:lnTo>
                                <a:lnTo>
                                  <a:pt x="2058467" y="329451"/>
                                </a:lnTo>
                                <a:lnTo>
                                  <a:pt x="2060829" y="327711"/>
                                </a:lnTo>
                                <a:lnTo>
                                  <a:pt x="2063191" y="325920"/>
                                </a:lnTo>
                                <a:lnTo>
                                  <a:pt x="2065553" y="324092"/>
                                </a:lnTo>
                                <a:lnTo>
                                  <a:pt x="2067928" y="322225"/>
                                </a:lnTo>
                                <a:lnTo>
                                  <a:pt x="2070291" y="320294"/>
                                </a:lnTo>
                                <a:lnTo>
                                  <a:pt x="2072653" y="318326"/>
                                </a:lnTo>
                                <a:lnTo>
                                  <a:pt x="2075027" y="316319"/>
                                </a:lnTo>
                                <a:lnTo>
                                  <a:pt x="2077390" y="314261"/>
                                </a:lnTo>
                                <a:lnTo>
                                  <a:pt x="2079752" y="312154"/>
                                </a:lnTo>
                                <a:lnTo>
                                  <a:pt x="2082127" y="310020"/>
                                </a:lnTo>
                                <a:lnTo>
                                  <a:pt x="2084489" y="307835"/>
                                </a:lnTo>
                                <a:lnTo>
                                  <a:pt x="2086851" y="305613"/>
                                </a:lnTo>
                                <a:lnTo>
                                  <a:pt x="2089226" y="303340"/>
                                </a:lnTo>
                                <a:lnTo>
                                  <a:pt x="2091588" y="301041"/>
                                </a:lnTo>
                                <a:lnTo>
                                  <a:pt x="2093951" y="298692"/>
                                </a:lnTo>
                                <a:lnTo>
                                  <a:pt x="2096313" y="296317"/>
                                </a:lnTo>
                                <a:lnTo>
                                  <a:pt x="2098688" y="293891"/>
                                </a:lnTo>
                                <a:lnTo>
                                  <a:pt x="2101050" y="291440"/>
                                </a:lnTo>
                                <a:lnTo>
                                  <a:pt x="2103412" y="288951"/>
                                </a:lnTo>
                                <a:lnTo>
                                  <a:pt x="2105787" y="286424"/>
                                </a:lnTo>
                                <a:lnTo>
                                  <a:pt x="2108149" y="283870"/>
                                </a:lnTo>
                                <a:lnTo>
                                  <a:pt x="2110511" y="281293"/>
                                </a:lnTo>
                                <a:lnTo>
                                  <a:pt x="2112886" y="278676"/>
                                </a:lnTo>
                                <a:lnTo>
                                  <a:pt x="2115249" y="276035"/>
                                </a:lnTo>
                                <a:lnTo>
                                  <a:pt x="2117611" y="273355"/>
                                </a:lnTo>
                                <a:lnTo>
                                  <a:pt x="2119973" y="270663"/>
                                </a:lnTo>
                                <a:lnTo>
                                  <a:pt x="2122348" y="267932"/>
                                </a:lnTo>
                                <a:lnTo>
                                  <a:pt x="2124710" y="265189"/>
                                </a:lnTo>
                                <a:lnTo>
                                  <a:pt x="2127072" y="262420"/>
                                </a:lnTo>
                                <a:lnTo>
                                  <a:pt x="2129447" y="259626"/>
                                </a:lnTo>
                                <a:lnTo>
                                  <a:pt x="2131809" y="256820"/>
                                </a:lnTo>
                                <a:lnTo>
                                  <a:pt x="2134172" y="254000"/>
                                </a:lnTo>
                                <a:lnTo>
                                  <a:pt x="2136547" y="251155"/>
                                </a:lnTo>
                                <a:lnTo>
                                  <a:pt x="2138909" y="248298"/>
                                </a:lnTo>
                                <a:lnTo>
                                  <a:pt x="2141271" y="245428"/>
                                </a:lnTo>
                                <a:lnTo>
                                  <a:pt x="2143633" y="242545"/>
                                </a:lnTo>
                                <a:lnTo>
                                  <a:pt x="2146008" y="239662"/>
                                </a:lnTo>
                                <a:lnTo>
                                  <a:pt x="2148370" y="236754"/>
                                </a:lnTo>
                                <a:lnTo>
                                  <a:pt x="2150732" y="233858"/>
                                </a:lnTo>
                                <a:lnTo>
                                  <a:pt x="2153107" y="230949"/>
                                </a:lnTo>
                                <a:lnTo>
                                  <a:pt x="2155470" y="228029"/>
                                </a:lnTo>
                                <a:lnTo>
                                  <a:pt x="2157832" y="225120"/>
                                </a:lnTo>
                                <a:lnTo>
                                  <a:pt x="2160206" y="222212"/>
                                </a:lnTo>
                                <a:lnTo>
                                  <a:pt x="2162569" y="219304"/>
                                </a:lnTo>
                                <a:lnTo>
                                  <a:pt x="2164931" y="216395"/>
                                </a:lnTo>
                                <a:lnTo>
                                  <a:pt x="2167293" y="213500"/>
                                </a:lnTo>
                                <a:lnTo>
                                  <a:pt x="2169668" y="210604"/>
                                </a:lnTo>
                                <a:lnTo>
                                  <a:pt x="2172030" y="207721"/>
                                </a:lnTo>
                                <a:lnTo>
                                  <a:pt x="2174392" y="204851"/>
                                </a:lnTo>
                                <a:lnTo>
                                  <a:pt x="2176767" y="201994"/>
                                </a:lnTo>
                                <a:lnTo>
                                  <a:pt x="2179130" y="199161"/>
                                </a:lnTo>
                                <a:lnTo>
                                  <a:pt x="2181492" y="196342"/>
                                </a:lnTo>
                                <a:lnTo>
                                  <a:pt x="2183867" y="193535"/>
                                </a:lnTo>
                                <a:lnTo>
                                  <a:pt x="2186229" y="190754"/>
                                </a:lnTo>
                                <a:lnTo>
                                  <a:pt x="2188591" y="187999"/>
                                </a:lnTo>
                                <a:lnTo>
                                  <a:pt x="2190966" y="185268"/>
                                </a:lnTo>
                                <a:lnTo>
                                  <a:pt x="2193328" y="182563"/>
                                </a:lnTo>
                                <a:lnTo>
                                  <a:pt x="2195690" y="179896"/>
                                </a:lnTo>
                                <a:lnTo>
                                  <a:pt x="2198053" y="177254"/>
                                </a:lnTo>
                                <a:lnTo>
                                  <a:pt x="2200428" y="174638"/>
                                </a:lnTo>
                                <a:lnTo>
                                  <a:pt x="2202790" y="172060"/>
                                </a:lnTo>
                                <a:lnTo>
                                  <a:pt x="2205152" y="169520"/>
                                </a:lnTo>
                                <a:lnTo>
                                  <a:pt x="2207527" y="167031"/>
                                </a:lnTo>
                                <a:lnTo>
                                  <a:pt x="2209889" y="164567"/>
                                </a:lnTo>
                                <a:lnTo>
                                  <a:pt x="2212251" y="162154"/>
                                </a:lnTo>
                                <a:lnTo>
                                  <a:pt x="2214626" y="159792"/>
                                </a:lnTo>
                                <a:lnTo>
                                  <a:pt x="2216988" y="157468"/>
                                </a:lnTo>
                                <a:lnTo>
                                  <a:pt x="2219351" y="155194"/>
                                </a:lnTo>
                                <a:lnTo>
                                  <a:pt x="2221713" y="152972"/>
                                </a:lnTo>
                                <a:lnTo>
                                  <a:pt x="2224087" y="150800"/>
                                </a:lnTo>
                                <a:lnTo>
                                  <a:pt x="2226450" y="148679"/>
                                </a:lnTo>
                                <a:lnTo>
                                  <a:pt x="2228812" y="146622"/>
                                </a:lnTo>
                                <a:lnTo>
                                  <a:pt x="2231187" y="144615"/>
                                </a:lnTo>
                                <a:lnTo>
                                  <a:pt x="2233549" y="142685"/>
                                </a:lnTo>
                                <a:lnTo>
                                  <a:pt x="2235911" y="140805"/>
                                </a:lnTo>
                                <a:lnTo>
                                  <a:pt x="2238286" y="138976"/>
                                </a:lnTo>
                                <a:lnTo>
                                  <a:pt x="2240648" y="137237"/>
                                </a:lnTo>
                                <a:lnTo>
                                  <a:pt x="2243011" y="135548"/>
                                </a:lnTo>
                                <a:lnTo>
                                  <a:pt x="2245373" y="133934"/>
                                </a:lnTo>
                                <a:lnTo>
                                  <a:pt x="2247748" y="132385"/>
                                </a:lnTo>
                                <a:lnTo>
                                  <a:pt x="2250110" y="130912"/>
                                </a:lnTo>
                                <a:lnTo>
                                  <a:pt x="2252472" y="129515"/>
                                </a:lnTo>
                                <a:lnTo>
                                  <a:pt x="2254847" y="128181"/>
                                </a:lnTo>
                                <a:lnTo>
                                  <a:pt x="2257209" y="126936"/>
                                </a:lnTo>
                                <a:lnTo>
                                  <a:pt x="2259571" y="125768"/>
                                </a:lnTo>
                                <a:lnTo>
                                  <a:pt x="2261946" y="124676"/>
                                </a:lnTo>
                                <a:lnTo>
                                  <a:pt x="2264309" y="123660"/>
                                </a:lnTo>
                                <a:lnTo>
                                  <a:pt x="2266670" y="122733"/>
                                </a:lnTo>
                                <a:lnTo>
                                  <a:pt x="2269046" y="121895"/>
                                </a:lnTo>
                                <a:lnTo>
                                  <a:pt x="2271408" y="121133"/>
                                </a:lnTo>
                                <a:lnTo>
                                  <a:pt x="2273770" y="120460"/>
                                </a:lnTo>
                                <a:lnTo>
                                  <a:pt x="2276132" y="119876"/>
                                </a:lnTo>
                                <a:lnTo>
                                  <a:pt x="2278507" y="119380"/>
                                </a:lnTo>
                                <a:lnTo>
                                  <a:pt x="2280869" y="118987"/>
                                </a:lnTo>
                                <a:lnTo>
                                  <a:pt x="2283231" y="118669"/>
                                </a:lnTo>
                                <a:lnTo>
                                  <a:pt x="2285607" y="118441"/>
                                </a:lnTo>
                                <a:lnTo>
                                  <a:pt x="2287968" y="118314"/>
                                </a:lnTo>
                                <a:lnTo>
                                  <a:pt x="2290331" y="118288"/>
                                </a:lnTo>
                                <a:lnTo>
                                  <a:pt x="2292706" y="118339"/>
                                </a:lnTo>
                                <a:lnTo>
                                  <a:pt x="2295068" y="118504"/>
                                </a:lnTo>
                                <a:lnTo>
                                  <a:pt x="2297430" y="118758"/>
                                </a:lnTo>
                                <a:lnTo>
                                  <a:pt x="2299792" y="119114"/>
                                </a:lnTo>
                                <a:lnTo>
                                  <a:pt x="2302167" y="119558"/>
                                </a:lnTo>
                                <a:lnTo>
                                  <a:pt x="2304529" y="120117"/>
                                </a:lnTo>
                                <a:lnTo>
                                  <a:pt x="2306892" y="120765"/>
                                </a:lnTo>
                                <a:lnTo>
                                  <a:pt x="2309266" y="121514"/>
                                </a:lnTo>
                                <a:lnTo>
                                  <a:pt x="2311629" y="122365"/>
                                </a:lnTo>
                                <a:lnTo>
                                  <a:pt x="2313991" y="123317"/>
                                </a:lnTo>
                                <a:lnTo>
                                  <a:pt x="2316366" y="124371"/>
                                </a:lnTo>
                                <a:lnTo>
                                  <a:pt x="2318728" y="125527"/>
                                </a:lnTo>
                                <a:lnTo>
                                  <a:pt x="2321090" y="126797"/>
                                </a:lnTo>
                                <a:lnTo>
                                  <a:pt x="2323452" y="128156"/>
                                </a:lnTo>
                                <a:lnTo>
                                  <a:pt x="2325827" y="129629"/>
                                </a:lnTo>
                                <a:lnTo>
                                  <a:pt x="2328190" y="131191"/>
                                </a:lnTo>
                                <a:lnTo>
                                  <a:pt x="2330551" y="132868"/>
                                </a:lnTo>
                                <a:lnTo>
                                  <a:pt x="2332927" y="134645"/>
                                </a:lnTo>
                                <a:lnTo>
                                  <a:pt x="2335289" y="136525"/>
                                </a:lnTo>
                                <a:lnTo>
                                  <a:pt x="2337651" y="138506"/>
                                </a:lnTo>
                                <a:lnTo>
                                  <a:pt x="2340026" y="140589"/>
                                </a:lnTo>
                                <a:lnTo>
                                  <a:pt x="2342388" y="142787"/>
                                </a:lnTo>
                                <a:lnTo>
                                  <a:pt x="2344750" y="145073"/>
                                </a:lnTo>
                                <a:lnTo>
                                  <a:pt x="2347112" y="147472"/>
                                </a:lnTo>
                                <a:lnTo>
                                  <a:pt x="2349488" y="149975"/>
                                </a:lnTo>
                                <a:lnTo>
                                  <a:pt x="2351849" y="152565"/>
                                </a:lnTo>
                                <a:lnTo>
                                  <a:pt x="2354212" y="155270"/>
                                </a:lnTo>
                                <a:lnTo>
                                  <a:pt x="2356587" y="158077"/>
                                </a:lnTo>
                                <a:lnTo>
                                  <a:pt x="2358949" y="160973"/>
                                </a:lnTo>
                                <a:lnTo>
                                  <a:pt x="2361311" y="163970"/>
                                </a:lnTo>
                                <a:lnTo>
                                  <a:pt x="2363686" y="167081"/>
                                </a:lnTo>
                                <a:lnTo>
                                  <a:pt x="2366048" y="170282"/>
                                </a:lnTo>
                                <a:lnTo>
                                  <a:pt x="2368410" y="173571"/>
                                </a:lnTo>
                                <a:lnTo>
                                  <a:pt x="2370785" y="176962"/>
                                </a:lnTo>
                                <a:lnTo>
                                  <a:pt x="2373147" y="180455"/>
                                </a:lnTo>
                                <a:lnTo>
                                  <a:pt x="2375510" y="184036"/>
                                </a:lnTo>
                                <a:lnTo>
                                  <a:pt x="2377872" y="187719"/>
                                </a:lnTo>
                                <a:lnTo>
                                  <a:pt x="2380247" y="191478"/>
                                </a:lnTo>
                                <a:lnTo>
                                  <a:pt x="2382609" y="195339"/>
                                </a:lnTo>
                                <a:lnTo>
                                  <a:pt x="2384971" y="199301"/>
                                </a:lnTo>
                                <a:lnTo>
                                  <a:pt x="2387346" y="203340"/>
                                </a:lnTo>
                                <a:lnTo>
                                  <a:pt x="2389708" y="207467"/>
                                </a:lnTo>
                              </a:path>
                            </a:pathLst>
                          </a:custGeom>
                          <a:noFill/>
                          <a:ln w="11951">
                            <a:solidFill>
                              <a:srgbClr val="42A73F"/>
                            </a:solidFill>
                            <a:miter lim="127000"/>
                            <a:headEnd/>
                            <a:tailEnd/>
                          </a:ln>
                        </wps:spPr>
                        <wps:bodyPr rot="0" vert="horz" wrap="square" lIns="91440" tIns="45720" rIns="91440" bIns="45720" anchor="t" anchorCtr="0" upright="1">
                          <a:noAutofit/>
                        </wps:bodyPr>
                      </wps:wsp>
                      <wps:wsp>
                        <wps:cNvPr id="1211367011" name="Shape 6723"/>
                        <wps:cNvSpPr>
                          <a:spLocks/>
                        </wps:cNvSpPr>
                        <wps:spPr bwMode="auto">
                          <a:xfrm>
                            <a:off x="0" y="7255"/>
                            <a:ext cx="478" cy="717"/>
                          </a:xfrm>
                          <a:custGeom>
                            <a:avLst/>
                            <a:gdLst>
                              <a:gd name="T0" fmla="*/ 23914 w 47815"/>
                              <a:gd name="T1" fmla="*/ 0 h 71717"/>
                              <a:gd name="T2" fmla="*/ 47815 w 47815"/>
                              <a:gd name="T3" fmla="*/ 71717 h 71717"/>
                              <a:gd name="T4" fmla="*/ 23914 w 47815"/>
                              <a:gd name="T5" fmla="*/ 57366 h 71717"/>
                              <a:gd name="T6" fmla="*/ 0 w 47815"/>
                              <a:gd name="T7" fmla="*/ 71717 h 71717"/>
                              <a:gd name="T8" fmla="*/ 23914 w 47815"/>
                              <a:gd name="T9" fmla="*/ 0 h 71717"/>
                              <a:gd name="T10" fmla="*/ 0 w 47815"/>
                              <a:gd name="T11" fmla="*/ 0 h 71717"/>
                              <a:gd name="T12" fmla="*/ 47815 w 47815"/>
                              <a:gd name="T13" fmla="*/ 71717 h 71717"/>
                            </a:gdLst>
                            <a:ahLst/>
                            <a:cxnLst>
                              <a:cxn ang="0">
                                <a:pos x="T0" y="T1"/>
                              </a:cxn>
                              <a:cxn ang="0">
                                <a:pos x="T2" y="T3"/>
                              </a:cxn>
                              <a:cxn ang="0">
                                <a:pos x="T4" y="T5"/>
                              </a:cxn>
                              <a:cxn ang="0">
                                <a:pos x="T6" y="T7"/>
                              </a:cxn>
                              <a:cxn ang="0">
                                <a:pos x="T8" y="T9"/>
                              </a:cxn>
                            </a:cxnLst>
                            <a:rect l="T10" t="T11" r="T12" b="T13"/>
                            <a:pathLst>
                              <a:path w="47815" h="71717">
                                <a:moveTo>
                                  <a:pt x="23914" y="0"/>
                                </a:moveTo>
                                <a:lnTo>
                                  <a:pt x="47815" y="71717"/>
                                </a:lnTo>
                                <a:lnTo>
                                  <a:pt x="23914" y="57366"/>
                                </a:lnTo>
                                <a:lnTo>
                                  <a:pt x="0" y="71717"/>
                                </a:lnTo>
                                <a:lnTo>
                                  <a:pt x="23914" y="0"/>
                                </a:lnTo>
                                <a:close/>
                              </a:path>
                            </a:pathLst>
                          </a:custGeom>
                          <a:solidFill>
                            <a:srgbClr val="4A4486"/>
                          </a:solidFill>
                          <a:ln>
                            <a:noFill/>
                          </a:ln>
                        </wps:spPr>
                        <wps:bodyPr rot="0" vert="horz" wrap="square" lIns="91440" tIns="45720" rIns="91440" bIns="45720" anchor="t" anchorCtr="0" upright="1">
                          <a:noAutofit/>
                        </wps:bodyPr>
                      </wps:wsp>
                      <wps:wsp>
                        <wps:cNvPr id="1048094391" name="Shape 6724"/>
                        <wps:cNvSpPr>
                          <a:spLocks/>
                        </wps:cNvSpPr>
                        <wps:spPr bwMode="auto">
                          <a:xfrm>
                            <a:off x="239" y="7829"/>
                            <a:ext cx="0" cy="106"/>
                          </a:xfrm>
                          <a:custGeom>
                            <a:avLst/>
                            <a:gdLst>
                              <a:gd name="T0" fmla="*/ 10643 h 10643"/>
                              <a:gd name="T1" fmla="*/ 0 h 10643"/>
                              <a:gd name="T2" fmla="*/ 0 h 10643"/>
                              <a:gd name="T3" fmla="*/ 10643 h 10643"/>
                            </a:gdLst>
                            <a:ahLst/>
                            <a:cxnLst>
                              <a:cxn ang="0">
                                <a:pos x="0" y="T0"/>
                              </a:cxn>
                              <a:cxn ang="0">
                                <a:pos x="0" y="T1"/>
                              </a:cxn>
                            </a:cxnLst>
                            <a:rect l="0" t="T2" r="0" b="T3"/>
                            <a:pathLst>
                              <a:path h="10643">
                                <a:moveTo>
                                  <a:pt x="0" y="10643"/>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283183072" name="Shape 6725"/>
                        <wps:cNvSpPr>
                          <a:spLocks/>
                        </wps:cNvSpPr>
                        <wps:spPr bwMode="auto">
                          <a:xfrm>
                            <a:off x="2366" y="5215"/>
                            <a:ext cx="478" cy="717"/>
                          </a:xfrm>
                          <a:custGeom>
                            <a:avLst/>
                            <a:gdLst>
                              <a:gd name="T0" fmla="*/ 23914 w 47815"/>
                              <a:gd name="T1" fmla="*/ 0 h 71717"/>
                              <a:gd name="T2" fmla="*/ 47815 w 47815"/>
                              <a:gd name="T3" fmla="*/ 71717 h 71717"/>
                              <a:gd name="T4" fmla="*/ 23914 w 47815"/>
                              <a:gd name="T5" fmla="*/ 57379 h 71717"/>
                              <a:gd name="T6" fmla="*/ 0 w 47815"/>
                              <a:gd name="T7" fmla="*/ 71717 h 71717"/>
                              <a:gd name="T8" fmla="*/ 23914 w 47815"/>
                              <a:gd name="T9" fmla="*/ 0 h 71717"/>
                              <a:gd name="T10" fmla="*/ 0 w 47815"/>
                              <a:gd name="T11" fmla="*/ 0 h 71717"/>
                              <a:gd name="T12" fmla="*/ 47815 w 47815"/>
                              <a:gd name="T13" fmla="*/ 71717 h 71717"/>
                            </a:gdLst>
                            <a:ahLst/>
                            <a:cxnLst>
                              <a:cxn ang="0">
                                <a:pos x="T0" y="T1"/>
                              </a:cxn>
                              <a:cxn ang="0">
                                <a:pos x="T2" y="T3"/>
                              </a:cxn>
                              <a:cxn ang="0">
                                <a:pos x="T4" y="T5"/>
                              </a:cxn>
                              <a:cxn ang="0">
                                <a:pos x="T6" y="T7"/>
                              </a:cxn>
                              <a:cxn ang="0">
                                <a:pos x="T8" y="T9"/>
                              </a:cxn>
                            </a:cxnLst>
                            <a:rect l="T10" t="T11" r="T12" b="T13"/>
                            <a:pathLst>
                              <a:path w="47815" h="71717">
                                <a:moveTo>
                                  <a:pt x="23914" y="0"/>
                                </a:moveTo>
                                <a:lnTo>
                                  <a:pt x="47815" y="71717"/>
                                </a:lnTo>
                                <a:lnTo>
                                  <a:pt x="23914" y="57379"/>
                                </a:lnTo>
                                <a:lnTo>
                                  <a:pt x="0" y="71717"/>
                                </a:lnTo>
                                <a:lnTo>
                                  <a:pt x="23914" y="0"/>
                                </a:lnTo>
                                <a:close/>
                              </a:path>
                            </a:pathLst>
                          </a:custGeom>
                          <a:solidFill>
                            <a:srgbClr val="4A4486"/>
                          </a:solidFill>
                          <a:ln>
                            <a:noFill/>
                          </a:ln>
                        </wps:spPr>
                        <wps:bodyPr rot="0" vert="horz" wrap="square" lIns="91440" tIns="45720" rIns="91440" bIns="45720" anchor="t" anchorCtr="0" upright="1">
                          <a:noAutofit/>
                        </wps:bodyPr>
                      </wps:wsp>
                      <wps:wsp>
                        <wps:cNvPr id="943065376" name="Shape 6726"/>
                        <wps:cNvSpPr>
                          <a:spLocks/>
                        </wps:cNvSpPr>
                        <wps:spPr bwMode="auto">
                          <a:xfrm>
                            <a:off x="2605" y="5788"/>
                            <a:ext cx="0" cy="2147"/>
                          </a:xfrm>
                          <a:custGeom>
                            <a:avLst/>
                            <a:gdLst>
                              <a:gd name="T0" fmla="*/ 214719 h 214719"/>
                              <a:gd name="T1" fmla="*/ 0 h 214719"/>
                              <a:gd name="T2" fmla="*/ 0 h 214719"/>
                              <a:gd name="T3" fmla="*/ 214719 h 214719"/>
                            </a:gdLst>
                            <a:ahLst/>
                            <a:cxnLst>
                              <a:cxn ang="0">
                                <a:pos x="0" y="T0"/>
                              </a:cxn>
                              <a:cxn ang="0">
                                <a:pos x="0" y="T1"/>
                              </a:cxn>
                            </a:cxnLst>
                            <a:rect l="0" t="T2" r="0" b="T3"/>
                            <a:pathLst>
                              <a:path h="214719">
                                <a:moveTo>
                                  <a:pt x="0" y="214719"/>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247675442" name="Shape 6727"/>
                        <wps:cNvSpPr>
                          <a:spLocks/>
                        </wps:cNvSpPr>
                        <wps:spPr bwMode="auto">
                          <a:xfrm>
                            <a:off x="4732" y="2494"/>
                            <a:ext cx="478" cy="717"/>
                          </a:xfrm>
                          <a:custGeom>
                            <a:avLst/>
                            <a:gdLst>
                              <a:gd name="T0" fmla="*/ 23914 w 47815"/>
                              <a:gd name="T1" fmla="*/ 0 h 71717"/>
                              <a:gd name="T2" fmla="*/ 47815 w 47815"/>
                              <a:gd name="T3" fmla="*/ 71717 h 71717"/>
                              <a:gd name="T4" fmla="*/ 23914 w 47815"/>
                              <a:gd name="T5" fmla="*/ 57379 h 71717"/>
                              <a:gd name="T6" fmla="*/ 0 w 47815"/>
                              <a:gd name="T7" fmla="*/ 71717 h 71717"/>
                              <a:gd name="T8" fmla="*/ 23914 w 47815"/>
                              <a:gd name="T9" fmla="*/ 0 h 71717"/>
                              <a:gd name="T10" fmla="*/ 0 w 47815"/>
                              <a:gd name="T11" fmla="*/ 0 h 71717"/>
                              <a:gd name="T12" fmla="*/ 47815 w 47815"/>
                              <a:gd name="T13" fmla="*/ 71717 h 71717"/>
                            </a:gdLst>
                            <a:ahLst/>
                            <a:cxnLst>
                              <a:cxn ang="0">
                                <a:pos x="T0" y="T1"/>
                              </a:cxn>
                              <a:cxn ang="0">
                                <a:pos x="T2" y="T3"/>
                              </a:cxn>
                              <a:cxn ang="0">
                                <a:pos x="T4" y="T5"/>
                              </a:cxn>
                              <a:cxn ang="0">
                                <a:pos x="T6" y="T7"/>
                              </a:cxn>
                              <a:cxn ang="0">
                                <a:pos x="T8" y="T9"/>
                              </a:cxn>
                            </a:cxnLst>
                            <a:rect l="T10" t="T11" r="T12" b="T13"/>
                            <a:pathLst>
                              <a:path w="47815" h="71717">
                                <a:moveTo>
                                  <a:pt x="23914" y="0"/>
                                </a:moveTo>
                                <a:lnTo>
                                  <a:pt x="47815" y="71717"/>
                                </a:lnTo>
                                <a:lnTo>
                                  <a:pt x="23914" y="57379"/>
                                </a:lnTo>
                                <a:lnTo>
                                  <a:pt x="0" y="71717"/>
                                </a:lnTo>
                                <a:lnTo>
                                  <a:pt x="23914" y="0"/>
                                </a:lnTo>
                                <a:close/>
                              </a:path>
                            </a:pathLst>
                          </a:custGeom>
                          <a:solidFill>
                            <a:srgbClr val="4A4486"/>
                          </a:solidFill>
                          <a:ln>
                            <a:noFill/>
                          </a:ln>
                        </wps:spPr>
                        <wps:bodyPr rot="0" vert="horz" wrap="square" lIns="91440" tIns="45720" rIns="91440" bIns="45720" anchor="t" anchorCtr="0" upright="1">
                          <a:noAutofit/>
                        </wps:bodyPr>
                      </wps:wsp>
                      <wps:wsp>
                        <wps:cNvPr id="35891411" name="Shape 6728"/>
                        <wps:cNvSpPr>
                          <a:spLocks/>
                        </wps:cNvSpPr>
                        <wps:spPr bwMode="auto">
                          <a:xfrm>
                            <a:off x="4971" y="3067"/>
                            <a:ext cx="0" cy="4868"/>
                          </a:xfrm>
                          <a:custGeom>
                            <a:avLst/>
                            <a:gdLst>
                              <a:gd name="T0" fmla="*/ 486804 h 486804"/>
                              <a:gd name="T1" fmla="*/ 0 h 486804"/>
                              <a:gd name="T2" fmla="*/ 0 h 486804"/>
                              <a:gd name="T3" fmla="*/ 486804 h 486804"/>
                            </a:gdLst>
                            <a:ahLst/>
                            <a:cxnLst>
                              <a:cxn ang="0">
                                <a:pos x="0" y="T0"/>
                              </a:cxn>
                              <a:cxn ang="0">
                                <a:pos x="0" y="T1"/>
                              </a:cxn>
                            </a:cxnLst>
                            <a:rect l="0" t="T2" r="0" b="T3"/>
                            <a:pathLst>
                              <a:path h="486804">
                                <a:moveTo>
                                  <a:pt x="0" y="486804"/>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59411771" name="Shape 6729"/>
                        <wps:cNvSpPr>
                          <a:spLocks/>
                        </wps:cNvSpPr>
                        <wps:spPr bwMode="auto">
                          <a:xfrm>
                            <a:off x="7098" y="1232"/>
                            <a:ext cx="478" cy="717"/>
                          </a:xfrm>
                          <a:custGeom>
                            <a:avLst/>
                            <a:gdLst>
                              <a:gd name="T0" fmla="*/ 23914 w 47815"/>
                              <a:gd name="T1" fmla="*/ 0 h 71717"/>
                              <a:gd name="T2" fmla="*/ 47815 w 47815"/>
                              <a:gd name="T3" fmla="*/ 71717 h 71717"/>
                              <a:gd name="T4" fmla="*/ 23914 w 47815"/>
                              <a:gd name="T5" fmla="*/ 57379 h 71717"/>
                              <a:gd name="T6" fmla="*/ 0 w 47815"/>
                              <a:gd name="T7" fmla="*/ 71717 h 71717"/>
                              <a:gd name="T8" fmla="*/ 23914 w 47815"/>
                              <a:gd name="T9" fmla="*/ 0 h 71717"/>
                              <a:gd name="T10" fmla="*/ 0 w 47815"/>
                              <a:gd name="T11" fmla="*/ 0 h 71717"/>
                              <a:gd name="T12" fmla="*/ 47815 w 47815"/>
                              <a:gd name="T13" fmla="*/ 71717 h 71717"/>
                            </a:gdLst>
                            <a:ahLst/>
                            <a:cxnLst>
                              <a:cxn ang="0">
                                <a:pos x="T0" y="T1"/>
                              </a:cxn>
                              <a:cxn ang="0">
                                <a:pos x="T2" y="T3"/>
                              </a:cxn>
                              <a:cxn ang="0">
                                <a:pos x="T4" y="T5"/>
                              </a:cxn>
                              <a:cxn ang="0">
                                <a:pos x="T6" y="T7"/>
                              </a:cxn>
                              <a:cxn ang="0">
                                <a:pos x="T8" y="T9"/>
                              </a:cxn>
                            </a:cxnLst>
                            <a:rect l="T10" t="T11" r="T12" b="T13"/>
                            <a:pathLst>
                              <a:path w="47815" h="71717">
                                <a:moveTo>
                                  <a:pt x="23914" y="0"/>
                                </a:moveTo>
                                <a:lnTo>
                                  <a:pt x="47815" y="71717"/>
                                </a:lnTo>
                                <a:lnTo>
                                  <a:pt x="23914" y="57379"/>
                                </a:lnTo>
                                <a:lnTo>
                                  <a:pt x="0" y="71717"/>
                                </a:lnTo>
                                <a:lnTo>
                                  <a:pt x="23914" y="0"/>
                                </a:lnTo>
                                <a:close/>
                              </a:path>
                            </a:pathLst>
                          </a:custGeom>
                          <a:solidFill>
                            <a:srgbClr val="4A4486"/>
                          </a:solidFill>
                          <a:ln>
                            <a:noFill/>
                          </a:ln>
                        </wps:spPr>
                        <wps:bodyPr rot="0" vert="horz" wrap="square" lIns="91440" tIns="45720" rIns="91440" bIns="45720" anchor="t" anchorCtr="0" upright="1">
                          <a:noAutofit/>
                        </wps:bodyPr>
                      </wps:wsp>
                      <wps:wsp>
                        <wps:cNvPr id="1355111361" name="Shape 6730"/>
                        <wps:cNvSpPr>
                          <a:spLocks/>
                        </wps:cNvSpPr>
                        <wps:spPr bwMode="auto">
                          <a:xfrm>
                            <a:off x="7337" y="1805"/>
                            <a:ext cx="0" cy="6130"/>
                          </a:xfrm>
                          <a:custGeom>
                            <a:avLst/>
                            <a:gdLst>
                              <a:gd name="T0" fmla="*/ 612991 h 612991"/>
                              <a:gd name="T1" fmla="*/ 0 h 612991"/>
                              <a:gd name="T2" fmla="*/ 0 h 612991"/>
                              <a:gd name="T3" fmla="*/ 612991 h 612991"/>
                            </a:gdLst>
                            <a:ahLst/>
                            <a:cxnLst>
                              <a:cxn ang="0">
                                <a:pos x="0" y="T0"/>
                              </a:cxn>
                              <a:cxn ang="0">
                                <a:pos x="0" y="T1"/>
                              </a:cxn>
                            </a:cxnLst>
                            <a:rect l="0" t="T2" r="0" b="T3"/>
                            <a:pathLst>
                              <a:path h="612991">
                                <a:moveTo>
                                  <a:pt x="0" y="612991"/>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2064717952" name="Shape 6731"/>
                        <wps:cNvSpPr>
                          <a:spLocks/>
                        </wps:cNvSpPr>
                        <wps:spPr bwMode="auto">
                          <a:xfrm>
                            <a:off x="9464" y="1133"/>
                            <a:ext cx="478" cy="717"/>
                          </a:xfrm>
                          <a:custGeom>
                            <a:avLst/>
                            <a:gdLst>
                              <a:gd name="T0" fmla="*/ 23914 w 47815"/>
                              <a:gd name="T1" fmla="*/ 0 h 71717"/>
                              <a:gd name="T2" fmla="*/ 47815 w 47815"/>
                              <a:gd name="T3" fmla="*/ 71717 h 71717"/>
                              <a:gd name="T4" fmla="*/ 23914 w 47815"/>
                              <a:gd name="T5" fmla="*/ 57379 h 71717"/>
                              <a:gd name="T6" fmla="*/ 0 w 47815"/>
                              <a:gd name="T7" fmla="*/ 71717 h 71717"/>
                              <a:gd name="T8" fmla="*/ 23914 w 47815"/>
                              <a:gd name="T9" fmla="*/ 0 h 71717"/>
                              <a:gd name="T10" fmla="*/ 0 w 47815"/>
                              <a:gd name="T11" fmla="*/ 0 h 71717"/>
                              <a:gd name="T12" fmla="*/ 47815 w 47815"/>
                              <a:gd name="T13" fmla="*/ 71717 h 71717"/>
                            </a:gdLst>
                            <a:ahLst/>
                            <a:cxnLst>
                              <a:cxn ang="0">
                                <a:pos x="T0" y="T1"/>
                              </a:cxn>
                              <a:cxn ang="0">
                                <a:pos x="T2" y="T3"/>
                              </a:cxn>
                              <a:cxn ang="0">
                                <a:pos x="T4" y="T5"/>
                              </a:cxn>
                              <a:cxn ang="0">
                                <a:pos x="T6" y="T7"/>
                              </a:cxn>
                              <a:cxn ang="0">
                                <a:pos x="T8" y="T9"/>
                              </a:cxn>
                            </a:cxnLst>
                            <a:rect l="T10" t="T11" r="T12" b="T13"/>
                            <a:pathLst>
                              <a:path w="47815" h="71717">
                                <a:moveTo>
                                  <a:pt x="23914" y="0"/>
                                </a:moveTo>
                                <a:lnTo>
                                  <a:pt x="47815" y="71717"/>
                                </a:lnTo>
                                <a:lnTo>
                                  <a:pt x="23914" y="57379"/>
                                </a:lnTo>
                                <a:lnTo>
                                  <a:pt x="0" y="71717"/>
                                </a:lnTo>
                                <a:lnTo>
                                  <a:pt x="23914" y="0"/>
                                </a:lnTo>
                                <a:close/>
                              </a:path>
                            </a:pathLst>
                          </a:custGeom>
                          <a:solidFill>
                            <a:srgbClr val="4A4486"/>
                          </a:solidFill>
                          <a:ln>
                            <a:noFill/>
                          </a:ln>
                        </wps:spPr>
                        <wps:bodyPr rot="0" vert="horz" wrap="square" lIns="91440" tIns="45720" rIns="91440" bIns="45720" anchor="t" anchorCtr="0" upright="1">
                          <a:noAutofit/>
                        </wps:bodyPr>
                      </wps:wsp>
                      <wps:wsp>
                        <wps:cNvPr id="720556085" name="Shape 6732"/>
                        <wps:cNvSpPr>
                          <a:spLocks/>
                        </wps:cNvSpPr>
                        <wps:spPr bwMode="auto">
                          <a:xfrm>
                            <a:off x="9703" y="1707"/>
                            <a:ext cx="0" cy="6228"/>
                          </a:xfrm>
                          <a:custGeom>
                            <a:avLst/>
                            <a:gdLst>
                              <a:gd name="T0" fmla="*/ 622846 h 622846"/>
                              <a:gd name="T1" fmla="*/ 0 h 622846"/>
                              <a:gd name="T2" fmla="*/ 0 h 622846"/>
                              <a:gd name="T3" fmla="*/ 622846 h 622846"/>
                            </a:gdLst>
                            <a:ahLst/>
                            <a:cxnLst>
                              <a:cxn ang="0">
                                <a:pos x="0" y="T0"/>
                              </a:cxn>
                              <a:cxn ang="0">
                                <a:pos x="0" y="T1"/>
                              </a:cxn>
                            </a:cxnLst>
                            <a:rect l="0" t="T2" r="0" b="T3"/>
                            <a:pathLst>
                              <a:path h="622846">
                                <a:moveTo>
                                  <a:pt x="0" y="622846"/>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243600788" name="Shape 6733"/>
                        <wps:cNvSpPr>
                          <a:spLocks/>
                        </wps:cNvSpPr>
                        <wps:spPr bwMode="auto">
                          <a:xfrm>
                            <a:off x="11830" y="1813"/>
                            <a:ext cx="478" cy="718"/>
                          </a:xfrm>
                          <a:custGeom>
                            <a:avLst/>
                            <a:gdLst>
                              <a:gd name="T0" fmla="*/ 23914 w 47815"/>
                              <a:gd name="T1" fmla="*/ 0 h 71717"/>
                              <a:gd name="T2" fmla="*/ 47815 w 47815"/>
                              <a:gd name="T3" fmla="*/ 71717 h 71717"/>
                              <a:gd name="T4" fmla="*/ 23914 w 47815"/>
                              <a:gd name="T5" fmla="*/ 57379 h 71717"/>
                              <a:gd name="T6" fmla="*/ 0 w 47815"/>
                              <a:gd name="T7" fmla="*/ 71717 h 71717"/>
                              <a:gd name="T8" fmla="*/ 23914 w 47815"/>
                              <a:gd name="T9" fmla="*/ 0 h 71717"/>
                              <a:gd name="T10" fmla="*/ 0 w 47815"/>
                              <a:gd name="T11" fmla="*/ 0 h 71717"/>
                              <a:gd name="T12" fmla="*/ 47815 w 47815"/>
                              <a:gd name="T13" fmla="*/ 71717 h 71717"/>
                            </a:gdLst>
                            <a:ahLst/>
                            <a:cxnLst>
                              <a:cxn ang="0">
                                <a:pos x="T0" y="T1"/>
                              </a:cxn>
                              <a:cxn ang="0">
                                <a:pos x="T2" y="T3"/>
                              </a:cxn>
                              <a:cxn ang="0">
                                <a:pos x="T4" y="T5"/>
                              </a:cxn>
                              <a:cxn ang="0">
                                <a:pos x="T6" y="T7"/>
                              </a:cxn>
                              <a:cxn ang="0">
                                <a:pos x="T8" y="T9"/>
                              </a:cxn>
                            </a:cxnLst>
                            <a:rect l="T10" t="T11" r="T12" b="T13"/>
                            <a:pathLst>
                              <a:path w="47815" h="71717">
                                <a:moveTo>
                                  <a:pt x="23914" y="0"/>
                                </a:moveTo>
                                <a:lnTo>
                                  <a:pt x="47815" y="71717"/>
                                </a:lnTo>
                                <a:lnTo>
                                  <a:pt x="23914" y="57379"/>
                                </a:lnTo>
                                <a:lnTo>
                                  <a:pt x="0" y="71717"/>
                                </a:lnTo>
                                <a:lnTo>
                                  <a:pt x="23914" y="0"/>
                                </a:lnTo>
                                <a:close/>
                              </a:path>
                            </a:pathLst>
                          </a:custGeom>
                          <a:solidFill>
                            <a:srgbClr val="4A4486"/>
                          </a:solidFill>
                          <a:ln>
                            <a:noFill/>
                          </a:ln>
                        </wps:spPr>
                        <wps:bodyPr rot="0" vert="horz" wrap="square" lIns="91440" tIns="45720" rIns="91440" bIns="45720" anchor="t" anchorCtr="0" upright="1">
                          <a:noAutofit/>
                        </wps:bodyPr>
                      </wps:wsp>
                      <wps:wsp>
                        <wps:cNvPr id="669318911" name="Shape 6734"/>
                        <wps:cNvSpPr>
                          <a:spLocks/>
                        </wps:cNvSpPr>
                        <wps:spPr bwMode="auto">
                          <a:xfrm>
                            <a:off x="12069" y="2387"/>
                            <a:ext cx="0" cy="5548"/>
                          </a:xfrm>
                          <a:custGeom>
                            <a:avLst/>
                            <a:gdLst>
                              <a:gd name="T0" fmla="*/ 554825 h 554825"/>
                              <a:gd name="T1" fmla="*/ 0 h 554825"/>
                              <a:gd name="T2" fmla="*/ 0 h 554825"/>
                              <a:gd name="T3" fmla="*/ 554825 h 554825"/>
                            </a:gdLst>
                            <a:ahLst/>
                            <a:cxnLst>
                              <a:cxn ang="0">
                                <a:pos x="0" y="T0"/>
                              </a:cxn>
                              <a:cxn ang="0">
                                <a:pos x="0" y="T1"/>
                              </a:cxn>
                            </a:cxnLst>
                            <a:rect l="0" t="T2" r="0" b="T3"/>
                            <a:pathLst>
                              <a:path h="554825">
                                <a:moveTo>
                                  <a:pt x="0" y="554825"/>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776392487" name="Shape 6735"/>
                        <wps:cNvSpPr>
                          <a:spLocks/>
                        </wps:cNvSpPr>
                        <wps:spPr bwMode="auto">
                          <a:xfrm>
                            <a:off x="14196" y="3854"/>
                            <a:ext cx="478" cy="717"/>
                          </a:xfrm>
                          <a:custGeom>
                            <a:avLst/>
                            <a:gdLst>
                              <a:gd name="T0" fmla="*/ 23914 w 47815"/>
                              <a:gd name="T1" fmla="*/ 0 h 71717"/>
                              <a:gd name="T2" fmla="*/ 47815 w 47815"/>
                              <a:gd name="T3" fmla="*/ 71717 h 71717"/>
                              <a:gd name="T4" fmla="*/ 23914 w 47815"/>
                              <a:gd name="T5" fmla="*/ 57379 h 71717"/>
                              <a:gd name="T6" fmla="*/ 0 w 47815"/>
                              <a:gd name="T7" fmla="*/ 71717 h 71717"/>
                              <a:gd name="T8" fmla="*/ 23914 w 47815"/>
                              <a:gd name="T9" fmla="*/ 0 h 71717"/>
                              <a:gd name="T10" fmla="*/ 0 w 47815"/>
                              <a:gd name="T11" fmla="*/ 0 h 71717"/>
                              <a:gd name="T12" fmla="*/ 47815 w 47815"/>
                              <a:gd name="T13" fmla="*/ 71717 h 71717"/>
                            </a:gdLst>
                            <a:ahLst/>
                            <a:cxnLst>
                              <a:cxn ang="0">
                                <a:pos x="T0" y="T1"/>
                              </a:cxn>
                              <a:cxn ang="0">
                                <a:pos x="T2" y="T3"/>
                              </a:cxn>
                              <a:cxn ang="0">
                                <a:pos x="T4" y="T5"/>
                              </a:cxn>
                              <a:cxn ang="0">
                                <a:pos x="T6" y="T7"/>
                              </a:cxn>
                              <a:cxn ang="0">
                                <a:pos x="T8" y="T9"/>
                              </a:cxn>
                            </a:cxnLst>
                            <a:rect l="T10" t="T11" r="T12" b="T13"/>
                            <a:pathLst>
                              <a:path w="47815" h="71717">
                                <a:moveTo>
                                  <a:pt x="23914" y="0"/>
                                </a:moveTo>
                                <a:lnTo>
                                  <a:pt x="47815" y="71717"/>
                                </a:lnTo>
                                <a:lnTo>
                                  <a:pt x="23914" y="57379"/>
                                </a:lnTo>
                                <a:lnTo>
                                  <a:pt x="0" y="71717"/>
                                </a:lnTo>
                                <a:lnTo>
                                  <a:pt x="23914" y="0"/>
                                </a:lnTo>
                                <a:close/>
                              </a:path>
                            </a:pathLst>
                          </a:custGeom>
                          <a:solidFill>
                            <a:srgbClr val="4A4486"/>
                          </a:solidFill>
                          <a:ln>
                            <a:noFill/>
                          </a:ln>
                        </wps:spPr>
                        <wps:bodyPr rot="0" vert="horz" wrap="square" lIns="91440" tIns="45720" rIns="91440" bIns="45720" anchor="t" anchorCtr="0" upright="1">
                          <a:noAutofit/>
                        </wps:bodyPr>
                      </wps:wsp>
                      <wps:wsp>
                        <wps:cNvPr id="1638620137" name="Shape 6736"/>
                        <wps:cNvSpPr>
                          <a:spLocks/>
                        </wps:cNvSpPr>
                        <wps:spPr bwMode="auto">
                          <a:xfrm>
                            <a:off x="14435" y="4428"/>
                            <a:ext cx="0" cy="3507"/>
                          </a:xfrm>
                          <a:custGeom>
                            <a:avLst/>
                            <a:gdLst>
                              <a:gd name="T0" fmla="*/ 350761 h 350761"/>
                              <a:gd name="T1" fmla="*/ 0 h 350761"/>
                              <a:gd name="T2" fmla="*/ 0 h 350761"/>
                              <a:gd name="T3" fmla="*/ 350761 h 350761"/>
                            </a:gdLst>
                            <a:ahLst/>
                            <a:cxnLst>
                              <a:cxn ang="0">
                                <a:pos x="0" y="T0"/>
                              </a:cxn>
                              <a:cxn ang="0">
                                <a:pos x="0" y="T1"/>
                              </a:cxn>
                            </a:cxnLst>
                            <a:rect l="0" t="T2" r="0" b="T3"/>
                            <a:pathLst>
                              <a:path h="350761">
                                <a:moveTo>
                                  <a:pt x="0" y="350761"/>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467388646" name="Shape 6737"/>
                        <wps:cNvSpPr>
                          <a:spLocks/>
                        </wps:cNvSpPr>
                        <wps:spPr bwMode="auto">
                          <a:xfrm>
                            <a:off x="16562" y="4777"/>
                            <a:ext cx="478" cy="717"/>
                          </a:xfrm>
                          <a:custGeom>
                            <a:avLst/>
                            <a:gdLst>
                              <a:gd name="T0" fmla="*/ 23914 w 47816"/>
                              <a:gd name="T1" fmla="*/ 0 h 71717"/>
                              <a:gd name="T2" fmla="*/ 47816 w 47816"/>
                              <a:gd name="T3" fmla="*/ 71717 h 71717"/>
                              <a:gd name="T4" fmla="*/ 23914 w 47816"/>
                              <a:gd name="T5" fmla="*/ 57379 h 71717"/>
                              <a:gd name="T6" fmla="*/ 0 w 47816"/>
                              <a:gd name="T7" fmla="*/ 71717 h 71717"/>
                              <a:gd name="T8" fmla="*/ 23914 w 47816"/>
                              <a:gd name="T9" fmla="*/ 0 h 71717"/>
                              <a:gd name="T10" fmla="*/ 0 w 47816"/>
                              <a:gd name="T11" fmla="*/ 0 h 71717"/>
                              <a:gd name="T12" fmla="*/ 47816 w 47816"/>
                              <a:gd name="T13" fmla="*/ 71717 h 71717"/>
                            </a:gdLst>
                            <a:ahLst/>
                            <a:cxnLst>
                              <a:cxn ang="0">
                                <a:pos x="T0" y="T1"/>
                              </a:cxn>
                              <a:cxn ang="0">
                                <a:pos x="T2" y="T3"/>
                              </a:cxn>
                              <a:cxn ang="0">
                                <a:pos x="T4" y="T5"/>
                              </a:cxn>
                              <a:cxn ang="0">
                                <a:pos x="T6" y="T7"/>
                              </a:cxn>
                              <a:cxn ang="0">
                                <a:pos x="T8" y="T9"/>
                              </a:cxn>
                            </a:cxnLst>
                            <a:rect l="T10" t="T11" r="T12" b="T13"/>
                            <a:pathLst>
                              <a:path w="47816" h="71717">
                                <a:moveTo>
                                  <a:pt x="23914" y="0"/>
                                </a:moveTo>
                                <a:lnTo>
                                  <a:pt x="47816" y="71717"/>
                                </a:lnTo>
                                <a:lnTo>
                                  <a:pt x="23914" y="57379"/>
                                </a:lnTo>
                                <a:lnTo>
                                  <a:pt x="0" y="71717"/>
                                </a:lnTo>
                                <a:lnTo>
                                  <a:pt x="23914" y="0"/>
                                </a:lnTo>
                                <a:close/>
                              </a:path>
                            </a:pathLst>
                          </a:custGeom>
                          <a:solidFill>
                            <a:srgbClr val="4A4486"/>
                          </a:solidFill>
                          <a:ln>
                            <a:noFill/>
                          </a:ln>
                        </wps:spPr>
                        <wps:bodyPr rot="0" vert="horz" wrap="square" lIns="91440" tIns="45720" rIns="91440" bIns="45720" anchor="t" anchorCtr="0" upright="1">
                          <a:noAutofit/>
                        </wps:bodyPr>
                      </wps:wsp>
                      <wps:wsp>
                        <wps:cNvPr id="452652334" name="Shape 6738"/>
                        <wps:cNvSpPr>
                          <a:spLocks/>
                        </wps:cNvSpPr>
                        <wps:spPr bwMode="auto">
                          <a:xfrm>
                            <a:off x="16801" y="5350"/>
                            <a:ext cx="0" cy="2585"/>
                          </a:xfrm>
                          <a:custGeom>
                            <a:avLst/>
                            <a:gdLst>
                              <a:gd name="T0" fmla="*/ 258496 h 258496"/>
                              <a:gd name="T1" fmla="*/ 0 h 258496"/>
                              <a:gd name="T2" fmla="*/ 0 h 258496"/>
                              <a:gd name="T3" fmla="*/ 258496 h 258496"/>
                            </a:gdLst>
                            <a:ahLst/>
                            <a:cxnLst>
                              <a:cxn ang="0">
                                <a:pos x="0" y="T0"/>
                              </a:cxn>
                              <a:cxn ang="0">
                                <a:pos x="0" y="T1"/>
                              </a:cxn>
                            </a:cxnLst>
                            <a:rect l="0" t="T2" r="0" b="T3"/>
                            <a:pathLst>
                              <a:path h="258496">
                                <a:moveTo>
                                  <a:pt x="0" y="258496"/>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681208967" name="Shape 6739"/>
                        <wps:cNvSpPr>
                          <a:spLocks/>
                        </wps:cNvSpPr>
                        <wps:spPr bwMode="auto">
                          <a:xfrm>
                            <a:off x="18928" y="4534"/>
                            <a:ext cx="478" cy="717"/>
                          </a:xfrm>
                          <a:custGeom>
                            <a:avLst/>
                            <a:gdLst>
                              <a:gd name="T0" fmla="*/ 23914 w 47816"/>
                              <a:gd name="T1" fmla="*/ 0 h 71717"/>
                              <a:gd name="T2" fmla="*/ 47816 w 47816"/>
                              <a:gd name="T3" fmla="*/ 71717 h 71717"/>
                              <a:gd name="T4" fmla="*/ 23914 w 47816"/>
                              <a:gd name="T5" fmla="*/ 57379 h 71717"/>
                              <a:gd name="T6" fmla="*/ 0 w 47816"/>
                              <a:gd name="T7" fmla="*/ 71717 h 71717"/>
                              <a:gd name="T8" fmla="*/ 23914 w 47816"/>
                              <a:gd name="T9" fmla="*/ 0 h 71717"/>
                              <a:gd name="T10" fmla="*/ 0 w 47816"/>
                              <a:gd name="T11" fmla="*/ 0 h 71717"/>
                              <a:gd name="T12" fmla="*/ 47816 w 47816"/>
                              <a:gd name="T13" fmla="*/ 71717 h 71717"/>
                            </a:gdLst>
                            <a:ahLst/>
                            <a:cxnLst>
                              <a:cxn ang="0">
                                <a:pos x="T0" y="T1"/>
                              </a:cxn>
                              <a:cxn ang="0">
                                <a:pos x="T2" y="T3"/>
                              </a:cxn>
                              <a:cxn ang="0">
                                <a:pos x="T4" y="T5"/>
                              </a:cxn>
                              <a:cxn ang="0">
                                <a:pos x="T6" y="T7"/>
                              </a:cxn>
                              <a:cxn ang="0">
                                <a:pos x="T8" y="T9"/>
                              </a:cxn>
                            </a:cxnLst>
                            <a:rect l="T10" t="T11" r="T12" b="T13"/>
                            <a:pathLst>
                              <a:path w="47816" h="71717">
                                <a:moveTo>
                                  <a:pt x="23914" y="0"/>
                                </a:moveTo>
                                <a:lnTo>
                                  <a:pt x="47816" y="71717"/>
                                </a:lnTo>
                                <a:lnTo>
                                  <a:pt x="23914" y="57379"/>
                                </a:lnTo>
                                <a:lnTo>
                                  <a:pt x="0" y="71717"/>
                                </a:lnTo>
                                <a:lnTo>
                                  <a:pt x="23914" y="0"/>
                                </a:lnTo>
                                <a:close/>
                              </a:path>
                            </a:pathLst>
                          </a:custGeom>
                          <a:solidFill>
                            <a:srgbClr val="4A4486"/>
                          </a:solidFill>
                          <a:ln>
                            <a:noFill/>
                          </a:ln>
                        </wps:spPr>
                        <wps:bodyPr rot="0" vert="horz" wrap="square" lIns="91440" tIns="45720" rIns="91440" bIns="45720" anchor="t" anchorCtr="0" upright="1">
                          <a:noAutofit/>
                        </wps:bodyPr>
                      </wps:wsp>
                      <wps:wsp>
                        <wps:cNvPr id="1895060440" name="Shape 6740"/>
                        <wps:cNvSpPr>
                          <a:spLocks/>
                        </wps:cNvSpPr>
                        <wps:spPr bwMode="auto">
                          <a:xfrm>
                            <a:off x="19167" y="5108"/>
                            <a:ext cx="0" cy="2827"/>
                          </a:xfrm>
                          <a:custGeom>
                            <a:avLst/>
                            <a:gdLst>
                              <a:gd name="T0" fmla="*/ 282740 h 282740"/>
                              <a:gd name="T1" fmla="*/ 0 h 282740"/>
                              <a:gd name="T2" fmla="*/ 0 h 282740"/>
                              <a:gd name="T3" fmla="*/ 282740 h 282740"/>
                            </a:gdLst>
                            <a:ahLst/>
                            <a:cxnLst>
                              <a:cxn ang="0">
                                <a:pos x="0" y="T0"/>
                              </a:cxn>
                              <a:cxn ang="0">
                                <a:pos x="0" y="T1"/>
                              </a:cxn>
                            </a:cxnLst>
                            <a:rect l="0" t="T2" r="0" b="T3"/>
                            <a:pathLst>
                              <a:path h="282740">
                                <a:moveTo>
                                  <a:pt x="0" y="282740"/>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456902116" name="Shape 6741"/>
                        <wps:cNvSpPr>
                          <a:spLocks/>
                        </wps:cNvSpPr>
                        <wps:spPr bwMode="auto">
                          <a:xfrm>
                            <a:off x="21294" y="3622"/>
                            <a:ext cx="478" cy="717"/>
                          </a:xfrm>
                          <a:custGeom>
                            <a:avLst/>
                            <a:gdLst>
                              <a:gd name="T0" fmla="*/ 23914 w 47816"/>
                              <a:gd name="T1" fmla="*/ 0 h 71717"/>
                              <a:gd name="T2" fmla="*/ 47816 w 47816"/>
                              <a:gd name="T3" fmla="*/ 71717 h 71717"/>
                              <a:gd name="T4" fmla="*/ 23914 w 47816"/>
                              <a:gd name="T5" fmla="*/ 57379 h 71717"/>
                              <a:gd name="T6" fmla="*/ 0 w 47816"/>
                              <a:gd name="T7" fmla="*/ 71717 h 71717"/>
                              <a:gd name="T8" fmla="*/ 23914 w 47816"/>
                              <a:gd name="T9" fmla="*/ 0 h 71717"/>
                              <a:gd name="T10" fmla="*/ 0 w 47816"/>
                              <a:gd name="T11" fmla="*/ 0 h 71717"/>
                              <a:gd name="T12" fmla="*/ 47816 w 47816"/>
                              <a:gd name="T13" fmla="*/ 71717 h 71717"/>
                            </a:gdLst>
                            <a:ahLst/>
                            <a:cxnLst>
                              <a:cxn ang="0">
                                <a:pos x="T0" y="T1"/>
                              </a:cxn>
                              <a:cxn ang="0">
                                <a:pos x="T2" y="T3"/>
                              </a:cxn>
                              <a:cxn ang="0">
                                <a:pos x="T4" y="T5"/>
                              </a:cxn>
                              <a:cxn ang="0">
                                <a:pos x="T6" y="T7"/>
                              </a:cxn>
                              <a:cxn ang="0">
                                <a:pos x="T8" y="T9"/>
                              </a:cxn>
                            </a:cxnLst>
                            <a:rect l="T10" t="T11" r="T12" b="T13"/>
                            <a:pathLst>
                              <a:path w="47816" h="71717">
                                <a:moveTo>
                                  <a:pt x="23914" y="0"/>
                                </a:moveTo>
                                <a:lnTo>
                                  <a:pt x="47816" y="71717"/>
                                </a:lnTo>
                                <a:lnTo>
                                  <a:pt x="23914" y="57379"/>
                                </a:lnTo>
                                <a:lnTo>
                                  <a:pt x="0" y="71717"/>
                                </a:lnTo>
                                <a:lnTo>
                                  <a:pt x="23914" y="0"/>
                                </a:lnTo>
                                <a:close/>
                              </a:path>
                            </a:pathLst>
                          </a:custGeom>
                          <a:solidFill>
                            <a:srgbClr val="4A4486"/>
                          </a:solidFill>
                          <a:ln>
                            <a:noFill/>
                          </a:ln>
                        </wps:spPr>
                        <wps:bodyPr rot="0" vert="horz" wrap="square" lIns="91440" tIns="45720" rIns="91440" bIns="45720" anchor="t" anchorCtr="0" upright="1">
                          <a:noAutofit/>
                        </wps:bodyPr>
                      </wps:wsp>
                      <wps:wsp>
                        <wps:cNvPr id="2124971747" name="Shape 6742"/>
                        <wps:cNvSpPr>
                          <a:spLocks/>
                        </wps:cNvSpPr>
                        <wps:spPr bwMode="auto">
                          <a:xfrm>
                            <a:off x="21533" y="4196"/>
                            <a:ext cx="0" cy="3739"/>
                          </a:xfrm>
                          <a:custGeom>
                            <a:avLst/>
                            <a:gdLst>
                              <a:gd name="T0" fmla="*/ 373952 h 373952"/>
                              <a:gd name="T1" fmla="*/ 0 h 373952"/>
                              <a:gd name="T2" fmla="*/ 0 h 373952"/>
                              <a:gd name="T3" fmla="*/ 373952 h 373952"/>
                            </a:gdLst>
                            <a:ahLst/>
                            <a:cxnLst>
                              <a:cxn ang="0">
                                <a:pos x="0" y="T0"/>
                              </a:cxn>
                              <a:cxn ang="0">
                                <a:pos x="0" y="T1"/>
                              </a:cxn>
                            </a:cxnLst>
                            <a:rect l="0" t="T2" r="0" b="T3"/>
                            <a:pathLst>
                              <a:path h="373952">
                                <a:moveTo>
                                  <a:pt x="0" y="373952"/>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2080993255" name="Shape 6743"/>
                        <wps:cNvSpPr>
                          <a:spLocks/>
                        </wps:cNvSpPr>
                        <wps:spPr bwMode="auto">
                          <a:xfrm>
                            <a:off x="23660" y="2729"/>
                            <a:ext cx="478" cy="717"/>
                          </a:xfrm>
                          <a:custGeom>
                            <a:avLst/>
                            <a:gdLst>
                              <a:gd name="T0" fmla="*/ 23914 w 47816"/>
                              <a:gd name="T1" fmla="*/ 0 h 71717"/>
                              <a:gd name="T2" fmla="*/ 47816 w 47816"/>
                              <a:gd name="T3" fmla="*/ 71717 h 71717"/>
                              <a:gd name="T4" fmla="*/ 23914 w 47816"/>
                              <a:gd name="T5" fmla="*/ 57379 h 71717"/>
                              <a:gd name="T6" fmla="*/ 0 w 47816"/>
                              <a:gd name="T7" fmla="*/ 71717 h 71717"/>
                              <a:gd name="T8" fmla="*/ 23914 w 47816"/>
                              <a:gd name="T9" fmla="*/ 0 h 71717"/>
                              <a:gd name="T10" fmla="*/ 0 w 47816"/>
                              <a:gd name="T11" fmla="*/ 0 h 71717"/>
                              <a:gd name="T12" fmla="*/ 47816 w 47816"/>
                              <a:gd name="T13" fmla="*/ 71717 h 71717"/>
                            </a:gdLst>
                            <a:ahLst/>
                            <a:cxnLst>
                              <a:cxn ang="0">
                                <a:pos x="T0" y="T1"/>
                              </a:cxn>
                              <a:cxn ang="0">
                                <a:pos x="T2" y="T3"/>
                              </a:cxn>
                              <a:cxn ang="0">
                                <a:pos x="T4" y="T5"/>
                              </a:cxn>
                              <a:cxn ang="0">
                                <a:pos x="T6" y="T7"/>
                              </a:cxn>
                              <a:cxn ang="0">
                                <a:pos x="T8" y="T9"/>
                              </a:cxn>
                            </a:cxnLst>
                            <a:rect l="T10" t="T11" r="T12" b="T13"/>
                            <a:pathLst>
                              <a:path w="47816" h="71717">
                                <a:moveTo>
                                  <a:pt x="23914" y="0"/>
                                </a:moveTo>
                                <a:lnTo>
                                  <a:pt x="47816" y="71717"/>
                                </a:lnTo>
                                <a:lnTo>
                                  <a:pt x="23914" y="57379"/>
                                </a:lnTo>
                                <a:lnTo>
                                  <a:pt x="0" y="71717"/>
                                </a:lnTo>
                                <a:lnTo>
                                  <a:pt x="23914" y="0"/>
                                </a:lnTo>
                                <a:close/>
                              </a:path>
                            </a:pathLst>
                          </a:custGeom>
                          <a:solidFill>
                            <a:srgbClr val="4A4486"/>
                          </a:solidFill>
                          <a:ln>
                            <a:noFill/>
                          </a:ln>
                        </wps:spPr>
                        <wps:bodyPr rot="0" vert="horz" wrap="square" lIns="91440" tIns="45720" rIns="91440" bIns="45720" anchor="t" anchorCtr="0" upright="1">
                          <a:noAutofit/>
                        </wps:bodyPr>
                      </wps:wsp>
                      <wps:wsp>
                        <wps:cNvPr id="1380515615" name="Shape 6744"/>
                        <wps:cNvSpPr>
                          <a:spLocks/>
                        </wps:cNvSpPr>
                        <wps:spPr bwMode="auto">
                          <a:xfrm>
                            <a:off x="23899" y="3302"/>
                            <a:ext cx="0" cy="4633"/>
                          </a:xfrm>
                          <a:custGeom>
                            <a:avLst/>
                            <a:gdLst>
                              <a:gd name="T0" fmla="*/ 463309 h 463309"/>
                              <a:gd name="T1" fmla="*/ 0 h 463309"/>
                              <a:gd name="T2" fmla="*/ 0 h 463309"/>
                              <a:gd name="T3" fmla="*/ 463309 h 463309"/>
                            </a:gdLst>
                            <a:ahLst/>
                            <a:cxnLst>
                              <a:cxn ang="0">
                                <a:pos x="0" y="T0"/>
                              </a:cxn>
                              <a:cxn ang="0">
                                <a:pos x="0" y="T1"/>
                              </a:cxn>
                            </a:cxnLst>
                            <a:rect l="0" t="T2" r="0" b="T3"/>
                            <a:pathLst>
                              <a:path h="463309">
                                <a:moveTo>
                                  <a:pt x="0" y="463309"/>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243880400" name="Rectangle 6745"/>
                        <wps:cNvSpPr>
                          <a:spLocks noChangeArrowheads="1"/>
                        </wps:cNvSpPr>
                        <wps:spPr bwMode="auto">
                          <a:xfrm>
                            <a:off x="2154" y="8379"/>
                            <a:ext cx="619" cy="1139"/>
                          </a:xfrm>
                          <a:prstGeom prst="rect">
                            <a:avLst/>
                          </a:prstGeom>
                          <a:noFill/>
                          <a:ln>
                            <a:noFill/>
                          </a:ln>
                        </wps:spPr>
                        <wps:txbx>
                          <w:txbxContent>
                            <w:p w14:paraId="3A30BC87"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629530297" name="Rectangle 6746"/>
                        <wps:cNvSpPr>
                          <a:spLocks noChangeArrowheads="1"/>
                        </wps:cNvSpPr>
                        <wps:spPr bwMode="auto">
                          <a:xfrm>
                            <a:off x="2701" y="8744"/>
                            <a:ext cx="331" cy="759"/>
                          </a:xfrm>
                          <a:prstGeom prst="rect">
                            <a:avLst/>
                          </a:prstGeom>
                          <a:noFill/>
                          <a:ln>
                            <a:noFill/>
                          </a:ln>
                        </wps:spPr>
                        <wps:txbx>
                          <w:txbxContent>
                            <w:p w14:paraId="7ABD68D2"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447190114" name="Rectangle 6747"/>
                        <wps:cNvSpPr>
                          <a:spLocks noChangeArrowheads="1"/>
                        </wps:cNvSpPr>
                        <wps:spPr bwMode="auto">
                          <a:xfrm>
                            <a:off x="4280" y="8379"/>
                            <a:ext cx="636" cy="1141"/>
                          </a:xfrm>
                          <a:prstGeom prst="rect">
                            <a:avLst/>
                          </a:prstGeom>
                          <a:noFill/>
                          <a:ln>
                            <a:noFill/>
                          </a:ln>
                        </wps:spPr>
                        <wps:txbx>
                          <w:txbxContent>
                            <w:p w14:paraId="4F6B4210"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1229416607" name="Rectangle 6748"/>
                        <wps:cNvSpPr>
                          <a:spLocks noChangeArrowheads="1"/>
                        </wps:cNvSpPr>
                        <wps:spPr bwMode="auto">
                          <a:xfrm>
                            <a:off x="4750" y="8379"/>
                            <a:ext cx="620" cy="1139"/>
                          </a:xfrm>
                          <a:prstGeom prst="rect">
                            <a:avLst/>
                          </a:prstGeom>
                          <a:noFill/>
                          <a:ln>
                            <a:noFill/>
                          </a:ln>
                        </wps:spPr>
                        <wps:txbx>
                          <w:txbxContent>
                            <w:p w14:paraId="60D250BA"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723892362" name="Rectangle 6749"/>
                        <wps:cNvSpPr>
                          <a:spLocks noChangeArrowheads="1"/>
                        </wps:cNvSpPr>
                        <wps:spPr bwMode="auto">
                          <a:xfrm>
                            <a:off x="5297" y="8744"/>
                            <a:ext cx="332" cy="759"/>
                          </a:xfrm>
                          <a:prstGeom prst="rect">
                            <a:avLst/>
                          </a:prstGeom>
                          <a:noFill/>
                          <a:ln>
                            <a:noFill/>
                          </a:ln>
                        </wps:spPr>
                        <wps:txbx>
                          <w:txbxContent>
                            <w:p w14:paraId="7F6FE581"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608672834" name="Rectangle 6750"/>
                        <wps:cNvSpPr>
                          <a:spLocks noChangeArrowheads="1"/>
                        </wps:cNvSpPr>
                        <wps:spPr bwMode="auto">
                          <a:xfrm>
                            <a:off x="6646" y="8379"/>
                            <a:ext cx="636" cy="1141"/>
                          </a:xfrm>
                          <a:prstGeom prst="rect">
                            <a:avLst/>
                          </a:prstGeom>
                          <a:noFill/>
                          <a:ln>
                            <a:noFill/>
                          </a:ln>
                        </wps:spPr>
                        <wps:txbx>
                          <w:txbxContent>
                            <w:p w14:paraId="02C48253" w14:textId="77777777" w:rsidR="000A7EA0" w:rsidRDefault="000A7EA0" w:rsidP="000A7EA0">
                              <w:pPr>
                                <w:spacing w:after="160" w:line="259" w:lineRule="auto"/>
                                <w:ind w:left="0" w:firstLine="0"/>
                                <w:jc w:val="left"/>
                              </w:pPr>
                              <w:r>
                                <w:rPr>
                                  <w:color w:val="AC3140"/>
                                  <w:sz w:val="15"/>
                                </w:rPr>
                                <w:t>3</w:t>
                              </w:r>
                            </w:p>
                          </w:txbxContent>
                        </wps:txbx>
                        <wps:bodyPr rot="0" vert="horz" wrap="square" lIns="0" tIns="0" rIns="0" bIns="0" anchor="t" anchorCtr="0" upright="1">
                          <a:noAutofit/>
                        </wps:bodyPr>
                      </wps:wsp>
                      <wps:wsp>
                        <wps:cNvPr id="551194769" name="Rectangle 6751"/>
                        <wps:cNvSpPr>
                          <a:spLocks noChangeArrowheads="1"/>
                        </wps:cNvSpPr>
                        <wps:spPr bwMode="auto">
                          <a:xfrm>
                            <a:off x="7116" y="8379"/>
                            <a:ext cx="620" cy="1139"/>
                          </a:xfrm>
                          <a:prstGeom prst="rect">
                            <a:avLst/>
                          </a:prstGeom>
                          <a:noFill/>
                          <a:ln>
                            <a:noFill/>
                          </a:ln>
                        </wps:spPr>
                        <wps:txbx>
                          <w:txbxContent>
                            <w:p w14:paraId="47C85264"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241481678" name="Rectangle 6752"/>
                        <wps:cNvSpPr>
                          <a:spLocks noChangeArrowheads="1"/>
                        </wps:cNvSpPr>
                        <wps:spPr bwMode="auto">
                          <a:xfrm>
                            <a:off x="7663" y="8744"/>
                            <a:ext cx="332" cy="759"/>
                          </a:xfrm>
                          <a:prstGeom prst="rect">
                            <a:avLst/>
                          </a:prstGeom>
                          <a:noFill/>
                          <a:ln>
                            <a:noFill/>
                          </a:ln>
                        </wps:spPr>
                        <wps:txbx>
                          <w:txbxContent>
                            <w:p w14:paraId="6B0D8E8F"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740346047" name="Rectangle 6753"/>
                        <wps:cNvSpPr>
                          <a:spLocks noChangeArrowheads="1"/>
                        </wps:cNvSpPr>
                        <wps:spPr bwMode="auto">
                          <a:xfrm>
                            <a:off x="9012" y="8379"/>
                            <a:ext cx="636" cy="1141"/>
                          </a:xfrm>
                          <a:prstGeom prst="rect">
                            <a:avLst/>
                          </a:prstGeom>
                          <a:noFill/>
                          <a:ln>
                            <a:noFill/>
                          </a:ln>
                        </wps:spPr>
                        <wps:txbx>
                          <w:txbxContent>
                            <w:p w14:paraId="0222F8B1" w14:textId="77777777" w:rsidR="000A7EA0" w:rsidRDefault="000A7EA0" w:rsidP="000A7EA0">
                              <w:pPr>
                                <w:spacing w:after="160" w:line="259" w:lineRule="auto"/>
                                <w:ind w:left="0" w:firstLine="0"/>
                                <w:jc w:val="left"/>
                              </w:pPr>
                              <w:r>
                                <w:rPr>
                                  <w:color w:val="AC3140"/>
                                  <w:sz w:val="15"/>
                                </w:rPr>
                                <w:t>4</w:t>
                              </w:r>
                            </w:p>
                          </w:txbxContent>
                        </wps:txbx>
                        <wps:bodyPr rot="0" vert="horz" wrap="square" lIns="0" tIns="0" rIns="0" bIns="0" anchor="t" anchorCtr="0" upright="1">
                          <a:noAutofit/>
                        </wps:bodyPr>
                      </wps:wsp>
                      <wps:wsp>
                        <wps:cNvPr id="103532944" name="Rectangle 6754"/>
                        <wps:cNvSpPr>
                          <a:spLocks noChangeArrowheads="1"/>
                        </wps:cNvSpPr>
                        <wps:spPr bwMode="auto">
                          <a:xfrm>
                            <a:off x="9482" y="8379"/>
                            <a:ext cx="620" cy="1139"/>
                          </a:xfrm>
                          <a:prstGeom prst="rect">
                            <a:avLst/>
                          </a:prstGeom>
                          <a:noFill/>
                          <a:ln>
                            <a:noFill/>
                          </a:ln>
                        </wps:spPr>
                        <wps:txbx>
                          <w:txbxContent>
                            <w:p w14:paraId="12AB51C8"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494938874" name="Rectangle 6755"/>
                        <wps:cNvSpPr>
                          <a:spLocks noChangeArrowheads="1"/>
                        </wps:cNvSpPr>
                        <wps:spPr bwMode="auto">
                          <a:xfrm>
                            <a:off x="10029" y="8744"/>
                            <a:ext cx="332" cy="759"/>
                          </a:xfrm>
                          <a:prstGeom prst="rect">
                            <a:avLst/>
                          </a:prstGeom>
                          <a:noFill/>
                          <a:ln>
                            <a:noFill/>
                          </a:ln>
                        </wps:spPr>
                        <wps:txbx>
                          <w:txbxContent>
                            <w:p w14:paraId="516D10F7"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17974240" name="Rectangle 6756"/>
                        <wps:cNvSpPr>
                          <a:spLocks noChangeArrowheads="1"/>
                        </wps:cNvSpPr>
                        <wps:spPr bwMode="auto">
                          <a:xfrm>
                            <a:off x="11378" y="8379"/>
                            <a:ext cx="636" cy="1141"/>
                          </a:xfrm>
                          <a:prstGeom prst="rect">
                            <a:avLst/>
                          </a:prstGeom>
                          <a:noFill/>
                          <a:ln>
                            <a:noFill/>
                          </a:ln>
                        </wps:spPr>
                        <wps:txbx>
                          <w:txbxContent>
                            <w:p w14:paraId="6030C41F" w14:textId="77777777" w:rsidR="000A7EA0" w:rsidRDefault="000A7EA0" w:rsidP="000A7EA0">
                              <w:pPr>
                                <w:spacing w:after="160" w:line="259" w:lineRule="auto"/>
                                <w:ind w:left="0" w:firstLine="0"/>
                                <w:jc w:val="left"/>
                              </w:pPr>
                              <w:r>
                                <w:rPr>
                                  <w:color w:val="AC3140"/>
                                  <w:sz w:val="15"/>
                                </w:rPr>
                                <w:t>5</w:t>
                              </w:r>
                            </w:p>
                          </w:txbxContent>
                        </wps:txbx>
                        <wps:bodyPr rot="0" vert="horz" wrap="square" lIns="0" tIns="0" rIns="0" bIns="0" anchor="t" anchorCtr="0" upright="1">
                          <a:noAutofit/>
                        </wps:bodyPr>
                      </wps:wsp>
                      <wps:wsp>
                        <wps:cNvPr id="1694179369" name="Rectangle 6757"/>
                        <wps:cNvSpPr>
                          <a:spLocks noChangeArrowheads="1"/>
                        </wps:cNvSpPr>
                        <wps:spPr bwMode="auto">
                          <a:xfrm>
                            <a:off x="11848" y="8379"/>
                            <a:ext cx="620" cy="1139"/>
                          </a:xfrm>
                          <a:prstGeom prst="rect">
                            <a:avLst/>
                          </a:prstGeom>
                          <a:noFill/>
                          <a:ln>
                            <a:noFill/>
                          </a:ln>
                        </wps:spPr>
                        <wps:txbx>
                          <w:txbxContent>
                            <w:p w14:paraId="49E0C4C9"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219729053" name="Rectangle 6758"/>
                        <wps:cNvSpPr>
                          <a:spLocks noChangeArrowheads="1"/>
                        </wps:cNvSpPr>
                        <wps:spPr bwMode="auto">
                          <a:xfrm>
                            <a:off x="12395" y="8744"/>
                            <a:ext cx="332" cy="759"/>
                          </a:xfrm>
                          <a:prstGeom prst="rect">
                            <a:avLst/>
                          </a:prstGeom>
                          <a:noFill/>
                          <a:ln>
                            <a:noFill/>
                          </a:ln>
                        </wps:spPr>
                        <wps:txbx>
                          <w:txbxContent>
                            <w:p w14:paraId="4EEA1F98"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264072801" name="Rectangle 6759"/>
                        <wps:cNvSpPr>
                          <a:spLocks noChangeArrowheads="1"/>
                        </wps:cNvSpPr>
                        <wps:spPr bwMode="auto">
                          <a:xfrm>
                            <a:off x="13744" y="8379"/>
                            <a:ext cx="636" cy="1141"/>
                          </a:xfrm>
                          <a:prstGeom prst="rect">
                            <a:avLst/>
                          </a:prstGeom>
                          <a:noFill/>
                          <a:ln>
                            <a:noFill/>
                          </a:ln>
                        </wps:spPr>
                        <wps:txbx>
                          <w:txbxContent>
                            <w:p w14:paraId="06CAFC7D" w14:textId="77777777" w:rsidR="000A7EA0" w:rsidRDefault="000A7EA0" w:rsidP="000A7EA0">
                              <w:pPr>
                                <w:spacing w:after="160" w:line="259" w:lineRule="auto"/>
                                <w:ind w:left="0" w:firstLine="0"/>
                                <w:jc w:val="left"/>
                              </w:pPr>
                              <w:r>
                                <w:rPr>
                                  <w:color w:val="AC3140"/>
                                  <w:sz w:val="15"/>
                                </w:rPr>
                                <w:t>6</w:t>
                              </w:r>
                            </w:p>
                          </w:txbxContent>
                        </wps:txbx>
                        <wps:bodyPr rot="0" vert="horz" wrap="square" lIns="0" tIns="0" rIns="0" bIns="0" anchor="t" anchorCtr="0" upright="1">
                          <a:noAutofit/>
                        </wps:bodyPr>
                      </wps:wsp>
                      <wps:wsp>
                        <wps:cNvPr id="576156662" name="Rectangle 6760"/>
                        <wps:cNvSpPr>
                          <a:spLocks noChangeArrowheads="1"/>
                        </wps:cNvSpPr>
                        <wps:spPr bwMode="auto">
                          <a:xfrm>
                            <a:off x="14214" y="8379"/>
                            <a:ext cx="620" cy="1139"/>
                          </a:xfrm>
                          <a:prstGeom prst="rect">
                            <a:avLst/>
                          </a:prstGeom>
                          <a:noFill/>
                          <a:ln>
                            <a:noFill/>
                          </a:ln>
                        </wps:spPr>
                        <wps:txbx>
                          <w:txbxContent>
                            <w:p w14:paraId="3444FAF6"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388517531" name="Rectangle 6761"/>
                        <wps:cNvSpPr>
                          <a:spLocks noChangeArrowheads="1"/>
                        </wps:cNvSpPr>
                        <wps:spPr bwMode="auto">
                          <a:xfrm>
                            <a:off x="14761" y="8744"/>
                            <a:ext cx="332" cy="759"/>
                          </a:xfrm>
                          <a:prstGeom prst="rect">
                            <a:avLst/>
                          </a:prstGeom>
                          <a:noFill/>
                          <a:ln>
                            <a:noFill/>
                          </a:ln>
                        </wps:spPr>
                        <wps:txbx>
                          <w:txbxContent>
                            <w:p w14:paraId="555C8802"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769612287" name="Rectangle 6762"/>
                        <wps:cNvSpPr>
                          <a:spLocks noChangeArrowheads="1"/>
                        </wps:cNvSpPr>
                        <wps:spPr bwMode="auto">
                          <a:xfrm>
                            <a:off x="16110" y="8379"/>
                            <a:ext cx="636" cy="1141"/>
                          </a:xfrm>
                          <a:prstGeom prst="rect">
                            <a:avLst/>
                          </a:prstGeom>
                          <a:noFill/>
                          <a:ln>
                            <a:noFill/>
                          </a:ln>
                        </wps:spPr>
                        <wps:txbx>
                          <w:txbxContent>
                            <w:p w14:paraId="59DA89FE" w14:textId="77777777" w:rsidR="000A7EA0" w:rsidRDefault="000A7EA0" w:rsidP="000A7EA0">
                              <w:pPr>
                                <w:spacing w:after="160" w:line="259" w:lineRule="auto"/>
                                <w:ind w:left="0" w:firstLine="0"/>
                                <w:jc w:val="left"/>
                              </w:pPr>
                              <w:r>
                                <w:rPr>
                                  <w:color w:val="AC3140"/>
                                  <w:sz w:val="15"/>
                                </w:rPr>
                                <w:t>7</w:t>
                              </w:r>
                            </w:p>
                          </w:txbxContent>
                        </wps:txbx>
                        <wps:bodyPr rot="0" vert="horz" wrap="square" lIns="0" tIns="0" rIns="0" bIns="0" anchor="t" anchorCtr="0" upright="1">
                          <a:noAutofit/>
                        </wps:bodyPr>
                      </wps:wsp>
                      <wps:wsp>
                        <wps:cNvPr id="2038015404" name="Rectangle 6763"/>
                        <wps:cNvSpPr>
                          <a:spLocks noChangeArrowheads="1"/>
                        </wps:cNvSpPr>
                        <wps:spPr bwMode="auto">
                          <a:xfrm>
                            <a:off x="16580" y="8379"/>
                            <a:ext cx="620" cy="1139"/>
                          </a:xfrm>
                          <a:prstGeom prst="rect">
                            <a:avLst/>
                          </a:prstGeom>
                          <a:noFill/>
                          <a:ln>
                            <a:noFill/>
                          </a:ln>
                        </wps:spPr>
                        <wps:txbx>
                          <w:txbxContent>
                            <w:p w14:paraId="2FECCA3D"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362393060" name="Rectangle 6764"/>
                        <wps:cNvSpPr>
                          <a:spLocks noChangeArrowheads="1"/>
                        </wps:cNvSpPr>
                        <wps:spPr bwMode="auto">
                          <a:xfrm>
                            <a:off x="17127" y="8744"/>
                            <a:ext cx="332" cy="759"/>
                          </a:xfrm>
                          <a:prstGeom prst="rect">
                            <a:avLst/>
                          </a:prstGeom>
                          <a:noFill/>
                          <a:ln>
                            <a:noFill/>
                          </a:ln>
                        </wps:spPr>
                        <wps:txbx>
                          <w:txbxContent>
                            <w:p w14:paraId="2A174E65"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361969802" name="Rectangle 6765"/>
                        <wps:cNvSpPr>
                          <a:spLocks noChangeArrowheads="1"/>
                        </wps:cNvSpPr>
                        <wps:spPr bwMode="auto">
                          <a:xfrm>
                            <a:off x="18476" y="8379"/>
                            <a:ext cx="636" cy="1141"/>
                          </a:xfrm>
                          <a:prstGeom prst="rect">
                            <a:avLst/>
                          </a:prstGeom>
                          <a:noFill/>
                          <a:ln>
                            <a:noFill/>
                          </a:ln>
                        </wps:spPr>
                        <wps:txbx>
                          <w:txbxContent>
                            <w:p w14:paraId="5B273010" w14:textId="77777777" w:rsidR="000A7EA0" w:rsidRDefault="000A7EA0" w:rsidP="000A7EA0">
                              <w:pPr>
                                <w:spacing w:after="160" w:line="259" w:lineRule="auto"/>
                                <w:ind w:left="0" w:firstLine="0"/>
                                <w:jc w:val="left"/>
                              </w:pPr>
                              <w:r>
                                <w:rPr>
                                  <w:color w:val="AC3140"/>
                                  <w:sz w:val="15"/>
                                </w:rPr>
                                <w:t>8</w:t>
                              </w:r>
                            </w:p>
                          </w:txbxContent>
                        </wps:txbx>
                        <wps:bodyPr rot="0" vert="horz" wrap="square" lIns="0" tIns="0" rIns="0" bIns="0" anchor="t" anchorCtr="0" upright="1">
                          <a:noAutofit/>
                        </wps:bodyPr>
                      </wps:wsp>
                      <wps:wsp>
                        <wps:cNvPr id="1886822342" name="Rectangle 6766"/>
                        <wps:cNvSpPr>
                          <a:spLocks noChangeArrowheads="1"/>
                        </wps:cNvSpPr>
                        <wps:spPr bwMode="auto">
                          <a:xfrm>
                            <a:off x="18946" y="8379"/>
                            <a:ext cx="620" cy="1139"/>
                          </a:xfrm>
                          <a:prstGeom prst="rect">
                            <a:avLst/>
                          </a:prstGeom>
                          <a:noFill/>
                          <a:ln>
                            <a:noFill/>
                          </a:ln>
                        </wps:spPr>
                        <wps:txbx>
                          <w:txbxContent>
                            <w:p w14:paraId="096BB892"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102493303" name="Rectangle 6767"/>
                        <wps:cNvSpPr>
                          <a:spLocks noChangeArrowheads="1"/>
                        </wps:cNvSpPr>
                        <wps:spPr bwMode="auto">
                          <a:xfrm>
                            <a:off x="19493" y="8744"/>
                            <a:ext cx="332" cy="759"/>
                          </a:xfrm>
                          <a:prstGeom prst="rect">
                            <a:avLst/>
                          </a:prstGeom>
                          <a:noFill/>
                          <a:ln>
                            <a:noFill/>
                          </a:ln>
                        </wps:spPr>
                        <wps:txbx>
                          <w:txbxContent>
                            <w:p w14:paraId="04947BF4"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255239628" name="Rectangle 6768"/>
                        <wps:cNvSpPr>
                          <a:spLocks noChangeArrowheads="1"/>
                        </wps:cNvSpPr>
                        <wps:spPr bwMode="auto">
                          <a:xfrm>
                            <a:off x="20842" y="8379"/>
                            <a:ext cx="636" cy="1141"/>
                          </a:xfrm>
                          <a:prstGeom prst="rect">
                            <a:avLst/>
                          </a:prstGeom>
                          <a:noFill/>
                          <a:ln>
                            <a:noFill/>
                          </a:ln>
                        </wps:spPr>
                        <wps:txbx>
                          <w:txbxContent>
                            <w:p w14:paraId="4F63FAFC" w14:textId="77777777" w:rsidR="000A7EA0" w:rsidRDefault="000A7EA0" w:rsidP="000A7EA0">
                              <w:pPr>
                                <w:spacing w:after="160" w:line="259" w:lineRule="auto"/>
                                <w:ind w:left="0" w:firstLine="0"/>
                                <w:jc w:val="left"/>
                              </w:pPr>
                              <w:r>
                                <w:rPr>
                                  <w:color w:val="AC3140"/>
                                  <w:sz w:val="15"/>
                                </w:rPr>
                                <w:t>9</w:t>
                              </w:r>
                            </w:p>
                          </w:txbxContent>
                        </wps:txbx>
                        <wps:bodyPr rot="0" vert="horz" wrap="square" lIns="0" tIns="0" rIns="0" bIns="0" anchor="t" anchorCtr="0" upright="1">
                          <a:noAutofit/>
                        </wps:bodyPr>
                      </wps:wsp>
                      <wps:wsp>
                        <wps:cNvPr id="23604608" name="Rectangle 6769"/>
                        <wps:cNvSpPr>
                          <a:spLocks noChangeArrowheads="1"/>
                        </wps:cNvSpPr>
                        <wps:spPr bwMode="auto">
                          <a:xfrm>
                            <a:off x="21312" y="8379"/>
                            <a:ext cx="620" cy="1139"/>
                          </a:xfrm>
                          <a:prstGeom prst="rect">
                            <a:avLst/>
                          </a:prstGeom>
                          <a:noFill/>
                          <a:ln>
                            <a:noFill/>
                          </a:ln>
                        </wps:spPr>
                        <wps:txbx>
                          <w:txbxContent>
                            <w:p w14:paraId="49A069FE"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707052673" name="Rectangle 6770"/>
                        <wps:cNvSpPr>
                          <a:spLocks noChangeArrowheads="1"/>
                        </wps:cNvSpPr>
                        <wps:spPr bwMode="auto">
                          <a:xfrm>
                            <a:off x="21859" y="8744"/>
                            <a:ext cx="332" cy="759"/>
                          </a:xfrm>
                          <a:prstGeom prst="rect">
                            <a:avLst/>
                          </a:prstGeom>
                          <a:noFill/>
                          <a:ln>
                            <a:noFill/>
                          </a:ln>
                        </wps:spPr>
                        <wps:txbx>
                          <w:txbxContent>
                            <w:p w14:paraId="2A0F03F3"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0689183" name="Rectangle 6771"/>
                        <wps:cNvSpPr>
                          <a:spLocks noChangeArrowheads="1"/>
                        </wps:cNvSpPr>
                        <wps:spPr bwMode="auto">
                          <a:xfrm>
                            <a:off x="22977" y="8379"/>
                            <a:ext cx="1262" cy="1141"/>
                          </a:xfrm>
                          <a:prstGeom prst="rect">
                            <a:avLst/>
                          </a:prstGeom>
                          <a:noFill/>
                          <a:ln>
                            <a:noFill/>
                          </a:ln>
                        </wps:spPr>
                        <wps:txbx>
                          <w:txbxContent>
                            <w:p w14:paraId="1D17507B" w14:textId="77777777" w:rsidR="000A7EA0" w:rsidRDefault="000A7EA0" w:rsidP="000A7EA0">
                              <w:pPr>
                                <w:spacing w:after="160" w:line="259" w:lineRule="auto"/>
                                <w:ind w:left="0" w:firstLine="0"/>
                                <w:jc w:val="left"/>
                              </w:pPr>
                              <w:r>
                                <w:rPr>
                                  <w:color w:val="AC3140"/>
                                  <w:sz w:val="15"/>
                                </w:rPr>
                                <w:t>10</w:t>
                              </w:r>
                            </w:p>
                          </w:txbxContent>
                        </wps:txbx>
                        <wps:bodyPr rot="0" vert="horz" wrap="square" lIns="0" tIns="0" rIns="0" bIns="0" anchor="t" anchorCtr="0" upright="1">
                          <a:noAutofit/>
                        </wps:bodyPr>
                      </wps:wsp>
                      <wps:wsp>
                        <wps:cNvPr id="362878952" name="Rectangle 6772"/>
                        <wps:cNvSpPr>
                          <a:spLocks noChangeArrowheads="1"/>
                        </wps:cNvSpPr>
                        <wps:spPr bwMode="auto">
                          <a:xfrm>
                            <a:off x="23918" y="8379"/>
                            <a:ext cx="620" cy="1139"/>
                          </a:xfrm>
                          <a:prstGeom prst="rect">
                            <a:avLst/>
                          </a:prstGeom>
                          <a:noFill/>
                          <a:ln>
                            <a:noFill/>
                          </a:ln>
                        </wps:spPr>
                        <wps:txbx>
                          <w:txbxContent>
                            <w:p w14:paraId="227731F0"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987629211" name="Rectangle 6773"/>
                        <wps:cNvSpPr>
                          <a:spLocks noChangeArrowheads="1"/>
                        </wps:cNvSpPr>
                        <wps:spPr bwMode="auto">
                          <a:xfrm>
                            <a:off x="24465" y="8744"/>
                            <a:ext cx="332" cy="759"/>
                          </a:xfrm>
                          <a:prstGeom prst="rect">
                            <a:avLst/>
                          </a:prstGeom>
                          <a:noFill/>
                          <a:ln>
                            <a:noFill/>
                          </a:ln>
                        </wps:spPr>
                        <wps:txbx>
                          <w:txbxContent>
                            <w:p w14:paraId="51C380F4"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291996658" name="Rectangle 78032"/>
                        <wps:cNvSpPr>
                          <a:spLocks noChangeArrowheads="1"/>
                        </wps:cNvSpPr>
                        <wps:spPr bwMode="auto">
                          <a:xfrm>
                            <a:off x="13071" y="9849"/>
                            <a:ext cx="448" cy="1207"/>
                          </a:xfrm>
                          <a:prstGeom prst="rect">
                            <a:avLst/>
                          </a:prstGeom>
                          <a:noFill/>
                          <a:ln>
                            <a:noFill/>
                          </a:ln>
                        </wps:spPr>
                        <wps:txbx>
                          <w:txbxContent>
                            <w:p w14:paraId="5436F664" w14:textId="77777777" w:rsidR="000A7EA0" w:rsidRDefault="000A7EA0" w:rsidP="000A7EA0">
                              <w:pPr>
                                <w:spacing w:after="160" w:line="259" w:lineRule="auto"/>
                                <w:ind w:left="0" w:firstLine="0"/>
                                <w:jc w:val="left"/>
                              </w:pPr>
                              <w:r>
                                <w:rPr>
                                  <w:sz w:val="16"/>
                                </w:rPr>
                                <w:t>(</w:t>
                              </w:r>
                            </w:p>
                          </w:txbxContent>
                        </wps:txbx>
                        <wps:bodyPr rot="0" vert="horz" wrap="square" lIns="0" tIns="0" rIns="0" bIns="0" anchor="t" anchorCtr="0" upright="1">
                          <a:noAutofit/>
                        </wps:bodyPr>
                      </wps:wsp>
                      <wps:wsp>
                        <wps:cNvPr id="292573888" name="Rectangle 78034"/>
                        <wps:cNvSpPr>
                          <a:spLocks noChangeArrowheads="1"/>
                        </wps:cNvSpPr>
                        <wps:spPr bwMode="auto">
                          <a:xfrm>
                            <a:off x="13483" y="9849"/>
                            <a:ext cx="598" cy="1207"/>
                          </a:xfrm>
                          <a:prstGeom prst="rect">
                            <a:avLst/>
                          </a:prstGeom>
                          <a:noFill/>
                          <a:ln>
                            <a:noFill/>
                          </a:ln>
                        </wps:spPr>
                        <wps:txbx>
                          <w:txbxContent>
                            <w:p w14:paraId="5B974DCB" w14:textId="77777777" w:rsidR="000A7EA0" w:rsidRDefault="000A7EA0" w:rsidP="000A7EA0">
                              <w:pPr>
                                <w:spacing w:after="160" w:line="259" w:lineRule="auto"/>
                                <w:ind w:left="0" w:firstLine="0"/>
                                <w:jc w:val="left"/>
                              </w:pPr>
                              <w:r>
                                <w:rPr>
                                  <w:sz w:val="16"/>
                                </w:rPr>
                                <w:t>a</w:t>
                              </w:r>
                            </w:p>
                          </w:txbxContent>
                        </wps:txbx>
                        <wps:bodyPr rot="0" vert="horz" wrap="square" lIns="0" tIns="0" rIns="0" bIns="0" anchor="t" anchorCtr="0" upright="1">
                          <a:noAutofit/>
                        </wps:bodyPr>
                      </wps:wsp>
                      <wps:wsp>
                        <wps:cNvPr id="907455855" name="Rectangle 78033"/>
                        <wps:cNvSpPr>
                          <a:spLocks noChangeArrowheads="1"/>
                        </wps:cNvSpPr>
                        <wps:spPr bwMode="auto">
                          <a:xfrm>
                            <a:off x="14016" y="9849"/>
                            <a:ext cx="448" cy="1207"/>
                          </a:xfrm>
                          <a:prstGeom prst="rect">
                            <a:avLst/>
                          </a:prstGeom>
                          <a:noFill/>
                          <a:ln>
                            <a:noFill/>
                          </a:ln>
                        </wps:spPr>
                        <wps:txbx>
                          <w:txbxContent>
                            <w:p w14:paraId="56903B10" w14:textId="77777777" w:rsidR="000A7EA0" w:rsidRDefault="000A7EA0" w:rsidP="000A7EA0">
                              <w:pPr>
                                <w:spacing w:after="160" w:line="259" w:lineRule="auto"/>
                                <w:ind w:left="0" w:firstLine="0"/>
                                <w:jc w:val="left"/>
                              </w:pPr>
                              <w:r>
                                <w:rPr>
                                  <w:sz w:val="16"/>
                                </w:rPr>
                                <w:t>)</w:t>
                              </w:r>
                            </w:p>
                          </w:txbxContent>
                        </wps:txbx>
                        <wps:bodyPr rot="0" vert="horz" wrap="square" lIns="0" tIns="0" rIns="0" bIns="0" anchor="t" anchorCtr="0" upright="1">
                          <a:noAutofit/>
                        </wps:bodyPr>
                      </wps:wsp>
                    </wpg:wgp>
                  </a:graphicData>
                </a:graphic>
              </wp:inline>
            </w:drawing>
          </mc:Choice>
          <mc:Fallback>
            <w:pict>
              <v:group w14:anchorId="589B902A" id="Group 11" o:spid="_x0000_s1470" style="width:221.75pt;height:84.7pt;mso-position-horizontal-relative:char;mso-position-vertical-relative:line" coordsize="28162,10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">
                <v:shape id="Shape 6710" o:spid="_x0000_s1471" style="position:absolute;left:239;top:7935;width:27209;height:0;visibility:visible;mso-wrap-style:square;v-text-anchor:top" coordsize="27208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" path="m,l2720886,e" filled="f" strokecolor="#181717" strokeweight=".17708mm">
                  <v:stroke miterlimit="83231f" joinstyle="miter"/>
                  <v:path arrowok="t" o:connecttype="custom" o:connectlocs="0,0;27209,0" o:connectangles="0,0" textboxrect="0,0,2720886,0"/>
                </v:shape>
                <v:rect id="Rectangle 6711" o:spid="_x0000_s1472" style="position:absolute;left:27842;top:7561;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" filled="f" stroked="f">
                  <v:textbox inset="0,0,0,0">
                    <w:txbxContent>
                      <w:p w14:paraId="79C94A35" w14:textId="77777777" w:rsidR="000A7EA0" w:rsidRDefault="000A7EA0" w:rsidP="000A7EA0">
                        <w:pPr>
                          <w:spacing w:after="160" w:line="259" w:lineRule="auto"/>
                          <w:ind w:left="0" w:firstLine="0"/>
                          <w:jc w:val="left"/>
                        </w:pPr>
                        <w:r>
                          <w:rPr>
                            <w:i/>
                            <w:sz w:val="15"/>
                          </w:rPr>
                          <w:t>t</w:t>
                        </w:r>
                      </w:p>
                    </w:txbxContent>
                  </v:textbox>
                </v:rect>
                <v:shape id="Shape 6712" o:spid="_x0000_s1473" style="position:absolute;left:239;width:0;height:7935;visibility:visible;mso-wrap-style:square;v-text-anchor:top" coordsize="0,793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" path="m,793585l,e" filled="f" strokecolor="#181717" strokeweight=".17708mm">
                  <v:stroke miterlimit="83231f" joinstyle="miter"/>
                  <v:path arrowok="t" o:connecttype="custom" o:connectlocs="0,7935;0,0" o:connectangles="0,0" textboxrect="0,0,0,793585"/>
                </v:shape>
                <v:shape id="Shape 6722" o:spid="_x0000_s1474" style="position:absolute;left:239;top:1026;width:23897;height:6229;visibility:visible;mso-wrap-style:square;v-text-anchor:top" coordsize="2389708,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" path="m,622936r2375,-1068l4737,620789r2362,-1105l9474,618579r2362,-1130l14199,616293r2374,-1155l18936,613956r2362,-1181l23673,611556r2362,-1219l28397,609092r2362,-1257l33134,606552r2362,-1295l37859,603936r2375,-1333l42596,601256r2362,-1371l47333,598501r2362,-1410l52057,595656r2362,-1448l56794,592748r2362,-1500l61519,589750r2375,-1536l66256,586664r2362,-1575l70993,583502r2362,-1613l75717,580251r2363,-1651l80454,576911r2363,-1703l85179,573494r2375,-1752l89916,569976r2362,-1790l94653,566383r2362,-1842l99377,562687r2363,-1880l104115,558902r2362,-1931l108839,555028r2375,-1968l113576,551066r2362,-2020l118313,547002r2362,-2058l123037,542861r2376,-2107l127775,538620r2362,-2159l132499,534289r2375,-2210l137236,529870r2362,-2248l141973,525349r2362,-2286l146698,520751r2374,-2337l151435,516065r2362,-2375l156159,511290r2375,-2413l160896,506426r2362,-2451l165633,501485r2363,-2501l170358,496469r2375,-2553l175095,491363r2362,-2590l179819,486182r2375,-2629l184556,480924r2363,-2655l189293,475590r2363,-2692l194018,470192r2375,-2730l198755,464719r2362,-2756l203479,459181r2375,-2793l208216,453581r2363,-2819l212953,447929r2363,-2845l217678,442214r2375,-2870l222415,436449r2362,-2896l227152,430632r2362,-2921l231877,424777r2362,-2946l236614,418871r2362,-2971l241338,412928r2375,-2985l246075,406946r2362,-2997l250812,400939r2362,-3010l255537,394907r2362,-3023l260274,388849r2362,-3035l264998,382766r2375,-3048l269735,376669r2363,-3048l274472,370561r2362,-3048l279197,364452r2362,-3061l283934,358331r2362,-3061l288658,352210r2375,-3062l293395,346101r2363,-3061l298132,339992r2363,-3061l302857,333896r2362,-3048l307594,327813r2362,-3036l312318,321742r2375,-3023l317055,315709r2363,-3009l321793,309690r2362,-2985l326517,303708r2375,-2972l331254,297765r2362,-2960l335979,291847r2374,-2934l340716,285979r2362,-2921l345453,280150r2362,-2896l350177,274358r2375,-2870l354914,268631r2362,-2845l359639,262941r2374,-2820l364376,257315r2362,-2794l369113,251740r2362,-2756l373837,246228r2375,-2730l378574,240780r2362,-2705l383299,235395r2375,-2667l388036,230074r2362,-2642l392773,224816r2362,-2604l397497,219634r2375,-2565l402234,214516r2363,-2527l406959,209474r2375,-2502l411696,204495r2362,-2451l416433,199606r2362,-2426l421157,194780r2375,-2375l425894,190030r2363,-2337l430631,185369r2363,-2311l435356,180772r2362,-2274l440093,176250r2362,-2222l444817,171818r2375,-2197l449555,167449r2362,-2158l454292,163157r2362,-2108l459016,158953r2362,-2070l463753,154826r2362,-2045l468478,150762r2374,-1994l473215,146774r2362,-1956l477952,142875r2362,-1930l482676,139040r2362,-1893l487413,135281r2363,-1854l492138,131597r2374,-1828l496875,127978r2362,-1790l501612,124422r2362,-1740l506336,120955r2375,-1714l511073,117539r2363,-1676l515798,114198r2375,-1651l520535,110922r2362,-1613l525272,107709r2362,-1588l529996,104546r2375,-1548l534733,101460r2363,-1523l539458,98425r2375,-1486l544195,95453r2362,-1460l548932,92546r2362,-1436l553657,89688r2374,-1410l558394,86881r2362,-1385l563118,84125r2375,-1346l567855,81433r2362,-1334l572592,78778r2362,-1295l577317,76188r2374,-1283l582054,73635r2362,-1257l586778,71133r2375,-1232l591515,68669r2362,-1206l596252,66256r2362,-1181l600977,63894r2375,-1168l605714,61570r2362,-1143l610451,59284r2362,-1118l615175,57048r2363,-1104l619912,54852r2363,-1092l624637,52693r2375,-1067l629374,50571r2362,-1041l634111,48502r2362,-1029l638835,46457r2363,-1003l643573,44463r2362,-990l648297,42494r2375,-965l653034,40577r2362,-953l657771,38697r2362,-927l662495,36843r2363,-902l667233,35040r2362,-889l671957,33274r2375,-864l676694,31547r2362,-851l681431,29858r2362,-826l686156,28220r2362,-813l690893,26607r2362,-788l695617,25045r2375,-762l700354,23520r2362,-749l705091,22035r2363,-724l709816,20600r2375,-699l714553,19203r2362,-686l719277,17844r2375,-661l724014,16535r2362,-634l728751,15278r2363,-609l733476,14059r2375,-584l738213,12891r2362,-572l742937,11761r2375,-534l747674,10694r2363,-521l752412,9665r2362,-495l757136,8687r2375,-470l761873,7760r2362,-444l766597,6883r2375,-418l771335,6058r2362,-393l776071,5283r2363,-368l780796,4559r2375,-342l785533,3887r2362,-318l790257,3264r2375,-279l794995,2705r2362,-266l799732,2198r2362,-242l804456,1740r2375,-216l809193,1334r2362,-178l813930,978r2363,-152l818655,686r2362,-127l823392,445r2362,-102l828116,254r2375,-76l832853,115r2363,-51l837590,38r2362,-25l842315,r2362,l847052,26r2362,25l851776,89r2375,64l856513,216r2363,76l861250,381r2363,114l865975,610r2362,127l870712,877r2362,152l875436,1194r2375,178l880174,1550r2362,203l884911,1956r2362,216l889635,2413r2375,242l894372,2896r2362,267l899097,3429r2375,292l903833,4014r2363,291l908571,4623r2362,318l913295,5271r2375,343l918032,5956r2362,356l922757,6680r2374,368l927494,7430r2362,380l932231,8217r2362,394l936955,9030r2375,419l941692,9868r2363,432l946416,10732r2376,444l951154,11633r2362,458l955891,12548r2362,470l960615,13488r2375,482l965353,14453r2361,483l970077,15431r2375,495l974814,16434r2362,508l979551,17450r2362,521l984275,18491r2375,521l989012,19533r2363,533l993737,20600r2375,546l998474,21679r2362,546l1003211,22771r2362,559l1007936,23876r2374,559l1012673,24994r2362,559l1017410,26124r2362,571l1022134,27267r2362,572l1026871,28410r2363,584l1031595,29579r2375,584l1036333,30747r2362,584l1041070,31928r2362,597l1045794,33122r2362,597l1050531,34328r2362,610l1055256,35547r2375,610l1059993,36779r2362,623l1064730,38024r2362,635l1069454,39281r2363,635l1074191,40564r2363,647l1078916,41859r2375,661l1083653,43168r2362,673l1088390,44501r2362,686l1093115,45860r2374,698l1097851,47244r2363,699l1102576,48654r2375,711l1107313,50089r2362,724l1112050,51550r2362,749l1116774,53048r2375,762l1121512,54585r2362,774l1126236,56147r2375,800l1130973,57760r2362,812l1135710,59411r2362,838l1140435,61100r2375,864l1145172,62840r2362,889l1149896,64630r2375,915l1154633,66472r2363,940l1159370,68364r2362,966l1164095,70321r2375,1003l1168832,72340r2362,1028l1173556,74409r2375,1067l1178293,76556r2362,1092l1183030,78753r2363,1131l1187755,81039r2375,1168l1192492,83389r2362,1206l1197216,85814r2375,1245l1201953,88316r2363,1282l1206691,90894r2362,1321l1211415,93549r2375,1371l1216152,96292r2362,1409l1220889,99123r2362,1448l1225613,102045r2363,1486l1230351,105042r2362,1524l1235075,108128r2375,1575l1239812,111303r2362,1626l1244549,114567r2362,1664l1249274,117920r2362,1715l1254011,121374r2362,1753l1258735,124905r2375,1803l1263472,128537r2362,1841l1268209,132245r2363,1893l1272934,136055r2362,1944l1277671,139954r2362,1982l1282395,143929r2375,2019l1287132,147993r2362,2071l1291869,152147r2363,2107l1296594,156376r2375,2145l1301331,160693r2362,2185l1306055,165088r2375,2222l1310792,169545r2363,2261l1315530,174079r2362,2299l1320254,178677r2375,2336l1324991,183350r2362,2363l1329715,188075r2375,2387l1334453,192863r2362,2413l1339189,197701r2363,2439l1343914,202591r2375,2451l1348651,207518r2362,2477l1353375,212484r2375,2489l1358113,217475r2362,2515l1362850,222504r2362,2527l1367574,227559r2375,2527l1372311,232614r2362,2539l1377036,237693r2375,2540l1381773,242774r2362,2540l1386510,247853r2362,2540l1391234,252921r2375,2539l1395971,257976r2363,2527l1400709,263017r2361,2515l1405433,268021r2362,2502l1410170,273000r2362,2476l1414894,277940r2375,2451l1419631,282829r2363,2426l1424368,287668r2363,2387l1429093,292443r2362,2362l1433830,297142r2362,2337l1438554,301790r2375,2286l1443292,306350r2362,2247l1448029,310820r2362,2197l1452753,315202r2362,2158l1457490,319481r2362,2109l1462214,323673r2376,2044l1466951,327737r2363,2006l1471689,331699r2362,1943l1476413,335547r2375,1880l1481150,339268r2362,1803l1485875,342850r2374,1752l1490612,346317r2362,1676l1495349,349631r2362,1613l1500073,352819r2375,1537l1504810,355854r2363,1461l1509535,358737r2375,1384l1514272,361480r2362,1309l1519009,364071r2362,1232l1523733,366497r2375,1156l1528471,368771r2362,1079l1533195,370891r2375,1003l1537932,372847r2362,927l1542669,374650r2362,839l1547393,376289r2375,762l1552130,377775r2363,672l1556855,379095r2375,597l1561592,380251r2362,534l1566329,381267r2362,445l1571054,382118r2374,368l1575791,382816r2362,292l1580515,383363r2375,215l1585252,383769r2362,139l1589989,384023r2363,76l1594714,384137r2374,13l1599451,384125r2362,-64l1604188,383972r2362,-127l1608912,383693r2362,-191l1613649,383286r2363,-241l1618374,382766r2375,-306l1623111,382130r2362,-355l1627848,381394r2362,-406l1632572,380556r2363,-457l1637309,379629r2362,-496l1642034,378613r2375,-546l1646771,377508r2362,-584l1651508,376339r2362,-622l1656232,375095r2375,-648l1660969,373787r2363,-661l1665694,372441r2375,-699l1670431,371043r2362,-724l1675168,369595r2362,-723l1679893,368135r2374,-749l1684630,366637r2362,-750l1689354,365138r2375,-762l1694091,363614r2362,-762l1698828,362103r2362,-762l1703552,360579r2376,-750l1708290,359080r2362,-737l1713014,357594r2375,-724l1717751,356146r2362,-723l1722488,354724r2362,-698l1727213,353340r2375,-686l1731950,351993r2362,-647l1736674,350698r2375,-622l1741411,349466r2363,-597l1746148,348285r2363,-559l1750873,347180r2375,-533l1755610,346139r2362,-496l1760334,345174r2375,-458l1765072,344284r2361,-418l1769809,343472r2362,-369l1774533,342748r2375,-330l1779270,342113r2362,-292l1784007,341554r2362,-241l1788731,341097r2363,-191l1793469,340729r2362,-153l1798193,340449r2375,-114l1802930,340258r2362,-62l1807667,340157r2362,-13l1812392,340157r2362,25l1817129,340234r2362,75l1821853,340399r2375,127l1826590,340652r2363,165l1831327,340995r2362,190l1836052,341414r2362,229l1840789,341897r2362,279l1845513,342468r2375,305l1850250,343091r2362,342l1854987,343789r2363,368l1859712,344539r2362,393l1864449,345339r2362,419l1869173,346177r2375,444l1873910,347066r2363,457l1878648,347980r2362,470l1883372,348920r2375,483l1888109,349886r2362,482l1892834,350851r2374,482l1897570,351816r2363,482l1902308,352781r2362,483l1907032,353733r2375,470l1911769,354661r2362,457l1916493,355562r2375,432l1921231,356426r2362,406l1925968,357225r2362,394l1930692,357988r2375,343l1935429,358673r2362,318l1940154,359284r2375,279l1944891,359817r2362,228l1949628,360249r2362,190l1954352,360591r2375,127l1959089,360820r2362,76l1963827,360935r2362,12l1968551,360921r2362,-50l1973288,360782r2362,-127l1978012,360503r2375,-204l1982749,360070r2363,-266l1987474,359499r2375,-356l1992211,358763r2362,-432l1996948,357861r2362,-521l2001672,356781r2375,-597l2006410,355536r2362,-685l2011146,354114r2363,-787l2015871,352502r2362,-877l2020608,350710r2362,-965l2025332,348730r2375,-1067l2030070,346558r2362,-1168l2034807,344183r2362,-1257l2039531,341630r2362,-1359l2044268,338875r2362,-1448l2048993,335928r2375,-1549l2053730,332778r2362,-1638l2058467,329451r2362,-1740l2063191,325920r2362,-1828l2067928,322225r2363,-1931l2072653,318326r2374,-2007l2077390,314261r2362,-2107l2082127,310020r2362,-2185l2086851,305613r2375,-2273l2091588,301041r2363,-2349l2096313,296317r2375,-2426l2101050,291440r2362,-2489l2105787,286424r2362,-2554l2110511,281293r2375,-2617l2115249,276035r2362,-2680l2119973,270663r2375,-2731l2124710,265189r2362,-2769l2129447,259626r2362,-2806l2134172,254000r2375,-2845l2138909,248298r2362,-2870l2143633,242545r2375,-2883l2148370,236754r2362,-2896l2153107,230949r2363,-2920l2157832,225120r2374,-2908l2162569,219304r2362,-2909l2167293,213500r2375,-2896l2172030,207721r2362,-2870l2176767,201994r2363,-2833l2181492,196342r2375,-2807l2186229,190754r2362,-2755l2190966,185268r2362,-2705l2195690,179896r2363,-2642l2200428,174638r2362,-2578l2205152,169520r2375,-2489l2209889,164567r2362,-2413l2214626,159792r2362,-2324l2219351,155194r2362,-2222l2224087,150800r2363,-2121l2228812,146622r2375,-2007l2233549,142685r2362,-1880l2238286,138976r2362,-1739l2243011,135548r2362,-1614l2247748,132385r2362,-1473l2252472,129515r2375,-1334l2257209,126936r2362,-1168l2261946,124676r2363,-1016l2266670,122733r2376,-838l2271408,121133r2362,-673l2276132,119876r2375,-496l2280869,118987r2362,-318l2285607,118441r2361,-127l2290331,118288r2375,51l2295068,118504r2362,254l2299792,119114r2375,444l2304529,120117r2363,648l2309266,121514r2363,851l2313991,123317r2375,1054l2318728,125527r2362,1270l2323452,128156r2375,1473l2328190,131191r2361,1677l2332927,134645r2362,1880l2337651,138506r2375,2083l2342388,142787r2362,2286l2347112,147472r2376,2503l2351849,152565r2363,2705l2356587,158077r2362,2896l2361311,163970r2375,3111l2366048,170282r2362,3289l2370785,176962r2362,3493l2375510,184036r2362,3683l2380247,191478r2362,3861l2384971,199301r2375,4039l2389708,207467e" filled="f" strokecolor="#42a73f" strokeweight=".33197mm">
                  <v:stroke miterlimit="83231f" joinstyle="miter"/>
                  <v:path arrowok="t" o:connecttype="custom" o:connectlocs="0,6229;24,6218;47,6208;71,6196;95,6185;118,6174;142,6163;166,6151;189,6139;213,6127;237,6115;260,6103;284,6091;308,6078;331,6065;355,6052;379,6039;402,6026;426,6012;450,5999;473,5985;497,5971;521,5956;544,5942;568,5927;592,5912;615,5897;639,5882;663,5866;686,5851;710,5835;734,5819;757,5802;781,5786;805,5769;828,5752;852,5735;876,5717;899,5699;923,5682;947,5664;970,5645;994,5627;1017,5608;1041,5589;1065,5569;1088,5550;1112,5530;1136,5510;1159,5490;1183,5470;1207,5449;1230,5428;1254,5407;1278,5386;1301,5364;1325,5343;1349,5320;1372,5298;1396,5276;1420,5253;1443,5230;1467,5207;1491,5184" o:connectangles="0,0,0,0,0,0,0,0,0,0,0,0,0,0,0,0,0,0,0,0,0,0,0,0,0,0,0,0,0,0,0,0,0,0,0,0,0,0,0,0,0,0,0,0,0,0,0,0,0,0,0,0,0,0,0,0,0,0,0,0,0,0,0,0" textboxrect="0,0,2389708,622936"/>
                </v:shape>
                <v:shape id="Shape 6723" o:spid="_x0000_s1475" style="position:absolute;top:7255;width:478;height:717;visibility:visible;mso-wrap-style:square;v-text-anchor:top" coordsize="47815,7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" path="m23914,l47815,71717,23914,57366,,71717,23914,xe" fillcolor="#4a4486" stroked="f">
                  <v:path arrowok="t" o:connecttype="custom" o:connectlocs="239,0;478,717;239,574;0,717;239,0" o:connectangles="0,0,0,0,0" textboxrect="0,0,47815,71717"/>
                </v:shape>
                <v:shape id="Shape 6724" o:spid="_x0000_s1476" style="position:absolute;left:239;top:7829;width:0;height:106;visibility:visible;mso-wrap-style:square;v-text-anchor:top" coordsize="0,10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" path="m,10643l,e" filled="f" strokecolor="#4a4486" strokeweight=".33197mm">
                  <v:stroke miterlimit="83231f" joinstyle="miter"/>
                  <v:path arrowok="t" o:connecttype="custom" o:connectlocs="0,106;0,0" o:connectangles="0,0" textboxrect="0,0,0,10643"/>
                </v:shape>
                <v:shape id="Shape 6725" o:spid="_x0000_s1477" style="position:absolute;left:2366;top:5215;width:478;height:717;visibility:visible;mso-wrap-style:square;v-text-anchor:top" coordsize="47815,7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" path="m23914,l47815,71717,23914,57379,,71717,23914,xe" fillcolor="#4a4486" stroked="f">
                  <v:path arrowok="t" o:connecttype="custom" o:connectlocs="239,0;478,717;239,574;0,717;239,0" o:connectangles="0,0,0,0,0" textboxrect="0,0,47815,71717"/>
                </v:shape>
                <v:shape id="Shape 6726" o:spid="_x0000_s1478" style="position:absolute;left:2605;top:5788;width:0;height:2147;visibility:visible;mso-wrap-style:square;v-text-anchor:top" coordsize="0,214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" path="m,214719l,e" filled="f" strokecolor="#4a4486" strokeweight=".33197mm">
                  <v:stroke miterlimit="83231f" joinstyle="miter"/>
                  <v:path arrowok="t" o:connecttype="custom" o:connectlocs="0,2147;0,0" o:connectangles="0,0" textboxrect="0,0,0,214719"/>
                </v:shape>
                <v:shape id="Shape 6727" o:spid="_x0000_s1479" style="position:absolute;left:4732;top:2494;width:478;height:717;visibility:visible;mso-wrap-style:square;v-text-anchor:top" coordsize="47815,7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" path="m23914,l47815,71717,23914,57379,,71717,23914,xe" fillcolor="#4a4486" stroked="f">
                  <v:path arrowok="t" o:connecttype="custom" o:connectlocs="239,0;478,717;239,574;0,717;239,0" o:connectangles="0,0,0,0,0" textboxrect="0,0,47815,71717"/>
                </v:shape>
                <v:shape id="Shape 6728" o:spid="_x0000_s1480" style="position:absolute;left:4971;top:3067;width:0;height:4868;visibility:visible;mso-wrap-style:square;v-text-anchor:top" coordsize="0,486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" path="m,486804l,e" filled="f" strokecolor="#4a4486" strokeweight=".33197mm">
                  <v:stroke miterlimit="83231f" joinstyle="miter"/>
                  <v:path arrowok="t" o:connecttype="custom" o:connectlocs="0,4868;0,0" o:connectangles="0,0" textboxrect="0,0,0,486804"/>
                </v:shape>
                <v:shape id="Shape 6729" o:spid="_x0000_s1481" style="position:absolute;left:7098;top:1232;width:478;height:717;visibility:visible;mso-wrap-style:square;v-text-anchor:top" coordsize="47815,7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" path="m23914,l47815,71717,23914,57379,,71717,23914,xe" fillcolor="#4a4486" stroked="f">
                  <v:path arrowok="t" o:connecttype="custom" o:connectlocs="239,0;478,717;239,574;0,717;239,0" o:connectangles="0,0,0,0,0" textboxrect="0,0,47815,71717"/>
                </v:shape>
                <v:shape id="Shape 6730" o:spid="_x0000_s1482" style="position:absolute;left:7337;top:1805;width:0;height:6130;visibility:visible;mso-wrap-style:square;v-text-anchor:top" coordsize="0,612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" path="m,612991l,e" filled="f" strokecolor="#4a4486" strokeweight=".33197mm">
                  <v:stroke miterlimit="83231f" joinstyle="miter"/>
                  <v:path arrowok="t" o:connecttype="custom" o:connectlocs="0,6130;0,0" o:connectangles="0,0" textboxrect="0,0,0,612991"/>
                </v:shape>
                <v:shape id="Shape 6731" o:spid="_x0000_s1483" style="position:absolute;left:9464;top:1133;width:478;height:717;visibility:visible;mso-wrap-style:square;v-text-anchor:top" coordsize="47815,7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" path="m23914,l47815,71717,23914,57379,,71717,23914,xe" fillcolor="#4a4486" stroked="f">
                  <v:path arrowok="t" o:connecttype="custom" o:connectlocs="239,0;478,717;239,574;0,717;239,0" o:connectangles="0,0,0,0,0" textboxrect="0,0,47815,71717"/>
                </v:shape>
                <v:shape id="Shape 6732" o:spid="_x0000_s1484" style="position:absolute;left:9703;top:1707;width:0;height:6228;visibility:visible;mso-wrap-style:square;v-text-anchor:top" coordsize="0,622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" path="m,622846l,e" filled="f" strokecolor="#4a4486" strokeweight=".33197mm">
                  <v:stroke miterlimit="83231f" joinstyle="miter"/>
                  <v:path arrowok="t" o:connecttype="custom" o:connectlocs="0,6228;0,0" o:connectangles="0,0" textboxrect="0,0,0,622846"/>
                </v:shape>
                <v:shape id="Shape 6733" o:spid="_x0000_s1485" style="position:absolute;left:11830;top:1813;width:478;height:718;visibility:visible;mso-wrap-style:square;v-text-anchor:top" coordsize="47815,7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" path="m23914,l47815,71717,23914,57379,,71717,23914,xe" fillcolor="#4a4486" stroked="f">
                  <v:path arrowok="t" o:connecttype="custom" o:connectlocs="239,0;478,718;239,574;0,718;239,0" o:connectangles="0,0,0,0,0" textboxrect="0,0,47815,71717"/>
                </v:shape>
                <v:shape id="Shape 6734" o:spid="_x0000_s1486" style="position:absolute;left:12069;top:2387;width:0;height:5548;visibility:visible;mso-wrap-style:square;v-text-anchor:top" coordsize="0,55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" path="m,554825l,e" filled="f" strokecolor="#4a4486" strokeweight=".33197mm">
                  <v:stroke miterlimit="83231f" joinstyle="miter"/>
                  <v:path arrowok="t" o:connecttype="custom" o:connectlocs="0,5548;0,0" o:connectangles="0,0" textboxrect="0,0,0,554825"/>
                </v:shape>
                <v:shape id="Shape 6735" o:spid="_x0000_s1487" style="position:absolute;left:14196;top:3854;width:478;height:717;visibility:visible;mso-wrap-style:square;v-text-anchor:top" coordsize="47815,7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" path="m23914,l47815,71717,23914,57379,,71717,23914,xe" fillcolor="#4a4486" stroked="f">
                  <v:path arrowok="t" o:connecttype="custom" o:connectlocs="239,0;478,717;239,574;0,717;239,0" o:connectangles="0,0,0,0,0" textboxrect="0,0,47815,71717"/>
                </v:shape>
                <v:shape id="Shape 6736" o:spid="_x0000_s1488" style="position:absolute;left:14435;top:4428;width:0;height:3507;visibility:visible;mso-wrap-style:square;v-text-anchor:top" coordsize="0,350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" path="m,350761l,e" filled="f" strokecolor="#4a4486" strokeweight=".33197mm">
                  <v:stroke miterlimit="83231f" joinstyle="miter"/>
                  <v:path arrowok="t" o:connecttype="custom" o:connectlocs="0,3507;0,0" o:connectangles="0,0" textboxrect="0,0,0,350761"/>
                </v:shape>
                <v:shape id="Shape 6737" o:spid="_x0000_s1489" style="position:absolute;left:16562;top:4777;width:478;height:717;visibility:visible;mso-wrap-style:square;v-text-anchor:top" coordsize="47816,7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" path="m23914,l47816,71717,23914,57379,,71717,23914,xe" fillcolor="#4a4486" stroked="f">
                  <v:path arrowok="t" o:connecttype="custom" o:connectlocs="239,0;478,717;239,574;0,717;239,0" o:connectangles="0,0,0,0,0" textboxrect="0,0,47816,71717"/>
                </v:shape>
                <v:shape id="Shape 6738" o:spid="_x0000_s1490" style="position:absolute;left:16801;top:5350;width:0;height:2585;visibility:visible;mso-wrap-style:square;v-text-anchor:top" coordsize="0,258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" path="m,258496l,e" filled="f" strokecolor="#4a4486" strokeweight=".33197mm">
                  <v:stroke miterlimit="83231f" joinstyle="miter"/>
                  <v:path arrowok="t" o:connecttype="custom" o:connectlocs="0,2585;0,0" o:connectangles="0,0" textboxrect="0,0,0,258496"/>
                </v:shape>
                <v:shape id="Shape 6739" o:spid="_x0000_s1491" style="position:absolute;left:18928;top:4534;width:478;height:717;visibility:visible;mso-wrap-style:square;v-text-anchor:top" coordsize="47816,7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" path="m23914,l47816,71717,23914,57379,,71717,23914,xe" fillcolor="#4a4486" stroked="f">
                  <v:path arrowok="t" o:connecttype="custom" o:connectlocs="239,0;478,717;239,574;0,717;239,0" o:connectangles="0,0,0,0,0" textboxrect="0,0,47816,71717"/>
                </v:shape>
                <v:shape id="Shape 6740" o:spid="_x0000_s1492" style="position:absolute;left:19167;top:5108;width:0;height:2827;visibility:visible;mso-wrap-style:square;v-text-anchor:top" coordsize="0,282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" path="m,282740l,e" filled="f" strokecolor="#4a4486" strokeweight=".33197mm">
                  <v:stroke miterlimit="83231f" joinstyle="miter"/>
                  <v:path arrowok="t" o:connecttype="custom" o:connectlocs="0,2827;0,0" o:connectangles="0,0" textboxrect="0,0,0,282740"/>
                </v:shape>
                <v:shape id="Shape 6741" o:spid="_x0000_s1493" style="position:absolute;left:21294;top:3622;width:478;height:717;visibility:visible;mso-wrap-style:square;v-text-anchor:top" coordsize="47816,7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" path="m23914,l47816,71717,23914,57379,,71717,23914,xe" fillcolor="#4a4486" stroked="f">
                  <v:path arrowok="t" o:connecttype="custom" o:connectlocs="239,0;478,717;239,574;0,717;239,0" o:connectangles="0,0,0,0,0" textboxrect="0,0,47816,71717"/>
                </v:shape>
                <v:shape id="Shape 6742" o:spid="_x0000_s1494" style="position:absolute;left:21533;top:4196;width:0;height:3739;visibility:visible;mso-wrap-style:square;v-text-anchor:top" coordsize="0,373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" path="m,373952l,e" filled="f" strokecolor="#4a4486" strokeweight=".33197mm">
                  <v:stroke miterlimit="83231f" joinstyle="miter"/>
                  <v:path arrowok="t" o:connecttype="custom" o:connectlocs="0,3739;0,0" o:connectangles="0,0" textboxrect="0,0,0,373952"/>
                </v:shape>
                <v:shape id="Shape 6743" o:spid="_x0000_s1495" style="position:absolute;left:23660;top:2729;width:478;height:717;visibility:visible;mso-wrap-style:square;v-text-anchor:top" coordsize="47816,7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" path="m23914,l47816,71717,23914,57379,,71717,23914,xe" fillcolor="#4a4486" stroked="f">
                  <v:path arrowok="t" o:connecttype="custom" o:connectlocs="239,0;478,717;239,574;0,717;239,0" o:connectangles="0,0,0,0,0" textboxrect="0,0,47816,71717"/>
                </v:shape>
                <v:shape id="Shape 6744" o:spid="_x0000_s1496" style="position:absolute;left:23899;top:3302;width:0;height:4633;visibility:visible;mso-wrap-style:square;v-text-anchor:top" coordsize="0,463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" path="m,463309l,e" filled="f" strokecolor="#4a4486" strokeweight=".33197mm">
                  <v:stroke miterlimit="83231f" joinstyle="miter"/>
                  <v:path arrowok="t" o:connecttype="custom" o:connectlocs="0,4633;0,0" o:connectangles="0,0" textboxrect="0,0,0,463309"/>
                </v:shape>
                <v:rect id="Rectangle 6745" o:spid="_x0000_s1497" style="position:absolute;left:2154;top:8379;width:619;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" filled="f" stroked="f">
                  <v:textbox inset="0,0,0,0">
                    <w:txbxContent>
                      <w:p w14:paraId="3A30BC87" w14:textId="77777777" w:rsidR="000A7EA0" w:rsidRDefault="000A7EA0" w:rsidP="000A7EA0">
                        <w:pPr>
                          <w:spacing w:after="160" w:line="259" w:lineRule="auto"/>
                          <w:ind w:left="0" w:firstLine="0"/>
                          <w:jc w:val="left"/>
                        </w:pPr>
                        <w:r>
                          <w:rPr>
                            <w:i/>
                            <w:color w:val="AC3140"/>
                            <w:sz w:val="15"/>
                          </w:rPr>
                          <w:t>T</w:t>
                        </w:r>
                      </w:p>
                    </w:txbxContent>
                  </v:textbox>
                </v:rect>
                <v:rect id="Rectangle 6746" o:spid="_x0000_s1498" style="position:absolute;left:2701;top:8744;width:331;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" filled="f" stroked="f">
                  <v:textbox inset="0,0,0,0">
                    <w:txbxContent>
                      <w:p w14:paraId="7ABD68D2" w14:textId="77777777" w:rsidR="000A7EA0" w:rsidRDefault="000A7EA0" w:rsidP="000A7EA0">
                        <w:pPr>
                          <w:spacing w:after="160" w:line="259" w:lineRule="auto"/>
                          <w:ind w:left="0" w:firstLine="0"/>
                          <w:jc w:val="left"/>
                        </w:pPr>
                        <w:r>
                          <w:rPr>
                            <w:i/>
                            <w:color w:val="AC3140"/>
                            <w:sz w:val="10"/>
                          </w:rPr>
                          <w:t>s</w:t>
                        </w:r>
                      </w:p>
                    </w:txbxContent>
                  </v:textbox>
                </v:rect>
                <v:rect id="Rectangle 6747" o:spid="_x0000_s1499" style="position:absolute;left:4280;top:837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" filled="f" stroked="f">
                  <v:textbox inset="0,0,0,0">
                    <w:txbxContent>
                      <w:p w14:paraId="4F6B4210" w14:textId="77777777" w:rsidR="000A7EA0" w:rsidRDefault="000A7EA0" w:rsidP="000A7EA0">
                        <w:pPr>
                          <w:spacing w:after="160" w:line="259" w:lineRule="auto"/>
                          <w:ind w:left="0" w:firstLine="0"/>
                          <w:jc w:val="left"/>
                        </w:pPr>
                        <w:r>
                          <w:rPr>
                            <w:color w:val="AC3140"/>
                            <w:sz w:val="15"/>
                          </w:rPr>
                          <w:t>2</w:t>
                        </w:r>
                      </w:p>
                    </w:txbxContent>
                  </v:textbox>
                </v:rect>
                <v:rect id="Rectangle 6748" o:spid="_x0000_s1500" style="position:absolute;left:4750;top:837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" filled="f" stroked="f">
                  <v:textbox inset="0,0,0,0">
                    <w:txbxContent>
                      <w:p w14:paraId="60D250BA" w14:textId="77777777" w:rsidR="000A7EA0" w:rsidRDefault="000A7EA0" w:rsidP="000A7EA0">
                        <w:pPr>
                          <w:spacing w:after="160" w:line="259" w:lineRule="auto"/>
                          <w:ind w:left="0" w:firstLine="0"/>
                          <w:jc w:val="left"/>
                        </w:pPr>
                        <w:r>
                          <w:rPr>
                            <w:i/>
                            <w:color w:val="AC3140"/>
                            <w:sz w:val="15"/>
                          </w:rPr>
                          <w:t>T</w:t>
                        </w:r>
                      </w:p>
                    </w:txbxContent>
                  </v:textbox>
                </v:rect>
                <v:rect id="Rectangle 6749" o:spid="_x0000_s1501" style="position:absolute;left:5297;top:874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" filled="f" stroked="f">
                  <v:textbox inset="0,0,0,0">
                    <w:txbxContent>
                      <w:p w14:paraId="7F6FE581" w14:textId="77777777" w:rsidR="000A7EA0" w:rsidRDefault="000A7EA0" w:rsidP="000A7EA0">
                        <w:pPr>
                          <w:spacing w:after="160" w:line="259" w:lineRule="auto"/>
                          <w:ind w:left="0" w:firstLine="0"/>
                          <w:jc w:val="left"/>
                        </w:pPr>
                        <w:r>
                          <w:rPr>
                            <w:i/>
                            <w:color w:val="AC3140"/>
                            <w:sz w:val="10"/>
                          </w:rPr>
                          <w:t>s</w:t>
                        </w:r>
                      </w:p>
                    </w:txbxContent>
                  </v:textbox>
                </v:rect>
                <v:rect id="Rectangle 6750" o:spid="_x0000_s1502" style="position:absolute;left:6646;top:837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" filled="f" stroked="f">
                  <v:textbox inset="0,0,0,0">
                    <w:txbxContent>
                      <w:p w14:paraId="02C48253" w14:textId="77777777" w:rsidR="000A7EA0" w:rsidRDefault="000A7EA0" w:rsidP="000A7EA0">
                        <w:pPr>
                          <w:spacing w:after="160" w:line="259" w:lineRule="auto"/>
                          <w:ind w:left="0" w:firstLine="0"/>
                          <w:jc w:val="left"/>
                        </w:pPr>
                        <w:r>
                          <w:rPr>
                            <w:color w:val="AC3140"/>
                            <w:sz w:val="15"/>
                          </w:rPr>
                          <w:t>3</w:t>
                        </w:r>
                      </w:p>
                    </w:txbxContent>
                  </v:textbox>
                </v:rect>
                <v:rect id="Rectangle 6751" o:spid="_x0000_s1503" style="position:absolute;left:7116;top:837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" filled="f" stroked="f">
                  <v:textbox inset="0,0,0,0">
                    <w:txbxContent>
                      <w:p w14:paraId="47C85264" w14:textId="77777777" w:rsidR="000A7EA0" w:rsidRDefault="000A7EA0" w:rsidP="000A7EA0">
                        <w:pPr>
                          <w:spacing w:after="160" w:line="259" w:lineRule="auto"/>
                          <w:ind w:left="0" w:firstLine="0"/>
                          <w:jc w:val="left"/>
                        </w:pPr>
                        <w:r>
                          <w:rPr>
                            <w:i/>
                            <w:color w:val="AC3140"/>
                            <w:sz w:val="15"/>
                          </w:rPr>
                          <w:t>T</w:t>
                        </w:r>
                      </w:p>
                    </w:txbxContent>
                  </v:textbox>
                </v:rect>
                <v:rect id="Rectangle 6752" o:spid="_x0000_s1504" style="position:absolute;left:7663;top:874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" filled="f" stroked="f">
                  <v:textbox inset="0,0,0,0">
                    <w:txbxContent>
                      <w:p w14:paraId="6B0D8E8F" w14:textId="77777777" w:rsidR="000A7EA0" w:rsidRDefault="000A7EA0" w:rsidP="000A7EA0">
                        <w:pPr>
                          <w:spacing w:after="160" w:line="259" w:lineRule="auto"/>
                          <w:ind w:left="0" w:firstLine="0"/>
                          <w:jc w:val="left"/>
                        </w:pPr>
                        <w:r>
                          <w:rPr>
                            <w:i/>
                            <w:color w:val="AC3140"/>
                            <w:sz w:val="10"/>
                          </w:rPr>
                          <w:t>s</w:t>
                        </w:r>
                      </w:p>
                    </w:txbxContent>
                  </v:textbox>
                </v:rect>
                <v:rect id="Rectangle 6753" o:spid="_x0000_s1505" style="position:absolute;left:9012;top:837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" filled="f" stroked="f">
                  <v:textbox inset="0,0,0,0">
                    <w:txbxContent>
                      <w:p w14:paraId="0222F8B1" w14:textId="77777777" w:rsidR="000A7EA0" w:rsidRDefault="000A7EA0" w:rsidP="000A7EA0">
                        <w:pPr>
                          <w:spacing w:after="160" w:line="259" w:lineRule="auto"/>
                          <w:ind w:left="0" w:firstLine="0"/>
                          <w:jc w:val="left"/>
                        </w:pPr>
                        <w:r>
                          <w:rPr>
                            <w:color w:val="AC3140"/>
                            <w:sz w:val="15"/>
                          </w:rPr>
                          <w:t>4</w:t>
                        </w:r>
                      </w:p>
                    </w:txbxContent>
                  </v:textbox>
                </v:rect>
                <v:rect id="Rectangle 6754" o:spid="_x0000_s1506" style="position:absolute;left:9482;top:837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" filled="f" stroked="f">
                  <v:textbox inset="0,0,0,0">
                    <w:txbxContent>
                      <w:p w14:paraId="12AB51C8" w14:textId="77777777" w:rsidR="000A7EA0" w:rsidRDefault="000A7EA0" w:rsidP="000A7EA0">
                        <w:pPr>
                          <w:spacing w:after="160" w:line="259" w:lineRule="auto"/>
                          <w:ind w:left="0" w:firstLine="0"/>
                          <w:jc w:val="left"/>
                        </w:pPr>
                        <w:r>
                          <w:rPr>
                            <w:i/>
                            <w:color w:val="AC3140"/>
                            <w:sz w:val="15"/>
                          </w:rPr>
                          <w:t>T</w:t>
                        </w:r>
                      </w:p>
                    </w:txbxContent>
                  </v:textbox>
                </v:rect>
                <v:rect id="Rectangle 6755" o:spid="_x0000_s1507" style="position:absolute;left:10029;top:874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" filled="f" stroked="f">
                  <v:textbox inset="0,0,0,0">
                    <w:txbxContent>
                      <w:p w14:paraId="516D10F7" w14:textId="77777777" w:rsidR="000A7EA0" w:rsidRDefault="000A7EA0" w:rsidP="000A7EA0">
                        <w:pPr>
                          <w:spacing w:after="160" w:line="259" w:lineRule="auto"/>
                          <w:ind w:left="0" w:firstLine="0"/>
                          <w:jc w:val="left"/>
                        </w:pPr>
                        <w:r>
                          <w:rPr>
                            <w:i/>
                            <w:color w:val="AC3140"/>
                            <w:sz w:val="10"/>
                          </w:rPr>
                          <w:t>s</w:t>
                        </w:r>
                      </w:p>
                    </w:txbxContent>
                  </v:textbox>
                </v:rect>
                <v:rect id="Rectangle 6756" o:spid="_x0000_s1508" style="position:absolute;left:11378;top:837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" filled="f" stroked="f">
                  <v:textbox inset="0,0,0,0">
                    <w:txbxContent>
                      <w:p w14:paraId="6030C41F" w14:textId="77777777" w:rsidR="000A7EA0" w:rsidRDefault="000A7EA0" w:rsidP="000A7EA0">
                        <w:pPr>
                          <w:spacing w:after="160" w:line="259" w:lineRule="auto"/>
                          <w:ind w:left="0" w:firstLine="0"/>
                          <w:jc w:val="left"/>
                        </w:pPr>
                        <w:r>
                          <w:rPr>
                            <w:color w:val="AC3140"/>
                            <w:sz w:val="15"/>
                          </w:rPr>
                          <w:t>5</w:t>
                        </w:r>
                      </w:p>
                    </w:txbxContent>
                  </v:textbox>
                </v:rect>
                <v:rect id="Rectangle 6757" o:spid="_x0000_s1509" style="position:absolute;left:11848;top:837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" filled="f" stroked="f">
                  <v:textbox inset="0,0,0,0">
                    <w:txbxContent>
                      <w:p w14:paraId="49E0C4C9" w14:textId="77777777" w:rsidR="000A7EA0" w:rsidRDefault="000A7EA0" w:rsidP="000A7EA0">
                        <w:pPr>
                          <w:spacing w:after="160" w:line="259" w:lineRule="auto"/>
                          <w:ind w:left="0" w:firstLine="0"/>
                          <w:jc w:val="left"/>
                        </w:pPr>
                        <w:r>
                          <w:rPr>
                            <w:i/>
                            <w:color w:val="AC3140"/>
                            <w:sz w:val="15"/>
                          </w:rPr>
                          <w:t>T</w:t>
                        </w:r>
                      </w:p>
                    </w:txbxContent>
                  </v:textbox>
                </v:rect>
                <v:rect id="Rectangle 6758" o:spid="_x0000_s1510" style="position:absolute;left:12395;top:874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" filled="f" stroked="f">
                  <v:textbox inset="0,0,0,0">
                    <w:txbxContent>
                      <w:p w14:paraId="4EEA1F98" w14:textId="77777777" w:rsidR="000A7EA0" w:rsidRDefault="000A7EA0" w:rsidP="000A7EA0">
                        <w:pPr>
                          <w:spacing w:after="160" w:line="259" w:lineRule="auto"/>
                          <w:ind w:left="0" w:firstLine="0"/>
                          <w:jc w:val="left"/>
                        </w:pPr>
                        <w:r>
                          <w:rPr>
                            <w:i/>
                            <w:color w:val="AC3140"/>
                            <w:sz w:val="10"/>
                          </w:rPr>
                          <w:t>s</w:t>
                        </w:r>
                      </w:p>
                    </w:txbxContent>
                  </v:textbox>
                </v:rect>
                <v:rect id="Rectangle 6759" o:spid="_x0000_s1511" style="position:absolute;left:13744;top:837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" filled="f" stroked="f">
                  <v:textbox inset="0,0,0,0">
                    <w:txbxContent>
                      <w:p w14:paraId="06CAFC7D" w14:textId="77777777" w:rsidR="000A7EA0" w:rsidRDefault="000A7EA0" w:rsidP="000A7EA0">
                        <w:pPr>
                          <w:spacing w:after="160" w:line="259" w:lineRule="auto"/>
                          <w:ind w:left="0" w:firstLine="0"/>
                          <w:jc w:val="left"/>
                        </w:pPr>
                        <w:r>
                          <w:rPr>
                            <w:color w:val="AC3140"/>
                            <w:sz w:val="15"/>
                          </w:rPr>
                          <w:t>6</w:t>
                        </w:r>
                      </w:p>
                    </w:txbxContent>
                  </v:textbox>
                </v:rect>
                <v:rect id="Rectangle 6760" o:spid="_x0000_s1512" style="position:absolute;left:14214;top:837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" filled="f" stroked="f">
                  <v:textbox inset="0,0,0,0">
                    <w:txbxContent>
                      <w:p w14:paraId="3444FAF6" w14:textId="77777777" w:rsidR="000A7EA0" w:rsidRDefault="000A7EA0" w:rsidP="000A7EA0">
                        <w:pPr>
                          <w:spacing w:after="160" w:line="259" w:lineRule="auto"/>
                          <w:ind w:left="0" w:firstLine="0"/>
                          <w:jc w:val="left"/>
                        </w:pPr>
                        <w:r>
                          <w:rPr>
                            <w:i/>
                            <w:color w:val="AC3140"/>
                            <w:sz w:val="15"/>
                          </w:rPr>
                          <w:t>T</w:t>
                        </w:r>
                      </w:p>
                    </w:txbxContent>
                  </v:textbox>
                </v:rect>
                <v:rect id="Rectangle 6761" o:spid="_x0000_s1513" style="position:absolute;left:14761;top:874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" filled="f" stroked="f">
                  <v:textbox inset="0,0,0,0">
                    <w:txbxContent>
                      <w:p w14:paraId="555C8802" w14:textId="77777777" w:rsidR="000A7EA0" w:rsidRDefault="000A7EA0" w:rsidP="000A7EA0">
                        <w:pPr>
                          <w:spacing w:after="160" w:line="259" w:lineRule="auto"/>
                          <w:ind w:left="0" w:firstLine="0"/>
                          <w:jc w:val="left"/>
                        </w:pPr>
                        <w:r>
                          <w:rPr>
                            <w:i/>
                            <w:color w:val="AC3140"/>
                            <w:sz w:val="10"/>
                          </w:rPr>
                          <w:t>s</w:t>
                        </w:r>
                      </w:p>
                    </w:txbxContent>
                  </v:textbox>
                </v:rect>
                <v:rect id="Rectangle 6762" o:spid="_x0000_s1514" style="position:absolute;left:16110;top:837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" filled="f" stroked="f">
                  <v:textbox inset="0,0,0,0">
                    <w:txbxContent>
                      <w:p w14:paraId="59DA89FE" w14:textId="77777777" w:rsidR="000A7EA0" w:rsidRDefault="000A7EA0" w:rsidP="000A7EA0">
                        <w:pPr>
                          <w:spacing w:after="160" w:line="259" w:lineRule="auto"/>
                          <w:ind w:left="0" w:firstLine="0"/>
                          <w:jc w:val="left"/>
                        </w:pPr>
                        <w:r>
                          <w:rPr>
                            <w:color w:val="AC3140"/>
                            <w:sz w:val="15"/>
                          </w:rPr>
                          <w:t>7</w:t>
                        </w:r>
                      </w:p>
                    </w:txbxContent>
                  </v:textbox>
                </v:rect>
                <v:rect id="Rectangle 6763" o:spid="_x0000_s1515" style="position:absolute;left:16580;top:837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" filled="f" stroked="f">
                  <v:textbox inset="0,0,0,0">
                    <w:txbxContent>
                      <w:p w14:paraId="2FECCA3D" w14:textId="77777777" w:rsidR="000A7EA0" w:rsidRDefault="000A7EA0" w:rsidP="000A7EA0">
                        <w:pPr>
                          <w:spacing w:after="160" w:line="259" w:lineRule="auto"/>
                          <w:ind w:left="0" w:firstLine="0"/>
                          <w:jc w:val="left"/>
                        </w:pPr>
                        <w:r>
                          <w:rPr>
                            <w:i/>
                            <w:color w:val="AC3140"/>
                            <w:sz w:val="15"/>
                          </w:rPr>
                          <w:t>T</w:t>
                        </w:r>
                      </w:p>
                    </w:txbxContent>
                  </v:textbox>
                </v:rect>
                <v:rect id="Rectangle 6764" o:spid="_x0000_s1516" style="position:absolute;left:17127;top:874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" filled="f" stroked="f">
                  <v:textbox inset="0,0,0,0">
                    <w:txbxContent>
                      <w:p w14:paraId="2A174E65" w14:textId="77777777" w:rsidR="000A7EA0" w:rsidRDefault="000A7EA0" w:rsidP="000A7EA0">
                        <w:pPr>
                          <w:spacing w:after="160" w:line="259" w:lineRule="auto"/>
                          <w:ind w:left="0" w:firstLine="0"/>
                          <w:jc w:val="left"/>
                        </w:pPr>
                        <w:r>
                          <w:rPr>
                            <w:i/>
                            <w:color w:val="AC3140"/>
                            <w:sz w:val="10"/>
                          </w:rPr>
                          <w:t>s</w:t>
                        </w:r>
                      </w:p>
                    </w:txbxContent>
                  </v:textbox>
                </v:rect>
                <v:rect id="Rectangle 6765" o:spid="_x0000_s1517" style="position:absolute;left:18476;top:837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" filled="f" stroked="f">
                  <v:textbox inset="0,0,0,0">
                    <w:txbxContent>
                      <w:p w14:paraId="5B273010" w14:textId="77777777" w:rsidR="000A7EA0" w:rsidRDefault="000A7EA0" w:rsidP="000A7EA0">
                        <w:pPr>
                          <w:spacing w:after="160" w:line="259" w:lineRule="auto"/>
                          <w:ind w:left="0" w:firstLine="0"/>
                          <w:jc w:val="left"/>
                        </w:pPr>
                        <w:r>
                          <w:rPr>
                            <w:color w:val="AC3140"/>
                            <w:sz w:val="15"/>
                          </w:rPr>
                          <w:t>8</w:t>
                        </w:r>
                      </w:p>
                    </w:txbxContent>
                  </v:textbox>
                </v:rect>
                <v:rect id="Rectangle 6766" o:spid="_x0000_s1518" style="position:absolute;left:18946;top:837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" filled="f" stroked="f">
                  <v:textbox inset="0,0,0,0">
                    <w:txbxContent>
                      <w:p w14:paraId="096BB892" w14:textId="77777777" w:rsidR="000A7EA0" w:rsidRDefault="000A7EA0" w:rsidP="000A7EA0">
                        <w:pPr>
                          <w:spacing w:after="160" w:line="259" w:lineRule="auto"/>
                          <w:ind w:left="0" w:firstLine="0"/>
                          <w:jc w:val="left"/>
                        </w:pPr>
                        <w:r>
                          <w:rPr>
                            <w:i/>
                            <w:color w:val="AC3140"/>
                            <w:sz w:val="15"/>
                          </w:rPr>
                          <w:t>T</w:t>
                        </w:r>
                      </w:p>
                    </w:txbxContent>
                  </v:textbox>
                </v:rect>
                <v:rect id="Rectangle 6767" o:spid="_x0000_s1519" style="position:absolute;left:19493;top:874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" filled="f" stroked="f">
                  <v:textbox inset="0,0,0,0">
                    <w:txbxContent>
                      <w:p w14:paraId="04947BF4" w14:textId="77777777" w:rsidR="000A7EA0" w:rsidRDefault="000A7EA0" w:rsidP="000A7EA0">
                        <w:pPr>
                          <w:spacing w:after="160" w:line="259" w:lineRule="auto"/>
                          <w:ind w:left="0" w:firstLine="0"/>
                          <w:jc w:val="left"/>
                        </w:pPr>
                        <w:r>
                          <w:rPr>
                            <w:i/>
                            <w:color w:val="AC3140"/>
                            <w:sz w:val="10"/>
                          </w:rPr>
                          <w:t>s</w:t>
                        </w:r>
                      </w:p>
                    </w:txbxContent>
                  </v:textbox>
                </v:rect>
                <v:rect id="Rectangle 6768" o:spid="_x0000_s1520" style="position:absolute;left:20842;top:837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" filled="f" stroked="f">
                  <v:textbox inset="0,0,0,0">
                    <w:txbxContent>
                      <w:p w14:paraId="4F63FAFC" w14:textId="77777777" w:rsidR="000A7EA0" w:rsidRDefault="000A7EA0" w:rsidP="000A7EA0">
                        <w:pPr>
                          <w:spacing w:after="160" w:line="259" w:lineRule="auto"/>
                          <w:ind w:left="0" w:firstLine="0"/>
                          <w:jc w:val="left"/>
                        </w:pPr>
                        <w:r>
                          <w:rPr>
                            <w:color w:val="AC3140"/>
                            <w:sz w:val="15"/>
                          </w:rPr>
                          <w:t>9</w:t>
                        </w:r>
                      </w:p>
                    </w:txbxContent>
                  </v:textbox>
                </v:rect>
                <v:rect id="Rectangle 6769" o:spid="_x0000_s1521" style="position:absolute;left:21312;top:837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" filled="f" stroked="f">
                  <v:textbox inset="0,0,0,0">
                    <w:txbxContent>
                      <w:p w14:paraId="49A069FE" w14:textId="77777777" w:rsidR="000A7EA0" w:rsidRDefault="000A7EA0" w:rsidP="000A7EA0">
                        <w:pPr>
                          <w:spacing w:after="160" w:line="259" w:lineRule="auto"/>
                          <w:ind w:left="0" w:firstLine="0"/>
                          <w:jc w:val="left"/>
                        </w:pPr>
                        <w:r>
                          <w:rPr>
                            <w:i/>
                            <w:color w:val="AC3140"/>
                            <w:sz w:val="15"/>
                          </w:rPr>
                          <w:t>T</w:t>
                        </w:r>
                      </w:p>
                    </w:txbxContent>
                  </v:textbox>
                </v:rect>
                <v:rect id="Rectangle 6770" o:spid="_x0000_s1522" style="position:absolute;left:21859;top:874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" filled="f" stroked="f">
                  <v:textbox inset="0,0,0,0">
                    <w:txbxContent>
                      <w:p w14:paraId="2A0F03F3" w14:textId="77777777" w:rsidR="000A7EA0" w:rsidRDefault="000A7EA0" w:rsidP="000A7EA0">
                        <w:pPr>
                          <w:spacing w:after="160" w:line="259" w:lineRule="auto"/>
                          <w:ind w:left="0" w:firstLine="0"/>
                          <w:jc w:val="left"/>
                        </w:pPr>
                        <w:r>
                          <w:rPr>
                            <w:i/>
                            <w:color w:val="AC3140"/>
                            <w:sz w:val="10"/>
                          </w:rPr>
                          <w:t>s</w:t>
                        </w:r>
                      </w:p>
                    </w:txbxContent>
                  </v:textbox>
                </v:rect>
                <v:rect id="Rectangle 6771" o:spid="_x0000_s1523" style="position:absolute;left:22977;top:8379;width:1262;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" filled="f" stroked="f">
                  <v:textbox inset="0,0,0,0">
                    <w:txbxContent>
                      <w:p w14:paraId="1D17507B" w14:textId="77777777" w:rsidR="000A7EA0" w:rsidRDefault="000A7EA0" w:rsidP="000A7EA0">
                        <w:pPr>
                          <w:spacing w:after="160" w:line="259" w:lineRule="auto"/>
                          <w:ind w:left="0" w:firstLine="0"/>
                          <w:jc w:val="left"/>
                        </w:pPr>
                        <w:r>
                          <w:rPr>
                            <w:color w:val="AC3140"/>
                            <w:sz w:val="15"/>
                          </w:rPr>
                          <w:t>10</w:t>
                        </w:r>
                      </w:p>
                    </w:txbxContent>
                  </v:textbox>
                </v:rect>
                <v:rect id="Rectangle 6772" o:spid="_x0000_s1524" style="position:absolute;left:23918;top:837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" filled="f" stroked="f">
                  <v:textbox inset="0,0,0,0">
                    <w:txbxContent>
                      <w:p w14:paraId="227731F0" w14:textId="77777777" w:rsidR="000A7EA0" w:rsidRDefault="000A7EA0" w:rsidP="000A7EA0">
                        <w:pPr>
                          <w:spacing w:after="160" w:line="259" w:lineRule="auto"/>
                          <w:ind w:left="0" w:firstLine="0"/>
                          <w:jc w:val="left"/>
                        </w:pPr>
                        <w:r>
                          <w:rPr>
                            <w:i/>
                            <w:color w:val="AC3140"/>
                            <w:sz w:val="15"/>
                          </w:rPr>
                          <w:t>T</w:t>
                        </w:r>
                      </w:p>
                    </w:txbxContent>
                  </v:textbox>
                </v:rect>
                <v:rect id="Rectangle 6773" o:spid="_x0000_s1525" style="position:absolute;left:24465;top:874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" filled="f" stroked="f">
                  <v:textbox inset="0,0,0,0">
                    <w:txbxContent>
                      <w:p w14:paraId="51C380F4" w14:textId="77777777" w:rsidR="000A7EA0" w:rsidRDefault="000A7EA0" w:rsidP="000A7EA0">
                        <w:pPr>
                          <w:spacing w:after="160" w:line="259" w:lineRule="auto"/>
                          <w:ind w:left="0" w:firstLine="0"/>
                          <w:jc w:val="left"/>
                        </w:pPr>
                        <w:r>
                          <w:rPr>
                            <w:i/>
                            <w:color w:val="AC3140"/>
                            <w:sz w:val="10"/>
                          </w:rPr>
                          <w:t>s</w:t>
                        </w:r>
                      </w:p>
                    </w:txbxContent>
                  </v:textbox>
                </v:rect>
                <v:rect id="Rectangle 78032" o:spid="_x0000_s1526" style="position:absolute;left:13071;top:9849;width:448;height:1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" filled="f" stroked="f">
                  <v:textbox inset="0,0,0,0">
                    <w:txbxContent>
                      <w:p w14:paraId="5436F664" w14:textId="77777777" w:rsidR="000A7EA0" w:rsidRDefault="000A7EA0" w:rsidP="000A7EA0">
                        <w:pPr>
                          <w:spacing w:after="160" w:line="259" w:lineRule="auto"/>
                          <w:ind w:left="0" w:firstLine="0"/>
                          <w:jc w:val="left"/>
                        </w:pPr>
                        <w:r>
                          <w:rPr>
                            <w:sz w:val="16"/>
                          </w:rPr>
                          <w:t>(</w:t>
                        </w:r>
                      </w:p>
                    </w:txbxContent>
                  </v:textbox>
                </v:rect>
                <v:rect id="Rectangle 78034" o:spid="_x0000_s1527" style="position:absolute;left:13483;top:9849;width:598;height:1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" filled="f" stroked="f">
                  <v:textbox inset="0,0,0,0">
                    <w:txbxContent>
                      <w:p w14:paraId="5B974DCB" w14:textId="77777777" w:rsidR="000A7EA0" w:rsidRDefault="000A7EA0" w:rsidP="000A7EA0">
                        <w:pPr>
                          <w:spacing w:after="160" w:line="259" w:lineRule="auto"/>
                          <w:ind w:left="0" w:firstLine="0"/>
                          <w:jc w:val="left"/>
                        </w:pPr>
                        <w:r>
                          <w:rPr>
                            <w:sz w:val="16"/>
                          </w:rPr>
                          <w:t>a</w:t>
                        </w:r>
                      </w:p>
                    </w:txbxContent>
                  </v:textbox>
                </v:rect>
                <v:rect id="Rectangle 78033" o:spid="_x0000_s1528" style="position:absolute;left:14016;top:9849;width:448;height:1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" filled="f" stroked="f">
                  <v:textbox inset="0,0,0,0">
                    <w:txbxContent>
                      <w:p w14:paraId="56903B10" w14:textId="77777777" w:rsidR="000A7EA0" w:rsidRDefault="000A7EA0" w:rsidP="000A7EA0">
                        <w:pPr>
                          <w:spacing w:after="160" w:line="259" w:lineRule="auto"/>
                          <w:ind w:left="0" w:firstLine="0"/>
                          <w:jc w:val="left"/>
                        </w:pPr>
                        <w:r>
                          <w:rPr>
                            <w:sz w:val="16"/>
                          </w:rPr>
                          <w:t>)</w:t>
                        </w:r>
                      </w:p>
                    </w:txbxContent>
                  </v:textbox>
                </v:rect>
                <w10:anchorlock/>
              </v:group>
            </w:pict>
          </mc:Fallback>
        </mc:AlternateContent>
      </w:r>
    </w:p>
    <w:p w14:paraId="4F8B5B3C" w14:textId="722105DC" w:rsidR="000A7EA0" w:rsidRDefault="005C432E" w:rsidP="000A7EA0">
      <w:pPr>
        <w:spacing w:after="84" w:line="259" w:lineRule="auto"/>
        <w:ind w:left="1639" w:firstLine="0"/>
        <w:jc w:val="left"/>
      </w:pPr>
      <w:r>
        <w:rPr>
          <w:noProof/>
        </w:rPr>
        <mc:AlternateContent>
          <mc:Choice Requires="wpg">
            <w:drawing>
              <wp:inline distT="0" distB="0" distL="0" distR="0" wp14:anchorId="6850FB42" wp14:editId="04094176">
                <wp:extent cx="2929255" cy="1062355"/>
                <wp:effectExtent l="0" t="0" r="4445" b="4445"/>
                <wp:docPr id="141046749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9255" cy="1062355"/>
                          <a:chOff x="0" y="0"/>
                          <a:chExt cx="29292" cy="10625"/>
                        </a:xfrm>
                      </wpg:grpSpPr>
                      <wps:wsp>
                        <wps:cNvPr id="1211116003" name="Shape 6775"/>
                        <wps:cNvSpPr>
                          <a:spLocks/>
                        </wps:cNvSpPr>
                        <wps:spPr bwMode="auto">
                          <a:xfrm>
                            <a:off x="1365" y="9245"/>
                            <a:ext cx="27212" cy="0"/>
                          </a:xfrm>
                          <a:custGeom>
                            <a:avLst/>
                            <a:gdLst>
                              <a:gd name="T0" fmla="*/ 0 w 2721127"/>
                              <a:gd name="T1" fmla="*/ 2721127 w 2721127"/>
                              <a:gd name="T2" fmla="*/ 0 w 2721127"/>
                              <a:gd name="T3" fmla="*/ 2721127 w 2721127"/>
                            </a:gdLst>
                            <a:ahLst/>
                            <a:cxnLst>
                              <a:cxn ang="0">
                                <a:pos x="T0" y="0"/>
                              </a:cxn>
                              <a:cxn ang="0">
                                <a:pos x="T1" y="0"/>
                              </a:cxn>
                            </a:cxnLst>
                            <a:rect l="T2" t="0" r="T3" b="0"/>
                            <a:pathLst>
                              <a:path w="2721127">
                                <a:moveTo>
                                  <a:pt x="0" y="0"/>
                                </a:moveTo>
                                <a:lnTo>
                                  <a:pt x="2721127"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2060089390" name="Rectangle 6776"/>
                        <wps:cNvSpPr>
                          <a:spLocks noChangeArrowheads="1"/>
                        </wps:cNvSpPr>
                        <wps:spPr bwMode="auto">
                          <a:xfrm>
                            <a:off x="28971" y="8870"/>
                            <a:ext cx="426" cy="1140"/>
                          </a:xfrm>
                          <a:prstGeom prst="rect">
                            <a:avLst/>
                          </a:prstGeom>
                          <a:noFill/>
                          <a:ln>
                            <a:noFill/>
                          </a:ln>
                        </wps:spPr>
                        <wps:txbx>
                          <w:txbxContent>
                            <w:p w14:paraId="7636B83D"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135773691" name="Shape 6777"/>
                        <wps:cNvSpPr>
                          <a:spLocks/>
                        </wps:cNvSpPr>
                        <wps:spPr bwMode="auto">
                          <a:xfrm>
                            <a:off x="1365" y="1309"/>
                            <a:ext cx="0" cy="7936"/>
                          </a:xfrm>
                          <a:custGeom>
                            <a:avLst/>
                            <a:gdLst>
                              <a:gd name="T0" fmla="*/ 793661 h 793661"/>
                              <a:gd name="T1" fmla="*/ 0 h 793661"/>
                              <a:gd name="T2" fmla="*/ 0 h 793661"/>
                              <a:gd name="T3" fmla="*/ 793661 h 793661"/>
                            </a:gdLst>
                            <a:ahLst/>
                            <a:cxnLst>
                              <a:cxn ang="0">
                                <a:pos x="0" y="T0"/>
                              </a:cxn>
                              <a:cxn ang="0">
                                <a:pos x="0" y="T1"/>
                              </a:cxn>
                            </a:cxnLst>
                            <a:rect l="0" t="T2" r="0" b="T3"/>
                            <a:pathLst>
                              <a:path h="793661">
                                <a:moveTo>
                                  <a:pt x="0" y="793661"/>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955403320" name="Rectangle 6778"/>
                        <wps:cNvSpPr>
                          <a:spLocks noChangeArrowheads="1"/>
                        </wps:cNvSpPr>
                        <wps:spPr bwMode="auto">
                          <a:xfrm>
                            <a:off x="0" y="0"/>
                            <a:ext cx="550" cy="1139"/>
                          </a:xfrm>
                          <a:prstGeom prst="rect">
                            <a:avLst/>
                          </a:prstGeom>
                          <a:noFill/>
                          <a:ln>
                            <a:noFill/>
                          </a:ln>
                        </wps:spPr>
                        <wps:txbx>
                          <w:txbxContent>
                            <w:p w14:paraId="2C46FDCA"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455857391" name="Rectangle 6779"/>
                        <wps:cNvSpPr>
                          <a:spLocks noChangeArrowheads="1"/>
                        </wps:cNvSpPr>
                        <wps:spPr bwMode="auto">
                          <a:xfrm>
                            <a:off x="527" y="364"/>
                            <a:ext cx="332" cy="760"/>
                          </a:xfrm>
                          <a:prstGeom prst="rect">
                            <a:avLst/>
                          </a:prstGeom>
                          <a:noFill/>
                          <a:ln>
                            <a:noFill/>
                          </a:ln>
                        </wps:spPr>
                        <wps:txbx>
                          <w:txbxContent>
                            <w:p w14:paraId="3A82EB26" w14:textId="77777777" w:rsidR="000A7EA0" w:rsidRDefault="000A7EA0" w:rsidP="000A7EA0">
                              <w:pPr>
                                <w:spacing w:after="160" w:line="259" w:lineRule="auto"/>
                                <w:ind w:left="0" w:firstLine="0"/>
                                <w:jc w:val="left"/>
                              </w:pPr>
                              <w:r>
                                <w:rPr>
                                  <w:i/>
                                  <w:sz w:val="10"/>
                                </w:rPr>
                                <w:t>s</w:t>
                              </w:r>
                            </w:p>
                          </w:txbxContent>
                        </wps:txbx>
                        <wps:bodyPr rot="0" vert="horz" wrap="square" lIns="0" tIns="0" rIns="0" bIns="0" anchor="t" anchorCtr="0" upright="1">
                          <a:noAutofit/>
                        </wps:bodyPr>
                      </wps:wsp>
                      <wps:wsp>
                        <wps:cNvPr id="129881299" name="Rectangle 6780"/>
                        <wps:cNvSpPr>
                          <a:spLocks noChangeArrowheads="1"/>
                        </wps:cNvSpPr>
                        <wps:spPr bwMode="auto">
                          <a:xfrm>
                            <a:off x="883" y="0"/>
                            <a:ext cx="423" cy="1140"/>
                          </a:xfrm>
                          <a:prstGeom prst="rect">
                            <a:avLst/>
                          </a:prstGeom>
                          <a:noFill/>
                          <a:ln>
                            <a:noFill/>
                          </a:ln>
                        </wps:spPr>
                        <wps:txbx>
                          <w:txbxContent>
                            <w:p w14:paraId="4B83F68F"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776082450" name="Rectangle 6781"/>
                        <wps:cNvSpPr>
                          <a:spLocks noChangeArrowheads="1"/>
                        </wps:cNvSpPr>
                        <wps:spPr bwMode="auto">
                          <a:xfrm>
                            <a:off x="1247" y="0"/>
                            <a:ext cx="426" cy="1139"/>
                          </a:xfrm>
                          <a:prstGeom prst="rect">
                            <a:avLst/>
                          </a:prstGeom>
                          <a:noFill/>
                          <a:ln>
                            <a:noFill/>
                          </a:ln>
                        </wps:spPr>
                        <wps:txbx>
                          <w:txbxContent>
                            <w:p w14:paraId="2096990D"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1648395861" name="Rectangle 6782"/>
                        <wps:cNvSpPr>
                          <a:spLocks noChangeArrowheads="1"/>
                        </wps:cNvSpPr>
                        <wps:spPr bwMode="auto">
                          <a:xfrm>
                            <a:off x="1583" y="0"/>
                            <a:ext cx="424" cy="1140"/>
                          </a:xfrm>
                          <a:prstGeom prst="rect">
                            <a:avLst/>
                          </a:prstGeom>
                          <a:noFill/>
                          <a:ln>
                            <a:noFill/>
                          </a:ln>
                        </wps:spPr>
                        <wps:txbx>
                          <w:txbxContent>
                            <w:p w14:paraId="4C7A5E0A"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659354581" name="Rectangle 6783"/>
                        <wps:cNvSpPr>
                          <a:spLocks noChangeArrowheads="1"/>
                        </wps:cNvSpPr>
                        <wps:spPr bwMode="auto">
                          <a:xfrm>
                            <a:off x="2111" y="0"/>
                            <a:ext cx="1458" cy="1139"/>
                          </a:xfrm>
                          <a:prstGeom prst="rect">
                            <a:avLst/>
                          </a:prstGeom>
                          <a:noFill/>
                          <a:ln>
                            <a:noFill/>
                          </a:ln>
                        </wps:spPr>
                        <wps:txbx>
                          <w:txbxContent>
                            <w:p w14:paraId="0D768911"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1711568854" name="Rectangle 6784"/>
                        <wps:cNvSpPr>
                          <a:spLocks noChangeArrowheads="1"/>
                        </wps:cNvSpPr>
                        <wps:spPr bwMode="auto">
                          <a:xfrm>
                            <a:off x="3321" y="364"/>
                            <a:ext cx="1266" cy="761"/>
                          </a:xfrm>
                          <a:prstGeom prst="rect">
                            <a:avLst/>
                          </a:prstGeom>
                          <a:noFill/>
                          <a:ln>
                            <a:noFill/>
                          </a:ln>
                        </wps:spPr>
                        <wps:txbx>
                          <w:txbxContent>
                            <w:p w14:paraId="17750614" w14:textId="77777777" w:rsidR="000A7EA0" w:rsidRDefault="000A7EA0" w:rsidP="000A7EA0">
                              <w:pPr>
                                <w:spacing w:after="160" w:line="259" w:lineRule="auto"/>
                                <w:ind w:left="0" w:firstLine="0"/>
                                <w:jc w:val="left"/>
                              </w:pPr>
                              <w:r>
                                <w:rPr>
                                  <w:sz w:val="10"/>
                                </w:rPr>
                                <w:t>zoh</w:t>
                              </w:r>
                            </w:p>
                          </w:txbxContent>
                        </wps:txbx>
                        <wps:bodyPr rot="0" vert="horz" wrap="square" lIns="0" tIns="0" rIns="0" bIns="0" anchor="t" anchorCtr="0" upright="1">
                          <a:noAutofit/>
                        </wps:bodyPr>
                      </wps:wsp>
                      <wps:wsp>
                        <wps:cNvPr id="2107545504" name="Rectangle 6785"/>
                        <wps:cNvSpPr>
                          <a:spLocks noChangeArrowheads="1"/>
                        </wps:cNvSpPr>
                        <wps:spPr bwMode="auto">
                          <a:xfrm>
                            <a:off x="4377" y="0"/>
                            <a:ext cx="423" cy="1140"/>
                          </a:xfrm>
                          <a:prstGeom prst="rect">
                            <a:avLst/>
                          </a:prstGeom>
                          <a:noFill/>
                          <a:ln>
                            <a:noFill/>
                          </a:ln>
                        </wps:spPr>
                        <wps:txbx>
                          <w:txbxContent>
                            <w:p w14:paraId="7F76E9E1"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857048903" name="Rectangle 6786"/>
                        <wps:cNvSpPr>
                          <a:spLocks noChangeArrowheads="1"/>
                        </wps:cNvSpPr>
                        <wps:spPr bwMode="auto">
                          <a:xfrm>
                            <a:off x="4742" y="0"/>
                            <a:ext cx="426" cy="1139"/>
                          </a:xfrm>
                          <a:prstGeom prst="rect">
                            <a:avLst/>
                          </a:prstGeom>
                          <a:noFill/>
                          <a:ln>
                            <a:noFill/>
                          </a:ln>
                        </wps:spPr>
                        <wps:txbx>
                          <w:txbxContent>
                            <w:p w14:paraId="0FF75AEC"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1216036452" name="Rectangle 6787"/>
                        <wps:cNvSpPr>
                          <a:spLocks noChangeArrowheads="1"/>
                        </wps:cNvSpPr>
                        <wps:spPr bwMode="auto">
                          <a:xfrm>
                            <a:off x="5078" y="0"/>
                            <a:ext cx="423" cy="1140"/>
                          </a:xfrm>
                          <a:prstGeom prst="rect">
                            <a:avLst/>
                          </a:prstGeom>
                          <a:noFill/>
                          <a:ln>
                            <a:noFill/>
                          </a:ln>
                        </wps:spPr>
                        <wps:txbx>
                          <w:txbxContent>
                            <w:p w14:paraId="1F67BEB7"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956247963" name="Shape 6788"/>
                        <wps:cNvSpPr>
                          <a:spLocks/>
                        </wps:cNvSpPr>
                        <wps:spPr bwMode="auto">
                          <a:xfrm>
                            <a:off x="1126" y="8565"/>
                            <a:ext cx="478" cy="717"/>
                          </a:xfrm>
                          <a:custGeom>
                            <a:avLst/>
                            <a:gdLst>
                              <a:gd name="T0" fmla="*/ 23901 w 47815"/>
                              <a:gd name="T1" fmla="*/ 0 h 71730"/>
                              <a:gd name="T2" fmla="*/ 47815 w 47815"/>
                              <a:gd name="T3" fmla="*/ 71730 h 71730"/>
                              <a:gd name="T4" fmla="*/ 23901 w 47815"/>
                              <a:gd name="T5" fmla="*/ 57378 h 71730"/>
                              <a:gd name="T6" fmla="*/ 0 w 47815"/>
                              <a:gd name="T7" fmla="*/ 71730 h 71730"/>
                              <a:gd name="T8" fmla="*/ 23901 w 47815"/>
                              <a:gd name="T9" fmla="*/ 0 h 71730"/>
                              <a:gd name="T10" fmla="*/ 0 w 47815"/>
                              <a:gd name="T11" fmla="*/ 0 h 71730"/>
                              <a:gd name="T12" fmla="*/ 47815 w 47815"/>
                              <a:gd name="T13" fmla="*/ 71730 h 71730"/>
                            </a:gdLst>
                            <a:ahLst/>
                            <a:cxnLst>
                              <a:cxn ang="0">
                                <a:pos x="T0" y="T1"/>
                              </a:cxn>
                              <a:cxn ang="0">
                                <a:pos x="T2" y="T3"/>
                              </a:cxn>
                              <a:cxn ang="0">
                                <a:pos x="T4" y="T5"/>
                              </a:cxn>
                              <a:cxn ang="0">
                                <a:pos x="T6" y="T7"/>
                              </a:cxn>
                              <a:cxn ang="0">
                                <a:pos x="T8" y="T9"/>
                              </a:cxn>
                            </a:cxnLst>
                            <a:rect l="T10" t="T11" r="T12" b="T13"/>
                            <a:pathLst>
                              <a:path w="47815" h="71730">
                                <a:moveTo>
                                  <a:pt x="23901" y="0"/>
                                </a:moveTo>
                                <a:lnTo>
                                  <a:pt x="47815" y="71730"/>
                                </a:lnTo>
                                <a:lnTo>
                                  <a:pt x="23901" y="57378"/>
                                </a:lnTo>
                                <a:lnTo>
                                  <a:pt x="0" y="71730"/>
                                </a:lnTo>
                                <a:lnTo>
                                  <a:pt x="23901" y="0"/>
                                </a:lnTo>
                                <a:close/>
                              </a:path>
                            </a:pathLst>
                          </a:custGeom>
                          <a:solidFill>
                            <a:srgbClr val="4A4486"/>
                          </a:solidFill>
                          <a:ln>
                            <a:noFill/>
                          </a:ln>
                        </wps:spPr>
                        <wps:bodyPr rot="0" vert="horz" wrap="square" lIns="91440" tIns="45720" rIns="91440" bIns="45720" anchor="t" anchorCtr="0" upright="1">
                          <a:noAutofit/>
                        </wps:bodyPr>
                      </wps:wsp>
                      <wps:wsp>
                        <wps:cNvPr id="469271146" name="Shape 6789"/>
                        <wps:cNvSpPr>
                          <a:spLocks/>
                        </wps:cNvSpPr>
                        <wps:spPr bwMode="auto">
                          <a:xfrm>
                            <a:off x="1365" y="9139"/>
                            <a:ext cx="0" cy="106"/>
                          </a:xfrm>
                          <a:custGeom>
                            <a:avLst/>
                            <a:gdLst>
                              <a:gd name="T0" fmla="*/ 10643 h 10643"/>
                              <a:gd name="T1" fmla="*/ 0 h 10643"/>
                              <a:gd name="T2" fmla="*/ 0 h 10643"/>
                              <a:gd name="T3" fmla="*/ 10643 h 10643"/>
                            </a:gdLst>
                            <a:ahLst/>
                            <a:cxnLst>
                              <a:cxn ang="0">
                                <a:pos x="0" y="T0"/>
                              </a:cxn>
                              <a:cxn ang="0">
                                <a:pos x="0" y="T1"/>
                              </a:cxn>
                            </a:cxnLst>
                            <a:rect l="0" t="T2" r="0" b="T3"/>
                            <a:pathLst>
                              <a:path h="10643">
                                <a:moveTo>
                                  <a:pt x="0" y="10643"/>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2063707627" name="Shape 6790"/>
                        <wps:cNvSpPr>
                          <a:spLocks/>
                        </wps:cNvSpPr>
                        <wps:spPr bwMode="auto">
                          <a:xfrm>
                            <a:off x="3492" y="6524"/>
                            <a:ext cx="479" cy="717"/>
                          </a:xfrm>
                          <a:custGeom>
                            <a:avLst/>
                            <a:gdLst>
                              <a:gd name="T0" fmla="*/ 23901 w 47815"/>
                              <a:gd name="T1" fmla="*/ 0 h 71730"/>
                              <a:gd name="T2" fmla="*/ 47815 w 47815"/>
                              <a:gd name="T3" fmla="*/ 71730 h 71730"/>
                              <a:gd name="T4" fmla="*/ 23901 w 47815"/>
                              <a:gd name="T5" fmla="*/ 57378 h 71730"/>
                              <a:gd name="T6" fmla="*/ 0 w 47815"/>
                              <a:gd name="T7" fmla="*/ 71730 h 71730"/>
                              <a:gd name="T8" fmla="*/ 23901 w 47815"/>
                              <a:gd name="T9" fmla="*/ 0 h 71730"/>
                              <a:gd name="T10" fmla="*/ 0 w 47815"/>
                              <a:gd name="T11" fmla="*/ 0 h 71730"/>
                              <a:gd name="T12" fmla="*/ 47815 w 47815"/>
                              <a:gd name="T13" fmla="*/ 71730 h 71730"/>
                            </a:gdLst>
                            <a:ahLst/>
                            <a:cxnLst>
                              <a:cxn ang="0">
                                <a:pos x="T0" y="T1"/>
                              </a:cxn>
                              <a:cxn ang="0">
                                <a:pos x="T2" y="T3"/>
                              </a:cxn>
                              <a:cxn ang="0">
                                <a:pos x="T4" y="T5"/>
                              </a:cxn>
                              <a:cxn ang="0">
                                <a:pos x="T6" y="T7"/>
                              </a:cxn>
                              <a:cxn ang="0">
                                <a:pos x="T8" y="T9"/>
                              </a:cxn>
                            </a:cxnLst>
                            <a:rect l="T10" t="T11" r="T12" b="T13"/>
                            <a:pathLst>
                              <a:path w="47815" h="71730">
                                <a:moveTo>
                                  <a:pt x="23901" y="0"/>
                                </a:moveTo>
                                <a:lnTo>
                                  <a:pt x="47815" y="71730"/>
                                </a:lnTo>
                                <a:lnTo>
                                  <a:pt x="23901" y="57378"/>
                                </a:lnTo>
                                <a:lnTo>
                                  <a:pt x="0" y="71730"/>
                                </a:lnTo>
                                <a:lnTo>
                                  <a:pt x="23901" y="0"/>
                                </a:lnTo>
                                <a:close/>
                              </a:path>
                            </a:pathLst>
                          </a:custGeom>
                          <a:solidFill>
                            <a:srgbClr val="4A4486"/>
                          </a:solidFill>
                          <a:ln>
                            <a:noFill/>
                          </a:ln>
                        </wps:spPr>
                        <wps:bodyPr rot="0" vert="horz" wrap="square" lIns="91440" tIns="45720" rIns="91440" bIns="45720" anchor="t" anchorCtr="0" upright="1">
                          <a:noAutofit/>
                        </wps:bodyPr>
                      </wps:wsp>
                      <wps:wsp>
                        <wps:cNvPr id="88127458" name="Shape 6791"/>
                        <wps:cNvSpPr>
                          <a:spLocks/>
                        </wps:cNvSpPr>
                        <wps:spPr bwMode="auto">
                          <a:xfrm>
                            <a:off x="3731" y="7098"/>
                            <a:ext cx="0" cy="2147"/>
                          </a:xfrm>
                          <a:custGeom>
                            <a:avLst/>
                            <a:gdLst>
                              <a:gd name="T0" fmla="*/ 214732 h 214732"/>
                              <a:gd name="T1" fmla="*/ 0 h 214732"/>
                              <a:gd name="T2" fmla="*/ 0 h 214732"/>
                              <a:gd name="T3" fmla="*/ 214732 h 214732"/>
                            </a:gdLst>
                            <a:ahLst/>
                            <a:cxnLst>
                              <a:cxn ang="0">
                                <a:pos x="0" y="T0"/>
                              </a:cxn>
                              <a:cxn ang="0">
                                <a:pos x="0" y="T1"/>
                              </a:cxn>
                            </a:cxnLst>
                            <a:rect l="0" t="T2" r="0" b="T3"/>
                            <a:pathLst>
                              <a:path h="214732">
                                <a:moveTo>
                                  <a:pt x="0" y="214732"/>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767951998" name="Shape 6792"/>
                        <wps:cNvSpPr>
                          <a:spLocks/>
                        </wps:cNvSpPr>
                        <wps:spPr bwMode="auto">
                          <a:xfrm>
                            <a:off x="5859" y="3803"/>
                            <a:ext cx="478" cy="717"/>
                          </a:xfrm>
                          <a:custGeom>
                            <a:avLst/>
                            <a:gdLst>
                              <a:gd name="T0" fmla="*/ 23901 w 47815"/>
                              <a:gd name="T1" fmla="*/ 0 h 71730"/>
                              <a:gd name="T2" fmla="*/ 47815 w 47815"/>
                              <a:gd name="T3" fmla="*/ 71730 h 71730"/>
                              <a:gd name="T4" fmla="*/ 23901 w 47815"/>
                              <a:gd name="T5" fmla="*/ 57378 h 71730"/>
                              <a:gd name="T6" fmla="*/ 0 w 47815"/>
                              <a:gd name="T7" fmla="*/ 71730 h 71730"/>
                              <a:gd name="T8" fmla="*/ 23901 w 47815"/>
                              <a:gd name="T9" fmla="*/ 0 h 71730"/>
                              <a:gd name="T10" fmla="*/ 0 w 47815"/>
                              <a:gd name="T11" fmla="*/ 0 h 71730"/>
                              <a:gd name="T12" fmla="*/ 47815 w 47815"/>
                              <a:gd name="T13" fmla="*/ 71730 h 71730"/>
                            </a:gdLst>
                            <a:ahLst/>
                            <a:cxnLst>
                              <a:cxn ang="0">
                                <a:pos x="T0" y="T1"/>
                              </a:cxn>
                              <a:cxn ang="0">
                                <a:pos x="T2" y="T3"/>
                              </a:cxn>
                              <a:cxn ang="0">
                                <a:pos x="T4" y="T5"/>
                              </a:cxn>
                              <a:cxn ang="0">
                                <a:pos x="T6" y="T7"/>
                              </a:cxn>
                              <a:cxn ang="0">
                                <a:pos x="T8" y="T9"/>
                              </a:cxn>
                            </a:cxnLst>
                            <a:rect l="T10" t="T11" r="T12" b="T13"/>
                            <a:pathLst>
                              <a:path w="47815" h="71730">
                                <a:moveTo>
                                  <a:pt x="23901" y="0"/>
                                </a:moveTo>
                                <a:lnTo>
                                  <a:pt x="47815" y="71730"/>
                                </a:lnTo>
                                <a:lnTo>
                                  <a:pt x="23901" y="57378"/>
                                </a:lnTo>
                                <a:lnTo>
                                  <a:pt x="0" y="71730"/>
                                </a:lnTo>
                                <a:lnTo>
                                  <a:pt x="23901" y="0"/>
                                </a:lnTo>
                                <a:close/>
                              </a:path>
                            </a:pathLst>
                          </a:custGeom>
                          <a:solidFill>
                            <a:srgbClr val="4A4486"/>
                          </a:solidFill>
                          <a:ln>
                            <a:noFill/>
                          </a:ln>
                        </wps:spPr>
                        <wps:bodyPr rot="0" vert="horz" wrap="square" lIns="91440" tIns="45720" rIns="91440" bIns="45720" anchor="t" anchorCtr="0" upright="1">
                          <a:noAutofit/>
                        </wps:bodyPr>
                      </wps:wsp>
                      <wps:wsp>
                        <wps:cNvPr id="551379654" name="Shape 6793"/>
                        <wps:cNvSpPr>
                          <a:spLocks/>
                        </wps:cNvSpPr>
                        <wps:spPr bwMode="auto">
                          <a:xfrm>
                            <a:off x="6098" y="4377"/>
                            <a:ext cx="0" cy="4868"/>
                          </a:xfrm>
                          <a:custGeom>
                            <a:avLst/>
                            <a:gdLst>
                              <a:gd name="T0" fmla="*/ 486854 h 486854"/>
                              <a:gd name="T1" fmla="*/ 0 h 486854"/>
                              <a:gd name="T2" fmla="*/ 0 h 486854"/>
                              <a:gd name="T3" fmla="*/ 486854 h 486854"/>
                            </a:gdLst>
                            <a:ahLst/>
                            <a:cxnLst>
                              <a:cxn ang="0">
                                <a:pos x="0" y="T0"/>
                              </a:cxn>
                              <a:cxn ang="0">
                                <a:pos x="0" y="T1"/>
                              </a:cxn>
                            </a:cxnLst>
                            <a:rect l="0" t="T2" r="0" b="T3"/>
                            <a:pathLst>
                              <a:path h="486854">
                                <a:moveTo>
                                  <a:pt x="0" y="486854"/>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2058870925" name="Shape 6794"/>
                        <wps:cNvSpPr>
                          <a:spLocks/>
                        </wps:cNvSpPr>
                        <wps:spPr bwMode="auto">
                          <a:xfrm>
                            <a:off x="8225" y="2541"/>
                            <a:ext cx="478" cy="717"/>
                          </a:xfrm>
                          <a:custGeom>
                            <a:avLst/>
                            <a:gdLst>
                              <a:gd name="T0" fmla="*/ 23901 w 47815"/>
                              <a:gd name="T1" fmla="*/ 0 h 71730"/>
                              <a:gd name="T2" fmla="*/ 47815 w 47815"/>
                              <a:gd name="T3" fmla="*/ 71730 h 71730"/>
                              <a:gd name="T4" fmla="*/ 23901 w 47815"/>
                              <a:gd name="T5" fmla="*/ 57378 h 71730"/>
                              <a:gd name="T6" fmla="*/ 0 w 47815"/>
                              <a:gd name="T7" fmla="*/ 71730 h 71730"/>
                              <a:gd name="T8" fmla="*/ 23901 w 47815"/>
                              <a:gd name="T9" fmla="*/ 0 h 71730"/>
                              <a:gd name="T10" fmla="*/ 0 w 47815"/>
                              <a:gd name="T11" fmla="*/ 0 h 71730"/>
                              <a:gd name="T12" fmla="*/ 47815 w 47815"/>
                              <a:gd name="T13" fmla="*/ 71730 h 71730"/>
                            </a:gdLst>
                            <a:ahLst/>
                            <a:cxnLst>
                              <a:cxn ang="0">
                                <a:pos x="T0" y="T1"/>
                              </a:cxn>
                              <a:cxn ang="0">
                                <a:pos x="T2" y="T3"/>
                              </a:cxn>
                              <a:cxn ang="0">
                                <a:pos x="T4" y="T5"/>
                              </a:cxn>
                              <a:cxn ang="0">
                                <a:pos x="T6" y="T7"/>
                              </a:cxn>
                              <a:cxn ang="0">
                                <a:pos x="T8" y="T9"/>
                              </a:cxn>
                            </a:cxnLst>
                            <a:rect l="T10" t="T11" r="T12" b="T13"/>
                            <a:pathLst>
                              <a:path w="47815" h="71730">
                                <a:moveTo>
                                  <a:pt x="23901" y="0"/>
                                </a:moveTo>
                                <a:lnTo>
                                  <a:pt x="47815" y="71730"/>
                                </a:lnTo>
                                <a:lnTo>
                                  <a:pt x="23901" y="57378"/>
                                </a:lnTo>
                                <a:lnTo>
                                  <a:pt x="0" y="71730"/>
                                </a:lnTo>
                                <a:lnTo>
                                  <a:pt x="23901" y="0"/>
                                </a:lnTo>
                                <a:close/>
                              </a:path>
                            </a:pathLst>
                          </a:custGeom>
                          <a:solidFill>
                            <a:srgbClr val="4A4486"/>
                          </a:solidFill>
                          <a:ln>
                            <a:noFill/>
                          </a:ln>
                        </wps:spPr>
                        <wps:bodyPr rot="0" vert="horz" wrap="square" lIns="91440" tIns="45720" rIns="91440" bIns="45720" anchor="t" anchorCtr="0" upright="1">
                          <a:noAutofit/>
                        </wps:bodyPr>
                      </wps:wsp>
                      <wps:wsp>
                        <wps:cNvPr id="957071655" name="Shape 6795"/>
                        <wps:cNvSpPr>
                          <a:spLocks/>
                        </wps:cNvSpPr>
                        <wps:spPr bwMode="auto">
                          <a:xfrm>
                            <a:off x="8464" y="3115"/>
                            <a:ext cx="0" cy="6130"/>
                          </a:xfrm>
                          <a:custGeom>
                            <a:avLst/>
                            <a:gdLst>
                              <a:gd name="T0" fmla="*/ 613042 h 613042"/>
                              <a:gd name="T1" fmla="*/ 0 h 613042"/>
                              <a:gd name="T2" fmla="*/ 0 h 613042"/>
                              <a:gd name="T3" fmla="*/ 613042 h 613042"/>
                            </a:gdLst>
                            <a:ahLst/>
                            <a:cxnLst>
                              <a:cxn ang="0">
                                <a:pos x="0" y="T0"/>
                              </a:cxn>
                              <a:cxn ang="0">
                                <a:pos x="0" y="T1"/>
                              </a:cxn>
                            </a:cxnLst>
                            <a:rect l="0" t="T2" r="0" b="T3"/>
                            <a:pathLst>
                              <a:path h="613042">
                                <a:moveTo>
                                  <a:pt x="0" y="613042"/>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401338102" name="Shape 6796"/>
                        <wps:cNvSpPr>
                          <a:spLocks/>
                        </wps:cNvSpPr>
                        <wps:spPr bwMode="auto">
                          <a:xfrm>
                            <a:off x="10591" y="2442"/>
                            <a:ext cx="478" cy="718"/>
                          </a:xfrm>
                          <a:custGeom>
                            <a:avLst/>
                            <a:gdLst>
                              <a:gd name="T0" fmla="*/ 23901 w 47815"/>
                              <a:gd name="T1" fmla="*/ 0 h 71730"/>
                              <a:gd name="T2" fmla="*/ 47815 w 47815"/>
                              <a:gd name="T3" fmla="*/ 71730 h 71730"/>
                              <a:gd name="T4" fmla="*/ 23901 w 47815"/>
                              <a:gd name="T5" fmla="*/ 57378 h 71730"/>
                              <a:gd name="T6" fmla="*/ 0 w 47815"/>
                              <a:gd name="T7" fmla="*/ 71730 h 71730"/>
                              <a:gd name="T8" fmla="*/ 23901 w 47815"/>
                              <a:gd name="T9" fmla="*/ 0 h 71730"/>
                              <a:gd name="T10" fmla="*/ 0 w 47815"/>
                              <a:gd name="T11" fmla="*/ 0 h 71730"/>
                              <a:gd name="T12" fmla="*/ 47815 w 47815"/>
                              <a:gd name="T13" fmla="*/ 71730 h 71730"/>
                            </a:gdLst>
                            <a:ahLst/>
                            <a:cxnLst>
                              <a:cxn ang="0">
                                <a:pos x="T0" y="T1"/>
                              </a:cxn>
                              <a:cxn ang="0">
                                <a:pos x="T2" y="T3"/>
                              </a:cxn>
                              <a:cxn ang="0">
                                <a:pos x="T4" y="T5"/>
                              </a:cxn>
                              <a:cxn ang="0">
                                <a:pos x="T6" y="T7"/>
                              </a:cxn>
                              <a:cxn ang="0">
                                <a:pos x="T8" y="T9"/>
                              </a:cxn>
                            </a:cxnLst>
                            <a:rect l="T10" t="T11" r="T12" b="T13"/>
                            <a:pathLst>
                              <a:path w="47815" h="71730">
                                <a:moveTo>
                                  <a:pt x="23901" y="0"/>
                                </a:moveTo>
                                <a:lnTo>
                                  <a:pt x="47815" y="71730"/>
                                </a:lnTo>
                                <a:lnTo>
                                  <a:pt x="23901" y="57378"/>
                                </a:lnTo>
                                <a:lnTo>
                                  <a:pt x="0" y="71730"/>
                                </a:lnTo>
                                <a:lnTo>
                                  <a:pt x="23901" y="0"/>
                                </a:lnTo>
                                <a:close/>
                              </a:path>
                            </a:pathLst>
                          </a:custGeom>
                          <a:solidFill>
                            <a:srgbClr val="4A4486"/>
                          </a:solidFill>
                          <a:ln>
                            <a:noFill/>
                          </a:ln>
                        </wps:spPr>
                        <wps:bodyPr rot="0" vert="horz" wrap="square" lIns="91440" tIns="45720" rIns="91440" bIns="45720" anchor="t" anchorCtr="0" upright="1">
                          <a:noAutofit/>
                        </wps:bodyPr>
                      </wps:wsp>
                      <wps:wsp>
                        <wps:cNvPr id="2016567857" name="Shape 6797"/>
                        <wps:cNvSpPr>
                          <a:spLocks/>
                        </wps:cNvSpPr>
                        <wps:spPr bwMode="auto">
                          <a:xfrm>
                            <a:off x="10830" y="3016"/>
                            <a:ext cx="0" cy="6229"/>
                          </a:xfrm>
                          <a:custGeom>
                            <a:avLst/>
                            <a:gdLst>
                              <a:gd name="T0" fmla="*/ 622910 h 622910"/>
                              <a:gd name="T1" fmla="*/ 0 h 622910"/>
                              <a:gd name="T2" fmla="*/ 0 h 622910"/>
                              <a:gd name="T3" fmla="*/ 622910 h 622910"/>
                            </a:gdLst>
                            <a:ahLst/>
                            <a:cxnLst>
                              <a:cxn ang="0">
                                <a:pos x="0" y="T0"/>
                              </a:cxn>
                              <a:cxn ang="0">
                                <a:pos x="0" y="T1"/>
                              </a:cxn>
                            </a:cxnLst>
                            <a:rect l="0" t="T2" r="0" b="T3"/>
                            <a:pathLst>
                              <a:path h="622910">
                                <a:moveTo>
                                  <a:pt x="0" y="622910"/>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921852571" name="Shape 6798"/>
                        <wps:cNvSpPr>
                          <a:spLocks/>
                        </wps:cNvSpPr>
                        <wps:spPr bwMode="auto">
                          <a:xfrm>
                            <a:off x="12957" y="3123"/>
                            <a:ext cx="479" cy="717"/>
                          </a:xfrm>
                          <a:custGeom>
                            <a:avLst/>
                            <a:gdLst>
                              <a:gd name="T0" fmla="*/ 23901 w 47815"/>
                              <a:gd name="T1" fmla="*/ 0 h 71730"/>
                              <a:gd name="T2" fmla="*/ 47815 w 47815"/>
                              <a:gd name="T3" fmla="*/ 71730 h 71730"/>
                              <a:gd name="T4" fmla="*/ 23901 w 47815"/>
                              <a:gd name="T5" fmla="*/ 57378 h 71730"/>
                              <a:gd name="T6" fmla="*/ 0 w 47815"/>
                              <a:gd name="T7" fmla="*/ 71730 h 71730"/>
                              <a:gd name="T8" fmla="*/ 23901 w 47815"/>
                              <a:gd name="T9" fmla="*/ 0 h 71730"/>
                              <a:gd name="T10" fmla="*/ 0 w 47815"/>
                              <a:gd name="T11" fmla="*/ 0 h 71730"/>
                              <a:gd name="T12" fmla="*/ 47815 w 47815"/>
                              <a:gd name="T13" fmla="*/ 71730 h 71730"/>
                            </a:gdLst>
                            <a:ahLst/>
                            <a:cxnLst>
                              <a:cxn ang="0">
                                <a:pos x="T0" y="T1"/>
                              </a:cxn>
                              <a:cxn ang="0">
                                <a:pos x="T2" y="T3"/>
                              </a:cxn>
                              <a:cxn ang="0">
                                <a:pos x="T4" y="T5"/>
                              </a:cxn>
                              <a:cxn ang="0">
                                <a:pos x="T6" y="T7"/>
                              </a:cxn>
                              <a:cxn ang="0">
                                <a:pos x="T8" y="T9"/>
                              </a:cxn>
                            </a:cxnLst>
                            <a:rect l="T10" t="T11" r="T12" b="T13"/>
                            <a:pathLst>
                              <a:path w="47815" h="71730">
                                <a:moveTo>
                                  <a:pt x="23901" y="0"/>
                                </a:moveTo>
                                <a:lnTo>
                                  <a:pt x="47815" y="71730"/>
                                </a:lnTo>
                                <a:lnTo>
                                  <a:pt x="23901" y="57378"/>
                                </a:lnTo>
                                <a:lnTo>
                                  <a:pt x="0" y="71730"/>
                                </a:lnTo>
                                <a:lnTo>
                                  <a:pt x="23901" y="0"/>
                                </a:lnTo>
                                <a:close/>
                              </a:path>
                            </a:pathLst>
                          </a:custGeom>
                          <a:solidFill>
                            <a:srgbClr val="4A4486"/>
                          </a:solidFill>
                          <a:ln>
                            <a:noFill/>
                          </a:ln>
                        </wps:spPr>
                        <wps:bodyPr rot="0" vert="horz" wrap="square" lIns="91440" tIns="45720" rIns="91440" bIns="45720" anchor="t" anchorCtr="0" upright="1">
                          <a:noAutofit/>
                        </wps:bodyPr>
                      </wps:wsp>
                      <wps:wsp>
                        <wps:cNvPr id="992069691" name="Shape 6799"/>
                        <wps:cNvSpPr>
                          <a:spLocks/>
                        </wps:cNvSpPr>
                        <wps:spPr bwMode="auto">
                          <a:xfrm>
                            <a:off x="13196" y="3696"/>
                            <a:ext cx="0" cy="5549"/>
                          </a:xfrm>
                          <a:custGeom>
                            <a:avLst/>
                            <a:gdLst>
                              <a:gd name="T0" fmla="*/ 554876 h 554876"/>
                              <a:gd name="T1" fmla="*/ 0 h 554876"/>
                              <a:gd name="T2" fmla="*/ 0 h 554876"/>
                              <a:gd name="T3" fmla="*/ 554876 h 554876"/>
                            </a:gdLst>
                            <a:ahLst/>
                            <a:cxnLst>
                              <a:cxn ang="0">
                                <a:pos x="0" y="T0"/>
                              </a:cxn>
                              <a:cxn ang="0">
                                <a:pos x="0" y="T1"/>
                              </a:cxn>
                            </a:cxnLst>
                            <a:rect l="0" t="T2" r="0" b="T3"/>
                            <a:pathLst>
                              <a:path h="554876">
                                <a:moveTo>
                                  <a:pt x="0" y="554876"/>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639512782" name="Shape 6800"/>
                        <wps:cNvSpPr>
                          <a:spLocks/>
                        </wps:cNvSpPr>
                        <wps:spPr bwMode="auto">
                          <a:xfrm>
                            <a:off x="15324" y="5163"/>
                            <a:ext cx="478" cy="718"/>
                          </a:xfrm>
                          <a:custGeom>
                            <a:avLst/>
                            <a:gdLst>
                              <a:gd name="T0" fmla="*/ 23901 w 47815"/>
                              <a:gd name="T1" fmla="*/ 0 h 71730"/>
                              <a:gd name="T2" fmla="*/ 47815 w 47815"/>
                              <a:gd name="T3" fmla="*/ 71730 h 71730"/>
                              <a:gd name="T4" fmla="*/ 23901 w 47815"/>
                              <a:gd name="T5" fmla="*/ 57378 h 71730"/>
                              <a:gd name="T6" fmla="*/ 0 w 47815"/>
                              <a:gd name="T7" fmla="*/ 71730 h 71730"/>
                              <a:gd name="T8" fmla="*/ 23901 w 47815"/>
                              <a:gd name="T9" fmla="*/ 0 h 71730"/>
                              <a:gd name="T10" fmla="*/ 0 w 47815"/>
                              <a:gd name="T11" fmla="*/ 0 h 71730"/>
                              <a:gd name="T12" fmla="*/ 47815 w 47815"/>
                              <a:gd name="T13" fmla="*/ 71730 h 71730"/>
                            </a:gdLst>
                            <a:ahLst/>
                            <a:cxnLst>
                              <a:cxn ang="0">
                                <a:pos x="T0" y="T1"/>
                              </a:cxn>
                              <a:cxn ang="0">
                                <a:pos x="T2" y="T3"/>
                              </a:cxn>
                              <a:cxn ang="0">
                                <a:pos x="T4" y="T5"/>
                              </a:cxn>
                              <a:cxn ang="0">
                                <a:pos x="T6" y="T7"/>
                              </a:cxn>
                              <a:cxn ang="0">
                                <a:pos x="T8" y="T9"/>
                              </a:cxn>
                            </a:cxnLst>
                            <a:rect l="T10" t="T11" r="T12" b="T13"/>
                            <a:pathLst>
                              <a:path w="47815" h="71730">
                                <a:moveTo>
                                  <a:pt x="23901" y="0"/>
                                </a:moveTo>
                                <a:lnTo>
                                  <a:pt x="47815" y="71730"/>
                                </a:lnTo>
                                <a:lnTo>
                                  <a:pt x="23901" y="57378"/>
                                </a:lnTo>
                                <a:lnTo>
                                  <a:pt x="0" y="71730"/>
                                </a:lnTo>
                                <a:lnTo>
                                  <a:pt x="23901" y="0"/>
                                </a:lnTo>
                                <a:close/>
                              </a:path>
                            </a:pathLst>
                          </a:custGeom>
                          <a:solidFill>
                            <a:srgbClr val="4A4486"/>
                          </a:solidFill>
                          <a:ln>
                            <a:noFill/>
                          </a:ln>
                        </wps:spPr>
                        <wps:bodyPr rot="0" vert="horz" wrap="square" lIns="91440" tIns="45720" rIns="91440" bIns="45720" anchor="t" anchorCtr="0" upright="1">
                          <a:noAutofit/>
                        </wps:bodyPr>
                      </wps:wsp>
                      <wps:wsp>
                        <wps:cNvPr id="2023436528" name="Shape 6801"/>
                        <wps:cNvSpPr>
                          <a:spLocks/>
                        </wps:cNvSpPr>
                        <wps:spPr bwMode="auto">
                          <a:xfrm>
                            <a:off x="15563" y="5737"/>
                            <a:ext cx="0" cy="3508"/>
                          </a:xfrm>
                          <a:custGeom>
                            <a:avLst/>
                            <a:gdLst>
                              <a:gd name="T0" fmla="*/ 350787 h 350787"/>
                              <a:gd name="T1" fmla="*/ 0 h 350787"/>
                              <a:gd name="T2" fmla="*/ 0 h 350787"/>
                              <a:gd name="T3" fmla="*/ 350787 h 350787"/>
                            </a:gdLst>
                            <a:ahLst/>
                            <a:cxnLst>
                              <a:cxn ang="0">
                                <a:pos x="0" y="T0"/>
                              </a:cxn>
                              <a:cxn ang="0">
                                <a:pos x="0" y="T1"/>
                              </a:cxn>
                            </a:cxnLst>
                            <a:rect l="0" t="T2" r="0" b="T3"/>
                            <a:pathLst>
                              <a:path h="350787">
                                <a:moveTo>
                                  <a:pt x="0" y="350787"/>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2104357552" name="Shape 6802"/>
                        <wps:cNvSpPr>
                          <a:spLocks/>
                        </wps:cNvSpPr>
                        <wps:spPr bwMode="auto">
                          <a:xfrm>
                            <a:off x="17690" y="6086"/>
                            <a:ext cx="478" cy="717"/>
                          </a:xfrm>
                          <a:custGeom>
                            <a:avLst/>
                            <a:gdLst>
                              <a:gd name="T0" fmla="*/ 23902 w 47816"/>
                              <a:gd name="T1" fmla="*/ 0 h 71730"/>
                              <a:gd name="T2" fmla="*/ 47816 w 47816"/>
                              <a:gd name="T3" fmla="*/ 71730 h 71730"/>
                              <a:gd name="T4" fmla="*/ 23902 w 47816"/>
                              <a:gd name="T5" fmla="*/ 57378 h 71730"/>
                              <a:gd name="T6" fmla="*/ 0 w 47816"/>
                              <a:gd name="T7" fmla="*/ 71730 h 71730"/>
                              <a:gd name="T8" fmla="*/ 23902 w 47816"/>
                              <a:gd name="T9" fmla="*/ 0 h 71730"/>
                              <a:gd name="T10" fmla="*/ 0 w 47816"/>
                              <a:gd name="T11" fmla="*/ 0 h 71730"/>
                              <a:gd name="T12" fmla="*/ 47816 w 47816"/>
                              <a:gd name="T13" fmla="*/ 71730 h 71730"/>
                            </a:gdLst>
                            <a:ahLst/>
                            <a:cxnLst>
                              <a:cxn ang="0">
                                <a:pos x="T0" y="T1"/>
                              </a:cxn>
                              <a:cxn ang="0">
                                <a:pos x="T2" y="T3"/>
                              </a:cxn>
                              <a:cxn ang="0">
                                <a:pos x="T4" y="T5"/>
                              </a:cxn>
                              <a:cxn ang="0">
                                <a:pos x="T6" y="T7"/>
                              </a:cxn>
                              <a:cxn ang="0">
                                <a:pos x="T8" y="T9"/>
                              </a:cxn>
                            </a:cxnLst>
                            <a:rect l="T10" t="T11" r="T12" b="T13"/>
                            <a:pathLst>
                              <a:path w="47816" h="71730">
                                <a:moveTo>
                                  <a:pt x="23902" y="0"/>
                                </a:moveTo>
                                <a:lnTo>
                                  <a:pt x="47816" y="71730"/>
                                </a:lnTo>
                                <a:lnTo>
                                  <a:pt x="23902" y="57378"/>
                                </a:lnTo>
                                <a:lnTo>
                                  <a:pt x="0" y="71730"/>
                                </a:lnTo>
                                <a:lnTo>
                                  <a:pt x="23902" y="0"/>
                                </a:lnTo>
                                <a:close/>
                              </a:path>
                            </a:pathLst>
                          </a:custGeom>
                          <a:solidFill>
                            <a:srgbClr val="4A4486"/>
                          </a:solidFill>
                          <a:ln>
                            <a:noFill/>
                          </a:ln>
                        </wps:spPr>
                        <wps:bodyPr rot="0" vert="horz" wrap="square" lIns="91440" tIns="45720" rIns="91440" bIns="45720" anchor="t" anchorCtr="0" upright="1">
                          <a:noAutofit/>
                        </wps:bodyPr>
                      </wps:wsp>
                      <wps:wsp>
                        <wps:cNvPr id="1205164807" name="Shape 6803"/>
                        <wps:cNvSpPr>
                          <a:spLocks/>
                        </wps:cNvSpPr>
                        <wps:spPr bwMode="auto">
                          <a:xfrm>
                            <a:off x="17929" y="6660"/>
                            <a:ext cx="0" cy="2585"/>
                          </a:xfrm>
                          <a:custGeom>
                            <a:avLst/>
                            <a:gdLst>
                              <a:gd name="T0" fmla="*/ 258521 h 258521"/>
                              <a:gd name="T1" fmla="*/ 0 h 258521"/>
                              <a:gd name="T2" fmla="*/ 0 h 258521"/>
                              <a:gd name="T3" fmla="*/ 258521 h 258521"/>
                            </a:gdLst>
                            <a:ahLst/>
                            <a:cxnLst>
                              <a:cxn ang="0">
                                <a:pos x="0" y="T0"/>
                              </a:cxn>
                              <a:cxn ang="0">
                                <a:pos x="0" y="T1"/>
                              </a:cxn>
                            </a:cxnLst>
                            <a:rect l="0" t="T2" r="0" b="T3"/>
                            <a:pathLst>
                              <a:path h="258521">
                                <a:moveTo>
                                  <a:pt x="0" y="258521"/>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350942438" name="Shape 6804"/>
                        <wps:cNvSpPr>
                          <a:spLocks/>
                        </wps:cNvSpPr>
                        <wps:spPr bwMode="auto">
                          <a:xfrm>
                            <a:off x="20056" y="5844"/>
                            <a:ext cx="478" cy="717"/>
                          </a:xfrm>
                          <a:custGeom>
                            <a:avLst/>
                            <a:gdLst>
                              <a:gd name="T0" fmla="*/ 23902 w 47816"/>
                              <a:gd name="T1" fmla="*/ 0 h 71730"/>
                              <a:gd name="T2" fmla="*/ 47816 w 47816"/>
                              <a:gd name="T3" fmla="*/ 71730 h 71730"/>
                              <a:gd name="T4" fmla="*/ 23902 w 47816"/>
                              <a:gd name="T5" fmla="*/ 57378 h 71730"/>
                              <a:gd name="T6" fmla="*/ 0 w 47816"/>
                              <a:gd name="T7" fmla="*/ 71730 h 71730"/>
                              <a:gd name="T8" fmla="*/ 23902 w 47816"/>
                              <a:gd name="T9" fmla="*/ 0 h 71730"/>
                              <a:gd name="T10" fmla="*/ 0 w 47816"/>
                              <a:gd name="T11" fmla="*/ 0 h 71730"/>
                              <a:gd name="T12" fmla="*/ 47816 w 47816"/>
                              <a:gd name="T13" fmla="*/ 71730 h 71730"/>
                            </a:gdLst>
                            <a:ahLst/>
                            <a:cxnLst>
                              <a:cxn ang="0">
                                <a:pos x="T0" y="T1"/>
                              </a:cxn>
                              <a:cxn ang="0">
                                <a:pos x="T2" y="T3"/>
                              </a:cxn>
                              <a:cxn ang="0">
                                <a:pos x="T4" y="T5"/>
                              </a:cxn>
                              <a:cxn ang="0">
                                <a:pos x="T6" y="T7"/>
                              </a:cxn>
                              <a:cxn ang="0">
                                <a:pos x="T8" y="T9"/>
                              </a:cxn>
                            </a:cxnLst>
                            <a:rect l="T10" t="T11" r="T12" b="T13"/>
                            <a:pathLst>
                              <a:path w="47816" h="71730">
                                <a:moveTo>
                                  <a:pt x="23902" y="0"/>
                                </a:moveTo>
                                <a:lnTo>
                                  <a:pt x="47816" y="71730"/>
                                </a:lnTo>
                                <a:lnTo>
                                  <a:pt x="23902" y="57378"/>
                                </a:lnTo>
                                <a:lnTo>
                                  <a:pt x="0" y="71730"/>
                                </a:lnTo>
                                <a:lnTo>
                                  <a:pt x="23902" y="0"/>
                                </a:lnTo>
                                <a:close/>
                              </a:path>
                            </a:pathLst>
                          </a:custGeom>
                          <a:solidFill>
                            <a:srgbClr val="4A4486"/>
                          </a:solidFill>
                          <a:ln>
                            <a:noFill/>
                          </a:ln>
                        </wps:spPr>
                        <wps:bodyPr rot="0" vert="horz" wrap="square" lIns="91440" tIns="45720" rIns="91440" bIns="45720" anchor="t" anchorCtr="0" upright="1">
                          <a:noAutofit/>
                        </wps:bodyPr>
                      </wps:wsp>
                      <wps:wsp>
                        <wps:cNvPr id="1851479472" name="Shape 6805"/>
                        <wps:cNvSpPr>
                          <a:spLocks/>
                        </wps:cNvSpPr>
                        <wps:spPr bwMode="auto">
                          <a:xfrm>
                            <a:off x="20295" y="6417"/>
                            <a:ext cx="0" cy="2828"/>
                          </a:xfrm>
                          <a:custGeom>
                            <a:avLst/>
                            <a:gdLst>
                              <a:gd name="T0" fmla="*/ 282766 h 282766"/>
                              <a:gd name="T1" fmla="*/ 0 h 282766"/>
                              <a:gd name="T2" fmla="*/ 0 h 282766"/>
                              <a:gd name="T3" fmla="*/ 282766 h 282766"/>
                            </a:gdLst>
                            <a:ahLst/>
                            <a:cxnLst>
                              <a:cxn ang="0">
                                <a:pos x="0" y="T0"/>
                              </a:cxn>
                              <a:cxn ang="0">
                                <a:pos x="0" y="T1"/>
                              </a:cxn>
                            </a:cxnLst>
                            <a:rect l="0" t="T2" r="0" b="T3"/>
                            <a:pathLst>
                              <a:path h="282766">
                                <a:moveTo>
                                  <a:pt x="0" y="282766"/>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354710743" name="Shape 6806"/>
                        <wps:cNvSpPr>
                          <a:spLocks/>
                        </wps:cNvSpPr>
                        <wps:spPr bwMode="auto">
                          <a:xfrm>
                            <a:off x="22422" y="4931"/>
                            <a:ext cx="479" cy="718"/>
                          </a:xfrm>
                          <a:custGeom>
                            <a:avLst/>
                            <a:gdLst>
                              <a:gd name="T0" fmla="*/ 23902 w 47816"/>
                              <a:gd name="T1" fmla="*/ 0 h 71730"/>
                              <a:gd name="T2" fmla="*/ 47816 w 47816"/>
                              <a:gd name="T3" fmla="*/ 71730 h 71730"/>
                              <a:gd name="T4" fmla="*/ 23902 w 47816"/>
                              <a:gd name="T5" fmla="*/ 57378 h 71730"/>
                              <a:gd name="T6" fmla="*/ 0 w 47816"/>
                              <a:gd name="T7" fmla="*/ 71730 h 71730"/>
                              <a:gd name="T8" fmla="*/ 23902 w 47816"/>
                              <a:gd name="T9" fmla="*/ 0 h 71730"/>
                              <a:gd name="T10" fmla="*/ 0 w 47816"/>
                              <a:gd name="T11" fmla="*/ 0 h 71730"/>
                              <a:gd name="T12" fmla="*/ 47816 w 47816"/>
                              <a:gd name="T13" fmla="*/ 71730 h 71730"/>
                            </a:gdLst>
                            <a:ahLst/>
                            <a:cxnLst>
                              <a:cxn ang="0">
                                <a:pos x="T0" y="T1"/>
                              </a:cxn>
                              <a:cxn ang="0">
                                <a:pos x="T2" y="T3"/>
                              </a:cxn>
                              <a:cxn ang="0">
                                <a:pos x="T4" y="T5"/>
                              </a:cxn>
                              <a:cxn ang="0">
                                <a:pos x="T6" y="T7"/>
                              </a:cxn>
                              <a:cxn ang="0">
                                <a:pos x="T8" y="T9"/>
                              </a:cxn>
                            </a:cxnLst>
                            <a:rect l="T10" t="T11" r="T12" b="T13"/>
                            <a:pathLst>
                              <a:path w="47816" h="71730">
                                <a:moveTo>
                                  <a:pt x="23902" y="0"/>
                                </a:moveTo>
                                <a:lnTo>
                                  <a:pt x="47816" y="71730"/>
                                </a:lnTo>
                                <a:lnTo>
                                  <a:pt x="23902" y="57378"/>
                                </a:lnTo>
                                <a:lnTo>
                                  <a:pt x="0" y="71730"/>
                                </a:lnTo>
                                <a:lnTo>
                                  <a:pt x="23902" y="0"/>
                                </a:lnTo>
                                <a:close/>
                              </a:path>
                            </a:pathLst>
                          </a:custGeom>
                          <a:solidFill>
                            <a:srgbClr val="4A4486"/>
                          </a:solidFill>
                          <a:ln>
                            <a:noFill/>
                          </a:ln>
                        </wps:spPr>
                        <wps:bodyPr rot="0" vert="horz" wrap="square" lIns="91440" tIns="45720" rIns="91440" bIns="45720" anchor="t" anchorCtr="0" upright="1">
                          <a:noAutofit/>
                        </wps:bodyPr>
                      </wps:wsp>
                      <wps:wsp>
                        <wps:cNvPr id="772893436" name="Shape 6807"/>
                        <wps:cNvSpPr>
                          <a:spLocks/>
                        </wps:cNvSpPr>
                        <wps:spPr bwMode="auto">
                          <a:xfrm>
                            <a:off x="22662" y="5505"/>
                            <a:ext cx="0" cy="3740"/>
                          </a:xfrm>
                          <a:custGeom>
                            <a:avLst/>
                            <a:gdLst>
                              <a:gd name="T0" fmla="*/ 373990 h 373990"/>
                              <a:gd name="T1" fmla="*/ 0 h 373990"/>
                              <a:gd name="T2" fmla="*/ 0 h 373990"/>
                              <a:gd name="T3" fmla="*/ 373990 h 373990"/>
                            </a:gdLst>
                            <a:ahLst/>
                            <a:cxnLst>
                              <a:cxn ang="0">
                                <a:pos x="0" y="T0"/>
                              </a:cxn>
                              <a:cxn ang="0">
                                <a:pos x="0" y="T1"/>
                              </a:cxn>
                            </a:cxnLst>
                            <a:rect l="0" t="T2" r="0" b="T3"/>
                            <a:pathLst>
                              <a:path h="373990">
                                <a:moveTo>
                                  <a:pt x="0" y="373990"/>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808189124" name="Shape 6808"/>
                        <wps:cNvSpPr>
                          <a:spLocks/>
                        </wps:cNvSpPr>
                        <wps:spPr bwMode="auto">
                          <a:xfrm>
                            <a:off x="24789" y="4038"/>
                            <a:ext cx="478" cy="717"/>
                          </a:xfrm>
                          <a:custGeom>
                            <a:avLst/>
                            <a:gdLst>
                              <a:gd name="T0" fmla="*/ 23902 w 47816"/>
                              <a:gd name="T1" fmla="*/ 0 h 71730"/>
                              <a:gd name="T2" fmla="*/ 47816 w 47816"/>
                              <a:gd name="T3" fmla="*/ 71730 h 71730"/>
                              <a:gd name="T4" fmla="*/ 23902 w 47816"/>
                              <a:gd name="T5" fmla="*/ 57378 h 71730"/>
                              <a:gd name="T6" fmla="*/ 0 w 47816"/>
                              <a:gd name="T7" fmla="*/ 71730 h 71730"/>
                              <a:gd name="T8" fmla="*/ 23902 w 47816"/>
                              <a:gd name="T9" fmla="*/ 0 h 71730"/>
                              <a:gd name="T10" fmla="*/ 0 w 47816"/>
                              <a:gd name="T11" fmla="*/ 0 h 71730"/>
                              <a:gd name="T12" fmla="*/ 47816 w 47816"/>
                              <a:gd name="T13" fmla="*/ 71730 h 71730"/>
                            </a:gdLst>
                            <a:ahLst/>
                            <a:cxnLst>
                              <a:cxn ang="0">
                                <a:pos x="T0" y="T1"/>
                              </a:cxn>
                              <a:cxn ang="0">
                                <a:pos x="T2" y="T3"/>
                              </a:cxn>
                              <a:cxn ang="0">
                                <a:pos x="T4" y="T5"/>
                              </a:cxn>
                              <a:cxn ang="0">
                                <a:pos x="T6" y="T7"/>
                              </a:cxn>
                              <a:cxn ang="0">
                                <a:pos x="T8" y="T9"/>
                              </a:cxn>
                            </a:cxnLst>
                            <a:rect l="T10" t="T11" r="T12" b="T13"/>
                            <a:pathLst>
                              <a:path w="47816" h="71730">
                                <a:moveTo>
                                  <a:pt x="23902" y="0"/>
                                </a:moveTo>
                                <a:lnTo>
                                  <a:pt x="47816" y="71730"/>
                                </a:lnTo>
                                <a:lnTo>
                                  <a:pt x="23902" y="57378"/>
                                </a:lnTo>
                                <a:lnTo>
                                  <a:pt x="0" y="71730"/>
                                </a:lnTo>
                                <a:lnTo>
                                  <a:pt x="23902" y="0"/>
                                </a:lnTo>
                                <a:close/>
                              </a:path>
                            </a:pathLst>
                          </a:custGeom>
                          <a:solidFill>
                            <a:srgbClr val="4A4486"/>
                          </a:solidFill>
                          <a:ln>
                            <a:noFill/>
                          </a:ln>
                        </wps:spPr>
                        <wps:bodyPr rot="0" vert="horz" wrap="square" lIns="91440" tIns="45720" rIns="91440" bIns="45720" anchor="t" anchorCtr="0" upright="1">
                          <a:noAutofit/>
                        </wps:bodyPr>
                      </wps:wsp>
                      <wps:wsp>
                        <wps:cNvPr id="580091414" name="Shape 6809"/>
                        <wps:cNvSpPr>
                          <a:spLocks/>
                        </wps:cNvSpPr>
                        <wps:spPr bwMode="auto">
                          <a:xfrm>
                            <a:off x="25028" y="4612"/>
                            <a:ext cx="0" cy="4633"/>
                          </a:xfrm>
                          <a:custGeom>
                            <a:avLst/>
                            <a:gdLst>
                              <a:gd name="T0" fmla="*/ 463347 h 463347"/>
                              <a:gd name="T1" fmla="*/ 0 h 463347"/>
                              <a:gd name="T2" fmla="*/ 0 h 463347"/>
                              <a:gd name="T3" fmla="*/ 463347 h 463347"/>
                            </a:gdLst>
                            <a:ahLst/>
                            <a:cxnLst>
                              <a:cxn ang="0">
                                <a:pos x="0" y="T0"/>
                              </a:cxn>
                              <a:cxn ang="0">
                                <a:pos x="0" y="T1"/>
                              </a:cxn>
                            </a:cxnLst>
                            <a:rect l="0" t="T2" r="0" b="T3"/>
                            <a:pathLst>
                              <a:path h="463347">
                                <a:moveTo>
                                  <a:pt x="0" y="463347"/>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822703786" name="Shape 6810"/>
                        <wps:cNvSpPr>
                          <a:spLocks/>
                        </wps:cNvSpPr>
                        <wps:spPr bwMode="auto">
                          <a:xfrm>
                            <a:off x="1365" y="8565"/>
                            <a:ext cx="2366" cy="0"/>
                          </a:xfrm>
                          <a:custGeom>
                            <a:avLst/>
                            <a:gdLst>
                              <a:gd name="T0" fmla="*/ 0 w 236626"/>
                              <a:gd name="T1" fmla="*/ 236626 w 236626"/>
                              <a:gd name="T2" fmla="*/ 0 w 236626"/>
                              <a:gd name="T3" fmla="*/ 236626 w 236626"/>
                            </a:gdLst>
                            <a:ahLst/>
                            <a:cxnLst>
                              <a:cxn ang="0">
                                <a:pos x="T0" y="0"/>
                              </a:cxn>
                              <a:cxn ang="0">
                                <a:pos x="T1" y="0"/>
                              </a:cxn>
                            </a:cxnLst>
                            <a:rect l="T2" t="0" r="T3" b="0"/>
                            <a:pathLst>
                              <a:path w="236626">
                                <a:moveTo>
                                  <a:pt x="0" y="0"/>
                                </a:moveTo>
                                <a:lnTo>
                                  <a:pt x="236626" y="0"/>
                                </a:lnTo>
                              </a:path>
                            </a:pathLst>
                          </a:custGeom>
                          <a:noFill/>
                          <a:ln w="11951">
                            <a:solidFill>
                              <a:srgbClr val="42A73F"/>
                            </a:solidFill>
                            <a:miter lim="127000"/>
                            <a:headEnd/>
                            <a:tailEnd/>
                          </a:ln>
                        </wps:spPr>
                        <wps:bodyPr rot="0" vert="horz" wrap="square" lIns="91440" tIns="45720" rIns="91440" bIns="45720" anchor="t" anchorCtr="0" upright="1">
                          <a:noAutofit/>
                        </wps:bodyPr>
                      </wps:wsp>
                      <wps:wsp>
                        <wps:cNvPr id="315622309" name="Shape 6811"/>
                        <wps:cNvSpPr>
                          <a:spLocks/>
                        </wps:cNvSpPr>
                        <wps:spPr bwMode="auto">
                          <a:xfrm>
                            <a:off x="3731" y="6524"/>
                            <a:ext cx="2367" cy="0"/>
                          </a:xfrm>
                          <a:custGeom>
                            <a:avLst/>
                            <a:gdLst>
                              <a:gd name="T0" fmla="*/ 0 w 236626"/>
                              <a:gd name="T1" fmla="*/ 236626 w 236626"/>
                              <a:gd name="T2" fmla="*/ 0 w 236626"/>
                              <a:gd name="T3" fmla="*/ 236626 w 236626"/>
                            </a:gdLst>
                            <a:ahLst/>
                            <a:cxnLst>
                              <a:cxn ang="0">
                                <a:pos x="T0" y="0"/>
                              </a:cxn>
                              <a:cxn ang="0">
                                <a:pos x="T1" y="0"/>
                              </a:cxn>
                            </a:cxnLst>
                            <a:rect l="T2" t="0" r="T3" b="0"/>
                            <a:pathLst>
                              <a:path w="236626">
                                <a:moveTo>
                                  <a:pt x="0" y="0"/>
                                </a:moveTo>
                                <a:lnTo>
                                  <a:pt x="236626" y="0"/>
                                </a:lnTo>
                              </a:path>
                            </a:pathLst>
                          </a:custGeom>
                          <a:noFill/>
                          <a:ln w="11951">
                            <a:solidFill>
                              <a:srgbClr val="42A73F"/>
                            </a:solidFill>
                            <a:miter lim="127000"/>
                            <a:headEnd/>
                            <a:tailEnd/>
                          </a:ln>
                        </wps:spPr>
                        <wps:bodyPr rot="0" vert="horz" wrap="square" lIns="91440" tIns="45720" rIns="91440" bIns="45720" anchor="t" anchorCtr="0" upright="1">
                          <a:noAutofit/>
                        </wps:bodyPr>
                      </wps:wsp>
                      <wps:wsp>
                        <wps:cNvPr id="1312658236" name="Shape 6812"/>
                        <wps:cNvSpPr>
                          <a:spLocks/>
                        </wps:cNvSpPr>
                        <wps:spPr bwMode="auto">
                          <a:xfrm>
                            <a:off x="6098" y="3803"/>
                            <a:ext cx="2366" cy="0"/>
                          </a:xfrm>
                          <a:custGeom>
                            <a:avLst/>
                            <a:gdLst>
                              <a:gd name="T0" fmla="*/ 0 w 236627"/>
                              <a:gd name="T1" fmla="*/ 236627 w 236627"/>
                              <a:gd name="T2" fmla="*/ 0 w 236627"/>
                              <a:gd name="T3" fmla="*/ 236627 w 236627"/>
                            </a:gdLst>
                            <a:ahLst/>
                            <a:cxnLst>
                              <a:cxn ang="0">
                                <a:pos x="T0" y="0"/>
                              </a:cxn>
                              <a:cxn ang="0">
                                <a:pos x="T1" y="0"/>
                              </a:cxn>
                            </a:cxnLst>
                            <a:rect l="T2" t="0" r="T3" b="0"/>
                            <a:pathLst>
                              <a:path w="236627">
                                <a:moveTo>
                                  <a:pt x="0" y="0"/>
                                </a:moveTo>
                                <a:lnTo>
                                  <a:pt x="236627" y="0"/>
                                </a:lnTo>
                              </a:path>
                            </a:pathLst>
                          </a:custGeom>
                          <a:noFill/>
                          <a:ln w="11951">
                            <a:solidFill>
                              <a:srgbClr val="42A73F"/>
                            </a:solidFill>
                            <a:miter lim="127000"/>
                            <a:headEnd/>
                            <a:tailEnd/>
                          </a:ln>
                        </wps:spPr>
                        <wps:bodyPr rot="0" vert="horz" wrap="square" lIns="91440" tIns="45720" rIns="91440" bIns="45720" anchor="t" anchorCtr="0" upright="1">
                          <a:noAutofit/>
                        </wps:bodyPr>
                      </wps:wsp>
                      <wps:wsp>
                        <wps:cNvPr id="89408363" name="Shape 6813"/>
                        <wps:cNvSpPr>
                          <a:spLocks/>
                        </wps:cNvSpPr>
                        <wps:spPr bwMode="auto">
                          <a:xfrm>
                            <a:off x="8464" y="2541"/>
                            <a:ext cx="2366" cy="0"/>
                          </a:xfrm>
                          <a:custGeom>
                            <a:avLst/>
                            <a:gdLst>
                              <a:gd name="T0" fmla="*/ 0 w 236626"/>
                              <a:gd name="T1" fmla="*/ 236626 w 236626"/>
                              <a:gd name="T2" fmla="*/ 0 w 236626"/>
                              <a:gd name="T3" fmla="*/ 236626 w 236626"/>
                            </a:gdLst>
                            <a:ahLst/>
                            <a:cxnLst>
                              <a:cxn ang="0">
                                <a:pos x="T0" y="0"/>
                              </a:cxn>
                              <a:cxn ang="0">
                                <a:pos x="T1" y="0"/>
                              </a:cxn>
                            </a:cxnLst>
                            <a:rect l="T2" t="0" r="T3" b="0"/>
                            <a:pathLst>
                              <a:path w="236626">
                                <a:moveTo>
                                  <a:pt x="0" y="0"/>
                                </a:moveTo>
                                <a:lnTo>
                                  <a:pt x="236626" y="0"/>
                                </a:lnTo>
                              </a:path>
                            </a:pathLst>
                          </a:custGeom>
                          <a:noFill/>
                          <a:ln w="11951">
                            <a:solidFill>
                              <a:srgbClr val="42A73F"/>
                            </a:solidFill>
                            <a:miter lim="127000"/>
                            <a:headEnd/>
                            <a:tailEnd/>
                          </a:ln>
                        </wps:spPr>
                        <wps:bodyPr rot="0" vert="horz" wrap="square" lIns="91440" tIns="45720" rIns="91440" bIns="45720" anchor="t" anchorCtr="0" upright="1">
                          <a:noAutofit/>
                        </wps:bodyPr>
                      </wps:wsp>
                      <wps:wsp>
                        <wps:cNvPr id="131364172" name="Shape 6814"/>
                        <wps:cNvSpPr>
                          <a:spLocks/>
                        </wps:cNvSpPr>
                        <wps:spPr bwMode="auto">
                          <a:xfrm>
                            <a:off x="10830" y="2442"/>
                            <a:ext cx="2366" cy="681"/>
                          </a:xfrm>
                          <a:custGeom>
                            <a:avLst/>
                            <a:gdLst>
                              <a:gd name="T0" fmla="*/ 0 w 236626"/>
                              <a:gd name="T1" fmla="*/ 0 h 68034"/>
                              <a:gd name="T2" fmla="*/ 236626 w 236626"/>
                              <a:gd name="T3" fmla="*/ 0 h 68034"/>
                              <a:gd name="T4" fmla="*/ 236626 w 236626"/>
                              <a:gd name="T5" fmla="*/ 68034 h 68034"/>
                              <a:gd name="T6" fmla="*/ 0 w 236626"/>
                              <a:gd name="T7" fmla="*/ 0 h 68034"/>
                              <a:gd name="T8" fmla="*/ 236626 w 236626"/>
                              <a:gd name="T9" fmla="*/ 68034 h 68034"/>
                            </a:gdLst>
                            <a:ahLst/>
                            <a:cxnLst>
                              <a:cxn ang="0">
                                <a:pos x="T0" y="T1"/>
                              </a:cxn>
                              <a:cxn ang="0">
                                <a:pos x="T2" y="T3"/>
                              </a:cxn>
                              <a:cxn ang="0">
                                <a:pos x="T4" y="T5"/>
                              </a:cxn>
                            </a:cxnLst>
                            <a:rect l="T6" t="T7" r="T8" b="T9"/>
                            <a:pathLst>
                              <a:path w="236626" h="68034">
                                <a:moveTo>
                                  <a:pt x="0" y="0"/>
                                </a:moveTo>
                                <a:lnTo>
                                  <a:pt x="236626" y="0"/>
                                </a:lnTo>
                                <a:lnTo>
                                  <a:pt x="236626" y="68034"/>
                                </a:lnTo>
                              </a:path>
                            </a:pathLst>
                          </a:custGeom>
                          <a:noFill/>
                          <a:ln w="11951">
                            <a:solidFill>
                              <a:srgbClr val="42A73F"/>
                            </a:solidFill>
                            <a:miter lim="127000"/>
                            <a:headEnd/>
                            <a:tailEnd/>
                          </a:ln>
                        </wps:spPr>
                        <wps:bodyPr rot="0" vert="horz" wrap="square" lIns="91440" tIns="45720" rIns="91440" bIns="45720" anchor="t" anchorCtr="0" upright="1">
                          <a:noAutofit/>
                        </wps:bodyPr>
                      </wps:wsp>
                      <wps:wsp>
                        <wps:cNvPr id="1671477419" name="Shape 6815"/>
                        <wps:cNvSpPr>
                          <a:spLocks/>
                        </wps:cNvSpPr>
                        <wps:spPr bwMode="auto">
                          <a:xfrm>
                            <a:off x="13196" y="3123"/>
                            <a:ext cx="2367" cy="2040"/>
                          </a:xfrm>
                          <a:custGeom>
                            <a:avLst/>
                            <a:gdLst>
                              <a:gd name="T0" fmla="*/ 0 w 236627"/>
                              <a:gd name="T1" fmla="*/ 0 h 204089"/>
                              <a:gd name="T2" fmla="*/ 236627 w 236627"/>
                              <a:gd name="T3" fmla="*/ 0 h 204089"/>
                              <a:gd name="T4" fmla="*/ 236627 w 236627"/>
                              <a:gd name="T5" fmla="*/ 204089 h 204089"/>
                              <a:gd name="T6" fmla="*/ 0 w 236627"/>
                              <a:gd name="T7" fmla="*/ 0 h 204089"/>
                              <a:gd name="T8" fmla="*/ 236627 w 236627"/>
                              <a:gd name="T9" fmla="*/ 204089 h 204089"/>
                            </a:gdLst>
                            <a:ahLst/>
                            <a:cxnLst>
                              <a:cxn ang="0">
                                <a:pos x="T0" y="T1"/>
                              </a:cxn>
                              <a:cxn ang="0">
                                <a:pos x="T2" y="T3"/>
                              </a:cxn>
                              <a:cxn ang="0">
                                <a:pos x="T4" y="T5"/>
                              </a:cxn>
                            </a:cxnLst>
                            <a:rect l="T6" t="T7" r="T8" b="T9"/>
                            <a:pathLst>
                              <a:path w="236627" h="204089">
                                <a:moveTo>
                                  <a:pt x="0" y="0"/>
                                </a:moveTo>
                                <a:lnTo>
                                  <a:pt x="236627" y="0"/>
                                </a:lnTo>
                                <a:lnTo>
                                  <a:pt x="236627" y="204089"/>
                                </a:lnTo>
                              </a:path>
                            </a:pathLst>
                          </a:custGeom>
                          <a:noFill/>
                          <a:ln w="11951">
                            <a:solidFill>
                              <a:srgbClr val="42A73F"/>
                            </a:solidFill>
                            <a:miter lim="127000"/>
                            <a:headEnd/>
                            <a:tailEnd/>
                          </a:ln>
                        </wps:spPr>
                        <wps:bodyPr rot="0" vert="horz" wrap="square" lIns="91440" tIns="45720" rIns="91440" bIns="45720" anchor="t" anchorCtr="0" upright="1">
                          <a:noAutofit/>
                        </wps:bodyPr>
                      </wps:wsp>
                      <wps:wsp>
                        <wps:cNvPr id="78236649" name="Shape 6816"/>
                        <wps:cNvSpPr>
                          <a:spLocks/>
                        </wps:cNvSpPr>
                        <wps:spPr bwMode="auto">
                          <a:xfrm>
                            <a:off x="15563" y="5163"/>
                            <a:ext cx="2366" cy="923"/>
                          </a:xfrm>
                          <a:custGeom>
                            <a:avLst/>
                            <a:gdLst>
                              <a:gd name="T0" fmla="*/ 0 w 236626"/>
                              <a:gd name="T1" fmla="*/ 0 h 92278"/>
                              <a:gd name="T2" fmla="*/ 236626 w 236626"/>
                              <a:gd name="T3" fmla="*/ 0 h 92278"/>
                              <a:gd name="T4" fmla="*/ 236626 w 236626"/>
                              <a:gd name="T5" fmla="*/ 92278 h 92278"/>
                              <a:gd name="T6" fmla="*/ 0 w 236626"/>
                              <a:gd name="T7" fmla="*/ 0 h 92278"/>
                              <a:gd name="T8" fmla="*/ 236626 w 236626"/>
                              <a:gd name="T9" fmla="*/ 92278 h 92278"/>
                            </a:gdLst>
                            <a:ahLst/>
                            <a:cxnLst>
                              <a:cxn ang="0">
                                <a:pos x="T0" y="T1"/>
                              </a:cxn>
                              <a:cxn ang="0">
                                <a:pos x="T2" y="T3"/>
                              </a:cxn>
                              <a:cxn ang="0">
                                <a:pos x="T4" y="T5"/>
                              </a:cxn>
                            </a:cxnLst>
                            <a:rect l="T6" t="T7" r="T8" b="T9"/>
                            <a:pathLst>
                              <a:path w="236626" h="92278">
                                <a:moveTo>
                                  <a:pt x="0" y="0"/>
                                </a:moveTo>
                                <a:lnTo>
                                  <a:pt x="236626" y="0"/>
                                </a:lnTo>
                                <a:lnTo>
                                  <a:pt x="236626" y="92278"/>
                                </a:lnTo>
                              </a:path>
                            </a:pathLst>
                          </a:custGeom>
                          <a:noFill/>
                          <a:ln w="11951">
                            <a:solidFill>
                              <a:srgbClr val="42A73F"/>
                            </a:solidFill>
                            <a:miter lim="127000"/>
                            <a:headEnd/>
                            <a:tailEnd/>
                          </a:ln>
                        </wps:spPr>
                        <wps:bodyPr rot="0" vert="horz" wrap="square" lIns="91440" tIns="45720" rIns="91440" bIns="45720" anchor="t" anchorCtr="0" upright="1">
                          <a:noAutofit/>
                        </wps:bodyPr>
                      </wps:wsp>
                      <wps:wsp>
                        <wps:cNvPr id="1784597032" name="Shape 6817"/>
                        <wps:cNvSpPr>
                          <a:spLocks/>
                        </wps:cNvSpPr>
                        <wps:spPr bwMode="auto">
                          <a:xfrm>
                            <a:off x="17929" y="6086"/>
                            <a:ext cx="2366" cy="0"/>
                          </a:xfrm>
                          <a:custGeom>
                            <a:avLst/>
                            <a:gdLst>
                              <a:gd name="T0" fmla="*/ 0 w 236626"/>
                              <a:gd name="T1" fmla="*/ 236626 w 236626"/>
                              <a:gd name="T2" fmla="*/ 0 w 236626"/>
                              <a:gd name="T3" fmla="*/ 236626 w 236626"/>
                            </a:gdLst>
                            <a:ahLst/>
                            <a:cxnLst>
                              <a:cxn ang="0">
                                <a:pos x="T0" y="0"/>
                              </a:cxn>
                              <a:cxn ang="0">
                                <a:pos x="T1" y="0"/>
                              </a:cxn>
                            </a:cxnLst>
                            <a:rect l="T2" t="0" r="T3" b="0"/>
                            <a:pathLst>
                              <a:path w="236626">
                                <a:moveTo>
                                  <a:pt x="0" y="0"/>
                                </a:moveTo>
                                <a:lnTo>
                                  <a:pt x="236626" y="0"/>
                                </a:lnTo>
                              </a:path>
                            </a:pathLst>
                          </a:custGeom>
                          <a:noFill/>
                          <a:ln w="11951">
                            <a:solidFill>
                              <a:srgbClr val="42A73F"/>
                            </a:solidFill>
                            <a:miter lim="127000"/>
                            <a:headEnd/>
                            <a:tailEnd/>
                          </a:ln>
                        </wps:spPr>
                        <wps:bodyPr rot="0" vert="horz" wrap="square" lIns="91440" tIns="45720" rIns="91440" bIns="45720" anchor="t" anchorCtr="0" upright="1">
                          <a:noAutofit/>
                        </wps:bodyPr>
                      </wps:wsp>
                      <wps:wsp>
                        <wps:cNvPr id="1445927587" name="Shape 6818"/>
                        <wps:cNvSpPr>
                          <a:spLocks/>
                        </wps:cNvSpPr>
                        <wps:spPr bwMode="auto">
                          <a:xfrm>
                            <a:off x="20295" y="5844"/>
                            <a:ext cx="2367" cy="0"/>
                          </a:xfrm>
                          <a:custGeom>
                            <a:avLst/>
                            <a:gdLst>
                              <a:gd name="T0" fmla="*/ 0 w 236627"/>
                              <a:gd name="T1" fmla="*/ 236627 w 236627"/>
                              <a:gd name="T2" fmla="*/ 0 w 236627"/>
                              <a:gd name="T3" fmla="*/ 236627 w 236627"/>
                            </a:gdLst>
                            <a:ahLst/>
                            <a:cxnLst>
                              <a:cxn ang="0">
                                <a:pos x="T0" y="0"/>
                              </a:cxn>
                              <a:cxn ang="0">
                                <a:pos x="T1" y="0"/>
                              </a:cxn>
                            </a:cxnLst>
                            <a:rect l="T2" t="0" r="T3" b="0"/>
                            <a:pathLst>
                              <a:path w="236627">
                                <a:moveTo>
                                  <a:pt x="0" y="0"/>
                                </a:moveTo>
                                <a:lnTo>
                                  <a:pt x="236627" y="0"/>
                                </a:lnTo>
                              </a:path>
                            </a:pathLst>
                          </a:custGeom>
                          <a:noFill/>
                          <a:ln w="11951">
                            <a:solidFill>
                              <a:srgbClr val="42A73F"/>
                            </a:solidFill>
                            <a:miter lim="127000"/>
                            <a:headEnd/>
                            <a:tailEnd/>
                          </a:ln>
                        </wps:spPr>
                        <wps:bodyPr rot="0" vert="horz" wrap="square" lIns="91440" tIns="45720" rIns="91440" bIns="45720" anchor="t" anchorCtr="0" upright="1">
                          <a:noAutofit/>
                        </wps:bodyPr>
                      </wps:wsp>
                      <wps:wsp>
                        <wps:cNvPr id="853476025" name="Shape 6819"/>
                        <wps:cNvSpPr>
                          <a:spLocks/>
                        </wps:cNvSpPr>
                        <wps:spPr bwMode="auto">
                          <a:xfrm>
                            <a:off x="22662" y="4931"/>
                            <a:ext cx="2366" cy="0"/>
                          </a:xfrm>
                          <a:custGeom>
                            <a:avLst/>
                            <a:gdLst>
                              <a:gd name="T0" fmla="*/ 0 w 236626"/>
                              <a:gd name="T1" fmla="*/ 236626 w 236626"/>
                              <a:gd name="T2" fmla="*/ 0 w 236626"/>
                              <a:gd name="T3" fmla="*/ 236626 w 236626"/>
                            </a:gdLst>
                            <a:ahLst/>
                            <a:cxnLst>
                              <a:cxn ang="0">
                                <a:pos x="T0" y="0"/>
                              </a:cxn>
                              <a:cxn ang="0">
                                <a:pos x="T1" y="0"/>
                              </a:cxn>
                            </a:cxnLst>
                            <a:rect l="T2" t="0" r="T3" b="0"/>
                            <a:pathLst>
                              <a:path w="236626">
                                <a:moveTo>
                                  <a:pt x="0" y="0"/>
                                </a:moveTo>
                                <a:lnTo>
                                  <a:pt x="236626" y="0"/>
                                </a:lnTo>
                              </a:path>
                            </a:pathLst>
                          </a:custGeom>
                          <a:noFill/>
                          <a:ln w="11951">
                            <a:solidFill>
                              <a:srgbClr val="42A73F"/>
                            </a:solidFill>
                            <a:miter lim="127000"/>
                            <a:headEnd/>
                            <a:tailEnd/>
                          </a:ln>
                        </wps:spPr>
                        <wps:bodyPr rot="0" vert="horz" wrap="square" lIns="91440" tIns="45720" rIns="91440" bIns="45720" anchor="t" anchorCtr="0" upright="1">
                          <a:noAutofit/>
                        </wps:bodyPr>
                      </wps:wsp>
                      <wps:wsp>
                        <wps:cNvPr id="1910315299" name="Shape 6820"/>
                        <wps:cNvSpPr>
                          <a:spLocks/>
                        </wps:cNvSpPr>
                        <wps:spPr bwMode="auto">
                          <a:xfrm>
                            <a:off x="25028" y="4038"/>
                            <a:ext cx="2366" cy="0"/>
                          </a:xfrm>
                          <a:custGeom>
                            <a:avLst/>
                            <a:gdLst>
                              <a:gd name="T0" fmla="*/ 0 w 236627"/>
                              <a:gd name="T1" fmla="*/ 236627 w 236627"/>
                              <a:gd name="T2" fmla="*/ 0 w 236627"/>
                              <a:gd name="T3" fmla="*/ 236627 w 236627"/>
                            </a:gdLst>
                            <a:ahLst/>
                            <a:cxnLst>
                              <a:cxn ang="0">
                                <a:pos x="T0" y="0"/>
                              </a:cxn>
                              <a:cxn ang="0">
                                <a:pos x="T1" y="0"/>
                              </a:cxn>
                            </a:cxnLst>
                            <a:rect l="T2" t="0" r="T3" b="0"/>
                            <a:pathLst>
                              <a:path w="236627">
                                <a:moveTo>
                                  <a:pt x="0" y="0"/>
                                </a:moveTo>
                                <a:lnTo>
                                  <a:pt x="236627" y="0"/>
                                </a:lnTo>
                              </a:path>
                            </a:pathLst>
                          </a:custGeom>
                          <a:noFill/>
                          <a:ln w="11951">
                            <a:solidFill>
                              <a:srgbClr val="42A73F"/>
                            </a:solidFill>
                            <a:miter lim="127000"/>
                            <a:headEnd/>
                            <a:tailEnd/>
                          </a:ln>
                        </wps:spPr>
                        <wps:bodyPr rot="0" vert="horz" wrap="square" lIns="91440" tIns="45720" rIns="91440" bIns="45720" anchor="t" anchorCtr="0" upright="1">
                          <a:noAutofit/>
                        </wps:bodyPr>
                      </wps:wsp>
                      <wps:wsp>
                        <wps:cNvPr id="1633656058" name="Rectangle 6821"/>
                        <wps:cNvSpPr>
                          <a:spLocks noChangeArrowheads="1"/>
                        </wps:cNvSpPr>
                        <wps:spPr bwMode="auto">
                          <a:xfrm>
                            <a:off x="3280" y="9689"/>
                            <a:ext cx="620" cy="1139"/>
                          </a:xfrm>
                          <a:prstGeom prst="rect">
                            <a:avLst/>
                          </a:prstGeom>
                          <a:noFill/>
                          <a:ln>
                            <a:noFill/>
                          </a:ln>
                        </wps:spPr>
                        <wps:txbx>
                          <w:txbxContent>
                            <w:p w14:paraId="6A0C480C"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351655377" name="Rectangle 6822"/>
                        <wps:cNvSpPr>
                          <a:spLocks noChangeArrowheads="1"/>
                        </wps:cNvSpPr>
                        <wps:spPr bwMode="auto">
                          <a:xfrm>
                            <a:off x="3827" y="10054"/>
                            <a:ext cx="332" cy="759"/>
                          </a:xfrm>
                          <a:prstGeom prst="rect">
                            <a:avLst/>
                          </a:prstGeom>
                          <a:noFill/>
                          <a:ln>
                            <a:noFill/>
                          </a:ln>
                        </wps:spPr>
                        <wps:txbx>
                          <w:txbxContent>
                            <w:p w14:paraId="7434DED4"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235490641" name="Rectangle 6823"/>
                        <wps:cNvSpPr>
                          <a:spLocks noChangeArrowheads="1"/>
                        </wps:cNvSpPr>
                        <wps:spPr bwMode="auto">
                          <a:xfrm>
                            <a:off x="5407" y="9689"/>
                            <a:ext cx="636" cy="1141"/>
                          </a:xfrm>
                          <a:prstGeom prst="rect">
                            <a:avLst/>
                          </a:prstGeom>
                          <a:noFill/>
                          <a:ln>
                            <a:noFill/>
                          </a:ln>
                        </wps:spPr>
                        <wps:txbx>
                          <w:txbxContent>
                            <w:p w14:paraId="2B556F7E"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321617544" name="Rectangle 6824"/>
                        <wps:cNvSpPr>
                          <a:spLocks noChangeArrowheads="1"/>
                        </wps:cNvSpPr>
                        <wps:spPr bwMode="auto">
                          <a:xfrm>
                            <a:off x="5877" y="9689"/>
                            <a:ext cx="620" cy="1139"/>
                          </a:xfrm>
                          <a:prstGeom prst="rect">
                            <a:avLst/>
                          </a:prstGeom>
                          <a:noFill/>
                          <a:ln>
                            <a:noFill/>
                          </a:ln>
                        </wps:spPr>
                        <wps:txbx>
                          <w:txbxContent>
                            <w:p w14:paraId="07A2EDA6"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595033872" name="Rectangle 6825"/>
                        <wps:cNvSpPr>
                          <a:spLocks noChangeArrowheads="1"/>
                        </wps:cNvSpPr>
                        <wps:spPr bwMode="auto">
                          <a:xfrm>
                            <a:off x="6424" y="10054"/>
                            <a:ext cx="332" cy="759"/>
                          </a:xfrm>
                          <a:prstGeom prst="rect">
                            <a:avLst/>
                          </a:prstGeom>
                          <a:noFill/>
                          <a:ln>
                            <a:noFill/>
                          </a:ln>
                        </wps:spPr>
                        <wps:txbx>
                          <w:txbxContent>
                            <w:p w14:paraId="1083A79D"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221723072" name="Rectangle 6826"/>
                        <wps:cNvSpPr>
                          <a:spLocks noChangeArrowheads="1"/>
                        </wps:cNvSpPr>
                        <wps:spPr bwMode="auto">
                          <a:xfrm>
                            <a:off x="7773" y="9689"/>
                            <a:ext cx="636" cy="1141"/>
                          </a:xfrm>
                          <a:prstGeom prst="rect">
                            <a:avLst/>
                          </a:prstGeom>
                          <a:noFill/>
                          <a:ln>
                            <a:noFill/>
                          </a:ln>
                        </wps:spPr>
                        <wps:txbx>
                          <w:txbxContent>
                            <w:p w14:paraId="25C1EF41" w14:textId="77777777" w:rsidR="000A7EA0" w:rsidRDefault="000A7EA0" w:rsidP="000A7EA0">
                              <w:pPr>
                                <w:spacing w:after="160" w:line="259" w:lineRule="auto"/>
                                <w:ind w:left="0" w:firstLine="0"/>
                                <w:jc w:val="left"/>
                              </w:pPr>
                              <w:r>
                                <w:rPr>
                                  <w:color w:val="AC3140"/>
                                  <w:sz w:val="15"/>
                                </w:rPr>
                                <w:t>3</w:t>
                              </w:r>
                            </w:p>
                          </w:txbxContent>
                        </wps:txbx>
                        <wps:bodyPr rot="0" vert="horz" wrap="square" lIns="0" tIns="0" rIns="0" bIns="0" anchor="t" anchorCtr="0" upright="1">
                          <a:noAutofit/>
                        </wps:bodyPr>
                      </wps:wsp>
                      <wps:wsp>
                        <wps:cNvPr id="459831187" name="Rectangle 6827"/>
                        <wps:cNvSpPr>
                          <a:spLocks noChangeArrowheads="1"/>
                        </wps:cNvSpPr>
                        <wps:spPr bwMode="auto">
                          <a:xfrm>
                            <a:off x="8243" y="9689"/>
                            <a:ext cx="620" cy="1139"/>
                          </a:xfrm>
                          <a:prstGeom prst="rect">
                            <a:avLst/>
                          </a:prstGeom>
                          <a:noFill/>
                          <a:ln>
                            <a:noFill/>
                          </a:ln>
                        </wps:spPr>
                        <wps:txbx>
                          <w:txbxContent>
                            <w:p w14:paraId="1C045374"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72648404" name="Rectangle 6828"/>
                        <wps:cNvSpPr>
                          <a:spLocks noChangeArrowheads="1"/>
                        </wps:cNvSpPr>
                        <wps:spPr bwMode="auto">
                          <a:xfrm>
                            <a:off x="8790" y="10054"/>
                            <a:ext cx="332" cy="759"/>
                          </a:xfrm>
                          <a:prstGeom prst="rect">
                            <a:avLst/>
                          </a:prstGeom>
                          <a:noFill/>
                          <a:ln>
                            <a:noFill/>
                          </a:ln>
                        </wps:spPr>
                        <wps:txbx>
                          <w:txbxContent>
                            <w:p w14:paraId="6D023D83"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484002626" name="Rectangle 6829"/>
                        <wps:cNvSpPr>
                          <a:spLocks noChangeArrowheads="1"/>
                        </wps:cNvSpPr>
                        <wps:spPr bwMode="auto">
                          <a:xfrm>
                            <a:off x="10139" y="9689"/>
                            <a:ext cx="636" cy="1141"/>
                          </a:xfrm>
                          <a:prstGeom prst="rect">
                            <a:avLst/>
                          </a:prstGeom>
                          <a:noFill/>
                          <a:ln>
                            <a:noFill/>
                          </a:ln>
                        </wps:spPr>
                        <wps:txbx>
                          <w:txbxContent>
                            <w:p w14:paraId="09FEC986" w14:textId="77777777" w:rsidR="000A7EA0" w:rsidRDefault="000A7EA0" w:rsidP="000A7EA0">
                              <w:pPr>
                                <w:spacing w:after="160" w:line="259" w:lineRule="auto"/>
                                <w:ind w:left="0" w:firstLine="0"/>
                                <w:jc w:val="left"/>
                              </w:pPr>
                              <w:r>
                                <w:rPr>
                                  <w:color w:val="AC3140"/>
                                  <w:sz w:val="15"/>
                                </w:rPr>
                                <w:t>4</w:t>
                              </w:r>
                            </w:p>
                          </w:txbxContent>
                        </wps:txbx>
                        <wps:bodyPr rot="0" vert="horz" wrap="square" lIns="0" tIns="0" rIns="0" bIns="0" anchor="t" anchorCtr="0" upright="1">
                          <a:noAutofit/>
                        </wps:bodyPr>
                      </wps:wsp>
                      <wps:wsp>
                        <wps:cNvPr id="1954707910" name="Rectangle 6830"/>
                        <wps:cNvSpPr>
                          <a:spLocks noChangeArrowheads="1"/>
                        </wps:cNvSpPr>
                        <wps:spPr bwMode="auto">
                          <a:xfrm>
                            <a:off x="10609" y="9689"/>
                            <a:ext cx="620" cy="1139"/>
                          </a:xfrm>
                          <a:prstGeom prst="rect">
                            <a:avLst/>
                          </a:prstGeom>
                          <a:noFill/>
                          <a:ln>
                            <a:noFill/>
                          </a:ln>
                        </wps:spPr>
                        <wps:txbx>
                          <w:txbxContent>
                            <w:p w14:paraId="0E85C1C5"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30982865" name="Rectangle 6831"/>
                        <wps:cNvSpPr>
                          <a:spLocks noChangeArrowheads="1"/>
                        </wps:cNvSpPr>
                        <wps:spPr bwMode="auto">
                          <a:xfrm>
                            <a:off x="11157" y="10054"/>
                            <a:ext cx="331" cy="759"/>
                          </a:xfrm>
                          <a:prstGeom prst="rect">
                            <a:avLst/>
                          </a:prstGeom>
                          <a:noFill/>
                          <a:ln>
                            <a:noFill/>
                          </a:ln>
                        </wps:spPr>
                        <wps:txbx>
                          <w:txbxContent>
                            <w:p w14:paraId="3C675CDC"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513414057" name="Rectangle 6832"/>
                        <wps:cNvSpPr>
                          <a:spLocks noChangeArrowheads="1"/>
                        </wps:cNvSpPr>
                        <wps:spPr bwMode="auto">
                          <a:xfrm>
                            <a:off x="12505" y="9689"/>
                            <a:ext cx="636" cy="1141"/>
                          </a:xfrm>
                          <a:prstGeom prst="rect">
                            <a:avLst/>
                          </a:prstGeom>
                          <a:noFill/>
                          <a:ln>
                            <a:noFill/>
                          </a:ln>
                        </wps:spPr>
                        <wps:txbx>
                          <w:txbxContent>
                            <w:p w14:paraId="646249E6" w14:textId="77777777" w:rsidR="000A7EA0" w:rsidRDefault="000A7EA0" w:rsidP="000A7EA0">
                              <w:pPr>
                                <w:spacing w:after="160" w:line="259" w:lineRule="auto"/>
                                <w:ind w:left="0" w:firstLine="0"/>
                                <w:jc w:val="left"/>
                              </w:pPr>
                              <w:r>
                                <w:rPr>
                                  <w:color w:val="AC3140"/>
                                  <w:sz w:val="15"/>
                                </w:rPr>
                                <w:t>5</w:t>
                              </w:r>
                            </w:p>
                          </w:txbxContent>
                        </wps:txbx>
                        <wps:bodyPr rot="0" vert="horz" wrap="square" lIns="0" tIns="0" rIns="0" bIns="0" anchor="t" anchorCtr="0" upright="1">
                          <a:noAutofit/>
                        </wps:bodyPr>
                      </wps:wsp>
                      <wps:wsp>
                        <wps:cNvPr id="506782276" name="Rectangle 6833"/>
                        <wps:cNvSpPr>
                          <a:spLocks noChangeArrowheads="1"/>
                        </wps:cNvSpPr>
                        <wps:spPr bwMode="auto">
                          <a:xfrm>
                            <a:off x="12976" y="9689"/>
                            <a:ext cx="620" cy="1139"/>
                          </a:xfrm>
                          <a:prstGeom prst="rect">
                            <a:avLst/>
                          </a:prstGeom>
                          <a:noFill/>
                          <a:ln>
                            <a:noFill/>
                          </a:ln>
                        </wps:spPr>
                        <wps:txbx>
                          <w:txbxContent>
                            <w:p w14:paraId="29B9DE90"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85314356" name="Rectangle 6834"/>
                        <wps:cNvSpPr>
                          <a:spLocks noChangeArrowheads="1"/>
                        </wps:cNvSpPr>
                        <wps:spPr bwMode="auto">
                          <a:xfrm>
                            <a:off x="13523" y="10054"/>
                            <a:ext cx="331" cy="759"/>
                          </a:xfrm>
                          <a:prstGeom prst="rect">
                            <a:avLst/>
                          </a:prstGeom>
                          <a:noFill/>
                          <a:ln>
                            <a:noFill/>
                          </a:ln>
                        </wps:spPr>
                        <wps:txbx>
                          <w:txbxContent>
                            <w:p w14:paraId="5A9C0444"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852898618" name="Rectangle 6835"/>
                        <wps:cNvSpPr>
                          <a:spLocks noChangeArrowheads="1"/>
                        </wps:cNvSpPr>
                        <wps:spPr bwMode="auto">
                          <a:xfrm>
                            <a:off x="14872" y="9689"/>
                            <a:ext cx="636" cy="1141"/>
                          </a:xfrm>
                          <a:prstGeom prst="rect">
                            <a:avLst/>
                          </a:prstGeom>
                          <a:noFill/>
                          <a:ln>
                            <a:noFill/>
                          </a:ln>
                        </wps:spPr>
                        <wps:txbx>
                          <w:txbxContent>
                            <w:p w14:paraId="2E5C8942" w14:textId="77777777" w:rsidR="000A7EA0" w:rsidRDefault="000A7EA0" w:rsidP="000A7EA0">
                              <w:pPr>
                                <w:spacing w:after="160" w:line="259" w:lineRule="auto"/>
                                <w:ind w:left="0" w:firstLine="0"/>
                                <w:jc w:val="left"/>
                              </w:pPr>
                              <w:r>
                                <w:rPr>
                                  <w:color w:val="AC3140"/>
                                  <w:sz w:val="15"/>
                                </w:rPr>
                                <w:t>6</w:t>
                              </w:r>
                            </w:p>
                          </w:txbxContent>
                        </wps:txbx>
                        <wps:bodyPr rot="0" vert="horz" wrap="square" lIns="0" tIns="0" rIns="0" bIns="0" anchor="t" anchorCtr="0" upright="1">
                          <a:noAutofit/>
                        </wps:bodyPr>
                      </wps:wsp>
                      <wps:wsp>
                        <wps:cNvPr id="1005922886" name="Rectangle 6836"/>
                        <wps:cNvSpPr>
                          <a:spLocks noChangeArrowheads="1"/>
                        </wps:cNvSpPr>
                        <wps:spPr bwMode="auto">
                          <a:xfrm>
                            <a:off x="15342" y="9689"/>
                            <a:ext cx="620" cy="1139"/>
                          </a:xfrm>
                          <a:prstGeom prst="rect">
                            <a:avLst/>
                          </a:prstGeom>
                          <a:noFill/>
                          <a:ln>
                            <a:noFill/>
                          </a:ln>
                        </wps:spPr>
                        <wps:txbx>
                          <w:txbxContent>
                            <w:p w14:paraId="2F0A79AD"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2039450519" name="Rectangle 6837"/>
                        <wps:cNvSpPr>
                          <a:spLocks noChangeArrowheads="1"/>
                        </wps:cNvSpPr>
                        <wps:spPr bwMode="auto">
                          <a:xfrm>
                            <a:off x="15889" y="10054"/>
                            <a:ext cx="332" cy="759"/>
                          </a:xfrm>
                          <a:prstGeom prst="rect">
                            <a:avLst/>
                          </a:prstGeom>
                          <a:noFill/>
                          <a:ln>
                            <a:noFill/>
                          </a:ln>
                        </wps:spPr>
                        <wps:txbx>
                          <w:txbxContent>
                            <w:p w14:paraId="3FEAAD60"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5577981" name="Rectangle 6838"/>
                        <wps:cNvSpPr>
                          <a:spLocks noChangeArrowheads="1"/>
                        </wps:cNvSpPr>
                        <wps:spPr bwMode="auto">
                          <a:xfrm>
                            <a:off x="17238" y="9689"/>
                            <a:ext cx="636" cy="1141"/>
                          </a:xfrm>
                          <a:prstGeom prst="rect">
                            <a:avLst/>
                          </a:prstGeom>
                          <a:noFill/>
                          <a:ln>
                            <a:noFill/>
                          </a:ln>
                        </wps:spPr>
                        <wps:txbx>
                          <w:txbxContent>
                            <w:p w14:paraId="290A1950" w14:textId="77777777" w:rsidR="000A7EA0" w:rsidRDefault="000A7EA0" w:rsidP="000A7EA0">
                              <w:pPr>
                                <w:spacing w:after="160" w:line="259" w:lineRule="auto"/>
                                <w:ind w:left="0" w:firstLine="0"/>
                                <w:jc w:val="left"/>
                              </w:pPr>
                              <w:r>
                                <w:rPr>
                                  <w:color w:val="AC3140"/>
                                  <w:sz w:val="15"/>
                                </w:rPr>
                                <w:t>7</w:t>
                              </w:r>
                            </w:p>
                          </w:txbxContent>
                        </wps:txbx>
                        <wps:bodyPr rot="0" vert="horz" wrap="square" lIns="0" tIns="0" rIns="0" bIns="0" anchor="t" anchorCtr="0" upright="1">
                          <a:noAutofit/>
                        </wps:bodyPr>
                      </wps:wsp>
                      <wps:wsp>
                        <wps:cNvPr id="186190473" name="Rectangle 6839"/>
                        <wps:cNvSpPr>
                          <a:spLocks noChangeArrowheads="1"/>
                        </wps:cNvSpPr>
                        <wps:spPr bwMode="auto">
                          <a:xfrm>
                            <a:off x="17708" y="9689"/>
                            <a:ext cx="620" cy="1139"/>
                          </a:xfrm>
                          <a:prstGeom prst="rect">
                            <a:avLst/>
                          </a:prstGeom>
                          <a:noFill/>
                          <a:ln>
                            <a:noFill/>
                          </a:ln>
                        </wps:spPr>
                        <wps:txbx>
                          <w:txbxContent>
                            <w:p w14:paraId="0379D8F3"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965670497" name="Rectangle 6840"/>
                        <wps:cNvSpPr>
                          <a:spLocks noChangeArrowheads="1"/>
                        </wps:cNvSpPr>
                        <wps:spPr bwMode="auto">
                          <a:xfrm>
                            <a:off x="18255" y="10054"/>
                            <a:ext cx="332" cy="759"/>
                          </a:xfrm>
                          <a:prstGeom prst="rect">
                            <a:avLst/>
                          </a:prstGeom>
                          <a:noFill/>
                          <a:ln>
                            <a:noFill/>
                          </a:ln>
                        </wps:spPr>
                        <wps:txbx>
                          <w:txbxContent>
                            <w:p w14:paraId="74848F4E"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284657111" name="Rectangle 6841"/>
                        <wps:cNvSpPr>
                          <a:spLocks noChangeArrowheads="1"/>
                        </wps:cNvSpPr>
                        <wps:spPr bwMode="auto">
                          <a:xfrm>
                            <a:off x="19604" y="9689"/>
                            <a:ext cx="636" cy="1141"/>
                          </a:xfrm>
                          <a:prstGeom prst="rect">
                            <a:avLst/>
                          </a:prstGeom>
                          <a:noFill/>
                          <a:ln>
                            <a:noFill/>
                          </a:ln>
                        </wps:spPr>
                        <wps:txbx>
                          <w:txbxContent>
                            <w:p w14:paraId="1C7AA9E9" w14:textId="77777777" w:rsidR="000A7EA0" w:rsidRDefault="000A7EA0" w:rsidP="000A7EA0">
                              <w:pPr>
                                <w:spacing w:after="160" w:line="259" w:lineRule="auto"/>
                                <w:ind w:left="0" w:firstLine="0"/>
                                <w:jc w:val="left"/>
                              </w:pPr>
                              <w:r>
                                <w:rPr>
                                  <w:color w:val="AC3140"/>
                                  <w:sz w:val="15"/>
                                </w:rPr>
                                <w:t>8</w:t>
                              </w:r>
                            </w:p>
                          </w:txbxContent>
                        </wps:txbx>
                        <wps:bodyPr rot="0" vert="horz" wrap="square" lIns="0" tIns="0" rIns="0" bIns="0" anchor="t" anchorCtr="0" upright="1">
                          <a:noAutofit/>
                        </wps:bodyPr>
                      </wps:wsp>
                      <wps:wsp>
                        <wps:cNvPr id="584176714" name="Rectangle 6842"/>
                        <wps:cNvSpPr>
                          <a:spLocks noChangeArrowheads="1"/>
                        </wps:cNvSpPr>
                        <wps:spPr bwMode="auto">
                          <a:xfrm>
                            <a:off x="20074" y="9689"/>
                            <a:ext cx="620" cy="1139"/>
                          </a:xfrm>
                          <a:prstGeom prst="rect">
                            <a:avLst/>
                          </a:prstGeom>
                          <a:noFill/>
                          <a:ln>
                            <a:noFill/>
                          </a:ln>
                        </wps:spPr>
                        <wps:txbx>
                          <w:txbxContent>
                            <w:p w14:paraId="28D50BD0"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390682429" name="Rectangle 6843"/>
                        <wps:cNvSpPr>
                          <a:spLocks noChangeArrowheads="1"/>
                        </wps:cNvSpPr>
                        <wps:spPr bwMode="auto">
                          <a:xfrm>
                            <a:off x="20622" y="10054"/>
                            <a:ext cx="331" cy="759"/>
                          </a:xfrm>
                          <a:prstGeom prst="rect">
                            <a:avLst/>
                          </a:prstGeom>
                          <a:noFill/>
                          <a:ln>
                            <a:noFill/>
                          </a:ln>
                        </wps:spPr>
                        <wps:txbx>
                          <w:txbxContent>
                            <w:p w14:paraId="1032FEEF"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353537178" name="Rectangle 6844"/>
                        <wps:cNvSpPr>
                          <a:spLocks noChangeArrowheads="1"/>
                        </wps:cNvSpPr>
                        <wps:spPr bwMode="auto">
                          <a:xfrm>
                            <a:off x="21970" y="9689"/>
                            <a:ext cx="636" cy="1141"/>
                          </a:xfrm>
                          <a:prstGeom prst="rect">
                            <a:avLst/>
                          </a:prstGeom>
                          <a:noFill/>
                          <a:ln>
                            <a:noFill/>
                          </a:ln>
                        </wps:spPr>
                        <wps:txbx>
                          <w:txbxContent>
                            <w:p w14:paraId="0F6ADE89" w14:textId="77777777" w:rsidR="000A7EA0" w:rsidRDefault="000A7EA0" w:rsidP="000A7EA0">
                              <w:pPr>
                                <w:spacing w:after="160" w:line="259" w:lineRule="auto"/>
                                <w:ind w:left="0" w:firstLine="0"/>
                                <w:jc w:val="left"/>
                              </w:pPr>
                              <w:r>
                                <w:rPr>
                                  <w:color w:val="AC3140"/>
                                  <w:sz w:val="15"/>
                                </w:rPr>
                                <w:t>9</w:t>
                              </w:r>
                            </w:p>
                          </w:txbxContent>
                        </wps:txbx>
                        <wps:bodyPr rot="0" vert="horz" wrap="square" lIns="0" tIns="0" rIns="0" bIns="0" anchor="t" anchorCtr="0" upright="1">
                          <a:noAutofit/>
                        </wps:bodyPr>
                      </wps:wsp>
                      <wps:wsp>
                        <wps:cNvPr id="1751855469" name="Rectangle 6845"/>
                        <wps:cNvSpPr>
                          <a:spLocks noChangeArrowheads="1"/>
                        </wps:cNvSpPr>
                        <wps:spPr bwMode="auto">
                          <a:xfrm>
                            <a:off x="22441" y="9689"/>
                            <a:ext cx="619" cy="1139"/>
                          </a:xfrm>
                          <a:prstGeom prst="rect">
                            <a:avLst/>
                          </a:prstGeom>
                          <a:noFill/>
                          <a:ln>
                            <a:noFill/>
                          </a:ln>
                        </wps:spPr>
                        <wps:txbx>
                          <w:txbxContent>
                            <w:p w14:paraId="11E7DABB"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989281164" name="Rectangle 6846"/>
                        <wps:cNvSpPr>
                          <a:spLocks noChangeArrowheads="1"/>
                        </wps:cNvSpPr>
                        <wps:spPr bwMode="auto">
                          <a:xfrm>
                            <a:off x="22988" y="10054"/>
                            <a:ext cx="331" cy="759"/>
                          </a:xfrm>
                          <a:prstGeom prst="rect">
                            <a:avLst/>
                          </a:prstGeom>
                          <a:noFill/>
                          <a:ln>
                            <a:noFill/>
                          </a:ln>
                        </wps:spPr>
                        <wps:txbx>
                          <w:txbxContent>
                            <w:p w14:paraId="06BEEAD0"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419457237" name="Rectangle 6847"/>
                        <wps:cNvSpPr>
                          <a:spLocks noChangeArrowheads="1"/>
                        </wps:cNvSpPr>
                        <wps:spPr bwMode="auto">
                          <a:xfrm>
                            <a:off x="24106" y="9689"/>
                            <a:ext cx="1262" cy="1141"/>
                          </a:xfrm>
                          <a:prstGeom prst="rect">
                            <a:avLst/>
                          </a:prstGeom>
                          <a:noFill/>
                          <a:ln>
                            <a:noFill/>
                          </a:ln>
                        </wps:spPr>
                        <wps:txbx>
                          <w:txbxContent>
                            <w:p w14:paraId="6542EDD9" w14:textId="77777777" w:rsidR="000A7EA0" w:rsidRDefault="000A7EA0" w:rsidP="000A7EA0">
                              <w:pPr>
                                <w:spacing w:after="160" w:line="259" w:lineRule="auto"/>
                                <w:ind w:left="0" w:firstLine="0"/>
                                <w:jc w:val="left"/>
                              </w:pPr>
                              <w:r>
                                <w:rPr>
                                  <w:color w:val="AC3140"/>
                                  <w:sz w:val="15"/>
                                </w:rPr>
                                <w:t>10</w:t>
                              </w:r>
                            </w:p>
                          </w:txbxContent>
                        </wps:txbx>
                        <wps:bodyPr rot="0" vert="horz" wrap="square" lIns="0" tIns="0" rIns="0" bIns="0" anchor="t" anchorCtr="0" upright="1">
                          <a:noAutofit/>
                        </wps:bodyPr>
                      </wps:wsp>
                      <wps:wsp>
                        <wps:cNvPr id="1761791827" name="Rectangle 6848"/>
                        <wps:cNvSpPr>
                          <a:spLocks noChangeArrowheads="1"/>
                        </wps:cNvSpPr>
                        <wps:spPr bwMode="auto">
                          <a:xfrm>
                            <a:off x="25047" y="9689"/>
                            <a:ext cx="620" cy="1139"/>
                          </a:xfrm>
                          <a:prstGeom prst="rect">
                            <a:avLst/>
                          </a:prstGeom>
                          <a:noFill/>
                          <a:ln>
                            <a:noFill/>
                          </a:ln>
                        </wps:spPr>
                        <wps:txbx>
                          <w:txbxContent>
                            <w:p w14:paraId="53AB9830"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894811892" name="Rectangle 6849"/>
                        <wps:cNvSpPr>
                          <a:spLocks noChangeArrowheads="1"/>
                        </wps:cNvSpPr>
                        <wps:spPr bwMode="auto">
                          <a:xfrm>
                            <a:off x="25594" y="10054"/>
                            <a:ext cx="332" cy="759"/>
                          </a:xfrm>
                          <a:prstGeom prst="rect">
                            <a:avLst/>
                          </a:prstGeom>
                          <a:noFill/>
                          <a:ln>
                            <a:noFill/>
                          </a:ln>
                        </wps:spPr>
                        <wps:txbx>
                          <w:txbxContent>
                            <w:p w14:paraId="78FA5B07"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g:wgp>
                  </a:graphicData>
                </a:graphic>
              </wp:inline>
            </w:drawing>
          </mc:Choice>
          <mc:Fallback>
            <w:pict>
              <v:group w14:anchorId="6850FB42" id="Group 10" o:spid="_x0000_s1529" style="width:230.65pt;height:83.65pt;mso-position-horizontal-relative:char;mso-position-vertical-relative:line" coordsize="29292,10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">
                <v:shape id="Shape 6775" o:spid="_x0000_s1530" style="position:absolute;left:1365;top:9245;width:27212;height:0;visibility:visible;mso-wrap-style:square;v-text-anchor:top" coordsize="2721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" path="m,l2721127,e" filled="f" strokecolor="#181717" strokeweight=".17708mm">
                  <v:stroke miterlimit="83231f" joinstyle="miter"/>
                  <v:path arrowok="t" o:connecttype="custom" o:connectlocs="0,0;27212,0" o:connectangles="0,0" textboxrect="0,0,2721127,0"/>
                </v:shape>
                <v:rect id="Rectangle 6776" o:spid="_x0000_s1531" style="position:absolute;left:28971;top:8870;width:426;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" filled="f" stroked="f">
                  <v:textbox inset="0,0,0,0">
                    <w:txbxContent>
                      <w:p w14:paraId="7636B83D" w14:textId="77777777" w:rsidR="000A7EA0" w:rsidRDefault="000A7EA0" w:rsidP="000A7EA0">
                        <w:pPr>
                          <w:spacing w:after="160" w:line="259" w:lineRule="auto"/>
                          <w:ind w:left="0" w:firstLine="0"/>
                          <w:jc w:val="left"/>
                        </w:pPr>
                        <w:r>
                          <w:rPr>
                            <w:i/>
                            <w:sz w:val="15"/>
                          </w:rPr>
                          <w:t>t</w:t>
                        </w:r>
                      </w:p>
                    </w:txbxContent>
                  </v:textbox>
                </v:rect>
                <v:shape id="Shape 6777" o:spid="_x0000_s1532" style="position:absolute;left:1365;top:1309;width:0;height:7936;visibility:visible;mso-wrap-style:square;v-text-anchor:top" coordsize="0,793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" path="m,793661l,e" filled="f" strokecolor="#181717" strokeweight=".17708mm">
                  <v:stroke miterlimit="83231f" joinstyle="miter"/>
                  <v:path arrowok="t" o:connecttype="custom" o:connectlocs="0,7936;0,0" o:connectangles="0,0" textboxrect="0,0,0,793661"/>
                </v:shape>
                <v:rect id="Rectangle 6778" o:spid="_x0000_s1533" style="position:absolute;width:55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" filled="f" stroked="f">
                  <v:textbox inset="0,0,0,0">
                    <w:txbxContent>
                      <w:p w14:paraId="2C46FDCA" w14:textId="77777777" w:rsidR="000A7EA0" w:rsidRDefault="000A7EA0" w:rsidP="000A7EA0">
                        <w:pPr>
                          <w:spacing w:after="160" w:line="259" w:lineRule="auto"/>
                          <w:ind w:left="0" w:firstLine="0"/>
                          <w:jc w:val="left"/>
                        </w:pPr>
                        <w:r>
                          <w:rPr>
                            <w:i/>
                            <w:sz w:val="15"/>
                          </w:rPr>
                          <w:t>x</w:t>
                        </w:r>
                      </w:p>
                    </w:txbxContent>
                  </v:textbox>
                </v:rect>
                <v:rect id="Rectangle 6779" o:spid="_x0000_s1534" style="position:absolute;left:527;top:36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" filled="f" stroked="f">
                  <v:textbox inset="0,0,0,0">
                    <w:txbxContent>
                      <w:p w14:paraId="3A82EB26" w14:textId="77777777" w:rsidR="000A7EA0" w:rsidRDefault="000A7EA0" w:rsidP="000A7EA0">
                        <w:pPr>
                          <w:spacing w:after="160" w:line="259" w:lineRule="auto"/>
                          <w:ind w:left="0" w:firstLine="0"/>
                          <w:jc w:val="left"/>
                        </w:pPr>
                        <w:r>
                          <w:rPr>
                            <w:i/>
                            <w:sz w:val="10"/>
                          </w:rPr>
                          <w:t>s</w:t>
                        </w:r>
                      </w:p>
                    </w:txbxContent>
                  </v:textbox>
                </v:rect>
                <v:rect id="Rectangle 6780" o:spid="_x0000_s1535" style="position:absolute;left:883;width:423;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" filled="f" stroked="f">
                  <v:textbox inset="0,0,0,0">
                    <w:txbxContent>
                      <w:p w14:paraId="4B83F68F" w14:textId="77777777" w:rsidR="000A7EA0" w:rsidRDefault="000A7EA0" w:rsidP="000A7EA0">
                        <w:pPr>
                          <w:spacing w:after="160" w:line="259" w:lineRule="auto"/>
                          <w:ind w:left="0" w:firstLine="0"/>
                          <w:jc w:val="left"/>
                        </w:pPr>
                        <w:r>
                          <w:rPr>
                            <w:sz w:val="15"/>
                          </w:rPr>
                          <w:t>(</w:t>
                        </w:r>
                      </w:p>
                    </w:txbxContent>
                  </v:textbox>
                </v:rect>
                <v:rect id="Rectangle 6781" o:spid="_x0000_s1536" style="position:absolute;left:1247;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" filled="f" stroked="f">
                  <v:textbox inset="0,0,0,0">
                    <w:txbxContent>
                      <w:p w14:paraId="2096990D" w14:textId="77777777" w:rsidR="000A7EA0" w:rsidRDefault="000A7EA0" w:rsidP="000A7EA0">
                        <w:pPr>
                          <w:spacing w:after="160" w:line="259" w:lineRule="auto"/>
                          <w:ind w:left="0" w:firstLine="0"/>
                          <w:jc w:val="left"/>
                        </w:pPr>
                        <w:r>
                          <w:rPr>
                            <w:i/>
                            <w:sz w:val="15"/>
                          </w:rPr>
                          <w:t>t</w:t>
                        </w:r>
                      </w:p>
                    </w:txbxContent>
                  </v:textbox>
                </v:rect>
                <v:rect id="Rectangle 6782" o:spid="_x0000_s1537" style="position:absolute;left:1583;width:424;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" filled="f" stroked="f">
                  <v:textbox inset="0,0,0,0">
                    <w:txbxContent>
                      <w:p w14:paraId="4C7A5E0A" w14:textId="77777777" w:rsidR="000A7EA0" w:rsidRDefault="000A7EA0" w:rsidP="000A7EA0">
                        <w:pPr>
                          <w:spacing w:after="160" w:line="259" w:lineRule="auto"/>
                          <w:ind w:left="0" w:firstLine="0"/>
                          <w:jc w:val="left"/>
                        </w:pPr>
                        <w:r>
                          <w:rPr>
                            <w:sz w:val="15"/>
                          </w:rPr>
                          <w:t>)</w:t>
                        </w:r>
                      </w:p>
                    </w:txbxContent>
                  </v:textbox>
                </v:rect>
                <v:rect id="Rectangle 6783" o:spid="_x0000_s1538" style="position:absolute;left:2111;width:145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" filled="f" stroked="f">
                  <v:textbox inset="0,0,0,0">
                    <w:txbxContent>
                      <w:p w14:paraId="0D768911" w14:textId="77777777" w:rsidR="000A7EA0" w:rsidRDefault="000A7EA0" w:rsidP="000A7EA0">
                        <w:pPr>
                          <w:spacing w:after="160" w:line="259" w:lineRule="auto"/>
                          <w:ind w:left="0" w:firstLine="0"/>
                          <w:jc w:val="left"/>
                        </w:pPr>
                        <w:r>
                          <w:rPr>
                            <w:i/>
                            <w:sz w:val="15"/>
                          </w:rPr>
                          <w:t>,x</w:t>
                        </w:r>
                      </w:p>
                    </w:txbxContent>
                  </v:textbox>
                </v:rect>
                <v:rect id="Rectangle 6784" o:spid="_x0000_s1539" style="position:absolute;left:3321;top:364;width:1266;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" filled="f" stroked="f">
                  <v:textbox inset="0,0,0,0">
                    <w:txbxContent>
                      <w:p w14:paraId="17750614" w14:textId="77777777" w:rsidR="000A7EA0" w:rsidRDefault="000A7EA0" w:rsidP="000A7EA0">
                        <w:pPr>
                          <w:spacing w:after="160" w:line="259" w:lineRule="auto"/>
                          <w:ind w:left="0" w:firstLine="0"/>
                          <w:jc w:val="left"/>
                        </w:pPr>
                        <w:r>
                          <w:rPr>
                            <w:sz w:val="10"/>
                          </w:rPr>
                          <w:t>zoh</w:t>
                        </w:r>
                      </w:p>
                    </w:txbxContent>
                  </v:textbox>
                </v:rect>
                <v:rect id="Rectangle 6785" o:spid="_x0000_s1540" style="position:absolute;left:4377;width:423;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" filled="f" stroked="f">
                  <v:textbox inset="0,0,0,0">
                    <w:txbxContent>
                      <w:p w14:paraId="7F76E9E1" w14:textId="77777777" w:rsidR="000A7EA0" w:rsidRDefault="000A7EA0" w:rsidP="000A7EA0">
                        <w:pPr>
                          <w:spacing w:after="160" w:line="259" w:lineRule="auto"/>
                          <w:ind w:left="0" w:firstLine="0"/>
                          <w:jc w:val="left"/>
                        </w:pPr>
                        <w:r>
                          <w:rPr>
                            <w:sz w:val="15"/>
                          </w:rPr>
                          <w:t>(</w:t>
                        </w:r>
                      </w:p>
                    </w:txbxContent>
                  </v:textbox>
                </v:rect>
                <v:rect id="Rectangle 6786" o:spid="_x0000_s1541" style="position:absolute;left:4742;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" filled="f" stroked="f">
                  <v:textbox inset="0,0,0,0">
                    <w:txbxContent>
                      <w:p w14:paraId="0FF75AEC" w14:textId="77777777" w:rsidR="000A7EA0" w:rsidRDefault="000A7EA0" w:rsidP="000A7EA0">
                        <w:pPr>
                          <w:spacing w:after="160" w:line="259" w:lineRule="auto"/>
                          <w:ind w:left="0" w:firstLine="0"/>
                          <w:jc w:val="left"/>
                        </w:pPr>
                        <w:r>
                          <w:rPr>
                            <w:i/>
                            <w:sz w:val="15"/>
                          </w:rPr>
                          <w:t>t</w:t>
                        </w:r>
                      </w:p>
                    </w:txbxContent>
                  </v:textbox>
                </v:rect>
                <v:rect id="Rectangle 6787" o:spid="_x0000_s1542" style="position:absolute;left:5078;width:423;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" filled="f" stroked="f">
                  <v:textbox inset="0,0,0,0">
                    <w:txbxContent>
                      <w:p w14:paraId="1F67BEB7" w14:textId="77777777" w:rsidR="000A7EA0" w:rsidRDefault="000A7EA0" w:rsidP="000A7EA0">
                        <w:pPr>
                          <w:spacing w:after="160" w:line="259" w:lineRule="auto"/>
                          <w:ind w:left="0" w:firstLine="0"/>
                          <w:jc w:val="left"/>
                        </w:pPr>
                        <w:r>
                          <w:rPr>
                            <w:sz w:val="15"/>
                          </w:rPr>
                          <w:t>)</w:t>
                        </w:r>
                      </w:p>
                    </w:txbxContent>
                  </v:textbox>
                </v:rect>
                <v:shape id="Shape 6788" o:spid="_x0000_s1543" style="position:absolute;left:1126;top:8565;width:478;height:717;visibility:visible;mso-wrap-style:square;v-text-anchor:top" coordsize="47815,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" path="m23901,l47815,71730,23901,57378,,71730,23901,xe" fillcolor="#4a4486" stroked="f">
                  <v:path arrowok="t" o:connecttype="custom" o:connectlocs="239,0;478,717;239,574;0,717;239,0" o:connectangles="0,0,0,0,0" textboxrect="0,0,47815,71730"/>
                </v:shape>
                <v:shape id="Shape 6789" o:spid="_x0000_s1544" style="position:absolute;left:1365;top:9139;width:0;height:106;visibility:visible;mso-wrap-style:square;v-text-anchor:top" coordsize="0,10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" path="m,10643l,e" filled="f" strokecolor="#4a4486" strokeweight=".33197mm">
                  <v:stroke miterlimit="83231f" joinstyle="miter"/>
                  <v:path arrowok="t" o:connecttype="custom" o:connectlocs="0,106;0,0" o:connectangles="0,0" textboxrect="0,0,0,10643"/>
                </v:shape>
                <v:shape id="Shape 6790" o:spid="_x0000_s1545" style="position:absolute;left:3492;top:6524;width:479;height:717;visibility:visible;mso-wrap-style:square;v-text-anchor:top" coordsize="47815,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" path="m23901,l47815,71730,23901,57378,,71730,23901,xe" fillcolor="#4a4486" stroked="f">
                  <v:path arrowok="t" o:connecttype="custom" o:connectlocs="239,0;479,717;239,574;0,717;239,0" o:connectangles="0,0,0,0,0" textboxrect="0,0,47815,71730"/>
                </v:shape>
                <v:shape id="Shape 6791" o:spid="_x0000_s1546" style="position:absolute;left:3731;top:7098;width:0;height:2147;visibility:visible;mso-wrap-style:square;v-text-anchor:top" coordsize="0,214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" path="m,214732l,e" filled="f" strokecolor="#4a4486" strokeweight=".33197mm">
                  <v:stroke miterlimit="83231f" joinstyle="miter"/>
                  <v:path arrowok="t" o:connecttype="custom" o:connectlocs="0,2147;0,0" o:connectangles="0,0" textboxrect="0,0,0,214732"/>
                </v:shape>
                <v:shape id="Shape 6792" o:spid="_x0000_s1547" style="position:absolute;left:5859;top:3803;width:478;height:717;visibility:visible;mso-wrap-style:square;v-text-anchor:top" coordsize="47815,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" path="m23901,l47815,71730,23901,57378,,71730,23901,xe" fillcolor="#4a4486" stroked="f">
                  <v:path arrowok="t" o:connecttype="custom" o:connectlocs="239,0;478,717;239,574;0,717;239,0" o:connectangles="0,0,0,0,0" textboxrect="0,0,47815,71730"/>
                </v:shape>
                <v:shape id="Shape 6793" o:spid="_x0000_s1548" style="position:absolute;left:6098;top:4377;width:0;height:4868;visibility:visible;mso-wrap-style:square;v-text-anchor:top" coordsize="0,486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" path="m,486854l,e" filled="f" strokecolor="#4a4486" strokeweight=".33197mm">
                  <v:stroke miterlimit="83231f" joinstyle="miter"/>
                  <v:path arrowok="t" o:connecttype="custom" o:connectlocs="0,4868;0,0" o:connectangles="0,0" textboxrect="0,0,0,486854"/>
                </v:shape>
                <v:shape id="Shape 6794" o:spid="_x0000_s1549" style="position:absolute;left:8225;top:2541;width:478;height:717;visibility:visible;mso-wrap-style:square;v-text-anchor:top" coordsize="47815,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" path="m23901,l47815,71730,23901,57378,,71730,23901,xe" fillcolor="#4a4486" stroked="f">
                  <v:path arrowok="t" o:connecttype="custom" o:connectlocs="239,0;478,717;239,574;0,717;239,0" o:connectangles="0,0,0,0,0" textboxrect="0,0,47815,71730"/>
                </v:shape>
                <v:shape id="Shape 6795" o:spid="_x0000_s1550" style="position:absolute;left:8464;top:3115;width:0;height:6130;visibility:visible;mso-wrap-style:square;v-text-anchor:top" coordsize="0,613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" path="m,613042l,e" filled="f" strokecolor="#4a4486" strokeweight=".33197mm">
                  <v:stroke miterlimit="83231f" joinstyle="miter"/>
                  <v:path arrowok="t" o:connecttype="custom" o:connectlocs="0,6130;0,0" o:connectangles="0,0" textboxrect="0,0,0,613042"/>
                </v:shape>
                <v:shape id="Shape 6796" o:spid="_x0000_s1551" style="position:absolute;left:10591;top:2442;width:478;height:718;visibility:visible;mso-wrap-style:square;v-text-anchor:top" coordsize="47815,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" path="m23901,l47815,71730,23901,57378,,71730,23901,xe" fillcolor="#4a4486" stroked="f">
                  <v:path arrowok="t" o:connecttype="custom" o:connectlocs="239,0;478,718;239,574;0,718;239,0" o:connectangles="0,0,0,0,0" textboxrect="0,0,47815,71730"/>
                </v:shape>
                <v:shape id="Shape 6797" o:spid="_x0000_s1552" style="position:absolute;left:10830;top:3016;width:0;height:6229;visibility:visible;mso-wrap-style:square;v-text-anchor:top" coordsize="0,622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" path="m,622910l,e" filled="f" strokecolor="#4a4486" strokeweight=".33197mm">
                  <v:stroke miterlimit="83231f" joinstyle="miter"/>
                  <v:path arrowok="t" o:connecttype="custom" o:connectlocs="0,6229;0,0" o:connectangles="0,0" textboxrect="0,0,0,622910"/>
                </v:shape>
                <v:shape id="Shape 6798" o:spid="_x0000_s1553" style="position:absolute;left:12957;top:3123;width:479;height:717;visibility:visible;mso-wrap-style:square;v-text-anchor:top" coordsize="47815,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" path="m23901,l47815,71730,23901,57378,,71730,23901,xe" fillcolor="#4a4486" stroked="f">
                  <v:path arrowok="t" o:connecttype="custom" o:connectlocs="239,0;479,717;239,574;0,717;239,0" o:connectangles="0,0,0,0,0" textboxrect="0,0,47815,71730"/>
                </v:shape>
                <v:shape id="Shape 6799" o:spid="_x0000_s1554" style="position:absolute;left:13196;top:3696;width:0;height:5549;visibility:visible;mso-wrap-style:square;v-text-anchor:top" coordsize="0,55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" path="m,554876l,e" filled="f" strokecolor="#4a4486" strokeweight=".33197mm">
                  <v:stroke miterlimit="83231f" joinstyle="miter"/>
                  <v:path arrowok="t" o:connecttype="custom" o:connectlocs="0,5549;0,0" o:connectangles="0,0" textboxrect="0,0,0,554876"/>
                </v:shape>
                <v:shape id="Shape 6800" o:spid="_x0000_s1555" style="position:absolute;left:15324;top:5163;width:478;height:718;visibility:visible;mso-wrap-style:square;v-text-anchor:top" coordsize="47815,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" path="m23901,l47815,71730,23901,57378,,71730,23901,xe" fillcolor="#4a4486" stroked="f">
                  <v:path arrowok="t" o:connecttype="custom" o:connectlocs="239,0;478,718;239,574;0,718;239,0" o:connectangles="0,0,0,0,0" textboxrect="0,0,47815,71730"/>
                </v:shape>
                <v:shape id="Shape 6801" o:spid="_x0000_s1556" style="position:absolute;left:15563;top:5737;width:0;height:3508;visibility:visible;mso-wrap-style:square;v-text-anchor:top" coordsize="0,350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" path="m,350787l,e" filled="f" strokecolor="#4a4486" strokeweight=".33197mm">
                  <v:stroke miterlimit="83231f" joinstyle="miter"/>
                  <v:path arrowok="t" o:connecttype="custom" o:connectlocs="0,3508;0,0" o:connectangles="0,0" textboxrect="0,0,0,350787"/>
                </v:shape>
                <v:shape id="Shape 6802" o:spid="_x0000_s1557" style="position:absolute;left:17690;top:6086;width:478;height:717;visibility:visible;mso-wrap-style:square;v-text-anchor:top" coordsize="47816,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" path="m23902,l47816,71730,23902,57378,,71730,23902,xe" fillcolor="#4a4486" stroked="f">
                  <v:path arrowok="t" o:connecttype="custom" o:connectlocs="239,0;478,717;239,574;0,717;239,0" o:connectangles="0,0,0,0,0" textboxrect="0,0,47816,71730"/>
                </v:shape>
                <v:shape id="Shape 6803" o:spid="_x0000_s1558" style="position:absolute;left:17929;top:6660;width:0;height:2585;visibility:visible;mso-wrap-style:square;v-text-anchor:top" coordsize="0,258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" path="m,258521l,e" filled="f" strokecolor="#4a4486" strokeweight=".33197mm">
                  <v:stroke miterlimit="83231f" joinstyle="miter"/>
                  <v:path arrowok="t" o:connecttype="custom" o:connectlocs="0,2585;0,0" o:connectangles="0,0" textboxrect="0,0,0,258521"/>
                </v:shape>
                <v:shape id="Shape 6804" o:spid="_x0000_s1559" style="position:absolute;left:20056;top:5844;width:478;height:717;visibility:visible;mso-wrap-style:square;v-text-anchor:top" coordsize="47816,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" path="m23902,l47816,71730,23902,57378,,71730,23902,xe" fillcolor="#4a4486" stroked="f">
                  <v:path arrowok="t" o:connecttype="custom" o:connectlocs="239,0;478,717;239,574;0,717;239,0" o:connectangles="0,0,0,0,0" textboxrect="0,0,47816,71730"/>
                </v:shape>
                <v:shape id="Shape 6805" o:spid="_x0000_s1560" style="position:absolute;left:20295;top:6417;width:0;height:2828;visibility:visible;mso-wrap-style:square;v-text-anchor:top" coordsize="0,282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" path="m,282766l,e" filled="f" strokecolor="#4a4486" strokeweight=".33197mm">
                  <v:stroke miterlimit="83231f" joinstyle="miter"/>
                  <v:path arrowok="t" o:connecttype="custom" o:connectlocs="0,2828;0,0" o:connectangles="0,0" textboxrect="0,0,0,282766"/>
                </v:shape>
                <v:shape id="Shape 6806" o:spid="_x0000_s1561" style="position:absolute;left:22422;top:4931;width:479;height:718;visibility:visible;mso-wrap-style:square;v-text-anchor:top" coordsize="47816,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" path="m23902,l47816,71730,23902,57378,,71730,23902,xe" fillcolor="#4a4486" stroked="f">
                  <v:path arrowok="t" o:connecttype="custom" o:connectlocs="239,0;479,718;239,574;0,718;239,0" o:connectangles="0,0,0,0,0" textboxrect="0,0,47816,71730"/>
                </v:shape>
                <v:shape id="Shape 6807" o:spid="_x0000_s1562" style="position:absolute;left:22662;top:5505;width:0;height:3740;visibility:visible;mso-wrap-style:square;v-text-anchor:top" coordsize="0,37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" path="m,373990l,e" filled="f" strokecolor="#4a4486" strokeweight=".33197mm">
                  <v:stroke miterlimit="83231f" joinstyle="miter"/>
                  <v:path arrowok="t" o:connecttype="custom" o:connectlocs="0,3740;0,0" o:connectangles="0,0" textboxrect="0,0,0,373990"/>
                </v:shape>
                <v:shape id="Shape 6808" o:spid="_x0000_s1563" style="position:absolute;left:24789;top:4038;width:478;height:717;visibility:visible;mso-wrap-style:square;v-text-anchor:top" coordsize="47816,7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" path="m23902,l47816,71730,23902,57378,,71730,23902,xe" fillcolor="#4a4486" stroked="f">
                  <v:path arrowok="t" o:connecttype="custom" o:connectlocs="239,0;478,717;239,574;0,717;239,0" o:connectangles="0,0,0,0,0" textboxrect="0,0,47816,71730"/>
                </v:shape>
                <v:shape id="Shape 6809" o:spid="_x0000_s1564" style="position:absolute;left:25028;top:4612;width:0;height:4633;visibility:visible;mso-wrap-style:square;v-text-anchor:top" coordsize="0,463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" path="m,463347l,e" filled="f" strokecolor="#4a4486" strokeweight=".33197mm">
                  <v:stroke miterlimit="83231f" joinstyle="miter"/>
                  <v:path arrowok="t" o:connecttype="custom" o:connectlocs="0,4633;0,0" o:connectangles="0,0" textboxrect="0,0,0,463347"/>
                </v:shape>
                <v:shape id="Shape 6810" o:spid="_x0000_s1565" style="position:absolute;left:1365;top:8565;width:2366;height:0;visibility:visible;mso-wrap-style:square;v-text-anchor:top" coordsize="236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" path="m,l236626,e" filled="f" strokecolor="#42a73f" strokeweight=".33197mm">
                  <v:stroke miterlimit="83231f" joinstyle="miter"/>
                  <v:path arrowok="t" o:connecttype="custom" o:connectlocs="0,0;2366,0" o:connectangles="0,0" textboxrect="0,0,236626,0"/>
                </v:shape>
                <v:shape id="Shape 6811" o:spid="_x0000_s1566" style="position:absolute;left:3731;top:6524;width:2367;height:0;visibility:visible;mso-wrap-style:square;v-text-anchor:top" coordsize="236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" path="m,l236626,e" filled="f" strokecolor="#42a73f" strokeweight=".33197mm">
                  <v:stroke miterlimit="83231f" joinstyle="miter"/>
                  <v:path arrowok="t" o:connecttype="custom" o:connectlocs="0,0;2367,0" o:connectangles="0,0" textboxrect="0,0,236626,0"/>
                </v:shape>
                <v:shape id="Shape 6812" o:spid="_x0000_s1567" style="position:absolute;left:6098;top:3803;width:2366;height:0;visibility:visible;mso-wrap-style:square;v-text-anchor:top" coordsize="2366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" path="m,l236627,e" filled="f" strokecolor="#42a73f" strokeweight=".33197mm">
                  <v:stroke miterlimit="83231f" joinstyle="miter"/>
                  <v:path arrowok="t" o:connecttype="custom" o:connectlocs="0,0;2366,0" o:connectangles="0,0" textboxrect="0,0,236627,0"/>
                </v:shape>
                <v:shape id="Shape 6813" o:spid="_x0000_s1568" style="position:absolute;left:8464;top:2541;width:2366;height:0;visibility:visible;mso-wrap-style:square;v-text-anchor:top" coordsize="236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" path="m,l236626,e" filled="f" strokecolor="#42a73f" strokeweight=".33197mm">
                  <v:stroke miterlimit="83231f" joinstyle="miter"/>
                  <v:path arrowok="t" o:connecttype="custom" o:connectlocs="0,0;2366,0" o:connectangles="0,0" textboxrect="0,0,236626,0"/>
                </v:shape>
                <v:shape id="Shape 6814" o:spid="_x0000_s1569" style="position:absolute;left:10830;top:2442;width:2366;height:681;visibility:visible;mso-wrap-style:square;v-text-anchor:top" coordsize="236626,68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" path="m,l236626,r,68034e" filled="f" strokecolor="#42a73f" strokeweight=".33197mm">
                  <v:stroke miterlimit="83231f" joinstyle="miter"/>
                  <v:path arrowok="t" o:connecttype="custom" o:connectlocs="0,0;2366,0;2366,681" o:connectangles="0,0,0" textboxrect="0,0,236626,68034"/>
                </v:shape>
                <v:shape id="Shape 6815" o:spid="_x0000_s1570" style="position:absolute;left:13196;top:3123;width:2367;height:2040;visibility:visible;mso-wrap-style:square;v-text-anchor:top" coordsize="236627,20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" path="m,l236627,r,204089e" filled="f" strokecolor="#42a73f" strokeweight=".33197mm">
                  <v:stroke miterlimit="83231f" joinstyle="miter"/>
                  <v:path arrowok="t" o:connecttype="custom" o:connectlocs="0,0;2367,0;2367,2040" o:connectangles="0,0,0" textboxrect="0,0,236627,204089"/>
                </v:shape>
                <v:shape id="Shape 6816" o:spid="_x0000_s1571" style="position:absolute;left:15563;top:5163;width:2366;height:923;visibility:visible;mso-wrap-style:square;v-text-anchor:top" coordsize="236626,92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" path="m,l236626,r,92278e" filled="f" strokecolor="#42a73f" strokeweight=".33197mm">
                  <v:stroke miterlimit="83231f" joinstyle="miter"/>
                  <v:path arrowok="t" o:connecttype="custom" o:connectlocs="0,0;2366,0;2366,923" o:connectangles="0,0,0" textboxrect="0,0,236626,92278"/>
                </v:shape>
                <v:shape id="Shape 6817" o:spid="_x0000_s1572" style="position:absolute;left:17929;top:6086;width:2366;height:0;visibility:visible;mso-wrap-style:square;v-text-anchor:top" coordsize="236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" path="m,l236626,e" filled="f" strokecolor="#42a73f" strokeweight=".33197mm">
                  <v:stroke miterlimit="83231f" joinstyle="miter"/>
                  <v:path arrowok="t" o:connecttype="custom" o:connectlocs="0,0;2366,0" o:connectangles="0,0" textboxrect="0,0,236626,0"/>
                </v:shape>
                <v:shape id="Shape 6818" o:spid="_x0000_s1573" style="position:absolute;left:20295;top:5844;width:2367;height:0;visibility:visible;mso-wrap-style:square;v-text-anchor:top" coordsize="2366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" path="m,l236627,e" filled="f" strokecolor="#42a73f" strokeweight=".33197mm">
                  <v:stroke miterlimit="83231f" joinstyle="miter"/>
                  <v:path arrowok="t" o:connecttype="custom" o:connectlocs="0,0;2367,0" o:connectangles="0,0" textboxrect="0,0,236627,0"/>
                </v:shape>
                <v:shape id="Shape 6819" o:spid="_x0000_s1574" style="position:absolute;left:22662;top:4931;width:2366;height:0;visibility:visible;mso-wrap-style:square;v-text-anchor:top" coordsize="236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" path="m,l236626,e" filled="f" strokecolor="#42a73f" strokeweight=".33197mm">
                  <v:stroke miterlimit="83231f" joinstyle="miter"/>
                  <v:path arrowok="t" o:connecttype="custom" o:connectlocs="0,0;2366,0" o:connectangles="0,0" textboxrect="0,0,236626,0"/>
                </v:shape>
                <v:shape id="Shape 6820" o:spid="_x0000_s1575" style="position:absolute;left:25028;top:4038;width:2366;height:0;visibility:visible;mso-wrap-style:square;v-text-anchor:top" coordsize="2366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" path="m,l236627,e" filled="f" strokecolor="#42a73f" strokeweight=".33197mm">
                  <v:stroke miterlimit="83231f" joinstyle="miter"/>
                  <v:path arrowok="t" o:connecttype="custom" o:connectlocs="0,0;2366,0" o:connectangles="0,0" textboxrect="0,0,236627,0"/>
                </v:shape>
                <v:rect id="Rectangle 6821" o:spid="_x0000_s1576" style="position:absolute;left:3280;top:968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" filled="f" stroked="f">
                  <v:textbox inset="0,0,0,0">
                    <w:txbxContent>
                      <w:p w14:paraId="6A0C480C" w14:textId="77777777" w:rsidR="000A7EA0" w:rsidRDefault="000A7EA0" w:rsidP="000A7EA0">
                        <w:pPr>
                          <w:spacing w:after="160" w:line="259" w:lineRule="auto"/>
                          <w:ind w:left="0" w:firstLine="0"/>
                          <w:jc w:val="left"/>
                        </w:pPr>
                        <w:r>
                          <w:rPr>
                            <w:i/>
                            <w:color w:val="AC3140"/>
                            <w:sz w:val="15"/>
                          </w:rPr>
                          <w:t>T</w:t>
                        </w:r>
                      </w:p>
                    </w:txbxContent>
                  </v:textbox>
                </v:rect>
                <v:rect id="Rectangle 6822" o:spid="_x0000_s1577" style="position:absolute;left:3827;top:1005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" filled="f" stroked="f">
                  <v:textbox inset="0,0,0,0">
                    <w:txbxContent>
                      <w:p w14:paraId="7434DED4" w14:textId="77777777" w:rsidR="000A7EA0" w:rsidRDefault="000A7EA0" w:rsidP="000A7EA0">
                        <w:pPr>
                          <w:spacing w:after="160" w:line="259" w:lineRule="auto"/>
                          <w:ind w:left="0" w:firstLine="0"/>
                          <w:jc w:val="left"/>
                        </w:pPr>
                        <w:r>
                          <w:rPr>
                            <w:i/>
                            <w:color w:val="AC3140"/>
                            <w:sz w:val="10"/>
                          </w:rPr>
                          <w:t>s</w:t>
                        </w:r>
                      </w:p>
                    </w:txbxContent>
                  </v:textbox>
                </v:rect>
                <v:rect id="Rectangle 6823" o:spid="_x0000_s1578" style="position:absolute;left:5407;top:968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" filled="f" stroked="f">
                  <v:textbox inset="0,0,0,0">
                    <w:txbxContent>
                      <w:p w14:paraId="2B556F7E" w14:textId="77777777" w:rsidR="000A7EA0" w:rsidRDefault="000A7EA0" w:rsidP="000A7EA0">
                        <w:pPr>
                          <w:spacing w:after="160" w:line="259" w:lineRule="auto"/>
                          <w:ind w:left="0" w:firstLine="0"/>
                          <w:jc w:val="left"/>
                        </w:pPr>
                        <w:r>
                          <w:rPr>
                            <w:color w:val="AC3140"/>
                            <w:sz w:val="15"/>
                          </w:rPr>
                          <w:t>2</w:t>
                        </w:r>
                      </w:p>
                    </w:txbxContent>
                  </v:textbox>
                </v:rect>
                <v:rect id="Rectangle 6824" o:spid="_x0000_s1579" style="position:absolute;left:5877;top:968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" filled="f" stroked="f">
                  <v:textbox inset="0,0,0,0">
                    <w:txbxContent>
                      <w:p w14:paraId="07A2EDA6" w14:textId="77777777" w:rsidR="000A7EA0" w:rsidRDefault="000A7EA0" w:rsidP="000A7EA0">
                        <w:pPr>
                          <w:spacing w:after="160" w:line="259" w:lineRule="auto"/>
                          <w:ind w:left="0" w:firstLine="0"/>
                          <w:jc w:val="left"/>
                        </w:pPr>
                        <w:r>
                          <w:rPr>
                            <w:i/>
                            <w:color w:val="AC3140"/>
                            <w:sz w:val="15"/>
                          </w:rPr>
                          <w:t>T</w:t>
                        </w:r>
                      </w:p>
                    </w:txbxContent>
                  </v:textbox>
                </v:rect>
                <v:rect id="Rectangle 6825" o:spid="_x0000_s1580" style="position:absolute;left:6424;top:1005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" filled="f" stroked="f">
                  <v:textbox inset="0,0,0,0">
                    <w:txbxContent>
                      <w:p w14:paraId="1083A79D" w14:textId="77777777" w:rsidR="000A7EA0" w:rsidRDefault="000A7EA0" w:rsidP="000A7EA0">
                        <w:pPr>
                          <w:spacing w:after="160" w:line="259" w:lineRule="auto"/>
                          <w:ind w:left="0" w:firstLine="0"/>
                          <w:jc w:val="left"/>
                        </w:pPr>
                        <w:r>
                          <w:rPr>
                            <w:i/>
                            <w:color w:val="AC3140"/>
                            <w:sz w:val="10"/>
                          </w:rPr>
                          <w:t>s</w:t>
                        </w:r>
                      </w:p>
                    </w:txbxContent>
                  </v:textbox>
                </v:rect>
                <v:rect id="Rectangle 6826" o:spid="_x0000_s1581" style="position:absolute;left:7773;top:968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" filled="f" stroked="f">
                  <v:textbox inset="0,0,0,0">
                    <w:txbxContent>
                      <w:p w14:paraId="25C1EF41" w14:textId="77777777" w:rsidR="000A7EA0" w:rsidRDefault="000A7EA0" w:rsidP="000A7EA0">
                        <w:pPr>
                          <w:spacing w:after="160" w:line="259" w:lineRule="auto"/>
                          <w:ind w:left="0" w:firstLine="0"/>
                          <w:jc w:val="left"/>
                        </w:pPr>
                        <w:r>
                          <w:rPr>
                            <w:color w:val="AC3140"/>
                            <w:sz w:val="15"/>
                          </w:rPr>
                          <w:t>3</w:t>
                        </w:r>
                      </w:p>
                    </w:txbxContent>
                  </v:textbox>
                </v:rect>
                <v:rect id="Rectangle 6827" o:spid="_x0000_s1582" style="position:absolute;left:8243;top:968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" filled="f" stroked="f">
                  <v:textbox inset="0,0,0,0">
                    <w:txbxContent>
                      <w:p w14:paraId="1C045374" w14:textId="77777777" w:rsidR="000A7EA0" w:rsidRDefault="000A7EA0" w:rsidP="000A7EA0">
                        <w:pPr>
                          <w:spacing w:after="160" w:line="259" w:lineRule="auto"/>
                          <w:ind w:left="0" w:firstLine="0"/>
                          <w:jc w:val="left"/>
                        </w:pPr>
                        <w:r>
                          <w:rPr>
                            <w:i/>
                            <w:color w:val="AC3140"/>
                            <w:sz w:val="15"/>
                          </w:rPr>
                          <w:t>T</w:t>
                        </w:r>
                      </w:p>
                    </w:txbxContent>
                  </v:textbox>
                </v:rect>
                <v:rect id="Rectangle 6828" o:spid="_x0000_s1583" style="position:absolute;left:8790;top:1005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" filled="f" stroked="f">
                  <v:textbox inset="0,0,0,0">
                    <w:txbxContent>
                      <w:p w14:paraId="6D023D83" w14:textId="77777777" w:rsidR="000A7EA0" w:rsidRDefault="000A7EA0" w:rsidP="000A7EA0">
                        <w:pPr>
                          <w:spacing w:after="160" w:line="259" w:lineRule="auto"/>
                          <w:ind w:left="0" w:firstLine="0"/>
                          <w:jc w:val="left"/>
                        </w:pPr>
                        <w:r>
                          <w:rPr>
                            <w:i/>
                            <w:color w:val="AC3140"/>
                            <w:sz w:val="10"/>
                          </w:rPr>
                          <w:t>s</w:t>
                        </w:r>
                      </w:p>
                    </w:txbxContent>
                  </v:textbox>
                </v:rect>
                <v:rect id="Rectangle 6829" o:spid="_x0000_s1584" style="position:absolute;left:10139;top:968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" filled="f" stroked="f">
                  <v:textbox inset="0,0,0,0">
                    <w:txbxContent>
                      <w:p w14:paraId="09FEC986" w14:textId="77777777" w:rsidR="000A7EA0" w:rsidRDefault="000A7EA0" w:rsidP="000A7EA0">
                        <w:pPr>
                          <w:spacing w:after="160" w:line="259" w:lineRule="auto"/>
                          <w:ind w:left="0" w:firstLine="0"/>
                          <w:jc w:val="left"/>
                        </w:pPr>
                        <w:r>
                          <w:rPr>
                            <w:color w:val="AC3140"/>
                            <w:sz w:val="15"/>
                          </w:rPr>
                          <w:t>4</w:t>
                        </w:r>
                      </w:p>
                    </w:txbxContent>
                  </v:textbox>
                </v:rect>
                <v:rect id="Rectangle 6830" o:spid="_x0000_s1585" style="position:absolute;left:10609;top:968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" filled="f" stroked="f">
                  <v:textbox inset="0,0,0,0">
                    <w:txbxContent>
                      <w:p w14:paraId="0E85C1C5" w14:textId="77777777" w:rsidR="000A7EA0" w:rsidRDefault="000A7EA0" w:rsidP="000A7EA0">
                        <w:pPr>
                          <w:spacing w:after="160" w:line="259" w:lineRule="auto"/>
                          <w:ind w:left="0" w:firstLine="0"/>
                          <w:jc w:val="left"/>
                        </w:pPr>
                        <w:r>
                          <w:rPr>
                            <w:i/>
                            <w:color w:val="AC3140"/>
                            <w:sz w:val="15"/>
                          </w:rPr>
                          <w:t>T</w:t>
                        </w:r>
                      </w:p>
                    </w:txbxContent>
                  </v:textbox>
                </v:rect>
                <v:rect id="Rectangle 6831" o:spid="_x0000_s1586" style="position:absolute;left:11157;top:10054;width:331;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" filled="f" stroked="f">
                  <v:textbox inset="0,0,0,0">
                    <w:txbxContent>
                      <w:p w14:paraId="3C675CDC" w14:textId="77777777" w:rsidR="000A7EA0" w:rsidRDefault="000A7EA0" w:rsidP="000A7EA0">
                        <w:pPr>
                          <w:spacing w:after="160" w:line="259" w:lineRule="auto"/>
                          <w:ind w:left="0" w:firstLine="0"/>
                          <w:jc w:val="left"/>
                        </w:pPr>
                        <w:r>
                          <w:rPr>
                            <w:i/>
                            <w:color w:val="AC3140"/>
                            <w:sz w:val="10"/>
                          </w:rPr>
                          <w:t>s</w:t>
                        </w:r>
                      </w:p>
                    </w:txbxContent>
                  </v:textbox>
                </v:rect>
                <v:rect id="Rectangle 6832" o:spid="_x0000_s1587" style="position:absolute;left:12505;top:968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" filled="f" stroked="f">
                  <v:textbox inset="0,0,0,0">
                    <w:txbxContent>
                      <w:p w14:paraId="646249E6" w14:textId="77777777" w:rsidR="000A7EA0" w:rsidRDefault="000A7EA0" w:rsidP="000A7EA0">
                        <w:pPr>
                          <w:spacing w:after="160" w:line="259" w:lineRule="auto"/>
                          <w:ind w:left="0" w:firstLine="0"/>
                          <w:jc w:val="left"/>
                        </w:pPr>
                        <w:r>
                          <w:rPr>
                            <w:color w:val="AC3140"/>
                            <w:sz w:val="15"/>
                          </w:rPr>
                          <w:t>5</w:t>
                        </w:r>
                      </w:p>
                    </w:txbxContent>
                  </v:textbox>
                </v:rect>
                <v:rect id="Rectangle 6833" o:spid="_x0000_s1588" style="position:absolute;left:12976;top:968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" filled="f" stroked="f">
                  <v:textbox inset="0,0,0,0">
                    <w:txbxContent>
                      <w:p w14:paraId="29B9DE90" w14:textId="77777777" w:rsidR="000A7EA0" w:rsidRDefault="000A7EA0" w:rsidP="000A7EA0">
                        <w:pPr>
                          <w:spacing w:after="160" w:line="259" w:lineRule="auto"/>
                          <w:ind w:left="0" w:firstLine="0"/>
                          <w:jc w:val="left"/>
                        </w:pPr>
                        <w:r>
                          <w:rPr>
                            <w:i/>
                            <w:color w:val="AC3140"/>
                            <w:sz w:val="15"/>
                          </w:rPr>
                          <w:t>T</w:t>
                        </w:r>
                      </w:p>
                    </w:txbxContent>
                  </v:textbox>
                </v:rect>
                <v:rect id="Rectangle 6834" o:spid="_x0000_s1589" style="position:absolute;left:13523;top:10054;width:331;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" filled="f" stroked="f">
                  <v:textbox inset="0,0,0,0">
                    <w:txbxContent>
                      <w:p w14:paraId="5A9C0444" w14:textId="77777777" w:rsidR="000A7EA0" w:rsidRDefault="000A7EA0" w:rsidP="000A7EA0">
                        <w:pPr>
                          <w:spacing w:after="160" w:line="259" w:lineRule="auto"/>
                          <w:ind w:left="0" w:firstLine="0"/>
                          <w:jc w:val="left"/>
                        </w:pPr>
                        <w:r>
                          <w:rPr>
                            <w:i/>
                            <w:color w:val="AC3140"/>
                            <w:sz w:val="10"/>
                          </w:rPr>
                          <w:t>s</w:t>
                        </w:r>
                      </w:p>
                    </w:txbxContent>
                  </v:textbox>
                </v:rect>
                <v:rect id="Rectangle 6835" o:spid="_x0000_s1590" style="position:absolute;left:14872;top:968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" filled="f" stroked="f">
                  <v:textbox inset="0,0,0,0">
                    <w:txbxContent>
                      <w:p w14:paraId="2E5C8942" w14:textId="77777777" w:rsidR="000A7EA0" w:rsidRDefault="000A7EA0" w:rsidP="000A7EA0">
                        <w:pPr>
                          <w:spacing w:after="160" w:line="259" w:lineRule="auto"/>
                          <w:ind w:left="0" w:firstLine="0"/>
                          <w:jc w:val="left"/>
                        </w:pPr>
                        <w:r>
                          <w:rPr>
                            <w:color w:val="AC3140"/>
                            <w:sz w:val="15"/>
                          </w:rPr>
                          <w:t>6</w:t>
                        </w:r>
                      </w:p>
                    </w:txbxContent>
                  </v:textbox>
                </v:rect>
                <v:rect id="Rectangle 6836" o:spid="_x0000_s1591" style="position:absolute;left:15342;top:968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" filled="f" stroked="f">
                  <v:textbox inset="0,0,0,0">
                    <w:txbxContent>
                      <w:p w14:paraId="2F0A79AD" w14:textId="77777777" w:rsidR="000A7EA0" w:rsidRDefault="000A7EA0" w:rsidP="000A7EA0">
                        <w:pPr>
                          <w:spacing w:after="160" w:line="259" w:lineRule="auto"/>
                          <w:ind w:left="0" w:firstLine="0"/>
                          <w:jc w:val="left"/>
                        </w:pPr>
                        <w:r>
                          <w:rPr>
                            <w:i/>
                            <w:color w:val="AC3140"/>
                            <w:sz w:val="15"/>
                          </w:rPr>
                          <w:t>T</w:t>
                        </w:r>
                      </w:p>
                    </w:txbxContent>
                  </v:textbox>
                </v:rect>
                <v:rect id="Rectangle 6837" o:spid="_x0000_s1592" style="position:absolute;left:15889;top:1005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" filled="f" stroked="f">
                  <v:textbox inset="0,0,0,0">
                    <w:txbxContent>
                      <w:p w14:paraId="3FEAAD60" w14:textId="77777777" w:rsidR="000A7EA0" w:rsidRDefault="000A7EA0" w:rsidP="000A7EA0">
                        <w:pPr>
                          <w:spacing w:after="160" w:line="259" w:lineRule="auto"/>
                          <w:ind w:left="0" w:firstLine="0"/>
                          <w:jc w:val="left"/>
                        </w:pPr>
                        <w:r>
                          <w:rPr>
                            <w:i/>
                            <w:color w:val="AC3140"/>
                            <w:sz w:val="10"/>
                          </w:rPr>
                          <w:t>s</w:t>
                        </w:r>
                      </w:p>
                    </w:txbxContent>
                  </v:textbox>
                </v:rect>
                <v:rect id="Rectangle 6838" o:spid="_x0000_s1593" style="position:absolute;left:17238;top:968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" filled="f" stroked="f">
                  <v:textbox inset="0,0,0,0">
                    <w:txbxContent>
                      <w:p w14:paraId="290A1950" w14:textId="77777777" w:rsidR="000A7EA0" w:rsidRDefault="000A7EA0" w:rsidP="000A7EA0">
                        <w:pPr>
                          <w:spacing w:after="160" w:line="259" w:lineRule="auto"/>
                          <w:ind w:left="0" w:firstLine="0"/>
                          <w:jc w:val="left"/>
                        </w:pPr>
                        <w:r>
                          <w:rPr>
                            <w:color w:val="AC3140"/>
                            <w:sz w:val="15"/>
                          </w:rPr>
                          <w:t>7</w:t>
                        </w:r>
                      </w:p>
                    </w:txbxContent>
                  </v:textbox>
                </v:rect>
                <v:rect id="Rectangle 6839" o:spid="_x0000_s1594" style="position:absolute;left:17708;top:968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" filled="f" stroked="f">
                  <v:textbox inset="0,0,0,0">
                    <w:txbxContent>
                      <w:p w14:paraId="0379D8F3" w14:textId="77777777" w:rsidR="000A7EA0" w:rsidRDefault="000A7EA0" w:rsidP="000A7EA0">
                        <w:pPr>
                          <w:spacing w:after="160" w:line="259" w:lineRule="auto"/>
                          <w:ind w:left="0" w:firstLine="0"/>
                          <w:jc w:val="left"/>
                        </w:pPr>
                        <w:r>
                          <w:rPr>
                            <w:i/>
                            <w:color w:val="AC3140"/>
                            <w:sz w:val="15"/>
                          </w:rPr>
                          <w:t>T</w:t>
                        </w:r>
                      </w:p>
                    </w:txbxContent>
                  </v:textbox>
                </v:rect>
                <v:rect id="Rectangle 6840" o:spid="_x0000_s1595" style="position:absolute;left:18255;top:1005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" filled="f" stroked="f">
                  <v:textbox inset="0,0,0,0">
                    <w:txbxContent>
                      <w:p w14:paraId="74848F4E" w14:textId="77777777" w:rsidR="000A7EA0" w:rsidRDefault="000A7EA0" w:rsidP="000A7EA0">
                        <w:pPr>
                          <w:spacing w:after="160" w:line="259" w:lineRule="auto"/>
                          <w:ind w:left="0" w:firstLine="0"/>
                          <w:jc w:val="left"/>
                        </w:pPr>
                        <w:r>
                          <w:rPr>
                            <w:i/>
                            <w:color w:val="AC3140"/>
                            <w:sz w:val="10"/>
                          </w:rPr>
                          <w:t>s</w:t>
                        </w:r>
                      </w:p>
                    </w:txbxContent>
                  </v:textbox>
                </v:rect>
                <v:rect id="Rectangle 6841" o:spid="_x0000_s1596" style="position:absolute;left:19604;top:968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" filled="f" stroked="f">
                  <v:textbox inset="0,0,0,0">
                    <w:txbxContent>
                      <w:p w14:paraId="1C7AA9E9" w14:textId="77777777" w:rsidR="000A7EA0" w:rsidRDefault="000A7EA0" w:rsidP="000A7EA0">
                        <w:pPr>
                          <w:spacing w:after="160" w:line="259" w:lineRule="auto"/>
                          <w:ind w:left="0" w:firstLine="0"/>
                          <w:jc w:val="left"/>
                        </w:pPr>
                        <w:r>
                          <w:rPr>
                            <w:color w:val="AC3140"/>
                            <w:sz w:val="15"/>
                          </w:rPr>
                          <w:t>8</w:t>
                        </w:r>
                      </w:p>
                    </w:txbxContent>
                  </v:textbox>
                </v:rect>
                <v:rect id="Rectangle 6842" o:spid="_x0000_s1597" style="position:absolute;left:20074;top:968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" filled="f" stroked="f">
                  <v:textbox inset="0,0,0,0">
                    <w:txbxContent>
                      <w:p w14:paraId="28D50BD0" w14:textId="77777777" w:rsidR="000A7EA0" w:rsidRDefault="000A7EA0" w:rsidP="000A7EA0">
                        <w:pPr>
                          <w:spacing w:after="160" w:line="259" w:lineRule="auto"/>
                          <w:ind w:left="0" w:firstLine="0"/>
                          <w:jc w:val="left"/>
                        </w:pPr>
                        <w:r>
                          <w:rPr>
                            <w:i/>
                            <w:color w:val="AC3140"/>
                            <w:sz w:val="15"/>
                          </w:rPr>
                          <w:t>T</w:t>
                        </w:r>
                      </w:p>
                    </w:txbxContent>
                  </v:textbox>
                </v:rect>
                <v:rect id="Rectangle 6843" o:spid="_x0000_s1598" style="position:absolute;left:20622;top:10054;width:331;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" filled="f" stroked="f">
                  <v:textbox inset="0,0,0,0">
                    <w:txbxContent>
                      <w:p w14:paraId="1032FEEF" w14:textId="77777777" w:rsidR="000A7EA0" w:rsidRDefault="000A7EA0" w:rsidP="000A7EA0">
                        <w:pPr>
                          <w:spacing w:after="160" w:line="259" w:lineRule="auto"/>
                          <w:ind w:left="0" w:firstLine="0"/>
                          <w:jc w:val="left"/>
                        </w:pPr>
                        <w:r>
                          <w:rPr>
                            <w:i/>
                            <w:color w:val="AC3140"/>
                            <w:sz w:val="10"/>
                          </w:rPr>
                          <w:t>s</w:t>
                        </w:r>
                      </w:p>
                    </w:txbxContent>
                  </v:textbox>
                </v:rect>
                <v:rect id="Rectangle 6844" o:spid="_x0000_s1599" style="position:absolute;left:21970;top:968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" filled="f" stroked="f">
                  <v:textbox inset="0,0,0,0">
                    <w:txbxContent>
                      <w:p w14:paraId="0F6ADE89" w14:textId="77777777" w:rsidR="000A7EA0" w:rsidRDefault="000A7EA0" w:rsidP="000A7EA0">
                        <w:pPr>
                          <w:spacing w:after="160" w:line="259" w:lineRule="auto"/>
                          <w:ind w:left="0" w:firstLine="0"/>
                          <w:jc w:val="left"/>
                        </w:pPr>
                        <w:r>
                          <w:rPr>
                            <w:color w:val="AC3140"/>
                            <w:sz w:val="15"/>
                          </w:rPr>
                          <w:t>9</w:t>
                        </w:r>
                      </w:p>
                    </w:txbxContent>
                  </v:textbox>
                </v:rect>
                <v:rect id="Rectangle 6845" o:spid="_x0000_s1600" style="position:absolute;left:22441;top:9689;width:619;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" filled="f" stroked="f">
                  <v:textbox inset="0,0,0,0">
                    <w:txbxContent>
                      <w:p w14:paraId="11E7DABB" w14:textId="77777777" w:rsidR="000A7EA0" w:rsidRDefault="000A7EA0" w:rsidP="000A7EA0">
                        <w:pPr>
                          <w:spacing w:after="160" w:line="259" w:lineRule="auto"/>
                          <w:ind w:left="0" w:firstLine="0"/>
                          <w:jc w:val="left"/>
                        </w:pPr>
                        <w:r>
                          <w:rPr>
                            <w:i/>
                            <w:color w:val="AC3140"/>
                            <w:sz w:val="15"/>
                          </w:rPr>
                          <w:t>T</w:t>
                        </w:r>
                      </w:p>
                    </w:txbxContent>
                  </v:textbox>
                </v:rect>
                <v:rect id="Rectangle 6846" o:spid="_x0000_s1601" style="position:absolute;left:22988;top:10054;width:331;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" filled="f" stroked="f">
                  <v:textbox inset="0,0,0,0">
                    <w:txbxContent>
                      <w:p w14:paraId="06BEEAD0" w14:textId="77777777" w:rsidR="000A7EA0" w:rsidRDefault="000A7EA0" w:rsidP="000A7EA0">
                        <w:pPr>
                          <w:spacing w:after="160" w:line="259" w:lineRule="auto"/>
                          <w:ind w:left="0" w:firstLine="0"/>
                          <w:jc w:val="left"/>
                        </w:pPr>
                        <w:r>
                          <w:rPr>
                            <w:i/>
                            <w:color w:val="AC3140"/>
                            <w:sz w:val="10"/>
                          </w:rPr>
                          <w:t>s</w:t>
                        </w:r>
                      </w:p>
                    </w:txbxContent>
                  </v:textbox>
                </v:rect>
                <v:rect id="Rectangle 6847" o:spid="_x0000_s1602" style="position:absolute;left:24106;top:9689;width:1262;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" filled="f" stroked="f">
                  <v:textbox inset="0,0,0,0">
                    <w:txbxContent>
                      <w:p w14:paraId="6542EDD9" w14:textId="77777777" w:rsidR="000A7EA0" w:rsidRDefault="000A7EA0" w:rsidP="000A7EA0">
                        <w:pPr>
                          <w:spacing w:after="160" w:line="259" w:lineRule="auto"/>
                          <w:ind w:left="0" w:firstLine="0"/>
                          <w:jc w:val="left"/>
                        </w:pPr>
                        <w:r>
                          <w:rPr>
                            <w:color w:val="AC3140"/>
                            <w:sz w:val="15"/>
                          </w:rPr>
                          <w:t>10</w:t>
                        </w:r>
                      </w:p>
                    </w:txbxContent>
                  </v:textbox>
                </v:rect>
                <v:rect id="Rectangle 6848" o:spid="_x0000_s1603" style="position:absolute;left:25047;top:9689;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" filled="f" stroked="f">
                  <v:textbox inset="0,0,0,0">
                    <w:txbxContent>
                      <w:p w14:paraId="53AB9830" w14:textId="77777777" w:rsidR="000A7EA0" w:rsidRDefault="000A7EA0" w:rsidP="000A7EA0">
                        <w:pPr>
                          <w:spacing w:after="160" w:line="259" w:lineRule="auto"/>
                          <w:ind w:left="0" w:firstLine="0"/>
                          <w:jc w:val="left"/>
                        </w:pPr>
                        <w:r>
                          <w:rPr>
                            <w:i/>
                            <w:color w:val="AC3140"/>
                            <w:sz w:val="15"/>
                          </w:rPr>
                          <w:t>T</w:t>
                        </w:r>
                      </w:p>
                    </w:txbxContent>
                  </v:textbox>
                </v:rect>
                <v:rect id="Rectangle 6849" o:spid="_x0000_s1604" style="position:absolute;left:25594;top:10054;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" filled="f" stroked="f">
                  <v:textbox inset="0,0,0,0">
                    <w:txbxContent>
                      <w:p w14:paraId="78FA5B07" w14:textId="77777777" w:rsidR="000A7EA0" w:rsidRDefault="000A7EA0" w:rsidP="000A7EA0">
                        <w:pPr>
                          <w:spacing w:after="160" w:line="259" w:lineRule="auto"/>
                          <w:ind w:left="0" w:firstLine="0"/>
                          <w:jc w:val="left"/>
                        </w:pPr>
                        <w:r>
                          <w:rPr>
                            <w:i/>
                            <w:color w:val="AC3140"/>
                            <w:sz w:val="10"/>
                          </w:rPr>
                          <w:t>s</w:t>
                        </w:r>
                      </w:p>
                    </w:txbxContent>
                  </v:textbox>
                </v:rect>
                <w10:anchorlock/>
              </v:group>
            </w:pict>
          </mc:Fallback>
        </mc:AlternateContent>
      </w:r>
    </w:p>
    <w:p w14:paraId="3037E357" w14:textId="77777777" w:rsidR="000A7EA0" w:rsidRDefault="000A7EA0" w:rsidP="000A7EA0">
      <w:pPr>
        <w:spacing w:after="71" w:line="260" w:lineRule="auto"/>
        <w:ind w:left="194" w:right="202"/>
        <w:jc w:val="center"/>
      </w:pPr>
      <w:r>
        <w:rPr>
          <w:sz w:val="16"/>
        </w:rPr>
        <w:t>(b)</w:t>
      </w:r>
    </w:p>
    <w:p w14:paraId="6B195293" w14:textId="52498A39" w:rsidR="000A7EA0" w:rsidRDefault="000A7EA0" w:rsidP="000A7EA0">
      <w:pPr>
        <w:spacing w:after="278"/>
        <w:ind w:left="194" w:right="191"/>
      </w:pPr>
      <w:r>
        <w:rPr>
          <w:rFonts w:ascii="Gill Sans MT" w:eastAsia="Gill Sans MT" w:hAnsi="Gill Sans MT" w:cs="Gill Sans MT"/>
          <w:b/>
          <w:color w:val="B63142"/>
          <w:sz w:val="18"/>
        </w:rPr>
        <w:t>Figure</w:t>
      </w:r>
      <w:r>
        <w:rPr>
          <w:sz w:val="18"/>
        </w:rPr>
        <w:t>–</w:t>
      </w:r>
      <w:r>
        <w:rPr>
          <w:sz w:val="18"/>
          <w:lang w:val="en-US"/>
        </w:rPr>
        <w:t xml:space="preserve">4.7 </w:t>
      </w:r>
      <w:r>
        <w:rPr>
          <w:sz w:val="18"/>
        </w:rPr>
        <w:t xml:space="preserve"> (a) Impulse sampling an analog signal </w:t>
      </w:r>
      <w:r>
        <w:rPr>
          <w:i/>
          <w:sz w:val="18"/>
        </w:rPr>
        <w:t xml:space="preserve">x </w:t>
      </w:r>
      <w:r>
        <w:rPr>
          <w:sz w:val="18"/>
        </w:rPr>
        <w:t>(</w:t>
      </w:r>
      <w:r>
        <w:rPr>
          <w:i/>
          <w:sz w:val="18"/>
        </w:rPr>
        <w:t>t</w:t>
      </w:r>
      <w:r>
        <w:rPr>
          <w:sz w:val="18"/>
        </w:rPr>
        <w:t xml:space="preserve">) to obtain </w:t>
      </w:r>
      <w:r>
        <w:rPr>
          <w:i/>
          <w:sz w:val="18"/>
        </w:rPr>
        <w:t>x</w:t>
      </w:r>
      <w:r>
        <w:rPr>
          <w:i/>
          <w:sz w:val="18"/>
          <w:vertAlign w:val="subscript"/>
        </w:rPr>
        <w:t xml:space="preserve">s </w:t>
      </w:r>
      <w:r>
        <w:rPr>
          <w:sz w:val="18"/>
        </w:rPr>
        <w:t>(</w:t>
      </w:r>
      <w:r>
        <w:rPr>
          <w:i/>
          <w:sz w:val="18"/>
        </w:rPr>
        <w:t>t</w:t>
      </w:r>
      <w:r>
        <w:rPr>
          <w:sz w:val="18"/>
        </w:rPr>
        <w:t>), (b) reconstruction using zero-order hold interpolation.</w:t>
      </w:r>
    </w:p>
    <w:p w14:paraId="4581C6AA" w14:textId="77777777" w:rsidR="000A7EA0" w:rsidRDefault="000A7EA0" w:rsidP="000A7EA0">
      <w:pPr>
        <w:spacing w:after="72"/>
        <w:ind w:left="-15" w:firstLine="300"/>
      </w:pPr>
      <w:r>
        <w:lastRenderedPageBreak/>
        <w:t xml:space="preserve">Zero-order hold interpolation can be achieved by processing the impulse sampled signal </w:t>
      </w:r>
      <w:r>
        <w:rPr>
          <w:i/>
        </w:rPr>
        <w:t>x</w:t>
      </w:r>
      <w:r>
        <w:rPr>
          <w:i/>
          <w:vertAlign w:val="subscript"/>
        </w:rPr>
        <w:t>s</w:t>
      </w:r>
      <w:r>
        <w:t>(</w:t>
      </w:r>
      <w:r>
        <w:rPr>
          <w:i/>
        </w:rPr>
        <w:t>t</w:t>
      </w:r>
      <w:r>
        <w:t xml:space="preserve">) through </w:t>
      </w:r>
      <w:r>
        <w:rPr>
          <w:i/>
        </w:rPr>
        <w:t>zero-order hold reconstruction filter</w:t>
      </w:r>
      <w:r>
        <w:t xml:space="preserve">, a linear system the impulse response of which is a rectangle with unit amplitude and a duration of </w:t>
      </w:r>
      <w:r>
        <w:rPr>
          <w:i/>
        </w:rPr>
        <w:t>T</w:t>
      </w:r>
      <w:r>
        <w:rPr>
          <w:i/>
          <w:vertAlign w:val="subscript"/>
        </w:rPr>
        <w:t xml:space="preserve">s </w:t>
      </w:r>
      <w:r>
        <w:t>.</w:t>
      </w:r>
    </w:p>
    <w:p w14:paraId="1EAF4BF0" w14:textId="77777777" w:rsidR="000A7EA0" w:rsidRDefault="000A7EA0" w:rsidP="000A7EA0">
      <w:pPr>
        <w:tabs>
          <w:tab w:val="center" w:pos="3903"/>
          <w:tab w:val="right" w:pos="7896"/>
        </w:tabs>
        <w:spacing w:after="61" w:line="265" w:lineRule="auto"/>
        <w:ind w:left="0" w:right="-2" w:firstLine="0"/>
        <w:jc w:val="left"/>
      </w:pPr>
      <w:r>
        <w:rPr>
          <w:rFonts w:ascii="Calibri" w:eastAsia="Calibri" w:hAnsi="Calibri" w:cs="Calibri"/>
          <w:color w:val="000000"/>
          <w:sz w:val="22"/>
        </w:rPr>
        <w:tab/>
      </w:r>
      <m:oMath>
        <m:sSub>
          <m:sSubPr>
            <m:ctrlPr>
              <w:rPr>
                <w:rFonts w:ascii="Cambria Math" w:eastAsia="Calibri" w:hAnsi="Cambria Math" w:cs="Calibri"/>
                <w:i/>
                <w:color w:val="000000"/>
                <w:sz w:val="22"/>
              </w:rPr>
            </m:ctrlPr>
          </m:sSubPr>
          <m:e>
            <m:r>
              <w:rPr>
                <w:rFonts w:ascii="Cambria Math" w:eastAsia="Calibri" w:hAnsi="Cambria Math" w:cs="Calibri"/>
                <w:color w:val="000000"/>
                <w:sz w:val="22"/>
              </w:rPr>
              <m:t>h</m:t>
            </m:r>
          </m:e>
          <m:sub>
            <m:r>
              <w:rPr>
                <w:rFonts w:ascii="Cambria Math" w:eastAsia="Calibri" w:hAnsi="Cambria Math" w:cs="Calibri"/>
                <w:color w:val="000000"/>
                <w:sz w:val="22"/>
              </w:rPr>
              <m:t>zoh</m:t>
            </m:r>
          </m:sub>
        </m:sSub>
        <m:r>
          <w:rPr>
            <w:rFonts w:ascii="Cambria Math" w:eastAsia="Calibri" w:hAnsi="Cambria Math" w:cs="Calibri"/>
            <w:color w:val="000000"/>
            <w:sz w:val="22"/>
          </w:rPr>
          <m:t>(t)=</m:t>
        </m:r>
        <m:nary>
          <m:naryPr>
            <m:chr m:val="∏"/>
            <m:limLoc m:val="undOvr"/>
            <m:subHide m:val="1"/>
            <m:supHide m:val="1"/>
            <m:ctrlPr>
              <w:rPr>
                <w:rFonts w:ascii="Cambria Math" w:eastAsia="Calibri" w:hAnsi="Cambria Math" w:cs="Calibri"/>
                <w:i/>
                <w:color w:val="000000"/>
                <w:sz w:val="22"/>
              </w:rPr>
            </m:ctrlPr>
          </m:naryPr>
          <m:sub/>
          <m:sup/>
          <m:e>
            <m:f>
              <m:fPr>
                <m:ctrlPr>
                  <w:rPr>
                    <w:rFonts w:ascii="Cambria Math" w:eastAsia="Calibri" w:hAnsi="Cambria Math" w:cs="Calibri"/>
                    <w:i/>
                    <w:color w:val="000000"/>
                    <w:sz w:val="22"/>
                  </w:rPr>
                </m:ctrlPr>
              </m:fPr>
              <m:num>
                <m:r>
                  <w:rPr>
                    <w:rFonts w:ascii="Cambria Math" w:eastAsia="Calibri" w:hAnsi="Cambria Math" w:cs="Calibri"/>
                    <w:color w:val="000000"/>
                    <w:sz w:val="22"/>
                  </w:rPr>
                  <m:t>t-Ts/2</m:t>
                </m:r>
              </m:num>
              <m:den>
                <m:r>
                  <w:rPr>
                    <w:rFonts w:ascii="Cambria Math" w:eastAsia="Calibri" w:hAnsi="Cambria Math" w:cs="Calibri"/>
                    <w:color w:val="000000"/>
                    <w:sz w:val="22"/>
                  </w:rPr>
                  <m:t>Ts</m:t>
                </m:r>
              </m:den>
            </m:f>
          </m:e>
        </m:nary>
      </m:oMath>
      <w:r>
        <w:tab/>
      </w:r>
    </w:p>
    <w:p w14:paraId="46010A68" w14:textId="77777777" w:rsidR="000A7EA0" w:rsidRDefault="000A7EA0" w:rsidP="000A7EA0">
      <w:pPr>
        <w:spacing w:after="189"/>
        <w:ind w:left="-5"/>
      </w:pPr>
      <w:r>
        <w:t>This is illustrated in Fig</w:t>
      </w:r>
      <w:r>
        <w:rPr>
          <w:lang w:val="en-US"/>
        </w:rPr>
        <w:t xml:space="preserve"> bleow </w:t>
      </w:r>
      <w:r>
        <w:t xml:space="preserve">. The linear system that performs the interpolation is called a </w:t>
      </w:r>
      <w:r w:rsidRPr="66FCD7F0">
        <w:rPr>
          <w:i/>
          <w:iCs/>
        </w:rPr>
        <w:t>reconstruction filter</w:t>
      </w:r>
      <w:r>
        <w:t>.</w:t>
      </w:r>
    </w:p>
    <w:p w14:paraId="30F917EA" w14:textId="77777777" w:rsidR="000A7EA0" w:rsidRDefault="000A7EA0" w:rsidP="000A7EA0">
      <w:pPr>
        <w:spacing w:after="189"/>
        <w:ind w:left="-5"/>
        <w:jc w:val="center"/>
        <w:rPr>
          <w:sz w:val="15"/>
          <w:szCs w:val="15"/>
        </w:rPr>
      </w:pPr>
      <w:r>
        <w:rPr>
          <w:noProof/>
        </w:rPr>
        <w:drawing>
          <wp:inline distT="0" distB="0" distL="0" distR="0" wp14:anchorId="49484C8C" wp14:editId="75AD8381">
            <wp:extent cx="4064400" cy="1393200"/>
            <wp:effectExtent l="0" t="0" r="0" b="0"/>
            <wp:docPr id="2003494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94955" name=""/>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tretch>
                      <a:fillRect/>
                    </a:stretch>
                  </pic:blipFill>
                  <pic:spPr>
                    <a:xfrm>
                      <a:off x="0" y="0"/>
                      <a:ext cx="4064400" cy="1393200"/>
                    </a:xfrm>
                    <a:prstGeom prst="rect">
                      <a:avLst/>
                    </a:prstGeom>
                  </pic:spPr>
                </pic:pic>
              </a:graphicData>
            </a:graphic>
          </wp:inline>
        </w:drawing>
      </w:r>
    </w:p>
    <w:p w14:paraId="5F174792" w14:textId="3CC21ED0" w:rsidR="000A7EA0" w:rsidRDefault="000A7EA0" w:rsidP="000A7EA0">
      <w:pPr>
        <w:tabs>
          <w:tab w:val="center" w:pos="2966"/>
          <w:tab w:val="center" w:pos="3755"/>
          <w:tab w:val="center" w:pos="6002"/>
        </w:tabs>
        <w:spacing w:after="853" w:line="259" w:lineRule="auto"/>
        <w:ind w:left="0" w:firstLine="0"/>
        <w:jc w:val="center"/>
      </w:pPr>
      <w:r>
        <w:rPr>
          <w:rFonts w:ascii="Gill Sans MT" w:eastAsia="Gill Sans MT" w:hAnsi="Gill Sans MT" w:cs="Gill Sans MT"/>
          <w:b/>
          <w:color w:val="B63142"/>
          <w:sz w:val="18"/>
        </w:rPr>
        <w:t>Figure</w:t>
      </w:r>
      <w:r>
        <w:rPr>
          <w:rFonts w:ascii="Gill Sans MT" w:eastAsia="Gill Sans MT" w:hAnsi="Gill Sans MT" w:cs="Gill Sans MT"/>
          <w:b/>
          <w:color w:val="B63142"/>
          <w:sz w:val="18"/>
          <w:lang w:val="en-US"/>
        </w:rPr>
        <w:t xml:space="preserve"> 4.8 </w:t>
      </w:r>
      <w:r>
        <w:rPr>
          <w:rFonts w:ascii="Gill Sans MT" w:eastAsia="Gill Sans MT" w:hAnsi="Gill Sans MT" w:cs="Gill Sans MT"/>
          <w:b/>
          <w:color w:val="B63142"/>
          <w:sz w:val="18"/>
        </w:rPr>
        <w:t xml:space="preserve">  </w:t>
      </w:r>
      <w:r>
        <w:rPr>
          <w:sz w:val="18"/>
        </w:rPr>
        <w:t>– Zero-order hold interpolation using an interpolation filter.</w:t>
      </w:r>
    </w:p>
    <w:p w14:paraId="1B218488" w14:textId="77777777" w:rsidR="000A7EA0" w:rsidRDefault="000A7EA0" w:rsidP="000A7EA0">
      <w:pPr>
        <w:ind w:left="-15" w:firstLine="300"/>
      </w:pPr>
      <w:r>
        <w:rPr>
          <w:lang w:val="en-US"/>
        </w:rPr>
        <w:t>T</w:t>
      </w:r>
      <w:r>
        <w:t>he spectral relationship between the analog signal and its naturally sampled version can be used for obtaining the relationship between the analog signal and the signal reconstructed from samples using zero-order hold:</w:t>
      </w:r>
    </w:p>
    <w:p w14:paraId="7169D06B" w14:textId="77777777" w:rsidR="000A7EA0" w:rsidRDefault="000A7EA0" w:rsidP="000A7EA0">
      <w:pPr>
        <w:tabs>
          <w:tab w:val="center" w:pos="3910"/>
          <w:tab w:val="right" w:pos="7896"/>
        </w:tabs>
        <w:spacing w:after="4" w:line="265" w:lineRule="auto"/>
        <w:ind w:left="0" w:right="-2" w:firstLine="0"/>
        <w:jc w:val="left"/>
        <w:rPr>
          <w:rFonts w:ascii="Calibri" w:eastAsia="Calibri" w:hAnsi="Calibri" w:cs="Calibri"/>
          <w:color w:val="000000"/>
          <w:sz w:val="22"/>
        </w:rPr>
      </w:pPr>
      <w:r>
        <w:rPr>
          <w:rFonts w:ascii="Calibri" w:eastAsia="Calibri" w:hAnsi="Calibri" w:cs="Calibri"/>
          <w:color w:val="000000"/>
          <w:sz w:val="22"/>
        </w:rPr>
        <w:tab/>
      </w:r>
    </w:p>
    <w:p w14:paraId="1BD5FF69" w14:textId="77777777" w:rsidR="000A7EA0" w:rsidRDefault="000A7EA0" w:rsidP="000A7EA0">
      <w:pPr>
        <w:tabs>
          <w:tab w:val="center" w:pos="3910"/>
          <w:tab w:val="right" w:pos="7896"/>
        </w:tabs>
        <w:spacing w:after="4" w:line="265" w:lineRule="auto"/>
        <w:ind w:left="0" w:right="-2" w:firstLine="0"/>
        <w:jc w:val="left"/>
        <w:rPr>
          <w:rFonts w:ascii="Calibri" w:eastAsia="Calibri" w:hAnsi="Calibri" w:cs="Calibri"/>
          <w:color w:val="000000"/>
          <w:sz w:val="22"/>
        </w:rPr>
      </w:pPr>
    </w:p>
    <w:p w14:paraId="6FE61CBC" w14:textId="7BB42C51" w:rsidR="000A7EA0" w:rsidRDefault="004D3FD4" w:rsidP="000A7EA0">
      <w:pPr>
        <w:tabs>
          <w:tab w:val="center" w:pos="3910"/>
          <w:tab w:val="right" w:pos="7896"/>
        </w:tabs>
        <w:spacing w:after="4" w:line="265" w:lineRule="auto"/>
        <w:ind w:left="0" w:right="-2" w:firstLine="0"/>
        <w:jc w:val="center"/>
      </w:pPr>
      <m:oMathPara>
        <m:oMath>
          <m:sSub>
            <m:sSubPr>
              <m:ctrlPr>
                <w:rPr>
                  <w:rFonts w:ascii="Cambria Math" w:eastAsia="Calibri" w:hAnsi="Cambria Math" w:cs="Calibri"/>
                  <w:i/>
                  <w:color w:val="000000"/>
                  <w:sz w:val="22"/>
                </w:rPr>
              </m:ctrlPr>
            </m:sSubPr>
            <m:e>
              <m:r>
                <w:rPr>
                  <w:rFonts w:ascii="Cambria Math" w:eastAsia="Calibri" w:hAnsi="Cambria Math" w:cs="Calibri"/>
                  <w:color w:val="000000"/>
                  <w:sz w:val="22"/>
                </w:rPr>
                <m:t>X</m:t>
              </m:r>
            </m:e>
            <m:sub>
              <m:r>
                <w:rPr>
                  <w:rFonts w:ascii="Cambria Math" w:eastAsia="Calibri" w:hAnsi="Cambria Math" w:cs="Calibri"/>
                  <w:color w:val="000000"/>
                  <w:sz w:val="22"/>
                </w:rPr>
                <m:t>zoh(w)</m:t>
              </m:r>
            </m:sub>
          </m:sSub>
          <m:r>
            <w:rPr>
              <w:rFonts w:ascii="Cambria Math" w:eastAsia="Calibri" w:hAnsi="Cambria Math" w:cs="Calibri"/>
              <w:color w:val="000000"/>
              <w:sz w:val="22"/>
            </w:rPr>
            <m:t>=Sinc(</m:t>
          </m:r>
          <m:f>
            <m:fPr>
              <m:ctrlPr>
                <w:rPr>
                  <w:rFonts w:ascii="Cambria Math" w:eastAsia="Calibri" w:hAnsi="Cambria Math" w:cs="Calibri"/>
                  <w:i/>
                  <w:color w:val="000000"/>
                  <w:sz w:val="22"/>
                </w:rPr>
              </m:ctrlPr>
            </m:fPr>
            <m:num>
              <m:sSub>
                <m:sSubPr>
                  <m:ctrlPr>
                    <w:rPr>
                      <w:rFonts w:ascii="Cambria Math" w:eastAsia="Calibri" w:hAnsi="Cambria Math" w:cs="Calibri"/>
                      <w:i/>
                      <w:color w:val="000000"/>
                      <w:sz w:val="22"/>
                    </w:rPr>
                  </m:ctrlPr>
                </m:sSubPr>
                <m:e>
                  <m:r>
                    <w:rPr>
                      <w:rFonts w:ascii="Cambria Math" w:eastAsia="Calibri" w:hAnsi="Cambria Math" w:cs="Calibri"/>
                      <w:color w:val="000000"/>
                      <w:sz w:val="22"/>
                    </w:rPr>
                    <m:t>wT</m:t>
                  </m:r>
                </m:e>
                <m:sub>
                  <m:r>
                    <w:rPr>
                      <w:rFonts w:ascii="Cambria Math" w:eastAsia="Calibri" w:hAnsi="Cambria Math" w:cs="Calibri"/>
                      <w:color w:val="000000"/>
                      <w:sz w:val="22"/>
                    </w:rPr>
                    <m:t>s</m:t>
                  </m:r>
                </m:sub>
              </m:sSub>
            </m:num>
            <m:den>
              <m:r>
                <w:rPr>
                  <w:rFonts w:ascii="Cambria Math" w:eastAsia="Calibri" w:hAnsi="Cambria Math" w:cs="Calibri"/>
                  <w:color w:val="000000"/>
                  <w:sz w:val="22"/>
                </w:rPr>
                <m:t>2π</m:t>
              </m:r>
            </m:den>
          </m:f>
          <m:r>
            <w:rPr>
              <w:rFonts w:ascii="Cambria Math" w:eastAsia="Calibri" w:hAnsi="Cambria Math" w:cs="Calibri"/>
              <w:color w:val="000000"/>
              <w:sz w:val="22"/>
            </w:rPr>
            <m:t>)</m:t>
          </m:r>
          <m:sSup>
            <m:sSupPr>
              <m:ctrlPr>
                <w:rPr>
                  <w:rFonts w:ascii="Cambria Math" w:eastAsia="Calibri" w:hAnsi="Cambria Math" w:cs="Calibri"/>
                  <w:i/>
                  <w:color w:val="000000"/>
                  <w:sz w:val="22"/>
                </w:rPr>
              </m:ctrlPr>
            </m:sSupPr>
            <m:e>
              <m:r>
                <w:rPr>
                  <w:rFonts w:ascii="Cambria Math" w:eastAsia="Calibri" w:hAnsi="Cambria Math" w:cs="Calibri"/>
                  <w:color w:val="000000"/>
                  <w:sz w:val="22"/>
                </w:rPr>
                <m:t>e</m:t>
              </m:r>
            </m:e>
            <m:sup>
              <m:r>
                <w:rPr>
                  <w:rFonts w:ascii="Cambria Math" w:eastAsia="Calibri" w:hAnsi="Cambria Math" w:cs="Calibri"/>
                  <w:color w:val="000000"/>
                  <w:sz w:val="22"/>
                </w:rPr>
                <m:t>-jw</m:t>
              </m:r>
              <m:f>
                <m:fPr>
                  <m:type m:val="lin"/>
                  <m:ctrlPr>
                    <w:rPr>
                      <w:rFonts w:ascii="Cambria Math" w:eastAsia="Calibri" w:hAnsi="Cambria Math" w:cs="Calibri"/>
                      <w:i/>
                      <w:color w:val="000000"/>
                      <w:sz w:val="22"/>
                    </w:rPr>
                  </m:ctrlPr>
                </m:fPr>
                <m:num>
                  <m:r>
                    <w:rPr>
                      <w:rFonts w:ascii="Cambria Math" w:eastAsia="Calibri" w:hAnsi="Cambria Math" w:cs="Calibri"/>
                      <w:color w:val="000000"/>
                      <w:sz w:val="22"/>
                    </w:rPr>
                    <m:t>Ts</m:t>
                  </m:r>
                </m:num>
                <m:den>
                  <m:r>
                    <w:rPr>
                      <w:rFonts w:ascii="Cambria Math" w:eastAsia="Calibri" w:hAnsi="Cambria Math" w:cs="Calibri"/>
                      <w:color w:val="000000"/>
                      <w:sz w:val="22"/>
                    </w:rPr>
                    <m:t>2</m:t>
                  </m:r>
                </m:den>
              </m:f>
            </m:sup>
          </m:sSup>
          <m:nary>
            <m:naryPr>
              <m:chr m:val="∑"/>
              <m:limLoc m:val="undOvr"/>
              <m:ctrlPr>
                <w:rPr>
                  <w:rFonts w:ascii="Cambria Math" w:eastAsia="Calibri" w:hAnsi="Cambria Math" w:cs="Calibri"/>
                  <w:i/>
                  <w:color w:val="000000"/>
                  <w:sz w:val="22"/>
                </w:rPr>
              </m:ctrlPr>
            </m:naryPr>
            <m:sub>
              <m:r>
                <w:rPr>
                  <w:rFonts w:ascii="Cambria Math" w:eastAsia="Calibri" w:hAnsi="Cambria Math" w:cs="Calibri"/>
                  <w:color w:val="000000"/>
                  <w:sz w:val="22"/>
                </w:rPr>
                <m:t>k=-∞</m:t>
              </m:r>
            </m:sub>
            <m:sup>
              <m:r>
                <w:rPr>
                  <w:rFonts w:ascii="Cambria Math" w:eastAsia="Calibri" w:hAnsi="Cambria Math" w:cs="Calibri"/>
                  <w:color w:val="000000"/>
                  <w:sz w:val="22"/>
                </w:rPr>
                <m:t>∞</m:t>
              </m:r>
            </m:sup>
            <m:e>
              <m:sSub>
                <m:sSubPr>
                  <m:ctrlPr>
                    <w:rPr>
                      <w:rFonts w:ascii="Cambria Math" w:eastAsia="Calibri" w:hAnsi="Cambria Math" w:cs="Calibri"/>
                      <w:i/>
                      <w:color w:val="000000"/>
                      <w:sz w:val="22"/>
                    </w:rPr>
                  </m:ctrlPr>
                </m:sSubPr>
                <m:e>
                  <m:r>
                    <w:rPr>
                      <w:rFonts w:ascii="Cambria Math" w:eastAsia="Calibri" w:hAnsi="Cambria Math" w:cs="Calibri"/>
                      <w:color w:val="000000"/>
                      <w:sz w:val="22"/>
                    </w:rPr>
                    <m:t>X</m:t>
                  </m:r>
                </m:e>
                <m:sub>
                  <m:r>
                    <w:rPr>
                      <w:rFonts w:ascii="Cambria Math" w:eastAsia="Calibri" w:hAnsi="Cambria Math" w:cs="Calibri"/>
                      <w:color w:val="000000"/>
                      <w:sz w:val="22"/>
                    </w:rPr>
                    <m:t>a</m:t>
                  </m:r>
                </m:sub>
              </m:sSub>
              <m:r>
                <w:rPr>
                  <w:rFonts w:ascii="Cambria Math" w:eastAsia="Calibri" w:hAnsi="Cambria Math" w:cs="Calibri"/>
                  <w:color w:val="000000"/>
                  <w:sz w:val="22"/>
                </w:rPr>
                <m:t>(w-k</m:t>
              </m:r>
              <m:sSub>
                <m:sSubPr>
                  <m:ctrlPr>
                    <w:rPr>
                      <w:rFonts w:ascii="Cambria Math" w:eastAsia="Calibri" w:hAnsi="Cambria Math" w:cs="Calibri"/>
                      <w:i/>
                      <w:color w:val="000000"/>
                      <w:sz w:val="22"/>
                    </w:rPr>
                  </m:ctrlPr>
                </m:sSubPr>
                <m:e>
                  <m:r>
                    <w:rPr>
                      <w:rFonts w:ascii="Cambria Math" w:eastAsia="Calibri" w:hAnsi="Cambria Math" w:cs="Calibri"/>
                      <w:color w:val="000000"/>
                      <w:sz w:val="22"/>
                    </w:rPr>
                    <m:t>w</m:t>
                  </m:r>
                </m:e>
                <m:sub>
                  <m:r>
                    <w:rPr>
                      <w:rFonts w:ascii="Cambria Math" w:eastAsia="Calibri" w:hAnsi="Cambria Math" w:cs="Calibri"/>
                      <w:color w:val="000000"/>
                      <w:sz w:val="22"/>
                    </w:rPr>
                    <m:t>s)</m:t>
                  </m:r>
                </m:sub>
              </m:sSub>
            </m:e>
          </m:nary>
        </m:oMath>
      </m:oMathPara>
    </w:p>
    <w:p w14:paraId="69E95580" w14:textId="77777777" w:rsidR="000A7EA0" w:rsidRDefault="000A7EA0" w:rsidP="000A7EA0">
      <w:pPr>
        <w:ind w:left="-5"/>
      </w:pPr>
      <w:r>
        <w:t xml:space="preserve">As an alternative to zero-order hold, the gaps between the sampling instants can be filled by linear interpolation, that is, by connecting the tips of the samples with straight lines. This is also known as </w:t>
      </w:r>
      <w:r>
        <w:rPr>
          <w:i/>
        </w:rPr>
        <w:t xml:space="preserve">first-order hold </w:t>
      </w:r>
      <w:r>
        <w:t>interpolation since the straight line segments used in the interpolation correspond to first order polynomials</w:t>
      </w:r>
    </w:p>
    <w:p w14:paraId="3781FD6C" w14:textId="77777777" w:rsidR="000A7EA0" w:rsidRDefault="000A7EA0" w:rsidP="000A7EA0">
      <w:pPr>
        <w:ind w:left="-5"/>
      </w:pPr>
      <w:r>
        <w:t>.</w:t>
      </w:r>
    </w:p>
    <w:p w14:paraId="10E3DD9F" w14:textId="39419C44" w:rsidR="000A7EA0" w:rsidRDefault="005C432E" w:rsidP="000A7EA0">
      <w:pPr>
        <w:spacing w:after="251" w:line="259" w:lineRule="auto"/>
        <w:ind w:left="1641" w:firstLine="0"/>
        <w:jc w:val="left"/>
      </w:pPr>
      <w:r>
        <w:rPr>
          <w:noProof/>
        </w:rPr>
        <mc:AlternateContent>
          <mc:Choice Requires="wpg">
            <w:drawing>
              <wp:inline distT="0" distB="0" distL="0" distR="0" wp14:anchorId="3441F1F5" wp14:editId="5FC23A40">
                <wp:extent cx="2924810" cy="1085215"/>
                <wp:effectExtent l="0" t="0" r="8890" b="19685"/>
                <wp:docPr id="200381798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4810" cy="1085215"/>
                          <a:chOff x="0" y="0"/>
                          <a:chExt cx="29247" cy="10852"/>
                        </a:xfrm>
                      </wpg:grpSpPr>
                      <wps:wsp>
                        <wps:cNvPr id="460166710" name="Shape 7054"/>
                        <wps:cNvSpPr>
                          <a:spLocks/>
                        </wps:cNvSpPr>
                        <wps:spPr bwMode="auto">
                          <a:xfrm>
                            <a:off x="1317" y="9472"/>
                            <a:ext cx="27215" cy="0"/>
                          </a:xfrm>
                          <a:custGeom>
                            <a:avLst/>
                            <a:gdLst>
                              <a:gd name="T0" fmla="*/ 0 w 2721483"/>
                              <a:gd name="T1" fmla="*/ 2721483 w 2721483"/>
                              <a:gd name="T2" fmla="*/ 0 w 2721483"/>
                              <a:gd name="T3" fmla="*/ 2721483 w 2721483"/>
                            </a:gdLst>
                            <a:ahLst/>
                            <a:cxnLst>
                              <a:cxn ang="0">
                                <a:pos x="T0" y="0"/>
                              </a:cxn>
                              <a:cxn ang="0">
                                <a:pos x="T1" y="0"/>
                              </a:cxn>
                            </a:cxnLst>
                            <a:rect l="T2" t="0" r="T3" b="0"/>
                            <a:pathLst>
                              <a:path w="2721483">
                                <a:moveTo>
                                  <a:pt x="0" y="0"/>
                                </a:moveTo>
                                <a:lnTo>
                                  <a:pt x="2721483"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611142108" name="Rectangle 7055"/>
                        <wps:cNvSpPr>
                          <a:spLocks noChangeArrowheads="1"/>
                        </wps:cNvSpPr>
                        <wps:spPr bwMode="auto">
                          <a:xfrm>
                            <a:off x="28927" y="9098"/>
                            <a:ext cx="426" cy="1139"/>
                          </a:xfrm>
                          <a:prstGeom prst="rect">
                            <a:avLst/>
                          </a:prstGeom>
                          <a:noFill/>
                          <a:ln>
                            <a:noFill/>
                          </a:ln>
                        </wps:spPr>
                        <wps:txbx>
                          <w:txbxContent>
                            <w:p w14:paraId="37830378"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720565456" name="Shape 7056"/>
                        <wps:cNvSpPr>
                          <a:spLocks/>
                        </wps:cNvSpPr>
                        <wps:spPr bwMode="auto">
                          <a:xfrm>
                            <a:off x="1317" y="1535"/>
                            <a:ext cx="0" cy="7937"/>
                          </a:xfrm>
                          <a:custGeom>
                            <a:avLst/>
                            <a:gdLst>
                              <a:gd name="T0" fmla="*/ 793763 h 793763"/>
                              <a:gd name="T1" fmla="*/ 0 h 793763"/>
                              <a:gd name="T2" fmla="*/ 0 h 793763"/>
                              <a:gd name="T3" fmla="*/ 793763 h 793763"/>
                            </a:gdLst>
                            <a:ahLst/>
                            <a:cxnLst>
                              <a:cxn ang="0">
                                <a:pos x="0" y="T0"/>
                              </a:cxn>
                              <a:cxn ang="0">
                                <a:pos x="0" y="T1"/>
                              </a:cxn>
                            </a:cxnLst>
                            <a:rect l="0" t="T2" r="0" b="T3"/>
                            <a:pathLst>
                              <a:path h="793763">
                                <a:moveTo>
                                  <a:pt x="0" y="793763"/>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993317577" name="Rectangle 7057"/>
                        <wps:cNvSpPr>
                          <a:spLocks noChangeArrowheads="1"/>
                        </wps:cNvSpPr>
                        <wps:spPr bwMode="auto">
                          <a:xfrm>
                            <a:off x="0" y="226"/>
                            <a:ext cx="550" cy="1139"/>
                          </a:xfrm>
                          <a:prstGeom prst="rect">
                            <a:avLst/>
                          </a:prstGeom>
                          <a:noFill/>
                          <a:ln>
                            <a:noFill/>
                          </a:ln>
                        </wps:spPr>
                        <wps:txbx>
                          <w:txbxContent>
                            <w:p w14:paraId="3828EA09"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813260304" name="Rectangle 7058"/>
                        <wps:cNvSpPr>
                          <a:spLocks noChangeArrowheads="1"/>
                        </wps:cNvSpPr>
                        <wps:spPr bwMode="auto">
                          <a:xfrm>
                            <a:off x="528" y="590"/>
                            <a:ext cx="331" cy="760"/>
                          </a:xfrm>
                          <a:prstGeom prst="rect">
                            <a:avLst/>
                          </a:prstGeom>
                          <a:noFill/>
                          <a:ln>
                            <a:noFill/>
                          </a:ln>
                        </wps:spPr>
                        <wps:txbx>
                          <w:txbxContent>
                            <w:p w14:paraId="14A73423" w14:textId="77777777" w:rsidR="000A7EA0" w:rsidRDefault="000A7EA0" w:rsidP="000A7EA0">
                              <w:pPr>
                                <w:spacing w:after="160" w:line="259" w:lineRule="auto"/>
                                <w:ind w:left="0" w:firstLine="0"/>
                                <w:jc w:val="left"/>
                              </w:pPr>
                              <w:r>
                                <w:rPr>
                                  <w:i/>
                                  <w:sz w:val="10"/>
                                </w:rPr>
                                <w:t>s</w:t>
                              </w:r>
                            </w:p>
                          </w:txbxContent>
                        </wps:txbx>
                        <wps:bodyPr rot="0" vert="horz" wrap="square" lIns="0" tIns="0" rIns="0" bIns="0" anchor="t" anchorCtr="0" upright="1">
                          <a:noAutofit/>
                        </wps:bodyPr>
                      </wps:wsp>
                      <wps:wsp>
                        <wps:cNvPr id="286985303" name="Rectangle 7059"/>
                        <wps:cNvSpPr>
                          <a:spLocks noChangeArrowheads="1"/>
                        </wps:cNvSpPr>
                        <wps:spPr bwMode="auto">
                          <a:xfrm>
                            <a:off x="883" y="226"/>
                            <a:ext cx="423" cy="1141"/>
                          </a:xfrm>
                          <a:prstGeom prst="rect">
                            <a:avLst/>
                          </a:prstGeom>
                          <a:noFill/>
                          <a:ln>
                            <a:noFill/>
                          </a:ln>
                        </wps:spPr>
                        <wps:txbx>
                          <w:txbxContent>
                            <w:p w14:paraId="6D87E686"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367388270" name="Rectangle 7060"/>
                        <wps:cNvSpPr>
                          <a:spLocks noChangeArrowheads="1"/>
                        </wps:cNvSpPr>
                        <wps:spPr bwMode="auto">
                          <a:xfrm>
                            <a:off x="1248" y="226"/>
                            <a:ext cx="426" cy="1139"/>
                          </a:xfrm>
                          <a:prstGeom prst="rect">
                            <a:avLst/>
                          </a:prstGeom>
                          <a:noFill/>
                          <a:ln>
                            <a:noFill/>
                          </a:ln>
                        </wps:spPr>
                        <wps:txbx>
                          <w:txbxContent>
                            <w:p w14:paraId="11A38B48"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987593675" name="Rectangle 7061"/>
                        <wps:cNvSpPr>
                          <a:spLocks noChangeArrowheads="1"/>
                        </wps:cNvSpPr>
                        <wps:spPr bwMode="auto">
                          <a:xfrm>
                            <a:off x="1584" y="226"/>
                            <a:ext cx="423" cy="1141"/>
                          </a:xfrm>
                          <a:prstGeom prst="rect">
                            <a:avLst/>
                          </a:prstGeom>
                          <a:noFill/>
                          <a:ln>
                            <a:noFill/>
                          </a:ln>
                        </wps:spPr>
                        <wps:txbx>
                          <w:txbxContent>
                            <w:p w14:paraId="4A231283"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124035979" name="Rectangle 7062"/>
                        <wps:cNvSpPr>
                          <a:spLocks noChangeArrowheads="1"/>
                        </wps:cNvSpPr>
                        <wps:spPr bwMode="auto">
                          <a:xfrm>
                            <a:off x="2102" y="226"/>
                            <a:ext cx="1470" cy="1139"/>
                          </a:xfrm>
                          <a:prstGeom prst="rect">
                            <a:avLst/>
                          </a:prstGeom>
                          <a:noFill/>
                          <a:ln>
                            <a:noFill/>
                          </a:ln>
                        </wps:spPr>
                        <wps:txbx>
                          <w:txbxContent>
                            <w:p w14:paraId="3E89FEC3"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361480911" name="Rectangle 7063"/>
                        <wps:cNvSpPr>
                          <a:spLocks noChangeArrowheads="1"/>
                        </wps:cNvSpPr>
                        <wps:spPr bwMode="auto">
                          <a:xfrm>
                            <a:off x="3321" y="590"/>
                            <a:ext cx="1152" cy="761"/>
                          </a:xfrm>
                          <a:prstGeom prst="rect">
                            <a:avLst/>
                          </a:prstGeom>
                          <a:noFill/>
                          <a:ln>
                            <a:noFill/>
                          </a:ln>
                        </wps:spPr>
                        <wps:txbx>
                          <w:txbxContent>
                            <w:p w14:paraId="4EFF4A24" w14:textId="77777777" w:rsidR="000A7EA0" w:rsidRDefault="000A7EA0" w:rsidP="000A7EA0">
                              <w:pPr>
                                <w:spacing w:after="160" w:line="259" w:lineRule="auto"/>
                                <w:ind w:left="0" w:firstLine="0"/>
                                <w:jc w:val="left"/>
                              </w:pPr>
                              <w:r>
                                <w:rPr>
                                  <w:sz w:val="10"/>
                                </w:rPr>
                                <w:t>foh</w:t>
                              </w:r>
                            </w:p>
                          </w:txbxContent>
                        </wps:txbx>
                        <wps:bodyPr rot="0" vert="horz" wrap="square" lIns="0" tIns="0" rIns="0" bIns="0" anchor="t" anchorCtr="0" upright="1">
                          <a:noAutofit/>
                        </wps:bodyPr>
                      </wps:wsp>
                      <wps:wsp>
                        <wps:cNvPr id="1275324770" name="Rectangle 7064"/>
                        <wps:cNvSpPr>
                          <a:spLocks noChangeArrowheads="1"/>
                        </wps:cNvSpPr>
                        <wps:spPr bwMode="auto">
                          <a:xfrm>
                            <a:off x="4281" y="226"/>
                            <a:ext cx="424" cy="1141"/>
                          </a:xfrm>
                          <a:prstGeom prst="rect">
                            <a:avLst/>
                          </a:prstGeom>
                          <a:noFill/>
                          <a:ln>
                            <a:noFill/>
                          </a:ln>
                        </wps:spPr>
                        <wps:txbx>
                          <w:txbxContent>
                            <w:p w14:paraId="32CC35F9"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2017166912" name="Rectangle 7065"/>
                        <wps:cNvSpPr>
                          <a:spLocks noChangeArrowheads="1"/>
                        </wps:cNvSpPr>
                        <wps:spPr bwMode="auto">
                          <a:xfrm>
                            <a:off x="4646" y="226"/>
                            <a:ext cx="426" cy="1139"/>
                          </a:xfrm>
                          <a:prstGeom prst="rect">
                            <a:avLst/>
                          </a:prstGeom>
                          <a:noFill/>
                          <a:ln>
                            <a:noFill/>
                          </a:ln>
                        </wps:spPr>
                        <wps:txbx>
                          <w:txbxContent>
                            <w:p w14:paraId="5F3F64B3"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826416789" name="Rectangle 7066"/>
                        <wps:cNvSpPr>
                          <a:spLocks noChangeArrowheads="1"/>
                        </wps:cNvSpPr>
                        <wps:spPr bwMode="auto">
                          <a:xfrm>
                            <a:off x="4982" y="226"/>
                            <a:ext cx="424" cy="1141"/>
                          </a:xfrm>
                          <a:prstGeom prst="rect">
                            <a:avLst/>
                          </a:prstGeom>
                          <a:noFill/>
                          <a:ln>
                            <a:noFill/>
                          </a:ln>
                        </wps:spPr>
                        <wps:txbx>
                          <w:txbxContent>
                            <w:p w14:paraId="1E071FAA"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473054876" name="Shape 7067"/>
                        <wps:cNvSpPr>
                          <a:spLocks/>
                        </wps:cNvSpPr>
                        <wps:spPr bwMode="auto">
                          <a:xfrm>
                            <a:off x="1078" y="8792"/>
                            <a:ext cx="478" cy="717"/>
                          </a:xfrm>
                          <a:custGeom>
                            <a:avLst/>
                            <a:gdLst>
                              <a:gd name="T0" fmla="*/ 23914 w 47828"/>
                              <a:gd name="T1" fmla="*/ 0 h 71742"/>
                              <a:gd name="T2" fmla="*/ 47828 w 47828"/>
                              <a:gd name="T3" fmla="*/ 71742 h 71742"/>
                              <a:gd name="T4" fmla="*/ 23914 w 47828"/>
                              <a:gd name="T5" fmla="*/ 57391 h 71742"/>
                              <a:gd name="T6" fmla="*/ 0 w 47828"/>
                              <a:gd name="T7" fmla="*/ 71742 h 71742"/>
                              <a:gd name="T8" fmla="*/ 23914 w 47828"/>
                              <a:gd name="T9" fmla="*/ 0 h 71742"/>
                              <a:gd name="T10" fmla="*/ 0 w 47828"/>
                              <a:gd name="T11" fmla="*/ 0 h 71742"/>
                              <a:gd name="T12" fmla="*/ 47828 w 47828"/>
                              <a:gd name="T13" fmla="*/ 71742 h 71742"/>
                            </a:gdLst>
                            <a:ahLst/>
                            <a:cxnLst>
                              <a:cxn ang="0">
                                <a:pos x="T0" y="T1"/>
                              </a:cxn>
                              <a:cxn ang="0">
                                <a:pos x="T2" y="T3"/>
                              </a:cxn>
                              <a:cxn ang="0">
                                <a:pos x="T4" y="T5"/>
                              </a:cxn>
                              <a:cxn ang="0">
                                <a:pos x="T6" y="T7"/>
                              </a:cxn>
                              <a:cxn ang="0">
                                <a:pos x="T8" y="T9"/>
                              </a:cxn>
                            </a:cxnLst>
                            <a:rect l="T10" t="T11" r="T12" b="T13"/>
                            <a:pathLst>
                              <a:path w="47828" h="71742">
                                <a:moveTo>
                                  <a:pt x="23914" y="0"/>
                                </a:moveTo>
                                <a:lnTo>
                                  <a:pt x="47828" y="71742"/>
                                </a:lnTo>
                                <a:lnTo>
                                  <a:pt x="23914" y="57391"/>
                                </a:lnTo>
                                <a:lnTo>
                                  <a:pt x="0" y="71742"/>
                                </a:lnTo>
                                <a:lnTo>
                                  <a:pt x="23914" y="0"/>
                                </a:lnTo>
                                <a:close/>
                              </a:path>
                            </a:pathLst>
                          </a:custGeom>
                          <a:solidFill>
                            <a:srgbClr val="4A4486"/>
                          </a:solidFill>
                          <a:ln>
                            <a:noFill/>
                          </a:ln>
                        </wps:spPr>
                        <wps:bodyPr rot="0" vert="horz" wrap="square" lIns="91440" tIns="45720" rIns="91440" bIns="45720" anchor="t" anchorCtr="0" upright="1">
                          <a:noAutofit/>
                        </wps:bodyPr>
                      </wps:wsp>
                      <wps:wsp>
                        <wps:cNvPr id="161427539" name="Shape 7068"/>
                        <wps:cNvSpPr>
                          <a:spLocks/>
                        </wps:cNvSpPr>
                        <wps:spPr bwMode="auto">
                          <a:xfrm>
                            <a:off x="1317" y="9366"/>
                            <a:ext cx="0" cy="106"/>
                          </a:xfrm>
                          <a:custGeom>
                            <a:avLst/>
                            <a:gdLst>
                              <a:gd name="T0" fmla="*/ 10643 h 10643"/>
                              <a:gd name="T1" fmla="*/ 0 h 10643"/>
                              <a:gd name="T2" fmla="*/ 0 h 10643"/>
                              <a:gd name="T3" fmla="*/ 10643 h 10643"/>
                            </a:gdLst>
                            <a:ahLst/>
                            <a:cxnLst>
                              <a:cxn ang="0">
                                <a:pos x="0" y="T0"/>
                              </a:cxn>
                              <a:cxn ang="0">
                                <a:pos x="0" y="T1"/>
                              </a:cxn>
                            </a:cxnLst>
                            <a:rect l="0" t="T2" r="0" b="T3"/>
                            <a:pathLst>
                              <a:path h="10643">
                                <a:moveTo>
                                  <a:pt x="0" y="10643"/>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769453806" name="Shape 7069"/>
                        <wps:cNvSpPr>
                          <a:spLocks/>
                        </wps:cNvSpPr>
                        <wps:spPr bwMode="auto">
                          <a:xfrm>
                            <a:off x="3445" y="6751"/>
                            <a:ext cx="478" cy="717"/>
                          </a:xfrm>
                          <a:custGeom>
                            <a:avLst/>
                            <a:gdLst>
                              <a:gd name="T0" fmla="*/ 23914 w 47828"/>
                              <a:gd name="T1" fmla="*/ 0 h 71742"/>
                              <a:gd name="T2" fmla="*/ 47828 w 47828"/>
                              <a:gd name="T3" fmla="*/ 71742 h 71742"/>
                              <a:gd name="T4" fmla="*/ 23914 w 47828"/>
                              <a:gd name="T5" fmla="*/ 57391 h 71742"/>
                              <a:gd name="T6" fmla="*/ 0 w 47828"/>
                              <a:gd name="T7" fmla="*/ 71742 h 71742"/>
                              <a:gd name="T8" fmla="*/ 23914 w 47828"/>
                              <a:gd name="T9" fmla="*/ 0 h 71742"/>
                              <a:gd name="T10" fmla="*/ 0 w 47828"/>
                              <a:gd name="T11" fmla="*/ 0 h 71742"/>
                              <a:gd name="T12" fmla="*/ 47828 w 47828"/>
                              <a:gd name="T13" fmla="*/ 71742 h 71742"/>
                            </a:gdLst>
                            <a:ahLst/>
                            <a:cxnLst>
                              <a:cxn ang="0">
                                <a:pos x="T0" y="T1"/>
                              </a:cxn>
                              <a:cxn ang="0">
                                <a:pos x="T2" y="T3"/>
                              </a:cxn>
                              <a:cxn ang="0">
                                <a:pos x="T4" y="T5"/>
                              </a:cxn>
                              <a:cxn ang="0">
                                <a:pos x="T6" y="T7"/>
                              </a:cxn>
                              <a:cxn ang="0">
                                <a:pos x="T8" y="T9"/>
                              </a:cxn>
                            </a:cxnLst>
                            <a:rect l="T10" t="T11" r="T12" b="T13"/>
                            <a:pathLst>
                              <a:path w="47828" h="71742">
                                <a:moveTo>
                                  <a:pt x="23914" y="0"/>
                                </a:moveTo>
                                <a:lnTo>
                                  <a:pt x="47828" y="71742"/>
                                </a:lnTo>
                                <a:lnTo>
                                  <a:pt x="23914" y="57391"/>
                                </a:lnTo>
                                <a:lnTo>
                                  <a:pt x="0" y="71742"/>
                                </a:lnTo>
                                <a:lnTo>
                                  <a:pt x="23914" y="0"/>
                                </a:lnTo>
                                <a:close/>
                              </a:path>
                            </a:pathLst>
                          </a:custGeom>
                          <a:solidFill>
                            <a:srgbClr val="4A4486"/>
                          </a:solidFill>
                          <a:ln>
                            <a:noFill/>
                          </a:ln>
                        </wps:spPr>
                        <wps:bodyPr rot="0" vert="horz" wrap="square" lIns="91440" tIns="45720" rIns="91440" bIns="45720" anchor="t" anchorCtr="0" upright="1">
                          <a:noAutofit/>
                        </wps:bodyPr>
                      </wps:wsp>
                      <wps:wsp>
                        <wps:cNvPr id="593746030" name="Shape 7070"/>
                        <wps:cNvSpPr>
                          <a:spLocks/>
                        </wps:cNvSpPr>
                        <wps:spPr bwMode="auto">
                          <a:xfrm>
                            <a:off x="3684" y="7325"/>
                            <a:ext cx="0" cy="2147"/>
                          </a:xfrm>
                          <a:custGeom>
                            <a:avLst/>
                            <a:gdLst>
                              <a:gd name="T0" fmla="*/ 214757 h 214757"/>
                              <a:gd name="T1" fmla="*/ 0 h 214757"/>
                              <a:gd name="T2" fmla="*/ 0 h 214757"/>
                              <a:gd name="T3" fmla="*/ 214757 h 214757"/>
                            </a:gdLst>
                            <a:ahLst/>
                            <a:cxnLst>
                              <a:cxn ang="0">
                                <a:pos x="0" y="T0"/>
                              </a:cxn>
                              <a:cxn ang="0">
                                <a:pos x="0" y="T1"/>
                              </a:cxn>
                            </a:cxnLst>
                            <a:rect l="0" t="T2" r="0" b="T3"/>
                            <a:pathLst>
                              <a:path h="214757">
                                <a:moveTo>
                                  <a:pt x="0" y="214757"/>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675575163" name="Shape 7071"/>
                        <wps:cNvSpPr>
                          <a:spLocks/>
                        </wps:cNvSpPr>
                        <wps:spPr bwMode="auto">
                          <a:xfrm>
                            <a:off x="5811" y="4029"/>
                            <a:ext cx="479" cy="718"/>
                          </a:xfrm>
                          <a:custGeom>
                            <a:avLst/>
                            <a:gdLst>
                              <a:gd name="T0" fmla="*/ 23914 w 47828"/>
                              <a:gd name="T1" fmla="*/ 0 h 71742"/>
                              <a:gd name="T2" fmla="*/ 47828 w 47828"/>
                              <a:gd name="T3" fmla="*/ 71742 h 71742"/>
                              <a:gd name="T4" fmla="*/ 23914 w 47828"/>
                              <a:gd name="T5" fmla="*/ 57391 h 71742"/>
                              <a:gd name="T6" fmla="*/ 0 w 47828"/>
                              <a:gd name="T7" fmla="*/ 71742 h 71742"/>
                              <a:gd name="T8" fmla="*/ 23914 w 47828"/>
                              <a:gd name="T9" fmla="*/ 0 h 71742"/>
                              <a:gd name="T10" fmla="*/ 0 w 47828"/>
                              <a:gd name="T11" fmla="*/ 0 h 71742"/>
                              <a:gd name="T12" fmla="*/ 47828 w 47828"/>
                              <a:gd name="T13" fmla="*/ 71742 h 71742"/>
                            </a:gdLst>
                            <a:ahLst/>
                            <a:cxnLst>
                              <a:cxn ang="0">
                                <a:pos x="T0" y="T1"/>
                              </a:cxn>
                              <a:cxn ang="0">
                                <a:pos x="T2" y="T3"/>
                              </a:cxn>
                              <a:cxn ang="0">
                                <a:pos x="T4" y="T5"/>
                              </a:cxn>
                              <a:cxn ang="0">
                                <a:pos x="T6" y="T7"/>
                              </a:cxn>
                              <a:cxn ang="0">
                                <a:pos x="T8" y="T9"/>
                              </a:cxn>
                            </a:cxnLst>
                            <a:rect l="T10" t="T11" r="T12" b="T13"/>
                            <a:pathLst>
                              <a:path w="47828" h="71742">
                                <a:moveTo>
                                  <a:pt x="23914" y="0"/>
                                </a:moveTo>
                                <a:lnTo>
                                  <a:pt x="47828" y="71742"/>
                                </a:lnTo>
                                <a:lnTo>
                                  <a:pt x="23914" y="57391"/>
                                </a:lnTo>
                                <a:lnTo>
                                  <a:pt x="0" y="71742"/>
                                </a:lnTo>
                                <a:lnTo>
                                  <a:pt x="23914" y="0"/>
                                </a:lnTo>
                                <a:close/>
                              </a:path>
                            </a:pathLst>
                          </a:custGeom>
                          <a:solidFill>
                            <a:srgbClr val="4A4486"/>
                          </a:solidFill>
                          <a:ln>
                            <a:noFill/>
                          </a:ln>
                        </wps:spPr>
                        <wps:bodyPr rot="0" vert="horz" wrap="square" lIns="91440" tIns="45720" rIns="91440" bIns="45720" anchor="t" anchorCtr="0" upright="1">
                          <a:noAutofit/>
                        </wps:bodyPr>
                      </wps:wsp>
                      <wps:wsp>
                        <wps:cNvPr id="162072692" name="Shape 7072"/>
                        <wps:cNvSpPr>
                          <a:spLocks/>
                        </wps:cNvSpPr>
                        <wps:spPr bwMode="auto">
                          <a:xfrm>
                            <a:off x="6050" y="4603"/>
                            <a:ext cx="0" cy="4869"/>
                          </a:xfrm>
                          <a:custGeom>
                            <a:avLst/>
                            <a:gdLst>
                              <a:gd name="T0" fmla="*/ 486918 h 486918"/>
                              <a:gd name="T1" fmla="*/ 0 h 486918"/>
                              <a:gd name="T2" fmla="*/ 0 h 486918"/>
                              <a:gd name="T3" fmla="*/ 486918 h 486918"/>
                            </a:gdLst>
                            <a:ahLst/>
                            <a:cxnLst>
                              <a:cxn ang="0">
                                <a:pos x="0" y="T0"/>
                              </a:cxn>
                              <a:cxn ang="0">
                                <a:pos x="0" y="T1"/>
                              </a:cxn>
                            </a:cxnLst>
                            <a:rect l="0" t="T2" r="0" b="T3"/>
                            <a:pathLst>
                              <a:path h="486918">
                                <a:moveTo>
                                  <a:pt x="0" y="486918"/>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901761650" name="Shape 7073"/>
                        <wps:cNvSpPr>
                          <a:spLocks/>
                        </wps:cNvSpPr>
                        <wps:spPr bwMode="auto">
                          <a:xfrm>
                            <a:off x="8178" y="2767"/>
                            <a:ext cx="478" cy="718"/>
                          </a:xfrm>
                          <a:custGeom>
                            <a:avLst/>
                            <a:gdLst>
                              <a:gd name="T0" fmla="*/ 23914 w 47828"/>
                              <a:gd name="T1" fmla="*/ 0 h 71742"/>
                              <a:gd name="T2" fmla="*/ 47828 w 47828"/>
                              <a:gd name="T3" fmla="*/ 71742 h 71742"/>
                              <a:gd name="T4" fmla="*/ 23914 w 47828"/>
                              <a:gd name="T5" fmla="*/ 57391 h 71742"/>
                              <a:gd name="T6" fmla="*/ 0 w 47828"/>
                              <a:gd name="T7" fmla="*/ 71742 h 71742"/>
                              <a:gd name="T8" fmla="*/ 23914 w 47828"/>
                              <a:gd name="T9" fmla="*/ 0 h 71742"/>
                              <a:gd name="T10" fmla="*/ 0 w 47828"/>
                              <a:gd name="T11" fmla="*/ 0 h 71742"/>
                              <a:gd name="T12" fmla="*/ 47828 w 47828"/>
                              <a:gd name="T13" fmla="*/ 71742 h 71742"/>
                            </a:gdLst>
                            <a:ahLst/>
                            <a:cxnLst>
                              <a:cxn ang="0">
                                <a:pos x="T0" y="T1"/>
                              </a:cxn>
                              <a:cxn ang="0">
                                <a:pos x="T2" y="T3"/>
                              </a:cxn>
                              <a:cxn ang="0">
                                <a:pos x="T4" y="T5"/>
                              </a:cxn>
                              <a:cxn ang="0">
                                <a:pos x="T6" y="T7"/>
                              </a:cxn>
                              <a:cxn ang="0">
                                <a:pos x="T8" y="T9"/>
                              </a:cxn>
                            </a:cxnLst>
                            <a:rect l="T10" t="T11" r="T12" b="T13"/>
                            <a:pathLst>
                              <a:path w="47828" h="71742">
                                <a:moveTo>
                                  <a:pt x="23914" y="0"/>
                                </a:moveTo>
                                <a:lnTo>
                                  <a:pt x="47828" y="71742"/>
                                </a:lnTo>
                                <a:lnTo>
                                  <a:pt x="23914" y="57391"/>
                                </a:lnTo>
                                <a:lnTo>
                                  <a:pt x="0" y="71742"/>
                                </a:lnTo>
                                <a:lnTo>
                                  <a:pt x="23914" y="0"/>
                                </a:lnTo>
                                <a:close/>
                              </a:path>
                            </a:pathLst>
                          </a:custGeom>
                          <a:solidFill>
                            <a:srgbClr val="4A4486"/>
                          </a:solidFill>
                          <a:ln>
                            <a:noFill/>
                          </a:ln>
                        </wps:spPr>
                        <wps:bodyPr rot="0" vert="horz" wrap="square" lIns="91440" tIns="45720" rIns="91440" bIns="45720" anchor="t" anchorCtr="0" upright="1">
                          <a:noAutofit/>
                        </wps:bodyPr>
                      </wps:wsp>
                      <wps:wsp>
                        <wps:cNvPr id="1289468361" name="Shape 7074"/>
                        <wps:cNvSpPr>
                          <a:spLocks/>
                        </wps:cNvSpPr>
                        <wps:spPr bwMode="auto">
                          <a:xfrm>
                            <a:off x="8417" y="3341"/>
                            <a:ext cx="0" cy="6131"/>
                          </a:xfrm>
                          <a:custGeom>
                            <a:avLst/>
                            <a:gdLst>
                              <a:gd name="T0" fmla="*/ 613118 h 613118"/>
                              <a:gd name="T1" fmla="*/ 0 h 613118"/>
                              <a:gd name="T2" fmla="*/ 0 h 613118"/>
                              <a:gd name="T3" fmla="*/ 613118 h 613118"/>
                            </a:gdLst>
                            <a:ahLst/>
                            <a:cxnLst>
                              <a:cxn ang="0">
                                <a:pos x="0" y="T0"/>
                              </a:cxn>
                              <a:cxn ang="0">
                                <a:pos x="0" y="T1"/>
                              </a:cxn>
                            </a:cxnLst>
                            <a:rect l="0" t="T2" r="0" b="T3"/>
                            <a:pathLst>
                              <a:path h="613118">
                                <a:moveTo>
                                  <a:pt x="0" y="613118"/>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766433535" name="Shape 7075"/>
                        <wps:cNvSpPr>
                          <a:spLocks/>
                        </wps:cNvSpPr>
                        <wps:spPr bwMode="auto">
                          <a:xfrm>
                            <a:off x="10544" y="2669"/>
                            <a:ext cx="479" cy="717"/>
                          </a:xfrm>
                          <a:custGeom>
                            <a:avLst/>
                            <a:gdLst>
                              <a:gd name="T0" fmla="*/ 23914 w 47828"/>
                              <a:gd name="T1" fmla="*/ 0 h 71742"/>
                              <a:gd name="T2" fmla="*/ 47828 w 47828"/>
                              <a:gd name="T3" fmla="*/ 71742 h 71742"/>
                              <a:gd name="T4" fmla="*/ 23914 w 47828"/>
                              <a:gd name="T5" fmla="*/ 57391 h 71742"/>
                              <a:gd name="T6" fmla="*/ 0 w 47828"/>
                              <a:gd name="T7" fmla="*/ 71742 h 71742"/>
                              <a:gd name="T8" fmla="*/ 23914 w 47828"/>
                              <a:gd name="T9" fmla="*/ 0 h 71742"/>
                              <a:gd name="T10" fmla="*/ 0 w 47828"/>
                              <a:gd name="T11" fmla="*/ 0 h 71742"/>
                              <a:gd name="T12" fmla="*/ 47828 w 47828"/>
                              <a:gd name="T13" fmla="*/ 71742 h 71742"/>
                            </a:gdLst>
                            <a:ahLst/>
                            <a:cxnLst>
                              <a:cxn ang="0">
                                <a:pos x="T0" y="T1"/>
                              </a:cxn>
                              <a:cxn ang="0">
                                <a:pos x="T2" y="T3"/>
                              </a:cxn>
                              <a:cxn ang="0">
                                <a:pos x="T4" y="T5"/>
                              </a:cxn>
                              <a:cxn ang="0">
                                <a:pos x="T6" y="T7"/>
                              </a:cxn>
                              <a:cxn ang="0">
                                <a:pos x="T8" y="T9"/>
                              </a:cxn>
                            </a:cxnLst>
                            <a:rect l="T10" t="T11" r="T12" b="T13"/>
                            <a:pathLst>
                              <a:path w="47828" h="71742">
                                <a:moveTo>
                                  <a:pt x="23914" y="0"/>
                                </a:moveTo>
                                <a:lnTo>
                                  <a:pt x="47828" y="71742"/>
                                </a:lnTo>
                                <a:lnTo>
                                  <a:pt x="23914" y="57391"/>
                                </a:lnTo>
                                <a:lnTo>
                                  <a:pt x="0" y="71742"/>
                                </a:lnTo>
                                <a:lnTo>
                                  <a:pt x="23914" y="0"/>
                                </a:lnTo>
                                <a:close/>
                              </a:path>
                            </a:pathLst>
                          </a:custGeom>
                          <a:solidFill>
                            <a:srgbClr val="4A4486"/>
                          </a:solidFill>
                          <a:ln>
                            <a:noFill/>
                          </a:ln>
                        </wps:spPr>
                        <wps:bodyPr rot="0" vert="horz" wrap="square" lIns="91440" tIns="45720" rIns="91440" bIns="45720" anchor="t" anchorCtr="0" upright="1">
                          <a:noAutofit/>
                        </wps:bodyPr>
                      </wps:wsp>
                      <wps:wsp>
                        <wps:cNvPr id="860787468" name="Shape 7076"/>
                        <wps:cNvSpPr>
                          <a:spLocks/>
                        </wps:cNvSpPr>
                        <wps:spPr bwMode="auto">
                          <a:xfrm>
                            <a:off x="10784" y="3243"/>
                            <a:ext cx="0" cy="6229"/>
                          </a:xfrm>
                          <a:custGeom>
                            <a:avLst/>
                            <a:gdLst>
                              <a:gd name="T0" fmla="*/ 622986 h 622986"/>
                              <a:gd name="T1" fmla="*/ 0 h 622986"/>
                              <a:gd name="T2" fmla="*/ 0 h 622986"/>
                              <a:gd name="T3" fmla="*/ 622986 h 622986"/>
                            </a:gdLst>
                            <a:ahLst/>
                            <a:cxnLst>
                              <a:cxn ang="0">
                                <a:pos x="0" y="T0"/>
                              </a:cxn>
                              <a:cxn ang="0">
                                <a:pos x="0" y="T1"/>
                              </a:cxn>
                            </a:cxnLst>
                            <a:rect l="0" t="T2" r="0" b="T3"/>
                            <a:pathLst>
                              <a:path h="622986">
                                <a:moveTo>
                                  <a:pt x="0" y="622986"/>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74719552" name="Shape 7077"/>
                        <wps:cNvSpPr>
                          <a:spLocks/>
                        </wps:cNvSpPr>
                        <wps:spPr bwMode="auto">
                          <a:xfrm>
                            <a:off x="12911" y="3349"/>
                            <a:ext cx="478" cy="717"/>
                          </a:xfrm>
                          <a:custGeom>
                            <a:avLst/>
                            <a:gdLst>
                              <a:gd name="T0" fmla="*/ 23914 w 47828"/>
                              <a:gd name="T1" fmla="*/ 0 h 71742"/>
                              <a:gd name="T2" fmla="*/ 47828 w 47828"/>
                              <a:gd name="T3" fmla="*/ 71742 h 71742"/>
                              <a:gd name="T4" fmla="*/ 23914 w 47828"/>
                              <a:gd name="T5" fmla="*/ 57391 h 71742"/>
                              <a:gd name="T6" fmla="*/ 0 w 47828"/>
                              <a:gd name="T7" fmla="*/ 71742 h 71742"/>
                              <a:gd name="T8" fmla="*/ 23914 w 47828"/>
                              <a:gd name="T9" fmla="*/ 0 h 71742"/>
                              <a:gd name="T10" fmla="*/ 0 w 47828"/>
                              <a:gd name="T11" fmla="*/ 0 h 71742"/>
                              <a:gd name="T12" fmla="*/ 47828 w 47828"/>
                              <a:gd name="T13" fmla="*/ 71742 h 71742"/>
                            </a:gdLst>
                            <a:ahLst/>
                            <a:cxnLst>
                              <a:cxn ang="0">
                                <a:pos x="T0" y="T1"/>
                              </a:cxn>
                              <a:cxn ang="0">
                                <a:pos x="T2" y="T3"/>
                              </a:cxn>
                              <a:cxn ang="0">
                                <a:pos x="T4" y="T5"/>
                              </a:cxn>
                              <a:cxn ang="0">
                                <a:pos x="T6" y="T7"/>
                              </a:cxn>
                              <a:cxn ang="0">
                                <a:pos x="T8" y="T9"/>
                              </a:cxn>
                            </a:cxnLst>
                            <a:rect l="T10" t="T11" r="T12" b="T13"/>
                            <a:pathLst>
                              <a:path w="47828" h="71742">
                                <a:moveTo>
                                  <a:pt x="23914" y="0"/>
                                </a:moveTo>
                                <a:lnTo>
                                  <a:pt x="47828" y="71742"/>
                                </a:lnTo>
                                <a:lnTo>
                                  <a:pt x="23914" y="57391"/>
                                </a:lnTo>
                                <a:lnTo>
                                  <a:pt x="0" y="71742"/>
                                </a:lnTo>
                                <a:lnTo>
                                  <a:pt x="23914" y="0"/>
                                </a:lnTo>
                                <a:close/>
                              </a:path>
                            </a:pathLst>
                          </a:custGeom>
                          <a:solidFill>
                            <a:srgbClr val="4A4486"/>
                          </a:solidFill>
                          <a:ln>
                            <a:noFill/>
                          </a:ln>
                        </wps:spPr>
                        <wps:bodyPr rot="0" vert="horz" wrap="square" lIns="91440" tIns="45720" rIns="91440" bIns="45720" anchor="t" anchorCtr="0" upright="1">
                          <a:noAutofit/>
                        </wps:bodyPr>
                      </wps:wsp>
                      <wps:wsp>
                        <wps:cNvPr id="1941552246" name="Shape 7078"/>
                        <wps:cNvSpPr>
                          <a:spLocks/>
                        </wps:cNvSpPr>
                        <wps:spPr bwMode="auto">
                          <a:xfrm>
                            <a:off x="13150" y="3923"/>
                            <a:ext cx="0" cy="5549"/>
                          </a:xfrm>
                          <a:custGeom>
                            <a:avLst/>
                            <a:gdLst>
                              <a:gd name="T0" fmla="*/ 554952 h 554952"/>
                              <a:gd name="T1" fmla="*/ 0 h 554952"/>
                              <a:gd name="T2" fmla="*/ 0 h 554952"/>
                              <a:gd name="T3" fmla="*/ 554952 h 554952"/>
                            </a:gdLst>
                            <a:ahLst/>
                            <a:cxnLst>
                              <a:cxn ang="0">
                                <a:pos x="0" y="T0"/>
                              </a:cxn>
                              <a:cxn ang="0">
                                <a:pos x="0" y="T1"/>
                              </a:cxn>
                            </a:cxnLst>
                            <a:rect l="0" t="T2" r="0" b="T3"/>
                            <a:pathLst>
                              <a:path h="554952">
                                <a:moveTo>
                                  <a:pt x="0" y="554952"/>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98203714" name="Shape 7079"/>
                        <wps:cNvSpPr>
                          <a:spLocks/>
                        </wps:cNvSpPr>
                        <wps:spPr bwMode="auto">
                          <a:xfrm>
                            <a:off x="15278" y="5390"/>
                            <a:ext cx="478" cy="717"/>
                          </a:xfrm>
                          <a:custGeom>
                            <a:avLst/>
                            <a:gdLst>
                              <a:gd name="T0" fmla="*/ 23914 w 47828"/>
                              <a:gd name="T1" fmla="*/ 0 h 71742"/>
                              <a:gd name="T2" fmla="*/ 47828 w 47828"/>
                              <a:gd name="T3" fmla="*/ 71742 h 71742"/>
                              <a:gd name="T4" fmla="*/ 23914 w 47828"/>
                              <a:gd name="T5" fmla="*/ 57391 h 71742"/>
                              <a:gd name="T6" fmla="*/ 0 w 47828"/>
                              <a:gd name="T7" fmla="*/ 71742 h 71742"/>
                              <a:gd name="T8" fmla="*/ 23914 w 47828"/>
                              <a:gd name="T9" fmla="*/ 0 h 71742"/>
                              <a:gd name="T10" fmla="*/ 0 w 47828"/>
                              <a:gd name="T11" fmla="*/ 0 h 71742"/>
                              <a:gd name="T12" fmla="*/ 47828 w 47828"/>
                              <a:gd name="T13" fmla="*/ 71742 h 71742"/>
                            </a:gdLst>
                            <a:ahLst/>
                            <a:cxnLst>
                              <a:cxn ang="0">
                                <a:pos x="T0" y="T1"/>
                              </a:cxn>
                              <a:cxn ang="0">
                                <a:pos x="T2" y="T3"/>
                              </a:cxn>
                              <a:cxn ang="0">
                                <a:pos x="T4" y="T5"/>
                              </a:cxn>
                              <a:cxn ang="0">
                                <a:pos x="T6" y="T7"/>
                              </a:cxn>
                              <a:cxn ang="0">
                                <a:pos x="T8" y="T9"/>
                              </a:cxn>
                            </a:cxnLst>
                            <a:rect l="T10" t="T11" r="T12" b="T13"/>
                            <a:pathLst>
                              <a:path w="47828" h="71742">
                                <a:moveTo>
                                  <a:pt x="23914" y="0"/>
                                </a:moveTo>
                                <a:lnTo>
                                  <a:pt x="47828" y="71742"/>
                                </a:lnTo>
                                <a:lnTo>
                                  <a:pt x="23914" y="57391"/>
                                </a:lnTo>
                                <a:lnTo>
                                  <a:pt x="0" y="71742"/>
                                </a:lnTo>
                                <a:lnTo>
                                  <a:pt x="23914" y="0"/>
                                </a:lnTo>
                                <a:close/>
                              </a:path>
                            </a:pathLst>
                          </a:custGeom>
                          <a:solidFill>
                            <a:srgbClr val="4A4486"/>
                          </a:solidFill>
                          <a:ln>
                            <a:noFill/>
                          </a:ln>
                        </wps:spPr>
                        <wps:bodyPr rot="0" vert="horz" wrap="square" lIns="91440" tIns="45720" rIns="91440" bIns="45720" anchor="t" anchorCtr="0" upright="1">
                          <a:noAutofit/>
                        </wps:bodyPr>
                      </wps:wsp>
                      <wps:wsp>
                        <wps:cNvPr id="1404494877" name="Shape 7080"/>
                        <wps:cNvSpPr>
                          <a:spLocks/>
                        </wps:cNvSpPr>
                        <wps:spPr bwMode="auto">
                          <a:xfrm>
                            <a:off x="15517" y="5964"/>
                            <a:ext cx="0" cy="3508"/>
                          </a:xfrm>
                          <a:custGeom>
                            <a:avLst/>
                            <a:gdLst>
                              <a:gd name="T0" fmla="*/ 350838 h 350838"/>
                              <a:gd name="T1" fmla="*/ 0 h 350838"/>
                              <a:gd name="T2" fmla="*/ 0 h 350838"/>
                              <a:gd name="T3" fmla="*/ 350838 h 350838"/>
                            </a:gdLst>
                            <a:ahLst/>
                            <a:cxnLst>
                              <a:cxn ang="0">
                                <a:pos x="0" y="T0"/>
                              </a:cxn>
                              <a:cxn ang="0">
                                <a:pos x="0" y="T1"/>
                              </a:cxn>
                            </a:cxnLst>
                            <a:rect l="0" t="T2" r="0" b="T3"/>
                            <a:pathLst>
                              <a:path h="350838">
                                <a:moveTo>
                                  <a:pt x="0" y="350838"/>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909317605" name="Shape 7081"/>
                        <wps:cNvSpPr>
                          <a:spLocks/>
                        </wps:cNvSpPr>
                        <wps:spPr bwMode="auto">
                          <a:xfrm>
                            <a:off x="17644" y="6313"/>
                            <a:ext cx="478" cy="717"/>
                          </a:xfrm>
                          <a:custGeom>
                            <a:avLst/>
                            <a:gdLst>
                              <a:gd name="T0" fmla="*/ 23914 w 47828"/>
                              <a:gd name="T1" fmla="*/ 0 h 71742"/>
                              <a:gd name="T2" fmla="*/ 47828 w 47828"/>
                              <a:gd name="T3" fmla="*/ 71742 h 71742"/>
                              <a:gd name="T4" fmla="*/ 23914 w 47828"/>
                              <a:gd name="T5" fmla="*/ 57391 h 71742"/>
                              <a:gd name="T6" fmla="*/ 0 w 47828"/>
                              <a:gd name="T7" fmla="*/ 71742 h 71742"/>
                              <a:gd name="T8" fmla="*/ 23914 w 47828"/>
                              <a:gd name="T9" fmla="*/ 0 h 71742"/>
                              <a:gd name="T10" fmla="*/ 0 w 47828"/>
                              <a:gd name="T11" fmla="*/ 0 h 71742"/>
                              <a:gd name="T12" fmla="*/ 47828 w 47828"/>
                              <a:gd name="T13" fmla="*/ 71742 h 71742"/>
                            </a:gdLst>
                            <a:ahLst/>
                            <a:cxnLst>
                              <a:cxn ang="0">
                                <a:pos x="T0" y="T1"/>
                              </a:cxn>
                              <a:cxn ang="0">
                                <a:pos x="T2" y="T3"/>
                              </a:cxn>
                              <a:cxn ang="0">
                                <a:pos x="T4" y="T5"/>
                              </a:cxn>
                              <a:cxn ang="0">
                                <a:pos x="T6" y="T7"/>
                              </a:cxn>
                              <a:cxn ang="0">
                                <a:pos x="T8" y="T9"/>
                              </a:cxn>
                            </a:cxnLst>
                            <a:rect l="T10" t="T11" r="T12" b="T13"/>
                            <a:pathLst>
                              <a:path w="47828" h="71742">
                                <a:moveTo>
                                  <a:pt x="23914" y="0"/>
                                </a:moveTo>
                                <a:lnTo>
                                  <a:pt x="47828" y="71742"/>
                                </a:lnTo>
                                <a:lnTo>
                                  <a:pt x="23914" y="57391"/>
                                </a:lnTo>
                                <a:lnTo>
                                  <a:pt x="0" y="71742"/>
                                </a:lnTo>
                                <a:lnTo>
                                  <a:pt x="23914" y="0"/>
                                </a:lnTo>
                                <a:close/>
                              </a:path>
                            </a:pathLst>
                          </a:custGeom>
                          <a:solidFill>
                            <a:srgbClr val="4A4486"/>
                          </a:solidFill>
                          <a:ln>
                            <a:noFill/>
                          </a:ln>
                        </wps:spPr>
                        <wps:bodyPr rot="0" vert="horz" wrap="square" lIns="91440" tIns="45720" rIns="91440" bIns="45720" anchor="t" anchorCtr="0" upright="1">
                          <a:noAutofit/>
                        </wps:bodyPr>
                      </wps:wsp>
                      <wps:wsp>
                        <wps:cNvPr id="1537615255" name="Shape 7082"/>
                        <wps:cNvSpPr>
                          <a:spLocks/>
                        </wps:cNvSpPr>
                        <wps:spPr bwMode="auto">
                          <a:xfrm>
                            <a:off x="17883" y="6887"/>
                            <a:ext cx="0" cy="2585"/>
                          </a:xfrm>
                          <a:custGeom>
                            <a:avLst/>
                            <a:gdLst>
                              <a:gd name="T0" fmla="*/ 258547 h 258547"/>
                              <a:gd name="T1" fmla="*/ 0 h 258547"/>
                              <a:gd name="T2" fmla="*/ 0 h 258547"/>
                              <a:gd name="T3" fmla="*/ 258547 h 258547"/>
                            </a:gdLst>
                            <a:ahLst/>
                            <a:cxnLst>
                              <a:cxn ang="0">
                                <a:pos x="0" y="T0"/>
                              </a:cxn>
                              <a:cxn ang="0">
                                <a:pos x="0" y="T1"/>
                              </a:cxn>
                            </a:cxnLst>
                            <a:rect l="0" t="T2" r="0" b="T3"/>
                            <a:pathLst>
                              <a:path h="258547">
                                <a:moveTo>
                                  <a:pt x="0" y="258547"/>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928780612" name="Shape 7083"/>
                        <wps:cNvSpPr>
                          <a:spLocks/>
                        </wps:cNvSpPr>
                        <wps:spPr bwMode="auto">
                          <a:xfrm>
                            <a:off x="20011" y="6070"/>
                            <a:ext cx="478" cy="718"/>
                          </a:xfrm>
                          <a:custGeom>
                            <a:avLst/>
                            <a:gdLst>
                              <a:gd name="T0" fmla="*/ 23914 w 47828"/>
                              <a:gd name="T1" fmla="*/ 0 h 71742"/>
                              <a:gd name="T2" fmla="*/ 47828 w 47828"/>
                              <a:gd name="T3" fmla="*/ 71742 h 71742"/>
                              <a:gd name="T4" fmla="*/ 23914 w 47828"/>
                              <a:gd name="T5" fmla="*/ 57391 h 71742"/>
                              <a:gd name="T6" fmla="*/ 0 w 47828"/>
                              <a:gd name="T7" fmla="*/ 71742 h 71742"/>
                              <a:gd name="T8" fmla="*/ 23914 w 47828"/>
                              <a:gd name="T9" fmla="*/ 0 h 71742"/>
                              <a:gd name="T10" fmla="*/ 0 w 47828"/>
                              <a:gd name="T11" fmla="*/ 0 h 71742"/>
                              <a:gd name="T12" fmla="*/ 47828 w 47828"/>
                              <a:gd name="T13" fmla="*/ 71742 h 71742"/>
                            </a:gdLst>
                            <a:ahLst/>
                            <a:cxnLst>
                              <a:cxn ang="0">
                                <a:pos x="T0" y="T1"/>
                              </a:cxn>
                              <a:cxn ang="0">
                                <a:pos x="T2" y="T3"/>
                              </a:cxn>
                              <a:cxn ang="0">
                                <a:pos x="T4" y="T5"/>
                              </a:cxn>
                              <a:cxn ang="0">
                                <a:pos x="T6" y="T7"/>
                              </a:cxn>
                              <a:cxn ang="0">
                                <a:pos x="T8" y="T9"/>
                              </a:cxn>
                            </a:cxnLst>
                            <a:rect l="T10" t="T11" r="T12" b="T13"/>
                            <a:pathLst>
                              <a:path w="47828" h="71742">
                                <a:moveTo>
                                  <a:pt x="23914" y="0"/>
                                </a:moveTo>
                                <a:lnTo>
                                  <a:pt x="47828" y="71742"/>
                                </a:lnTo>
                                <a:lnTo>
                                  <a:pt x="23914" y="57391"/>
                                </a:lnTo>
                                <a:lnTo>
                                  <a:pt x="0" y="71742"/>
                                </a:lnTo>
                                <a:lnTo>
                                  <a:pt x="23914" y="0"/>
                                </a:lnTo>
                                <a:close/>
                              </a:path>
                            </a:pathLst>
                          </a:custGeom>
                          <a:solidFill>
                            <a:srgbClr val="4A4486"/>
                          </a:solidFill>
                          <a:ln>
                            <a:noFill/>
                          </a:ln>
                        </wps:spPr>
                        <wps:bodyPr rot="0" vert="horz" wrap="square" lIns="91440" tIns="45720" rIns="91440" bIns="45720" anchor="t" anchorCtr="0" upright="1">
                          <a:noAutofit/>
                        </wps:bodyPr>
                      </wps:wsp>
                      <wps:wsp>
                        <wps:cNvPr id="574093833" name="Shape 7084"/>
                        <wps:cNvSpPr>
                          <a:spLocks/>
                        </wps:cNvSpPr>
                        <wps:spPr bwMode="auto">
                          <a:xfrm>
                            <a:off x="20250" y="6644"/>
                            <a:ext cx="0" cy="2828"/>
                          </a:xfrm>
                          <a:custGeom>
                            <a:avLst/>
                            <a:gdLst>
                              <a:gd name="T0" fmla="*/ 282804 h 282804"/>
                              <a:gd name="T1" fmla="*/ 0 h 282804"/>
                              <a:gd name="T2" fmla="*/ 0 h 282804"/>
                              <a:gd name="T3" fmla="*/ 282804 h 282804"/>
                            </a:gdLst>
                            <a:ahLst/>
                            <a:cxnLst>
                              <a:cxn ang="0">
                                <a:pos x="0" y="T0"/>
                              </a:cxn>
                              <a:cxn ang="0">
                                <a:pos x="0" y="T1"/>
                              </a:cxn>
                            </a:cxnLst>
                            <a:rect l="0" t="T2" r="0" b="T3"/>
                            <a:pathLst>
                              <a:path h="282804">
                                <a:moveTo>
                                  <a:pt x="0" y="282804"/>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2035495781" name="Shape 7085"/>
                        <wps:cNvSpPr>
                          <a:spLocks/>
                        </wps:cNvSpPr>
                        <wps:spPr bwMode="auto">
                          <a:xfrm>
                            <a:off x="22377" y="5158"/>
                            <a:ext cx="479" cy="718"/>
                          </a:xfrm>
                          <a:custGeom>
                            <a:avLst/>
                            <a:gdLst>
                              <a:gd name="T0" fmla="*/ 23914 w 47828"/>
                              <a:gd name="T1" fmla="*/ 0 h 71742"/>
                              <a:gd name="T2" fmla="*/ 47828 w 47828"/>
                              <a:gd name="T3" fmla="*/ 71742 h 71742"/>
                              <a:gd name="T4" fmla="*/ 23914 w 47828"/>
                              <a:gd name="T5" fmla="*/ 57391 h 71742"/>
                              <a:gd name="T6" fmla="*/ 0 w 47828"/>
                              <a:gd name="T7" fmla="*/ 71742 h 71742"/>
                              <a:gd name="T8" fmla="*/ 23914 w 47828"/>
                              <a:gd name="T9" fmla="*/ 0 h 71742"/>
                              <a:gd name="T10" fmla="*/ 0 w 47828"/>
                              <a:gd name="T11" fmla="*/ 0 h 71742"/>
                              <a:gd name="T12" fmla="*/ 47828 w 47828"/>
                              <a:gd name="T13" fmla="*/ 71742 h 71742"/>
                            </a:gdLst>
                            <a:ahLst/>
                            <a:cxnLst>
                              <a:cxn ang="0">
                                <a:pos x="T0" y="T1"/>
                              </a:cxn>
                              <a:cxn ang="0">
                                <a:pos x="T2" y="T3"/>
                              </a:cxn>
                              <a:cxn ang="0">
                                <a:pos x="T4" y="T5"/>
                              </a:cxn>
                              <a:cxn ang="0">
                                <a:pos x="T6" y="T7"/>
                              </a:cxn>
                              <a:cxn ang="0">
                                <a:pos x="T8" y="T9"/>
                              </a:cxn>
                            </a:cxnLst>
                            <a:rect l="T10" t="T11" r="T12" b="T13"/>
                            <a:pathLst>
                              <a:path w="47828" h="71742">
                                <a:moveTo>
                                  <a:pt x="23914" y="0"/>
                                </a:moveTo>
                                <a:lnTo>
                                  <a:pt x="47828" y="71742"/>
                                </a:lnTo>
                                <a:lnTo>
                                  <a:pt x="23914" y="57391"/>
                                </a:lnTo>
                                <a:lnTo>
                                  <a:pt x="0" y="71742"/>
                                </a:lnTo>
                                <a:lnTo>
                                  <a:pt x="23914" y="0"/>
                                </a:lnTo>
                                <a:close/>
                              </a:path>
                            </a:pathLst>
                          </a:custGeom>
                          <a:solidFill>
                            <a:srgbClr val="4A4486"/>
                          </a:solidFill>
                          <a:ln>
                            <a:noFill/>
                          </a:ln>
                        </wps:spPr>
                        <wps:bodyPr rot="0" vert="horz" wrap="square" lIns="91440" tIns="45720" rIns="91440" bIns="45720" anchor="t" anchorCtr="0" upright="1">
                          <a:noAutofit/>
                        </wps:bodyPr>
                      </wps:wsp>
                      <wps:wsp>
                        <wps:cNvPr id="1279026120" name="Shape 7086"/>
                        <wps:cNvSpPr>
                          <a:spLocks/>
                        </wps:cNvSpPr>
                        <wps:spPr bwMode="auto">
                          <a:xfrm>
                            <a:off x="22616" y="5732"/>
                            <a:ext cx="0" cy="3740"/>
                          </a:xfrm>
                          <a:custGeom>
                            <a:avLst/>
                            <a:gdLst>
                              <a:gd name="T0" fmla="*/ 374040 h 374040"/>
                              <a:gd name="T1" fmla="*/ 0 h 374040"/>
                              <a:gd name="T2" fmla="*/ 0 h 374040"/>
                              <a:gd name="T3" fmla="*/ 374040 h 374040"/>
                            </a:gdLst>
                            <a:ahLst/>
                            <a:cxnLst>
                              <a:cxn ang="0">
                                <a:pos x="0" y="T0"/>
                              </a:cxn>
                              <a:cxn ang="0">
                                <a:pos x="0" y="T1"/>
                              </a:cxn>
                            </a:cxnLst>
                            <a:rect l="0" t="T2" r="0" b="T3"/>
                            <a:pathLst>
                              <a:path h="374040">
                                <a:moveTo>
                                  <a:pt x="0" y="374040"/>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252218618" name="Shape 7087"/>
                        <wps:cNvSpPr>
                          <a:spLocks/>
                        </wps:cNvSpPr>
                        <wps:spPr bwMode="auto">
                          <a:xfrm>
                            <a:off x="24744" y="4264"/>
                            <a:ext cx="478" cy="718"/>
                          </a:xfrm>
                          <a:custGeom>
                            <a:avLst/>
                            <a:gdLst>
                              <a:gd name="T0" fmla="*/ 23914 w 47828"/>
                              <a:gd name="T1" fmla="*/ 0 h 71742"/>
                              <a:gd name="T2" fmla="*/ 47828 w 47828"/>
                              <a:gd name="T3" fmla="*/ 71742 h 71742"/>
                              <a:gd name="T4" fmla="*/ 23914 w 47828"/>
                              <a:gd name="T5" fmla="*/ 57391 h 71742"/>
                              <a:gd name="T6" fmla="*/ 0 w 47828"/>
                              <a:gd name="T7" fmla="*/ 71742 h 71742"/>
                              <a:gd name="T8" fmla="*/ 23914 w 47828"/>
                              <a:gd name="T9" fmla="*/ 0 h 71742"/>
                              <a:gd name="T10" fmla="*/ 0 w 47828"/>
                              <a:gd name="T11" fmla="*/ 0 h 71742"/>
                              <a:gd name="T12" fmla="*/ 47828 w 47828"/>
                              <a:gd name="T13" fmla="*/ 71742 h 71742"/>
                            </a:gdLst>
                            <a:ahLst/>
                            <a:cxnLst>
                              <a:cxn ang="0">
                                <a:pos x="T0" y="T1"/>
                              </a:cxn>
                              <a:cxn ang="0">
                                <a:pos x="T2" y="T3"/>
                              </a:cxn>
                              <a:cxn ang="0">
                                <a:pos x="T4" y="T5"/>
                              </a:cxn>
                              <a:cxn ang="0">
                                <a:pos x="T6" y="T7"/>
                              </a:cxn>
                              <a:cxn ang="0">
                                <a:pos x="T8" y="T9"/>
                              </a:cxn>
                            </a:cxnLst>
                            <a:rect l="T10" t="T11" r="T12" b="T13"/>
                            <a:pathLst>
                              <a:path w="47828" h="71742">
                                <a:moveTo>
                                  <a:pt x="23914" y="0"/>
                                </a:moveTo>
                                <a:lnTo>
                                  <a:pt x="47828" y="71742"/>
                                </a:lnTo>
                                <a:lnTo>
                                  <a:pt x="23914" y="57391"/>
                                </a:lnTo>
                                <a:lnTo>
                                  <a:pt x="0" y="71742"/>
                                </a:lnTo>
                                <a:lnTo>
                                  <a:pt x="23914" y="0"/>
                                </a:lnTo>
                                <a:close/>
                              </a:path>
                            </a:pathLst>
                          </a:custGeom>
                          <a:solidFill>
                            <a:srgbClr val="4A4486"/>
                          </a:solidFill>
                          <a:ln>
                            <a:noFill/>
                          </a:ln>
                        </wps:spPr>
                        <wps:bodyPr rot="0" vert="horz" wrap="square" lIns="91440" tIns="45720" rIns="91440" bIns="45720" anchor="t" anchorCtr="0" upright="1">
                          <a:noAutofit/>
                        </wps:bodyPr>
                      </wps:wsp>
                      <wps:wsp>
                        <wps:cNvPr id="1496686607" name="Shape 7088"/>
                        <wps:cNvSpPr>
                          <a:spLocks/>
                        </wps:cNvSpPr>
                        <wps:spPr bwMode="auto">
                          <a:xfrm>
                            <a:off x="24983" y="4838"/>
                            <a:ext cx="0" cy="4634"/>
                          </a:xfrm>
                          <a:custGeom>
                            <a:avLst/>
                            <a:gdLst>
                              <a:gd name="T0" fmla="*/ 463410 h 463410"/>
                              <a:gd name="T1" fmla="*/ 0 h 463410"/>
                              <a:gd name="T2" fmla="*/ 0 h 463410"/>
                              <a:gd name="T3" fmla="*/ 463410 h 463410"/>
                            </a:gdLst>
                            <a:ahLst/>
                            <a:cxnLst>
                              <a:cxn ang="0">
                                <a:pos x="0" y="T0"/>
                              </a:cxn>
                              <a:cxn ang="0">
                                <a:pos x="0" y="T1"/>
                              </a:cxn>
                            </a:cxnLst>
                            <a:rect l="0" t="T2" r="0" b="T3"/>
                            <a:pathLst>
                              <a:path h="463410">
                                <a:moveTo>
                                  <a:pt x="0" y="463410"/>
                                </a:moveTo>
                                <a:lnTo>
                                  <a:pt x="0" y="0"/>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029918876" name="Shape 7089"/>
                        <wps:cNvSpPr>
                          <a:spLocks/>
                        </wps:cNvSpPr>
                        <wps:spPr bwMode="auto">
                          <a:xfrm>
                            <a:off x="1317" y="2669"/>
                            <a:ext cx="23666" cy="6123"/>
                          </a:xfrm>
                          <a:custGeom>
                            <a:avLst/>
                            <a:gdLst>
                              <a:gd name="T0" fmla="*/ 0 w 2366556"/>
                              <a:gd name="T1" fmla="*/ 612330 h 612330"/>
                              <a:gd name="T2" fmla="*/ 236652 w 2366556"/>
                              <a:gd name="T3" fmla="*/ 408216 h 612330"/>
                              <a:gd name="T4" fmla="*/ 473303 w 2366556"/>
                              <a:gd name="T5" fmla="*/ 136068 h 612330"/>
                              <a:gd name="T6" fmla="*/ 709968 w 2366556"/>
                              <a:gd name="T7" fmla="*/ 9855 h 612330"/>
                              <a:gd name="T8" fmla="*/ 946620 w 2366556"/>
                              <a:gd name="T9" fmla="*/ 0 h 612330"/>
                              <a:gd name="T10" fmla="*/ 1183272 w 2366556"/>
                              <a:gd name="T11" fmla="*/ 68034 h 612330"/>
                              <a:gd name="T12" fmla="*/ 1419936 w 2366556"/>
                              <a:gd name="T13" fmla="*/ 272149 h 612330"/>
                              <a:gd name="T14" fmla="*/ 1656588 w 2366556"/>
                              <a:gd name="T15" fmla="*/ 364439 h 612330"/>
                              <a:gd name="T16" fmla="*/ 1893240 w 2366556"/>
                              <a:gd name="T17" fmla="*/ 340182 h 612330"/>
                              <a:gd name="T18" fmla="*/ 2129904 w 2366556"/>
                              <a:gd name="T19" fmla="*/ 248945 h 612330"/>
                              <a:gd name="T20" fmla="*/ 2366556 w 2366556"/>
                              <a:gd name="T21" fmla="*/ 159576 h 612330"/>
                              <a:gd name="T22" fmla="*/ 0 w 2366556"/>
                              <a:gd name="T23" fmla="*/ 0 h 612330"/>
                              <a:gd name="T24" fmla="*/ 2366556 w 2366556"/>
                              <a:gd name="T25" fmla="*/ 612330 h 6123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366556" h="612330">
                                <a:moveTo>
                                  <a:pt x="0" y="612330"/>
                                </a:moveTo>
                                <a:lnTo>
                                  <a:pt x="236652" y="408216"/>
                                </a:lnTo>
                                <a:lnTo>
                                  <a:pt x="473303" y="136068"/>
                                </a:lnTo>
                                <a:lnTo>
                                  <a:pt x="709968" y="9855"/>
                                </a:lnTo>
                                <a:lnTo>
                                  <a:pt x="946620" y="0"/>
                                </a:lnTo>
                                <a:lnTo>
                                  <a:pt x="1183272" y="68034"/>
                                </a:lnTo>
                                <a:lnTo>
                                  <a:pt x="1419936" y="272149"/>
                                </a:lnTo>
                                <a:lnTo>
                                  <a:pt x="1656588" y="364439"/>
                                </a:lnTo>
                                <a:lnTo>
                                  <a:pt x="1893240" y="340182"/>
                                </a:lnTo>
                                <a:lnTo>
                                  <a:pt x="2129904" y="248945"/>
                                </a:lnTo>
                                <a:lnTo>
                                  <a:pt x="2366556" y="159576"/>
                                </a:lnTo>
                              </a:path>
                            </a:pathLst>
                          </a:custGeom>
                          <a:noFill/>
                          <a:ln w="11951">
                            <a:solidFill>
                              <a:srgbClr val="42A73F"/>
                            </a:solidFill>
                            <a:miter lim="127000"/>
                            <a:headEnd/>
                            <a:tailEnd/>
                          </a:ln>
                        </wps:spPr>
                        <wps:bodyPr rot="0" vert="horz" wrap="square" lIns="91440" tIns="45720" rIns="91440" bIns="45720" anchor="t" anchorCtr="0" upright="1">
                          <a:noAutofit/>
                        </wps:bodyPr>
                      </wps:wsp>
                      <wps:wsp>
                        <wps:cNvPr id="427328600" name="Shape 7090"/>
                        <wps:cNvSpPr>
                          <a:spLocks/>
                        </wps:cNvSpPr>
                        <wps:spPr bwMode="auto">
                          <a:xfrm>
                            <a:off x="11967" y="2603"/>
                            <a:ext cx="490" cy="301"/>
                          </a:xfrm>
                          <a:custGeom>
                            <a:avLst/>
                            <a:gdLst>
                              <a:gd name="T0" fmla="*/ 41110 w 49060"/>
                              <a:gd name="T1" fmla="*/ 0 h 30048"/>
                              <a:gd name="T2" fmla="*/ 36068 w 49060"/>
                              <a:gd name="T3" fmla="*/ 17412 h 30048"/>
                              <a:gd name="T4" fmla="*/ 49060 w 49060"/>
                              <a:gd name="T5" fmla="*/ 30048 h 30048"/>
                              <a:gd name="T6" fmla="*/ 0 w 49060"/>
                              <a:gd name="T7" fmla="*/ 26949 h 30048"/>
                              <a:gd name="T8" fmla="*/ 41110 w 49060"/>
                              <a:gd name="T9" fmla="*/ 0 h 30048"/>
                              <a:gd name="T10" fmla="*/ 0 w 49060"/>
                              <a:gd name="T11" fmla="*/ 0 h 30048"/>
                              <a:gd name="T12" fmla="*/ 49060 w 49060"/>
                              <a:gd name="T13" fmla="*/ 30048 h 30048"/>
                            </a:gdLst>
                            <a:ahLst/>
                            <a:cxnLst>
                              <a:cxn ang="0">
                                <a:pos x="T0" y="T1"/>
                              </a:cxn>
                              <a:cxn ang="0">
                                <a:pos x="T2" y="T3"/>
                              </a:cxn>
                              <a:cxn ang="0">
                                <a:pos x="T4" y="T5"/>
                              </a:cxn>
                              <a:cxn ang="0">
                                <a:pos x="T6" y="T7"/>
                              </a:cxn>
                              <a:cxn ang="0">
                                <a:pos x="T8" y="T9"/>
                              </a:cxn>
                            </a:cxnLst>
                            <a:rect l="T10" t="T11" r="T12" b="T13"/>
                            <a:pathLst>
                              <a:path w="49060" h="30048">
                                <a:moveTo>
                                  <a:pt x="41110" y="0"/>
                                </a:moveTo>
                                <a:lnTo>
                                  <a:pt x="36068" y="17412"/>
                                </a:lnTo>
                                <a:lnTo>
                                  <a:pt x="49060" y="30048"/>
                                </a:lnTo>
                                <a:lnTo>
                                  <a:pt x="0" y="26949"/>
                                </a:lnTo>
                                <a:lnTo>
                                  <a:pt x="41110" y="0"/>
                                </a:lnTo>
                                <a:close/>
                              </a:path>
                            </a:pathLst>
                          </a:custGeom>
                          <a:solidFill>
                            <a:srgbClr val="AC3140"/>
                          </a:solidFill>
                          <a:ln>
                            <a:noFill/>
                          </a:ln>
                        </wps:spPr>
                        <wps:bodyPr rot="0" vert="horz" wrap="square" lIns="91440" tIns="45720" rIns="91440" bIns="45720" anchor="t" anchorCtr="0" upright="1">
                          <a:noAutofit/>
                        </wps:bodyPr>
                      </wps:wsp>
                      <wps:wsp>
                        <wps:cNvPr id="261997808" name="Shape 7091"/>
                        <wps:cNvSpPr>
                          <a:spLocks/>
                        </wps:cNvSpPr>
                        <wps:spPr bwMode="auto">
                          <a:xfrm>
                            <a:off x="12328" y="1308"/>
                            <a:ext cx="5555" cy="1469"/>
                          </a:xfrm>
                          <a:custGeom>
                            <a:avLst/>
                            <a:gdLst>
                              <a:gd name="T0" fmla="*/ 0 w 555574"/>
                              <a:gd name="T1" fmla="*/ 146952 h 146952"/>
                              <a:gd name="T2" fmla="*/ 555574 w 555574"/>
                              <a:gd name="T3" fmla="*/ 0 h 146952"/>
                              <a:gd name="T4" fmla="*/ 0 w 555574"/>
                              <a:gd name="T5" fmla="*/ 0 h 146952"/>
                              <a:gd name="T6" fmla="*/ 555574 w 555574"/>
                              <a:gd name="T7" fmla="*/ 146952 h 146952"/>
                            </a:gdLst>
                            <a:ahLst/>
                            <a:cxnLst>
                              <a:cxn ang="0">
                                <a:pos x="T0" y="T1"/>
                              </a:cxn>
                              <a:cxn ang="0">
                                <a:pos x="T2" y="T3"/>
                              </a:cxn>
                            </a:cxnLst>
                            <a:rect l="T4" t="T5" r="T6" b="T7"/>
                            <a:pathLst>
                              <a:path w="555574" h="146952">
                                <a:moveTo>
                                  <a:pt x="0" y="146952"/>
                                </a:moveTo>
                                <a:lnTo>
                                  <a:pt x="555574"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688111287" name="Shape 7092"/>
                        <wps:cNvSpPr>
                          <a:spLocks/>
                        </wps:cNvSpPr>
                        <wps:spPr bwMode="auto">
                          <a:xfrm>
                            <a:off x="14333" y="3825"/>
                            <a:ext cx="465" cy="408"/>
                          </a:xfrm>
                          <a:custGeom>
                            <a:avLst/>
                            <a:gdLst>
                              <a:gd name="T0" fmla="*/ 27394 w 46406"/>
                              <a:gd name="T1" fmla="*/ 0 h 40805"/>
                              <a:gd name="T2" fmla="*/ 29515 w 46406"/>
                              <a:gd name="T3" fmla="*/ 17996 h 40805"/>
                              <a:gd name="T4" fmla="*/ 46406 w 46406"/>
                              <a:gd name="T5" fmla="*/ 24600 h 40805"/>
                              <a:gd name="T6" fmla="*/ 0 w 46406"/>
                              <a:gd name="T7" fmla="*/ 40805 h 40805"/>
                              <a:gd name="T8" fmla="*/ 27394 w 46406"/>
                              <a:gd name="T9" fmla="*/ 0 h 40805"/>
                              <a:gd name="T10" fmla="*/ 0 w 46406"/>
                              <a:gd name="T11" fmla="*/ 0 h 40805"/>
                              <a:gd name="T12" fmla="*/ 46406 w 46406"/>
                              <a:gd name="T13" fmla="*/ 40805 h 40805"/>
                            </a:gdLst>
                            <a:ahLst/>
                            <a:cxnLst>
                              <a:cxn ang="0">
                                <a:pos x="T0" y="T1"/>
                              </a:cxn>
                              <a:cxn ang="0">
                                <a:pos x="T2" y="T3"/>
                              </a:cxn>
                              <a:cxn ang="0">
                                <a:pos x="T4" y="T5"/>
                              </a:cxn>
                              <a:cxn ang="0">
                                <a:pos x="T6" y="T7"/>
                              </a:cxn>
                              <a:cxn ang="0">
                                <a:pos x="T8" y="T9"/>
                              </a:cxn>
                            </a:cxnLst>
                            <a:rect l="T10" t="T11" r="T12" b="T13"/>
                            <a:pathLst>
                              <a:path w="46406" h="40805">
                                <a:moveTo>
                                  <a:pt x="27394" y="0"/>
                                </a:moveTo>
                                <a:lnTo>
                                  <a:pt x="29515" y="17996"/>
                                </a:lnTo>
                                <a:lnTo>
                                  <a:pt x="46406" y="24600"/>
                                </a:lnTo>
                                <a:lnTo>
                                  <a:pt x="0" y="40805"/>
                                </a:lnTo>
                                <a:lnTo>
                                  <a:pt x="27394" y="0"/>
                                </a:lnTo>
                                <a:close/>
                              </a:path>
                            </a:pathLst>
                          </a:custGeom>
                          <a:solidFill>
                            <a:srgbClr val="AC3140"/>
                          </a:solidFill>
                          <a:ln>
                            <a:noFill/>
                          </a:ln>
                        </wps:spPr>
                        <wps:bodyPr rot="0" vert="horz" wrap="square" lIns="91440" tIns="45720" rIns="91440" bIns="45720" anchor="t" anchorCtr="0" upright="1">
                          <a:noAutofit/>
                        </wps:bodyPr>
                      </wps:wsp>
                      <wps:wsp>
                        <wps:cNvPr id="1972447394" name="Shape 7093"/>
                        <wps:cNvSpPr>
                          <a:spLocks/>
                        </wps:cNvSpPr>
                        <wps:spPr bwMode="auto">
                          <a:xfrm>
                            <a:off x="14629" y="1308"/>
                            <a:ext cx="3491" cy="2697"/>
                          </a:xfrm>
                          <a:custGeom>
                            <a:avLst/>
                            <a:gdLst>
                              <a:gd name="T0" fmla="*/ 0 w 349136"/>
                              <a:gd name="T1" fmla="*/ 269748 h 269748"/>
                              <a:gd name="T2" fmla="*/ 349136 w 349136"/>
                              <a:gd name="T3" fmla="*/ 0 h 269748"/>
                              <a:gd name="T4" fmla="*/ 0 w 349136"/>
                              <a:gd name="T5" fmla="*/ 0 h 269748"/>
                              <a:gd name="T6" fmla="*/ 349136 w 349136"/>
                              <a:gd name="T7" fmla="*/ 269748 h 269748"/>
                            </a:gdLst>
                            <a:ahLst/>
                            <a:cxnLst>
                              <a:cxn ang="0">
                                <a:pos x="T0" y="T1"/>
                              </a:cxn>
                              <a:cxn ang="0">
                                <a:pos x="T2" y="T3"/>
                              </a:cxn>
                            </a:cxnLst>
                            <a:rect l="T4" t="T5" r="T6" b="T7"/>
                            <a:pathLst>
                              <a:path w="349136" h="269748">
                                <a:moveTo>
                                  <a:pt x="0" y="269748"/>
                                </a:moveTo>
                                <a:lnTo>
                                  <a:pt x="349136"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887703727" name="Shape 7094"/>
                        <wps:cNvSpPr>
                          <a:spLocks/>
                        </wps:cNvSpPr>
                        <wps:spPr bwMode="auto">
                          <a:xfrm>
                            <a:off x="16700" y="5226"/>
                            <a:ext cx="310" cy="491"/>
                          </a:xfrm>
                          <a:custGeom>
                            <a:avLst/>
                            <a:gdLst>
                              <a:gd name="T0" fmla="*/ 1854 w 30950"/>
                              <a:gd name="T1" fmla="*/ 0 h 49111"/>
                              <a:gd name="T2" fmla="*/ 13119 w 30950"/>
                              <a:gd name="T3" fmla="*/ 14199 h 49111"/>
                              <a:gd name="T4" fmla="*/ 30950 w 30950"/>
                              <a:gd name="T5" fmla="*/ 10935 h 49111"/>
                              <a:gd name="T6" fmla="*/ 0 w 30950"/>
                              <a:gd name="T7" fmla="*/ 49111 h 49111"/>
                              <a:gd name="T8" fmla="*/ 1854 w 30950"/>
                              <a:gd name="T9" fmla="*/ 0 h 49111"/>
                              <a:gd name="T10" fmla="*/ 0 w 30950"/>
                              <a:gd name="T11" fmla="*/ 0 h 49111"/>
                              <a:gd name="T12" fmla="*/ 30950 w 30950"/>
                              <a:gd name="T13" fmla="*/ 49111 h 49111"/>
                            </a:gdLst>
                            <a:ahLst/>
                            <a:cxnLst>
                              <a:cxn ang="0">
                                <a:pos x="T0" y="T1"/>
                              </a:cxn>
                              <a:cxn ang="0">
                                <a:pos x="T2" y="T3"/>
                              </a:cxn>
                              <a:cxn ang="0">
                                <a:pos x="T4" y="T5"/>
                              </a:cxn>
                              <a:cxn ang="0">
                                <a:pos x="T6" y="T7"/>
                              </a:cxn>
                              <a:cxn ang="0">
                                <a:pos x="T8" y="T9"/>
                              </a:cxn>
                            </a:cxnLst>
                            <a:rect l="T10" t="T11" r="T12" b="T13"/>
                            <a:pathLst>
                              <a:path w="30950" h="49111">
                                <a:moveTo>
                                  <a:pt x="1854" y="0"/>
                                </a:moveTo>
                                <a:lnTo>
                                  <a:pt x="13119" y="14199"/>
                                </a:lnTo>
                                <a:lnTo>
                                  <a:pt x="30950" y="10935"/>
                                </a:lnTo>
                                <a:lnTo>
                                  <a:pt x="0" y="49111"/>
                                </a:lnTo>
                                <a:lnTo>
                                  <a:pt x="1854" y="0"/>
                                </a:lnTo>
                                <a:close/>
                              </a:path>
                            </a:pathLst>
                          </a:custGeom>
                          <a:solidFill>
                            <a:srgbClr val="AC3140"/>
                          </a:solidFill>
                          <a:ln>
                            <a:noFill/>
                          </a:ln>
                        </wps:spPr>
                        <wps:bodyPr rot="0" vert="horz" wrap="square" lIns="91440" tIns="45720" rIns="91440" bIns="45720" anchor="t" anchorCtr="0" upright="1">
                          <a:noAutofit/>
                        </wps:bodyPr>
                      </wps:wsp>
                      <wps:wsp>
                        <wps:cNvPr id="1905407338" name="Shape 7095"/>
                        <wps:cNvSpPr>
                          <a:spLocks/>
                        </wps:cNvSpPr>
                        <wps:spPr bwMode="auto">
                          <a:xfrm>
                            <a:off x="16831" y="1308"/>
                            <a:ext cx="1526" cy="4060"/>
                          </a:xfrm>
                          <a:custGeom>
                            <a:avLst/>
                            <a:gdLst>
                              <a:gd name="T0" fmla="*/ 0 w 152540"/>
                              <a:gd name="T1" fmla="*/ 405968 h 405968"/>
                              <a:gd name="T2" fmla="*/ 152540 w 152540"/>
                              <a:gd name="T3" fmla="*/ 0 h 405968"/>
                              <a:gd name="T4" fmla="*/ 0 w 152540"/>
                              <a:gd name="T5" fmla="*/ 0 h 405968"/>
                              <a:gd name="T6" fmla="*/ 152540 w 152540"/>
                              <a:gd name="T7" fmla="*/ 405968 h 405968"/>
                            </a:gdLst>
                            <a:ahLst/>
                            <a:cxnLst>
                              <a:cxn ang="0">
                                <a:pos x="T0" y="T1"/>
                              </a:cxn>
                              <a:cxn ang="0">
                                <a:pos x="T2" y="T3"/>
                              </a:cxn>
                            </a:cxnLst>
                            <a:rect l="T4" t="T5" r="T6" b="T7"/>
                            <a:pathLst>
                              <a:path w="152540" h="405968">
                                <a:moveTo>
                                  <a:pt x="0" y="405968"/>
                                </a:moveTo>
                                <a:lnTo>
                                  <a:pt x="15254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446250112" name="Shape 7096"/>
                        <wps:cNvSpPr>
                          <a:spLocks/>
                        </wps:cNvSpPr>
                        <wps:spPr bwMode="auto">
                          <a:xfrm>
                            <a:off x="18866" y="5591"/>
                            <a:ext cx="309" cy="480"/>
                          </a:xfrm>
                          <a:custGeom>
                            <a:avLst/>
                            <a:gdLst>
                              <a:gd name="T0" fmla="*/ 30937 w 30937"/>
                              <a:gd name="T1" fmla="*/ 0 h 47943"/>
                              <a:gd name="T2" fmla="*/ 20079 w 30937"/>
                              <a:gd name="T3" fmla="*/ 47943 h 47943"/>
                              <a:gd name="T4" fmla="*/ 0 w 30937"/>
                              <a:gd name="T5" fmla="*/ 3073 h 47943"/>
                              <a:gd name="T6" fmla="*/ 16383 w 30937"/>
                              <a:gd name="T7" fmla="*/ 10820 h 47943"/>
                              <a:gd name="T8" fmla="*/ 30937 w 30937"/>
                              <a:gd name="T9" fmla="*/ 0 h 47943"/>
                              <a:gd name="T10" fmla="*/ 0 w 30937"/>
                              <a:gd name="T11" fmla="*/ 0 h 47943"/>
                              <a:gd name="T12" fmla="*/ 30937 w 30937"/>
                              <a:gd name="T13" fmla="*/ 47943 h 47943"/>
                            </a:gdLst>
                            <a:ahLst/>
                            <a:cxnLst>
                              <a:cxn ang="0">
                                <a:pos x="T0" y="T1"/>
                              </a:cxn>
                              <a:cxn ang="0">
                                <a:pos x="T2" y="T3"/>
                              </a:cxn>
                              <a:cxn ang="0">
                                <a:pos x="T4" y="T5"/>
                              </a:cxn>
                              <a:cxn ang="0">
                                <a:pos x="T6" y="T7"/>
                              </a:cxn>
                              <a:cxn ang="0">
                                <a:pos x="T8" y="T9"/>
                              </a:cxn>
                            </a:cxnLst>
                            <a:rect l="T10" t="T11" r="T12" b="T13"/>
                            <a:pathLst>
                              <a:path w="30937" h="47943">
                                <a:moveTo>
                                  <a:pt x="30937" y="0"/>
                                </a:moveTo>
                                <a:lnTo>
                                  <a:pt x="20079" y="47943"/>
                                </a:lnTo>
                                <a:lnTo>
                                  <a:pt x="0" y="3073"/>
                                </a:lnTo>
                                <a:lnTo>
                                  <a:pt x="16383" y="10820"/>
                                </a:lnTo>
                                <a:lnTo>
                                  <a:pt x="30937" y="0"/>
                                </a:lnTo>
                                <a:close/>
                              </a:path>
                            </a:pathLst>
                          </a:custGeom>
                          <a:solidFill>
                            <a:srgbClr val="AC3140"/>
                          </a:solidFill>
                          <a:ln>
                            <a:noFill/>
                          </a:ln>
                        </wps:spPr>
                        <wps:bodyPr rot="0" vert="horz" wrap="square" lIns="91440" tIns="45720" rIns="91440" bIns="45720" anchor="t" anchorCtr="0" upright="1">
                          <a:noAutofit/>
                        </wps:bodyPr>
                      </wps:wsp>
                      <wps:wsp>
                        <wps:cNvPr id="1179247506" name="Shape 7097"/>
                        <wps:cNvSpPr>
                          <a:spLocks/>
                        </wps:cNvSpPr>
                        <wps:spPr bwMode="auto">
                          <a:xfrm>
                            <a:off x="18593" y="1308"/>
                            <a:ext cx="437" cy="4391"/>
                          </a:xfrm>
                          <a:custGeom>
                            <a:avLst/>
                            <a:gdLst>
                              <a:gd name="T0" fmla="*/ 43637 w 43637"/>
                              <a:gd name="T1" fmla="*/ 439141 h 439141"/>
                              <a:gd name="T2" fmla="*/ 0 w 43637"/>
                              <a:gd name="T3" fmla="*/ 0 h 439141"/>
                              <a:gd name="T4" fmla="*/ 0 w 43637"/>
                              <a:gd name="T5" fmla="*/ 0 h 439141"/>
                              <a:gd name="T6" fmla="*/ 43637 w 43637"/>
                              <a:gd name="T7" fmla="*/ 439141 h 439141"/>
                            </a:gdLst>
                            <a:ahLst/>
                            <a:cxnLst>
                              <a:cxn ang="0">
                                <a:pos x="T0" y="T1"/>
                              </a:cxn>
                              <a:cxn ang="0">
                                <a:pos x="T2" y="T3"/>
                              </a:cxn>
                            </a:cxnLst>
                            <a:rect l="T4" t="T5" r="T6" b="T7"/>
                            <a:pathLst>
                              <a:path w="43637" h="439141">
                                <a:moveTo>
                                  <a:pt x="43637" y="439141"/>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880648969" name="Rectangle 7098"/>
                        <wps:cNvSpPr>
                          <a:spLocks noChangeArrowheads="1"/>
                        </wps:cNvSpPr>
                        <wps:spPr bwMode="auto">
                          <a:xfrm>
                            <a:off x="3233" y="9916"/>
                            <a:ext cx="620" cy="1140"/>
                          </a:xfrm>
                          <a:prstGeom prst="rect">
                            <a:avLst/>
                          </a:prstGeom>
                          <a:noFill/>
                          <a:ln>
                            <a:noFill/>
                          </a:ln>
                        </wps:spPr>
                        <wps:txbx>
                          <w:txbxContent>
                            <w:p w14:paraId="1256812C"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789260572" name="Rectangle 7099"/>
                        <wps:cNvSpPr>
                          <a:spLocks noChangeArrowheads="1"/>
                        </wps:cNvSpPr>
                        <wps:spPr bwMode="auto">
                          <a:xfrm>
                            <a:off x="3780" y="10281"/>
                            <a:ext cx="332" cy="760"/>
                          </a:xfrm>
                          <a:prstGeom prst="rect">
                            <a:avLst/>
                          </a:prstGeom>
                          <a:noFill/>
                          <a:ln>
                            <a:noFill/>
                          </a:ln>
                        </wps:spPr>
                        <wps:txbx>
                          <w:txbxContent>
                            <w:p w14:paraId="1BA6223E"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982141433" name="Rectangle 7100"/>
                        <wps:cNvSpPr>
                          <a:spLocks noChangeArrowheads="1"/>
                        </wps:cNvSpPr>
                        <wps:spPr bwMode="auto">
                          <a:xfrm>
                            <a:off x="5359" y="9916"/>
                            <a:ext cx="636" cy="1141"/>
                          </a:xfrm>
                          <a:prstGeom prst="rect">
                            <a:avLst/>
                          </a:prstGeom>
                          <a:noFill/>
                          <a:ln>
                            <a:noFill/>
                          </a:ln>
                        </wps:spPr>
                        <wps:txbx>
                          <w:txbxContent>
                            <w:p w14:paraId="4F7C7346"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833616898" name="Rectangle 7101"/>
                        <wps:cNvSpPr>
                          <a:spLocks noChangeArrowheads="1"/>
                        </wps:cNvSpPr>
                        <wps:spPr bwMode="auto">
                          <a:xfrm>
                            <a:off x="5830" y="9916"/>
                            <a:ext cx="620" cy="1140"/>
                          </a:xfrm>
                          <a:prstGeom prst="rect">
                            <a:avLst/>
                          </a:prstGeom>
                          <a:noFill/>
                          <a:ln>
                            <a:noFill/>
                          </a:ln>
                        </wps:spPr>
                        <wps:txbx>
                          <w:txbxContent>
                            <w:p w14:paraId="745F1A98"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150923792" name="Rectangle 7102"/>
                        <wps:cNvSpPr>
                          <a:spLocks noChangeArrowheads="1"/>
                        </wps:cNvSpPr>
                        <wps:spPr bwMode="auto">
                          <a:xfrm>
                            <a:off x="6377" y="10281"/>
                            <a:ext cx="332" cy="760"/>
                          </a:xfrm>
                          <a:prstGeom prst="rect">
                            <a:avLst/>
                          </a:prstGeom>
                          <a:noFill/>
                          <a:ln>
                            <a:noFill/>
                          </a:ln>
                        </wps:spPr>
                        <wps:txbx>
                          <w:txbxContent>
                            <w:p w14:paraId="7F8C3512"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724087383" name="Rectangle 7103"/>
                        <wps:cNvSpPr>
                          <a:spLocks noChangeArrowheads="1"/>
                        </wps:cNvSpPr>
                        <wps:spPr bwMode="auto">
                          <a:xfrm>
                            <a:off x="7726" y="9916"/>
                            <a:ext cx="636" cy="1141"/>
                          </a:xfrm>
                          <a:prstGeom prst="rect">
                            <a:avLst/>
                          </a:prstGeom>
                          <a:noFill/>
                          <a:ln>
                            <a:noFill/>
                          </a:ln>
                        </wps:spPr>
                        <wps:txbx>
                          <w:txbxContent>
                            <w:p w14:paraId="40DCFD7B" w14:textId="77777777" w:rsidR="000A7EA0" w:rsidRDefault="000A7EA0" w:rsidP="000A7EA0">
                              <w:pPr>
                                <w:spacing w:after="160" w:line="259" w:lineRule="auto"/>
                                <w:ind w:left="0" w:firstLine="0"/>
                                <w:jc w:val="left"/>
                              </w:pPr>
                              <w:r>
                                <w:rPr>
                                  <w:color w:val="AC3140"/>
                                  <w:sz w:val="15"/>
                                </w:rPr>
                                <w:t>3</w:t>
                              </w:r>
                            </w:p>
                          </w:txbxContent>
                        </wps:txbx>
                        <wps:bodyPr rot="0" vert="horz" wrap="square" lIns="0" tIns="0" rIns="0" bIns="0" anchor="t" anchorCtr="0" upright="1">
                          <a:noAutofit/>
                        </wps:bodyPr>
                      </wps:wsp>
                      <wps:wsp>
                        <wps:cNvPr id="167548146" name="Rectangle 7104"/>
                        <wps:cNvSpPr>
                          <a:spLocks noChangeArrowheads="1"/>
                        </wps:cNvSpPr>
                        <wps:spPr bwMode="auto">
                          <a:xfrm>
                            <a:off x="8196" y="9916"/>
                            <a:ext cx="620" cy="1140"/>
                          </a:xfrm>
                          <a:prstGeom prst="rect">
                            <a:avLst/>
                          </a:prstGeom>
                          <a:noFill/>
                          <a:ln>
                            <a:noFill/>
                          </a:ln>
                        </wps:spPr>
                        <wps:txbx>
                          <w:txbxContent>
                            <w:p w14:paraId="78F540F4"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453817085" name="Rectangle 7105"/>
                        <wps:cNvSpPr>
                          <a:spLocks noChangeArrowheads="1"/>
                        </wps:cNvSpPr>
                        <wps:spPr bwMode="auto">
                          <a:xfrm>
                            <a:off x="8743" y="10281"/>
                            <a:ext cx="332" cy="760"/>
                          </a:xfrm>
                          <a:prstGeom prst="rect">
                            <a:avLst/>
                          </a:prstGeom>
                          <a:noFill/>
                          <a:ln>
                            <a:noFill/>
                          </a:ln>
                        </wps:spPr>
                        <wps:txbx>
                          <w:txbxContent>
                            <w:p w14:paraId="73C9D8B5"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137390065" name="Rectangle 7106"/>
                        <wps:cNvSpPr>
                          <a:spLocks noChangeArrowheads="1"/>
                        </wps:cNvSpPr>
                        <wps:spPr bwMode="auto">
                          <a:xfrm>
                            <a:off x="10092" y="9916"/>
                            <a:ext cx="636" cy="1141"/>
                          </a:xfrm>
                          <a:prstGeom prst="rect">
                            <a:avLst/>
                          </a:prstGeom>
                          <a:noFill/>
                          <a:ln>
                            <a:noFill/>
                          </a:ln>
                        </wps:spPr>
                        <wps:txbx>
                          <w:txbxContent>
                            <w:p w14:paraId="218B9290" w14:textId="77777777" w:rsidR="000A7EA0" w:rsidRDefault="000A7EA0" w:rsidP="000A7EA0">
                              <w:pPr>
                                <w:spacing w:after="160" w:line="259" w:lineRule="auto"/>
                                <w:ind w:left="0" w:firstLine="0"/>
                                <w:jc w:val="left"/>
                              </w:pPr>
                              <w:r>
                                <w:rPr>
                                  <w:color w:val="AC3140"/>
                                  <w:sz w:val="15"/>
                                </w:rPr>
                                <w:t>4</w:t>
                              </w:r>
                            </w:p>
                          </w:txbxContent>
                        </wps:txbx>
                        <wps:bodyPr rot="0" vert="horz" wrap="square" lIns="0" tIns="0" rIns="0" bIns="0" anchor="t" anchorCtr="0" upright="1">
                          <a:noAutofit/>
                        </wps:bodyPr>
                      </wps:wsp>
                      <wps:wsp>
                        <wps:cNvPr id="840679301" name="Rectangle 7107"/>
                        <wps:cNvSpPr>
                          <a:spLocks noChangeArrowheads="1"/>
                        </wps:cNvSpPr>
                        <wps:spPr bwMode="auto">
                          <a:xfrm>
                            <a:off x="10563" y="9916"/>
                            <a:ext cx="620" cy="1140"/>
                          </a:xfrm>
                          <a:prstGeom prst="rect">
                            <a:avLst/>
                          </a:prstGeom>
                          <a:noFill/>
                          <a:ln>
                            <a:noFill/>
                          </a:ln>
                        </wps:spPr>
                        <wps:txbx>
                          <w:txbxContent>
                            <w:p w14:paraId="02826D11"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964110825" name="Rectangle 7108"/>
                        <wps:cNvSpPr>
                          <a:spLocks noChangeArrowheads="1"/>
                        </wps:cNvSpPr>
                        <wps:spPr bwMode="auto">
                          <a:xfrm>
                            <a:off x="11110" y="10281"/>
                            <a:ext cx="332" cy="760"/>
                          </a:xfrm>
                          <a:prstGeom prst="rect">
                            <a:avLst/>
                          </a:prstGeom>
                          <a:noFill/>
                          <a:ln>
                            <a:noFill/>
                          </a:ln>
                        </wps:spPr>
                        <wps:txbx>
                          <w:txbxContent>
                            <w:p w14:paraId="609ED4FA"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496850486" name="Rectangle 7109"/>
                        <wps:cNvSpPr>
                          <a:spLocks noChangeArrowheads="1"/>
                        </wps:cNvSpPr>
                        <wps:spPr bwMode="auto">
                          <a:xfrm>
                            <a:off x="12459" y="9916"/>
                            <a:ext cx="636" cy="1141"/>
                          </a:xfrm>
                          <a:prstGeom prst="rect">
                            <a:avLst/>
                          </a:prstGeom>
                          <a:noFill/>
                          <a:ln>
                            <a:noFill/>
                          </a:ln>
                        </wps:spPr>
                        <wps:txbx>
                          <w:txbxContent>
                            <w:p w14:paraId="485D76AE" w14:textId="77777777" w:rsidR="000A7EA0" w:rsidRDefault="000A7EA0" w:rsidP="000A7EA0">
                              <w:pPr>
                                <w:spacing w:after="160" w:line="259" w:lineRule="auto"/>
                                <w:ind w:left="0" w:firstLine="0"/>
                                <w:jc w:val="left"/>
                              </w:pPr>
                              <w:r>
                                <w:rPr>
                                  <w:color w:val="AC3140"/>
                                  <w:sz w:val="15"/>
                                </w:rPr>
                                <w:t>5</w:t>
                              </w:r>
                            </w:p>
                          </w:txbxContent>
                        </wps:txbx>
                        <wps:bodyPr rot="0" vert="horz" wrap="square" lIns="0" tIns="0" rIns="0" bIns="0" anchor="t" anchorCtr="0" upright="1">
                          <a:noAutofit/>
                        </wps:bodyPr>
                      </wps:wsp>
                      <wps:wsp>
                        <wps:cNvPr id="241847552" name="Rectangle 7110"/>
                        <wps:cNvSpPr>
                          <a:spLocks noChangeArrowheads="1"/>
                        </wps:cNvSpPr>
                        <wps:spPr bwMode="auto">
                          <a:xfrm>
                            <a:off x="12929" y="9916"/>
                            <a:ext cx="620" cy="1140"/>
                          </a:xfrm>
                          <a:prstGeom prst="rect">
                            <a:avLst/>
                          </a:prstGeom>
                          <a:noFill/>
                          <a:ln>
                            <a:noFill/>
                          </a:ln>
                        </wps:spPr>
                        <wps:txbx>
                          <w:txbxContent>
                            <w:p w14:paraId="449EC55B"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949884787" name="Rectangle 7111"/>
                        <wps:cNvSpPr>
                          <a:spLocks noChangeArrowheads="1"/>
                        </wps:cNvSpPr>
                        <wps:spPr bwMode="auto">
                          <a:xfrm>
                            <a:off x="13477" y="10281"/>
                            <a:ext cx="331" cy="760"/>
                          </a:xfrm>
                          <a:prstGeom prst="rect">
                            <a:avLst/>
                          </a:prstGeom>
                          <a:noFill/>
                          <a:ln>
                            <a:noFill/>
                          </a:ln>
                        </wps:spPr>
                        <wps:txbx>
                          <w:txbxContent>
                            <w:p w14:paraId="1A060D3A"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998407567" name="Rectangle 7112"/>
                        <wps:cNvSpPr>
                          <a:spLocks noChangeArrowheads="1"/>
                        </wps:cNvSpPr>
                        <wps:spPr bwMode="auto">
                          <a:xfrm>
                            <a:off x="14825" y="9916"/>
                            <a:ext cx="636" cy="1141"/>
                          </a:xfrm>
                          <a:prstGeom prst="rect">
                            <a:avLst/>
                          </a:prstGeom>
                          <a:noFill/>
                          <a:ln>
                            <a:noFill/>
                          </a:ln>
                        </wps:spPr>
                        <wps:txbx>
                          <w:txbxContent>
                            <w:p w14:paraId="75362363" w14:textId="77777777" w:rsidR="000A7EA0" w:rsidRDefault="000A7EA0" w:rsidP="000A7EA0">
                              <w:pPr>
                                <w:spacing w:after="160" w:line="259" w:lineRule="auto"/>
                                <w:ind w:left="0" w:firstLine="0"/>
                                <w:jc w:val="left"/>
                              </w:pPr>
                              <w:r>
                                <w:rPr>
                                  <w:color w:val="AC3140"/>
                                  <w:sz w:val="15"/>
                                </w:rPr>
                                <w:t>6</w:t>
                              </w:r>
                            </w:p>
                          </w:txbxContent>
                        </wps:txbx>
                        <wps:bodyPr rot="0" vert="horz" wrap="square" lIns="0" tIns="0" rIns="0" bIns="0" anchor="t" anchorCtr="0" upright="1">
                          <a:noAutofit/>
                        </wps:bodyPr>
                      </wps:wsp>
                      <wps:wsp>
                        <wps:cNvPr id="63667733" name="Rectangle 7113"/>
                        <wps:cNvSpPr>
                          <a:spLocks noChangeArrowheads="1"/>
                        </wps:cNvSpPr>
                        <wps:spPr bwMode="auto">
                          <a:xfrm>
                            <a:off x="15296" y="9916"/>
                            <a:ext cx="620" cy="1140"/>
                          </a:xfrm>
                          <a:prstGeom prst="rect">
                            <a:avLst/>
                          </a:prstGeom>
                          <a:noFill/>
                          <a:ln>
                            <a:noFill/>
                          </a:ln>
                        </wps:spPr>
                        <wps:txbx>
                          <w:txbxContent>
                            <w:p w14:paraId="38F88B72"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622457074" name="Rectangle 7114"/>
                        <wps:cNvSpPr>
                          <a:spLocks noChangeArrowheads="1"/>
                        </wps:cNvSpPr>
                        <wps:spPr bwMode="auto">
                          <a:xfrm>
                            <a:off x="15843" y="10281"/>
                            <a:ext cx="332" cy="760"/>
                          </a:xfrm>
                          <a:prstGeom prst="rect">
                            <a:avLst/>
                          </a:prstGeom>
                          <a:noFill/>
                          <a:ln>
                            <a:noFill/>
                          </a:ln>
                        </wps:spPr>
                        <wps:txbx>
                          <w:txbxContent>
                            <w:p w14:paraId="320A5F45"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946974317" name="Rectangle 7115"/>
                        <wps:cNvSpPr>
                          <a:spLocks noChangeArrowheads="1"/>
                        </wps:cNvSpPr>
                        <wps:spPr bwMode="auto">
                          <a:xfrm>
                            <a:off x="17192" y="9916"/>
                            <a:ext cx="636" cy="1141"/>
                          </a:xfrm>
                          <a:prstGeom prst="rect">
                            <a:avLst/>
                          </a:prstGeom>
                          <a:noFill/>
                          <a:ln>
                            <a:noFill/>
                          </a:ln>
                        </wps:spPr>
                        <wps:txbx>
                          <w:txbxContent>
                            <w:p w14:paraId="52F59F26" w14:textId="77777777" w:rsidR="000A7EA0" w:rsidRDefault="000A7EA0" w:rsidP="000A7EA0">
                              <w:pPr>
                                <w:spacing w:after="160" w:line="259" w:lineRule="auto"/>
                                <w:ind w:left="0" w:firstLine="0"/>
                                <w:jc w:val="left"/>
                              </w:pPr>
                              <w:r>
                                <w:rPr>
                                  <w:color w:val="AC3140"/>
                                  <w:sz w:val="15"/>
                                </w:rPr>
                                <w:t>7</w:t>
                              </w:r>
                            </w:p>
                          </w:txbxContent>
                        </wps:txbx>
                        <wps:bodyPr rot="0" vert="horz" wrap="square" lIns="0" tIns="0" rIns="0" bIns="0" anchor="t" anchorCtr="0" upright="1">
                          <a:noAutofit/>
                        </wps:bodyPr>
                      </wps:wsp>
                      <wps:wsp>
                        <wps:cNvPr id="21526239" name="Rectangle 7116"/>
                        <wps:cNvSpPr>
                          <a:spLocks noChangeArrowheads="1"/>
                        </wps:cNvSpPr>
                        <wps:spPr bwMode="auto">
                          <a:xfrm>
                            <a:off x="17662" y="9916"/>
                            <a:ext cx="620" cy="1140"/>
                          </a:xfrm>
                          <a:prstGeom prst="rect">
                            <a:avLst/>
                          </a:prstGeom>
                          <a:noFill/>
                          <a:ln>
                            <a:noFill/>
                          </a:ln>
                        </wps:spPr>
                        <wps:txbx>
                          <w:txbxContent>
                            <w:p w14:paraId="33E760C7"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429882564" name="Rectangle 7117"/>
                        <wps:cNvSpPr>
                          <a:spLocks noChangeArrowheads="1"/>
                        </wps:cNvSpPr>
                        <wps:spPr bwMode="auto">
                          <a:xfrm>
                            <a:off x="18210" y="10281"/>
                            <a:ext cx="331" cy="760"/>
                          </a:xfrm>
                          <a:prstGeom prst="rect">
                            <a:avLst/>
                          </a:prstGeom>
                          <a:noFill/>
                          <a:ln>
                            <a:noFill/>
                          </a:ln>
                        </wps:spPr>
                        <wps:txbx>
                          <w:txbxContent>
                            <w:p w14:paraId="4E788251"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9595252" name="Rectangle 7118"/>
                        <wps:cNvSpPr>
                          <a:spLocks noChangeArrowheads="1"/>
                        </wps:cNvSpPr>
                        <wps:spPr bwMode="auto">
                          <a:xfrm>
                            <a:off x="19559" y="9916"/>
                            <a:ext cx="636" cy="1141"/>
                          </a:xfrm>
                          <a:prstGeom prst="rect">
                            <a:avLst/>
                          </a:prstGeom>
                          <a:noFill/>
                          <a:ln>
                            <a:noFill/>
                          </a:ln>
                        </wps:spPr>
                        <wps:txbx>
                          <w:txbxContent>
                            <w:p w14:paraId="002C36F8" w14:textId="77777777" w:rsidR="000A7EA0" w:rsidRDefault="000A7EA0" w:rsidP="000A7EA0">
                              <w:pPr>
                                <w:spacing w:after="160" w:line="259" w:lineRule="auto"/>
                                <w:ind w:left="0" w:firstLine="0"/>
                                <w:jc w:val="left"/>
                              </w:pPr>
                              <w:r>
                                <w:rPr>
                                  <w:color w:val="AC3140"/>
                                  <w:sz w:val="15"/>
                                </w:rPr>
                                <w:t>8</w:t>
                              </w:r>
                            </w:p>
                          </w:txbxContent>
                        </wps:txbx>
                        <wps:bodyPr rot="0" vert="horz" wrap="square" lIns="0" tIns="0" rIns="0" bIns="0" anchor="t" anchorCtr="0" upright="1">
                          <a:noAutofit/>
                        </wps:bodyPr>
                      </wps:wsp>
                      <wps:wsp>
                        <wps:cNvPr id="1372930550" name="Rectangle 7119"/>
                        <wps:cNvSpPr>
                          <a:spLocks noChangeArrowheads="1"/>
                        </wps:cNvSpPr>
                        <wps:spPr bwMode="auto">
                          <a:xfrm>
                            <a:off x="20029" y="9916"/>
                            <a:ext cx="620" cy="1140"/>
                          </a:xfrm>
                          <a:prstGeom prst="rect">
                            <a:avLst/>
                          </a:prstGeom>
                          <a:noFill/>
                          <a:ln>
                            <a:noFill/>
                          </a:ln>
                        </wps:spPr>
                        <wps:txbx>
                          <w:txbxContent>
                            <w:p w14:paraId="3B457DE5"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854747609" name="Rectangle 7120"/>
                        <wps:cNvSpPr>
                          <a:spLocks noChangeArrowheads="1"/>
                        </wps:cNvSpPr>
                        <wps:spPr bwMode="auto">
                          <a:xfrm>
                            <a:off x="20576" y="10281"/>
                            <a:ext cx="332" cy="760"/>
                          </a:xfrm>
                          <a:prstGeom prst="rect">
                            <a:avLst/>
                          </a:prstGeom>
                          <a:noFill/>
                          <a:ln>
                            <a:noFill/>
                          </a:ln>
                        </wps:spPr>
                        <wps:txbx>
                          <w:txbxContent>
                            <w:p w14:paraId="73FB7DB3"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80229623" name="Rectangle 7121"/>
                        <wps:cNvSpPr>
                          <a:spLocks noChangeArrowheads="1"/>
                        </wps:cNvSpPr>
                        <wps:spPr bwMode="auto">
                          <a:xfrm>
                            <a:off x="21925" y="9916"/>
                            <a:ext cx="636" cy="1141"/>
                          </a:xfrm>
                          <a:prstGeom prst="rect">
                            <a:avLst/>
                          </a:prstGeom>
                          <a:noFill/>
                          <a:ln>
                            <a:noFill/>
                          </a:ln>
                        </wps:spPr>
                        <wps:txbx>
                          <w:txbxContent>
                            <w:p w14:paraId="12123D82" w14:textId="77777777" w:rsidR="000A7EA0" w:rsidRDefault="000A7EA0" w:rsidP="000A7EA0">
                              <w:pPr>
                                <w:spacing w:after="160" w:line="259" w:lineRule="auto"/>
                                <w:ind w:left="0" w:firstLine="0"/>
                                <w:jc w:val="left"/>
                              </w:pPr>
                              <w:r>
                                <w:rPr>
                                  <w:color w:val="AC3140"/>
                                  <w:sz w:val="15"/>
                                </w:rPr>
                                <w:t>9</w:t>
                              </w:r>
                            </w:p>
                          </w:txbxContent>
                        </wps:txbx>
                        <wps:bodyPr rot="0" vert="horz" wrap="square" lIns="0" tIns="0" rIns="0" bIns="0" anchor="t" anchorCtr="0" upright="1">
                          <a:noAutofit/>
                        </wps:bodyPr>
                      </wps:wsp>
                      <wps:wsp>
                        <wps:cNvPr id="1242218389" name="Rectangle 7122"/>
                        <wps:cNvSpPr>
                          <a:spLocks noChangeArrowheads="1"/>
                        </wps:cNvSpPr>
                        <wps:spPr bwMode="auto">
                          <a:xfrm>
                            <a:off x="22396" y="9916"/>
                            <a:ext cx="619" cy="1140"/>
                          </a:xfrm>
                          <a:prstGeom prst="rect">
                            <a:avLst/>
                          </a:prstGeom>
                          <a:noFill/>
                          <a:ln>
                            <a:noFill/>
                          </a:ln>
                        </wps:spPr>
                        <wps:txbx>
                          <w:txbxContent>
                            <w:p w14:paraId="60CE52E8"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279470107" name="Rectangle 7123"/>
                        <wps:cNvSpPr>
                          <a:spLocks noChangeArrowheads="1"/>
                        </wps:cNvSpPr>
                        <wps:spPr bwMode="auto">
                          <a:xfrm>
                            <a:off x="22943" y="10281"/>
                            <a:ext cx="331" cy="760"/>
                          </a:xfrm>
                          <a:prstGeom prst="rect">
                            <a:avLst/>
                          </a:prstGeom>
                          <a:noFill/>
                          <a:ln>
                            <a:noFill/>
                          </a:ln>
                        </wps:spPr>
                        <wps:txbx>
                          <w:txbxContent>
                            <w:p w14:paraId="664F6E56"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84456248" name="Rectangle 7124"/>
                        <wps:cNvSpPr>
                          <a:spLocks noChangeArrowheads="1"/>
                        </wps:cNvSpPr>
                        <wps:spPr bwMode="auto">
                          <a:xfrm>
                            <a:off x="24061" y="9916"/>
                            <a:ext cx="1262" cy="1141"/>
                          </a:xfrm>
                          <a:prstGeom prst="rect">
                            <a:avLst/>
                          </a:prstGeom>
                          <a:noFill/>
                          <a:ln>
                            <a:noFill/>
                          </a:ln>
                        </wps:spPr>
                        <wps:txbx>
                          <w:txbxContent>
                            <w:p w14:paraId="1048D434" w14:textId="77777777" w:rsidR="000A7EA0" w:rsidRDefault="000A7EA0" w:rsidP="000A7EA0">
                              <w:pPr>
                                <w:spacing w:after="160" w:line="259" w:lineRule="auto"/>
                                <w:ind w:left="0" w:firstLine="0"/>
                                <w:jc w:val="left"/>
                              </w:pPr>
                              <w:r>
                                <w:rPr>
                                  <w:color w:val="AC3140"/>
                                  <w:sz w:val="15"/>
                                </w:rPr>
                                <w:t>10</w:t>
                              </w:r>
                            </w:p>
                          </w:txbxContent>
                        </wps:txbx>
                        <wps:bodyPr rot="0" vert="horz" wrap="square" lIns="0" tIns="0" rIns="0" bIns="0" anchor="t" anchorCtr="0" upright="1">
                          <a:noAutofit/>
                        </wps:bodyPr>
                      </wps:wsp>
                      <wps:wsp>
                        <wps:cNvPr id="532989776" name="Rectangle 7125"/>
                        <wps:cNvSpPr>
                          <a:spLocks noChangeArrowheads="1"/>
                        </wps:cNvSpPr>
                        <wps:spPr bwMode="auto">
                          <a:xfrm>
                            <a:off x="25002" y="9916"/>
                            <a:ext cx="620" cy="1140"/>
                          </a:xfrm>
                          <a:prstGeom prst="rect">
                            <a:avLst/>
                          </a:prstGeom>
                          <a:noFill/>
                          <a:ln>
                            <a:noFill/>
                          </a:ln>
                        </wps:spPr>
                        <wps:txbx>
                          <w:txbxContent>
                            <w:p w14:paraId="55018523"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53856674" name="Rectangle 7126"/>
                        <wps:cNvSpPr>
                          <a:spLocks noChangeArrowheads="1"/>
                        </wps:cNvSpPr>
                        <wps:spPr bwMode="auto">
                          <a:xfrm>
                            <a:off x="25549" y="10281"/>
                            <a:ext cx="332" cy="760"/>
                          </a:xfrm>
                          <a:prstGeom prst="rect">
                            <a:avLst/>
                          </a:prstGeom>
                          <a:noFill/>
                          <a:ln>
                            <a:noFill/>
                          </a:ln>
                        </wps:spPr>
                        <wps:txbx>
                          <w:txbxContent>
                            <w:p w14:paraId="365D7D09"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476294805" name="Rectangle 7127"/>
                        <wps:cNvSpPr>
                          <a:spLocks noChangeArrowheads="1"/>
                        </wps:cNvSpPr>
                        <wps:spPr bwMode="auto">
                          <a:xfrm>
                            <a:off x="13795" y="0"/>
                            <a:ext cx="12021" cy="1141"/>
                          </a:xfrm>
                          <a:prstGeom prst="rect">
                            <a:avLst/>
                          </a:prstGeom>
                          <a:noFill/>
                          <a:ln>
                            <a:noFill/>
                          </a:ln>
                        </wps:spPr>
                        <wps:txbx>
                          <w:txbxContent>
                            <w:p w14:paraId="3B929CA2" w14:textId="2C1FEB51" w:rsidR="000A7EA0" w:rsidRDefault="000A7EA0" w:rsidP="000A7EA0">
                              <w:pPr>
                                <w:spacing w:after="160" w:line="259" w:lineRule="auto"/>
                                <w:ind w:left="0" w:firstLine="0"/>
                                <w:jc w:val="left"/>
                              </w:pPr>
                              <w:r>
                                <w:rPr>
                                  <w:color w:val="AC3140"/>
                                  <w:sz w:val="15"/>
                                </w:rPr>
                                <w:t>Straightline</w:t>
                              </w:r>
                              <w:r>
                                <w:rPr>
                                  <w:color w:val="AC3140"/>
                                  <w:sz w:val="15"/>
                                  <w:lang w:val="en-US"/>
                                </w:rPr>
                                <w:t xml:space="preserve"> </w:t>
                              </w:r>
                              <w:r>
                                <w:rPr>
                                  <w:color w:val="AC3140"/>
                                  <w:sz w:val="15"/>
                                </w:rPr>
                                <w:t>segments</w:t>
                              </w:r>
                            </w:p>
                          </w:txbxContent>
                        </wps:txbx>
                        <wps:bodyPr rot="0" vert="horz" wrap="square" lIns="0" tIns="0" rIns="0" bIns="0" anchor="t" anchorCtr="0" upright="1">
                          <a:noAutofit/>
                        </wps:bodyPr>
                      </wps:wsp>
                    </wpg:wgp>
                  </a:graphicData>
                </a:graphic>
              </wp:inline>
            </w:drawing>
          </mc:Choice>
          <mc:Fallback>
            <w:pict>
              <v:group w14:anchorId="3441F1F5" id="Group 9" o:spid="_x0000_s1605" style="width:230.3pt;height:85.45pt;mso-position-horizontal-relative:char;mso-position-vertical-relative:line" coordsize="29247,10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">
                <v:shape id="Shape 7054" o:spid="_x0000_s1606" style="position:absolute;left:1317;top:9472;width:27215;height:0;visibility:visible;mso-wrap-style:square;v-text-anchor:top" coordsize="27214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" path="m,l2721483,e" filled="f" strokecolor="#181717" strokeweight=".17708mm">
                  <v:stroke miterlimit="83231f" joinstyle="miter"/>
                  <v:path arrowok="t" o:connecttype="custom" o:connectlocs="0,0;27215,0" o:connectangles="0,0" textboxrect="0,0,2721483,0"/>
                </v:shape>
                <v:rect id="Rectangle 7055" o:spid="_x0000_s1607" style="position:absolute;left:28927;top:9098;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" filled="f" stroked="f">
                  <v:textbox inset="0,0,0,0">
                    <w:txbxContent>
                      <w:p w14:paraId="37830378" w14:textId="77777777" w:rsidR="000A7EA0" w:rsidRDefault="000A7EA0" w:rsidP="000A7EA0">
                        <w:pPr>
                          <w:spacing w:after="160" w:line="259" w:lineRule="auto"/>
                          <w:ind w:left="0" w:firstLine="0"/>
                          <w:jc w:val="left"/>
                        </w:pPr>
                        <w:r>
                          <w:rPr>
                            <w:i/>
                            <w:sz w:val="15"/>
                          </w:rPr>
                          <w:t>t</w:t>
                        </w:r>
                      </w:p>
                    </w:txbxContent>
                  </v:textbox>
                </v:rect>
                <v:shape id="Shape 7056" o:spid="_x0000_s1608" style="position:absolute;left:1317;top:1535;width:0;height:7937;visibility:visible;mso-wrap-style:square;v-text-anchor:top" coordsize="0,793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" path="m,793763l,e" filled="f" strokecolor="#181717" strokeweight=".17708mm">
                  <v:stroke miterlimit="83231f" joinstyle="miter"/>
                  <v:path arrowok="t" o:connecttype="custom" o:connectlocs="0,7937;0,0" o:connectangles="0,0" textboxrect="0,0,0,793763"/>
                </v:shape>
                <v:rect id="Rectangle 7057" o:spid="_x0000_s1609" style="position:absolute;top:226;width:55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" filled="f" stroked="f">
                  <v:textbox inset="0,0,0,0">
                    <w:txbxContent>
                      <w:p w14:paraId="3828EA09" w14:textId="77777777" w:rsidR="000A7EA0" w:rsidRDefault="000A7EA0" w:rsidP="000A7EA0">
                        <w:pPr>
                          <w:spacing w:after="160" w:line="259" w:lineRule="auto"/>
                          <w:ind w:left="0" w:firstLine="0"/>
                          <w:jc w:val="left"/>
                        </w:pPr>
                        <w:r>
                          <w:rPr>
                            <w:i/>
                            <w:sz w:val="15"/>
                          </w:rPr>
                          <w:t>x</w:t>
                        </w:r>
                      </w:p>
                    </w:txbxContent>
                  </v:textbox>
                </v:rect>
                <v:rect id="Rectangle 7058" o:spid="_x0000_s1610" style="position:absolute;left:528;top:590;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" filled="f" stroked="f">
                  <v:textbox inset="0,0,0,0">
                    <w:txbxContent>
                      <w:p w14:paraId="14A73423" w14:textId="77777777" w:rsidR="000A7EA0" w:rsidRDefault="000A7EA0" w:rsidP="000A7EA0">
                        <w:pPr>
                          <w:spacing w:after="160" w:line="259" w:lineRule="auto"/>
                          <w:ind w:left="0" w:firstLine="0"/>
                          <w:jc w:val="left"/>
                        </w:pPr>
                        <w:r>
                          <w:rPr>
                            <w:i/>
                            <w:sz w:val="10"/>
                          </w:rPr>
                          <w:t>s</w:t>
                        </w:r>
                      </w:p>
                    </w:txbxContent>
                  </v:textbox>
                </v:rect>
                <v:rect id="Rectangle 7059" o:spid="_x0000_s1611" style="position:absolute;left:883;top:226;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" filled="f" stroked="f">
                  <v:textbox inset="0,0,0,0">
                    <w:txbxContent>
                      <w:p w14:paraId="6D87E686" w14:textId="77777777" w:rsidR="000A7EA0" w:rsidRDefault="000A7EA0" w:rsidP="000A7EA0">
                        <w:pPr>
                          <w:spacing w:after="160" w:line="259" w:lineRule="auto"/>
                          <w:ind w:left="0" w:firstLine="0"/>
                          <w:jc w:val="left"/>
                        </w:pPr>
                        <w:r>
                          <w:rPr>
                            <w:sz w:val="15"/>
                          </w:rPr>
                          <w:t>(</w:t>
                        </w:r>
                      </w:p>
                    </w:txbxContent>
                  </v:textbox>
                </v:rect>
                <v:rect id="Rectangle 7060" o:spid="_x0000_s1612" style="position:absolute;left:1248;top:226;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" filled="f" stroked="f">
                  <v:textbox inset="0,0,0,0">
                    <w:txbxContent>
                      <w:p w14:paraId="11A38B48" w14:textId="77777777" w:rsidR="000A7EA0" w:rsidRDefault="000A7EA0" w:rsidP="000A7EA0">
                        <w:pPr>
                          <w:spacing w:after="160" w:line="259" w:lineRule="auto"/>
                          <w:ind w:left="0" w:firstLine="0"/>
                          <w:jc w:val="left"/>
                        </w:pPr>
                        <w:r>
                          <w:rPr>
                            <w:i/>
                            <w:sz w:val="15"/>
                          </w:rPr>
                          <w:t>t</w:t>
                        </w:r>
                      </w:p>
                    </w:txbxContent>
                  </v:textbox>
                </v:rect>
                <v:rect id="Rectangle 7061" o:spid="_x0000_s1613" style="position:absolute;left:1584;top:226;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" filled="f" stroked="f">
                  <v:textbox inset="0,0,0,0">
                    <w:txbxContent>
                      <w:p w14:paraId="4A231283" w14:textId="77777777" w:rsidR="000A7EA0" w:rsidRDefault="000A7EA0" w:rsidP="000A7EA0">
                        <w:pPr>
                          <w:spacing w:after="160" w:line="259" w:lineRule="auto"/>
                          <w:ind w:left="0" w:firstLine="0"/>
                          <w:jc w:val="left"/>
                        </w:pPr>
                        <w:r>
                          <w:rPr>
                            <w:sz w:val="15"/>
                          </w:rPr>
                          <w:t>)</w:t>
                        </w:r>
                      </w:p>
                    </w:txbxContent>
                  </v:textbox>
                </v:rect>
                <v:rect id="Rectangle 7062" o:spid="_x0000_s1614" style="position:absolute;left:2102;top:226;width:147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" filled="f" stroked="f">
                  <v:textbox inset="0,0,0,0">
                    <w:txbxContent>
                      <w:p w14:paraId="3E89FEC3" w14:textId="77777777" w:rsidR="000A7EA0" w:rsidRDefault="000A7EA0" w:rsidP="000A7EA0">
                        <w:pPr>
                          <w:spacing w:after="160" w:line="259" w:lineRule="auto"/>
                          <w:ind w:left="0" w:firstLine="0"/>
                          <w:jc w:val="left"/>
                        </w:pPr>
                        <w:r>
                          <w:rPr>
                            <w:i/>
                            <w:sz w:val="15"/>
                          </w:rPr>
                          <w:t>,x</w:t>
                        </w:r>
                      </w:p>
                    </w:txbxContent>
                  </v:textbox>
                </v:rect>
                <v:rect id="Rectangle 7063" o:spid="_x0000_s1615" style="position:absolute;left:3321;top:590;width:1152;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" filled="f" stroked="f">
                  <v:textbox inset="0,0,0,0">
                    <w:txbxContent>
                      <w:p w14:paraId="4EFF4A24" w14:textId="77777777" w:rsidR="000A7EA0" w:rsidRDefault="000A7EA0" w:rsidP="000A7EA0">
                        <w:pPr>
                          <w:spacing w:after="160" w:line="259" w:lineRule="auto"/>
                          <w:ind w:left="0" w:firstLine="0"/>
                          <w:jc w:val="left"/>
                        </w:pPr>
                        <w:r>
                          <w:rPr>
                            <w:sz w:val="10"/>
                          </w:rPr>
                          <w:t>foh</w:t>
                        </w:r>
                      </w:p>
                    </w:txbxContent>
                  </v:textbox>
                </v:rect>
                <v:rect id="Rectangle 7064" o:spid="_x0000_s1616" style="position:absolute;left:4281;top:226;width:424;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" filled="f" stroked="f">
                  <v:textbox inset="0,0,0,0">
                    <w:txbxContent>
                      <w:p w14:paraId="32CC35F9" w14:textId="77777777" w:rsidR="000A7EA0" w:rsidRDefault="000A7EA0" w:rsidP="000A7EA0">
                        <w:pPr>
                          <w:spacing w:after="160" w:line="259" w:lineRule="auto"/>
                          <w:ind w:left="0" w:firstLine="0"/>
                          <w:jc w:val="left"/>
                        </w:pPr>
                        <w:r>
                          <w:rPr>
                            <w:sz w:val="15"/>
                          </w:rPr>
                          <w:t>(</w:t>
                        </w:r>
                      </w:p>
                    </w:txbxContent>
                  </v:textbox>
                </v:rect>
                <v:rect id="Rectangle 7065" o:spid="_x0000_s1617" style="position:absolute;left:4646;top:226;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" filled="f" stroked="f">
                  <v:textbox inset="0,0,0,0">
                    <w:txbxContent>
                      <w:p w14:paraId="5F3F64B3" w14:textId="77777777" w:rsidR="000A7EA0" w:rsidRDefault="000A7EA0" w:rsidP="000A7EA0">
                        <w:pPr>
                          <w:spacing w:after="160" w:line="259" w:lineRule="auto"/>
                          <w:ind w:left="0" w:firstLine="0"/>
                          <w:jc w:val="left"/>
                        </w:pPr>
                        <w:r>
                          <w:rPr>
                            <w:i/>
                            <w:sz w:val="15"/>
                          </w:rPr>
                          <w:t>t</w:t>
                        </w:r>
                      </w:p>
                    </w:txbxContent>
                  </v:textbox>
                </v:rect>
                <v:rect id="Rectangle 7066" o:spid="_x0000_s1618" style="position:absolute;left:4982;top:226;width:424;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" filled="f" stroked="f">
                  <v:textbox inset="0,0,0,0">
                    <w:txbxContent>
                      <w:p w14:paraId="1E071FAA" w14:textId="77777777" w:rsidR="000A7EA0" w:rsidRDefault="000A7EA0" w:rsidP="000A7EA0">
                        <w:pPr>
                          <w:spacing w:after="160" w:line="259" w:lineRule="auto"/>
                          <w:ind w:left="0" w:firstLine="0"/>
                          <w:jc w:val="left"/>
                        </w:pPr>
                        <w:r>
                          <w:rPr>
                            <w:sz w:val="15"/>
                          </w:rPr>
                          <w:t>)</w:t>
                        </w:r>
                      </w:p>
                    </w:txbxContent>
                  </v:textbox>
                </v:rect>
                <v:shape id="Shape 7067" o:spid="_x0000_s1619" style="position:absolute;left:1078;top:8792;width:478;height:717;visibility:visible;mso-wrap-style:square;v-text-anchor:top" coordsize="47828,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" path="m23914,l47828,71742,23914,57391,,71742,23914,xe" fillcolor="#4a4486" stroked="f">
                  <v:path arrowok="t" o:connecttype="custom" o:connectlocs="239,0;478,717;239,574;0,717;239,0" o:connectangles="0,0,0,0,0" textboxrect="0,0,47828,71742"/>
                </v:shape>
                <v:shape id="Shape 7068" o:spid="_x0000_s1620" style="position:absolute;left:1317;top:9366;width:0;height:106;visibility:visible;mso-wrap-style:square;v-text-anchor:top" coordsize="0,10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" path="m,10643l,e" filled="f" strokecolor="#4a4486" strokeweight=".33197mm">
                  <v:stroke miterlimit="83231f" joinstyle="miter"/>
                  <v:path arrowok="t" o:connecttype="custom" o:connectlocs="0,106;0,0" o:connectangles="0,0" textboxrect="0,0,0,10643"/>
                </v:shape>
                <v:shape id="Shape 7069" o:spid="_x0000_s1621" style="position:absolute;left:3445;top:6751;width:478;height:717;visibility:visible;mso-wrap-style:square;v-text-anchor:top" coordsize="47828,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" path="m23914,l47828,71742,23914,57391,,71742,23914,xe" fillcolor="#4a4486" stroked="f">
                  <v:path arrowok="t" o:connecttype="custom" o:connectlocs="239,0;478,717;239,574;0,717;239,0" o:connectangles="0,0,0,0,0" textboxrect="0,0,47828,71742"/>
                </v:shape>
                <v:shape id="Shape 7070" o:spid="_x0000_s1622" style="position:absolute;left:3684;top:7325;width:0;height:2147;visibility:visible;mso-wrap-style:square;v-text-anchor:top" coordsize="0,214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" path="m,214757l,e" filled="f" strokecolor="#4a4486" strokeweight=".33197mm">
                  <v:stroke miterlimit="83231f" joinstyle="miter"/>
                  <v:path arrowok="t" o:connecttype="custom" o:connectlocs="0,2147;0,0" o:connectangles="0,0" textboxrect="0,0,0,214757"/>
                </v:shape>
                <v:shape id="Shape 7071" o:spid="_x0000_s1623" style="position:absolute;left:5811;top:4029;width:479;height:718;visibility:visible;mso-wrap-style:square;v-text-anchor:top" coordsize="47828,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" path="m23914,l47828,71742,23914,57391,,71742,23914,xe" fillcolor="#4a4486" stroked="f">
                  <v:path arrowok="t" o:connecttype="custom" o:connectlocs="240,0;479,718;240,574;0,718;240,0" o:connectangles="0,0,0,0,0" textboxrect="0,0,47828,71742"/>
                </v:shape>
                <v:shape id="Shape 7072" o:spid="_x0000_s1624" style="position:absolute;left:6050;top:4603;width:0;height:4869;visibility:visible;mso-wrap-style:square;v-text-anchor:top" coordsize="0,486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" path="m,486918l,e" filled="f" strokecolor="#4a4486" strokeweight=".33197mm">
                  <v:stroke miterlimit="83231f" joinstyle="miter"/>
                  <v:path arrowok="t" o:connecttype="custom" o:connectlocs="0,4869;0,0" o:connectangles="0,0" textboxrect="0,0,0,486918"/>
                </v:shape>
                <v:shape id="Shape 7073" o:spid="_x0000_s1625" style="position:absolute;left:8178;top:2767;width:478;height:718;visibility:visible;mso-wrap-style:square;v-text-anchor:top" coordsize="47828,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" path="m23914,l47828,71742,23914,57391,,71742,23914,xe" fillcolor="#4a4486" stroked="f">
                  <v:path arrowok="t" o:connecttype="custom" o:connectlocs="239,0;478,718;239,574;0,718;239,0" o:connectangles="0,0,0,0,0" textboxrect="0,0,47828,71742"/>
                </v:shape>
                <v:shape id="Shape 7074" o:spid="_x0000_s1626" style="position:absolute;left:8417;top:3341;width:0;height:6131;visibility:visible;mso-wrap-style:square;v-text-anchor:top" coordsize="0,613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" path="m,613118l,e" filled="f" strokecolor="#4a4486" strokeweight=".33197mm">
                  <v:stroke miterlimit="83231f" joinstyle="miter"/>
                  <v:path arrowok="t" o:connecttype="custom" o:connectlocs="0,6131;0,0" o:connectangles="0,0" textboxrect="0,0,0,613118"/>
                </v:shape>
                <v:shape id="Shape 7075" o:spid="_x0000_s1627" style="position:absolute;left:10544;top:2669;width:479;height:717;visibility:visible;mso-wrap-style:square;v-text-anchor:top" coordsize="47828,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" path="m23914,l47828,71742,23914,57391,,71742,23914,xe" fillcolor="#4a4486" stroked="f">
                  <v:path arrowok="t" o:connecttype="custom" o:connectlocs="240,0;479,717;240,574;0,717;240,0" o:connectangles="0,0,0,0,0" textboxrect="0,0,47828,71742"/>
                </v:shape>
                <v:shape id="Shape 7076" o:spid="_x0000_s1628" style="position:absolute;left:10784;top:3243;width:0;height:6229;visibility:visible;mso-wrap-style:square;v-text-anchor:top" coordsize="0,622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" path="m,622986l,e" filled="f" strokecolor="#4a4486" strokeweight=".33197mm">
                  <v:stroke miterlimit="83231f" joinstyle="miter"/>
                  <v:path arrowok="t" o:connecttype="custom" o:connectlocs="0,6229;0,0" o:connectangles="0,0" textboxrect="0,0,0,622986"/>
                </v:shape>
                <v:shape id="Shape 7077" o:spid="_x0000_s1629" style="position:absolute;left:12911;top:3349;width:478;height:717;visibility:visible;mso-wrap-style:square;v-text-anchor:top" coordsize="47828,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" path="m23914,l47828,71742,23914,57391,,71742,23914,xe" fillcolor="#4a4486" stroked="f">
                  <v:path arrowok="t" o:connecttype="custom" o:connectlocs="239,0;478,717;239,574;0,717;239,0" o:connectangles="0,0,0,0,0" textboxrect="0,0,47828,71742"/>
                </v:shape>
                <v:shape id="Shape 7078" o:spid="_x0000_s1630" style="position:absolute;left:13150;top:3923;width:0;height:5549;visibility:visible;mso-wrap-style:square;v-text-anchor:top" coordsize="0,554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" path="m,554952l,e" filled="f" strokecolor="#4a4486" strokeweight=".33197mm">
                  <v:stroke miterlimit="83231f" joinstyle="miter"/>
                  <v:path arrowok="t" o:connecttype="custom" o:connectlocs="0,5549;0,0" o:connectangles="0,0" textboxrect="0,0,0,554952"/>
                </v:shape>
                <v:shape id="Shape 7079" o:spid="_x0000_s1631" style="position:absolute;left:15278;top:5390;width:478;height:717;visibility:visible;mso-wrap-style:square;v-text-anchor:top" coordsize="47828,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" path="m23914,l47828,71742,23914,57391,,71742,23914,xe" fillcolor="#4a4486" stroked="f">
                  <v:path arrowok="t" o:connecttype="custom" o:connectlocs="239,0;478,717;239,574;0,717;239,0" o:connectangles="0,0,0,0,0" textboxrect="0,0,47828,71742"/>
                </v:shape>
                <v:shape id="Shape 7080" o:spid="_x0000_s1632" style="position:absolute;left:15517;top:5964;width:0;height:3508;visibility:visible;mso-wrap-style:square;v-text-anchor:top" coordsize="0,350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" path="m,350838l,e" filled="f" strokecolor="#4a4486" strokeweight=".33197mm">
                  <v:stroke miterlimit="83231f" joinstyle="miter"/>
                  <v:path arrowok="t" o:connecttype="custom" o:connectlocs="0,3508;0,0" o:connectangles="0,0" textboxrect="0,0,0,350838"/>
                </v:shape>
                <v:shape id="Shape 7081" o:spid="_x0000_s1633" style="position:absolute;left:17644;top:6313;width:478;height:717;visibility:visible;mso-wrap-style:square;v-text-anchor:top" coordsize="47828,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" path="m23914,l47828,71742,23914,57391,,71742,23914,xe" fillcolor="#4a4486" stroked="f">
                  <v:path arrowok="t" o:connecttype="custom" o:connectlocs="239,0;478,717;239,574;0,717;239,0" o:connectangles="0,0,0,0,0" textboxrect="0,0,47828,71742"/>
                </v:shape>
                <v:shape id="Shape 7082" o:spid="_x0000_s1634" style="position:absolute;left:17883;top:6887;width:0;height:2585;visibility:visible;mso-wrap-style:square;v-text-anchor:top" coordsize="0,258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" path="m,258547l,e" filled="f" strokecolor="#4a4486" strokeweight=".33197mm">
                  <v:stroke miterlimit="83231f" joinstyle="miter"/>
                  <v:path arrowok="t" o:connecttype="custom" o:connectlocs="0,2585;0,0" o:connectangles="0,0" textboxrect="0,0,0,258547"/>
                </v:shape>
                <v:shape id="Shape 7083" o:spid="_x0000_s1635" style="position:absolute;left:20011;top:6070;width:478;height:718;visibility:visible;mso-wrap-style:square;v-text-anchor:top" coordsize="47828,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" path="m23914,l47828,71742,23914,57391,,71742,23914,xe" fillcolor="#4a4486" stroked="f">
                  <v:path arrowok="t" o:connecttype="custom" o:connectlocs="239,0;478,718;239,574;0,718;239,0" o:connectangles="0,0,0,0,0" textboxrect="0,0,47828,71742"/>
                </v:shape>
                <v:shape id="Shape 7084" o:spid="_x0000_s1636" style="position:absolute;left:20250;top:6644;width:0;height:2828;visibility:visible;mso-wrap-style:square;v-text-anchor:top" coordsize="0,282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" path="m,282804l,e" filled="f" strokecolor="#4a4486" strokeweight=".33197mm">
                  <v:stroke miterlimit="83231f" joinstyle="miter"/>
                  <v:path arrowok="t" o:connecttype="custom" o:connectlocs="0,2828;0,0" o:connectangles="0,0" textboxrect="0,0,0,282804"/>
                </v:shape>
                <v:shape id="Shape 7085" o:spid="_x0000_s1637" style="position:absolute;left:22377;top:5158;width:479;height:718;visibility:visible;mso-wrap-style:square;v-text-anchor:top" coordsize="47828,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" path="m23914,l47828,71742,23914,57391,,71742,23914,xe" fillcolor="#4a4486" stroked="f">
                  <v:path arrowok="t" o:connecttype="custom" o:connectlocs="240,0;479,718;240,574;0,718;240,0" o:connectangles="0,0,0,0,0" textboxrect="0,0,47828,71742"/>
                </v:shape>
                <v:shape id="Shape 7086" o:spid="_x0000_s1638" style="position:absolute;left:22616;top:5732;width:0;height:3740;visibility:visible;mso-wrap-style:square;v-text-anchor:top" coordsize="0,374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" path="m,374040l,e" filled="f" strokecolor="#4a4486" strokeweight=".33197mm">
                  <v:stroke miterlimit="83231f" joinstyle="miter"/>
                  <v:path arrowok="t" o:connecttype="custom" o:connectlocs="0,3740;0,0" o:connectangles="0,0" textboxrect="0,0,0,374040"/>
                </v:shape>
                <v:shape id="Shape 7087" o:spid="_x0000_s1639" style="position:absolute;left:24744;top:4264;width:478;height:718;visibility:visible;mso-wrap-style:square;v-text-anchor:top" coordsize="47828,71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" path="m23914,l47828,71742,23914,57391,,71742,23914,xe" fillcolor="#4a4486" stroked="f">
                  <v:path arrowok="t" o:connecttype="custom" o:connectlocs="239,0;478,718;239,574;0,718;239,0" o:connectangles="0,0,0,0,0" textboxrect="0,0,47828,71742"/>
                </v:shape>
                <v:shape id="Shape 7088" o:spid="_x0000_s1640" style="position:absolute;left:24983;top:4838;width:0;height:4634;visibility:visible;mso-wrap-style:square;v-text-anchor:top" coordsize="0,463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" path="m,463410l,e" filled="f" strokecolor="#4a4486" strokeweight=".33197mm">
                  <v:stroke miterlimit="83231f" joinstyle="miter"/>
                  <v:path arrowok="t" o:connecttype="custom" o:connectlocs="0,4634;0,0" o:connectangles="0,0" textboxrect="0,0,0,463410"/>
                </v:shape>
                <v:shape id="Shape 7089" o:spid="_x0000_s1641" style="position:absolute;left:1317;top:2669;width:23666;height:6123;visibility:visible;mso-wrap-style:square;v-text-anchor:top" coordsize="2366556,612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" path="m,612330l236652,408216,473303,136068,709968,9855,946620,r236652,68034l1419936,272149r236652,92290l1893240,340182r236664,-91237l2366556,159576e" filled="f" strokecolor="#42a73f" strokeweight=".33197mm">
                  <v:stroke miterlimit="83231f" joinstyle="miter"/>
                  <v:path arrowok="t" o:connecttype="custom" o:connectlocs="0,6123;2367,4082;4733,1361;7100,99;9466,0;11833,680;14200,2721;16566,3644;18933,3402;21299,2489;23666,1596" o:connectangles="0,0,0,0,0,0,0,0,0,0,0" textboxrect="0,0,2366556,612330"/>
                </v:shape>
                <v:shape id="Shape 7090" o:spid="_x0000_s1642" style="position:absolute;left:11967;top:2603;width:490;height:301;visibility:visible;mso-wrap-style:square;v-text-anchor:top" coordsize="49060,30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" path="m41110,l36068,17412,49060,30048,,26949,41110,xe" fillcolor="#ac3140" stroked="f">
                  <v:path arrowok="t" o:connecttype="custom" o:connectlocs="411,0;360,174;490,301;0,270;411,0" o:connectangles="0,0,0,0,0" textboxrect="0,0,49060,30048"/>
                </v:shape>
                <v:shape id="Shape 7091" o:spid="_x0000_s1643" style="position:absolute;left:12328;top:1308;width:5555;height:1469;visibility:visible;mso-wrap-style:square;v-text-anchor:top" coordsize="555574,146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" path="m,146952l555574,e" filled="f" strokecolor="#ac3140" strokeweight=".17708mm">
                  <v:stroke miterlimit="83231f" joinstyle="miter"/>
                  <v:path arrowok="t" o:connecttype="custom" o:connectlocs="0,1469;5555,0" o:connectangles="0,0" textboxrect="0,0,555574,146952"/>
                </v:shape>
                <v:shape id="Shape 7092" o:spid="_x0000_s1644" style="position:absolute;left:14333;top:3825;width:465;height:408;visibility:visible;mso-wrap-style:square;v-text-anchor:top" coordsize="46406,40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" path="m27394,r2121,17996l46406,24600,,40805,27394,xe" fillcolor="#ac3140" stroked="f">
                  <v:path arrowok="t" o:connecttype="custom" o:connectlocs="274,0;296,180;465,246;0,408;274,0" o:connectangles="0,0,0,0,0" textboxrect="0,0,46406,40805"/>
                </v:shape>
                <v:shape id="Shape 7093" o:spid="_x0000_s1645" style="position:absolute;left:14629;top:1308;width:3491;height:2697;visibility:visible;mso-wrap-style:square;v-text-anchor:top" coordsize="349136,269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" path="m,269748l349136,e" filled="f" strokecolor="#ac3140" strokeweight=".17708mm">
                  <v:stroke miterlimit="83231f" joinstyle="miter"/>
                  <v:path arrowok="t" o:connecttype="custom" o:connectlocs="0,2697;3491,0" o:connectangles="0,0" textboxrect="0,0,349136,269748"/>
                </v:shape>
                <v:shape id="Shape 7094" o:spid="_x0000_s1646" style="position:absolute;left:16700;top:5226;width:310;height:491;visibility:visible;mso-wrap-style:square;v-text-anchor:top" coordsize="30950,49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" path="m1854,l13119,14199,30950,10935,,49111,1854,xe" fillcolor="#ac3140" stroked="f">
                  <v:path arrowok="t" o:connecttype="custom" o:connectlocs="19,0;131,142;310,109;0,491;19,0" o:connectangles="0,0,0,0,0" textboxrect="0,0,30950,49111"/>
                </v:shape>
                <v:shape id="Shape 7095" o:spid="_x0000_s1647" style="position:absolute;left:16831;top:1308;width:1526;height:4060;visibility:visible;mso-wrap-style:square;v-text-anchor:top" coordsize="152540,405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" path="m,405968l152540,e" filled="f" strokecolor="#ac3140" strokeweight=".17708mm">
                  <v:stroke miterlimit="83231f" joinstyle="miter"/>
                  <v:path arrowok="t" o:connecttype="custom" o:connectlocs="0,4060;1526,0" o:connectangles="0,0" textboxrect="0,0,152540,405968"/>
                </v:shape>
                <v:shape id="Shape 7096" o:spid="_x0000_s1648" style="position:absolute;left:18866;top:5591;width:309;height:480;visibility:visible;mso-wrap-style:square;v-text-anchor:top" coordsize="30937,47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" path="m30937,l20079,47943,,3073r16383,7747l30937,xe" fillcolor="#ac3140" stroked="f">
                  <v:path arrowok="t" o:connecttype="custom" o:connectlocs="309,0;201,480;0,31;164,108;309,0" o:connectangles="0,0,0,0,0" textboxrect="0,0,30937,47943"/>
                </v:shape>
                <v:shape id="Shape 7097" o:spid="_x0000_s1649" style="position:absolute;left:18593;top:1308;width:437;height:4391;visibility:visible;mso-wrap-style:square;v-text-anchor:top" coordsize="43637,439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" path="m43637,439141l,e" filled="f" strokecolor="#ac3140" strokeweight=".17708mm">
                  <v:stroke miterlimit="83231f" joinstyle="miter"/>
                  <v:path arrowok="t" o:connecttype="custom" o:connectlocs="437,4391;0,0" o:connectangles="0,0" textboxrect="0,0,43637,439141"/>
                </v:shape>
                <v:rect id="Rectangle 7098" o:spid="_x0000_s1650" style="position:absolute;left:3233;top:9916;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" filled="f" stroked="f">
                  <v:textbox inset="0,0,0,0">
                    <w:txbxContent>
                      <w:p w14:paraId="1256812C" w14:textId="77777777" w:rsidR="000A7EA0" w:rsidRDefault="000A7EA0" w:rsidP="000A7EA0">
                        <w:pPr>
                          <w:spacing w:after="160" w:line="259" w:lineRule="auto"/>
                          <w:ind w:left="0" w:firstLine="0"/>
                          <w:jc w:val="left"/>
                        </w:pPr>
                        <w:r>
                          <w:rPr>
                            <w:i/>
                            <w:color w:val="AC3140"/>
                            <w:sz w:val="15"/>
                          </w:rPr>
                          <w:t>T</w:t>
                        </w:r>
                      </w:p>
                    </w:txbxContent>
                  </v:textbox>
                </v:rect>
                <v:rect id="Rectangle 7099" o:spid="_x0000_s1651" style="position:absolute;left:3780;top:10281;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" filled="f" stroked="f">
                  <v:textbox inset="0,0,0,0">
                    <w:txbxContent>
                      <w:p w14:paraId="1BA6223E" w14:textId="77777777" w:rsidR="000A7EA0" w:rsidRDefault="000A7EA0" w:rsidP="000A7EA0">
                        <w:pPr>
                          <w:spacing w:after="160" w:line="259" w:lineRule="auto"/>
                          <w:ind w:left="0" w:firstLine="0"/>
                          <w:jc w:val="left"/>
                        </w:pPr>
                        <w:r>
                          <w:rPr>
                            <w:i/>
                            <w:color w:val="AC3140"/>
                            <w:sz w:val="10"/>
                          </w:rPr>
                          <w:t>s</w:t>
                        </w:r>
                      </w:p>
                    </w:txbxContent>
                  </v:textbox>
                </v:rect>
                <v:rect id="Rectangle 7100" o:spid="_x0000_s1652" style="position:absolute;left:5359;top:9916;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" filled="f" stroked="f">
                  <v:textbox inset="0,0,0,0">
                    <w:txbxContent>
                      <w:p w14:paraId="4F7C7346" w14:textId="77777777" w:rsidR="000A7EA0" w:rsidRDefault="000A7EA0" w:rsidP="000A7EA0">
                        <w:pPr>
                          <w:spacing w:after="160" w:line="259" w:lineRule="auto"/>
                          <w:ind w:left="0" w:firstLine="0"/>
                          <w:jc w:val="left"/>
                        </w:pPr>
                        <w:r>
                          <w:rPr>
                            <w:color w:val="AC3140"/>
                            <w:sz w:val="15"/>
                          </w:rPr>
                          <w:t>2</w:t>
                        </w:r>
                      </w:p>
                    </w:txbxContent>
                  </v:textbox>
                </v:rect>
                <v:rect id="Rectangle 7101" o:spid="_x0000_s1653" style="position:absolute;left:5830;top:9916;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" filled="f" stroked="f">
                  <v:textbox inset="0,0,0,0">
                    <w:txbxContent>
                      <w:p w14:paraId="745F1A98" w14:textId="77777777" w:rsidR="000A7EA0" w:rsidRDefault="000A7EA0" w:rsidP="000A7EA0">
                        <w:pPr>
                          <w:spacing w:after="160" w:line="259" w:lineRule="auto"/>
                          <w:ind w:left="0" w:firstLine="0"/>
                          <w:jc w:val="left"/>
                        </w:pPr>
                        <w:r>
                          <w:rPr>
                            <w:i/>
                            <w:color w:val="AC3140"/>
                            <w:sz w:val="15"/>
                          </w:rPr>
                          <w:t>T</w:t>
                        </w:r>
                      </w:p>
                    </w:txbxContent>
                  </v:textbox>
                </v:rect>
                <v:rect id="Rectangle 7102" o:spid="_x0000_s1654" style="position:absolute;left:6377;top:10281;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" filled="f" stroked="f">
                  <v:textbox inset="0,0,0,0">
                    <w:txbxContent>
                      <w:p w14:paraId="7F8C3512" w14:textId="77777777" w:rsidR="000A7EA0" w:rsidRDefault="000A7EA0" w:rsidP="000A7EA0">
                        <w:pPr>
                          <w:spacing w:after="160" w:line="259" w:lineRule="auto"/>
                          <w:ind w:left="0" w:firstLine="0"/>
                          <w:jc w:val="left"/>
                        </w:pPr>
                        <w:r>
                          <w:rPr>
                            <w:i/>
                            <w:color w:val="AC3140"/>
                            <w:sz w:val="10"/>
                          </w:rPr>
                          <w:t>s</w:t>
                        </w:r>
                      </w:p>
                    </w:txbxContent>
                  </v:textbox>
                </v:rect>
                <v:rect id="Rectangle 7103" o:spid="_x0000_s1655" style="position:absolute;left:7726;top:9916;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" filled="f" stroked="f">
                  <v:textbox inset="0,0,0,0">
                    <w:txbxContent>
                      <w:p w14:paraId="40DCFD7B" w14:textId="77777777" w:rsidR="000A7EA0" w:rsidRDefault="000A7EA0" w:rsidP="000A7EA0">
                        <w:pPr>
                          <w:spacing w:after="160" w:line="259" w:lineRule="auto"/>
                          <w:ind w:left="0" w:firstLine="0"/>
                          <w:jc w:val="left"/>
                        </w:pPr>
                        <w:r>
                          <w:rPr>
                            <w:color w:val="AC3140"/>
                            <w:sz w:val="15"/>
                          </w:rPr>
                          <w:t>3</w:t>
                        </w:r>
                      </w:p>
                    </w:txbxContent>
                  </v:textbox>
                </v:rect>
                <v:rect id="Rectangle 7104" o:spid="_x0000_s1656" style="position:absolute;left:8196;top:9916;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" filled="f" stroked="f">
                  <v:textbox inset="0,0,0,0">
                    <w:txbxContent>
                      <w:p w14:paraId="78F540F4" w14:textId="77777777" w:rsidR="000A7EA0" w:rsidRDefault="000A7EA0" w:rsidP="000A7EA0">
                        <w:pPr>
                          <w:spacing w:after="160" w:line="259" w:lineRule="auto"/>
                          <w:ind w:left="0" w:firstLine="0"/>
                          <w:jc w:val="left"/>
                        </w:pPr>
                        <w:r>
                          <w:rPr>
                            <w:i/>
                            <w:color w:val="AC3140"/>
                            <w:sz w:val="15"/>
                          </w:rPr>
                          <w:t>T</w:t>
                        </w:r>
                      </w:p>
                    </w:txbxContent>
                  </v:textbox>
                </v:rect>
                <v:rect id="Rectangle 7105" o:spid="_x0000_s1657" style="position:absolute;left:8743;top:10281;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" filled="f" stroked="f">
                  <v:textbox inset="0,0,0,0">
                    <w:txbxContent>
                      <w:p w14:paraId="73C9D8B5" w14:textId="77777777" w:rsidR="000A7EA0" w:rsidRDefault="000A7EA0" w:rsidP="000A7EA0">
                        <w:pPr>
                          <w:spacing w:after="160" w:line="259" w:lineRule="auto"/>
                          <w:ind w:left="0" w:firstLine="0"/>
                          <w:jc w:val="left"/>
                        </w:pPr>
                        <w:r>
                          <w:rPr>
                            <w:i/>
                            <w:color w:val="AC3140"/>
                            <w:sz w:val="10"/>
                          </w:rPr>
                          <w:t>s</w:t>
                        </w:r>
                      </w:p>
                    </w:txbxContent>
                  </v:textbox>
                </v:rect>
                <v:rect id="Rectangle 7106" o:spid="_x0000_s1658" style="position:absolute;left:10092;top:9916;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" filled="f" stroked="f">
                  <v:textbox inset="0,0,0,0">
                    <w:txbxContent>
                      <w:p w14:paraId="218B9290" w14:textId="77777777" w:rsidR="000A7EA0" w:rsidRDefault="000A7EA0" w:rsidP="000A7EA0">
                        <w:pPr>
                          <w:spacing w:after="160" w:line="259" w:lineRule="auto"/>
                          <w:ind w:left="0" w:firstLine="0"/>
                          <w:jc w:val="left"/>
                        </w:pPr>
                        <w:r>
                          <w:rPr>
                            <w:color w:val="AC3140"/>
                            <w:sz w:val="15"/>
                          </w:rPr>
                          <w:t>4</w:t>
                        </w:r>
                      </w:p>
                    </w:txbxContent>
                  </v:textbox>
                </v:rect>
                <v:rect id="Rectangle 7107" o:spid="_x0000_s1659" style="position:absolute;left:10563;top:9916;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" filled="f" stroked="f">
                  <v:textbox inset="0,0,0,0">
                    <w:txbxContent>
                      <w:p w14:paraId="02826D11" w14:textId="77777777" w:rsidR="000A7EA0" w:rsidRDefault="000A7EA0" w:rsidP="000A7EA0">
                        <w:pPr>
                          <w:spacing w:after="160" w:line="259" w:lineRule="auto"/>
                          <w:ind w:left="0" w:firstLine="0"/>
                          <w:jc w:val="left"/>
                        </w:pPr>
                        <w:r>
                          <w:rPr>
                            <w:i/>
                            <w:color w:val="AC3140"/>
                            <w:sz w:val="15"/>
                          </w:rPr>
                          <w:t>T</w:t>
                        </w:r>
                      </w:p>
                    </w:txbxContent>
                  </v:textbox>
                </v:rect>
                <v:rect id="Rectangle 7108" o:spid="_x0000_s1660" style="position:absolute;left:11110;top:10281;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" filled="f" stroked="f">
                  <v:textbox inset="0,0,0,0">
                    <w:txbxContent>
                      <w:p w14:paraId="609ED4FA" w14:textId="77777777" w:rsidR="000A7EA0" w:rsidRDefault="000A7EA0" w:rsidP="000A7EA0">
                        <w:pPr>
                          <w:spacing w:after="160" w:line="259" w:lineRule="auto"/>
                          <w:ind w:left="0" w:firstLine="0"/>
                          <w:jc w:val="left"/>
                        </w:pPr>
                        <w:r>
                          <w:rPr>
                            <w:i/>
                            <w:color w:val="AC3140"/>
                            <w:sz w:val="10"/>
                          </w:rPr>
                          <w:t>s</w:t>
                        </w:r>
                      </w:p>
                    </w:txbxContent>
                  </v:textbox>
                </v:rect>
                <v:rect id="Rectangle 7109" o:spid="_x0000_s1661" style="position:absolute;left:12459;top:9916;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" filled="f" stroked="f">
                  <v:textbox inset="0,0,0,0">
                    <w:txbxContent>
                      <w:p w14:paraId="485D76AE" w14:textId="77777777" w:rsidR="000A7EA0" w:rsidRDefault="000A7EA0" w:rsidP="000A7EA0">
                        <w:pPr>
                          <w:spacing w:after="160" w:line="259" w:lineRule="auto"/>
                          <w:ind w:left="0" w:firstLine="0"/>
                          <w:jc w:val="left"/>
                        </w:pPr>
                        <w:r>
                          <w:rPr>
                            <w:color w:val="AC3140"/>
                            <w:sz w:val="15"/>
                          </w:rPr>
                          <w:t>5</w:t>
                        </w:r>
                      </w:p>
                    </w:txbxContent>
                  </v:textbox>
                </v:rect>
                <v:rect id="Rectangle 7110" o:spid="_x0000_s1662" style="position:absolute;left:12929;top:9916;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" filled="f" stroked="f">
                  <v:textbox inset="0,0,0,0">
                    <w:txbxContent>
                      <w:p w14:paraId="449EC55B" w14:textId="77777777" w:rsidR="000A7EA0" w:rsidRDefault="000A7EA0" w:rsidP="000A7EA0">
                        <w:pPr>
                          <w:spacing w:after="160" w:line="259" w:lineRule="auto"/>
                          <w:ind w:left="0" w:firstLine="0"/>
                          <w:jc w:val="left"/>
                        </w:pPr>
                        <w:r>
                          <w:rPr>
                            <w:i/>
                            <w:color w:val="AC3140"/>
                            <w:sz w:val="15"/>
                          </w:rPr>
                          <w:t>T</w:t>
                        </w:r>
                      </w:p>
                    </w:txbxContent>
                  </v:textbox>
                </v:rect>
                <v:rect id="Rectangle 7111" o:spid="_x0000_s1663" style="position:absolute;left:13477;top:10281;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" filled="f" stroked="f">
                  <v:textbox inset="0,0,0,0">
                    <w:txbxContent>
                      <w:p w14:paraId="1A060D3A" w14:textId="77777777" w:rsidR="000A7EA0" w:rsidRDefault="000A7EA0" w:rsidP="000A7EA0">
                        <w:pPr>
                          <w:spacing w:after="160" w:line="259" w:lineRule="auto"/>
                          <w:ind w:left="0" w:firstLine="0"/>
                          <w:jc w:val="left"/>
                        </w:pPr>
                        <w:r>
                          <w:rPr>
                            <w:i/>
                            <w:color w:val="AC3140"/>
                            <w:sz w:val="10"/>
                          </w:rPr>
                          <w:t>s</w:t>
                        </w:r>
                      </w:p>
                    </w:txbxContent>
                  </v:textbox>
                </v:rect>
                <v:rect id="Rectangle 7112" o:spid="_x0000_s1664" style="position:absolute;left:14825;top:9916;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" filled="f" stroked="f">
                  <v:textbox inset="0,0,0,0">
                    <w:txbxContent>
                      <w:p w14:paraId="75362363" w14:textId="77777777" w:rsidR="000A7EA0" w:rsidRDefault="000A7EA0" w:rsidP="000A7EA0">
                        <w:pPr>
                          <w:spacing w:after="160" w:line="259" w:lineRule="auto"/>
                          <w:ind w:left="0" w:firstLine="0"/>
                          <w:jc w:val="left"/>
                        </w:pPr>
                        <w:r>
                          <w:rPr>
                            <w:color w:val="AC3140"/>
                            <w:sz w:val="15"/>
                          </w:rPr>
                          <w:t>6</w:t>
                        </w:r>
                      </w:p>
                    </w:txbxContent>
                  </v:textbox>
                </v:rect>
                <v:rect id="Rectangle 7113" o:spid="_x0000_s1665" style="position:absolute;left:15296;top:9916;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" filled="f" stroked="f">
                  <v:textbox inset="0,0,0,0">
                    <w:txbxContent>
                      <w:p w14:paraId="38F88B72" w14:textId="77777777" w:rsidR="000A7EA0" w:rsidRDefault="000A7EA0" w:rsidP="000A7EA0">
                        <w:pPr>
                          <w:spacing w:after="160" w:line="259" w:lineRule="auto"/>
                          <w:ind w:left="0" w:firstLine="0"/>
                          <w:jc w:val="left"/>
                        </w:pPr>
                        <w:r>
                          <w:rPr>
                            <w:i/>
                            <w:color w:val="AC3140"/>
                            <w:sz w:val="15"/>
                          </w:rPr>
                          <w:t>T</w:t>
                        </w:r>
                      </w:p>
                    </w:txbxContent>
                  </v:textbox>
                </v:rect>
                <v:rect id="Rectangle 7114" o:spid="_x0000_s1666" style="position:absolute;left:15843;top:10281;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" filled="f" stroked="f">
                  <v:textbox inset="0,0,0,0">
                    <w:txbxContent>
                      <w:p w14:paraId="320A5F45" w14:textId="77777777" w:rsidR="000A7EA0" w:rsidRDefault="000A7EA0" w:rsidP="000A7EA0">
                        <w:pPr>
                          <w:spacing w:after="160" w:line="259" w:lineRule="auto"/>
                          <w:ind w:left="0" w:firstLine="0"/>
                          <w:jc w:val="left"/>
                        </w:pPr>
                        <w:r>
                          <w:rPr>
                            <w:i/>
                            <w:color w:val="AC3140"/>
                            <w:sz w:val="10"/>
                          </w:rPr>
                          <w:t>s</w:t>
                        </w:r>
                      </w:p>
                    </w:txbxContent>
                  </v:textbox>
                </v:rect>
                <v:rect id="Rectangle 7115" o:spid="_x0000_s1667" style="position:absolute;left:17192;top:9916;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" filled="f" stroked="f">
                  <v:textbox inset="0,0,0,0">
                    <w:txbxContent>
                      <w:p w14:paraId="52F59F26" w14:textId="77777777" w:rsidR="000A7EA0" w:rsidRDefault="000A7EA0" w:rsidP="000A7EA0">
                        <w:pPr>
                          <w:spacing w:after="160" w:line="259" w:lineRule="auto"/>
                          <w:ind w:left="0" w:firstLine="0"/>
                          <w:jc w:val="left"/>
                        </w:pPr>
                        <w:r>
                          <w:rPr>
                            <w:color w:val="AC3140"/>
                            <w:sz w:val="15"/>
                          </w:rPr>
                          <w:t>7</w:t>
                        </w:r>
                      </w:p>
                    </w:txbxContent>
                  </v:textbox>
                </v:rect>
                <v:rect id="Rectangle 7116" o:spid="_x0000_s1668" style="position:absolute;left:17662;top:9916;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" filled="f" stroked="f">
                  <v:textbox inset="0,0,0,0">
                    <w:txbxContent>
                      <w:p w14:paraId="33E760C7" w14:textId="77777777" w:rsidR="000A7EA0" w:rsidRDefault="000A7EA0" w:rsidP="000A7EA0">
                        <w:pPr>
                          <w:spacing w:after="160" w:line="259" w:lineRule="auto"/>
                          <w:ind w:left="0" w:firstLine="0"/>
                          <w:jc w:val="left"/>
                        </w:pPr>
                        <w:r>
                          <w:rPr>
                            <w:i/>
                            <w:color w:val="AC3140"/>
                            <w:sz w:val="15"/>
                          </w:rPr>
                          <w:t>T</w:t>
                        </w:r>
                      </w:p>
                    </w:txbxContent>
                  </v:textbox>
                </v:rect>
                <v:rect id="Rectangle 7117" o:spid="_x0000_s1669" style="position:absolute;left:18210;top:10281;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" filled="f" stroked="f">
                  <v:textbox inset="0,0,0,0">
                    <w:txbxContent>
                      <w:p w14:paraId="4E788251" w14:textId="77777777" w:rsidR="000A7EA0" w:rsidRDefault="000A7EA0" w:rsidP="000A7EA0">
                        <w:pPr>
                          <w:spacing w:after="160" w:line="259" w:lineRule="auto"/>
                          <w:ind w:left="0" w:firstLine="0"/>
                          <w:jc w:val="left"/>
                        </w:pPr>
                        <w:r>
                          <w:rPr>
                            <w:i/>
                            <w:color w:val="AC3140"/>
                            <w:sz w:val="10"/>
                          </w:rPr>
                          <w:t>s</w:t>
                        </w:r>
                      </w:p>
                    </w:txbxContent>
                  </v:textbox>
                </v:rect>
                <v:rect id="Rectangle 7118" o:spid="_x0000_s1670" style="position:absolute;left:19559;top:9916;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" filled="f" stroked="f">
                  <v:textbox inset="0,0,0,0">
                    <w:txbxContent>
                      <w:p w14:paraId="002C36F8" w14:textId="77777777" w:rsidR="000A7EA0" w:rsidRDefault="000A7EA0" w:rsidP="000A7EA0">
                        <w:pPr>
                          <w:spacing w:after="160" w:line="259" w:lineRule="auto"/>
                          <w:ind w:left="0" w:firstLine="0"/>
                          <w:jc w:val="left"/>
                        </w:pPr>
                        <w:r>
                          <w:rPr>
                            <w:color w:val="AC3140"/>
                            <w:sz w:val="15"/>
                          </w:rPr>
                          <w:t>8</w:t>
                        </w:r>
                      </w:p>
                    </w:txbxContent>
                  </v:textbox>
                </v:rect>
                <v:rect id="Rectangle 7119" o:spid="_x0000_s1671" style="position:absolute;left:20029;top:9916;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" filled="f" stroked="f">
                  <v:textbox inset="0,0,0,0">
                    <w:txbxContent>
                      <w:p w14:paraId="3B457DE5" w14:textId="77777777" w:rsidR="000A7EA0" w:rsidRDefault="000A7EA0" w:rsidP="000A7EA0">
                        <w:pPr>
                          <w:spacing w:after="160" w:line="259" w:lineRule="auto"/>
                          <w:ind w:left="0" w:firstLine="0"/>
                          <w:jc w:val="left"/>
                        </w:pPr>
                        <w:r>
                          <w:rPr>
                            <w:i/>
                            <w:color w:val="AC3140"/>
                            <w:sz w:val="15"/>
                          </w:rPr>
                          <w:t>T</w:t>
                        </w:r>
                      </w:p>
                    </w:txbxContent>
                  </v:textbox>
                </v:rect>
                <v:rect id="Rectangle 7120" o:spid="_x0000_s1672" style="position:absolute;left:20576;top:10281;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" filled="f" stroked="f">
                  <v:textbox inset="0,0,0,0">
                    <w:txbxContent>
                      <w:p w14:paraId="73FB7DB3" w14:textId="77777777" w:rsidR="000A7EA0" w:rsidRDefault="000A7EA0" w:rsidP="000A7EA0">
                        <w:pPr>
                          <w:spacing w:after="160" w:line="259" w:lineRule="auto"/>
                          <w:ind w:left="0" w:firstLine="0"/>
                          <w:jc w:val="left"/>
                        </w:pPr>
                        <w:r>
                          <w:rPr>
                            <w:i/>
                            <w:color w:val="AC3140"/>
                            <w:sz w:val="10"/>
                          </w:rPr>
                          <w:t>s</w:t>
                        </w:r>
                      </w:p>
                    </w:txbxContent>
                  </v:textbox>
                </v:rect>
                <v:rect id="Rectangle 7121" o:spid="_x0000_s1673" style="position:absolute;left:21925;top:9916;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" filled="f" stroked="f">
                  <v:textbox inset="0,0,0,0">
                    <w:txbxContent>
                      <w:p w14:paraId="12123D82" w14:textId="77777777" w:rsidR="000A7EA0" w:rsidRDefault="000A7EA0" w:rsidP="000A7EA0">
                        <w:pPr>
                          <w:spacing w:after="160" w:line="259" w:lineRule="auto"/>
                          <w:ind w:left="0" w:firstLine="0"/>
                          <w:jc w:val="left"/>
                        </w:pPr>
                        <w:r>
                          <w:rPr>
                            <w:color w:val="AC3140"/>
                            <w:sz w:val="15"/>
                          </w:rPr>
                          <w:t>9</w:t>
                        </w:r>
                      </w:p>
                    </w:txbxContent>
                  </v:textbox>
                </v:rect>
                <v:rect id="Rectangle 7122" o:spid="_x0000_s1674" style="position:absolute;left:22396;top:9916;width:619;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" filled="f" stroked="f">
                  <v:textbox inset="0,0,0,0">
                    <w:txbxContent>
                      <w:p w14:paraId="60CE52E8" w14:textId="77777777" w:rsidR="000A7EA0" w:rsidRDefault="000A7EA0" w:rsidP="000A7EA0">
                        <w:pPr>
                          <w:spacing w:after="160" w:line="259" w:lineRule="auto"/>
                          <w:ind w:left="0" w:firstLine="0"/>
                          <w:jc w:val="left"/>
                        </w:pPr>
                        <w:r>
                          <w:rPr>
                            <w:i/>
                            <w:color w:val="AC3140"/>
                            <w:sz w:val="15"/>
                          </w:rPr>
                          <w:t>T</w:t>
                        </w:r>
                      </w:p>
                    </w:txbxContent>
                  </v:textbox>
                </v:rect>
                <v:rect id="Rectangle 7123" o:spid="_x0000_s1675" style="position:absolute;left:22943;top:10281;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" filled="f" stroked="f">
                  <v:textbox inset="0,0,0,0">
                    <w:txbxContent>
                      <w:p w14:paraId="664F6E56" w14:textId="77777777" w:rsidR="000A7EA0" w:rsidRDefault="000A7EA0" w:rsidP="000A7EA0">
                        <w:pPr>
                          <w:spacing w:after="160" w:line="259" w:lineRule="auto"/>
                          <w:ind w:left="0" w:firstLine="0"/>
                          <w:jc w:val="left"/>
                        </w:pPr>
                        <w:r>
                          <w:rPr>
                            <w:i/>
                            <w:color w:val="AC3140"/>
                            <w:sz w:val="10"/>
                          </w:rPr>
                          <w:t>s</w:t>
                        </w:r>
                      </w:p>
                    </w:txbxContent>
                  </v:textbox>
                </v:rect>
                <v:rect id="Rectangle 7124" o:spid="_x0000_s1676" style="position:absolute;left:24061;top:9916;width:1262;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" filled="f" stroked="f">
                  <v:textbox inset="0,0,0,0">
                    <w:txbxContent>
                      <w:p w14:paraId="1048D434" w14:textId="77777777" w:rsidR="000A7EA0" w:rsidRDefault="000A7EA0" w:rsidP="000A7EA0">
                        <w:pPr>
                          <w:spacing w:after="160" w:line="259" w:lineRule="auto"/>
                          <w:ind w:left="0" w:firstLine="0"/>
                          <w:jc w:val="left"/>
                        </w:pPr>
                        <w:r>
                          <w:rPr>
                            <w:color w:val="AC3140"/>
                            <w:sz w:val="15"/>
                          </w:rPr>
                          <w:t>10</w:t>
                        </w:r>
                      </w:p>
                    </w:txbxContent>
                  </v:textbox>
                </v:rect>
                <v:rect id="Rectangle 7125" o:spid="_x0000_s1677" style="position:absolute;left:25002;top:9916;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" filled="f" stroked="f">
                  <v:textbox inset="0,0,0,0">
                    <w:txbxContent>
                      <w:p w14:paraId="55018523" w14:textId="77777777" w:rsidR="000A7EA0" w:rsidRDefault="000A7EA0" w:rsidP="000A7EA0">
                        <w:pPr>
                          <w:spacing w:after="160" w:line="259" w:lineRule="auto"/>
                          <w:ind w:left="0" w:firstLine="0"/>
                          <w:jc w:val="left"/>
                        </w:pPr>
                        <w:r>
                          <w:rPr>
                            <w:i/>
                            <w:color w:val="AC3140"/>
                            <w:sz w:val="15"/>
                          </w:rPr>
                          <w:t>T</w:t>
                        </w:r>
                      </w:p>
                    </w:txbxContent>
                  </v:textbox>
                </v:rect>
                <v:rect id="Rectangle 7126" o:spid="_x0000_s1678" style="position:absolute;left:25549;top:10281;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" filled="f" stroked="f">
                  <v:textbox inset="0,0,0,0">
                    <w:txbxContent>
                      <w:p w14:paraId="365D7D09" w14:textId="77777777" w:rsidR="000A7EA0" w:rsidRDefault="000A7EA0" w:rsidP="000A7EA0">
                        <w:pPr>
                          <w:spacing w:after="160" w:line="259" w:lineRule="auto"/>
                          <w:ind w:left="0" w:firstLine="0"/>
                          <w:jc w:val="left"/>
                        </w:pPr>
                        <w:r>
                          <w:rPr>
                            <w:i/>
                            <w:color w:val="AC3140"/>
                            <w:sz w:val="10"/>
                          </w:rPr>
                          <w:t>s</w:t>
                        </w:r>
                      </w:p>
                    </w:txbxContent>
                  </v:textbox>
                </v:rect>
                <v:rect id="Rectangle 7127" o:spid="_x0000_s1679" style="position:absolute;left:13795;width:12021;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" filled="f" stroked="f">
                  <v:textbox inset="0,0,0,0">
                    <w:txbxContent>
                      <w:p w14:paraId="3B929CA2" w14:textId="2C1FEB51" w:rsidR="000A7EA0" w:rsidRDefault="000A7EA0" w:rsidP="000A7EA0">
                        <w:pPr>
                          <w:spacing w:after="160" w:line="259" w:lineRule="auto"/>
                          <w:ind w:left="0" w:firstLine="0"/>
                          <w:jc w:val="left"/>
                        </w:pPr>
                        <w:r>
                          <w:rPr>
                            <w:color w:val="AC3140"/>
                            <w:sz w:val="15"/>
                          </w:rPr>
                          <w:t>Straightline</w:t>
                        </w:r>
                        <w:r>
                          <w:rPr>
                            <w:color w:val="AC3140"/>
                            <w:sz w:val="15"/>
                            <w:lang w:val="en-US"/>
                          </w:rPr>
                          <w:t xml:space="preserve"> </w:t>
                        </w:r>
                        <w:r>
                          <w:rPr>
                            <w:color w:val="AC3140"/>
                            <w:sz w:val="15"/>
                          </w:rPr>
                          <w:t>segments</w:t>
                        </w:r>
                      </w:p>
                    </w:txbxContent>
                  </v:textbox>
                </v:rect>
                <w10:anchorlock/>
              </v:group>
            </w:pict>
          </mc:Fallback>
        </mc:AlternateContent>
      </w:r>
    </w:p>
    <w:p w14:paraId="10B9D7E2" w14:textId="60611B02" w:rsidR="000A7EA0" w:rsidRDefault="000A7EA0" w:rsidP="000A7EA0">
      <w:pPr>
        <w:spacing w:after="326" w:line="265" w:lineRule="auto"/>
        <w:ind w:left="15" w:right="11"/>
        <w:jc w:val="center"/>
      </w:pPr>
      <w:r>
        <w:rPr>
          <w:rFonts w:ascii="Gill Sans MT" w:eastAsia="Gill Sans MT" w:hAnsi="Gill Sans MT" w:cs="Gill Sans MT"/>
          <w:b/>
          <w:color w:val="B63142"/>
          <w:sz w:val="18"/>
        </w:rPr>
        <w:t xml:space="preserve">Figure </w:t>
      </w:r>
      <w:r>
        <w:rPr>
          <w:rFonts w:ascii="Gill Sans MT" w:eastAsia="Gill Sans MT" w:hAnsi="Gill Sans MT" w:cs="Gill Sans MT"/>
          <w:b/>
          <w:color w:val="B63142"/>
          <w:sz w:val="18"/>
          <w:lang w:val="en-US"/>
        </w:rPr>
        <w:t>4.9</w:t>
      </w:r>
      <w:r>
        <w:rPr>
          <w:rFonts w:ascii="Gill Sans MT" w:eastAsia="Gill Sans MT" w:hAnsi="Gill Sans MT" w:cs="Gill Sans MT"/>
          <w:b/>
          <w:color w:val="B63142"/>
          <w:sz w:val="18"/>
        </w:rPr>
        <w:t xml:space="preserve"> </w:t>
      </w:r>
      <w:r>
        <w:rPr>
          <w:sz w:val="18"/>
        </w:rPr>
        <w:t>– Reconstruction using first-order hold interpolation.</w:t>
      </w:r>
    </w:p>
    <w:p w14:paraId="449BB8A4" w14:textId="77777777" w:rsidR="000A7EA0" w:rsidRDefault="000A7EA0" w:rsidP="000A7EA0">
      <w:pPr>
        <w:ind w:left="-15" w:firstLine="300"/>
      </w:pPr>
      <w:r>
        <w:t xml:space="preserve">First-order hold interpolation can also be implemented using a </w:t>
      </w:r>
      <w:r>
        <w:rPr>
          <w:i/>
        </w:rPr>
        <w:t>first-order hold reconstruction filter</w:t>
      </w:r>
      <w:r>
        <w:t xml:space="preserve">. The impulse response of such a filter is a triangle in the form </w:t>
      </w:r>
    </w:p>
    <w:p w14:paraId="2507469E" w14:textId="77777777" w:rsidR="000A7EA0" w:rsidRDefault="000A7EA0" w:rsidP="000A7EA0">
      <w:pPr>
        <w:ind w:left="-15" w:firstLine="300"/>
      </w:pPr>
    </w:p>
    <w:p w14:paraId="232CE97A" w14:textId="77777777" w:rsidR="000A7EA0" w:rsidRPr="00D96DD0" w:rsidRDefault="004D3FD4" w:rsidP="000A7EA0">
      <w:pPr>
        <w:ind w:left="-15" w:firstLine="300"/>
      </w:pPr>
      <m:oMathPara>
        <m:oMath>
          <m:sSub>
            <m:sSubPr>
              <m:ctrlPr>
                <w:rPr>
                  <w:rFonts w:ascii="Cambria Math" w:hAnsi="Cambria Math"/>
                  <w:i/>
                </w:rPr>
              </m:ctrlPr>
            </m:sSubPr>
            <m:e>
              <m:r>
                <w:rPr>
                  <w:rFonts w:ascii="Cambria Math" w:hAnsi="Cambria Math"/>
                </w:rPr>
                <m:t>h</m:t>
              </m:r>
            </m:e>
            <m:sub>
              <m:r>
                <w:rPr>
                  <w:rFonts w:ascii="Cambria Math" w:hAnsi="Cambria Math"/>
                </w:rPr>
                <m:t>foh</m:t>
              </m:r>
            </m:sub>
          </m:sSub>
          <m:d>
            <m:dPr>
              <m:ctrlPr>
                <w:rPr>
                  <w:rFonts w:ascii="Cambria Math" w:hAnsi="Cambria Math"/>
                  <w:i/>
                </w:rPr>
              </m:ctrlPr>
            </m:dPr>
            <m:e>
              <m:r>
                <w:rPr>
                  <w:rFonts w:ascii="Cambria Math" w:hAnsi="Cambria Math"/>
                </w:rPr>
                <m:t>t</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m:t>
                  </m:r>
                  <m:f>
                    <m:fPr>
                      <m:type m:val="skw"/>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r>
                            <w:rPr>
                              <w:rFonts w:ascii="Cambria Math" w:hAnsi="Cambria Math"/>
                            </w:rPr>
                            <m:t>s</m:t>
                          </m:r>
                        </m:sub>
                      </m:sSub>
                    </m:den>
                  </m:f>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lt;t&lt;0</m:t>
                  </m:r>
                </m:e>
                <m:e>
                  <m:r>
                    <w:rPr>
                      <w:rFonts w:ascii="Cambria Math" w:hAnsi="Cambria Math"/>
                    </w:rPr>
                    <m:t>1-</m:t>
                  </m:r>
                  <m:f>
                    <m:fPr>
                      <m:type m:val="skw"/>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r>
                            <w:rPr>
                              <w:rFonts w:ascii="Cambria Math" w:hAnsi="Cambria Math"/>
                            </w:rPr>
                            <m:t>s</m:t>
                          </m:r>
                        </m:sub>
                      </m:sSub>
                    </m:den>
                  </m:f>
                  <m:r>
                    <w:rPr>
                      <w:rFonts w:ascii="Cambria Math" w:hAnsi="Cambria Math"/>
                    </w:rPr>
                    <m:t xml:space="preserve">           0&lt;t&lt;</m:t>
                  </m:r>
                  <m:sSub>
                    <m:sSubPr>
                      <m:ctrlPr>
                        <w:rPr>
                          <w:rFonts w:ascii="Cambria Math" w:hAnsi="Cambria Math"/>
                          <w:i/>
                        </w:rPr>
                      </m:ctrlPr>
                    </m:sSubPr>
                    <m:e>
                      <m:r>
                        <w:rPr>
                          <w:rFonts w:ascii="Cambria Math" w:hAnsi="Cambria Math"/>
                        </w:rPr>
                        <m:t>T</m:t>
                      </m:r>
                    </m:e>
                    <m:sub>
                      <m:r>
                        <w:rPr>
                          <w:rFonts w:ascii="Cambria Math" w:hAnsi="Cambria Math"/>
                        </w:rPr>
                        <m:t>s</m:t>
                      </m:r>
                    </m:sub>
                  </m:sSub>
                  <m:ctrlPr>
                    <w:rPr>
                      <w:rFonts w:ascii="Cambria Math" w:eastAsia="Cambria Math" w:hAnsi="Cambria Math" w:cs="Cambria Math"/>
                      <w:i/>
                    </w:rPr>
                  </m:ctrlPr>
                </m:e>
                <m:e>
                  <m:r>
                    <w:rPr>
                      <w:rFonts w:ascii="Cambria Math" w:hAnsi="Cambria Math"/>
                    </w:rPr>
                    <m:t>0                     |t|≥</m:t>
                  </m:r>
                  <m:sSub>
                    <m:sSubPr>
                      <m:ctrlPr>
                        <w:rPr>
                          <w:rFonts w:ascii="Cambria Math" w:hAnsi="Cambria Math"/>
                          <w:i/>
                        </w:rPr>
                      </m:ctrlPr>
                    </m:sSubPr>
                    <m:e>
                      <m:r>
                        <w:rPr>
                          <w:rFonts w:ascii="Cambria Math" w:hAnsi="Cambria Math"/>
                        </w:rPr>
                        <m:t>T</m:t>
                      </m:r>
                    </m:e>
                    <m:sub>
                      <m:r>
                        <w:rPr>
                          <w:rFonts w:ascii="Cambria Math" w:hAnsi="Cambria Math"/>
                        </w:rPr>
                        <m:t>s</m:t>
                      </m:r>
                    </m:sub>
                  </m:sSub>
                </m:e>
              </m:eqArr>
            </m:e>
          </m:d>
        </m:oMath>
      </m:oMathPara>
    </w:p>
    <w:p w14:paraId="0D05AB24" w14:textId="77777777" w:rsidR="000A7EA0" w:rsidRPr="00D96DD0" w:rsidRDefault="000A7EA0" w:rsidP="000A7EA0">
      <w:pPr>
        <w:ind w:left="-15" w:firstLine="300"/>
      </w:pPr>
    </w:p>
    <w:p w14:paraId="2D8331F0" w14:textId="77777777" w:rsidR="000A7EA0" w:rsidRDefault="000A7EA0" w:rsidP="000A7EA0">
      <w:pPr>
        <w:spacing w:after="197"/>
        <w:ind w:left="-5"/>
        <w:rPr>
          <w:lang w:val="en-US"/>
        </w:rPr>
      </w:pPr>
      <w:r>
        <w:t>as illustrated in Fig</w:t>
      </w:r>
      <w:r>
        <w:rPr>
          <w:lang w:val="en-US"/>
        </w:rPr>
        <w:t>ure</w:t>
      </w:r>
    </w:p>
    <w:p w14:paraId="1D1F7DF6" w14:textId="77777777" w:rsidR="000A7EA0" w:rsidRDefault="000A7EA0" w:rsidP="000A7EA0">
      <w:pPr>
        <w:tabs>
          <w:tab w:val="center" w:pos="3367"/>
          <w:tab w:val="center" w:pos="4136"/>
        </w:tabs>
        <w:spacing w:after="256" w:line="259" w:lineRule="auto"/>
        <w:ind w:left="0" w:firstLine="0"/>
        <w:jc w:val="center"/>
      </w:pPr>
      <w:r>
        <w:rPr>
          <w:noProof/>
        </w:rPr>
        <w:drawing>
          <wp:inline distT="0" distB="0" distL="0" distR="0" wp14:anchorId="1C9AD43E" wp14:editId="7ACD030B">
            <wp:extent cx="4273200" cy="1450800"/>
            <wp:effectExtent l="0" t="0" r="0" b="0"/>
            <wp:docPr id="1533926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926900" name=""/>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Lst>
                    </a:blip>
                    <a:stretch>
                      <a:fillRect/>
                    </a:stretch>
                  </pic:blipFill>
                  <pic:spPr>
                    <a:xfrm>
                      <a:off x="0" y="0"/>
                      <a:ext cx="4273200" cy="1450800"/>
                    </a:xfrm>
                    <a:prstGeom prst="rect">
                      <a:avLst/>
                    </a:prstGeom>
                  </pic:spPr>
                </pic:pic>
              </a:graphicData>
            </a:graphic>
          </wp:inline>
        </w:drawing>
      </w:r>
    </w:p>
    <w:p w14:paraId="5C2FFB91" w14:textId="4AB08516" w:rsidR="000A7EA0" w:rsidRDefault="000A7EA0" w:rsidP="000A7EA0">
      <w:pPr>
        <w:spacing w:after="326" w:line="265" w:lineRule="auto"/>
        <w:ind w:left="15" w:right="9"/>
        <w:jc w:val="center"/>
      </w:pPr>
      <w:r>
        <w:rPr>
          <w:rFonts w:ascii="Gill Sans MT" w:eastAsia="Gill Sans MT" w:hAnsi="Gill Sans MT" w:cs="Gill Sans MT"/>
          <w:b/>
          <w:color w:val="B63142"/>
          <w:sz w:val="18"/>
        </w:rPr>
        <w:t xml:space="preserve">Figure </w:t>
      </w:r>
      <w:r>
        <w:rPr>
          <w:rFonts w:ascii="Gill Sans MT" w:eastAsia="Gill Sans MT" w:hAnsi="Gill Sans MT" w:cs="Gill Sans MT"/>
          <w:b/>
          <w:color w:val="B63142"/>
          <w:sz w:val="18"/>
          <w:lang w:val="en-US"/>
        </w:rPr>
        <w:t>4</w:t>
      </w:r>
      <w:r w:rsidR="00CC3445">
        <w:rPr>
          <w:rFonts w:ascii="Gill Sans MT" w:eastAsia="Gill Sans MT" w:hAnsi="Gill Sans MT" w:cs="Gill Sans MT"/>
          <w:b/>
          <w:color w:val="B63142"/>
          <w:sz w:val="18"/>
          <w:lang w:val="en-US"/>
        </w:rPr>
        <w:t>.10</w:t>
      </w:r>
      <w:r>
        <w:rPr>
          <w:rFonts w:ascii="Gill Sans MT" w:eastAsia="Gill Sans MT" w:hAnsi="Gill Sans MT" w:cs="Gill Sans MT"/>
          <w:b/>
          <w:color w:val="B63142"/>
          <w:sz w:val="18"/>
        </w:rPr>
        <w:t xml:space="preserve"> </w:t>
      </w:r>
      <w:r>
        <w:rPr>
          <w:sz w:val="18"/>
        </w:rPr>
        <w:t>– First-order hold interpolation using an interpolation filter.</w:t>
      </w:r>
    </w:p>
    <w:p w14:paraId="37D2C22B" w14:textId="77777777" w:rsidR="000A7EA0" w:rsidRDefault="000A7EA0" w:rsidP="000A7EA0">
      <w:pPr>
        <w:spacing w:after="45"/>
        <w:ind w:left="-15" w:firstLine="300"/>
      </w:pPr>
      <w:r>
        <w:t xml:space="preserve">The impulse response </w:t>
      </w:r>
      <w:r>
        <w:rPr>
          <w:i/>
        </w:rPr>
        <w:t>h</w:t>
      </w:r>
      <w:r>
        <w:rPr>
          <w:vertAlign w:val="subscript"/>
        </w:rPr>
        <w:t xml:space="preserve">foh </w:t>
      </w:r>
      <w:r>
        <w:t>(</w:t>
      </w:r>
      <w:r>
        <w:rPr>
          <w:i/>
        </w:rPr>
        <w:t>t</w:t>
      </w:r>
      <w:r>
        <w:t xml:space="preserve">) of the first-order hold interpolation filter is non-causal since it starts at </w:t>
      </w:r>
      <w:r>
        <w:rPr>
          <w:i/>
        </w:rPr>
        <w:t xml:space="preserve">t </w:t>
      </w:r>
      <w:r>
        <w:t xml:space="preserve">= − </w:t>
      </w:r>
      <w:r>
        <w:rPr>
          <w:i/>
        </w:rPr>
        <w:t>T</w:t>
      </w:r>
      <w:r>
        <w:rPr>
          <w:i/>
          <w:vertAlign w:val="subscript"/>
        </w:rPr>
        <w:t xml:space="preserve">s </w:t>
      </w:r>
      <w:r>
        <w:t xml:space="preserve">. If a practically realizable interpolator is desired, it would be a simple matter to achieve causality by using a delayed version of </w:t>
      </w:r>
      <w:r>
        <w:rPr>
          <w:i/>
        </w:rPr>
        <w:t>h</w:t>
      </w:r>
      <w:r>
        <w:rPr>
          <w:vertAlign w:val="subscript"/>
        </w:rPr>
        <w:t xml:space="preserve">foh </w:t>
      </w:r>
      <w:r>
        <w:t>(</w:t>
      </w:r>
      <w:r>
        <w:rPr>
          <w:i/>
        </w:rPr>
        <w:t>t</w:t>
      </w:r>
      <w:r>
        <w:t>) for the impulse response:</w:t>
      </w:r>
    </w:p>
    <w:p w14:paraId="2B6FB2F4" w14:textId="77777777" w:rsidR="000A7EA0" w:rsidRDefault="000A7EA0" w:rsidP="000A7EA0">
      <w:pPr>
        <w:tabs>
          <w:tab w:val="center" w:pos="3970"/>
          <w:tab w:val="right" w:pos="7896"/>
        </w:tabs>
        <w:spacing w:after="4" w:line="265" w:lineRule="auto"/>
        <w:ind w:left="0" w:right="-2" w:firstLine="0"/>
        <w:jc w:val="left"/>
      </w:pPr>
      <w:r>
        <w:rPr>
          <w:rFonts w:ascii="Calibri" w:eastAsia="Calibri" w:hAnsi="Calibri" w:cs="Calibri"/>
          <w:color w:val="000000"/>
          <w:sz w:val="22"/>
        </w:rPr>
        <w:tab/>
      </w:r>
      <w:r>
        <w:rPr>
          <w:i/>
        </w:rPr>
        <w:t>h</w:t>
      </w:r>
      <w:r>
        <w:rPr>
          <w:sz w:val="31"/>
          <w:vertAlign w:val="superscript"/>
        </w:rPr>
        <w:t>¯</w:t>
      </w:r>
      <w:r>
        <w:rPr>
          <w:vertAlign w:val="subscript"/>
        </w:rPr>
        <w:t xml:space="preserve">foh </w:t>
      </w:r>
      <w:r>
        <w:t>(</w:t>
      </w:r>
      <w:r>
        <w:rPr>
          <w:i/>
        </w:rPr>
        <w:t>t</w:t>
      </w:r>
      <w:r>
        <w:t xml:space="preserve">) = </w:t>
      </w:r>
      <w:r>
        <w:rPr>
          <w:i/>
        </w:rPr>
        <w:t>h</w:t>
      </w:r>
      <w:r>
        <w:rPr>
          <w:vertAlign w:val="subscript"/>
        </w:rPr>
        <w:t xml:space="preserve">foh </w:t>
      </w:r>
      <w:r>
        <w:t>(</w:t>
      </w:r>
      <w:r>
        <w:rPr>
          <w:i/>
        </w:rPr>
        <w:t xml:space="preserve">t </w:t>
      </w:r>
      <w:r>
        <w:t xml:space="preserve">− </w:t>
      </w:r>
      <w:r>
        <w:rPr>
          <w:i/>
        </w:rPr>
        <w:t>T</w:t>
      </w:r>
      <w:r>
        <w:rPr>
          <w:i/>
          <w:vertAlign w:val="subscript"/>
        </w:rPr>
        <w:t xml:space="preserve">s </w:t>
      </w:r>
      <w:r>
        <w:t>)</w:t>
      </w:r>
      <w:r>
        <w:tab/>
      </w:r>
    </w:p>
    <w:p w14:paraId="7731117B" w14:textId="77777777" w:rsidR="000A7EA0" w:rsidRDefault="000A7EA0" w:rsidP="000A7EA0">
      <w:pPr>
        <w:ind w:left="-5"/>
      </w:pPr>
      <w:r>
        <w:t xml:space="preserve">In this case, the reconstructed signal would naturally lag behind the sampled signal by </w:t>
      </w:r>
      <w:r>
        <w:rPr>
          <w:i/>
        </w:rPr>
        <w:t>T</w:t>
      </w:r>
      <w:r>
        <w:rPr>
          <w:i/>
          <w:vertAlign w:val="subscript"/>
        </w:rPr>
        <w:t xml:space="preserve">s </w:t>
      </w:r>
      <w:r>
        <w:t>.</w:t>
      </w:r>
    </w:p>
    <w:p w14:paraId="30788988" w14:textId="77777777" w:rsidR="000A7EA0" w:rsidRDefault="000A7EA0" w:rsidP="000A7EA0">
      <w:pPr>
        <w:spacing w:after="192"/>
        <w:ind w:left="-15" w:firstLine="300"/>
      </w:pPr>
      <w:r>
        <w:t xml:space="preserve">It is insightful to derive the frequency spectra of the reconstructed signals obtained through zero-order hold and first-order hold interpolation. For convenience we will use </w:t>
      </w:r>
      <w:r>
        <w:rPr>
          <w:i/>
        </w:rPr>
        <w:t xml:space="preserve">f </w:t>
      </w:r>
      <w:r>
        <w:t xml:space="preserve">rather than </w:t>
      </w:r>
      <w:r>
        <w:rPr>
          <w:i/>
        </w:rPr>
        <w:t xml:space="preserve">ω </w:t>
      </w:r>
      <w:r>
        <w:t>in this derivation. The system function for the zero-order hold filter is</w:t>
      </w:r>
    </w:p>
    <w:p w14:paraId="1B40E4F9" w14:textId="77777777" w:rsidR="000A7EA0" w:rsidRDefault="000A7EA0" w:rsidP="000A7EA0">
      <w:pPr>
        <w:tabs>
          <w:tab w:val="center" w:pos="3965"/>
          <w:tab w:val="right" w:pos="7896"/>
        </w:tabs>
        <w:spacing w:after="176" w:line="265" w:lineRule="auto"/>
        <w:ind w:left="0" w:right="-2" w:firstLine="0"/>
        <w:jc w:val="left"/>
      </w:pPr>
      <w:r>
        <w:rPr>
          <w:rFonts w:ascii="Calibri" w:eastAsia="Calibri" w:hAnsi="Calibri" w:cs="Calibri"/>
          <w:color w:val="000000"/>
          <w:sz w:val="22"/>
        </w:rPr>
        <w:tab/>
      </w:r>
      <w:r>
        <w:rPr>
          <w:i/>
        </w:rPr>
        <w:t xml:space="preserve">H </w:t>
      </w:r>
      <w:r>
        <w:rPr>
          <w:vertAlign w:val="subscript"/>
        </w:rPr>
        <w:t xml:space="preserve">zoh </w:t>
      </w:r>
      <w:r>
        <w:t>(</w:t>
      </w:r>
      <w:r>
        <w:rPr>
          <w:i/>
        </w:rPr>
        <w:t xml:space="preserve">f </w:t>
      </w:r>
      <w:r>
        <w:t xml:space="preserve">) = </w:t>
      </w:r>
      <w:r>
        <w:rPr>
          <w:i/>
        </w:rPr>
        <w:t>T</w:t>
      </w:r>
      <w:r>
        <w:rPr>
          <w:i/>
          <w:vertAlign w:val="subscript"/>
        </w:rPr>
        <w:t xml:space="preserve">s </w:t>
      </w:r>
      <w:r>
        <w:t>sinc(</w:t>
      </w:r>
      <w:r>
        <w:rPr>
          <w:i/>
        </w:rPr>
        <w:t>f T</w:t>
      </w:r>
      <w:r>
        <w:rPr>
          <w:i/>
          <w:vertAlign w:val="subscript"/>
        </w:rPr>
        <w:t xml:space="preserve">s </w:t>
      </w:r>
      <w:r>
        <w:t xml:space="preserve">) </w:t>
      </w:r>
      <w:r>
        <w:rPr>
          <w:i/>
        </w:rPr>
        <w:t>e</w:t>
      </w:r>
      <w:r>
        <w:rPr>
          <w:vertAlign w:val="superscript"/>
        </w:rPr>
        <w:t xml:space="preserve">− </w:t>
      </w:r>
      <w:r>
        <w:rPr>
          <w:i/>
          <w:vertAlign w:val="superscript"/>
        </w:rPr>
        <w:t xml:space="preserve">j πT </w:t>
      </w:r>
      <w:r>
        <w:rPr>
          <w:i/>
          <w:sz w:val="15"/>
          <w:vertAlign w:val="superscript"/>
        </w:rPr>
        <w:t>s</w:t>
      </w:r>
      <w:r>
        <w:rPr>
          <w:i/>
          <w:sz w:val="15"/>
          <w:vertAlign w:val="superscript"/>
        </w:rPr>
        <w:tab/>
      </w:r>
    </w:p>
    <w:p w14:paraId="239CF1A3" w14:textId="77777777" w:rsidR="000A7EA0" w:rsidRDefault="000A7EA0" w:rsidP="000A7EA0">
      <w:pPr>
        <w:spacing w:after="179"/>
        <w:ind w:left="-5"/>
      </w:pPr>
      <w:r>
        <w:t>and the spectrum of the analog signal constructed using the zero-order hold filter is</w:t>
      </w:r>
    </w:p>
    <w:p w14:paraId="56EEB123" w14:textId="77777777" w:rsidR="000A7EA0" w:rsidRDefault="000A7EA0" w:rsidP="000A7EA0">
      <w:pPr>
        <w:tabs>
          <w:tab w:val="center" w:pos="3971"/>
          <w:tab w:val="right" w:pos="7896"/>
        </w:tabs>
        <w:spacing w:after="4" w:line="265" w:lineRule="auto"/>
        <w:ind w:left="0" w:right="-2" w:firstLine="0"/>
        <w:jc w:val="left"/>
      </w:pPr>
      <w:r>
        <w:rPr>
          <w:rFonts w:ascii="Calibri" w:eastAsia="Calibri" w:hAnsi="Calibri" w:cs="Calibri"/>
          <w:color w:val="000000"/>
          <w:sz w:val="22"/>
        </w:rPr>
        <w:tab/>
      </w:r>
      <w:r>
        <w:rPr>
          <w:i/>
        </w:rPr>
        <w:t xml:space="preserve">X </w:t>
      </w:r>
      <w:r>
        <w:rPr>
          <w:vertAlign w:val="subscript"/>
        </w:rPr>
        <w:t xml:space="preserve">zoh </w:t>
      </w:r>
      <w:r>
        <w:t>(</w:t>
      </w:r>
      <w:r>
        <w:rPr>
          <w:i/>
        </w:rPr>
        <w:t xml:space="preserve">f </w:t>
      </w:r>
      <w:r>
        <w:t xml:space="preserve">) = </w:t>
      </w:r>
      <w:r>
        <w:rPr>
          <w:i/>
        </w:rPr>
        <w:t xml:space="preserve">H </w:t>
      </w:r>
      <w:r>
        <w:rPr>
          <w:vertAlign w:val="subscript"/>
        </w:rPr>
        <w:t xml:space="preserve">zoh </w:t>
      </w:r>
      <w:r>
        <w:t>(</w:t>
      </w:r>
      <w:r>
        <w:rPr>
          <w:i/>
        </w:rPr>
        <w:t xml:space="preserve">f </w:t>
      </w:r>
      <w:r>
        <w:t xml:space="preserve">) </w:t>
      </w:r>
      <w:r>
        <w:rPr>
          <w:i/>
        </w:rPr>
        <w:t xml:space="preserve">X </w:t>
      </w:r>
      <w:r>
        <w:rPr>
          <w:i/>
          <w:vertAlign w:val="subscript"/>
        </w:rPr>
        <w:t xml:space="preserve">s </w:t>
      </w:r>
      <w:r>
        <w:t>(</w:t>
      </w:r>
      <w:r>
        <w:rPr>
          <w:i/>
        </w:rPr>
        <w:t xml:space="preserve">f </w:t>
      </w:r>
      <w:r>
        <w:t>)</w:t>
      </w:r>
      <w:r>
        <w:tab/>
      </w:r>
    </w:p>
    <w:p w14:paraId="1E0E6B07" w14:textId="77777777" w:rsidR="000A7EA0" w:rsidRDefault="000A7EA0" w:rsidP="000A7EA0">
      <w:pPr>
        <w:spacing w:after="231"/>
        <w:ind w:left="-5"/>
      </w:pPr>
      <w:r>
        <w:t>Similarly, the system function for first-order hold filter is</w:t>
      </w:r>
    </w:p>
    <w:p w14:paraId="2A2CA0D2" w14:textId="77777777" w:rsidR="000A7EA0" w:rsidRDefault="000A7EA0" w:rsidP="000A7EA0">
      <w:pPr>
        <w:tabs>
          <w:tab w:val="center" w:pos="3941"/>
          <w:tab w:val="right" w:pos="7896"/>
        </w:tabs>
        <w:spacing w:after="186" w:line="265" w:lineRule="auto"/>
        <w:ind w:left="0" w:right="-2" w:firstLine="0"/>
        <w:jc w:val="left"/>
      </w:pPr>
      <w:r>
        <w:rPr>
          <w:rFonts w:ascii="Calibri" w:eastAsia="Calibri" w:hAnsi="Calibri" w:cs="Calibri"/>
          <w:color w:val="000000"/>
          <w:sz w:val="22"/>
        </w:rPr>
        <w:tab/>
      </w:r>
      <w:r>
        <w:rPr>
          <w:i/>
        </w:rPr>
        <w:t xml:space="preserve">H </w:t>
      </w:r>
      <w:r>
        <w:rPr>
          <w:vertAlign w:val="subscript"/>
        </w:rPr>
        <w:t xml:space="preserve">foh </w:t>
      </w:r>
      <w:r>
        <w:t>(</w:t>
      </w:r>
      <w:r>
        <w:rPr>
          <w:i/>
        </w:rPr>
        <w:t xml:space="preserve">f </w:t>
      </w:r>
      <w:r>
        <w:t xml:space="preserve">) = </w:t>
      </w:r>
      <w:r>
        <w:rPr>
          <w:i/>
        </w:rPr>
        <w:t>T</w:t>
      </w:r>
      <w:r>
        <w:rPr>
          <w:i/>
          <w:vertAlign w:val="subscript"/>
        </w:rPr>
        <w:t xml:space="preserve">s </w:t>
      </w:r>
      <w:r>
        <w:t>sinc</w:t>
      </w:r>
      <w:r>
        <w:rPr>
          <w:vertAlign w:val="superscript"/>
        </w:rPr>
        <w:t xml:space="preserve">2 </w:t>
      </w:r>
      <w:r>
        <w:t>(</w:t>
      </w:r>
      <w:r>
        <w:rPr>
          <w:i/>
        </w:rPr>
        <w:t>f T</w:t>
      </w:r>
      <w:r>
        <w:rPr>
          <w:i/>
          <w:vertAlign w:val="subscript"/>
        </w:rPr>
        <w:t xml:space="preserve">s </w:t>
      </w:r>
      <w:r>
        <w:t>)</w:t>
      </w:r>
      <w:r>
        <w:tab/>
      </w:r>
    </w:p>
    <w:p w14:paraId="0D225163" w14:textId="77777777" w:rsidR="000A7EA0" w:rsidRDefault="000A7EA0" w:rsidP="000A7EA0">
      <w:pPr>
        <w:spacing w:after="211"/>
        <w:ind w:left="-5"/>
      </w:pPr>
      <w:r>
        <w:t>and the spectrum of the analog signal constructed using the first-order hold filter is</w:t>
      </w:r>
    </w:p>
    <w:p w14:paraId="7899062C" w14:textId="77777777" w:rsidR="000A7EA0" w:rsidRDefault="000A7EA0" w:rsidP="000A7EA0">
      <w:pPr>
        <w:tabs>
          <w:tab w:val="center" w:pos="3941"/>
          <w:tab w:val="right" w:pos="7896"/>
        </w:tabs>
        <w:spacing w:after="175" w:line="265" w:lineRule="auto"/>
        <w:ind w:left="0" w:right="-2" w:firstLine="0"/>
        <w:jc w:val="left"/>
      </w:pPr>
      <w:r>
        <w:rPr>
          <w:rFonts w:ascii="Calibri" w:eastAsia="Calibri" w:hAnsi="Calibri" w:cs="Calibri"/>
          <w:color w:val="000000"/>
          <w:sz w:val="22"/>
        </w:rPr>
        <w:tab/>
      </w:r>
      <w:r w:rsidRPr="66FCD7F0">
        <w:rPr>
          <w:i/>
          <w:iCs/>
        </w:rPr>
        <w:t xml:space="preserve">X </w:t>
      </w:r>
      <w:r>
        <w:rPr>
          <w:vertAlign w:val="subscript"/>
        </w:rPr>
        <w:t xml:space="preserve">foh </w:t>
      </w:r>
      <w:r>
        <w:t>(</w:t>
      </w:r>
      <w:r w:rsidRPr="66FCD7F0">
        <w:rPr>
          <w:i/>
          <w:iCs/>
        </w:rPr>
        <w:t xml:space="preserve">f </w:t>
      </w:r>
      <w:r>
        <w:t xml:space="preserve">) = </w:t>
      </w:r>
      <w:r w:rsidRPr="66FCD7F0">
        <w:rPr>
          <w:i/>
          <w:iCs/>
        </w:rPr>
        <w:t xml:space="preserve">H </w:t>
      </w:r>
      <w:r>
        <w:rPr>
          <w:vertAlign w:val="subscript"/>
        </w:rPr>
        <w:t xml:space="preserve">foh </w:t>
      </w:r>
      <w:r>
        <w:t>(</w:t>
      </w:r>
      <w:r w:rsidRPr="66FCD7F0">
        <w:rPr>
          <w:i/>
          <w:iCs/>
        </w:rPr>
        <w:t xml:space="preserve">f </w:t>
      </w:r>
      <w:r>
        <w:t xml:space="preserve">) </w:t>
      </w:r>
      <w:r w:rsidRPr="66FCD7F0">
        <w:rPr>
          <w:i/>
          <w:iCs/>
        </w:rPr>
        <w:t xml:space="preserve">X </w:t>
      </w:r>
      <w:r w:rsidRPr="66FCD7F0">
        <w:rPr>
          <w:i/>
          <w:iCs/>
          <w:vertAlign w:val="subscript"/>
        </w:rPr>
        <w:t xml:space="preserve">s </w:t>
      </w:r>
      <w:r>
        <w:t>(</w:t>
      </w:r>
      <w:r w:rsidRPr="66FCD7F0">
        <w:rPr>
          <w:i/>
          <w:iCs/>
        </w:rPr>
        <w:t xml:space="preserve">f </w:t>
      </w:r>
      <w:r>
        <w:t>)</w:t>
      </w:r>
      <w:r>
        <w:tab/>
      </w:r>
    </w:p>
    <w:p w14:paraId="218EC391" w14:textId="77777777" w:rsidR="000A7EA0" w:rsidRDefault="000A7EA0" w:rsidP="000A7EA0">
      <w:pPr>
        <w:ind w:left="-15" w:firstLine="300"/>
      </w:pPr>
      <w:r>
        <w:t>The fact that both interpolation filters have lowpass characteristics warrants further exploration. The Nyquist sampling theorem states that a properly sampled signal can be recovered perfectly from its sampled version. What kind of interpolation is needed for</w:t>
      </w:r>
    </w:p>
    <w:p w14:paraId="7CF155A2" w14:textId="33BF8FCA" w:rsidR="000A7EA0" w:rsidRDefault="005C432E" w:rsidP="000A7EA0">
      <w:pPr>
        <w:spacing w:after="106" w:line="259" w:lineRule="auto"/>
        <w:ind w:left="1526" w:firstLine="0"/>
        <w:jc w:val="left"/>
      </w:pPr>
      <w:r>
        <w:rPr>
          <w:noProof/>
        </w:rPr>
        <w:lastRenderedPageBreak/>
        <mc:AlternateContent>
          <mc:Choice Requires="wpg">
            <w:drawing>
              <wp:inline distT="0" distB="0" distL="0" distR="0" wp14:anchorId="1FF68BBB" wp14:editId="6DC4D8D7">
                <wp:extent cx="3039745" cy="949960"/>
                <wp:effectExtent l="0" t="0" r="8255" b="21590"/>
                <wp:docPr id="43424994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949960"/>
                          <a:chOff x="0" y="0"/>
                          <a:chExt cx="30395" cy="9500"/>
                        </a:xfrm>
                      </wpg:grpSpPr>
                      <wps:wsp>
                        <wps:cNvPr id="761601468" name="Shape 7573"/>
                        <wps:cNvSpPr>
                          <a:spLocks/>
                        </wps:cNvSpPr>
                        <wps:spPr bwMode="auto">
                          <a:xfrm>
                            <a:off x="223" y="8111"/>
                            <a:ext cx="29478" cy="0"/>
                          </a:xfrm>
                          <a:custGeom>
                            <a:avLst/>
                            <a:gdLst>
                              <a:gd name="T0" fmla="*/ 0 w 2947785"/>
                              <a:gd name="T1" fmla="*/ 2947785 w 2947785"/>
                              <a:gd name="T2" fmla="*/ 0 w 2947785"/>
                              <a:gd name="T3" fmla="*/ 2947785 w 2947785"/>
                            </a:gdLst>
                            <a:ahLst/>
                            <a:cxnLst>
                              <a:cxn ang="0">
                                <a:pos x="T0" y="0"/>
                              </a:cxn>
                              <a:cxn ang="0">
                                <a:pos x="T1" y="0"/>
                              </a:cxn>
                            </a:cxnLst>
                            <a:rect l="T2" t="0" r="T3" b="0"/>
                            <a:pathLst>
                              <a:path w="2947785">
                                <a:moveTo>
                                  <a:pt x="0" y="0"/>
                                </a:moveTo>
                                <a:lnTo>
                                  <a:pt x="2947785"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108331012" name="Rectangle 7574"/>
                        <wps:cNvSpPr>
                          <a:spLocks noChangeArrowheads="1"/>
                        </wps:cNvSpPr>
                        <wps:spPr bwMode="auto">
                          <a:xfrm>
                            <a:off x="30103" y="7679"/>
                            <a:ext cx="388" cy="1139"/>
                          </a:xfrm>
                          <a:prstGeom prst="rect">
                            <a:avLst/>
                          </a:prstGeom>
                          <a:noFill/>
                          <a:ln>
                            <a:noFill/>
                          </a:ln>
                        </wps:spPr>
                        <wps:txbx>
                          <w:txbxContent>
                            <w:p w14:paraId="028FCEF1"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997575195" name="Shape 7575"/>
                        <wps:cNvSpPr>
                          <a:spLocks/>
                        </wps:cNvSpPr>
                        <wps:spPr bwMode="auto">
                          <a:xfrm>
                            <a:off x="14962" y="1309"/>
                            <a:ext cx="0" cy="6802"/>
                          </a:xfrm>
                          <a:custGeom>
                            <a:avLst/>
                            <a:gdLst>
                              <a:gd name="T0" fmla="*/ 680263 h 680263"/>
                              <a:gd name="T1" fmla="*/ 0 h 680263"/>
                              <a:gd name="T2" fmla="*/ 0 h 680263"/>
                              <a:gd name="T3" fmla="*/ 680263 h 680263"/>
                            </a:gdLst>
                            <a:ahLst/>
                            <a:cxnLst>
                              <a:cxn ang="0">
                                <a:pos x="0" y="T0"/>
                              </a:cxn>
                              <a:cxn ang="0">
                                <a:pos x="0" y="T1"/>
                              </a:cxn>
                            </a:cxnLst>
                            <a:rect l="0" t="T2" r="0" b="T3"/>
                            <a:pathLst>
                              <a:path h="680263">
                                <a:moveTo>
                                  <a:pt x="0" y="680263"/>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863397856" name="Rectangle 7576"/>
                        <wps:cNvSpPr>
                          <a:spLocks noChangeArrowheads="1"/>
                        </wps:cNvSpPr>
                        <wps:spPr bwMode="auto">
                          <a:xfrm>
                            <a:off x="13666" y="0"/>
                            <a:ext cx="661" cy="1139"/>
                          </a:xfrm>
                          <a:prstGeom prst="rect">
                            <a:avLst/>
                          </a:prstGeom>
                          <a:noFill/>
                          <a:ln>
                            <a:noFill/>
                          </a:ln>
                        </wps:spPr>
                        <wps:txbx>
                          <w:txbxContent>
                            <w:p w14:paraId="6202B017"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1138287741" name="Rectangle 7577"/>
                        <wps:cNvSpPr>
                          <a:spLocks noChangeArrowheads="1"/>
                        </wps:cNvSpPr>
                        <wps:spPr bwMode="auto">
                          <a:xfrm>
                            <a:off x="14444" y="364"/>
                            <a:ext cx="332" cy="760"/>
                          </a:xfrm>
                          <a:prstGeom prst="rect">
                            <a:avLst/>
                          </a:prstGeom>
                          <a:noFill/>
                          <a:ln>
                            <a:noFill/>
                          </a:ln>
                        </wps:spPr>
                        <wps:txbx>
                          <w:txbxContent>
                            <w:p w14:paraId="1C2A5992" w14:textId="77777777" w:rsidR="000A7EA0" w:rsidRDefault="000A7EA0" w:rsidP="000A7EA0">
                              <w:pPr>
                                <w:spacing w:after="160" w:line="259" w:lineRule="auto"/>
                                <w:ind w:left="0" w:firstLine="0"/>
                                <w:jc w:val="left"/>
                              </w:pPr>
                              <w:r>
                                <w:rPr>
                                  <w:i/>
                                  <w:sz w:val="10"/>
                                </w:rPr>
                                <w:t>s</w:t>
                              </w:r>
                            </w:p>
                          </w:txbxContent>
                        </wps:txbx>
                        <wps:bodyPr rot="0" vert="horz" wrap="square" lIns="0" tIns="0" rIns="0" bIns="0" anchor="t" anchorCtr="0" upright="1">
                          <a:noAutofit/>
                        </wps:bodyPr>
                      </wps:wsp>
                      <wps:wsp>
                        <wps:cNvPr id="1534408808" name="Rectangle 7578"/>
                        <wps:cNvSpPr>
                          <a:spLocks noChangeArrowheads="1"/>
                        </wps:cNvSpPr>
                        <wps:spPr bwMode="auto">
                          <a:xfrm>
                            <a:off x="14962" y="0"/>
                            <a:ext cx="424" cy="1140"/>
                          </a:xfrm>
                          <a:prstGeom prst="rect">
                            <a:avLst/>
                          </a:prstGeom>
                          <a:noFill/>
                          <a:ln>
                            <a:noFill/>
                          </a:ln>
                        </wps:spPr>
                        <wps:txbx>
                          <w:txbxContent>
                            <w:p w14:paraId="1FBB0025"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209333538" name="Rectangle 7579"/>
                        <wps:cNvSpPr>
                          <a:spLocks noChangeArrowheads="1"/>
                        </wps:cNvSpPr>
                        <wps:spPr bwMode="auto">
                          <a:xfrm>
                            <a:off x="15318" y="0"/>
                            <a:ext cx="388" cy="1139"/>
                          </a:xfrm>
                          <a:prstGeom prst="rect">
                            <a:avLst/>
                          </a:prstGeom>
                          <a:noFill/>
                          <a:ln>
                            <a:noFill/>
                          </a:ln>
                        </wps:spPr>
                        <wps:txbx>
                          <w:txbxContent>
                            <w:p w14:paraId="64015791"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1782196697" name="Rectangle 7580"/>
                        <wps:cNvSpPr>
                          <a:spLocks noChangeArrowheads="1"/>
                        </wps:cNvSpPr>
                        <wps:spPr bwMode="auto">
                          <a:xfrm>
                            <a:off x="15884" y="0"/>
                            <a:ext cx="423" cy="1140"/>
                          </a:xfrm>
                          <a:prstGeom prst="rect">
                            <a:avLst/>
                          </a:prstGeom>
                          <a:noFill/>
                          <a:ln>
                            <a:noFill/>
                          </a:ln>
                        </wps:spPr>
                        <wps:txbx>
                          <w:txbxContent>
                            <w:p w14:paraId="2289447F"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175274444" name="Shape 7581"/>
                        <wps:cNvSpPr>
                          <a:spLocks/>
                        </wps:cNvSpPr>
                        <wps:spPr bwMode="auto">
                          <a:xfrm>
                            <a:off x="1366" y="3579"/>
                            <a:ext cx="27193" cy="4532"/>
                          </a:xfrm>
                          <a:custGeom>
                            <a:avLst/>
                            <a:gdLst>
                              <a:gd name="T0" fmla="*/ 0 w 2719337"/>
                              <a:gd name="T1" fmla="*/ 0 h 453225"/>
                              <a:gd name="T2" fmla="*/ 457 w 2719337"/>
                              <a:gd name="T3" fmla="*/ 1130 h 453225"/>
                              <a:gd name="T4" fmla="*/ 902 w 2719337"/>
                              <a:gd name="T5" fmla="*/ 2261 h 453225"/>
                              <a:gd name="T6" fmla="*/ 1359 w 2719337"/>
                              <a:gd name="T7" fmla="*/ 3404 h 453225"/>
                              <a:gd name="T8" fmla="*/ 1816 w 2719337"/>
                              <a:gd name="T9" fmla="*/ 4534 h 453225"/>
                              <a:gd name="T10" fmla="*/ 2261 w 2719337"/>
                              <a:gd name="T11" fmla="*/ 5664 h 453225"/>
                              <a:gd name="T12" fmla="*/ 3175 w 2719337"/>
                              <a:gd name="T13" fmla="*/ 7938 h 453225"/>
                              <a:gd name="T14" fmla="*/ 3632 w 2719337"/>
                              <a:gd name="T15" fmla="*/ 9068 h 453225"/>
                              <a:gd name="T16" fmla="*/ 4077 w 2719337"/>
                              <a:gd name="T17" fmla="*/ 10198 h 453225"/>
                              <a:gd name="T18" fmla="*/ 4534 w 2719337"/>
                              <a:gd name="T19" fmla="*/ 11328 h 453225"/>
                              <a:gd name="T20" fmla="*/ 4991 w 2719337"/>
                              <a:gd name="T21" fmla="*/ 12459 h 453225"/>
                              <a:gd name="T22" fmla="*/ 5436 w 2719337"/>
                              <a:gd name="T23" fmla="*/ 13602 h 453225"/>
                              <a:gd name="T24" fmla="*/ 6350 w 2719337"/>
                              <a:gd name="T25" fmla="*/ 15862 h 453225"/>
                              <a:gd name="T26" fmla="*/ 6795 w 2719337"/>
                              <a:gd name="T27" fmla="*/ 16993 h 453225"/>
                              <a:gd name="T28" fmla="*/ 7252 w 2719337"/>
                              <a:gd name="T29" fmla="*/ 18123 h 453225"/>
                              <a:gd name="T30" fmla="*/ 8611 w 2719337"/>
                              <a:gd name="T31" fmla="*/ 21526 h 453225"/>
                              <a:gd name="T32" fmla="*/ 9068 w 2719337"/>
                              <a:gd name="T33" fmla="*/ 22657 h 453225"/>
                              <a:gd name="T34" fmla="*/ 9512 w 2719337"/>
                              <a:gd name="T35" fmla="*/ 23800 h 453225"/>
                              <a:gd name="T36" fmla="*/ 9970 w 2719337"/>
                              <a:gd name="T37" fmla="*/ 24930 h 453225"/>
                              <a:gd name="T38" fmla="*/ 10427 w 2719337"/>
                              <a:gd name="T39" fmla="*/ 26060 h 453225"/>
                              <a:gd name="T40" fmla="*/ 10871 w 2719337"/>
                              <a:gd name="T41" fmla="*/ 27191 h 453225"/>
                              <a:gd name="T42" fmla="*/ 11328 w 2719337"/>
                              <a:gd name="T43" fmla="*/ 28321 h 453225"/>
                              <a:gd name="T44" fmla="*/ 11786 w 2719337"/>
                              <a:gd name="T45" fmla="*/ 29464 h 453225"/>
                              <a:gd name="T46" fmla="*/ 13145 w 2719337"/>
                              <a:gd name="T47" fmla="*/ 32855 h 453225"/>
                              <a:gd name="T48" fmla="*/ 13602 w 2719337"/>
                              <a:gd name="T49" fmla="*/ 33998 h 453225"/>
                              <a:gd name="T50" fmla="*/ 14046 w 2719337"/>
                              <a:gd name="T51" fmla="*/ 35128 h 453225"/>
                              <a:gd name="T52" fmla="*/ 14961 w 2719337"/>
                              <a:gd name="T53" fmla="*/ 37389 h 453225"/>
                              <a:gd name="T54" fmla="*/ 15405 w 2719337"/>
                              <a:gd name="T55" fmla="*/ 38519 h 453225"/>
                              <a:gd name="T56" fmla="*/ 15862 w 2719337"/>
                              <a:gd name="T57" fmla="*/ 39662 h 453225"/>
                              <a:gd name="T58" fmla="*/ 16320 w 2719337"/>
                              <a:gd name="T59" fmla="*/ 40792 h 453225"/>
                              <a:gd name="T60" fmla="*/ 16764 w 2719337"/>
                              <a:gd name="T61" fmla="*/ 41923 h 453225"/>
                              <a:gd name="T62" fmla="*/ 17221 w 2719337"/>
                              <a:gd name="T63" fmla="*/ 43053 h 453225"/>
                              <a:gd name="T64" fmla="*/ 17678 w 2719337"/>
                              <a:gd name="T65" fmla="*/ 44183 h 453225"/>
                              <a:gd name="T66" fmla="*/ 18123 w 2719337"/>
                              <a:gd name="T67" fmla="*/ 45326 h 453225"/>
                              <a:gd name="T68" fmla="*/ 18580 w 2719337"/>
                              <a:gd name="T69" fmla="*/ 46457 h 453225"/>
                              <a:gd name="T70" fmla="*/ 19037 w 2719337"/>
                              <a:gd name="T71" fmla="*/ 47587 h 453225"/>
                              <a:gd name="T72" fmla="*/ 19495 w 2719337"/>
                              <a:gd name="T73" fmla="*/ 48717 h 453225"/>
                              <a:gd name="T74" fmla="*/ 19939 w 2719337"/>
                              <a:gd name="T75" fmla="*/ 49860 h 453225"/>
                              <a:gd name="T76" fmla="*/ 20396 w 2719337"/>
                              <a:gd name="T77" fmla="*/ 50990 h 453225"/>
                              <a:gd name="T78" fmla="*/ 20853 w 2719337"/>
                              <a:gd name="T79" fmla="*/ 52121 h 453225"/>
                              <a:gd name="T80" fmla="*/ 22657 w 2719337"/>
                              <a:gd name="T81" fmla="*/ 56655 h 453225"/>
                              <a:gd name="T82" fmla="*/ 23114 w 2719337"/>
                              <a:gd name="T83" fmla="*/ 57785 h 453225"/>
                              <a:gd name="T84" fmla="*/ 23571 w 2719337"/>
                              <a:gd name="T85" fmla="*/ 58915 h 453225"/>
                              <a:gd name="T86" fmla="*/ 24016 w 2719337"/>
                              <a:gd name="T87" fmla="*/ 60058 h 453225"/>
                              <a:gd name="T88" fmla="*/ 24473 w 2719337"/>
                              <a:gd name="T89" fmla="*/ 61189 h 453225"/>
                              <a:gd name="T90" fmla="*/ 24930 w 2719337"/>
                              <a:gd name="T91" fmla="*/ 62319 h 453225"/>
                              <a:gd name="T92" fmla="*/ 26289 w 2719337"/>
                              <a:gd name="T93" fmla="*/ 65723 h 453225"/>
                              <a:gd name="T94" fmla="*/ 26746 w 2719337"/>
                              <a:gd name="T95" fmla="*/ 66853 h 453225"/>
                              <a:gd name="T96" fmla="*/ 27191 w 2719337"/>
                              <a:gd name="T97" fmla="*/ 67983 h 453225"/>
                              <a:gd name="T98" fmla="*/ 27648 w 2719337"/>
                              <a:gd name="T99" fmla="*/ 69113 h 453225"/>
                              <a:gd name="T100" fmla="*/ 28105 w 2719337"/>
                              <a:gd name="T101" fmla="*/ 70244 h 453225"/>
                              <a:gd name="T102" fmla="*/ 29007 w 2719337"/>
                              <a:gd name="T103" fmla="*/ 72517 h 453225"/>
                              <a:gd name="T104" fmla="*/ 29464 w 2719337"/>
                              <a:gd name="T105" fmla="*/ 73647 h 453225"/>
                              <a:gd name="T106" fmla="*/ 29908 w 2719337"/>
                              <a:gd name="T107" fmla="*/ 74778 h 453225"/>
                              <a:gd name="T108" fmla="*/ 30366 w 2719337"/>
                              <a:gd name="T109" fmla="*/ 75921 h 453225"/>
                              <a:gd name="T110" fmla="*/ 31267 w 2719337"/>
                              <a:gd name="T111" fmla="*/ 78181 h 453225"/>
                              <a:gd name="T112" fmla="*/ 32182 w 2719337"/>
                              <a:gd name="T113" fmla="*/ 80442 h 453225"/>
                              <a:gd name="T114" fmla="*/ 32626 w 2719337"/>
                              <a:gd name="T115" fmla="*/ 81585 h 453225"/>
                              <a:gd name="T116" fmla="*/ 33541 w 2719337"/>
                              <a:gd name="T117" fmla="*/ 83845 h 453225"/>
                              <a:gd name="T118" fmla="*/ 33998 w 2719337"/>
                              <a:gd name="T119" fmla="*/ 84976 h 453225"/>
                              <a:gd name="T120" fmla="*/ 34442 w 2719337"/>
                              <a:gd name="T121" fmla="*/ 86119 h 453225"/>
                              <a:gd name="T122" fmla="*/ 35357 w 2719337"/>
                              <a:gd name="T123" fmla="*/ 88379 h 453225"/>
                              <a:gd name="T124" fmla="*/ 36258 w 2719337"/>
                              <a:gd name="T125" fmla="*/ 90640 h 453225"/>
                              <a:gd name="T126" fmla="*/ 36716 w 2719337"/>
                              <a:gd name="T127" fmla="*/ 91783 h 453225"/>
                              <a:gd name="T128" fmla="*/ 0 w 2719337"/>
                              <a:gd name="T129" fmla="*/ 0 h 453225"/>
                              <a:gd name="T130" fmla="*/ 2719337 w 2719337"/>
                              <a:gd name="T131" fmla="*/ 453225 h 453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2719337" h="453225">
                                <a:moveTo>
                                  <a:pt x="0" y="0"/>
                                </a:moveTo>
                                <a:lnTo>
                                  <a:pt x="457" y="1130"/>
                                </a:lnTo>
                                <a:lnTo>
                                  <a:pt x="902" y="2261"/>
                                </a:lnTo>
                                <a:lnTo>
                                  <a:pt x="1359" y="3404"/>
                                </a:lnTo>
                                <a:lnTo>
                                  <a:pt x="1816" y="4534"/>
                                </a:lnTo>
                                <a:lnTo>
                                  <a:pt x="2261" y="5664"/>
                                </a:lnTo>
                                <a:lnTo>
                                  <a:pt x="3175" y="7938"/>
                                </a:lnTo>
                                <a:lnTo>
                                  <a:pt x="3632" y="9068"/>
                                </a:lnTo>
                                <a:lnTo>
                                  <a:pt x="4077" y="10198"/>
                                </a:lnTo>
                                <a:lnTo>
                                  <a:pt x="4534" y="11328"/>
                                </a:lnTo>
                                <a:lnTo>
                                  <a:pt x="4991" y="12459"/>
                                </a:lnTo>
                                <a:lnTo>
                                  <a:pt x="5436" y="13602"/>
                                </a:lnTo>
                                <a:lnTo>
                                  <a:pt x="6350" y="15862"/>
                                </a:lnTo>
                                <a:lnTo>
                                  <a:pt x="6795" y="16993"/>
                                </a:lnTo>
                                <a:lnTo>
                                  <a:pt x="7252" y="18123"/>
                                </a:lnTo>
                                <a:lnTo>
                                  <a:pt x="8611" y="21526"/>
                                </a:lnTo>
                                <a:lnTo>
                                  <a:pt x="9068" y="22657"/>
                                </a:lnTo>
                                <a:lnTo>
                                  <a:pt x="9512" y="23800"/>
                                </a:lnTo>
                                <a:lnTo>
                                  <a:pt x="9970" y="24930"/>
                                </a:lnTo>
                                <a:lnTo>
                                  <a:pt x="10427" y="26060"/>
                                </a:lnTo>
                                <a:lnTo>
                                  <a:pt x="10871" y="27191"/>
                                </a:lnTo>
                                <a:lnTo>
                                  <a:pt x="11328" y="28321"/>
                                </a:lnTo>
                                <a:lnTo>
                                  <a:pt x="11786" y="29464"/>
                                </a:lnTo>
                                <a:lnTo>
                                  <a:pt x="13145" y="32855"/>
                                </a:lnTo>
                                <a:lnTo>
                                  <a:pt x="13602" y="33998"/>
                                </a:lnTo>
                                <a:lnTo>
                                  <a:pt x="14046" y="35128"/>
                                </a:lnTo>
                                <a:lnTo>
                                  <a:pt x="14961" y="37389"/>
                                </a:lnTo>
                                <a:lnTo>
                                  <a:pt x="15405" y="38519"/>
                                </a:lnTo>
                                <a:lnTo>
                                  <a:pt x="15862" y="39662"/>
                                </a:lnTo>
                                <a:lnTo>
                                  <a:pt x="16320" y="40792"/>
                                </a:lnTo>
                                <a:lnTo>
                                  <a:pt x="16764" y="41923"/>
                                </a:lnTo>
                                <a:lnTo>
                                  <a:pt x="17221" y="43053"/>
                                </a:lnTo>
                                <a:lnTo>
                                  <a:pt x="17678" y="44183"/>
                                </a:lnTo>
                                <a:lnTo>
                                  <a:pt x="18123" y="45326"/>
                                </a:lnTo>
                                <a:lnTo>
                                  <a:pt x="18580" y="46457"/>
                                </a:lnTo>
                                <a:lnTo>
                                  <a:pt x="19037" y="47587"/>
                                </a:lnTo>
                                <a:lnTo>
                                  <a:pt x="19495" y="48717"/>
                                </a:lnTo>
                                <a:lnTo>
                                  <a:pt x="19939" y="49860"/>
                                </a:lnTo>
                                <a:lnTo>
                                  <a:pt x="20396" y="50990"/>
                                </a:lnTo>
                                <a:lnTo>
                                  <a:pt x="20853" y="52121"/>
                                </a:lnTo>
                                <a:lnTo>
                                  <a:pt x="22657" y="56655"/>
                                </a:lnTo>
                                <a:lnTo>
                                  <a:pt x="23114" y="57785"/>
                                </a:lnTo>
                                <a:lnTo>
                                  <a:pt x="23571" y="58915"/>
                                </a:lnTo>
                                <a:lnTo>
                                  <a:pt x="24016" y="60058"/>
                                </a:lnTo>
                                <a:lnTo>
                                  <a:pt x="24473" y="61189"/>
                                </a:lnTo>
                                <a:lnTo>
                                  <a:pt x="24930" y="62319"/>
                                </a:lnTo>
                                <a:lnTo>
                                  <a:pt x="26289" y="65723"/>
                                </a:lnTo>
                                <a:lnTo>
                                  <a:pt x="26746" y="66853"/>
                                </a:lnTo>
                                <a:lnTo>
                                  <a:pt x="27191" y="67983"/>
                                </a:lnTo>
                                <a:lnTo>
                                  <a:pt x="27648" y="69113"/>
                                </a:lnTo>
                                <a:lnTo>
                                  <a:pt x="28105" y="70244"/>
                                </a:lnTo>
                                <a:lnTo>
                                  <a:pt x="29007" y="72517"/>
                                </a:lnTo>
                                <a:lnTo>
                                  <a:pt x="29464" y="73647"/>
                                </a:lnTo>
                                <a:lnTo>
                                  <a:pt x="29908" y="74778"/>
                                </a:lnTo>
                                <a:lnTo>
                                  <a:pt x="30366" y="75921"/>
                                </a:lnTo>
                                <a:lnTo>
                                  <a:pt x="31267" y="78181"/>
                                </a:lnTo>
                                <a:lnTo>
                                  <a:pt x="32182" y="80442"/>
                                </a:lnTo>
                                <a:lnTo>
                                  <a:pt x="32626" y="81585"/>
                                </a:lnTo>
                                <a:lnTo>
                                  <a:pt x="33541" y="83845"/>
                                </a:lnTo>
                                <a:lnTo>
                                  <a:pt x="33998" y="84976"/>
                                </a:lnTo>
                                <a:lnTo>
                                  <a:pt x="34442" y="86119"/>
                                </a:lnTo>
                                <a:lnTo>
                                  <a:pt x="35357" y="88379"/>
                                </a:lnTo>
                                <a:lnTo>
                                  <a:pt x="36258" y="90640"/>
                                </a:lnTo>
                                <a:lnTo>
                                  <a:pt x="36716" y="91783"/>
                                </a:lnTo>
                                <a:lnTo>
                                  <a:pt x="37160" y="92913"/>
                                </a:lnTo>
                                <a:lnTo>
                                  <a:pt x="37617" y="94043"/>
                                </a:lnTo>
                                <a:lnTo>
                                  <a:pt x="38075" y="95174"/>
                                </a:lnTo>
                                <a:lnTo>
                                  <a:pt x="38519" y="96304"/>
                                </a:lnTo>
                                <a:lnTo>
                                  <a:pt x="40335" y="100838"/>
                                </a:lnTo>
                                <a:lnTo>
                                  <a:pt x="40792" y="101981"/>
                                </a:lnTo>
                                <a:lnTo>
                                  <a:pt x="41694" y="104242"/>
                                </a:lnTo>
                                <a:lnTo>
                                  <a:pt x="42151" y="105372"/>
                                </a:lnTo>
                                <a:lnTo>
                                  <a:pt x="43510" y="108776"/>
                                </a:lnTo>
                                <a:lnTo>
                                  <a:pt x="43967" y="109906"/>
                                </a:lnTo>
                                <a:lnTo>
                                  <a:pt x="44412" y="111036"/>
                                </a:lnTo>
                                <a:lnTo>
                                  <a:pt x="44869" y="112166"/>
                                </a:lnTo>
                                <a:lnTo>
                                  <a:pt x="45326" y="113309"/>
                                </a:lnTo>
                                <a:lnTo>
                                  <a:pt x="45771" y="114440"/>
                                </a:lnTo>
                                <a:lnTo>
                                  <a:pt x="46228" y="115570"/>
                                </a:lnTo>
                                <a:lnTo>
                                  <a:pt x="46685" y="116700"/>
                                </a:lnTo>
                                <a:lnTo>
                                  <a:pt x="47587" y="118974"/>
                                </a:lnTo>
                                <a:lnTo>
                                  <a:pt x="48501" y="121234"/>
                                </a:lnTo>
                                <a:lnTo>
                                  <a:pt x="49403" y="123507"/>
                                </a:lnTo>
                                <a:lnTo>
                                  <a:pt x="50305" y="125768"/>
                                </a:lnTo>
                                <a:lnTo>
                                  <a:pt x="50762" y="126898"/>
                                </a:lnTo>
                                <a:lnTo>
                                  <a:pt x="51219" y="128041"/>
                                </a:lnTo>
                                <a:lnTo>
                                  <a:pt x="51664" y="129172"/>
                                </a:lnTo>
                                <a:lnTo>
                                  <a:pt x="52121" y="130302"/>
                                </a:lnTo>
                                <a:lnTo>
                                  <a:pt x="52578" y="131432"/>
                                </a:lnTo>
                                <a:lnTo>
                                  <a:pt x="53023" y="132563"/>
                                </a:lnTo>
                                <a:lnTo>
                                  <a:pt x="53480" y="133706"/>
                                </a:lnTo>
                                <a:lnTo>
                                  <a:pt x="53937" y="134836"/>
                                </a:lnTo>
                                <a:lnTo>
                                  <a:pt x="54381" y="135966"/>
                                </a:lnTo>
                                <a:lnTo>
                                  <a:pt x="54839" y="137096"/>
                                </a:lnTo>
                                <a:lnTo>
                                  <a:pt x="55296" y="138240"/>
                                </a:lnTo>
                                <a:lnTo>
                                  <a:pt x="55740" y="139370"/>
                                </a:lnTo>
                                <a:lnTo>
                                  <a:pt x="56198" y="140500"/>
                                </a:lnTo>
                                <a:lnTo>
                                  <a:pt x="57112" y="142761"/>
                                </a:lnTo>
                                <a:lnTo>
                                  <a:pt x="57556" y="143904"/>
                                </a:lnTo>
                                <a:lnTo>
                                  <a:pt x="58014" y="145034"/>
                                </a:lnTo>
                                <a:lnTo>
                                  <a:pt x="58471" y="146164"/>
                                </a:lnTo>
                                <a:lnTo>
                                  <a:pt x="58915" y="147295"/>
                                </a:lnTo>
                                <a:lnTo>
                                  <a:pt x="59373" y="148425"/>
                                </a:lnTo>
                                <a:lnTo>
                                  <a:pt x="60274" y="150698"/>
                                </a:lnTo>
                                <a:lnTo>
                                  <a:pt x="60731" y="151829"/>
                                </a:lnTo>
                                <a:lnTo>
                                  <a:pt x="61189" y="152959"/>
                                </a:lnTo>
                                <a:lnTo>
                                  <a:pt x="61633" y="154102"/>
                                </a:lnTo>
                                <a:lnTo>
                                  <a:pt x="62090" y="155232"/>
                                </a:lnTo>
                                <a:lnTo>
                                  <a:pt x="62548" y="156362"/>
                                </a:lnTo>
                                <a:lnTo>
                                  <a:pt x="62992" y="157493"/>
                                </a:lnTo>
                                <a:lnTo>
                                  <a:pt x="63449" y="158623"/>
                                </a:lnTo>
                                <a:lnTo>
                                  <a:pt x="64364" y="160896"/>
                                </a:lnTo>
                                <a:lnTo>
                                  <a:pt x="64808" y="162027"/>
                                </a:lnTo>
                                <a:lnTo>
                                  <a:pt x="65265" y="163157"/>
                                </a:lnTo>
                                <a:lnTo>
                                  <a:pt x="65723" y="164287"/>
                                </a:lnTo>
                                <a:lnTo>
                                  <a:pt x="66167" y="165430"/>
                                </a:lnTo>
                                <a:lnTo>
                                  <a:pt x="66624" y="166560"/>
                                </a:lnTo>
                                <a:lnTo>
                                  <a:pt x="67526" y="168821"/>
                                </a:lnTo>
                                <a:lnTo>
                                  <a:pt x="68440" y="171094"/>
                                </a:lnTo>
                                <a:lnTo>
                                  <a:pt x="68885" y="172225"/>
                                </a:lnTo>
                                <a:lnTo>
                                  <a:pt x="69342" y="173355"/>
                                </a:lnTo>
                                <a:lnTo>
                                  <a:pt x="69799" y="174485"/>
                                </a:lnTo>
                                <a:lnTo>
                                  <a:pt x="70701" y="176759"/>
                                </a:lnTo>
                                <a:lnTo>
                                  <a:pt x="71158" y="177889"/>
                                </a:lnTo>
                                <a:lnTo>
                                  <a:pt x="71615" y="179019"/>
                                </a:lnTo>
                                <a:lnTo>
                                  <a:pt x="72060" y="180162"/>
                                </a:lnTo>
                                <a:lnTo>
                                  <a:pt x="72517" y="181293"/>
                                </a:lnTo>
                                <a:lnTo>
                                  <a:pt x="72974" y="182423"/>
                                </a:lnTo>
                                <a:lnTo>
                                  <a:pt x="73419" y="183553"/>
                                </a:lnTo>
                                <a:lnTo>
                                  <a:pt x="74333" y="185826"/>
                                </a:lnTo>
                                <a:lnTo>
                                  <a:pt x="74778" y="186957"/>
                                </a:lnTo>
                                <a:lnTo>
                                  <a:pt x="75235" y="188087"/>
                                </a:lnTo>
                                <a:lnTo>
                                  <a:pt x="75692" y="189217"/>
                                </a:lnTo>
                                <a:lnTo>
                                  <a:pt x="76136" y="190348"/>
                                </a:lnTo>
                                <a:lnTo>
                                  <a:pt x="76594" y="191491"/>
                                </a:lnTo>
                                <a:lnTo>
                                  <a:pt x="77051" y="192621"/>
                                </a:lnTo>
                                <a:lnTo>
                                  <a:pt x="77953" y="194882"/>
                                </a:lnTo>
                                <a:lnTo>
                                  <a:pt x="78867" y="197155"/>
                                </a:lnTo>
                                <a:lnTo>
                                  <a:pt x="79311" y="198285"/>
                                </a:lnTo>
                                <a:lnTo>
                                  <a:pt x="79769" y="199415"/>
                                </a:lnTo>
                                <a:lnTo>
                                  <a:pt x="80670" y="201689"/>
                                </a:lnTo>
                                <a:lnTo>
                                  <a:pt x="81585" y="203949"/>
                                </a:lnTo>
                                <a:lnTo>
                                  <a:pt x="82486" y="206223"/>
                                </a:lnTo>
                                <a:lnTo>
                                  <a:pt x="83388" y="208483"/>
                                </a:lnTo>
                                <a:lnTo>
                                  <a:pt x="83845" y="209613"/>
                                </a:lnTo>
                                <a:lnTo>
                                  <a:pt x="84303" y="210744"/>
                                </a:lnTo>
                                <a:lnTo>
                                  <a:pt x="84747" y="211887"/>
                                </a:lnTo>
                                <a:lnTo>
                                  <a:pt x="85204" y="213017"/>
                                </a:lnTo>
                                <a:lnTo>
                                  <a:pt x="86119" y="215278"/>
                                </a:lnTo>
                                <a:lnTo>
                                  <a:pt x="87020" y="217551"/>
                                </a:lnTo>
                                <a:lnTo>
                                  <a:pt x="87478" y="218681"/>
                                </a:lnTo>
                                <a:lnTo>
                                  <a:pt x="88379" y="220942"/>
                                </a:lnTo>
                                <a:lnTo>
                                  <a:pt x="89281" y="223215"/>
                                </a:lnTo>
                                <a:lnTo>
                                  <a:pt x="89738" y="224346"/>
                                </a:lnTo>
                                <a:lnTo>
                                  <a:pt x="90640" y="226606"/>
                                </a:lnTo>
                                <a:lnTo>
                                  <a:pt x="91097" y="227749"/>
                                </a:lnTo>
                                <a:lnTo>
                                  <a:pt x="91554" y="228879"/>
                                </a:lnTo>
                                <a:lnTo>
                                  <a:pt x="91999" y="230010"/>
                                </a:lnTo>
                                <a:lnTo>
                                  <a:pt x="92456" y="231140"/>
                                </a:lnTo>
                                <a:lnTo>
                                  <a:pt x="92913" y="232270"/>
                                </a:lnTo>
                                <a:lnTo>
                                  <a:pt x="93370" y="233413"/>
                                </a:lnTo>
                                <a:lnTo>
                                  <a:pt x="94272" y="235674"/>
                                </a:lnTo>
                                <a:lnTo>
                                  <a:pt x="94729" y="236804"/>
                                </a:lnTo>
                                <a:lnTo>
                                  <a:pt x="95174" y="237947"/>
                                </a:lnTo>
                                <a:lnTo>
                                  <a:pt x="96088" y="240208"/>
                                </a:lnTo>
                                <a:lnTo>
                                  <a:pt x="96533" y="241338"/>
                                </a:lnTo>
                                <a:lnTo>
                                  <a:pt x="96990" y="242468"/>
                                </a:lnTo>
                                <a:lnTo>
                                  <a:pt x="97447" y="243611"/>
                                </a:lnTo>
                                <a:lnTo>
                                  <a:pt x="97892" y="244742"/>
                                </a:lnTo>
                                <a:lnTo>
                                  <a:pt x="98349" y="245872"/>
                                </a:lnTo>
                                <a:lnTo>
                                  <a:pt x="98806" y="247002"/>
                                </a:lnTo>
                                <a:lnTo>
                                  <a:pt x="99251" y="248145"/>
                                </a:lnTo>
                                <a:lnTo>
                                  <a:pt x="99708" y="249276"/>
                                </a:lnTo>
                                <a:lnTo>
                                  <a:pt x="100165" y="250406"/>
                                </a:lnTo>
                                <a:lnTo>
                                  <a:pt x="100609" y="251536"/>
                                </a:lnTo>
                                <a:lnTo>
                                  <a:pt x="101067" y="252667"/>
                                </a:lnTo>
                                <a:lnTo>
                                  <a:pt x="101981" y="254940"/>
                                </a:lnTo>
                                <a:lnTo>
                                  <a:pt x="102426" y="256070"/>
                                </a:lnTo>
                                <a:lnTo>
                                  <a:pt x="102883" y="257200"/>
                                </a:lnTo>
                                <a:lnTo>
                                  <a:pt x="103340" y="258331"/>
                                </a:lnTo>
                                <a:lnTo>
                                  <a:pt x="103784" y="259474"/>
                                </a:lnTo>
                                <a:lnTo>
                                  <a:pt x="104699" y="261734"/>
                                </a:lnTo>
                                <a:lnTo>
                                  <a:pt x="105143" y="262865"/>
                                </a:lnTo>
                                <a:lnTo>
                                  <a:pt x="105601" y="264008"/>
                                </a:lnTo>
                                <a:lnTo>
                                  <a:pt x="106058" y="265138"/>
                                </a:lnTo>
                                <a:lnTo>
                                  <a:pt x="106502" y="266268"/>
                                </a:lnTo>
                                <a:lnTo>
                                  <a:pt x="106959" y="267399"/>
                                </a:lnTo>
                                <a:lnTo>
                                  <a:pt x="107417" y="268529"/>
                                </a:lnTo>
                                <a:lnTo>
                                  <a:pt x="108318" y="270802"/>
                                </a:lnTo>
                                <a:lnTo>
                                  <a:pt x="109233" y="273063"/>
                                </a:lnTo>
                                <a:lnTo>
                                  <a:pt x="109677" y="274206"/>
                                </a:lnTo>
                                <a:lnTo>
                                  <a:pt x="110134" y="275336"/>
                                </a:lnTo>
                                <a:lnTo>
                                  <a:pt x="110592" y="276466"/>
                                </a:lnTo>
                                <a:lnTo>
                                  <a:pt x="111036" y="277597"/>
                                </a:lnTo>
                                <a:lnTo>
                                  <a:pt x="111493" y="278727"/>
                                </a:lnTo>
                                <a:lnTo>
                                  <a:pt x="111951" y="279870"/>
                                </a:lnTo>
                                <a:lnTo>
                                  <a:pt x="112852" y="282130"/>
                                </a:lnTo>
                                <a:lnTo>
                                  <a:pt x="113309" y="283261"/>
                                </a:lnTo>
                                <a:lnTo>
                                  <a:pt x="113754" y="284391"/>
                                </a:lnTo>
                                <a:lnTo>
                                  <a:pt x="115570" y="288925"/>
                                </a:lnTo>
                                <a:lnTo>
                                  <a:pt x="116027" y="290068"/>
                                </a:lnTo>
                                <a:lnTo>
                                  <a:pt x="116484" y="291198"/>
                                </a:lnTo>
                                <a:lnTo>
                                  <a:pt x="116929" y="292329"/>
                                </a:lnTo>
                                <a:lnTo>
                                  <a:pt x="117386" y="293459"/>
                                </a:lnTo>
                                <a:lnTo>
                                  <a:pt x="117843" y="294589"/>
                                </a:lnTo>
                                <a:lnTo>
                                  <a:pt x="118745" y="296863"/>
                                </a:lnTo>
                                <a:lnTo>
                                  <a:pt x="119202" y="297993"/>
                                </a:lnTo>
                                <a:lnTo>
                                  <a:pt x="119647" y="299123"/>
                                </a:lnTo>
                                <a:lnTo>
                                  <a:pt x="120104" y="300266"/>
                                </a:lnTo>
                                <a:lnTo>
                                  <a:pt x="120561" y="301396"/>
                                </a:lnTo>
                                <a:lnTo>
                                  <a:pt x="121006" y="302527"/>
                                </a:lnTo>
                                <a:lnTo>
                                  <a:pt x="121463" y="303657"/>
                                </a:lnTo>
                                <a:lnTo>
                                  <a:pt x="122364" y="305930"/>
                                </a:lnTo>
                                <a:lnTo>
                                  <a:pt x="123279" y="308191"/>
                                </a:lnTo>
                                <a:lnTo>
                                  <a:pt x="123736" y="309321"/>
                                </a:lnTo>
                                <a:lnTo>
                                  <a:pt x="124181" y="310452"/>
                                </a:lnTo>
                                <a:lnTo>
                                  <a:pt x="124638" y="311595"/>
                                </a:lnTo>
                                <a:lnTo>
                                  <a:pt x="125095" y="312725"/>
                                </a:lnTo>
                                <a:lnTo>
                                  <a:pt x="125997" y="314985"/>
                                </a:lnTo>
                                <a:lnTo>
                                  <a:pt x="126454" y="316128"/>
                                </a:lnTo>
                                <a:lnTo>
                                  <a:pt x="127813" y="319519"/>
                                </a:lnTo>
                                <a:lnTo>
                                  <a:pt x="128714" y="321793"/>
                                </a:lnTo>
                                <a:lnTo>
                                  <a:pt x="129172" y="322923"/>
                                </a:lnTo>
                                <a:lnTo>
                                  <a:pt x="130073" y="325183"/>
                                </a:lnTo>
                                <a:lnTo>
                                  <a:pt x="130531" y="326327"/>
                                </a:lnTo>
                                <a:lnTo>
                                  <a:pt x="130988" y="327457"/>
                                </a:lnTo>
                                <a:lnTo>
                                  <a:pt x="131432" y="328587"/>
                                </a:lnTo>
                                <a:lnTo>
                                  <a:pt x="131889" y="329717"/>
                                </a:lnTo>
                                <a:lnTo>
                                  <a:pt x="132791" y="331991"/>
                                </a:lnTo>
                                <a:lnTo>
                                  <a:pt x="133706" y="334251"/>
                                </a:lnTo>
                                <a:lnTo>
                                  <a:pt x="134150" y="335382"/>
                                </a:lnTo>
                                <a:lnTo>
                                  <a:pt x="134607" y="336512"/>
                                </a:lnTo>
                                <a:lnTo>
                                  <a:pt x="135064" y="337655"/>
                                </a:lnTo>
                                <a:lnTo>
                                  <a:pt x="135509" y="338785"/>
                                </a:lnTo>
                                <a:lnTo>
                                  <a:pt x="135966" y="339916"/>
                                </a:lnTo>
                                <a:lnTo>
                                  <a:pt x="136423" y="341046"/>
                                </a:lnTo>
                                <a:lnTo>
                                  <a:pt x="137325" y="343319"/>
                                </a:lnTo>
                                <a:lnTo>
                                  <a:pt x="137782" y="344449"/>
                                </a:lnTo>
                                <a:lnTo>
                                  <a:pt x="138684" y="346710"/>
                                </a:lnTo>
                                <a:lnTo>
                                  <a:pt x="139141" y="347853"/>
                                </a:lnTo>
                                <a:lnTo>
                                  <a:pt x="139598" y="348983"/>
                                </a:lnTo>
                                <a:lnTo>
                                  <a:pt x="140500" y="351244"/>
                                </a:lnTo>
                                <a:lnTo>
                                  <a:pt x="140957" y="352387"/>
                                </a:lnTo>
                                <a:lnTo>
                                  <a:pt x="141402" y="353517"/>
                                </a:lnTo>
                                <a:lnTo>
                                  <a:pt x="141859" y="354648"/>
                                </a:lnTo>
                                <a:lnTo>
                                  <a:pt x="142761" y="356908"/>
                                </a:lnTo>
                                <a:lnTo>
                                  <a:pt x="143218" y="358051"/>
                                </a:lnTo>
                                <a:lnTo>
                                  <a:pt x="144120" y="360312"/>
                                </a:lnTo>
                                <a:lnTo>
                                  <a:pt x="144577" y="361442"/>
                                </a:lnTo>
                                <a:lnTo>
                                  <a:pt x="146393" y="365976"/>
                                </a:lnTo>
                                <a:lnTo>
                                  <a:pt x="146850" y="367106"/>
                                </a:lnTo>
                                <a:lnTo>
                                  <a:pt x="147295" y="368249"/>
                                </a:lnTo>
                                <a:lnTo>
                                  <a:pt x="147752" y="369380"/>
                                </a:lnTo>
                                <a:lnTo>
                                  <a:pt x="148209" y="370510"/>
                                </a:lnTo>
                                <a:lnTo>
                                  <a:pt x="149111" y="372770"/>
                                </a:lnTo>
                                <a:lnTo>
                                  <a:pt x="149568" y="373913"/>
                                </a:lnTo>
                                <a:lnTo>
                                  <a:pt x="150012" y="375044"/>
                                </a:lnTo>
                                <a:lnTo>
                                  <a:pt x="150470" y="376174"/>
                                </a:lnTo>
                                <a:lnTo>
                                  <a:pt x="150927" y="377304"/>
                                </a:lnTo>
                                <a:lnTo>
                                  <a:pt x="151371" y="378447"/>
                                </a:lnTo>
                                <a:lnTo>
                                  <a:pt x="151829" y="379578"/>
                                </a:lnTo>
                                <a:lnTo>
                                  <a:pt x="152730" y="381838"/>
                                </a:lnTo>
                                <a:lnTo>
                                  <a:pt x="153187" y="382969"/>
                                </a:lnTo>
                                <a:lnTo>
                                  <a:pt x="154546" y="386372"/>
                                </a:lnTo>
                                <a:lnTo>
                                  <a:pt x="155004" y="387502"/>
                                </a:lnTo>
                                <a:lnTo>
                                  <a:pt x="155461" y="388645"/>
                                </a:lnTo>
                                <a:lnTo>
                                  <a:pt x="155905" y="389776"/>
                                </a:lnTo>
                                <a:lnTo>
                                  <a:pt x="156362" y="390906"/>
                                </a:lnTo>
                                <a:lnTo>
                                  <a:pt x="157264" y="393167"/>
                                </a:lnTo>
                                <a:lnTo>
                                  <a:pt x="157721" y="394310"/>
                                </a:lnTo>
                                <a:lnTo>
                                  <a:pt x="158179" y="395440"/>
                                </a:lnTo>
                                <a:lnTo>
                                  <a:pt x="158623" y="396570"/>
                                </a:lnTo>
                                <a:lnTo>
                                  <a:pt x="159080" y="397701"/>
                                </a:lnTo>
                                <a:lnTo>
                                  <a:pt x="159982" y="399974"/>
                                </a:lnTo>
                                <a:lnTo>
                                  <a:pt x="160439" y="401104"/>
                                </a:lnTo>
                                <a:lnTo>
                                  <a:pt x="160896" y="402234"/>
                                </a:lnTo>
                                <a:lnTo>
                                  <a:pt x="161354" y="403365"/>
                                </a:lnTo>
                                <a:lnTo>
                                  <a:pt x="161798" y="404508"/>
                                </a:lnTo>
                                <a:lnTo>
                                  <a:pt x="162255" y="405638"/>
                                </a:lnTo>
                                <a:lnTo>
                                  <a:pt x="163157" y="407899"/>
                                </a:lnTo>
                                <a:lnTo>
                                  <a:pt x="163614" y="409029"/>
                                </a:lnTo>
                                <a:lnTo>
                                  <a:pt x="164071" y="410172"/>
                                </a:lnTo>
                                <a:lnTo>
                                  <a:pt x="164516" y="411302"/>
                                </a:lnTo>
                                <a:lnTo>
                                  <a:pt x="164973" y="412433"/>
                                </a:lnTo>
                                <a:lnTo>
                                  <a:pt x="165430" y="413563"/>
                                </a:lnTo>
                                <a:lnTo>
                                  <a:pt x="165875" y="414706"/>
                                </a:lnTo>
                                <a:lnTo>
                                  <a:pt x="166789" y="416966"/>
                                </a:lnTo>
                                <a:lnTo>
                                  <a:pt x="167691" y="419227"/>
                                </a:lnTo>
                                <a:lnTo>
                                  <a:pt x="168148" y="420370"/>
                                </a:lnTo>
                                <a:lnTo>
                                  <a:pt x="168605" y="421500"/>
                                </a:lnTo>
                                <a:lnTo>
                                  <a:pt x="169050" y="422631"/>
                                </a:lnTo>
                                <a:lnTo>
                                  <a:pt x="169507" y="423761"/>
                                </a:lnTo>
                                <a:lnTo>
                                  <a:pt x="170409" y="426034"/>
                                </a:lnTo>
                                <a:lnTo>
                                  <a:pt x="172225" y="430568"/>
                                </a:lnTo>
                                <a:lnTo>
                                  <a:pt x="172682" y="431698"/>
                                </a:lnTo>
                                <a:lnTo>
                                  <a:pt x="173584" y="433959"/>
                                </a:lnTo>
                                <a:lnTo>
                                  <a:pt x="174041" y="435089"/>
                                </a:lnTo>
                                <a:lnTo>
                                  <a:pt x="174485" y="436232"/>
                                </a:lnTo>
                                <a:lnTo>
                                  <a:pt x="174942" y="437363"/>
                                </a:lnTo>
                                <a:lnTo>
                                  <a:pt x="175400" y="438493"/>
                                </a:lnTo>
                                <a:lnTo>
                                  <a:pt x="175857" y="439623"/>
                                </a:lnTo>
                                <a:lnTo>
                                  <a:pt x="176301" y="440766"/>
                                </a:lnTo>
                                <a:lnTo>
                                  <a:pt x="177216" y="443027"/>
                                </a:lnTo>
                                <a:lnTo>
                                  <a:pt x="178117" y="445287"/>
                                </a:lnTo>
                                <a:lnTo>
                                  <a:pt x="178575" y="446431"/>
                                </a:lnTo>
                                <a:lnTo>
                                  <a:pt x="179019" y="447561"/>
                                </a:lnTo>
                                <a:lnTo>
                                  <a:pt x="179476" y="448691"/>
                                </a:lnTo>
                                <a:lnTo>
                                  <a:pt x="179934" y="449821"/>
                                </a:lnTo>
                                <a:lnTo>
                                  <a:pt x="180378" y="450952"/>
                                </a:lnTo>
                                <a:lnTo>
                                  <a:pt x="180835" y="452095"/>
                                </a:lnTo>
                                <a:lnTo>
                                  <a:pt x="181292" y="453225"/>
                                </a:lnTo>
                                <a:lnTo>
                                  <a:pt x="271932" y="453225"/>
                                </a:lnTo>
                                <a:lnTo>
                                  <a:pt x="272390" y="452095"/>
                                </a:lnTo>
                                <a:lnTo>
                                  <a:pt x="272847" y="450952"/>
                                </a:lnTo>
                                <a:lnTo>
                                  <a:pt x="273291" y="449821"/>
                                </a:lnTo>
                                <a:lnTo>
                                  <a:pt x="274206" y="447561"/>
                                </a:lnTo>
                                <a:lnTo>
                                  <a:pt x="274650" y="446431"/>
                                </a:lnTo>
                                <a:lnTo>
                                  <a:pt x="275107" y="445287"/>
                                </a:lnTo>
                                <a:lnTo>
                                  <a:pt x="275565" y="444157"/>
                                </a:lnTo>
                                <a:lnTo>
                                  <a:pt x="276009" y="443027"/>
                                </a:lnTo>
                                <a:lnTo>
                                  <a:pt x="276466" y="441896"/>
                                </a:lnTo>
                                <a:lnTo>
                                  <a:pt x="276924" y="440766"/>
                                </a:lnTo>
                                <a:lnTo>
                                  <a:pt x="277825" y="438493"/>
                                </a:lnTo>
                                <a:lnTo>
                                  <a:pt x="278727" y="436232"/>
                                </a:lnTo>
                                <a:lnTo>
                                  <a:pt x="279184" y="435089"/>
                                </a:lnTo>
                                <a:lnTo>
                                  <a:pt x="279641" y="433959"/>
                                </a:lnTo>
                                <a:lnTo>
                                  <a:pt x="280099" y="432829"/>
                                </a:lnTo>
                                <a:lnTo>
                                  <a:pt x="280543" y="431698"/>
                                </a:lnTo>
                                <a:lnTo>
                                  <a:pt x="281000" y="430568"/>
                                </a:lnTo>
                                <a:lnTo>
                                  <a:pt x="281457" y="429425"/>
                                </a:lnTo>
                                <a:lnTo>
                                  <a:pt x="281902" y="428295"/>
                                </a:lnTo>
                                <a:lnTo>
                                  <a:pt x="282359" y="427164"/>
                                </a:lnTo>
                                <a:lnTo>
                                  <a:pt x="283261" y="424891"/>
                                </a:lnTo>
                                <a:lnTo>
                                  <a:pt x="283718" y="423761"/>
                                </a:lnTo>
                                <a:lnTo>
                                  <a:pt x="284175" y="422631"/>
                                </a:lnTo>
                                <a:lnTo>
                                  <a:pt x="284620" y="421500"/>
                                </a:lnTo>
                                <a:lnTo>
                                  <a:pt x="285077" y="420370"/>
                                </a:lnTo>
                                <a:lnTo>
                                  <a:pt x="285534" y="419227"/>
                                </a:lnTo>
                                <a:lnTo>
                                  <a:pt x="285979" y="418097"/>
                                </a:lnTo>
                                <a:lnTo>
                                  <a:pt x="286436" y="416966"/>
                                </a:lnTo>
                                <a:lnTo>
                                  <a:pt x="286893" y="415836"/>
                                </a:lnTo>
                                <a:lnTo>
                                  <a:pt x="287338" y="414706"/>
                                </a:lnTo>
                                <a:lnTo>
                                  <a:pt x="287795" y="413563"/>
                                </a:lnTo>
                                <a:lnTo>
                                  <a:pt x="288252" y="412433"/>
                                </a:lnTo>
                                <a:lnTo>
                                  <a:pt x="288709" y="411302"/>
                                </a:lnTo>
                                <a:lnTo>
                                  <a:pt x="289154" y="410172"/>
                                </a:lnTo>
                                <a:lnTo>
                                  <a:pt x="289611" y="409029"/>
                                </a:lnTo>
                                <a:lnTo>
                                  <a:pt x="290068" y="407899"/>
                                </a:lnTo>
                                <a:lnTo>
                                  <a:pt x="290513" y="406768"/>
                                </a:lnTo>
                                <a:lnTo>
                                  <a:pt x="290970" y="405638"/>
                                </a:lnTo>
                                <a:lnTo>
                                  <a:pt x="291871" y="403365"/>
                                </a:lnTo>
                                <a:lnTo>
                                  <a:pt x="292329" y="402234"/>
                                </a:lnTo>
                                <a:lnTo>
                                  <a:pt x="292786" y="401104"/>
                                </a:lnTo>
                                <a:lnTo>
                                  <a:pt x="293230" y="399974"/>
                                </a:lnTo>
                                <a:lnTo>
                                  <a:pt x="294145" y="397701"/>
                                </a:lnTo>
                                <a:lnTo>
                                  <a:pt x="294589" y="396570"/>
                                </a:lnTo>
                                <a:lnTo>
                                  <a:pt x="295504" y="394310"/>
                                </a:lnTo>
                                <a:lnTo>
                                  <a:pt x="295961" y="393167"/>
                                </a:lnTo>
                                <a:lnTo>
                                  <a:pt x="297320" y="389776"/>
                                </a:lnTo>
                                <a:lnTo>
                                  <a:pt x="297764" y="388645"/>
                                </a:lnTo>
                                <a:lnTo>
                                  <a:pt x="298679" y="386372"/>
                                </a:lnTo>
                                <a:lnTo>
                                  <a:pt x="299580" y="384112"/>
                                </a:lnTo>
                                <a:lnTo>
                                  <a:pt x="300038" y="382969"/>
                                </a:lnTo>
                                <a:lnTo>
                                  <a:pt x="300482" y="381838"/>
                                </a:lnTo>
                                <a:lnTo>
                                  <a:pt x="301841" y="378447"/>
                                </a:lnTo>
                                <a:lnTo>
                                  <a:pt x="302298" y="377304"/>
                                </a:lnTo>
                                <a:lnTo>
                                  <a:pt x="303213" y="375044"/>
                                </a:lnTo>
                                <a:lnTo>
                                  <a:pt x="303657" y="373913"/>
                                </a:lnTo>
                                <a:lnTo>
                                  <a:pt x="304571" y="371640"/>
                                </a:lnTo>
                                <a:lnTo>
                                  <a:pt x="305016" y="370510"/>
                                </a:lnTo>
                                <a:lnTo>
                                  <a:pt x="305930" y="368249"/>
                                </a:lnTo>
                                <a:lnTo>
                                  <a:pt x="306375" y="367106"/>
                                </a:lnTo>
                                <a:lnTo>
                                  <a:pt x="306832" y="365976"/>
                                </a:lnTo>
                                <a:lnTo>
                                  <a:pt x="307289" y="364846"/>
                                </a:lnTo>
                                <a:lnTo>
                                  <a:pt x="308191" y="362572"/>
                                </a:lnTo>
                                <a:lnTo>
                                  <a:pt x="308648" y="361442"/>
                                </a:lnTo>
                                <a:lnTo>
                                  <a:pt x="309093" y="360312"/>
                                </a:lnTo>
                                <a:lnTo>
                                  <a:pt x="309550" y="359181"/>
                                </a:lnTo>
                                <a:lnTo>
                                  <a:pt x="310007" y="358051"/>
                                </a:lnTo>
                                <a:lnTo>
                                  <a:pt x="310464" y="356908"/>
                                </a:lnTo>
                                <a:lnTo>
                                  <a:pt x="310909" y="355778"/>
                                </a:lnTo>
                                <a:lnTo>
                                  <a:pt x="311366" y="354648"/>
                                </a:lnTo>
                                <a:lnTo>
                                  <a:pt x="311823" y="353517"/>
                                </a:lnTo>
                                <a:lnTo>
                                  <a:pt x="312725" y="351244"/>
                                </a:lnTo>
                                <a:lnTo>
                                  <a:pt x="313626" y="348983"/>
                                </a:lnTo>
                                <a:lnTo>
                                  <a:pt x="314541" y="346710"/>
                                </a:lnTo>
                                <a:lnTo>
                                  <a:pt x="314985" y="345580"/>
                                </a:lnTo>
                                <a:lnTo>
                                  <a:pt x="315443" y="344449"/>
                                </a:lnTo>
                                <a:lnTo>
                                  <a:pt x="315900" y="343319"/>
                                </a:lnTo>
                                <a:lnTo>
                                  <a:pt x="316344" y="342189"/>
                                </a:lnTo>
                                <a:lnTo>
                                  <a:pt x="316801" y="341046"/>
                                </a:lnTo>
                                <a:lnTo>
                                  <a:pt x="317259" y="339916"/>
                                </a:lnTo>
                                <a:lnTo>
                                  <a:pt x="317716" y="338785"/>
                                </a:lnTo>
                                <a:lnTo>
                                  <a:pt x="318618" y="336512"/>
                                </a:lnTo>
                                <a:lnTo>
                                  <a:pt x="319075" y="335382"/>
                                </a:lnTo>
                                <a:lnTo>
                                  <a:pt x="319519" y="334251"/>
                                </a:lnTo>
                                <a:lnTo>
                                  <a:pt x="319976" y="333121"/>
                                </a:lnTo>
                                <a:lnTo>
                                  <a:pt x="320434" y="331991"/>
                                </a:lnTo>
                                <a:lnTo>
                                  <a:pt x="320878" y="330848"/>
                                </a:lnTo>
                                <a:lnTo>
                                  <a:pt x="321335" y="329717"/>
                                </a:lnTo>
                                <a:lnTo>
                                  <a:pt x="322237" y="327457"/>
                                </a:lnTo>
                                <a:lnTo>
                                  <a:pt x="323151" y="325183"/>
                                </a:lnTo>
                                <a:lnTo>
                                  <a:pt x="323596" y="324053"/>
                                </a:lnTo>
                                <a:lnTo>
                                  <a:pt x="324053" y="322923"/>
                                </a:lnTo>
                                <a:lnTo>
                                  <a:pt x="324510" y="321793"/>
                                </a:lnTo>
                                <a:lnTo>
                                  <a:pt x="324955" y="320650"/>
                                </a:lnTo>
                                <a:lnTo>
                                  <a:pt x="325412" y="319519"/>
                                </a:lnTo>
                                <a:lnTo>
                                  <a:pt x="325869" y="318389"/>
                                </a:lnTo>
                                <a:lnTo>
                                  <a:pt x="326326" y="317259"/>
                                </a:lnTo>
                                <a:lnTo>
                                  <a:pt x="327228" y="314985"/>
                                </a:lnTo>
                                <a:lnTo>
                                  <a:pt x="327685" y="313855"/>
                                </a:lnTo>
                                <a:lnTo>
                                  <a:pt x="328130" y="312725"/>
                                </a:lnTo>
                                <a:lnTo>
                                  <a:pt x="328587" y="311595"/>
                                </a:lnTo>
                                <a:lnTo>
                                  <a:pt x="329044" y="310452"/>
                                </a:lnTo>
                                <a:lnTo>
                                  <a:pt x="329489" y="309321"/>
                                </a:lnTo>
                                <a:lnTo>
                                  <a:pt x="329946" y="308191"/>
                                </a:lnTo>
                                <a:lnTo>
                                  <a:pt x="330403" y="307061"/>
                                </a:lnTo>
                                <a:lnTo>
                                  <a:pt x="330848" y="305930"/>
                                </a:lnTo>
                                <a:lnTo>
                                  <a:pt x="331305" y="304787"/>
                                </a:lnTo>
                                <a:lnTo>
                                  <a:pt x="331762" y="303657"/>
                                </a:lnTo>
                                <a:lnTo>
                                  <a:pt x="332219" y="302527"/>
                                </a:lnTo>
                                <a:lnTo>
                                  <a:pt x="332664" y="301396"/>
                                </a:lnTo>
                                <a:lnTo>
                                  <a:pt x="333121" y="300266"/>
                                </a:lnTo>
                                <a:lnTo>
                                  <a:pt x="333578" y="299123"/>
                                </a:lnTo>
                                <a:lnTo>
                                  <a:pt x="334023" y="297993"/>
                                </a:lnTo>
                                <a:lnTo>
                                  <a:pt x="334480" y="296863"/>
                                </a:lnTo>
                                <a:lnTo>
                                  <a:pt x="334937" y="295732"/>
                                </a:lnTo>
                                <a:lnTo>
                                  <a:pt x="335382" y="294589"/>
                                </a:lnTo>
                                <a:lnTo>
                                  <a:pt x="336296" y="292329"/>
                                </a:lnTo>
                                <a:lnTo>
                                  <a:pt x="336741" y="291198"/>
                                </a:lnTo>
                                <a:lnTo>
                                  <a:pt x="337198" y="290068"/>
                                </a:lnTo>
                                <a:lnTo>
                                  <a:pt x="337655" y="288925"/>
                                </a:lnTo>
                                <a:lnTo>
                                  <a:pt x="338557" y="286664"/>
                                </a:lnTo>
                                <a:lnTo>
                                  <a:pt x="339014" y="285534"/>
                                </a:lnTo>
                                <a:lnTo>
                                  <a:pt x="339458" y="284391"/>
                                </a:lnTo>
                                <a:lnTo>
                                  <a:pt x="339916" y="283261"/>
                                </a:lnTo>
                                <a:lnTo>
                                  <a:pt x="340830" y="281000"/>
                                </a:lnTo>
                                <a:lnTo>
                                  <a:pt x="341274" y="279870"/>
                                </a:lnTo>
                                <a:lnTo>
                                  <a:pt x="341732" y="278727"/>
                                </a:lnTo>
                                <a:lnTo>
                                  <a:pt x="342189" y="277597"/>
                                </a:lnTo>
                                <a:lnTo>
                                  <a:pt x="342633" y="276466"/>
                                </a:lnTo>
                                <a:lnTo>
                                  <a:pt x="343091" y="275336"/>
                                </a:lnTo>
                                <a:lnTo>
                                  <a:pt x="343548" y="274206"/>
                                </a:lnTo>
                                <a:lnTo>
                                  <a:pt x="343992" y="273063"/>
                                </a:lnTo>
                                <a:lnTo>
                                  <a:pt x="344449" y="271932"/>
                                </a:lnTo>
                                <a:lnTo>
                                  <a:pt x="344907" y="270802"/>
                                </a:lnTo>
                                <a:lnTo>
                                  <a:pt x="346266" y="267399"/>
                                </a:lnTo>
                                <a:lnTo>
                                  <a:pt x="346710" y="266268"/>
                                </a:lnTo>
                                <a:lnTo>
                                  <a:pt x="347624" y="264008"/>
                                </a:lnTo>
                                <a:lnTo>
                                  <a:pt x="348082" y="262865"/>
                                </a:lnTo>
                                <a:lnTo>
                                  <a:pt x="348983" y="260604"/>
                                </a:lnTo>
                                <a:lnTo>
                                  <a:pt x="349441" y="259474"/>
                                </a:lnTo>
                                <a:lnTo>
                                  <a:pt x="351244" y="254940"/>
                                </a:lnTo>
                                <a:lnTo>
                                  <a:pt x="351701" y="253810"/>
                                </a:lnTo>
                                <a:lnTo>
                                  <a:pt x="352158" y="252667"/>
                                </a:lnTo>
                                <a:lnTo>
                                  <a:pt x="352603" y="251536"/>
                                </a:lnTo>
                                <a:lnTo>
                                  <a:pt x="353060" y="250406"/>
                                </a:lnTo>
                                <a:lnTo>
                                  <a:pt x="353517" y="249276"/>
                                </a:lnTo>
                                <a:lnTo>
                                  <a:pt x="353962" y="248145"/>
                                </a:lnTo>
                                <a:lnTo>
                                  <a:pt x="354876" y="245872"/>
                                </a:lnTo>
                                <a:lnTo>
                                  <a:pt x="355778" y="243611"/>
                                </a:lnTo>
                                <a:lnTo>
                                  <a:pt x="356235" y="242468"/>
                                </a:lnTo>
                                <a:lnTo>
                                  <a:pt x="356692" y="241338"/>
                                </a:lnTo>
                                <a:lnTo>
                                  <a:pt x="357137" y="240208"/>
                                </a:lnTo>
                                <a:lnTo>
                                  <a:pt x="357594" y="239077"/>
                                </a:lnTo>
                                <a:lnTo>
                                  <a:pt x="358953" y="235674"/>
                                </a:lnTo>
                                <a:lnTo>
                                  <a:pt x="359855" y="233413"/>
                                </a:lnTo>
                                <a:lnTo>
                                  <a:pt x="360769" y="231140"/>
                                </a:lnTo>
                                <a:lnTo>
                                  <a:pt x="361213" y="230010"/>
                                </a:lnTo>
                                <a:lnTo>
                                  <a:pt x="361671" y="228879"/>
                                </a:lnTo>
                                <a:lnTo>
                                  <a:pt x="362128" y="227749"/>
                                </a:lnTo>
                                <a:lnTo>
                                  <a:pt x="363487" y="224346"/>
                                </a:lnTo>
                                <a:lnTo>
                                  <a:pt x="363944" y="223215"/>
                                </a:lnTo>
                                <a:lnTo>
                                  <a:pt x="364388" y="222085"/>
                                </a:lnTo>
                                <a:lnTo>
                                  <a:pt x="365303" y="219812"/>
                                </a:lnTo>
                                <a:lnTo>
                                  <a:pt x="365747" y="218681"/>
                                </a:lnTo>
                                <a:lnTo>
                                  <a:pt x="366205" y="217551"/>
                                </a:lnTo>
                                <a:lnTo>
                                  <a:pt x="366662" y="216408"/>
                                </a:lnTo>
                                <a:lnTo>
                                  <a:pt x="367106" y="215278"/>
                                </a:lnTo>
                                <a:lnTo>
                                  <a:pt x="367563" y="214147"/>
                                </a:lnTo>
                                <a:lnTo>
                                  <a:pt x="368021" y="213017"/>
                                </a:lnTo>
                                <a:lnTo>
                                  <a:pt x="368922" y="210744"/>
                                </a:lnTo>
                                <a:lnTo>
                                  <a:pt x="369837" y="208483"/>
                                </a:lnTo>
                                <a:lnTo>
                                  <a:pt x="370281" y="207353"/>
                                </a:lnTo>
                                <a:lnTo>
                                  <a:pt x="370738" y="206223"/>
                                </a:lnTo>
                                <a:lnTo>
                                  <a:pt x="371640" y="203949"/>
                                </a:lnTo>
                                <a:lnTo>
                                  <a:pt x="372097" y="202819"/>
                                </a:lnTo>
                                <a:lnTo>
                                  <a:pt x="372555" y="201689"/>
                                </a:lnTo>
                                <a:lnTo>
                                  <a:pt x="372999" y="200546"/>
                                </a:lnTo>
                                <a:lnTo>
                                  <a:pt x="373456" y="199415"/>
                                </a:lnTo>
                                <a:lnTo>
                                  <a:pt x="374358" y="197155"/>
                                </a:lnTo>
                                <a:lnTo>
                                  <a:pt x="374815" y="196024"/>
                                </a:lnTo>
                                <a:lnTo>
                                  <a:pt x="375272" y="194882"/>
                                </a:lnTo>
                                <a:lnTo>
                                  <a:pt x="375717" y="193751"/>
                                </a:lnTo>
                                <a:lnTo>
                                  <a:pt x="376174" y="192621"/>
                                </a:lnTo>
                                <a:lnTo>
                                  <a:pt x="376631" y="191491"/>
                                </a:lnTo>
                                <a:lnTo>
                                  <a:pt x="377076" y="190348"/>
                                </a:lnTo>
                                <a:lnTo>
                                  <a:pt x="377533" y="189217"/>
                                </a:lnTo>
                                <a:lnTo>
                                  <a:pt x="377990" y="188087"/>
                                </a:lnTo>
                                <a:lnTo>
                                  <a:pt x="378447" y="186957"/>
                                </a:lnTo>
                                <a:lnTo>
                                  <a:pt x="378892" y="185826"/>
                                </a:lnTo>
                                <a:lnTo>
                                  <a:pt x="379806" y="183553"/>
                                </a:lnTo>
                                <a:lnTo>
                                  <a:pt x="381165" y="180162"/>
                                </a:lnTo>
                                <a:lnTo>
                                  <a:pt x="381610" y="179019"/>
                                </a:lnTo>
                                <a:lnTo>
                                  <a:pt x="382524" y="176759"/>
                                </a:lnTo>
                                <a:lnTo>
                                  <a:pt x="382969" y="175628"/>
                                </a:lnTo>
                                <a:lnTo>
                                  <a:pt x="383426" y="174485"/>
                                </a:lnTo>
                                <a:lnTo>
                                  <a:pt x="383883" y="173355"/>
                                </a:lnTo>
                                <a:lnTo>
                                  <a:pt x="384327" y="172225"/>
                                </a:lnTo>
                                <a:lnTo>
                                  <a:pt x="384785" y="171094"/>
                                </a:lnTo>
                                <a:lnTo>
                                  <a:pt x="385699" y="168821"/>
                                </a:lnTo>
                                <a:lnTo>
                                  <a:pt x="386144" y="167691"/>
                                </a:lnTo>
                                <a:lnTo>
                                  <a:pt x="386601" y="166560"/>
                                </a:lnTo>
                                <a:lnTo>
                                  <a:pt x="387058" y="165430"/>
                                </a:lnTo>
                                <a:lnTo>
                                  <a:pt x="387502" y="164287"/>
                                </a:lnTo>
                                <a:lnTo>
                                  <a:pt x="388861" y="160896"/>
                                </a:lnTo>
                                <a:lnTo>
                                  <a:pt x="389776" y="158623"/>
                                </a:lnTo>
                                <a:lnTo>
                                  <a:pt x="390220" y="157493"/>
                                </a:lnTo>
                                <a:lnTo>
                                  <a:pt x="391135" y="155232"/>
                                </a:lnTo>
                                <a:lnTo>
                                  <a:pt x="391579" y="154102"/>
                                </a:lnTo>
                                <a:lnTo>
                                  <a:pt x="392036" y="152959"/>
                                </a:lnTo>
                                <a:lnTo>
                                  <a:pt x="392494" y="151829"/>
                                </a:lnTo>
                                <a:lnTo>
                                  <a:pt x="392951" y="150698"/>
                                </a:lnTo>
                                <a:lnTo>
                                  <a:pt x="394310" y="147295"/>
                                </a:lnTo>
                                <a:lnTo>
                                  <a:pt x="394754" y="146164"/>
                                </a:lnTo>
                                <a:lnTo>
                                  <a:pt x="395669" y="143904"/>
                                </a:lnTo>
                                <a:lnTo>
                                  <a:pt x="396570" y="141630"/>
                                </a:lnTo>
                                <a:lnTo>
                                  <a:pt x="397027" y="140500"/>
                                </a:lnTo>
                                <a:lnTo>
                                  <a:pt x="397472" y="139370"/>
                                </a:lnTo>
                                <a:lnTo>
                                  <a:pt x="397929" y="138240"/>
                                </a:lnTo>
                                <a:lnTo>
                                  <a:pt x="398386" y="137096"/>
                                </a:lnTo>
                                <a:lnTo>
                                  <a:pt x="399288" y="134836"/>
                                </a:lnTo>
                                <a:lnTo>
                                  <a:pt x="400202" y="132563"/>
                                </a:lnTo>
                                <a:lnTo>
                                  <a:pt x="400647" y="131432"/>
                                </a:lnTo>
                                <a:lnTo>
                                  <a:pt x="401104" y="130302"/>
                                </a:lnTo>
                                <a:lnTo>
                                  <a:pt x="401561" y="129172"/>
                                </a:lnTo>
                                <a:lnTo>
                                  <a:pt x="402006" y="128041"/>
                                </a:lnTo>
                                <a:lnTo>
                                  <a:pt x="402920" y="125768"/>
                                </a:lnTo>
                                <a:lnTo>
                                  <a:pt x="403822" y="123507"/>
                                </a:lnTo>
                                <a:lnTo>
                                  <a:pt x="404279" y="122365"/>
                                </a:lnTo>
                                <a:lnTo>
                                  <a:pt x="404724" y="121234"/>
                                </a:lnTo>
                                <a:lnTo>
                                  <a:pt x="405181" y="120104"/>
                                </a:lnTo>
                                <a:lnTo>
                                  <a:pt x="405638" y="118974"/>
                                </a:lnTo>
                                <a:lnTo>
                                  <a:pt x="406083" y="117843"/>
                                </a:lnTo>
                                <a:lnTo>
                                  <a:pt x="406540" y="116700"/>
                                </a:lnTo>
                                <a:lnTo>
                                  <a:pt x="407454" y="114440"/>
                                </a:lnTo>
                                <a:lnTo>
                                  <a:pt x="407899" y="113309"/>
                                </a:lnTo>
                                <a:lnTo>
                                  <a:pt x="408356" y="112166"/>
                                </a:lnTo>
                                <a:lnTo>
                                  <a:pt x="408813" y="111036"/>
                                </a:lnTo>
                                <a:lnTo>
                                  <a:pt x="409257" y="109906"/>
                                </a:lnTo>
                                <a:lnTo>
                                  <a:pt x="409715" y="108776"/>
                                </a:lnTo>
                                <a:lnTo>
                                  <a:pt x="410172" y="107645"/>
                                </a:lnTo>
                                <a:lnTo>
                                  <a:pt x="410616" y="106502"/>
                                </a:lnTo>
                                <a:lnTo>
                                  <a:pt x="411074" y="105372"/>
                                </a:lnTo>
                                <a:lnTo>
                                  <a:pt x="411531" y="104242"/>
                                </a:lnTo>
                                <a:lnTo>
                                  <a:pt x="411975" y="103111"/>
                                </a:lnTo>
                                <a:lnTo>
                                  <a:pt x="412432" y="101981"/>
                                </a:lnTo>
                                <a:lnTo>
                                  <a:pt x="412890" y="100838"/>
                                </a:lnTo>
                                <a:lnTo>
                                  <a:pt x="413334" y="99708"/>
                                </a:lnTo>
                                <a:lnTo>
                                  <a:pt x="414249" y="97447"/>
                                </a:lnTo>
                                <a:lnTo>
                                  <a:pt x="414706" y="96304"/>
                                </a:lnTo>
                                <a:lnTo>
                                  <a:pt x="415150" y="95174"/>
                                </a:lnTo>
                                <a:lnTo>
                                  <a:pt x="415607" y="94043"/>
                                </a:lnTo>
                                <a:lnTo>
                                  <a:pt x="416065" y="92913"/>
                                </a:lnTo>
                                <a:lnTo>
                                  <a:pt x="416509" y="91783"/>
                                </a:lnTo>
                                <a:lnTo>
                                  <a:pt x="416966" y="90640"/>
                                </a:lnTo>
                                <a:lnTo>
                                  <a:pt x="417868" y="88379"/>
                                </a:lnTo>
                                <a:lnTo>
                                  <a:pt x="418325" y="87249"/>
                                </a:lnTo>
                                <a:lnTo>
                                  <a:pt x="418782" y="86119"/>
                                </a:lnTo>
                                <a:lnTo>
                                  <a:pt x="419227" y="84976"/>
                                </a:lnTo>
                                <a:lnTo>
                                  <a:pt x="419684" y="83845"/>
                                </a:lnTo>
                                <a:lnTo>
                                  <a:pt x="420141" y="82715"/>
                                </a:lnTo>
                                <a:lnTo>
                                  <a:pt x="420586" y="81585"/>
                                </a:lnTo>
                                <a:lnTo>
                                  <a:pt x="421043" y="80442"/>
                                </a:lnTo>
                                <a:lnTo>
                                  <a:pt x="421500" y="79312"/>
                                </a:lnTo>
                                <a:lnTo>
                                  <a:pt x="421957" y="78181"/>
                                </a:lnTo>
                                <a:lnTo>
                                  <a:pt x="422402" y="77051"/>
                                </a:lnTo>
                                <a:lnTo>
                                  <a:pt x="422859" y="75921"/>
                                </a:lnTo>
                                <a:lnTo>
                                  <a:pt x="423316" y="74778"/>
                                </a:lnTo>
                                <a:lnTo>
                                  <a:pt x="423761" y="73647"/>
                                </a:lnTo>
                                <a:lnTo>
                                  <a:pt x="424218" y="72517"/>
                                </a:lnTo>
                                <a:lnTo>
                                  <a:pt x="424675" y="71387"/>
                                </a:lnTo>
                                <a:lnTo>
                                  <a:pt x="425120" y="70244"/>
                                </a:lnTo>
                                <a:lnTo>
                                  <a:pt x="425577" y="69113"/>
                                </a:lnTo>
                                <a:lnTo>
                                  <a:pt x="426034" y="67983"/>
                                </a:lnTo>
                                <a:lnTo>
                                  <a:pt x="426936" y="65723"/>
                                </a:lnTo>
                                <a:lnTo>
                                  <a:pt x="427838" y="63449"/>
                                </a:lnTo>
                                <a:lnTo>
                                  <a:pt x="428752" y="61189"/>
                                </a:lnTo>
                                <a:lnTo>
                                  <a:pt x="429654" y="58915"/>
                                </a:lnTo>
                                <a:lnTo>
                                  <a:pt x="430111" y="57785"/>
                                </a:lnTo>
                                <a:lnTo>
                                  <a:pt x="430568" y="56655"/>
                                </a:lnTo>
                                <a:lnTo>
                                  <a:pt x="431013" y="55524"/>
                                </a:lnTo>
                                <a:lnTo>
                                  <a:pt x="431927" y="53251"/>
                                </a:lnTo>
                                <a:lnTo>
                                  <a:pt x="432371" y="52121"/>
                                </a:lnTo>
                                <a:lnTo>
                                  <a:pt x="432829" y="50990"/>
                                </a:lnTo>
                                <a:lnTo>
                                  <a:pt x="433286" y="49860"/>
                                </a:lnTo>
                                <a:lnTo>
                                  <a:pt x="434188" y="47587"/>
                                </a:lnTo>
                                <a:lnTo>
                                  <a:pt x="434645" y="46457"/>
                                </a:lnTo>
                                <a:lnTo>
                                  <a:pt x="435546" y="44183"/>
                                </a:lnTo>
                                <a:lnTo>
                                  <a:pt x="436448" y="41923"/>
                                </a:lnTo>
                                <a:lnTo>
                                  <a:pt x="436905" y="40792"/>
                                </a:lnTo>
                                <a:lnTo>
                                  <a:pt x="438721" y="36259"/>
                                </a:lnTo>
                                <a:lnTo>
                                  <a:pt x="439179" y="35128"/>
                                </a:lnTo>
                                <a:lnTo>
                                  <a:pt x="440080" y="32855"/>
                                </a:lnTo>
                                <a:lnTo>
                                  <a:pt x="440538" y="31725"/>
                                </a:lnTo>
                                <a:lnTo>
                                  <a:pt x="440982" y="30594"/>
                                </a:lnTo>
                                <a:lnTo>
                                  <a:pt x="441896" y="28321"/>
                                </a:lnTo>
                                <a:lnTo>
                                  <a:pt x="442341" y="27191"/>
                                </a:lnTo>
                                <a:lnTo>
                                  <a:pt x="443255" y="24930"/>
                                </a:lnTo>
                                <a:lnTo>
                                  <a:pt x="443700" y="23800"/>
                                </a:lnTo>
                                <a:lnTo>
                                  <a:pt x="444157" y="22657"/>
                                </a:lnTo>
                                <a:lnTo>
                                  <a:pt x="444614" y="21526"/>
                                </a:lnTo>
                                <a:lnTo>
                                  <a:pt x="445071" y="20396"/>
                                </a:lnTo>
                                <a:lnTo>
                                  <a:pt x="445973" y="18123"/>
                                </a:lnTo>
                                <a:lnTo>
                                  <a:pt x="446430" y="16993"/>
                                </a:lnTo>
                                <a:lnTo>
                                  <a:pt x="446875" y="15862"/>
                                </a:lnTo>
                                <a:lnTo>
                                  <a:pt x="447332" y="14732"/>
                                </a:lnTo>
                                <a:lnTo>
                                  <a:pt x="448234" y="12459"/>
                                </a:lnTo>
                                <a:lnTo>
                                  <a:pt x="448691" y="11328"/>
                                </a:lnTo>
                                <a:lnTo>
                                  <a:pt x="449593" y="9068"/>
                                </a:lnTo>
                                <a:lnTo>
                                  <a:pt x="450050" y="7938"/>
                                </a:lnTo>
                                <a:lnTo>
                                  <a:pt x="450507" y="6795"/>
                                </a:lnTo>
                                <a:lnTo>
                                  <a:pt x="450952" y="5664"/>
                                </a:lnTo>
                                <a:lnTo>
                                  <a:pt x="452323" y="2261"/>
                                </a:lnTo>
                                <a:lnTo>
                                  <a:pt x="452768" y="1130"/>
                                </a:lnTo>
                                <a:lnTo>
                                  <a:pt x="453225" y="0"/>
                                </a:lnTo>
                                <a:lnTo>
                                  <a:pt x="453682" y="1130"/>
                                </a:lnTo>
                                <a:lnTo>
                                  <a:pt x="454127" y="2261"/>
                                </a:lnTo>
                                <a:lnTo>
                                  <a:pt x="454584" y="3404"/>
                                </a:lnTo>
                                <a:lnTo>
                                  <a:pt x="455943" y="6795"/>
                                </a:lnTo>
                                <a:lnTo>
                                  <a:pt x="456400" y="7938"/>
                                </a:lnTo>
                                <a:lnTo>
                                  <a:pt x="456844" y="9068"/>
                                </a:lnTo>
                                <a:lnTo>
                                  <a:pt x="457302" y="10198"/>
                                </a:lnTo>
                                <a:lnTo>
                                  <a:pt x="457759" y="11328"/>
                                </a:lnTo>
                                <a:lnTo>
                                  <a:pt x="458661" y="13602"/>
                                </a:lnTo>
                                <a:lnTo>
                                  <a:pt x="459118" y="14732"/>
                                </a:lnTo>
                                <a:lnTo>
                                  <a:pt x="459575" y="15862"/>
                                </a:lnTo>
                                <a:lnTo>
                                  <a:pt x="460477" y="18123"/>
                                </a:lnTo>
                                <a:lnTo>
                                  <a:pt x="460934" y="19266"/>
                                </a:lnTo>
                                <a:lnTo>
                                  <a:pt x="461378" y="20396"/>
                                </a:lnTo>
                                <a:lnTo>
                                  <a:pt x="462293" y="22657"/>
                                </a:lnTo>
                                <a:lnTo>
                                  <a:pt x="462737" y="23800"/>
                                </a:lnTo>
                                <a:lnTo>
                                  <a:pt x="463194" y="24930"/>
                                </a:lnTo>
                                <a:lnTo>
                                  <a:pt x="463652" y="26060"/>
                                </a:lnTo>
                                <a:lnTo>
                                  <a:pt x="464096" y="27191"/>
                                </a:lnTo>
                                <a:lnTo>
                                  <a:pt x="465455" y="30594"/>
                                </a:lnTo>
                                <a:lnTo>
                                  <a:pt x="465912" y="31725"/>
                                </a:lnTo>
                                <a:lnTo>
                                  <a:pt x="466369" y="32855"/>
                                </a:lnTo>
                                <a:lnTo>
                                  <a:pt x="466827" y="33998"/>
                                </a:lnTo>
                                <a:lnTo>
                                  <a:pt x="467271" y="35128"/>
                                </a:lnTo>
                                <a:lnTo>
                                  <a:pt x="468186" y="37389"/>
                                </a:lnTo>
                                <a:lnTo>
                                  <a:pt x="468630" y="38519"/>
                                </a:lnTo>
                                <a:lnTo>
                                  <a:pt x="469087" y="39662"/>
                                </a:lnTo>
                                <a:lnTo>
                                  <a:pt x="469544" y="40792"/>
                                </a:lnTo>
                                <a:lnTo>
                                  <a:pt x="469989" y="41923"/>
                                </a:lnTo>
                                <a:lnTo>
                                  <a:pt x="470903" y="44183"/>
                                </a:lnTo>
                                <a:lnTo>
                                  <a:pt x="471348" y="45326"/>
                                </a:lnTo>
                                <a:lnTo>
                                  <a:pt x="471805" y="46457"/>
                                </a:lnTo>
                                <a:lnTo>
                                  <a:pt x="472707" y="48717"/>
                                </a:lnTo>
                                <a:lnTo>
                                  <a:pt x="473164" y="49860"/>
                                </a:lnTo>
                                <a:lnTo>
                                  <a:pt x="473621" y="50990"/>
                                </a:lnTo>
                                <a:lnTo>
                                  <a:pt x="474066" y="52121"/>
                                </a:lnTo>
                                <a:lnTo>
                                  <a:pt x="474980" y="54381"/>
                                </a:lnTo>
                                <a:lnTo>
                                  <a:pt x="475437" y="55524"/>
                                </a:lnTo>
                                <a:lnTo>
                                  <a:pt x="476339" y="57785"/>
                                </a:lnTo>
                                <a:lnTo>
                                  <a:pt x="477241" y="60058"/>
                                </a:lnTo>
                                <a:lnTo>
                                  <a:pt x="477698" y="61189"/>
                                </a:lnTo>
                                <a:lnTo>
                                  <a:pt x="478155" y="62319"/>
                                </a:lnTo>
                                <a:lnTo>
                                  <a:pt x="478599" y="63449"/>
                                </a:lnTo>
                                <a:lnTo>
                                  <a:pt x="479514" y="65723"/>
                                </a:lnTo>
                                <a:lnTo>
                                  <a:pt x="479959" y="66853"/>
                                </a:lnTo>
                                <a:lnTo>
                                  <a:pt x="480416" y="67983"/>
                                </a:lnTo>
                                <a:lnTo>
                                  <a:pt x="480873" y="69113"/>
                                </a:lnTo>
                                <a:lnTo>
                                  <a:pt x="481317" y="70244"/>
                                </a:lnTo>
                                <a:lnTo>
                                  <a:pt x="483134" y="74778"/>
                                </a:lnTo>
                                <a:lnTo>
                                  <a:pt x="483591" y="75921"/>
                                </a:lnTo>
                                <a:lnTo>
                                  <a:pt x="484048" y="77051"/>
                                </a:lnTo>
                                <a:lnTo>
                                  <a:pt x="484492" y="78181"/>
                                </a:lnTo>
                                <a:lnTo>
                                  <a:pt x="485407" y="80442"/>
                                </a:lnTo>
                                <a:lnTo>
                                  <a:pt x="485851" y="81585"/>
                                </a:lnTo>
                                <a:lnTo>
                                  <a:pt x="486309" y="82715"/>
                                </a:lnTo>
                                <a:lnTo>
                                  <a:pt x="486766" y="83845"/>
                                </a:lnTo>
                                <a:lnTo>
                                  <a:pt x="487210" y="84976"/>
                                </a:lnTo>
                                <a:lnTo>
                                  <a:pt x="487667" y="86119"/>
                                </a:lnTo>
                                <a:lnTo>
                                  <a:pt x="488124" y="87249"/>
                                </a:lnTo>
                                <a:lnTo>
                                  <a:pt x="489026" y="89510"/>
                                </a:lnTo>
                                <a:lnTo>
                                  <a:pt x="489484" y="90640"/>
                                </a:lnTo>
                                <a:lnTo>
                                  <a:pt x="489941" y="91783"/>
                                </a:lnTo>
                                <a:lnTo>
                                  <a:pt x="490385" y="92913"/>
                                </a:lnTo>
                                <a:lnTo>
                                  <a:pt x="492201" y="97447"/>
                                </a:lnTo>
                                <a:lnTo>
                                  <a:pt x="492659" y="98577"/>
                                </a:lnTo>
                                <a:lnTo>
                                  <a:pt x="493560" y="100838"/>
                                </a:lnTo>
                                <a:lnTo>
                                  <a:pt x="494017" y="101981"/>
                                </a:lnTo>
                                <a:lnTo>
                                  <a:pt x="494919" y="104242"/>
                                </a:lnTo>
                                <a:lnTo>
                                  <a:pt x="495821" y="106502"/>
                                </a:lnTo>
                                <a:lnTo>
                                  <a:pt x="496278" y="107645"/>
                                </a:lnTo>
                                <a:lnTo>
                                  <a:pt x="496735" y="108776"/>
                                </a:lnTo>
                                <a:lnTo>
                                  <a:pt x="497192" y="109906"/>
                                </a:lnTo>
                                <a:lnTo>
                                  <a:pt x="497637" y="111036"/>
                                </a:lnTo>
                                <a:lnTo>
                                  <a:pt x="498094" y="112166"/>
                                </a:lnTo>
                                <a:lnTo>
                                  <a:pt x="498551" y="113309"/>
                                </a:lnTo>
                                <a:lnTo>
                                  <a:pt x="498996" y="114440"/>
                                </a:lnTo>
                                <a:lnTo>
                                  <a:pt x="499453" y="115570"/>
                                </a:lnTo>
                                <a:lnTo>
                                  <a:pt x="499910" y="116700"/>
                                </a:lnTo>
                                <a:lnTo>
                                  <a:pt x="500812" y="118974"/>
                                </a:lnTo>
                                <a:lnTo>
                                  <a:pt x="501714" y="121234"/>
                                </a:lnTo>
                                <a:lnTo>
                                  <a:pt x="502171" y="122365"/>
                                </a:lnTo>
                                <a:lnTo>
                                  <a:pt x="503072" y="124638"/>
                                </a:lnTo>
                                <a:lnTo>
                                  <a:pt x="503530" y="125768"/>
                                </a:lnTo>
                                <a:lnTo>
                                  <a:pt x="503987" y="126898"/>
                                </a:lnTo>
                                <a:lnTo>
                                  <a:pt x="504889" y="129172"/>
                                </a:lnTo>
                                <a:lnTo>
                                  <a:pt x="505346" y="130302"/>
                                </a:lnTo>
                                <a:lnTo>
                                  <a:pt x="505803" y="131432"/>
                                </a:lnTo>
                                <a:lnTo>
                                  <a:pt x="506247" y="132563"/>
                                </a:lnTo>
                                <a:lnTo>
                                  <a:pt x="506705" y="133706"/>
                                </a:lnTo>
                                <a:lnTo>
                                  <a:pt x="507162" y="134836"/>
                                </a:lnTo>
                                <a:lnTo>
                                  <a:pt x="507606" y="135966"/>
                                </a:lnTo>
                                <a:lnTo>
                                  <a:pt x="508064" y="137096"/>
                                </a:lnTo>
                                <a:lnTo>
                                  <a:pt x="508521" y="138240"/>
                                </a:lnTo>
                                <a:lnTo>
                                  <a:pt x="508965" y="139370"/>
                                </a:lnTo>
                                <a:lnTo>
                                  <a:pt x="509880" y="141630"/>
                                </a:lnTo>
                                <a:lnTo>
                                  <a:pt x="510324" y="142761"/>
                                </a:lnTo>
                                <a:lnTo>
                                  <a:pt x="510781" y="143904"/>
                                </a:lnTo>
                                <a:lnTo>
                                  <a:pt x="511239" y="145034"/>
                                </a:lnTo>
                                <a:lnTo>
                                  <a:pt x="511683" y="146164"/>
                                </a:lnTo>
                                <a:lnTo>
                                  <a:pt x="512140" y="147295"/>
                                </a:lnTo>
                                <a:lnTo>
                                  <a:pt x="513499" y="150698"/>
                                </a:lnTo>
                                <a:lnTo>
                                  <a:pt x="513956" y="151829"/>
                                </a:lnTo>
                                <a:lnTo>
                                  <a:pt x="514414" y="152959"/>
                                </a:lnTo>
                                <a:lnTo>
                                  <a:pt x="514858" y="154102"/>
                                </a:lnTo>
                                <a:lnTo>
                                  <a:pt x="515315" y="155232"/>
                                </a:lnTo>
                                <a:lnTo>
                                  <a:pt x="515772" y="156362"/>
                                </a:lnTo>
                                <a:lnTo>
                                  <a:pt x="516217" y="157493"/>
                                </a:lnTo>
                                <a:lnTo>
                                  <a:pt x="517131" y="159766"/>
                                </a:lnTo>
                                <a:lnTo>
                                  <a:pt x="517576" y="160896"/>
                                </a:lnTo>
                                <a:lnTo>
                                  <a:pt x="518033" y="162027"/>
                                </a:lnTo>
                                <a:lnTo>
                                  <a:pt x="518490" y="163157"/>
                                </a:lnTo>
                                <a:lnTo>
                                  <a:pt x="518935" y="164287"/>
                                </a:lnTo>
                                <a:lnTo>
                                  <a:pt x="519392" y="165430"/>
                                </a:lnTo>
                                <a:lnTo>
                                  <a:pt x="519849" y="166560"/>
                                </a:lnTo>
                                <a:lnTo>
                                  <a:pt x="520751" y="168821"/>
                                </a:lnTo>
                                <a:lnTo>
                                  <a:pt x="521665" y="171094"/>
                                </a:lnTo>
                                <a:lnTo>
                                  <a:pt x="522110" y="172225"/>
                                </a:lnTo>
                                <a:lnTo>
                                  <a:pt x="522567" y="173355"/>
                                </a:lnTo>
                                <a:lnTo>
                                  <a:pt x="523024" y="174485"/>
                                </a:lnTo>
                                <a:lnTo>
                                  <a:pt x="523926" y="176759"/>
                                </a:lnTo>
                                <a:lnTo>
                                  <a:pt x="524383" y="177889"/>
                                </a:lnTo>
                                <a:lnTo>
                                  <a:pt x="524827" y="179019"/>
                                </a:lnTo>
                                <a:lnTo>
                                  <a:pt x="525285" y="180162"/>
                                </a:lnTo>
                                <a:lnTo>
                                  <a:pt x="525742" y="181293"/>
                                </a:lnTo>
                                <a:lnTo>
                                  <a:pt x="526186" y="182423"/>
                                </a:lnTo>
                                <a:lnTo>
                                  <a:pt x="527558" y="185826"/>
                                </a:lnTo>
                                <a:lnTo>
                                  <a:pt x="528460" y="188087"/>
                                </a:lnTo>
                                <a:lnTo>
                                  <a:pt x="528917" y="189217"/>
                                </a:lnTo>
                                <a:lnTo>
                                  <a:pt x="529361" y="190348"/>
                                </a:lnTo>
                                <a:lnTo>
                                  <a:pt x="529819" y="191491"/>
                                </a:lnTo>
                                <a:lnTo>
                                  <a:pt x="530276" y="192621"/>
                                </a:lnTo>
                                <a:lnTo>
                                  <a:pt x="531177" y="194882"/>
                                </a:lnTo>
                                <a:lnTo>
                                  <a:pt x="531635" y="196024"/>
                                </a:lnTo>
                                <a:lnTo>
                                  <a:pt x="532079" y="197155"/>
                                </a:lnTo>
                                <a:lnTo>
                                  <a:pt x="532536" y="198285"/>
                                </a:lnTo>
                                <a:lnTo>
                                  <a:pt x="532994" y="199415"/>
                                </a:lnTo>
                                <a:lnTo>
                                  <a:pt x="533438" y="200546"/>
                                </a:lnTo>
                                <a:lnTo>
                                  <a:pt x="533895" y="201689"/>
                                </a:lnTo>
                                <a:lnTo>
                                  <a:pt x="534810" y="203949"/>
                                </a:lnTo>
                                <a:lnTo>
                                  <a:pt x="535254" y="205080"/>
                                </a:lnTo>
                                <a:lnTo>
                                  <a:pt x="536613" y="208483"/>
                                </a:lnTo>
                                <a:lnTo>
                                  <a:pt x="537527" y="210744"/>
                                </a:lnTo>
                                <a:lnTo>
                                  <a:pt x="537972" y="211887"/>
                                </a:lnTo>
                                <a:lnTo>
                                  <a:pt x="538429" y="213017"/>
                                </a:lnTo>
                                <a:lnTo>
                                  <a:pt x="539331" y="215278"/>
                                </a:lnTo>
                                <a:lnTo>
                                  <a:pt x="540245" y="217551"/>
                                </a:lnTo>
                                <a:lnTo>
                                  <a:pt x="540690" y="218681"/>
                                </a:lnTo>
                                <a:lnTo>
                                  <a:pt x="541147" y="219812"/>
                                </a:lnTo>
                                <a:lnTo>
                                  <a:pt x="541604" y="220942"/>
                                </a:lnTo>
                                <a:lnTo>
                                  <a:pt x="542061" y="222085"/>
                                </a:lnTo>
                                <a:lnTo>
                                  <a:pt x="542963" y="224346"/>
                                </a:lnTo>
                                <a:lnTo>
                                  <a:pt x="543420" y="225476"/>
                                </a:lnTo>
                                <a:lnTo>
                                  <a:pt x="543865" y="226606"/>
                                </a:lnTo>
                                <a:lnTo>
                                  <a:pt x="544322" y="227749"/>
                                </a:lnTo>
                                <a:lnTo>
                                  <a:pt x="545224" y="230010"/>
                                </a:lnTo>
                                <a:lnTo>
                                  <a:pt x="545681" y="231140"/>
                                </a:lnTo>
                                <a:lnTo>
                                  <a:pt x="546138" y="232270"/>
                                </a:lnTo>
                                <a:lnTo>
                                  <a:pt x="546583" y="233413"/>
                                </a:lnTo>
                                <a:lnTo>
                                  <a:pt x="547497" y="235674"/>
                                </a:lnTo>
                                <a:lnTo>
                                  <a:pt x="547942" y="236804"/>
                                </a:lnTo>
                                <a:lnTo>
                                  <a:pt x="548399" y="237947"/>
                                </a:lnTo>
                                <a:lnTo>
                                  <a:pt x="548856" y="239077"/>
                                </a:lnTo>
                                <a:lnTo>
                                  <a:pt x="549313" y="240208"/>
                                </a:lnTo>
                                <a:lnTo>
                                  <a:pt x="549758" y="241338"/>
                                </a:lnTo>
                                <a:lnTo>
                                  <a:pt x="550215" y="242468"/>
                                </a:lnTo>
                                <a:lnTo>
                                  <a:pt x="550672" y="243611"/>
                                </a:lnTo>
                                <a:lnTo>
                                  <a:pt x="551574" y="245872"/>
                                </a:lnTo>
                                <a:lnTo>
                                  <a:pt x="552031" y="247002"/>
                                </a:lnTo>
                                <a:lnTo>
                                  <a:pt x="552475" y="248145"/>
                                </a:lnTo>
                                <a:lnTo>
                                  <a:pt x="552933" y="249276"/>
                                </a:lnTo>
                                <a:lnTo>
                                  <a:pt x="553390" y="250406"/>
                                </a:lnTo>
                                <a:lnTo>
                                  <a:pt x="553834" y="251536"/>
                                </a:lnTo>
                                <a:lnTo>
                                  <a:pt x="554292" y="252667"/>
                                </a:lnTo>
                                <a:lnTo>
                                  <a:pt x="554749" y="253810"/>
                                </a:lnTo>
                                <a:lnTo>
                                  <a:pt x="555193" y="254940"/>
                                </a:lnTo>
                                <a:lnTo>
                                  <a:pt x="555650" y="256070"/>
                                </a:lnTo>
                                <a:lnTo>
                                  <a:pt x="556108" y="257200"/>
                                </a:lnTo>
                                <a:lnTo>
                                  <a:pt x="556565" y="258331"/>
                                </a:lnTo>
                                <a:lnTo>
                                  <a:pt x="557467" y="260604"/>
                                </a:lnTo>
                                <a:lnTo>
                                  <a:pt x="557924" y="261734"/>
                                </a:lnTo>
                                <a:lnTo>
                                  <a:pt x="558368" y="262865"/>
                                </a:lnTo>
                                <a:lnTo>
                                  <a:pt x="558825" y="264008"/>
                                </a:lnTo>
                                <a:lnTo>
                                  <a:pt x="559727" y="266268"/>
                                </a:lnTo>
                                <a:lnTo>
                                  <a:pt x="560184" y="267399"/>
                                </a:lnTo>
                                <a:lnTo>
                                  <a:pt x="560642" y="268529"/>
                                </a:lnTo>
                                <a:lnTo>
                                  <a:pt x="561543" y="270802"/>
                                </a:lnTo>
                                <a:lnTo>
                                  <a:pt x="562445" y="273063"/>
                                </a:lnTo>
                                <a:lnTo>
                                  <a:pt x="562902" y="274206"/>
                                </a:lnTo>
                                <a:lnTo>
                                  <a:pt x="563359" y="275336"/>
                                </a:lnTo>
                                <a:lnTo>
                                  <a:pt x="563817" y="276466"/>
                                </a:lnTo>
                                <a:lnTo>
                                  <a:pt x="564261" y="277597"/>
                                </a:lnTo>
                                <a:lnTo>
                                  <a:pt x="564718" y="278727"/>
                                </a:lnTo>
                                <a:lnTo>
                                  <a:pt x="565175" y="279870"/>
                                </a:lnTo>
                                <a:lnTo>
                                  <a:pt x="566077" y="282130"/>
                                </a:lnTo>
                                <a:lnTo>
                                  <a:pt x="566534" y="283261"/>
                                </a:lnTo>
                                <a:lnTo>
                                  <a:pt x="566979" y="284391"/>
                                </a:lnTo>
                                <a:lnTo>
                                  <a:pt x="567893" y="286664"/>
                                </a:lnTo>
                                <a:lnTo>
                                  <a:pt x="568338" y="287795"/>
                                </a:lnTo>
                                <a:lnTo>
                                  <a:pt x="568795" y="288925"/>
                                </a:lnTo>
                                <a:lnTo>
                                  <a:pt x="569252" y="290068"/>
                                </a:lnTo>
                                <a:lnTo>
                                  <a:pt x="569697" y="291198"/>
                                </a:lnTo>
                                <a:lnTo>
                                  <a:pt x="570154" y="292329"/>
                                </a:lnTo>
                                <a:lnTo>
                                  <a:pt x="571970" y="296863"/>
                                </a:lnTo>
                                <a:lnTo>
                                  <a:pt x="572872" y="299123"/>
                                </a:lnTo>
                                <a:lnTo>
                                  <a:pt x="573329" y="300266"/>
                                </a:lnTo>
                                <a:lnTo>
                                  <a:pt x="574230" y="302527"/>
                                </a:lnTo>
                                <a:lnTo>
                                  <a:pt x="574688" y="303657"/>
                                </a:lnTo>
                                <a:lnTo>
                                  <a:pt x="575590" y="305930"/>
                                </a:lnTo>
                                <a:lnTo>
                                  <a:pt x="576047" y="307061"/>
                                </a:lnTo>
                                <a:lnTo>
                                  <a:pt x="576504" y="308191"/>
                                </a:lnTo>
                                <a:lnTo>
                                  <a:pt x="576948" y="309321"/>
                                </a:lnTo>
                                <a:lnTo>
                                  <a:pt x="577405" y="310452"/>
                                </a:lnTo>
                                <a:lnTo>
                                  <a:pt x="577863" y="311595"/>
                                </a:lnTo>
                                <a:lnTo>
                                  <a:pt x="578307" y="312725"/>
                                </a:lnTo>
                                <a:lnTo>
                                  <a:pt x="578765" y="313855"/>
                                </a:lnTo>
                                <a:lnTo>
                                  <a:pt x="579222" y="314985"/>
                                </a:lnTo>
                                <a:lnTo>
                                  <a:pt x="579679" y="316128"/>
                                </a:lnTo>
                                <a:lnTo>
                                  <a:pt x="580123" y="317259"/>
                                </a:lnTo>
                                <a:lnTo>
                                  <a:pt x="580580" y="318389"/>
                                </a:lnTo>
                                <a:lnTo>
                                  <a:pt x="581482" y="320650"/>
                                </a:lnTo>
                                <a:lnTo>
                                  <a:pt x="581940" y="321793"/>
                                </a:lnTo>
                                <a:lnTo>
                                  <a:pt x="582397" y="322923"/>
                                </a:lnTo>
                                <a:lnTo>
                                  <a:pt x="583755" y="326327"/>
                                </a:lnTo>
                                <a:lnTo>
                                  <a:pt x="584200" y="327457"/>
                                </a:lnTo>
                                <a:lnTo>
                                  <a:pt x="584657" y="328587"/>
                                </a:lnTo>
                                <a:lnTo>
                                  <a:pt x="585115" y="329717"/>
                                </a:lnTo>
                                <a:lnTo>
                                  <a:pt x="585559" y="330848"/>
                                </a:lnTo>
                                <a:lnTo>
                                  <a:pt x="586016" y="331991"/>
                                </a:lnTo>
                                <a:lnTo>
                                  <a:pt x="586473" y="333121"/>
                                </a:lnTo>
                                <a:lnTo>
                                  <a:pt x="586930" y="334251"/>
                                </a:lnTo>
                                <a:lnTo>
                                  <a:pt x="587375" y="335382"/>
                                </a:lnTo>
                                <a:lnTo>
                                  <a:pt x="587832" y="336512"/>
                                </a:lnTo>
                                <a:lnTo>
                                  <a:pt x="588290" y="337655"/>
                                </a:lnTo>
                                <a:lnTo>
                                  <a:pt x="589191" y="339916"/>
                                </a:lnTo>
                                <a:lnTo>
                                  <a:pt x="589648" y="341046"/>
                                </a:lnTo>
                                <a:lnTo>
                                  <a:pt x="590550" y="343319"/>
                                </a:lnTo>
                                <a:lnTo>
                                  <a:pt x="591007" y="344449"/>
                                </a:lnTo>
                                <a:lnTo>
                                  <a:pt x="592366" y="347853"/>
                                </a:lnTo>
                                <a:lnTo>
                                  <a:pt x="592811" y="348983"/>
                                </a:lnTo>
                                <a:lnTo>
                                  <a:pt x="593268" y="350114"/>
                                </a:lnTo>
                                <a:lnTo>
                                  <a:pt x="593725" y="351244"/>
                                </a:lnTo>
                                <a:lnTo>
                                  <a:pt x="594182" y="352387"/>
                                </a:lnTo>
                                <a:lnTo>
                                  <a:pt x="594627" y="353517"/>
                                </a:lnTo>
                                <a:lnTo>
                                  <a:pt x="595084" y="354648"/>
                                </a:lnTo>
                                <a:lnTo>
                                  <a:pt x="595986" y="356908"/>
                                </a:lnTo>
                                <a:lnTo>
                                  <a:pt x="596443" y="358051"/>
                                </a:lnTo>
                                <a:lnTo>
                                  <a:pt x="596900" y="359181"/>
                                </a:lnTo>
                                <a:lnTo>
                                  <a:pt x="597345" y="360312"/>
                                </a:lnTo>
                                <a:lnTo>
                                  <a:pt x="597802" y="361442"/>
                                </a:lnTo>
                                <a:lnTo>
                                  <a:pt x="598703" y="363715"/>
                                </a:lnTo>
                                <a:lnTo>
                                  <a:pt x="599161" y="364846"/>
                                </a:lnTo>
                                <a:lnTo>
                                  <a:pt x="599618" y="365976"/>
                                </a:lnTo>
                                <a:lnTo>
                                  <a:pt x="600062" y="367106"/>
                                </a:lnTo>
                                <a:lnTo>
                                  <a:pt x="600520" y="368249"/>
                                </a:lnTo>
                                <a:lnTo>
                                  <a:pt x="600977" y="369380"/>
                                </a:lnTo>
                                <a:lnTo>
                                  <a:pt x="601434" y="370510"/>
                                </a:lnTo>
                                <a:lnTo>
                                  <a:pt x="601878" y="371640"/>
                                </a:lnTo>
                                <a:lnTo>
                                  <a:pt x="602336" y="372770"/>
                                </a:lnTo>
                                <a:lnTo>
                                  <a:pt x="602793" y="373913"/>
                                </a:lnTo>
                                <a:lnTo>
                                  <a:pt x="603237" y="375044"/>
                                </a:lnTo>
                                <a:lnTo>
                                  <a:pt x="604152" y="377304"/>
                                </a:lnTo>
                                <a:lnTo>
                                  <a:pt x="604596" y="378447"/>
                                </a:lnTo>
                                <a:lnTo>
                                  <a:pt x="605053" y="379578"/>
                                </a:lnTo>
                                <a:lnTo>
                                  <a:pt x="605955" y="381838"/>
                                </a:lnTo>
                                <a:lnTo>
                                  <a:pt x="606412" y="382969"/>
                                </a:lnTo>
                                <a:lnTo>
                                  <a:pt x="606870" y="384112"/>
                                </a:lnTo>
                                <a:lnTo>
                                  <a:pt x="607314" y="385242"/>
                                </a:lnTo>
                                <a:lnTo>
                                  <a:pt x="607771" y="386372"/>
                                </a:lnTo>
                                <a:lnTo>
                                  <a:pt x="608228" y="387502"/>
                                </a:lnTo>
                                <a:lnTo>
                                  <a:pt x="608673" y="388645"/>
                                </a:lnTo>
                                <a:lnTo>
                                  <a:pt x="609130" y="389776"/>
                                </a:lnTo>
                                <a:lnTo>
                                  <a:pt x="609587" y="390906"/>
                                </a:lnTo>
                                <a:lnTo>
                                  <a:pt x="610045" y="392036"/>
                                </a:lnTo>
                                <a:lnTo>
                                  <a:pt x="610489" y="393167"/>
                                </a:lnTo>
                                <a:lnTo>
                                  <a:pt x="610946" y="394310"/>
                                </a:lnTo>
                                <a:lnTo>
                                  <a:pt x="611403" y="395440"/>
                                </a:lnTo>
                                <a:lnTo>
                                  <a:pt x="612762" y="398831"/>
                                </a:lnTo>
                                <a:lnTo>
                                  <a:pt x="613207" y="399974"/>
                                </a:lnTo>
                                <a:lnTo>
                                  <a:pt x="613664" y="401104"/>
                                </a:lnTo>
                                <a:lnTo>
                                  <a:pt x="614121" y="402234"/>
                                </a:lnTo>
                                <a:lnTo>
                                  <a:pt x="614566" y="403365"/>
                                </a:lnTo>
                                <a:lnTo>
                                  <a:pt x="615023" y="404508"/>
                                </a:lnTo>
                                <a:lnTo>
                                  <a:pt x="615480" y="405638"/>
                                </a:lnTo>
                                <a:lnTo>
                                  <a:pt x="616382" y="407899"/>
                                </a:lnTo>
                                <a:lnTo>
                                  <a:pt x="616839" y="409029"/>
                                </a:lnTo>
                                <a:lnTo>
                                  <a:pt x="617741" y="411302"/>
                                </a:lnTo>
                                <a:lnTo>
                                  <a:pt x="618198" y="412433"/>
                                </a:lnTo>
                                <a:lnTo>
                                  <a:pt x="618655" y="413563"/>
                                </a:lnTo>
                                <a:lnTo>
                                  <a:pt x="619100" y="414706"/>
                                </a:lnTo>
                                <a:lnTo>
                                  <a:pt x="620014" y="416966"/>
                                </a:lnTo>
                                <a:lnTo>
                                  <a:pt x="620458" y="418097"/>
                                </a:lnTo>
                                <a:lnTo>
                                  <a:pt x="620916" y="419227"/>
                                </a:lnTo>
                                <a:lnTo>
                                  <a:pt x="621373" y="420370"/>
                                </a:lnTo>
                                <a:lnTo>
                                  <a:pt x="621818" y="421500"/>
                                </a:lnTo>
                                <a:lnTo>
                                  <a:pt x="622275" y="422631"/>
                                </a:lnTo>
                                <a:lnTo>
                                  <a:pt x="622732" y="423761"/>
                                </a:lnTo>
                                <a:lnTo>
                                  <a:pt x="623633" y="426034"/>
                                </a:lnTo>
                                <a:lnTo>
                                  <a:pt x="624091" y="427164"/>
                                </a:lnTo>
                                <a:lnTo>
                                  <a:pt x="624548" y="428295"/>
                                </a:lnTo>
                                <a:lnTo>
                                  <a:pt x="624993" y="429425"/>
                                </a:lnTo>
                                <a:lnTo>
                                  <a:pt x="626351" y="432829"/>
                                </a:lnTo>
                                <a:lnTo>
                                  <a:pt x="626808" y="433959"/>
                                </a:lnTo>
                                <a:lnTo>
                                  <a:pt x="627266" y="435089"/>
                                </a:lnTo>
                                <a:lnTo>
                                  <a:pt x="628168" y="437363"/>
                                </a:lnTo>
                                <a:lnTo>
                                  <a:pt x="628625" y="438493"/>
                                </a:lnTo>
                                <a:lnTo>
                                  <a:pt x="629069" y="439623"/>
                                </a:lnTo>
                                <a:lnTo>
                                  <a:pt x="629526" y="440766"/>
                                </a:lnTo>
                                <a:lnTo>
                                  <a:pt x="629983" y="441896"/>
                                </a:lnTo>
                                <a:lnTo>
                                  <a:pt x="630428" y="443027"/>
                                </a:lnTo>
                                <a:lnTo>
                                  <a:pt x="630885" y="444157"/>
                                </a:lnTo>
                                <a:lnTo>
                                  <a:pt x="631800" y="446431"/>
                                </a:lnTo>
                                <a:lnTo>
                                  <a:pt x="632244" y="447561"/>
                                </a:lnTo>
                                <a:lnTo>
                                  <a:pt x="632701" y="448691"/>
                                </a:lnTo>
                                <a:lnTo>
                                  <a:pt x="633158" y="449821"/>
                                </a:lnTo>
                                <a:lnTo>
                                  <a:pt x="633603" y="450952"/>
                                </a:lnTo>
                                <a:lnTo>
                                  <a:pt x="634060" y="452095"/>
                                </a:lnTo>
                                <a:lnTo>
                                  <a:pt x="634518" y="453225"/>
                                </a:lnTo>
                                <a:lnTo>
                                  <a:pt x="725157" y="453225"/>
                                </a:lnTo>
                                <a:lnTo>
                                  <a:pt x="725614" y="452095"/>
                                </a:lnTo>
                                <a:lnTo>
                                  <a:pt x="726059" y="450952"/>
                                </a:lnTo>
                                <a:lnTo>
                                  <a:pt x="726516" y="449821"/>
                                </a:lnTo>
                                <a:lnTo>
                                  <a:pt x="727418" y="447561"/>
                                </a:lnTo>
                                <a:lnTo>
                                  <a:pt x="727875" y="446431"/>
                                </a:lnTo>
                                <a:lnTo>
                                  <a:pt x="729234" y="443027"/>
                                </a:lnTo>
                                <a:lnTo>
                                  <a:pt x="729691" y="441896"/>
                                </a:lnTo>
                                <a:lnTo>
                                  <a:pt x="730148" y="440766"/>
                                </a:lnTo>
                                <a:lnTo>
                                  <a:pt x="730593" y="439623"/>
                                </a:lnTo>
                                <a:lnTo>
                                  <a:pt x="731050" y="438493"/>
                                </a:lnTo>
                                <a:lnTo>
                                  <a:pt x="731507" y="437363"/>
                                </a:lnTo>
                                <a:lnTo>
                                  <a:pt x="731952" y="436232"/>
                                </a:lnTo>
                                <a:lnTo>
                                  <a:pt x="732409" y="435089"/>
                                </a:lnTo>
                                <a:lnTo>
                                  <a:pt x="732866" y="433959"/>
                                </a:lnTo>
                                <a:lnTo>
                                  <a:pt x="733311" y="432829"/>
                                </a:lnTo>
                                <a:lnTo>
                                  <a:pt x="733768" y="431698"/>
                                </a:lnTo>
                                <a:lnTo>
                                  <a:pt x="734225" y="430568"/>
                                </a:lnTo>
                                <a:lnTo>
                                  <a:pt x="734670" y="429425"/>
                                </a:lnTo>
                                <a:lnTo>
                                  <a:pt x="735127" y="428295"/>
                                </a:lnTo>
                                <a:lnTo>
                                  <a:pt x="735584" y="427164"/>
                                </a:lnTo>
                                <a:lnTo>
                                  <a:pt x="736041" y="426034"/>
                                </a:lnTo>
                                <a:lnTo>
                                  <a:pt x="737845" y="421500"/>
                                </a:lnTo>
                                <a:lnTo>
                                  <a:pt x="738759" y="419227"/>
                                </a:lnTo>
                                <a:lnTo>
                                  <a:pt x="739204" y="418097"/>
                                </a:lnTo>
                                <a:lnTo>
                                  <a:pt x="739661" y="416966"/>
                                </a:lnTo>
                                <a:lnTo>
                                  <a:pt x="740118" y="415836"/>
                                </a:lnTo>
                                <a:lnTo>
                                  <a:pt x="740562" y="414706"/>
                                </a:lnTo>
                                <a:lnTo>
                                  <a:pt x="741477" y="412433"/>
                                </a:lnTo>
                                <a:lnTo>
                                  <a:pt x="741921" y="411302"/>
                                </a:lnTo>
                                <a:lnTo>
                                  <a:pt x="742836" y="409029"/>
                                </a:lnTo>
                                <a:lnTo>
                                  <a:pt x="743293" y="407899"/>
                                </a:lnTo>
                                <a:lnTo>
                                  <a:pt x="743737" y="406768"/>
                                </a:lnTo>
                                <a:lnTo>
                                  <a:pt x="744195" y="405638"/>
                                </a:lnTo>
                                <a:lnTo>
                                  <a:pt x="744652" y="404508"/>
                                </a:lnTo>
                                <a:lnTo>
                                  <a:pt x="745096" y="403365"/>
                                </a:lnTo>
                                <a:lnTo>
                                  <a:pt x="745554" y="402234"/>
                                </a:lnTo>
                                <a:lnTo>
                                  <a:pt x="746011" y="401104"/>
                                </a:lnTo>
                                <a:lnTo>
                                  <a:pt x="746455" y="399974"/>
                                </a:lnTo>
                                <a:lnTo>
                                  <a:pt x="748271" y="395440"/>
                                </a:lnTo>
                                <a:lnTo>
                                  <a:pt x="748729" y="394310"/>
                                </a:lnTo>
                                <a:lnTo>
                                  <a:pt x="749630" y="392036"/>
                                </a:lnTo>
                                <a:lnTo>
                                  <a:pt x="750087" y="390906"/>
                                </a:lnTo>
                                <a:lnTo>
                                  <a:pt x="751446" y="387502"/>
                                </a:lnTo>
                                <a:lnTo>
                                  <a:pt x="751904" y="386372"/>
                                </a:lnTo>
                                <a:lnTo>
                                  <a:pt x="752805" y="384112"/>
                                </a:lnTo>
                                <a:lnTo>
                                  <a:pt x="753262" y="382969"/>
                                </a:lnTo>
                                <a:lnTo>
                                  <a:pt x="753707" y="381838"/>
                                </a:lnTo>
                                <a:lnTo>
                                  <a:pt x="754164" y="380708"/>
                                </a:lnTo>
                                <a:lnTo>
                                  <a:pt x="754621" y="379578"/>
                                </a:lnTo>
                                <a:lnTo>
                                  <a:pt x="755066" y="378447"/>
                                </a:lnTo>
                                <a:lnTo>
                                  <a:pt x="755523" y="377304"/>
                                </a:lnTo>
                                <a:lnTo>
                                  <a:pt x="755980" y="376174"/>
                                </a:lnTo>
                                <a:lnTo>
                                  <a:pt x="757339" y="372770"/>
                                </a:lnTo>
                                <a:lnTo>
                                  <a:pt x="758241" y="370510"/>
                                </a:lnTo>
                                <a:lnTo>
                                  <a:pt x="759155" y="368249"/>
                                </a:lnTo>
                                <a:lnTo>
                                  <a:pt x="759600" y="367106"/>
                                </a:lnTo>
                                <a:lnTo>
                                  <a:pt x="760057" y="365976"/>
                                </a:lnTo>
                                <a:lnTo>
                                  <a:pt x="760514" y="364846"/>
                                </a:lnTo>
                                <a:lnTo>
                                  <a:pt x="760959" y="363715"/>
                                </a:lnTo>
                                <a:lnTo>
                                  <a:pt x="761873" y="361442"/>
                                </a:lnTo>
                                <a:lnTo>
                                  <a:pt x="762318" y="360312"/>
                                </a:lnTo>
                                <a:lnTo>
                                  <a:pt x="762775" y="359181"/>
                                </a:lnTo>
                                <a:lnTo>
                                  <a:pt x="763676" y="356908"/>
                                </a:lnTo>
                                <a:lnTo>
                                  <a:pt x="764134" y="355778"/>
                                </a:lnTo>
                                <a:lnTo>
                                  <a:pt x="764591" y="354648"/>
                                </a:lnTo>
                                <a:lnTo>
                                  <a:pt x="765035" y="353517"/>
                                </a:lnTo>
                                <a:lnTo>
                                  <a:pt x="765950" y="351244"/>
                                </a:lnTo>
                                <a:lnTo>
                                  <a:pt x="766407" y="350114"/>
                                </a:lnTo>
                                <a:lnTo>
                                  <a:pt x="767766" y="346710"/>
                                </a:lnTo>
                                <a:lnTo>
                                  <a:pt x="768668" y="344449"/>
                                </a:lnTo>
                                <a:lnTo>
                                  <a:pt x="769125" y="343319"/>
                                </a:lnTo>
                                <a:lnTo>
                                  <a:pt x="770026" y="341046"/>
                                </a:lnTo>
                                <a:lnTo>
                                  <a:pt x="770484" y="339916"/>
                                </a:lnTo>
                                <a:lnTo>
                                  <a:pt x="771385" y="337655"/>
                                </a:lnTo>
                                <a:lnTo>
                                  <a:pt x="772744" y="334251"/>
                                </a:lnTo>
                                <a:lnTo>
                                  <a:pt x="773201" y="333121"/>
                                </a:lnTo>
                                <a:lnTo>
                                  <a:pt x="774103" y="330848"/>
                                </a:lnTo>
                                <a:lnTo>
                                  <a:pt x="774560" y="329717"/>
                                </a:lnTo>
                                <a:lnTo>
                                  <a:pt x="775018" y="328587"/>
                                </a:lnTo>
                                <a:lnTo>
                                  <a:pt x="775462" y="327457"/>
                                </a:lnTo>
                                <a:lnTo>
                                  <a:pt x="776376" y="325183"/>
                                </a:lnTo>
                                <a:lnTo>
                                  <a:pt x="777278" y="322923"/>
                                </a:lnTo>
                                <a:lnTo>
                                  <a:pt x="777735" y="321793"/>
                                </a:lnTo>
                                <a:lnTo>
                                  <a:pt x="778180" y="320650"/>
                                </a:lnTo>
                                <a:lnTo>
                                  <a:pt x="778637" y="319519"/>
                                </a:lnTo>
                                <a:lnTo>
                                  <a:pt x="779094" y="318389"/>
                                </a:lnTo>
                                <a:lnTo>
                                  <a:pt x="779539" y="317259"/>
                                </a:lnTo>
                                <a:lnTo>
                                  <a:pt x="780453" y="314985"/>
                                </a:lnTo>
                                <a:lnTo>
                                  <a:pt x="780910" y="313855"/>
                                </a:lnTo>
                                <a:lnTo>
                                  <a:pt x="781812" y="311595"/>
                                </a:lnTo>
                                <a:lnTo>
                                  <a:pt x="783171" y="308191"/>
                                </a:lnTo>
                                <a:lnTo>
                                  <a:pt x="783628" y="307061"/>
                                </a:lnTo>
                                <a:lnTo>
                                  <a:pt x="784530" y="304787"/>
                                </a:lnTo>
                                <a:lnTo>
                                  <a:pt x="784987" y="303657"/>
                                </a:lnTo>
                                <a:lnTo>
                                  <a:pt x="785432" y="302527"/>
                                </a:lnTo>
                                <a:lnTo>
                                  <a:pt x="785889" y="301396"/>
                                </a:lnTo>
                                <a:lnTo>
                                  <a:pt x="786790" y="299123"/>
                                </a:lnTo>
                                <a:lnTo>
                                  <a:pt x="787248" y="297993"/>
                                </a:lnTo>
                                <a:lnTo>
                                  <a:pt x="787705" y="296863"/>
                                </a:lnTo>
                                <a:lnTo>
                                  <a:pt x="788607" y="294589"/>
                                </a:lnTo>
                                <a:lnTo>
                                  <a:pt x="789064" y="293459"/>
                                </a:lnTo>
                                <a:lnTo>
                                  <a:pt x="789521" y="292329"/>
                                </a:lnTo>
                                <a:lnTo>
                                  <a:pt x="789965" y="291198"/>
                                </a:lnTo>
                                <a:lnTo>
                                  <a:pt x="790423" y="290068"/>
                                </a:lnTo>
                                <a:lnTo>
                                  <a:pt x="791324" y="287795"/>
                                </a:lnTo>
                                <a:lnTo>
                                  <a:pt x="792239" y="285534"/>
                                </a:lnTo>
                                <a:lnTo>
                                  <a:pt x="793140" y="283261"/>
                                </a:lnTo>
                                <a:lnTo>
                                  <a:pt x="793598" y="282130"/>
                                </a:lnTo>
                                <a:lnTo>
                                  <a:pt x="794957" y="278727"/>
                                </a:lnTo>
                                <a:lnTo>
                                  <a:pt x="795401" y="277597"/>
                                </a:lnTo>
                                <a:lnTo>
                                  <a:pt x="796315" y="275336"/>
                                </a:lnTo>
                                <a:lnTo>
                                  <a:pt x="796773" y="274206"/>
                                </a:lnTo>
                                <a:lnTo>
                                  <a:pt x="797217" y="273063"/>
                                </a:lnTo>
                                <a:lnTo>
                                  <a:pt x="797674" y="271932"/>
                                </a:lnTo>
                                <a:lnTo>
                                  <a:pt x="798576" y="269672"/>
                                </a:lnTo>
                                <a:lnTo>
                                  <a:pt x="799490" y="267399"/>
                                </a:lnTo>
                                <a:lnTo>
                                  <a:pt x="799935" y="266268"/>
                                </a:lnTo>
                                <a:lnTo>
                                  <a:pt x="800392" y="265138"/>
                                </a:lnTo>
                                <a:lnTo>
                                  <a:pt x="801751" y="261734"/>
                                </a:lnTo>
                                <a:lnTo>
                                  <a:pt x="802653" y="259474"/>
                                </a:lnTo>
                                <a:lnTo>
                                  <a:pt x="803567" y="257200"/>
                                </a:lnTo>
                                <a:lnTo>
                                  <a:pt x="804024" y="256070"/>
                                </a:lnTo>
                                <a:lnTo>
                                  <a:pt x="804469" y="254940"/>
                                </a:lnTo>
                                <a:lnTo>
                                  <a:pt x="804926" y="253810"/>
                                </a:lnTo>
                                <a:lnTo>
                                  <a:pt x="805383" y="252667"/>
                                </a:lnTo>
                                <a:lnTo>
                                  <a:pt x="806285" y="250406"/>
                                </a:lnTo>
                                <a:lnTo>
                                  <a:pt x="806742" y="249276"/>
                                </a:lnTo>
                                <a:lnTo>
                                  <a:pt x="807187" y="248145"/>
                                </a:lnTo>
                                <a:lnTo>
                                  <a:pt x="808101" y="245872"/>
                                </a:lnTo>
                                <a:lnTo>
                                  <a:pt x="808545" y="244742"/>
                                </a:lnTo>
                                <a:lnTo>
                                  <a:pt x="809003" y="243611"/>
                                </a:lnTo>
                                <a:lnTo>
                                  <a:pt x="809460" y="242468"/>
                                </a:lnTo>
                                <a:lnTo>
                                  <a:pt x="810362" y="240208"/>
                                </a:lnTo>
                                <a:lnTo>
                                  <a:pt x="810819" y="239077"/>
                                </a:lnTo>
                                <a:lnTo>
                                  <a:pt x="812178" y="235674"/>
                                </a:lnTo>
                                <a:lnTo>
                                  <a:pt x="813079" y="233413"/>
                                </a:lnTo>
                                <a:lnTo>
                                  <a:pt x="813994" y="231140"/>
                                </a:lnTo>
                                <a:lnTo>
                                  <a:pt x="814438" y="230010"/>
                                </a:lnTo>
                                <a:lnTo>
                                  <a:pt x="814895" y="228879"/>
                                </a:lnTo>
                                <a:lnTo>
                                  <a:pt x="815353" y="227749"/>
                                </a:lnTo>
                                <a:lnTo>
                                  <a:pt x="815797" y="226606"/>
                                </a:lnTo>
                                <a:lnTo>
                                  <a:pt x="816712" y="224346"/>
                                </a:lnTo>
                                <a:lnTo>
                                  <a:pt x="817156" y="223215"/>
                                </a:lnTo>
                                <a:lnTo>
                                  <a:pt x="817613" y="222085"/>
                                </a:lnTo>
                                <a:lnTo>
                                  <a:pt x="818528" y="219812"/>
                                </a:lnTo>
                                <a:lnTo>
                                  <a:pt x="818972" y="218681"/>
                                </a:lnTo>
                                <a:lnTo>
                                  <a:pt x="819429" y="217551"/>
                                </a:lnTo>
                                <a:lnTo>
                                  <a:pt x="819887" y="216408"/>
                                </a:lnTo>
                                <a:lnTo>
                                  <a:pt x="820788" y="214147"/>
                                </a:lnTo>
                                <a:lnTo>
                                  <a:pt x="821690" y="211887"/>
                                </a:lnTo>
                                <a:lnTo>
                                  <a:pt x="822147" y="210744"/>
                                </a:lnTo>
                                <a:lnTo>
                                  <a:pt x="822604" y="209613"/>
                                </a:lnTo>
                                <a:lnTo>
                                  <a:pt x="823049" y="208483"/>
                                </a:lnTo>
                                <a:lnTo>
                                  <a:pt x="823506" y="207353"/>
                                </a:lnTo>
                                <a:lnTo>
                                  <a:pt x="823963" y="206223"/>
                                </a:lnTo>
                                <a:lnTo>
                                  <a:pt x="824865" y="203949"/>
                                </a:lnTo>
                                <a:lnTo>
                                  <a:pt x="825322" y="202819"/>
                                </a:lnTo>
                                <a:lnTo>
                                  <a:pt x="826224" y="200546"/>
                                </a:lnTo>
                                <a:lnTo>
                                  <a:pt x="827583" y="197155"/>
                                </a:lnTo>
                                <a:lnTo>
                                  <a:pt x="828040" y="196024"/>
                                </a:lnTo>
                                <a:lnTo>
                                  <a:pt x="828942" y="193751"/>
                                </a:lnTo>
                                <a:lnTo>
                                  <a:pt x="829399" y="192621"/>
                                </a:lnTo>
                                <a:lnTo>
                                  <a:pt x="829856" y="191491"/>
                                </a:lnTo>
                                <a:lnTo>
                                  <a:pt x="830301" y="190348"/>
                                </a:lnTo>
                                <a:lnTo>
                                  <a:pt x="831215" y="188087"/>
                                </a:lnTo>
                                <a:lnTo>
                                  <a:pt x="831660" y="186957"/>
                                </a:lnTo>
                                <a:lnTo>
                                  <a:pt x="832117" y="185826"/>
                                </a:lnTo>
                                <a:lnTo>
                                  <a:pt x="833018" y="183553"/>
                                </a:lnTo>
                                <a:lnTo>
                                  <a:pt x="834390" y="180162"/>
                                </a:lnTo>
                                <a:lnTo>
                                  <a:pt x="834835" y="179019"/>
                                </a:lnTo>
                                <a:lnTo>
                                  <a:pt x="835749" y="176759"/>
                                </a:lnTo>
                                <a:lnTo>
                                  <a:pt x="836651" y="174485"/>
                                </a:lnTo>
                                <a:lnTo>
                                  <a:pt x="837108" y="173355"/>
                                </a:lnTo>
                                <a:lnTo>
                                  <a:pt x="837552" y="172225"/>
                                </a:lnTo>
                                <a:lnTo>
                                  <a:pt x="838467" y="169964"/>
                                </a:lnTo>
                                <a:lnTo>
                                  <a:pt x="838911" y="168821"/>
                                </a:lnTo>
                                <a:lnTo>
                                  <a:pt x="839368" y="167691"/>
                                </a:lnTo>
                                <a:lnTo>
                                  <a:pt x="840270" y="165430"/>
                                </a:lnTo>
                                <a:lnTo>
                                  <a:pt x="842086" y="160896"/>
                                </a:lnTo>
                                <a:lnTo>
                                  <a:pt x="842543" y="159766"/>
                                </a:lnTo>
                                <a:lnTo>
                                  <a:pt x="843001" y="158623"/>
                                </a:lnTo>
                                <a:lnTo>
                                  <a:pt x="843445" y="157493"/>
                                </a:lnTo>
                                <a:lnTo>
                                  <a:pt x="844360" y="155232"/>
                                </a:lnTo>
                                <a:lnTo>
                                  <a:pt x="844804" y="154102"/>
                                </a:lnTo>
                                <a:lnTo>
                                  <a:pt x="845261" y="152959"/>
                                </a:lnTo>
                                <a:lnTo>
                                  <a:pt x="845718" y="151829"/>
                                </a:lnTo>
                                <a:lnTo>
                                  <a:pt x="846163" y="150698"/>
                                </a:lnTo>
                                <a:lnTo>
                                  <a:pt x="847077" y="148425"/>
                                </a:lnTo>
                                <a:lnTo>
                                  <a:pt x="847979" y="146164"/>
                                </a:lnTo>
                                <a:lnTo>
                                  <a:pt x="848436" y="145034"/>
                                </a:lnTo>
                                <a:lnTo>
                                  <a:pt x="849795" y="141630"/>
                                </a:lnTo>
                                <a:lnTo>
                                  <a:pt x="850697" y="139370"/>
                                </a:lnTo>
                                <a:lnTo>
                                  <a:pt x="851154" y="138240"/>
                                </a:lnTo>
                                <a:lnTo>
                                  <a:pt x="851611" y="137096"/>
                                </a:lnTo>
                                <a:lnTo>
                                  <a:pt x="852513" y="134836"/>
                                </a:lnTo>
                                <a:lnTo>
                                  <a:pt x="852970" y="133706"/>
                                </a:lnTo>
                                <a:lnTo>
                                  <a:pt x="853415" y="132563"/>
                                </a:lnTo>
                                <a:lnTo>
                                  <a:pt x="854329" y="130302"/>
                                </a:lnTo>
                                <a:lnTo>
                                  <a:pt x="854774" y="129172"/>
                                </a:lnTo>
                                <a:lnTo>
                                  <a:pt x="855231" y="128041"/>
                                </a:lnTo>
                                <a:lnTo>
                                  <a:pt x="856590" y="124638"/>
                                </a:lnTo>
                                <a:lnTo>
                                  <a:pt x="857504" y="122365"/>
                                </a:lnTo>
                                <a:lnTo>
                                  <a:pt x="857949" y="121234"/>
                                </a:lnTo>
                                <a:lnTo>
                                  <a:pt x="858863" y="118974"/>
                                </a:lnTo>
                                <a:lnTo>
                                  <a:pt x="859307" y="117843"/>
                                </a:lnTo>
                                <a:lnTo>
                                  <a:pt x="860222" y="115570"/>
                                </a:lnTo>
                                <a:lnTo>
                                  <a:pt x="861124" y="113309"/>
                                </a:lnTo>
                                <a:lnTo>
                                  <a:pt x="861581" y="112166"/>
                                </a:lnTo>
                                <a:lnTo>
                                  <a:pt x="862940" y="108776"/>
                                </a:lnTo>
                                <a:lnTo>
                                  <a:pt x="863397" y="107645"/>
                                </a:lnTo>
                                <a:lnTo>
                                  <a:pt x="863841" y="106502"/>
                                </a:lnTo>
                                <a:lnTo>
                                  <a:pt x="864299" y="105372"/>
                                </a:lnTo>
                                <a:lnTo>
                                  <a:pt x="865200" y="103111"/>
                                </a:lnTo>
                                <a:lnTo>
                                  <a:pt x="865657" y="101981"/>
                                </a:lnTo>
                                <a:lnTo>
                                  <a:pt x="866115" y="100838"/>
                                </a:lnTo>
                                <a:lnTo>
                                  <a:pt x="867016" y="98577"/>
                                </a:lnTo>
                                <a:lnTo>
                                  <a:pt x="867474" y="97447"/>
                                </a:lnTo>
                                <a:lnTo>
                                  <a:pt x="867918" y="96304"/>
                                </a:lnTo>
                                <a:lnTo>
                                  <a:pt x="868375" y="95174"/>
                                </a:lnTo>
                                <a:lnTo>
                                  <a:pt x="868832" y="94043"/>
                                </a:lnTo>
                                <a:lnTo>
                                  <a:pt x="869277" y="92913"/>
                                </a:lnTo>
                                <a:lnTo>
                                  <a:pt x="869734" y="91783"/>
                                </a:lnTo>
                                <a:lnTo>
                                  <a:pt x="870191" y="90640"/>
                                </a:lnTo>
                                <a:lnTo>
                                  <a:pt x="870649" y="89510"/>
                                </a:lnTo>
                                <a:lnTo>
                                  <a:pt x="871093" y="88379"/>
                                </a:lnTo>
                                <a:lnTo>
                                  <a:pt x="871550" y="87249"/>
                                </a:lnTo>
                                <a:lnTo>
                                  <a:pt x="872007" y="86119"/>
                                </a:lnTo>
                                <a:lnTo>
                                  <a:pt x="872452" y="84976"/>
                                </a:lnTo>
                                <a:lnTo>
                                  <a:pt x="872909" y="83845"/>
                                </a:lnTo>
                                <a:lnTo>
                                  <a:pt x="873366" y="82715"/>
                                </a:lnTo>
                                <a:lnTo>
                                  <a:pt x="873811" y="81585"/>
                                </a:lnTo>
                                <a:lnTo>
                                  <a:pt x="874268" y="80442"/>
                                </a:lnTo>
                                <a:lnTo>
                                  <a:pt x="875170" y="78181"/>
                                </a:lnTo>
                                <a:lnTo>
                                  <a:pt x="875627" y="77051"/>
                                </a:lnTo>
                                <a:lnTo>
                                  <a:pt x="876084" y="75921"/>
                                </a:lnTo>
                                <a:lnTo>
                                  <a:pt x="876529" y="74778"/>
                                </a:lnTo>
                                <a:lnTo>
                                  <a:pt x="877443" y="72517"/>
                                </a:lnTo>
                                <a:lnTo>
                                  <a:pt x="877900" y="71387"/>
                                </a:lnTo>
                                <a:lnTo>
                                  <a:pt x="878345" y="70244"/>
                                </a:lnTo>
                                <a:lnTo>
                                  <a:pt x="878802" y="69113"/>
                                </a:lnTo>
                                <a:lnTo>
                                  <a:pt x="879259" y="67983"/>
                                </a:lnTo>
                                <a:lnTo>
                                  <a:pt x="880161" y="65723"/>
                                </a:lnTo>
                                <a:lnTo>
                                  <a:pt x="881063" y="63449"/>
                                </a:lnTo>
                                <a:lnTo>
                                  <a:pt x="881977" y="61189"/>
                                </a:lnTo>
                                <a:lnTo>
                                  <a:pt x="882422" y="60058"/>
                                </a:lnTo>
                                <a:lnTo>
                                  <a:pt x="883780" y="56655"/>
                                </a:lnTo>
                                <a:lnTo>
                                  <a:pt x="884238" y="55524"/>
                                </a:lnTo>
                                <a:lnTo>
                                  <a:pt x="884695" y="54381"/>
                                </a:lnTo>
                                <a:lnTo>
                                  <a:pt x="885597" y="52121"/>
                                </a:lnTo>
                                <a:lnTo>
                                  <a:pt x="886054" y="50990"/>
                                </a:lnTo>
                                <a:lnTo>
                                  <a:pt x="886511" y="49860"/>
                                </a:lnTo>
                                <a:lnTo>
                                  <a:pt x="886955" y="48717"/>
                                </a:lnTo>
                                <a:lnTo>
                                  <a:pt x="887413" y="47587"/>
                                </a:lnTo>
                                <a:lnTo>
                                  <a:pt x="887870" y="46457"/>
                                </a:lnTo>
                                <a:lnTo>
                                  <a:pt x="888772" y="44183"/>
                                </a:lnTo>
                                <a:lnTo>
                                  <a:pt x="889229" y="43053"/>
                                </a:lnTo>
                                <a:lnTo>
                                  <a:pt x="890588" y="39662"/>
                                </a:lnTo>
                                <a:lnTo>
                                  <a:pt x="891489" y="37389"/>
                                </a:lnTo>
                                <a:lnTo>
                                  <a:pt x="891947" y="36259"/>
                                </a:lnTo>
                                <a:lnTo>
                                  <a:pt x="892391" y="35128"/>
                                </a:lnTo>
                                <a:lnTo>
                                  <a:pt x="892848" y="33998"/>
                                </a:lnTo>
                                <a:lnTo>
                                  <a:pt x="893305" y="32855"/>
                                </a:lnTo>
                                <a:lnTo>
                                  <a:pt x="893763" y="31725"/>
                                </a:lnTo>
                                <a:lnTo>
                                  <a:pt x="894207" y="30594"/>
                                </a:lnTo>
                                <a:lnTo>
                                  <a:pt x="894664" y="29464"/>
                                </a:lnTo>
                                <a:lnTo>
                                  <a:pt x="895122" y="28321"/>
                                </a:lnTo>
                                <a:lnTo>
                                  <a:pt x="895566" y="27191"/>
                                </a:lnTo>
                                <a:lnTo>
                                  <a:pt x="896023" y="26060"/>
                                </a:lnTo>
                                <a:lnTo>
                                  <a:pt x="896480" y="24930"/>
                                </a:lnTo>
                                <a:lnTo>
                                  <a:pt x="896925" y="23800"/>
                                </a:lnTo>
                                <a:lnTo>
                                  <a:pt x="897839" y="21526"/>
                                </a:lnTo>
                                <a:lnTo>
                                  <a:pt x="898284" y="20396"/>
                                </a:lnTo>
                                <a:lnTo>
                                  <a:pt x="898741" y="19266"/>
                                </a:lnTo>
                                <a:lnTo>
                                  <a:pt x="899198" y="18123"/>
                                </a:lnTo>
                                <a:lnTo>
                                  <a:pt x="899643" y="16993"/>
                                </a:lnTo>
                                <a:lnTo>
                                  <a:pt x="900100" y="15862"/>
                                </a:lnTo>
                                <a:lnTo>
                                  <a:pt x="900557" y="14732"/>
                                </a:lnTo>
                                <a:lnTo>
                                  <a:pt x="901014" y="13602"/>
                                </a:lnTo>
                                <a:lnTo>
                                  <a:pt x="901916" y="11328"/>
                                </a:lnTo>
                                <a:lnTo>
                                  <a:pt x="902818" y="9068"/>
                                </a:lnTo>
                                <a:lnTo>
                                  <a:pt x="903275" y="7938"/>
                                </a:lnTo>
                                <a:lnTo>
                                  <a:pt x="903732" y="6795"/>
                                </a:lnTo>
                                <a:lnTo>
                                  <a:pt x="904176" y="5664"/>
                                </a:lnTo>
                                <a:lnTo>
                                  <a:pt x="904634" y="4534"/>
                                </a:lnTo>
                                <a:lnTo>
                                  <a:pt x="905535" y="2261"/>
                                </a:lnTo>
                                <a:lnTo>
                                  <a:pt x="905993" y="1130"/>
                                </a:lnTo>
                                <a:lnTo>
                                  <a:pt x="906450" y="0"/>
                                </a:lnTo>
                                <a:lnTo>
                                  <a:pt x="907351" y="2261"/>
                                </a:lnTo>
                                <a:lnTo>
                                  <a:pt x="907809" y="3404"/>
                                </a:lnTo>
                                <a:lnTo>
                                  <a:pt x="908266" y="4534"/>
                                </a:lnTo>
                                <a:lnTo>
                                  <a:pt x="909168" y="6795"/>
                                </a:lnTo>
                                <a:lnTo>
                                  <a:pt x="909625" y="7938"/>
                                </a:lnTo>
                                <a:lnTo>
                                  <a:pt x="910069" y="9068"/>
                                </a:lnTo>
                                <a:lnTo>
                                  <a:pt x="910526" y="10198"/>
                                </a:lnTo>
                                <a:lnTo>
                                  <a:pt x="911428" y="12459"/>
                                </a:lnTo>
                                <a:lnTo>
                                  <a:pt x="911885" y="13602"/>
                                </a:lnTo>
                                <a:lnTo>
                                  <a:pt x="912343" y="14732"/>
                                </a:lnTo>
                                <a:lnTo>
                                  <a:pt x="914146" y="19266"/>
                                </a:lnTo>
                                <a:lnTo>
                                  <a:pt x="915060" y="21526"/>
                                </a:lnTo>
                                <a:lnTo>
                                  <a:pt x="915962" y="23800"/>
                                </a:lnTo>
                                <a:lnTo>
                                  <a:pt x="916419" y="24930"/>
                                </a:lnTo>
                                <a:lnTo>
                                  <a:pt x="917778" y="28321"/>
                                </a:lnTo>
                                <a:lnTo>
                                  <a:pt x="918235" y="29464"/>
                                </a:lnTo>
                                <a:lnTo>
                                  <a:pt x="918680" y="30594"/>
                                </a:lnTo>
                                <a:lnTo>
                                  <a:pt x="919594" y="32855"/>
                                </a:lnTo>
                                <a:lnTo>
                                  <a:pt x="920039" y="33998"/>
                                </a:lnTo>
                                <a:lnTo>
                                  <a:pt x="920953" y="36259"/>
                                </a:lnTo>
                                <a:lnTo>
                                  <a:pt x="921855" y="38519"/>
                                </a:lnTo>
                                <a:lnTo>
                                  <a:pt x="922312" y="39662"/>
                                </a:lnTo>
                                <a:lnTo>
                                  <a:pt x="922769" y="40792"/>
                                </a:lnTo>
                                <a:lnTo>
                                  <a:pt x="923214" y="41923"/>
                                </a:lnTo>
                                <a:lnTo>
                                  <a:pt x="924128" y="44183"/>
                                </a:lnTo>
                                <a:lnTo>
                                  <a:pt x="924573" y="45326"/>
                                </a:lnTo>
                                <a:lnTo>
                                  <a:pt x="925487" y="47587"/>
                                </a:lnTo>
                                <a:lnTo>
                                  <a:pt x="925932" y="48717"/>
                                </a:lnTo>
                                <a:lnTo>
                                  <a:pt x="926389" y="49860"/>
                                </a:lnTo>
                                <a:lnTo>
                                  <a:pt x="926846" y="50990"/>
                                </a:lnTo>
                                <a:lnTo>
                                  <a:pt x="927291" y="52121"/>
                                </a:lnTo>
                                <a:lnTo>
                                  <a:pt x="927748" y="53251"/>
                                </a:lnTo>
                                <a:lnTo>
                                  <a:pt x="928205" y="54381"/>
                                </a:lnTo>
                                <a:lnTo>
                                  <a:pt x="928649" y="55524"/>
                                </a:lnTo>
                                <a:lnTo>
                                  <a:pt x="929107" y="56655"/>
                                </a:lnTo>
                                <a:lnTo>
                                  <a:pt x="929564" y="57785"/>
                                </a:lnTo>
                                <a:lnTo>
                                  <a:pt x="930466" y="60058"/>
                                </a:lnTo>
                                <a:lnTo>
                                  <a:pt x="930923" y="61189"/>
                                </a:lnTo>
                                <a:lnTo>
                                  <a:pt x="931824" y="63449"/>
                                </a:lnTo>
                                <a:lnTo>
                                  <a:pt x="932282" y="64579"/>
                                </a:lnTo>
                                <a:lnTo>
                                  <a:pt x="932739" y="65723"/>
                                </a:lnTo>
                                <a:lnTo>
                                  <a:pt x="933183" y="66853"/>
                                </a:lnTo>
                                <a:lnTo>
                                  <a:pt x="934999" y="71387"/>
                                </a:lnTo>
                                <a:lnTo>
                                  <a:pt x="935901" y="73647"/>
                                </a:lnTo>
                                <a:lnTo>
                                  <a:pt x="936816" y="75921"/>
                                </a:lnTo>
                                <a:lnTo>
                                  <a:pt x="937260" y="77051"/>
                                </a:lnTo>
                                <a:lnTo>
                                  <a:pt x="937717" y="78181"/>
                                </a:lnTo>
                                <a:lnTo>
                                  <a:pt x="938174" y="79312"/>
                                </a:lnTo>
                                <a:lnTo>
                                  <a:pt x="938632" y="80442"/>
                                </a:lnTo>
                                <a:lnTo>
                                  <a:pt x="939076" y="81585"/>
                                </a:lnTo>
                                <a:lnTo>
                                  <a:pt x="939991" y="83845"/>
                                </a:lnTo>
                                <a:lnTo>
                                  <a:pt x="940435" y="84976"/>
                                </a:lnTo>
                                <a:lnTo>
                                  <a:pt x="940892" y="86119"/>
                                </a:lnTo>
                                <a:lnTo>
                                  <a:pt x="941349" y="87249"/>
                                </a:lnTo>
                                <a:lnTo>
                                  <a:pt x="941794" y="88379"/>
                                </a:lnTo>
                                <a:lnTo>
                                  <a:pt x="942251" y="89510"/>
                                </a:lnTo>
                                <a:lnTo>
                                  <a:pt x="942708" y="90640"/>
                                </a:lnTo>
                                <a:lnTo>
                                  <a:pt x="943153" y="91783"/>
                                </a:lnTo>
                                <a:lnTo>
                                  <a:pt x="943610" y="92913"/>
                                </a:lnTo>
                                <a:lnTo>
                                  <a:pt x="945426" y="97447"/>
                                </a:lnTo>
                                <a:lnTo>
                                  <a:pt x="946328" y="99708"/>
                                </a:lnTo>
                                <a:lnTo>
                                  <a:pt x="947242" y="101981"/>
                                </a:lnTo>
                                <a:lnTo>
                                  <a:pt x="947687" y="103111"/>
                                </a:lnTo>
                                <a:lnTo>
                                  <a:pt x="948601" y="105372"/>
                                </a:lnTo>
                                <a:lnTo>
                                  <a:pt x="949046" y="106502"/>
                                </a:lnTo>
                                <a:lnTo>
                                  <a:pt x="949503" y="107645"/>
                                </a:lnTo>
                                <a:lnTo>
                                  <a:pt x="949960" y="108776"/>
                                </a:lnTo>
                                <a:lnTo>
                                  <a:pt x="950405" y="109906"/>
                                </a:lnTo>
                                <a:lnTo>
                                  <a:pt x="950862" y="111036"/>
                                </a:lnTo>
                                <a:lnTo>
                                  <a:pt x="951319" y="112166"/>
                                </a:lnTo>
                                <a:lnTo>
                                  <a:pt x="951763" y="113309"/>
                                </a:lnTo>
                                <a:lnTo>
                                  <a:pt x="952678" y="115570"/>
                                </a:lnTo>
                                <a:lnTo>
                                  <a:pt x="953580" y="117843"/>
                                </a:lnTo>
                                <a:lnTo>
                                  <a:pt x="954037" y="118974"/>
                                </a:lnTo>
                                <a:lnTo>
                                  <a:pt x="954494" y="120104"/>
                                </a:lnTo>
                                <a:lnTo>
                                  <a:pt x="955396" y="122365"/>
                                </a:lnTo>
                                <a:lnTo>
                                  <a:pt x="955853" y="123507"/>
                                </a:lnTo>
                                <a:lnTo>
                                  <a:pt x="956297" y="124638"/>
                                </a:lnTo>
                                <a:lnTo>
                                  <a:pt x="956755" y="125768"/>
                                </a:lnTo>
                                <a:lnTo>
                                  <a:pt x="957212" y="126898"/>
                                </a:lnTo>
                                <a:lnTo>
                                  <a:pt x="958113" y="129172"/>
                                </a:lnTo>
                                <a:lnTo>
                                  <a:pt x="958571" y="130302"/>
                                </a:lnTo>
                                <a:lnTo>
                                  <a:pt x="959472" y="132563"/>
                                </a:lnTo>
                                <a:lnTo>
                                  <a:pt x="959930" y="133706"/>
                                </a:lnTo>
                                <a:lnTo>
                                  <a:pt x="960387" y="134836"/>
                                </a:lnTo>
                                <a:lnTo>
                                  <a:pt x="960831" y="135966"/>
                                </a:lnTo>
                                <a:lnTo>
                                  <a:pt x="961288" y="137096"/>
                                </a:lnTo>
                                <a:lnTo>
                                  <a:pt x="962190" y="139370"/>
                                </a:lnTo>
                                <a:lnTo>
                                  <a:pt x="962647" y="140500"/>
                                </a:lnTo>
                                <a:lnTo>
                                  <a:pt x="963105" y="141630"/>
                                </a:lnTo>
                                <a:lnTo>
                                  <a:pt x="963549" y="142761"/>
                                </a:lnTo>
                                <a:lnTo>
                                  <a:pt x="964463" y="145034"/>
                                </a:lnTo>
                                <a:lnTo>
                                  <a:pt x="964908" y="146164"/>
                                </a:lnTo>
                                <a:lnTo>
                                  <a:pt x="965365" y="147295"/>
                                </a:lnTo>
                                <a:lnTo>
                                  <a:pt x="966267" y="149568"/>
                                </a:lnTo>
                                <a:lnTo>
                                  <a:pt x="967181" y="151829"/>
                                </a:lnTo>
                                <a:lnTo>
                                  <a:pt x="967638" y="152959"/>
                                </a:lnTo>
                                <a:lnTo>
                                  <a:pt x="968083" y="154102"/>
                                </a:lnTo>
                                <a:lnTo>
                                  <a:pt x="968540" y="155232"/>
                                </a:lnTo>
                                <a:lnTo>
                                  <a:pt x="968997" y="156362"/>
                                </a:lnTo>
                                <a:lnTo>
                                  <a:pt x="969899" y="158623"/>
                                </a:lnTo>
                                <a:lnTo>
                                  <a:pt x="970356" y="159766"/>
                                </a:lnTo>
                                <a:lnTo>
                                  <a:pt x="970801" y="160896"/>
                                </a:lnTo>
                                <a:lnTo>
                                  <a:pt x="971258" y="162027"/>
                                </a:lnTo>
                                <a:lnTo>
                                  <a:pt x="971715" y="163157"/>
                                </a:lnTo>
                                <a:lnTo>
                                  <a:pt x="972159" y="164287"/>
                                </a:lnTo>
                                <a:lnTo>
                                  <a:pt x="973074" y="166560"/>
                                </a:lnTo>
                                <a:lnTo>
                                  <a:pt x="973976" y="168821"/>
                                </a:lnTo>
                                <a:lnTo>
                                  <a:pt x="974433" y="169964"/>
                                </a:lnTo>
                                <a:lnTo>
                                  <a:pt x="975334" y="172225"/>
                                </a:lnTo>
                                <a:lnTo>
                                  <a:pt x="975792" y="173355"/>
                                </a:lnTo>
                                <a:lnTo>
                                  <a:pt x="976249" y="174485"/>
                                </a:lnTo>
                                <a:lnTo>
                                  <a:pt x="976694" y="175628"/>
                                </a:lnTo>
                                <a:lnTo>
                                  <a:pt x="977151" y="176759"/>
                                </a:lnTo>
                                <a:lnTo>
                                  <a:pt x="977608" y="177889"/>
                                </a:lnTo>
                                <a:lnTo>
                                  <a:pt x="978509" y="180162"/>
                                </a:lnTo>
                                <a:lnTo>
                                  <a:pt x="978967" y="181293"/>
                                </a:lnTo>
                                <a:lnTo>
                                  <a:pt x="979411" y="182423"/>
                                </a:lnTo>
                                <a:lnTo>
                                  <a:pt x="980326" y="184683"/>
                                </a:lnTo>
                                <a:lnTo>
                                  <a:pt x="981228" y="186957"/>
                                </a:lnTo>
                                <a:lnTo>
                                  <a:pt x="981684" y="188087"/>
                                </a:lnTo>
                                <a:lnTo>
                                  <a:pt x="983044" y="191491"/>
                                </a:lnTo>
                                <a:lnTo>
                                  <a:pt x="983945" y="193751"/>
                                </a:lnTo>
                                <a:lnTo>
                                  <a:pt x="985304" y="197155"/>
                                </a:lnTo>
                                <a:lnTo>
                                  <a:pt x="985761" y="198285"/>
                                </a:lnTo>
                                <a:lnTo>
                                  <a:pt x="986663" y="200546"/>
                                </a:lnTo>
                                <a:lnTo>
                                  <a:pt x="987120" y="201689"/>
                                </a:lnTo>
                                <a:lnTo>
                                  <a:pt x="988022" y="203949"/>
                                </a:lnTo>
                                <a:lnTo>
                                  <a:pt x="988479" y="205080"/>
                                </a:lnTo>
                                <a:lnTo>
                                  <a:pt x="989838" y="208483"/>
                                </a:lnTo>
                                <a:lnTo>
                                  <a:pt x="990753" y="210744"/>
                                </a:lnTo>
                                <a:lnTo>
                                  <a:pt x="991197" y="211887"/>
                                </a:lnTo>
                                <a:lnTo>
                                  <a:pt x="992111" y="214147"/>
                                </a:lnTo>
                                <a:lnTo>
                                  <a:pt x="993470" y="217551"/>
                                </a:lnTo>
                                <a:lnTo>
                                  <a:pt x="993915" y="218681"/>
                                </a:lnTo>
                                <a:lnTo>
                                  <a:pt x="994829" y="220942"/>
                                </a:lnTo>
                                <a:lnTo>
                                  <a:pt x="995274" y="222085"/>
                                </a:lnTo>
                                <a:lnTo>
                                  <a:pt x="996188" y="224346"/>
                                </a:lnTo>
                                <a:lnTo>
                                  <a:pt x="996632" y="225476"/>
                                </a:lnTo>
                                <a:lnTo>
                                  <a:pt x="997090" y="226606"/>
                                </a:lnTo>
                                <a:lnTo>
                                  <a:pt x="998004" y="228879"/>
                                </a:lnTo>
                                <a:lnTo>
                                  <a:pt x="998449" y="230010"/>
                                </a:lnTo>
                                <a:lnTo>
                                  <a:pt x="998906" y="231140"/>
                                </a:lnTo>
                                <a:lnTo>
                                  <a:pt x="999363" y="232270"/>
                                </a:lnTo>
                                <a:lnTo>
                                  <a:pt x="1000265" y="234544"/>
                                </a:lnTo>
                                <a:lnTo>
                                  <a:pt x="1000722" y="235674"/>
                                </a:lnTo>
                                <a:lnTo>
                                  <a:pt x="1001166" y="236804"/>
                                </a:lnTo>
                                <a:lnTo>
                                  <a:pt x="1001624" y="237947"/>
                                </a:lnTo>
                                <a:lnTo>
                                  <a:pt x="1002525" y="240208"/>
                                </a:lnTo>
                                <a:lnTo>
                                  <a:pt x="1002982" y="241338"/>
                                </a:lnTo>
                                <a:lnTo>
                                  <a:pt x="1003440" y="242468"/>
                                </a:lnTo>
                                <a:lnTo>
                                  <a:pt x="1003884" y="243611"/>
                                </a:lnTo>
                                <a:lnTo>
                                  <a:pt x="1004799" y="245872"/>
                                </a:lnTo>
                                <a:lnTo>
                                  <a:pt x="1005256" y="247002"/>
                                </a:lnTo>
                                <a:lnTo>
                                  <a:pt x="1006157" y="249276"/>
                                </a:lnTo>
                                <a:lnTo>
                                  <a:pt x="1006615" y="250406"/>
                                </a:lnTo>
                                <a:lnTo>
                                  <a:pt x="1007059" y="251536"/>
                                </a:lnTo>
                                <a:lnTo>
                                  <a:pt x="1007516" y="252667"/>
                                </a:lnTo>
                                <a:lnTo>
                                  <a:pt x="1008418" y="254940"/>
                                </a:lnTo>
                                <a:lnTo>
                                  <a:pt x="1008875" y="256070"/>
                                </a:lnTo>
                                <a:lnTo>
                                  <a:pt x="1009332" y="257200"/>
                                </a:lnTo>
                                <a:lnTo>
                                  <a:pt x="1009777" y="258331"/>
                                </a:lnTo>
                                <a:lnTo>
                                  <a:pt x="1010691" y="260604"/>
                                </a:lnTo>
                                <a:lnTo>
                                  <a:pt x="1011136" y="261734"/>
                                </a:lnTo>
                                <a:lnTo>
                                  <a:pt x="1011593" y="262865"/>
                                </a:lnTo>
                                <a:lnTo>
                                  <a:pt x="1012050" y="264008"/>
                                </a:lnTo>
                                <a:lnTo>
                                  <a:pt x="1012952" y="266268"/>
                                </a:lnTo>
                                <a:lnTo>
                                  <a:pt x="1013409" y="267399"/>
                                </a:lnTo>
                                <a:lnTo>
                                  <a:pt x="1014311" y="269672"/>
                                </a:lnTo>
                                <a:lnTo>
                                  <a:pt x="1015670" y="273063"/>
                                </a:lnTo>
                                <a:lnTo>
                                  <a:pt x="1016584" y="275336"/>
                                </a:lnTo>
                                <a:lnTo>
                                  <a:pt x="1017029" y="276466"/>
                                </a:lnTo>
                                <a:lnTo>
                                  <a:pt x="1017486" y="277597"/>
                                </a:lnTo>
                                <a:lnTo>
                                  <a:pt x="1017943" y="278727"/>
                                </a:lnTo>
                                <a:lnTo>
                                  <a:pt x="1018388" y="279870"/>
                                </a:lnTo>
                                <a:lnTo>
                                  <a:pt x="1019302" y="282130"/>
                                </a:lnTo>
                                <a:lnTo>
                                  <a:pt x="1019759" y="283261"/>
                                </a:lnTo>
                                <a:lnTo>
                                  <a:pt x="1020661" y="285534"/>
                                </a:lnTo>
                                <a:lnTo>
                                  <a:pt x="1021118" y="286664"/>
                                </a:lnTo>
                                <a:lnTo>
                                  <a:pt x="1021563" y="287795"/>
                                </a:lnTo>
                                <a:lnTo>
                                  <a:pt x="1022020" y="288925"/>
                                </a:lnTo>
                                <a:lnTo>
                                  <a:pt x="1023836" y="293459"/>
                                </a:lnTo>
                                <a:lnTo>
                                  <a:pt x="1024738" y="295732"/>
                                </a:lnTo>
                                <a:lnTo>
                                  <a:pt x="1025639" y="297993"/>
                                </a:lnTo>
                                <a:lnTo>
                                  <a:pt x="1026097" y="299123"/>
                                </a:lnTo>
                                <a:lnTo>
                                  <a:pt x="1027455" y="302527"/>
                                </a:lnTo>
                                <a:lnTo>
                                  <a:pt x="1027913" y="303657"/>
                                </a:lnTo>
                                <a:lnTo>
                                  <a:pt x="1028370" y="304787"/>
                                </a:lnTo>
                                <a:lnTo>
                                  <a:pt x="1028814" y="305930"/>
                                </a:lnTo>
                                <a:lnTo>
                                  <a:pt x="1029729" y="308191"/>
                                </a:lnTo>
                                <a:lnTo>
                                  <a:pt x="1030173" y="309321"/>
                                </a:lnTo>
                                <a:lnTo>
                                  <a:pt x="1031088" y="311595"/>
                                </a:lnTo>
                                <a:lnTo>
                                  <a:pt x="1031532" y="312725"/>
                                </a:lnTo>
                                <a:lnTo>
                                  <a:pt x="1032447" y="314985"/>
                                </a:lnTo>
                                <a:lnTo>
                                  <a:pt x="1032891" y="316128"/>
                                </a:lnTo>
                                <a:lnTo>
                                  <a:pt x="1034263" y="319519"/>
                                </a:lnTo>
                                <a:lnTo>
                                  <a:pt x="1035164" y="321793"/>
                                </a:lnTo>
                                <a:lnTo>
                                  <a:pt x="1035622" y="322923"/>
                                </a:lnTo>
                                <a:lnTo>
                                  <a:pt x="1036523" y="325183"/>
                                </a:lnTo>
                                <a:lnTo>
                                  <a:pt x="1037882" y="328587"/>
                                </a:lnTo>
                                <a:lnTo>
                                  <a:pt x="1038784" y="330848"/>
                                </a:lnTo>
                                <a:lnTo>
                                  <a:pt x="1039241" y="331991"/>
                                </a:lnTo>
                                <a:lnTo>
                                  <a:pt x="1039698" y="333121"/>
                                </a:lnTo>
                                <a:lnTo>
                                  <a:pt x="1040143" y="334251"/>
                                </a:lnTo>
                                <a:lnTo>
                                  <a:pt x="1040600" y="335382"/>
                                </a:lnTo>
                                <a:lnTo>
                                  <a:pt x="1041502" y="337655"/>
                                </a:lnTo>
                                <a:lnTo>
                                  <a:pt x="1041959" y="338785"/>
                                </a:lnTo>
                                <a:lnTo>
                                  <a:pt x="1042873" y="341046"/>
                                </a:lnTo>
                                <a:lnTo>
                                  <a:pt x="1043318" y="342189"/>
                                </a:lnTo>
                                <a:lnTo>
                                  <a:pt x="1044232" y="344449"/>
                                </a:lnTo>
                                <a:lnTo>
                                  <a:pt x="1044677" y="345580"/>
                                </a:lnTo>
                                <a:lnTo>
                                  <a:pt x="1045134" y="346710"/>
                                </a:lnTo>
                                <a:lnTo>
                                  <a:pt x="1045591" y="347853"/>
                                </a:lnTo>
                                <a:lnTo>
                                  <a:pt x="1046036" y="348983"/>
                                </a:lnTo>
                                <a:lnTo>
                                  <a:pt x="1046950" y="351244"/>
                                </a:lnTo>
                                <a:lnTo>
                                  <a:pt x="1047394" y="352387"/>
                                </a:lnTo>
                                <a:lnTo>
                                  <a:pt x="1048309" y="354648"/>
                                </a:lnTo>
                                <a:lnTo>
                                  <a:pt x="1048753" y="355778"/>
                                </a:lnTo>
                                <a:lnTo>
                                  <a:pt x="1049211" y="356908"/>
                                </a:lnTo>
                                <a:lnTo>
                                  <a:pt x="1049668" y="358051"/>
                                </a:lnTo>
                                <a:lnTo>
                                  <a:pt x="1050125" y="359181"/>
                                </a:lnTo>
                                <a:lnTo>
                                  <a:pt x="1051027" y="361442"/>
                                </a:lnTo>
                                <a:lnTo>
                                  <a:pt x="1051484" y="362572"/>
                                </a:lnTo>
                                <a:lnTo>
                                  <a:pt x="1051928" y="363715"/>
                                </a:lnTo>
                                <a:lnTo>
                                  <a:pt x="1052843" y="365976"/>
                                </a:lnTo>
                                <a:lnTo>
                                  <a:pt x="1053287" y="367106"/>
                                </a:lnTo>
                                <a:lnTo>
                                  <a:pt x="1053744" y="368249"/>
                                </a:lnTo>
                                <a:lnTo>
                                  <a:pt x="1054202" y="369380"/>
                                </a:lnTo>
                                <a:lnTo>
                                  <a:pt x="1055103" y="371640"/>
                                </a:lnTo>
                                <a:lnTo>
                                  <a:pt x="1055561" y="372770"/>
                                </a:lnTo>
                                <a:lnTo>
                                  <a:pt x="1056005" y="373913"/>
                                </a:lnTo>
                                <a:lnTo>
                                  <a:pt x="1056462" y="375044"/>
                                </a:lnTo>
                                <a:lnTo>
                                  <a:pt x="1057377" y="377304"/>
                                </a:lnTo>
                                <a:lnTo>
                                  <a:pt x="1057821" y="378447"/>
                                </a:lnTo>
                                <a:lnTo>
                                  <a:pt x="1058736" y="380708"/>
                                </a:lnTo>
                                <a:lnTo>
                                  <a:pt x="1060094" y="384112"/>
                                </a:lnTo>
                                <a:lnTo>
                                  <a:pt x="1060996" y="386372"/>
                                </a:lnTo>
                                <a:lnTo>
                                  <a:pt x="1061453" y="387502"/>
                                </a:lnTo>
                                <a:lnTo>
                                  <a:pt x="1061898" y="388645"/>
                                </a:lnTo>
                                <a:lnTo>
                                  <a:pt x="1062355" y="389776"/>
                                </a:lnTo>
                                <a:lnTo>
                                  <a:pt x="1062812" y="390906"/>
                                </a:lnTo>
                                <a:lnTo>
                                  <a:pt x="1063714" y="393167"/>
                                </a:lnTo>
                                <a:lnTo>
                                  <a:pt x="1064171" y="394310"/>
                                </a:lnTo>
                                <a:lnTo>
                                  <a:pt x="1065073" y="396570"/>
                                </a:lnTo>
                                <a:lnTo>
                                  <a:pt x="1065530" y="397701"/>
                                </a:lnTo>
                                <a:lnTo>
                                  <a:pt x="1065987" y="398831"/>
                                </a:lnTo>
                                <a:lnTo>
                                  <a:pt x="1066432" y="399974"/>
                                </a:lnTo>
                                <a:lnTo>
                                  <a:pt x="1066889" y="401104"/>
                                </a:lnTo>
                                <a:lnTo>
                                  <a:pt x="1067346" y="402234"/>
                                </a:lnTo>
                                <a:lnTo>
                                  <a:pt x="1068248" y="404508"/>
                                </a:lnTo>
                                <a:lnTo>
                                  <a:pt x="1069150" y="406768"/>
                                </a:lnTo>
                                <a:lnTo>
                                  <a:pt x="1070509" y="410172"/>
                                </a:lnTo>
                                <a:lnTo>
                                  <a:pt x="1070966" y="411302"/>
                                </a:lnTo>
                                <a:lnTo>
                                  <a:pt x="1071880" y="413563"/>
                                </a:lnTo>
                                <a:lnTo>
                                  <a:pt x="1072782" y="415836"/>
                                </a:lnTo>
                                <a:lnTo>
                                  <a:pt x="1074141" y="419227"/>
                                </a:lnTo>
                                <a:lnTo>
                                  <a:pt x="1074598" y="420370"/>
                                </a:lnTo>
                                <a:lnTo>
                                  <a:pt x="1075500" y="422631"/>
                                </a:lnTo>
                                <a:lnTo>
                                  <a:pt x="1075957" y="423761"/>
                                </a:lnTo>
                                <a:lnTo>
                                  <a:pt x="1076401" y="424891"/>
                                </a:lnTo>
                                <a:lnTo>
                                  <a:pt x="1076859" y="426034"/>
                                </a:lnTo>
                                <a:lnTo>
                                  <a:pt x="1078675" y="430568"/>
                                </a:lnTo>
                                <a:lnTo>
                                  <a:pt x="1079576" y="432829"/>
                                </a:lnTo>
                                <a:lnTo>
                                  <a:pt x="1080034" y="433959"/>
                                </a:lnTo>
                                <a:lnTo>
                                  <a:pt x="1080491" y="435089"/>
                                </a:lnTo>
                                <a:lnTo>
                                  <a:pt x="1080935" y="436232"/>
                                </a:lnTo>
                                <a:lnTo>
                                  <a:pt x="1081392" y="437363"/>
                                </a:lnTo>
                                <a:lnTo>
                                  <a:pt x="1082294" y="439623"/>
                                </a:lnTo>
                                <a:lnTo>
                                  <a:pt x="1083209" y="441896"/>
                                </a:lnTo>
                                <a:lnTo>
                                  <a:pt x="1083653" y="443027"/>
                                </a:lnTo>
                                <a:lnTo>
                                  <a:pt x="1084110" y="444157"/>
                                </a:lnTo>
                                <a:lnTo>
                                  <a:pt x="1084567" y="445287"/>
                                </a:lnTo>
                                <a:lnTo>
                                  <a:pt x="1085012" y="446431"/>
                                </a:lnTo>
                                <a:lnTo>
                                  <a:pt x="1085926" y="448691"/>
                                </a:lnTo>
                                <a:lnTo>
                                  <a:pt x="1086828" y="450952"/>
                                </a:lnTo>
                                <a:lnTo>
                                  <a:pt x="1087285" y="452095"/>
                                </a:lnTo>
                                <a:lnTo>
                                  <a:pt x="1087742" y="453225"/>
                                </a:lnTo>
                                <a:lnTo>
                                  <a:pt x="1178382" y="453225"/>
                                </a:lnTo>
                                <a:lnTo>
                                  <a:pt x="1178840" y="452095"/>
                                </a:lnTo>
                                <a:lnTo>
                                  <a:pt x="1179284" y="450952"/>
                                </a:lnTo>
                                <a:lnTo>
                                  <a:pt x="1180198" y="448691"/>
                                </a:lnTo>
                                <a:lnTo>
                                  <a:pt x="1181557" y="445287"/>
                                </a:lnTo>
                                <a:lnTo>
                                  <a:pt x="1182459" y="443027"/>
                                </a:lnTo>
                                <a:lnTo>
                                  <a:pt x="1182916" y="441896"/>
                                </a:lnTo>
                                <a:lnTo>
                                  <a:pt x="1183361" y="440766"/>
                                </a:lnTo>
                                <a:lnTo>
                                  <a:pt x="1183818" y="439623"/>
                                </a:lnTo>
                                <a:lnTo>
                                  <a:pt x="1184275" y="438493"/>
                                </a:lnTo>
                                <a:lnTo>
                                  <a:pt x="1185177" y="436232"/>
                                </a:lnTo>
                                <a:lnTo>
                                  <a:pt x="1186091" y="433959"/>
                                </a:lnTo>
                                <a:lnTo>
                                  <a:pt x="1186536" y="432829"/>
                                </a:lnTo>
                                <a:lnTo>
                                  <a:pt x="1186993" y="431698"/>
                                </a:lnTo>
                                <a:lnTo>
                                  <a:pt x="1187450" y="430568"/>
                                </a:lnTo>
                                <a:lnTo>
                                  <a:pt x="1187895" y="429425"/>
                                </a:lnTo>
                                <a:lnTo>
                                  <a:pt x="1189711" y="424891"/>
                                </a:lnTo>
                                <a:lnTo>
                                  <a:pt x="1190612" y="422631"/>
                                </a:lnTo>
                                <a:lnTo>
                                  <a:pt x="1191984" y="419227"/>
                                </a:lnTo>
                                <a:lnTo>
                                  <a:pt x="1192428" y="418097"/>
                                </a:lnTo>
                                <a:lnTo>
                                  <a:pt x="1193343" y="415836"/>
                                </a:lnTo>
                                <a:lnTo>
                                  <a:pt x="1193787" y="414706"/>
                                </a:lnTo>
                                <a:lnTo>
                                  <a:pt x="1194245" y="413563"/>
                                </a:lnTo>
                                <a:lnTo>
                                  <a:pt x="1194702" y="412433"/>
                                </a:lnTo>
                                <a:lnTo>
                                  <a:pt x="1195603" y="410172"/>
                                </a:lnTo>
                                <a:lnTo>
                                  <a:pt x="1196061" y="409029"/>
                                </a:lnTo>
                                <a:lnTo>
                                  <a:pt x="1196962" y="406768"/>
                                </a:lnTo>
                                <a:lnTo>
                                  <a:pt x="1197420" y="405638"/>
                                </a:lnTo>
                                <a:lnTo>
                                  <a:pt x="1197864" y="404508"/>
                                </a:lnTo>
                                <a:lnTo>
                                  <a:pt x="1198321" y="403365"/>
                                </a:lnTo>
                                <a:lnTo>
                                  <a:pt x="1200137" y="398831"/>
                                </a:lnTo>
                                <a:lnTo>
                                  <a:pt x="1201039" y="396570"/>
                                </a:lnTo>
                                <a:lnTo>
                                  <a:pt x="1201953" y="394310"/>
                                </a:lnTo>
                                <a:lnTo>
                                  <a:pt x="1202398" y="393167"/>
                                </a:lnTo>
                                <a:lnTo>
                                  <a:pt x="1203757" y="389776"/>
                                </a:lnTo>
                                <a:lnTo>
                                  <a:pt x="1204671" y="387502"/>
                                </a:lnTo>
                                <a:lnTo>
                                  <a:pt x="1205116" y="386372"/>
                                </a:lnTo>
                                <a:lnTo>
                                  <a:pt x="1205573" y="385242"/>
                                </a:lnTo>
                                <a:lnTo>
                                  <a:pt x="1206030" y="384112"/>
                                </a:lnTo>
                                <a:lnTo>
                                  <a:pt x="1206487" y="382969"/>
                                </a:lnTo>
                                <a:lnTo>
                                  <a:pt x="1207389" y="380708"/>
                                </a:lnTo>
                                <a:lnTo>
                                  <a:pt x="1208291" y="378447"/>
                                </a:lnTo>
                                <a:lnTo>
                                  <a:pt x="1208748" y="377304"/>
                                </a:lnTo>
                                <a:lnTo>
                                  <a:pt x="1209205" y="376174"/>
                                </a:lnTo>
                                <a:lnTo>
                                  <a:pt x="1210107" y="373913"/>
                                </a:lnTo>
                                <a:lnTo>
                                  <a:pt x="1210564" y="372770"/>
                                </a:lnTo>
                                <a:lnTo>
                                  <a:pt x="1211009" y="371640"/>
                                </a:lnTo>
                                <a:lnTo>
                                  <a:pt x="1211466" y="370510"/>
                                </a:lnTo>
                                <a:lnTo>
                                  <a:pt x="1212367" y="368249"/>
                                </a:lnTo>
                                <a:lnTo>
                                  <a:pt x="1212825" y="367106"/>
                                </a:lnTo>
                                <a:lnTo>
                                  <a:pt x="1213282" y="365976"/>
                                </a:lnTo>
                                <a:lnTo>
                                  <a:pt x="1213726" y="364846"/>
                                </a:lnTo>
                                <a:lnTo>
                                  <a:pt x="1214184" y="363715"/>
                                </a:lnTo>
                                <a:lnTo>
                                  <a:pt x="1215098" y="361442"/>
                                </a:lnTo>
                                <a:lnTo>
                                  <a:pt x="1215542" y="360312"/>
                                </a:lnTo>
                                <a:lnTo>
                                  <a:pt x="1216000" y="359181"/>
                                </a:lnTo>
                                <a:lnTo>
                                  <a:pt x="1216901" y="356908"/>
                                </a:lnTo>
                                <a:lnTo>
                                  <a:pt x="1217359" y="355778"/>
                                </a:lnTo>
                                <a:lnTo>
                                  <a:pt x="1217816" y="354648"/>
                                </a:lnTo>
                                <a:lnTo>
                                  <a:pt x="1218717" y="352387"/>
                                </a:lnTo>
                                <a:lnTo>
                                  <a:pt x="1219175" y="351244"/>
                                </a:lnTo>
                                <a:lnTo>
                                  <a:pt x="1219619" y="350114"/>
                                </a:lnTo>
                                <a:lnTo>
                                  <a:pt x="1220534" y="347853"/>
                                </a:lnTo>
                                <a:lnTo>
                                  <a:pt x="1220978" y="346710"/>
                                </a:lnTo>
                                <a:lnTo>
                                  <a:pt x="1221435" y="345580"/>
                                </a:lnTo>
                                <a:lnTo>
                                  <a:pt x="1221892" y="344449"/>
                                </a:lnTo>
                                <a:lnTo>
                                  <a:pt x="1222350" y="343319"/>
                                </a:lnTo>
                                <a:lnTo>
                                  <a:pt x="1223251" y="341046"/>
                                </a:lnTo>
                                <a:lnTo>
                                  <a:pt x="1223709" y="339916"/>
                                </a:lnTo>
                                <a:lnTo>
                                  <a:pt x="1224610" y="337655"/>
                                </a:lnTo>
                                <a:lnTo>
                                  <a:pt x="1225969" y="334251"/>
                                </a:lnTo>
                                <a:lnTo>
                                  <a:pt x="1226871" y="331991"/>
                                </a:lnTo>
                                <a:lnTo>
                                  <a:pt x="1227328" y="330848"/>
                                </a:lnTo>
                                <a:lnTo>
                                  <a:pt x="1227785" y="329717"/>
                                </a:lnTo>
                                <a:lnTo>
                                  <a:pt x="1228230" y="328587"/>
                                </a:lnTo>
                                <a:lnTo>
                                  <a:pt x="1228687" y="327457"/>
                                </a:lnTo>
                                <a:lnTo>
                                  <a:pt x="1229601" y="325183"/>
                                </a:lnTo>
                                <a:lnTo>
                                  <a:pt x="1230046" y="324053"/>
                                </a:lnTo>
                                <a:lnTo>
                                  <a:pt x="1230960" y="321793"/>
                                </a:lnTo>
                                <a:lnTo>
                                  <a:pt x="1231405" y="320650"/>
                                </a:lnTo>
                                <a:lnTo>
                                  <a:pt x="1231862" y="319519"/>
                                </a:lnTo>
                                <a:lnTo>
                                  <a:pt x="1232319" y="318389"/>
                                </a:lnTo>
                                <a:lnTo>
                                  <a:pt x="1233221" y="316128"/>
                                </a:lnTo>
                                <a:lnTo>
                                  <a:pt x="1233678" y="314985"/>
                                </a:lnTo>
                                <a:lnTo>
                                  <a:pt x="1234123" y="313855"/>
                                </a:lnTo>
                                <a:lnTo>
                                  <a:pt x="1235037" y="311595"/>
                                </a:lnTo>
                                <a:lnTo>
                                  <a:pt x="1236396" y="308191"/>
                                </a:lnTo>
                                <a:lnTo>
                                  <a:pt x="1236853" y="307061"/>
                                </a:lnTo>
                                <a:lnTo>
                                  <a:pt x="1237755" y="304787"/>
                                </a:lnTo>
                                <a:lnTo>
                                  <a:pt x="1238212" y="303657"/>
                                </a:lnTo>
                                <a:lnTo>
                                  <a:pt x="1238656" y="302527"/>
                                </a:lnTo>
                                <a:lnTo>
                                  <a:pt x="1239114" y="301396"/>
                                </a:lnTo>
                                <a:lnTo>
                                  <a:pt x="1240015" y="299123"/>
                                </a:lnTo>
                                <a:lnTo>
                                  <a:pt x="1240473" y="297993"/>
                                </a:lnTo>
                                <a:lnTo>
                                  <a:pt x="1241374" y="295732"/>
                                </a:lnTo>
                                <a:lnTo>
                                  <a:pt x="1241831" y="294589"/>
                                </a:lnTo>
                                <a:lnTo>
                                  <a:pt x="1242289" y="293459"/>
                                </a:lnTo>
                                <a:lnTo>
                                  <a:pt x="1242733" y="292329"/>
                                </a:lnTo>
                                <a:lnTo>
                                  <a:pt x="1244549" y="287795"/>
                                </a:lnTo>
                                <a:lnTo>
                                  <a:pt x="1245464" y="285534"/>
                                </a:lnTo>
                                <a:lnTo>
                                  <a:pt x="1246365" y="283261"/>
                                </a:lnTo>
                                <a:lnTo>
                                  <a:pt x="1246823" y="282130"/>
                                </a:lnTo>
                                <a:lnTo>
                                  <a:pt x="1248181" y="278727"/>
                                </a:lnTo>
                                <a:lnTo>
                                  <a:pt x="1249083" y="276466"/>
                                </a:lnTo>
                                <a:lnTo>
                                  <a:pt x="1249540" y="275336"/>
                                </a:lnTo>
                                <a:lnTo>
                                  <a:pt x="1249985" y="274206"/>
                                </a:lnTo>
                                <a:lnTo>
                                  <a:pt x="1250442" y="273063"/>
                                </a:lnTo>
                                <a:lnTo>
                                  <a:pt x="1250899" y="271932"/>
                                </a:lnTo>
                                <a:lnTo>
                                  <a:pt x="1251801" y="269672"/>
                                </a:lnTo>
                                <a:lnTo>
                                  <a:pt x="1252258" y="268529"/>
                                </a:lnTo>
                                <a:lnTo>
                                  <a:pt x="1253160" y="266268"/>
                                </a:lnTo>
                                <a:lnTo>
                                  <a:pt x="1253617" y="265138"/>
                                </a:lnTo>
                                <a:lnTo>
                                  <a:pt x="1254519" y="262865"/>
                                </a:lnTo>
                                <a:lnTo>
                                  <a:pt x="1254976" y="261734"/>
                                </a:lnTo>
                                <a:lnTo>
                                  <a:pt x="1255433" y="260604"/>
                                </a:lnTo>
                                <a:lnTo>
                                  <a:pt x="1255878" y="259474"/>
                                </a:lnTo>
                                <a:lnTo>
                                  <a:pt x="1256792" y="257200"/>
                                </a:lnTo>
                                <a:lnTo>
                                  <a:pt x="1257237" y="256070"/>
                                </a:lnTo>
                                <a:lnTo>
                                  <a:pt x="1257694" y="254940"/>
                                </a:lnTo>
                                <a:lnTo>
                                  <a:pt x="1258151" y="253810"/>
                                </a:lnTo>
                                <a:lnTo>
                                  <a:pt x="1258608" y="252667"/>
                                </a:lnTo>
                                <a:lnTo>
                                  <a:pt x="1259510" y="250406"/>
                                </a:lnTo>
                                <a:lnTo>
                                  <a:pt x="1259967" y="249276"/>
                                </a:lnTo>
                                <a:lnTo>
                                  <a:pt x="1260412" y="248145"/>
                                </a:lnTo>
                                <a:lnTo>
                                  <a:pt x="1261326" y="245872"/>
                                </a:lnTo>
                                <a:lnTo>
                                  <a:pt x="1261771" y="244742"/>
                                </a:lnTo>
                                <a:lnTo>
                                  <a:pt x="1262228" y="243611"/>
                                </a:lnTo>
                                <a:lnTo>
                                  <a:pt x="1263129" y="241338"/>
                                </a:lnTo>
                                <a:lnTo>
                                  <a:pt x="1263587" y="240208"/>
                                </a:lnTo>
                                <a:lnTo>
                                  <a:pt x="1264044" y="239077"/>
                                </a:lnTo>
                                <a:lnTo>
                                  <a:pt x="1264946" y="236804"/>
                                </a:lnTo>
                                <a:lnTo>
                                  <a:pt x="1265403" y="235674"/>
                                </a:lnTo>
                                <a:lnTo>
                                  <a:pt x="1265847" y="234544"/>
                                </a:lnTo>
                                <a:lnTo>
                                  <a:pt x="1266304" y="233413"/>
                                </a:lnTo>
                                <a:lnTo>
                                  <a:pt x="1267219" y="231140"/>
                                </a:lnTo>
                                <a:lnTo>
                                  <a:pt x="1267663" y="230010"/>
                                </a:lnTo>
                                <a:lnTo>
                                  <a:pt x="1268121" y="228879"/>
                                </a:lnTo>
                                <a:lnTo>
                                  <a:pt x="1269022" y="226606"/>
                                </a:lnTo>
                                <a:lnTo>
                                  <a:pt x="1269479" y="225476"/>
                                </a:lnTo>
                                <a:lnTo>
                                  <a:pt x="1269937" y="224346"/>
                                </a:lnTo>
                                <a:lnTo>
                                  <a:pt x="1270381" y="223215"/>
                                </a:lnTo>
                                <a:lnTo>
                                  <a:pt x="1271296" y="220942"/>
                                </a:lnTo>
                                <a:lnTo>
                                  <a:pt x="1271740" y="219812"/>
                                </a:lnTo>
                                <a:lnTo>
                                  <a:pt x="1272197" y="218681"/>
                                </a:lnTo>
                                <a:lnTo>
                                  <a:pt x="1272654" y="217551"/>
                                </a:lnTo>
                                <a:lnTo>
                                  <a:pt x="1273099" y="216408"/>
                                </a:lnTo>
                                <a:lnTo>
                                  <a:pt x="1274013" y="214147"/>
                                </a:lnTo>
                                <a:lnTo>
                                  <a:pt x="1274471" y="213017"/>
                                </a:lnTo>
                                <a:lnTo>
                                  <a:pt x="1275372" y="210744"/>
                                </a:lnTo>
                                <a:lnTo>
                                  <a:pt x="1275829" y="209613"/>
                                </a:lnTo>
                                <a:lnTo>
                                  <a:pt x="1276274" y="208483"/>
                                </a:lnTo>
                                <a:lnTo>
                                  <a:pt x="1276731" y="207353"/>
                                </a:lnTo>
                                <a:lnTo>
                                  <a:pt x="1277188" y="206223"/>
                                </a:lnTo>
                                <a:lnTo>
                                  <a:pt x="1278090" y="203949"/>
                                </a:lnTo>
                                <a:lnTo>
                                  <a:pt x="1278547" y="202819"/>
                                </a:lnTo>
                                <a:lnTo>
                                  <a:pt x="1279449" y="200546"/>
                                </a:lnTo>
                                <a:lnTo>
                                  <a:pt x="1280808" y="197155"/>
                                </a:lnTo>
                                <a:lnTo>
                                  <a:pt x="1281265" y="196024"/>
                                </a:lnTo>
                                <a:lnTo>
                                  <a:pt x="1282167" y="193751"/>
                                </a:lnTo>
                                <a:lnTo>
                                  <a:pt x="1282624" y="192621"/>
                                </a:lnTo>
                                <a:lnTo>
                                  <a:pt x="1283081" y="191491"/>
                                </a:lnTo>
                                <a:lnTo>
                                  <a:pt x="1283526" y="190348"/>
                                </a:lnTo>
                                <a:lnTo>
                                  <a:pt x="1284440" y="188087"/>
                                </a:lnTo>
                                <a:lnTo>
                                  <a:pt x="1284884" y="186957"/>
                                </a:lnTo>
                                <a:lnTo>
                                  <a:pt x="1285799" y="184683"/>
                                </a:lnTo>
                                <a:lnTo>
                                  <a:pt x="1286243" y="183553"/>
                                </a:lnTo>
                                <a:lnTo>
                                  <a:pt x="1287158" y="181293"/>
                                </a:lnTo>
                                <a:lnTo>
                                  <a:pt x="1287602" y="180162"/>
                                </a:lnTo>
                                <a:lnTo>
                                  <a:pt x="1288974" y="176759"/>
                                </a:lnTo>
                                <a:lnTo>
                                  <a:pt x="1289876" y="174485"/>
                                </a:lnTo>
                                <a:lnTo>
                                  <a:pt x="1290333" y="173355"/>
                                </a:lnTo>
                                <a:lnTo>
                                  <a:pt x="1290777" y="172225"/>
                                </a:lnTo>
                                <a:lnTo>
                                  <a:pt x="1291692" y="169964"/>
                                </a:lnTo>
                                <a:lnTo>
                                  <a:pt x="1292136" y="168821"/>
                                </a:lnTo>
                                <a:lnTo>
                                  <a:pt x="1292593" y="167691"/>
                                </a:lnTo>
                                <a:lnTo>
                                  <a:pt x="1293495" y="165430"/>
                                </a:lnTo>
                                <a:lnTo>
                                  <a:pt x="1295311" y="160896"/>
                                </a:lnTo>
                                <a:lnTo>
                                  <a:pt x="1295768" y="159766"/>
                                </a:lnTo>
                                <a:lnTo>
                                  <a:pt x="1296226" y="158623"/>
                                </a:lnTo>
                                <a:lnTo>
                                  <a:pt x="1296670" y="157493"/>
                                </a:lnTo>
                                <a:lnTo>
                                  <a:pt x="1297584" y="155232"/>
                                </a:lnTo>
                                <a:lnTo>
                                  <a:pt x="1298029" y="154102"/>
                                </a:lnTo>
                                <a:lnTo>
                                  <a:pt x="1298486" y="152959"/>
                                </a:lnTo>
                                <a:lnTo>
                                  <a:pt x="1298943" y="151829"/>
                                </a:lnTo>
                                <a:lnTo>
                                  <a:pt x="1299845" y="149568"/>
                                </a:lnTo>
                                <a:lnTo>
                                  <a:pt x="1300302" y="148425"/>
                                </a:lnTo>
                                <a:lnTo>
                                  <a:pt x="1301204" y="146164"/>
                                </a:lnTo>
                                <a:lnTo>
                                  <a:pt x="1301661" y="145034"/>
                                </a:lnTo>
                                <a:lnTo>
                                  <a:pt x="1303020" y="141630"/>
                                </a:lnTo>
                                <a:lnTo>
                                  <a:pt x="1303922" y="139370"/>
                                </a:lnTo>
                                <a:lnTo>
                                  <a:pt x="1304379" y="138240"/>
                                </a:lnTo>
                                <a:lnTo>
                                  <a:pt x="1304836" y="137096"/>
                                </a:lnTo>
                                <a:lnTo>
                                  <a:pt x="1305738" y="134836"/>
                                </a:lnTo>
                                <a:lnTo>
                                  <a:pt x="1306195" y="133706"/>
                                </a:lnTo>
                                <a:lnTo>
                                  <a:pt x="1306639" y="132563"/>
                                </a:lnTo>
                                <a:lnTo>
                                  <a:pt x="1307554" y="130302"/>
                                </a:lnTo>
                                <a:lnTo>
                                  <a:pt x="1307998" y="129172"/>
                                </a:lnTo>
                                <a:lnTo>
                                  <a:pt x="1308456" y="128041"/>
                                </a:lnTo>
                                <a:lnTo>
                                  <a:pt x="1309357" y="125768"/>
                                </a:lnTo>
                                <a:lnTo>
                                  <a:pt x="1309814" y="124638"/>
                                </a:lnTo>
                                <a:lnTo>
                                  <a:pt x="1310272" y="123507"/>
                                </a:lnTo>
                                <a:lnTo>
                                  <a:pt x="1310716" y="122365"/>
                                </a:lnTo>
                                <a:lnTo>
                                  <a:pt x="1311173" y="121234"/>
                                </a:lnTo>
                                <a:lnTo>
                                  <a:pt x="1312088" y="118974"/>
                                </a:lnTo>
                                <a:lnTo>
                                  <a:pt x="1312532" y="117843"/>
                                </a:lnTo>
                                <a:lnTo>
                                  <a:pt x="1313447" y="115570"/>
                                </a:lnTo>
                                <a:lnTo>
                                  <a:pt x="1314348" y="113309"/>
                                </a:lnTo>
                                <a:lnTo>
                                  <a:pt x="1314806" y="112166"/>
                                </a:lnTo>
                                <a:lnTo>
                                  <a:pt x="1315250" y="111036"/>
                                </a:lnTo>
                                <a:lnTo>
                                  <a:pt x="1315707" y="109906"/>
                                </a:lnTo>
                                <a:lnTo>
                                  <a:pt x="1316164" y="108776"/>
                                </a:lnTo>
                                <a:lnTo>
                                  <a:pt x="1316609" y="107645"/>
                                </a:lnTo>
                                <a:lnTo>
                                  <a:pt x="1317066" y="106502"/>
                                </a:lnTo>
                                <a:lnTo>
                                  <a:pt x="1317523" y="105372"/>
                                </a:lnTo>
                                <a:lnTo>
                                  <a:pt x="1318425" y="103111"/>
                                </a:lnTo>
                                <a:lnTo>
                                  <a:pt x="1318882" y="101981"/>
                                </a:lnTo>
                                <a:lnTo>
                                  <a:pt x="1319339" y="100838"/>
                                </a:lnTo>
                                <a:lnTo>
                                  <a:pt x="1320241" y="98577"/>
                                </a:lnTo>
                                <a:lnTo>
                                  <a:pt x="1320698" y="97447"/>
                                </a:lnTo>
                                <a:lnTo>
                                  <a:pt x="1321143" y="96304"/>
                                </a:lnTo>
                                <a:lnTo>
                                  <a:pt x="1321600" y="95174"/>
                                </a:lnTo>
                                <a:lnTo>
                                  <a:pt x="1322057" y="94043"/>
                                </a:lnTo>
                                <a:lnTo>
                                  <a:pt x="1322502" y="92913"/>
                                </a:lnTo>
                                <a:lnTo>
                                  <a:pt x="1322959" y="91783"/>
                                </a:lnTo>
                                <a:lnTo>
                                  <a:pt x="1323416" y="90640"/>
                                </a:lnTo>
                                <a:lnTo>
                                  <a:pt x="1323861" y="89510"/>
                                </a:lnTo>
                                <a:lnTo>
                                  <a:pt x="1324318" y="88379"/>
                                </a:lnTo>
                                <a:lnTo>
                                  <a:pt x="1324775" y="87249"/>
                                </a:lnTo>
                                <a:lnTo>
                                  <a:pt x="1325220" y="86119"/>
                                </a:lnTo>
                                <a:lnTo>
                                  <a:pt x="1325677" y="84976"/>
                                </a:lnTo>
                                <a:lnTo>
                                  <a:pt x="1326134" y="83845"/>
                                </a:lnTo>
                                <a:lnTo>
                                  <a:pt x="1326591" y="82715"/>
                                </a:lnTo>
                                <a:lnTo>
                                  <a:pt x="1327036" y="81585"/>
                                </a:lnTo>
                                <a:lnTo>
                                  <a:pt x="1327493" y="80442"/>
                                </a:lnTo>
                                <a:lnTo>
                                  <a:pt x="1328395" y="78181"/>
                                </a:lnTo>
                                <a:lnTo>
                                  <a:pt x="1328852" y="77051"/>
                                </a:lnTo>
                                <a:lnTo>
                                  <a:pt x="1329309" y="75921"/>
                                </a:lnTo>
                                <a:lnTo>
                                  <a:pt x="1330211" y="73647"/>
                                </a:lnTo>
                                <a:lnTo>
                                  <a:pt x="1330668" y="72517"/>
                                </a:lnTo>
                                <a:lnTo>
                                  <a:pt x="1331112" y="71387"/>
                                </a:lnTo>
                                <a:lnTo>
                                  <a:pt x="1331570" y="70244"/>
                                </a:lnTo>
                                <a:lnTo>
                                  <a:pt x="1333386" y="65723"/>
                                </a:lnTo>
                                <a:lnTo>
                                  <a:pt x="1334287" y="63449"/>
                                </a:lnTo>
                                <a:lnTo>
                                  <a:pt x="1335646" y="60058"/>
                                </a:lnTo>
                                <a:lnTo>
                                  <a:pt x="1336104" y="58915"/>
                                </a:lnTo>
                                <a:lnTo>
                                  <a:pt x="1337005" y="56655"/>
                                </a:lnTo>
                                <a:lnTo>
                                  <a:pt x="1337920" y="54381"/>
                                </a:lnTo>
                                <a:lnTo>
                                  <a:pt x="1338364" y="53251"/>
                                </a:lnTo>
                                <a:lnTo>
                                  <a:pt x="1338821" y="52121"/>
                                </a:lnTo>
                                <a:lnTo>
                                  <a:pt x="1339279" y="50990"/>
                                </a:lnTo>
                                <a:lnTo>
                                  <a:pt x="1339723" y="49860"/>
                                </a:lnTo>
                                <a:lnTo>
                                  <a:pt x="1340180" y="48717"/>
                                </a:lnTo>
                                <a:lnTo>
                                  <a:pt x="1340637" y="47587"/>
                                </a:lnTo>
                                <a:lnTo>
                                  <a:pt x="1341095" y="46457"/>
                                </a:lnTo>
                                <a:lnTo>
                                  <a:pt x="1341996" y="44183"/>
                                </a:lnTo>
                                <a:lnTo>
                                  <a:pt x="1342454" y="43053"/>
                                </a:lnTo>
                                <a:lnTo>
                                  <a:pt x="1343355" y="40792"/>
                                </a:lnTo>
                                <a:lnTo>
                                  <a:pt x="1343812" y="39662"/>
                                </a:lnTo>
                                <a:lnTo>
                                  <a:pt x="1344257" y="38519"/>
                                </a:lnTo>
                                <a:lnTo>
                                  <a:pt x="1344714" y="37389"/>
                                </a:lnTo>
                                <a:lnTo>
                                  <a:pt x="1345171" y="36259"/>
                                </a:lnTo>
                                <a:lnTo>
                                  <a:pt x="1345616" y="35128"/>
                                </a:lnTo>
                                <a:lnTo>
                                  <a:pt x="1346073" y="33998"/>
                                </a:lnTo>
                                <a:lnTo>
                                  <a:pt x="1346530" y="32855"/>
                                </a:lnTo>
                                <a:lnTo>
                                  <a:pt x="1346975" y="31725"/>
                                </a:lnTo>
                                <a:lnTo>
                                  <a:pt x="1347432" y="30594"/>
                                </a:lnTo>
                                <a:lnTo>
                                  <a:pt x="1348334" y="28321"/>
                                </a:lnTo>
                                <a:lnTo>
                                  <a:pt x="1349248" y="26060"/>
                                </a:lnTo>
                                <a:lnTo>
                                  <a:pt x="1349705" y="24930"/>
                                </a:lnTo>
                                <a:lnTo>
                                  <a:pt x="1350150" y="23800"/>
                                </a:lnTo>
                                <a:lnTo>
                                  <a:pt x="1351064" y="21526"/>
                                </a:lnTo>
                                <a:lnTo>
                                  <a:pt x="1351966" y="19266"/>
                                </a:lnTo>
                                <a:lnTo>
                                  <a:pt x="1352868" y="16993"/>
                                </a:lnTo>
                                <a:lnTo>
                                  <a:pt x="1353325" y="15862"/>
                                </a:lnTo>
                                <a:lnTo>
                                  <a:pt x="1354227" y="13602"/>
                                </a:lnTo>
                                <a:lnTo>
                                  <a:pt x="1354684" y="12459"/>
                                </a:lnTo>
                                <a:lnTo>
                                  <a:pt x="1355141" y="11328"/>
                                </a:lnTo>
                                <a:lnTo>
                                  <a:pt x="1356043" y="9068"/>
                                </a:lnTo>
                                <a:lnTo>
                                  <a:pt x="1356500" y="7938"/>
                                </a:lnTo>
                                <a:lnTo>
                                  <a:pt x="1356957" y="6795"/>
                                </a:lnTo>
                                <a:lnTo>
                                  <a:pt x="1357402" y="5664"/>
                                </a:lnTo>
                                <a:lnTo>
                                  <a:pt x="1357859" y="4534"/>
                                </a:lnTo>
                                <a:lnTo>
                                  <a:pt x="1358760" y="2261"/>
                                </a:lnTo>
                                <a:lnTo>
                                  <a:pt x="1359218" y="1130"/>
                                </a:lnTo>
                                <a:lnTo>
                                  <a:pt x="1359675" y="0"/>
                                </a:lnTo>
                                <a:lnTo>
                                  <a:pt x="1360119" y="1130"/>
                                </a:lnTo>
                                <a:lnTo>
                                  <a:pt x="1360577" y="2261"/>
                                </a:lnTo>
                                <a:lnTo>
                                  <a:pt x="1361034" y="3404"/>
                                </a:lnTo>
                                <a:lnTo>
                                  <a:pt x="1361478" y="4534"/>
                                </a:lnTo>
                                <a:lnTo>
                                  <a:pt x="1362393" y="6795"/>
                                </a:lnTo>
                                <a:lnTo>
                                  <a:pt x="1362837" y="7938"/>
                                </a:lnTo>
                                <a:lnTo>
                                  <a:pt x="1363294" y="9068"/>
                                </a:lnTo>
                                <a:lnTo>
                                  <a:pt x="1363752" y="10198"/>
                                </a:lnTo>
                                <a:lnTo>
                                  <a:pt x="1364653" y="12459"/>
                                </a:lnTo>
                                <a:lnTo>
                                  <a:pt x="1365110" y="13602"/>
                                </a:lnTo>
                                <a:lnTo>
                                  <a:pt x="1365568" y="14732"/>
                                </a:lnTo>
                                <a:lnTo>
                                  <a:pt x="1367371" y="19266"/>
                                </a:lnTo>
                                <a:lnTo>
                                  <a:pt x="1368285" y="21526"/>
                                </a:lnTo>
                                <a:lnTo>
                                  <a:pt x="1369187" y="23800"/>
                                </a:lnTo>
                                <a:lnTo>
                                  <a:pt x="1369644" y="24930"/>
                                </a:lnTo>
                                <a:lnTo>
                                  <a:pt x="1371003" y="28321"/>
                                </a:lnTo>
                                <a:lnTo>
                                  <a:pt x="1371460" y="29464"/>
                                </a:lnTo>
                                <a:lnTo>
                                  <a:pt x="1371905" y="30594"/>
                                </a:lnTo>
                                <a:lnTo>
                                  <a:pt x="1372819" y="32855"/>
                                </a:lnTo>
                                <a:lnTo>
                                  <a:pt x="1373264" y="33998"/>
                                </a:lnTo>
                                <a:lnTo>
                                  <a:pt x="1373721" y="35128"/>
                                </a:lnTo>
                                <a:lnTo>
                                  <a:pt x="1374178" y="36259"/>
                                </a:lnTo>
                                <a:lnTo>
                                  <a:pt x="1374623" y="37389"/>
                                </a:lnTo>
                                <a:lnTo>
                                  <a:pt x="1375080" y="38519"/>
                                </a:lnTo>
                                <a:lnTo>
                                  <a:pt x="1375537" y="39662"/>
                                </a:lnTo>
                                <a:lnTo>
                                  <a:pt x="1375982" y="40792"/>
                                </a:lnTo>
                                <a:lnTo>
                                  <a:pt x="1376896" y="43053"/>
                                </a:lnTo>
                                <a:lnTo>
                                  <a:pt x="1377341" y="44183"/>
                                </a:lnTo>
                                <a:lnTo>
                                  <a:pt x="1377798" y="45326"/>
                                </a:lnTo>
                                <a:lnTo>
                                  <a:pt x="1378712" y="47587"/>
                                </a:lnTo>
                                <a:lnTo>
                                  <a:pt x="1379157" y="48717"/>
                                </a:lnTo>
                                <a:lnTo>
                                  <a:pt x="1379614" y="49860"/>
                                </a:lnTo>
                                <a:lnTo>
                                  <a:pt x="1380071" y="50990"/>
                                </a:lnTo>
                                <a:lnTo>
                                  <a:pt x="1380516" y="52121"/>
                                </a:lnTo>
                                <a:lnTo>
                                  <a:pt x="1380973" y="53251"/>
                                </a:lnTo>
                                <a:lnTo>
                                  <a:pt x="1381430" y="54381"/>
                                </a:lnTo>
                                <a:lnTo>
                                  <a:pt x="1382332" y="56655"/>
                                </a:lnTo>
                                <a:lnTo>
                                  <a:pt x="1383691" y="60058"/>
                                </a:lnTo>
                                <a:lnTo>
                                  <a:pt x="1384148" y="61189"/>
                                </a:lnTo>
                                <a:lnTo>
                                  <a:pt x="1385049" y="63449"/>
                                </a:lnTo>
                                <a:lnTo>
                                  <a:pt x="1385507" y="64579"/>
                                </a:lnTo>
                                <a:lnTo>
                                  <a:pt x="1385964" y="65723"/>
                                </a:lnTo>
                                <a:lnTo>
                                  <a:pt x="1386408" y="66853"/>
                                </a:lnTo>
                                <a:lnTo>
                                  <a:pt x="1388224" y="71387"/>
                                </a:lnTo>
                                <a:lnTo>
                                  <a:pt x="1389126" y="73647"/>
                                </a:lnTo>
                                <a:lnTo>
                                  <a:pt x="1390041" y="75921"/>
                                </a:lnTo>
                                <a:lnTo>
                                  <a:pt x="1390485" y="77051"/>
                                </a:lnTo>
                                <a:lnTo>
                                  <a:pt x="1390942" y="78181"/>
                                </a:lnTo>
                                <a:lnTo>
                                  <a:pt x="1391399" y="79312"/>
                                </a:lnTo>
                                <a:lnTo>
                                  <a:pt x="1391844" y="80442"/>
                                </a:lnTo>
                                <a:lnTo>
                                  <a:pt x="1392758" y="82715"/>
                                </a:lnTo>
                                <a:lnTo>
                                  <a:pt x="1393216" y="83845"/>
                                </a:lnTo>
                                <a:lnTo>
                                  <a:pt x="1393660" y="84976"/>
                                </a:lnTo>
                                <a:lnTo>
                                  <a:pt x="1394117" y="86119"/>
                                </a:lnTo>
                                <a:lnTo>
                                  <a:pt x="1394574" y="87249"/>
                                </a:lnTo>
                                <a:lnTo>
                                  <a:pt x="1395019" y="88379"/>
                                </a:lnTo>
                                <a:lnTo>
                                  <a:pt x="1395476" y="89510"/>
                                </a:lnTo>
                                <a:lnTo>
                                  <a:pt x="1395933" y="90640"/>
                                </a:lnTo>
                                <a:lnTo>
                                  <a:pt x="1396378" y="91783"/>
                                </a:lnTo>
                                <a:lnTo>
                                  <a:pt x="1396835" y="92913"/>
                                </a:lnTo>
                                <a:lnTo>
                                  <a:pt x="1398194" y="96304"/>
                                </a:lnTo>
                                <a:lnTo>
                                  <a:pt x="1398651" y="97447"/>
                                </a:lnTo>
                                <a:lnTo>
                                  <a:pt x="1399095" y="98577"/>
                                </a:lnTo>
                                <a:lnTo>
                                  <a:pt x="1399553" y="99708"/>
                                </a:lnTo>
                                <a:lnTo>
                                  <a:pt x="1400455" y="101981"/>
                                </a:lnTo>
                                <a:lnTo>
                                  <a:pt x="1400912" y="103111"/>
                                </a:lnTo>
                                <a:lnTo>
                                  <a:pt x="1402270" y="106502"/>
                                </a:lnTo>
                                <a:lnTo>
                                  <a:pt x="1403185" y="108776"/>
                                </a:lnTo>
                                <a:lnTo>
                                  <a:pt x="1403630" y="109906"/>
                                </a:lnTo>
                                <a:lnTo>
                                  <a:pt x="1404087" y="111036"/>
                                </a:lnTo>
                                <a:lnTo>
                                  <a:pt x="1404544" y="112166"/>
                                </a:lnTo>
                                <a:lnTo>
                                  <a:pt x="1404988" y="113309"/>
                                </a:lnTo>
                                <a:lnTo>
                                  <a:pt x="1405903" y="115570"/>
                                </a:lnTo>
                                <a:lnTo>
                                  <a:pt x="1406805" y="117843"/>
                                </a:lnTo>
                                <a:lnTo>
                                  <a:pt x="1407262" y="118974"/>
                                </a:lnTo>
                                <a:lnTo>
                                  <a:pt x="1407706" y="120104"/>
                                </a:lnTo>
                                <a:lnTo>
                                  <a:pt x="1408620" y="122365"/>
                                </a:lnTo>
                                <a:lnTo>
                                  <a:pt x="1409078" y="123507"/>
                                </a:lnTo>
                                <a:lnTo>
                                  <a:pt x="1409522" y="124638"/>
                                </a:lnTo>
                                <a:lnTo>
                                  <a:pt x="1409980" y="125768"/>
                                </a:lnTo>
                                <a:lnTo>
                                  <a:pt x="1410437" y="126898"/>
                                </a:lnTo>
                                <a:lnTo>
                                  <a:pt x="1411338" y="129172"/>
                                </a:lnTo>
                                <a:lnTo>
                                  <a:pt x="1411795" y="130302"/>
                                </a:lnTo>
                                <a:lnTo>
                                  <a:pt x="1412697" y="132563"/>
                                </a:lnTo>
                                <a:lnTo>
                                  <a:pt x="1413155" y="133706"/>
                                </a:lnTo>
                                <a:lnTo>
                                  <a:pt x="1413599" y="134836"/>
                                </a:lnTo>
                                <a:lnTo>
                                  <a:pt x="1414056" y="135966"/>
                                </a:lnTo>
                                <a:lnTo>
                                  <a:pt x="1414958" y="138240"/>
                                </a:lnTo>
                                <a:lnTo>
                                  <a:pt x="1415415" y="139370"/>
                                </a:lnTo>
                                <a:lnTo>
                                  <a:pt x="1415872" y="140500"/>
                                </a:lnTo>
                                <a:lnTo>
                                  <a:pt x="1416330" y="141630"/>
                                </a:lnTo>
                                <a:lnTo>
                                  <a:pt x="1416774" y="142761"/>
                                </a:lnTo>
                                <a:lnTo>
                                  <a:pt x="1417688" y="145034"/>
                                </a:lnTo>
                                <a:lnTo>
                                  <a:pt x="1418133" y="146164"/>
                                </a:lnTo>
                                <a:lnTo>
                                  <a:pt x="1418590" y="147295"/>
                                </a:lnTo>
                                <a:lnTo>
                                  <a:pt x="1419492" y="149568"/>
                                </a:lnTo>
                                <a:lnTo>
                                  <a:pt x="1420406" y="151829"/>
                                </a:lnTo>
                                <a:lnTo>
                                  <a:pt x="1420851" y="152959"/>
                                </a:lnTo>
                                <a:lnTo>
                                  <a:pt x="1421308" y="154102"/>
                                </a:lnTo>
                                <a:lnTo>
                                  <a:pt x="1421765" y="155232"/>
                                </a:lnTo>
                                <a:lnTo>
                                  <a:pt x="1422210" y="156362"/>
                                </a:lnTo>
                                <a:lnTo>
                                  <a:pt x="1423124" y="158623"/>
                                </a:lnTo>
                                <a:lnTo>
                                  <a:pt x="1423581" y="159766"/>
                                </a:lnTo>
                                <a:lnTo>
                                  <a:pt x="1424026" y="160896"/>
                                </a:lnTo>
                                <a:lnTo>
                                  <a:pt x="1424483" y="162027"/>
                                </a:lnTo>
                                <a:lnTo>
                                  <a:pt x="1424940" y="163157"/>
                                </a:lnTo>
                                <a:lnTo>
                                  <a:pt x="1425842" y="165430"/>
                                </a:lnTo>
                                <a:lnTo>
                                  <a:pt x="1426743" y="167691"/>
                                </a:lnTo>
                                <a:lnTo>
                                  <a:pt x="1427201" y="168821"/>
                                </a:lnTo>
                                <a:lnTo>
                                  <a:pt x="1427658" y="169964"/>
                                </a:lnTo>
                                <a:lnTo>
                                  <a:pt x="1428560" y="172225"/>
                                </a:lnTo>
                                <a:lnTo>
                                  <a:pt x="1429017" y="173355"/>
                                </a:lnTo>
                                <a:lnTo>
                                  <a:pt x="1429461" y="174485"/>
                                </a:lnTo>
                                <a:lnTo>
                                  <a:pt x="1429918" y="175628"/>
                                </a:lnTo>
                                <a:lnTo>
                                  <a:pt x="1430376" y="176759"/>
                                </a:lnTo>
                                <a:lnTo>
                                  <a:pt x="1430833" y="177889"/>
                                </a:lnTo>
                                <a:lnTo>
                                  <a:pt x="1431735" y="180162"/>
                                </a:lnTo>
                                <a:lnTo>
                                  <a:pt x="1432192" y="181293"/>
                                </a:lnTo>
                                <a:lnTo>
                                  <a:pt x="1432636" y="182423"/>
                                </a:lnTo>
                                <a:lnTo>
                                  <a:pt x="1433551" y="184683"/>
                                </a:lnTo>
                                <a:lnTo>
                                  <a:pt x="1434452" y="186957"/>
                                </a:lnTo>
                                <a:lnTo>
                                  <a:pt x="1434910" y="188087"/>
                                </a:lnTo>
                                <a:lnTo>
                                  <a:pt x="1436268" y="191491"/>
                                </a:lnTo>
                                <a:lnTo>
                                  <a:pt x="1437170" y="193751"/>
                                </a:lnTo>
                                <a:lnTo>
                                  <a:pt x="1438529" y="197155"/>
                                </a:lnTo>
                                <a:lnTo>
                                  <a:pt x="1438986" y="198285"/>
                                </a:lnTo>
                                <a:lnTo>
                                  <a:pt x="1439888" y="200546"/>
                                </a:lnTo>
                                <a:lnTo>
                                  <a:pt x="1440345" y="201689"/>
                                </a:lnTo>
                                <a:lnTo>
                                  <a:pt x="1441247" y="203949"/>
                                </a:lnTo>
                                <a:lnTo>
                                  <a:pt x="1441704" y="205080"/>
                                </a:lnTo>
                                <a:lnTo>
                                  <a:pt x="1442606" y="207353"/>
                                </a:lnTo>
                                <a:lnTo>
                                  <a:pt x="1443063" y="208483"/>
                                </a:lnTo>
                                <a:lnTo>
                                  <a:pt x="1443520" y="209613"/>
                                </a:lnTo>
                                <a:lnTo>
                                  <a:pt x="1443965" y="210744"/>
                                </a:lnTo>
                                <a:lnTo>
                                  <a:pt x="1444422" y="211887"/>
                                </a:lnTo>
                                <a:lnTo>
                                  <a:pt x="1445324" y="214147"/>
                                </a:lnTo>
                                <a:lnTo>
                                  <a:pt x="1446695" y="217551"/>
                                </a:lnTo>
                                <a:lnTo>
                                  <a:pt x="1447597" y="219812"/>
                                </a:lnTo>
                                <a:lnTo>
                                  <a:pt x="1448054" y="220942"/>
                                </a:lnTo>
                                <a:lnTo>
                                  <a:pt x="1448499" y="222085"/>
                                </a:lnTo>
                                <a:lnTo>
                                  <a:pt x="1449413" y="224346"/>
                                </a:lnTo>
                                <a:lnTo>
                                  <a:pt x="1449857" y="225476"/>
                                </a:lnTo>
                                <a:lnTo>
                                  <a:pt x="1450315" y="226606"/>
                                </a:lnTo>
                                <a:lnTo>
                                  <a:pt x="1451216" y="228879"/>
                                </a:lnTo>
                                <a:lnTo>
                                  <a:pt x="1451674" y="230010"/>
                                </a:lnTo>
                                <a:lnTo>
                                  <a:pt x="1452131" y="231140"/>
                                </a:lnTo>
                                <a:lnTo>
                                  <a:pt x="1452575" y="232270"/>
                                </a:lnTo>
                                <a:lnTo>
                                  <a:pt x="1453490" y="234544"/>
                                </a:lnTo>
                                <a:lnTo>
                                  <a:pt x="1453947" y="235674"/>
                                </a:lnTo>
                                <a:lnTo>
                                  <a:pt x="1454391" y="236804"/>
                                </a:lnTo>
                                <a:lnTo>
                                  <a:pt x="1454849" y="237947"/>
                                </a:lnTo>
                                <a:lnTo>
                                  <a:pt x="1455750" y="240208"/>
                                </a:lnTo>
                                <a:lnTo>
                                  <a:pt x="1456207" y="241338"/>
                                </a:lnTo>
                                <a:lnTo>
                                  <a:pt x="1457109" y="243611"/>
                                </a:lnTo>
                                <a:lnTo>
                                  <a:pt x="1457566" y="244742"/>
                                </a:lnTo>
                                <a:lnTo>
                                  <a:pt x="1458024" y="245872"/>
                                </a:lnTo>
                                <a:lnTo>
                                  <a:pt x="1458468" y="247002"/>
                                </a:lnTo>
                                <a:lnTo>
                                  <a:pt x="1459382" y="249276"/>
                                </a:lnTo>
                                <a:lnTo>
                                  <a:pt x="1459827" y="250406"/>
                                </a:lnTo>
                                <a:lnTo>
                                  <a:pt x="1460284" y="251536"/>
                                </a:lnTo>
                                <a:lnTo>
                                  <a:pt x="1460741" y="252667"/>
                                </a:lnTo>
                                <a:lnTo>
                                  <a:pt x="1461643" y="254940"/>
                                </a:lnTo>
                                <a:lnTo>
                                  <a:pt x="1462100" y="256070"/>
                                </a:lnTo>
                                <a:lnTo>
                                  <a:pt x="1462557" y="257200"/>
                                </a:lnTo>
                                <a:lnTo>
                                  <a:pt x="1463002" y="258331"/>
                                </a:lnTo>
                                <a:lnTo>
                                  <a:pt x="1463916" y="260604"/>
                                </a:lnTo>
                                <a:lnTo>
                                  <a:pt x="1464361" y="261734"/>
                                </a:lnTo>
                                <a:lnTo>
                                  <a:pt x="1464818" y="262865"/>
                                </a:lnTo>
                                <a:lnTo>
                                  <a:pt x="1465720" y="265138"/>
                                </a:lnTo>
                                <a:lnTo>
                                  <a:pt x="1466177" y="266268"/>
                                </a:lnTo>
                                <a:lnTo>
                                  <a:pt x="1466634" y="267399"/>
                                </a:lnTo>
                                <a:lnTo>
                                  <a:pt x="1467536" y="269672"/>
                                </a:lnTo>
                                <a:lnTo>
                                  <a:pt x="1468895" y="273063"/>
                                </a:lnTo>
                                <a:lnTo>
                                  <a:pt x="1469809" y="275336"/>
                                </a:lnTo>
                                <a:lnTo>
                                  <a:pt x="1470254" y="276466"/>
                                </a:lnTo>
                                <a:lnTo>
                                  <a:pt x="1470711" y="277597"/>
                                </a:lnTo>
                                <a:lnTo>
                                  <a:pt x="1471168" y="278727"/>
                                </a:lnTo>
                                <a:lnTo>
                                  <a:pt x="1471613" y="279870"/>
                                </a:lnTo>
                                <a:lnTo>
                                  <a:pt x="1472527" y="282130"/>
                                </a:lnTo>
                                <a:lnTo>
                                  <a:pt x="1472972" y="283261"/>
                                </a:lnTo>
                                <a:lnTo>
                                  <a:pt x="1473886" y="285534"/>
                                </a:lnTo>
                                <a:lnTo>
                                  <a:pt x="1474330" y="286664"/>
                                </a:lnTo>
                                <a:lnTo>
                                  <a:pt x="1474788" y="287795"/>
                                </a:lnTo>
                                <a:lnTo>
                                  <a:pt x="1475245" y="288925"/>
                                </a:lnTo>
                                <a:lnTo>
                                  <a:pt x="1477061" y="293459"/>
                                </a:lnTo>
                                <a:lnTo>
                                  <a:pt x="1477963" y="295732"/>
                                </a:lnTo>
                                <a:lnTo>
                                  <a:pt x="1478864" y="297993"/>
                                </a:lnTo>
                                <a:lnTo>
                                  <a:pt x="1479322" y="299123"/>
                                </a:lnTo>
                                <a:lnTo>
                                  <a:pt x="1480680" y="302527"/>
                                </a:lnTo>
                                <a:lnTo>
                                  <a:pt x="1481582" y="304787"/>
                                </a:lnTo>
                                <a:lnTo>
                                  <a:pt x="1482954" y="308191"/>
                                </a:lnTo>
                                <a:lnTo>
                                  <a:pt x="1483398" y="309321"/>
                                </a:lnTo>
                                <a:lnTo>
                                  <a:pt x="1484313" y="311595"/>
                                </a:lnTo>
                                <a:lnTo>
                                  <a:pt x="1484757" y="312725"/>
                                </a:lnTo>
                                <a:lnTo>
                                  <a:pt x="1485672" y="314985"/>
                                </a:lnTo>
                                <a:lnTo>
                                  <a:pt x="1486116" y="316128"/>
                                </a:lnTo>
                                <a:lnTo>
                                  <a:pt x="1487475" y="319519"/>
                                </a:lnTo>
                                <a:lnTo>
                                  <a:pt x="1488389" y="321793"/>
                                </a:lnTo>
                                <a:lnTo>
                                  <a:pt x="1488834" y="322923"/>
                                </a:lnTo>
                                <a:lnTo>
                                  <a:pt x="1489748" y="325183"/>
                                </a:lnTo>
                                <a:lnTo>
                                  <a:pt x="1491107" y="328587"/>
                                </a:lnTo>
                                <a:lnTo>
                                  <a:pt x="1492009" y="330848"/>
                                </a:lnTo>
                                <a:lnTo>
                                  <a:pt x="1492466" y="331991"/>
                                </a:lnTo>
                                <a:lnTo>
                                  <a:pt x="1492923" y="333121"/>
                                </a:lnTo>
                                <a:lnTo>
                                  <a:pt x="1493368" y="334251"/>
                                </a:lnTo>
                                <a:lnTo>
                                  <a:pt x="1493825" y="335382"/>
                                </a:lnTo>
                                <a:lnTo>
                                  <a:pt x="1494726" y="337655"/>
                                </a:lnTo>
                                <a:lnTo>
                                  <a:pt x="1495641" y="339916"/>
                                </a:lnTo>
                                <a:lnTo>
                                  <a:pt x="1496086" y="341046"/>
                                </a:lnTo>
                                <a:lnTo>
                                  <a:pt x="1496543" y="342189"/>
                                </a:lnTo>
                                <a:lnTo>
                                  <a:pt x="1497445" y="344449"/>
                                </a:lnTo>
                                <a:lnTo>
                                  <a:pt x="1497901" y="345580"/>
                                </a:lnTo>
                                <a:lnTo>
                                  <a:pt x="1498359" y="346710"/>
                                </a:lnTo>
                                <a:lnTo>
                                  <a:pt x="1498816" y="347853"/>
                                </a:lnTo>
                                <a:lnTo>
                                  <a:pt x="1499261" y="348983"/>
                                </a:lnTo>
                                <a:lnTo>
                                  <a:pt x="1500175" y="351244"/>
                                </a:lnTo>
                                <a:lnTo>
                                  <a:pt x="1500620" y="352387"/>
                                </a:lnTo>
                                <a:lnTo>
                                  <a:pt x="1501534" y="354648"/>
                                </a:lnTo>
                                <a:lnTo>
                                  <a:pt x="1501978" y="355778"/>
                                </a:lnTo>
                                <a:lnTo>
                                  <a:pt x="1502436" y="356908"/>
                                </a:lnTo>
                                <a:lnTo>
                                  <a:pt x="1502893" y="358051"/>
                                </a:lnTo>
                                <a:lnTo>
                                  <a:pt x="1503795" y="360312"/>
                                </a:lnTo>
                                <a:lnTo>
                                  <a:pt x="1504251" y="361442"/>
                                </a:lnTo>
                                <a:lnTo>
                                  <a:pt x="1504696" y="362572"/>
                                </a:lnTo>
                                <a:lnTo>
                                  <a:pt x="1505153" y="363715"/>
                                </a:lnTo>
                                <a:lnTo>
                                  <a:pt x="1506068" y="365976"/>
                                </a:lnTo>
                                <a:lnTo>
                                  <a:pt x="1506512" y="367106"/>
                                </a:lnTo>
                                <a:lnTo>
                                  <a:pt x="1506970" y="368249"/>
                                </a:lnTo>
                                <a:lnTo>
                                  <a:pt x="1507426" y="369380"/>
                                </a:lnTo>
                                <a:lnTo>
                                  <a:pt x="1508328" y="371640"/>
                                </a:lnTo>
                                <a:lnTo>
                                  <a:pt x="1508786" y="372770"/>
                                </a:lnTo>
                                <a:lnTo>
                                  <a:pt x="1509230" y="373913"/>
                                </a:lnTo>
                                <a:lnTo>
                                  <a:pt x="1510145" y="376174"/>
                                </a:lnTo>
                                <a:lnTo>
                                  <a:pt x="1510589" y="377304"/>
                                </a:lnTo>
                                <a:lnTo>
                                  <a:pt x="1511046" y="378447"/>
                                </a:lnTo>
                                <a:lnTo>
                                  <a:pt x="1511948" y="380708"/>
                                </a:lnTo>
                                <a:lnTo>
                                  <a:pt x="1513320" y="384112"/>
                                </a:lnTo>
                                <a:lnTo>
                                  <a:pt x="1514221" y="386372"/>
                                </a:lnTo>
                                <a:lnTo>
                                  <a:pt x="1514678" y="387502"/>
                                </a:lnTo>
                                <a:lnTo>
                                  <a:pt x="1515123" y="388645"/>
                                </a:lnTo>
                                <a:lnTo>
                                  <a:pt x="1515580" y="389776"/>
                                </a:lnTo>
                                <a:lnTo>
                                  <a:pt x="1516037" y="390906"/>
                                </a:lnTo>
                                <a:lnTo>
                                  <a:pt x="1516939" y="393167"/>
                                </a:lnTo>
                                <a:lnTo>
                                  <a:pt x="1517396" y="394310"/>
                                </a:lnTo>
                                <a:lnTo>
                                  <a:pt x="1518298" y="396570"/>
                                </a:lnTo>
                                <a:lnTo>
                                  <a:pt x="1518755" y="397701"/>
                                </a:lnTo>
                                <a:lnTo>
                                  <a:pt x="1519199" y="398831"/>
                                </a:lnTo>
                                <a:lnTo>
                                  <a:pt x="1519657" y="399974"/>
                                </a:lnTo>
                                <a:lnTo>
                                  <a:pt x="1521473" y="404508"/>
                                </a:lnTo>
                                <a:lnTo>
                                  <a:pt x="1522374" y="406768"/>
                                </a:lnTo>
                                <a:lnTo>
                                  <a:pt x="1523289" y="409029"/>
                                </a:lnTo>
                                <a:lnTo>
                                  <a:pt x="1523733" y="410172"/>
                                </a:lnTo>
                                <a:lnTo>
                                  <a:pt x="1525092" y="413563"/>
                                </a:lnTo>
                                <a:lnTo>
                                  <a:pt x="1526007" y="415836"/>
                                </a:lnTo>
                                <a:lnTo>
                                  <a:pt x="1527366" y="419227"/>
                                </a:lnTo>
                                <a:lnTo>
                                  <a:pt x="1527823" y="420370"/>
                                </a:lnTo>
                                <a:lnTo>
                                  <a:pt x="1528724" y="422631"/>
                                </a:lnTo>
                                <a:lnTo>
                                  <a:pt x="1529182" y="423761"/>
                                </a:lnTo>
                                <a:lnTo>
                                  <a:pt x="1529626" y="424891"/>
                                </a:lnTo>
                                <a:lnTo>
                                  <a:pt x="1530083" y="426034"/>
                                </a:lnTo>
                                <a:lnTo>
                                  <a:pt x="1531899" y="430568"/>
                                </a:lnTo>
                                <a:lnTo>
                                  <a:pt x="1532801" y="432829"/>
                                </a:lnTo>
                                <a:lnTo>
                                  <a:pt x="1533258" y="433959"/>
                                </a:lnTo>
                                <a:lnTo>
                                  <a:pt x="1534160" y="436232"/>
                                </a:lnTo>
                                <a:lnTo>
                                  <a:pt x="1535519" y="439623"/>
                                </a:lnTo>
                                <a:lnTo>
                                  <a:pt x="1536433" y="441896"/>
                                </a:lnTo>
                                <a:lnTo>
                                  <a:pt x="1536878" y="443027"/>
                                </a:lnTo>
                                <a:lnTo>
                                  <a:pt x="1537335" y="444157"/>
                                </a:lnTo>
                                <a:lnTo>
                                  <a:pt x="1537792" y="445287"/>
                                </a:lnTo>
                                <a:lnTo>
                                  <a:pt x="1538237" y="446431"/>
                                </a:lnTo>
                                <a:lnTo>
                                  <a:pt x="1539151" y="448691"/>
                                </a:lnTo>
                                <a:lnTo>
                                  <a:pt x="1540053" y="450952"/>
                                </a:lnTo>
                                <a:lnTo>
                                  <a:pt x="1540510" y="452095"/>
                                </a:lnTo>
                                <a:lnTo>
                                  <a:pt x="1540955" y="453225"/>
                                </a:lnTo>
                                <a:lnTo>
                                  <a:pt x="1631607" y="453225"/>
                                </a:lnTo>
                                <a:lnTo>
                                  <a:pt x="1632052" y="452095"/>
                                </a:lnTo>
                                <a:lnTo>
                                  <a:pt x="1632509" y="450952"/>
                                </a:lnTo>
                                <a:lnTo>
                                  <a:pt x="1633423" y="448691"/>
                                </a:lnTo>
                                <a:lnTo>
                                  <a:pt x="1634325" y="446431"/>
                                </a:lnTo>
                                <a:lnTo>
                                  <a:pt x="1634782" y="445287"/>
                                </a:lnTo>
                                <a:lnTo>
                                  <a:pt x="1635227" y="444157"/>
                                </a:lnTo>
                                <a:lnTo>
                                  <a:pt x="1635684" y="443027"/>
                                </a:lnTo>
                                <a:lnTo>
                                  <a:pt x="1636141" y="441896"/>
                                </a:lnTo>
                                <a:lnTo>
                                  <a:pt x="1636586" y="440766"/>
                                </a:lnTo>
                                <a:lnTo>
                                  <a:pt x="1637043" y="439623"/>
                                </a:lnTo>
                                <a:lnTo>
                                  <a:pt x="1637500" y="438493"/>
                                </a:lnTo>
                                <a:lnTo>
                                  <a:pt x="1638402" y="436232"/>
                                </a:lnTo>
                                <a:lnTo>
                                  <a:pt x="1639303" y="433959"/>
                                </a:lnTo>
                                <a:lnTo>
                                  <a:pt x="1639761" y="432829"/>
                                </a:lnTo>
                                <a:lnTo>
                                  <a:pt x="1640218" y="431698"/>
                                </a:lnTo>
                                <a:lnTo>
                                  <a:pt x="1640675" y="430568"/>
                                </a:lnTo>
                                <a:lnTo>
                                  <a:pt x="1641119" y="429425"/>
                                </a:lnTo>
                                <a:lnTo>
                                  <a:pt x="1642936" y="424891"/>
                                </a:lnTo>
                                <a:lnTo>
                                  <a:pt x="1643837" y="422631"/>
                                </a:lnTo>
                                <a:lnTo>
                                  <a:pt x="1644752" y="420370"/>
                                </a:lnTo>
                                <a:lnTo>
                                  <a:pt x="1645196" y="419227"/>
                                </a:lnTo>
                                <a:lnTo>
                                  <a:pt x="1646555" y="415836"/>
                                </a:lnTo>
                                <a:lnTo>
                                  <a:pt x="1647469" y="413563"/>
                                </a:lnTo>
                                <a:lnTo>
                                  <a:pt x="1648828" y="410172"/>
                                </a:lnTo>
                                <a:lnTo>
                                  <a:pt x="1649286" y="409029"/>
                                </a:lnTo>
                                <a:lnTo>
                                  <a:pt x="1650187" y="406768"/>
                                </a:lnTo>
                                <a:lnTo>
                                  <a:pt x="1651089" y="404508"/>
                                </a:lnTo>
                                <a:lnTo>
                                  <a:pt x="1653362" y="398831"/>
                                </a:lnTo>
                                <a:lnTo>
                                  <a:pt x="1654264" y="396570"/>
                                </a:lnTo>
                                <a:lnTo>
                                  <a:pt x="1655178" y="394310"/>
                                </a:lnTo>
                                <a:lnTo>
                                  <a:pt x="1655623" y="393167"/>
                                </a:lnTo>
                                <a:lnTo>
                                  <a:pt x="1656982" y="389776"/>
                                </a:lnTo>
                                <a:lnTo>
                                  <a:pt x="1657896" y="387502"/>
                                </a:lnTo>
                                <a:lnTo>
                                  <a:pt x="1658341" y="386372"/>
                                </a:lnTo>
                                <a:lnTo>
                                  <a:pt x="1659255" y="384112"/>
                                </a:lnTo>
                                <a:lnTo>
                                  <a:pt x="1660614" y="380708"/>
                                </a:lnTo>
                                <a:lnTo>
                                  <a:pt x="1661516" y="378447"/>
                                </a:lnTo>
                                <a:lnTo>
                                  <a:pt x="1661973" y="377304"/>
                                </a:lnTo>
                                <a:lnTo>
                                  <a:pt x="1662430" y="376174"/>
                                </a:lnTo>
                                <a:lnTo>
                                  <a:pt x="1663332" y="373913"/>
                                </a:lnTo>
                                <a:lnTo>
                                  <a:pt x="1663789" y="372770"/>
                                </a:lnTo>
                                <a:lnTo>
                                  <a:pt x="1664234" y="371640"/>
                                </a:lnTo>
                                <a:lnTo>
                                  <a:pt x="1664691" y="370510"/>
                                </a:lnTo>
                                <a:lnTo>
                                  <a:pt x="1665592" y="368249"/>
                                </a:lnTo>
                                <a:lnTo>
                                  <a:pt x="1666050" y="367106"/>
                                </a:lnTo>
                                <a:lnTo>
                                  <a:pt x="1666507" y="365976"/>
                                </a:lnTo>
                                <a:lnTo>
                                  <a:pt x="1666951" y="364846"/>
                                </a:lnTo>
                                <a:lnTo>
                                  <a:pt x="1667409" y="363715"/>
                                </a:lnTo>
                                <a:lnTo>
                                  <a:pt x="1668310" y="361442"/>
                                </a:lnTo>
                                <a:lnTo>
                                  <a:pt x="1668767" y="360312"/>
                                </a:lnTo>
                                <a:lnTo>
                                  <a:pt x="1669669" y="358051"/>
                                </a:lnTo>
                                <a:lnTo>
                                  <a:pt x="1670126" y="356908"/>
                                </a:lnTo>
                                <a:lnTo>
                                  <a:pt x="1670584" y="355778"/>
                                </a:lnTo>
                                <a:lnTo>
                                  <a:pt x="1671041" y="354648"/>
                                </a:lnTo>
                                <a:lnTo>
                                  <a:pt x="1671942" y="352387"/>
                                </a:lnTo>
                                <a:lnTo>
                                  <a:pt x="1672400" y="351244"/>
                                </a:lnTo>
                                <a:lnTo>
                                  <a:pt x="1673301" y="348983"/>
                                </a:lnTo>
                                <a:lnTo>
                                  <a:pt x="1673759" y="347853"/>
                                </a:lnTo>
                                <a:lnTo>
                                  <a:pt x="1674203" y="346710"/>
                                </a:lnTo>
                                <a:lnTo>
                                  <a:pt x="1674660" y="345580"/>
                                </a:lnTo>
                                <a:lnTo>
                                  <a:pt x="1675117" y="344449"/>
                                </a:lnTo>
                                <a:lnTo>
                                  <a:pt x="1675562" y="343319"/>
                                </a:lnTo>
                                <a:lnTo>
                                  <a:pt x="1676476" y="341046"/>
                                </a:lnTo>
                                <a:lnTo>
                                  <a:pt x="1676934" y="339916"/>
                                </a:lnTo>
                                <a:lnTo>
                                  <a:pt x="1677835" y="337655"/>
                                </a:lnTo>
                                <a:lnTo>
                                  <a:pt x="1679194" y="334251"/>
                                </a:lnTo>
                                <a:lnTo>
                                  <a:pt x="1680096" y="331991"/>
                                </a:lnTo>
                                <a:lnTo>
                                  <a:pt x="1680553" y="330848"/>
                                </a:lnTo>
                                <a:lnTo>
                                  <a:pt x="1681010" y="329717"/>
                                </a:lnTo>
                                <a:lnTo>
                                  <a:pt x="1681455" y="328587"/>
                                </a:lnTo>
                                <a:lnTo>
                                  <a:pt x="1681912" y="327457"/>
                                </a:lnTo>
                                <a:lnTo>
                                  <a:pt x="1682814" y="325183"/>
                                </a:lnTo>
                                <a:lnTo>
                                  <a:pt x="1683728" y="322923"/>
                                </a:lnTo>
                                <a:lnTo>
                                  <a:pt x="1684173" y="321793"/>
                                </a:lnTo>
                                <a:lnTo>
                                  <a:pt x="1684630" y="320650"/>
                                </a:lnTo>
                                <a:lnTo>
                                  <a:pt x="1685087" y="319519"/>
                                </a:lnTo>
                                <a:lnTo>
                                  <a:pt x="1685544" y="318389"/>
                                </a:lnTo>
                                <a:lnTo>
                                  <a:pt x="1686446" y="316128"/>
                                </a:lnTo>
                                <a:lnTo>
                                  <a:pt x="1686903" y="314985"/>
                                </a:lnTo>
                                <a:lnTo>
                                  <a:pt x="1687348" y="313855"/>
                                </a:lnTo>
                                <a:lnTo>
                                  <a:pt x="1688262" y="311595"/>
                                </a:lnTo>
                                <a:lnTo>
                                  <a:pt x="1689164" y="309321"/>
                                </a:lnTo>
                                <a:lnTo>
                                  <a:pt x="1689621" y="308191"/>
                                </a:lnTo>
                                <a:lnTo>
                                  <a:pt x="1690980" y="304787"/>
                                </a:lnTo>
                                <a:lnTo>
                                  <a:pt x="1691881" y="302527"/>
                                </a:lnTo>
                                <a:lnTo>
                                  <a:pt x="1693240" y="299123"/>
                                </a:lnTo>
                                <a:lnTo>
                                  <a:pt x="1693698" y="297993"/>
                                </a:lnTo>
                                <a:lnTo>
                                  <a:pt x="1694599" y="295732"/>
                                </a:lnTo>
                                <a:lnTo>
                                  <a:pt x="1695056" y="294589"/>
                                </a:lnTo>
                                <a:lnTo>
                                  <a:pt x="1695514" y="293459"/>
                                </a:lnTo>
                                <a:lnTo>
                                  <a:pt x="1695958" y="292329"/>
                                </a:lnTo>
                                <a:lnTo>
                                  <a:pt x="1697317" y="288925"/>
                                </a:lnTo>
                                <a:lnTo>
                                  <a:pt x="1697774" y="287795"/>
                                </a:lnTo>
                                <a:lnTo>
                                  <a:pt x="1698231" y="286664"/>
                                </a:lnTo>
                                <a:lnTo>
                                  <a:pt x="1698676" y="285534"/>
                                </a:lnTo>
                                <a:lnTo>
                                  <a:pt x="1699590" y="283261"/>
                                </a:lnTo>
                                <a:lnTo>
                                  <a:pt x="1700048" y="282130"/>
                                </a:lnTo>
                                <a:lnTo>
                                  <a:pt x="1701406" y="278727"/>
                                </a:lnTo>
                                <a:lnTo>
                                  <a:pt x="1702308" y="276466"/>
                                </a:lnTo>
                                <a:lnTo>
                                  <a:pt x="1702765" y="275336"/>
                                </a:lnTo>
                                <a:lnTo>
                                  <a:pt x="1703209" y="274206"/>
                                </a:lnTo>
                                <a:lnTo>
                                  <a:pt x="1703667" y="273063"/>
                                </a:lnTo>
                                <a:lnTo>
                                  <a:pt x="1704124" y="271932"/>
                                </a:lnTo>
                                <a:lnTo>
                                  <a:pt x="1705026" y="269672"/>
                                </a:lnTo>
                                <a:lnTo>
                                  <a:pt x="1705928" y="267399"/>
                                </a:lnTo>
                                <a:lnTo>
                                  <a:pt x="1706384" y="266268"/>
                                </a:lnTo>
                                <a:lnTo>
                                  <a:pt x="1706842" y="265138"/>
                                </a:lnTo>
                                <a:lnTo>
                                  <a:pt x="1707744" y="262865"/>
                                </a:lnTo>
                                <a:lnTo>
                                  <a:pt x="1708201" y="261734"/>
                                </a:lnTo>
                                <a:lnTo>
                                  <a:pt x="1708658" y="260604"/>
                                </a:lnTo>
                                <a:lnTo>
                                  <a:pt x="1709103" y="259474"/>
                                </a:lnTo>
                                <a:lnTo>
                                  <a:pt x="1710017" y="257200"/>
                                </a:lnTo>
                                <a:lnTo>
                                  <a:pt x="1710462" y="256070"/>
                                </a:lnTo>
                                <a:lnTo>
                                  <a:pt x="1710919" y="254940"/>
                                </a:lnTo>
                                <a:lnTo>
                                  <a:pt x="1711821" y="252667"/>
                                </a:lnTo>
                                <a:lnTo>
                                  <a:pt x="1712278" y="251536"/>
                                </a:lnTo>
                                <a:lnTo>
                                  <a:pt x="1712734" y="250406"/>
                                </a:lnTo>
                                <a:lnTo>
                                  <a:pt x="1713179" y="249276"/>
                                </a:lnTo>
                                <a:lnTo>
                                  <a:pt x="1714094" y="247002"/>
                                </a:lnTo>
                                <a:lnTo>
                                  <a:pt x="1714551" y="245872"/>
                                </a:lnTo>
                                <a:lnTo>
                                  <a:pt x="1714996" y="244742"/>
                                </a:lnTo>
                                <a:lnTo>
                                  <a:pt x="1715453" y="243611"/>
                                </a:lnTo>
                                <a:lnTo>
                                  <a:pt x="1716354" y="241338"/>
                                </a:lnTo>
                                <a:lnTo>
                                  <a:pt x="1716812" y="240208"/>
                                </a:lnTo>
                                <a:lnTo>
                                  <a:pt x="1717269" y="239077"/>
                                </a:lnTo>
                                <a:lnTo>
                                  <a:pt x="1718171" y="236804"/>
                                </a:lnTo>
                                <a:lnTo>
                                  <a:pt x="1718628" y="235674"/>
                                </a:lnTo>
                                <a:lnTo>
                                  <a:pt x="1719072" y="234544"/>
                                </a:lnTo>
                                <a:lnTo>
                                  <a:pt x="1719987" y="232270"/>
                                </a:lnTo>
                                <a:lnTo>
                                  <a:pt x="1720431" y="231140"/>
                                </a:lnTo>
                                <a:lnTo>
                                  <a:pt x="1720888" y="230010"/>
                                </a:lnTo>
                                <a:lnTo>
                                  <a:pt x="1721346" y="228879"/>
                                </a:lnTo>
                                <a:lnTo>
                                  <a:pt x="1722247" y="226606"/>
                                </a:lnTo>
                                <a:lnTo>
                                  <a:pt x="1722704" y="225476"/>
                                </a:lnTo>
                                <a:lnTo>
                                  <a:pt x="1723162" y="224346"/>
                                </a:lnTo>
                                <a:lnTo>
                                  <a:pt x="1723606" y="223215"/>
                                </a:lnTo>
                                <a:lnTo>
                                  <a:pt x="1724521" y="220942"/>
                                </a:lnTo>
                                <a:lnTo>
                                  <a:pt x="1724965" y="219812"/>
                                </a:lnTo>
                                <a:lnTo>
                                  <a:pt x="1725422" y="218681"/>
                                </a:lnTo>
                                <a:lnTo>
                                  <a:pt x="1725879" y="217551"/>
                                </a:lnTo>
                                <a:lnTo>
                                  <a:pt x="1726324" y="216408"/>
                                </a:lnTo>
                                <a:lnTo>
                                  <a:pt x="1727238" y="214147"/>
                                </a:lnTo>
                                <a:lnTo>
                                  <a:pt x="1728140" y="211887"/>
                                </a:lnTo>
                                <a:lnTo>
                                  <a:pt x="1728597" y="210744"/>
                                </a:lnTo>
                                <a:lnTo>
                                  <a:pt x="1729042" y="209613"/>
                                </a:lnTo>
                                <a:lnTo>
                                  <a:pt x="1729499" y="208483"/>
                                </a:lnTo>
                                <a:lnTo>
                                  <a:pt x="1729956" y="207353"/>
                                </a:lnTo>
                                <a:lnTo>
                                  <a:pt x="1730857" y="205080"/>
                                </a:lnTo>
                                <a:lnTo>
                                  <a:pt x="1731315" y="203949"/>
                                </a:lnTo>
                                <a:lnTo>
                                  <a:pt x="1731772" y="202819"/>
                                </a:lnTo>
                                <a:lnTo>
                                  <a:pt x="1732674" y="200546"/>
                                </a:lnTo>
                                <a:lnTo>
                                  <a:pt x="1733575" y="198285"/>
                                </a:lnTo>
                                <a:lnTo>
                                  <a:pt x="1734032" y="197155"/>
                                </a:lnTo>
                                <a:lnTo>
                                  <a:pt x="1735392" y="193751"/>
                                </a:lnTo>
                                <a:lnTo>
                                  <a:pt x="1736293" y="191491"/>
                                </a:lnTo>
                                <a:lnTo>
                                  <a:pt x="1737665" y="188087"/>
                                </a:lnTo>
                                <a:lnTo>
                                  <a:pt x="1738109" y="186957"/>
                                </a:lnTo>
                                <a:lnTo>
                                  <a:pt x="1739024" y="184683"/>
                                </a:lnTo>
                                <a:lnTo>
                                  <a:pt x="1739925" y="182423"/>
                                </a:lnTo>
                                <a:lnTo>
                                  <a:pt x="1740382" y="181293"/>
                                </a:lnTo>
                                <a:lnTo>
                                  <a:pt x="1740827" y="180162"/>
                                </a:lnTo>
                                <a:lnTo>
                                  <a:pt x="1742186" y="176759"/>
                                </a:lnTo>
                                <a:lnTo>
                                  <a:pt x="1743100" y="174485"/>
                                </a:lnTo>
                                <a:lnTo>
                                  <a:pt x="1743545" y="173355"/>
                                </a:lnTo>
                                <a:lnTo>
                                  <a:pt x="1744002" y="172225"/>
                                </a:lnTo>
                                <a:lnTo>
                                  <a:pt x="1744917" y="169964"/>
                                </a:lnTo>
                                <a:lnTo>
                                  <a:pt x="1745361" y="168821"/>
                                </a:lnTo>
                                <a:lnTo>
                                  <a:pt x="1745818" y="167691"/>
                                </a:lnTo>
                                <a:lnTo>
                                  <a:pt x="1746720" y="165430"/>
                                </a:lnTo>
                                <a:lnTo>
                                  <a:pt x="1748536" y="160896"/>
                                </a:lnTo>
                                <a:lnTo>
                                  <a:pt x="1748993" y="159766"/>
                                </a:lnTo>
                                <a:lnTo>
                                  <a:pt x="1749438" y="158623"/>
                                </a:lnTo>
                                <a:lnTo>
                                  <a:pt x="1750352" y="156362"/>
                                </a:lnTo>
                                <a:lnTo>
                                  <a:pt x="1750796" y="155232"/>
                                </a:lnTo>
                                <a:lnTo>
                                  <a:pt x="1751254" y="154102"/>
                                </a:lnTo>
                                <a:lnTo>
                                  <a:pt x="1751711" y="152959"/>
                                </a:lnTo>
                                <a:lnTo>
                                  <a:pt x="1752168" y="151829"/>
                                </a:lnTo>
                                <a:lnTo>
                                  <a:pt x="1752613" y="150698"/>
                                </a:lnTo>
                                <a:lnTo>
                                  <a:pt x="1753527" y="148425"/>
                                </a:lnTo>
                                <a:lnTo>
                                  <a:pt x="1754429" y="146164"/>
                                </a:lnTo>
                                <a:lnTo>
                                  <a:pt x="1754886" y="145034"/>
                                </a:lnTo>
                                <a:lnTo>
                                  <a:pt x="1756245" y="141630"/>
                                </a:lnTo>
                                <a:lnTo>
                                  <a:pt x="1757146" y="139370"/>
                                </a:lnTo>
                                <a:lnTo>
                                  <a:pt x="1757604" y="138240"/>
                                </a:lnTo>
                                <a:lnTo>
                                  <a:pt x="1758505" y="135966"/>
                                </a:lnTo>
                                <a:lnTo>
                                  <a:pt x="1758963" y="134836"/>
                                </a:lnTo>
                                <a:lnTo>
                                  <a:pt x="1759407" y="133706"/>
                                </a:lnTo>
                                <a:lnTo>
                                  <a:pt x="1759865" y="132563"/>
                                </a:lnTo>
                                <a:lnTo>
                                  <a:pt x="1760779" y="130302"/>
                                </a:lnTo>
                                <a:lnTo>
                                  <a:pt x="1761223" y="129172"/>
                                </a:lnTo>
                                <a:lnTo>
                                  <a:pt x="1762138" y="126898"/>
                                </a:lnTo>
                                <a:lnTo>
                                  <a:pt x="1762582" y="125768"/>
                                </a:lnTo>
                                <a:lnTo>
                                  <a:pt x="1763040" y="124638"/>
                                </a:lnTo>
                                <a:lnTo>
                                  <a:pt x="1763496" y="123507"/>
                                </a:lnTo>
                                <a:lnTo>
                                  <a:pt x="1763941" y="122365"/>
                                </a:lnTo>
                                <a:lnTo>
                                  <a:pt x="1764398" y="121234"/>
                                </a:lnTo>
                                <a:lnTo>
                                  <a:pt x="1765300" y="118974"/>
                                </a:lnTo>
                                <a:lnTo>
                                  <a:pt x="1765757" y="117843"/>
                                </a:lnTo>
                                <a:lnTo>
                                  <a:pt x="1766659" y="115570"/>
                                </a:lnTo>
                                <a:lnTo>
                                  <a:pt x="1767573" y="113309"/>
                                </a:lnTo>
                                <a:lnTo>
                                  <a:pt x="1768030" y="112166"/>
                                </a:lnTo>
                                <a:lnTo>
                                  <a:pt x="1768475" y="111036"/>
                                </a:lnTo>
                                <a:lnTo>
                                  <a:pt x="1768932" y="109906"/>
                                </a:lnTo>
                                <a:lnTo>
                                  <a:pt x="1769390" y="108776"/>
                                </a:lnTo>
                                <a:lnTo>
                                  <a:pt x="1769834" y="107645"/>
                                </a:lnTo>
                                <a:lnTo>
                                  <a:pt x="1770291" y="106502"/>
                                </a:lnTo>
                                <a:lnTo>
                                  <a:pt x="1770748" y="105372"/>
                                </a:lnTo>
                                <a:lnTo>
                                  <a:pt x="1771650" y="103111"/>
                                </a:lnTo>
                                <a:lnTo>
                                  <a:pt x="1772107" y="101981"/>
                                </a:lnTo>
                                <a:lnTo>
                                  <a:pt x="1773009" y="99708"/>
                                </a:lnTo>
                                <a:lnTo>
                                  <a:pt x="1773466" y="98577"/>
                                </a:lnTo>
                                <a:lnTo>
                                  <a:pt x="1773911" y="97447"/>
                                </a:lnTo>
                                <a:lnTo>
                                  <a:pt x="1774368" y="96304"/>
                                </a:lnTo>
                                <a:lnTo>
                                  <a:pt x="1775727" y="92913"/>
                                </a:lnTo>
                                <a:lnTo>
                                  <a:pt x="1776184" y="91783"/>
                                </a:lnTo>
                                <a:lnTo>
                                  <a:pt x="1776641" y="90640"/>
                                </a:lnTo>
                                <a:lnTo>
                                  <a:pt x="1777086" y="89510"/>
                                </a:lnTo>
                                <a:lnTo>
                                  <a:pt x="1777543" y="88379"/>
                                </a:lnTo>
                                <a:lnTo>
                                  <a:pt x="1778000" y="87249"/>
                                </a:lnTo>
                                <a:lnTo>
                                  <a:pt x="1778444" y="86119"/>
                                </a:lnTo>
                                <a:lnTo>
                                  <a:pt x="1778902" y="84976"/>
                                </a:lnTo>
                                <a:lnTo>
                                  <a:pt x="1779359" y="83845"/>
                                </a:lnTo>
                                <a:lnTo>
                                  <a:pt x="1779803" y="82715"/>
                                </a:lnTo>
                                <a:lnTo>
                                  <a:pt x="1780718" y="80442"/>
                                </a:lnTo>
                                <a:lnTo>
                                  <a:pt x="1781162" y="79312"/>
                                </a:lnTo>
                                <a:lnTo>
                                  <a:pt x="1781619" y="78181"/>
                                </a:lnTo>
                                <a:lnTo>
                                  <a:pt x="1782077" y="77051"/>
                                </a:lnTo>
                                <a:lnTo>
                                  <a:pt x="1782534" y="75921"/>
                                </a:lnTo>
                                <a:lnTo>
                                  <a:pt x="1783436" y="73647"/>
                                </a:lnTo>
                                <a:lnTo>
                                  <a:pt x="1783893" y="72517"/>
                                </a:lnTo>
                                <a:lnTo>
                                  <a:pt x="1784337" y="71387"/>
                                </a:lnTo>
                                <a:lnTo>
                                  <a:pt x="1784794" y="70244"/>
                                </a:lnTo>
                                <a:lnTo>
                                  <a:pt x="1786611" y="65723"/>
                                </a:lnTo>
                                <a:lnTo>
                                  <a:pt x="1787512" y="63449"/>
                                </a:lnTo>
                                <a:lnTo>
                                  <a:pt x="1788414" y="61189"/>
                                </a:lnTo>
                                <a:lnTo>
                                  <a:pt x="1788871" y="60058"/>
                                </a:lnTo>
                                <a:lnTo>
                                  <a:pt x="1790230" y="56655"/>
                                </a:lnTo>
                                <a:lnTo>
                                  <a:pt x="1791144" y="54381"/>
                                </a:lnTo>
                                <a:lnTo>
                                  <a:pt x="1791589" y="53251"/>
                                </a:lnTo>
                                <a:lnTo>
                                  <a:pt x="1792046" y="52121"/>
                                </a:lnTo>
                                <a:lnTo>
                                  <a:pt x="1792503" y="50990"/>
                                </a:lnTo>
                                <a:lnTo>
                                  <a:pt x="1792948" y="49860"/>
                                </a:lnTo>
                                <a:lnTo>
                                  <a:pt x="1793405" y="48717"/>
                                </a:lnTo>
                                <a:lnTo>
                                  <a:pt x="1793862" y="47587"/>
                                </a:lnTo>
                                <a:lnTo>
                                  <a:pt x="1794764" y="45326"/>
                                </a:lnTo>
                                <a:lnTo>
                                  <a:pt x="1795221" y="44183"/>
                                </a:lnTo>
                                <a:lnTo>
                                  <a:pt x="1795666" y="43053"/>
                                </a:lnTo>
                                <a:lnTo>
                                  <a:pt x="1796580" y="40792"/>
                                </a:lnTo>
                                <a:lnTo>
                                  <a:pt x="1797037" y="39662"/>
                                </a:lnTo>
                                <a:lnTo>
                                  <a:pt x="1797482" y="38519"/>
                                </a:lnTo>
                                <a:lnTo>
                                  <a:pt x="1797939" y="37389"/>
                                </a:lnTo>
                                <a:lnTo>
                                  <a:pt x="1798396" y="36259"/>
                                </a:lnTo>
                                <a:lnTo>
                                  <a:pt x="1798841" y="35128"/>
                                </a:lnTo>
                                <a:lnTo>
                                  <a:pt x="1799298" y="33998"/>
                                </a:lnTo>
                                <a:lnTo>
                                  <a:pt x="1799755" y="32855"/>
                                </a:lnTo>
                                <a:lnTo>
                                  <a:pt x="1800657" y="30594"/>
                                </a:lnTo>
                                <a:lnTo>
                                  <a:pt x="1801114" y="29464"/>
                                </a:lnTo>
                                <a:lnTo>
                                  <a:pt x="1801559" y="28321"/>
                                </a:lnTo>
                                <a:lnTo>
                                  <a:pt x="1802473" y="26060"/>
                                </a:lnTo>
                                <a:lnTo>
                                  <a:pt x="1802917" y="24930"/>
                                </a:lnTo>
                                <a:lnTo>
                                  <a:pt x="1803375" y="23800"/>
                                </a:lnTo>
                                <a:lnTo>
                                  <a:pt x="1804289" y="21526"/>
                                </a:lnTo>
                                <a:lnTo>
                                  <a:pt x="1805191" y="19266"/>
                                </a:lnTo>
                                <a:lnTo>
                                  <a:pt x="1807007" y="14732"/>
                                </a:lnTo>
                                <a:lnTo>
                                  <a:pt x="1807451" y="13602"/>
                                </a:lnTo>
                                <a:lnTo>
                                  <a:pt x="1807909" y="12459"/>
                                </a:lnTo>
                                <a:lnTo>
                                  <a:pt x="1808366" y="11328"/>
                                </a:lnTo>
                                <a:lnTo>
                                  <a:pt x="1809267" y="9068"/>
                                </a:lnTo>
                                <a:lnTo>
                                  <a:pt x="1809725" y="7938"/>
                                </a:lnTo>
                                <a:lnTo>
                                  <a:pt x="1810169" y="6795"/>
                                </a:lnTo>
                                <a:lnTo>
                                  <a:pt x="1811084" y="4534"/>
                                </a:lnTo>
                                <a:lnTo>
                                  <a:pt x="1811541" y="3404"/>
                                </a:lnTo>
                                <a:lnTo>
                                  <a:pt x="1811985" y="2261"/>
                                </a:lnTo>
                                <a:lnTo>
                                  <a:pt x="1812442" y="1130"/>
                                </a:lnTo>
                                <a:lnTo>
                                  <a:pt x="1812900" y="0"/>
                                </a:lnTo>
                                <a:lnTo>
                                  <a:pt x="1813344" y="1130"/>
                                </a:lnTo>
                                <a:lnTo>
                                  <a:pt x="1813801" y="2261"/>
                                </a:lnTo>
                                <a:lnTo>
                                  <a:pt x="1814259" y="3404"/>
                                </a:lnTo>
                                <a:lnTo>
                                  <a:pt x="1814703" y="4534"/>
                                </a:lnTo>
                                <a:lnTo>
                                  <a:pt x="1815617" y="6795"/>
                                </a:lnTo>
                                <a:lnTo>
                                  <a:pt x="1816062" y="7938"/>
                                </a:lnTo>
                                <a:lnTo>
                                  <a:pt x="1816519" y="9068"/>
                                </a:lnTo>
                                <a:lnTo>
                                  <a:pt x="1817421" y="11328"/>
                                </a:lnTo>
                                <a:lnTo>
                                  <a:pt x="1817878" y="12459"/>
                                </a:lnTo>
                                <a:lnTo>
                                  <a:pt x="1818335" y="13602"/>
                                </a:lnTo>
                                <a:lnTo>
                                  <a:pt x="1818780" y="14732"/>
                                </a:lnTo>
                                <a:lnTo>
                                  <a:pt x="1820596" y="19266"/>
                                </a:lnTo>
                                <a:lnTo>
                                  <a:pt x="1821510" y="21526"/>
                                </a:lnTo>
                                <a:lnTo>
                                  <a:pt x="1822412" y="23800"/>
                                </a:lnTo>
                                <a:lnTo>
                                  <a:pt x="1822869" y="24930"/>
                                </a:lnTo>
                                <a:lnTo>
                                  <a:pt x="1824228" y="28321"/>
                                </a:lnTo>
                                <a:lnTo>
                                  <a:pt x="1824673" y="29464"/>
                                </a:lnTo>
                                <a:lnTo>
                                  <a:pt x="1825130" y="30594"/>
                                </a:lnTo>
                                <a:lnTo>
                                  <a:pt x="1826031" y="32855"/>
                                </a:lnTo>
                                <a:lnTo>
                                  <a:pt x="1826489" y="33998"/>
                                </a:lnTo>
                                <a:lnTo>
                                  <a:pt x="1826946" y="35128"/>
                                </a:lnTo>
                                <a:lnTo>
                                  <a:pt x="1827403" y="36259"/>
                                </a:lnTo>
                                <a:lnTo>
                                  <a:pt x="1827848" y="37389"/>
                                </a:lnTo>
                                <a:lnTo>
                                  <a:pt x="1828762" y="39662"/>
                                </a:lnTo>
                                <a:lnTo>
                                  <a:pt x="1829206" y="40792"/>
                                </a:lnTo>
                                <a:lnTo>
                                  <a:pt x="1829664" y="41923"/>
                                </a:lnTo>
                                <a:lnTo>
                                  <a:pt x="1830565" y="44183"/>
                                </a:lnTo>
                                <a:lnTo>
                                  <a:pt x="1831023" y="45326"/>
                                </a:lnTo>
                                <a:lnTo>
                                  <a:pt x="1831924" y="47587"/>
                                </a:lnTo>
                                <a:lnTo>
                                  <a:pt x="1832381" y="48717"/>
                                </a:lnTo>
                                <a:lnTo>
                                  <a:pt x="1832839" y="49860"/>
                                </a:lnTo>
                                <a:lnTo>
                                  <a:pt x="1833283" y="50990"/>
                                </a:lnTo>
                                <a:lnTo>
                                  <a:pt x="1833740" y="52121"/>
                                </a:lnTo>
                                <a:lnTo>
                                  <a:pt x="1834198" y="53251"/>
                                </a:lnTo>
                                <a:lnTo>
                                  <a:pt x="1834655" y="54381"/>
                                </a:lnTo>
                                <a:lnTo>
                                  <a:pt x="1835556" y="56655"/>
                                </a:lnTo>
                                <a:lnTo>
                                  <a:pt x="1836915" y="60058"/>
                                </a:lnTo>
                                <a:lnTo>
                                  <a:pt x="1837373" y="61189"/>
                                </a:lnTo>
                                <a:lnTo>
                                  <a:pt x="1838274" y="63449"/>
                                </a:lnTo>
                                <a:lnTo>
                                  <a:pt x="1839176" y="65723"/>
                                </a:lnTo>
                                <a:lnTo>
                                  <a:pt x="1841449" y="71387"/>
                                </a:lnTo>
                                <a:lnTo>
                                  <a:pt x="1842351" y="73647"/>
                                </a:lnTo>
                                <a:lnTo>
                                  <a:pt x="1843265" y="75921"/>
                                </a:lnTo>
                                <a:lnTo>
                                  <a:pt x="1843710" y="77051"/>
                                </a:lnTo>
                                <a:lnTo>
                                  <a:pt x="1844167" y="78181"/>
                                </a:lnTo>
                                <a:lnTo>
                                  <a:pt x="1844624" y="79312"/>
                                </a:lnTo>
                                <a:lnTo>
                                  <a:pt x="1845069" y="80442"/>
                                </a:lnTo>
                                <a:lnTo>
                                  <a:pt x="1845983" y="82715"/>
                                </a:lnTo>
                                <a:lnTo>
                                  <a:pt x="1846428" y="83845"/>
                                </a:lnTo>
                                <a:lnTo>
                                  <a:pt x="1846885" y="84976"/>
                                </a:lnTo>
                                <a:lnTo>
                                  <a:pt x="1847342" y="86119"/>
                                </a:lnTo>
                                <a:lnTo>
                                  <a:pt x="1847787" y="87249"/>
                                </a:lnTo>
                                <a:lnTo>
                                  <a:pt x="1848244" y="88379"/>
                                </a:lnTo>
                                <a:lnTo>
                                  <a:pt x="1848701" y="89510"/>
                                </a:lnTo>
                                <a:lnTo>
                                  <a:pt x="1849158" y="90640"/>
                                </a:lnTo>
                                <a:lnTo>
                                  <a:pt x="1849603" y="91783"/>
                                </a:lnTo>
                                <a:lnTo>
                                  <a:pt x="1850060" y="92913"/>
                                </a:lnTo>
                                <a:lnTo>
                                  <a:pt x="1851419" y="96304"/>
                                </a:lnTo>
                                <a:lnTo>
                                  <a:pt x="1851876" y="97447"/>
                                </a:lnTo>
                                <a:lnTo>
                                  <a:pt x="1852321" y="98577"/>
                                </a:lnTo>
                                <a:lnTo>
                                  <a:pt x="1852778" y="99708"/>
                                </a:lnTo>
                                <a:lnTo>
                                  <a:pt x="1853679" y="101981"/>
                                </a:lnTo>
                                <a:lnTo>
                                  <a:pt x="1854137" y="103111"/>
                                </a:lnTo>
                                <a:lnTo>
                                  <a:pt x="1855038" y="105372"/>
                                </a:lnTo>
                                <a:lnTo>
                                  <a:pt x="1855496" y="106502"/>
                                </a:lnTo>
                                <a:lnTo>
                                  <a:pt x="1855953" y="107645"/>
                                </a:lnTo>
                                <a:lnTo>
                                  <a:pt x="1856397" y="108776"/>
                                </a:lnTo>
                                <a:lnTo>
                                  <a:pt x="1856854" y="109906"/>
                                </a:lnTo>
                                <a:lnTo>
                                  <a:pt x="1857312" y="111036"/>
                                </a:lnTo>
                                <a:lnTo>
                                  <a:pt x="1857769" y="112166"/>
                                </a:lnTo>
                                <a:lnTo>
                                  <a:pt x="1858213" y="113309"/>
                                </a:lnTo>
                                <a:lnTo>
                                  <a:pt x="1859128" y="115570"/>
                                </a:lnTo>
                                <a:lnTo>
                                  <a:pt x="1860029" y="117843"/>
                                </a:lnTo>
                                <a:lnTo>
                                  <a:pt x="1860487" y="118974"/>
                                </a:lnTo>
                                <a:lnTo>
                                  <a:pt x="1861388" y="121234"/>
                                </a:lnTo>
                                <a:lnTo>
                                  <a:pt x="1861846" y="122365"/>
                                </a:lnTo>
                                <a:lnTo>
                                  <a:pt x="1862290" y="123507"/>
                                </a:lnTo>
                                <a:lnTo>
                                  <a:pt x="1862747" y="124638"/>
                                </a:lnTo>
                                <a:lnTo>
                                  <a:pt x="1863204" y="125768"/>
                                </a:lnTo>
                                <a:lnTo>
                                  <a:pt x="1863662" y="126898"/>
                                </a:lnTo>
                                <a:lnTo>
                                  <a:pt x="1864563" y="129172"/>
                                </a:lnTo>
                                <a:lnTo>
                                  <a:pt x="1865021" y="130302"/>
                                </a:lnTo>
                                <a:lnTo>
                                  <a:pt x="1865922" y="132563"/>
                                </a:lnTo>
                                <a:lnTo>
                                  <a:pt x="1866379" y="133706"/>
                                </a:lnTo>
                                <a:lnTo>
                                  <a:pt x="1866824" y="134836"/>
                                </a:lnTo>
                                <a:lnTo>
                                  <a:pt x="1867281" y="135966"/>
                                </a:lnTo>
                                <a:lnTo>
                                  <a:pt x="1868183" y="138240"/>
                                </a:lnTo>
                                <a:lnTo>
                                  <a:pt x="1868640" y="139370"/>
                                </a:lnTo>
                                <a:lnTo>
                                  <a:pt x="1869097" y="140500"/>
                                </a:lnTo>
                                <a:lnTo>
                                  <a:pt x="1869542" y="141630"/>
                                </a:lnTo>
                                <a:lnTo>
                                  <a:pt x="1869999" y="142761"/>
                                </a:lnTo>
                                <a:lnTo>
                                  <a:pt x="1870901" y="145034"/>
                                </a:lnTo>
                                <a:lnTo>
                                  <a:pt x="1871358" y="146164"/>
                                </a:lnTo>
                                <a:lnTo>
                                  <a:pt x="1872272" y="148425"/>
                                </a:lnTo>
                                <a:lnTo>
                                  <a:pt x="1872717" y="149568"/>
                                </a:lnTo>
                                <a:lnTo>
                                  <a:pt x="1873631" y="151829"/>
                                </a:lnTo>
                                <a:lnTo>
                                  <a:pt x="1874076" y="152959"/>
                                </a:lnTo>
                                <a:lnTo>
                                  <a:pt x="1874533" y="154102"/>
                                </a:lnTo>
                                <a:lnTo>
                                  <a:pt x="1874990" y="155232"/>
                                </a:lnTo>
                                <a:lnTo>
                                  <a:pt x="1875435" y="156362"/>
                                </a:lnTo>
                                <a:lnTo>
                                  <a:pt x="1876349" y="158623"/>
                                </a:lnTo>
                                <a:lnTo>
                                  <a:pt x="1876793" y="159766"/>
                                </a:lnTo>
                                <a:lnTo>
                                  <a:pt x="1877251" y="160896"/>
                                </a:lnTo>
                                <a:lnTo>
                                  <a:pt x="1879067" y="165430"/>
                                </a:lnTo>
                                <a:lnTo>
                                  <a:pt x="1879968" y="167691"/>
                                </a:lnTo>
                                <a:lnTo>
                                  <a:pt x="1880426" y="168821"/>
                                </a:lnTo>
                                <a:lnTo>
                                  <a:pt x="1880883" y="169964"/>
                                </a:lnTo>
                                <a:lnTo>
                                  <a:pt x="1881785" y="172225"/>
                                </a:lnTo>
                                <a:lnTo>
                                  <a:pt x="1882242" y="173355"/>
                                </a:lnTo>
                                <a:lnTo>
                                  <a:pt x="1882686" y="174485"/>
                                </a:lnTo>
                                <a:lnTo>
                                  <a:pt x="1883143" y="175628"/>
                                </a:lnTo>
                                <a:lnTo>
                                  <a:pt x="1883601" y="176759"/>
                                </a:lnTo>
                                <a:lnTo>
                                  <a:pt x="1884045" y="177889"/>
                                </a:lnTo>
                                <a:lnTo>
                                  <a:pt x="1884960" y="180162"/>
                                </a:lnTo>
                                <a:lnTo>
                                  <a:pt x="1885404" y="181293"/>
                                </a:lnTo>
                                <a:lnTo>
                                  <a:pt x="1885861" y="182423"/>
                                </a:lnTo>
                                <a:lnTo>
                                  <a:pt x="1886776" y="184683"/>
                                </a:lnTo>
                                <a:lnTo>
                                  <a:pt x="1887677" y="186957"/>
                                </a:lnTo>
                                <a:lnTo>
                                  <a:pt x="1888135" y="188087"/>
                                </a:lnTo>
                                <a:lnTo>
                                  <a:pt x="1889493" y="191491"/>
                                </a:lnTo>
                                <a:lnTo>
                                  <a:pt x="1890395" y="193751"/>
                                </a:lnTo>
                                <a:lnTo>
                                  <a:pt x="1891754" y="197155"/>
                                </a:lnTo>
                                <a:lnTo>
                                  <a:pt x="1892211" y="198285"/>
                                </a:lnTo>
                                <a:lnTo>
                                  <a:pt x="1893113" y="200546"/>
                                </a:lnTo>
                                <a:lnTo>
                                  <a:pt x="1894014" y="202819"/>
                                </a:lnTo>
                                <a:lnTo>
                                  <a:pt x="1894472" y="203949"/>
                                </a:lnTo>
                                <a:lnTo>
                                  <a:pt x="1895386" y="206223"/>
                                </a:lnTo>
                                <a:lnTo>
                                  <a:pt x="1895831" y="207353"/>
                                </a:lnTo>
                                <a:lnTo>
                                  <a:pt x="1896288" y="208483"/>
                                </a:lnTo>
                                <a:lnTo>
                                  <a:pt x="1896745" y="209613"/>
                                </a:lnTo>
                                <a:lnTo>
                                  <a:pt x="1897189" y="210744"/>
                                </a:lnTo>
                                <a:lnTo>
                                  <a:pt x="1897647" y="211887"/>
                                </a:lnTo>
                                <a:lnTo>
                                  <a:pt x="1898549" y="214147"/>
                                </a:lnTo>
                                <a:lnTo>
                                  <a:pt x="1899463" y="216408"/>
                                </a:lnTo>
                                <a:lnTo>
                                  <a:pt x="1899908" y="217551"/>
                                </a:lnTo>
                                <a:lnTo>
                                  <a:pt x="1900364" y="218681"/>
                                </a:lnTo>
                                <a:lnTo>
                                  <a:pt x="1900822" y="219812"/>
                                </a:lnTo>
                                <a:lnTo>
                                  <a:pt x="1901279" y="220942"/>
                                </a:lnTo>
                                <a:lnTo>
                                  <a:pt x="1902181" y="223215"/>
                                </a:lnTo>
                                <a:lnTo>
                                  <a:pt x="1902638" y="224346"/>
                                </a:lnTo>
                                <a:lnTo>
                                  <a:pt x="1903083" y="225476"/>
                                </a:lnTo>
                                <a:lnTo>
                                  <a:pt x="1903539" y="226606"/>
                                </a:lnTo>
                                <a:lnTo>
                                  <a:pt x="1904441" y="228879"/>
                                </a:lnTo>
                                <a:lnTo>
                                  <a:pt x="1904899" y="230010"/>
                                </a:lnTo>
                                <a:lnTo>
                                  <a:pt x="1905356" y="231140"/>
                                </a:lnTo>
                                <a:lnTo>
                                  <a:pt x="1905800" y="232270"/>
                                </a:lnTo>
                                <a:lnTo>
                                  <a:pt x="1906714" y="234544"/>
                                </a:lnTo>
                                <a:lnTo>
                                  <a:pt x="1907159" y="235674"/>
                                </a:lnTo>
                                <a:lnTo>
                                  <a:pt x="1907616" y="236804"/>
                                </a:lnTo>
                                <a:lnTo>
                                  <a:pt x="1908074" y="237947"/>
                                </a:lnTo>
                                <a:lnTo>
                                  <a:pt x="1908975" y="240208"/>
                                </a:lnTo>
                                <a:lnTo>
                                  <a:pt x="1909433" y="241338"/>
                                </a:lnTo>
                                <a:lnTo>
                                  <a:pt x="1910334" y="243611"/>
                                </a:lnTo>
                                <a:lnTo>
                                  <a:pt x="1910791" y="244742"/>
                                </a:lnTo>
                                <a:lnTo>
                                  <a:pt x="1911249" y="245872"/>
                                </a:lnTo>
                                <a:lnTo>
                                  <a:pt x="1911693" y="247002"/>
                                </a:lnTo>
                                <a:lnTo>
                                  <a:pt x="1912608" y="249276"/>
                                </a:lnTo>
                                <a:lnTo>
                                  <a:pt x="1913052" y="250406"/>
                                </a:lnTo>
                                <a:lnTo>
                                  <a:pt x="1913509" y="251536"/>
                                </a:lnTo>
                                <a:lnTo>
                                  <a:pt x="1913966" y="252667"/>
                                </a:lnTo>
                                <a:lnTo>
                                  <a:pt x="1914868" y="254940"/>
                                </a:lnTo>
                                <a:lnTo>
                                  <a:pt x="1915325" y="256070"/>
                                </a:lnTo>
                                <a:lnTo>
                                  <a:pt x="1915770" y="257200"/>
                                </a:lnTo>
                                <a:lnTo>
                                  <a:pt x="1916684" y="259474"/>
                                </a:lnTo>
                                <a:lnTo>
                                  <a:pt x="1917586" y="261734"/>
                                </a:lnTo>
                                <a:lnTo>
                                  <a:pt x="1918945" y="265138"/>
                                </a:lnTo>
                                <a:lnTo>
                                  <a:pt x="1919402" y="266268"/>
                                </a:lnTo>
                                <a:lnTo>
                                  <a:pt x="1919859" y="267399"/>
                                </a:lnTo>
                                <a:lnTo>
                                  <a:pt x="1920761" y="269672"/>
                                </a:lnTo>
                                <a:lnTo>
                                  <a:pt x="1921662" y="271932"/>
                                </a:lnTo>
                                <a:lnTo>
                                  <a:pt x="1922120" y="273063"/>
                                </a:lnTo>
                                <a:lnTo>
                                  <a:pt x="1922577" y="274206"/>
                                </a:lnTo>
                                <a:lnTo>
                                  <a:pt x="1923022" y="275336"/>
                                </a:lnTo>
                                <a:lnTo>
                                  <a:pt x="1923479" y="276466"/>
                                </a:lnTo>
                                <a:lnTo>
                                  <a:pt x="1924393" y="278727"/>
                                </a:lnTo>
                                <a:lnTo>
                                  <a:pt x="1925752" y="282130"/>
                                </a:lnTo>
                                <a:lnTo>
                                  <a:pt x="1926197" y="283261"/>
                                </a:lnTo>
                                <a:lnTo>
                                  <a:pt x="1927111" y="285534"/>
                                </a:lnTo>
                                <a:lnTo>
                                  <a:pt x="1927555" y="286664"/>
                                </a:lnTo>
                                <a:lnTo>
                                  <a:pt x="1928012" y="287795"/>
                                </a:lnTo>
                                <a:lnTo>
                                  <a:pt x="1928470" y="288925"/>
                                </a:lnTo>
                                <a:lnTo>
                                  <a:pt x="1930273" y="293459"/>
                                </a:lnTo>
                                <a:lnTo>
                                  <a:pt x="1931187" y="295732"/>
                                </a:lnTo>
                                <a:lnTo>
                                  <a:pt x="1932089" y="297993"/>
                                </a:lnTo>
                                <a:lnTo>
                                  <a:pt x="1932547" y="299123"/>
                                </a:lnTo>
                                <a:lnTo>
                                  <a:pt x="1933905" y="302527"/>
                                </a:lnTo>
                                <a:lnTo>
                                  <a:pt x="1934807" y="304787"/>
                                </a:lnTo>
                                <a:lnTo>
                                  <a:pt x="1936166" y="308191"/>
                                </a:lnTo>
                                <a:lnTo>
                                  <a:pt x="1936623" y="309321"/>
                                </a:lnTo>
                                <a:lnTo>
                                  <a:pt x="1937525" y="311595"/>
                                </a:lnTo>
                                <a:lnTo>
                                  <a:pt x="1938439" y="313855"/>
                                </a:lnTo>
                                <a:lnTo>
                                  <a:pt x="1938897" y="314985"/>
                                </a:lnTo>
                                <a:lnTo>
                                  <a:pt x="1939798" y="317259"/>
                                </a:lnTo>
                                <a:lnTo>
                                  <a:pt x="1940255" y="318389"/>
                                </a:lnTo>
                                <a:lnTo>
                                  <a:pt x="1940700" y="319519"/>
                                </a:lnTo>
                                <a:lnTo>
                                  <a:pt x="1941614" y="321793"/>
                                </a:lnTo>
                                <a:lnTo>
                                  <a:pt x="1942058" y="322923"/>
                                </a:lnTo>
                                <a:lnTo>
                                  <a:pt x="1942973" y="325183"/>
                                </a:lnTo>
                                <a:lnTo>
                                  <a:pt x="1943875" y="327457"/>
                                </a:lnTo>
                                <a:lnTo>
                                  <a:pt x="1944332" y="328587"/>
                                </a:lnTo>
                                <a:lnTo>
                                  <a:pt x="1944777" y="329717"/>
                                </a:lnTo>
                                <a:lnTo>
                                  <a:pt x="1945233" y="330848"/>
                                </a:lnTo>
                                <a:lnTo>
                                  <a:pt x="1945691" y="331991"/>
                                </a:lnTo>
                                <a:lnTo>
                                  <a:pt x="1946592" y="334251"/>
                                </a:lnTo>
                                <a:lnTo>
                                  <a:pt x="1947952" y="337655"/>
                                </a:lnTo>
                                <a:lnTo>
                                  <a:pt x="1948866" y="339916"/>
                                </a:lnTo>
                                <a:lnTo>
                                  <a:pt x="1949310" y="341046"/>
                                </a:lnTo>
                                <a:lnTo>
                                  <a:pt x="1949767" y="342189"/>
                                </a:lnTo>
                                <a:lnTo>
                                  <a:pt x="1950669" y="344449"/>
                                </a:lnTo>
                                <a:lnTo>
                                  <a:pt x="1951127" y="345580"/>
                                </a:lnTo>
                                <a:lnTo>
                                  <a:pt x="1951583" y="346710"/>
                                </a:lnTo>
                                <a:lnTo>
                                  <a:pt x="1952028" y="347853"/>
                                </a:lnTo>
                                <a:lnTo>
                                  <a:pt x="1952485" y="348983"/>
                                </a:lnTo>
                                <a:lnTo>
                                  <a:pt x="1953387" y="351244"/>
                                </a:lnTo>
                                <a:lnTo>
                                  <a:pt x="1953844" y="352387"/>
                                </a:lnTo>
                                <a:lnTo>
                                  <a:pt x="1954758" y="354648"/>
                                </a:lnTo>
                                <a:lnTo>
                                  <a:pt x="1955203" y="355778"/>
                                </a:lnTo>
                                <a:lnTo>
                                  <a:pt x="1955660" y="356908"/>
                                </a:lnTo>
                                <a:lnTo>
                                  <a:pt x="1956117" y="358051"/>
                                </a:lnTo>
                                <a:lnTo>
                                  <a:pt x="1957019" y="360312"/>
                                </a:lnTo>
                                <a:lnTo>
                                  <a:pt x="1957477" y="361442"/>
                                </a:lnTo>
                                <a:lnTo>
                                  <a:pt x="1957921" y="362572"/>
                                </a:lnTo>
                                <a:lnTo>
                                  <a:pt x="1958378" y="363715"/>
                                </a:lnTo>
                                <a:lnTo>
                                  <a:pt x="1959280" y="365976"/>
                                </a:lnTo>
                                <a:lnTo>
                                  <a:pt x="1959737" y="367106"/>
                                </a:lnTo>
                                <a:lnTo>
                                  <a:pt x="1960194" y="368249"/>
                                </a:lnTo>
                                <a:lnTo>
                                  <a:pt x="1961096" y="370510"/>
                                </a:lnTo>
                                <a:lnTo>
                                  <a:pt x="1961553" y="371640"/>
                                </a:lnTo>
                                <a:lnTo>
                                  <a:pt x="1962010" y="372770"/>
                                </a:lnTo>
                                <a:lnTo>
                                  <a:pt x="1962455" y="373913"/>
                                </a:lnTo>
                                <a:lnTo>
                                  <a:pt x="1962912" y="375044"/>
                                </a:lnTo>
                                <a:lnTo>
                                  <a:pt x="1963814" y="377304"/>
                                </a:lnTo>
                                <a:lnTo>
                                  <a:pt x="1964271" y="378447"/>
                                </a:lnTo>
                                <a:lnTo>
                                  <a:pt x="1965173" y="380708"/>
                                </a:lnTo>
                                <a:lnTo>
                                  <a:pt x="1966087" y="382969"/>
                                </a:lnTo>
                                <a:lnTo>
                                  <a:pt x="1966531" y="384112"/>
                                </a:lnTo>
                                <a:lnTo>
                                  <a:pt x="1966989" y="385242"/>
                                </a:lnTo>
                                <a:lnTo>
                                  <a:pt x="1967446" y="386372"/>
                                </a:lnTo>
                                <a:lnTo>
                                  <a:pt x="1967890" y="387502"/>
                                </a:lnTo>
                                <a:lnTo>
                                  <a:pt x="1968348" y="388645"/>
                                </a:lnTo>
                                <a:lnTo>
                                  <a:pt x="1968805" y="389776"/>
                                </a:lnTo>
                                <a:lnTo>
                                  <a:pt x="1969262" y="390906"/>
                                </a:lnTo>
                                <a:lnTo>
                                  <a:pt x="1970164" y="393167"/>
                                </a:lnTo>
                                <a:lnTo>
                                  <a:pt x="1970621" y="394310"/>
                                </a:lnTo>
                                <a:lnTo>
                                  <a:pt x="1971523" y="396570"/>
                                </a:lnTo>
                                <a:lnTo>
                                  <a:pt x="1972424" y="398831"/>
                                </a:lnTo>
                                <a:lnTo>
                                  <a:pt x="1974240" y="403365"/>
                                </a:lnTo>
                                <a:lnTo>
                                  <a:pt x="1974698" y="404508"/>
                                </a:lnTo>
                                <a:lnTo>
                                  <a:pt x="1975142" y="405638"/>
                                </a:lnTo>
                                <a:lnTo>
                                  <a:pt x="1975599" y="406768"/>
                                </a:lnTo>
                                <a:lnTo>
                                  <a:pt x="1976514" y="409029"/>
                                </a:lnTo>
                                <a:lnTo>
                                  <a:pt x="1976958" y="410172"/>
                                </a:lnTo>
                                <a:lnTo>
                                  <a:pt x="1978317" y="413563"/>
                                </a:lnTo>
                                <a:lnTo>
                                  <a:pt x="1979231" y="415836"/>
                                </a:lnTo>
                                <a:lnTo>
                                  <a:pt x="1980590" y="419227"/>
                                </a:lnTo>
                                <a:lnTo>
                                  <a:pt x="1981035" y="420370"/>
                                </a:lnTo>
                                <a:lnTo>
                                  <a:pt x="1981949" y="422631"/>
                                </a:lnTo>
                                <a:lnTo>
                                  <a:pt x="1982394" y="423761"/>
                                </a:lnTo>
                                <a:lnTo>
                                  <a:pt x="1982851" y="424891"/>
                                </a:lnTo>
                                <a:lnTo>
                                  <a:pt x="1983308" y="426034"/>
                                </a:lnTo>
                                <a:lnTo>
                                  <a:pt x="1985124" y="430568"/>
                                </a:lnTo>
                                <a:lnTo>
                                  <a:pt x="1986026" y="432829"/>
                                </a:lnTo>
                                <a:lnTo>
                                  <a:pt x="1986483" y="433959"/>
                                </a:lnTo>
                                <a:lnTo>
                                  <a:pt x="1987385" y="436232"/>
                                </a:lnTo>
                                <a:lnTo>
                                  <a:pt x="1988287" y="438493"/>
                                </a:lnTo>
                                <a:lnTo>
                                  <a:pt x="1988744" y="439623"/>
                                </a:lnTo>
                                <a:lnTo>
                                  <a:pt x="1989201" y="440766"/>
                                </a:lnTo>
                                <a:lnTo>
                                  <a:pt x="1989645" y="441896"/>
                                </a:lnTo>
                                <a:lnTo>
                                  <a:pt x="1990103" y="443027"/>
                                </a:lnTo>
                                <a:lnTo>
                                  <a:pt x="1990560" y="444157"/>
                                </a:lnTo>
                                <a:lnTo>
                                  <a:pt x="1991017" y="445287"/>
                                </a:lnTo>
                                <a:lnTo>
                                  <a:pt x="1991462" y="446431"/>
                                </a:lnTo>
                                <a:lnTo>
                                  <a:pt x="1992376" y="448691"/>
                                </a:lnTo>
                                <a:lnTo>
                                  <a:pt x="1993278" y="450952"/>
                                </a:lnTo>
                                <a:lnTo>
                                  <a:pt x="1993735" y="452095"/>
                                </a:lnTo>
                                <a:lnTo>
                                  <a:pt x="1994179" y="453225"/>
                                </a:lnTo>
                                <a:lnTo>
                                  <a:pt x="2084832" y="453225"/>
                                </a:lnTo>
                                <a:lnTo>
                                  <a:pt x="2085277" y="452095"/>
                                </a:lnTo>
                                <a:lnTo>
                                  <a:pt x="2085734" y="450952"/>
                                </a:lnTo>
                                <a:lnTo>
                                  <a:pt x="2086636" y="448691"/>
                                </a:lnTo>
                                <a:lnTo>
                                  <a:pt x="2087550" y="446431"/>
                                </a:lnTo>
                                <a:lnTo>
                                  <a:pt x="2087995" y="445287"/>
                                </a:lnTo>
                                <a:lnTo>
                                  <a:pt x="2088452" y="444157"/>
                                </a:lnTo>
                                <a:lnTo>
                                  <a:pt x="2088909" y="443027"/>
                                </a:lnTo>
                                <a:lnTo>
                                  <a:pt x="2089366" y="441896"/>
                                </a:lnTo>
                                <a:lnTo>
                                  <a:pt x="2090268" y="439623"/>
                                </a:lnTo>
                                <a:lnTo>
                                  <a:pt x="2091627" y="436232"/>
                                </a:lnTo>
                                <a:lnTo>
                                  <a:pt x="2092528" y="433959"/>
                                </a:lnTo>
                                <a:lnTo>
                                  <a:pt x="2092986" y="432829"/>
                                </a:lnTo>
                                <a:lnTo>
                                  <a:pt x="2093887" y="430568"/>
                                </a:lnTo>
                                <a:lnTo>
                                  <a:pt x="2096161" y="424891"/>
                                </a:lnTo>
                                <a:lnTo>
                                  <a:pt x="2097062" y="422631"/>
                                </a:lnTo>
                                <a:lnTo>
                                  <a:pt x="2097977" y="420370"/>
                                </a:lnTo>
                                <a:lnTo>
                                  <a:pt x="2098421" y="419227"/>
                                </a:lnTo>
                                <a:lnTo>
                                  <a:pt x="2099336" y="416966"/>
                                </a:lnTo>
                                <a:lnTo>
                                  <a:pt x="2099780" y="415836"/>
                                </a:lnTo>
                                <a:lnTo>
                                  <a:pt x="2100237" y="414706"/>
                                </a:lnTo>
                                <a:lnTo>
                                  <a:pt x="2100695" y="413563"/>
                                </a:lnTo>
                                <a:lnTo>
                                  <a:pt x="2102053" y="410172"/>
                                </a:lnTo>
                                <a:lnTo>
                                  <a:pt x="2102498" y="409029"/>
                                </a:lnTo>
                                <a:lnTo>
                                  <a:pt x="2103412" y="406768"/>
                                </a:lnTo>
                                <a:lnTo>
                                  <a:pt x="2104314" y="404508"/>
                                </a:lnTo>
                                <a:lnTo>
                                  <a:pt x="2106130" y="399974"/>
                                </a:lnTo>
                                <a:lnTo>
                                  <a:pt x="2106587" y="398831"/>
                                </a:lnTo>
                                <a:lnTo>
                                  <a:pt x="2107032" y="397701"/>
                                </a:lnTo>
                                <a:lnTo>
                                  <a:pt x="2107489" y="396570"/>
                                </a:lnTo>
                                <a:lnTo>
                                  <a:pt x="2108391" y="394310"/>
                                </a:lnTo>
                                <a:lnTo>
                                  <a:pt x="2108848" y="393167"/>
                                </a:lnTo>
                                <a:lnTo>
                                  <a:pt x="2109749" y="390906"/>
                                </a:lnTo>
                                <a:lnTo>
                                  <a:pt x="2110207" y="389776"/>
                                </a:lnTo>
                                <a:lnTo>
                                  <a:pt x="2110664" y="388645"/>
                                </a:lnTo>
                                <a:lnTo>
                                  <a:pt x="2111121" y="387502"/>
                                </a:lnTo>
                                <a:lnTo>
                                  <a:pt x="2111566" y="386372"/>
                                </a:lnTo>
                                <a:lnTo>
                                  <a:pt x="2112480" y="384112"/>
                                </a:lnTo>
                                <a:lnTo>
                                  <a:pt x="2113839" y="380708"/>
                                </a:lnTo>
                                <a:lnTo>
                                  <a:pt x="2114741" y="378447"/>
                                </a:lnTo>
                                <a:lnTo>
                                  <a:pt x="2115198" y="377304"/>
                                </a:lnTo>
                                <a:lnTo>
                                  <a:pt x="2115643" y="376174"/>
                                </a:lnTo>
                                <a:lnTo>
                                  <a:pt x="2116557" y="373913"/>
                                </a:lnTo>
                                <a:lnTo>
                                  <a:pt x="2117001" y="372770"/>
                                </a:lnTo>
                                <a:lnTo>
                                  <a:pt x="2117459" y="371640"/>
                                </a:lnTo>
                                <a:lnTo>
                                  <a:pt x="2117916" y="370510"/>
                                </a:lnTo>
                                <a:lnTo>
                                  <a:pt x="2118818" y="368249"/>
                                </a:lnTo>
                                <a:lnTo>
                                  <a:pt x="2119274" y="367106"/>
                                </a:lnTo>
                                <a:lnTo>
                                  <a:pt x="2119732" y="365976"/>
                                </a:lnTo>
                                <a:lnTo>
                                  <a:pt x="2120634" y="363715"/>
                                </a:lnTo>
                                <a:lnTo>
                                  <a:pt x="2121091" y="362572"/>
                                </a:lnTo>
                                <a:lnTo>
                                  <a:pt x="2121535" y="361442"/>
                                </a:lnTo>
                                <a:lnTo>
                                  <a:pt x="2123351" y="356908"/>
                                </a:lnTo>
                                <a:lnTo>
                                  <a:pt x="2123809" y="355778"/>
                                </a:lnTo>
                                <a:lnTo>
                                  <a:pt x="2124253" y="354648"/>
                                </a:lnTo>
                                <a:lnTo>
                                  <a:pt x="2125168" y="352387"/>
                                </a:lnTo>
                                <a:lnTo>
                                  <a:pt x="2125624" y="351244"/>
                                </a:lnTo>
                                <a:lnTo>
                                  <a:pt x="2126526" y="348983"/>
                                </a:lnTo>
                                <a:lnTo>
                                  <a:pt x="2126984" y="347853"/>
                                </a:lnTo>
                                <a:lnTo>
                                  <a:pt x="2127428" y="346710"/>
                                </a:lnTo>
                                <a:lnTo>
                                  <a:pt x="2127885" y="345580"/>
                                </a:lnTo>
                                <a:lnTo>
                                  <a:pt x="2128343" y="344449"/>
                                </a:lnTo>
                                <a:lnTo>
                                  <a:pt x="2129244" y="342189"/>
                                </a:lnTo>
                                <a:lnTo>
                                  <a:pt x="2129701" y="341046"/>
                                </a:lnTo>
                                <a:lnTo>
                                  <a:pt x="2130145" y="339916"/>
                                </a:lnTo>
                                <a:lnTo>
                                  <a:pt x="2131060" y="337655"/>
                                </a:lnTo>
                                <a:lnTo>
                                  <a:pt x="2131962" y="335382"/>
                                </a:lnTo>
                                <a:lnTo>
                                  <a:pt x="2132419" y="334251"/>
                                </a:lnTo>
                                <a:lnTo>
                                  <a:pt x="2132876" y="333121"/>
                                </a:lnTo>
                                <a:lnTo>
                                  <a:pt x="2133320" y="331991"/>
                                </a:lnTo>
                                <a:lnTo>
                                  <a:pt x="2133778" y="330848"/>
                                </a:lnTo>
                                <a:lnTo>
                                  <a:pt x="2134680" y="328587"/>
                                </a:lnTo>
                                <a:lnTo>
                                  <a:pt x="2136039" y="325183"/>
                                </a:lnTo>
                                <a:lnTo>
                                  <a:pt x="2136953" y="322923"/>
                                </a:lnTo>
                                <a:lnTo>
                                  <a:pt x="2137397" y="321793"/>
                                </a:lnTo>
                                <a:lnTo>
                                  <a:pt x="2137855" y="320650"/>
                                </a:lnTo>
                                <a:lnTo>
                                  <a:pt x="2138312" y="319519"/>
                                </a:lnTo>
                                <a:lnTo>
                                  <a:pt x="2138757" y="318389"/>
                                </a:lnTo>
                                <a:lnTo>
                                  <a:pt x="2139670" y="316128"/>
                                </a:lnTo>
                                <a:lnTo>
                                  <a:pt x="2140115" y="314985"/>
                                </a:lnTo>
                                <a:lnTo>
                                  <a:pt x="2140572" y="313855"/>
                                </a:lnTo>
                                <a:lnTo>
                                  <a:pt x="2141487" y="311595"/>
                                </a:lnTo>
                                <a:lnTo>
                                  <a:pt x="2142389" y="309321"/>
                                </a:lnTo>
                                <a:lnTo>
                                  <a:pt x="2142845" y="308191"/>
                                </a:lnTo>
                                <a:lnTo>
                                  <a:pt x="2143747" y="305930"/>
                                </a:lnTo>
                                <a:lnTo>
                                  <a:pt x="2144205" y="304787"/>
                                </a:lnTo>
                                <a:lnTo>
                                  <a:pt x="2144649" y="303657"/>
                                </a:lnTo>
                                <a:lnTo>
                                  <a:pt x="2145107" y="302527"/>
                                </a:lnTo>
                                <a:lnTo>
                                  <a:pt x="2146008" y="300266"/>
                                </a:lnTo>
                                <a:lnTo>
                                  <a:pt x="2146465" y="299123"/>
                                </a:lnTo>
                                <a:lnTo>
                                  <a:pt x="2147824" y="295732"/>
                                </a:lnTo>
                                <a:lnTo>
                                  <a:pt x="2148739" y="293459"/>
                                </a:lnTo>
                                <a:lnTo>
                                  <a:pt x="2150999" y="287795"/>
                                </a:lnTo>
                                <a:lnTo>
                                  <a:pt x="2151901" y="285534"/>
                                </a:lnTo>
                                <a:lnTo>
                                  <a:pt x="2152815" y="283261"/>
                                </a:lnTo>
                                <a:lnTo>
                                  <a:pt x="2153260" y="282130"/>
                                </a:lnTo>
                                <a:lnTo>
                                  <a:pt x="2154174" y="279870"/>
                                </a:lnTo>
                                <a:lnTo>
                                  <a:pt x="2154618" y="278727"/>
                                </a:lnTo>
                                <a:lnTo>
                                  <a:pt x="2155076" y="277597"/>
                                </a:lnTo>
                                <a:lnTo>
                                  <a:pt x="2155533" y="276466"/>
                                </a:lnTo>
                                <a:lnTo>
                                  <a:pt x="2155990" y="275336"/>
                                </a:lnTo>
                                <a:lnTo>
                                  <a:pt x="2156892" y="273063"/>
                                </a:lnTo>
                                <a:lnTo>
                                  <a:pt x="2158251" y="269672"/>
                                </a:lnTo>
                                <a:lnTo>
                                  <a:pt x="2159152" y="267399"/>
                                </a:lnTo>
                                <a:lnTo>
                                  <a:pt x="2159610" y="266268"/>
                                </a:lnTo>
                                <a:lnTo>
                                  <a:pt x="2160511" y="264008"/>
                                </a:lnTo>
                                <a:lnTo>
                                  <a:pt x="2160968" y="262865"/>
                                </a:lnTo>
                                <a:lnTo>
                                  <a:pt x="2161426" y="261734"/>
                                </a:lnTo>
                                <a:lnTo>
                                  <a:pt x="2161870" y="260604"/>
                                </a:lnTo>
                                <a:lnTo>
                                  <a:pt x="2162785" y="258331"/>
                                </a:lnTo>
                                <a:lnTo>
                                  <a:pt x="2163242" y="257200"/>
                                </a:lnTo>
                                <a:lnTo>
                                  <a:pt x="2163686" y="256070"/>
                                </a:lnTo>
                                <a:lnTo>
                                  <a:pt x="2164143" y="254940"/>
                                </a:lnTo>
                                <a:lnTo>
                                  <a:pt x="2165045" y="252667"/>
                                </a:lnTo>
                                <a:lnTo>
                                  <a:pt x="2165502" y="251536"/>
                                </a:lnTo>
                                <a:lnTo>
                                  <a:pt x="2165960" y="250406"/>
                                </a:lnTo>
                                <a:lnTo>
                                  <a:pt x="2166861" y="248145"/>
                                </a:lnTo>
                                <a:lnTo>
                                  <a:pt x="2167318" y="247002"/>
                                </a:lnTo>
                                <a:lnTo>
                                  <a:pt x="2167763" y="245872"/>
                                </a:lnTo>
                                <a:lnTo>
                                  <a:pt x="2168220" y="244742"/>
                                </a:lnTo>
                                <a:lnTo>
                                  <a:pt x="2168677" y="243611"/>
                                </a:lnTo>
                                <a:lnTo>
                                  <a:pt x="2169579" y="241338"/>
                                </a:lnTo>
                                <a:lnTo>
                                  <a:pt x="2170036" y="240208"/>
                                </a:lnTo>
                                <a:lnTo>
                                  <a:pt x="2170938" y="237947"/>
                                </a:lnTo>
                                <a:lnTo>
                                  <a:pt x="2171395" y="236804"/>
                                </a:lnTo>
                                <a:lnTo>
                                  <a:pt x="2171852" y="235674"/>
                                </a:lnTo>
                                <a:lnTo>
                                  <a:pt x="2172297" y="234544"/>
                                </a:lnTo>
                                <a:lnTo>
                                  <a:pt x="2172754" y="233413"/>
                                </a:lnTo>
                                <a:lnTo>
                                  <a:pt x="2173656" y="231140"/>
                                </a:lnTo>
                                <a:lnTo>
                                  <a:pt x="2174113" y="230010"/>
                                </a:lnTo>
                                <a:lnTo>
                                  <a:pt x="2174570" y="228879"/>
                                </a:lnTo>
                                <a:lnTo>
                                  <a:pt x="2175472" y="226606"/>
                                </a:lnTo>
                                <a:lnTo>
                                  <a:pt x="2175929" y="225476"/>
                                </a:lnTo>
                                <a:lnTo>
                                  <a:pt x="2176374" y="224346"/>
                                </a:lnTo>
                                <a:lnTo>
                                  <a:pt x="2177288" y="222085"/>
                                </a:lnTo>
                                <a:lnTo>
                                  <a:pt x="2177733" y="220942"/>
                                </a:lnTo>
                                <a:lnTo>
                                  <a:pt x="2178190" y="219812"/>
                                </a:lnTo>
                                <a:lnTo>
                                  <a:pt x="2178647" y="218681"/>
                                </a:lnTo>
                                <a:lnTo>
                                  <a:pt x="2179104" y="217551"/>
                                </a:lnTo>
                                <a:lnTo>
                                  <a:pt x="2179549" y="216408"/>
                                </a:lnTo>
                                <a:lnTo>
                                  <a:pt x="2180463" y="214147"/>
                                </a:lnTo>
                                <a:lnTo>
                                  <a:pt x="2181365" y="211887"/>
                                </a:lnTo>
                                <a:lnTo>
                                  <a:pt x="2181822" y="210744"/>
                                </a:lnTo>
                                <a:lnTo>
                                  <a:pt x="2182724" y="208483"/>
                                </a:lnTo>
                                <a:lnTo>
                                  <a:pt x="2184083" y="205080"/>
                                </a:lnTo>
                                <a:lnTo>
                                  <a:pt x="2184540" y="203949"/>
                                </a:lnTo>
                                <a:lnTo>
                                  <a:pt x="2185441" y="201689"/>
                                </a:lnTo>
                                <a:lnTo>
                                  <a:pt x="2185899" y="200546"/>
                                </a:lnTo>
                                <a:lnTo>
                                  <a:pt x="2186800" y="198285"/>
                                </a:lnTo>
                                <a:lnTo>
                                  <a:pt x="2187258" y="197155"/>
                                </a:lnTo>
                                <a:lnTo>
                                  <a:pt x="2188159" y="194882"/>
                                </a:lnTo>
                                <a:lnTo>
                                  <a:pt x="2188616" y="193751"/>
                                </a:lnTo>
                                <a:lnTo>
                                  <a:pt x="2189074" y="192621"/>
                                </a:lnTo>
                                <a:lnTo>
                                  <a:pt x="2189518" y="191491"/>
                                </a:lnTo>
                                <a:lnTo>
                                  <a:pt x="2190877" y="188087"/>
                                </a:lnTo>
                                <a:lnTo>
                                  <a:pt x="2191334" y="186957"/>
                                </a:lnTo>
                                <a:lnTo>
                                  <a:pt x="2192236" y="184683"/>
                                </a:lnTo>
                                <a:lnTo>
                                  <a:pt x="2193150" y="182423"/>
                                </a:lnTo>
                                <a:lnTo>
                                  <a:pt x="2193608" y="181293"/>
                                </a:lnTo>
                                <a:lnTo>
                                  <a:pt x="2194052" y="180162"/>
                                </a:lnTo>
                                <a:lnTo>
                                  <a:pt x="2195411" y="176759"/>
                                </a:lnTo>
                                <a:lnTo>
                                  <a:pt x="2196325" y="174485"/>
                                </a:lnTo>
                                <a:lnTo>
                                  <a:pt x="2196770" y="173355"/>
                                </a:lnTo>
                                <a:lnTo>
                                  <a:pt x="2197227" y="172225"/>
                                </a:lnTo>
                                <a:lnTo>
                                  <a:pt x="2198129" y="169964"/>
                                </a:lnTo>
                                <a:lnTo>
                                  <a:pt x="2198586" y="168821"/>
                                </a:lnTo>
                                <a:lnTo>
                                  <a:pt x="2199488" y="166560"/>
                                </a:lnTo>
                                <a:lnTo>
                                  <a:pt x="2199945" y="165430"/>
                                </a:lnTo>
                                <a:lnTo>
                                  <a:pt x="2201761" y="160896"/>
                                </a:lnTo>
                                <a:lnTo>
                                  <a:pt x="2202218" y="159766"/>
                                </a:lnTo>
                                <a:lnTo>
                                  <a:pt x="2202663" y="158623"/>
                                </a:lnTo>
                                <a:lnTo>
                                  <a:pt x="2203577" y="156362"/>
                                </a:lnTo>
                                <a:lnTo>
                                  <a:pt x="2204022" y="155232"/>
                                </a:lnTo>
                                <a:lnTo>
                                  <a:pt x="2204479" y="154102"/>
                                </a:lnTo>
                                <a:lnTo>
                                  <a:pt x="2204936" y="152959"/>
                                </a:lnTo>
                                <a:lnTo>
                                  <a:pt x="2205380" y="151829"/>
                                </a:lnTo>
                                <a:lnTo>
                                  <a:pt x="2205838" y="150698"/>
                                </a:lnTo>
                                <a:lnTo>
                                  <a:pt x="2206295" y="149568"/>
                                </a:lnTo>
                                <a:lnTo>
                                  <a:pt x="2207654" y="146164"/>
                                </a:lnTo>
                                <a:lnTo>
                                  <a:pt x="2208111" y="145034"/>
                                </a:lnTo>
                                <a:lnTo>
                                  <a:pt x="2209013" y="142761"/>
                                </a:lnTo>
                                <a:lnTo>
                                  <a:pt x="2209470" y="141630"/>
                                </a:lnTo>
                                <a:lnTo>
                                  <a:pt x="2209914" y="140500"/>
                                </a:lnTo>
                                <a:lnTo>
                                  <a:pt x="2210372" y="139370"/>
                                </a:lnTo>
                                <a:lnTo>
                                  <a:pt x="2211273" y="137096"/>
                                </a:lnTo>
                                <a:lnTo>
                                  <a:pt x="2211730" y="135966"/>
                                </a:lnTo>
                                <a:lnTo>
                                  <a:pt x="2212188" y="134836"/>
                                </a:lnTo>
                                <a:lnTo>
                                  <a:pt x="2212632" y="133706"/>
                                </a:lnTo>
                                <a:lnTo>
                                  <a:pt x="2213089" y="132563"/>
                                </a:lnTo>
                                <a:lnTo>
                                  <a:pt x="2213991" y="130302"/>
                                </a:lnTo>
                                <a:lnTo>
                                  <a:pt x="2214448" y="129172"/>
                                </a:lnTo>
                                <a:lnTo>
                                  <a:pt x="2215363" y="126898"/>
                                </a:lnTo>
                                <a:lnTo>
                                  <a:pt x="2215807" y="125768"/>
                                </a:lnTo>
                                <a:lnTo>
                                  <a:pt x="2216264" y="124638"/>
                                </a:lnTo>
                                <a:lnTo>
                                  <a:pt x="2216722" y="123507"/>
                                </a:lnTo>
                                <a:lnTo>
                                  <a:pt x="2217166" y="122365"/>
                                </a:lnTo>
                                <a:lnTo>
                                  <a:pt x="2217623" y="121234"/>
                                </a:lnTo>
                                <a:lnTo>
                                  <a:pt x="2218525" y="118974"/>
                                </a:lnTo>
                                <a:lnTo>
                                  <a:pt x="2218982" y="117843"/>
                                </a:lnTo>
                                <a:lnTo>
                                  <a:pt x="2219884" y="115570"/>
                                </a:lnTo>
                                <a:lnTo>
                                  <a:pt x="2220798" y="113309"/>
                                </a:lnTo>
                                <a:lnTo>
                                  <a:pt x="2221243" y="112166"/>
                                </a:lnTo>
                                <a:lnTo>
                                  <a:pt x="2222614" y="108776"/>
                                </a:lnTo>
                                <a:lnTo>
                                  <a:pt x="2223059" y="107645"/>
                                </a:lnTo>
                                <a:lnTo>
                                  <a:pt x="2223516" y="106502"/>
                                </a:lnTo>
                                <a:lnTo>
                                  <a:pt x="2223973" y="105372"/>
                                </a:lnTo>
                                <a:lnTo>
                                  <a:pt x="2224875" y="103111"/>
                                </a:lnTo>
                                <a:lnTo>
                                  <a:pt x="2225332" y="101981"/>
                                </a:lnTo>
                                <a:lnTo>
                                  <a:pt x="2226234" y="99708"/>
                                </a:lnTo>
                                <a:lnTo>
                                  <a:pt x="2227136" y="97447"/>
                                </a:lnTo>
                                <a:lnTo>
                                  <a:pt x="2228952" y="92913"/>
                                </a:lnTo>
                                <a:lnTo>
                                  <a:pt x="2229409" y="91783"/>
                                </a:lnTo>
                                <a:lnTo>
                                  <a:pt x="2229853" y="90640"/>
                                </a:lnTo>
                                <a:lnTo>
                                  <a:pt x="2230311" y="89510"/>
                                </a:lnTo>
                                <a:lnTo>
                                  <a:pt x="2230768" y="88379"/>
                                </a:lnTo>
                                <a:lnTo>
                                  <a:pt x="2231225" y="87249"/>
                                </a:lnTo>
                                <a:lnTo>
                                  <a:pt x="2231670" y="86119"/>
                                </a:lnTo>
                                <a:lnTo>
                                  <a:pt x="2232127" y="84976"/>
                                </a:lnTo>
                                <a:lnTo>
                                  <a:pt x="2232584" y="83845"/>
                                </a:lnTo>
                                <a:lnTo>
                                  <a:pt x="2233486" y="81585"/>
                                </a:lnTo>
                                <a:lnTo>
                                  <a:pt x="2233943" y="80442"/>
                                </a:lnTo>
                                <a:lnTo>
                                  <a:pt x="2234387" y="79312"/>
                                </a:lnTo>
                                <a:lnTo>
                                  <a:pt x="2234845" y="78181"/>
                                </a:lnTo>
                                <a:lnTo>
                                  <a:pt x="2235302" y="77051"/>
                                </a:lnTo>
                                <a:lnTo>
                                  <a:pt x="2235746" y="75921"/>
                                </a:lnTo>
                                <a:lnTo>
                                  <a:pt x="2236661" y="73647"/>
                                </a:lnTo>
                                <a:lnTo>
                                  <a:pt x="2237562" y="71387"/>
                                </a:lnTo>
                                <a:lnTo>
                                  <a:pt x="2239836" y="65723"/>
                                </a:lnTo>
                                <a:lnTo>
                                  <a:pt x="2240737" y="63449"/>
                                </a:lnTo>
                                <a:lnTo>
                                  <a:pt x="2241639" y="61189"/>
                                </a:lnTo>
                                <a:lnTo>
                                  <a:pt x="2242096" y="60058"/>
                                </a:lnTo>
                                <a:lnTo>
                                  <a:pt x="2243455" y="56655"/>
                                </a:lnTo>
                                <a:lnTo>
                                  <a:pt x="2243912" y="55524"/>
                                </a:lnTo>
                                <a:lnTo>
                                  <a:pt x="2244357" y="54381"/>
                                </a:lnTo>
                                <a:lnTo>
                                  <a:pt x="2245271" y="52121"/>
                                </a:lnTo>
                                <a:lnTo>
                                  <a:pt x="2245728" y="50990"/>
                                </a:lnTo>
                                <a:lnTo>
                                  <a:pt x="2246173" y="49860"/>
                                </a:lnTo>
                                <a:lnTo>
                                  <a:pt x="2246630" y="48717"/>
                                </a:lnTo>
                                <a:lnTo>
                                  <a:pt x="2247087" y="47587"/>
                                </a:lnTo>
                                <a:lnTo>
                                  <a:pt x="2247989" y="45326"/>
                                </a:lnTo>
                                <a:lnTo>
                                  <a:pt x="2248446" y="44183"/>
                                </a:lnTo>
                                <a:lnTo>
                                  <a:pt x="2248891" y="43053"/>
                                </a:lnTo>
                                <a:lnTo>
                                  <a:pt x="2250250" y="39662"/>
                                </a:lnTo>
                                <a:lnTo>
                                  <a:pt x="2251164" y="37389"/>
                                </a:lnTo>
                                <a:lnTo>
                                  <a:pt x="2251609" y="36259"/>
                                </a:lnTo>
                                <a:lnTo>
                                  <a:pt x="2252066" y="35128"/>
                                </a:lnTo>
                                <a:lnTo>
                                  <a:pt x="2252523" y="33998"/>
                                </a:lnTo>
                                <a:lnTo>
                                  <a:pt x="2252980" y="32855"/>
                                </a:lnTo>
                                <a:lnTo>
                                  <a:pt x="2253882" y="30594"/>
                                </a:lnTo>
                                <a:lnTo>
                                  <a:pt x="2254339" y="29464"/>
                                </a:lnTo>
                                <a:lnTo>
                                  <a:pt x="2255241" y="27191"/>
                                </a:lnTo>
                                <a:lnTo>
                                  <a:pt x="2255698" y="26060"/>
                                </a:lnTo>
                                <a:lnTo>
                                  <a:pt x="2256142" y="24930"/>
                                </a:lnTo>
                                <a:lnTo>
                                  <a:pt x="2256600" y="23800"/>
                                </a:lnTo>
                                <a:lnTo>
                                  <a:pt x="2257501" y="21526"/>
                                </a:lnTo>
                                <a:lnTo>
                                  <a:pt x="2258416" y="19266"/>
                                </a:lnTo>
                                <a:lnTo>
                                  <a:pt x="2260232" y="14732"/>
                                </a:lnTo>
                                <a:lnTo>
                                  <a:pt x="2260676" y="13602"/>
                                </a:lnTo>
                                <a:lnTo>
                                  <a:pt x="2261134" y="12459"/>
                                </a:lnTo>
                                <a:lnTo>
                                  <a:pt x="2261591" y="11328"/>
                                </a:lnTo>
                                <a:lnTo>
                                  <a:pt x="2262492" y="9068"/>
                                </a:lnTo>
                                <a:lnTo>
                                  <a:pt x="2262950" y="7938"/>
                                </a:lnTo>
                                <a:lnTo>
                                  <a:pt x="2263394" y="6795"/>
                                </a:lnTo>
                                <a:lnTo>
                                  <a:pt x="2264309" y="4534"/>
                                </a:lnTo>
                                <a:lnTo>
                                  <a:pt x="2264753" y="3404"/>
                                </a:lnTo>
                                <a:lnTo>
                                  <a:pt x="2265210" y="2261"/>
                                </a:lnTo>
                                <a:lnTo>
                                  <a:pt x="2265667" y="1130"/>
                                </a:lnTo>
                                <a:lnTo>
                                  <a:pt x="2266112" y="0"/>
                                </a:lnTo>
                                <a:lnTo>
                                  <a:pt x="2267026" y="2261"/>
                                </a:lnTo>
                                <a:lnTo>
                                  <a:pt x="2267484" y="3404"/>
                                </a:lnTo>
                                <a:lnTo>
                                  <a:pt x="2267928" y="4534"/>
                                </a:lnTo>
                                <a:lnTo>
                                  <a:pt x="2268842" y="6795"/>
                                </a:lnTo>
                                <a:lnTo>
                                  <a:pt x="2269287" y="7938"/>
                                </a:lnTo>
                                <a:lnTo>
                                  <a:pt x="2269744" y="9068"/>
                                </a:lnTo>
                                <a:lnTo>
                                  <a:pt x="2270646" y="11328"/>
                                </a:lnTo>
                                <a:lnTo>
                                  <a:pt x="2271103" y="12459"/>
                                </a:lnTo>
                                <a:lnTo>
                                  <a:pt x="2271560" y="13602"/>
                                </a:lnTo>
                                <a:lnTo>
                                  <a:pt x="2272462" y="15862"/>
                                </a:lnTo>
                                <a:lnTo>
                                  <a:pt x="2272919" y="16993"/>
                                </a:lnTo>
                                <a:lnTo>
                                  <a:pt x="2273821" y="19266"/>
                                </a:lnTo>
                                <a:lnTo>
                                  <a:pt x="2274723" y="21526"/>
                                </a:lnTo>
                                <a:lnTo>
                                  <a:pt x="2275637" y="23800"/>
                                </a:lnTo>
                                <a:lnTo>
                                  <a:pt x="2276094" y="24930"/>
                                </a:lnTo>
                                <a:lnTo>
                                  <a:pt x="2276539" y="26060"/>
                                </a:lnTo>
                                <a:lnTo>
                                  <a:pt x="2277453" y="28321"/>
                                </a:lnTo>
                                <a:lnTo>
                                  <a:pt x="2278355" y="30594"/>
                                </a:lnTo>
                                <a:lnTo>
                                  <a:pt x="2278812" y="31725"/>
                                </a:lnTo>
                                <a:lnTo>
                                  <a:pt x="2279257" y="32855"/>
                                </a:lnTo>
                                <a:lnTo>
                                  <a:pt x="2279714" y="33998"/>
                                </a:lnTo>
                                <a:lnTo>
                                  <a:pt x="2280171" y="35128"/>
                                </a:lnTo>
                                <a:lnTo>
                                  <a:pt x="2280615" y="36259"/>
                                </a:lnTo>
                                <a:lnTo>
                                  <a:pt x="2281073" y="37389"/>
                                </a:lnTo>
                                <a:lnTo>
                                  <a:pt x="2281974" y="39662"/>
                                </a:lnTo>
                                <a:lnTo>
                                  <a:pt x="2283346" y="43053"/>
                                </a:lnTo>
                                <a:lnTo>
                                  <a:pt x="2283790" y="44183"/>
                                </a:lnTo>
                                <a:lnTo>
                                  <a:pt x="2284248" y="45326"/>
                                </a:lnTo>
                                <a:lnTo>
                                  <a:pt x="2285149" y="47587"/>
                                </a:lnTo>
                                <a:lnTo>
                                  <a:pt x="2285607" y="48717"/>
                                </a:lnTo>
                                <a:lnTo>
                                  <a:pt x="2286064" y="49860"/>
                                </a:lnTo>
                                <a:lnTo>
                                  <a:pt x="2286508" y="50990"/>
                                </a:lnTo>
                                <a:lnTo>
                                  <a:pt x="2286965" y="52121"/>
                                </a:lnTo>
                                <a:lnTo>
                                  <a:pt x="2287423" y="53251"/>
                                </a:lnTo>
                                <a:lnTo>
                                  <a:pt x="2287867" y="54381"/>
                                </a:lnTo>
                                <a:lnTo>
                                  <a:pt x="2288782" y="56655"/>
                                </a:lnTo>
                                <a:lnTo>
                                  <a:pt x="2290140" y="60058"/>
                                </a:lnTo>
                                <a:lnTo>
                                  <a:pt x="2290598" y="61189"/>
                                </a:lnTo>
                                <a:lnTo>
                                  <a:pt x="2291499" y="63449"/>
                                </a:lnTo>
                                <a:lnTo>
                                  <a:pt x="2292401" y="65723"/>
                                </a:lnTo>
                                <a:lnTo>
                                  <a:pt x="2294217" y="70244"/>
                                </a:lnTo>
                                <a:lnTo>
                                  <a:pt x="2294674" y="71387"/>
                                </a:lnTo>
                                <a:lnTo>
                                  <a:pt x="2295119" y="72517"/>
                                </a:lnTo>
                                <a:lnTo>
                                  <a:pt x="2295576" y="73647"/>
                                </a:lnTo>
                                <a:lnTo>
                                  <a:pt x="2296478" y="75921"/>
                                </a:lnTo>
                                <a:lnTo>
                                  <a:pt x="2296935" y="77051"/>
                                </a:lnTo>
                                <a:lnTo>
                                  <a:pt x="2297392" y="78181"/>
                                </a:lnTo>
                                <a:lnTo>
                                  <a:pt x="2298294" y="80442"/>
                                </a:lnTo>
                                <a:lnTo>
                                  <a:pt x="2298751" y="81585"/>
                                </a:lnTo>
                                <a:lnTo>
                                  <a:pt x="2299208" y="82715"/>
                                </a:lnTo>
                                <a:lnTo>
                                  <a:pt x="2299653" y="83845"/>
                                </a:lnTo>
                                <a:lnTo>
                                  <a:pt x="2300110" y="84976"/>
                                </a:lnTo>
                                <a:lnTo>
                                  <a:pt x="2300567" y="86119"/>
                                </a:lnTo>
                                <a:lnTo>
                                  <a:pt x="2301012" y="87249"/>
                                </a:lnTo>
                                <a:lnTo>
                                  <a:pt x="2301469" y="88379"/>
                                </a:lnTo>
                                <a:lnTo>
                                  <a:pt x="2301926" y="89510"/>
                                </a:lnTo>
                                <a:lnTo>
                                  <a:pt x="2302371" y="90640"/>
                                </a:lnTo>
                                <a:lnTo>
                                  <a:pt x="2302828" y="91783"/>
                                </a:lnTo>
                                <a:lnTo>
                                  <a:pt x="2303285" y="92913"/>
                                </a:lnTo>
                                <a:lnTo>
                                  <a:pt x="2303729" y="94043"/>
                                </a:lnTo>
                                <a:lnTo>
                                  <a:pt x="2304187" y="95174"/>
                                </a:lnTo>
                                <a:lnTo>
                                  <a:pt x="2304644" y="96304"/>
                                </a:lnTo>
                                <a:lnTo>
                                  <a:pt x="2305101" y="97447"/>
                                </a:lnTo>
                                <a:lnTo>
                                  <a:pt x="2305546" y="98577"/>
                                </a:lnTo>
                                <a:lnTo>
                                  <a:pt x="2306003" y="99708"/>
                                </a:lnTo>
                                <a:lnTo>
                                  <a:pt x="2306904" y="101981"/>
                                </a:lnTo>
                                <a:lnTo>
                                  <a:pt x="2307362" y="103111"/>
                                </a:lnTo>
                                <a:lnTo>
                                  <a:pt x="2308263" y="105372"/>
                                </a:lnTo>
                                <a:lnTo>
                                  <a:pt x="2308721" y="106502"/>
                                </a:lnTo>
                                <a:lnTo>
                                  <a:pt x="2309178" y="107645"/>
                                </a:lnTo>
                                <a:lnTo>
                                  <a:pt x="2309622" y="108776"/>
                                </a:lnTo>
                                <a:lnTo>
                                  <a:pt x="2310079" y="109906"/>
                                </a:lnTo>
                                <a:lnTo>
                                  <a:pt x="2310537" y="111036"/>
                                </a:lnTo>
                                <a:lnTo>
                                  <a:pt x="2310981" y="112166"/>
                                </a:lnTo>
                                <a:lnTo>
                                  <a:pt x="2311438" y="113309"/>
                                </a:lnTo>
                                <a:lnTo>
                                  <a:pt x="2312353" y="115570"/>
                                </a:lnTo>
                                <a:lnTo>
                                  <a:pt x="2313254" y="117843"/>
                                </a:lnTo>
                                <a:lnTo>
                                  <a:pt x="2313712" y="118974"/>
                                </a:lnTo>
                                <a:lnTo>
                                  <a:pt x="2314613" y="121234"/>
                                </a:lnTo>
                                <a:lnTo>
                                  <a:pt x="2315071" y="122365"/>
                                </a:lnTo>
                                <a:lnTo>
                                  <a:pt x="2315515" y="123507"/>
                                </a:lnTo>
                                <a:lnTo>
                                  <a:pt x="2315972" y="124638"/>
                                </a:lnTo>
                                <a:lnTo>
                                  <a:pt x="2316429" y="125768"/>
                                </a:lnTo>
                                <a:lnTo>
                                  <a:pt x="2317331" y="128041"/>
                                </a:lnTo>
                                <a:lnTo>
                                  <a:pt x="2317788" y="129172"/>
                                </a:lnTo>
                                <a:lnTo>
                                  <a:pt x="2318232" y="130302"/>
                                </a:lnTo>
                                <a:lnTo>
                                  <a:pt x="2319147" y="132563"/>
                                </a:lnTo>
                                <a:lnTo>
                                  <a:pt x="2319604" y="133706"/>
                                </a:lnTo>
                                <a:lnTo>
                                  <a:pt x="2320049" y="134836"/>
                                </a:lnTo>
                                <a:lnTo>
                                  <a:pt x="2320963" y="137096"/>
                                </a:lnTo>
                                <a:lnTo>
                                  <a:pt x="2321407" y="138240"/>
                                </a:lnTo>
                                <a:lnTo>
                                  <a:pt x="2322767" y="141630"/>
                                </a:lnTo>
                                <a:lnTo>
                                  <a:pt x="2323224" y="142761"/>
                                </a:lnTo>
                                <a:lnTo>
                                  <a:pt x="2324126" y="145034"/>
                                </a:lnTo>
                                <a:lnTo>
                                  <a:pt x="2324582" y="146164"/>
                                </a:lnTo>
                                <a:lnTo>
                                  <a:pt x="2325484" y="148425"/>
                                </a:lnTo>
                                <a:lnTo>
                                  <a:pt x="2326399" y="150698"/>
                                </a:lnTo>
                                <a:lnTo>
                                  <a:pt x="2326844" y="151829"/>
                                </a:lnTo>
                                <a:lnTo>
                                  <a:pt x="2327301" y="152959"/>
                                </a:lnTo>
                                <a:lnTo>
                                  <a:pt x="2327757" y="154102"/>
                                </a:lnTo>
                                <a:lnTo>
                                  <a:pt x="2328215" y="155232"/>
                                </a:lnTo>
                                <a:lnTo>
                                  <a:pt x="2328659" y="156362"/>
                                </a:lnTo>
                                <a:lnTo>
                                  <a:pt x="2329574" y="158623"/>
                                </a:lnTo>
                                <a:lnTo>
                                  <a:pt x="2330019" y="159766"/>
                                </a:lnTo>
                                <a:lnTo>
                                  <a:pt x="2330476" y="160896"/>
                                </a:lnTo>
                                <a:lnTo>
                                  <a:pt x="2331834" y="164287"/>
                                </a:lnTo>
                                <a:lnTo>
                                  <a:pt x="2332292" y="165430"/>
                                </a:lnTo>
                                <a:lnTo>
                                  <a:pt x="2332736" y="166560"/>
                                </a:lnTo>
                                <a:lnTo>
                                  <a:pt x="2333194" y="167691"/>
                                </a:lnTo>
                                <a:lnTo>
                                  <a:pt x="2333651" y="168821"/>
                                </a:lnTo>
                                <a:lnTo>
                                  <a:pt x="2334095" y="169964"/>
                                </a:lnTo>
                                <a:lnTo>
                                  <a:pt x="2335009" y="172225"/>
                                </a:lnTo>
                                <a:lnTo>
                                  <a:pt x="2335467" y="173355"/>
                                </a:lnTo>
                                <a:lnTo>
                                  <a:pt x="2335911" y="174485"/>
                                </a:lnTo>
                                <a:lnTo>
                                  <a:pt x="2336826" y="176759"/>
                                </a:lnTo>
                                <a:lnTo>
                                  <a:pt x="2337727" y="179019"/>
                                </a:lnTo>
                                <a:lnTo>
                                  <a:pt x="2338184" y="180162"/>
                                </a:lnTo>
                                <a:lnTo>
                                  <a:pt x="2339544" y="183553"/>
                                </a:lnTo>
                                <a:lnTo>
                                  <a:pt x="2339988" y="184683"/>
                                </a:lnTo>
                                <a:lnTo>
                                  <a:pt x="2340902" y="186957"/>
                                </a:lnTo>
                                <a:lnTo>
                                  <a:pt x="2341347" y="188087"/>
                                </a:lnTo>
                                <a:lnTo>
                                  <a:pt x="2342261" y="190348"/>
                                </a:lnTo>
                                <a:lnTo>
                                  <a:pt x="2342719" y="191491"/>
                                </a:lnTo>
                                <a:lnTo>
                                  <a:pt x="2343163" y="192621"/>
                                </a:lnTo>
                                <a:lnTo>
                                  <a:pt x="2344077" y="194882"/>
                                </a:lnTo>
                                <a:lnTo>
                                  <a:pt x="2344522" y="196024"/>
                                </a:lnTo>
                                <a:lnTo>
                                  <a:pt x="2344979" y="197155"/>
                                </a:lnTo>
                                <a:lnTo>
                                  <a:pt x="2345436" y="198285"/>
                                </a:lnTo>
                                <a:lnTo>
                                  <a:pt x="2346338" y="200546"/>
                                </a:lnTo>
                                <a:lnTo>
                                  <a:pt x="2347240" y="202819"/>
                                </a:lnTo>
                                <a:lnTo>
                                  <a:pt x="2347697" y="203949"/>
                                </a:lnTo>
                                <a:lnTo>
                                  <a:pt x="2348598" y="206223"/>
                                </a:lnTo>
                                <a:lnTo>
                                  <a:pt x="2349055" y="207353"/>
                                </a:lnTo>
                                <a:lnTo>
                                  <a:pt x="2349513" y="208483"/>
                                </a:lnTo>
                                <a:lnTo>
                                  <a:pt x="2350415" y="210744"/>
                                </a:lnTo>
                                <a:lnTo>
                                  <a:pt x="2350872" y="211887"/>
                                </a:lnTo>
                                <a:lnTo>
                                  <a:pt x="2351773" y="214147"/>
                                </a:lnTo>
                                <a:lnTo>
                                  <a:pt x="2352688" y="216408"/>
                                </a:lnTo>
                                <a:lnTo>
                                  <a:pt x="2353132" y="217551"/>
                                </a:lnTo>
                                <a:lnTo>
                                  <a:pt x="2353590" y="218681"/>
                                </a:lnTo>
                                <a:lnTo>
                                  <a:pt x="2354047" y="219812"/>
                                </a:lnTo>
                                <a:lnTo>
                                  <a:pt x="2355850" y="224346"/>
                                </a:lnTo>
                                <a:lnTo>
                                  <a:pt x="2356307" y="225476"/>
                                </a:lnTo>
                                <a:lnTo>
                                  <a:pt x="2356765" y="226606"/>
                                </a:lnTo>
                                <a:lnTo>
                                  <a:pt x="2357666" y="228879"/>
                                </a:lnTo>
                                <a:lnTo>
                                  <a:pt x="2358123" y="230010"/>
                                </a:lnTo>
                                <a:lnTo>
                                  <a:pt x="2358580" y="231140"/>
                                </a:lnTo>
                                <a:lnTo>
                                  <a:pt x="2359482" y="233413"/>
                                </a:lnTo>
                                <a:lnTo>
                                  <a:pt x="2360384" y="235674"/>
                                </a:lnTo>
                                <a:lnTo>
                                  <a:pt x="2361743" y="239077"/>
                                </a:lnTo>
                                <a:lnTo>
                                  <a:pt x="2362200" y="240208"/>
                                </a:lnTo>
                                <a:lnTo>
                                  <a:pt x="2362657" y="241338"/>
                                </a:lnTo>
                                <a:lnTo>
                                  <a:pt x="2363559" y="243611"/>
                                </a:lnTo>
                                <a:lnTo>
                                  <a:pt x="2364016" y="244742"/>
                                </a:lnTo>
                                <a:lnTo>
                                  <a:pt x="2364461" y="245872"/>
                                </a:lnTo>
                                <a:lnTo>
                                  <a:pt x="2365375" y="248145"/>
                                </a:lnTo>
                                <a:lnTo>
                                  <a:pt x="2365832" y="249276"/>
                                </a:lnTo>
                                <a:lnTo>
                                  <a:pt x="2367191" y="252667"/>
                                </a:lnTo>
                                <a:lnTo>
                                  <a:pt x="2368093" y="254940"/>
                                </a:lnTo>
                                <a:lnTo>
                                  <a:pt x="2368550" y="256070"/>
                                </a:lnTo>
                                <a:lnTo>
                                  <a:pt x="2368994" y="257200"/>
                                </a:lnTo>
                                <a:lnTo>
                                  <a:pt x="2369909" y="259474"/>
                                </a:lnTo>
                                <a:lnTo>
                                  <a:pt x="2370811" y="261734"/>
                                </a:lnTo>
                                <a:lnTo>
                                  <a:pt x="2371268" y="262865"/>
                                </a:lnTo>
                                <a:lnTo>
                                  <a:pt x="2371725" y="264008"/>
                                </a:lnTo>
                                <a:lnTo>
                                  <a:pt x="2372627" y="266268"/>
                                </a:lnTo>
                                <a:lnTo>
                                  <a:pt x="2373084" y="267399"/>
                                </a:lnTo>
                                <a:lnTo>
                                  <a:pt x="2373986" y="269672"/>
                                </a:lnTo>
                                <a:lnTo>
                                  <a:pt x="2374887" y="271932"/>
                                </a:lnTo>
                                <a:lnTo>
                                  <a:pt x="2375344" y="273063"/>
                                </a:lnTo>
                                <a:lnTo>
                                  <a:pt x="2376703" y="276466"/>
                                </a:lnTo>
                                <a:lnTo>
                                  <a:pt x="2377161" y="277597"/>
                                </a:lnTo>
                                <a:lnTo>
                                  <a:pt x="2377605" y="278727"/>
                                </a:lnTo>
                                <a:lnTo>
                                  <a:pt x="2378062" y="279870"/>
                                </a:lnTo>
                                <a:lnTo>
                                  <a:pt x="2378964" y="282130"/>
                                </a:lnTo>
                                <a:lnTo>
                                  <a:pt x="2379421" y="283261"/>
                                </a:lnTo>
                                <a:lnTo>
                                  <a:pt x="2380336" y="285534"/>
                                </a:lnTo>
                                <a:lnTo>
                                  <a:pt x="2380780" y="286664"/>
                                </a:lnTo>
                                <a:lnTo>
                                  <a:pt x="2381237" y="287795"/>
                                </a:lnTo>
                                <a:lnTo>
                                  <a:pt x="2381694" y="288925"/>
                                </a:lnTo>
                                <a:lnTo>
                                  <a:pt x="2382139" y="290068"/>
                                </a:lnTo>
                                <a:lnTo>
                                  <a:pt x="2382596" y="291198"/>
                                </a:lnTo>
                                <a:lnTo>
                                  <a:pt x="2383498" y="293459"/>
                                </a:lnTo>
                                <a:lnTo>
                                  <a:pt x="2384412" y="295732"/>
                                </a:lnTo>
                                <a:lnTo>
                                  <a:pt x="2385314" y="297993"/>
                                </a:lnTo>
                                <a:lnTo>
                                  <a:pt x="2385771" y="299123"/>
                                </a:lnTo>
                                <a:lnTo>
                                  <a:pt x="2386673" y="301396"/>
                                </a:lnTo>
                                <a:lnTo>
                                  <a:pt x="2387130" y="302527"/>
                                </a:lnTo>
                                <a:lnTo>
                                  <a:pt x="2387587" y="303657"/>
                                </a:lnTo>
                                <a:lnTo>
                                  <a:pt x="2388489" y="305930"/>
                                </a:lnTo>
                                <a:lnTo>
                                  <a:pt x="2388946" y="307061"/>
                                </a:lnTo>
                                <a:lnTo>
                                  <a:pt x="2389391" y="308191"/>
                                </a:lnTo>
                                <a:lnTo>
                                  <a:pt x="2389848" y="309321"/>
                                </a:lnTo>
                                <a:lnTo>
                                  <a:pt x="2390750" y="311595"/>
                                </a:lnTo>
                                <a:lnTo>
                                  <a:pt x="2391664" y="313855"/>
                                </a:lnTo>
                                <a:lnTo>
                                  <a:pt x="2392109" y="314985"/>
                                </a:lnTo>
                                <a:lnTo>
                                  <a:pt x="2393023" y="317259"/>
                                </a:lnTo>
                                <a:lnTo>
                                  <a:pt x="2393467" y="318389"/>
                                </a:lnTo>
                                <a:lnTo>
                                  <a:pt x="2393925" y="319519"/>
                                </a:lnTo>
                                <a:lnTo>
                                  <a:pt x="2394839" y="321793"/>
                                </a:lnTo>
                                <a:lnTo>
                                  <a:pt x="2395284" y="322923"/>
                                </a:lnTo>
                                <a:lnTo>
                                  <a:pt x="2396198" y="325183"/>
                                </a:lnTo>
                                <a:lnTo>
                                  <a:pt x="2397100" y="327457"/>
                                </a:lnTo>
                                <a:lnTo>
                                  <a:pt x="2397557" y="328587"/>
                                </a:lnTo>
                                <a:lnTo>
                                  <a:pt x="2398916" y="331991"/>
                                </a:lnTo>
                                <a:lnTo>
                                  <a:pt x="2399360" y="333121"/>
                                </a:lnTo>
                                <a:lnTo>
                                  <a:pt x="2399817" y="334251"/>
                                </a:lnTo>
                                <a:lnTo>
                                  <a:pt x="2400275" y="335382"/>
                                </a:lnTo>
                                <a:lnTo>
                                  <a:pt x="2401176" y="337655"/>
                                </a:lnTo>
                                <a:lnTo>
                                  <a:pt x="2402091" y="339916"/>
                                </a:lnTo>
                                <a:lnTo>
                                  <a:pt x="2402535" y="341046"/>
                                </a:lnTo>
                                <a:lnTo>
                                  <a:pt x="2403450" y="343319"/>
                                </a:lnTo>
                                <a:lnTo>
                                  <a:pt x="2403894" y="344449"/>
                                </a:lnTo>
                                <a:lnTo>
                                  <a:pt x="2404809" y="346710"/>
                                </a:lnTo>
                                <a:lnTo>
                                  <a:pt x="2405710" y="348983"/>
                                </a:lnTo>
                                <a:lnTo>
                                  <a:pt x="2406167" y="350114"/>
                                </a:lnTo>
                                <a:lnTo>
                                  <a:pt x="2406612" y="351244"/>
                                </a:lnTo>
                                <a:lnTo>
                                  <a:pt x="2407069" y="352387"/>
                                </a:lnTo>
                                <a:lnTo>
                                  <a:pt x="2407971" y="354648"/>
                                </a:lnTo>
                                <a:lnTo>
                                  <a:pt x="2408428" y="355778"/>
                                </a:lnTo>
                                <a:lnTo>
                                  <a:pt x="2408885" y="356908"/>
                                </a:lnTo>
                                <a:lnTo>
                                  <a:pt x="2409342" y="358051"/>
                                </a:lnTo>
                                <a:lnTo>
                                  <a:pt x="2410244" y="360312"/>
                                </a:lnTo>
                                <a:lnTo>
                                  <a:pt x="2410701" y="361442"/>
                                </a:lnTo>
                                <a:lnTo>
                                  <a:pt x="2411146" y="362572"/>
                                </a:lnTo>
                                <a:lnTo>
                                  <a:pt x="2411603" y="363715"/>
                                </a:lnTo>
                                <a:lnTo>
                                  <a:pt x="2412505" y="365976"/>
                                </a:lnTo>
                                <a:lnTo>
                                  <a:pt x="2412962" y="367106"/>
                                </a:lnTo>
                                <a:lnTo>
                                  <a:pt x="2413419" y="368249"/>
                                </a:lnTo>
                                <a:lnTo>
                                  <a:pt x="2414321" y="370510"/>
                                </a:lnTo>
                                <a:lnTo>
                                  <a:pt x="2415223" y="372770"/>
                                </a:lnTo>
                                <a:lnTo>
                                  <a:pt x="2415680" y="373913"/>
                                </a:lnTo>
                                <a:lnTo>
                                  <a:pt x="2416137" y="375044"/>
                                </a:lnTo>
                                <a:lnTo>
                                  <a:pt x="2417039" y="377304"/>
                                </a:lnTo>
                                <a:lnTo>
                                  <a:pt x="2417496" y="378447"/>
                                </a:lnTo>
                                <a:lnTo>
                                  <a:pt x="2418398" y="380708"/>
                                </a:lnTo>
                                <a:lnTo>
                                  <a:pt x="2419312" y="382969"/>
                                </a:lnTo>
                                <a:lnTo>
                                  <a:pt x="2419756" y="384112"/>
                                </a:lnTo>
                                <a:lnTo>
                                  <a:pt x="2420214" y="385242"/>
                                </a:lnTo>
                                <a:lnTo>
                                  <a:pt x="2420671" y="386372"/>
                                </a:lnTo>
                                <a:lnTo>
                                  <a:pt x="2422030" y="389776"/>
                                </a:lnTo>
                                <a:lnTo>
                                  <a:pt x="2422474" y="390906"/>
                                </a:lnTo>
                                <a:lnTo>
                                  <a:pt x="2423389" y="393167"/>
                                </a:lnTo>
                                <a:lnTo>
                                  <a:pt x="2423833" y="394310"/>
                                </a:lnTo>
                                <a:lnTo>
                                  <a:pt x="2424748" y="396570"/>
                                </a:lnTo>
                                <a:lnTo>
                                  <a:pt x="2425205" y="397701"/>
                                </a:lnTo>
                                <a:lnTo>
                                  <a:pt x="2425649" y="398831"/>
                                </a:lnTo>
                                <a:lnTo>
                                  <a:pt x="2426106" y="399974"/>
                                </a:lnTo>
                                <a:lnTo>
                                  <a:pt x="2427923" y="404508"/>
                                </a:lnTo>
                                <a:lnTo>
                                  <a:pt x="2428824" y="406768"/>
                                </a:lnTo>
                                <a:lnTo>
                                  <a:pt x="2429726" y="409029"/>
                                </a:lnTo>
                                <a:lnTo>
                                  <a:pt x="2430183" y="410172"/>
                                </a:lnTo>
                                <a:lnTo>
                                  <a:pt x="2431085" y="412433"/>
                                </a:lnTo>
                                <a:lnTo>
                                  <a:pt x="2431542" y="413563"/>
                                </a:lnTo>
                                <a:lnTo>
                                  <a:pt x="2431999" y="414706"/>
                                </a:lnTo>
                                <a:lnTo>
                                  <a:pt x="2432901" y="416966"/>
                                </a:lnTo>
                                <a:lnTo>
                                  <a:pt x="2433358" y="418097"/>
                                </a:lnTo>
                                <a:lnTo>
                                  <a:pt x="2433815" y="419227"/>
                                </a:lnTo>
                                <a:lnTo>
                                  <a:pt x="2434260" y="420370"/>
                                </a:lnTo>
                                <a:lnTo>
                                  <a:pt x="2435174" y="422631"/>
                                </a:lnTo>
                                <a:lnTo>
                                  <a:pt x="2436076" y="424891"/>
                                </a:lnTo>
                                <a:lnTo>
                                  <a:pt x="2436978" y="427164"/>
                                </a:lnTo>
                                <a:lnTo>
                                  <a:pt x="2437435" y="428295"/>
                                </a:lnTo>
                                <a:lnTo>
                                  <a:pt x="2437892" y="429425"/>
                                </a:lnTo>
                                <a:lnTo>
                                  <a:pt x="2438337" y="430568"/>
                                </a:lnTo>
                                <a:lnTo>
                                  <a:pt x="2439251" y="432829"/>
                                </a:lnTo>
                                <a:lnTo>
                                  <a:pt x="2439708" y="433959"/>
                                </a:lnTo>
                                <a:lnTo>
                                  <a:pt x="2440610" y="436232"/>
                                </a:lnTo>
                                <a:lnTo>
                                  <a:pt x="2441512" y="438493"/>
                                </a:lnTo>
                                <a:lnTo>
                                  <a:pt x="2441969" y="439623"/>
                                </a:lnTo>
                                <a:lnTo>
                                  <a:pt x="2442426" y="440766"/>
                                </a:lnTo>
                                <a:lnTo>
                                  <a:pt x="2442871" y="441896"/>
                                </a:lnTo>
                                <a:lnTo>
                                  <a:pt x="2443328" y="443027"/>
                                </a:lnTo>
                                <a:lnTo>
                                  <a:pt x="2443785" y="444157"/>
                                </a:lnTo>
                                <a:lnTo>
                                  <a:pt x="2444229" y="445287"/>
                                </a:lnTo>
                                <a:lnTo>
                                  <a:pt x="2444687" y="446431"/>
                                </a:lnTo>
                                <a:lnTo>
                                  <a:pt x="2445588" y="448691"/>
                                </a:lnTo>
                                <a:lnTo>
                                  <a:pt x="2446503" y="450952"/>
                                </a:lnTo>
                                <a:lnTo>
                                  <a:pt x="2446960" y="452095"/>
                                </a:lnTo>
                                <a:lnTo>
                                  <a:pt x="2447404" y="453225"/>
                                </a:lnTo>
                                <a:lnTo>
                                  <a:pt x="2538057" y="453225"/>
                                </a:lnTo>
                                <a:lnTo>
                                  <a:pt x="2538502" y="452095"/>
                                </a:lnTo>
                                <a:lnTo>
                                  <a:pt x="2538959" y="450952"/>
                                </a:lnTo>
                                <a:lnTo>
                                  <a:pt x="2539860" y="448691"/>
                                </a:lnTo>
                                <a:lnTo>
                                  <a:pt x="2540775" y="446431"/>
                                </a:lnTo>
                                <a:lnTo>
                                  <a:pt x="2541219" y="445287"/>
                                </a:lnTo>
                                <a:lnTo>
                                  <a:pt x="2541677" y="444157"/>
                                </a:lnTo>
                                <a:lnTo>
                                  <a:pt x="2542134" y="443027"/>
                                </a:lnTo>
                                <a:lnTo>
                                  <a:pt x="2543035" y="440766"/>
                                </a:lnTo>
                                <a:lnTo>
                                  <a:pt x="2543937" y="438493"/>
                                </a:lnTo>
                                <a:lnTo>
                                  <a:pt x="2544394" y="437363"/>
                                </a:lnTo>
                                <a:lnTo>
                                  <a:pt x="2544852" y="436232"/>
                                </a:lnTo>
                                <a:lnTo>
                                  <a:pt x="2545753" y="433959"/>
                                </a:lnTo>
                                <a:lnTo>
                                  <a:pt x="2546210" y="432829"/>
                                </a:lnTo>
                                <a:lnTo>
                                  <a:pt x="2547112" y="430568"/>
                                </a:lnTo>
                                <a:lnTo>
                                  <a:pt x="2549385" y="424891"/>
                                </a:lnTo>
                                <a:lnTo>
                                  <a:pt x="2550287" y="422631"/>
                                </a:lnTo>
                                <a:lnTo>
                                  <a:pt x="2551202" y="420370"/>
                                </a:lnTo>
                                <a:lnTo>
                                  <a:pt x="2551646" y="419227"/>
                                </a:lnTo>
                                <a:lnTo>
                                  <a:pt x="2552560" y="416966"/>
                                </a:lnTo>
                                <a:lnTo>
                                  <a:pt x="2553005" y="415836"/>
                                </a:lnTo>
                                <a:lnTo>
                                  <a:pt x="2553919" y="413563"/>
                                </a:lnTo>
                                <a:lnTo>
                                  <a:pt x="2554364" y="412433"/>
                                </a:lnTo>
                                <a:lnTo>
                                  <a:pt x="2555278" y="410172"/>
                                </a:lnTo>
                                <a:lnTo>
                                  <a:pt x="2555723" y="409029"/>
                                </a:lnTo>
                                <a:lnTo>
                                  <a:pt x="2556637" y="406768"/>
                                </a:lnTo>
                                <a:lnTo>
                                  <a:pt x="2557539" y="404508"/>
                                </a:lnTo>
                                <a:lnTo>
                                  <a:pt x="2558440" y="402234"/>
                                </a:lnTo>
                                <a:lnTo>
                                  <a:pt x="2558898" y="401104"/>
                                </a:lnTo>
                                <a:lnTo>
                                  <a:pt x="2559355" y="399974"/>
                                </a:lnTo>
                                <a:lnTo>
                                  <a:pt x="2560256" y="397701"/>
                                </a:lnTo>
                                <a:lnTo>
                                  <a:pt x="2560714" y="396570"/>
                                </a:lnTo>
                                <a:lnTo>
                                  <a:pt x="2561171" y="395440"/>
                                </a:lnTo>
                                <a:lnTo>
                                  <a:pt x="2561615" y="394310"/>
                                </a:lnTo>
                                <a:lnTo>
                                  <a:pt x="2562073" y="393167"/>
                                </a:lnTo>
                                <a:lnTo>
                                  <a:pt x="2562974" y="390906"/>
                                </a:lnTo>
                                <a:lnTo>
                                  <a:pt x="2563431" y="389776"/>
                                </a:lnTo>
                                <a:lnTo>
                                  <a:pt x="2563889" y="388645"/>
                                </a:lnTo>
                                <a:lnTo>
                                  <a:pt x="2564333" y="387502"/>
                                </a:lnTo>
                                <a:lnTo>
                                  <a:pt x="2564790" y="386372"/>
                                </a:lnTo>
                                <a:lnTo>
                                  <a:pt x="2565248" y="385242"/>
                                </a:lnTo>
                                <a:lnTo>
                                  <a:pt x="2565692" y="384112"/>
                                </a:lnTo>
                                <a:lnTo>
                                  <a:pt x="2566149" y="382969"/>
                                </a:lnTo>
                                <a:lnTo>
                                  <a:pt x="2567064" y="380708"/>
                                </a:lnTo>
                                <a:lnTo>
                                  <a:pt x="2567965" y="378447"/>
                                </a:lnTo>
                                <a:lnTo>
                                  <a:pt x="2568423" y="377304"/>
                                </a:lnTo>
                                <a:lnTo>
                                  <a:pt x="2569324" y="375044"/>
                                </a:lnTo>
                                <a:lnTo>
                                  <a:pt x="2569781" y="373913"/>
                                </a:lnTo>
                                <a:lnTo>
                                  <a:pt x="2570683" y="371640"/>
                                </a:lnTo>
                                <a:lnTo>
                                  <a:pt x="2572042" y="368249"/>
                                </a:lnTo>
                                <a:lnTo>
                                  <a:pt x="2572499" y="367106"/>
                                </a:lnTo>
                                <a:lnTo>
                                  <a:pt x="2572944" y="365976"/>
                                </a:lnTo>
                                <a:lnTo>
                                  <a:pt x="2573858" y="363715"/>
                                </a:lnTo>
                                <a:lnTo>
                                  <a:pt x="2574315" y="362572"/>
                                </a:lnTo>
                                <a:lnTo>
                                  <a:pt x="2574760" y="361442"/>
                                </a:lnTo>
                                <a:lnTo>
                                  <a:pt x="2575674" y="359181"/>
                                </a:lnTo>
                                <a:lnTo>
                                  <a:pt x="2576119" y="358051"/>
                                </a:lnTo>
                                <a:lnTo>
                                  <a:pt x="2576576" y="356908"/>
                                </a:lnTo>
                                <a:lnTo>
                                  <a:pt x="2577033" y="355778"/>
                                </a:lnTo>
                                <a:lnTo>
                                  <a:pt x="2577478" y="354648"/>
                                </a:lnTo>
                                <a:lnTo>
                                  <a:pt x="2578392" y="352387"/>
                                </a:lnTo>
                                <a:lnTo>
                                  <a:pt x="2578837" y="351244"/>
                                </a:lnTo>
                                <a:lnTo>
                                  <a:pt x="2579751" y="348983"/>
                                </a:lnTo>
                                <a:lnTo>
                                  <a:pt x="2580196" y="347853"/>
                                </a:lnTo>
                                <a:lnTo>
                                  <a:pt x="2580653" y="346710"/>
                                </a:lnTo>
                                <a:lnTo>
                                  <a:pt x="2581110" y="345580"/>
                                </a:lnTo>
                                <a:lnTo>
                                  <a:pt x="2581567" y="344449"/>
                                </a:lnTo>
                                <a:lnTo>
                                  <a:pt x="2582012" y="343319"/>
                                </a:lnTo>
                                <a:lnTo>
                                  <a:pt x="2582926" y="341046"/>
                                </a:lnTo>
                                <a:lnTo>
                                  <a:pt x="2583371" y="339916"/>
                                </a:lnTo>
                                <a:lnTo>
                                  <a:pt x="2584285" y="337655"/>
                                </a:lnTo>
                                <a:lnTo>
                                  <a:pt x="2585187" y="335382"/>
                                </a:lnTo>
                                <a:lnTo>
                                  <a:pt x="2585644" y="334251"/>
                                </a:lnTo>
                                <a:lnTo>
                                  <a:pt x="2586088" y="333121"/>
                                </a:lnTo>
                                <a:lnTo>
                                  <a:pt x="2586546" y="331991"/>
                                </a:lnTo>
                                <a:lnTo>
                                  <a:pt x="2587447" y="329717"/>
                                </a:lnTo>
                                <a:lnTo>
                                  <a:pt x="2588362" y="327457"/>
                                </a:lnTo>
                                <a:lnTo>
                                  <a:pt x="2588819" y="326327"/>
                                </a:lnTo>
                                <a:lnTo>
                                  <a:pt x="2589263" y="325183"/>
                                </a:lnTo>
                                <a:lnTo>
                                  <a:pt x="2590178" y="322923"/>
                                </a:lnTo>
                                <a:lnTo>
                                  <a:pt x="2590622" y="321793"/>
                                </a:lnTo>
                                <a:lnTo>
                                  <a:pt x="2591537" y="319519"/>
                                </a:lnTo>
                                <a:lnTo>
                                  <a:pt x="2592896" y="316128"/>
                                </a:lnTo>
                                <a:lnTo>
                                  <a:pt x="2593340" y="314985"/>
                                </a:lnTo>
                                <a:lnTo>
                                  <a:pt x="2593797" y="313855"/>
                                </a:lnTo>
                                <a:lnTo>
                                  <a:pt x="2594699" y="311595"/>
                                </a:lnTo>
                                <a:lnTo>
                                  <a:pt x="2595613" y="309321"/>
                                </a:lnTo>
                                <a:lnTo>
                                  <a:pt x="2596058" y="308191"/>
                                </a:lnTo>
                                <a:lnTo>
                                  <a:pt x="2596972" y="305930"/>
                                </a:lnTo>
                                <a:lnTo>
                                  <a:pt x="2597429" y="304787"/>
                                </a:lnTo>
                                <a:lnTo>
                                  <a:pt x="2597874" y="303657"/>
                                </a:lnTo>
                                <a:lnTo>
                                  <a:pt x="2598331" y="302527"/>
                                </a:lnTo>
                                <a:lnTo>
                                  <a:pt x="2599690" y="299123"/>
                                </a:lnTo>
                                <a:lnTo>
                                  <a:pt x="2600147" y="297993"/>
                                </a:lnTo>
                                <a:lnTo>
                                  <a:pt x="2601049" y="295732"/>
                                </a:lnTo>
                                <a:lnTo>
                                  <a:pt x="2601951" y="293459"/>
                                </a:lnTo>
                                <a:lnTo>
                                  <a:pt x="2602865" y="291198"/>
                                </a:lnTo>
                                <a:lnTo>
                                  <a:pt x="2603310" y="290068"/>
                                </a:lnTo>
                                <a:lnTo>
                                  <a:pt x="2603767" y="288925"/>
                                </a:lnTo>
                                <a:lnTo>
                                  <a:pt x="2604224" y="287795"/>
                                </a:lnTo>
                                <a:lnTo>
                                  <a:pt x="2604681" y="286664"/>
                                </a:lnTo>
                                <a:lnTo>
                                  <a:pt x="2605126" y="285534"/>
                                </a:lnTo>
                                <a:lnTo>
                                  <a:pt x="2606040" y="283261"/>
                                </a:lnTo>
                                <a:lnTo>
                                  <a:pt x="2606485" y="282130"/>
                                </a:lnTo>
                                <a:lnTo>
                                  <a:pt x="2607399" y="279870"/>
                                </a:lnTo>
                                <a:lnTo>
                                  <a:pt x="2607843" y="278727"/>
                                </a:lnTo>
                                <a:lnTo>
                                  <a:pt x="2608301" y="277597"/>
                                </a:lnTo>
                                <a:lnTo>
                                  <a:pt x="2608758" y="276466"/>
                                </a:lnTo>
                                <a:lnTo>
                                  <a:pt x="2609202" y="275336"/>
                                </a:lnTo>
                                <a:lnTo>
                                  <a:pt x="2610117" y="273063"/>
                                </a:lnTo>
                                <a:lnTo>
                                  <a:pt x="2611476" y="269672"/>
                                </a:lnTo>
                                <a:lnTo>
                                  <a:pt x="2612377" y="267399"/>
                                </a:lnTo>
                                <a:lnTo>
                                  <a:pt x="2612835" y="266268"/>
                                </a:lnTo>
                                <a:lnTo>
                                  <a:pt x="2613736" y="264008"/>
                                </a:lnTo>
                                <a:lnTo>
                                  <a:pt x="2614193" y="262865"/>
                                </a:lnTo>
                                <a:lnTo>
                                  <a:pt x="2615095" y="260604"/>
                                </a:lnTo>
                                <a:lnTo>
                                  <a:pt x="2616454" y="257200"/>
                                </a:lnTo>
                                <a:lnTo>
                                  <a:pt x="2616911" y="256070"/>
                                </a:lnTo>
                                <a:lnTo>
                                  <a:pt x="2617368" y="254940"/>
                                </a:lnTo>
                                <a:lnTo>
                                  <a:pt x="2618270" y="252667"/>
                                </a:lnTo>
                                <a:lnTo>
                                  <a:pt x="2618727" y="251536"/>
                                </a:lnTo>
                                <a:lnTo>
                                  <a:pt x="2619185" y="250406"/>
                                </a:lnTo>
                                <a:lnTo>
                                  <a:pt x="2620988" y="245872"/>
                                </a:lnTo>
                                <a:lnTo>
                                  <a:pt x="2621445" y="244742"/>
                                </a:lnTo>
                                <a:lnTo>
                                  <a:pt x="2621902" y="243611"/>
                                </a:lnTo>
                                <a:lnTo>
                                  <a:pt x="2622804" y="241338"/>
                                </a:lnTo>
                                <a:lnTo>
                                  <a:pt x="2623261" y="240208"/>
                                </a:lnTo>
                                <a:lnTo>
                                  <a:pt x="2624163" y="237947"/>
                                </a:lnTo>
                                <a:lnTo>
                                  <a:pt x="2624620" y="236804"/>
                                </a:lnTo>
                                <a:lnTo>
                                  <a:pt x="2625065" y="235674"/>
                                </a:lnTo>
                                <a:lnTo>
                                  <a:pt x="2625522" y="234544"/>
                                </a:lnTo>
                                <a:lnTo>
                                  <a:pt x="2626436" y="232270"/>
                                </a:lnTo>
                                <a:lnTo>
                                  <a:pt x="2626881" y="231140"/>
                                </a:lnTo>
                                <a:lnTo>
                                  <a:pt x="2627338" y="230010"/>
                                </a:lnTo>
                                <a:lnTo>
                                  <a:pt x="2627795" y="228879"/>
                                </a:lnTo>
                                <a:lnTo>
                                  <a:pt x="2628697" y="226606"/>
                                </a:lnTo>
                                <a:lnTo>
                                  <a:pt x="2629154" y="225476"/>
                                </a:lnTo>
                                <a:lnTo>
                                  <a:pt x="2629599" y="224346"/>
                                </a:lnTo>
                                <a:lnTo>
                                  <a:pt x="2630513" y="222085"/>
                                </a:lnTo>
                                <a:lnTo>
                                  <a:pt x="2630958" y="220942"/>
                                </a:lnTo>
                                <a:lnTo>
                                  <a:pt x="2631872" y="218681"/>
                                </a:lnTo>
                                <a:lnTo>
                                  <a:pt x="2632316" y="217551"/>
                                </a:lnTo>
                                <a:lnTo>
                                  <a:pt x="2633688" y="214147"/>
                                </a:lnTo>
                                <a:lnTo>
                                  <a:pt x="2634590" y="211887"/>
                                </a:lnTo>
                                <a:lnTo>
                                  <a:pt x="2635047" y="210744"/>
                                </a:lnTo>
                                <a:lnTo>
                                  <a:pt x="2635949" y="208483"/>
                                </a:lnTo>
                                <a:lnTo>
                                  <a:pt x="2636850" y="206223"/>
                                </a:lnTo>
                                <a:lnTo>
                                  <a:pt x="2637308" y="205080"/>
                                </a:lnTo>
                                <a:lnTo>
                                  <a:pt x="2637765" y="203949"/>
                                </a:lnTo>
                                <a:lnTo>
                                  <a:pt x="2638209" y="202819"/>
                                </a:lnTo>
                                <a:lnTo>
                                  <a:pt x="2639124" y="200546"/>
                                </a:lnTo>
                                <a:lnTo>
                                  <a:pt x="2640025" y="198285"/>
                                </a:lnTo>
                                <a:lnTo>
                                  <a:pt x="2640483" y="197155"/>
                                </a:lnTo>
                                <a:lnTo>
                                  <a:pt x="2641384" y="194882"/>
                                </a:lnTo>
                                <a:lnTo>
                                  <a:pt x="2641841" y="193751"/>
                                </a:lnTo>
                                <a:lnTo>
                                  <a:pt x="2642299" y="192621"/>
                                </a:lnTo>
                                <a:lnTo>
                                  <a:pt x="2642743" y="191491"/>
                                </a:lnTo>
                                <a:lnTo>
                                  <a:pt x="2644102" y="188087"/>
                                </a:lnTo>
                                <a:lnTo>
                                  <a:pt x="2644559" y="186957"/>
                                </a:lnTo>
                                <a:lnTo>
                                  <a:pt x="2645461" y="184683"/>
                                </a:lnTo>
                                <a:lnTo>
                                  <a:pt x="2646375" y="182423"/>
                                </a:lnTo>
                                <a:lnTo>
                                  <a:pt x="2646820" y="181293"/>
                                </a:lnTo>
                                <a:lnTo>
                                  <a:pt x="2647277" y="180162"/>
                                </a:lnTo>
                                <a:lnTo>
                                  <a:pt x="2647734" y="179019"/>
                                </a:lnTo>
                                <a:lnTo>
                                  <a:pt x="2648636" y="176759"/>
                                </a:lnTo>
                                <a:lnTo>
                                  <a:pt x="2649550" y="174485"/>
                                </a:lnTo>
                                <a:lnTo>
                                  <a:pt x="2649995" y="173355"/>
                                </a:lnTo>
                                <a:lnTo>
                                  <a:pt x="2650452" y="172225"/>
                                </a:lnTo>
                                <a:lnTo>
                                  <a:pt x="2651354" y="169964"/>
                                </a:lnTo>
                                <a:lnTo>
                                  <a:pt x="2651811" y="168821"/>
                                </a:lnTo>
                                <a:lnTo>
                                  <a:pt x="2652713" y="166560"/>
                                </a:lnTo>
                                <a:lnTo>
                                  <a:pt x="2653627" y="164287"/>
                                </a:lnTo>
                                <a:lnTo>
                                  <a:pt x="2654072" y="163157"/>
                                </a:lnTo>
                                <a:lnTo>
                                  <a:pt x="2654529" y="162027"/>
                                </a:lnTo>
                                <a:lnTo>
                                  <a:pt x="2654986" y="160896"/>
                                </a:lnTo>
                                <a:lnTo>
                                  <a:pt x="2655430" y="159766"/>
                                </a:lnTo>
                                <a:lnTo>
                                  <a:pt x="2655888" y="158623"/>
                                </a:lnTo>
                                <a:lnTo>
                                  <a:pt x="2656802" y="156362"/>
                                </a:lnTo>
                                <a:lnTo>
                                  <a:pt x="2657247" y="155232"/>
                                </a:lnTo>
                                <a:lnTo>
                                  <a:pt x="2657704" y="154102"/>
                                </a:lnTo>
                                <a:lnTo>
                                  <a:pt x="2658161" y="152959"/>
                                </a:lnTo>
                                <a:lnTo>
                                  <a:pt x="2658605" y="151829"/>
                                </a:lnTo>
                                <a:lnTo>
                                  <a:pt x="2659063" y="150698"/>
                                </a:lnTo>
                                <a:lnTo>
                                  <a:pt x="2659520" y="149568"/>
                                </a:lnTo>
                                <a:lnTo>
                                  <a:pt x="2660879" y="146164"/>
                                </a:lnTo>
                                <a:lnTo>
                                  <a:pt x="2661323" y="145034"/>
                                </a:lnTo>
                                <a:lnTo>
                                  <a:pt x="2662238" y="142761"/>
                                </a:lnTo>
                                <a:lnTo>
                                  <a:pt x="2662682" y="141630"/>
                                </a:lnTo>
                                <a:lnTo>
                                  <a:pt x="2663139" y="140500"/>
                                </a:lnTo>
                                <a:lnTo>
                                  <a:pt x="2663597" y="139370"/>
                                </a:lnTo>
                                <a:lnTo>
                                  <a:pt x="2665413" y="134836"/>
                                </a:lnTo>
                                <a:lnTo>
                                  <a:pt x="2665857" y="133706"/>
                                </a:lnTo>
                                <a:lnTo>
                                  <a:pt x="2666314" y="132563"/>
                                </a:lnTo>
                                <a:lnTo>
                                  <a:pt x="2667216" y="130302"/>
                                </a:lnTo>
                                <a:lnTo>
                                  <a:pt x="2667673" y="129172"/>
                                </a:lnTo>
                                <a:lnTo>
                                  <a:pt x="2668575" y="126898"/>
                                </a:lnTo>
                                <a:lnTo>
                                  <a:pt x="2669032" y="125768"/>
                                </a:lnTo>
                                <a:lnTo>
                                  <a:pt x="2669934" y="123507"/>
                                </a:lnTo>
                                <a:lnTo>
                                  <a:pt x="2671305" y="120104"/>
                                </a:lnTo>
                                <a:lnTo>
                                  <a:pt x="2671750" y="118974"/>
                                </a:lnTo>
                                <a:lnTo>
                                  <a:pt x="2672664" y="116700"/>
                                </a:lnTo>
                                <a:lnTo>
                                  <a:pt x="2673109" y="115570"/>
                                </a:lnTo>
                                <a:lnTo>
                                  <a:pt x="2674023" y="113309"/>
                                </a:lnTo>
                                <a:lnTo>
                                  <a:pt x="2674468" y="112166"/>
                                </a:lnTo>
                                <a:lnTo>
                                  <a:pt x="2674925" y="111036"/>
                                </a:lnTo>
                                <a:lnTo>
                                  <a:pt x="2675827" y="108776"/>
                                </a:lnTo>
                                <a:lnTo>
                                  <a:pt x="2676284" y="107645"/>
                                </a:lnTo>
                                <a:lnTo>
                                  <a:pt x="2676741" y="106502"/>
                                </a:lnTo>
                                <a:lnTo>
                                  <a:pt x="2677186" y="105372"/>
                                </a:lnTo>
                                <a:lnTo>
                                  <a:pt x="2678100" y="103111"/>
                                </a:lnTo>
                                <a:lnTo>
                                  <a:pt x="2678557" y="101981"/>
                                </a:lnTo>
                                <a:lnTo>
                                  <a:pt x="2679459" y="99708"/>
                                </a:lnTo>
                                <a:lnTo>
                                  <a:pt x="2680361" y="97447"/>
                                </a:lnTo>
                                <a:lnTo>
                                  <a:pt x="2681275" y="95174"/>
                                </a:lnTo>
                                <a:lnTo>
                                  <a:pt x="2681720" y="94043"/>
                                </a:lnTo>
                                <a:lnTo>
                                  <a:pt x="2682177" y="92913"/>
                                </a:lnTo>
                                <a:lnTo>
                                  <a:pt x="2682634" y="91783"/>
                                </a:lnTo>
                                <a:lnTo>
                                  <a:pt x="2683078" y="90640"/>
                                </a:lnTo>
                                <a:lnTo>
                                  <a:pt x="2683536" y="89510"/>
                                </a:lnTo>
                                <a:lnTo>
                                  <a:pt x="2683993" y="88379"/>
                                </a:lnTo>
                                <a:lnTo>
                                  <a:pt x="2684437" y="87249"/>
                                </a:lnTo>
                                <a:lnTo>
                                  <a:pt x="2684895" y="86119"/>
                                </a:lnTo>
                                <a:lnTo>
                                  <a:pt x="2685352" y="84976"/>
                                </a:lnTo>
                                <a:lnTo>
                                  <a:pt x="2685796" y="83845"/>
                                </a:lnTo>
                                <a:lnTo>
                                  <a:pt x="2686711" y="81585"/>
                                </a:lnTo>
                                <a:lnTo>
                                  <a:pt x="2687168" y="80442"/>
                                </a:lnTo>
                                <a:lnTo>
                                  <a:pt x="2687612" y="79312"/>
                                </a:lnTo>
                                <a:lnTo>
                                  <a:pt x="2688070" y="78181"/>
                                </a:lnTo>
                                <a:lnTo>
                                  <a:pt x="2689886" y="73647"/>
                                </a:lnTo>
                                <a:lnTo>
                                  <a:pt x="2690787" y="71387"/>
                                </a:lnTo>
                                <a:lnTo>
                                  <a:pt x="2691245" y="70244"/>
                                </a:lnTo>
                                <a:lnTo>
                                  <a:pt x="2691689" y="69113"/>
                                </a:lnTo>
                                <a:lnTo>
                                  <a:pt x="2692146" y="67983"/>
                                </a:lnTo>
                                <a:lnTo>
                                  <a:pt x="2693061" y="65723"/>
                                </a:lnTo>
                                <a:lnTo>
                                  <a:pt x="2693962" y="63449"/>
                                </a:lnTo>
                                <a:lnTo>
                                  <a:pt x="2694864" y="61189"/>
                                </a:lnTo>
                                <a:lnTo>
                                  <a:pt x="2695321" y="60058"/>
                                </a:lnTo>
                                <a:lnTo>
                                  <a:pt x="2696223" y="57785"/>
                                </a:lnTo>
                                <a:lnTo>
                                  <a:pt x="2696680" y="56655"/>
                                </a:lnTo>
                                <a:lnTo>
                                  <a:pt x="2697137" y="55524"/>
                                </a:lnTo>
                                <a:lnTo>
                                  <a:pt x="2698039" y="53251"/>
                                </a:lnTo>
                                <a:lnTo>
                                  <a:pt x="2700299" y="47587"/>
                                </a:lnTo>
                                <a:lnTo>
                                  <a:pt x="2701214" y="45326"/>
                                </a:lnTo>
                                <a:lnTo>
                                  <a:pt x="2701671" y="44183"/>
                                </a:lnTo>
                                <a:lnTo>
                                  <a:pt x="2702573" y="41923"/>
                                </a:lnTo>
                                <a:lnTo>
                                  <a:pt x="2703030" y="40792"/>
                                </a:lnTo>
                                <a:lnTo>
                                  <a:pt x="2703474" y="39662"/>
                                </a:lnTo>
                                <a:lnTo>
                                  <a:pt x="2703932" y="38519"/>
                                </a:lnTo>
                                <a:lnTo>
                                  <a:pt x="2704389" y="37389"/>
                                </a:lnTo>
                                <a:lnTo>
                                  <a:pt x="2704834" y="36259"/>
                                </a:lnTo>
                                <a:lnTo>
                                  <a:pt x="2705291" y="35128"/>
                                </a:lnTo>
                                <a:lnTo>
                                  <a:pt x="2705748" y="33998"/>
                                </a:lnTo>
                                <a:lnTo>
                                  <a:pt x="2706193" y="32855"/>
                                </a:lnTo>
                                <a:lnTo>
                                  <a:pt x="2707107" y="30594"/>
                                </a:lnTo>
                                <a:lnTo>
                                  <a:pt x="2707551" y="29464"/>
                                </a:lnTo>
                                <a:lnTo>
                                  <a:pt x="2708466" y="27191"/>
                                </a:lnTo>
                                <a:lnTo>
                                  <a:pt x="2709368" y="24930"/>
                                </a:lnTo>
                                <a:lnTo>
                                  <a:pt x="2709824" y="23800"/>
                                </a:lnTo>
                                <a:lnTo>
                                  <a:pt x="2710726" y="21526"/>
                                </a:lnTo>
                                <a:lnTo>
                                  <a:pt x="2711641" y="19266"/>
                                </a:lnTo>
                                <a:lnTo>
                                  <a:pt x="2713444" y="14732"/>
                                </a:lnTo>
                                <a:lnTo>
                                  <a:pt x="2714359" y="12459"/>
                                </a:lnTo>
                                <a:lnTo>
                                  <a:pt x="2714803" y="11328"/>
                                </a:lnTo>
                                <a:lnTo>
                                  <a:pt x="2715260" y="10198"/>
                                </a:lnTo>
                                <a:lnTo>
                                  <a:pt x="2717076" y="5664"/>
                                </a:lnTo>
                                <a:lnTo>
                                  <a:pt x="2717534" y="4534"/>
                                </a:lnTo>
                                <a:lnTo>
                                  <a:pt x="2717978" y="3404"/>
                                </a:lnTo>
                                <a:lnTo>
                                  <a:pt x="2718435" y="2261"/>
                                </a:lnTo>
                                <a:lnTo>
                                  <a:pt x="2718893" y="1130"/>
                                </a:lnTo>
                                <a:lnTo>
                                  <a:pt x="2719337"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591855216" name="Shape 7582"/>
                        <wps:cNvSpPr>
                          <a:spLocks/>
                        </wps:cNvSpPr>
                        <wps:spPr bwMode="auto">
                          <a:xfrm>
                            <a:off x="1366" y="7975"/>
                            <a:ext cx="0" cy="272"/>
                          </a:xfrm>
                          <a:custGeom>
                            <a:avLst/>
                            <a:gdLst>
                              <a:gd name="T0" fmla="*/ 27191 h 27191"/>
                              <a:gd name="T1" fmla="*/ 0 h 27191"/>
                              <a:gd name="T2" fmla="*/ 0 h 27191"/>
                              <a:gd name="T3" fmla="*/ 27191 h 27191"/>
                            </a:gdLst>
                            <a:ahLst/>
                            <a:cxnLst>
                              <a:cxn ang="0">
                                <a:pos x="0" y="T0"/>
                              </a:cxn>
                              <a:cxn ang="0">
                                <a:pos x="0" y="T1"/>
                              </a:cxn>
                            </a:cxnLst>
                            <a:rect l="0" t="T2" r="0" b="T3"/>
                            <a:pathLst>
                              <a:path h="27191">
                                <a:moveTo>
                                  <a:pt x="0" y="27191"/>
                                </a:moveTo>
                                <a:lnTo>
                                  <a:pt x="0" y="0"/>
                                </a:lnTo>
                              </a:path>
                            </a:pathLst>
                          </a:custGeom>
                          <a:noFill/>
                          <a:ln w="9563">
                            <a:solidFill>
                              <a:srgbClr val="AC3140"/>
                            </a:solidFill>
                            <a:miter lim="127000"/>
                            <a:headEnd/>
                            <a:tailEnd/>
                          </a:ln>
                        </wps:spPr>
                        <wps:bodyPr rot="0" vert="horz" wrap="square" lIns="91440" tIns="45720" rIns="91440" bIns="45720" anchor="t" anchorCtr="0" upright="1">
                          <a:noAutofit/>
                        </wps:bodyPr>
                      </wps:wsp>
                      <wps:wsp>
                        <wps:cNvPr id="164646563" name="Shape 7583"/>
                        <wps:cNvSpPr>
                          <a:spLocks/>
                        </wps:cNvSpPr>
                        <wps:spPr bwMode="auto">
                          <a:xfrm>
                            <a:off x="5898" y="7975"/>
                            <a:ext cx="0" cy="272"/>
                          </a:xfrm>
                          <a:custGeom>
                            <a:avLst/>
                            <a:gdLst>
                              <a:gd name="T0" fmla="*/ 27191 h 27191"/>
                              <a:gd name="T1" fmla="*/ 0 h 27191"/>
                              <a:gd name="T2" fmla="*/ 0 h 27191"/>
                              <a:gd name="T3" fmla="*/ 27191 h 27191"/>
                            </a:gdLst>
                            <a:ahLst/>
                            <a:cxnLst>
                              <a:cxn ang="0">
                                <a:pos x="0" y="T0"/>
                              </a:cxn>
                              <a:cxn ang="0">
                                <a:pos x="0" y="T1"/>
                              </a:cxn>
                            </a:cxnLst>
                            <a:rect l="0" t="T2" r="0" b="T3"/>
                            <a:pathLst>
                              <a:path h="27191">
                                <a:moveTo>
                                  <a:pt x="0" y="27191"/>
                                </a:moveTo>
                                <a:lnTo>
                                  <a:pt x="0" y="0"/>
                                </a:lnTo>
                              </a:path>
                            </a:pathLst>
                          </a:custGeom>
                          <a:noFill/>
                          <a:ln w="9563">
                            <a:solidFill>
                              <a:srgbClr val="AC3140"/>
                            </a:solidFill>
                            <a:miter lim="127000"/>
                            <a:headEnd/>
                            <a:tailEnd/>
                          </a:ln>
                        </wps:spPr>
                        <wps:bodyPr rot="0" vert="horz" wrap="square" lIns="91440" tIns="45720" rIns="91440" bIns="45720" anchor="t" anchorCtr="0" upright="1">
                          <a:noAutofit/>
                        </wps:bodyPr>
                      </wps:wsp>
                      <wps:wsp>
                        <wps:cNvPr id="847721920" name="Shape 7584"/>
                        <wps:cNvSpPr>
                          <a:spLocks/>
                        </wps:cNvSpPr>
                        <wps:spPr bwMode="auto">
                          <a:xfrm>
                            <a:off x="10430" y="7975"/>
                            <a:ext cx="0" cy="272"/>
                          </a:xfrm>
                          <a:custGeom>
                            <a:avLst/>
                            <a:gdLst>
                              <a:gd name="T0" fmla="*/ 27191 h 27191"/>
                              <a:gd name="T1" fmla="*/ 0 h 27191"/>
                              <a:gd name="T2" fmla="*/ 0 h 27191"/>
                              <a:gd name="T3" fmla="*/ 27191 h 27191"/>
                            </a:gdLst>
                            <a:ahLst/>
                            <a:cxnLst>
                              <a:cxn ang="0">
                                <a:pos x="0" y="T0"/>
                              </a:cxn>
                              <a:cxn ang="0">
                                <a:pos x="0" y="T1"/>
                              </a:cxn>
                            </a:cxnLst>
                            <a:rect l="0" t="T2" r="0" b="T3"/>
                            <a:pathLst>
                              <a:path h="27191">
                                <a:moveTo>
                                  <a:pt x="0" y="27191"/>
                                </a:moveTo>
                                <a:lnTo>
                                  <a:pt x="0" y="0"/>
                                </a:lnTo>
                              </a:path>
                            </a:pathLst>
                          </a:custGeom>
                          <a:noFill/>
                          <a:ln w="9563">
                            <a:solidFill>
                              <a:srgbClr val="AC3140"/>
                            </a:solidFill>
                            <a:miter lim="127000"/>
                            <a:headEnd/>
                            <a:tailEnd/>
                          </a:ln>
                        </wps:spPr>
                        <wps:bodyPr rot="0" vert="horz" wrap="square" lIns="91440" tIns="45720" rIns="91440" bIns="45720" anchor="t" anchorCtr="0" upright="1">
                          <a:noAutofit/>
                        </wps:bodyPr>
                      </wps:wsp>
                      <wps:wsp>
                        <wps:cNvPr id="1667743419" name="Shape 7585"/>
                        <wps:cNvSpPr>
                          <a:spLocks/>
                        </wps:cNvSpPr>
                        <wps:spPr bwMode="auto">
                          <a:xfrm>
                            <a:off x="19495" y="7975"/>
                            <a:ext cx="0" cy="272"/>
                          </a:xfrm>
                          <a:custGeom>
                            <a:avLst/>
                            <a:gdLst>
                              <a:gd name="T0" fmla="*/ 27191 h 27191"/>
                              <a:gd name="T1" fmla="*/ 0 h 27191"/>
                              <a:gd name="T2" fmla="*/ 0 h 27191"/>
                              <a:gd name="T3" fmla="*/ 27191 h 27191"/>
                            </a:gdLst>
                            <a:ahLst/>
                            <a:cxnLst>
                              <a:cxn ang="0">
                                <a:pos x="0" y="T0"/>
                              </a:cxn>
                              <a:cxn ang="0">
                                <a:pos x="0" y="T1"/>
                              </a:cxn>
                            </a:cxnLst>
                            <a:rect l="0" t="T2" r="0" b="T3"/>
                            <a:pathLst>
                              <a:path h="27191">
                                <a:moveTo>
                                  <a:pt x="0" y="27191"/>
                                </a:moveTo>
                                <a:lnTo>
                                  <a:pt x="0" y="0"/>
                                </a:lnTo>
                              </a:path>
                            </a:pathLst>
                          </a:custGeom>
                          <a:noFill/>
                          <a:ln w="9563">
                            <a:solidFill>
                              <a:srgbClr val="AC3140"/>
                            </a:solidFill>
                            <a:miter lim="127000"/>
                            <a:headEnd/>
                            <a:tailEnd/>
                          </a:ln>
                        </wps:spPr>
                        <wps:bodyPr rot="0" vert="horz" wrap="square" lIns="91440" tIns="45720" rIns="91440" bIns="45720" anchor="t" anchorCtr="0" upright="1">
                          <a:noAutofit/>
                        </wps:bodyPr>
                      </wps:wsp>
                      <wps:wsp>
                        <wps:cNvPr id="1197654191" name="Shape 7586"/>
                        <wps:cNvSpPr>
                          <a:spLocks/>
                        </wps:cNvSpPr>
                        <wps:spPr bwMode="auto">
                          <a:xfrm>
                            <a:off x="24027" y="7975"/>
                            <a:ext cx="0" cy="272"/>
                          </a:xfrm>
                          <a:custGeom>
                            <a:avLst/>
                            <a:gdLst>
                              <a:gd name="T0" fmla="*/ 27191 h 27191"/>
                              <a:gd name="T1" fmla="*/ 0 h 27191"/>
                              <a:gd name="T2" fmla="*/ 0 h 27191"/>
                              <a:gd name="T3" fmla="*/ 27191 h 27191"/>
                            </a:gdLst>
                            <a:ahLst/>
                            <a:cxnLst>
                              <a:cxn ang="0">
                                <a:pos x="0" y="T0"/>
                              </a:cxn>
                              <a:cxn ang="0">
                                <a:pos x="0" y="T1"/>
                              </a:cxn>
                            </a:cxnLst>
                            <a:rect l="0" t="T2" r="0" b="T3"/>
                            <a:pathLst>
                              <a:path h="27191">
                                <a:moveTo>
                                  <a:pt x="0" y="27191"/>
                                </a:moveTo>
                                <a:lnTo>
                                  <a:pt x="0" y="0"/>
                                </a:lnTo>
                              </a:path>
                            </a:pathLst>
                          </a:custGeom>
                          <a:noFill/>
                          <a:ln w="9563">
                            <a:solidFill>
                              <a:srgbClr val="AC3140"/>
                            </a:solidFill>
                            <a:miter lim="127000"/>
                            <a:headEnd/>
                            <a:tailEnd/>
                          </a:ln>
                        </wps:spPr>
                        <wps:bodyPr rot="0" vert="horz" wrap="square" lIns="91440" tIns="45720" rIns="91440" bIns="45720" anchor="t" anchorCtr="0" upright="1">
                          <a:noAutofit/>
                        </wps:bodyPr>
                      </wps:wsp>
                      <wps:wsp>
                        <wps:cNvPr id="86673407" name="Shape 7587"/>
                        <wps:cNvSpPr>
                          <a:spLocks/>
                        </wps:cNvSpPr>
                        <wps:spPr bwMode="auto">
                          <a:xfrm>
                            <a:off x="28559" y="7975"/>
                            <a:ext cx="0" cy="272"/>
                          </a:xfrm>
                          <a:custGeom>
                            <a:avLst/>
                            <a:gdLst>
                              <a:gd name="T0" fmla="*/ 27191 h 27191"/>
                              <a:gd name="T1" fmla="*/ 0 h 27191"/>
                              <a:gd name="T2" fmla="*/ 0 h 27191"/>
                              <a:gd name="T3" fmla="*/ 27191 h 27191"/>
                            </a:gdLst>
                            <a:ahLst/>
                            <a:cxnLst>
                              <a:cxn ang="0">
                                <a:pos x="0" y="T0"/>
                              </a:cxn>
                              <a:cxn ang="0">
                                <a:pos x="0" y="T1"/>
                              </a:cxn>
                            </a:cxnLst>
                            <a:rect l="0" t="T2" r="0" b="T3"/>
                            <a:pathLst>
                              <a:path h="27191">
                                <a:moveTo>
                                  <a:pt x="0" y="27191"/>
                                </a:moveTo>
                                <a:lnTo>
                                  <a:pt x="0" y="0"/>
                                </a:lnTo>
                              </a:path>
                            </a:pathLst>
                          </a:custGeom>
                          <a:noFill/>
                          <a:ln w="9563">
                            <a:solidFill>
                              <a:srgbClr val="AC3140"/>
                            </a:solidFill>
                            <a:miter lim="127000"/>
                            <a:headEnd/>
                            <a:tailEnd/>
                          </a:ln>
                        </wps:spPr>
                        <wps:bodyPr rot="0" vert="horz" wrap="square" lIns="91440" tIns="45720" rIns="91440" bIns="45720" anchor="t" anchorCtr="0" upright="1">
                          <a:noAutofit/>
                        </wps:bodyPr>
                      </wps:wsp>
                      <wps:wsp>
                        <wps:cNvPr id="301181641" name="Rectangle 7588"/>
                        <wps:cNvSpPr>
                          <a:spLocks noChangeArrowheads="1"/>
                        </wps:cNvSpPr>
                        <wps:spPr bwMode="auto">
                          <a:xfrm>
                            <a:off x="15416" y="3144"/>
                            <a:ext cx="636" cy="1141"/>
                          </a:xfrm>
                          <a:prstGeom prst="rect">
                            <a:avLst/>
                          </a:prstGeom>
                          <a:noFill/>
                          <a:ln>
                            <a:noFill/>
                          </a:ln>
                        </wps:spPr>
                        <wps:txbx>
                          <w:txbxContent>
                            <w:p w14:paraId="0715886B" w14:textId="77777777" w:rsidR="000A7EA0" w:rsidRDefault="000A7EA0" w:rsidP="000A7EA0">
                              <w:pPr>
                                <w:spacing w:after="160" w:line="259" w:lineRule="auto"/>
                                <w:ind w:left="0" w:firstLine="0"/>
                                <w:jc w:val="left"/>
                              </w:pPr>
                              <w:r>
                                <w:rPr>
                                  <w:color w:val="AC3140"/>
                                  <w:sz w:val="15"/>
                                </w:rPr>
                                <w:t>1</w:t>
                              </w:r>
                            </w:p>
                          </w:txbxContent>
                        </wps:txbx>
                        <wps:bodyPr rot="0" vert="horz" wrap="square" lIns="0" tIns="0" rIns="0" bIns="0" anchor="t" anchorCtr="0" upright="1">
                          <a:noAutofit/>
                        </wps:bodyPr>
                      </wps:wsp>
                      <wps:wsp>
                        <wps:cNvPr id="1469135916" name="Rectangle 7589"/>
                        <wps:cNvSpPr>
                          <a:spLocks noChangeArrowheads="1"/>
                        </wps:cNvSpPr>
                        <wps:spPr bwMode="auto">
                          <a:xfrm>
                            <a:off x="15886" y="3144"/>
                            <a:ext cx="1246" cy="1139"/>
                          </a:xfrm>
                          <a:prstGeom prst="rect">
                            <a:avLst/>
                          </a:prstGeom>
                          <a:noFill/>
                          <a:ln>
                            <a:noFill/>
                          </a:ln>
                        </wps:spPr>
                        <wps:txbx>
                          <w:txbxContent>
                            <w:p w14:paraId="601F20E6"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120939809" name="Rectangle 7590"/>
                        <wps:cNvSpPr>
                          <a:spLocks noChangeArrowheads="1"/>
                        </wps:cNvSpPr>
                        <wps:spPr bwMode="auto">
                          <a:xfrm>
                            <a:off x="16904" y="3509"/>
                            <a:ext cx="331" cy="759"/>
                          </a:xfrm>
                          <a:prstGeom prst="rect">
                            <a:avLst/>
                          </a:prstGeom>
                          <a:noFill/>
                          <a:ln>
                            <a:noFill/>
                          </a:ln>
                        </wps:spPr>
                        <wps:txbx>
                          <w:txbxContent>
                            <w:p w14:paraId="253E01F4"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226120193" name="Rectangle 7591"/>
                        <wps:cNvSpPr>
                          <a:spLocks noChangeArrowheads="1"/>
                        </wps:cNvSpPr>
                        <wps:spPr bwMode="auto">
                          <a:xfrm>
                            <a:off x="0" y="8510"/>
                            <a:ext cx="633" cy="1295"/>
                          </a:xfrm>
                          <a:prstGeom prst="rect">
                            <a:avLst/>
                          </a:prstGeom>
                          <a:noFill/>
                          <a:ln>
                            <a:noFill/>
                          </a:ln>
                        </wps:spPr>
                        <wps:txbx>
                          <w:txbxContent>
                            <w:p w14:paraId="56DDC4C8"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509405630" name="Rectangle 7592"/>
                        <wps:cNvSpPr>
                          <a:spLocks noChangeArrowheads="1"/>
                        </wps:cNvSpPr>
                        <wps:spPr bwMode="auto">
                          <a:xfrm>
                            <a:off x="739" y="8564"/>
                            <a:ext cx="636" cy="1141"/>
                          </a:xfrm>
                          <a:prstGeom prst="rect">
                            <a:avLst/>
                          </a:prstGeom>
                          <a:noFill/>
                          <a:ln>
                            <a:noFill/>
                          </a:ln>
                        </wps:spPr>
                        <wps:txbx>
                          <w:txbxContent>
                            <w:p w14:paraId="14D31004" w14:textId="77777777" w:rsidR="000A7EA0" w:rsidRDefault="000A7EA0" w:rsidP="000A7EA0">
                              <w:pPr>
                                <w:spacing w:after="160" w:line="259" w:lineRule="auto"/>
                                <w:ind w:left="0" w:firstLine="0"/>
                                <w:jc w:val="left"/>
                              </w:pPr>
                              <w:r>
                                <w:rPr>
                                  <w:color w:val="AC3140"/>
                                  <w:sz w:val="15"/>
                                </w:rPr>
                                <w:t>3</w:t>
                              </w:r>
                            </w:p>
                          </w:txbxContent>
                        </wps:txbx>
                        <wps:bodyPr rot="0" vert="horz" wrap="square" lIns="0" tIns="0" rIns="0" bIns="0" anchor="t" anchorCtr="0" upright="1">
                          <a:noAutofit/>
                        </wps:bodyPr>
                      </wps:wsp>
                      <wps:wsp>
                        <wps:cNvPr id="678596470" name="Rectangle 7593"/>
                        <wps:cNvSpPr>
                          <a:spLocks noChangeArrowheads="1"/>
                        </wps:cNvSpPr>
                        <wps:spPr bwMode="auto">
                          <a:xfrm>
                            <a:off x="1209" y="8564"/>
                            <a:ext cx="388" cy="1140"/>
                          </a:xfrm>
                          <a:prstGeom prst="rect">
                            <a:avLst/>
                          </a:prstGeom>
                          <a:noFill/>
                          <a:ln>
                            <a:noFill/>
                          </a:ln>
                        </wps:spPr>
                        <wps:txbx>
                          <w:txbxContent>
                            <w:p w14:paraId="001A1763"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576966333" name="Rectangle 7594"/>
                        <wps:cNvSpPr>
                          <a:spLocks noChangeArrowheads="1"/>
                        </wps:cNvSpPr>
                        <wps:spPr bwMode="auto">
                          <a:xfrm>
                            <a:off x="1670" y="8929"/>
                            <a:ext cx="331" cy="760"/>
                          </a:xfrm>
                          <a:prstGeom prst="rect">
                            <a:avLst/>
                          </a:prstGeom>
                          <a:noFill/>
                          <a:ln>
                            <a:noFill/>
                          </a:ln>
                        </wps:spPr>
                        <wps:txbx>
                          <w:txbxContent>
                            <w:p w14:paraId="03FFF1B5"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659143450" name="Rectangle 7595"/>
                        <wps:cNvSpPr>
                          <a:spLocks noChangeArrowheads="1"/>
                        </wps:cNvSpPr>
                        <wps:spPr bwMode="auto">
                          <a:xfrm>
                            <a:off x="4535" y="8510"/>
                            <a:ext cx="633" cy="1295"/>
                          </a:xfrm>
                          <a:prstGeom prst="rect">
                            <a:avLst/>
                          </a:prstGeom>
                          <a:noFill/>
                          <a:ln>
                            <a:noFill/>
                          </a:ln>
                        </wps:spPr>
                        <wps:txbx>
                          <w:txbxContent>
                            <w:p w14:paraId="0CE85DD6"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436542101" name="Rectangle 7596"/>
                        <wps:cNvSpPr>
                          <a:spLocks noChangeArrowheads="1"/>
                        </wps:cNvSpPr>
                        <wps:spPr bwMode="auto">
                          <a:xfrm>
                            <a:off x="5274" y="8564"/>
                            <a:ext cx="636" cy="1141"/>
                          </a:xfrm>
                          <a:prstGeom prst="rect">
                            <a:avLst/>
                          </a:prstGeom>
                          <a:noFill/>
                          <a:ln>
                            <a:noFill/>
                          </a:ln>
                        </wps:spPr>
                        <wps:txbx>
                          <w:txbxContent>
                            <w:p w14:paraId="49649B9E"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1351705981" name="Rectangle 7597"/>
                        <wps:cNvSpPr>
                          <a:spLocks noChangeArrowheads="1"/>
                        </wps:cNvSpPr>
                        <wps:spPr bwMode="auto">
                          <a:xfrm>
                            <a:off x="5744" y="8564"/>
                            <a:ext cx="388" cy="1140"/>
                          </a:xfrm>
                          <a:prstGeom prst="rect">
                            <a:avLst/>
                          </a:prstGeom>
                          <a:noFill/>
                          <a:ln>
                            <a:noFill/>
                          </a:ln>
                        </wps:spPr>
                        <wps:txbx>
                          <w:txbxContent>
                            <w:p w14:paraId="33B2CAE3"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400681286" name="Rectangle 7598"/>
                        <wps:cNvSpPr>
                          <a:spLocks noChangeArrowheads="1"/>
                        </wps:cNvSpPr>
                        <wps:spPr bwMode="auto">
                          <a:xfrm>
                            <a:off x="6205" y="8929"/>
                            <a:ext cx="331" cy="760"/>
                          </a:xfrm>
                          <a:prstGeom prst="rect">
                            <a:avLst/>
                          </a:prstGeom>
                          <a:noFill/>
                          <a:ln>
                            <a:noFill/>
                          </a:ln>
                        </wps:spPr>
                        <wps:txbx>
                          <w:txbxContent>
                            <w:p w14:paraId="6D1E3763"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55922883" name="Rectangle 7599"/>
                        <wps:cNvSpPr>
                          <a:spLocks noChangeArrowheads="1"/>
                        </wps:cNvSpPr>
                        <wps:spPr bwMode="auto">
                          <a:xfrm>
                            <a:off x="9310" y="8510"/>
                            <a:ext cx="633" cy="1295"/>
                          </a:xfrm>
                          <a:prstGeom prst="rect">
                            <a:avLst/>
                          </a:prstGeom>
                          <a:noFill/>
                          <a:ln>
                            <a:noFill/>
                          </a:ln>
                        </wps:spPr>
                        <wps:txbx>
                          <w:txbxContent>
                            <w:p w14:paraId="3B3FB166"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245068344" name="Rectangle 7600"/>
                        <wps:cNvSpPr>
                          <a:spLocks noChangeArrowheads="1"/>
                        </wps:cNvSpPr>
                        <wps:spPr bwMode="auto">
                          <a:xfrm>
                            <a:off x="10049" y="8564"/>
                            <a:ext cx="388" cy="1140"/>
                          </a:xfrm>
                          <a:prstGeom prst="rect">
                            <a:avLst/>
                          </a:prstGeom>
                          <a:noFill/>
                          <a:ln>
                            <a:noFill/>
                          </a:ln>
                        </wps:spPr>
                        <wps:txbx>
                          <w:txbxContent>
                            <w:p w14:paraId="15856734"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54066361" name="Rectangle 7601"/>
                        <wps:cNvSpPr>
                          <a:spLocks noChangeArrowheads="1"/>
                        </wps:cNvSpPr>
                        <wps:spPr bwMode="auto">
                          <a:xfrm>
                            <a:off x="10510" y="8929"/>
                            <a:ext cx="331" cy="760"/>
                          </a:xfrm>
                          <a:prstGeom prst="rect">
                            <a:avLst/>
                          </a:prstGeom>
                          <a:noFill/>
                          <a:ln>
                            <a:noFill/>
                          </a:ln>
                        </wps:spPr>
                        <wps:txbx>
                          <w:txbxContent>
                            <w:p w14:paraId="39D504DE"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633493836" name="Rectangle 7602"/>
                        <wps:cNvSpPr>
                          <a:spLocks noChangeArrowheads="1"/>
                        </wps:cNvSpPr>
                        <wps:spPr bwMode="auto">
                          <a:xfrm>
                            <a:off x="14732" y="8516"/>
                            <a:ext cx="636" cy="1141"/>
                          </a:xfrm>
                          <a:prstGeom prst="rect">
                            <a:avLst/>
                          </a:prstGeom>
                          <a:noFill/>
                          <a:ln>
                            <a:noFill/>
                          </a:ln>
                        </wps:spPr>
                        <wps:txbx>
                          <w:txbxContent>
                            <w:p w14:paraId="3C287D5C" w14:textId="77777777" w:rsidR="000A7EA0" w:rsidRDefault="000A7EA0" w:rsidP="000A7EA0">
                              <w:pPr>
                                <w:spacing w:after="160" w:line="259" w:lineRule="auto"/>
                                <w:ind w:left="0" w:firstLine="0"/>
                                <w:jc w:val="left"/>
                              </w:pPr>
                              <w:r>
                                <w:rPr>
                                  <w:color w:val="AC3140"/>
                                  <w:sz w:val="15"/>
                                </w:rPr>
                                <w:t>0</w:t>
                              </w:r>
                            </w:p>
                          </w:txbxContent>
                        </wps:txbx>
                        <wps:bodyPr rot="0" vert="horz" wrap="square" lIns="0" tIns="0" rIns="0" bIns="0" anchor="t" anchorCtr="0" upright="1">
                          <a:noAutofit/>
                        </wps:bodyPr>
                      </wps:wsp>
                      <wps:wsp>
                        <wps:cNvPr id="1524897685" name="Rectangle 7603"/>
                        <wps:cNvSpPr>
                          <a:spLocks noChangeArrowheads="1"/>
                        </wps:cNvSpPr>
                        <wps:spPr bwMode="auto">
                          <a:xfrm>
                            <a:off x="19094" y="8564"/>
                            <a:ext cx="388" cy="1140"/>
                          </a:xfrm>
                          <a:prstGeom prst="rect">
                            <a:avLst/>
                          </a:prstGeom>
                          <a:noFill/>
                          <a:ln>
                            <a:noFill/>
                          </a:ln>
                        </wps:spPr>
                        <wps:txbx>
                          <w:txbxContent>
                            <w:p w14:paraId="785DFB8C"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631465012" name="Rectangle 7604"/>
                        <wps:cNvSpPr>
                          <a:spLocks noChangeArrowheads="1"/>
                        </wps:cNvSpPr>
                        <wps:spPr bwMode="auto">
                          <a:xfrm>
                            <a:off x="19555" y="8929"/>
                            <a:ext cx="332" cy="760"/>
                          </a:xfrm>
                          <a:prstGeom prst="rect">
                            <a:avLst/>
                          </a:prstGeom>
                          <a:noFill/>
                          <a:ln>
                            <a:noFill/>
                          </a:ln>
                        </wps:spPr>
                        <wps:txbx>
                          <w:txbxContent>
                            <w:p w14:paraId="488834DA"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162846893" name="Rectangle 7605"/>
                        <wps:cNvSpPr>
                          <a:spLocks noChangeArrowheads="1"/>
                        </wps:cNvSpPr>
                        <wps:spPr bwMode="auto">
                          <a:xfrm>
                            <a:off x="23389" y="8564"/>
                            <a:ext cx="636" cy="1141"/>
                          </a:xfrm>
                          <a:prstGeom prst="rect">
                            <a:avLst/>
                          </a:prstGeom>
                          <a:noFill/>
                          <a:ln>
                            <a:noFill/>
                          </a:ln>
                        </wps:spPr>
                        <wps:txbx>
                          <w:txbxContent>
                            <w:p w14:paraId="2C6066F0"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1101741145" name="Rectangle 7606"/>
                        <wps:cNvSpPr>
                          <a:spLocks noChangeArrowheads="1"/>
                        </wps:cNvSpPr>
                        <wps:spPr bwMode="auto">
                          <a:xfrm>
                            <a:off x="23860" y="8564"/>
                            <a:ext cx="388" cy="1140"/>
                          </a:xfrm>
                          <a:prstGeom prst="rect">
                            <a:avLst/>
                          </a:prstGeom>
                          <a:noFill/>
                          <a:ln>
                            <a:noFill/>
                          </a:ln>
                        </wps:spPr>
                        <wps:txbx>
                          <w:txbxContent>
                            <w:p w14:paraId="0959D391"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351370692" name="Rectangle 7607"/>
                        <wps:cNvSpPr>
                          <a:spLocks noChangeArrowheads="1"/>
                        </wps:cNvSpPr>
                        <wps:spPr bwMode="auto">
                          <a:xfrm>
                            <a:off x="24320" y="8929"/>
                            <a:ext cx="332" cy="760"/>
                          </a:xfrm>
                          <a:prstGeom prst="rect">
                            <a:avLst/>
                          </a:prstGeom>
                          <a:noFill/>
                          <a:ln>
                            <a:noFill/>
                          </a:ln>
                        </wps:spPr>
                        <wps:txbx>
                          <w:txbxContent>
                            <w:p w14:paraId="56161500"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818756347" name="Rectangle 7608"/>
                        <wps:cNvSpPr>
                          <a:spLocks noChangeArrowheads="1"/>
                        </wps:cNvSpPr>
                        <wps:spPr bwMode="auto">
                          <a:xfrm>
                            <a:off x="27924" y="8564"/>
                            <a:ext cx="636" cy="1141"/>
                          </a:xfrm>
                          <a:prstGeom prst="rect">
                            <a:avLst/>
                          </a:prstGeom>
                          <a:noFill/>
                          <a:ln>
                            <a:noFill/>
                          </a:ln>
                        </wps:spPr>
                        <wps:txbx>
                          <w:txbxContent>
                            <w:p w14:paraId="28308B1A" w14:textId="77777777" w:rsidR="000A7EA0" w:rsidRDefault="000A7EA0" w:rsidP="000A7EA0">
                              <w:pPr>
                                <w:spacing w:after="160" w:line="259" w:lineRule="auto"/>
                                <w:ind w:left="0" w:firstLine="0"/>
                                <w:jc w:val="left"/>
                              </w:pPr>
                              <w:r>
                                <w:rPr>
                                  <w:color w:val="AC3140"/>
                                  <w:sz w:val="15"/>
                                </w:rPr>
                                <w:t>3</w:t>
                              </w:r>
                            </w:p>
                          </w:txbxContent>
                        </wps:txbx>
                        <wps:bodyPr rot="0" vert="horz" wrap="square" lIns="0" tIns="0" rIns="0" bIns="0" anchor="t" anchorCtr="0" upright="1">
                          <a:noAutofit/>
                        </wps:bodyPr>
                      </wps:wsp>
                      <wps:wsp>
                        <wps:cNvPr id="1160921353" name="Rectangle 7609"/>
                        <wps:cNvSpPr>
                          <a:spLocks noChangeArrowheads="1"/>
                        </wps:cNvSpPr>
                        <wps:spPr bwMode="auto">
                          <a:xfrm>
                            <a:off x="28395" y="8564"/>
                            <a:ext cx="388" cy="1140"/>
                          </a:xfrm>
                          <a:prstGeom prst="rect">
                            <a:avLst/>
                          </a:prstGeom>
                          <a:noFill/>
                          <a:ln>
                            <a:noFill/>
                          </a:ln>
                        </wps:spPr>
                        <wps:txbx>
                          <w:txbxContent>
                            <w:p w14:paraId="69551FB6"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2116085337" name="Rectangle 7610"/>
                        <wps:cNvSpPr>
                          <a:spLocks noChangeArrowheads="1"/>
                        </wps:cNvSpPr>
                        <wps:spPr bwMode="auto">
                          <a:xfrm>
                            <a:off x="28855" y="8929"/>
                            <a:ext cx="332" cy="760"/>
                          </a:xfrm>
                          <a:prstGeom prst="rect">
                            <a:avLst/>
                          </a:prstGeom>
                          <a:noFill/>
                          <a:ln>
                            <a:noFill/>
                          </a:ln>
                        </wps:spPr>
                        <wps:txbx>
                          <w:txbxContent>
                            <w:p w14:paraId="01AE7CF6"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g:wgp>
                  </a:graphicData>
                </a:graphic>
              </wp:inline>
            </w:drawing>
          </mc:Choice>
          <mc:Fallback>
            <w:pict>
              <v:group w14:anchorId="1FF68BBB" id="Group 8" o:spid="_x0000_s1680" style="width:239.35pt;height:74.8pt;mso-position-horizontal-relative:char;mso-position-vertical-relative:line" coordsize="30395,9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">
                <v:shape id="Shape 7573" o:spid="_x0000_s1681" style="position:absolute;left:223;top:8111;width:29478;height:0;visibility:visible;mso-wrap-style:square;v-text-anchor:top" coordsize="29477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" path="m,l2947785,e" filled="f" strokecolor="#181717" strokeweight=".17708mm">
                  <v:stroke miterlimit="83231f" joinstyle="miter"/>
                  <v:path arrowok="t" o:connecttype="custom" o:connectlocs="0,0;29478,0" o:connectangles="0,0" textboxrect="0,0,2947785,0"/>
                </v:shape>
                <v:rect id="Rectangle 7574" o:spid="_x0000_s1682" style="position:absolute;left:30103;top:7679;width:38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" filled="f" stroked="f">
                  <v:textbox inset="0,0,0,0">
                    <w:txbxContent>
                      <w:p w14:paraId="028FCEF1" w14:textId="77777777" w:rsidR="000A7EA0" w:rsidRDefault="000A7EA0" w:rsidP="000A7EA0">
                        <w:pPr>
                          <w:spacing w:after="160" w:line="259" w:lineRule="auto"/>
                          <w:ind w:left="0" w:firstLine="0"/>
                          <w:jc w:val="left"/>
                        </w:pPr>
                        <w:r>
                          <w:rPr>
                            <w:i/>
                            <w:sz w:val="15"/>
                          </w:rPr>
                          <w:t>f</w:t>
                        </w:r>
                      </w:p>
                    </w:txbxContent>
                  </v:textbox>
                </v:rect>
                <v:shape id="Shape 7575" o:spid="_x0000_s1683" style="position:absolute;left:14962;top:1309;width:0;height:6802;visibility:visible;mso-wrap-style:square;v-text-anchor:top" coordsize="0,680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" path="m,680263l,e" filled="f" strokecolor="#181717" strokeweight=".17708mm">
                  <v:stroke miterlimit="83231f" joinstyle="miter"/>
                  <v:path arrowok="t" o:connecttype="custom" o:connectlocs="0,6802;0,0" o:connectangles="0,0" textboxrect="0,0,0,680263"/>
                </v:shape>
                <v:rect id="Rectangle 7576" o:spid="_x0000_s1684" style="position:absolute;left:13666;width:661;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" filled="f" stroked="f">
                  <v:textbox inset="0,0,0,0">
                    <w:txbxContent>
                      <w:p w14:paraId="6202B017" w14:textId="77777777" w:rsidR="000A7EA0" w:rsidRDefault="000A7EA0" w:rsidP="000A7EA0">
                        <w:pPr>
                          <w:spacing w:after="160" w:line="259" w:lineRule="auto"/>
                          <w:ind w:left="0" w:firstLine="0"/>
                          <w:jc w:val="left"/>
                        </w:pPr>
                        <w:r>
                          <w:rPr>
                            <w:i/>
                            <w:sz w:val="15"/>
                          </w:rPr>
                          <w:t>X</w:t>
                        </w:r>
                      </w:p>
                    </w:txbxContent>
                  </v:textbox>
                </v:rect>
                <v:rect id="Rectangle 7577" o:spid="_x0000_s1685" style="position:absolute;left:14444;top:36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" filled="f" stroked="f">
                  <v:textbox inset="0,0,0,0">
                    <w:txbxContent>
                      <w:p w14:paraId="1C2A5992" w14:textId="77777777" w:rsidR="000A7EA0" w:rsidRDefault="000A7EA0" w:rsidP="000A7EA0">
                        <w:pPr>
                          <w:spacing w:after="160" w:line="259" w:lineRule="auto"/>
                          <w:ind w:left="0" w:firstLine="0"/>
                          <w:jc w:val="left"/>
                        </w:pPr>
                        <w:r>
                          <w:rPr>
                            <w:i/>
                            <w:sz w:val="10"/>
                          </w:rPr>
                          <w:t>s</w:t>
                        </w:r>
                      </w:p>
                    </w:txbxContent>
                  </v:textbox>
                </v:rect>
                <v:rect id="Rectangle 7578" o:spid="_x0000_s1686" style="position:absolute;left:14962;width:424;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" filled="f" stroked="f">
                  <v:textbox inset="0,0,0,0">
                    <w:txbxContent>
                      <w:p w14:paraId="1FBB0025" w14:textId="77777777" w:rsidR="000A7EA0" w:rsidRDefault="000A7EA0" w:rsidP="000A7EA0">
                        <w:pPr>
                          <w:spacing w:after="160" w:line="259" w:lineRule="auto"/>
                          <w:ind w:left="0" w:firstLine="0"/>
                          <w:jc w:val="left"/>
                        </w:pPr>
                        <w:r>
                          <w:rPr>
                            <w:sz w:val="15"/>
                          </w:rPr>
                          <w:t>(</w:t>
                        </w:r>
                      </w:p>
                    </w:txbxContent>
                  </v:textbox>
                </v:rect>
                <v:rect id="Rectangle 7579" o:spid="_x0000_s1687" style="position:absolute;left:15318;width:38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" filled="f" stroked="f">
                  <v:textbox inset="0,0,0,0">
                    <w:txbxContent>
                      <w:p w14:paraId="64015791" w14:textId="77777777" w:rsidR="000A7EA0" w:rsidRDefault="000A7EA0" w:rsidP="000A7EA0">
                        <w:pPr>
                          <w:spacing w:after="160" w:line="259" w:lineRule="auto"/>
                          <w:ind w:left="0" w:firstLine="0"/>
                          <w:jc w:val="left"/>
                        </w:pPr>
                        <w:r>
                          <w:rPr>
                            <w:i/>
                            <w:sz w:val="15"/>
                          </w:rPr>
                          <w:t>f</w:t>
                        </w:r>
                      </w:p>
                    </w:txbxContent>
                  </v:textbox>
                </v:rect>
                <v:rect id="Rectangle 7580" o:spid="_x0000_s1688" style="position:absolute;left:15884;width:423;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" filled="f" stroked="f">
                  <v:textbox inset="0,0,0,0">
                    <w:txbxContent>
                      <w:p w14:paraId="2289447F" w14:textId="77777777" w:rsidR="000A7EA0" w:rsidRDefault="000A7EA0" w:rsidP="000A7EA0">
                        <w:pPr>
                          <w:spacing w:after="160" w:line="259" w:lineRule="auto"/>
                          <w:ind w:left="0" w:firstLine="0"/>
                          <w:jc w:val="left"/>
                        </w:pPr>
                        <w:r>
                          <w:rPr>
                            <w:sz w:val="15"/>
                          </w:rPr>
                          <w:t>)</w:t>
                        </w:r>
                      </w:p>
                    </w:txbxContent>
                  </v:textbox>
                </v:rect>
                <v:shape id="Shape 7581" o:spid="_x0000_s1689" style="position:absolute;left:1366;top:3579;width:27193;height:4532;visibility:visible;mso-wrap-style:square;v-text-anchor:top" coordsize="2719337,453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" path="m,l457,1130,902,2261r457,1143l1816,4534r445,1130l3175,7938r457,1130l4077,10198r457,1130l4991,12459r445,1143l6350,15862r445,1131l7252,18123r1359,3403l9068,22657r444,1143l9970,24930r457,1130l10871,27191r457,1130l11786,29464r1359,3391l13602,33998r444,1130l14961,37389r444,1130l15862,39662r458,1130l16764,41923r457,1130l17678,44183r445,1143l18580,46457r457,1130l19495,48717r444,1143l20396,50990r457,1131l22657,56655r457,1130l23571,58915r445,1143l24473,61189r457,1130l26289,65723r457,1130l27191,67983r457,1130l28105,70244r902,2273l29464,73647r444,1131l30366,75921r901,2260l32182,80442r444,1143l33541,83845r457,1131l34442,86119r915,2260l36258,90640r458,1143l37160,92913r457,1130l38075,95174r444,1130l40335,100838r457,1143l41694,104242r457,1130l43510,108776r457,1130l44412,111036r457,1130l45326,113309r445,1131l46228,115570r457,1130l47587,118974r914,2260l49403,123507r902,2261l50762,126898r457,1143l51664,129172r457,1130l52578,131432r445,1131l53480,133706r457,1130l54381,135966r458,1130l55296,138240r444,1130l56198,140500r914,2261l57556,143904r458,1130l58471,146164r444,1131l59373,148425r901,2273l60731,151829r458,1130l61633,154102r457,1130l62548,156362r444,1131l63449,158623r915,2273l64808,162027r457,1130l65723,164287r444,1143l66624,166560r902,2261l68440,171094r445,1131l69342,173355r457,1130l70701,176759r457,1130l71615,179019r445,1143l72517,181293r457,1130l73419,183553r914,2273l74778,186957r457,1130l75692,189217r444,1131l76594,191491r457,1130l77953,194882r914,2273l79311,198285r458,1130l80670,201689r915,2260l82486,206223r902,2260l83845,209613r458,1131l84747,211887r457,1130l86119,215278r901,2273l87478,218681r901,2261l89281,223215r457,1131l90640,226606r457,1143l91554,228879r445,1131l92456,231140r457,1130l93370,233413r902,2261l94729,236804r445,1143l96088,240208r445,1130l96990,242468r457,1143l97892,244742r457,1130l98806,247002r445,1143l99708,249276r457,1130l100609,251536r458,1131l101981,254940r445,1130l102883,257200r457,1131l103784,259474r915,2260l105143,262865r458,1143l106058,265138r444,1130l106959,267399r458,1130l108318,270802r915,2261l109677,274206r457,1130l110592,276466r444,1131l111493,278727r458,1143l112852,282130r457,1131l113754,284391r1816,4534l116027,290068r457,1130l116929,292329r457,1130l117843,294589r902,2274l119202,297993r445,1130l120104,300266r457,1130l121006,302527r457,1130l122364,305930r915,2261l123736,309321r445,1131l124638,311595r457,1130l125997,314985r457,1143l127813,319519r901,2274l129172,322923r901,2260l130531,326327r457,1130l131432,328587r457,1130l132791,331991r915,2260l134150,335382r457,1130l135064,337655r445,1130l135966,339916r457,1130l137325,343319r457,1130l138684,346710r457,1143l139598,348983r902,2261l140957,352387r445,1130l141859,354648r902,2260l143218,358051r902,2261l144577,361442r1816,4534l146850,367106r445,1143l147752,369380r457,1130l149111,372770r457,1143l150012,375044r458,1130l150927,377304r444,1143l151829,379578r901,2260l153187,382969r1359,3403l155004,387502r457,1143l155905,389776r457,1130l157264,393167r457,1143l158179,395440r444,1130l159080,397701r902,2273l160439,401104r457,1130l161354,403365r444,1143l162255,405638r902,2261l163614,409029r457,1143l164516,411302r457,1131l165430,413563r445,1143l166789,416966r902,2261l168148,420370r457,1130l169050,422631r457,1130l170409,426034r1816,4534l172682,431698r902,2261l174041,435089r444,1143l174942,437363r458,1130l175857,439623r444,1143l177216,443027r901,2260l178575,446431r444,1130l179476,448691r458,1130l180378,450952r457,1143l181292,453225r90640,l272390,452095r457,-1143l273291,449821r915,-2260l274650,446431r457,-1144l275565,444157r444,-1130l276466,441896r458,-1130l277825,438493r902,-2261l279184,435089r457,-1130l280099,432829r444,-1131l281000,430568r457,-1143l281902,428295r457,-1131l283261,424891r457,-1130l284175,422631r445,-1131l285077,420370r457,-1143l285979,418097r457,-1131l286893,415836r445,-1130l287795,413563r457,-1130l288709,411302r445,-1130l289611,409029r457,-1130l290513,406768r457,-1130l291871,403365r458,-1131l292786,401104r444,-1130l294145,397701r444,-1131l295504,394310r457,-1143l297320,389776r444,-1131l298679,386372r901,-2260l300038,382969r444,-1131l301841,378447r457,-1143l303213,375044r444,-1131l304571,371640r445,-1130l305930,368249r445,-1143l306832,365976r457,-1130l308191,362572r457,-1130l309093,360312r457,-1131l310007,358051r457,-1143l310909,355778r457,-1130l311823,353517r902,-2273l313626,348983r915,-2273l314985,345580r458,-1131l315900,343319r444,-1130l316801,341046r458,-1130l317716,338785r902,-2273l319075,335382r444,-1131l319976,333121r458,-1130l320878,330848r457,-1131l322237,327457r914,-2274l323596,324053r457,-1130l324510,321793r445,-1143l325412,319519r457,-1130l326326,317259r902,-2274l327685,313855r445,-1130l328587,311595r457,-1143l329489,309321r457,-1130l330403,307061r445,-1131l331305,304787r457,-1130l332219,302527r445,-1131l333121,300266r457,-1143l334023,297993r457,-1130l334937,295732r445,-1143l336296,292329r445,-1131l337198,290068r457,-1143l338557,286664r457,-1130l339458,284391r458,-1130l340830,281000r444,-1130l341732,278727r457,-1130l342633,276466r458,-1130l343548,274206r444,-1143l344449,271932r458,-1130l346266,267399r444,-1131l347624,264008r458,-1143l348983,260604r458,-1130l351244,254940r457,-1130l352158,252667r445,-1131l353060,250406r457,-1130l353962,248145r914,-2273l355778,243611r457,-1143l356692,241338r445,-1130l357594,239077r1359,-3403l359855,233413r914,-2273l361213,230010r458,-1131l362128,227749r1359,-3403l363944,223215r444,-1130l365303,219812r444,-1131l366205,217551r457,-1143l367106,215278r457,-1131l368021,213017r901,-2273l369837,208483r444,-1130l370738,206223r902,-2274l372097,202819r458,-1130l372999,200546r457,-1131l374358,197155r457,-1131l375272,194882r445,-1131l376174,192621r457,-1130l377076,190348r457,-1131l377990,188087r457,-1130l378892,185826r914,-2273l381165,180162r445,-1143l382524,176759r445,-1131l383426,174485r457,-1130l384327,172225r458,-1131l385699,168821r445,-1130l386601,166560r457,-1130l387502,164287r1359,-3391l389776,158623r444,-1130l391135,155232r444,-1130l392036,152959r458,-1130l392951,150698r1359,-3403l394754,146164r915,-2260l396570,141630r457,-1130l397472,139370r457,-1130l398386,137096r902,-2260l400202,132563r445,-1131l401104,130302r457,-1130l402006,128041r914,-2273l403822,123507r457,-1142l404724,121234r457,-1130l405638,118974r445,-1131l406540,116700r914,-2260l407899,113309r457,-1143l408813,111036r444,-1130l409715,108776r457,-1131l410616,106502r458,-1130l411531,104242r444,-1131l412432,101981r458,-1143l413334,99708r915,-2261l414706,96304r444,-1130l415607,94043r458,-1130l416509,91783r457,-1143l417868,88379r457,-1130l418782,86119r445,-1143l419684,83845r457,-1130l420586,81585r457,-1143l421500,79312r457,-1131l422402,77051r457,-1130l423316,74778r445,-1131l424218,72517r457,-1130l425120,70244r457,-1131l426034,67983r902,-2260l427838,63449r914,-2260l429654,58915r457,-1130l430568,56655r445,-1131l431927,53251r444,-1130l432829,50990r457,-1130l434188,47587r457,-1130l435546,44183r902,-2260l436905,40792r1816,-4533l439179,35128r901,-2273l440538,31725r444,-1131l441896,28321r445,-1130l443255,24930r445,-1130l444157,22657r457,-1131l445071,20396r902,-2273l446430,16993r445,-1131l447332,14732r902,-2273l448691,11328r902,-2260l450050,7938r457,-1143l450952,5664r1371,-3403l452768,1130,453225,r457,1130l454127,2261r457,1143l455943,6795r457,1143l456844,9068r458,1130l457759,11328r902,2274l459118,14732r457,1130l460477,18123r457,1143l461378,20396r915,2261l462737,23800r457,1130l463652,26060r444,1131l465455,30594r457,1131l466369,32855r458,1143l467271,35128r915,2261l468630,38519r457,1143l469544,40792r445,1131l470903,44183r445,1143l471805,46457r902,2260l473164,49860r457,1130l474066,52121r914,2260l475437,55524r902,2261l477241,60058r457,1131l478155,62319r444,1130l479514,65723r445,1130l480416,67983r457,1130l481317,70244r1817,4534l483591,75921r457,1130l484492,78181r915,2261l485851,81585r458,1130l486766,83845r444,1131l487667,86119r457,1130l489026,89510r458,1130l489941,91783r444,1130l492201,97447r458,1130l493560,100838r457,1143l494919,104242r902,2260l496278,107645r457,1131l497192,109906r445,1130l498094,112166r457,1143l498996,114440r457,1130l499910,116700r902,2274l501714,121234r457,1131l503072,124638r458,1130l503987,126898r902,2274l505346,130302r457,1130l506247,132563r458,1143l507162,134836r444,1130l508064,137096r457,1144l508965,139370r915,2260l510324,142761r457,1143l511239,145034r444,1130l512140,147295r1359,3403l513956,151829r458,1130l514858,154102r457,1130l515772,156362r445,1131l517131,159766r445,1130l518033,162027r457,1130l518935,164287r457,1143l519849,166560r902,2261l521665,171094r445,1131l522567,173355r457,1130l523926,176759r457,1130l524827,179019r458,1143l525742,181293r444,1130l527558,185826r902,2261l528917,189217r444,1131l529819,191491r457,1130l531177,194882r458,1142l532079,197155r457,1130l532994,199415r444,1131l533895,201689r915,2260l535254,205080r1359,3403l537527,210744r445,1143l538429,213017r902,2261l540245,217551r445,1130l541147,219812r457,1130l542061,222085r902,2261l543420,225476r445,1130l544322,227749r902,2261l545681,231140r457,1130l546583,233413r914,2261l547942,236804r457,1143l548856,239077r457,1131l549758,241338r457,1130l550672,243611r902,2261l552031,247002r444,1143l552933,249276r457,1130l553834,251536r458,1131l554749,253810r444,1130l555650,256070r458,1130l556565,258331r902,2273l557924,261734r444,1131l558825,264008r902,2260l560184,267399r458,1130l561543,270802r902,2261l562902,274206r457,1130l563817,276466r444,1131l564718,278727r457,1143l566077,282130r457,1131l566979,284391r914,2273l568338,287795r457,1130l569252,290068r445,1130l570154,292329r1816,4534l572872,299123r457,1143l574230,302527r458,1130l575590,305930r457,1131l576504,308191r444,1130l577405,310452r458,1143l578307,312725r458,1130l579222,314985r457,1143l580123,317259r457,1130l581482,320650r458,1143l582397,322923r1358,3404l584200,327457r457,1130l585115,329717r444,1131l586016,331991r457,1130l586930,334251r445,1131l587832,336512r458,1143l589191,339916r457,1130l590550,343319r457,1130l592366,347853r445,1130l593268,350114r457,1130l594182,352387r445,1130l595084,354648r902,2260l596443,358051r457,1130l597345,360312r457,1130l598703,363715r458,1131l599618,365976r444,1130l600520,368249r457,1131l601434,370510r444,1130l602336,372770r457,1143l603237,375044r915,2260l604596,378447r457,1131l605955,381838r457,1131l606870,384112r444,1130l607771,386372r457,1130l608673,388645r457,1131l609587,390906r458,1130l610489,393167r457,1143l611403,395440r1359,3391l613207,399974r457,1130l614121,402234r445,1131l615023,404508r457,1130l616382,407899r457,1130l617741,411302r457,1131l618655,413563r445,1143l620014,416966r444,1131l620916,419227r457,1143l621818,421500r457,1131l622732,423761r901,2273l624091,427164r457,1131l624993,429425r1358,3404l626808,433959r458,1130l628168,437363r457,1130l629069,439623r457,1143l629983,441896r445,1131l630885,444157r915,2274l632244,447561r457,1130l633158,449821r445,1131l634060,452095r458,1130l725157,453225r457,-1130l726059,450952r457,-1131l727418,447561r457,-1130l729234,443027r457,-1131l730148,440766r445,-1143l731050,438493r457,-1130l731952,436232r457,-1143l732866,433959r445,-1130l733768,431698r457,-1130l734670,429425r457,-1130l735584,427164r457,-1130l737845,421500r914,-2273l739204,418097r457,-1131l740118,415836r444,-1130l741477,412433r444,-1131l742836,409029r457,-1130l743737,406768r458,-1130l744652,404508r444,-1143l745554,402234r457,-1130l746455,399974r1816,-4534l748729,394310r901,-2274l750087,390906r1359,-3404l751904,386372r901,-2260l753262,382969r445,-1131l754164,380708r457,-1130l755066,378447r457,-1143l755980,376174r1359,-3404l758241,370510r914,-2261l759600,367106r457,-1130l760514,364846r445,-1131l761873,361442r445,-1130l762775,359181r901,-2273l764134,355778r457,-1130l765035,353517r915,-2273l766407,350114r1359,-3404l768668,344449r457,-1130l770026,341046r458,-1130l771385,337655r1359,-3404l773201,333121r902,-2273l774560,329717r458,-1130l775462,327457r914,-2274l777278,322923r457,-1130l778180,320650r457,-1131l779094,318389r445,-1130l780453,314985r457,-1130l781812,311595r1359,-3404l783628,307061r902,-2274l784987,303657r445,-1130l785889,301396r901,-2273l787248,297993r457,-1130l788607,294589r457,-1130l789521,292329r444,-1131l790423,290068r901,-2273l792239,285534r901,-2273l793598,282130r1359,-3403l795401,277597r914,-2261l796773,274206r444,-1143l797674,271932r902,-2260l799490,267399r445,-1131l800392,265138r1359,-3404l802653,259474r914,-2274l804024,256070r445,-1130l804926,253810r457,-1143l806285,250406r457,-1130l807187,248145r914,-2273l808545,244742r458,-1131l809460,242468r902,-2260l810819,239077r1359,-3403l813079,233413r915,-2273l814438,230010r457,-1131l815353,227749r444,-1143l816712,224346r444,-1131l817613,222085r915,-2273l818972,218681r457,-1130l819887,216408r901,-2261l821690,211887r457,-1143l822604,209613r445,-1130l823506,207353r457,-1130l824865,203949r457,-1130l826224,200546r1359,-3391l828040,196024r902,-2273l829399,192621r457,-1130l830301,190348r914,-2261l831660,186957r457,-1131l833018,183553r1372,-3391l834835,179019r914,-2260l836651,174485r457,-1130l837552,172225r915,-2261l838911,168821r457,-1130l840270,165430r1816,-4534l842543,159766r458,-1143l843445,157493r915,-2261l844804,154102r457,-1143l845718,151829r445,-1131l847077,148425r902,-2261l848436,145034r1359,-3404l850697,139370r457,-1130l851611,137096r902,-2260l852970,133706r445,-1143l854329,130302r445,-1130l855231,128041r1359,-3403l857504,122365r445,-1131l858863,118974r444,-1131l860222,115570r902,-2261l861581,112166r1359,-3390l863397,107645r444,-1143l864299,105372r901,-2261l865657,101981r458,-1143l867016,98577r458,-1130l867918,96304r457,-1130l868832,94043r445,-1130l869734,91783r457,-1143l870649,89510r444,-1131l871550,87249r457,-1130l872452,84976r457,-1131l873366,82715r445,-1130l874268,80442r902,-2261l875627,77051r457,-1130l876529,74778r914,-2261l877900,71387r445,-1143l878802,69113r457,-1130l880161,65723r902,-2274l881977,61189r445,-1131l883780,56655r458,-1131l884695,54381r902,-2260l886054,50990r457,-1130l886955,48717r458,-1130l887870,46457r902,-2274l889229,43053r1359,-3391l891489,37389r458,-1130l892391,35128r457,-1130l893305,32855r458,-1130l894207,30594r457,-1130l895122,28321r444,-1130l896023,26060r457,-1130l896925,23800r914,-2274l898284,20396r457,-1130l899198,18123r445,-1130l900100,15862r457,-1130l901014,13602r902,-2274l902818,9068r457,-1130l903732,6795r444,-1131l904634,4534r901,-2273l905993,1130,906450,r901,2261l907809,3404r457,1130l909168,6795r457,1143l910069,9068r457,1130l911428,12459r457,1143l912343,14732r1803,4534l915060,21526r902,2274l916419,24930r1359,3391l918235,29464r445,1130l919594,32855r445,1143l920953,36259r902,2260l922312,39662r457,1130l923214,41923r914,2260l924573,45326r914,2261l925932,48717r457,1143l926846,50990r445,1131l927748,53251r457,1130l928649,55524r458,1131l929564,57785r902,2273l930923,61189r901,2260l932282,64579r457,1144l933183,66853r1816,4534l935901,73647r915,2274l937260,77051r457,1130l938174,79312r458,1130l939076,81585r915,2260l940435,84976r457,1143l941349,87249r445,1130l942251,89510r457,1130l943153,91783r457,1130l945426,97447r902,2261l947242,101981r445,1130l948601,105372r445,1130l949503,107645r457,1131l950405,109906r457,1130l951319,112166r444,1143l952678,115570r902,2273l954037,118974r457,1130l955396,122365r457,1142l956297,124638r458,1130l957212,126898r901,2274l958571,130302r901,2261l959930,133706r457,1130l960831,135966r457,1130l962190,139370r457,1130l963105,141630r444,1131l964463,145034r445,1130l965365,147295r902,2273l967181,151829r457,1130l968083,154102r457,1130l968997,156362r902,2261l970356,159766r445,1130l971258,162027r457,1130l972159,164287r915,2273l973976,168821r457,1143l975334,172225r458,1130l976249,174485r445,1143l977151,176759r457,1130l978509,180162r458,1131l979411,182423r915,2260l981228,186957r456,1130l983044,191491r901,2260l985304,197155r457,1130l986663,200546r457,1143l988022,203949r457,1131l989838,208483r915,2261l991197,211887r914,2260l993470,217551r445,1130l994829,220942r445,1143l996188,224346r444,1130l997090,226606r914,2273l998449,230010r457,1130l999363,232270r902,2274l1000722,235674r444,1130l1001624,237947r901,2261l1002982,241338r458,1130l1003884,243611r915,2261l1005256,247002r901,2274l1006615,250406r444,1130l1007516,252667r902,2273l1008875,256070r457,1130l1009777,258331r914,2273l1011136,261734r457,1131l1012050,264008r902,2260l1013409,267399r902,2273l1015670,273063r914,2273l1017029,276466r457,1131l1017943,278727r445,1143l1019302,282130r457,1131l1020661,285534r457,1130l1021563,287795r457,1130l1023836,293459r902,2273l1025639,297993r458,1130l1027455,302527r458,1130l1028370,304787r444,1143l1029729,308191r444,1130l1031088,311595r444,1130l1032447,314985r444,1143l1034263,319519r901,2274l1035622,322923r901,2260l1037882,328587r902,2261l1039241,331991r457,1130l1040143,334251r457,1131l1041502,337655r457,1130l1042873,341046r445,1143l1044232,344449r445,1131l1045134,346710r457,1143l1046036,348983r914,2261l1047394,352387r915,2261l1048753,355778r458,1130l1049668,358051r457,1130l1051027,361442r457,1130l1051928,363715r915,2261l1053287,367106r457,1143l1054202,369380r901,2260l1055561,372770r444,1143l1056462,375044r915,2260l1057821,378447r915,2261l1060094,384112r902,2260l1061453,387502r445,1143l1062355,389776r457,1130l1063714,393167r457,1143l1065073,396570r457,1131l1065987,398831r445,1143l1066889,401104r457,1130l1068248,404508r902,2260l1070509,410172r457,1130l1071880,413563r902,2273l1074141,419227r457,1143l1075500,422631r457,1130l1076401,424891r458,1143l1078675,430568r901,2261l1080034,433959r457,1130l1080935,436232r457,1131l1082294,439623r915,2273l1083653,443027r457,1130l1084567,445287r445,1144l1085926,448691r902,2261l1087285,452095r457,1130l1178382,453225r458,-1130l1179284,450952r914,-2261l1181557,445287r902,-2260l1182916,441896r445,-1130l1183818,439623r457,-1130l1185177,436232r914,-2273l1186536,432829r457,-1131l1187450,430568r445,-1143l1189711,424891r901,-2260l1191984,419227r444,-1130l1193343,415836r444,-1130l1194245,413563r457,-1130l1195603,410172r458,-1143l1196962,406768r458,-1130l1197864,404508r457,-1143l1200137,398831r902,-2261l1201953,394310r445,-1143l1203757,389776r914,-2274l1205116,386372r457,-1130l1206030,384112r457,-1143l1207389,380708r902,-2261l1208748,377304r457,-1130l1210107,373913r457,-1143l1211009,371640r457,-1130l1212367,368249r458,-1143l1213282,365976r444,-1130l1214184,363715r914,-2273l1215542,360312r458,-1131l1216901,356908r458,-1130l1217816,354648r901,-2261l1219175,351244r444,-1130l1220534,347853r444,-1143l1221435,345580r457,-1131l1222350,343319r901,-2273l1223709,339916r901,-2261l1225969,334251r902,-2260l1227328,330848r457,-1131l1228230,328587r457,-1130l1229601,325183r445,-1130l1230960,321793r445,-1143l1231862,319519r457,-1130l1233221,316128r457,-1143l1234123,313855r914,-2260l1236396,308191r457,-1130l1237755,304787r457,-1130l1238656,302527r458,-1131l1240015,299123r458,-1130l1241374,295732r457,-1143l1242289,293459r444,-1130l1244549,287795r915,-2261l1246365,283261r458,-1131l1248181,278727r902,-2261l1249540,275336r445,-1130l1250442,273063r457,-1131l1251801,269672r457,-1143l1253160,266268r457,-1130l1254519,262865r457,-1131l1255433,260604r445,-1130l1256792,257200r445,-1130l1257694,254940r457,-1130l1258608,252667r902,-2261l1259967,249276r445,-1131l1261326,245872r445,-1130l1262228,243611r901,-2273l1263587,240208r457,-1131l1264946,236804r457,-1130l1265847,234544r457,-1131l1267219,231140r444,-1130l1268121,228879r901,-2273l1269479,225476r458,-1130l1270381,223215r915,-2273l1271740,219812r457,-1131l1272654,217551r445,-1143l1274013,214147r458,-1130l1275372,210744r457,-1131l1276274,208483r457,-1130l1277188,206223r902,-2274l1278547,202819r902,-2273l1280808,197155r457,-1131l1282167,193751r457,-1130l1283081,191491r445,-1143l1284440,188087r444,-1130l1285799,184683r444,-1130l1287158,181293r444,-1131l1288974,176759r902,-2274l1290333,173355r444,-1130l1291692,169964r444,-1143l1292593,167691r902,-2261l1295311,160896r457,-1130l1296226,158623r444,-1130l1297584,155232r445,-1130l1298486,152959r457,-1130l1299845,149568r457,-1143l1301204,146164r457,-1130l1303020,141630r902,-2260l1304379,138240r457,-1144l1305738,134836r457,-1130l1306639,132563r915,-2261l1307998,129172r458,-1131l1309357,125768r457,-1130l1310272,123507r444,-1142l1311173,121234r915,-2260l1312532,117843r915,-2273l1314348,113309r458,-1143l1315250,111036r457,-1130l1316164,108776r445,-1131l1317066,106502r457,-1130l1318425,103111r457,-1130l1319339,100838r902,-2261l1320698,97447r445,-1143l1321600,95174r457,-1131l1322502,92913r457,-1130l1323416,90640r445,-1130l1324318,88379r457,-1130l1325220,86119r457,-1143l1326134,83845r457,-1130l1327036,81585r457,-1143l1328395,78181r457,-1130l1329309,75921r902,-2274l1330668,72517r444,-1130l1331570,70244r1816,-4521l1334287,63449r1359,-3391l1336104,58915r901,-2260l1337920,54381r444,-1130l1338821,52121r458,-1131l1339723,49860r457,-1143l1340637,47587r458,-1130l1341996,44183r458,-1130l1343355,40792r457,-1130l1344257,38519r457,-1130l1345171,36259r445,-1131l1346073,33998r457,-1143l1346975,31725r457,-1131l1348334,28321r914,-2261l1349705,24930r445,-1130l1351064,21526r902,-2260l1352868,16993r457,-1131l1354227,13602r457,-1143l1355141,11328r902,-2260l1356500,7938r457,-1143l1357402,5664r457,-1130l1358760,2261r458,-1131l1359675,r444,1130l1360577,2261r457,1143l1361478,4534r915,2261l1362837,7938r457,1130l1363752,10198r901,2261l1365110,13602r458,1130l1367371,19266r914,2260l1369187,23800r457,1130l1371003,28321r457,1143l1371905,30594r914,2261l1373264,33998r457,1130l1374178,36259r445,1130l1375080,38519r457,1143l1375982,40792r914,2261l1377341,44183r457,1143l1378712,47587r445,1130l1379614,49860r457,1130l1380516,52121r457,1130l1381430,54381r902,2274l1383691,60058r457,1131l1385049,63449r458,1130l1385964,65723r444,1130l1388224,71387r902,2260l1390041,75921r444,1130l1390942,78181r457,1131l1391844,80442r914,2273l1393216,83845r444,1131l1394117,86119r457,1130l1395019,88379r457,1131l1395933,90640r445,1143l1396835,92913r1359,3391l1398651,97447r444,1130l1399553,99708r902,2273l1400912,103111r1358,3391l1403185,108776r445,1130l1404087,111036r457,1130l1404988,113309r915,2261l1406805,117843r457,1131l1407706,120104r914,2261l1409078,123507r444,1131l1409980,125768r457,1130l1411338,129172r457,1130l1412697,132563r458,1143l1413599,134836r457,1130l1414958,138240r457,1130l1415872,140500r458,1130l1416774,142761r914,2273l1418133,146164r457,1131l1419492,149568r914,2261l1420851,152959r457,1143l1421765,155232r445,1130l1423124,158623r457,1143l1424026,160896r457,1131l1424940,163157r902,2273l1426743,167691r458,1130l1427658,169964r902,2261l1429017,173355r444,1130l1429918,175628r458,1131l1430833,177889r902,2273l1432192,181293r444,1130l1433551,184683r901,2274l1434910,188087r1358,3404l1437170,193751r1359,3404l1438986,198285r902,2261l1440345,201689r902,2260l1441704,205080r902,2273l1443063,208483r457,1130l1443965,210744r457,1143l1445324,214147r1371,3404l1447597,219812r457,1130l1448499,222085r914,2261l1449857,225476r458,1130l1451216,228879r458,1131l1452131,231140r444,1130l1453490,234544r457,1130l1454391,236804r458,1143l1455750,240208r457,1130l1457109,243611r457,1131l1458024,245872r444,1130l1459382,249276r445,1130l1460284,251536r457,1131l1461643,254940r457,1130l1462557,257200r445,1131l1463916,260604r445,1130l1464818,262865r902,2273l1466177,266268r457,1131l1467536,269672r1359,3391l1469809,275336r445,1130l1470711,277597r457,1130l1471613,279870r914,2260l1472972,283261r914,2273l1474330,286664r458,1131l1475245,288925r1816,4534l1477963,295732r901,2261l1479322,299123r1358,3404l1481582,304787r1372,3404l1483398,309321r915,2274l1484757,312725r915,2260l1486116,316128r1359,3391l1488389,321793r445,1130l1489748,325183r1359,3404l1492009,330848r457,1143l1492923,333121r445,1130l1493825,335382r901,2273l1495641,339916r445,1130l1496543,342189r902,2260l1497901,345580r458,1130l1498816,347853r445,1130l1500175,351244r445,1143l1501534,354648r444,1130l1502436,356908r457,1143l1503795,360312r456,1130l1504696,362572r457,1143l1506068,365976r444,1130l1506970,368249r456,1131l1508328,371640r458,1130l1509230,373913r915,2261l1510589,377304r457,1143l1511948,380708r1372,3404l1514221,386372r457,1130l1515123,388645r457,1131l1516037,390906r902,2261l1517396,394310r902,2260l1518755,397701r444,1130l1519657,399974r1816,4534l1522374,406768r915,2261l1523733,410172r1359,3391l1526007,415836r1359,3391l1527823,420370r901,2261l1529182,423761r444,1130l1530083,426034r1816,4534l1532801,432829r457,1130l1534160,436232r1359,3391l1536433,441896r445,1131l1537335,444157r457,1130l1538237,446431r914,2260l1540053,450952r457,1143l1540955,453225r90652,l1632052,452095r457,-1143l1633423,448691r902,-2260l1634782,445287r445,-1130l1635684,443027r457,-1131l1636586,440766r457,-1143l1637500,438493r902,-2261l1639303,433959r458,-1130l1640218,431698r457,-1130l1641119,429425r1817,-4534l1643837,422631r915,-2261l1645196,419227r1359,-3391l1647469,413563r1359,-3391l1649286,409029r901,-2261l1651089,404508r2273,-5677l1654264,396570r914,-2260l1655623,393167r1359,-3391l1657896,387502r445,-1130l1659255,384112r1359,-3404l1661516,378447r457,-1143l1662430,376174r902,-2261l1663789,372770r445,-1130l1664691,370510r901,-2261l1666050,367106r457,-1130l1666951,364846r458,-1131l1668310,361442r457,-1130l1669669,358051r457,-1143l1670584,355778r457,-1130l1671942,352387r458,-1143l1673301,348983r458,-1130l1674203,346710r457,-1130l1675117,344449r445,-1130l1676476,341046r458,-1130l1677835,337655r1359,-3404l1680096,331991r457,-1143l1681010,329717r445,-1130l1681912,327457r902,-2274l1683728,322923r445,-1130l1684630,320650r457,-1131l1685544,318389r902,-2261l1686903,314985r445,-1130l1688262,311595r902,-2274l1689621,308191r1359,-3404l1691881,302527r1359,-3404l1693698,297993r901,-2261l1695056,294589r458,-1130l1695958,292329r1359,-3404l1697774,287795r457,-1131l1698676,285534r914,-2273l1700048,282130r1358,-3403l1702308,276466r457,-1130l1703209,274206r458,-1143l1704124,271932r902,-2260l1705928,267399r456,-1131l1706842,265138r902,-2273l1708201,261734r457,-1130l1709103,259474r914,-2274l1710462,256070r457,-1130l1711821,252667r457,-1131l1712734,250406r445,-1130l1714094,247002r457,-1130l1714996,244742r457,-1131l1716354,241338r458,-1130l1717269,239077r902,-2273l1718628,235674r444,-1130l1719987,232270r444,-1130l1720888,230010r458,-1131l1722247,226606r457,-1130l1723162,224346r444,-1131l1724521,220942r444,-1130l1725422,218681r457,-1130l1726324,216408r914,-2261l1728140,211887r457,-1143l1729042,209613r457,-1130l1729956,207353r901,-2273l1731315,203949r457,-1130l1732674,200546r901,-2261l1734032,197155r1360,-3404l1736293,191491r1372,-3404l1738109,186957r915,-2274l1739925,182423r457,-1130l1740827,180162r1359,-3403l1743100,174485r445,-1130l1744002,172225r915,-2261l1745361,168821r457,-1130l1746720,165430r1816,-4534l1748993,159766r445,-1143l1750352,156362r444,-1130l1751254,154102r457,-1143l1752168,151829r445,-1131l1753527,148425r902,-2261l1754886,145034r1359,-3404l1757146,139370r458,-1130l1758505,135966r458,-1130l1759407,133706r458,-1143l1760779,130302r444,-1130l1762138,126898r444,-1130l1763040,124638r456,-1131l1763941,122365r457,-1131l1765300,118974r457,-1131l1766659,115570r914,-2261l1768030,112166r445,-1130l1768932,109906r458,-1130l1769834,107645r457,-1143l1770748,105372r902,-2261l1772107,101981r902,-2273l1773466,98577r445,-1130l1774368,96304r1359,-3391l1776184,91783r457,-1143l1777086,89510r457,-1131l1778000,87249r444,-1130l1778902,84976r457,-1131l1779803,82715r915,-2273l1781162,79312r457,-1131l1782077,77051r457,-1130l1783436,73647r457,-1130l1784337,71387r457,-1143l1786611,65723r901,-2274l1788414,61189r457,-1131l1790230,56655r914,-2274l1791589,53251r457,-1130l1792503,50990r445,-1130l1793405,48717r457,-1130l1794764,45326r457,-1143l1795666,43053r914,-2261l1797037,39662r445,-1143l1797939,37389r457,-1130l1798841,35128r457,-1130l1799755,32855r902,-2261l1801114,29464r445,-1143l1802473,26060r444,-1130l1803375,23800r914,-2274l1805191,19266r1816,-4534l1807451,13602r458,-1143l1808366,11328r901,-2260l1809725,7938r444,-1143l1811084,4534r457,-1130l1811985,2261r457,-1131l1812900,r444,1130l1813801,2261r458,1143l1814703,4534r914,2261l1816062,7938r457,1130l1817421,11328r457,1131l1818335,13602r445,1130l1820596,19266r914,2260l1822412,23800r457,1130l1824228,28321r445,1143l1825130,30594r901,2261l1826489,33998r457,1130l1827403,36259r445,1130l1828762,39662r444,1130l1829664,41923r901,2260l1831023,45326r901,2261l1832381,48717r458,1143l1833283,50990r457,1131l1834198,53251r457,1130l1835556,56655r1359,3403l1837373,61189r901,2260l1839176,65723r2273,5664l1842351,73647r914,2274l1843710,77051r457,1130l1844624,79312r445,1130l1845983,82715r445,1130l1846885,84976r457,1143l1847787,87249r457,1130l1848701,89510r457,1130l1849603,91783r457,1130l1851419,96304r457,1143l1852321,98577r457,1131l1853679,101981r458,1130l1855038,105372r458,1130l1855953,107645r444,1131l1856854,109906r458,1130l1857769,112166r444,1143l1859128,115570r901,2273l1860487,118974r901,2260l1861846,122365r444,1142l1862747,124638r457,1130l1863662,126898r901,2274l1865021,130302r901,2261l1866379,133706r445,1130l1867281,135966r902,2274l1868640,139370r457,1130l1869542,141630r457,1131l1870901,145034r457,1130l1872272,148425r445,1143l1873631,151829r445,1130l1874533,154102r457,1130l1875435,156362r914,2261l1876793,159766r458,1130l1879067,165430r901,2261l1880426,168821r457,1143l1881785,172225r457,1130l1882686,174485r457,1143l1883601,176759r444,1130l1884960,180162r444,1131l1885861,182423r915,2260l1887677,186957r458,1130l1889493,191491r902,2260l1891754,197155r457,1130l1893113,200546r901,2273l1894472,203949r914,2274l1895831,207353r457,1130l1896745,209613r444,1131l1897647,211887r902,2260l1899463,216408r445,1143l1900364,218681r458,1131l1901279,220942r902,2273l1902638,224346r445,1130l1903539,226606r902,2273l1904899,230010r457,1130l1905800,232270r914,2274l1907159,235674r457,1130l1908074,237947r901,2261l1909433,241338r901,2273l1910791,244742r458,1130l1911693,247002r915,2274l1913052,250406r457,1130l1913966,252667r902,2273l1915325,256070r445,1130l1916684,259474r902,2260l1918945,265138r457,1130l1919859,267399r902,2273l1921662,271932r458,1131l1922577,274206r445,1130l1923479,276466r914,2261l1925752,282130r445,1131l1927111,285534r444,1130l1928012,287795r458,1130l1930273,293459r914,2273l1932089,297993r458,1130l1933905,302527r902,2260l1936166,308191r457,1130l1937525,311595r914,2260l1938897,314985r901,2274l1940255,318389r445,1130l1941614,321793r444,1130l1942973,325183r902,2274l1944332,328587r445,1130l1945233,330848r458,1143l1946592,334251r1360,3404l1948866,339916r444,1130l1949767,342189r902,2260l1951127,345580r456,1130l1952028,347853r457,1130l1953387,351244r457,1143l1954758,354648r445,1130l1955660,356908r457,1143l1957019,360312r458,1130l1957921,362572r457,1143l1959280,365976r457,1130l1960194,368249r902,2261l1961553,371640r457,1130l1962455,373913r457,1131l1963814,377304r457,1143l1965173,380708r914,2261l1966531,384112r458,1130l1967446,386372r444,1130l1968348,388645r457,1131l1969262,390906r902,2261l1970621,394310r902,2260l1972424,398831r1816,4534l1974698,404508r444,1130l1975599,406768r915,2261l1976958,410172r1359,3391l1979231,415836r1359,3391l1981035,420370r914,2261l1982394,423761r457,1130l1983308,426034r1816,4534l1986026,432829r457,1130l1987385,436232r902,2261l1988744,439623r457,1143l1989645,441896r458,1131l1990560,444157r457,1130l1991462,446431r914,2260l1993278,450952r457,1143l1994179,453225r90653,l2085277,452095r457,-1143l2086636,448691r914,-2260l2087995,445287r457,-1130l2088909,443027r457,-1131l2090268,439623r1359,-3391l2092528,433959r458,-1130l2093887,430568r2274,-5677l2097062,422631r915,-2261l2098421,419227r915,-2261l2099780,415836r457,-1130l2100695,413563r1358,-3391l2102498,409029r914,-2261l2104314,404508r1816,-4534l2106587,398831r445,-1130l2107489,396570r902,-2260l2108848,393167r901,-2261l2110207,389776r457,-1131l2111121,387502r445,-1130l2112480,384112r1359,-3404l2114741,378447r457,-1143l2115643,376174r914,-2261l2117001,372770r458,-1130l2117916,370510r902,-2261l2119274,367106r458,-1130l2120634,363715r457,-1143l2121535,361442r1816,-4534l2123809,355778r444,-1130l2125168,352387r456,-1143l2126526,348983r458,-1130l2127428,346710r457,-1130l2128343,344449r901,-2260l2129701,341046r444,-1130l2131060,337655r902,-2273l2132419,334251r457,-1130l2133320,331991r458,-1143l2134680,328587r1359,-3404l2136953,322923r444,-1130l2137855,320650r457,-1131l2138757,318389r913,-2261l2140115,314985r457,-1130l2141487,311595r902,-2274l2142845,308191r902,-2261l2144205,304787r444,-1130l2145107,302527r901,-2261l2146465,299123r1359,-3391l2148739,293459r2260,-5664l2151901,285534r914,-2273l2153260,282130r914,-2260l2154618,278727r458,-1130l2155533,276466r457,-1130l2156892,273063r1359,-3391l2159152,267399r458,-1131l2160511,264008r457,-1143l2161426,261734r444,-1130l2162785,258331r457,-1131l2163686,256070r457,-1130l2165045,252667r457,-1131l2165960,250406r901,-2261l2167318,247002r445,-1130l2168220,244742r457,-1131l2169579,241338r457,-1130l2170938,237947r457,-1143l2171852,235674r445,-1130l2172754,233413r902,-2273l2174113,230010r457,-1131l2175472,226606r457,-1130l2176374,224346r914,-2261l2177733,220942r457,-1130l2178647,218681r457,-1130l2179549,216408r914,-2261l2181365,211887r457,-1143l2182724,208483r1359,-3403l2184540,203949r901,-2260l2185899,200546r901,-2261l2187258,197155r901,-2273l2188616,193751r458,-1130l2189518,191491r1359,-3404l2191334,186957r902,-2274l2193150,182423r458,-1130l2194052,180162r1359,-3403l2196325,174485r445,-1130l2197227,172225r902,-2261l2198586,168821r902,-2261l2199945,165430r1816,-4534l2202218,159766r445,-1143l2203577,156362r445,-1130l2204479,154102r457,-1143l2205380,151829r458,-1131l2206295,149568r1359,-3404l2208111,145034r902,-2273l2209470,141630r444,-1130l2210372,139370r901,-2274l2211730,135966r458,-1130l2212632,133706r457,-1143l2213991,130302r457,-1130l2215363,126898r444,-1130l2216264,124638r458,-1131l2217166,122365r457,-1131l2218525,118974r457,-1131l2219884,115570r914,-2261l2221243,112166r1371,-3390l2223059,107645r457,-1143l2223973,105372r902,-2261l2225332,101981r902,-2273l2227136,97447r1816,-4534l2229409,91783r444,-1143l2230311,89510r457,-1131l2231225,87249r445,-1130l2232127,84976r457,-1131l2233486,81585r457,-1143l2234387,79312r458,-1131l2235302,77051r444,-1130l2236661,73647r901,-2260l2239836,65723r901,-2274l2241639,61189r457,-1131l2243455,56655r457,-1131l2244357,54381r914,-2260l2245728,50990r445,-1130l2246630,48717r457,-1130l2247989,45326r457,-1143l2248891,43053r1359,-3391l2251164,37389r445,-1130l2252066,35128r457,-1130l2252980,32855r902,-2261l2254339,29464r902,-2273l2255698,26060r444,-1130l2256600,23800r901,-2274l2258416,19266r1816,-4534l2260676,13602r458,-1143l2261591,11328r901,-2260l2262950,7938r444,-1143l2264309,4534r444,-1130l2265210,2261r457,-1131l2266112,r914,2261l2267484,3404r444,1130l2268842,6795r445,1143l2269744,9068r902,2260l2271103,12459r457,1143l2272462,15862r457,1131l2273821,19266r902,2260l2275637,23800r457,1130l2276539,26060r914,2261l2278355,30594r457,1131l2279257,32855r457,1143l2280171,35128r444,1131l2281073,37389r901,2273l2283346,43053r444,1130l2284248,45326r901,2261l2285607,48717r457,1143l2286508,50990r457,1131l2287423,53251r444,1130l2288782,56655r1358,3403l2290598,61189r901,2260l2292401,65723r1816,4521l2294674,71387r445,1130l2295576,73647r902,2274l2296935,77051r457,1130l2298294,80442r457,1143l2299208,82715r445,1130l2300110,84976r457,1143l2301012,87249r457,1130l2301926,89510r445,1130l2302828,91783r457,1130l2303729,94043r458,1131l2304644,96304r457,1143l2305546,98577r457,1131l2306904,101981r458,1130l2308263,105372r458,1130l2309178,107645r444,1131l2310079,109906r458,1130l2310981,112166r457,1143l2312353,115570r901,2273l2313712,118974r901,2260l2315071,122365r444,1142l2315972,124638r457,1130l2317331,128041r457,1131l2318232,130302r915,2261l2319604,133706r445,1130l2320963,137096r444,1144l2322767,141630r457,1131l2324126,145034r456,1130l2325484,148425r915,2273l2326844,151829r457,1130l2327757,154102r458,1130l2328659,156362r915,2261l2330019,159766r457,1130l2331834,164287r458,1143l2332736,166560r458,1131l2333651,168821r444,1143l2335009,172225r458,1130l2335911,174485r915,2274l2337727,179019r457,1143l2339544,183553r444,1130l2340902,186957r445,1130l2342261,190348r458,1143l2343163,192621r914,2261l2344522,196024r457,1131l2345436,198285r902,2261l2347240,202819r457,1130l2348598,206223r457,1130l2349513,208483r902,2261l2350872,211887r901,2260l2352688,216408r444,1143l2353590,218681r457,1131l2355850,224346r457,1130l2356765,226606r901,2273l2358123,230010r457,1130l2359482,233413r902,2261l2361743,239077r457,1131l2362657,241338r902,2273l2364016,244742r445,1130l2365375,248145r457,1131l2367191,252667r902,2273l2368550,256070r444,1130l2369909,259474r902,2260l2371268,262865r457,1143l2372627,266268r457,1131l2373986,269672r901,2260l2375344,273063r1359,3403l2377161,277597r444,1130l2378062,279870r902,2260l2379421,283261r915,2273l2380780,286664r457,1131l2381694,288925r445,1143l2382596,291198r902,2261l2384412,295732r902,2261l2385771,299123r902,2273l2387130,302527r457,1130l2388489,305930r457,1131l2389391,308191r457,1130l2390750,311595r914,2260l2392109,314985r914,2274l2393467,318389r458,1130l2394839,321793r445,1130l2396198,325183r902,2274l2397557,328587r1359,3404l2399360,333121r457,1130l2400275,335382r901,2273l2402091,339916r444,1130l2403450,343319r444,1130l2404809,346710r901,2273l2406167,350114r445,1130l2407069,352387r902,2261l2408428,355778r457,1130l2409342,358051r902,2261l2410701,361442r445,1130l2411603,363715r902,2261l2412962,367106r457,1143l2414321,370510r902,2260l2415680,373913r457,1131l2417039,377304r457,1143l2418398,380708r914,2261l2419756,384112r458,1130l2420671,386372r1359,3404l2422474,390906r915,2261l2423833,394310r915,2260l2425205,397701r444,1130l2426106,399974r1817,4534l2428824,406768r902,2261l2430183,410172r902,2261l2431542,413563r457,1143l2432901,416966r457,1131l2433815,419227r445,1143l2435174,422631r902,2260l2436978,427164r457,1131l2437892,429425r445,1143l2439251,432829r457,1130l2440610,436232r902,2261l2441969,439623r457,1143l2442871,441896r457,1131l2443785,444157r444,1130l2444687,446431r901,2260l2446503,450952r457,1143l2447404,453225r90653,l2538502,452095r457,-1143l2539860,448691r915,-2260l2541219,445287r458,-1130l2542134,443027r901,-2261l2543937,438493r457,-1130l2544852,436232r901,-2273l2546210,432829r902,-2261l2549385,424891r902,-2260l2551202,420370r444,-1143l2552560,416966r445,-1130l2553919,413563r445,-1130l2555278,410172r445,-1143l2556637,406768r902,-2260l2558440,402234r458,-1130l2559355,399974r901,-2273l2560714,396570r457,-1130l2561615,394310r458,-1143l2562974,390906r457,-1130l2563889,388645r444,-1143l2564790,386372r458,-1130l2565692,384112r457,-1143l2567064,380708r901,-2261l2568423,377304r901,-2260l2569781,373913r902,-2273l2572042,368249r457,-1143l2572944,365976r914,-2261l2574315,362572r445,-1130l2575674,359181r445,-1130l2576576,356908r457,-1130l2577478,354648r914,-2261l2578837,351244r914,-2261l2580196,347853r457,-1143l2581110,345580r457,-1131l2582012,343319r914,-2273l2583371,339916r914,-2261l2585187,335382r457,-1131l2586088,333121r458,-1130l2587447,329717r915,-2260l2588819,326327r444,-1144l2590178,322923r444,-1130l2591537,319519r1359,-3391l2593340,314985r457,-1130l2594699,311595r914,-2274l2596058,308191r914,-2261l2597429,304787r445,-1130l2598331,302527r1359,-3404l2600147,297993r902,-2261l2601951,293459r914,-2261l2603310,290068r457,-1143l2604224,287795r457,-1131l2605126,285534r914,-2273l2606485,282130r914,-2260l2607843,278727r458,-1130l2608758,276466r444,-1130l2610117,273063r1359,-3391l2612377,267399r458,-1131l2613736,264008r457,-1143l2615095,260604r1359,-3404l2616911,256070r457,-1130l2618270,252667r457,-1131l2619185,250406r1803,-4534l2621445,244742r457,-1131l2622804,241338r457,-1130l2624163,237947r457,-1143l2625065,235674r457,-1130l2626436,232270r445,-1130l2627338,230010r457,-1131l2628697,226606r457,-1130l2629599,224346r914,-2261l2630958,220942r914,-2261l2632316,217551r1372,-3404l2634590,211887r457,-1143l2635949,208483r901,-2260l2637308,205080r457,-1131l2638209,202819r915,-2273l2640025,198285r458,-1130l2641384,194882r457,-1131l2642299,192621r444,-1130l2644102,188087r457,-1130l2645461,184683r914,-2260l2646820,181293r457,-1131l2647734,179019r902,-2260l2649550,174485r445,-1130l2650452,172225r902,-2261l2651811,168821r902,-2261l2653627,164287r445,-1130l2654529,162027r457,-1131l2655430,159766r458,-1143l2656802,156362r445,-1130l2657704,154102r457,-1143l2658605,151829r458,-1131l2659520,149568r1359,-3404l2661323,145034r915,-2273l2662682,141630r457,-1130l2663597,139370r1816,-4534l2665857,133706r457,-1143l2667216,130302r457,-1130l2668575,126898r457,-1130l2669934,123507r1371,-3403l2671750,118974r914,-2274l2673109,115570r914,-2261l2674468,112166r457,-1130l2675827,108776r457,-1131l2676741,106502r445,-1130l2678100,103111r457,-1130l2679459,99708r902,-2261l2681275,95174r445,-1131l2682177,92913r457,-1130l2683078,90640r458,-1130l2683993,88379r444,-1130l2684895,86119r457,-1143l2685796,83845r915,-2260l2687168,80442r444,-1130l2688070,78181r1816,-4534l2690787,71387r458,-1143l2691689,69113r457,-1130l2693061,65723r901,-2274l2694864,61189r457,-1131l2696223,57785r457,-1130l2697137,55524r902,-2273l2700299,47587r915,-2261l2701671,44183r902,-2260l2703030,40792r444,-1130l2703932,38519r457,-1130l2704834,36259r457,-1131l2705748,33998r445,-1143l2707107,30594r444,-1130l2708466,27191r902,-2261l2709824,23800r902,-2274l2711641,19266r1803,-4534l2714359,12459r444,-1131l2715260,10198r1816,-4534l2717534,4534r444,-1130l2718435,2261r458,-1131l2719337,e" filled="f" strokecolor="#4a4486" strokeweight=".26564mm">
                  <v:stroke miterlimit="83231f" joinstyle="miter"/>
                  <v:path arrowok="t" o:connecttype="custom" o:connectlocs="0,0;5,11;9,23;14,34;18,45;23,57;32,79;36,91;41,102;45,113;50,125;54,136;63,159;68,170;73,181;86,215;91,227;95,238;100,249;104,261;109,272;113,283;118,295;131,329;136,340;140,351;150,374;154,385;159,397;163,408;168,419;172,431;177,442;181,453;186,465;190,476;195,487;199,499;204,510;209,521;227,567;231,578;236,589;240,601;245,612;249,623;263,657;267,668;272,680;276,691;281,702;290,725;295,736;299,748;304,759;313,782;322,804;326,816;335,838;340,850;344,861;354,884;363,906;367,918" o:connectangles="0,0,0,0,0,0,0,0,0,0,0,0,0,0,0,0,0,0,0,0,0,0,0,0,0,0,0,0,0,0,0,0,0,0,0,0,0,0,0,0,0,0,0,0,0,0,0,0,0,0,0,0,0,0,0,0,0,0,0,0,0,0,0,0" textboxrect="0,0,2719337,453225"/>
                </v:shape>
                <v:shape id="Shape 7582" o:spid="_x0000_s1690" style="position:absolute;left:1366;top:7975;width:0;height:272;visibility:visible;mso-wrap-style:square;v-text-anchor:top" coordsize="0,27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" path="m,27191l,e" filled="f" strokecolor="#ac3140" strokeweight=".26564mm">
                  <v:stroke miterlimit="83231f" joinstyle="miter"/>
                  <v:path arrowok="t" o:connecttype="custom" o:connectlocs="0,272;0,0" o:connectangles="0,0" textboxrect="0,0,0,27191"/>
                </v:shape>
                <v:shape id="Shape 7583" o:spid="_x0000_s1691" style="position:absolute;left:5898;top:7975;width:0;height:272;visibility:visible;mso-wrap-style:square;v-text-anchor:top" coordsize="0,27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" path="m,27191l,e" filled="f" strokecolor="#ac3140" strokeweight=".26564mm">
                  <v:stroke miterlimit="83231f" joinstyle="miter"/>
                  <v:path arrowok="t" o:connecttype="custom" o:connectlocs="0,272;0,0" o:connectangles="0,0" textboxrect="0,0,0,27191"/>
                </v:shape>
                <v:shape id="Shape 7584" o:spid="_x0000_s1692" style="position:absolute;left:10430;top:7975;width:0;height:272;visibility:visible;mso-wrap-style:square;v-text-anchor:top" coordsize="0,27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" path="m,27191l,e" filled="f" strokecolor="#ac3140" strokeweight=".26564mm">
                  <v:stroke miterlimit="83231f" joinstyle="miter"/>
                  <v:path arrowok="t" o:connecttype="custom" o:connectlocs="0,272;0,0" o:connectangles="0,0" textboxrect="0,0,0,27191"/>
                </v:shape>
                <v:shape id="Shape 7585" o:spid="_x0000_s1693" style="position:absolute;left:19495;top:7975;width:0;height:272;visibility:visible;mso-wrap-style:square;v-text-anchor:top" coordsize="0,27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" path="m,27191l,e" filled="f" strokecolor="#ac3140" strokeweight=".26564mm">
                  <v:stroke miterlimit="83231f" joinstyle="miter"/>
                  <v:path arrowok="t" o:connecttype="custom" o:connectlocs="0,272;0,0" o:connectangles="0,0" textboxrect="0,0,0,27191"/>
                </v:shape>
                <v:shape id="Shape 7586" o:spid="_x0000_s1694" style="position:absolute;left:24027;top:7975;width:0;height:272;visibility:visible;mso-wrap-style:square;v-text-anchor:top" coordsize="0,27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" path="m,27191l,e" filled="f" strokecolor="#ac3140" strokeweight=".26564mm">
                  <v:stroke miterlimit="83231f" joinstyle="miter"/>
                  <v:path arrowok="t" o:connecttype="custom" o:connectlocs="0,272;0,0" o:connectangles="0,0" textboxrect="0,0,0,27191"/>
                </v:shape>
                <v:shape id="Shape 7587" o:spid="_x0000_s1695" style="position:absolute;left:28559;top:7975;width:0;height:272;visibility:visible;mso-wrap-style:square;v-text-anchor:top" coordsize="0,27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" path="m,27191l,e" filled="f" strokecolor="#ac3140" strokeweight=".26564mm">
                  <v:stroke miterlimit="83231f" joinstyle="miter"/>
                  <v:path arrowok="t" o:connecttype="custom" o:connectlocs="0,272;0,0" o:connectangles="0,0" textboxrect="0,0,0,27191"/>
                </v:shape>
                <v:rect id="Rectangle 7588" o:spid="_x0000_s1696" style="position:absolute;left:15416;top:3144;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" filled="f" stroked="f">
                  <v:textbox inset="0,0,0,0">
                    <w:txbxContent>
                      <w:p w14:paraId="0715886B" w14:textId="77777777" w:rsidR="000A7EA0" w:rsidRDefault="000A7EA0" w:rsidP="000A7EA0">
                        <w:pPr>
                          <w:spacing w:after="160" w:line="259" w:lineRule="auto"/>
                          <w:ind w:left="0" w:firstLine="0"/>
                          <w:jc w:val="left"/>
                        </w:pPr>
                        <w:r>
                          <w:rPr>
                            <w:color w:val="AC3140"/>
                            <w:sz w:val="15"/>
                          </w:rPr>
                          <w:t>1</w:t>
                        </w:r>
                      </w:p>
                    </w:txbxContent>
                  </v:textbox>
                </v:rect>
                <v:rect id="Rectangle 7589" o:spid="_x0000_s1697" style="position:absolute;left:15886;top:3144;width:124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" filled="f" stroked="f">
                  <v:textbox inset="0,0,0,0">
                    <w:txbxContent>
                      <w:p w14:paraId="601F20E6" w14:textId="77777777" w:rsidR="000A7EA0" w:rsidRDefault="000A7EA0" w:rsidP="000A7EA0">
                        <w:pPr>
                          <w:spacing w:after="160" w:line="259" w:lineRule="auto"/>
                          <w:ind w:left="0" w:firstLine="0"/>
                          <w:jc w:val="left"/>
                        </w:pPr>
                        <w:r>
                          <w:rPr>
                            <w:i/>
                            <w:color w:val="AC3140"/>
                            <w:sz w:val="15"/>
                          </w:rPr>
                          <w:t>/T</w:t>
                        </w:r>
                      </w:p>
                    </w:txbxContent>
                  </v:textbox>
                </v:rect>
                <v:rect id="Rectangle 7590" o:spid="_x0000_s1698" style="position:absolute;left:16904;top:3509;width:331;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" filled="f" stroked="f">
                  <v:textbox inset="0,0,0,0">
                    <w:txbxContent>
                      <w:p w14:paraId="253E01F4" w14:textId="77777777" w:rsidR="000A7EA0" w:rsidRDefault="000A7EA0" w:rsidP="000A7EA0">
                        <w:pPr>
                          <w:spacing w:after="160" w:line="259" w:lineRule="auto"/>
                          <w:ind w:left="0" w:firstLine="0"/>
                          <w:jc w:val="left"/>
                        </w:pPr>
                        <w:r>
                          <w:rPr>
                            <w:i/>
                            <w:color w:val="AC3140"/>
                            <w:sz w:val="10"/>
                          </w:rPr>
                          <w:t>s</w:t>
                        </w:r>
                      </w:p>
                    </w:txbxContent>
                  </v:textbox>
                </v:rect>
                <v:rect id="Rectangle 7591" o:spid="_x0000_s1699" style="position:absolute;top:8510;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" filled="f" stroked="f">
                  <v:textbox inset="0,0,0,0">
                    <w:txbxContent>
                      <w:p w14:paraId="56DDC4C8" w14:textId="77777777" w:rsidR="000A7EA0" w:rsidRDefault="000A7EA0" w:rsidP="000A7EA0">
                        <w:pPr>
                          <w:spacing w:after="160" w:line="259" w:lineRule="auto"/>
                          <w:ind w:left="0" w:firstLine="0"/>
                          <w:jc w:val="left"/>
                        </w:pPr>
                        <w:r>
                          <w:rPr>
                            <w:color w:val="AC3140"/>
                            <w:sz w:val="15"/>
                          </w:rPr>
                          <w:t>−</w:t>
                        </w:r>
                      </w:p>
                    </w:txbxContent>
                  </v:textbox>
                </v:rect>
                <v:rect id="Rectangle 7592" o:spid="_x0000_s1700" style="position:absolute;left:739;top:8564;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" filled="f" stroked="f">
                  <v:textbox inset="0,0,0,0">
                    <w:txbxContent>
                      <w:p w14:paraId="14D31004" w14:textId="77777777" w:rsidR="000A7EA0" w:rsidRDefault="000A7EA0" w:rsidP="000A7EA0">
                        <w:pPr>
                          <w:spacing w:after="160" w:line="259" w:lineRule="auto"/>
                          <w:ind w:left="0" w:firstLine="0"/>
                          <w:jc w:val="left"/>
                        </w:pPr>
                        <w:r>
                          <w:rPr>
                            <w:color w:val="AC3140"/>
                            <w:sz w:val="15"/>
                          </w:rPr>
                          <w:t>3</w:t>
                        </w:r>
                      </w:p>
                    </w:txbxContent>
                  </v:textbox>
                </v:rect>
                <v:rect id="Rectangle 7593" o:spid="_x0000_s1701" style="position:absolute;left:1209;top:856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" filled="f" stroked="f">
                  <v:textbox inset="0,0,0,0">
                    <w:txbxContent>
                      <w:p w14:paraId="001A1763" w14:textId="77777777" w:rsidR="000A7EA0" w:rsidRDefault="000A7EA0" w:rsidP="000A7EA0">
                        <w:pPr>
                          <w:spacing w:after="160" w:line="259" w:lineRule="auto"/>
                          <w:ind w:left="0" w:firstLine="0"/>
                          <w:jc w:val="left"/>
                        </w:pPr>
                        <w:r>
                          <w:rPr>
                            <w:i/>
                            <w:color w:val="AC3140"/>
                            <w:sz w:val="15"/>
                          </w:rPr>
                          <w:t>f</w:t>
                        </w:r>
                      </w:p>
                    </w:txbxContent>
                  </v:textbox>
                </v:rect>
                <v:rect id="Rectangle 7594" o:spid="_x0000_s1702" style="position:absolute;left:1670;top:8929;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" filled="f" stroked="f">
                  <v:textbox inset="0,0,0,0">
                    <w:txbxContent>
                      <w:p w14:paraId="03FFF1B5" w14:textId="77777777" w:rsidR="000A7EA0" w:rsidRDefault="000A7EA0" w:rsidP="000A7EA0">
                        <w:pPr>
                          <w:spacing w:after="160" w:line="259" w:lineRule="auto"/>
                          <w:ind w:left="0" w:firstLine="0"/>
                          <w:jc w:val="left"/>
                        </w:pPr>
                        <w:r>
                          <w:rPr>
                            <w:i/>
                            <w:color w:val="AC3140"/>
                            <w:sz w:val="10"/>
                          </w:rPr>
                          <w:t>s</w:t>
                        </w:r>
                      </w:p>
                    </w:txbxContent>
                  </v:textbox>
                </v:rect>
                <v:rect id="Rectangle 7595" o:spid="_x0000_s1703" style="position:absolute;left:4535;top:8510;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" filled="f" stroked="f">
                  <v:textbox inset="0,0,0,0">
                    <w:txbxContent>
                      <w:p w14:paraId="0CE85DD6" w14:textId="77777777" w:rsidR="000A7EA0" w:rsidRDefault="000A7EA0" w:rsidP="000A7EA0">
                        <w:pPr>
                          <w:spacing w:after="160" w:line="259" w:lineRule="auto"/>
                          <w:ind w:left="0" w:firstLine="0"/>
                          <w:jc w:val="left"/>
                        </w:pPr>
                        <w:r>
                          <w:rPr>
                            <w:color w:val="AC3140"/>
                            <w:sz w:val="15"/>
                          </w:rPr>
                          <w:t>−</w:t>
                        </w:r>
                      </w:p>
                    </w:txbxContent>
                  </v:textbox>
                </v:rect>
                <v:rect id="Rectangle 7596" o:spid="_x0000_s1704" style="position:absolute;left:5274;top:8564;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" filled="f" stroked="f">
                  <v:textbox inset="0,0,0,0">
                    <w:txbxContent>
                      <w:p w14:paraId="49649B9E" w14:textId="77777777" w:rsidR="000A7EA0" w:rsidRDefault="000A7EA0" w:rsidP="000A7EA0">
                        <w:pPr>
                          <w:spacing w:after="160" w:line="259" w:lineRule="auto"/>
                          <w:ind w:left="0" w:firstLine="0"/>
                          <w:jc w:val="left"/>
                        </w:pPr>
                        <w:r>
                          <w:rPr>
                            <w:color w:val="AC3140"/>
                            <w:sz w:val="15"/>
                          </w:rPr>
                          <w:t>2</w:t>
                        </w:r>
                      </w:p>
                    </w:txbxContent>
                  </v:textbox>
                </v:rect>
                <v:rect id="Rectangle 7597" o:spid="_x0000_s1705" style="position:absolute;left:5744;top:856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" filled="f" stroked="f">
                  <v:textbox inset="0,0,0,0">
                    <w:txbxContent>
                      <w:p w14:paraId="33B2CAE3" w14:textId="77777777" w:rsidR="000A7EA0" w:rsidRDefault="000A7EA0" w:rsidP="000A7EA0">
                        <w:pPr>
                          <w:spacing w:after="160" w:line="259" w:lineRule="auto"/>
                          <w:ind w:left="0" w:firstLine="0"/>
                          <w:jc w:val="left"/>
                        </w:pPr>
                        <w:r>
                          <w:rPr>
                            <w:i/>
                            <w:color w:val="AC3140"/>
                            <w:sz w:val="15"/>
                          </w:rPr>
                          <w:t>f</w:t>
                        </w:r>
                      </w:p>
                    </w:txbxContent>
                  </v:textbox>
                </v:rect>
                <v:rect id="Rectangle 7598" o:spid="_x0000_s1706" style="position:absolute;left:6205;top:8929;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" filled="f" stroked="f">
                  <v:textbox inset="0,0,0,0">
                    <w:txbxContent>
                      <w:p w14:paraId="6D1E3763" w14:textId="77777777" w:rsidR="000A7EA0" w:rsidRDefault="000A7EA0" w:rsidP="000A7EA0">
                        <w:pPr>
                          <w:spacing w:after="160" w:line="259" w:lineRule="auto"/>
                          <w:ind w:left="0" w:firstLine="0"/>
                          <w:jc w:val="left"/>
                        </w:pPr>
                        <w:r>
                          <w:rPr>
                            <w:i/>
                            <w:color w:val="AC3140"/>
                            <w:sz w:val="10"/>
                          </w:rPr>
                          <w:t>s</w:t>
                        </w:r>
                      </w:p>
                    </w:txbxContent>
                  </v:textbox>
                </v:rect>
                <v:rect id="Rectangle 7599" o:spid="_x0000_s1707" style="position:absolute;left:9310;top:8510;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" filled="f" stroked="f">
                  <v:textbox inset="0,0,0,0">
                    <w:txbxContent>
                      <w:p w14:paraId="3B3FB166" w14:textId="77777777" w:rsidR="000A7EA0" w:rsidRDefault="000A7EA0" w:rsidP="000A7EA0">
                        <w:pPr>
                          <w:spacing w:after="160" w:line="259" w:lineRule="auto"/>
                          <w:ind w:left="0" w:firstLine="0"/>
                          <w:jc w:val="left"/>
                        </w:pPr>
                        <w:r>
                          <w:rPr>
                            <w:color w:val="AC3140"/>
                            <w:sz w:val="15"/>
                          </w:rPr>
                          <w:t>−</w:t>
                        </w:r>
                      </w:p>
                    </w:txbxContent>
                  </v:textbox>
                </v:rect>
                <v:rect id="Rectangle 7600" o:spid="_x0000_s1708" style="position:absolute;left:10049;top:856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" filled="f" stroked="f">
                  <v:textbox inset="0,0,0,0">
                    <w:txbxContent>
                      <w:p w14:paraId="15856734" w14:textId="77777777" w:rsidR="000A7EA0" w:rsidRDefault="000A7EA0" w:rsidP="000A7EA0">
                        <w:pPr>
                          <w:spacing w:after="160" w:line="259" w:lineRule="auto"/>
                          <w:ind w:left="0" w:firstLine="0"/>
                          <w:jc w:val="left"/>
                        </w:pPr>
                        <w:r>
                          <w:rPr>
                            <w:i/>
                            <w:color w:val="AC3140"/>
                            <w:sz w:val="15"/>
                          </w:rPr>
                          <w:t>f</w:t>
                        </w:r>
                      </w:p>
                    </w:txbxContent>
                  </v:textbox>
                </v:rect>
                <v:rect id="Rectangle 7601" o:spid="_x0000_s1709" style="position:absolute;left:10510;top:8929;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" filled="f" stroked="f">
                  <v:textbox inset="0,0,0,0">
                    <w:txbxContent>
                      <w:p w14:paraId="39D504DE" w14:textId="77777777" w:rsidR="000A7EA0" w:rsidRDefault="000A7EA0" w:rsidP="000A7EA0">
                        <w:pPr>
                          <w:spacing w:after="160" w:line="259" w:lineRule="auto"/>
                          <w:ind w:left="0" w:firstLine="0"/>
                          <w:jc w:val="left"/>
                        </w:pPr>
                        <w:r>
                          <w:rPr>
                            <w:i/>
                            <w:color w:val="AC3140"/>
                            <w:sz w:val="10"/>
                          </w:rPr>
                          <w:t>s</w:t>
                        </w:r>
                      </w:p>
                    </w:txbxContent>
                  </v:textbox>
                </v:rect>
                <v:rect id="Rectangle 7602" o:spid="_x0000_s1710" style="position:absolute;left:14732;top:8516;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" filled="f" stroked="f">
                  <v:textbox inset="0,0,0,0">
                    <w:txbxContent>
                      <w:p w14:paraId="3C287D5C" w14:textId="77777777" w:rsidR="000A7EA0" w:rsidRDefault="000A7EA0" w:rsidP="000A7EA0">
                        <w:pPr>
                          <w:spacing w:after="160" w:line="259" w:lineRule="auto"/>
                          <w:ind w:left="0" w:firstLine="0"/>
                          <w:jc w:val="left"/>
                        </w:pPr>
                        <w:r>
                          <w:rPr>
                            <w:color w:val="AC3140"/>
                            <w:sz w:val="15"/>
                          </w:rPr>
                          <w:t>0</w:t>
                        </w:r>
                      </w:p>
                    </w:txbxContent>
                  </v:textbox>
                </v:rect>
                <v:rect id="Rectangle 7603" o:spid="_x0000_s1711" style="position:absolute;left:19094;top:856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" filled="f" stroked="f">
                  <v:textbox inset="0,0,0,0">
                    <w:txbxContent>
                      <w:p w14:paraId="785DFB8C" w14:textId="77777777" w:rsidR="000A7EA0" w:rsidRDefault="000A7EA0" w:rsidP="000A7EA0">
                        <w:pPr>
                          <w:spacing w:after="160" w:line="259" w:lineRule="auto"/>
                          <w:ind w:left="0" w:firstLine="0"/>
                          <w:jc w:val="left"/>
                        </w:pPr>
                        <w:r>
                          <w:rPr>
                            <w:i/>
                            <w:color w:val="AC3140"/>
                            <w:sz w:val="15"/>
                          </w:rPr>
                          <w:t>f</w:t>
                        </w:r>
                      </w:p>
                    </w:txbxContent>
                  </v:textbox>
                </v:rect>
                <v:rect id="Rectangle 7604" o:spid="_x0000_s1712" style="position:absolute;left:19555;top:8929;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" filled="f" stroked="f">
                  <v:textbox inset="0,0,0,0">
                    <w:txbxContent>
                      <w:p w14:paraId="488834DA" w14:textId="77777777" w:rsidR="000A7EA0" w:rsidRDefault="000A7EA0" w:rsidP="000A7EA0">
                        <w:pPr>
                          <w:spacing w:after="160" w:line="259" w:lineRule="auto"/>
                          <w:ind w:left="0" w:firstLine="0"/>
                          <w:jc w:val="left"/>
                        </w:pPr>
                        <w:r>
                          <w:rPr>
                            <w:i/>
                            <w:color w:val="AC3140"/>
                            <w:sz w:val="10"/>
                          </w:rPr>
                          <w:t>s</w:t>
                        </w:r>
                      </w:p>
                    </w:txbxContent>
                  </v:textbox>
                </v:rect>
                <v:rect id="Rectangle 7605" o:spid="_x0000_s1713" style="position:absolute;left:23389;top:8564;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" filled="f" stroked="f">
                  <v:textbox inset="0,0,0,0">
                    <w:txbxContent>
                      <w:p w14:paraId="2C6066F0" w14:textId="77777777" w:rsidR="000A7EA0" w:rsidRDefault="000A7EA0" w:rsidP="000A7EA0">
                        <w:pPr>
                          <w:spacing w:after="160" w:line="259" w:lineRule="auto"/>
                          <w:ind w:left="0" w:firstLine="0"/>
                          <w:jc w:val="left"/>
                        </w:pPr>
                        <w:r>
                          <w:rPr>
                            <w:color w:val="AC3140"/>
                            <w:sz w:val="15"/>
                          </w:rPr>
                          <w:t>2</w:t>
                        </w:r>
                      </w:p>
                    </w:txbxContent>
                  </v:textbox>
                </v:rect>
                <v:rect id="Rectangle 7606" o:spid="_x0000_s1714" style="position:absolute;left:23860;top:856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" filled="f" stroked="f">
                  <v:textbox inset="0,0,0,0">
                    <w:txbxContent>
                      <w:p w14:paraId="0959D391" w14:textId="77777777" w:rsidR="000A7EA0" w:rsidRDefault="000A7EA0" w:rsidP="000A7EA0">
                        <w:pPr>
                          <w:spacing w:after="160" w:line="259" w:lineRule="auto"/>
                          <w:ind w:left="0" w:firstLine="0"/>
                          <w:jc w:val="left"/>
                        </w:pPr>
                        <w:r>
                          <w:rPr>
                            <w:i/>
                            <w:color w:val="AC3140"/>
                            <w:sz w:val="15"/>
                          </w:rPr>
                          <w:t>f</w:t>
                        </w:r>
                      </w:p>
                    </w:txbxContent>
                  </v:textbox>
                </v:rect>
                <v:rect id="Rectangle 7607" o:spid="_x0000_s1715" style="position:absolute;left:24320;top:8929;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" filled="f" stroked="f">
                  <v:textbox inset="0,0,0,0">
                    <w:txbxContent>
                      <w:p w14:paraId="56161500" w14:textId="77777777" w:rsidR="000A7EA0" w:rsidRDefault="000A7EA0" w:rsidP="000A7EA0">
                        <w:pPr>
                          <w:spacing w:after="160" w:line="259" w:lineRule="auto"/>
                          <w:ind w:left="0" w:firstLine="0"/>
                          <w:jc w:val="left"/>
                        </w:pPr>
                        <w:r>
                          <w:rPr>
                            <w:i/>
                            <w:color w:val="AC3140"/>
                            <w:sz w:val="10"/>
                          </w:rPr>
                          <w:t>s</w:t>
                        </w:r>
                      </w:p>
                    </w:txbxContent>
                  </v:textbox>
                </v:rect>
                <v:rect id="Rectangle 7608" o:spid="_x0000_s1716" style="position:absolute;left:27924;top:8564;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" filled="f" stroked="f">
                  <v:textbox inset="0,0,0,0">
                    <w:txbxContent>
                      <w:p w14:paraId="28308B1A" w14:textId="77777777" w:rsidR="000A7EA0" w:rsidRDefault="000A7EA0" w:rsidP="000A7EA0">
                        <w:pPr>
                          <w:spacing w:after="160" w:line="259" w:lineRule="auto"/>
                          <w:ind w:left="0" w:firstLine="0"/>
                          <w:jc w:val="left"/>
                        </w:pPr>
                        <w:r>
                          <w:rPr>
                            <w:color w:val="AC3140"/>
                            <w:sz w:val="15"/>
                          </w:rPr>
                          <w:t>3</w:t>
                        </w:r>
                      </w:p>
                    </w:txbxContent>
                  </v:textbox>
                </v:rect>
                <v:rect id="Rectangle 7609" o:spid="_x0000_s1717" style="position:absolute;left:28395;top:856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" filled="f" stroked="f">
                  <v:textbox inset="0,0,0,0">
                    <w:txbxContent>
                      <w:p w14:paraId="69551FB6" w14:textId="77777777" w:rsidR="000A7EA0" w:rsidRDefault="000A7EA0" w:rsidP="000A7EA0">
                        <w:pPr>
                          <w:spacing w:after="160" w:line="259" w:lineRule="auto"/>
                          <w:ind w:left="0" w:firstLine="0"/>
                          <w:jc w:val="left"/>
                        </w:pPr>
                        <w:r>
                          <w:rPr>
                            <w:i/>
                            <w:color w:val="AC3140"/>
                            <w:sz w:val="15"/>
                          </w:rPr>
                          <w:t>f</w:t>
                        </w:r>
                      </w:p>
                    </w:txbxContent>
                  </v:textbox>
                </v:rect>
                <v:rect id="Rectangle 7610" o:spid="_x0000_s1718" style="position:absolute;left:28855;top:8929;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" filled="f" stroked="f">
                  <v:textbox inset="0,0,0,0">
                    <w:txbxContent>
                      <w:p w14:paraId="01AE7CF6" w14:textId="77777777" w:rsidR="000A7EA0" w:rsidRDefault="000A7EA0" w:rsidP="000A7EA0">
                        <w:pPr>
                          <w:spacing w:after="160" w:line="259" w:lineRule="auto"/>
                          <w:ind w:left="0" w:firstLine="0"/>
                          <w:jc w:val="left"/>
                        </w:pPr>
                        <w:r>
                          <w:rPr>
                            <w:i/>
                            <w:color w:val="AC3140"/>
                            <w:sz w:val="10"/>
                          </w:rPr>
                          <w:t>s</w:t>
                        </w:r>
                      </w:p>
                    </w:txbxContent>
                  </v:textbox>
                </v:rect>
                <w10:anchorlock/>
              </v:group>
            </w:pict>
          </mc:Fallback>
        </mc:AlternateContent>
      </w:r>
    </w:p>
    <w:p w14:paraId="516F1E63" w14:textId="77777777" w:rsidR="000A7EA0" w:rsidRDefault="000A7EA0" w:rsidP="000A7EA0">
      <w:pPr>
        <w:spacing w:after="71" w:line="260" w:lineRule="auto"/>
        <w:ind w:left="194" w:right="204"/>
        <w:jc w:val="center"/>
      </w:pPr>
      <w:r>
        <w:rPr>
          <w:sz w:val="16"/>
        </w:rPr>
        <w:t>(a)</w:t>
      </w:r>
    </w:p>
    <w:p w14:paraId="2EEDA398" w14:textId="0A958BEA" w:rsidR="000A7EA0" w:rsidRDefault="005C432E" w:rsidP="000A7EA0">
      <w:pPr>
        <w:spacing w:after="106" w:line="259" w:lineRule="auto"/>
        <w:ind w:left="1526" w:firstLine="0"/>
        <w:jc w:val="left"/>
      </w:pPr>
      <w:r>
        <w:rPr>
          <w:noProof/>
        </w:rPr>
        <mc:AlternateContent>
          <mc:Choice Requires="wpg">
            <w:drawing>
              <wp:inline distT="0" distB="0" distL="0" distR="0" wp14:anchorId="34300F8E" wp14:editId="158E2E5E">
                <wp:extent cx="3039745" cy="1014730"/>
                <wp:effectExtent l="0" t="0" r="8255" b="13970"/>
                <wp:docPr id="565468805"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1014730"/>
                          <a:chOff x="0" y="0"/>
                          <a:chExt cx="30395" cy="10146"/>
                        </a:xfrm>
                      </wpg:grpSpPr>
                      <wps:wsp>
                        <wps:cNvPr id="37561343" name="Shape 7612"/>
                        <wps:cNvSpPr>
                          <a:spLocks/>
                        </wps:cNvSpPr>
                        <wps:spPr bwMode="auto">
                          <a:xfrm>
                            <a:off x="223" y="8756"/>
                            <a:ext cx="29478" cy="0"/>
                          </a:xfrm>
                          <a:custGeom>
                            <a:avLst/>
                            <a:gdLst>
                              <a:gd name="T0" fmla="*/ 0 w 2947785"/>
                              <a:gd name="T1" fmla="*/ 2947785 w 2947785"/>
                              <a:gd name="T2" fmla="*/ 0 w 2947785"/>
                              <a:gd name="T3" fmla="*/ 2947785 w 2947785"/>
                            </a:gdLst>
                            <a:ahLst/>
                            <a:cxnLst>
                              <a:cxn ang="0">
                                <a:pos x="T0" y="0"/>
                              </a:cxn>
                              <a:cxn ang="0">
                                <a:pos x="T1" y="0"/>
                              </a:cxn>
                            </a:cxnLst>
                            <a:rect l="T2" t="0" r="T3" b="0"/>
                            <a:pathLst>
                              <a:path w="2947785">
                                <a:moveTo>
                                  <a:pt x="0" y="0"/>
                                </a:moveTo>
                                <a:lnTo>
                                  <a:pt x="2947785"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248260935" name="Rectangle 7613"/>
                        <wps:cNvSpPr>
                          <a:spLocks noChangeArrowheads="1"/>
                        </wps:cNvSpPr>
                        <wps:spPr bwMode="auto">
                          <a:xfrm>
                            <a:off x="30103" y="8324"/>
                            <a:ext cx="388" cy="1140"/>
                          </a:xfrm>
                          <a:prstGeom prst="rect">
                            <a:avLst/>
                          </a:prstGeom>
                          <a:noFill/>
                          <a:ln>
                            <a:noFill/>
                          </a:ln>
                        </wps:spPr>
                        <wps:txbx>
                          <w:txbxContent>
                            <w:p w14:paraId="1DFC95CD"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659995566" name="Shape 7614"/>
                        <wps:cNvSpPr>
                          <a:spLocks/>
                        </wps:cNvSpPr>
                        <wps:spPr bwMode="auto">
                          <a:xfrm>
                            <a:off x="14962" y="1387"/>
                            <a:ext cx="0" cy="7369"/>
                          </a:xfrm>
                          <a:custGeom>
                            <a:avLst/>
                            <a:gdLst>
                              <a:gd name="T0" fmla="*/ 736943 h 736943"/>
                              <a:gd name="T1" fmla="*/ 0 h 736943"/>
                              <a:gd name="T2" fmla="*/ 0 h 736943"/>
                              <a:gd name="T3" fmla="*/ 736943 h 736943"/>
                            </a:gdLst>
                            <a:ahLst/>
                            <a:cxnLst>
                              <a:cxn ang="0">
                                <a:pos x="0" y="T0"/>
                              </a:cxn>
                              <a:cxn ang="0">
                                <a:pos x="0" y="T1"/>
                              </a:cxn>
                            </a:cxnLst>
                            <a:rect l="0" t="T2" r="0" b="T3"/>
                            <a:pathLst>
                              <a:path h="736943">
                                <a:moveTo>
                                  <a:pt x="0" y="736943"/>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734448115" name="Rectangle 7615"/>
                        <wps:cNvSpPr>
                          <a:spLocks noChangeArrowheads="1"/>
                        </wps:cNvSpPr>
                        <wps:spPr bwMode="auto">
                          <a:xfrm>
                            <a:off x="13004" y="0"/>
                            <a:ext cx="586" cy="1295"/>
                          </a:xfrm>
                          <a:prstGeom prst="rect">
                            <a:avLst/>
                          </a:prstGeom>
                          <a:noFill/>
                          <a:ln>
                            <a:noFill/>
                          </a:ln>
                        </wps:spPr>
                        <wps:txbx>
                          <w:txbxContent>
                            <w:p w14:paraId="7E0BA84C"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960911186" name="Rectangle 7616"/>
                        <wps:cNvSpPr>
                          <a:spLocks noChangeArrowheads="1"/>
                        </wps:cNvSpPr>
                        <wps:spPr bwMode="auto">
                          <a:xfrm>
                            <a:off x="13273" y="54"/>
                            <a:ext cx="792" cy="1140"/>
                          </a:xfrm>
                          <a:prstGeom prst="rect">
                            <a:avLst/>
                          </a:prstGeom>
                          <a:noFill/>
                          <a:ln>
                            <a:noFill/>
                          </a:ln>
                        </wps:spPr>
                        <wps:txbx>
                          <w:txbxContent>
                            <w:p w14:paraId="20445FC0" w14:textId="77777777" w:rsidR="000A7EA0" w:rsidRDefault="000A7EA0" w:rsidP="000A7EA0">
                              <w:pPr>
                                <w:spacing w:after="160" w:line="259" w:lineRule="auto"/>
                                <w:ind w:left="0" w:firstLine="0"/>
                                <w:jc w:val="left"/>
                              </w:pPr>
                              <w:r>
                                <w:rPr>
                                  <w:i/>
                                  <w:sz w:val="15"/>
                                </w:rPr>
                                <w:t>H</w:t>
                              </w:r>
                            </w:p>
                          </w:txbxContent>
                        </wps:txbx>
                        <wps:bodyPr rot="0" vert="horz" wrap="square" lIns="0" tIns="0" rIns="0" bIns="0" anchor="t" anchorCtr="0" upright="1">
                          <a:noAutofit/>
                        </wps:bodyPr>
                      </wps:wsp>
                      <wps:wsp>
                        <wps:cNvPr id="2037777766" name="Rectangle 7617"/>
                        <wps:cNvSpPr>
                          <a:spLocks noChangeArrowheads="1"/>
                        </wps:cNvSpPr>
                        <wps:spPr bwMode="auto">
                          <a:xfrm>
                            <a:off x="14050" y="419"/>
                            <a:ext cx="1403" cy="760"/>
                          </a:xfrm>
                          <a:prstGeom prst="rect">
                            <a:avLst/>
                          </a:prstGeom>
                          <a:noFill/>
                          <a:ln>
                            <a:noFill/>
                          </a:ln>
                        </wps:spPr>
                        <wps:txbx>
                          <w:txbxContent>
                            <w:p w14:paraId="7A1A1134" w14:textId="77777777" w:rsidR="000A7EA0" w:rsidRDefault="000A7EA0" w:rsidP="000A7EA0">
                              <w:pPr>
                                <w:spacing w:after="160" w:line="259" w:lineRule="auto"/>
                                <w:ind w:left="0" w:firstLine="0"/>
                                <w:jc w:val="left"/>
                              </w:pPr>
                              <w:r>
                                <w:rPr>
                                  <w:i/>
                                  <w:sz w:val="10"/>
                                </w:rPr>
                                <w:t>foh</w:t>
                              </w:r>
                            </w:p>
                          </w:txbxContent>
                        </wps:txbx>
                        <wps:bodyPr rot="0" vert="horz" wrap="square" lIns="0" tIns="0" rIns="0" bIns="0" anchor="t" anchorCtr="0" upright="1">
                          <a:noAutofit/>
                        </wps:bodyPr>
                      </wps:wsp>
                      <wps:wsp>
                        <wps:cNvPr id="1330504775" name="Rectangle 7618"/>
                        <wps:cNvSpPr>
                          <a:spLocks noChangeArrowheads="1"/>
                        </wps:cNvSpPr>
                        <wps:spPr bwMode="auto">
                          <a:xfrm>
                            <a:off x="15356" y="54"/>
                            <a:ext cx="423" cy="1141"/>
                          </a:xfrm>
                          <a:prstGeom prst="rect">
                            <a:avLst/>
                          </a:prstGeom>
                          <a:noFill/>
                          <a:ln>
                            <a:noFill/>
                          </a:ln>
                        </wps:spPr>
                        <wps:txbx>
                          <w:txbxContent>
                            <w:p w14:paraId="5512EA88"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587971425" name="Rectangle 7619"/>
                        <wps:cNvSpPr>
                          <a:spLocks noChangeArrowheads="1"/>
                        </wps:cNvSpPr>
                        <wps:spPr bwMode="auto">
                          <a:xfrm>
                            <a:off x="15721" y="54"/>
                            <a:ext cx="388" cy="1140"/>
                          </a:xfrm>
                          <a:prstGeom prst="rect">
                            <a:avLst/>
                          </a:prstGeom>
                          <a:noFill/>
                          <a:ln>
                            <a:noFill/>
                          </a:ln>
                        </wps:spPr>
                        <wps:txbx>
                          <w:txbxContent>
                            <w:p w14:paraId="51BC39F3"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1040101545" name="Rectangle 7620"/>
                        <wps:cNvSpPr>
                          <a:spLocks noChangeArrowheads="1"/>
                        </wps:cNvSpPr>
                        <wps:spPr bwMode="auto">
                          <a:xfrm>
                            <a:off x="16287" y="54"/>
                            <a:ext cx="424" cy="1141"/>
                          </a:xfrm>
                          <a:prstGeom prst="rect">
                            <a:avLst/>
                          </a:prstGeom>
                          <a:noFill/>
                          <a:ln>
                            <a:noFill/>
                          </a:ln>
                        </wps:spPr>
                        <wps:txbx>
                          <w:txbxContent>
                            <w:p w14:paraId="3D07F140"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804461973" name="Rectangle 7621"/>
                        <wps:cNvSpPr>
                          <a:spLocks noChangeArrowheads="1"/>
                        </wps:cNvSpPr>
                        <wps:spPr bwMode="auto">
                          <a:xfrm>
                            <a:off x="16652" y="0"/>
                            <a:ext cx="585" cy="1295"/>
                          </a:xfrm>
                          <a:prstGeom prst="rect">
                            <a:avLst/>
                          </a:prstGeom>
                          <a:noFill/>
                          <a:ln>
                            <a:noFill/>
                          </a:ln>
                        </wps:spPr>
                        <wps:txbx>
                          <w:txbxContent>
                            <w:p w14:paraId="74BEF326"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412311513" name="Shape 7622"/>
                        <wps:cNvSpPr>
                          <a:spLocks/>
                        </wps:cNvSpPr>
                        <wps:spPr bwMode="auto">
                          <a:xfrm>
                            <a:off x="1366" y="3088"/>
                            <a:ext cx="27193" cy="5668"/>
                          </a:xfrm>
                          <a:custGeom>
                            <a:avLst/>
                            <a:gdLst>
                              <a:gd name="T0" fmla="*/ 0 w 2719337"/>
                              <a:gd name="T1" fmla="*/ 566877 h 566877"/>
                              <a:gd name="T2" fmla="*/ 4077 w 2719337"/>
                              <a:gd name="T3" fmla="*/ 566877 h 566877"/>
                              <a:gd name="T4" fmla="*/ 4534 w 2719337"/>
                              <a:gd name="T5" fmla="*/ 566864 h 566877"/>
                              <a:gd name="T6" fmla="*/ 7709 w 2719337"/>
                              <a:gd name="T7" fmla="*/ 566864 h 566877"/>
                              <a:gd name="T8" fmla="*/ 9068 w 2719337"/>
                              <a:gd name="T9" fmla="*/ 566852 h 566877"/>
                              <a:gd name="T10" fmla="*/ 9970 w 2719337"/>
                              <a:gd name="T11" fmla="*/ 566852 h 566877"/>
                              <a:gd name="T12" fmla="*/ 11786 w 2719337"/>
                              <a:gd name="T13" fmla="*/ 566839 h 566877"/>
                              <a:gd name="T14" fmla="*/ 12243 w 2719337"/>
                              <a:gd name="T15" fmla="*/ 566826 h 566877"/>
                              <a:gd name="T16" fmla="*/ 12687 w 2719337"/>
                              <a:gd name="T17" fmla="*/ 566826 h 566877"/>
                              <a:gd name="T18" fmla="*/ 14503 w 2719337"/>
                              <a:gd name="T19" fmla="*/ 566814 h 566877"/>
                              <a:gd name="T20" fmla="*/ 14961 w 2719337"/>
                              <a:gd name="T21" fmla="*/ 566801 h 566877"/>
                              <a:gd name="T22" fmla="*/ 15405 w 2719337"/>
                              <a:gd name="T23" fmla="*/ 566801 h 566877"/>
                              <a:gd name="T24" fmla="*/ 17221 w 2719337"/>
                              <a:gd name="T25" fmla="*/ 566788 h 566877"/>
                              <a:gd name="T26" fmla="*/ 17678 w 2719337"/>
                              <a:gd name="T27" fmla="*/ 566776 h 566877"/>
                              <a:gd name="T28" fmla="*/ 18123 w 2719337"/>
                              <a:gd name="T29" fmla="*/ 566776 h 566877"/>
                              <a:gd name="T30" fmla="*/ 19495 w 2719337"/>
                              <a:gd name="T31" fmla="*/ 566763 h 566877"/>
                              <a:gd name="T32" fmla="*/ 19939 w 2719337"/>
                              <a:gd name="T33" fmla="*/ 566750 h 566877"/>
                              <a:gd name="T34" fmla="*/ 20396 w 2719337"/>
                              <a:gd name="T35" fmla="*/ 566750 h 566877"/>
                              <a:gd name="T36" fmla="*/ 20853 w 2719337"/>
                              <a:gd name="T37" fmla="*/ 566738 h 566877"/>
                              <a:gd name="T38" fmla="*/ 21298 w 2719337"/>
                              <a:gd name="T39" fmla="*/ 566738 h 566877"/>
                              <a:gd name="T40" fmla="*/ 22212 w 2719337"/>
                              <a:gd name="T41" fmla="*/ 566725 h 566877"/>
                              <a:gd name="T42" fmla="*/ 22657 w 2719337"/>
                              <a:gd name="T43" fmla="*/ 566712 h 566877"/>
                              <a:gd name="T44" fmla="*/ 23114 w 2719337"/>
                              <a:gd name="T45" fmla="*/ 566712 h 566877"/>
                              <a:gd name="T46" fmla="*/ 25375 w 2719337"/>
                              <a:gd name="T47" fmla="*/ 566674 h 566877"/>
                              <a:gd name="T48" fmla="*/ 28105 w 2719337"/>
                              <a:gd name="T49" fmla="*/ 566623 h 566877"/>
                              <a:gd name="T50" fmla="*/ 28550 w 2719337"/>
                              <a:gd name="T51" fmla="*/ 566623 h 566877"/>
                              <a:gd name="T52" fmla="*/ 29007 w 2719337"/>
                              <a:gd name="T53" fmla="*/ 566611 h 566877"/>
                              <a:gd name="T54" fmla="*/ 30366 w 2719337"/>
                              <a:gd name="T55" fmla="*/ 566585 h 566877"/>
                              <a:gd name="T56" fmla="*/ 31267 w 2719337"/>
                              <a:gd name="T57" fmla="*/ 566572 h 566877"/>
                              <a:gd name="T58" fmla="*/ 31725 w 2719337"/>
                              <a:gd name="T59" fmla="*/ 566560 h 566877"/>
                              <a:gd name="T60" fmla="*/ 32626 w 2719337"/>
                              <a:gd name="T61" fmla="*/ 566534 h 566877"/>
                              <a:gd name="T62" fmla="*/ 33083 w 2719337"/>
                              <a:gd name="T63" fmla="*/ 566534 h 566877"/>
                              <a:gd name="T64" fmla="*/ 33998 w 2719337"/>
                              <a:gd name="T65" fmla="*/ 566509 h 566877"/>
                              <a:gd name="T66" fmla="*/ 35801 w 2719337"/>
                              <a:gd name="T67" fmla="*/ 566471 h 566877"/>
                              <a:gd name="T68" fmla="*/ 36716 w 2719337"/>
                              <a:gd name="T69" fmla="*/ 566445 h 566877"/>
                              <a:gd name="T70" fmla="*/ 37160 w 2719337"/>
                              <a:gd name="T71" fmla="*/ 566445 h 566877"/>
                              <a:gd name="T72" fmla="*/ 38075 w 2719337"/>
                              <a:gd name="T73" fmla="*/ 566420 h 566877"/>
                              <a:gd name="T74" fmla="*/ 38519 w 2719337"/>
                              <a:gd name="T75" fmla="*/ 566407 h 566877"/>
                              <a:gd name="T76" fmla="*/ 38976 w 2719337"/>
                              <a:gd name="T77" fmla="*/ 566395 h 566877"/>
                              <a:gd name="T78" fmla="*/ 39878 w 2719337"/>
                              <a:gd name="T79" fmla="*/ 566369 h 566877"/>
                              <a:gd name="T80" fmla="*/ 40335 w 2719337"/>
                              <a:gd name="T81" fmla="*/ 566357 h 566877"/>
                              <a:gd name="T82" fmla="*/ 40792 w 2719337"/>
                              <a:gd name="T83" fmla="*/ 566344 h 566877"/>
                              <a:gd name="T84" fmla="*/ 41694 w 2719337"/>
                              <a:gd name="T85" fmla="*/ 566331 h 566877"/>
                              <a:gd name="T86" fmla="*/ 44412 w 2719337"/>
                              <a:gd name="T87" fmla="*/ 566255 h 566877"/>
                              <a:gd name="T88" fmla="*/ 47130 w 2719337"/>
                              <a:gd name="T89" fmla="*/ 566166 h 566877"/>
                              <a:gd name="T90" fmla="*/ 49860 w 2719337"/>
                              <a:gd name="T91" fmla="*/ 566090 h 566877"/>
                              <a:gd name="T92" fmla="*/ 52578 w 2719337"/>
                              <a:gd name="T93" fmla="*/ 566001 h 566877"/>
                              <a:gd name="T94" fmla="*/ 53023 w 2719337"/>
                              <a:gd name="T95" fmla="*/ 565988 h 566877"/>
                              <a:gd name="T96" fmla="*/ 53480 w 2719337"/>
                              <a:gd name="T97" fmla="*/ 565976 h 566877"/>
                              <a:gd name="T98" fmla="*/ 54839 w 2719337"/>
                              <a:gd name="T99" fmla="*/ 565925 h 566877"/>
                              <a:gd name="T100" fmla="*/ 55296 w 2719337"/>
                              <a:gd name="T101" fmla="*/ 565912 h 566877"/>
                              <a:gd name="T102" fmla="*/ 56198 w 2719337"/>
                              <a:gd name="T103" fmla="*/ 565874 h 566877"/>
                              <a:gd name="T104" fmla="*/ 58014 w 2719337"/>
                              <a:gd name="T105" fmla="*/ 565810 h 566877"/>
                              <a:gd name="T106" fmla="*/ 58471 w 2719337"/>
                              <a:gd name="T107" fmla="*/ 565798 h 566877"/>
                              <a:gd name="T108" fmla="*/ 58915 w 2719337"/>
                              <a:gd name="T109" fmla="*/ 565772 h 566877"/>
                              <a:gd name="T110" fmla="*/ 61189 w 2719337"/>
                              <a:gd name="T111" fmla="*/ 565696 h 566877"/>
                              <a:gd name="T112" fmla="*/ 61633 w 2719337"/>
                              <a:gd name="T113" fmla="*/ 565671 h 566877"/>
                              <a:gd name="T114" fmla="*/ 62090 w 2719337"/>
                              <a:gd name="T115" fmla="*/ 565658 h 566877"/>
                              <a:gd name="T116" fmla="*/ 64364 w 2719337"/>
                              <a:gd name="T117" fmla="*/ 565569 h 566877"/>
                              <a:gd name="T118" fmla="*/ 64808 w 2719337"/>
                              <a:gd name="T119" fmla="*/ 565544 h 566877"/>
                              <a:gd name="T120" fmla="*/ 65265 w 2719337"/>
                              <a:gd name="T121" fmla="*/ 565531 h 566877"/>
                              <a:gd name="T122" fmla="*/ 67526 w 2719337"/>
                              <a:gd name="T123" fmla="*/ 565442 h 566877"/>
                              <a:gd name="T124" fmla="*/ 67983 w 2719337"/>
                              <a:gd name="T125" fmla="*/ 565417 h 566877"/>
                              <a:gd name="T126" fmla="*/ 68440 w 2719337"/>
                              <a:gd name="T127" fmla="*/ 565404 h 566877"/>
                              <a:gd name="T128" fmla="*/ 0 w 2719337"/>
                              <a:gd name="T129" fmla="*/ 0 h 566877"/>
                              <a:gd name="T130" fmla="*/ 2719337 w 2719337"/>
                              <a:gd name="T131" fmla="*/ 566877 h 5668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2719337" h="566877">
                                <a:moveTo>
                                  <a:pt x="0" y="566877"/>
                                </a:moveTo>
                                <a:lnTo>
                                  <a:pt x="4077" y="566877"/>
                                </a:lnTo>
                                <a:lnTo>
                                  <a:pt x="4534" y="566864"/>
                                </a:lnTo>
                                <a:lnTo>
                                  <a:pt x="7709" y="566864"/>
                                </a:lnTo>
                                <a:lnTo>
                                  <a:pt x="9068" y="566852"/>
                                </a:lnTo>
                                <a:lnTo>
                                  <a:pt x="9970" y="566852"/>
                                </a:lnTo>
                                <a:lnTo>
                                  <a:pt x="11786" y="566839"/>
                                </a:lnTo>
                                <a:lnTo>
                                  <a:pt x="12243" y="566826"/>
                                </a:lnTo>
                                <a:lnTo>
                                  <a:pt x="12687" y="566826"/>
                                </a:lnTo>
                                <a:lnTo>
                                  <a:pt x="14503" y="566814"/>
                                </a:lnTo>
                                <a:lnTo>
                                  <a:pt x="14961" y="566801"/>
                                </a:lnTo>
                                <a:lnTo>
                                  <a:pt x="15405" y="566801"/>
                                </a:lnTo>
                                <a:lnTo>
                                  <a:pt x="17221" y="566788"/>
                                </a:lnTo>
                                <a:lnTo>
                                  <a:pt x="17678" y="566776"/>
                                </a:lnTo>
                                <a:lnTo>
                                  <a:pt x="18123" y="566776"/>
                                </a:lnTo>
                                <a:lnTo>
                                  <a:pt x="19495" y="566763"/>
                                </a:lnTo>
                                <a:lnTo>
                                  <a:pt x="19939" y="566750"/>
                                </a:lnTo>
                                <a:lnTo>
                                  <a:pt x="20396" y="566750"/>
                                </a:lnTo>
                                <a:lnTo>
                                  <a:pt x="20853" y="566738"/>
                                </a:lnTo>
                                <a:lnTo>
                                  <a:pt x="21298" y="566738"/>
                                </a:lnTo>
                                <a:lnTo>
                                  <a:pt x="22212" y="566725"/>
                                </a:lnTo>
                                <a:lnTo>
                                  <a:pt x="22657" y="566712"/>
                                </a:lnTo>
                                <a:lnTo>
                                  <a:pt x="23114" y="566712"/>
                                </a:lnTo>
                                <a:lnTo>
                                  <a:pt x="25375" y="566674"/>
                                </a:lnTo>
                                <a:lnTo>
                                  <a:pt x="28105" y="566623"/>
                                </a:lnTo>
                                <a:lnTo>
                                  <a:pt x="28550" y="566623"/>
                                </a:lnTo>
                                <a:lnTo>
                                  <a:pt x="29007" y="566611"/>
                                </a:lnTo>
                                <a:lnTo>
                                  <a:pt x="30366" y="566585"/>
                                </a:lnTo>
                                <a:lnTo>
                                  <a:pt x="31267" y="566572"/>
                                </a:lnTo>
                                <a:lnTo>
                                  <a:pt x="31725" y="566560"/>
                                </a:lnTo>
                                <a:lnTo>
                                  <a:pt x="32626" y="566534"/>
                                </a:lnTo>
                                <a:lnTo>
                                  <a:pt x="33083" y="566534"/>
                                </a:lnTo>
                                <a:lnTo>
                                  <a:pt x="33998" y="566509"/>
                                </a:lnTo>
                                <a:lnTo>
                                  <a:pt x="35801" y="566471"/>
                                </a:lnTo>
                                <a:lnTo>
                                  <a:pt x="36716" y="566445"/>
                                </a:lnTo>
                                <a:lnTo>
                                  <a:pt x="37160" y="566445"/>
                                </a:lnTo>
                                <a:lnTo>
                                  <a:pt x="38075" y="566420"/>
                                </a:lnTo>
                                <a:lnTo>
                                  <a:pt x="38519" y="566407"/>
                                </a:lnTo>
                                <a:lnTo>
                                  <a:pt x="38976" y="566395"/>
                                </a:lnTo>
                                <a:lnTo>
                                  <a:pt x="39878" y="566369"/>
                                </a:lnTo>
                                <a:lnTo>
                                  <a:pt x="40335" y="566357"/>
                                </a:lnTo>
                                <a:lnTo>
                                  <a:pt x="40792" y="566344"/>
                                </a:lnTo>
                                <a:lnTo>
                                  <a:pt x="41694" y="566331"/>
                                </a:lnTo>
                                <a:lnTo>
                                  <a:pt x="44412" y="566255"/>
                                </a:lnTo>
                                <a:lnTo>
                                  <a:pt x="47130" y="566166"/>
                                </a:lnTo>
                                <a:lnTo>
                                  <a:pt x="49860" y="566090"/>
                                </a:lnTo>
                                <a:lnTo>
                                  <a:pt x="52578" y="566001"/>
                                </a:lnTo>
                                <a:lnTo>
                                  <a:pt x="53023" y="565988"/>
                                </a:lnTo>
                                <a:lnTo>
                                  <a:pt x="53480" y="565976"/>
                                </a:lnTo>
                                <a:lnTo>
                                  <a:pt x="54839" y="565925"/>
                                </a:lnTo>
                                <a:lnTo>
                                  <a:pt x="55296" y="565912"/>
                                </a:lnTo>
                                <a:lnTo>
                                  <a:pt x="56198" y="565874"/>
                                </a:lnTo>
                                <a:lnTo>
                                  <a:pt x="58014" y="565810"/>
                                </a:lnTo>
                                <a:lnTo>
                                  <a:pt x="58471" y="565798"/>
                                </a:lnTo>
                                <a:lnTo>
                                  <a:pt x="58915" y="565772"/>
                                </a:lnTo>
                                <a:lnTo>
                                  <a:pt x="61189" y="565696"/>
                                </a:lnTo>
                                <a:lnTo>
                                  <a:pt x="61633" y="565671"/>
                                </a:lnTo>
                                <a:lnTo>
                                  <a:pt x="62090" y="565658"/>
                                </a:lnTo>
                                <a:lnTo>
                                  <a:pt x="64364" y="565569"/>
                                </a:lnTo>
                                <a:lnTo>
                                  <a:pt x="64808" y="565544"/>
                                </a:lnTo>
                                <a:lnTo>
                                  <a:pt x="65265" y="565531"/>
                                </a:lnTo>
                                <a:lnTo>
                                  <a:pt x="67526" y="565442"/>
                                </a:lnTo>
                                <a:lnTo>
                                  <a:pt x="67983" y="565417"/>
                                </a:lnTo>
                                <a:lnTo>
                                  <a:pt x="68440" y="565404"/>
                                </a:lnTo>
                                <a:lnTo>
                                  <a:pt x="70701" y="565303"/>
                                </a:lnTo>
                                <a:lnTo>
                                  <a:pt x="71158" y="565290"/>
                                </a:lnTo>
                                <a:lnTo>
                                  <a:pt x="71615" y="565264"/>
                                </a:lnTo>
                                <a:lnTo>
                                  <a:pt x="72517" y="565226"/>
                                </a:lnTo>
                                <a:lnTo>
                                  <a:pt x="72974" y="565201"/>
                                </a:lnTo>
                                <a:lnTo>
                                  <a:pt x="73419" y="565188"/>
                                </a:lnTo>
                                <a:lnTo>
                                  <a:pt x="74333" y="565137"/>
                                </a:lnTo>
                                <a:lnTo>
                                  <a:pt x="74778" y="565125"/>
                                </a:lnTo>
                                <a:lnTo>
                                  <a:pt x="75235" y="565099"/>
                                </a:lnTo>
                                <a:lnTo>
                                  <a:pt x="77953" y="564972"/>
                                </a:lnTo>
                                <a:lnTo>
                                  <a:pt x="78867" y="564934"/>
                                </a:lnTo>
                                <a:lnTo>
                                  <a:pt x="79311" y="564909"/>
                                </a:lnTo>
                                <a:lnTo>
                                  <a:pt x="80670" y="564845"/>
                                </a:lnTo>
                                <a:lnTo>
                                  <a:pt x="81128" y="564820"/>
                                </a:lnTo>
                                <a:lnTo>
                                  <a:pt x="82029" y="564782"/>
                                </a:lnTo>
                                <a:lnTo>
                                  <a:pt x="82944" y="564731"/>
                                </a:lnTo>
                                <a:lnTo>
                                  <a:pt x="83388" y="564718"/>
                                </a:lnTo>
                                <a:lnTo>
                                  <a:pt x="85204" y="564629"/>
                                </a:lnTo>
                                <a:lnTo>
                                  <a:pt x="85661" y="564604"/>
                                </a:lnTo>
                                <a:lnTo>
                                  <a:pt x="86119" y="564579"/>
                                </a:lnTo>
                                <a:lnTo>
                                  <a:pt x="87020" y="564528"/>
                                </a:lnTo>
                                <a:lnTo>
                                  <a:pt x="87478" y="564515"/>
                                </a:lnTo>
                                <a:lnTo>
                                  <a:pt x="88836" y="564439"/>
                                </a:lnTo>
                                <a:lnTo>
                                  <a:pt x="89281" y="564413"/>
                                </a:lnTo>
                                <a:lnTo>
                                  <a:pt x="90195" y="564375"/>
                                </a:lnTo>
                                <a:lnTo>
                                  <a:pt x="90640" y="564350"/>
                                </a:lnTo>
                                <a:lnTo>
                                  <a:pt x="91097" y="564325"/>
                                </a:lnTo>
                                <a:lnTo>
                                  <a:pt x="93815" y="564172"/>
                                </a:lnTo>
                                <a:lnTo>
                                  <a:pt x="94272" y="564159"/>
                                </a:lnTo>
                                <a:lnTo>
                                  <a:pt x="95174" y="564109"/>
                                </a:lnTo>
                                <a:lnTo>
                                  <a:pt x="96088" y="564058"/>
                                </a:lnTo>
                                <a:lnTo>
                                  <a:pt x="96533" y="564032"/>
                                </a:lnTo>
                                <a:lnTo>
                                  <a:pt x="98349" y="563931"/>
                                </a:lnTo>
                                <a:lnTo>
                                  <a:pt x="98806" y="563906"/>
                                </a:lnTo>
                                <a:lnTo>
                                  <a:pt x="100165" y="563829"/>
                                </a:lnTo>
                                <a:lnTo>
                                  <a:pt x="101067" y="563778"/>
                                </a:lnTo>
                                <a:lnTo>
                                  <a:pt x="101524" y="563753"/>
                                </a:lnTo>
                                <a:lnTo>
                                  <a:pt x="105143" y="563550"/>
                                </a:lnTo>
                                <a:lnTo>
                                  <a:pt x="105601" y="563524"/>
                                </a:lnTo>
                                <a:lnTo>
                                  <a:pt x="106502" y="563474"/>
                                </a:lnTo>
                                <a:lnTo>
                                  <a:pt x="107417" y="563423"/>
                                </a:lnTo>
                                <a:lnTo>
                                  <a:pt x="107861" y="563397"/>
                                </a:lnTo>
                                <a:lnTo>
                                  <a:pt x="108776" y="563347"/>
                                </a:lnTo>
                                <a:lnTo>
                                  <a:pt x="109233" y="563321"/>
                                </a:lnTo>
                                <a:lnTo>
                                  <a:pt x="111493" y="563182"/>
                                </a:lnTo>
                                <a:lnTo>
                                  <a:pt x="111951" y="563156"/>
                                </a:lnTo>
                                <a:lnTo>
                                  <a:pt x="112852" y="563105"/>
                                </a:lnTo>
                                <a:lnTo>
                                  <a:pt x="113309" y="563080"/>
                                </a:lnTo>
                                <a:lnTo>
                                  <a:pt x="114211" y="563029"/>
                                </a:lnTo>
                                <a:lnTo>
                                  <a:pt x="114668" y="563004"/>
                                </a:lnTo>
                                <a:lnTo>
                                  <a:pt x="115113" y="562978"/>
                                </a:lnTo>
                                <a:lnTo>
                                  <a:pt x="115570" y="562940"/>
                                </a:lnTo>
                                <a:lnTo>
                                  <a:pt x="116027" y="562915"/>
                                </a:lnTo>
                                <a:lnTo>
                                  <a:pt x="116929" y="562864"/>
                                </a:lnTo>
                                <a:lnTo>
                                  <a:pt x="117386" y="562839"/>
                                </a:lnTo>
                                <a:lnTo>
                                  <a:pt x="120104" y="562674"/>
                                </a:lnTo>
                                <a:lnTo>
                                  <a:pt x="120561" y="562648"/>
                                </a:lnTo>
                                <a:lnTo>
                                  <a:pt x="121006" y="562623"/>
                                </a:lnTo>
                                <a:lnTo>
                                  <a:pt x="121463" y="562597"/>
                                </a:lnTo>
                                <a:lnTo>
                                  <a:pt x="121920" y="562572"/>
                                </a:lnTo>
                                <a:lnTo>
                                  <a:pt x="124638" y="562407"/>
                                </a:lnTo>
                                <a:lnTo>
                                  <a:pt x="125095" y="562381"/>
                                </a:lnTo>
                                <a:lnTo>
                                  <a:pt x="126454" y="562293"/>
                                </a:lnTo>
                                <a:lnTo>
                                  <a:pt x="126898" y="562267"/>
                                </a:lnTo>
                                <a:lnTo>
                                  <a:pt x="128257" y="562191"/>
                                </a:lnTo>
                                <a:lnTo>
                                  <a:pt x="128714" y="562153"/>
                                </a:lnTo>
                                <a:lnTo>
                                  <a:pt x="129616" y="562102"/>
                                </a:lnTo>
                                <a:lnTo>
                                  <a:pt x="130073" y="562077"/>
                                </a:lnTo>
                                <a:lnTo>
                                  <a:pt x="130988" y="562026"/>
                                </a:lnTo>
                                <a:lnTo>
                                  <a:pt x="131432" y="561988"/>
                                </a:lnTo>
                                <a:lnTo>
                                  <a:pt x="132347" y="561937"/>
                                </a:lnTo>
                                <a:lnTo>
                                  <a:pt x="132791" y="561911"/>
                                </a:lnTo>
                                <a:lnTo>
                                  <a:pt x="133706" y="561861"/>
                                </a:lnTo>
                                <a:lnTo>
                                  <a:pt x="134150" y="561835"/>
                                </a:lnTo>
                                <a:lnTo>
                                  <a:pt x="134607" y="561797"/>
                                </a:lnTo>
                                <a:lnTo>
                                  <a:pt x="135064" y="561772"/>
                                </a:lnTo>
                                <a:lnTo>
                                  <a:pt x="136423" y="561696"/>
                                </a:lnTo>
                                <a:lnTo>
                                  <a:pt x="136868" y="561670"/>
                                </a:lnTo>
                                <a:lnTo>
                                  <a:pt x="137782" y="561607"/>
                                </a:lnTo>
                                <a:lnTo>
                                  <a:pt x="138239" y="561581"/>
                                </a:lnTo>
                                <a:lnTo>
                                  <a:pt x="140957" y="561416"/>
                                </a:lnTo>
                                <a:lnTo>
                                  <a:pt x="141402" y="561391"/>
                                </a:lnTo>
                                <a:lnTo>
                                  <a:pt x="143218" y="561289"/>
                                </a:lnTo>
                                <a:lnTo>
                                  <a:pt x="143675" y="561251"/>
                                </a:lnTo>
                                <a:lnTo>
                                  <a:pt x="144120" y="561226"/>
                                </a:lnTo>
                                <a:lnTo>
                                  <a:pt x="144577" y="561200"/>
                                </a:lnTo>
                                <a:lnTo>
                                  <a:pt x="146393" y="561099"/>
                                </a:lnTo>
                                <a:lnTo>
                                  <a:pt x="146850" y="561073"/>
                                </a:lnTo>
                                <a:lnTo>
                                  <a:pt x="147295" y="561035"/>
                                </a:lnTo>
                                <a:lnTo>
                                  <a:pt x="147752" y="561010"/>
                                </a:lnTo>
                                <a:lnTo>
                                  <a:pt x="148209" y="560984"/>
                                </a:lnTo>
                                <a:lnTo>
                                  <a:pt x="148654" y="560959"/>
                                </a:lnTo>
                                <a:lnTo>
                                  <a:pt x="149111" y="560934"/>
                                </a:lnTo>
                                <a:lnTo>
                                  <a:pt x="149568" y="560908"/>
                                </a:lnTo>
                                <a:lnTo>
                                  <a:pt x="150012" y="560883"/>
                                </a:lnTo>
                                <a:lnTo>
                                  <a:pt x="152286" y="560743"/>
                                </a:lnTo>
                                <a:lnTo>
                                  <a:pt x="152730" y="560718"/>
                                </a:lnTo>
                                <a:lnTo>
                                  <a:pt x="153187" y="560692"/>
                                </a:lnTo>
                                <a:lnTo>
                                  <a:pt x="153645" y="560667"/>
                                </a:lnTo>
                                <a:lnTo>
                                  <a:pt x="155461" y="560565"/>
                                </a:lnTo>
                                <a:lnTo>
                                  <a:pt x="155905" y="560540"/>
                                </a:lnTo>
                                <a:lnTo>
                                  <a:pt x="156362" y="560514"/>
                                </a:lnTo>
                                <a:lnTo>
                                  <a:pt x="156820" y="560489"/>
                                </a:lnTo>
                                <a:lnTo>
                                  <a:pt x="157264" y="560464"/>
                                </a:lnTo>
                                <a:lnTo>
                                  <a:pt x="159080" y="560362"/>
                                </a:lnTo>
                                <a:lnTo>
                                  <a:pt x="159537" y="560337"/>
                                </a:lnTo>
                                <a:lnTo>
                                  <a:pt x="159982" y="560311"/>
                                </a:lnTo>
                                <a:lnTo>
                                  <a:pt x="161354" y="560235"/>
                                </a:lnTo>
                                <a:lnTo>
                                  <a:pt x="161798" y="560210"/>
                                </a:lnTo>
                                <a:lnTo>
                                  <a:pt x="162255" y="560184"/>
                                </a:lnTo>
                                <a:lnTo>
                                  <a:pt x="162712" y="560159"/>
                                </a:lnTo>
                                <a:lnTo>
                                  <a:pt x="163157" y="560133"/>
                                </a:lnTo>
                                <a:lnTo>
                                  <a:pt x="166332" y="559956"/>
                                </a:lnTo>
                                <a:lnTo>
                                  <a:pt x="166789" y="559930"/>
                                </a:lnTo>
                                <a:lnTo>
                                  <a:pt x="167691" y="559880"/>
                                </a:lnTo>
                                <a:lnTo>
                                  <a:pt x="170866" y="559715"/>
                                </a:lnTo>
                                <a:lnTo>
                                  <a:pt x="171323" y="559689"/>
                                </a:lnTo>
                                <a:lnTo>
                                  <a:pt x="171767" y="559664"/>
                                </a:lnTo>
                                <a:lnTo>
                                  <a:pt x="172682" y="559626"/>
                                </a:lnTo>
                                <a:lnTo>
                                  <a:pt x="173126" y="559600"/>
                                </a:lnTo>
                                <a:lnTo>
                                  <a:pt x="174041" y="559549"/>
                                </a:lnTo>
                                <a:lnTo>
                                  <a:pt x="174485" y="559524"/>
                                </a:lnTo>
                                <a:lnTo>
                                  <a:pt x="175400" y="559486"/>
                                </a:lnTo>
                                <a:lnTo>
                                  <a:pt x="175857" y="559460"/>
                                </a:lnTo>
                                <a:lnTo>
                                  <a:pt x="176301" y="559435"/>
                                </a:lnTo>
                                <a:lnTo>
                                  <a:pt x="178575" y="559321"/>
                                </a:lnTo>
                                <a:lnTo>
                                  <a:pt x="179476" y="559283"/>
                                </a:lnTo>
                                <a:lnTo>
                                  <a:pt x="179934" y="559257"/>
                                </a:lnTo>
                                <a:lnTo>
                                  <a:pt x="181737" y="559168"/>
                                </a:lnTo>
                                <a:lnTo>
                                  <a:pt x="182194" y="559143"/>
                                </a:lnTo>
                                <a:lnTo>
                                  <a:pt x="183109" y="559105"/>
                                </a:lnTo>
                                <a:lnTo>
                                  <a:pt x="184912" y="559016"/>
                                </a:lnTo>
                                <a:lnTo>
                                  <a:pt x="185369" y="559003"/>
                                </a:lnTo>
                                <a:lnTo>
                                  <a:pt x="185826" y="558978"/>
                                </a:lnTo>
                                <a:lnTo>
                                  <a:pt x="186271" y="558965"/>
                                </a:lnTo>
                                <a:lnTo>
                                  <a:pt x="186728" y="558940"/>
                                </a:lnTo>
                                <a:lnTo>
                                  <a:pt x="187630" y="558902"/>
                                </a:lnTo>
                                <a:lnTo>
                                  <a:pt x="188087" y="558876"/>
                                </a:lnTo>
                                <a:lnTo>
                                  <a:pt x="188544" y="558864"/>
                                </a:lnTo>
                                <a:lnTo>
                                  <a:pt x="188989" y="558838"/>
                                </a:lnTo>
                                <a:lnTo>
                                  <a:pt x="189446" y="558825"/>
                                </a:lnTo>
                                <a:lnTo>
                                  <a:pt x="191262" y="558736"/>
                                </a:lnTo>
                                <a:lnTo>
                                  <a:pt x="192164" y="558711"/>
                                </a:lnTo>
                                <a:lnTo>
                                  <a:pt x="192621" y="558686"/>
                                </a:lnTo>
                                <a:lnTo>
                                  <a:pt x="193523" y="558648"/>
                                </a:lnTo>
                                <a:lnTo>
                                  <a:pt x="193980" y="558635"/>
                                </a:lnTo>
                                <a:lnTo>
                                  <a:pt x="194437" y="558610"/>
                                </a:lnTo>
                                <a:lnTo>
                                  <a:pt x="195339" y="558571"/>
                                </a:lnTo>
                                <a:lnTo>
                                  <a:pt x="195796" y="558559"/>
                                </a:lnTo>
                                <a:lnTo>
                                  <a:pt x="196240" y="558546"/>
                                </a:lnTo>
                                <a:lnTo>
                                  <a:pt x="197155" y="558508"/>
                                </a:lnTo>
                                <a:lnTo>
                                  <a:pt x="199873" y="558406"/>
                                </a:lnTo>
                                <a:lnTo>
                                  <a:pt x="201689" y="558343"/>
                                </a:lnTo>
                                <a:lnTo>
                                  <a:pt x="202133" y="558318"/>
                                </a:lnTo>
                                <a:lnTo>
                                  <a:pt x="202590" y="558305"/>
                                </a:lnTo>
                                <a:lnTo>
                                  <a:pt x="204407" y="558241"/>
                                </a:lnTo>
                                <a:lnTo>
                                  <a:pt x="204851" y="558229"/>
                                </a:lnTo>
                                <a:lnTo>
                                  <a:pt x="205308" y="558216"/>
                                </a:lnTo>
                                <a:lnTo>
                                  <a:pt x="206223" y="558190"/>
                                </a:lnTo>
                                <a:lnTo>
                                  <a:pt x="206667" y="558165"/>
                                </a:lnTo>
                                <a:lnTo>
                                  <a:pt x="207124" y="558152"/>
                                </a:lnTo>
                                <a:lnTo>
                                  <a:pt x="207582" y="558140"/>
                                </a:lnTo>
                                <a:lnTo>
                                  <a:pt x="208026" y="558127"/>
                                </a:lnTo>
                                <a:lnTo>
                                  <a:pt x="208483" y="558114"/>
                                </a:lnTo>
                                <a:lnTo>
                                  <a:pt x="209385" y="558089"/>
                                </a:lnTo>
                                <a:lnTo>
                                  <a:pt x="211658" y="558025"/>
                                </a:lnTo>
                                <a:lnTo>
                                  <a:pt x="213919" y="557962"/>
                                </a:lnTo>
                                <a:lnTo>
                                  <a:pt x="215735" y="557911"/>
                                </a:lnTo>
                                <a:lnTo>
                                  <a:pt x="216192" y="557898"/>
                                </a:lnTo>
                                <a:lnTo>
                                  <a:pt x="216637" y="557886"/>
                                </a:lnTo>
                                <a:lnTo>
                                  <a:pt x="217551" y="557873"/>
                                </a:lnTo>
                                <a:lnTo>
                                  <a:pt x="217995" y="557860"/>
                                </a:lnTo>
                                <a:lnTo>
                                  <a:pt x="218453" y="557848"/>
                                </a:lnTo>
                                <a:lnTo>
                                  <a:pt x="220269" y="557809"/>
                                </a:lnTo>
                                <a:lnTo>
                                  <a:pt x="222529" y="557759"/>
                                </a:lnTo>
                                <a:lnTo>
                                  <a:pt x="224345" y="557721"/>
                                </a:lnTo>
                                <a:lnTo>
                                  <a:pt x="224803" y="557721"/>
                                </a:lnTo>
                                <a:lnTo>
                                  <a:pt x="225247" y="557708"/>
                                </a:lnTo>
                                <a:lnTo>
                                  <a:pt x="226162" y="557695"/>
                                </a:lnTo>
                                <a:lnTo>
                                  <a:pt x="226606" y="557682"/>
                                </a:lnTo>
                                <a:lnTo>
                                  <a:pt x="227063" y="557682"/>
                                </a:lnTo>
                                <a:lnTo>
                                  <a:pt x="227978" y="557670"/>
                                </a:lnTo>
                                <a:lnTo>
                                  <a:pt x="228422" y="557657"/>
                                </a:lnTo>
                                <a:lnTo>
                                  <a:pt x="228879" y="557657"/>
                                </a:lnTo>
                                <a:lnTo>
                                  <a:pt x="230238" y="557632"/>
                                </a:lnTo>
                                <a:lnTo>
                                  <a:pt x="230695" y="557632"/>
                                </a:lnTo>
                                <a:lnTo>
                                  <a:pt x="231140" y="557619"/>
                                </a:lnTo>
                                <a:lnTo>
                                  <a:pt x="232054" y="557606"/>
                                </a:lnTo>
                                <a:lnTo>
                                  <a:pt x="232956" y="557606"/>
                                </a:lnTo>
                                <a:lnTo>
                                  <a:pt x="234315" y="557581"/>
                                </a:lnTo>
                                <a:lnTo>
                                  <a:pt x="235229" y="557581"/>
                                </a:lnTo>
                                <a:lnTo>
                                  <a:pt x="236131" y="557568"/>
                                </a:lnTo>
                                <a:lnTo>
                                  <a:pt x="237033" y="557568"/>
                                </a:lnTo>
                                <a:lnTo>
                                  <a:pt x="237490" y="557556"/>
                                </a:lnTo>
                                <a:lnTo>
                                  <a:pt x="238849" y="557556"/>
                                </a:lnTo>
                                <a:lnTo>
                                  <a:pt x="239751" y="557543"/>
                                </a:lnTo>
                                <a:lnTo>
                                  <a:pt x="242926" y="557543"/>
                                </a:lnTo>
                                <a:lnTo>
                                  <a:pt x="243840" y="557530"/>
                                </a:lnTo>
                                <a:lnTo>
                                  <a:pt x="246558" y="557530"/>
                                </a:lnTo>
                                <a:lnTo>
                                  <a:pt x="247460" y="557543"/>
                                </a:lnTo>
                                <a:lnTo>
                                  <a:pt x="250635" y="557543"/>
                                </a:lnTo>
                                <a:lnTo>
                                  <a:pt x="251092" y="557556"/>
                                </a:lnTo>
                                <a:lnTo>
                                  <a:pt x="251993" y="557556"/>
                                </a:lnTo>
                                <a:lnTo>
                                  <a:pt x="253810" y="557568"/>
                                </a:lnTo>
                                <a:lnTo>
                                  <a:pt x="255168" y="557581"/>
                                </a:lnTo>
                                <a:lnTo>
                                  <a:pt x="255613" y="557581"/>
                                </a:lnTo>
                                <a:lnTo>
                                  <a:pt x="256070" y="557594"/>
                                </a:lnTo>
                                <a:lnTo>
                                  <a:pt x="257429" y="557606"/>
                                </a:lnTo>
                                <a:lnTo>
                                  <a:pt x="259245" y="557619"/>
                                </a:lnTo>
                                <a:lnTo>
                                  <a:pt x="261506" y="557657"/>
                                </a:lnTo>
                                <a:lnTo>
                                  <a:pt x="262420" y="557670"/>
                                </a:lnTo>
                                <a:lnTo>
                                  <a:pt x="262865" y="557682"/>
                                </a:lnTo>
                                <a:lnTo>
                                  <a:pt x="263779" y="557695"/>
                                </a:lnTo>
                                <a:lnTo>
                                  <a:pt x="264224" y="557695"/>
                                </a:lnTo>
                                <a:lnTo>
                                  <a:pt x="264681" y="557708"/>
                                </a:lnTo>
                                <a:lnTo>
                                  <a:pt x="265138" y="557721"/>
                                </a:lnTo>
                                <a:lnTo>
                                  <a:pt x="266954" y="557746"/>
                                </a:lnTo>
                                <a:lnTo>
                                  <a:pt x="268757" y="557784"/>
                                </a:lnTo>
                                <a:lnTo>
                                  <a:pt x="269215" y="557797"/>
                                </a:lnTo>
                                <a:lnTo>
                                  <a:pt x="269672" y="557809"/>
                                </a:lnTo>
                                <a:lnTo>
                                  <a:pt x="270574" y="557822"/>
                                </a:lnTo>
                                <a:lnTo>
                                  <a:pt x="272847" y="557886"/>
                                </a:lnTo>
                                <a:lnTo>
                                  <a:pt x="274650" y="557924"/>
                                </a:lnTo>
                                <a:lnTo>
                                  <a:pt x="276924" y="557987"/>
                                </a:lnTo>
                                <a:lnTo>
                                  <a:pt x="278727" y="558038"/>
                                </a:lnTo>
                                <a:lnTo>
                                  <a:pt x="280543" y="558102"/>
                                </a:lnTo>
                                <a:lnTo>
                                  <a:pt x="281457" y="558127"/>
                                </a:lnTo>
                                <a:lnTo>
                                  <a:pt x="281902" y="558140"/>
                                </a:lnTo>
                                <a:lnTo>
                                  <a:pt x="282359" y="558152"/>
                                </a:lnTo>
                                <a:lnTo>
                                  <a:pt x="282816" y="558165"/>
                                </a:lnTo>
                                <a:lnTo>
                                  <a:pt x="284620" y="558229"/>
                                </a:lnTo>
                                <a:lnTo>
                                  <a:pt x="285077" y="558254"/>
                                </a:lnTo>
                                <a:lnTo>
                                  <a:pt x="285534" y="558267"/>
                                </a:lnTo>
                                <a:lnTo>
                                  <a:pt x="286436" y="558292"/>
                                </a:lnTo>
                                <a:lnTo>
                                  <a:pt x="286893" y="558318"/>
                                </a:lnTo>
                                <a:lnTo>
                                  <a:pt x="287338" y="558330"/>
                                </a:lnTo>
                                <a:lnTo>
                                  <a:pt x="288709" y="558381"/>
                                </a:lnTo>
                                <a:lnTo>
                                  <a:pt x="289154" y="558394"/>
                                </a:lnTo>
                                <a:lnTo>
                                  <a:pt x="289611" y="558419"/>
                                </a:lnTo>
                                <a:lnTo>
                                  <a:pt x="290513" y="558457"/>
                                </a:lnTo>
                                <a:lnTo>
                                  <a:pt x="290970" y="558470"/>
                                </a:lnTo>
                                <a:lnTo>
                                  <a:pt x="291427" y="558483"/>
                                </a:lnTo>
                                <a:lnTo>
                                  <a:pt x="293230" y="558559"/>
                                </a:lnTo>
                                <a:lnTo>
                                  <a:pt x="293688" y="558584"/>
                                </a:lnTo>
                                <a:lnTo>
                                  <a:pt x="294145" y="558597"/>
                                </a:lnTo>
                                <a:lnTo>
                                  <a:pt x="295046" y="558635"/>
                                </a:lnTo>
                                <a:lnTo>
                                  <a:pt x="295961" y="558673"/>
                                </a:lnTo>
                                <a:lnTo>
                                  <a:pt x="296405" y="558698"/>
                                </a:lnTo>
                                <a:lnTo>
                                  <a:pt x="297320" y="558736"/>
                                </a:lnTo>
                                <a:lnTo>
                                  <a:pt x="297764" y="558762"/>
                                </a:lnTo>
                                <a:lnTo>
                                  <a:pt x="298221" y="558775"/>
                                </a:lnTo>
                                <a:lnTo>
                                  <a:pt x="300038" y="558864"/>
                                </a:lnTo>
                                <a:lnTo>
                                  <a:pt x="300482" y="558889"/>
                                </a:lnTo>
                                <a:lnTo>
                                  <a:pt x="300939" y="558902"/>
                                </a:lnTo>
                                <a:lnTo>
                                  <a:pt x="301841" y="558953"/>
                                </a:lnTo>
                                <a:lnTo>
                                  <a:pt x="302298" y="558978"/>
                                </a:lnTo>
                                <a:lnTo>
                                  <a:pt x="303213" y="559016"/>
                                </a:lnTo>
                                <a:lnTo>
                                  <a:pt x="304114" y="559067"/>
                                </a:lnTo>
                                <a:lnTo>
                                  <a:pt x="304571" y="559079"/>
                                </a:lnTo>
                                <a:lnTo>
                                  <a:pt x="305473" y="559130"/>
                                </a:lnTo>
                                <a:lnTo>
                                  <a:pt x="307289" y="559219"/>
                                </a:lnTo>
                                <a:lnTo>
                                  <a:pt x="307734" y="559245"/>
                                </a:lnTo>
                                <a:lnTo>
                                  <a:pt x="308191" y="559270"/>
                                </a:lnTo>
                                <a:lnTo>
                                  <a:pt x="310007" y="559372"/>
                                </a:lnTo>
                                <a:lnTo>
                                  <a:pt x="310464" y="559384"/>
                                </a:lnTo>
                                <a:lnTo>
                                  <a:pt x="310909" y="559410"/>
                                </a:lnTo>
                                <a:lnTo>
                                  <a:pt x="312725" y="559511"/>
                                </a:lnTo>
                                <a:lnTo>
                                  <a:pt x="313626" y="559562"/>
                                </a:lnTo>
                                <a:lnTo>
                                  <a:pt x="314084" y="559587"/>
                                </a:lnTo>
                                <a:lnTo>
                                  <a:pt x="315443" y="559664"/>
                                </a:lnTo>
                                <a:lnTo>
                                  <a:pt x="315900" y="559689"/>
                                </a:lnTo>
                                <a:lnTo>
                                  <a:pt x="316344" y="559715"/>
                                </a:lnTo>
                                <a:lnTo>
                                  <a:pt x="319075" y="559880"/>
                                </a:lnTo>
                                <a:lnTo>
                                  <a:pt x="319976" y="559930"/>
                                </a:lnTo>
                                <a:lnTo>
                                  <a:pt x="320434" y="559956"/>
                                </a:lnTo>
                                <a:lnTo>
                                  <a:pt x="321335" y="560007"/>
                                </a:lnTo>
                                <a:lnTo>
                                  <a:pt x="321793" y="560045"/>
                                </a:lnTo>
                                <a:lnTo>
                                  <a:pt x="322694" y="560095"/>
                                </a:lnTo>
                                <a:lnTo>
                                  <a:pt x="325869" y="560286"/>
                                </a:lnTo>
                                <a:lnTo>
                                  <a:pt x="326771" y="560349"/>
                                </a:lnTo>
                                <a:lnTo>
                                  <a:pt x="327228" y="560375"/>
                                </a:lnTo>
                                <a:lnTo>
                                  <a:pt x="329044" y="560489"/>
                                </a:lnTo>
                                <a:lnTo>
                                  <a:pt x="329489" y="560514"/>
                                </a:lnTo>
                                <a:lnTo>
                                  <a:pt x="329946" y="560553"/>
                                </a:lnTo>
                                <a:lnTo>
                                  <a:pt x="330403" y="560578"/>
                                </a:lnTo>
                                <a:lnTo>
                                  <a:pt x="330848" y="560603"/>
                                </a:lnTo>
                                <a:lnTo>
                                  <a:pt x="333578" y="560781"/>
                                </a:lnTo>
                                <a:lnTo>
                                  <a:pt x="334023" y="560807"/>
                                </a:lnTo>
                                <a:lnTo>
                                  <a:pt x="334480" y="560845"/>
                                </a:lnTo>
                                <a:lnTo>
                                  <a:pt x="334937" y="560870"/>
                                </a:lnTo>
                                <a:lnTo>
                                  <a:pt x="335382" y="560896"/>
                                </a:lnTo>
                                <a:lnTo>
                                  <a:pt x="339014" y="561137"/>
                                </a:lnTo>
                                <a:lnTo>
                                  <a:pt x="339458" y="561175"/>
                                </a:lnTo>
                                <a:lnTo>
                                  <a:pt x="339916" y="561200"/>
                                </a:lnTo>
                                <a:lnTo>
                                  <a:pt x="340373" y="561238"/>
                                </a:lnTo>
                                <a:lnTo>
                                  <a:pt x="340830" y="561264"/>
                                </a:lnTo>
                                <a:lnTo>
                                  <a:pt x="342189" y="561353"/>
                                </a:lnTo>
                                <a:lnTo>
                                  <a:pt x="342633" y="561391"/>
                                </a:lnTo>
                                <a:lnTo>
                                  <a:pt x="344449" y="561518"/>
                                </a:lnTo>
                                <a:lnTo>
                                  <a:pt x="344907" y="561543"/>
                                </a:lnTo>
                                <a:lnTo>
                                  <a:pt x="346266" y="561632"/>
                                </a:lnTo>
                                <a:lnTo>
                                  <a:pt x="346710" y="561670"/>
                                </a:lnTo>
                                <a:lnTo>
                                  <a:pt x="347167" y="561696"/>
                                </a:lnTo>
                                <a:lnTo>
                                  <a:pt x="347624" y="561734"/>
                                </a:lnTo>
                                <a:lnTo>
                                  <a:pt x="348526" y="561797"/>
                                </a:lnTo>
                                <a:lnTo>
                                  <a:pt x="349441" y="561861"/>
                                </a:lnTo>
                                <a:lnTo>
                                  <a:pt x="349885" y="561886"/>
                                </a:lnTo>
                                <a:lnTo>
                                  <a:pt x="350799" y="561950"/>
                                </a:lnTo>
                                <a:lnTo>
                                  <a:pt x="351244" y="561988"/>
                                </a:lnTo>
                                <a:lnTo>
                                  <a:pt x="353962" y="562178"/>
                                </a:lnTo>
                                <a:lnTo>
                                  <a:pt x="354419" y="562204"/>
                                </a:lnTo>
                                <a:lnTo>
                                  <a:pt x="354876" y="562242"/>
                                </a:lnTo>
                                <a:lnTo>
                                  <a:pt x="355333" y="562267"/>
                                </a:lnTo>
                                <a:lnTo>
                                  <a:pt x="365303" y="562966"/>
                                </a:lnTo>
                                <a:lnTo>
                                  <a:pt x="365747" y="563004"/>
                                </a:lnTo>
                                <a:lnTo>
                                  <a:pt x="366662" y="563067"/>
                                </a:lnTo>
                                <a:lnTo>
                                  <a:pt x="367106" y="563093"/>
                                </a:lnTo>
                                <a:lnTo>
                                  <a:pt x="368021" y="563156"/>
                                </a:lnTo>
                                <a:lnTo>
                                  <a:pt x="368465" y="563182"/>
                                </a:lnTo>
                                <a:lnTo>
                                  <a:pt x="368922" y="563220"/>
                                </a:lnTo>
                                <a:lnTo>
                                  <a:pt x="369380" y="563245"/>
                                </a:lnTo>
                                <a:lnTo>
                                  <a:pt x="369837" y="563283"/>
                                </a:lnTo>
                                <a:lnTo>
                                  <a:pt x="370738" y="563347"/>
                                </a:lnTo>
                                <a:lnTo>
                                  <a:pt x="371196" y="563372"/>
                                </a:lnTo>
                                <a:lnTo>
                                  <a:pt x="375272" y="563651"/>
                                </a:lnTo>
                                <a:lnTo>
                                  <a:pt x="375717" y="563689"/>
                                </a:lnTo>
                                <a:lnTo>
                                  <a:pt x="376631" y="563753"/>
                                </a:lnTo>
                                <a:lnTo>
                                  <a:pt x="377533" y="563804"/>
                                </a:lnTo>
                                <a:lnTo>
                                  <a:pt x="377990" y="563842"/>
                                </a:lnTo>
                                <a:lnTo>
                                  <a:pt x="380708" y="564020"/>
                                </a:lnTo>
                                <a:lnTo>
                                  <a:pt x="381165" y="564045"/>
                                </a:lnTo>
                                <a:lnTo>
                                  <a:pt x="381610" y="564083"/>
                                </a:lnTo>
                                <a:lnTo>
                                  <a:pt x="382067" y="564109"/>
                                </a:lnTo>
                                <a:lnTo>
                                  <a:pt x="382524" y="564134"/>
                                </a:lnTo>
                                <a:lnTo>
                                  <a:pt x="385242" y="564312"/>
                                </a:lnTo>
                                <a:lnTo>
                                  <a:pt x="385699" y="564350"/>
                                </a:lnTo>
                                <a:lnTo>
                                  <a:pt x="386144" y="564375"/>
                                </a:lnTo>
                                <a:lnTo>
                                  <a:pt x="387502" y="564464"/>
                                </a:lnTo>
                                <a:lnTo>
                                  <a:pt x="387960" y="564490"/>
                                </a:lnTo>
                                <a:lnTo>
                                  <a:pt x="388417" y="564515"/>
                                </a:lnTo>
                                <a:lnTo>
                                  <a:pt x="389319" y="564579"/>
                                </a:lnTo>
                                <a:lnTo>
                                  <a:pt x="389776" y="564604"/>
                                </a:lnTo>
                                <a:lnTo>
                                  <a:pt x="390220" y="564629"/>
                                </a:lnTo>
                                <a:lnTo>
                                  <a:pt x="392036" y="564744"/>
                                </a:lnTo>
                                <a:lnTo>
                                  <a:pt x="392494" y="564769"/>
                                </a:lnTo>
                                <a:lnTo>
                                  <a:pt x="392951" y="564794"/>
                                </a:lnTo>
                                <a:lnTo>
                                  <a:pt x="393852" y="564858"/>
                                </a:lnTo>
                                <a:lnTo>
                                  <a:pt x="394310" y="564883"/>
                                </a:lnTo>
                                <a:lnTo>
                                  <a:pt x="394754" y="564909"/>
                                </a:lnTo>
                                <a:lnTo>
                                  <a:pt x="395669" y="564960"/>
                                </a:lnTo>
                                <a:lnTo>
                                  <a:pt x="398386" y="565125"/>
                                </a:lnTo>
                                <a:lnTo>
                                  <a:pt x="398831" y="565150"/>
                                </a:lnTo>
                                <a:lnTo>
                                  <a:pt x="399288" y="565175"/>
                                </a:lnTo>
                                <a:lnTo>
                                  <a:pt x="400202" y="565226"/>
                                </a:lnTo>
                                <a:lnTo>
                                  <a:pt x="400647" y="565252"/>
                                </a:lnTo>
                                <a:lnTo>
                                  <a:pt x="401104" y="565277"/>
                                </a:lnTo>
                                <a:lnTo>
                                  <a:pt x="403365" y="565391"/>
                                </a:lnTo>
                                <a:lnTo>
                                  <a:pt x="404279" y="565442"/>
                                </a:lnTo>
                                <a:lnTo>
                                  <a:pt x="404724" y="565468"/>
                                </a:lnTo>
                                <a:lnTo>
                                  <a:pt x="405181" y="565493"/>
                                </a:lnTo>
                                <a:lnTo>
                                  <a:pt x="405638" y="565518"/>
                                </a:lnTo>
                                <a:lnTo>
                                  <a:pt x="406083" y="565544"/>
                                </a:lnTo>
                                <a:lnTo>
                                  <a:pt x="406540" y="565569"/>
                                </a:lnTo>
                                <a:lnTo>
                                  <a:pt x="407454" y="565607"/>
                                </a:lnTo>
                                <a:lnTo>
                                  <a:pt x="408356" y="565658"/>
                                </a:lnTo>
                                <a:lnTo>
                                  <a:pt x="408813" y="565684"/>
                                </a:lnTo>
                                <a:lnTo>
                                  <a:pt x="409257" y="565696"/>
                                </a:lnTo>
                                <a:lnTo>
                                  <a:pt x="409715" y="565722"/>
                                </a:lnTo>
                                <a:lnTo>
                                  <a:pt x="410172" y="565747"/>
                                </a:lnTo>
                                <a:lnTo>
                                  <a:pt x="411975" y="565836"/>
                                </a:lnTo>
                                <a:lnTo>
                                  <a:pt x="413791" y="565912"/>
                                </a:lnTo>
                                <a:lnTo>
                                  <a:pt x="414249" y="565937"/>
                                </a:lnTo>
                                <a:lnTo>
                                  <a:pt x="414706" y="565963"/>
                                </a:lnTo>
                                <a:lnTo>
                                  <a:pt x="415150" y="565976"/>
                                </a:lnTo>
                                <a:lnTo>
                                  <a:pt x="415607" y="566001"/>
                                </a:lnTo>
                                <a:lnTo>
                                  <a:pt x="416065" y="566014"/>
                                </a:lnTo>
                                <a:lnTo>
                                  <a:pt x="417868" y="566090"/>
                                </a:lnTo>
                                <a:lnTo>
                                  <a:pt x="419227" y="566153"/>
                                </a:lnTo>
                                <a:lnTo>
                                  <a:pt x="420141" y="566191"/>
                                </a:lnTo>
                                <a:lnTo>
                                  <a:pt x="420586" y="566204"/>
                                </a:lnTo>
                                <a:lnTo>
                                  <a:pt x="421500" y="566242"/>
                                </a:lnTo>
                                <a:lnTo>
                                  <a:pt x="421957" y="566255"/>
                                </a:lnTo>
                                <a:lnTo>
                                  <a:pt x="422402" y="566268"/>
                                </a:lnTo>
                                <a:lnTo>
                                  <a:pt x="422859" y="566293"/>
                                </a:lnTo>
                                <a:lnTo>
                                  <a:pt x="423316" y="566306"/>
                                </a:lnTo>
                                <a:lnTo>
                                  <a:pt x="424218" y="566344"/>
                                </a:lnTo>
                                <a:lnTo>
                                  <a:pt x="424675" y="566357"/>
                                </a:lnTo>
                                <a:lnTo>
                                  <a:pt x="425120" y="566369"/>
                                </a:lnTo>
                                <a:lnTo>
                                  <a:pt x="425577" y="566382"/>
                                </a:lnTo>
                                <a:lnTo>
                                  <a:pt x="426034" y="566407"/>
                                </a:lnTo>
                                <a:lnTo>
                                  <a:pt x="426479" y="566420"/>
                                </a:lnTo>
                                <a:lnTo>
                                  <a:pt x="427393" y="566445"/>
                                </a:lnTo>
                                <a:lnTo>
                                  <a:pt x="427838" y="566458"/>
                                </a:lnTo>
                                <a:lnTo>
                                  <a:pt x="428295" y="566471"/>
                                </a:lnTo>
                                <a:lnTo>
                                  <a:pt x="429196" y="566509"/>
                                </a:lnTo>
                                <a:lnTo>
                                  <a:pt x="430568" y="566547"/>
                                </a:lnTo>
                                <a:lnTo>
                                  <a:pt x="431013" y="566560"/>
                                </a:lnTo>
                                <a:lnTo>
                                  <a:pt x="431470" y="566572"/>
                                </a:lnTo>
                                <a:lnTo>
                                  <a:pt x="431927" y="566585"/>
                                </a:lnTo>
                                <a:lnTo>
                                  <a:pt x="432371" y="566598"/>
                                </a:lnTo>
                                <a:lnTo>
                                  <a:pt x="432829" y="566611"/>
                                </a:lnTo>
                                <a:lnTo>
                                  <a:pt x="433730" y="566623"/>
                                </a:lnTo>
                                <a:lnTo>
                                  <a:pt x="435089" y="566661"/>
                                </a:lnTo>
                                <a:lnTo>
                                  <a:pt x="436905" y="566699"/>
                                </a:lnTo>
                                <a:lnTo>
                                  <a:pt x="438264" y="566725"/>
                                </a:lnTo>
                                <a:lnTo>
                                  <a:pt x="439179" y="566750"/>
                                </a:lnTo>
                                <a:lnTo>
                                  <a:pt x="440982" y="566776"/>
                                </a:lnTo>
                                <a:lnTo>
                                  <a:pt x="442341" y="566801"/>
                                </a:lnTo>
                                <a:lnTo>
                                  <a:pt x="443700" y="566814"/>
                                </a:lnTo>
                                <a:lnTo>
                                  <a:pt x="445071" y="566826"/>
                                </a:lnTo>
                                <a:lnTo>
                                  <a:pt x="445973" y="566839"/>
                                </a:lnTo>
                                <a:lnTo>
                                  <a:pt x="447789" y="566852"/>
                                </a:lnTo>
                                <a:lnTo>
                                  <a:pt x="448234" y="566864"/>
                                </a:lnTo>
                                <a:lnTo>
                                  <a:pt x="450050" y="566864"/>
                                </a:lnTo>
                                <a:lnTo>
                                  <a:pt x="451409" y="566877"/>
                                </a:lnTo>
                                <a:lnTo>
                                  <a:pt x="455943" y="566877"/>
                                </a:lnTo>
                                <a:lnTo>
                                  <a:pt x="456400" y="566864"/>
                                </a:lnTo>
                                <a:lnTo>
                                  <a:pt x="457302" y="566864"/>
                                </a:lnTo>
                                <a:lnTo>
                                  <a:pt x="458661" y="566852"/>
                                </a:lnTo>
                                <a:lnTo>
                                  <a:pt x="460019" y="566839"/>
                                </a:lnTo>
                                <a:lnTo>
                                  <a:pt x="460934" y="566839"/>
                                </a:lnTo>
                                <a:lnTo>
                                  <a:pt x="462293" y="566814"/>
                                </a:lnTo>
                                <a:lnTo>
                                  <a:pt x="463652" y="566801"/>
                                </a:lnTo>
                                <a:lnTo>
                                  <a:pt x="464553" y="566788"/>
                                </a:lnTo>
                                <a:lnTo>
                                  <a:pt x="465455" y="566776"/>
                                </a:lnTo>
                                <a:lnTo>
                                  <a:pt x="465912" y="566763"/>
                                </a:lnTo>
                                <a:lnTo>
                                  <a:pt x="466369" y="566750"/>
                                </a:lnTo>
                                <a:lnTo>
                                  <a:pt x="466827" y="566750"/>
                                </a:lnTo>
                                <a:lnTo>
                                  <a:pt x="467271" y="566738"/>
                                </a:lnTo>
                                <a:lnTo>
                                  <a:pt x="467728" y="566725"/>
                                </a:lnTo>
                                <a:lnTo>
                                  <a:pt x="468186" y="566712"/>
                                </a:lnTo>
                                <a:lnTo>
                                  <a:pt x="468630" y="566712"/>
                                </a:lnTo>
                                <a:lnTo>
                                  <a:pt x="469087" y="566699"/>
                                </a:lnTo>
                                <a:lnTo>
                                  <a:pt x="469544" y="566687"/>
                                </a:lnTo>
                                <a:lnTo>
                                  <a:pt x="469989" y="566674"/>
                                </a:lnTo>
                                <a:lnTo>
                                  <a:pt x="470446" y="566661"/>
                                </a:lnTo>
                                <a:lnTo>
                                  <a:pt x="470903" y="566649"/>
                                </a:lnTo>
                                <a:lnTo>
                                  <a:pt x="471348" y="566636"/>
                                </a:lnTo>
                                <a:lnTo>
                                  <a:pt x="471805" y="566636"/>
                                </a:lnTo>
                                <a:lnTo>
                                  <a:pt x="472707" y="566611"/>
                                </a:lnTo>
                                <a:lnTo>
                                  <a:pt x="473621" y="566585"/>
                                </a:lnTo>
                                <a:lnTo>
                                  <a:pt x="474980" y="566534"/>
                                </a:lnTo>
                                <a:lnTo>
                                  <a:pt x="475882" y="566509"/>
                                </a:lnTo>
                                <a:lnTo>
                                  <a:pt x="477241" y="566458"/>
                                </a:lnTo>
                                <a:lnTo>
                                  <a:pt x="477698" y="566445"/>
                                </a:lnTo>
                                <a:lnTo>
                                  <a:pt x="478155" y="566433"/>
                                </a:lnTo>
                                <a:lnTo>
                                  <a:pt x="478599" y="566407"/>
                                </a:lnTo>
                                <a:lnTo>
                                  <a:pt x="479057" y="566395"/>
                                </a:lnTo>
                                <a:lnTo>
                                  <a:pt x="479514" y="566382"/>
                                </a:lnTo>
                                <a:lnTo>
                                  <a:pt x="479959" y="566357"/>
                                </a:lnTo>
                                <a:lnTo>
                                  <a:pt x="481774" y="566280"/>
                                </a:lnTo>
                                <a:lnTo>
                                  <a:pt x="482689" y="566242"/>
                                </a:lnTo>
                                <a:lnTo>
                                  <a:pt x="483591" y="566204"/>
                                </a:lnTo>
                                <a:lnTo>
                                  <a:pt x="484949" y="566141"/>
                                </a:lnTo>
                                <a:lnTo>
                                  <a:pt x="485851" y="566102"/>
                                </a:lnTo>
                                <a:lnTo>
                                  <a:pt x="487210" y="566026"/>
                                </a:lnTo>
                                <a:lnTo>
                                  <a:pt x="488124" y="565988"/>
                                </a:lnTo>
                                <a:lnTo>
                                  <a:pt x="489026" y="565937"/>
                                </a:lnTo>
                                <a:lnTo>
                                  <a:pt x="490385" y="565861"/>
                                </a:lnTo>
                                <a:lnTo>
                                  <a:pt x="491744" y="565785"/>
                                </a:lnTo>
                                <a:lnTo>
                                  <a:pt x="492201" y="565760"/>
                                </a:lnTo>
                                <a:lnTo>
                                  <a:pt x="492659" y="565734"/>
                                </a:lnTo>
                                <a:lnTo>
                                  <a:pt x="493103" y="565709"/>
                                </a:lnTo>
                                <a:lnTo>
                                  <a:pt x="494919" y="565595"/>
                                </a:lnTo>
                                <a:lnTo>
                                  <a:pt x="495821" y="565544"/>
                                </a:lnTo>
                                <a:lnTo>
                                  <a:pt x="497192" y="565455"/>
                                </a:lnTo>
                                <a:lnTo>
                                  <a:pt x="497637" y="565417"/>
                                </a:lnTo>
                                <a:lnTo>
                                  <a:pt x="498551" y="565353"/>
                                </a:lnTo>
                                <a:lnTo>
                                  <a:pt x="498996" y="565328"/>
                                </a:lnTo>
                                <a:lnTo>
                                  <a:pt x="499453" y="565290"/>
                                </a:lnTo>
                                <a:lnTo>
                                  <a:pt x="499910" y="565264"/>
                                </a:lnTo>
                                <a:lnTo>
                                  <a:pt x="501714" y="565137"/>
                                </a:lnTo>
                                <a:lnTo>
                                  <a:pt x="502171" y="565099"/>
                                </a:lnTo>
                                <a:lnTo>
                                  <a:pt x="502628" y="565061"/>
                                </a:lnTo>
                                <a:lnTo>
                                  <a:pt x="503530" y="564998"/>
                                </a:lnTo>
                                <a:lnTo>
                                  <a:pt x="504889" y="564896"/>
                                </a:lnTo>
                                <a:lnTo>
                                  <a:pt x="505803" y="564820"/>
                                </a:lnTo>
                                <a:lnTo>
                                  <a:pt x="506705" y="564744"/>
                                </a:lnTo>
                                <a:lnTo>
                                  <a:pt x="508521" y="564604"/>
                                </a:lnTo>
                                <a:lnTo>
                                  <a:pt x="508965" y="564566"/>
                                </a:lnTo>
                                <a:lnTo>
                                  <a:pt x="509422" y="564528"/>
                                </a:lnTo>
                                <a:lnTo>
                                  <a:pt x="510324" y="564452"/>
                                </a:lnTo>
                                <a:lnTo>
                                  <a:pt x="511239" y="564363"/>
                                </a:lnTo>
                                <a:lnTo>
                                  <a:pt x="512597" y="564248"/>
                                </a:lnTo>
                                <a:lnTo>
                                  <a:pt x="513956" y="564121"/>
                                </a:lnTo>
                                <a:lnTo>
                                  <a:pt x="514858" y="564032"/>
                                </a:lnTo>
                                <a:lnTo>
                                  <a:pt x="515772" y="563956"/>
                                </a:lnTo>
                                <a:lnTo>
                                  <a:pt x="516217" y="563906"/>
                                </a:lnTo>
                                <a:lnTo>
                                  <a:pt x="516674" y="563867"/>
                                </a:lnTo>
                                <a:lnTo>
                                  <a:pt x="517131" y="563829"/>
                                </a:lnTo>
                                <a:lnTo>
                                  <a:pt x="517576" y="563778"/>
                                </a:lnTo>
                                <a:lnTo>
                                  <a:pt x="518490" y="563689"/>
                                </a:lnTo>
                                <a:lnTo>
                                  <a:pt x="519392" y="563601"/>
                                </a:lnTo>
                                <a:lnTo>
                                  <a:pt x="520751" y="563461"/>
                                </a:lnTo>
                                <a:lnTo>
                                  <a:pt x="522110" y="563321"/>
                                </a:lnTo>
                                <a:lnTo>
                                  <a:pt x="523024" y="563232"/>
                                </a:lnTo>
                                <a:lnTo>
                                  <a:pt x="524383" y="563080"/>
                                </a:lnTo>
                                <a:lnTo>
                                  <a:pt x="525742" y="562940"/>
                                </a:lnTo>
                                <a:lnTo>
                                  <a:pt x="527101" y="562788"/>
                                </a:lnTo>
                                <a:lnTo>
                                  <a:pt x="528002" y="562686"/>
                                </a:lnTo>
                                <a:lnTo>
                                  <a:pt x="529361" y="562534"/>
                                </a:lnTo>
                                <a:lnTo>
                                  <a:pt x="530720" y="562381"/>
                                </a:lnTo>
                                <a:lnTo>
                                  <a:pt x="532079" y="562216"/>
                                </a:lnTo>
                                <a:lnTo>
                                  <a:pt x="532994" y="562115"/>
                                </a:lnTo>
                                <a:lnTo>
                                  <a:pt x="534810" y="561899"/>
                                </a:lnTo>
                                <a:lnTo>
                                  <a:pt x="535711" y="561785"/>
                                </a:lnTo>
                                <a:lnTo>
                                  <a:pt x="536169" y="561734"/>
                                </a:lnTo>
                                <a:lnTo>
                                  <a:pt x="536613" y="561683"/>
                                </a:lnTo>
                                <a:lnTo>
                                  <a:pt x="537070" y="561619"/>
                                </a:lnTo>
                                <a:lnTo>
                                  <a:pt x="537527" y="561569"/>
                                </a:lnTo>
                                <a:lnTo>
                                  <a:pt x="538886" y="561391"/>
                                </a:lnTo>
                                <a:lnTo>
                                  <a:pt x="539788" y="561277"/>
                                </a:lnTo>
                                <a:lnTo>
                                  <a:pt x="541604" y="561048"/>
                                </a:lnTo>
                                <a:lnTo>
                                  <a:pt x="542963" y="560870"/>
                                </a:lnTo>
                                <a:lnTo>
                                  <a:pt x="544322" y="560692"/>
                                </a:lnTo>
                                <a:lnTo>
                                  <a:pt x="544779" y="560629"/>
                                </a:lnTo>
                                <a:lnTo>
                                  <a:pt x="545224" y="560578"/>
                                </a:lnTo>
                                <a:lnTo>
                                  <a:pt x="545681" y="560514"/>
                                </a:lnTo>
                                <a:lnTo>
                                  <a:pt x="546138" y="560451"/>
                                </a:lnTo>
                                <a:lnTo>
                                  <a:pt x="547497" y="560261"/>
                                </a:lnTo>
                                <a:lnTo>
                                  <a:pt x="548856" y="560083"/>
                                </a:lnTo>
                                <a:lnTo>
                                  <a:pt x="549758" y="559956"/>
                                </a:lnTo>
                                <a:lnTo>
                                  <a:pt x="550215" y="559892"/>
                                </a:lnTo>
                                <a:lnTo>
                                  <a:pt x="551117" y="559765"/>
                                </a:lnTo>
                                <a:lnTo>
                                  <a:pt x="551574" y="559702"/>
                                </a:lnTo>
                                <a:lnTo>
                                  <a:pt x="552031" y="559638"/>
                                </a:lnTo>
                                <a:lnTo>
                                  <a:pt x="552475" y="559575"/>
                                </a:lnTo>
                                <a:lnTo>
                                  <a:pt x="554292" y="559321"/>
                                </a:lnTo>
                                <a:lnTo>
                                  <a:pt x="555650" y="559118"/>
                                </a:lnTo>
                                <a:lnTo>
                                  <a:pt x="557467" y="558864"/>
                                </a:lnTo>
                                <a:lnTo>
                                  <a:pt x="559727" y="558521"/>
                                </a:lnTo>
                                <a:lnTo>
                                  <a:pt x="561543" y="558254"/>
                                </a:lnTo>
                                <a:lnTo>
                                  <a:pt x="563359" y="557987"/>
                                </a:lnTo>
                                <a:lnTo>
                                  <a:pt x="564261" y="557848"/>
                                </a:lnTo>
                                <a:lnTo>
                                  <a:pt x="564718" y="557771"/>
                                </a:lnTo>
                                <a:lnTo>
                                  <a:pt x="565175" y="557708"/>
                                </a:lnTo>
                                <a:lnTo>
                                  <a:pt x="566077" y="557568"/>
                                </a:lnTo>
                                <a:lnTo>
                                  <a:pt x="567436" y="557365"/>
                                </a:lnTo>
                                <a:lnTo>
                                  <a:pt x="567893" y="557289"/>
                                </a:lnTo>
                                <a:lnTo>
                                  <a:pt x="568338" y="557225"/>
                                </a:lnTo>
                                <a:lnTo>
                                  <a:pt x="570611" y="556870"/>
                                </a:lnTo>
                                <a:lnTo>
                                  <a:pt x="573329" y="556438"/>
                                </a:lnTo>
                                <a:lnTo>
                                  <a:pt x="576047" y="556006"/>
                                </a:lnTo>
                                <a:lnTo>
                                  <a:pt x="576948" y="555866"/>
                                </a:lnTo>
                                <a:lnTo>
                                  <a:pt x="577405" y="555790"/>
                                </a:lnTo>
                                <a:lnTo>
                                  <a:pt x="578765" y="555574"/>
                                </a:lnTo>
                                <a:lnTo>
                                  <a:pt x="579222" y="555498"/>
                                </a:lnTo>
                                <a:lnTo>
                                  <a:pt x="580123" y="555346"/>
                                </a:lnTo>
                                <a:lnTo>
                                  <a:pt x="583298" y="554838"/>
                                </a:lnTo>
                                <a:lnTo>
                                  <a:pt x="583755" y="554762"/>
                                </a:lnTo>
                                <a:lnTo>
                                  <a:pt x="584200" y="554685"/>
                                </a:lnTo>
                                <a:lnTo>
                                  <a:pt x="584657" y="554609"/>
                                </a:lnTo>
                                <a:lnTo>
                                  <a:pt x="585115" y="554546"/>
                                </a:lnTo>
                                <a:lnTo>
                                  <a:pt x="588290" y="554012"/>
                                </a:lnTo>
                                <a:lnTo>
                                  <a:pt x="588734" y="553949"/>
                                </a:lnTo>
                                <a:lnTo>
                                  <a:pt x="589648" y="553796"/>
                                </a:lnTo>
                                <a:lnTo>
                                  <a:pt x="590093" y="553720"/>
                                </a:lnTo>
                                <a:lnTo>
                                  <a:pt x="590550" y="553644"/>
                                </a:lnTo>
                                <a:lnTo>
                                  <a:pt x="591007" y="553568"/>
                                </a:lnTo>
                                <a:lnTo>
                                  <a:pt x="591452" y="553491"/>
                                </a:lnTo>
                                <a:lnTo>
                                  <a:pt x="592366" y="553339"/>
                                </a:lnTo>
                                <a:lnTo>
                                  <a:pt x="592811" y="553276"/>
                                </a:lnTo>
                                <a:lnTo>
                                  <a:pt x="594627" y="552971"/>
                                </a:lnTo>
                                <a:lnTo>
                                  <a:pt x="595084" y="552895"/>
                                </a:lnTo>
                                <a:lnTo>
                                  <a:pt x="597802" y="552450"/>
                                </a:lnTo>
                                <a:lnTo>
                                  <a:pt x="598259" y="552374"/>
                                </a:lnTo>
                                <a:lnTo>
                                  <a:pt x="601434" y="551840"/>
                                </a:lnTo>
                                <a:lnTo>
                                  <a:pt x="601878" y="551764"/>
                                </a:lnTo>
                                <a:lnTo>
                                  <a:pt x="603237" y="551548"/>
                                </a:lnTo>
                                <a:lnTo>
                                  <a:pt x="603695" y="551472"/>
                                </a:lnTo>
                                <a:lnTo>
                                  <a:pt x="604596" y="551320"/>
                                </a:lnTo>
                                <a:lnTo>
                                  <a:pt x="605511" y="551167"/>
                                </a:lnTo>
                                <a:lnTo>
                                  <a:pt x="605955" y="551091"/>
                                </a:lnTo>
                                <a:lnTo>
                                  <a:pt x="606412" y="551015"/>
                                </a:lnTo>
                                <a:lnTo>
                                  <a:pt x="606870" y="550939"/>
                                </a:lnTo>
                                <a:lnTo>
                                  <a:pt x="610045" y="550418"/>
                                </a:lnTo>
                                <a:lnTo>
                                  <a:pt x="610489" y="550355"/>
                                </a:lnTo>
                                <a:lnTo>
                                  <a:pt x="610946" y="550278"/>
                                </a:lnTo>
                                <a:lnTo>
                                  <a:pt x="611403" y="550202"/>
                                </a:lnTo>
                                <a:lnTo>
                                  <a:pt x="611848" y="550126"/>
                                </a:lnTo>
                                <a:lnTo>
                                  <a:pt x="612762" y="549986"/>
                                </a:lnTo>
                                <a:lnTo>
                                  <a:pt x="613207" y="549910"/>
                                </a:lnTo>
                                <a:lnTo>
                                  <a:pt x="613664" y="549834"/>
                                </a:lnTo>
                                <a:lnTo>
                                  <a:pt x="614121" y="549758"/>
                                </a:lnTo>
                                <a:lnTo>
                                  <a:pt x="614566" y="549681"/>
                                </a:lnTo>
                                <a:lnTo>
                                  <a:pt x="615023" y="549618"/>
                                </a:lnTo>
                                <a:lnTo>
                                  <a:pt x="615480" y="549542"/>
                                </a:lnTo>
                                <a:lnTo>
                                  <a:pt x="615925" y="549466"/>
                                </a:lnTo>
                                <a:lnTo>
                                  <a:pt x="618198" y="549097"/>
                                </a:lnTo>
                                <a:lnTo>
                                  <a:pt x="618655" y="549034"/>
                                </a:lnTo>
                                <a:lnTo>
                                  <a:pt x="619100" y="548958"/>
                                </a:lnTo>
                                <a:lnTo>
                                  <a:pt x="620916" y="548665"/>
                                </a:lnTo>
                                <a:lnTo>
                                  <a:pt x="621373" y="548602"/>
                                </a:lnTo>
                                <a:lnTo>
                                  <a:pt x="621818" y="548526"/>
                                </a:lnTo>
                                <a:lnTo>
                                  <a:pt x="623633" y="548234"/>
                                </a:lnTo>
                                <a:lnTo>
                                  <a:pt x="624091" y="548170"/>
                                </a:lnTo>
                                <a:lnTo>
                                  <a:pt x="624548" y="548094"/>
                                </a:lnTo>
                                <a:lnTo>
                                  <a:pt x="625907" y="547891"/>
                                </a:lnTo>
                                <a:lnTo>
                                  <a:pt x="628625" y="547472"/>
                                </a:lnTo>
                                <a:lnTo>
                                  <a:pt x="629983" y="547256"/>
                                </a:lnTo>
                                <a:lnTo>
                                  <a:pt x="630428" y="547192"/>
                                </a:lnTo>
                                <a:lnTo>
                                  <a:pt x="630885" y="547129"/>
                                </a:lnTo>
                                <a:lnTo>
                                  <a:pt x="631800" y="546989"/>
                                </a:lnTo>
                                <a:lnTo>
                                  <a:pt x="632701" y="546849"/>
                                </a:lnTo>
                                <a:lnTo>
                                  <a:pt x="633158" y="546786"/>
                                </a:lnTo>
                                <a:lnTo>
                                  <a:pt x="633603" y="546722"/>
                                </a:lnTo>
                                <a:lnTo>
                                  <a:pt x="634060" y="546646"/>
                                </a:lnTo>
                                <a:lnTo>
                                  <a:pt x="635876" y="546379"/>
                                </a:lnTo>
                                <a:lnTo>
                                  <a:pt x="636778" y="546253"/>
                                </a:lnTo>
                                <a:lnTo>
                                  <a:pt x="637235" y="546189"/>
                                </a:lnTo>
                                <a:lnTo>
                                  <a:pt x="637680" y="546125"/>
                                </a:lnTo>
                                <a:lnTo>
                                  <a:pt x="638594" y="545986"/>
                                </a:lnTo>
                                <a:lnTo>
                                  <a:pt x="640410" y="545732"/>
                                </a:lnTo>
                                <a:lnTo>
                                  <a:pt x="641769" y="545541"/>
                                </a:lnTo>
                                <a:lnTo>
                                  <a:pt x="642671" y="545414"/>
                                </a:lnTo>
                                <a:lnTo>
                                  <a:pt x="643128" y="545351"/>
                                </a:lnTo>
                                <a:lnTo>
                                  <a:pt x="643573" y="545287"/>
                                </a:lnTo>
                                <a:lnTo>
                                  <a:pt x="644030" y="545224"/>
                                </a:lnTo>
                                <a:lnTo>
                                  <a:pt x="644487" y="545173"/>
                                </a:lnTo>
                                <a:lnTo>
                                  <a:pt x="644931" y="545109"/>
                                </a:lnTo>
                                <a:lnTo>
                                  <a:pt x="645846" y="544982"/>
                                </a:lnTo>
                                <a:lnTo>
                                  <a:pt x="647205" y="544805"/>
                                </a:lnTo>
                                <a:lnTo>
                                  <a:pt x="647662" y="544741"/>
                                </a:lnTo>
                                <a:lnTo>
                                  <a:pt x="648106" y="544678"/>
                                </a:lnTo>
                                <a:lnTo>
                                  <a:pt x="649465" y="544513"/>
                                </a:lnTo>
                                <a:lnTo>
                                  <a:pt x="650824" y="544335"/>
                                </a:lnTo>
                                <a:lnTo>
                                  <a:pt x="651739" y="544220"/>
                                </a:lnTo>
                                <a:lnTo>
                                  <a:pt x="652183" y="544157"/>
                                </a:lnTo>
                                <a:lnTo>
                                  <a:pt x="652640" y="544106"/>
                                </a:lnTo>
                                <a:lnTo>
                                  <a:pt x="654456" y="543877"/>
                                </a:lnTo>
                                <a:lnTo>
                                  <a:pt x="655358" y="543776"/>
                                </a:lnTo>
                                <a:lnTo>
                                  <a:pt x="656273" y="543662"/>
                                </a:lnTo>
                                <a:lnTo>
                                  <a:pt x="657174" y="543560"/>
                                </a:lnTo>
                                <a:lnTo>
                                  <a:pt x="657631" y="543497"/>
                                </a:lnTo>
                                <a:lnTo>
                                  <a:pt x="658076" y="543446"/>
                                </a:lnTo>
                                <a:lnTo>
                                  <a:pt x="658533" y="543395"/>
                                </a:lnTo>
                                <a:lnTo>
                                  <a:pt x="658990" y="543344"/>
                                </a:lnTo>
                                <a:lnTo>
                                  <a:pt x="659435" y="543293"/>
                                </a:lnTo>
                                <a:lnTo>
                                  <a:pt x="659892" y="543243"/>
                                </a:lnTo>
                                <a:lnTo>
                                  <a:pt x="660349" y="543192"/>
                                </a:lnTo>
                                <a:lnTo>
                                  <a:pt x="661708" y="543039"/>
                                </a:lnTo>
                                <a:lnTo>
                                  <a:pt x="662610" y="542938"/>
                                </a:lnTo>
                                <a:lnTo>
                                  <a:pt x="663524" y="542836"/>
                                </a:lnTo>
                                <a:lnTo>
                                  <a:pt x="664426" y="542747"/>
                                </a:lnTo>
                                <a:lnTo>
                                  <a:pt x="665328" y="542646"/>
                                </a:lnTo>
                                <a:lnTo>
                                  <a:pt x="666686" y="542506"/>
                                </a:lnTo>
                                <a:lnTo>
                                  <a:pt x="667144" y="542468"/>
                                </a:lnTo>
                                <a:lnTo>
                                  <a:pt x="667601" y="542417"/>
                                </a:lnTo>
                                <a:lnTo>
                                  <a:pt x="668045" y="542379"/>
                                </a:lnTo>
                                <a:lnTo>
                                  <a:pt x="669417" y="542239"/>
                                </a:lnTo>
                                <a:lnTo>
                                  <a:pt x="669861" y="542201"/>
                                </a:lnTo>
                                <a:lnTo>
                                  <a:pt x="670776" y="542112"/>
                                </a:lnTo>
                                <a:lnTo>
                                  <a:pt x="672135" y="541985"/>
                                </a:lnTo>
                                <a:lnTo>
                                  <a:pt x="673938" y="541833"/>
                                </a:lnTo>
                                <a:lnTo>
                                  <a:pt x="674395" y="541795"/>
                                </a:lnTo>
                                <a:lnTo>
                                  <a:pt x="674853" y="541744"/>
                                </a:lnTo>
                                <a:lnTo>
                                  <a:pt x="675297" y="541706"/>
                                </a:lnTo>
                                <a:lnTo>
                                  <a:pt x="675754" y="541668"/>
                                </a:lnTo>
                                <a:lnTo>
                                  <a:pt x="677113" y="541566"/>
                                </a:lnTo>
                                <a:lnTo>
                                  <a:pt x="677570" y="541528"/>
                                </a:lnTo>
                                <a:lnTo>
                                  <a:pt x="678472" y="541452"/>
                                </a:lnTo>
                                <a:lnTo>
                                  <a:pt x="679386" y="541388"/>
                                </a:lnTo>
                                <a:lnTo>
                                  <a:pt x="680288" y="541312"/>
                                </a:lnTo>
                                <a:lnTo>
                                  <a:pt x="680745" y="541287"/>
                                </a:lnTo>
                                <a:lnTo>
                                  <a:pt x="682104" y="541185"/>
                                </a:lnTo>
                                <a:lnTo>
                                  <a:pt x="683463" y="541096"/>
                                </a:lnTo>
                                <a:lnTo>
                                  <a:pt x="684365" y="541033"/>
                                </a:lnTo>
                                <a:lnTo>
                                  <a:pt x="684822" y="541007"/>
                                </a:lnTo>
                                <a:lnTo>
                                  <a:pt x="685724" y="540944"/>
                                </a:lnTo>
                                <a:lnTo>
                                  <a:pt x="686181" y="540918"/>
                                </a:lnTo>
                                <a:lnTo>
                                  <a:pt x="687540" y="540830"/>
                                </a:lnTo>
                                <a:lnTo>
                                  <a:pt x="688899" y="540753"/>
                                </a:lnTo>
                                <a:lnTo>
                                  <a:pt x="689356" y="540728"/>
                                </a:lnTo>
                                <a:lnTo>
                                  <a:pt x="690258" y="540690"/>
                                </a:lnTo>
                                <a:lnTo>
                                  <a:pt x="690715" y="540665"/>
                                </a:lnTo>
                                <a:lnTo>
                                  <a:pt x="691617" y="540614"/>
                                </a:lnTo>
                                <a:lnTo>
                                  <a:pt x="692531" y="540576"/>
                                </a:lnTo>
                                <a:lnTo>
                                  <a:pt x="692976" y="540550"/>
                                </a:lnTo>
                                <a:lnTo>
                                  <a:pt x="693890" y="540512"/>
                                </a:lnTo>
                                <a:lnTo>
                                  <a:pt x="694792" y="540474"/>
                                </a:lnTo>
                                <a:lnTo>
                                  <a:pt x="695249" y="540449"/>
                                </a:lnTo>
                                <a:lnTo>
                                  <a:pt x="695693" y="540436"/>
                                </a:lnTo>
                                <a:lnTo>
                                  <a:pt x="697052" y="540385"/>
                                </a:lnTo>
                                <a:lnTo>
                                  <a:pt x="698411" y="540334"/>
                                </a:lnTo>
                                <a:lnTo>
                                  <a:pt x="698868" y="540322"/>
                                </a:lnTo>
                                <a:lnTo>
                                  <a:pt x="699326" y="540309"/>
                                </a:lnTo>
                                <a:lnTo>
                                  <a:pt x="700227" y="540284"/>
                                </a:lnTo>
                                <a:lnTo>
                                  <a:pt x="700684" y="540271"/>
                                </a:lnTo>
                                <a:lnTo>
                                  <a:pt x="702043" y="540233"/>
                                </a:lnTo>
                                <a:lnTo>
                                  <a:pt x="702945" y="540220"/>
                                </a:lnTo>
                                <a:lnTo>
                                  <a:pt x="703859" y="540195"/>
                                </a:lnTo>
                                <a:lnTo>
                                  <a:pt x="704304" y="540195"/>
                                </a:lnTo>
                                <a:lnTo>
                                  <a:pt x="704761" y="540182"/>
                                </a:lnTo>
                                <a:lnTo>
                                  <a:pt x="706120" y="540156"/>
                                </a:lnTo>
                                <a:lnTo>
                                  <a:pt x="707034" y="540156"/>
                                </a:lnTo>
                                <a:lnTo>
                                  <a:pt x="707936" y="540144"/>
                                </a:lnTo>
                                <a:lnTo>
                                  <a:pt x="708393" y="540131"/>
                                </a:lnTo>
                                <a:lnTo>
                                  <a:pt x="713372" y="540131"/>
                                </a:lnTo>
                                <a:lnTo>
                                  <a:pt x="714731" y="540144"/>
                                </a:lnTo>
                                <a:lnTo>
                                  <a:pt x="716089" y="540156"/>
                                </a:lnTo>
                                <a:lnTo>
                                  <a:pt x="717448" y="540169"/>
                                </a:lnTo>
                                <a:lnTo>
                                  <a:pt x="718363" y="540182"/>
                                </a:lnTo>
                                <a:lnTo>
                                  <a:pt x="718807" y="540195"/>
                                </a:lnTo>
                                <a:lnTo>
                                  <a:pt x="719722" y="540220"/>
                                </a:lnTo>
                                <a:lnTo>
                                  <a:pt x="720166" y="540220"/>
                                </a:lnTo>
                                <a:lnTo>
                                  <a:pt x="721081" y="540245"/>
                                </a:lnTo>
                                <a:lnTo>
                                  <a:pt x="721982" y="540271"/>
                                </a:lnTo>
                                <a:lnTo>
                                  <a:pt x="722897" y="540296"/>
                                </a:lnTo>
                                <a:lnTo>
                                  <a:pt x="723798" y="540322"/>
                                </a:lnTo>
                                <a:lnTo>
                                  <a:pt x="725157" y="540372"/>
                                </a:lnTo>
                                <a:lnTo>
                                  <a:pt x="726516" y="540423"/>
                                </a:lnTo>
                                <a:lnTo>
                                  <a:pt x="727875" y="540474"/>
                                </a:lnTo>
                                <a:lnTo>
                                  <a:pt x="728789" y="540512"/>
                                </a:lnTo>
                                <a:lnTo>
                                  <a:pt x="729234" y="540537"/>
                                </a:lnTo>
                                <a:lnTo>
                                  <a:pt x="730148" y="540588"/>
                                </a:lnTo>
                                <a:lnTo>
                                  <a:pt x="730593" y="540601"/>
                                </a:lnTo>
                                <a:lnTo>
                                  <a:pt x="731507" y="540652"/>
                                </a:lnTo>
                                <a:lnTo>
                                  <a:pt x="731952" y="540677"/>
                                </a:lnTo>
                                <a:lnTo>
                                  <a:pt x="732409" y="540702"/>
                                </a:lnTo>
                                <a:lnTo>
                                  <a:pt x="733768" y="540779"/>
                                </a:lnTo>
                                <a:lnTo>
                                  <a:pt x="734670" y="540830"/>
                                </a:lnTo>
                                <a:lnTo>
                                  <a:pt x="735127" y="540855"/>
                                </a:lnTo>
                                <a:lnTo>
                                  <a:pt x="736041" y="540918"/>
                                </a:lnTo>
                                <a:lnTo>
                                  <a:pt x="736486" y="540944"/>
                                </a:lnTo>
                                <a:lnTo>
                                  <a:pt x="736943" y="540982"/>
                                </a:lnTo>
                                <a:lnTo>
                                  <a:pt x="737845" y="541033"/>
                                </a:lnTo>
                                <a:lnTo>
                                  <a:pt x="738759" y="541096"/>
                                </a:lnTo>
                                <a:lnTo>
                                  <a:pt x="739204" y="541134"/>
                                </a:lnTo>
                                <a:lnTo>
                                  <a:pt x="739661" y="541172"/>
                                </a:lnTo>
                                <a:lnTo>
                                  <a:pt x="740562" y="541236"/>
                                </a:lnTo>
                                <a:lnTo>
                                  <a:pt x="741020" y="541274"/>
                                </a:lnTo>
                                <a:lnTo>
                                  <a:pt x="741921" y="541338"/>
                                </a:lnTo>
                                <a:lnTo>
                                  <a:pt x="742379" y="541376"/>
                                </a:lnTo>
                                <a:lnTo>
                                  <a:pt x="743293" y="541452"/>
                                </a:lnTo>
                                <a:lnTo>
                                  <a:pt x="743737" y="541490"/>
                                </a:lnTo>
                                <a:lnTo>
                                  <a:pt x="744195" y="541528"/>
                                </a:lnTo>
                                <a:lnTo>
                                  <a:pt x="745096" y="541604"/>
                                </a:lnTo>
                                <a:lnTo>
                                  <a:pt x="746011" y="541693"/>
                                </a:lnTo>
                                <a:lnTo>
                                  <a:pt x="746455" y="541731"/>
                                </a:lnTo>
                                <a:lnTo>
                                  <a:pt x="747370" y="541807"/>
                                </a:lnTo>
                                <a:lnTo>
                                  <a:pt x="748729" y="541947"/>
                                </a:lnTo>
                                <a:lnTo>
                                  <a:pt x="749173" y="541985"/>
                                </a:lnTo>
                                <a:lnTo>
                                  <a:pt x="749630" y="542036"/>
                                </a:lnTo>
                                <a:lnTo>
                                  <a:pt x="750532" y="542125"/>
                                </a:lnTo>
                                <a:lnTo>
                                  <a:pt x="751446" y="542214"/>
                                </a:lnTo>
                                <a:lnTo>
                                  <a:pt x="751904" y="542265"/>
                                </a:lnTo>
                                <a:lnTo>
                                  <a:pt x="752348" y="542315"/>
                                </a:lnTo>
                                <a:lnTo>
                                  <a:pt x="753262" y="542404"/>
                                </a:lnTo>
                                <a:lnTo>
                                  <a:pt x="754164" y="542506"/>
                                </a:lnTo>
                                <a:lnTo>
                                  <a:pt x="754621" y="542557"/>
                                </a:lnTo>
                                <a:lnTo>
                                  <a:pt x="755523" y="542658"/>
                                </a:lnTo>
                                <a:lnTo>
                                  <a:pt x="755980" y="542709"/>
                                </a:lnTo>
                                <a:lnTo>
                                  <a:pt x="756882" y="542823"/>
                                </a:lnTo>
                                <a:lnTo>
                                  <a:pt x="757339" y="542874"/>
                                </a:lnTo>
                                <a:lnTo>
                                  <a:pt x="757784" y="542925"/>
                                </a:lnTo>
                                <a:lnTo>
                                  <a:pt x="758241" y="542976"/>
                                </a:lnTo>
                                <a:lnTo>
                                  <a:pt x="758698" y="543039"/>
                                </a:lnTo>
                                <a:lnTo>
                                  <a:pt x="760057" y="543204"/>
                                </a:lnTo>
                                <a:lnTo>
                                  <a:pt x="760959" y="543319"/>
                                </a:lnTo>
                                <a:lnTo>
                                  <a:pt x="761873" y="543433"/>
                                </a:lnTo>
                                <a:lnTo>
                                  <a:pt x="762775" y="543547"/>
                                </a:lnTo>
                                <a:lnTo>
                                  <a:pt x="763232" y="543611"/>
                                </a:lnTo>
                                <a:lnTo>
                                  <a:pt x="763676" y="543674"/>
                                </a:lnTo>
                                <a:lnTo>
                                  <a:pt x="764134" y="543738"/>
                                </a:lnTo>
                                <a:lnTo>
                                  <a:pt x="764591" y="543789"/>
                                </a:lnTo>
                                <a:lnTo>
                                  <a:pt x="765493" y="543916"/>
                                </a:lnTo>
                                <a:lnTo>
                                  <a:pt x="766407" y="544043"/>
                                </a:lnTo>
                                <a:lnTo>
                                  <a:pt x="767309" y="544170"/>
                                </a:lnTo>
                                <a:lnTo>
                                  <a:pt x="767766" y="544233"/>
                                </a:lnTo>
                                <a:lnTo>
                                  <a:pt x="768210" y="544297"/>
                                </a:lnTo>
                                <a:lnTo>
                                  <a:pt x="768668" y="544373"/>
                                </a:lnTo>
                                <a:lnTo>
                                  <a:pt x="769125" y="544436"/>
                                </a:lnTo>
                                <a:lnTo>
                                  <a:pt x="770484" y="544627"/>
                                </a:lnTo>
                                <a:lnTo>
                                  <a:pt x="770928" y="544703"/>
                                </a:lnTo>
                                <a:lnTo>
                                  <a:pt x="771385" y="544767"/>
                                </a:lnTo>
                                <a:lnTo>
                                  <a:pt x="771843" y="544843"/>
                                </a:lnTo>
                                <a:lnTo>
                                  <a:pt x="772287" y="544906"/>
                                </a:lnTo>
                                <a:lnTo>
                                  <a:pt x="773659" y="545109"/>
                                </a:lnTo>
                                <a:lnTo>
                                  <a:pt x="774103" y="545186"/>
                                </a:lnTo>
                                <a:lnTo>
                                  <a:pt x="775018" y="545325"/>
                                </a:lnTo>
                                <a:lnTo>
                                  <a:pt x="776376" y="545541"/>
                                </a:lnTo>
                                <a:lnTo>
                                  <a:pt x="777735" y="545770"/>
                                </a:lnTo>
                                <a:lnTo>
                                  <a:pt x="778637" y="545910"/>
                                </a:lnTo>
                                <a:lnTo>
                                  <a:pt x="779539" y="546062"/>
                                </a:lnTo>
                                <a:lnTo>
                                  <a:pt x="780453" y="546214"/>
                                </a:lnTo>
                                <a:lnTo>
                                  <a:pt x="780910" y="546291"/>
                                </a:lnTo>
                                <a:lnTo>
                                  <a:pt x="782714" y="546608"/>
                                </a:lnTo>
                                <a:lnTo>
                                  <a:pt x="784530" y="546913"/>
                                </a:lnTo>
                                <a:lnTo>
                                  <a:pt x="786346" y="547243"/>
                                </a:lnTo>
                                <a:lnTo>
                                  <a:pt x="786790" y="547319"/>
                                </a:lnTo>
                                <a:lnTo>
                                  <a:pt x="787248" y="547408"/>
                                </a:lnTo>
                                <a:lnTo>
                                  <a:pt x="787705" y="547484"/>
                                </a:lnTo>
                                <a:lnTo>
                                  <a:pt x="789521" y="547814"/>
                                </a:lnTo>
                                <a:lnTo>
                                  <a:pt x="789965" y="547903"/>
                                </a:lnTo>
                                <a:lnTo>
                                  <a:pt x="791782" y="548234"/>
                                </a:lnTo>
                                <a:lnTo>
                                  <a:pt x="792239" y="548323"/>
                                </a:lnTo>
                                <a:lnTo>
                                  <a:pt x="792683" y="548412"/>
                                </a:lnTo>
                                <a:lnTo>
                                  <a:pt x="793598" y="548589"/>
                                </a:lnTo>
                                <a:lnTo>
                                  <a:pt x="794957" y="548843"/>
                                </a:lnTo>
                                <a:lnTo>
                                  <a:pt x="796315" y="549110"/>
                                </a:lnTo>
                                <a:lnTo>
                                  <a:pt x="797217" y="549288"/>
                                </a:lnTo>
                                <a:lnTo>
                                  <a:pt x="799033" y="549643"/>
                                </a:lnTo>
                                <a:lnTo>
                                  <a:pt x="799935" y="549821"/>
                                </a:lnTo>
                                <a:lnTo>
                                  <a:pt x="801751" y="550177"/>
                                </a:lnTo>
                                <a:lnTo>
                                  <a:pt x="803110" y="550456"/>
                                </a:lnTo>
                                <a:lnTo>
                                  <a:pt x="803567" y="550545"/>
                                </a:lnTo>
                                <a:lnTo>
                                  <a:pt x="804024" y="550634"/>
                                </a:lnTo>
                                <a:lnTo>
                                  <a:pt x="804469" y="550736"/>
                                </a:lnTo>
                                <a:lnTo>
                                  <a:pt x="805383" y="550913"/>
                                </a:lnTo>
                                <a:lnTo>
                                  <a:pt x="805828" y="551015"/>
                                </a:lnTo>
                                <a:lnTo>
                                  <a:pt x="806285" y="551104"/>
                                </a:lnTo>
                                <a:lnTo>
                                  <a:pt x="807187" y="551294"/>
                                </a:lnTo>
                                <a:lnTo>
                                  <a:pt x="808101" y="551472"/>
                                </a:lnTo>
                                <a:lnTo>
                                  <a:pt x="808545" y="551574"/>
                                </a:lnTo>
                                <a:lnTo>
                                  <a:pt x="809003" y="551663"/>
                                </a:lnTo>
                                <a:lnTo>
                                  <a:pt x="810819" y="552044"/>
                                </a:lnTo>
                                <a:lnTo>
                                  <a:pt x="811276" y="552145"/>
                                </a:lnTo>
                                <a:lnTo>
                                  <a:pt x="811720" y="552234"/>
                                </a:lnTo>
                                <a:lnTo>
                                  <a:pt x="813537" y="552615"/>
                                </a:lnTo>
                                <a:lnTo>
                                  <a:pt x="815353" y="552996"/>
                                </a:lnTo>
                                <a:lnTo>
                                  <a:pt x="815797" y="553098"/>
                                </a:lnTo>
                                <a:lnTo>
                                  <a:pt x="816254" y="553187"/>
                                </a:lnTo>
                                <a:lnTo>
                                  <a:pt x="817156" y="553390"/>
                                </a:lnTo>
                                <a:lnTo>
                                  <a:pt x="818070" y="553580"/>
                                </a:lnTo>
                                <a:lnTo>
                                  <a:pt x="818528" y="553669"/>
                                </a:lnTo>
                                <a:lnTo>
                                  <a:pt x="822147" y="554444"/>
                                </a:lnTo>
                                <a:lnTo>
                                  <a:pt x="822604" y="554546"/>
                                </a:lnTo>
                                <a:lnTo>
                                  <a:pt x="823506" y="554736"/>
                                </a:lnTo>
                                <a:lnTo>
                                  <a:pt x="823963" y="554838"/>
                                </a:lnTo>
                                <a:lnTo>
                                  <a:pt x="824865" y="555028"/>
                                </a:lnTo>
                                <a:lnTo>
                                  <a:pt x="825322" y="555130"/>
                                </a:lnTo>
                                <a:lnTo>
                                  <a:pt x="825779" y="555231"/>
                                </a:lnTo>
                                <a:lnTo>
                                  <a:pt x="826224" y="555320"/>
                                </a:lnTo>
                                <a:lnTo>
                                  <a:pt x="827583" y="555612"/>
                                </a:lnTo>
                                <a:lnTo>
                                  <a:pt x="828040" y="555714"/>
                                </a:lnTo>
                                <a:lnTo>
                                  <a:pt x="831660" y="556489"/>
                                </a:lnTo>
                                <a:lnTo>
                                  <a:pt x="832574" y="556679"/>
                                </a:lnTo>
                                <a:lnTo>
                                  <a:pt x="833018" y="556781"/>
                                </a:lnTo>
                                <a:lnTo>
                                  <a:pt x="834835" y="557162"/>
                                </a:lnTo>
                                <a:lnTo>
                                  <a:pt x="835292" y="557263"/>
                                </a:lnTo>
                                <a:lnTo>
                                  <a:pt x="835749" y="557352"/>
                                </a:lnTo>
                                <a:lnTo>
                                  <a:pt x="836193" y="557454"/>
                                </a:lnTo>
                                <a:lnTo>
                                  <a:pt x="836651" y="557543"/>
                                </a:lnTo>
                                <a:lnTo>
                                  <a:pt x="837108" y="557644"/>
                                </a:lnTo>
                                <a:lnTo>
                                  <a:pt x="837552" y="557733"/>
                                </a:lnTo>
                                <a:lnTo>
                                  <a:pt x="838467" y="557924"/>
                                </a:lnTo>
                                <a:lnTo>
                                  <a:pt x="839826" y="558216"/>
                                </a:lnTo>
                                <a:lnTo>
                                  <a:pt x="842086" y="558673"/>
                                </a:lnTo>
                                <a:lnTo>
                                  <a:pt x="843445" y="558953"/>
                                </a:lnTo>
                                <a:lnTo>
                                  <a:pt x="843902" y="559054"/>
                                </a:lnTo>
                                <a:lnTo>
                                  <a:pt x="844360" y="559143"/>
                                </a:lnTo>
                                <a:lnTo>
                                  <a:pt x="844804" y="559232"/>
                                </a:lnTo>
                                <a:lnTo>
                                  <a:pt x="845261" y="559321"/>
                                </a:lnTo>
                                <a:lnTo>
                                  <a:pt x="846163" y="559511"/>
                                </a:lnTo>
                                <a:lnTo>
                                  <a:pt x="846620" y="559600"/>
                                </a:lnTo>
                                <a:lnTo>
                                  <a:pt x="847077" y="559689"/>
                                </a:lnTo>
                                <a:lnTo>
                                  <a:pt x="847522" y="559778"/>
                                </a:lnTo>
                                <a:lnTo>
                                  <a:pt x="848893" y="560057"/>
                                </a:lnTo>
                                <a:lnTo>
                                  <a:pt x="849338" y="560146"/>
                                </a:lnTo>
                                <a:lnTo>
                                  <a:pt x="849795" y="560235"/>
                                </a:lnTo>
                                <a:lnTo>
                                  <a:pt x="851611" y="560591"/>
                                </a:lnTo>
                                <a:lnTo>
                                  <a:pt x="852056" y="560667"/>
                                </a:lnTo>
                                <a:lnTo>
                                  <a:pt x="852513" y="560756"/>
                                </a:lnTo>
                                <a:lnTo>
                                  <a:pt x="853415" y="560934"/>
                                </a:lnTo>
                                <a:lnTo>
                                  <a:pt x="853872" y="561023"/>
                                </a:lnTo>
                                <a:lnTo>
                                  <a:pt x="854329" y="561099"/>
                                </a:lnTo>
                                <a:lnTo>
                                  <a:pt x="854774" y="561188"/>
                                </a:lnTo>
                                <a:lnTo>
                                  <a:pt x="855231" y="561277"/>
                                </a:lnTo>
                                <a:lnTo>
                                  <a:pt x="855688" y="561365"/>
                                </a:lnTo>
                                <a:lnTo>
                                  <a:pt x="856145" y="561442"/>
                                </a:lnTo>
                                <a:lnTo>
                                  <a:pt x="856590" y="561530"/>
                                </a:lnTo>
                                <a:lnTo>
                                  <a:pt x="857047" y="561607"/>
                                </a:lnTo>
                                <a:lnTo>
                                  <a:pt x="857504" y="561696"/>
                                </a:lnTo>
                                <a:lnTo>
                                  <a:pt x="857949" y="561772"/>
                                </a:lnTo>
                                <a:lnTo>
                                  <a:pt x="858406" y="561861"/>
                                </a:lnTo>
                                <a:lnTo>
                                  <a:pt x="859765" y="562102"/>
                                </a:lnTo>
                                <a:lnTo>
                                  <a:pt x="860222" y="562178"/>
                                </a:lnTo>
                                <a:lnTo>
                                  <a:pt x="861124" y="562343"/>
                                </a:lnTo>
                                <a:lnTo>
                                  <a:pt x="862025" y="562509"/>
                                </a:lnTo>
                                <a:lnTo>
                                  <a:pt x="862482" y="562585"/>
                                </a:lnTo>
                                <a:lnTo>
                                  <a:pt x="862940" y="562661"/>
                                </a:lnTo>
                                <a:lnTo>
                                  <a:pt x="864299" y="562890"/>
                                </a:lnTo>
                                <a:lnTo>
                                  <a:pt x="864756" y="562966"/>
                                </a:lnTo>
                                <a:lnTo>
                                  <a:pt x="865200" y="563042"/>
                                </a:lnTo>
                                <a:lnTo>
                                  <a:pt x="866115" y="563194"/>
                                </a:lnTo>
                                <a:lnTo>
                                  <a:pt x="866559" y="563258"/>
                                </a:lnTo>
                                <a:lnTo>
                                  <a:pt x="867474" y="563410"/>
                                </a:lnTo>
                                <a:lnTo>
                                  <a:pt x="867918" y="563474"/>
                                </a:lnTo>
                                <a:lnTo>
                                  <a:pt x="868832" y="563626"/>
                                </a:lnTo>
                                <a:lnTo>
                                  <a:pt x="870191" y="563829"/>
                                </a:lnTo>
                                <a:lnTo>
                                  <a:pt x="871093" y="563969"/>
                                </a:lnTo>
                                <a:lnTo>
                                  <a:pt x="871550" y="564032"/>
                                </a:lnTo>
                                <a:lnTo>
                                  <a:pt x="872007" y="564096"/>
                                </a:lnTo>
                                <a:lnTo>
                                  <a:pt x="872909" y="564236"/>
                                </a:lnTo>
                                <a:lnTo>
                                  <a:pt x="873366" y="564299"/>
                                </a:lnTo>
                                <a:lnTo>
                                  <a:pt x="874725" y="564490"/>
                                </a:lnTo>
                                <a:lnTo>
                                  <a:pt x="875627" y="564617"/>
                                </a:lnTo>
                                <a:lnTo>
                                  <a:pt x="876529" y="564731"/>
                                </a:lnTo>
                                <a:lnTo>
                                  <a:pt x="876986" y="564794"/>
                                </a:lnTo>
                                <a:lnTo>
                                  <a:pt x="877443" y="564858"/>
                                </a:lnTo>
                                <a:lnTo>
                                  <a:pt x="877900" y="564909"/>
                                </a:lnTo>
                                <a:lnTo>
                                  <a:pt x="878802" y="565023"/>
                                </a:lnTo>
                                <a:lnTo>
                                  <a:pt x="879259" y="565086"/>
                                </a:lnTo>
                                <a:lnTo>
                                  <a:pt x="880161" y="565188"/>
                                </a:lnTo>
                                <a:lnTo>
                                  <a:pt x="880618" y="565252"/>
                                </a:lnTo>
                                <a:lnTo>
                                  <a:pt x="881520" y="565353"/>
                                </a:lnTo>
                                <a:lnTo>
                                  <a:pt x="882422" y="565455"/>
                                </a:lnTo>
                                <a:lnTo>
                                  <a:pt x="883336" y="565556"/>
                                </a:lnTo>
                                <a:lnTo>
                                  <a:pt x="883780" y="565607"/>
                                </a:lnTo>
                                <a:lnTo>
                                  <a:pt x="884695" y="565696"/>
                                </a:lnTo>
                                <a:lnTo>
                                  <a:pt x="885597" y="565785"/>
                                </a:lnTo>
                                <a:lnTo>
                                  <a:pt x="886511" y="565874"/>
                                </a:lnTo>
                                <a:lnTo>
                                  <a:pt x="886955" y="565925"/>
                                </a:lnTo>
                                <a:lnTo>
                                  <a:pt x="887413" y="565963"/>
                                </a:lnTo>
                                <a:lnTo>
                                  <a:pt x="887870" y="566001"/>
                                </a:lnTo>
                                <a:lnTo>
                                  <a:pt x="888314" y="566039"/>
                                </a:lnTo>
                                <a:lnTo>
                                  <a:pt x="888772" y="566077"/>
                                </a:lnTo>
                                <a:lnTo>
                                  <a:pt x="889229" y="566115"/>
                                </a:lnTo>
                                <a:lnTo>
                                  <a:pt x="889673" y="566153"/>
                                </a:lnTo>
                                <a:lnTo>
                                  <a:pt x="890588" y="566230"/>
                                </a:lnTo>
                                <a:lnTo>
                                  <a:pt x="891032" y="566268"/>
                                </a:lnTo>
                                <a:lnTo>
                                  <a:pt x="891489" y="566306"/>
                                </a:lnTo>
                                <a:lnTo>
                                  <a:pt x="891947" y="566331"/>
                                </a:lnTo>
                                <a:lnTo>
                                  <a:pt x="892848" y="566395"/>
                                </a:lnTo>
                                <a:lnTo>
                                  <a:pt x="893305" y="566433"/>
                                </a:lnTo>
                                <a:lnTo>
                                  <a:pt x="893763" y="566458"/>
                                </a:lnTo>
                                <a:lnTo>
                                  <a:pt x="894207" y="566483"/>
                                </a:lnTo>
                                <a:lnTo>
                                  <a:pt x="894664" y="566509"/>
                                </a:lnTo>
                                <a:lnTo>
                                  <a:pt x="895566" y="566572"/>
                                </a:lnTo>
                                <a:lnTo>
                                  <a:pt x="896480" y="566611"/>
                                </a:lnTo>
                                <a:lnTo>
                                  <a:pt x="896925" y="566636"/>
                                </a:lnTo>
                                <a:lnTo>
                                  <a:pt x="897382" y="566661"/>
                                </a:lnTo>
                                <a:lnTo>
                                  <a:pt x="897839" y="566674"/>
                                </a:lnTo>
                                <a:lnTo>
                                  <a:pt x="898284" y="566699"/>
                                </a:lnTo>
                                <a:lnTo>
                                  <a:pt x="898741" y="566712"/>
                                </a:lnTo>
                                <a:lnTo>
                                  <a:pt x="899198" y="566738"/>
                                </a:lnTo>
                                <a:lnTo>
                                  <a:pt x="899643" y="566750"/>
                                </a:lnTo>
                                <a:lnTo>
                                  <a:pt x="900100" y="566763"/>
                                </a:lnTo>
                                <a:lnTo>
                                  <a:pt x="900557" y="566788"/>
                                </a:lnTo>
                                <a:lnTo>
                                  <a:pt x="901014" y="566801"/>
                                </a:lnTo>
                                <a:lnTo>
                                  <a:pt x="901459" y="566814"/>
                                </a:lnTo>
                                <a:lnTo>
                                  <a:pt x="901916" y="566826"/>
                                </a:lnTo>
                                <a:lnTo>
                                  <a:pt x="902818" y="566839"/>
                                </a:lnTo>
                                <a:lnTo>
                                  <a:pt x="903732" y="566852"/>
                                </a:lnTo>
                                <a:lnTo>
                                  <a:pt x="904634" y="566864"/>
                                </a:lnTo>
                                <a:lnTo>
                                  <a:pt x="905091" y="566877"/>
                                </a:lnTo>
                                <a:lnTo>
                                  <a:pt x="907809" y="566877"/>
                                </a:lnTo>
                                <a:lnTo>
                                  <a:pt x="908266" y="566864"/>
                                </a:lnTo>
                                <a:lnTo>
                                  <a:pt x="908710" y="566864"/>
                                </a:lnTo>
                                <a:lnTo>
                                  <a:pt x="909168" y="566852"/>
                                </a:lnTo>
                                <a:lnTo>
                                  <a:pt x="909625" y="566852"/>
                                </a:lnTo>
                                <a:lnTo>
                                  <a:pt x="910069" y="566839"/>
                                </a:lnTo>
                                <a:lnTo>
                                  <a:pt x="910526" y="566826"/>
                                </a:lnTo>
                                <a:lnTo>
                                  <a:pt x="910984" y="566814"/>
                                </a:lnTo>
                                <a:lnTo>
                                  <a:pt x="911428" y="566801"/>
                                </a:lnTo>
                                <a:lnTo>
                                  <a:pt x="911885" y="566788"/>
                                </a:lnTo>
                                <a:lnTo>
                                  <a:pt x="912343" y="566776"/>
                                </a:lnTo>
                                <a:lnTo>
                                  <a:pt x="912787" y="566763"/>
                                </a:lnTo>
                                <a:lnTo>
                                  <a:pt x="913244" y="566750"/>
                                </a:lnTo>
                                <a:lnTo>
                                  <a:pt x="913701" y="566725"/>
                                </a:lnTo>
                                <a:lnTo>
                                  <a:pt x="914146" y="566712"/>
                                </a:lnTo>
                                <a:lnTo>
                                  <a:pt x="914603" y="566687"/>
                                </a:lnTo>
                                <a:lnTo>
                                  <a:pt x="915060" y="566661"/>
                                </a:lnTo>
                                <a:lnTo>
                                  <a:pt x="915962" y="566611"/>
                                </a:lnTo>
                                <a:lnTo>
                                  <a:pt x="916419" y="566585"/>
                                </a:lnTo>
                                <a:lnTo>
                                  <a:pt x="916876" y="566560"/>
                                </a:lnTo>
                                <a:lnTo>
                                  <a:pt x="917321" y="566534"/>
                                </a:lnTo>
                                <a:lnTo>
                                  <a:pt x="917778" y="566509"/>
                                </a:lnTo>
                                <a:lnTo>
                                  <a:pt x="918235" y="566471"/>
                                </a:lnTo>
                                <a:lnTo>
                                  <a:pt x="918680" y="566445"/>
                                </a:lnTo>
                                <a:lnTo>
                                  <a:pt x="919137" y="566407"/>
                                </a:lnTo>
                                <a:lnTo>
                                  <a:pt x="919594" y="566369"/>
                                </a:lnTo>
                                <a:lnTo>
                                  <a:pt x="920039" y="566331"/>
                                </a:lnTo>
                                <a:lnTo>
                                  <a:pt x="920496" y="566293"/>
                                </a:lnTo>
                                <a:lnTo>
                                  <a:pt x="920953" y="566255"/>
                                </a:lnTo>
                                <a:lnTo>
                                  <a:pt x="921398" y="566217"/>
                                </a:lnTo>
                                <a:lnTo>
                                  <a:pt x="921855" y="566179"/>
                                </a:lnTo>
                                <a:lnTo>
                                  <a:pt x="922312" y="566128"/>
                                </a:lnTo>
                                <a:lnTo>
                                  <a:pt x="922769" y="566090"/>
                                </a:lnTo>
                                <a:lnTo>
                                  <a:pt x="923214" y="566039"/>
                                </a:lnTo>
                                <a:lnTo>
                                  <a:pt x="923671" y="566001"/>
                                </a:lnTo>
                                <a:lnTo>
                                  <a:pt x="924128" y="565950"/>
                                </a:lnTo>
                                <a:lnTo>
                                  <a:pt x="924573" y="565899"/>
                                </a:lnTo>
                                <a:lnTo>
                                  <a:pt x="925030" y="565849"/>
                                </a:lnTo>
                                <a:lnTo>
                                  <a:pt x="925487" y="565798"/>
                                </a:lnTo>
                                <a:lnTo>
                                  <a:pt x="925932" y="565734"/>
                                </a:lnTo>
                                <a:lnTo>
                                  <a:pt x="926389" y="565684"/>
                                </a:lnTo>
                                <a:lnTo>
                                  <a:pt x="926846" y="565620"/>
                                </a:lnTo>
                                <a:lnTo>
                                  <a:pt x="927291" y="565569"/>
                                </a:lnTo>
                                <a:lnTo>
                                  <a:pt x="927748" y="565506"/>
                                </a:lnTo>
                                <a:lnTo>
                                  <a:pt x="928205" y="565442"/>
                                </a:lnTo>
                                <a:lnTo>
                                  <a:pt x="928649" y="565379"/>
                                </a:lnTo>
                                <a:lnTo>
                                  <a:pt x="929107" y="565315"/>
                                </a:lnTo>
                                <a:lnTo>
                                  <a:pt x="929564" y="565252"/>
                                </a:lnTo>
                                <a:lnTo>
                                  <a:pt x="930008" y="565188"/>
                                </a:lnTo>
                                <a:lnTo>
                                  <a:pt x="930466" y="565112"/>
                                </a:lnTo>
                                <a:lnTo>
                                  <a:pt x="930923" y="565048"/>
                                </a:lnTo>
                                <a:lnTo>
                                  <a:pt x="931380" y="564972"/>
                                </a:lnTo>
                                <a:lnTo>
                                  <a:pt x="931824" y="564896"/>
                                </a:lnTo>
                                <a:lnTo>
                                  <a:pt x="932282" y="564833"/>
                                </a:lnTo>
                                <a:lnTo>
                                  <a:pt x="932739" y="564756"/>
                                </a:lnTo>
                                <a:lnTo>
                                  <a:pt x="933183" y="564668"/>
                                </a:lnTo>
                                <a:lnTo>
                                  <a:pt x="933641" y="564591"/>
                                </a:lnTo>
                                <a:lnTo>
                                  <a:pt x="934098" y="564515"/>
                                </a:lnTo>
                                <a:lnTo>
                                  <a:pt x="934542" y="564426"/>
                                </a:lnTo>
                                <a:lnTo>
                                  <a:pt x="934999" y="564350"/>
                                </a:lnTo>
                                <a:lnTo>
                                  <a:pt x="935457" y="564261"/>
                                </a:lnTo>
                                <a:lnTo>
                                  <a:pt x="935901" y="564172"/>
                                </a:lnTo>
                                <a:lnTo>
                                  <a:pt x="936358" y="564083"/>
                                </a:lnTo>
                                <a:lnTo>
                                  <a:pt x="936816" y="563994"/>
                                </a:lnTo>
                                <a:lnTo>
                                  <a:pt x="937260" y="563906"/>
                                </a:lnTo>
                                <a:lnTo>
                                  <a:pt x="937717" y="563817"/>
                                </a:lnTo>
                                <a:lnTo>
                                  <a:pt x="938174" y="563715"/>
                                </a:lnTo>
                                <a:lnTo>
                                  <a:pt x="938632" y="563626"/>
                                </a:lnTo>
                                <a:lnTo>
                                  <a:pt x="939076" y="563524"/>
                                </a:lnTo>
                                <a:lnTo>
                                  <a:pt x="939533" y="563423"/>
                                </a:lnTo>
                                <a:lnTo>
                                  <a:pt x="939991" y="563321"/>
                                </a:lnTo>
                                <a:lnTo>
                                  <a:pt x="940435" y="563220"/>
                                </a:lnTo>
                                <a:lnTo>
                                  <a:pt x="940892" y="563118"/>
                                </a:lnTo>
                                <a:lnTo>
                                  <a:pt x="941349" y="563004"/>
                                </a:lnTo>
                                <a:lnTo>
                                  <a:pt x="941794" y="562902"/>
                                </a:lnTo>
                                <a:lnTo>
                                  <a:pt x="942251" y="562788"/>
                                </a:lnTo>
                                <a:lnTo>
                                  <a:pt x="942708" y="562674"/>
                                </a:lnTo>
                                <a:lnTo>
                                  <a:pt x="943153" y="562572"/>
                                </a:lnTo>
                                <a:lnTo>
                                  <a:pt x="943610" y="562458"/>
                                </a:lnTo>
                                <a:lnTo>
                                  <a:pt x="944067" y="562343"/>
                                </a:lnTo>
                                <a:lnTo>
                                  <a:pt x="944512" y="562216"/>
                                </a:lnTo>
                                <a:lnTo>
                                  <a:pt x="944969" y="562102"/>
                                </a:lnTo>
                                <a:lnTo>
                                  <a:pt x="945426" y="561975"/>
                                </a:lnTo>
                                <a:lnTo>
                                  <a:pt x="945883" y="561861"/>
                                </a:lnTo>
                                <a:lnTo>
                                  <a:pt x="946328" y="561734"/>
                                </a:lnTo>
                                <a:lnTo>
                                  <a:pt x="946785" y="561607"/>
                                </a:lnTo>
                                <a:lnTo>
                                  <a:pt x="947242" y="561480"/>
                                </a:lnTo>
                                <a:lnTo>
                                  <a:pt x="947687" y="561353"/>
                                </a:lnTo>
                                <a:lnTo>
                                  <a:pt x="948144" y="561213"/>
                                </a:lnTo>
                                <a:lnTo>
                                  <a:pt x="948601" y="561086"/>
                                </a:lnTo>
                                <a:lnTo>
                                  <a:pt x="949046" y="560946"/>
                                </a:lnTo>
                                <a:lnTo>
                                  <a:pt x="949503" y="560819"/>
                                </a:lnTo>
                                <a:lnTo>
                                  <a:pt x="949960" y="560680"/>
                                </a:lnTo>
                                <a:lnTo>
                                  <a:pt x="950405" y="560540"/>
                                </a:lnTo>
                                <a:lnTo>
                                  <a:pt x="950862" y="560400"/>
                                </a:lnTo>
                                <a:lnTo>
                                  <a:pt x="951319" y="560248"/>
                                </a:lnTo>
                                <a:lnTo>
                                  <a:pt x="951763" y="560108"/>
                                </a:lnTo>
                                <a:lnTo>
                                  <a:pt x="952221" y="559956"/>
                                </a:lnTo>
                                <a:lnTo>
                                  <a:pt x="952678" y="559816"/>
                                </a:lnTo>
                                <a:lnTo>
                                  <a:pt x="953135" y="559664"/>
                                </a:lnTo>
                                <a:lnTo>
                                  <a:pt x="953580" y="559511"/>
                                </a:lnTo>
                                <a:lnTo>
                                  <a:pt x="954037" y="559359"/>
                                </a:lnTo>
                                <a:lnTo>
                                  <a:pt x="954494" y="559194"/>
                                </a:lnTo>
                                <a:lnTo>
                                  <a:pt x="954938" y="559041"/>
                                </a:lnTo>
                                <a:lnTo>
                                  <a:pt x="955396" y="558876"/>
                                </a:lnTo>
                                <a:lnTo>
                                  <a:pt x="955853" y="558724"/>
                                </a:lnTo>
                                <a:lnTo>
                                  <a:pt x="956297" y="558559"/>
                                </a:lnTo>
                                <a:lnTo>
                                  <a:pt x="956755" y="558394"/>
                                </a:lnTo>
                                <a:lnTo>
                                  <a:pt x="957212" y="558229"/>
                                </a:lnTo>
                                <a:lnTo>
                                  <a:pt x="957656" y="558051"/>
                                </a:lnTo>
                                <a:lnTo>
                                  <a:pt x="958113" y="557886"/>
                                </a:lnTo>
                                <a:lnTo>
                                  <a:pt x="958571" y="557721"/>
                                </a:lnTo>
                                <a:lnTo>
                                  <a:pt x="959015" y="557543"/>
                                </a:lnTo>
                                <a:lnTo>
                                  <a:pt x="959472" y="557365"/>
                                </a:lnTo>
                                <a:lnTo>
                                  <a:pt x="959930" y="557187"/>
                                </a:lnTo>
                                <a:lnTo>
                                  <a:pt x="960387" y="557009"/>
                                </a:lnTo>
                                <a:lnTo>
                                  <a:pt x="960831" y="556832"/>
                                </a:lnTo>
                                <a:lnTo>
                                  <a:pt x="961288" y="556641"/>
                                </a:lnTo>
                                <a:lnTo>
                                  <a:pt x="961746" y="556463"/>
                                </a:lnTo>
                                <a:lnTo>
                                  <a:pt x="962190" y="556273"/>
                                </a:lnTo>
                                <a:lnTo>
                                  <a:pt x="962647" y="556082"/>
                                </a:lnTo>
                                <a:lnTo>
                                  <a:pt x="963105" y="555892"/>
                                </a:lnTo>
                                <a:lnTo>
                                  <a:pt x="963549" y="555701"/>
                                </a:lnTo>
                                <a:lnTo>
                                  <a:pt x="964006" y="555498"/>
                                </a:lnTo>
                                <a:lnTo>
                                  <a:pt x="964463" y="555308"/>
                                </a:lnTo>
                                <a:lnTo>
                                  <a:pt x="964908" y="555104"/>
                                </a:lnTo>
                                <a:lnTo>
                                  <a:pt x="965365" y="554901"/>
                                </a:lnTo>
                                <a:lnTo>
                                  <a:pt x="965822" y="554711"/>
                                </a:lnTo>
                                <a:lnTo>
                                  <a:pt x="966267" y="554507"/>
                                </a:lnTo>
                                <a:lnTo>
                                  <a:pt x="966724" y="554292"/>
                                </a:lnTo>
                                <a:lnTo>
                                  <a:pt x="967181" y="554088"/>
                                </a:lnTo>
                                <a:lnTo>
                                  <a:pt x="967638" y="553872"/>
                                </a:lnTo>
                                <a:lnTo>
                                  <a:pt x="968083" y="553669"/>
                                </a:lnTo>
                                <a:lnTo>
                                  <a:pt x="968540" y="553453"/>
                                </a:lnTo>
                                <a:lnTo>
                                  <a:pt x="968997" y="553237"/>
                                </a:lnTo>
                                <a:lnTo>
                                  <a:pt x="969442" y="553022"/>
                                </a:lnTo>
                                <a:lnTo>
                                  <a:pt x="969899" y="552793"/>
                                </a:lnTo>
                                <a:lnTo>
                                  <a:pt x="970356" y="552577"/>
                                </a:lnTo>
                                <a:lnTo>
                                  <a:pt x="970801" y="552348"/>
                                </a:lnTo>
                                <a:lnTo>
                                  <a:pt x="971258" y="552133"/>
                                </a:lnTo>
                                <a:lnTo>
                                  <a:pt x="971715" y="551904"/>
                                </a:lnTo>
                                <a:lnTo>
                                  <a:pt x="972159" y="551675"/>
                                </a:lnTo>
                                <a:lnTo>
                                  <a:pt x="972617" y="551434"/>
                                </a:lnTo>
                                <a:lnTo>
                                  <a:pt x="973074" y="551206"/>
                                </a:lnTo>
                                <a:lnTo>
                                  <a:pt x="973519" y="550964"/>
                                </a:lnTo>
                                <a:lnTo>
                                  <a:pt x="973976" y="550736"/>
                                </a:lnTo>
                                <a:lnTo>
                                  <a:pt x="974433" y="550494"/>
                                </a:lnTo>
                                <a:lnTo>
                                  <a:pt x="974890" y="550253"/>
                                </a:lnTo>
                                <a:lnTo>
                                  <a:pt x="975334" y="550012"/>
                                </a:lnTo>
                                <a:lnTo>
                                  <a:pt x="975792" y="549758"/>
                                </a:lnTo>
                                <a:lnTo>
                                  <a:pt x="976249" y="549516"/>
                                </a:lnTo>
                                <a:lnTo>
                                  <a:pt x="976694" y="549262"/>
                                </a:lnTo>
                                <a:lnTo>
                                  <a:pt x="977151" y="549008"/>
                                </a:lnTo>
                                <a:lnTo>
                                  <a:pt x="977608" y="548754"/>
                                </a:lnTo>
                                <a:lnTo>
                                  <a:pt x="978053" y="548500"/>
                                </a:lnTo>
                                <a:lnTo>
                                  <a:pt x="978509" y="548246"/>
                                </a:lnTo>
                                <a:lnTo>
                                  <a:pt x="978967" y="547980"/>
                                </a:lnTo>
                                <a:lnTo>
                                  <a:pt x="979411" y="547726"/>
                                </a:lnTo>
                                <a:lnTo>
                                  <a:pt x="979869" y="547459"/>
                                </a:lnTo>
                                <a:lnTo>
                                  <a:pt x="980326" y="547192"/>
                                </a:lnTo>
                                <a:lnTo>
                                  <a:pt x="980770" y="546926"/>
                                </a:lnTo>
                                <a:lnTo>
                                  <a:pt x="981228" y="546659"/>
                                </a:lnTo>
                                <a:lnTo>
                                  <a:pt x="981684" y="546379"/>
                                </a:lnTo>
                                <a:lnTo>
                                  <a:pt x="982129" y="546113"/>
                                </a:lnTo>
                                <a:lnTo>
                                  <a:pt x="982586" y="545833"/>
                                </a:lnTo>
                                <a:lnTo>
                                  <a:pt x="983044" y="545554"/>
                                </a:lnTo>
                                <a:lnTo>
                                  <a:pt x="983501" y="545275"/>
                                </a:lnTo>
                                <a:lnTo>
                                  <a:pt x="983945" y="544995"/>
                                </a:lnTo>
                                <a:lnTo>
                                  <a:pt x="984403" y="544703"/>
                                </a:lnTo>
                                <a:lnTo>
                                  <a:pt x="984859" y="544424"/>
                                </a:lnTo>
                                <a:lnTo>
                                  <a:pt x="985304" y="544132"/>
                                </a:lnTo>
                                <a:lnTo>
                                  <a:pt x="985761" y="543840"/>
                                </a:lnTo>
                                <a:lnTo>
                                  <a:pt x="986219" y="543547"/>
                                </a:lnTo>
                                <a:lnTo>
                                  <a:pt x="986663" y="543255"/>
                                </a:lnTo>
                                <a:lnTo>
                                  <a:pt x="987120" y="542950"/>
                                </a:lnTo>
                                <a:lnTo>
                                  <a:pt x="987578" y="542658"/>
                                </a:lnTo>
                                <a:lnTo>
                                  <a:pt x="988022" y="542354"/>
                                </a:lnTo>
                                <a:lnTo>
                                  <a:pt x="988479" y="542049"/>
                                </a:lnTo>
                                <a:lnTo>
                                  <a:pt x="988936" y="541744"/>
                                </a:lnTo>
                                <a:lnTo>
                                  <a:pt x="989381" y="541439"/>
                                </a:lnTo>
                                <a:lnTo>
                                  <a:pt x="989838" y="541122"/>
                                </a:lnTo>
                                <a:lnTo>
                                  <a:pt x="990295" y="540817"/>
                                </a:lnTo>
                                <a:lnTo>
                                  <a:pt x="990753" y="540499"/>
                                </a:lnTo>
                                <a:lnTo>
                                  <a:pt x="991197" y="540182"/>
                                </a:lnTo>
                                <a:lnTo>
                                  <a:pt x="991654" y="539864"/>
                                </a:lnTo>
                                <a:lnTo>
                                  <a:pt x="992111" y="539547"/>
                                </a:lnTo>
                                <a:lnTo>
                                  <a:pt x="992556" y="539217"/>
                                </a:lnTo>
                                <a:lnTo>
                                  <a:pt x="993013" y="538899"/>
                                </a:lnTo>
                                <a:lnTo>
                                  <a:pt x="993470" y="538569"/>
                                </a:lnTo>
                                <a:lnTo>
                                  <a:pt x="993915" y="538239"/>
                                </a:lnTo>
                                <a:lnTo>
                                  <a:pt x="994372" y="537908"/>
                                </a:lnTo>
                                <a:lnTo>
                                  <a:pt x="994829" y="537578"/>
                                </a:lnTo>
                                <a:lnTo>
                                  <a:pt x="995274" y="537235"/>
                                </a:lnTo>
                                <a:lnTo>
                                  <a:pt x="995731" y="536893"/>
                                </a:lnTo>
                                <a:lnTo>
                                  <a:pt x="996188" y="536562"/>
                                </a:lnTo>
                                <a:lnTo>
                                  <a:pt x="996632" y="536219"/>
                                </a:lnTo>
                                <a:lnTo>
                                  <a:pt x="997090" y="535877"/>
                                </a:lnTo>
                                <a:lnTo>
                                  <a:pt x="997547" y="535521"/>
                                </a:lnTo>
                                <a:lnTo>
                                  <a:pt x="998004" y="535178"/>
                                </a:lnTo>
                                <a:lnTo>
                                  <a:pt x="998449" y="534822"/>
                                </a:lnTo>
                                <a:lnTo>
                                  <a:pt x="998906" y="534467"/>
                                </a:lnTo>
                                <a:lnTo>
                                  <a:pt x="999363" y="534111"/>
                                </a:lnTo>
                                <a:lnTo>
                                  <a:pt x="999807" y="533756"/>
                                </a:lnTo>
                                <a:lnTo>
                                  <a:pt x="1000265" y="533400"/>
                                </a:lnTo>
                                <a:lnTo>
                                  <a:pt x="1000722" y="533032"/>
                                </a:lnTo>
                                <a:lnTo>
                                  <a:pt x="1001166" y="532676"/>
                                </a:lnTo>
                                <a:lnTo>
                                  <a:pt x="1001624" y="532308"/>
                                </a:lnTo>
                                <a:lnTo>
                                  <a:pt x="1002081" y="531939"/>
                                </a:lnTo>
                                <a:lnTo>
                                  <a:pt x="1002525" y="531558"/>
                                </a:lnTo>
                                <a:lnTo>
                                  <a:pt x="1002982" y="531190"/>
                                </a:lnTo>
                                <a:lnTo>
                                  <a:pt x="1003440" y="530822"/>
                                </a:lnTo>
                                <a:lnTo>
                                  <a:pt x="1003884" y="530441"/>
                                </a:lnTo>
                                <a:lnTo>
                                  <a:pt x="1004341" y="530060"/>
                                </a:lnTo>
                                <a:lnTo>
                                  <a:pt x="1004799" y="529679"/>
                                </a:lnTo>
                                <a:lnTo>
                                  <a:pt x="1005256" y="529298"/>
                                </a:lnTo>
                                <a:lnTo>
                                  <a:pt x="1005700" y="528904"/>
                                </a:lnTo>
                                <a:lnTo>
                                  <a:pt x="1006157" y="528523"/>
                                </a:lnTo>
                                <a:lnTo>
                                  <a:pt x="1006615" y="528130"/>
                                </a:lnTo>
                                <a:lnTo>
                                  <a:pt x="1007059" y="527736"/>
                                </a:lnTo>
                                <a:lnTo>
                                  <a:pt x="1007516" y="527342"/>
                                </a:lnTo>
                                <a:lnTo>
                                  <a:pt x="1007974" y="526936"/>
                                </a:lnTo>
                                <a:lnTo>
                                  <a:pt x="1008418" y="526542"/>
                                </a:lnTo>
                                <a:lnTo>
                                  <a:pt x="1008875" y="526136"/>
                                </a:lnTo>
                                <a:lnTo>
                                  <a:pt x="1009332" y="525742"/>
                                </a:lnTo>
                                <a:lnTo>
                                  <a:pt x="1009777" y="525336"/>
                                </a:lnTo>
                                <a:lnTo>
                                  <a:pt x="1010234" y="524916"/>
                                </a:lnTo>
                                <a:lnTo>
                                  <a:pt x="1010691" y="524510"/>
                                </a:lnTo>
                                <a:lnTo>
                                  <a:pt x="1011136" y="524091"/>
                                </a:lnTo>
                                <a:lnTo>
                                  <a:pt x="1011593" y="523685"/>
                                </a:lnTo>
                                <a:lnTo>
                                  <a:pt x="1012050" y="523265"/>
                                </a:lnTo>
                                <a:lnTo>
                                  <a:pt x="1012507" y="522846"/>
                                </a:lnTo>
                                <a:lnTo>
                                  <a:pt x="1012952" y="522427"/>
                                </a:lnTo>
                                <a:lnTo>
                                  <a:pt x="1013409" y="521995"/>
                                </a:lnTo>
                                <a:lnTo>
                                  <a:pt x="1013866" y="521576"/>
                                </a:lnTo>
                                <a:lnTo>
                                  <a:pt x="1014311" y="521145"/>
                                </a:lnTo>
                                <a:lnTo>
                                  <a:pt x="1014768" y="520713"/>
                                </a:lnTo>
                                <a:lnTo>
                                  <a:pt x="1015225" y="520281"/>
                                </a:lnTo>
                                <a:lnTo>
                                  <a:pt x="1015670" y="519849"/>
                                </a:lnTo>
                                <a:lnTo>
                                  <a:pt x="1016127" y="519405"/>
                                </a:lnTo>
                                <a:lnTo>
                                  <a:pt x="1016584" y="518960"/>
                                </a:lnTo>
                                <a:lnTo>
                                  <a:pt x="1017029" y="518528"/>
                                </a:lnTo>
                                <a:lnTo>
                                  <a:pt x="1017486" y="518084"/>
                                </a:lnTo>
                                <a:lnTo>
                                  <a:pt x="1017943" y="517627"/>
                                </a:lnTo>
                                <a:lnTo>
                                  <a:pt x="1018388" y="517182"/>
                                </a:lnTo>
                                <a:lnTo>
                                  <a:pt x="1018845" y="516725"/>
                                </a:lnTo>
                                <a:lnTo>
                                  <a:pt x="1019302" y="516281"/>
                                </a:lnTo>
                                <a:lnTo>
                                  <a:pt x="1019759" y="515823"/>
                                </a:lnTo>
                                <a:lnTo>
                                  <a:pt x="1020204" y="515366"/>
                                </a:lnTo>
                                <a:lnTo>
                                  <a:pt x="1020661" y="514909"/>
                                </a:lnTo>
                                <a:lnTo>
                                  <a:pt x="1021118" y="514439"/>
                                </a:lnTo>
                                <a:lnTo>
                                  <a:pt x="1021563" y="513982"/>
                                </a:lnTo>
                                <a:lnTo>
                                  <a:pt x="1022020" y="513512"/>
                                </a:lnTo>
                                <a:lnTo>
                                  <a:pt x="1022477" y="513042"/>
                                </a:lnTo>
                                <a:lnTo>
                                  <a:pt x="1022922" y="512572"/>
                                </a:lnTo>
                                <a:lnTo>
                                  <a:pt x="1023379" y="512089"/>
                                </a:lnTo>
                                <a:lnTo>
                                  <a:pt x="1023836" y="511620"/>
                                </a:lnTo>
                                <a:lnTo>
                                  <a:pt x="1024280" y="511137"/>
                                </a:lnTo>
                                <a:lnTo>
                                  <a:pt x="1024738" y="510654"/>
                                </a:lnTo>
                                <a:lnTo>
                                  <a:pt x="1025195" y="510172"/>
                                </a:lnTo>
                                <a:lnTo>
                                  <a:pt x="1025639" y="509689"/>
                                </a:lnTo>
                                <a:lnTo>
                                  <a:pt x="1026097" y="509207"/>
                                </a:lnTo>
                                <a:lnTo>
                                  <a:pt x="1026554" y="508711"/>
                                </a:lnTo>
                                <a:lnTo>
                                  <a:pt x="1026998" y="508216"/>
                                </a:lnTo>
                                <a:lnTo>
                                  <a:pt x="1027455" y="507733"/>
                                </a:lnTo>
                                <a:lnTo>
                                  <a:pt x="1027913" y="507225"/>
                                </a:lnTo>
                                <a:lnTo>
                                  <a:pt x="1028370" y="506730"/>
                                </a:lnTo>
                                <a:lnTo>
                                  <a:pt x="1028814" y="506235"/>
                                </a:lnTo>
                                <a:lnTo>
                                  <a:pt x="1029272" y="505727"/>
                                </a:lnTo>
                                <a:lnTo>
                                  <a:pt x="1029729" y="505219"/>
                                </a:lnTo>
                                <a:lnTo>
                                  <a:pt x="1030173" y="504711"/>
                                </a:lnTo>
                                <a:lnTo>
                                  <a:pt x="1030630" y="504203"/>
                                </a:lnTo>
                                <a:lnTo>
                                  <a:pt x="1031088" y="503695"/>
                                </a:lnTo>
                                <a:lnTo>
                                  <a:pt x="1031532" y="503174"/>
                                </a:lnTo>
                                <a:lnTo>
                                  <a:pt x="1031989" y="502666"/>
                                </a:lnTo>
                                <a:lnTo>
                                  <a:pt x="1032447" y="502145"/>
                                </a:lnTo>
                                <a:lnTo>
                                  <a:pt x="1032891" y="501625"/>
                                </a:lnTo>
                                <a:lnTo>
                                  <a:pt x="1033348" y="501091"/>
                                </a:lnTo>
                                <a:lnTo>
                                  <a:pt x="1033805" y="500571"/>
                                </a:lnTo>
                                <a:lnTo>
                                  <a:pt x="1034263" y="500050"/>
                                </a:lnTo>
                                <a:lnTo>
                                  <a:pt x="1034707" y="499516"/>
                                </a:lnTo>
                                <a:lnTo>
                                  <a:pt x="1035164" y="498983"/>
                                </a:lnTo>
                                <a:lnTo>
                                  <a:pt x="1035622" y="498450"/>
                                </a:lnTo>
                                <a:lnTo>
                                  <a:pt x="1036066" y="497904"/>
                                </a:lnTo>
                                <a:lnTo>
                                  <a:pt x="1036523" y="497370"/>
                                </a:lnTo>
                                <a:lnTo>
                                  <a:pt x="1036980" y="496824"/>
                                </a:lnTo>
                                <a:lnTo>
                                  <a:pt x="1037425" y="496291"/>
                                </a:lnTo>
                                <a:lnTo>
                                  <a:pt x="1037882" y="495745"/>
                                </a:lnTo>
                                <a:lnTo>
                                  <a:pt x="1038339" y="495186"/>
                                </a:lnTo>
                                <a:lnTo>
                                  <a:pt x="1038784" y="494640"/>
                                </a:lnTo>
                                <a:lnTo>
                                  <a:pt x="1039241" y="494081"/>
                                </a:lnTo>
                                <a:lnTo>
                                  <a:pt x="1039698" y="493535"/>
                                </a:lnTo>
                                <a:lnTo>
                                  <a:pt x="1040143" y="492976"/>
                                </a:lnTo>
                                <a:lnTo>
                                  <a:pt x="1040600" y="492417"/>
                                </a:lnTo>
                                <a:lnTo>
                                  <a:pt x="1041057" y="491858"/>
                                </a:lnTo>
                                <a:lnTo>
                                  <a:pt x="1041502" y="491287"/>
                                </a:lnTo>
                                <a:lnTo>
                                  <a:pt x="1041959" y="490728"/>
                                </a:lnTo>
                                <a:lnTo>
                                  <a:pt x="1042416" y="490157"/>
                                </a:lnTo>
                                <a:lnTo>
                                  <a:pt x="1042873" y="489585"/>
                                </a:lnTo>
                                <a:lnTo>
                                  <a:pt x="1043318" y="489014"/>
                                </a:lnTo>
                                <a:lnTo>
                                  <a:pt x="1043775" y="488442"/>
                                </a:lnTo>
                                <a:lnTo>
                                  <a:pt x="1044232" y="487858"/>
                                </a:lnTo>
                                <a:lnTo>
                                  <a:pt x="1044677" y="487286"/>
                                </a:lnTo>
                                <a:lnTo>
                                  <a:pt x="1045134" y="486702"/>
                                </a:lnTo>
                                <a:lnTo>
                                  <a:pt x="1045591" y="486118"/>
                                </a:lnTo>
                                <a:lnTo>
                                  <a:pt x="1046036" y="485534"/>
                                </a:lnTo>
                                <a:lnTo>
                                  <a:pt x="1046493" y="484937"/>
                                </a:lnTo>
                                <a:lnTo>
                                  <a:pt x="1046950" y="484353"/>
                                </a:lnTo>
                                <a:lnTo>
                                  <a:pt x="1047394" y="483756"/>
                                </a:lnTo>
                                <a:lnTo>
                                  <a:pt x="1047852" y="483159"/>
                                </a:lnTo>
                                <a:lnTo>
                                  <a:pt x="1048309" y="482562"/>
                                </a:lnTo>
                                <a:lnTo>
                                  <a:pt x="1048753" y="481965"/>
                                </a:lnTo>
                                <a:lnTo>
                                  <a:pt x="1049211" y="481368"/>
                                </a:lnTo>
                                <a:lnTo>
                                  <a:pt x="1049668" y="480758"/>
                                </a:lnTo>
                                <a:lnTo>
                                  <a:pt x="1050125" y="480162"/>
                                </a:lnTo>
                                <a:lnTo>
                                  <a:pt x="1050569" y="479552"/>
                                </a:lnTo>
                                <a:lnTo>
                                  <a:pt x="1051027" y="478942"/>
                                </a:lnTo>
                                <a:lnTo>
                                  <a:pt x="1051484" y="478320"/>
                                </a:lnTo>
                                <a:lnTo>
                                  <a:pt x="1051928" y="477711"/>
                                </a:lnTo>
                                <a:lnTo>
                                  <a:pt x="1052386" y="477088"/>
                                </a:lnTo>
                                <a:lnTo>
                                  <a:pt x="1052843" y="476479"/>
                                </a:lnTo>
                                <a:lnTo>
                                  <a:pt x="1053287" y="475856"/>
                                </a:lnTo>
                                <a:lnTo>
                                  <a:pt x="1053744" y="475234"/>
                                </a:lnTo>
                                <a:lnTo>
                                  <a:pt x="1054202" y="474599"/>
                                </a:lnTo>
                                <a:lnTo>
                                  <a:pt x="1054646" y="473977"/>
                                </a:lnTo>
                                <a:lnTo>
                                  <a:pt x="1055103" y="473342"/>
                                </a:lnTo>
                                <a:lnTo>
                                  <a:pt x="1055561" y="472719"/>
                                </a:lnTo>
                                <a:lnTo>
                                  <a:pt x="1056005" y="472084"/>
                                </a:lnTo>
                                <a:lnTo>
                                  <a:pt x="1056462" y="471449"/>
                                </a:lnTo>
                                <a:lnTo>
                                  <a:pt x="1056919" y="470802"/>
                                </a:lnTo>
                                <a:lnTo>
                                  <a:pt x="1057377" y="470167"/>
                                </a:lnTo>
                                <a:lnTo>
                                  <a:pt x="1057821" y="469519"/>
                                </a:lnTo>
                                <a:lnTo>
                                  <a:pt x="1058278" y="468884"/>
                                </a:lnTo>
                                <a:lnTo>
                                  <a:pt x="1058736" y="468236"/>
                                </a:lnTo>
                                <a:lnTo>
                                  <a:pt x="1059180" y="467576"/>
                                </a:lnTo>
                                <a:lnTo>
                                  <a:pt x="1059637" y="466928"/>
                                </a:lnTo>
                                <a:lnTo>
                                  <a:pt x="1060094" y="466280"/>
                                </a:lnTo>
                                <a:lnTo>
                                  <a:pt x="1060539" y="465620"/>
                                </a:lnTo>
                                <a:lnTo>
                                  <a:pt x="1060996" y="464960"/>
                                </a:lnTo>
                                <a:lnTo>
                                  <a:pt x="1061453" y="464299"/>
                                </a:lnTo>
                                <a:lnTo>
                                  <a:pt x="1061898" y="463639"/>
                                </a:lnTo>
                                <a:lnTo>
                                  <a:pt x="1062355" y="462979"/>
                                </a:lnTo>
                                <a:lnTo>
                                  <a:pt x="1062812" y="462318"/>
                                </a:lnTo>
                                <a:lnTo>
                                  <a:pt x="1063257" y="461645"/>
                                </a:lnTo>
                                <a:lnTo>
                                  <a:pt x="1063714" y="460972"/>
                                </a:lnTo>
                                <a:lnTo>
                                  <a:pt x="1064171" y="460299"/>
                                </a:lnTo>
                                <a:lnTo>
                                  <a:pt x="1064616" y="459626"/>
                                </a:lnTo>
                                <a:lnTo>
                                  <a:pt x="1065073" y="458953"/>
                                </a:lnTo>
                                <a:lnTo>
                                  <a:pt x="1065530" y="458267"/>
                                </a:lnTo>
                                <a:lnTo>
                                  <a:pt x="1065987" y="457594"/>
                                </a:lnTo>
                                <a:lnTo>
                                  <a:pt x="1066432" y="456908"/>
                                </a:lnTo>
                                <a:lnTo>
                                  <a:pt x="1066889" y="456222"/>
                                </a:lnTo>
                                <a:lnTo>
                                  <a:pt x="1067346" y="455536"/>
                                </a:lnTo>
                                <a:lnTo>
                                  <a:pt x="1068248" y="454152"/>
                                </a:lnTo>
                                <a:lnTo>
                                  <a:pt x="1068705" y="453466"/>
                                </a:lnTo>
                                <a:lnTo>
                                  <a:pt x="1069150" y="452768"/>
                                </a:lnTo>
                                <a:lnTo>
                                  <a:pt x="1069607" y="452069"/>
                                </a:lnTo>
                                <a:lnTo>
                                  <a:pt x="1070509" y="450672"/>
                                </a:lnTo>
                                <a:lnTo>
                                  <a:pt x="1070966" y="449961"/>
                                </a:lnTo>
                                <a:lnTo>
                                  <a:pt x="1071423" y="449263"/>
                                </a:lnTo>
                                <a:lnTo>
                                  <a:pt x="1071880" y="448551"/>
                                </a:lnTo>
                                <a:lnTo>
                                  <a:pt x="1072325" y="447840"/>
                                </a:lnTo>
                                <a:lnTo>
                                  <a:pt x="1072782" y="447129"/>
                                </a:lnTo>
                                <a:lnTo>
                                  <a:pt x="1073239" y="446418"/>
                                </a:lnTo>
                                <a:lnTo>
                                  <a:pt x="1073684" y="445707"/>
                                </a:lnTo>
                                <a:lnTo>
                                  <a:pt x="1074141" y="444983"/>
                                </a:lnTo>
                                <a:lnTo>
                                  <a:pt x="1074598" y="444271"/>
                                </a:lnTo>
                                <a:lnTo>
                                  <a:pt x="1075042" y="443548"/>
                                </a:lnTo>
                                <a:lnTo>
                                  <a:pt x="1075500" y="442824"/>
                                </a:lnTo>
                                <a:lnTo>
                                  <a:pt x="1075957" y="442100"/>
                                </a:lnTo>
                                <a:lnTo>
                                  <a:pt x="1076401" y="441376"/>
                                </a:lnTo>
                                <a:lnTo>
                                  <a:pt x="1076859" y="440639"/>
                                </a:lnTo>
                                <a:lnTo>
                                  <a:pt x="1077316" y="439915"/>
                                </a:lnTo>
                                <a:lnTo>
                                  <a:pt x="1077760" y="439179"/>
                                </a:lnTo>
                                <a:lnTo>
                                  <a:pt x="1078217" y="438442"/>
                                </a:lnTo>
                                <a:lnTo>
                                  <a:pt x="1078675" y="437705"/>
                                </a:lnTo>
                                <a:lnTo>
                                  <a:pt x="1079119" y="436969"/>
                                </a:lnTo>
                                <a:lnTo>
                                  <a:pt x="1079576" y="436220"/>
                                </a:lnTo>
                                <a:lnTo>
                                  <a:pt x="1080034" y="435483"/>
                                </a:lnTo>
                                <a:lnTo>
                                  <a:pt x="1080491" y="434734"/>
                                </a:lnTo>
                                <a:lnTo>
                                  <a:pt x="1080935" y="433984"/>
                                </a:lnTo>
                                <a:lnTo>
                                  <a:pt x="1081392" y="433248"/>
                                </a:lnTo>
                                <a:lnTo>
                                  <a:pt x="1081850" y="432486"/>
                                </a:lnTo>
                                <a:lnTo>
                                  <a:pt x="1082294" y="431736"/>
                                </a:lnTo>
                                <a:lnTo>
                                  <a:pt x="1082751" y="430987"/>
                                </a:lnTo>
                                <a:lnTo>
                                  <a:pt x="1083209" y="430225"/>
                                </a:lnTo>
                                <a:lnTo>
                                  <a:pt x="1083653" y="429476"/>
                                </a:lnTo>
                                <a:lnTo>
                                  <a:pt x="1084567" y="427952"/>
                                </a:lnTo>
                                <a:lnTo>
                                  <a:pt x="1085012" y="427190"/>
                                </a:lnTo>
                                <a:lnTo>
                                  <a:pt x="1085469" y="426415"/>
                                </a:lnTo>
                                <a:lnTo>
                                  <a:pt x="1085926" y="425653"/>
                                </a:lnTo>
                                <a:lnTo>
                                  <a:pt x="1086371" y="424879"/>
                                </a:lnTo>
                                <a:lnTo>
                                  <a:pt x="1086828" y="424117"/>
                                </a:lnTo>
                                <a:lnTo>
                                  <a:pt x="1087285" y="423342"/>
                                </a:lnTo>
                                <a:lnTo>
                                  <a:pt x="1087742" y="422567"/>
                                </a:lnTo>
                                <a:lnTo>
                                  <a:pt x="1088187" y="421792"/>
                                </a:lnTo>
                                <a:lnTo>
                                  <a:pt x="1088644" y="421005"/>
                                </a:lnTo>
                                <a:lnTo>
                                  <a:pt x="1089546" y="419443"/>
                                </a:lnTo>
                                <a:lnTo>
                                  <a:pt x="1090460" y="417881"/>
                                </a:lnTo>
                                <a:lnTo>
                                  <a:pt x="1090905" y="417093"/>
                                </a:lnTo>
                                <a:lnTo>
                                  <a:pt x="1091362" y="416306"/>
                                </a:lnTo>
                                <a:lnTo>
                                  <a:pt x="1091819" y="415506"/>
                                </a:lnTo>
                                <a:lnTo>
                                  <a:pt x="1092721" y="413918"/>
                                </a:lnTo>
                                <a:lnTo>
                                  <a:pt x="1093178" y="413131"/>
                                </a:lnTo>
                                <a:lnTo>
                                  <a:pt x="1093622" y="412331"/>
                                </a:lnTo>
                                <a:lnTo>
                                  <a:pt x="1094080" y="411531"/>
                                </a:lnTo>
                                <a:lnTo>
                                  <a:pt x="1094537" y="410731"/>
                                </a:lnTo>
                                <a:lnTo>
                                  <a:pt x="1094994" y="409931"/>
                                </a:lnTo>
                                <a:lnTo>
                                  <a:pt x="1095438" y="409118"/>
                                </a:lnTo>
                                <a:lnTo>
                                  <a:pt x="1095896" y="408318"/>
                                </a:lnTo>
                                <a:lnTo>
                                  <a:pt x="1096353" y="407505"/>
                                </a:lnTo>
                                <a:lnTo>
                                  <a:pt x="1096797" y="406692"/>
                                </a:lnTo>
                                <a:lnTo>
                                  <a:pt x="1097255" y="405879"/>
                                </a:lnTo>
                                <a:lnTo>
                                  <a:pt x="1097712" y="405067"/>
                                </a:lnTo>
                                <a:lnTo>
                                  <a:pt x="1098156" y="404254"/>
                                </a:lnTo>
                                <a:lnTo>
                                  <a:pt x="1098613" y="403441"/>
                                </a:lnTo>
                                <a:lnTo>
                                  <a:pt x="1099071" y="402615"/>
                                </a:lnTo>
                                <a:lnTo>
                                  <a:pt x="1099515" y="401803"/>
                                </a:lnTo>
                                <a:lnTo>
                                  <a:pt x="1099972" y="400977"/>
                                </a:lnTo>
                                <a:lnTo>
                                  <a:pt x="1100430" y="400152"/>
                                </a:lnTo>
                                <a:lnTo>
                                  <a:pt x="1100874" y="399326"/>
                                </a:lnTo>
                                <a:lnTo>
                                  <a:pt x="1101331" y="398501"/>
                                </a:lnTo>
                                <a:lnTo>
                                  <a:pt x="1101788" y="397675"/>
                                </a:lnTo>
                                <a:lnTo>
                                  <a:pt x="1102246" y="396850"/>
                                </a:lnTo>
                                <a:lnTo>
                                  <a:pt x="1102690" y="396012"/>
                                </a:lnTo>
                                <a:lnTo>
                                  <a:pt x="1103605" y="394348"/>
                                </a:lnTo>
                                <a:lnTo>
                                  <a:pt x="1104506" y="392671"/>
                                </a:lnTo>
                                <a:lnTo>
                                  <a:pt x="1104963" y="391833"/>
                                </a:lnTo>
                                <a:lnTo>
                                  <a:pt x="1105408" y="390995"/>
                                </a:lnTo>
                                <a:lnTo>
                                  <a:pt x="1105865" y="390157"/>
                                </a:lnTo>
                                <a:lnTo>
                                  <a:pt x="1106322" y="389306"/>
                                </a:lnTo>
                                <a:lnTo>
                                  <a:pt x="1106767" y="388468"/>
                                </a:lnTo>
                                <a:lnTo>
                                  <a:pt x="1107224" y="387617"/>
                                </a:lnTo>
                                <a:lnTo>
                                  <a:pt x="1108126" y="385915"/>
                                </a:lnTo>
                                <a:lnTo>
                                  <a:pt x="1108583" y="385064"/>
                                </a:lnTo>
                                <a:lnTo>
                                  <a:pt x="1109040" y="384213"/>
                                </a:lnTo>
                                <a:lnTo>
                                  <a:pt x="1109497" y="383362"/>
                                </a:lnTo>
                                <a:lnTo>
                                  <a:pt x="1109942" y="382511"/>
                                </a:lnTo>
                                <a:lnTo>
                                  <a:pt x="1110399" y="381648"/>
                                </a:lnTo>
                                <a:lnTo>
                                  <a:pt x="1111301" y="379933"/>
                                </a:lnTo>
                                <a:lnTo>
                                  <a:pt x="1111758" y="379070"/>
                                </a:lnTo>
                                <a:lnTo>
                                  <a:pt x="1112215" y="378206"/>
                                </a:lnTo>
                                <a:lnTo>
                                  <a:pt x="1112660" y="377342"/>
                                </a:lnTo>
                                <a:lnTo>
                                  <a:pt x="1113117" y="376479"/>
                                </a:lnTo>
                                <a:lnTo>
                                  <a:pt x="1113574" y="375602"/>
                                </a:lnTo>
                                <a:lnTo>
                                  <a:pt x="1114019" y="374739"/>
                                </a:lnTo>
                                <a:lnTo>
                                  <a:pt x="1114476" y="373875"/>
                                </a:lnTo>
                                <a:lnTo>
                                  <a:pt x="1114933" y="372999"/>
                                </a:lnTo>
                                <a:lnTo>
                                  <a:pt x="1115378" y="372123"/>
                                </a:lnTo>
                                <a:lnTo>
                                  <a:pt x="1115835" y="371246"/>
                                </a:lnTo>
                                <a:lnTo>
                                  <a:pt x="1116292" y="370370"/>
                                </a:lnTo>
                                <a:lnTo>
                                  <a:pt x="1117194" y="368618"/>
                                </a:lnTo>
                                <a:lnTo>
                                  <a:pt x="1117651" y="367741"/>
                                </a:lnTo>
                                <a:lnTo>
                                  <a:pt x="1118108" y="366865"/>
                                </a:lnTo>
                                <a:lnTo>
                                  <a:pt x="1118553" y="365976"/>
                                </a:lnTo>
                                <a:lnTo>
                                  <a:pt x="1119010" y="365100"/>
                                </a:lnTo>
                                <a:lnTo>
                                  <a:pt x="1119467" y="364211"/>
                                </a:lnTo>
                                <a:lnTo>
                                  <a:pt x="1119911" y="363322"/>
                                </a:lnTo>
                                <a:lnTo>
                                  <a:pt x="1120369" y="362445"/>
                                </a:lnTo>
                                <a:lnTo>
                                  <a:pt x="1120826" y="361556"/>
                                </a:lnTo>
                                <a:lnTo>
                                  <a:pt x="1121270" y="360667"/>
                                </a:lnTo>
                                <a:lnTo>
                                  <a:pt x="1121728" y="359766"/>
                                </a:lnTo>
                                <a:lnTo>
                                  <a:pt x="1122185" y="358877"/>
                                </a:lnTo>
                                <a:lnTo>
                                  <a:pt x="1122629" y="357988"/>
                                </a:lnTo>
                                <a:lnTo>
                                  <a:pt x="1123086" y="357086"/>
                                </a:lnTo>
                                <a:lnTo>
                                  <a:pt x="1123544" y="356197"/>
                                </a:lnTo>
                                <a:lnTo>
                                  <a:pt x="1123988" y="355295"/>
                                </a:lnTo>
                                <a:lnTo>
                                  <a:pt x="1124445" y="354406"/>
                                </a:lnTo>
                                <a:lnTo>
                                  <a:pt x="1125360" y="352603"/>
                                </a:lnTo>
                                <a:lnTo>
                                  <a:pt x="1125804" y="351701"/>
                                </a:lnTo>
                                <a:lnTo>
                                  <a:pt x="1126261" y="350799"/>
                                </a:lnTo>
                                <a:lnTo>
                                  <a:pt x="1126719" y="349898"/>
                                </a:lnTo>
                                <a:lnTo>
                                  <a:pt x="1127620" y="348082"/>
                                </a:lnTo>
                                <a:lnTo>
                                  <a:pt x="1128078" y="347180"/>
                                </a:lnTo>
                                <a:lnTo>
                                  <a:pt x="1128522" y="346266"/>
                                </a:lnTo>
                                <a:lnTo>
                                  <a:pt x="1128979" y="345364"/>
                                </a:lnTo>
                                <a:lnTo>
                                  <a:pt x="1129436" y="344449"/>
                                </a:lnTo>
                                <a:lnTo>
                                  <a:pt x="1130338" y="342621"/>
                                </a:lnTo>
                                <a:lnTo>
                                  <a:pt x="1130795" y="341706"/>
                                </a:lnTo>
                                <a:lnTo>
                                  <a:pt x="1131240" y="340792"/>
                                </a:lnTo>
                                <a:lnTo>
                                  <a:pt x="1131697" y="339878"/>
                                </a:lnTo>
                                <a:lnTo>
                                  <a:pt x="1132154" y="338963"/>
                                </a:lnTo>
                                <a:lnTo>
                                  <a:pt x="1132611" y="338049"/>
                                </a:lnTo>
                                <a:lnTo>
                                  <a:pt x="1133056" y="337121"/>
                                </a:lnTo>
                                <a:lnTo>
                                  <a:pt x="1133970" y="335293"/>
                                </a:lnTo>
                                <a:lnTo>
                                  <a:pt x="1134872" y="333439"/>
                                </a:lnTo>
                                <a:lnTo>
                                  <a:pt x="1135329" y="332524"/>
                                </a:lnTo>
                                <a:lnTo>
                                  <a:pt x="1135774" y="331597"/>
                                </a:lnTo>
                                <a:lnTo>
                                  <a:pt x="1136231" y="330670"/>
                                </a:lnTo>
                                <a:lnTo>
                                  <a:pt x="1136688" y="329743"/>
                                </a:lnTo>
                                <a:lnTo>
                                  <a:pt x="1137133" y="328816"/>
                                </a:lnTo>
                                <a:lnTo>
                                  <a:pt x="1138492" y="326034"/>
                                </a:lnTo>
                                <a:lnTo>
                                  <a:pt x="1139406" y="324168"/>
                                </a:lnTo>
                                <a:lnTo>
                                  <a:pt x="1140308" y="322301"/>
                                </a:lnTo>
                                <a:lnTo>
                                  <a:pt x="1140765" y="321374"/>
                                </a:lnTo>
                                <a:lnTo>
                                  <a:pt x="1141667" y="319507"/>
                                </a:lnTo>
                                <a:lnTo>
                                  <a:pt x="1142124" y="318567"/>
                                </a:lnTo>
                                <a:lnTo>
                                  <a:pt x="1142581" y="317627"/>
                                </a:lnTo>
                                <a:lnTo>
                                  <a:pt x="1143025" y="316687"/>
                                </a:lnTo>
                                <a:lnTo>
                                  <a:pt x="1143940" y="314820"/>
                                </a:lnTo>
                                <a:lnTo>
                                  <a:pt x="1144384" y="313868"/>
                                </a:lnTo>
                                <a:lnTo>
                                  <a:pt x="1145299" y="311988"/>
                                </a:lnTo>
                                <a:lnTo>
                                  <a:pt x="1145743" y="311048"/>
                                </a:lnTo>
                                <a:lnTo>
                                  <a:pt x="1146658" y="309169"/>
                                </a:lnTo>
                                <a:lnTo>
                                  <a:pt x="1147115" y="308216"/>
                                </a:lnTo>
                                <a:lnTo>
                                  <a:pt x="1147559" y="307277"/>
                                </a:lnTo>
                                <a:lnTo>
                                  <a:pt x="1148017" y="306337"/>
                                </a:lnTo>
                                <a:lnTo>
                                  <a:pt x="1148918" y="304444"/>
                                </a:lnTo>
                                <a:lnTo>
                                  <a:pt x="1149375" y="303492"/>
                                </a:lnTo>
                                <a:lnTo>
                                  <a:pt x="1149833" y="302539"/>
                                </a:lnTo>
                                <a:lnTo>
                                  <a:pt x="1150277" y="301600"/>
                                </a:lnTo>
                                <a:lnTo>
                                  <a:pt x="1151192" y="299695"/>
                                </a:lnTo>
                                <a:lnTo>
                                  <a:pt x="1152093" y="297802"/>
                                </a:lnTo>
                                <a:lnTo>
                                  <a:pt x="1152550" y="296850"/>
                                </a:lnTo>
                                <a:lnTo>
                                  <a:pt x="1152995" y="295897"/>
                                </a:lnTo>
                                <a:lnTo>
                                  <a:pt x="1153452" y="294945"/>
                                </a:lnTo>
                                <a:lnTo>
                                  <a:pt x="1153909" y="293992"/>
                                </a:lnTo>
                                <a:lnTo>
                                  <a:pt x="1154367" y="293040"/>
                                </a:lnTo>
                                <a:lnTo>
                                  <a:pt x="1154811" y="292087"/>
                                </a:lnTo>
                                <a:lnTo>
                                  <a:pt x="1155268" y="291135"/>
                                </a:lnTo>
                                <a:lnTo>
                                  <a:pt x="1155725" y="290182"/>
                                </a:lnTo>
                                <a:lnTo>
                                  <a:pt x="1156170" y="289217"/>
                                </a:lnTo>
                                <a:lnTo>
                                  <a:pt x="1157084" y="287312"/>
                                </a:lnTo>
                                <a:lnTo>
                                  <a:pt x="1157529" y="286360"/>
                                </a:lnTo>
                                <a:lnTo>
                                  <a:pt x="1157986" y="285394"/>
                                </a:lnTo>
                                <a:lnTo>
                                  <a:pt x="1158443" y="284442"/>
                                </a:lnTo>
                                <a:lnTo>
                                  <a:pt x="1159345" y="282524"/>
                                </a:lnTo>
                                <a:lnTo>
                                  <a:pt x="1159802" y="281572"/>
                                </a:lnTo>
                                <a:lnTo>
                                  <a:pt x="1160247" y="280619"/>
                                </a:lnTo>
                                <a:lnTo>
                                  <a:pt x="1161618" y="277736"/>
                                </a:lnTo>
                                <a:lnTo>
                                  <a:pt x="1162063" y="276784"/>
                                </a:lnTo>
                                <a:lnTo>
                                  <a:pt x="1162977" y="274866"/>
                                </a:lnTo>
                                <a:lnTo>
                                  <a:pt x="1163422" y="273901"/>
                                </a:lnTo>
                                <a:lnTo>
                                  <a:pt x="1163879" y="272936"/>
                                </a:lnTo>
                                <a:lnTo>
                                  <a:pt x="1164336" y="271983"/>
                                </a:lnTo>
                                <a:lnTo>
                                  <a:pt x="1164781" y="271018"/>
                                </a:lnTo>
                                <a:lnTo>
                                  <a:pt x="1165238" y="270053"/>
                                </a:lnTo>
                                <a:lnTo>
                                  <a:pt x="1165695" y="269100"/>
                                </a:lnTo>
                                <a:lnTo>
                                  <a:pt x="1166597" y="267170"/>
                                </a:lnTo>
                                <a:lnTo>
                                  <a:pt x="1167956" y="264287"/>
                                </a:lnTo>
                                <a:lnTo>
                                  <a:pt x="1168413" y="263335"/>
                                </a:lnTo>
                                <a:lnTo>
                                  <a:pt x="1168857" y="262369"/>
                                </a:lnTo>
                                <a:lnTo>
                                  <a:pt x="1169772" y="260439"/>
                                </a:lnTo>
                                <a:lnTo>
                                  <a:pt x="1170229" y="259486"/>
                                </a:lnTo>
                                <a:lnTo>
                                  <a:pt x="1170673" y="258521"/>
                                </a:lnTo>
                                <a:lnTo>
                                  <a:pt x="1171131" y="257556"/>
                                </a:lnTo>
                                <a:lnTo>
                                  <a:pt x="1171588" y="256591"/>
                                </a:lnTo>
                                <a:lnTo>
                                  <a:pt x="1172032" y="255638"/>
                                </a:lnTo>
                                <a:lnTo>
                                  <a:pt x="1172947" y="253708"/>
                                </a:lnTo>
                                <a:lnTo>
                                  <a:pt x="1173391" y="252756"/>
                                </a:lnTo>
                                <a:lnTo>
                                  <a:pt x="1174306" y="250825"/>
                                </a:lnTo>
                                <a:lnTo>
                                  <a:pt x="1174750" y="249860"/>
                                </a:lnTo>
                                <a:lnTo>
                                  <a:pt x="1175207" y="248907"/>
                                </a:lnTo>
                                <a:lnTo>
                                  <a:pt x="1176566" y="246012"/>
                                </a:lnTo>
                                <a:lnTo>
                                  <a:pt x="1177023" y="245059"/>
                                </a:lnTo>
                                <a:lnTo>
                                  <a:pt x="1177481" y="244094"/>
                                </a:lnTo>
                                <a:lnTo>
                                  <a:pt x="1178840" y="241211"/>
                                </a:lnTo>
                                <a:lnTo>
                                  <a:pt x="1179284" y="240259"/>
                                </a:lnTo>
                                <a:lnTo>
                                  <a:pt x="1179741" y="239293"/>
                                </a:lnTo>
                                <a:lnTo>
                                  <a:pt x="1180198" y="238328"/>
                                </a:lnTo>
                                <a:lnTo>
                                  <a:pt x="1180643" y="237376"/>
                                </a:lnTo>
                                <a:lnTo>
                                  <a:pt x="1181100" y="236411"/>
                                </a:lnTo>
                                <a:lnTo>
                                  <a:pt x="1181557" y="235458"/>
                                </a:lnTo>
                                <a:lnTo>
                                  <a:pt x="1182459" y="233540"/>
                                </a:lnTo>
                                <a:lnTo>
                                  <a:pt x="1182916" y="232575"/>
                                </a:lnTo>
                                <a:lnTo>
                                  <a:pt x="1183361" y="231623"/>
                                </a:lnTo>
                                <a:lnTo>
                                  <a:pt x="1183818" y="230657"/>
                                </a:lnTo>
                                <a:lnTo>
                                  <a:pt x="1184275" y="229705"/>
                                </a:lnTo>
                                <a:lnTo>
                                  <a:pt x="1184732" y="228753"/>
                                </a:lnTo>
                                <a:lnTo>
                                  <a:pt x="1185177" y="227787"/>
                                </a:lnTo>
                                <a:lnTo>
                                  <a:pt x="1185634" y="226835"/>
                                </a:lnTo>
                                <a:lnTo>
                                  <a:pt x="1186091" y="225882"/>
                                </a:lnTo>
                                <a:lnTo>
                                  <a:pt x="1186993" y="223964"/>
                                </a:lnTo>
                                <a:lnTo>
                                  <a:pt x="1187450" y="223012"/>
                                </a:lnTo>
                                <a:lnTo>
                                  <a:pt x="1187895" y="222060"/>
                                </a:lnTo>
                                <a:lnTo>
                                  <a:pt x="1188352" y="221107"/>
                                </a:lnTo>
                                <a:lnTo>
                                  <a:pt x="1189253" y="219202"/>
                                </a:lnTo>
                                <a:lnTo>
                                  <a:pt x="1190168" y="217297"/>
                                </a:lnTo>
                                <a:lnTo>
                                  <a:pt x="1191527" y="214439"/>
                                </a:lnTo>
                                <a:lnTo>
                                  <a:pt x="1192886" y="211595"/>
                                </a:lnTo>
                                <a:lnTo>
                                  <a:pt x="1193787" y="209703"/>
                                </a:lnTo>
                                <a:lnTo>
                                  <a:pt x="1195146" y="206870"/>
                                </a:lnTo>
                                <a:lnTo>
                                  <a:pt x="1196061" y="204978"/>
                                </a:lnTo>
                                <a:lnTo>
                                  <a:pt x="1196505" y="204038"/>
                                </a:lnTo>
                                <a:lnTo>
                                  <a:pt x="1197420" y="202146"/>
                                </a:lnTo>
                                <a:lnTo>
                                  <a:pt x="1198778" y="199327"/>
                                </a:lnTo>
                                <a:lnTo>
                                  <a:pt x="1199680" y="197447"/>
                                </a:lnTo>
                                <a:lnTo>
                                  <a:pt x="1200137" y="196507"/>
                                </a:lnTo>
                                <a:lnTo>
                                  <a:pt x="1200595" y="195580"/>
                                </a:lnTo>
                                <a:lnTo>
                                  <a:pt x="1201039" y="194640"/>
                                </a:lnTo>
                                <a:lnTo>
                                  <a:pt x="1201496" y="193700"/>
                                </a:lnTo>
                                <a:lnTo>
                                  <a:pt x="1201953" y="192773"/>
                                </a:lnTo>
                                <a:lnTo>
                                  <a:pt x="1202398" y="191833"/>
                                </a:lnTo>
                                <a:lnTo>
                                  <a:pt x="1202855" y="190906"/>
                                </a:lnTo>
                                <a:lnTo>
                                  <a:pt x="1203312" y="189979"/>
                                </a:lnTo>
                                <a:lnTo>
                                  <a:pt x="1203757" y="189039"/>
                                </a:lnTo>
                                <a:lnTo>
                                  <a:pt x="1204214" y="188112"/>
                                </a:lnTo>
                                <a:lnTo>
                                  <a:pt x="1204671" y="187185"/>
                                </a:lnTo>
                                <a:lnTo>
                                  <a:pt x="1205573" y="185331"/>
                                </a:lnTo>
                                <a:lnTo>
                                  <a:pt x="1206030" y="184404"/>
                                </a:lnTo>
                                <a:lnTo>
                                  <a:pt x="1206487" y="183477"/>
                                </a:lnTo>
                                <a:lnTo>
                                  <a:pt x="1206932" y="182550"/>
                                </a:lnTo>
                                <a:lnTo>
                                  <a:pt x="1207389" y="181635"/>
                                </a:lnTo>
                                <a:lnTo>
                                  <a:pt x="1207846" y="180708"/>
                                </a:lnTo>
                                <a:lnTo>
                                  <a:pt x="1208291" y="179794"/>
                                </a:lnTo>
                                <a:lnTo>
                                  <a:pt x="1209205" y="177953"/>
                                </a:lnTo>
                                <a:lnTo>
                                  <a:pt x="1210107" y="176111"/>
                                </a:lnTo>
                                <a:lnTo>
                                  <a:pt x="1210564" y="175196"/>
                                </a:lnTo>
                                <a:lnTo>
                                  <a:pt x="1211009" y="174282"/>
                                </a:lnTo>
                                <a:lnTo>
                                  <a:pt x="1211466" y="173368"/>
                                </a:lnTo>
                                <a:lnTo>
                                  <a:pt x="1212367" y="171552"/>
                                </a:lnTo>
                                <a:lnTo>
                                  <a:pt x="1212825" y="170637"/>
                                </a:lnTo>
                                <a:lnTo>
                                  <a:pt x="1213282" y="169736"/>
                                </a:lnTo>
                                <a:lnTo>
                                  <a:pt x="1213726" y="168821"/>
                                </a:lnTo>
                                <a:lnTo>
                                  <a:pt x="1214641" y="167005"/>
                                </a:lnTo>
                                <a:lnTo>
                                  <a:pt x="1215098" y="166103"/>
                                </a:lnTo>
                                <a:lnTo>
                                  <a:pt x="1215542" y="165202"/>
                                </a:lnTo>
                                <a:lnTo>
                                  <a:pt x="1216000" y="164300"/>
                                </a:lnTo>
                                <a:lnTo>
                                  <a:pt x="1216901" y="162496"/>
                                </a:lnTo>
                                <a:lnTo>
                                  <a:pt x="1217359" y="161608"/>
                                </a:lnTo>
                                <a:lnTo>
                                  <a:pt x="1217816" y="160706"/>
                                </a:lnTo>
                                <a:lnTo>
                                  <a:pt x="1218260" y="159817"/>
                                </a:lnTo>
                                <a:lnTo>
                                  <a:pt x="1218717" y="158915"/>
                                </a:lnTo>
                                <a:lnTo>
                                  <a:pt x="1219175" y="158026"/>
                                </a:lnTo>
                                <a:lnTo>
                                  <a:pt x="1219619" y="157137"/>
                                </a:lnTo>
                                <a:lnTo>
                                  <a:pt x="1220076" y="156248"/>
                                </a:lnTo>
                                <a:lnTo>
                                  <a:pt x="1220534" y="155359"/>
                                </a:lnTo>
                                <a:lnTo>
                                  <a:pt x="1220978" y="154470"/>
                                </a:lnTo>
                                <a:lnTo>
                                  <a:pt x="1221435" y="153581"/>
                                </a:lnTo>
                                <a:lnTo>
                                  <a:pt x="1221892" y="152692"/>
                                </a:lnTo>
                                <a:lnTo>
                                  <a:pt x="1222350" y="151816"/>
                                </a:lnTo>
                                <a:lnTo>
                                  <a:pt x="1222794" y="150939"/>
                                </a:lnTo>
                                <a:lnTo>
                                  <a:pt x="1223251" y="150051"/>
                                </a:lnTo>
                                <a:lnTo>
                                  <a:pt x="1223709" y="149174"/>
                                </a:lnTo>
                                <a:lnTo>
                                  <a:pt x="1224153" y="148298"/>
                                </a:lnTo>
                                <a:lnTo>
                                  <a:pt x="1224610" y="147422"/>
                                </a:lnTo>
                                <a:lnTo>
                                  <a:pt x="1225067" y="146545"/>
                                </a:lnTo>
                                <a:lnTo>
                                  <a:pt x="1225512" y="145669"/>
                                </a:lnTo>
                                <a:lnTo>
                                  <a:pt x="1225969" y="144805"/>
                                </a:lnTo>
                                <a:lnTo>
                                  <a:pt x="1226426" y="143929"/>
                                </a:lnTo>
                                <a:lnTo>
                                  <a:pt x="1226871" y="143066"/>
                                </a:lnTo>
                                <a:lnTo>
                                  <a:pt x="1227328" y="142202"/>
                                </a:lnTo>
                                <a:lnTo>
                                  <a:pt x="1227785" y="141338"/>
                                </a:lnTo>
                                <a:lnTo>
                                  <a:pt x="1228687" y="139611"/>
                                </a:lnTo>
                                <a:lnTo>
                                  <a:pt x="1229144" y="138748"/>
                                </a:lnTo>
                                <a:lnTo>
                                  <a:pt x="1229601" y="137897"/>
                                </a:lnTo>
                                <a:lnTo>
                                  <a:pt x="1230046" y="137033"/>
                                </a:lnTo>
                                <a:lnTo>
                                  <a:pt x="1230503" y="136182"/>
                                </a:lnTo>
                                <a:lnTo>
                                  <a:pt x="1230960" y="135331"/>
                                </a:lnTo>
                                <a:lnTo>
                                  <a:pt x="1231405" y="134480"/>
                                </a:lnTo>
                                <a:lnTo>
                                  <a:pt x="1231862" y="133629"/>
                                </a:lnTo>
                                <a:lnTo>
                                  <a:pt x="1232319" y="132779"/>
                                </a:lnTo>
                                <a:lnTo>
                                  <a:pt x="1232764" y="131928"/>
                                </a:lnTo>
                                <a:lnTo>
                                  <a:pt x="1233221" y="131077"/>
                                </a:lnTo>
                                <a:lnTo>
                                  <a:pt x="1233678" y="130239"/>
                                </a:lnTo>
                                <a:lnTo>
                                  <a:pt x="1234123" y="129400"/>
                                </a:lnTo>
                                <a:lnTo>
                                  <a:pt x="1234580" y="128562"/>
                                </a:lnTo>
                                <a:lnTo>
                                  <a:pt x="1235037" y="127724"/>
                                </a:lnTo>
                                <a:lnTo>
                                  <a:pt x="1235481" y="126886"/>
                                </a:lnTo>
                                <a:lnTo>
                                  <a:pt x="1235939" y="126048"/>
                                </a:lnTo>
                                <a:lnTo>
                                  <a:pt x="1236396" y="125222"/>
                                </a:lnTo>
                                <a:lnTo>
                                  <a:pt x="1236853" y="124384"/>
                                </a:lnTo>
                                <a:lnTo>
                                  <a:pt x="1237298" y="123558"/>
                                </a:lnTo>
                                <a:lnTo>
                                  <a:pt x="1237755" y="122733"/>
                                </a:lnTo>
                                <a:lnTo>
                                  <a:pt x="1238212" y="121907"/>
                                </a:lnTo>
                                <a:lnTo>
                                  <a:pt x="1238656" y="121082"/>
                                </a:lnTo>
                                <a:lnTo>
                                  <a:pt x="1239114" y="120256"/>
                                </a:lnTo>
                                <a:lnTo>
                                  <a:pt x="1239571" y="119443"/>
                                </a:lnTo>
                                <a:lnTo>
                                  <a:pt x="1240015" y="118618"/>
                                </a:lnTo>
                                <a:lnTo>
                                  <a:pt x="1240473" y="117805"/>
                                </a:lnTo>
                                <a:lnTo>
                                  <a:pt x="1240930" y="116992"/>
                                </a:lnTo>
                                <a:lnTo>
                                  <a:pt x="1241374" y="116180"/>
                                </a:lnTo>
                                <a:lnTo>
                                  <a:pt x="1241831" y="115367"/>
                                </a:lnTo>
                                <a:lnTo>
                                  <a:pt x="1242289" y="114567"/>
                                </a:lnTo>
                                <a:lnTo>
                                  <a:pt x="1242733" y="113754"/>
                                </a:lnTo>
                                <a:lnTo>
                                  <a:pt x="1243190" y="112954"/>
                                </a:lnTo>
                                <a:lnTo>
                                  <a:pt x="1243648" y="112154"/>
                                </a:lnTo>
                                <a:lnTo>
                                  <a:pt x="1244105" y="111354"/>
                                </a:lnTo>
                                <a:lnTo>
                                  <a:pt x="1244549" y="110554"/>
                                </a:lnTo>
                                <a:lnTo>
                                  <a:pt x="1245006" y="109753"/>
                                </a:lnTo>
                                <a:lnTo>
                                  <a:pt x="1245464" y="108966"/>
                                </a:lnTo>
                                <a:lnTo>
                                  <a:pt x="1245908" y="108166"/>
                                </a:lnTo>
                                <a:lnTo>
                                  <a:pt x="1246365" y="107379"/>
                                </a:lnTo>
                                <a:lnTo>
                                  <a:pt x="1246823" y="106591"/>
                                </a:lnTo>
                                <a:lnTo>
                                  <a:pt x="1247267" y="105804"/>
                                </a:lnTo>
                                <a:lnTo>
                                  <a:pt x="1247724" y="105016"/>
                                </a:lnTo>
                                <a:lnTo>
                                  <a:pt x="1248181" y="104242"/>
                                </a:lnTo>
                                <a:lnTo>
                                  <a:pt x="1248626" y="103454"/>
                                </a:lnTo>
                                <a:lnTo>
                                  <a:pt x="1249083" y="102680"/>
                                </a:lnTo>
                                <a:lnTo>
                                  <a:pt x="1249540" y="101905"/>
                                </a:lnTo>
                                <a:lnTo>
                                  <a:pt x="1249985" y="101130"/>
                                </a:lnTo>
                                <a:lnTo>
                                  <a:pt x="1250442" y="100368"/>
                                </a:lnTo>
                                <a:lnTo>
                                  <a:pt x="1250899" y="99593"/>
                                </a:lnTo>
                                <a:lnTo>
                                  <a:pt x="1251344" y="98831"/>
                                </a:lnTo>
                                <a:lnTo>
                                  <a:pt x="1251801" y="98069"/>
                                </a:lnTo>
                                <a:lnTo>
                                  <a:pt x="1252258" y="97307"/>
                                </a:lnTo>
                                <a:lnTo>
                                  <a:pt x="1252715" y="96545"/>
                                </a:lnTo>
                                <a:lnTo>
                                  <a:pt x="1253160" y="95783"/>
                                </a:lnTo>
                                <a:lnTo>
                                  <a:pt x="1253617" y="95034"/>
                                </a:lnTo>
                                <a:lnTo>
                                  <a:pt x="1254074" y="94272"/>
                                </a:lnTo>
                                <a:lnTo>
                                  <a:pt x="1254519" y="93523"/>
                                </a:lnTo>
                                <a:lnTo>
                                  <a:pt x="1254976" y="92774"/>
                                </a:lnTo>
                                <a:lnTo>
                                  <a:pt x="1255433" y="92037"/>
                                </a:lnTo>
                                <a:lnTo>
                                  <a:pt x="1255878" y="91288"/>
                                </a:lnTo>
                                <a:lnTo>
                                  <a:pt x="1256335" y="90551"/>
                                </a:lnTo>
                                <a:lnTo>
                                  <a:pt x="1256792" y="89814"/>
                                </a:lnTo>
                                <a:lnTo>
                                  <a:pt x="1257237" y="89078"/>
                                </a:lnTo>
                                <a:lnTo>
                                  <a:pt x="1257694" y="88341"/>
                                </a:lnTo>
                                <a:lnTo>
                                  <a:pt x="1258151" y="87605"/>
                                </a:lnTo>
                                <a:lnTo>
                                  <a:pt x="1258608" y="86881"/>
                                </a:lnTo>
                                <a:lnTo>
                                  <a:pt x="1259053" y="86144"/>
                                </a:lnTo>
                                <a:lnTo>
                                  <a:pt x="1259510" y="85420"/>
                                </a:lnTo>
                                <a:lnTo>
                                  <a:pt x="1259967" y="84696"/>
                                </a:lnTo>
                                <a:lnTo>
                                  <a:pt x="1260412" y="83985"/>
                                </a:lnTo>
                                <a:lnTo>
                                  <a:pt x="1260869" y="83261"/>
                                </a:lnTo>
                                <a:lnTo>
                                  <a:pt x="1261326" y="82550"/>
                                </a:lnTo>
                                <a:lnTo>
                                  <a:pt x="1261771" y="81839"/>
                                </a:lnTo>
                                <a:lnTo>
                                  <a:pt x="1262228" y="81128"/>
                                </a:lnTo>
                                <a:lnTo>
                                  <a:pt x="1262685" y="80416"/>
                                </a:lnTo>
                                <a:lnTo>
                                  <a:pt x="1263129" y="79718"/>
                                </a:lnTo>
                                <a:lnTo>
                                  <a:pt x="1263587" y="79007"/>
                                </a:lnTo>
                                <a:lnTo>
                                  <a:pt x="1264044" y="78308"/>
                                </a:lnTo>
                                <a:lnTo>
                                  <a:pt x="1264488" y="77610"/>
                                </a:lnTo>
                                <a:lnTo>
                                  <a:pt x="1264946" y="76911"/>
                                </a:lnTo>
                                <a:lnTo>
                                  <a:pt x="1265403" y="76225"/>
                                </a:lnTo>
                                <a:lnTo>
                                  <a:pt x="1265847" y="75540"/>
                                </a:lnTo>
                                <a:lnTo>
                                  <a:pt x="1266304" y="74841"/>
                                </a:lnTo>
                                <a:lnTo>
                                  <a:pt x="1266762" y="74155"/>
                                </a:lnTo>
                                <a:lnTo>
                                  <a:pt x="1267219" y="73482"/>
                                </a:lnTo>
                                <a:lnTo>
                                  <a:pt x="1267663" y="72797"/>
                                </a:lnTo>
                                <a:lnTo>
                                  <a:pt x="1268121" y="72123"/>
                                </a:lnTo>
                                <a:lnTo>
                                  <a:pt x="1268578" y="71450"/>
                                </a:lnTo>
                                <a:lnTo>
                                  <a:pt x="1269022" y="70777"/>
                                </a:lnTo>
                                <a:lnTo>
                                  <a:pt x="1269479" y="70104"/>
                                </a:lnTo>
                                <a:lnTo>
                                  <a:pt x="1269937" y="69444"/>
                                </a:lnTo>
                                <a:lnTo>
                                  <a:pt x="1270381" y="68770"/>
                                </a:lnTo>
                                <a:lnTo>
                                  <a:pt x="1270838" y="68110"/>
                                </a:lnTo>
                                <a:lnTo>
                                  <a:pt x="1271296" y="67450"/>
                                </a:lnTo>
                                <a:lnTo>
                                  <a:pt x="1271740" y="66802"/>
                                </a:lnTo>
                                <a:lnTo>
                                  <a:pt x="1272197" y="66142"/>
                                </a:lnTo>
                                <a:lnTo>
                                  <a:pt x="1272654" y="65494"/>
                                </a:lnTo>
                                <a:lnTo>
                                  <a:pt x="1273099" y="64846"/>
                                </a:lnTo>
                                <a:lnTo>
                                  <a:pt x="1273556" y="64199"/>
                                </a:lnTo>
                                <a:lnTo>
                                  <a:pt x="1274013" y="63564"/>
                                </a:lnTo>
                                <a:lnTo>
                                  <a:pt x="1274471" y="62916"/>
                                </a:lnTo>
                                <a:lnTo>
                                  <a:pt x="1274915" y="62281"/>
                                </a:lnTo>
                                <a:lnTo>
                                  <a:pt x="1275372" y="61646"/>
                                </a:lnTo>
                                <a:lnTo>
                                  <a:pt x="1275829" y="61011"/>
                                </a:lnTo>
                                <a:lnTo>
                                  <a:pt x="1276274" y="60389"/>
                                </a:lnTo>
                                <a:lnTo>
                                  <a:pt x="1276731" y="59766"/>
                                </a:lnTo>
                                <a:lnTo>
                                  <a:pt x="1277188" y="59144"/>
                                </a:lnTo>
                                <a:lnTo>
                                  <a:pt x="1277633" y="58522"/>
                                </a:lnTo>
                                <a:lnTo>
                                  <a:pt x="1278090" y="57899"/>
                                </a:lnTo>
                                <a:lnTo>
                                  <a:pt x="1278547" y="57290"/>
                                </a:lnTo>
                                <a:lnTo>
                                  <a:pt x="1278992" y="56680"/>
                                </a:lnTo>
                                <a:lnTo>
                                  <a:pt x="1279449" y="56070"/>
                                </a:lnTo>
                                <a:lnTo>
                                  <a:pt x="1279906" y="55461"/>
                                </a:lnTo>
                                <a:lnTo>
                                  <a:pt x="1280351" y="54851"/>
                                </a:lnTo>
                                <a:lnTo>
                                  <a:pt x="1280808" y="54254"/>
                                </a:lnTo>
                                <a:lnTo>
                                  <a:pt x="1281265" y="53658"/>
                                </a:lnTo>
                                <a:lnTo>
                                  <a:pt x="1281722" y="53061"/>
                                </a:lnTo>
                                <a:lnTo>
                                  <a:pt x="1282167" y="52476"/>
                                </a:lnTo>
                                <a:lnTo>
                                  <a:pt x="1282624" y="51880"/>
                                </a:lnTo>
                                <a:lnTo>
                                  <a:pt x="1283081" y="51295"/>
                                </a:lnTo>
                                <a:lnTo>
                                  <a:pt x="1283526" y="50711"/>
                                </a:lnTo>
                                <a:lnTo>
                                  <a:pt x="1283983" y="50140"/>
                                </a:lnTo>
                                <a:lnTo>
                                  <a:pt x="1284440" y="49555"/>
                                </a:lnTo>
                                <a:lnTo>
                                  <a:pt x="1284884" y="48984"/>
                                </a:lnTo>
                                <a:lnTo>
                                  <a:pt x="1285342" y="48412"/>
                                </a:lnTo>
                                <a:lnTo>
                                  <a:pt x="1285799" y="47841"/>
                                </a:lnTo>
                                <a:lnTo>
                                  <a:pt x="1286243" y="47282"/>
                                </a:lnTo>
                                <a:lnTo>
                                  <a:pt x="1286701" y="46711"/>
                                </a:lnTo>
                                <a:lnTo>
                                  <a:pt x="1287158" y="46152"/>
                                </a:lnTo>
                                <a:lnTo>
                                  <a:pt x="1287602" y="45606"/>
                                </a:lnTo>
                                <a:lnTo>
                                  <a:pt x="1288059" y="45047"/>
                                </a:lnTo>
                                <a:lnTo>
                                  <a:pt x="1288517" y="44501"/>
                                </a:lnTo>
                                <a:lnTo>
                                  <a:pt x="1288974" y="43955"/>
                                </a:lnTo>
                                <a:lnTo>
                                  <a:pt x="1289418" y="43409"/>
                                </a:lnTo>
                                <a:lnTo>
                                  <a:pt x="1289876" y="42863"/>
                                </a:lnTo>
                                <a:lnTo>
                                  <a:pt x="1290333" y="42329"/>
                                </a:lnTo>
                                <a:lnTo>
                                  <a:pt x="1290777" y="41796"/>
                                </a:lnTo>
                                <a:lnTo>
                                  <a:pt x="1291234" y="41262"/>
                                </a:lnTo>
                                <a:lnTo>
                                  <a:pt x="1291692" y="40729"/>
                                </a:lnTo>
                                <a:lnTo>
                                  <a:pt x="1292136" y="40208"/>
                                </a:lnTo>
                                <a:lnTo>
                                  <a:pt x="1292593" y="39688"/>
                                </a:lnTo>
                                <a:lnTo>
                                  <a:pt x="1293051" y="39167"/>
                                </a:lnTo>
                                <a:lnTo>
                                  <a:pt x="1293495" y="38646"/>
                                </a:lnTo>
                                <a:lnTo>
                                  <a:pt x="1293952" y="38138"/>
                                </a:lnTo>
                                <a:lnTo>
                                  <a:pt x="1294409" y="37630"/>
                                </a:lnTo>
                                <a:lnTo>
                                  <a:pt x="1294854" y="37122"/>
                                </a:lnTo>
                                <a:lnTo>
                                  <a:pt x="1295311" y="36614"/>
                                </a:lnTo>
                                <a:lnTo>
                                  <a:pt x="1295768" y="36119"/>
                                </a:lnTo>
                                <a:lnTo>
                                  <a:pt x="1296226" y="35624"/>
                                </a:lnTo>
                                <a:lnTo>
                                  <a:pt x="1296670" y="35128"/>
                                </a:lnTo>
                                <a:lnTo>
                                  <a:pt x="1297127" y="34633"/>
                                </a:lnTo>
                                <a:lnTo>
                                  <a:pt x="1297584" y="34138"/>
                                </a:lnTo>
                                <a:lnTo>
                                  <a:pt x="1298029" y="33655"/>
                                </a:lnTo>
                                <a:lnTo>
                                  <a:pt x="1298486" y="33172"/>
                                </a:lnTo>
                                <a:lnTo>
                                  <a:pt x="1298943" y="32702"/>
                                </a:lnTo>
                                <a:lnTo>
                                  <a:pt x="1299388" y="32220"/>
                                </a:lnTo>
                                <a:lnTo>
                                  <a:pt x="1299845" y="31750"/>
                                </a:lnTo>
                                <a:lnTo>
                                  <a:pt x="1300302" y="31280"/>
                                </a:lnTo>
                                <a:lnTo>
                                  <a:pt x="1300747" y="30823"/>
                                </a:lnTo>
                                <a:lnTo>
                                  <a:pt x="1301204" y="30353"/>
                                </a:lnTo>
                                <a:lnTo>
                                  <a:pt x="1301661" y="29896"/>
                                </a:lnTo>
                                <a:lnTo>
                                  <a:pt x="1302106" y="29439"/>
                                </a:lnTo>
                                <a:lnTo>
                                  <a:pt x="1302563" y="28994"/>
                                </a:lnTo>
                                <a:lnTo>
                                  <a:pt x="1303020" y="28537"/>
                                </a:lnTo>
                                <a:lnTo>
                                  <a:pt x="1303464" y="28092"/>
                                </a:lnTo>
                                <a:lnTo>
                                  <a:pt x="1303922" y="27648"/>
                                </a:lnTo>
                                <a:lnTo>
                                  <a:pt x="1304379" y="27216"/>
                                </a:lnTo>
                                <a:lnTo>
                                  <a:pt x="1304836" y="26784"/>
                                </a:lnTo>
                                <a:lnTo>
                                  <a:pt x="1305281" y="26340"/>
                                </a:lnTo>
                                <a:lnTo>
                                  <a:pt x="1305738" y="25921"/>
                                </a:lnTo>
                                <a:lnTo>
                                  <a:pt x="1306195" y="25489"/>
                                </a:lnTo>
                                <a:lnTo>
                                  <a:pt x="1306639" y="25070"/>
                                </a:lnTo>
                                <a:lnTo>
                                  <a:pt x="1307097" y="24651"/>
                                </a:lnTo>
                                <a:lnTo>
                                  <a:pt x="1307554" y="24232"/>
                                </a:lnTo>
                                <a:lnTo>
                                  <a:pt x="1307998" y="23825"/>
                                </a:lnTo>
                                <a:lnTo>
                                  <a:pt x="1308456" y="23406"/>
                                </a:lnTo>
                                <a:lnTo>
                                  <a:pt x="1308913" y="23000"/>
                                </a:lnTo>
                                <a:lnTo>
                                  <a:pt x="1309357" y="22606"/>
                                </a:lnTo>
                                <a:lnTo>
                                  <a:pt x="1309814" y="22200"/>
                                </a:lnTo>
                                <a:lnTo>
                                  <a:pt x="1310272" y="21806"/>
                                </a:lnTo>
                                <a:lnTo>
                                  <a:pt x="1310716" y="21412"/>
                                </a:lnTo>
                                <a:lnTo>
                                  <a:pt x="1311173" y="21031"/>
                                </a:lnTo>
                                <a:lnTo>
                                  <a:pt x="1311631" y="20638"/>
                                </a:lnTo>
                                <a:lnTo>
                                  <a:pt x="1312088" y="20257"/>
                                </a:lnTo>
                                <a:lnTo>
                                  <a:pt x="1312532" y="19876"/>
                                </a:lnTo>
                                <a:lnTo>
                                  <a:pt x="1312989" y="19507"/>
                                </a:lnTo>
                                <a:lnTo>
                                  <a:pt x="1313447" y="19139"/>
                                </a:lnTo>
                                <a:lnTo>
                                  <a:pt x="1313891" y="18771"/>
                                </a:lnTo>
                                <a:lnTo>
                                  <a:pt x="1314348" y="18402"/>
                                </a:lnTo>
                                <a:lnTo>
                                  <a:pt x="1314806" y="18034"/>
                                </a:lnTo>
                                <a:lnTo>
                                  <a:pt x="1315250" y="17678"/>
                                </a:lnTo>
                                <a:lnTo>
                                  <a:pt x="1315707" y="17323"/>
                                </a:lnTo>
                                <a:lnTo>
                                  <a:pt x="1316164" y="16980"/>
                                </a:lnTo>
                                <a:lnTo>
                                  <a:pt x="1316609" y="16624"/>
                                </a:lnTo>
                                <a:lnTo>
                                  <a:pt x="1317066" y="16281"/>
                                </a:lnTo>
                                <a:lnTo>
                                  <a:pt x="1317523" y="15939"/>
                                </a:lnTo>
                                <a:lnTo>
                                  <a:pt x="1317968" y="15608"/>
                                </a:lnTo>
                                <a:lnTo>
                                  <a:pt x="1318425" y="15266"/>
                                </a:lnTo>
                                <a:lnTo>
                                  <a:pt x="1318882" y="14935"/>
                                </a:lnTo>
                                <a:lnTo>
                                  <a:pt x="1319339" y="14618"/>
                                </a:lnTo>
                                <a:lnTo>
                                  <a:pt x="1319784" y="14288"/>
                                </a:lnTo>
                                <a:lnTo>
                                  <a:pt x="1320241" y="13970"/>
                                </a:lnTo>
                                <a:lnTo>
                                  <a:pt x="1320698" y="13652"/>
                                </a:lnTo>
                                <a:lnTo>
                                  <a:pt x="1321143" y="13335"/>
                                </a:lnTo>
                                <a:lnTo>
                                  <a:pt x="1321600" y="13030"/>
                                </a:lnTo>
                                <a:lnTo>
                                  <a:pt x="1322057" y="12725"/>
                                </a:lnTo>
                                <a:lnTo>
                                  <a:pt x="1322502" y="12421"/>
                                </a:lnTo>
                                <a:lnTo>
                                  <a:pt x="1322959" y="12129"/>
                                </a:lnTo>
                                <a:lnTo>
                                  <a:pt x="1323416" y="11824"/>
                                </a:lnTo>
                                <a:lnTo>
                                  <a:pt x="1323861" y="11532"/>
                                </a:lnTo>
                                <a:lnTo>
                                  <a:pt x="1324318" y="11252"/>
                                </a:lnTo>
                                <a:lnTo>
                                  <a:pt x="1324775" y="10960"/>
                                </a:lnTo>
                                <a:lnTo>
                                  <a:pt x="1325220" y="10681"/>
                                </a:lnTo>
                                <a:lnTo>
                                  <a:pt x="1325677" y="10401"/>
                                </a:lnTo>
                                <a:lnTo>
                                  <a:pt x="1326134" y="10135"/>
                                </a:lnTo>
                                <a:lnTo>
                                  <a:pt x="1326591" y="9868"/>
                                </a:lnTo>
                                <a:lnTo>
                                  <a:pt x="1327036" y="9601"/>
                                </a:lnTo>
                                <a:lnTo>
                                  <a:pt x="1327493" y="9335"/>
                                </a:lnTo>
                                <a:lnTo>
                                  <a:pt x="1327950" y="9068"/>
                                </a:lnTo>
                                <a:lnTo>
                                  <a:pt x="1328395" y="8814"/>
                                </a:lnTo>
                                <a:lnTo>
                                  <a:pt x="1328852" y="8560"/>
                                </a:lnTo>
                                <a:lnTo>
                                  <a:pt x="1329309" y="8318"/>
                                </a:lnTo>
                                <a:lnTo>
                                  <a:pt x="1329754" y="8077"/>
                                </a:lnTo>
                                <a:lnTo>
                                  <a:pt x="1330211" y="7823"/>
                                </a:lnTo>
                                <a:lnTo>
                                  <a:pt x="1330668" y="7595"/>
                                </a:lnTo>
                                <a:lnTo>
                                  <a:pt x="1331112" y="7353"/>
                                </a:lnTo>
                                <a:lnTo>
                                  <a:pt x="1331570" y="7125"/>
                                </a:lnTo>
                                <a:lnTo>
                                  <a:pt x="1332027" y="6896"/>
                                </a:lnTo>
                                <a:lnTo>
                                  <a:pt x="1332471" y="6680"/>
                                </a:lnTo>
                                <a:lnTo>
                                  <a:pt x="1332929" y="6452"/>
                                </a:lnTo>
                                <a:lnTo>
                                  <a:pt x="1333386" y="6236"/>
                                </a:lnTo>
                                <a:lnTo>
                                  <a:pt x="1333843" y="6033"/>
                                </a:lnTo>
                                <a:lnTo>
                                  <a:pt x="1334287" y="5817"/>
                                </a:lnTo>
                                <a:lnTo>
                                  <a:pt x="1334745" y="5613"/>
                                </a:lnTo>
                                <a:lnTo>
                                  <a:pt x="1335202" y="5410"/>
                                </a:lnTo>
                                <a:lnTo>
                                  <a:pt x="1335646" y="5207"/>
                                </a:lnTo>
                                <a:lnTo>
                                  <a:pt x="1336104" y="5017"/>
                                </a:lnTo>
                                <a:lnTo>
                                  <a:pt x="1336561" y="4826"/>
                                </a:lnTo>
                                <a:lnTo>
                                  <a:pt x="1337005" y="4636"/>
                                </a:lnTo>
                                <a:lnTo>
                                  <a:pt x="1337462" y="4458"/>
                                </a:lnTo>
                                <a:lnTo>
                                  <a:pt x="1337920" y="4280"/>
                                </a:lnTo>
                                <a:lnTo>
                                  <a:pt x="1338364" y="4102"/>
                                </a:lnTo>
                                <a:lnTo>
                                  <a:pt x="1338821" y="3924"/>
                                </a:lnTo>
                                <a:lnTo>
                                  <a:pt x="1339279" y="3759"/>
                                </a:lnTo>
                                <a:lnTo>
                                  <a:pt x="1339723" y="3594"/>
                                </a:lnTo>
                                <a:lnTo>
                                  <a:pt x="1340180" y="3429"/>
                                </a:lnTo>
                                <a:lnTo>
                                  <a:pt x="1340637" y="3277"/>
                                </a:lnTo>
                                <a:lnTo>
                                  <a:pt x="1341095" y="3124"/>
                                </a:lnTo>
                                <a:lnTo>
                                  <a:pt x="1341539" y="2972"/>
                                </a:lnTo>
                                <a:lnTo>
                                  <a:pt x="1341996" y="2819"/>
                                </a:lnTo>
                                <a:lnTo>
                                  <a:pt x="1342454" y="2680"/>
                                </a:lnTo>
                                <a:lnTo>
                                  <a:pt x="1342898" y="2540"/>
                                </a:lnTo>
                                <a:lnTo>
                                  <a:pt x="1343355" y="2400"/>
                                </a:lnTo>
                                <a:lnTo>
                                  <a:pt x="1343812" y="2273"/>
                                </a:lnTo>
                                <a:lnTo>
                                  <a:pt x="1344257" y="2146"/>
                                </a:lnTo>
                                <a:lnTo>
                                  <a:pt x="1344714" y="2019"/>
                                </a:lnTo>
                                <a:lnTo>
                                  <a:pt x="1345171" y="1905"/>
                                </a:lnTo>
                                <a:lnTo>
                                  <a:pt x="1345616" y="1778"/>
                                </a:lnTo>
                                <a:lnTo>
                                  <a:pt x="1346073" y="1676"/>
                                </a:lnTo>
                                <a:lnTo>
                                  <a:pt x="1346530" y="1562"/>
                                </a:lnTo>
                                <a:lnTo>
                                  <a:pt x="1346975" y="1461"/>
                                </a:lnTo>
                                <a:lnTo>
                                  <a:pt x="1347432" y="1346"/>
                                </a:lnTo>
                                <a:lnTo>
                                  <a:pt x="1347889" y="1257"/>
                                </a:lnTo>
                                <a:lnTo>
                                  <a:pt x="1348334" y="1156"/>
                                </a:lnTo>
                                <a:lnTo>
                                  <a:pt x="1348791" y="1067"/>
                                </a:lnTo>
                                <a:lnTo>
                                  <a:pt x="1349248" y="978"/>
                                </a:lnTo>
                                <a:lnTo>
                                  <a:pt x="1349705" y="902"/>
                                </a:lnTo>
                                <a:lnTo>
                                  <a:pt x="1350150" y="813"/>
                                </a:lnTo>
                                <a:lnTo>
                                  <a:pt x="1350607" y="737"/>
                                </a:lnTo>
                                <a:lnTo>
                                  <a:pt x="1351064" y="673"/>
                                </a:lnTo>
                                <a:lnTo>
                                  <a:pt x="1351509" y="597"/>
                                </a:lnTo>
                                <a:lnTo>
                                  <a:pt x="1351966" y="533"/>
                                </a:lnTo>
                                <a:lnTo>
                                  <a:pt x="1352423" y="470"/>
                                </a:lnTo>
                                <a:lnTo>
                                  <a:pt x="1352868" y="419"/>
                                </a:lnTo>
                                <a:lnTo>
                                  <a:pt x="1353325" y="356"/>
                                </a:lnTo>
                                <a:lnTo>
                                  <a:pt x="1353782" y="305"/>
                                </a:lnTo>
                                <a:lnTo>
                                  <a:pt x="1354227" y="267"/>
                                </a:lnTo>
                                <a:lnTo>
                                  <a:pt x="1354684" y="216"/>
                                </a:lnTo>
                                <a:lnTo>
                                  <a:pt x="1355141" y="178"/>
                                </a:lnTo>
                                <a:lnTo>
                                  <a:pt x="1355598" y="140"/>
                                </a:lnTo>
                                <a:lnTo>
                                  <a:pt x="1356043" y="114"/>
                                </a:lnTo>
                                <a:lnTo>
                                  <a:pt x="1356500" y="89"/>
                                </a:lnTo>
                                <a:lnTo>
                                  <a:pt x="1356957" y="64"/>
                                </a:lnTo>
                                <a:lnTo>
                                  <a:pt x="1357402" y="38"/>
                                </a:lnTo>
                                <a:lnTo>
                                  <a:pt x="1357859" y="25"/>
                                </a:lnTo>
                                <a:lnTo>
                                  <a:pt x="1358316" y="13"/>
                                </a:lnTo>
                                <a:lnTo>
                                  <a:pt x="1358760" y="0"/>
                                </a:lnTo>
                                <a:lnTo>
                                  <a:pt x="1360577" y="0"/>
                                </a:lnTo>
                                <a:lnTo>
                                  <a:pt x="1361034" y="13"/>
                                </a:lnTo>
                                <a:lnTo>
                                  <a:pt x="1361478" y="25"/>
                                </a:lnTo>
                                <a:lnTo>
                                  <a:pt x="1361935" y="38"/>
                                </a:lnTo>
                                <a:lnTo>
                                  <a:pt x="1362393" y="64"/>
                                </a:lnTo>
                                <a:lnTo>
                                  <a:pt x="1362837" y="89"/>
                                </a:lnTo>
                                <a:lnTo>
                                  <a:pt x="1363294" y="114"/>
                                </a:lnTo>
                                <a:lnTo>
                                  <a:pt x="1363752" y="140"/>
                                </a:lnTo>
                                <a:lnTo>
                                  <a:pt x="1364209" y="178"/>
                                </a:lnTo>
                                <a:lnTo>
                                  <a:pt x="1364653" y="216"/>
                                </a:lnTo>
                                <a:lnTo>
                                  <a:pt x="1365110" y="267"/>
                                </a:lnTo>
                                <a:lnTo>
                                  <a:pt x="1365568" y="305"/>
                                </a:lnTo>
                                <a:lnTo>
                                  <a:pt x="1366012" y="356"/>
                                </a:lnTo>
                                <a:lnTo>
                                  <a:pt x="1366469" y="419"/>
                                </a:lnTo>
                                <a:lnTo>
                                  <a:pt x="1366927" y="470"/>
                                </a:lnTo>
                                <a:lnTo>
                                  <a:pt x="1367371" y="533"/>
                                </a:lnTo>
                                <a:lnTo>
                                  <a:pt x="1367828" y="597"/>
                                </a:lnTo>
                                <a:lnTo>
                                  <a:pt x="1368285" y="673"/>
                                </a:lnTo>
                                <a:lnTo>
                                  <a:pt x="1368730" y="737"/>
                                </a:lnTo>
                                <a:lnTo>
                                  <a:pt x="1369187" y="813"/>
                                </a:lnTo>
                                <a:lnTo>
                                  <a:pt x="1369644" y="902"/>
                                </a:lnTo>
                                <a:lnTo>
                                  <a:pt x="1370089" y="978"/>
                                </a:lnTo>
                                <a:lnTo>
                                  <a:pt x="1370546" y="1067"/>
                                </a:lnTo>
                                <a:lnTo>
                                  <a:pt x="1371003" y="1156"/>
                                </a:lnTo>
                                <a:lnTo>
                                  <a:pt x="1371460" y="1257"/>
                                </a:lnTo>
                                <a:lnTo>
                                  <a:pt x="1371905" y="1346"/>
                                </a:lnTo>
                                <a:lnTo>
                                  <a:pt x="1372362" y="1461"/>
                                </a:lnTo>
                                <a:lnTo>
                                  <a:pt x="1372819" y="1562"/>
                                </a:lnTo>
                                <a:lnTo>
                                  <a:pt x="1373264" y="1676"/>
                                </a:lnTo>
                                <a:lnTo>
                                  <a:pt x="1373721" y="1778"/>
                                </a:lnTo>
                                <a:lnTo>
                                  <a:pt x="1374178" y="1905"/>
                                </a:lnTo>
                                <a:lnTo>
                                  <a:pt x="1374623" y="2019"/>
                                </a:lnTo>
                                <a:lnTo>
                                  <a:pt x="1375080" y="2146"/>
                                </a:lnTo>
                                <a:lnTo>
                                  <a:pt x="1375537" y="2273"/>
                                </a:lnTo>
                                <a:lnTo>
                                  <a:pt x="1375982" y="2400"/>
                                </a:lnTo>
                                <a:lnTo>
                                  <a:pt x="1376439" y="2540"/>
                                </a:lnTo>
                                <a:lnTo>
                                  <a:pt x="1376896" y="2680"/>
                                </a:lnTo>
                                <a:lnTo>
                                  <a:pt x="1377341" y="2819"/>
                                </a:lnTo>
                                <a:lnTo>
                                  <a:pt x="1377798" y="2972"/>
                                </a:lnTo>
                                <a:lnTo>
                                  <a:pt x="1378255" y="3124"/>
                                </a:lnTo>
                                <a:lnTo>
                                  <a:pt x="1378712" y="3277"/>
                                </a:lnTo>
                                <a:lnTo>
                                  <a:pt x="1379157" y="3429"/>
                                </a:lnTo>
                                <a:lnTo>
                                  <a:pt x="1379614" y="3594"/>
                                </a:lnTo>
                                <a:lnTo>
                                  <a:pt x="1380071" y="3759"/>
                                </a:lnTo>
                                <a:lnTo>
                                  <a:pt x="1380516" y="3924"/>
                                </a:lnTo>
                                <a:lnTo>
                                  <a:pt x="1380973" y="4102"/>
                                </a:lnTo>
                                <a:lnTo>
                                  <a:pt x="1381430" y="4280"/>
                                </a:lnTo>
                                <a:lnTo>
                                  <a:pt x="1381874" y="4458"/>
                                </a:lnTo>
                                <a:lnTo>
                                  <a:pt x="1382332" y="4636"/>
                                </a:lnTo>
                                <a:lnTo>
                                  <a:pt x="1382789" y="4826"/>
                                </a:lnTo>
                                <a:lnTo>
                                  <a:pt x="1383233" y="5017"/>
                                </a:lnTo>
                                <a:lnTo>
                                  <a:pt x="1383691" y="5207"/>
                                </a:lnTo>
                                <a:lnTo>
                                  <a:pt x="1384148" y="5410"/>
                                </a:lnTo>
                                <a:lnTo>
                                  <a:pt x="1384592" y="5613"/>
                                </a:lnTo>
                                <a:lnTo>
                                  <a:pt x="1385049" y="5817"/>
                                </a:lnTo>
                                <a:lnTo>
                                  <a:pt x="1385507" y="6033"/>
                                </a:lnTo>
                                <a:lnTo>
                                  <a:pt x="1385964" y="6236"/>
                                </a:lnTo>
                                <a:lnTo>
                                  <a:pt x="1386408" y="6452"/>
                                </a:lnTo>
                                <a:lnTo>
                                  <a:pt x="1386866" y="6680"/>
                                </a:lnTo>
                                <a:lnTo>
                                  <a:pt x="1387323" y="6896"/>
                                </a:lnTo>
                                <a:lnTo>
                                  <a:pt x="1387767" y="7125"/>
                                </a:lnTo>
                                <a:lnTo>
                                  <a:pt x="1388224" y="7353"/>
                                </a:lnTo>
                                <a:lnTo>
                                  <a:pt x="1388682" y="7595"/>
                                </a:lnTo>
                                <a:lnTo>
                                  <a:pt x="1389126" y="7823"/>
                                </a:lnTo>
                                <a:lnTo>
                                  <a:pt x="1389583" y="8077"/>
                                </a:lnTo>
                                <a:lnTo>
                                  <a:pt x="1390041" y="8318"/>
                                </a:lnTo>
                                <a:lnTo>
                                  <a:pt x="1390485" y="8560"/>
                                </a:lnTo>
                                <a:lnTo>
                                  <a:pt x="1390942" y="8814"/>
                                </a:lnTo>
                                <a:lnTo>
                                  <a:pt x="1391399" y="9068"/>
                                </a:lnTo>
                                <a:lnTo>
                                  <a:pt x="1391844" y="9335"/>
                                </a:lnTo>
                                <a:lnTo>
                                  <a:pt x="1392301" y="9601"/>
                                </a:lnTo>
                                <a:lnTo>
                                  <a:pt x="1392758" y="9868"/>
                                </a:lnTo>
                                <a:lnTo>
                                  <a:pt x="1393216" y="10135"/>
                                </a:lnTo>
                                <a:lnTo>
                                  <a:pt x="1393660" y="10401"/>
                                </a:lnTo>
                                <a:lnTo>
                                  <a:pt x="1394117" y="10681"/>
                                </a:lnTo>
                                <a:lnTo>
                                  <a:pt x="1394574" y="10960"/>
                                </a:lnTo>
                                <a:lnTo>
                                  <a:pt x="1395019" y="11252"/>
                                </a:lnTo>
                                <a:lnTo>
                                  <a:pt x="1395476" y="11532"/>
                                </a:lnTo>
                                <a:lnTo>
                                  <a:pt x="1395933" y="11824"/>
                                </a:lnTo>
                                <a:lnTo>
                                  <a:pt x="1396378" y="12129"/>
                                </a:lnTo>
                                <a:lnTo>
                                  <a:pt x="1396835" y="12421"/>
                                </a:lnTo>
                                <a:lnTo>
                                  <a:pt x="1397292" y="12725"/>
                                </a:lnTo>
                                <a:lnTo>
                                  <a:pt x="1397737" y="13030"/>
                                </a:lnTo>
                                <a:lnTo>
                                  <a:pt x="1398194" y="13335"/>
                                </a:lnTo>
                                <a:lnTo>
                                  <a:pt x="1398651" y="13652"/>
                                </a:lnTo>
                                <a:lnTo>
                                  <a:pt x="1399095" y="13970"/>
                                </a:lnTo>
                                <a:lnTo>
                                  <a:pt x="1399553" y="14288"/>
                                </a:lnTo>
                                <a:lnTo>
                                  <a:pt x="1400010" y="14618"/>
                                </a:lnTo>
                                <a:lnTo>
                                  <a:pt x="1400455" y="14935"/>
                                </a:lnTo>
                                <a:lnTo>
                                  <a:pt x="1400912" y="15266"/>
                                </a:lnTo>
                                <a:lnTo>
                                  <a:pt x="1401369" y="15608"/>
                                </a:lnTo>
                                <a:lnTo>
                                  <a:pt x="1401826" y="15939"/>
                                </a:lnTo>
                                <a:lnTo>
                                  <a:pt x="1402270" y="16281"/>
                                </a:lnTo>
                                <a:lnTo>
                                  <a:pt x="1402728" y="16624"/>
                                </a:lnTo>
                                <a:lnTo>
                                  <a:pt x="1403185" y="16980"/>
                                </a:lnTo>
                                <a:lnTo>
                                  <a:pt x="1403630" y="17323"/>
                                </a:lnTo>
                                <a:lnTo>
                                  <a:pt x="1404087" y="17678"/>
                                </a:lnTo>
                                <a:lnTo>
                                  <a:pt x="1404544" y="18034"/>
                                </a:lnTo>
                                <a:lnTo>
                                  <a:pt x="1404988" y="18402"/>
                                </a:lnTo>
                                <a:lnTo>
                                  <a:pt x="1405445" y="18771"/>
                                </a:lnTo>
                                <a:lnTo>
                                  <a:pt x="1405903" y="19139"/>
                                </a:lnTo>
                                <a:lnTo>
                                  <a:pt x="1406347" y="19507"/>
                                </a:lnTo>
                                <a:lnTo>
                                  <a:pt x="1406805" y="19876"/>
                                </a:lnTo>
                                <a:lnTo>
                                  <a:pt x="1407262" y="20257"/>
                                </a:lnTo>
                                <a:lnTo>
                                  <a:pt x="1407706" y="20638"/>
                                </a:lnTo>
                                <a:lnTo>
                                  <a:pt x="1408163" y="21031"/>
                                </a:lnTo>
                                <a:lnTo>
                                  <a:pt x="1408620" y="21412"/>
                                </a:lnTo>
                                <a:lnTo>
                                  <a:pt x="1409078" y="21806"/>
                                </a:lnTo>
                                <a:lnTo>
                                  <a:pt x="1409522" y="22200"/>
                                </a:lnTo>
                                <a:lnTo>
                                  <a:pt x="1409980" y="22606"/>
                                </a:lnTo>
                                <a:lnTo>
                                  <a:pt x="1410437" y="23000"/>
                                </a:lnTo>
                                <a:lnTo>
                                  <a:pt x="1410881" y="23406"/>
                                </a:lnTo>
                                <a:lnTo>
                                  <a:pt x="1411338" y="23825"/>
                                </a:lnTo>
                                <a:lnTo>
                                  <a:pt x="1411795" y="24232"/>
                                </a:lnTo>
                                <a:lnTo>
                                  <a:pt x="1412240" y="24651"/>
                                </a:lnTo>
                                <a:lnTo>
                                  <a:pt x="1412697" y="25070"/>
                                </a:lnTo>
                                <a:lnTo>
                                  <a:pt x="1413155" y="25489"/>
                                </a:lnTo>
                                <a:lnTo>
                                  <a:pt x="1413599" y="25921"/>
                                </a:lnTo>
                                <a:lnTo>
                                  <a:pt x="1414056" y="26340"/>
                                </a:lnTo>
                                <a:lnTo>
                                  <a:pt x="1414513" y="26784"/>
                                </a:lnTo>
                                <a:lnTo>
                                  <a:pt x="1414958" y="27216"/>
                                </a:lnTo>
                                <a:lnTo>
                                  <a:pt x="1415415" y="27648"/>
                                </a:lnTo>
                                <a:lnTo>
                                  <a:pt x="1415872" y="28092"/>
                                </a:lnTo>
                                <a:lnTo>
                                  <a:pt x="1416330" y="28537"/>
                                </a:lnTo>
                                <a:lnTo>
                                  <a:pt x="1416774" y="28994"/>
                                </a:lnTo>
                                <a:lnTo>
                                  <a:pt x="1417231" y="29439"/>
                                </a:lnTo>
                                <a:lnTo>
                                  <a:pt x="1417688" y="29896"/>
                                </a:lnTo>
                                <a:lnTo>
                                  <a:pt x="1418133" y="30353"/>
                                </a:lnTo>
                                <a:lnTo>
                                  <a:pt x="1418590" y="30823"/>
                                </a:lnTo>
                                <a:lnTo>
                                  <a:pt x="1419047" y="31280"/>
                                </a:lnTo>
                                <a:lnTo>
                                  <a:pt x="1419492" y="31750"/>
                                </a:lnTo>
                                <a:lnTo>
                                  <a:pt x="1419949" y="32220"/>
                                </a:lnTo>
                                <a:lnTo>
                                  <a:pt x="1420406" y="32702"/>
                                </a:lnTo>
                                <a:lnTo>
                                  <a:pt x="1420851" y="33172"/>
                                </a:lnTo>
                                <a:lnTo>
                                  <a:pt x="1421308" y="33655"/>
                                </a:lnTo>
                                <a:lnTo>
                                  <a:pt x="1421765" y="34138"/>
                                </a:lnTo>
                                <a:lnTo>
                                  <a:pt x="1422210" y="34633"/>
                                </a:lnTo>
                                <a:lnTo>
                                  <a:pt x="1422667" y="35128"/>
                                </a:lnTo>
                                <a:lnTo>
                                  <a:pt x="1423124" y="35624"/>
                                </a:lnTo>
                                <a:lnTo>
                                  <a:pt x="1423581" y="36119"/>
                                </a:lnTo>
                                <a:lnTo>
                                  <a:pt x="1424026" y="36614"/>
                                </a:lnTo>
                                <a:lnTo>
                                  <a:pt x="1424483" y="37122"/>
                                </a:lnTo>
                                <a:lnTo>
                                  <a:pt x="1424940" y="37630"/>
                                </a:lnTo>
                                <a:lnTo>
                                  <a:pt x="1425385" y="38138"/>
                                </a:lnTo>
                                <a:lnTo>
                                  <a:pt x="1425842" y="38646"/>
                                </a:lnTo>
                                <a:lnTo>
                                  <a:pt x="1426299" y="39167"/>
                                </a:lnTo>
                                <a:lnTo>
                                  <a:pt x="1426743" y="39688"/>
                                </a:lnTo>
                                <a:lnTo>
                                  <a:pt x="1427201" y="40208"/>
                                </a:lnTo>
                                <a:lnTo>
                                  <a:pt x="1427658" y="40729"/>
                                </a:lnTo>
                                <a:lnTo>
                                  <a:pt x="1428102" y="41262"/>
                                </a:lnTo>
                                <a:lnTo>
                                  <a:pt x="1428560" y="41796"/>
                                </a:lnTo>
                                <a:lnTo>
                                  <a:pt x="1429017" y="42329"/>
                                </a:lnTo>
                                <a:lnTo>
                                  <a:pt x="1429461" y="42863"/>
                                </a:lnTo>
                                <a:lnTo>
                                  <a:pt x="1429918" y="43409"/>
                                </a:lnTo>
                                <a:lnTo>
                                  <a:pt x="1430376" y="43955"/>
                                </a:lnTo>
                                <a:lnTo>
                                  <a:pt x="1430833" y="44501"/>
                                </a:lnTo>
                                <a:lnTo>
                                  <a:pt x="1431277" y="45047"/>
                                </a:lnTo>
                                <a:lnTo>
                                  <a:pt x="1431735" y="45606"/>
                                </a:lnTo>
                                <a:lnTo>
                                  <a:pt x="1432192" y="46152"/>
                                </a:lnTo>
                                <a:lnTo>
                                  <a:pt x="1432636" y="46711"/>
                                </a:lnTo>
                                <a:lnTo>
                                  <a:pt x="1433093" y="47282"/>
                                </a:lnTo>
                                <a:lnTo>
                                  <a:pt x="1433551" y="47841"/>
                                </a:lnTo>
                                <a:lnTo>
                                  <a:pt x="1433995" y="48412"/>
                                </a:lnTo>
                                <a:lnTo>
                                  <a:pt x="1434452" y="48984"/>
                                </a:lnTo>
                                <a:lnTo>
                                  <a:pt x="1434910" y="49555"/>
                                </a:lnTo>
                                <a:lnTo>
                                  <a:pt x="1435354" y="50140"/>
                                </a:lnTo>
                                <a:lnTo>
                                  <a:pt x="1435811" y="50711"/>
                                </a:lnTo>
                                <a:lnTo>
                                  <a:pt x="1436268" y="51295"/>
                                </a:lnTo>
                                <a:lnTo>
                                  <a:pt x="1436713" y="51880"/>
                                </a:lnTo>
                                <a:lnTo>
                                  <a:pt x="1437170" y="52476"/>
                                </a:lnTo>
                                <a:lnTo>
                                  <a:pt x="1437627" y="53061"/>
                                </a:lnTo>
                                <a:lnTo>
                                  <a:pt x="1438072" y="53658"/>
                                </a:lnTo>
                                <a:lnTo>
                                  <a:pt x="1438529" y="54254"/>
                                </a:lnTo>
                                <a:lnTo>
                                  <a:pt x="1438986" y="54851"/>
                                </a:lnTo>
                                <a:lnTo>
                                  <a:pt x="1439443" y="55461"/>
                                </a:lnTo>
                                <a:lnTo>
                                  <a:pt x="1439888" y="56070"/>
                                </a:lnTo>
                                <a:lnTo>
                                  <a:pt x="1440345" y="56680"/>
                                </a:lnTo>
                                <a:lnTo>
                                  <a:pt x="1440802" y="57290"/>
                                </a:lnTo>
                                <a:lnTo>
                                  <a:pt x="1441247" y="57899"/>
                                </a:lnTo>
                                <a:lnTo>
                                  <a:pt x="1441704" y="58522"/>
                                </a:lnTo>
                                <a:lnTo>
                                  <a:pt x="1442161" y="59144"/>
                                </a:lnTo>
                                <a:lnTo>
                                  <a:pt x="1442606" y="59766"/>
                                </a:lnTo>
                                <a:lnTo>
                                  <a:pt x="1443063" y="60389"/>
                                </a:lnTo>
                                <a:lnTo>
                                  <a:pt x="1443520" y="61011"/>
                                </a:lnTo>
                                <a:lnTo>
                                  <a:pt x="1443965" y="61646"/>
                                </a:lnTo>
                                <a:lnTo>
                                  <a:pt x="1444422" y="62281"/>
                                </a:lnTo>
                                <a:lnTo>
                                  <a:pt x="1444879" y="62916"/>
                                </a:lnTo>
                                <a:lnTo>
                                  <a:pt x="1445324" y="63564"/>
                                </a:lnTo>
                                <a:lnTo>
                                  <a:pt x="1445781" y="64199"/>
                                </a:lnTo>
                                <a:lnTo>
                                  <a:pt x="1446238" y="64846"/>
                                </a:lnTo>
                                <a:lnTo>
                                  <a:pt x="1446695" y="65494"/>
                                </a:lnTo>
                                <a:lnTo>
                                  <a:pt x="1447140" y="66142"/>
                                </a:lnTo>
                                <a:lnTo>
                                  <a:pt x="1447597" y="66802"/>
                                </a:lnTo>
                                <a:lnTo>
                                  <a:pt x="1448054" y="67450"/>
                                </a:lnTo>
                                <a:lnTo>
                                  <a:pt x="1448499" y="68110"/>
                                </a:lnTo>
                                <a:lnTo>
                                  <a:pt x="1448956" y="68770"/>
                                </a:lnTo>
                                <a:lnTo>
                                  <a:pt x="1449413" y="69444"/>
                                </a:lnTo>
                                <a:lnTo>
                                  <a:pt x="1449857" y="70104"/>
                                </a:lnTo>
                                <a:lnTo>
                                  <a:pt x="1450315" y="70777"/>
                                </a:lnTo>
                                <a:lnTo>
                                  <a:pt x="1450772" y="71450"/>
                                </a:lnTo>
                                <a:lnTo>
                                  <a:pt x="1451216" y="72123"/>
                                </a:lnTo>
                                <a:lnTo>
                                  <a:pt x="1451674" y="72797"/>
                                </a:lnTo>
                                <a:lnTo>
                                  <a:pt x="1452131" y="73482"/>
                                </a:lnTo>
                                <a:lnTo>
                                  <a:pt x="1452575" y="74155"/>
                                </a:lnTo>
                                <a:lnTo>
                                  <a:pt x="1453032" y="74841"/>
                                </a:lnTo>
                                <a:lnTo>
                                  <a:pt x="1453490" y="75540"/>
                                </a:lnTo>
                                <a:lnTo>
                                  <a:pt x="1453947" y="76225"/>
                                </a:lnTo>
                                <a:lnTo>
                                  <a:pt x="1454391" y="76911"/>
                                </a:lnTo>
                                <a:lnTo>
                                  <a:pt x="1454849" y="77610"/>
                                </a:lnTo>
                                <a:lnTo>
                                  <a:pt x="1455306" y="78308"/>
                                </a:lnTo>
                                <a:lnTo>
                                  <a:pt x="1455750" y="79007"/>
                                </a:lnTo>
                                <a:lnTo>
                                  <a:pt x="1456207" y="79718"/>
                                </a:lnTo>
                                <a:lnTo>
                                  <a:pt x="1456665" y="80416"/>
                                </a:lnTo>
                                <a:lnTo>
                                  <a:pt x="1457109" y="81128"/>
                                </a:lnTo>
                                <a:lnTo>
                                  <a:pt x="1457566" y="81839"/>
                                </a:lnTo>
                                <a:lnTo>
                                  <a:pt x="1458024" y="82550"/>
                                </a:lnTo>
                                <a:lnTo>
                                  <a:pt x="1458468" y="83261"/>
                                </a:lnTo>
                                <a:lnTo>
                                  <a:pt x="1458925" y="83985"/>
                                </a:lnTo>
                                <a:lnTo>
                                  <a:pt x="1459382" y="84696"/>
                                </a:lnTo>
                                <a:lnTo>
                                  <a:pt x="1459827" y="85420"/>
                                </a:lnTo>
                                <a:lnTo>
                                  <a:pt x="1460284" y="86144"/>
                                </a:lnTo>
                                <a:lnTo>
                                  <a:pt x="1460741" y="86881"/>
                                </a:lnTo>
                                <a:lnTo>
                                  <a:pt x="1461199" y="87605"/>
                                </a:lnTo>
                                <a:lnTo>
                                  <a:pt x="1461643" y="88341"/>
                                </a:lnTo>
                                <a:lnTo>
                                  <a:pt x="1462100" y="89078"/>
                                </a:lnTo>
                                <a:lnTo>
                                  <a:pt x="1462557" y="89814"/>
                                </a:lnTo>
                                <a:lnTo>
                                  <a:pt x="1463002" y="90551"/>
                                </a:lnTo>
                                <a:lnTo>
                                  <a:pt x="1463459" y="91288"/>
                                </a:lnTo>
                                <a:lnTo>
                                  <a:pt x="1463916" y="92037"/>
                                </a:lnTo>
                                <a:lnTo>
                                  <a:pt x="1464361" y="92774"/>
                                </a:lnTo>
                                <a:lnTo>
                                  <a:pt x="1464818" y="93523"/>
                                </a:lnTo>
                                <a:lnTo>
                                  <a:pt x="1465275" y="94272"/>
                                </a:lnTo>
                                <a:lnTo>
                                  <a:pt x="1465720" y="95034"/>
                                </a:lnTo>
                                <a:lnTo>
                                  <a:pt x="1466177" y="95783"/>
                                </a:lnTo>
                                <a:lnTo>
                                  <a:pt x="1466634" y="96545"/>
                                </a:lnTo>
                                <a:lnTo>
                                  <a:pt x="1467079" y="97307"/>
                                </a:lnTo>
                                <a:lnTo>
                                  <a:pt x="1467536" y="98069"/>
                                </a:lnTo>
                                <a:lnTo>
                                  <a:pt x="1467993" y="98831"/>
                                </a:lnTo>
                                <a:lnTo>
                                  <a:pt x="1468450" y="99593"/>
                                </a:lnTo>
                                <a:lnTo>
                                  <a:pt x="1468895" y="100368"/>
                                </a:lnTo>
                                <a:lnTo>
                                  <a:pt x="1469352" y="101130"/>
                                </a:lnTo>
                                <a:lnTo>
                                  <a:pt x="1469809" y="101905"/>
                                </a:lnTo>
                                <a:lnTo>
                                  <a:pt x="1470254" y="102680"/>
                                </a:lnTo>
                                <a:lnTo>
                                  <a:pt x="1470711" y="103454"/>
                                </a:lnTo>
                                <a:lnTo>
                                  <a:pt x="1471168" y="104242"/>
                                </a:lnTo>
                                <a:lnTo>
                                  <a:pt x="1471613" y="105016"/>
                                </a:lnTo>
                                <a:lnTo>
                                  <a:pt x="1472070" y="105804"/>
                                </a:lnTo>
                                <a:lnTo>
                                  <a:pt x="1472527" y="106591"/>
                                </a:lnTo>
                                <a:lnTo>
                                  <a:pt x="1472972" y="107379"/>
                                </a:lnTo>
                                <a:lnTo>
                                  <a:pt x="1473429" y="108166"/>
                                </a:lnTo>
                                <a:lnTo>
                                  <a:pt x="1473886" y="108966"/>
                                </a:lnTo>
                                <a:lnTo>
                                  <a:pt x="1474330" y="109753"/>
                                </a:lnTo>
                                <a:lnTo>
                                  <a:pt x="1474788" y="110554"/>
                                </a:lnTo>
                                <a:lnTo>
                                  <a:pt x="1475245" y="111354"/>
                                </a:lnTo>
                                <a:lnTo>
                                  <a:pt x="1475702" y="112154"/>
                                </a:lnTo>
                                <a:lnTo>
                                  <a:pt x="1476147" y="112954"/>
                                </a:lnTo>
                                <a:lnTo>
                                  <a:pt x="1476604" y="113754"/>
                                </a:lnTo>
                                <a:lnTo>
                                  <a:pt x="1477061" y="114567"/>
                                </a:lnTo>
                                <a:lnTo>
                                  <a:pt x="1477505" y="115367"/>
                                </a:lnTo>
                                <a:lnTo>
                                  <a:pt x="1477963" y="116180"/>
                                </a:lnTo>
                                <a:lnTo>
                                  <a:pt x="1478420" y="116992"/>
                                </a:lnTo>
                                <a:lnTo>
                                  <a:pt x="1478864" y="117805"/>
                                </a:lnTo>
                                <a:lnTo>
                                  <a:pt x="1479322" y="118618"/>
                                </a:lnTo>
                                <a:lnTo>
                                  <a:pt x="1479779" y="119443"/>
                                </a:lnTo>
                                <a:lnTo>
                                  <a:pt x="1480223" y="120256"/>
                                </a:lnTo>
                                <a:lnTo>
                                  <a:pt x="1480680" y="121082"/>
                                </a:lnTo>
                                <a:lnTo>
                                  <a:pt x="1481138" y="121907"/>
                                </a:lnTo>
                                <a:lnTo>
                                  <a:pt x="1481582" y="122733"/>
                                </a:lnTo>
                                <a:lnTo>
                                  <a:pt x="1482039" y="123558"/>
                                </a:lnTo>
                                <a:lnTo>
                                  <a:pt x="1482497" y="124384"/>
                                </a:lnTo>
                                <a:lnTo>
                                  <a:pt x="1482954" y="125222"/>
                                </a:lnTo>
                                <a:lnTo>
                                  <a:pt x="1483398" y="126048"/>
                                </a:lnTo>
                                <a:lnTo>
                                  <a:pt x="1483855" y="126886"/>
                                </a:lnTo>
                                <a:lnTo>
                                  <a:pt x="1484313" y="127724"/>
                                </a:lnTo>
                                <a:lnTo>
                                  <a:pt x="1484757" y="128562"/>
                                </a:lnTo>
                                <a:lnTo>
                                  <a:pt x="1485214" y="129400"/>
                                </a:lnTo>
                                <a:lnTo>
                                  <a:pt x="1485672" y="130239"/>
                                </a:lnTo>
                                <a:lnTo>
                                  <a:pt x="1486116" y="131077"/>
                                </a:lnTo>
                                <a:lnTo>
                                  <a:pt x="1486573" y="131928"/>
                                </a:lnTo>
                                <a:lnTo>
                                  <a:pt x="1487030" y="132779"/>
                                </a:lnTo>
                                <a:lnTo>
                                  <a:pt x="1487475" y="133629"/>
                                </a:lnTo>
                                <a:lnTo>
                                  <a:pt x="1487932" y="134480"/>
                                </a:lnTo>
                                <a:lnTo>
                                  <a:pt x="1488389" y="135331"/>
                                </a:lnTo>
                                <a:lnTo>
                                  <a:pt x="1488834" y="136182"/>
                                </a:lnTo>
                                <a:lnTo>
                                  <a:pt x="1489291" y="137033"/>
                                </a:lnTo>
                                <a:lnTo>
                                  <a:pt x="1489748" y="137897"/>
                                </a:lnTo>
                                <a:lnTo>
                                  <a:pt x="1490205" y="138748"/>
                                </a:lnTo>
                                <a:lnTo>
                                  <a:pt x="1490650" y="139611"/>
                                </a:lnTo>
                                <a:lnTo>
                                  <a:pt x="1491107" y="140475"/>
                                </a:lnTo>
                                <a:lnTo>
                                  <a:pt x="1491564" y="141338"/>
                                </a:lnTo>
                                <a:lnTo>
                                  <a:pt x="1492009" y="142202"/>
                                </a:lnTo>
                                <a:lnTo>
                                  <a:pt x="1492466" y="143066"/>
                                </a:lnTo>
                                <a:lnTo>
                                  <a:pt x="1493368" y="144805"/>
                                </a:lnTo>
                                <a:lnTo>
                                  <a:pt x="1493825" y="145669"/>
                                </a:lnTo>
                                <a:lnTo>
                                  <a:pt x="1494282" y="146545"/>
                                </a:lnTo>
                                <a:lnTo>
                                  <a:pt x="1494726" y="147422"/>
                                </a:lnTo>
                                <a:lnTo>
                                  <a:pt x="1495184" y="148298"/>
                                </a:lnTo>
                                <a:lnTo>
                                  <a:pt x="1495641" y="149174"/>
                                </a:lnTo>
                                <a:lnTo>
                                  <a:pt x="1496086" y="150051"/>
                                </a:lnTo>
                                <a:lnTo>
                                  <a:pt x="1497000" y="151816"/>
                                </a:lnTo>
                                <a:lnTo>
                                  <a:pt x="1497445" y="152692"/>
                                </a:lnTo>
                                <a:lnTo>
                                  <a:pt x="1497901" y="153581"/>
                                </a:lnTo>
                                <a:lnTo>
                                  <a:pt x="1498359" y="154470"/>
                                </a:lnTo>
                                <a:lnTo>
                                  <a:pt x="1498816" y="155359"/>
                                </a:lnTo>
                                <a:lnTo>
                                  <a:pt x="1499261" y="156248"/>
                                </a:lnTo>
                                <a:lnTo>
                                  <a:pt x="1499718" y="157137"/>
                                </a:lnTo>
                                <a:lnTo>
                                  <a:pt x="1500175" y="158026"/>
                                </a:lnTo>
                                <a:lnTo>
                                  <a:pt x="1500620" y="158915"/>
                                </a:lnTo>
                                <a:lnTo>
                                  <a:pt x="1501076" y="159817"/>
                                </a:lnTo>
                                <a:lnTo>
                                  <a:pt x="1501534" y="160706"/>
                                </a:lnTo>
                                <a:lnTo>
                                  <a:pt x="1501978" y="161608"/>
                                </a:lnTo>
                                <a:lnTo>
                                  <a:pt x="1502436" y="162496"/>
                                </a:lnTo>
                                <a:lnTo>
                                  <a:pt x="1502893" y="163398"/>
                                </a:lnTo>
                                <a:lnTo>
                                  <a:pt x="1503337" y="164300"/>
                                </a:lnTo>
                                <a:lnTo>
                                  <a:pt x="1503795" y="165202"/>
                                </a:lnTo>
                                <a:lnTo>
                                  <a:pt x="1504251" y="166103"/>
                                </a:lnTo>
                                <a:lnTo>
                                  <a:pt x="1505153" y="167919"/>
                                </a:lnTo>
                                <a:lnTo>
                                  <a:pt x="1505611" y="168821"/>
                                </a:lnTo>
                                <a:lnTo>
                                  <a:pt x="1506068" y="169736"/>
                                </a:lnTo>
                                <a:lnTo>
                                  <a:pt x="1506512" y="170637"/>
                                </a:lnTo>
                                <a:lnTo>
                                  <a:pt x="1506970" y="171552"/>
                                </a:lnTo>
                                <a:lnTo>
                                  <a:pt x="1507426" y="172453"/>
                                </a:lnTo>
                                <a:lnTo>
                                  <a:pt x="1507871" y="173368"/>
                                </a:lnTo>
                                <a:lnTo>
                                  <a:pt x="1508328" y="174282"/>
                                </a:lnTo>
                                <a:lnTo>
                                  <a:pt x="1508786" y="175196"/>
                                </a:lnTo>
                                <a:lnTo>
                                  <a:pt x="1509230" y="176111"/>
                                </a:lnTo>
                                <a:lnTo>
                                  <a:pt x="1510145" y="177953"/>
                                </a:lnTo>
                                <a:lnTo>
                                  <a:pt x="1511046" y="179794"/>
                                </a:lnTo>
                                <a:lnTo>
                                  <a:pt x="1511503" y="180708"/>
                                </a:lnTo>
                                <a:lnTo>
                                  <a:pt x="1511948" y="181635"/>
                                </a:lnTo>
                                <a:lnTo>
                                  <a:pt x="1512405" y="182550"/>
                                </a:lnTo>
                                <a:lnTo>
                                  <a:pt x="1513320" y="184404"/>
                                </a:lnTo>
                                <a:lnTo>
                                  <a:pt x="1513764" y="185331"/>
                                </a:lnTo>
                                <a:lnTo>
                                  <a:pt x="1514678" y="187185"/>
                                </a:lnTo>
                                <a:lnTo>
                                  <a:pt x="1515580" y="189039"/>
                                </a:lnTo>
                                <a:lnTo>
                                  <a:pt x="1516482" y="190906"/>
                                </a:lnTo>
                                <a:lnTo>
                                  <a:pt x="1516939" y="191833"/>
                                </a:lnTo>
                                <a:lnTo>
                                  <a:pt x="1517396" y="192773"/>
                                </a:lnTo>
                                <a:lnTo>
                                  <a:pt x="1517841" y="193700"/>
                                </a:lnTo>
                                <a:lnTo>
                                  <a:pt x="1518298" y="194640"/>
                                </a:lnTo>
                                <a:lnTo>
                                  <a:pt x="1519199" y="196507"/>
                                </a:lnTo>
                                <a:lnTo>
                                  <a:pt x="1520571" y="199327"/>
                                </a:lnTo>
                                <a:lnTo>
                                  <a:pt x="1521016" y="200266"/>
                                </a:lnTo>
                                <a:lnTo>
                                  <a:pt x="1521473" y="201206"/>
                                </a:lnTo>
                                <a:lnTo>
                                  <a:pt x="1521930" y="202146"/>
                                </a:lnTo>
                                <a:lnTo>
                                  <a:pt x="1522832" y="204038"/>
                                </a:lnTo>
                                <a:lnTo>
                                  <a:pt x="1523289" y="204978"/>
                                </a:lnTo>
                                <a:lnTo>
                                  <a:pt x="1524191" y="206870"/>
                                </a:lnTo>
                                <a:lnTo>
                                  <a:pt x="1524648" y="207810"/>
                                </a:lnTo>
                                <a:lnTo>
                                  <a:pt x="1525092" y="208763"/>
                                </a:lnTo>
                                <a:lnTo>
                                  <a:pt x="1525549" y="209703"/>
                                </a:lnTo>
                                <a:lnTo>
                                  <a:pt x="1526451" y="211595"/>
                                </a:lnTo>
                                <a:lnTo>
                                  <a:pt x="1526908" y="212547"/>
                                </a:lnTo>
                                <a:lnTo>
                                  <a:pt x="1527366" y="213500"/>
                                </a:lnTo>
                                <a:lnTo>
                                  <a:pt x="1527823" y="214439"/>
                                </a:lnTo>
                                <a:lnTo>
                                  <a:pt x="1529182" y="217297"/>
                                </a:lnTo>
                                <a:lnTo>
                                  <a:pt x="1529626" y="218249"/>
                                </a:lnTo>
                                <a:lnTo>
                                  <a:pt x="1530985" y="221107"/>
                                </a:lnTo>
                                <a:lnTo>
                                  <a:pt x="1531899" y="223012"/>
                                </a:lnTo>
                                <a:lnTo>
                                  <a:pt x="1532344" y="223964"/>
                                </a:lnTo>
                                <a:lnTo>
                                  <a:pt x="1533258" y="225882"/>
                                </a:lnTo>
                                <a:lnTo>
                                  <a:pt x="1533703" y="226835"/>
                                </a:lnTo>
                                <a:lnTo>
                                  <a:pt x="1534160" y="227787"/>
                                </a:lnTo>
                                <a:lnTo>
                                  <a:pt x="1534617" y="228753"/>
                                </a:lnTo>
                                <a:lnTo>
                                  <a:pt x="1535062" y="229705"/>
                                </a:lnTo>
                                <a:lnTo>
                                  <a:pt x="1535976" y="231623"/>
                                </a:lnTo>
                                <a:lnTo>
                                  <a:pt x="1536433" y="232575"/>
                                </a:lnTo>
                                <a:lnTo>
                                  <a:pt x="1536878" y="233540"/>
                                </a:lnTo>
                                <a:lnTo>
                                  <a:pt x="1537335" y="234493"/>
                                </a:lnTo>
                                <a:lnTo>
                                  <a:pt x="1537792" y="235458"/>
                                </a:lnTo>
                                <a:lnTo>
                                  <a:pt x="1538237" y="236411"/>
                                </a:lnTo>
                                <a:lnTo>
                                  <a:pt x="1538694" y="237376"/>
                                </a:lnTo>
                                <a:lnTo>
                                  <a:pt x="1539151" y="238328"/>
                                </a:lnTo>
                                <a:lnTo>
                                  <a:pt x="1539595" y="239293"/>
                                </a:lnTo>
                                <a:lnTo>
                                  <a:pt x="1540053" y="240259"/>
                                </a:lnTo>
                                <a:lnTo>
                                  <a:pt x="1540510" y="241211"/>
                                </a:lnTo>
                                <a:lnTo>
                                  <a:pt x="1540955" y="242176"/>
                                </a:lnTo>
                                <a:lnTo>
                                  <a:pt x="1541412" y="243129"/>
                                </a:lnTo>
                                <a:lnTo>
                                  <a:pt x="1542313" y="245059"/>
                                </a:lnTo>
                                <a:lnTo>
                                  <a:pt x="1542770" y="246012"/>
                                </a:lnTo>
                                <a:lnTo>
                                  <a:pt x="1543228" y="246977"/>
                                </a:lnTo>
                                <a:lnTo>
                                  <a:pt x="1543685" y="247942"/>
                                </a:lnTo>
                                <a:lnTo>
                                  <a:pt x="1544587" y="249860"/>
                                </a:lnTo>
                                <a:lnTo>
                                  <a:pt x="1545044" y="250825"/>
                                </a:lnTo>
                                <a:lnTo>
                                  <a:pt x="1545488" y="251790"/>
                                </a:lnTo>
                                <a:lnTo>
                                  <a:pt x="1545945" y="252756"/>
                                </a:lnTo>
                                <a:lnTo>
                                  <a:pt x="1546847" y="254673"/>
                                </a:lnTo>
                                <a:lnTo>
                                  <a:pt x="1547305" y="255638"/>
                                </a:lnTo>
                                <a:lnTo>
                                  <a:pt x="1548206" y="257556"/>
                                </a:lnTo>
                                <a:lnTo>
                                  <a:pt x="1548663" y="258521"/>
                                </a:lnTo>
                                <a:lnTo>
                                  <a:pt x="1549120" y="259486"/>
                                </a:lnTo>
                                <a:lnTo>
                                  <a:pt x="1549565" y="260439"/>
                                </a:lnTo>
                                <a:lnTo>
                                  <a:pt x="1550480" y="262369"/>
                                </a:lnTo>
                                <a:lnTo>
                                  <a:pt x="1550937" y="263335"/>
                                </a:lnTo>
                                <a:lnTo>
                                  <a:pt x="1551381" y="264287"/>
                                </a:lnTo>
                                <a:lnTo>
                                  <a:pt x="1551838" y="265252"/>
                                </a:lnTo>
                                <a:lnTo>
                                  <a:pt x="1552295" y="266217"/>
                                </a:lnTo>
                                <a:lnTo>
                                  <a:pt x="1552740" y="267170"/>
                                </a:lnTo>
                                <a:lnTo>
                                  <a:pt x="1555013" y="271983"/>
                                </a:lnTo>
                                <a:lnTo>
                                  <a:pt x="1555458" y="272936"/>
                                </a:lnTo>
                                <a:lnTo>
                                  <a:pt x="1555915" y="273901"/>
                                </a:lnTo>
                                <a:lnTo>
                                  <a:pt x="1556372" y="274866"/>
                                </a:lnTo>
                                <a:lnTo>
                                  <a:pt x="1558188" y="278702"/>
                                </a:lnTo>
                                <a:lnTo>
                                  <a:pt x="1559090" y="280619"/>
                                </a:lnTo>
                                <a:lnTo>
                                  <a:pt x="1560449" y="283489"/>
                                </a:lnTo>
                                <a:lnTo>
                                  <a:pt x="1560906" y="284442"/>
                                </a:lnTo>
                                <a:lnTo>
                                  <a:pt x="1561351" y="285394"/>
                                </a:lnTo>
                                <a:lnTo>
                                  <a:pt x="1561808" y="286360"/>
                                </a:lnTo>
                                <a:lnTo>
                                  <a:pt x="1562265" y="287312"/>
                                </a:lnTo>
                                <a:lnTo>
                                  <a:pt x="1563167" y="289217"/>
                                </a:lnTo>
                                <a:lnTo>
                                  <a:pt x="1563624" y="290182"/>
                                </a:lnTo>
                                <a:lnTo>
                                  <a:pt x="1564526" y="292087"/>
                                </a:lnTo>
                                <a:lnTo>
                                  <a:pt x="1564983" y="293040"/>
                                </a:lnTo>
                                <a:lnTo>
                                  <a:pt x="1565440" y="293992"/>
                                </a:lnTo>
                                <a:lnTo>
                                  <a:pt x="1565885" y="294945"/>
                                </a:lnTo>
                                <a:lnTo>
                                  <a:pt x="1566799" y="296850"/>
                                </a:lnTo>
                                <a:lnTo>
                                  <a:pt x="1567243" y="297802"/>
                                </a:lnTo>
                                <a:lnTo>
                                  <a:pt x="1567701" y="298742"/>
                                </a:lnTo>
                                <a:lnTo>
                                  <a:pt x="1568603" y="300647"/>
                                </a:lnTo>
                                <a:lnTo>
                                  <a:pt x="1569060" y="301600"/>
                                </a:lnTo>
                                <a:lnTo>
                                  <a:pt x="1570418" y="304444"/>
                                </a:lnTo>
                                <a:lnTo>
                                  <a:pt x="1571320" y="306337"/>
                                </a:lnTo>
                                <a:lnTo>
                                  <a:pt x="1571778" y="307277"/>
                                </a:lnTo>
                                <a:lnTo>
                                  <a:pt x="1572235" y="308216"/>
                                </a:lnTo>
                                <a:lnTo>
                                  <a:pt x="1572679" y="309169"/>
                                </a:lnTo>
                                <a:lnTo>
                                  <a:pt x="1573593" y="311048"/>
                                </a:lnTo>
                                <a:lnTo>
                                  <a:pt x="1574495" y="312928"/>
                                </a:lnTo>
                                <a:lnTo>
                                  <a:pt x="1574953" y="313868"/>
                                </a:lnTo>
                                <a:lnTo>
                                  <a:pt x="1575410" y="314820"/>
                                </a:lnTo>
                                <a:lnTo>
                                  <a:pt x="1576311" y="316687"/>
                                </a:lnTo>
                                <a:lnTo>
                                  <a:pt x="1576768" y="317627"/>
                                </a:lnTo>
                                <a:lnTo>
                                  <a:pt x="1577213" y="318567"/>
                                </a:lnTo>
                                <a:lnTo>
                                  <a:pt x="1577670" y="319507"/>
                                </a:lnTo>
                                <a:lnTo>
                                  <a:pt x="1578572" y="321374"/>
                                </a:lnTo>
                                <a:lnTo>
                                  <a:pt x="1579029" y="322301"/>
                                </a:lnTo>
                                <a:lnTo>
                                  <a:pt x="1579486" y="323240"/>
                                </a:lnTo>
                                <a:lnTo>
                                  <a:pt x="1579943" y="324168"/>
                                </a:lnTo>
                                <a:lnTo>
                                  <a:pt x="1580388" y="325107"/>
                                </a:lnTo>
                                <a:lnTo>
                                  <a:pt x="1580845" y="326034"/>
                                </a:lnTo>
                                <a:lnTo>
                                  <a:pt x="1581747" y="327889"/>
                                </a:lnTo>
                                <a:lnTo>
                                  <a:pt x="1582204" y="328816"/>
                                </a:lnTo>
                                <a:lnTo>
                                  <a:pt x="1583106" y="330670"/>
                                </a:lnTo>
                                <a:lnTo>
                                  <a:pt x="1583563" y="331597"/>
                                </a:lnTo>
                                <a:lnTo>
                                  <a:pt x="1584020" y="332524"/>
                                </a:lnTo>
                                <a:lnTo>
                                  <a:pt x="1584465" y="333439"/>
                                </a:lnTo>
                                <a:lnTo>
                                  <a:pt x="1585379" y="335293"/>
                                </a:lnTo>
                                <a:lnTo>
                                  <a:pt x="1586281" y="337121"/>
                                </a:lnTo>
                                <a:lnTo>
                                  <a:pt x="1586738" y="338049"/>
                                </a:lnTo>
                                <a:lnTo>
                                  <a:pt x="1587182" y="338963"/>
                                </a:lnTo>
                                <a:lnTo>
                                  <a:pt x="1587640" y="339878"/>
                                </a:lnTo>
                                <a:lnTo>
                                  <a:pt x="1588554" y="341706"/>
                                </a:lnTo>
                                <a:lnTo>
                                  <a:pt x="1588999" y="342621"/>
                                </a:lnTo>
                                <a:lnTo>
                                  <a:pt x="1589913" y="344449"/>
                                </a:lnTo>
                                <a:lnTo>
                                  <a:pt x="1590357" y="345364"/>
                                </a:lnTo>
                                <a:lnTo>
                                  <a:pt x="1590815" y="346266"/>
                                </a:lnTo>
                                <a:lnTo>
                                  <a:pt x="1591272" y="347180"/>
                                </a:lnTo>
                                <a:lnTo>
                                  <a:pt x="1591716" y="348082"/>
                                </a:lnTo>
                                <a:lnTo>
                                  <a:pt x="1592174" y="348983"/>
                                </a:lnTo>
                                <a:lnTo>
                                  <a:pt x="1592631" y="349898"/>
                                </a:lnTo>
                                <a:lnTo>
                                  <a:pt x="1593532" y="351701"/>
                                </a:lnTo>
                                <a:lnTo>
                                  <a:pt x="1593990" y="352603"/>
                                </a:lnTo>
                                <a:lnTo>
                                  <a:pt x="1594434" y="353505"/>
                                </a:lnTo>
                                <a:lnTo>
                                  <a:pt x="1594891" y="354406"/>
                                </a:lnTo>
                                <a:lnTo>
                                  <a:pt x="1595349" y="355295"/>
                                </a:lnTo>
                                <a:lnTo>
                                  <a:pt x="1595806" y="356197"/>
                                </a:lnTo>
                                <a:lnTo>
                                  <a:pt x="1596707" y="357988"/>
                                </a:lnTo>
                                <a:lnTo>
                                  <a:pt x="1597165" y="358877"/>
                                </a:lnTo>
                                <a:lnTo>
                                  <a:pt x="1597609" y="359766"/>
                                </a:lnTo>
                                <a:lnTo>
                                  <a:pt x="1598066" y="360667"/>
                                </a:lnTo>
                                <a:lnTo>
                                  <a:pt x="1598524" y="361556"/>
                                </a:lnTo>
                                <a:lnTo>
                                  <a:pt x="1598968" y="362445"/>
                                </a:lnTo>
                                <a:lnTo>
                                  <a:pt x="1599425" y="363322"/>
                                </a:lnTo>
                                <a:lnTo>
                                  <a:pt x="1599882" y="364211"/>
                                </a:lnTo>
                                <a:lnTo>
                                  <a:pt x="1600327" y="365100"/>
                                </a:lnTo>
                                <a:lnTo>
                                  <a:pt x="1600784" y="365976"/>
                                </a:lnTo>
                                <a:lnTo>
                                  <a:pt x="1601241" y="366865"/>
                                </a:lnTo>
                                <a:lnTo>
                                  <a:pt x="1601686" y="367741"/>
                                </a:lnTo>
                                <a:lnTo>
                                  <a:pt x="1602143" y="368618"/>
                                </a:lnTo>
                                <a:lnTo>
                                  <a:pt x="1602600" y="369494"/>
                                </a:lnTo>
                                <a:lnTo>
                                  <a:pt x="1603057" y="370370"/>
                                </a:lnTo>
                                <a:lnTo>
                                  <a:pt x="1603502" y="371246"/>
                                </a:lnTo>
                                <a:lnTo>
                                  <a:pt x="1603959" y="372123"/>
                                </a:lnTo>
                                <a:lnTo>
                                  <a:pt x="1604416" y="372999"/>
                                </a:lnTo>
                                <a:lnTo>
                                  <a:pt x="1604861" y="373875"/>
                                </a:lnTo>
                                <a:lnTo>
                                  <a:pt x="1605318" y="374739"/>
                                </a:lnTo>
                                <a:lnTo>
                                  <a:pt x="1605775" y="375602"/>
                                </a:lnTo>
                                <a:lnTo>
                                  <a:pt x="1606220" y="376479"/>
                                </a:lnTo>
                                <a:lnTo>
                                  <a:pt x="1606677" y="377342"/>
                                </a:lnTo>
                                <a:lnTo>
                                  <a:pt x="1607134" y="378206"/>
                                </a:lnTo>
                                <a:lnTo>
                                  <a:pt x="1607579" y="379070"/>
                                </a:lnTo>
                                <a:lnTo>
                                  <a:pt x="1608036" y="379933"/>
                                </a:lnTo>
                                <a:lnTo>
                                  <a:pt x="1608493" y="380784"/>
                                </a:lnTo>
                                <a:lnTo>
                                  <a:pt x="1608938" y="381648"/>
                                </a:lnTo>
                                <a:lnTo>
                                  <a:pt x="1609395" y="382511"/>
                                </a:lnTo>
                                <a:lnTo>
                                  <a:pt x="1609852" y="383362"/>
                                </a:lnTo>
                                <a:lnTo>
                                  <a:pt x="1610309" y="384213"/>
                                </a:lnTo>
                                <a:lnTo>
                                  <a:pt x="1610754" y="385064"/>
                                </a:lnTo>
                                <a:lnTo>
                                  <a:pt x="1611211" y="385915"/>
                                </a:lnTo>
                                <a:lnTo>
                                  <a:pt x="1612113" y="387617"/>
                                </a:lnTo>
                                <a:lnTo>
                                  <a:pt x="1612570" y="388468"/>
                                </a:lnTo>
                                <a:lnTo>
                                  <a:pt x="1613027" y="389306"/>
                                </a:lnTo>
                                <a:lnTo>
                                  <a:pt x="1613472" y="390157"/>
                                </a:lnTo>
                                <a:lnTo>
                                  <a:pt x="1613929" y="390995"/>
                                </a:lnTo>
                                <a:lnTo>
                                  <a:pt x="1614386" y="391833"/>
                                </a:lnTo>
                                <a:lnTo>
                                  <a:pt x="1614830" y="392671"/>
                                </a:lnTo>
                                <a:lnTo>
                                  <a:pt x="1615288" y="393510"/>
                                </a:lnTo>
                                <a:lnTo>
                                  <a:pt x="1615745" y="394348"/>
                                </a:lnTo>
                                <a:lnTo>
                                  <a:pt x="1616647" y="396012"/>
                                </a:lnTo>
                                <a:lnTo>
                                  <a:pt x="1617104" y="396850"/>
                                </a:lnTo>
                                <a:lnTo>
                                  <a:pt x="1617561" y="397675"/>
                                </a:lnTo>
                                <a:lnTo>
                                  <a:pt x="1618005" y="398501"/>
                                </a:lnTo>
                                <a:lnTo>
                                  <a:pt x="1618463" y="399326"/>
                                </a:lnTo>
                                <a:lnTo>
                                  <a:pt x="1618920" y="400152"/>
                                </a:lnTo>
                                <a:lnTo>
                                  <a:pt x="1619364" y="400977"/>
                                </a:lnTo>
                                <a:lnTo>
                                  <a:pt x="1619822" y="401803"/>
                                </a:lnTo>
                                <a:lnTo>
                                  <a:pt x="1620279" y="402615"/>
                                </a:lnTo>
                                <a:lnTo>
                                  <a:pt x="1620723" y="403441"/>
                                </a:lnTo>
                                <a:lnTo>
                                  <a:pt x="1621180" y="404254"/>
                                </a:lnTo>
                                <a:lnTo>
                                  <a:pt x="1621638" y="405067"/>
                                </a:lnTo>
                                <a:lnTo>
                                  <a:pt x="1622082" y="405879"/>
                                </a:lnTo>
                                <a:lnTo>
                                  <a:pt x="1622539" y="406692"/>
                                </a:lnTo>
                                <a:lnTo>
                                  <a:pt x="1622997" y="407505"/>
                                </a:lnTo>
                                <a:lnTo>
                                  <a:pt x="1623441" y="408318"/>
                                </a:lnTo>
                                <a:lnTo>
                                  <a:pt x="1623898" y="409118"/>
                                </a:lnTo>
                                <a:lnTo>
                                  <a:pt x="1624355" y="409931"/>
                                </a:lnTo>
                                <a:lnTo>
                                  <a:pt x="1624813" y="410731"/>
                                </a:lnTo>
                                <a:lnTo>
                                  <a:pt x="1625257" y="411531"/>
                                </a:lnTo>
                                <a:lnTo>
                                  <a:pt x="1625714" y="412331"/>
                                </a:lnTo>
                                <a:lnTo>
                                  <a:pt x="1626172" y="413131"/>
                                </a:lnTo>
                                <a:lnTo>
                                  <a:pt x="1626616" y="413918"/>
                                </a:lnTo>
                                <a:lnTo>
                                  <a:pt x="1627073" y="414719"/>
                                </a:lnTo>
                                <a:lnTo>
                                  <a:pt x="1627530" y="415506"/>
                                </a:lnTo>
                                <a:lnTo>
                                  <a:pt x="1627975" y="416306"/>
                                </a:lnTo>
                                <a:lnTo>
                                  <a:pt x="1628432" y="417093"/>
                                </a:lnTo>
                                <a:lnTo>
                                  <a:pt x="1628889" y="417881"/>
                                </a:lnTo>
                                <a:lnTo>
                                  <a:pt x="1629334" y="418668"/>
                                </a:lnTo>
                                <a:lnTo>
                                  <a:pt x="1629791" y="419443"/>
                                </a:lnTo>
                                <a:lnTo>
                                  <a:pt x="1630693" y="421005"/>
                                </a:lnTo>
                                <a:lnTo>
                                  <a:pt x="1631150" y="421792"/>
                                </a:lnTo>
                                <a:lnTo>
                                  <a:pt x="1631607" y="422567"/>
                                </a:lnTo>
                                <a:lnTo>
                                  <a:pt x="1632052" y="423342"/>
                                </a:lnTo>
                                <a:lnTo>
                                  <a:pt x="1632509" y="424117"/>
                                </a:lnTo>
                                <a:lnTo>
                                  <a:pt x="1632966" y="424879"/>
                                </a:lnTo>
                                <a:lnTo>
                                  <a:pt x="1633423" y="425653"/>
                                </a:lnTo>
                                <a:lnTo>
                                  <a:pt x="1633868" y="426415"/>
                                </a:lnTo>
                                <a:lnTo>
                                  <a:pt x="1634325" y="427190"/>
                                </a:lnTo>
                                <a:lnTo>
                                  <a:pt x="1634782" y="427952"/>
                                </a:lnTo>
                                <a:lnTo>
                                  <a:pt x="1635684" y="429476"/>
                                </a:lnTo>
                                <a:lnTo>
                                  <a:pt x="1636141" y="430225"/>
                                </a:lnTo>
                                <a:lnTo>
                                  <a:pt x="1636586" y="430987"/>
                                </a:lnTo>
                                <a:lnTo>
                                  <a:pt x="1637043" y="431736"/>
                                </a:lnTo>
                                <a:lnTo>
                                  <a:pt x="1637500" y="432486"/>
                                </a:lnTo>
                                <a:lnTo>
                                  <a:pt x="1637944" y="433248"/>
                                </a:lnTo>
                                <a:lnTo>
                                  <a:pt x="1638402" y="433984"/>
                                </a:lnTo>
                                <a:lnTo>
                                  <a:pt x="1638859" y="434734"/>
                                </a:lnTo>
                                <a:lnTo>
                                  <a:pt x="1639303" y="435483"/>
                                </a:lnTo>
                                <a:lnTo>
                                  <a:pt x="1639761" y="436220"/>
                                </a:lnTo>
                                <a:lnTo>
                                  <a:pt x="1640218" y="436969"/>
                                </a:lnTo>
                                <a:lnTo>
                                  <a:pt x="1640675" y="437705"/>
                                </a:lnTo>
                                <a:lnTo>
                                  <a:pt x="1641119" y="438442"/>
                                </a:lnTo>
                                <a:lnTo>
                                  <a:pt x="1641577" y="439179"/>
                                </a:lnTo>
                                <a:lnTo>
                                  <a:pt x="1642034" y="439915"/>
                                </a:lnTo>
                                <a:lnTo>
                                  <a:pt x="1642478" y="440639"/>
                                </a:lnTo>
                                <a:lnTo>
                                  <a:pt x="1642936" y="441376"/>
                                </a:lnTo>
                                <a:lnTo>
                                  <a:pt x="1643393" y="442100"/>
                                </a:lnTo>
                                <a:lnTo>
                                  <a:pt x="1643837" y="442824"/>
                                </a:lnTo>
                                <a:lnTo>
                                  <a:pt x="1644294" y="443548"/>
                                </a:lnTo>
                                <a:lnTo>
                                  <a:pt x="1644752" y="444271"/>
                                </a:lnTo>
                                <a:lnTo>
                                  <a:pt x="1645196" y="444983"/>
                                </a:lnTo>
                                <a:lnTo>
                                  <a:pt x="1645653" y="445707"/>
                                </a:lnTo>
                                <a:lnTo>
                                  <a:pt x="1646111" y="446418"/>
                                </a:lnTo>
                                <a:lnTo>
                                  <a:pt x="1646555" y="447129"/>
                                </a:lnTo>
                                <a:lnTo>
                                  <a:pt x="1647012" y="447840"/>
                                </a:lnTo>
                                <a:lnTo>
                                  <a:pt x="1647469" y="448551"/>
                                </a:lnTo>
                                <a:lnTo>
                                  <a:pt x="1647927" y="449263"/>
                                </a:lnTo>
                                <a:lnTo>
                                  <a:pt x="1648371" y="449961"/>
                                </a:lnTo>
                                <a:lnTo>
                                  <a:pt x="1648828" y="450672"/>
                                </a:lnTo>
                                <a:lnTo>
                                  <a:pt x="1649286" y="451371"/>
                                </a:lnTo>
                                <a:lnTo>
                                  <a:pt x="1649730" y="452069"/>
                                </a:lnTo>
                                <a:lnTo>
                                  <a:pt x="1650187" y="452768"/>
                                </a:lnTo>
                                <a:lnTo>
                                  <a:pt x="1650644" y="453466"/>
                                </a:lnTo>
                                <a:lnTo>
                                  <a:pt x="1651089" y="454152"/>
                                </a:lnTo>
                                <a:lnTo>
                                  <a:pt x="1652003" y="455536"/>
                                </a:lnTo>
                                <a:lnTo>
                                  <a:pt x="1652448" y="456222"/>
                                </a:lnTo>
                                <a:lnTo>
                                  <a:pt x="1652905" y="456908"/>
                                </a:lnTo>
                                <a:lnTo>
                                  <a:pt x="1653362" y="457594"/>
                                </a:lnTo>
                                <a:lnTo>
                                  <a:pt x="1653807" y="458267"/>
                                </a:lnTo>
                                <a:lnTo>
                                  <a:pt x="1654264" y="458953"/>
                                </a:lnTo>
                                <a:lnTo>
                                  <a:pt x="1654721" y="459626"/>
                                </a:lnTo>
                                <a:lnTo>
                                  <a:pt x="1655178" y="460299"/>
                                </a:lnTo>
                                <a:lnTo>
                                  <a:pt x="1655623" y="460972"/>
                                </a:lnTo>
                                <a:lnTo>
                                  <a:pt x="1656080" y="461645"/>
                                </a:lnTo>
                                <a:lnTo>
                                  <a:pt x="1656537" y="462318"/>
                                </a:lnTo>
                                <a:lnTo>
                                  <a:pt x="1656982" y="462979"/>
                                </a:lnTo>
                                <a:lnTo>
                                  <a:pt x="1657439" y="463639"/>
                                </a:lnTo>
                                <a:lnTo>
                                  <a:pt x="1657896" y="464299"/>
                                </a:lnTo>
                                <a:lnTo>
                                  <a:pt x="1658341" y="464960"/>
                                </a:lnTo>
                                <a:lnTo>
                                  <a:pt x="1658798" y="465620"/>
                                </a:lnTo>
                                <a:lnTo>
                                  <a:pt x="1659255" y="466280"/>
                                </a:lnTo>
                                <a:lnTo>
                                  <a:pt x="1659700" y="466928"/>
                                </a:lnTo>
                                <a:lnTo>
                                  <a:pt x="1660157" y="467576"/>
                                </a:lnTo>
                                <a:lnTo>
                                  <a:pt x="1660614" y="468236"/>
                                </a:lnTo>
                                <a:lnTo>
                                  <a:pt x="1661059" y="468884"/>
                                </a:lnTo>
                                <a:lnTo>
                                  <a:pt x="1661516" y="469519"/>
                                </a:lnTo>
                                <a:lnTo>
                                  <a:pt x="1661973" y="470167"/>
                                </a:lnTo>
                                <a:lnTo>
                                  <a:pt x="1662430" y="470802"/>
                                </a:lnTo>
                                <a:lnTo>
                                  <a:pt x="1662875" y="471449"/>
                                </a:lnTo>
                                <a:lnTo>
                                  <a:pt x="1663332" y="472084"/>
                                </a:lnTo>
                                <a:lnTo>
                                  <a:pt x="1663789" y="472719"/>
                                </a:lnTo>
                                <a:lnTo>
                                  <a:pt x="1664234" y="473342"/>
                                </a:lnTo>
                                <a:lnTo>
                                  <a:pt x="1664691" y="473977"/>
                                </a:lnTo>
                                <a:lnTo>
                                  <a:pt x="1665148" y="474599"/>
                                </a:lnTo>
                                <a:lnTo>
                                  <a:pt x="1665592" y="475234"/>
                                </a:lnTo>
                                <a:lnTo>
                                  <a:pt x="1666050" y="475856"/>
                                </a:lnTo>
                                <a:lnTo>
                                  <a:pt x="1666507" y="476479"/>
                                </a:lnTo>
                                <a:lnTo>
                                  <a:pt x="1666951" y="477088"/>
                                </a:lnTo>
                                <a:lnTo>
                                  <a:pt x="1667409" y="477711"/>
                                </a:lnTo>
                                <a:lnTo>
                                  <a:pt x="1667866" y="478320"/>
                                </a:lnTo>
                                <a:lnTo>
                                  <a:pt x="1668310" y="478942"/>
                                </a:lnTo>
                                <a:lnTo>
                                  <a:pt x="1668767" y="479552"/>
                                </a:lnTo>
                                <a:lnTo>
                                  <a:pt x="1669225" y="480162"/>
                                </a:lnTo>
                                <a:lnTo>
                                  <a:pt x="1669669" y="480758"/>
                                </a:lnTo>
                                <a:lnTo>
                                  <a:pt x="1670126" y="481368"/>
                                </a:lnTo>
                                <a:lnTo>
                                  <a:pt x="1670584" y="481965"/>
                                </a:lnTo>
                                <a:lnTo>
                                  <a:pt x="1671041" y="482562"/>
                                </a:lnTo>
                                <a:lnTo>
                                  <a:pt x="1671485" y="483159"/>
                                </a:lnTo>
                                <a:lnTo>
                                  <a:pt x="1671942" y="483756"/>
                                </a:lnTo>
                                <a:lnTo>
                                  <a:pt x="1672400" y="484353"/>
                                </a:lnTo>
                                <a:lnTo>
                                  <a:pt x="1672844" y="484937"/>
                                </a:lnTo>
                                <a:lnTo>
                                  <a:pt x="1673301" y="485534"/>
                                </a:lnTo>
                                <a:lnTo>
                                  <a:pt x="1673759" y="486118"/>
                                </a:lnTo>
                                <a:lnTo>
                                  <a:pt x="1674203" y="486702"/>
                                </a:lnTo>
                                <a:lnTo>
                                  <a:pt x="1674660" y="487286"/>
                                </a:lnTo>
                                <a:lnTo>
                                  <a:pt x="1675117" y="487858"/>
                                </a:lnTo>
                                <a:lnTo>
                                  <a:pt x="1675562" y="488442"/>
                                </a:lnTo>
                                <a:lnTo>
                                  <a:pt x="1676019" y="489014"/>
                                </a:lnTo>
                                <a:lnTo>
                                  <a:pt x="1676476" y="489585"/>
                                </a:lnTo>
                                <a:lnTo>
                                  <a:pt x="1676934" y="490157"/>
                                </a:lnTo>
                                <a:lnTo>
                                  <a:pt x="1677378" y="490728"/>
                                </a:lnTo>
                                <a:lnTo>
                                  <a:pt x="1677835" y="491287"/>
                                </a:lnTo>
                                <a:lnTo>
                                  <a:pt x="1678292" y="491858"/>
                                </a:lnTo>
                                <a:lnTo>
                                  <a:pt x="1678737" y="492417"/>
                                </a:lnTo>
                                <a:lnTo>
                                  <a:pt x="1679194" y="492976"/>
                                </a:lnTo>
                                <a:lnTo>
                                  <a:pt x="1679651" y="493535"/>
                                </a:lnTo>
                                <a:lnTo>
                                  <a:pt x="1680096" y="494081"/>
                                </a:lnTo>
                                <a:lnTo>
                                  <a:pt x="1680553" y="494640"/>
                                </a:lnTo>
                                <a:lnTo>
                                  <a:pt x="1681010" y="495186"/>
                                </a:lnTo>
                                <a:lnTo>
                                  <a:pt x="1681455" y="495745"/>
                                </a:lnTo>
                                <a:lnTo>
                                  <a:pt x="1681912" y="496291"/>
                                </a:lnTo>
                                <a:lnTo>
                                  <a:pt x="1682369" y="496824"/>
                                </a:lnTo>
                                <a:lnTo>
                                  <a:pt x="1682814" y="497370"/>
                                </a:lnTo>
                                <a:lnTo>
                                  <a:pt x="1683271" y="497904"/>
                                </a:lnTo>
                                <a:lnTo>
                                  <a:pt x="1683728" y="498450"/>
                                </a:lnTo>
                                <a:lnTo>
                                  <a:pt x="1684173" y="498983"/>
                                </a:lnTo>
                                <a:lnTo>
                                  <a:pt x="1684630" y="499516"/>
                                </a:lnTo>
                                <a:lnTo>
                                  <a:pt x="1685087" y="500050"/>
                                </a:lnTo>
                                <a:lnTo>
                                  <a:pt x="1685544" y="500571"/>
                                </a:lnTo>
                                <a:lnTo>
                                  <a:pt x="1685989" y="501091"/>
                                </a:lnTo>
                                <a:lnTo>
                                  <a:pt x="1686446" y="501625"/>
                                </a:lnTo>
                                <a:lnTo>
                                  <a:pt x="1686903" y="502145"/>
                                </a:lnTo>
                                <a:lnTo>
                                  <a:pt x="1687348" y="502666"/>
                                </a:lnTo>
                                <a:lnTo>
                                  <a:pt x="1687805" y="503174"/>
                                </a:lnTo>
                                <a:lnTo>
                                  <a:pt x="1688262" y="503695"/>
                                </a:lnTo>
                                <a:lnTo>
                                  <a:pt x="1688706" y="504203"/>
                                </a:lnTo>
                                <a:lnTo>
                                  <a:pt x="1689164" y="504711"/>
                                </a:lnTo>
                                <a:lnTo>
                                  <a:pt x="1689621" y="505219"/>
                                </a:lnTo>
                                <a:lnTo>
                                  <a:pt x="1690065" y="505727"/>
                                </a:lnTo>
                                <a:lnTo>
                                  <a:pt x="1690523" y="506235"/>
                                </a:lnTo>
                                <a:lnTo>
                                  <a:pt x="1690980" y="506730"/>
                                </a:lnTo>
                                <a:lnTo>
                                  <a:pt x="1691424" y="507225"/>
                                </a:lnTo>
                                <a:lnTo>
                                  <a:pt x="1691881" y="507733"/>
                                </a:lnTo>
                                <a:lnTo>
                                  <a:pt x="1692339" y="508216"/>
                                </a:lnTo>
                                <a:lnTo>
                                  <a:pt x="1692796" y="508711"/>
                                </a:lnTo>
                                <a:lnTo>
                                  <a:pt x="1693240" y="509207"/>
                                </a:lnTo>
                                <a:lnTo>
                                  <a:pt x="1693698" y="509689"/>
                                </a:lnTo>
                                <a:lnTo>
                                  <a:pt x="1694155" y="510172"/>
                                </a:lnTo>
                                <a:lnTo>
                                  <a:pt x="1694599" y="510654"/>
                                </a:lnTo>
                                <a:lnTo>
                                  <a:pt x="1695056" y="511137"/>
                                </a:lnTo>
                                <a:lnTo>
                                  <a:pt x="1695514" y="511620"/>
                                </a:lnTo>
                                <a:lnTo>
                                  <a:pt x="1695958" y="512089"/>
                                </a:lnTo>
                                <a:lnTo>
                                  <a:pt x="1696415" y="512572"/>
                                </a:lnTo>
                                <a:lnTo>
                                  <a:pt x="1696873" y="513042"/>
                                </a:lnTo>
                                <a:lnTo>
                                  <a:pt x="1697317" y="513512"/>
                                </a:lnTo>
                                <a:lnTo>
                                  <a:pt x="1697774" y="513982"/>
                                </a:lnTo>
                                <a:lnTo>
                                  <a:pt x="1698231" y="514439"/>
                                </a:lnTo>
                                <a:lnTo>
                                  <a:pt x="1698676" y="514909"/>
                                </a:lnTo>
                                <a:lnTo>
                                  <a:pt x="1699133" y="515366"/>
                                </a:lnTo>
                                <a:lnTo>
                                  <a:pt x="1699590" y="515823"/>
                                </a:lnTo>
                                <a:lnTo>
                                  <a:pt x="1700048" y="516281"/>
                                </a:lnTo>
                                <a:lnTo>
                                  <a:pt x="1700492" y="516725"/>
                                </a:lnTo>
                                <a:lnTo>
                                  <a:pt x="1700949" y="517182"/>
                                </a:lnTo>
                                <a:lnTo>
                                  <a:pt x="1701406" y="517627"/>
                                </a:lnTo>
                                <a:lnTo>
                                  <a:pt x="1701851" y="518084"/>
                                </a:lnTo>
                                <a:lnTo>
                                  <a:pt x="1702308" y="518528"/>
                                </a:lnTo>
                                <a:lnTo>
                                  <a:pt x="1702765" y="518960"/>
                                </a:lnTo>
                                <a:lnTo>
                                  <a:pt x="1703209" y="519405"/>
                                </a:lnTo>
                                <a:lnTo>
                                  <a:pt x="1703667" y="519849"/>
                                </a:lnTo>
                                <a:lnTo>
                                  <a:pt x="1704124" y="520281"/>
                                </a:lnTo>
                                <a:lnTo>
                                  <a:pt x="1704569" y="520713"/>
                                </a:lnTo>
                                <a:lnTo>
                                  <a:pt x="1705026" y="521145"/>
                                </a:lnTo>
                                <a:lnTo>
                                  <a:pt x="1705483" y="521576"/>
                                </a:lnTo>
                                <a:lnTo>
                                  <a:pt x="1705928" y="521995"/>
                                </a:lnTo>
                                <a:lnTo>
                                  <a:pt x="1706384" y="522427"/>
                                </a:lnTo>
                                <a:lnTo>
                                  <a:pt x="1706842" y="522846"/>
                                </a:lnTo>
                                <a:lnTo>
                                  <a:pt x="1707299" y="523265"/>
                                </a:lnTo>
                                <a:lnTo>
                                  <a:pt x="1707744" y="523685"/>
                                </a:lnTo>
                                <a:lnTo>
                                  <a:pt x="1708201" y="524091"/>
                                </a:lnTo>
                                <a:lnTo>
                                  <a:pt x="1708658" y="524510"/>
                                </a:lnTo>
                                <a:lnTo>
                                  <a:pt x="1709103" y="524916"/>
                                </a:lnTo>
                                <a:lnTo>
                                  <a:pt x="1709559" y="525336"/>
                                </a:lnTo>
                                <a:lnTo>
                                  <a:pt x="1710017" y="525742"/>
                                </a:lnTo>
                                <a:lnTo>
                                  <a:pt x="1710462" y="526136"/>
                                </a:lnTo>
                                <a:lnTo>
                                  <a:pt x="1710919" y="526542"/>
                                </a:lnTo>
                                <a:lnTo>
                                  <a:pt x="1711376" y="526936"/>
                                </a:lnTo>
                                <a:lnTo>
                                  <a:pt x="1711821" y="527342"/>
                                </a:lnTo>
                                <a:lnTo>
                                  <a:pt x="1712278" y="527736"/>
                                </a:lnTo>
                                <a:lnTo>
                                  <a:pt x="1712734" y="528130"/>
                                </a:lnTo>
                                <a:lnTo>
                                  <a:pt x="1713179" y="528523"/>
                                </a:lnTo>
                                <a:lnTo>
                                  <a:pt x="1713637" y="528904"/>
                                </a:lnTo>
                                <a:lnTo>
                                  <a:pt x="1714094" y="529298"/>
                                </a:lnTo>
                                <a:lnTo>
                                  <a:pt x="1714551" y="529679"/>
                                </a:lnTo>
                                <a:lnTo>
                                  <a:pt x="1714996" y="530060"/>
                                </a:lnTo>
                                <a:lnTo>
                                  <a:pt x="1715453" y="530441"/>
                                </a:lnTo>
                                <a:lnTo>
                                  <a:pt x="1715909" y="530822"/>
                                </a:lnTo>
                                <a:lnTo>
                                  <a:pt x="1716354" y="531190"/>
                                </a:lnTo>
                                <a:lnTo>
                                  <a:pt x="1716812" y="531558"/>
                                </a:lnTo>
                                <a:lnTo>
                                  <a:pt x="1717269" y="531939"/>
                                </a:lnTo>
                                <a:lnTo>
                                  <a:pt x="1717713" y="532308"/>
                                </a:lnTo>
                                <a:lnTo>
                                  <a:pt x="1718171" y="532676"/>
                                </a:lnTo>
                                <a:lnTo>
                                  <a:pt x="1718628" y="533032"/>
                                </a:lnTo>
                                <a:lnTo>
                                  <a:pt x="1719072" y="533400"/>
                                </a:lnTo>
                                <a:lnTo>
                                  <a:pt x="1719529" y="533756"/>
                                </a:lnTo>
                                <a:lnTo>
                                  <a:pt x="1719987" y="534111"/>
                                </a:lnTo>
                                <a:lnTo>
                                  <a:pt x="1720431" y="534467"/>
                                </a:lnTo>
                                <a:lnTo>
                                  <a:pt x="1720888" y="534822"/>
                                </a:lnTo>
                                <a:lnTo>
                                  <a:pt x="1721346" y="535178"/>
                                </a:lnTo>
                                <a:lnTo>
                                  <a:pt x="1721790" y="535521"/>
                                </a:lnTo>
                                <a:lnTo>
                                  <a:pt x="1722247" y="535877"/>
                                </a:lnTo>
                                <a:lnTo>
                                  <a:pt x="1722704" y="536219"/>
                                </a:lnTo>
                                <a:lnTo>
                                  <a:pt x="1723162" y="536562"/>
                                </a:lnTo>
                                <a:lnTo>
                                  <a:pt x="1723606" y="536893"/>
                                </a:lnTo>
                                <a:lnTo>
                                  <a:pt x="1724063" y="537235"/>
                                </a:lnTo>
                                <a:lnTo>
                                  <a:pt x="1724521" y="537578"/>
                                </a:lnTo>
                                <a:lnTo>
                                  <a:pt x="1724965" y="537908"/>
                                </a:lnTo>
                                <a:lnTo>
                                  <a:pt x="1725422" y="538239"/>
                                </a:lnTo>
                                <a:lnTo>
                                  <a:pt x="1725879" y="538569"/>
                                </a:lnTo>
                                <a:lnTo>
                                  <a:pt x="1726324" y="538899"/>
                                </a:lnTo>
                                <a:lnTo>
                                  <a:pt x="1726781" y="539217"/>
                                </a:lnTo>
                                <a:lnTo>
                                  <a:pt x="1727238" y="539547"/>
                                </a:lnTo>
                                <a:lnTo>
                                  <a:pt x="1727682" y="539864"/>
                                </a:lnTo>
                                <a:lnTo>
                                  <a:pt x="1728140" y="540182"/>
                                </a:lnTo>
                                <a:lnTo>
                                  <a:pt x="1728597" y="540499"/>
                                </a:lnTo>
                                <a:lnTo>
                                  <a:pt x="1729042" y="540817"/>
                                </a:lnTo>
                                <a:lnTo>
                                  <a:pt x="1729499" y="541122"/>
                                </a:lnTo>
                                <a:lnTo>
                                  <a:pt x="1729956" y="541439"/>
                                </a:lnTo>
                                <a:lnTo>
                                  <a:pt x="1730413" y="541744"/>
                                </a:lnTo>
                                <a:lnTo>
                                  <a:pt x="1730857" y="542049"/>
                                </a:lnTo>
                                <a:lnTo>
                                  <a:pt x="1731315" y="542354"/>
                                </a:lnTo>
                                <a:lnTo>
                                  <a:pt x="1731772" y="542658"/>
                                </a:lnTo>
                                <a:lnTo>
                                  <a:pt x="1732217" y="542950"/>
                                </a:lnTo>
                                <a:lnTo>
                                  <a:pt x="1732674" y="543255"/>
                                </a:lnTo>
                                <a:lnTo>
                                  <a:pt x="1733131" y="543547"/>
                                </a:lnTo>
                                <a:lnTo>
                                  <a:pt x="1733575" y="543840"/>
                                </a:lnTo>
                                <a:lnTo>
                                  <a:pt x="1734032" y="544132"/>
                                </a:lnTo>
                                <a:lnTo>
                                  <a:pt x="1734490" y="544424"/>
                                </a:lnTo>
                                <a:lnTo>
                                  <a:pt x="1734934" y="544703"/>
                                </a:lnTo>
                                <a:lnTo>
                                  <a:pt x="1735392" y="544995"/>
                                </a:lnTo>
                                <a:lnTo>
                                  <a:pt x="1735849" y="545275"/>
                                </a:lnTo>
                                <a:lnTo>
                                  <a:pt x="1736293" y="545554"/>
                                </a:lnTo>
                                <a:lnTo>
                                  <a:pt x="1736750" y="545833"/>
                                </a:lnTo>
                                <a:lnTo>
                                  <a:pt x="1737207" y="546113"/>
                                </a:lnTo>
                                <a:lnTo>
                                  <a:pt x="1737665" y="546379"/>
                                </a:lnTo>
                                <a:lnTo>
                                  <a:pt x="1738109" y="546659"/>
                                </a:lnTo>
                                <a:lnTo>
                                  <a:pt x="1738567" y="546926"/>
                                </a:lnTo>
                                <a:lnTo>
                                  <a:pt x="1739024" y="547192"/>
                                </a:lnTo>
                                <a:lnTo>
                                  <a:pt x="1739468" y="547459"/>
                                </a:lnTo>
                                <a:lnTo>
                                  <a:pt x="1739925" y="547726"/>
                                </a:lnTo>
                                <a:lnTo>
                                  <a:pt x="1740382" y="547980"/>
                                </a:lnTo>
                                <a:lnTo>
                                  <a:pt x="1740827" y="548246"/>
                                </a:lnTo>
                                <a:lnTo>
                                  <a:pt x="1741284" y="548500"/>
                                </a:lnTo>
                                <a:lnTo>
                                  <a:pt x="1741742" y="548754"/>
                                </a:lnTo>
                                <a:lnTo>
                                  <a:pt x="1742186" y="549008"/>
                                </a:lnTo>
                                <a:lnTo>
                                  <a:pt x="1742643" y="549262"/>
                                </a:lnTo>
                                <a:lnTo>
                                  <a:pt x="1743100" y="549516"/>
                                </a:lnTo>
                                <a:lnTo>
                                  <a:pt x="1743545" y="549758"/>
                                </a:lnTo>
                                <a:lnTo>
                                  <a:pt x="1744002" y="550012"/>
                                </a:lnTo>
                                <a:lnTo>
                                  <a:pt x="1744459" y="550253"/>
                                </a:lnTo>
                                <a:lnTo>
                                  <a:pt x="1744917" y="550494"/>
                                </a:lnTo>
                                <a:lnTo>
                                  <a:pt x="1745361" y="550736"/>
                                </a:lnTo>
                                <a:lnTo>
                                  <a:pt x="1745818" y="550964"/>
                                </a:lnTo>
                                <a:lnTo>
                                  <a:pt x="1746275" y="551206"/>
                                </a:lnTo>
                                <a:lnTo>
                                  <a:pt x="1746720" y="551434"/>
                                </a:lnTo>
                                <a:lnTo>
                                  <a:pt x="1747177" y="551675"/>
                                </a:lnTo>
                                <a:lnTo>
                                  <a:pt x="1747634" y="551904"/>
                                </a:lnTo>
                                <a:lnTo>
                                  <a:pt x="1748079" y="552133"/>
                                </a:lnTo>
                                <a:lnTo>
                                  <a:pt x="1748536" y="552348"/>
                                </a:lnTo>
                                <a:lnTo>
                                  <a:pt x="1748993" y="552577"/>
                                </a:lnTo>
                                <a:lnTo>
                                  <a:pt x="1749438" y="552793"/>
                                </a:lnTo>
                                <a:lnTo>
                                  <a:pt x="1749895" y="553022"/>
                                </a:lnTo>
                                <a:lnTo>
                                  <a:pt x="1750352" y="553237"/>
                                </a:lnTo>
                                <a:lnTo>
                                  <a:pt x="1750796" y="553453"/>
                                </a:lnTo>
                                <a:lnTo>
                                  <a:pt x="1751254" y="553669"/>
                                </a:lnTo>
                                <a:lnTo>
                                  <a:pt x="1751711" y="553872"/>
                                </a:lnTo>
                                <a:lnTo>
                                  <a:pt x="1752168" y="554088"/>
                                </a:lnTo>
                                <a:lnTo>
                                  <a:pt x="1752613" y="554292"/>
                                </a:lnTo>
                                <a:lnTo>
                                  <a:pt x="1753070" y="554507"/>
                                </a:lnTo>
                                <a:lnTo>
                                  <a:pt x="1753527" y="554711"/>
                                </a:lnTo>
                                <a:lnTo>
                                  <a:pt x="1753971" y="554901"/>
                                </a:lnTo>
                                <a:lnTo>
                                  <a:pt x="1754429" y="555104"/>
                                </a:lnTo>
                                <a:lnTo>
                                  <a:pt x="1754886" y="555308"/>
                                </a:lnTo>
                                <a:lnTo>
                                  <a:pt x="1755330" y="555498"/>
                                </a:lnTo>
                                <a:lnTo>
                                  <a:pt x="1755788" y="555701"/>
                                </a:lnTo>
                                <a:lnTo>
                                  <a:pt x="1756245" y="555892"/>
                                </a:lnTo>
                                <a:lnTo>
                                  <a:pt x="1756690" y="556082"/>
                                </a:lnTo>
                                <a:lnTo>
                                  <a:pt x="1757146" y="556273"/>
                                </a:lnTo>
                                <a:lnTo>
                                  <a:pt x="1757604" y="556463"/>
                                </a:lnTo>
                                <a:lnTo>
                                  <a:pt x="1758048" y="556641"/>
                                </a:lnTo>
                                <a:lnTo>
                                  <a:pt x="1758505" y="556832"/>
                                </a:lnTo>
                                <a:lnTo>
                                  <a:pt x="1758963" y="557009"/>
                                </a:lnTo>
                                <a:lnTo>
                                  <a:pt x="1759407" y="557187"/>
                                </a:lnTo>
                                <a:lnTo>
                                  <a:pt x="1759865" y="557365"/>
                                </a:lnTo>
                                <a:lnTo>
                                  <a:pt x="1760321" y="557543"/>
                                </a:lnTo>
                                <a:lnTo>
                                  <a:pt x="1760779" y="557721"/>
                                </a:lnTo>
                                <a:lnTo>
                                  <a:pt x="1761223" y="557886"/>
                                </a:lnTo>
                                <a:lnTo>
                                  <a:pt x="1761680" y="558051"/>
                                </a:lnTo>
                                <a:lnTo>
                                  <a:pt x="1762138" y="558229"/>
                                </a:lnTo>
                                <a:lnTo>
                                  <a:pt x="1762582" y="558394"/>
                                </a:lnTo>
                                <a:lnTo>
                                  <a:pt x="1763040" y="558559"/>
                                </a:lnTo>
                                <a:lnTo>
                                  <a:pt x="1763496" y="558724"/>
                                </a:lnTo>
                                <a:lnTo>
                                  <a:pt x="1763941" y="558876"/>
                                </a:lnTo>
                                <a:lnTo>
                                  <a:pt x="1764398" y="559041"/>
                                </a:lnTo>
                                <a:lnTo>
                                  <a:pt x="1764855" y="559194"/>
                                </a:lnTo>
                                <a:lnTo>
                                  <a:pt x="1765300" y="559359"/>
                                </a:lnTo>
                                <a:lnTo>
                                  <a:pt x="1765757" y="559511"/>
                                </a:lnTo>
                                <a:lnTo>
                                  <a:pt x="1766215" y="559664"/>
                                </a:lnTo>
                                <a:lnTo>
                                  <a:pt x="1766659" y="559816"/>
                                </a:lnTo>
                                <a:lnTo>
                                  <a:pt x="1767116" y="559956"/>
                                </a:lnTo>
                                <a:lnTo>
                                  <a:pt x="1767573" y="560108"/>
                                </a:lnTo>
                                <a:lnTo>
                                  <a:pt x="1768030" y="560248"/>
                                </a:lnTo>
                                <a:lnTo>
                                  <a:pt x="1768475" y="560400"/>
                                </a:lnTo>
                                <a:lnTo>
                                  <a:pt x="1768932" y="560540"/>
                                </a:lnTo>
                                <a:lnTo>
                                  <a:pt x="1769390" y="560680"/>
                                </a:lnTo>
                                <a:lnTo>
                                  <a:pt x="1769834" y="560819"/>
                                </a:lnTo>
                                <a:lnTo>
                                  <a:pt x="1770291" y="560946"/>
                                </a:lnTo>
                                <a:lnTo>
                                  <a:pt x="1770748" y="561086"/>
                                </a:lnTo>
                                <a:lnTo>
                                  <a:pt x="1771193" y="561213"/>
                                </a:lnTo>
                                <a:lnTo>
                                  <a:pt x="1771650" y="561353"/>
                                </a:lnTo>
                                <a:lnTo>
                                  <a:pt x="1772107" y="561480"/>
                                </a:lnTo>
                                <a:lnTo>
                                  <a:pt x="1772552" y="561607"/>
                                </a:lnTo>
                                <a:lnTo>
                                  <a:pt x="1773009" y="561734"/>
                                </a:lnTo>
                                <a:lnTo>
                                  <a:pt x="1773466" y="561861"/>
                                </a:lnTo>
                                <a:lnTo>
                                  <a:pt x="1773911" y="561975"/>
                                </a:lnTo>
                                <a:lnTo>
                                  <a:pt x="1774368" y="562102"/>
                                </a:lnTo>
                                <a:lnTo>
                                  <a:pt x="1774825" y="562216"/>
                                </a:lnTo>
                                <a:lnTo>
                                  <a:pt x="1775282" y="562343"/>
                                </a:lnTo>
                                <a:lnTo>
                                  <a:pt x="1775727" y="562458"/>
                                </a:lnTo>
                                <a:lnTo>
                                  <a:pt x="1776184" y="562572"/>
                                </a:lnTo>
                                <a:lnTo>
                                  <a:pt x="1776641" y="562674"/>
                                </a:lnTo>
                                <a:lnTo>
                                  <a:pt x="1777086" y="562788"/>
                                </a:lnTo>
                                <a:lnTo>
                                  <a:pt x="1777543" y="562902"/>
                                </a:lnTo>
                                <a:lnTo>
                                  <a:pt x="1778000" y="563004"/>
                                </a:lnTo>
                                <a:lnTo>
                                  <a:pt x="1778444" y="563118"/>
                                </a:lnTo>
                                <a:lnTo>
                                  <a:pt x="1778902" y="563220"/>
                                </a:lnTo>
                                <a:lnTo>
                                  <a:pt x="1779359" y="563321"/>
                                </a:lnTo>
                                <a:lnTo>
                                  <a:pt x="1779803" y="563423"/>
                                </a:lnTo>
                                <a:lnTo>
                                  <a:pt x="1780261" y="563524"/>
                                </a:lnTo>
                                <a:lnTo>
                                  <a:pt x="1780718" y="563626"/>
                                </a:lnTo>
                                <a:lnTo>
                                  <a:pt x="1781162" y="563715"/>
                                </a:lnTo>
                                <a:lnTo>
                                  <a:pt x="1781619" y="563817"/>
                                </a:lnTo>
                                <a:lnTo>
                                  <a:pt x="1782077" y="563906"/>
                                </a:lnTo>
                                <a:lnTo>
                                  <a:pt x="1782534" y="563994"/>
                                </a:lnTo>
                                <a:lnTo>
                                  <a:pt x="1782978" y="564083"/>
                                </a:lnTo>
                                <a:lnTo>
                                  <a:pt x="1783436" y="564172"/>
                                </a:lnTo>
                                <a:lnTo>
                                  <a:pt x="1783893" y="564261"/>
                                </a:lnTo>
                                <a:lnTo>
                                  <a:pt x="1784337" y="564350"/>
                                </a:lnTo>
                                <a:lnTo>
                                  <a:pt x="1784794" y="564426"/>
                                </a:lnTo>
                                <a:lnTo>
                                  <a:pt x="1785252" y="564515"/>
                                </a:lnTo>
                                <a:lnTo>
                                  <a:pt x="1785696" y="564591"/>
                                </a:lnTo>
                                <a:lnTo>
                                  <a:pt x="1786153" y="564668"/>
                                </a:lnTo>
                                <a:lnTo>
                                  <a:pt x="1786611" y="564756"/>
                                </a:lnTo>
                                <a:lnTo>
                                  <a:pt x="1787055" y="564833"/>
                                </a:lnTo>
                                <a:lnTo>
                                  <a:pt x="1787512" y="564896"/>
                                </a:lnTo>
                                <a:lnTo>
                                  <a:pt x="1787969" y="564972"/>
                                </a:lnTo>
                                <a:lnTo>
                                  <a:pt x="1788414" y="565048"/>
                                </a:lnTo>
                                <a:lnTo>
                                  <a:pt x="1788871" y="565112"/>
                                </a:lnTo>
                                <a:lnTo>
                                  <a:pt x="1789328" y="565188"/>
                                </a:lnTo>
                                <a:lnTo>
                                  <a:pt x="1789786" y="565252"/>
                                </a:lnTo>
                                <a:lnTo>
                                  <a:pt x="1790230" y="565315"/>
                                </a:lnTo>
                                <a:lnTo>
                                  <a:pt x="1790687" y="565379"/>
                                </a:lnTo>
                                <a:lnTo>
                                  <a:pt x="1791144" y="565442"/>
                                </a:lnTo>
                                <a:lnTo>
                                  <a:pt x="1791589" y="565506"/>
                                </a:lnTo>
                                <a:lnTo>
                                  <a:pt x="1792046" y="565569"/>
                                </a:lnTo>
                                <a:lnTo>
                                  <a:pt x="1792503" y="565620"/>
                                </a:lnTo>
                                <a:lnTo>
                                  <a:pt x="1792948" y="565684"/>
                                </a:lnTo>
                                <a:lnTo>
                                  <a:pt x="1793405" y="565734"/>
                                </a:lnTo>
                                <a:lnTo>
                                  <a:pt x="1793862" y="565798"/>
                                </a:lnTo>
                                <a:lnTo>
                                  <a:pt x="1794307" y="565849"/>
                                </a:lnTo>
                                <a:lnTo>
                                  <a:pt x="1794764" y="565899"/>
                                </a:lnTo>
                                <a:lnTo>
                                  <a:pt x="1795221" y="565950"/>
                                </a:lnTo>
                                <a:lnTo>
                                  <a:pt x="1795666" y="566001"/>
                                </a:lnTo>
                                <a:lnTo>
                                  <a:pt x="1796123" y="566039"/>
                                </a:lnTo>
                                <a:lnTo>
                                  <a:pt x="1796580" y="566090"/>
                                </a:lnTo>
                                <a:lnTo>
                                  <a:pt x="1797037" y="566128"/>
                                </a:lnTo>
                                <a:lnTo>
                                  <a:pt x="1797482" y="566179"/>
                                </a:lnTo>
                                <a:lnTo>
                                  <a:pt x="1797939" y="566217"/>
                                </a:lnTo>
                                <a:lnTo>
                                  <a:pt x="1798396" y="566255"/>
                                </a:lnTo>
                                <a:lnTo>
                                  <a:pt x="1798841" y="566293"/>
                                </a:lnTo>
                                <a:lnTo>
                                  <a:pt x="1799298" y="566331"/>
                                </a:lnTo>
                                <a:lnTo>
                                  <a:pt x="1799755" y="566369"/>
                                </a:lnTo>
                                <a:lnTo>
                                  <a:pt x="1800200" y="566407"/>
                                </a:lnTo>
                                <a:lnTo>
                                  <a:pt x="1800657" y="566445"/>
                                </a:lnTo>
                                <a:lnTo>
                                  <a:pt x="1801114" y="566471"/>
                                </a:lnTo>
                                <a:lnTo>
                                  <a:pt x="1801559" y="566509"/>
                                </a:lnTo>
                                <a:lnTo>
                                  <a:pt x="1802016" y="566534"/>
                                </a:lnTo>
                                <a:lnTo>
                                  <a:pt x="1802473" y="566560"/>
                                </a:lnTo>
                                <a:lnTo>
                                  <a:pt x="1802917" y="566585"/>
                                </a:lnTo>
                                <a:lnTo>
                                  <a:pt x="1803375" y="566611"/>
                                </a:lnTo>
                                <a:lnTo>
                                  <a:pt x="1804289" y="566661"/>
                                </a:lnTo>
                                <a:lnTo>
                                  <a:pt x="1804734" y="566687"/>
                                </a:lnTo>
                                <a:lnTo>
                                  <a:pt x="1805191" y="566712"/>
                                </a:lnTo>
                                <a:lnTo>
                                  <a:pt x="1805648" y="566725"/>
                                </a:lnTo>
                                <a:lnTo>
                                  <a:pt x="1806092" y="566750"/>
                                </a:lnTo>
                                <a:lnTo>
                                  <a:pt x="1806550" y="566763"/>
                                </a:lnTo>
                                <a:lnTo>
                                  <a:pt x="1807007" y="566776"/>
                                </a:lnTo>
                                <a:lnTo>
                                  <a:pt x="1807451" y="566788"/>
                                </a:lnTo>
                                <a:lnTo>
                                  <a:pt x="1807909" y="566801"/>
                                </a:lnTo>
                                <a:lnTo>
                                  <a:pt x="1808366" y="566814"/>
                                </a:lnTo>
                                <a:lnTo>
                                  <a:pt x="1808810" y="566826"/>
                                </a:lnTo>
                                <a:lnTo>
                                  <a:pt x="1809267" y="566839"/>
                                </a:lnTo>
                                <a:lnTo>
                                  <a:pt x="1809725" y="566852"/>
                                </a:lnTo>
                                <a:lnTo>
                                  <a:pt x="1810169" y="566852"/>
                                </a:lnTo>
                                <a:lnTo>
                                  <a:pt x="1810626" y="566864"/>
                                </a:lnTo>
                                <a:lnTo>
                                  <a:pt x="1811084" y="566864"/>
                                </a:lnTo>
                                <a:lnTo>
                                  <a:pt x="1811541" y="566877"/>
                                </a:lnTo>
                                <a:lnTo>
                                  <a:pt x="1814259" y="566877"/>
                                </a:lnTo>
                                <a:lnTo>
                                  <a:pt x="1814703" y="566864"/>
                                </a:lnTo>
                                <a:lnTo>
                                  <a:pt x="1815617" y="566852"/>
                                </a:lnTo>
                                <a:lnTo>
                                  <a:pt x="1816519" y="566839"/>
                                </a:lnTo>
                                <a:lnTo>
                                  <a:pt x="1817421" y="566826"/>
                                </a:lnTo>
                                <a:lnTo>
                                  <a:pt x="1817878" y="566814"/>
                                </a:lnTo>
                                <a:lnTo>
                                  <a:pt x="1818335" y="566801"/>
                                </a:lnTo>
                                <a:lnTo>
                                  <a:pt x="1818780" y="566788"/>
                                </a:lnTo>
                                <a:lnTo>
                                  <a:pt x="1819237" y="566763"/>
                                </a:lnTo>
                                <a:lnTo>
                                  <a:pt x="1819694" y="566750"/>
                                </a:lnTo>
                                <a:lnTo>
                                  <a:pt x="1820151" y="566738"/>
                                </a:lnTo>
                                <a:lnTo>
                                  <a:pt x="1820596" y="566712"/>
                                </a:lnTo>
                                <a:lnTo>
                                  <a:pt x="1821053" y="566699"/>
                                </a:lnTo>
                                <a:lnTo>
                                  <a:pt x="1821510" y="566674"/>
                                </a:lnTo>
                                <a:lnTo>
                                  <a:pt x="1821955" y="566661"/>
                                </a:lnTo>
                                <a:lnTo>
                                  <a:pt x="1822412" y="566636"/>
                                </a:lnTo>
                                <a:lnTo>
                                  <a:pt x="1822869" y="566611"/>
                                </a:lnTo>
                                <a:lnTo>
                                  <a:pt x="1823771" y="566572"/>
                                </a:lnTo>
                                <a:lnTo>
                                  <a:pt x="1824673" y="566509"/>
                                </a:lnTo>
                                <a:lnTo>
                                  <a:pt x="1825130" y="566483"/>
                                </a:lnTo>
                                <a:lnTo>
                                  <a:pt x="1825587" y="566458"/>
                                </a:lnTo>
                                <a:lnTo>
                                  <a:pt x="1826031" y="566433"/>
                                </a:lnTo>
                                <a:lnTo>
                                  <a:pt x="1826489" y="566395"/>
                                </a:lnTo>
                                <a:lnTo>
                                  <a:pt x="1827403" y="566331"/>
                                </a:lnTo>
                                <a:lnTo>
                                  <a:pt x="1827848" y="566306"/>
                                </a:lnTo>
                                <a:lnTo>
                                  <a:pt x="1828305" y="566268"/>
                                </a:lnTo>
                                <a:lnTo>
                                  <a:pt x="1828762" y="566230"/>
                                </a:lnTo>
                                <a:lnTo>
                                  <a:pt x="1829664" y="566153"/>
                                </a:lnTo>
                                <a:lnTo>
                                  <a:pt x="1830121" y="566115"/>
                                </a:lnTo>
                                <a:lnTo>
                                  <a:pt x="1830565" y="566077"/>
                                </a:lnTo>
                                <a:lnTo>
                                  <a:pt x="1831023" y="566039"/>
                                </a:lnTo>
                                <a:lnTo>
                                  <a:pt x="1831480" y="566001"/>
                                </a:lnTo>
                                <a:lnTo>
                                  <a:pt x="1831924" y="565963"/>
                                </a:lnTo>
                                <a:lnTo>
                                  <a:pt x="1832381" y="565925"/>
                                </a:lnTo>
                                <a:lnTo>
                                  <a:pt x="1832839" y="565874"/>
                                </a:lnTo>
                                <a:lnTo>
                                  <a:pt x="1833740" y="565785"/>
                                </a:lnTo>
                                <a:lnTo>
                                  <a:pt x="1834655" y="565696"/>
                                </a:lnTo>
                                <a:lnTo>
                                  <a:pt x="1835556" y="565607"/>
                                </a:lnTo>
                                <a:lnTo>
                                  <a:pt x="1836014" y="565556"/>
                                </a:lnTo>
                                <a:lnTo>
                                  <a:pt x="1836915" y="565455"/>
                                </a:lnTo>
                                <a:lnTo>
                                  <a:pt x="1837817" y="565353"/>
                                </a:lnTo>
                                <a:lnTo>
                                  <a:pt x="1838731" y="565252"/>
                                </a:lnTo>
                                <a:lnTo>
                                  <a:pt x="1839176" y="565188"/>
                                </a:lnTo>
                                <a:lnTo>
                                  <a:pt x="1840090" y="565086"/>
                                </a:lnTo>
                                <a:lnTo>
                                  <a:pt x="1840535" y="565023"/>
                                </a:lnTo>
                                <a:lnTo>
                                  <a:pt x="1841449" y="564909"/>
                                </a:lnTo>
                                <a:lnTo>
                                  <a:pt x="1841906" y="564858"/>
                                </a:lnTo>
                                <a:lnTo>
                                  <a:pt x="1842351" y="564794"/>
                                </a:lnTo>
                                <a:lnTo>
                                  <a:pt x="1842808" y="564731"/>
                                </a:lnTo>
                                <a:lnTo>
                                  <a:pt x="1843710" y="564617"/>
                                </a:lnTo>
                                <a:lnTo>
                                  <a:pt x="1844624" y="564490"/>
                                </a:lnTo>
                                <a:lnTo>
                                  <a:pt x="1845983" y="564299"/>
                                </a:lnTo>
                                <a:lnTo>
                                  <a:pt x="1846428" y="564236"/>
                                </a:lnTo>
                                <a:lnTo>
                                  <a:pt x="1847342" y="564096"/>
                                </a:lnTo>
                                <a:lnTo>
                                  <a:pt x="1847787" y="564032"/>
                                </a:lnTo>
                                <a:lnTo>
                                  <a:pt x="1848244" y="563969"/>
                                </a:lnTo>
                                <a:lnTo>
                                  <a:pt x="1849158" y="563829"/>
                                </a:lnTo>
                                <a:lnTo>
                                  <a:pt x="1850517" y="563626"/>
                                </a:lnTo>
                                <a:lnTo>
                                  <a:pt x="1851419" y="563474"/>
                                </a:lnTo>
                                <a:lnTo>
                                  <a:pt x="1851876" y="563410"/>
                                </a:lnTo>
                                <a:lnTo>
                                  <a:pt x="1852778" y="563258"/>
                                </a:lnTo>
                                <a:lnTo>
                                  <a:pt x="1853235" y="563194"/>
                                </a:lnTo>
                                <a:lnTo>
                                  <a:pt x="1854137" y="563042"/>
                                </a:lnTo>
                                <a:lnTo>
                                  <a:pt x="1854594" y="562966"/>
                                </a:lnTo>
                                <a:lnTo>
                                  <a:pt x="1855038" y="562890"/>
                                </a:lnTo>
                                <a:lnTo>
                                  <a:pt x="1856397" y="562661"/>
                                </a:lnTo>
                                <a:lnTo>
                                  <a:pt x="1856854" y="562585"/>
                                </a:lnTo>
                                <a:lnTo>
                                  <a:pt x="1857312" y="562509"/>
                                </a:lnTo>
                                <a:lnTo>
                                  <a:pt x="1858213" y="562343"/>
                                </a:lnTo>
                                <a:lnTo>
                                  <a:pt x="1859128" y="562178"/>
                                </a:lnTo>
                                <a:lnTo>
                                  <a:pt x="1859572" y="562102"/>
                                </a:lnTo>
                                <a:lnTo>
                                  <a:pt x="1860931" y="561861"/>
                                </a:lnTo>
                                <a:lnTo>
                                  <a:pt x="1861388" y="561772"/>
                                </a:lnTo>
                                <a:lnTo>
                                  <a:pt x="1861846" y="561696"/>
                                </a:lnTo>
                                <a:lnTo>
                                  <a:pt x="1862290" y="561607"/>
                                </a:lnTo>
                                <a:lnTo>
                                  <a:pt x="1862747" y="561530"/>
                                </a:lnTo>
                                <a:lnTo>
                                  <a:pt x="1863204" y="561442"/>
                                </a:lnTo>
                                <a:lnTo>
                                  <a:pt x="1863662" y="561365"/>
                                </a:lnTo>
                                <a:lnTo>
                                  <a:pt x="1864106" y="561277"/>
                                </a:lnTo>
                                <a:lnTo>
                                  <a:pt x="1864563" y="561188"/>
                                </a:lnTo>
                                <a:lnTo>
                                  <a:pt x="1865021" y="561099"/>
                                </a:lnTo>
                                <a:lnTo>
                                  <a:pt x="1865465" y="561023"/>
                                </a:lnTo>
                                <a:lnTo>
                                  <a:pt x="1865922" y="560934"/>
                                </a:lnTo>
                                <a:lnTo>
                                  <a:pt x="1866824" y="560756"/>
                                </a:lnTo>
                                <a:lnTo>
                                  <a:pt x="1867281" y="560667"/>
                                </a:lnTo>
                                <a:lnTo>
                                  <a:pt x="1867738" y="560591"/>
                                </a:lnTo>
                                <a:lnTo>
                                  <a:pt x="1869542" y="560235"/>
                                </a:lnTo>
                                <a:lnTo>
                                  <a:pt x="1869999" y="560146"/>
                                </a:lnTo>
                                <a:lnTo>
                                  <a:pt x="1870456" y="560057"/>
                                </a:lnTo>
                                <a:lnTo>
                                  <a:pt x="1871815" y="559778"/>
                                </a:lnTo>
                                <a:lnTo>
                                  <a:pt x="1872272" y="559689"/>
                                </a:lnTo>
                                <a:lnTo>
                                  <a:pt x="1872717" y="559600"/>
                                </a:lnTo>
                                <a:lnTo>
                                  <a:pt x="1873174" y="559511"/>
                                </a:lnTo>
                                <a:lnTo>
                                  <a:pt x="1874076" y="559321"/>
                                </a:lnTo>
                                <a:lnTo>
                                  <a:pt x="1874533" y="559232"/>
                                </a:lnTo>
                                <a:lnTo>
                                  <a:pt x="1874990" y="559143"/>
                                </a:lnTo>
                                <a:lnTo>
                                  <a:pt x="1875435" y="559054"/>
                                </a:lnTo>
                                <a:lnTo>
                                  <a:pt x="1875892" y="558953"/>
                                </a:lnTo>
                                <a:lnTo>
                                  <a:pt x="1877251" y="558673"/>
                                </a:lnTo>
                                <a:lnTo>
                                  <a:pt x="1879524" y="558216"/>
                                </a:lnTo>
                                <a:lnTo>
                                  <a:pt x="1880883" y="557924"/>
                                </a:lnTo>
                                <a:lnTo>
                                  <a:pt x="1881785" y="557733"/>
                                </a:lnTo>
                                <a:lnTo>
                                  <a:pt x="1882242" y="557644"/>
                                </a:lnTo>
                                <a:lnTo>
                                  <a:pt x="1882686" y="557543"/>
                                </a:lnTo>
                                <a:lnTo>
                                  <a:pt x="1883143" y="557454"/>
                                </a:lnTo>
                                <a:lnTo>
                                  <a:pt x="1883601" y="557352"/>
                                </a:lnTo>
                                <a:lnTo>
                                  <a:pt x="1884045" y="557263"/>
                                </a:lnTo>
                                <a:lnTo>
                                  <a:pt x="1884502" y="557162"/>
                                </a:lnTo>
                                <a:lnTo>
                                  <a:pt x="1886318" y="556781"/>
                                </a:lnTo>
                                <a:lnTo>
                                  <a:pt x="1886776" y="556679"/>
                                </a:lnTo>
                                <a:lnTo>
                                  <a:pt x="1887677" y="556489"/>
                                </a:lnTo>
                                <a:lnTo>
                                  <a:pt x="1891297" y="555714"/>
                                </a:lnTo>
                                <a:lnTo>
                                  <a:pt x="1891754" y="555612"/>
                                </a:lnTo>
                                <a:lnTo>
                                  <a:pt x="1893113" y="555320"/>
                                </a:lnTo>
                                <a:lnTo>
                                  <a:pt x="1893570" y="555231"/>
                                </a:lnTo>
                                <a:lnTo>
                                  <a:pt x="1894014" y="555130"/>
                                </a:lnTo>
                                <a:lnTo>
                                  <a:pt x="1894472" y="555028"/>
                                </a:lnTo>
                                <a:lnTo>
                                  <a:pt x="1895386" y="554838"/>
                                </a:lnTo>
                                <a:lnTo>
                                  <a:pt x="1895831" y="554736"/>
                                </a:lnTo>
                                <a:lnTo>
                                  <a:pt x="1896745" y="554546"/>
                                </a:lnTo>
                                <a:lnTo>
                                  <a:pt x="1897189" y="554444"/>
                                </a:lnTo>
                                <a:lnTo>
                                  <a:pt x="1900822" y="553669"/>
                                </a:lnTo>
                                <a:lnTo>
                                  <a:pt x="1901279" y="553580"/>
                                </a:lnTo>
                                <a:lnTo>
                                  <a:pt x="1902181" y="553390"/>
                                </a:lnTo>
                                <a:lnTo>
                                  <a:pt x="1903083" y="553187"/>
                                </a:lnTo>
                                <a:lnTo>
                                  <a:pt x="1903539" y="553098"/>
                                </a:lnTo>
                                <a:lnTo>
                                  <a:pt x="1903997" y="552996"/>
                                </a:lnTo>
                                <a:lnTo>
                                  <a:pt x="1905800" y="552615"/>
                                </a:lnTo>
                                <a:lnTo>
                                  <a:pt x="1907616" y="552234"/>
                                </a:lnTo>
                                <a:lnTo>
                                  <a:pt x="1908074" y="552145"/>
                                </a:lnTo>
                                <a:lnTo>
                                  <a:pt x="1908518" y="552044"/>
                                </a:lnTo>
                                <a:lnTo>
                                  <a:pt x="1910334" y="551663"/>
                                </a:lnTo>
                                <a:lnTo>
                                  <a:pt x="1910791" y="551574"/>
                                </a:lnTo>
                                <a:lnTo>
                                  <a:pt x="1911249" y="551472"/>
                                </a:lnTo>
                                <a:lnTo>
                                  <a:pt x="1912150" y="551294"/>
                                </a:lnTo>
                                <a:lnTo>
                                  <a:pt x="1913052" y="551104"/>
                                </a:lnTo>
                                <a:lnTo>
                                  <a:pt x="1913509" y="551015"/>
                                </a:lnTo>
                                <a:lnTo>
                                  <a:pt x="1913966" y="550913"/>
                                </a:lnTo>
                                <a:lnTo>
                                  <a:pt x="1914868" y="550736"/>
                                </a:lnTo>
                                <a:lnTo>
                                  <a:pt x="1915325" y="550634"/>
                                </a:lnTo>
                                <a:lnTo>
                                  <a:pt x="1915770" y="550545"/>
                                </a:lnTo>
                                <a:lnTo>
                                  <a:pt x="1916227" y="550456"/>
                                </a:lnTo>
                                <a:lnTo>
                                  <a:pt x="1917586" y="550177"/>
                                </a:lnTo>
                                <a:lnTo>
                                  <a:pt x="1919402" y="549821"/>
                                </a:lnTo>
                                <a:lnTo>
                                  <a:pt x="1920304" y="549643"/>
                                </a:lnTo>
                                <a:lnTo>
                                  <a:pt x="1922120" y="549288"/>
                                </a:lnTo>
                                <a:lnTo>
                                  <a:pt x="1923022" y="549110"/>
                                </a:lnTo>
                                <a:lnTo>
                                  <a:pt x="1924393" y="548843"/>
                                </a:lnTo>
                                <a:lnTo>
                                  <a:pt x="1925752" y="548589"/>
                                </a:lnTo>
                                <a:lnTo>
                                  <a:pt x="1926654" y="548412"/>
                                </a:lnTo>
                                <a:lnTo>
                                  <a:pt x="1927111" y="548323"/>
                                </a:lnTo>
                                <a:lnTo>
                                  <a:pt x="1927555" y="548234"/>
                                </a:lnTo>
                                <a:lnTo>
                                  <a:pt x="1929372" y="547903"/>
                                </a:lnTo>
                                <a:lnTo>
                                  <a:pt x="1929829" y="547814"/>
                                </a:lnTo>
                                <a:lnTo>
                                  <a:pt x="1931645" y="547484"/>
                                </a:lnTo>
                                <a:lnTo>
                                  <a:pt x="1932089" y="547408"/>
                                </a:lnTo>
                                <a:lnTo>
                                  <a:pt x="1932547" y="547319"/>
                                </a:lnTo>
                                <a:lnTo>
                                  <a:pt x="1933004" y="547243"/>
                                </a:lnTo>
                                <a:lnTo>
                                  <a:pt x="1934807" y="546913"/>
                                </a:lnTo>
                                <a:lnTo>
                                  <a:pt x="1936623" y="546608"/>
                                </a:lnTo>
                                <a:lnTo>
                                  <a:pt x="1938439" y="546291"/>
                                </a:lnTo>
                                <a:lnTo>
                                  <a:pt x="1938897" y="546214"/>
                                </a:lnTo>
                                <a:lnTo>
                                  <a:pt x="1939798" y="546062"/>
                                </a:lnTo>
                                <a:lnTo>
                                  <a:pt x="1940700" y="545910"/>
                                </a:lnTo>
                                <a:lnTo>
                                  <a:pt x="1941614" y="545770"/>
                                </a:lnTo>
                                <a:lnTo>
                                  <a:pt x="1942973" y="545541"/>
                                </a:lnTo>
                                <a:lnTo>
                                  <a:pt x="1944332" y="545325"/>
                                </a:lnTo>
                                <a:lnTo>
                                  <a:pt x="1945233" y="545186"/>
                                </a:lnTo>
                                <a:lnTo>
                                  <a:pt x="1945691" y="545109"/>
                                </a:lnTo>
                                <a:lnTo>
                                  <a:pt x="1947050" y="544906"/>
                                </a:lnTo>
                                <a:lnTo>
                                  <a:pt x="1947507" y="544843"/>
                                </a:lnTo>
                                <a:lnTo>
                                  <a:pt x="1947952" y="544767"/>
                                </a:lnTo>
                                <a:lnTo>
                                  <a:pt x="1948408" y="544703"/>
                                </a:lnTo>
                                <a:lnTo>
                                  <a:pt x="1948866" y="544627"/>
                                </a:lnTo>
                                <a:lnTo>
                                  <a:pt x="1950225" y="544436"/>
                                </a:lnTo>
                                <a:lnTo>
                                  <a:pt x="1950669" y="544373"/>
                                </a:lnTo>
                                <a:lnTo>
                                  <a:pt x="1951127" y="544297"/>
                                </a:lnTo>
                                <a:lnTo>
                                  <a:pt x="1951583" y="544233"/>
                                </a:lnTo>
                                <a:lnTo>
                                  <a:pt x="1952028" y="544170"/>
                                </a:lnTo>
                                <a:lnTo>
                                  <a:pt x="1952942" y="544043"/>
                                </a:lnTo>
                                <a:lnTo>
                                  <a:pt x="1953844" y="543916"/>
                                </a:lnTo>
                                <a:lnTo>
                                  <a:pt x="1954758" y="543789"/>
                                </a:lnTo>
                                <a:lnTo>
                                  <a:pt x="1955203" y="543738"/>
                                </a:lnTo>
                                <a:lnTo>
                                  <a:pt x="1955660" y="543674"/>
                                </a:lnTo>
                                <a:lnTo>
                                  <a:pt x="1956117" y="543611"/>
                                </a:lnTo>
                                <a:lnTo>
                                  <a:pt x="1956562" y="543547"/>
                                </a:lnTo>
                                <a:lnTo>
                                  <a:pt x="1957477" y="543433"/>
                                </a:lnTo>
                                <a:lnTo>
                                  <a:pt x="1958378" y="543319"/>
                                </a:lnTo>
                                <a:lnTo>
                                  <a:pt x="1959280" y="543204"/>
                                </a:lnTo>
                                <a:lnTo>
                                  <a:pt x="1960639" y="543039"/>
                                </a:lnTo>
                                <a:lnTo>
                                  <a:pt x="1961096" y="542976"/>
                                </a:lnTo>
                                <a:lnTo>
                                  <a:pt x="1961553" y="542925"/>
                                </a:lnTo>
                                <a:lnTo>
                                  <a:pt x="1962010" y="542874"/>
                                </a:lnTo>
                                <a:lnTo>
                                  <a:pt x="1962455" y="542823"/>
                                </a:lnTo>
                                <a:lnTo>
                                  <a:pt x="1963369" y="542709"/>
                                </a:lnTo>
                                <a:lnTo>
                                  <a:pt x="1963814" y="542658"/>
                                </a:lnTo>
                                <a:lnTo>
                                  <a:pt x="1964728" y="542557"/>
                                </a:lnTo>
                                <a:lnTo>
                                  <a:pt x="1965173" y="542506"/>
                                </a:lnTo>
                                <a:lnTo>
                                  <a:pt x="1966087" y="542404"/>
                                </a:lnTo>
                                <a:lnTo>
                                  <a:pt x="1966989" y="542315"/>
                                </a:lnTo>
                                <a:lnTo>
                                  <a:pt x="1967446" y="542265"/>
                                </a:lnTo>
                                <a:lnTo>
                                  <a:pt x="1967890" y="542214"/>
                                </a:lnTo>
                                <a:lnTo>
                                  <a:pt x="1968805" y="542125"/>
                                </a:lnTo>
                                <a:lnTo>
                                  <a:pt x="1969706" y="542036"/>
                                </a:lnTo>
                                <a:lnTo>
                                  <a:pt x="1970164" y="541985"/>
                                </a:lnTo>
                                <a:lnTo>
                                  <a:pt x="1970621" y="541947"/>
                                </a:lnTo>
                                <a:lnTo>
                                  <a:pt x="1971980" y="541807"/>
                                </a:lnTo>
                                <a:lnTo>
                                  <a:pt x="1972881" y="541731"/>
                                </a:lnTo>
                                <a:lnTo>
                                  <a:pt x="1973339" y="541693"/>
                                </a:lnTo>
                                <a:lnTo>
                                  <a:pt x="1974240" y="541604"/>
                                </a:lnTo>
                                <a:lnTo>
                                  <a:pt x="1975142" y="541528"/>
                                </a:lnTo>
                                <a:lnTo>
                                  <a:pt x="1975599" y="541490"/>
                                </a:lnTo>
                                <a:lnTo>
                                  <a:pt x="1976056" y="541452"/>
                                </a:lnTo>
                                <a:lnTo>
                                  <a:pt x="1976958" y="541376"/>
                                </a:lnTo>
                                <a:lnTo>
                                  <a:pt x="1977415" y="541338"/>
                                </a:lnTo>
                                <a:lnTo>
                                  <a:pt x="1978317" y="541274"/>
                                </a:lnTo>
                                <a:lnTo>
                                  <a:pt x="1978774" y="541236"/>
                                </a:lnTo>
                                <a:lnTo>
                                  <a:pt x="1979676" y="541172"/>
                                </a:lnTo>
                                <a:lnTo>
                                  <a:pt x="1980133" y="541134"/>
                                </a:lnTo>
                                <a:lnTo>
                                  <a:pt x="1980590" y="541096"/>
                                </a:lnTo>
                                <a:lnTo>
                                  <a:pt x="1981492" y="541033"/>
                                </a:lnTo>
                                <a:lnTo>
                                  <a:pt x="1982394" y="540982"/>
                                </a:lnTo>
                                <a:lnTo>
                                  <a:pt x="1982851" y="540944"/>
                                </a:lnTo>
                                <a:lnTo>
                                  <a:pt x="1983308" y="540918"/>
                                </a:lnTo>
                                <a:lnTo>
                                  <a:pt x="1984210" y="540855"/>
                                </a:lnTo>
                                <a:lnTo>
                                  <a:pt x="1984667" y="540830"/>
                                </a:lnTo>
                                <a:lnTo>
                                  <a:pt x="1985569" y="540779"/>
                                </a:lnTo>
                                <a:lnTo>
                                  <a:pt x="1986928" y="540702"/>
                                </a:lnTo>
                                <a:lnTo>
                                  <a:pt x="1987385" y="540677"/>
                                </a:lnTo>
                                <a:lnTo>
                                  <a:pt x="1987842" y="540652"/>
                                </a:lnTo>
                                <a:lnTo>
                                  <a:pt x="1988744" y="540601"/>
                                </a:lnTo>
                                <a:lnTo>
                                  <a:pt x="1989201" y="540588"/>
                                </a:lnTo>
                                <a:lnTo>
                                  <a:pt x="1990103" y="540537"/>
                                </a:lnTo>
                                <a:lnTo>
                                  <a:pt x="1990560" y="540512"/>
                                </a:lnTo>
                                <a:lnTo>
                                  <a:pt x="1991462" y="540474"/>
                                </a:lnTo>
                                <a:lnTo>
                                  <a:pt x="1992820" y="540423"/>
                                </a:lnTo>
                                <a:lnTo>
                                  <a:pt x="1994179" y="540372"/>
                                </a:lnTo>
                                <a:lnTo>
                                  <a:pt x="1995538" y="540322"/>
                                </a:lnTo>
                                <a:lnTo>
                                  <a:pt x="1996453" y="540296"/>
                                </a:lnTo>
                                <a:lnTo>
                                  <a:pt x="1997354" y="540271"/>
                                </a:lnTo>
                                <a:lnTo>
                                  <a:pt x="1998269" y="540245"/>
                                </a:lnTo>
                                <a:lnTo>
                                  <a:pt x="1999170" y="540220"/>
                                </a:lnTo>
                                <a:lnTo>
                                  <a:pt x="1999628" y="540220"/>
                                </a:lnTo>
                                <a:lnTo>
                                  <a:pt x="2000529" y="540195"/>
                                </a:lnTo>
                                <a:lnTo>
                                  <a:pt x="2000987" y="540182"/>
                                </a:lnTo>
                                <a:lnTo>
                                  <a:pt x="2001888" y="540169"/>
                                </a:lnTo>
                                <a:lnTo>
                                  <a:pt x="2003247" y="540156"/>
                                </a:lnTo>
                                <a:lnTo>
                                  <a:pt x="2004606" y="540144"/>
                                </a:lnTo>
                                <a:lnTo>
                                  <a:pt x="2005965" y="540131"/>
                                </a:lnTo>
                                <a:lnTo>
                                  <a:pt x="2010956" y="540131"/>
                                </a:lnTo>
                                <a:lnTo>
                                  <a:pt x="2011401" y="540144"/>
                                </a:lnTo>
                                <a:lnTo>
                                  <a:pt x="2012315" y="540156"/>
                                </a:lnTo>
                                <a:lnTo>
                                  <a:pt x="2013217" y="540156"/>
                                </a:lnTo>
                                <a:lnTo>
                                  <a:pt x="2014576" y="540182"/>
                                </a:lnTo>
                                <a:lnTo>
                                  <a:pt x="2015033" y="540195"/>
                                </a:lnTo>
                                <a:lnTo>
                                  <a:pt x="2015490" y="540195"/>
                                </a:lnTo>
                                <a:lnTo>
                                  <a:pt x="2016392" y="540220"/>
                                </a:lnTo>
                                <a:lnTo>
                                  <a:pt x="2017293" y="540233"/>
                                </a:lnTo>
                                <a:lnTo>
                                  <a:pt x="2018652" y="540271"/>
                                </a:lnTo>
                                <a:lnTo>
                                  <a:pt x="2019110" y="540284"/>
                                </a:lnTo>
                                <a:lnTo>
                                  <a:pt x="2020011" y="540309"/>
                                </a:lnTo>
                                <a:lnTo>
                                  <a:pt x="2020468" y="540322"/>
                                </a:lnTo>
                                <a:lnTo>
                                  <a:pt x="2020926" y="540334"/>
                                </a:lnTo>
                                <a:lnTo>
                                  <a:pt x="2022285" y="540385"/>
                                </a:lnTo>
                                <a:lnTo>
                                  <a:pt x="2023643" y="540436"/>
                                </a:lnTo>
                                <a:lnTo>
                                  <a:pt x="2024101" y="540449"/>
                                </a:lnTo>
                                <a:lnTo>
                                  <a:pt x="2024545" y="540474"/>
                                </a:lnTo>
                                <a:lnTo>
                                  <a:pt x="2025460" y="540512"/>
                                </a:lnTo>
                                <a:lnTo>
                                  <a:pt x="2026361" y="540550"/>
                                </a:lnTo>
                                <a:lnTo>
                                  <a:pt x="2026818" y="540576"/>
                                </a:lnTo>
                                <a:lnTo>
                                  <a:pt x="2027720" y="540614"/>
                                </a:lnTo>
                                <a:lnTo>
                                  <a:pt x="2028635" y="540665"/>
                                </a:lnTo>
                                <a:lnTo>
                                  <a:pt x="2029079" y="540690"/>
                                </a:lnTo>
                                <a:lnTo>
                                  <a:pt x="2029993" y="540728"/>
                                </a:lnTo>
                                <a:lnTo>
                                  <a:pt x="2030438" y="540753"/>
                                </a:lnTo>
                                <a:lnTo>
                                  <a:pt x="2031797" y="540830"/>
                                </a:lnTo>
                                <a:lnTo>
                                  <a:pt x="2033156" y="540918"/>
                                </a:lnTo>
                                <a:lnTo>
                                  <a:pt x="2033613" y="540944"/>
                                </a:lnTo>
                                <a:lnTo>
                                  <a:pt x="2034515" y="541007"/>
                                </a:lnTo>
                                <a:lnTo>
                                  <a:pt x="2034972" y="541033"/>
                                </a:lnTo>
                                <a:lnTo>
                                  <a:pt x="2035886" y="541096"/>
                                </a:lnTo>
                                <a:lnTo>
                                  <a:pt x="2037245" y="541185"/>
                                </a:lnTo>
                                <a:lnTo>
                                  <a:pt x="2038604" y="541287"/>
                                </a:lnTo>
                                <a:lnTo>
                                  <a:pt x="2039049" y="541312"/>
                                </a:lnTo>
                                <a:lnTo>
                                  <a:pt x="2039963" y="541388"/>
                                </a:lnTo>
                                <a:lnTo>
                                  <a:pt x="2040865" y="541452"/>
                                </a:lnTo>
                                <a:lnTo>
                                  <a:pt x="2041766" y="541528"/>
                                </a:lnTo>
                                <a:lnTo>
                                  <a:pt x="2042224" y="541566"/>
                                </a:lnTo>
                                <a:lnTo>
                                  <a:pt x="2043582" y="541668"/>
                                </a:lnTo>
                                <a:lnTo>
                                  <a:pt x="2044040" y="541706"/>
                                </a:lnTo>
                                <a:lnTo>
                                  <a:pt x="2044497" y="541744"/>
                                </a:lnTo>
                                <a:lnTo>
                                  <a:pt x="2044941" y="541795"/>
                                </a:lnTo>
                                <a:lnTo>
                                  <a:pt x="2045399" y="541833"/>
                                </a:lnTo>
                                <a:lnTo>
                                  <a:pt x="2047215" y="541985"/>
                                </a:lnTo>
                                <a:lnTo>
                                  <a:pt x="2048574" y="542112"/>
                                </a:lnTo>
                                <a:lnTo>
                                  <a:pt x="2049475" y="542201"/>
                                </a:lnTo>
                                <a:lnTo>
                                  <a:pt x="2049932" y="542239"/>
                                </a:lnTo>
                                <a:lnTo>
                                  <a:pt x="2051291" y="542379"/>
                                </a:lnTo>
                                <a:lnTo>
                                  <a:pt x="2051749" y="542417"/>
                                </a:lnTo>
                                <a:lnTo>
                                  <a:pt x="2052193" y="542468"/>
                                </a:lnTo>
                                <a:lnTo>
                                  <a:pt x="2052650" y="542506"/>
                                </a:lnTo>
                                <a:lnTo>
                                  <a:pt x="2054009" y="542646"/>
                                </a:lnTo>
                                <a:lnTo>
                                  <a:pt x="2054911" y="542747"/>
                                </a:lnTo>
                                <a:lnTo>
                                  <a:pt x="2055825" y="542836"/>
                                </a:lnTo>
                                <a:lnTo>
                                  <a:pt x="2056727" y="542938"/>
                                </a:lnTo>
                                <a:lnTo>
                                  <a:pt x="2057629" y="543039"/>
                                </a:lnTo>
                                <a:lnTo>
                                  <a:pt x="2059000" y="543192"/>
                                </a:lnTo>
                                <a:lnTo>
                                  <a:pt x="2059445" y="543243"/>
                                </a:lnTo>
                                <a:lnTo>
                                  <a:pt x="2059902" y="543293"/>
                                </a:lnTo>
                                <a:lnTo>
                                  <a:pt x="2060359" y="543344"/>
                                </a:lnTo>
                                <a:lnTo>
                                  <a:pt x="2060804" y="543395"/>
                                </a:lnTo>
                                <a:lnTo>
                                  <a:pt x="2061261" y="543446"/>
                                </a:lnTo>
                                <a:lnTo>
                                  <a:pt x="2061718" y="543497"/>
                                </a:lnTo>
                                <a:lnTo>
                                  <a:pt x="2062163" y="543560"/>
                                </a:lnTo>
                                <a:lnTo>
                                  <a:pt x="2063077" y="543662"/>
                                </a:lnTo>
                                <a:lnTo>
                                  <a:pt x="2063979" y="543776"/>
                                </a:lnTo>
                                <a:lnTo>
                                  <a:pt x="2064880" y="543877"/>
                                </a:lnTo>
                                <a:lnTo>
                                  <a:pt x="2066697" y="544106"/>
                                </a:lnTo>
                                <a:lnTo>
                                  <a:pt x="2067154" y="544157"/>
                                </a:lnTo>
                                <a:lnTo>
                                  <a:pt x="2067611" y="544220"/>
                                </a:lnTo>
                                <a:lnTo>
                                  <a:pt x="2068513" y="544335"/>
                                </a:lnTo>
                                <a:lnTo>
                                  <a:pt x="2069872" y="544513"/>
                                </a:lnTo>
                                <a:lnTo>
                                  <a:pt x="2071230" y="544678"/>
                                </a:lnTo>
                                <a:lnTo>
                                  <a:pt x="2071688" y="544741"/>
                                </a:lnTo>
                                <a:lnTo>
                                  <a:pt x="2072132" y="544805"/>
                                </a:lnTo>
                                <a:lnTo>
                                  <a:pt x="2073504" y="544982"/>
                                </a:lnTo>
                                <a:lnTo>
                                  <a:pt x="2074405" y="545109"/>
                                </a:lnTo>
                                <a:lnTo>
                                  <a:pt x="2074863" y="545173"/>
                                </a:lnTo>
                                <a:lnTo>
                                  <a:pt x="2075307" y="545224"/>
                                </a:lnTo>
                                <a:lnTo>
                                  <a:pt x="2075764" y="545287"/>
                                </a:lnTo>
                                <a:lnTo>
                                  <a:pt x="2076222" y="545351"/>
                                </a:lnTo>
                                <a:lnTo>
                                  <a:pt x="2076666" y="545414"/>
                                </a:lnTo>
                                <a:lnTo>
                                  <a:pt x="2077580" y="545541"/>
                                </a:lnTo>
                                <a:lnTo>
                                  <a:pt x="2078939" y="545732"/>
                                </a:lnTo>
                                <a:lnTo>
                                  <a:pt x="2080755" y="545986"/>
                                </a:lnTo>
                                <a:lnTo>
                                  <a:pt x="2081657" y="546125"/>
                                </a:lnTo>
                                <a:lnTo>
                                  <a:pt x="2082114" y="546189"/>
                                </a:lnTo>
                                <a:lnTo>
                                  <a:pt x="2082559" y="546253"/>
                                </a:lnTo>
                                <a:lnTo>
                                  <a:pt x="2083473" y="546379"/>
                                </a:lnTo>
                                <a:lnTo>
                                  <a:pt x="2085277" y="546646"/>
                                </a:lnTo>
                                <a:lnTo>
                                  <a:pt x="2085734" y="546722"/>
                                </a:lnTo>
                                <a:lnTo>
                                  <a:pt x="2086191" y="546786"/>
                                </a:lnTo>
                                <a:lnTo>
                                  <a:pt x="2086636" y="546849"/>
                                </a:lnTo>
                                <a:lnTo>
                                  <a:pt x="2087550" y="546989"/>
                                </a:lnTo>
                                <a:lnTo>
                                  <a:pt x="2088452" y="547129"/>
                                </a:lnTo>
                                <a:lnTo>
                                  <a:pt x="2088909" y="547192"/>
                                </a:lnTo>
                                <a:lnTo>
                                  <a:pt x="2089366" y="547256"/>
                                </a:lnTo>
                                <a:lnTo>
                                  <a:pt x="2090725" y="547472"/>
                                </a:lnTo>
                                <a:lnTo>
                                  <a:pt x="2093443" y="547891"/>
                                </a:lnTo>
                                <a:lnTo>
                                  <a:pt x="2094802" y="548094"/>
                                </a:lnTo>
                                <a:lnTo>
                                  <a:pt x="2095246" y="548170"/>
                                </a:lnTo>
                                <a:lnTo>
                                  <a:pt x="2095703" y="548234"/>
                                </a:lnTo>
                                <a:lnTo>
                                  <a:pt x="2097520" y="548526"/>
                                </a:lnTo>
                                <a:lnTo>
                                  <a:pt x="2097977" y="548602"/>
                                </a:lnTo>
                                <a:lnTo>
                                  <a:pt x="2098421" y="548665"/>
                                </a:lnTo>
                                <a:lnTo>
                                  <a:pt x="2100237" y="548958"/>
                                </a:lnTo>
                                <a:lnTo>
                                  <a:pt x="2100695" y="549034"/>
                                </a:lnTo>
                                <a:lnTo>
                                  <a:pt x="2101139" y="549097"/>
                                </a:lnTo>
                                <a:lnTo>
                                  <a:pt x="2103412" y="549466"/>
                                </a:lnTo>
                                <a:lnTo>
                                  <a:pt x="2103870" y="549542"/>
                                </a:lnTo>
                                <a:lnTo>
                                  <a:pt x="2104314" y="549618"/>
                                </a:lnTo>
                                <a:lnTo>
                                  <a:pt x="2104771" y="549681"/>
                                </a:lnTo>
                                <a:lnTo>
                                  <a:pt x="2105228" y="549758"/>
                                </a:lnTo>
                                <a:lnTo>
                                  <a:pt x="2105673" y="549834"/>
                                </a:lnTo>
                                <a:lnTo>
                                  <a:pt x="2106130" y="549910"/>
                                </a:lnTo>
                                <a:lnTo>
                                  <a:pt x="2106587" y="549986"/>
                                </a:lnTo>
                                <a:lnTo>
                                  <a:pt x="2107489" y="550126"/>
                                </a:lnTo>
                                <a:lnTo>
                                  <a:pt x="2107946" y="550202"/>
                                </a:lnTo>
                                <a:lnTo>
                                  <a:pt x="2108391" y="550278"/>
                                </a:lnTo>
                                <a:lnTo>
                                  <a:pt x="2108848" y="550355"/>
                                </a:lnTo>
                                <a:lnTo>
                                  <a:pt x="2109305" y="550418"/>
                                </a:lnTo>
                                <a:lnTo>
                                  <a:pt x="2112480" y="550939"/>
                                </a:lnTo>
                                <a:lnTo>
                                  <a:pt x="2112924" y="551015"/>
                                </a:lnTo>
                                <a:lnTo>
                                  <a:pt x="2113382" y="551091"/>
                                </a:lnTo>
                                <a:lnTo>
                                  <a:pt x="2113839" y="551167"/>
                                </a:lnTo>
                                <a:lnTo>
                                  <a:pt x="2114741" y="551320"/>
                                </a:lnTo>
                                <a:lnTo>
                                  <a:pt x="2115643" y="551472"/>
                                </a:lnTo>
                                <a:lnTo>
                                  <a:pt x="2116099" y="551548"/>
                                </a:lnTo>
                                <a:lnTo>
                                  <a:pt x="2117459" y="551764"/>
                                </a:lnTo>
                                <a:lnTo>
                                  <a:pt x="2117916" y="551840"/>
                                </a:lnTo>
                                <a:lnTo>
                                  <a:pt x="2121091" y="552374"/>
                                </a:lnTo>
                                <a:lnTo>
                                  <a:pt x="2121535" y="552450"/>
                                </a:lnTo>
                                <a:lnTo>
                                  <a:pt x="2124253" y="552895"/>
                                </a:lnTo>
                                <a:lnTo>
                                  <a:pt x="2124710" y="552971"/>
                                </a:lnTo>
                                <a:lnTo>
                                  <a:pt x="2126526" y="553276"/>
                                </a:lnTo>
                                <a:lnTo>
                                  <a:pt x="2126984" y="553339"/>
                                </a:lnTo>
                                <a:lnTo>
                                  <a:pt x="2127885" y="553491"/>
                                </a:lnTo>
                                <a:lnTo>
                                  <a:pt x="2128343" y="553568"/>
                                </a:lnTo>
                                <a:lnTo>
                                  <a:pt x="2128787" y="553644"/>
                                </a:lnTo>
                                <a:lnTo>
                                  <a:pt x="2129244" y="553720"/>
                                </a:lnTo>
                                <a:lnTo>
                                  <a:pt x="2129701" y="553796"/>
                                </a:lnTo>
                                <a:lnTo>
                                  <a:pt x="2130603" y="553949"/>
                                </a:lnTo>
                                <a:lnTo>
                                  <a:pt x="2131060" y="554012"/>
                                </a:lnTo>
                                <a:lnTo>
                                  <a:pt x="2134235" y="554546"/>
                                </a:lnTo>
                                <a:lnTo>
                                  <a:pt x="2134680" y="554609"/>
                                </a:lnTo>
                                <a:lnTo>
                                  <a:pt x="2135137" y="554685"/>
                                </a:lnTo>
                                <a:lnTo>
                                  <a:pt x="2135594" y="554762"/>
                                </a:lnTo>
                                <a:lnTo>
                                  <a:pt x="2136039" y="554838"/>
                                </a:lnTo>
                                <a:lnTo>
                                  <a:pt x="2139214" y="555346"/>
                                </a:lnTo>
                                <a:lnTo>
                                  <a:pt x="2140115" y="555498"/>
                                </a:lnTo>
                                <a:lnTo>
                                  <a:pt x="2140572" y="555574"/>
                                </a:lnTo>
                                <a:lnTo>
                                  <a:pt x="2141932" y="555790"/>
                                </a:lnTo>
                                <a:lnTo>
                                  <a:pt x="2142389" y="555866"/>
                                </a:lnTo>
                                <a:lnTo>
                                  <a:pt x="2143290" y="556006"/>
                                </a:lnTo>
                                <a:lnTo>
                                  <a:pt x="2146008" y="556438"/>
                                </a:lnTo>
                                <a:lnTo>
                                  <a:pt x="2148739" y="556870"/>
                                </a:lnTo>
                                <a:lnTo>
                                  <a:pt x="2150999" y="557225"/>
                                </a:lnTo>
                                <a:lnTo>
                                  <a:pt x="2151457" y="557289"/>
                                </a:lnTo>
                                <a:lnTo>
                                  <a:pt x="2151901" y="557365"/>
                                </a:lnTo>
                                <a:lnTo>
                                  <a:pt x="2153260" y="557568"/>
                                </a:lnTo>
                                <a:lnTo>
                                  <a:pt x="2154174" y="557708"/>
                                </a:lnTo>
                                <a:lnTo>
                                  <a:pt x="2154618" y="557771"/>
                                </a:lnTo>
                                <a:lnTo>
                                  <a:pt x="2155076" y="557848"/>
                                </a:lnTo>
                                <a:lnTo>
                                  <a:pt x="2155990" y="557987"/>
                                </a:lnTo>
                                <a:lnTo>
                                  <a:pt x="2157793" y="558254"/>
                                </a:lnTo>
                                <a:lnTo>
                                  <a:pt x="2159610" y="558521"/>
                                </a:lnTo>
                                <a:lnTo>
                                  <a:pt x="2161870" y="558864"/>
                                </a:lnTo>
                                <a:lnTo>
                                  <a:pt x="2163686" y="559118"/>
                                </a:lnTo>
                                <a:lnTo>
                                  <a:pt x="2165045" y="559321"/>
                                </a:lnTo>
                                <a:lnTo>
                                  <a:pt x="2166861" y="559575"/>
                                </a:lnTo>
                                <a:lnTo>
                                  <a:pt x="2167318" y="559638"/>
                                </a:lnTo>
                                <a:lnTo>
                                  <a:pt x="2167763" y="559702"/>
                                </a:lnTo>
                                <a:lnTo>
                                  <a:pt x="2168220" y="559765"/>
                                </a:lnTo>
                                <a:lnTo>
                                  <a:pt x="2169122" y="559892"/>
                                </a:lnTo>
                                <a:lnTo>
                                  <a:pt x="2169579" y="559956"/>
                                </a:lnTo>
                                <a:lnTo>
                                  <a:pt x="2170493" y="560083"/>
                                </a:lnTo>
                                <a:lnTo>
                                  <a:pt x="2171852" y="560261"/>
                                </a:lnTo>
                                <a:lnTo>
                                  <a:pt x="2173211" y="560451"/>
                                </a:lnTo>
                                <a:lnTo>
                                  <a:pt x="2173656" y="560514"/>
                                </a:lnTo>
                                <a:lnTo>
                                  <a:pt x="2174113" y="560578"/>
                                </a:lnTo>
                                <a:lnTo>
                                  <a:pt x="2174570" y="560629"/>
                                </a:lnTo>
                                <a:lnTo>
                                  <a:pt x="2175015" y="560692"/>
                                </a:lnTo>
                                <a:lnTo>
                                  <a:pt x="2176374" y="560870"/>
                                </a:lnTo>
                                <a:lnTo>
                                  <a:pt x="2177733" y="561048"/>
                                </a:lnTo>
                                <a:lnTo>
                                  <a:pt x="2179549" y="561277"/>
                                </a:lnTo>
                                <a:lnTo>
                                  <a:pt x="2180463" y="561391"/>
                                </a:lnTo>
                                <a:lnTo>
                                  <a:pt x="2181822" y="561569"/>
                                </a:lnTo>
                                <a:lnTo>
                                  <a:pt x="2182266" y="561619"/>
                                </a:lnTo>
                                <a:lnTo>
                                  <a:pt x="2182724" y="561683"/>
                                </a:lnTo>
                                <a:lnTo>
                                  <a:pt x="2183181" y="561734"/>
                                </a:lnTo>
                                <a:lnTo>
                                  <a:pt x="2183625" y="561785"/>
                                </a:lnTo>
                                <a:lnTo>
                                  <a:pt x="2184540" y="561899"/>
                                </a:lnTo>
                                <a:lnTo>
                                  <a:pt x="2186356" y="562115"/>
                                </a:lnTo>
                                <a:lnTo>
                                  <a:pt x="2187258" y="562216"/>
                                </a:lnTo>
                                <a:lnTo>
                                  <a:pt x="2188616" y="562381"/>
                                </a:lnTo>
                                <a:lnTo>
                                  <a:pt x="2189975" y="562534"/>
                                </a:lnTo>
                                <a:lnTo>
                                  <a:pt x="2191334" y="562686"/>
                                </a:lnTo>
                                <a:lnTo>
                                  <a:pt x="2192236" y="562788"/>
                                </a:lnTo>
                                <a:lnTo>
                                  <a:pt x="2193608" y="562940"/>
                                </a:lnTo>
                                <a:lnTo>
                                  <a:pt x="2194966" y="563080"/>
                                </a:lnTo>
                                <a:lnTo>
                                  <a:pt x="2196325" y="563232"/>
                                </a:lnTo>
                                <a:lnTo>
                                  <a:pt x="2197227" y="563321"/>
                                </a:lnTo>
                                <a:lnTo>
                                  <a:pt x="2198586" y="563461"/>
                                </a:lnTo>
                                <a:lnTo>
                                  <a:pt x="2199945" y="563601"/>
                                </a:lnTo>
                                <a:lnTo>
                                  <a:pt x="2200859" y="563689"/>
                                </a:lnTo>
                                <a:lnTo>
                                  <a:pt x="2201761" y="563778"/>
                                </a:lnTo>
                                <a:lnTo>
                                  <a:pt x="2202218" y="563829"/>
                                </a:lnTo>
                                <a:lnTo>
                                  <a:pt x="2202663" y="563867"/>
                                </a:lnTo>
                                <a:lnTo>
                                  <a:pt x="2203120" y="563906"/>
                                </a:lnTo>
                                <a:lnTo>
                                  <a:pt x="2203577" y="563956"/>
                                </a:lnTo>
                                <a:lnTo>
                                  <a:pt x="2204479" y="564032"/>
                                </a:lnTo>
                                <a:lnTo>
                                  <a:pt x="2205380" y="564121"/>
                                </a:lnTo>
                                <a:lnTo>
                                  <a:pt x="2206739" y="564248"/>
                                </a:lnTo>
                                <a:lnTo>
                                  <a:pt x="2208111" y="564363"/>
                                </a:lnTo>
                                <a:lnTo>
                                  <a:pt x="2209013" y="564452"/>
                                </a:lnTo>
                                <a:lnTo>
                                  <a:pt x="2209914" y="564528"/>
                                </a:lnTo>
                                <a:lnTo>
                                  <a:pt x="2210372" y="564566"/>
                                </a:lnTo>
                                <a:lnTo>
                                  <a:pt x="2210829" y="564604"/>
                                </a:lnTo>
                                <a:lnTo>
                                  <a:pt x="2212632" y="564744"/>
                                </a:lnTo>
                                <a:lnTo>
                                  <a:pt x="2213547" y="564820"/>
                                </a:lnTo>
                                <a:lnTo>
                                  <a:pt x="2214448" y="564896"/>
                                </a:lnTo>
                                <a:lnTo>
                                  <a:pt x="2215807" y="564998"/>
                                </a:lnTo>
                                <a:lnTo>
                                  <a:pt x="2216722" y="565061"/>
                                </a:lnTo>
                                <a:lnTo>
                                  <a:pt x="2217166" y="565099"/>
                                </a:lnTo>
                                <a:lnTo>
                                  <a:pt x="2217623" y="565137"/>
                                </a:lnTo>
                                <a:lnTo>
                                  <a:pt x="2219439" y="565264"/>
                                </a:lnTo>
                                <a:lnTo>
                                  <a:pt x="2219884" y="565290"/>
                                </a:lnTo>
                                <a:lnTo>
                                  <a:pt x="2220341" y="565328"/>
                                </a:lnTo>
                                <a:lnTo>
                                  <a:pt x="2220798" y="565353"/>
                                </a:lnTo>
                                <a:lnTo>
                                  <a:pt x="2221700" y="565417"/>
                                </a:lnTo>
                                <a:lnTo>
                                  <a:pt x="2222157" y="565455"/>
                                </a:lnTo>
                                <a:lnTo>
                                  <a:pt x="2223516" y="565544"/>
                                </a:lnTo>
                                <a:lnTo>
                                  <a:pt x="2224418" y="565595"/>
                                </a:lnTo>
                                <a:lnTo>
                                  <a:pt x="2226234" y="565709"/>
                                </a:lnTo>
                                <a:lnTo>
                                  <a:pt x="2226691" y="565734"/>
                                </a:lnTo>
                                <a:lnTo>
                                  <a:pt x="2227136" y="565760"/>
                                </a:lnTo>
                                <a:lnTo>
                                  <a:pt x="2227593" y="565785"/>
                                </a:lnTo>
                                <a:lnTo>
                                  <a:pt x="2228952" y="565861"/>
                                </a:lnTo>
                                <a:lnTo>
                                  <a:pt x="2230311" y="565937"/>
                                </a:lnTo>
                                <a:lnTo>
                                  <a:pt x="2231225" y="565988"/>
                                </a:lnTo>
                                <a:lnTo>
                                  <a:pt x="2232127" y="566026"/>
                                </a:lnTo>
                                <a:lnTo>
                                  <a:pt x="2233486" y="566102"/>
                                </a:lnTo>
                                <a:lnTo>
                                  <a:pt x="2234387" y="566141"/>
                                </a:lnTo>
                                <a:lnTo>
                                  <a:pt x="2235746" y="566204"/>
                                </a:lnTo>
                                <a:lnTo>
                                  <a:pt x="2236661" y="566242"/>
                                </a:lnTo>
                                <a:lnTo>
                                  <a:pt x="2237562" y="566280"/>
                                </a:lnTo>
                                <a:lnTo>
                                  <a:pt x="2239378" y="566357"/>
                                </a:lnTo>
                                <a:lnTo>
                                  <a:pt x="2239836" y="566382"/>
                                </a:lnTo>
                                <a:lnTo>
                                  <a:pt x="2240280" y="566395"/>
                                </a:lnTo>
                                <a:lnTo>
                                  <a:pt x="2240737" y="566407"/>
                                </a:lnTo>
                                <a:lnTo>
                                  <a:pt x="2241195" y="566433"/>
                                </a:lnTo>
                                <a:lnTo>
                                  <a:pt x="2241639" y="566445"/>
                                </a:lnTo>
                                <a:lnTo>
                                  <a:pt x="2242096" y="566458"/>
                                </a:lnTo>
                                <a:lnTo>
                                  <a:pt x="2243455" y="566509"/>
                                </a:lnTo>
                                <a:lnTo>
                                  <a:pt x="2244357" y="566534"/>
                                </a:lnTo>
                                <a:lnTo>
                                  <a:pt x="2245728" y="566585"/>
                                </a:lnTo>
                                <a:lnTo>
                                  <a:pt x="2246630" y="566611"/>
                                </a:lnTo>
                                <a:lnTo>
                                  <a:pt x="2247532" y="566636"/>
                                </a:lnTo>
                                <a:lnTo>
                                  <a:pt x="2247989" y="566636"/>
                                </a:lnTo>
                                <a:lnTo>
                                  <a:pt x="2248446" y="566649"/>
                                </a:lnTo>
                                <a:lnTo>
                                  <a:pt x="2248891" y="566661"/>
                                </a:lnTo>
                                <a:lnTo>
                                  <a:pt x="2249348" y="566674"/>
                                </a:lnTo>
                                <a:lnTo>
                                  <a:pt x="2249805" y="566687"/>
                                </a:lnTo>
                                <a:lnTo>
                                  <a:pt x="2250250" y="566699"/>
                                </a:lnTo>
                                <a:lnTo>
                                  <a:pt x="2250707" y="566712"/>
                                </a:lnTo>
                                <a:lnTo>
                                  <a:pt x="2251164" y="566712"/>
                                </a:lnTo>
                                <a:lnTo>
                                  <a:pt x="2251609" y="566725"/>
                                </a:lnTo>
                                <a:lnTo>
                                  <a:pt x="2252066" y="566738"/>
                                </a:lnTo>
                                <a:lnTo>
                                  <a:pt x="2252523" y="566750"/>
                                </a:lnTo>
                                <a:lnTo>
                                  <a:pt x="2252980" y="566750"/>
                                </a:lnTo>
                                <a:lnTo>
                                  <a:pt x="2253425" y="566763"/>
                                </a:lnTo>
                                <a:lnTo>
                                  <a:pt x="2253882" y="566776"/>
                                </a:lnTo>
                                <a:lnTo>
                                  <a:pt x="2254784" y="566788"/>
                                </a:lnTo>
                                <a:lnTo>
                                  <a:pt x="2255698" y="566801"/>
                                </a:lnTo>
                                <a:lnTo>
                                  <a:pt x="2257057" y="566814"/>
                                </a:lnTo>
                                <a:lnTo>
                                  <a:pt x="2258416" y="566839"/>
                                </a:lnTo>
                                <a:lnTo>
                                  <a:pt x="2259317" y="566839"/>
                                </a:lnTo>
                                <a:lnTo>
                                  <a:pt x="2260676" y="566852"/>
                                </a:lnTo>
                                <a:lnTo>
                                  <a:pt x="2262035" y="566864"/>
                                </a:lnTo>
                                <a:lnTo>
                                  <a:pt x="2262950" y="566864"/>
                                </a:lnTo>
                                <a:lnTo>
                                  <a:pt x="2263394" y="566877"/>
                                </a:lnTo>
                                <a:lnTo>
                                  <a:pt x="2267928" y="566877"/>
                                </a:lnTo>
                                <a:lnTo>
                                  <a:pt x="2269287" y="566864"/>
                                </a:lnTo>
                                <a:lnTo>
                                  <a:pt x="2271103" y="566864"/>
                                </a:lnTo>
                                <a:lnTo>
                                  <a:pt x="2271560" y="566852"/>
                                </a:lnTo>
                                <a:lnTo>
                                  <a:pt x="2273364" y="566839"/>
                                </a:lnTo>
                                <a:lnTo>
                                  <a:pt x="2274278" y="566826"/>
                                </a:lnTo>
                                <a:lnTo>
                                  <a:pt x="2275637" y="566814"/>
                                </a:lnTo>
                                <a:lnTo>
                                  <a:pt x="2276996" y="566801"/>
                                </a:lnTo>
                                <a:lnTo>
                                  <a:pt x="2278355" y="566776"/>
                                </a:lnTo>
                                <a:lnTo>
                                  <a:pt x="2280171" y="566750"/>
                                </a:lnTo>
                                <a:lnTo>
                                  <a:pt x="2281073" y="566725"/>
                                </a:lnTo>
                                <a:lnTo>
                                  <a:pt x="2282432" y="566699"/>
                                </a:lnTo>
                                <a:lnTo>
                                  <a:pt x="2284248" y="566661"/>
                                </a:lnTo>
                                <a:lnTo>
                                  <a:pt x="2285607" y="566623"/>
                                </a:lnTo>
                                <a:lnTo>
                                  <a:pt x="2286508" y="566611"/>
                                </a:lnTo>
                                <a:lnTo>
                                  <a:pt x="2286965" y="566598"/>
                                </a:lnTo>
                                <a:lnTo>
                                  <a:pt x="2287423" y="566585"/>
                                </a:lnTo>
                                <a:lnTo>
                                  <a:pt x="2287867" y="566572"/>
                                </a:lnTo>
                                <a:lnTo>
                                  <a:pt x="2288324" y="566560"/>
                                </a:lnTo>
                                <a:lnTo>
                                  <a:pt x="2288782" y="566547"/>
                                </a:lnTo>
                                <a:lnTo>
                                  <a:pt x="2290140" y="566509"/>
                                </a:lnTo>
                                <a:lnTo>
                                  <a:pt x="2291042" y="566471"/>
                                </a:lnTo>
                                <a:lnTo>
                                  <a:pt x="2291499" y="566458"/>
                                </a:lnTo>
                                <a:lnTo>
                                  <a:pt x="2291957" y="566445"/>
                                </a:lnTo>
                                <a:lnTo>
                                  <a:pt x="2292858" y="566420"/>
                                </a:lnTo>
                                <a:lnTo>
                                  <a:pt x="2293315" y="566407"/>
                                </a:lnTo>
                                <a:lnTo>
                                  <a:pt x="2293760" y="566382"/>
                                </a:lnTo>
                                <a:lnTo>
                                  <a:pt x="2294217" y="566369"/>
                                </a:lnTo>
                                <a:lnTo>
                                  <a:pt x="2294674" y="566357"/>
                                </a:lnTo>
                                <a:lnTo>
                                  <a:pt x="2295119" y="566344"/>
                                </a:lnTo>
                                <a:lnTo>
                                  <a:pt x="2296033" y="566306"/>
                                </a:lnTo>
                                <a:lnTo>
                                  <a:pt x="2296478" y="566293"/>
                                </a:lnTo>
                                <a:lnTo>
                                  <a:pt x="2296935" y="566268"/>
                                </a:lnTo>
                                <a:lnTo>
                                  <a:pt x="2297392" y="566255"/>
                                </a:lnTo>
                                <a:lnTo>
                                  <a:pt x="2297849" y="566242"/>
                                </a:lnTo>
                                <a:lnTo>
                                  <a:pt x="2298751" y="566204"/>
                                </a:lnTo>
                                <a:lnTo>
                                  <a:pt x="2299208" y="566191"/>
                                </a:lnTo>
                                <a:lnTo>
                                  <a:pt x="2300110" y="566153"/>
                                </a:lnTo>
                                <a:lnTo>
                                  <a:pt x="2301469" y="566090"/>
                                </a:lnTo>
                                <a:lnTo>
                                  <a:pt x="2303285" y="566014"/>
                                </a:lnTo>
                                <a:lnTo>
                                  <a:pt x="2303729" y="566001"/>
                                </a:lnTo>
                                <a:lnTo>
                                  <a:pt x="2304187" y="565976"/>
                                </a:lnTo>
                                <a:lnTo>
                                  <a:pt x="2304644" y="565963"/>
                                </a:lnTo>
                                <a:lnTo>
                                  <a:pt x="2305101" y="565937"/>
                                </a:lnTo>
                                <a:lnTo>
                                  <a:pt x="2305546" y="565912"/>
                                </a:lnTo>
                                <a:lnTo>
                                  <a:pt x="2307362" y="565836"/>
                                </a:lnTo>
                                <a:lnTo>
                                  <a:pt x="2309178" y="565747"/>
                                </a:lnTo>
                                <a:lnTo>
                                  <a:pt x="2309622" y="565722"/>
                                </a:lnTo>
                                <a:lnTo>
                                  <a:pt x="2310079" y="565696"/>
                                </a:lnTo>
                                <a:lnTo>
                                  <a:pt x="2310537" y="565684"/>
                                </a:lnTo>
                                <a:lnTo>
                                  <a:pt x="2310981" y="565658"/>
                                </a:lnTo>
                                <a:lnTo>
                                  <a:pt x="2311896" y="565607"/>
                                </a:lnTo>
                                <a:lnTo>
                                  <a:pt x="2312797" y="565569"/>
                                </a:lnTo>
                                <a:lnTo>
                                  <a:pt x="2313254" y="565544"/>
                                </a:lnTo>
                                <a:lnTo>
                                  <a:pt x="2313712" y="565518"/>
                                </a:lnTo>
                                <a:lnTo>
                                  <a:pt x="2314156" y="565493"/>
                                </a:lnTo>
                                <a:lnTo>
                                  <a:pt x="2314613" y="565468"/>
                                </a:lnTo>
                                <a:lnTo>
                                  <a:pt x="2315071" y="565442"/>
                                </a:lnTo>
                                <a:lnTo>
                                  <a:pt x="2315972" y="565391"/>
                                </a:lnTo>
                                <a:lnTo>
                                  <a:pt x="2318232" y="565277"/>
                                </a:lnTo>
                                <a:lnTo>
                                  <a:pt x="2318690" y="565252"/>
                                </a:lnTo>
                                <a:lnTo>
                                  <a:pt x="2319147" y="565226"/>
                                </a:lnTo>
                                <a:lnTo>
                                  <a:pt x="2320049" y="565175"/>
                                </a:lnTo>
                                <a:lnTo>
                                  <a:pt x="2320506" y="565150"/>
                                </a:lnTo>
                                <a:lnTo>
                                  <a:pt x="2320963" y="565125"/>
                                </a:lnTo>
                                <a:lnTo>
                                  <a:pt x="2323681" y="564960"/>
                                </a:lnTo>
                                <a:lnTo>
                                  <a:pt x="2324582" y="564909"/>
                                </a:lnTo>
                                <a:lnTo>
                                  <a:pt x="2325040" y="564883"/>
                                </a:lnTo>
                                <a:lnTo>
                                  <a:pt x="2325484" y="564858"/>
                                </a:lnTo>
                                <a:lnTo>
                                  <a:pt x="2326399" y="564794"/>
                                </a:lnTo>
                                <a:lnTo>
                                  <a:pt x="2326844" y="564769"/>
                                </a:lnTo>
                                <a:lnTo>
                                  <a:pt x="2327301" y="564744"/>
                                </a:lnTo>
                                <a:lnTo>
                                  <a:pt x="2329117" y="564629"/>
                                </a:lnTo>
                                <a:lnTo>
                                  <a:pt x="2329574" y="564604"/>
                                </a:lnTo>
                                <a:lnTo>
                                  <a:pt x="2330019" y="564579"/>
                                </a:lnTo>
                                <a:lnTo>
                                  <a:pt x="2330932" y="564515"/>
                                </a:lnTo>
                                <a:lnTo>
                                  <a:pt x="2331377" y="564490"/>
                                </a:lnTo>
                                <a:lnTo>
                                  <a:pt x="2331834" y="564464"/>
                                </a:lnTo>
                                <a:lnTo>
                                  <a:pt x="2333194" y="564375"/>
                                </a:lnTo>
                                <a:lnTo>
                                  <a:pt x="2333651" y="564350"/>
                                </a:lnTo>
                                <a:lnTo>
                                  <a:pt x="2334095" y="564312"/>
                                </a:lnTo>
                                <a:lnTo>
                                  <a:pt x="2336826" y="564134"/>
                                </a:lnTo>
                                <a:lnTo>
                                  <a:pt x="2337270" y="564109"/>
                                </a:lnTo>
                                <a:lnTo>
                                  <a:pt x="2337727" y="564083"/>
                                </a:lnTo>
                                <a:lnTo>
                                  <a:pt x="2338184" y="564045"/>
                                </a:lnTo>
                                <a:lnTo>
                                  <a:pt x="2338629" y="564020"/>
                                </a:lnTo>
                                <a:lnTo>
                                  <a:pt x="2341347" y="563842"/>
                                </a:lnTo>
                                <a:lnTo>
                                  <a:pt x="2341804" y="563804"/>
                                </a:lnTo>
                                <a:lnTo>
                                  <a:pt x="2342719" y="563753"/>
                                </a:lnTo>
                                <a:lnTo>
                                  <a:pt x="2343620" y="563689"/>
                                </a:lnTo>
                                <a:lnTo>
                                  <a:pt x="2344077" y="563651"/>
                                </a:lnTo>
                                <a:lnTo>
                                  <a:pt x="2348154" y="563372"/>
                                </a:lnTo>
                                <a:lnTo>
                                  <a:pt x="2348598" y="563347"/>
                                </a:lnTo>
                                <a:lnTo>
                                  <a:pt x="2349513" y="563283"/>
                                </a:lnTo>
                                <a:lnTo>
                                  <a:pt x="2349970" y="563245"/>
                                </a:lnTo>
                                <a:lnTo>
                                  <a:pt x="2350415" y="563220"/>
                                </a:lnTo>
                                <a:lnTo>
                                  <a:pt x="2350872" y="563182"/>
                                </a:lnTo>
                                <a:lnTo>
                                  <a:pt x="2351329" y="563156"/>
                                </a:lnTo>
                                <a:lnTo>
                                  <a:pt x="2352230" y="563093"/>
                                </a:lnTo>
                                <a:lnTo>
                                  <a:pt x="2352688" y="563067"/>
                                </a:lnTo>
                                <a:lnTo>
                                  <a:pt x="2353590" y="563004"/>
                                </a:lnTo>
                                <a:lnTo>
                                  <a:pt x="2354047" y="562966"/>
                                </a:lnTo>
                                <a:lnTo>
                                  <a:pt x="2364016" y="562267"/>
                                </a:lnTo>
                                <a:lnTo>
                                  <a:pt x="2364461" y="562242"/>
                                </a:lnTo>
                                <a:lnTo>
                                  <a:pt x="2364918" y="562204"/>
                                </a:lnTo>
                                <a:lnTo>
                                  <a:pt x="2365375" y="562178"/>
                                </a:lnTo>
                                <a:lnTo>
                                  <a:pt x="2368093" y="561988"/>
                                </a:lnTo>
                                <a:lnTo>
                                  <a:pt x="2368550" y="561950"/>
                                </a:lnTo>
                                <a:lnTo>
                                  <a:pt x="2369452" y="561886"/>
                                </a:lnTo>
                                <a:lnTo>
                                  <a:pt x="2369909" y="561861"/>
                                </a:lnTo>
                                <a:lnTo>
                                  <a:pt x="2370811" y="561797"/>
                                </a:lnTo>
                                <a:lnTo>
                                  <a:pt x="2371725" y="561734"/>
                                </a:lnTo>
                                <a:lnTo>
                                  <a:pt x="2372169" y="561696"/>
                                </a:lnTo>
                                <a:lnTo>
                                  <a:pt x="2372627" y="561670"/>
                                </a:lnTo>
                                <a:lnTo>
                                  <a:pt x="2373084" y="561632"/>
                                </a:lnTo>
                                <a:lnTo>
                                  <a:pt x="2374443" y="561543"/>
                                </a:lnTo>
                                <a:lnTo>
                                  <a:pt x="2374887" y="561518"/>
                                </a:lnTo>
                                <a:lnTo>
                                  <a:pt x="2376703" y="561391"/>
                                </a:lnTo>
                                <a:lnTo>
                                  <a:pt x="2377161" y="561353"/>
                                </a:lnTo>
                                <a:lnTo>
                                  <a:pt x="2378519" y="561264"/>
                                </a:lnTo>
                                <a:lnTo>
                                  <a:pt x="2378964" y="561238"/>
                                </a:lnTo>
                                <a:lnTo>
                                  <a:pt x="2379421" y="561200"/>
                                </a:lnTo>
                                <a:lnTo>
                                  <a:pt x="2379878" y="561175"/>
                                </a:lnTo>
                                <a:lnTo>
                                  <a:pt x="2380336" y="561137"/>
                                </a:lnTo>
                                <a:lnTo>
                                  <a:pt x="2383955" y="560896"/>
                                </a:lnTo>
                                <a:lnTo>
                                  <a:pt x="2384412" y="560870"/>
                                </a:lnTo>
                                <a:lnTo>
                                  <a:pt x="2384857" y="560845"/>
                                </a:lnTo>
                                <a:lnTo>
                                  <a:pt x="2385314" y="560807"/>
                                </a:lnTo>
                                <a:lnTo>
                                  <a:pt x="2385771" y="560781"/>
                                </a:lnTo>
                                <a:lnTo>
                                  <a:pt x="2388489" y="560603"/>
                                </a:lnTo>
                                <a:lnTo>
                                  <a:pt x="2388946" y="560578"/>
                                </a:lnTo>
                                <a:lnTo>
                                  <a:pt x="2389391" y="560553"/>
                                </a:lnTo>
                                <a:lnTo>
                                  <a:pt x="2389848" y="560514"/>
                                </a:lnTo>
                                <a:lnTo>
                                  <a:pt x="2390305" y="560489"/>
                                </a:lnTo>
                                <a:lnTo>
                                  <a:pt x="2392109" y="560375"/>
                                </a:lnTo>
                                <a:lnTo>
                                  <a:pt x="2392566" y="560349"/>
                                </a:lnTo>
                                <a:lnTo>
                                  <a:pt x="2393467" y="560286"/>
                                </a:lnTo>
                                <a:lnTo>
                                  <a:pt x="2396642" y="560095"/>
                                </a:lnTo>
                                <a:lnTo>
                                  <a:pt x="2397557" y="560045"/>
                                </a:lnTo>
                                <a:lnTo>
                                  <a:pt x="2398001" y="560007"/>
                                </a:lnTo>
                                <a:lnTo>
                                  <a:pt x="2398916" y="559956"/>
                                </a:lnTo>
                                <a:lnTo>
                                  <a:pt x="2399360" y="559930"/>
                                </a:lnTo>
                                <a:lnTo>
                                  <a:pt x="2400275" y="559880"/>
                                </a:lnTo>
                                <a:lnTo>
                                  <a:pt x="2402992" y="559715"/>
                                </a:lnTo>
                                <a:lnTo>
                                  <a:pt x="2403450" y="559689"/>
                                </a:lnTo>
                                <a:lnTo>
                                  <a:pt x="2403894" y="559664"/>
                                </a:lnTo>
                                <a:lnTo>
                                  <a:pt x="2405253" y="559587"/>
                                </a:lnTo>
                                <a:lnTo>
                                  <a:pt x="2405710" y="559562"/>
                                </a:lnTo>
                                <a:lnTo>
                                  <a:pt x="2406612" y="559511"/>
                                </a:lnTo>
                                <a:lnTo>
                                  <a:pt x="2408428" y="559410"/>
                                </a:lnTo>
                                <a:lnTo>
                                  <a:pt x="2408885" y="559384"/>
                                </a:lnTo>
                                <a:lnTo>
                                  <a:pt x="2409342" y="559372"/>
                                </a:lnTo>
                                <a:lnTo>
                                  <a:pt x="2411146" y="559270"/>
                                </a:lnTo>
                                <a:lnTo>
                                  <a:pt x="2411603" y="559245"/>
                                </a:lnTo>
                                <a:lnTo>
                                  <a:pt x="2412060" y="559219"/>
                                </a:lnTo>
                                <a:lnTo>
                                  <a:pt x="2413864" y="559130"/>
                                </a:lnTo>
                                <a:lnTo>
                                  <a:pt x="2414778" y="559079"/>
                                </a:lnTo>
                                <a:lnTo>
                                  <a:pt x="2415223" y="559067"/>
                                </a:lnTo>
                                <a:lnTo>
                                  <a:pt x="2416137" y="559016"/>
                                </a:lnTo>
                                <a:lnTo>
                                  <a:pt x="2417039" y="558978"/>
                                </a:lnTo>
                                <a:lnTo>
                                  <a:pt x="2417496" y="558953"/>
                                </a:lnTo>
                                <a:lnTo>
                                  <a:pt x="2418398" y="558902"/>
                                </a:lnTo>
                                <a:lnTo>
                                  <a:pt x="2418855" y="558889"/>
                                </a:lnTo>
                                <a:lnTo>
                                  <a:pt x="2419312" y="558864"/>
                                </a:lnTo>
                                <a:lnTo>
                                  <a:pt x="2421115" y="558775"/>
                                </a:lnTo>
                                <a:lnTo>
                                  <a:pt x="2421573" y="558762"/>
                                </a:lnTo>
                                <a:lnTo>
                                  <a:pt x="2422030" y="558736"/>
                                </a:lnTo>
                                <a:lnTo>
                                  <a:pt x="2422931" y="558698"/>
                                </a:lnTo>
                                <a:lnTo>
                                  <a:pt x="2423389" y="558673"/>
                                </a:lnTo>
                                <a:lnTo>
                                  <a:pt x="2424290" y="558635"/>
                                </a:lnTo>
                                <a:lnTo>
                                  <a:pt x="2425205" y="558597"/>
                                </a:lnTo>
                                <a:lnTo>
                                  <a:pt x="2425649" y="558584"/>
                                </a:lnTo>
                                <a:lnTo>
                                  <a:pt x="2426106" y="558559"/>
                                </a:lnTo>
                                <a:lnTo>
                                  <a:pt x="2427923" y="558483"/>
                                </a:lnTo>
                                <a:lnTo>
                                  <a:pt x="2428367" y="558470"/>
                                </a:lnTo>
                                <a:lnTo>
                                  <a:pt x="2428824" y="558457"/>
                                </a:lnTo>
                                <a:lnTo>
                                  <a:pt x="2429726" y="558419"/>
                                </a:lnTo>
                                <a:lnTo>
                                  <a:pt x="2430183" y="558394"/>
                                </a:lnTo>
                                <a:lnTo>
                                  <a:pt x="2430640" y="558381"/>
                                </a:lnTo>
                                <a:lnTo>
                                  <a:pt x="2431999" y="558330"/>
                                </a:lnTo>
                                <a:lnTo>
                                  <a:pt x="2432456" y="558318"/>
                                </a:lnTo>
                                <a:lnTo>
                                  <a:pt x="2432901" y="558292"/>
                                </a:lnTo>
                                <a:lnTo>
                                  <a:pt x="2433815" y="558267"/>
                                </a:lnTo>
                                <a:lnTo>
                                  <a:pt x="2434260" y="558254"/>
                                </a:lnTo>
                                <a:lnTo>
                                  <a:pt x="2434717" y="558229"/>
                                </a:lnTo>
                                <a:lnTo>
                                  <a:pt x="2436533" y="558165"/>
                                </a:lnTo>
                                <a:lnTo>
                                  <a:pt x="2436978" y="558152"/>
                                </a:lnTo>
                                <a:lnTo>
                                  <a:pt x="2437435" y="558140"/>
                                </a:lnTo>
                                <a:lnTo>
                                  <a:pt x="2437892" y="558127"/>
                                </a:lnTo>
                                <a:lnTo>
                                  <a:pt x="2438794" y="558102"/>
                                </a:lnTo>
                                <a:lnTo>
                                  <a:pt x="2440610" y="558038"/>
                                </a:lnTo>
                                <a:lnTo>
                                  <a:pt x="2442426" y="557987"/>
                                </a:lnTo>
                                <a:lnTo>
                                  <a:pt x="2444687" y="557924"/>
                                </a:lnTo>
                                <a:lnTo>
                                  <a:pt x="2446503" y="557886"/>
                                </a:lnTo>
                                <a:lnTo>
                                  <a:pt x="2448763" y="557822"/>
                                </a:lnTo>
                                <a:lnTo>
                                  <a:pt x="2449678" y="557809"/>
                                </a:lnTo>
                                <a:lnTo>
                                  <a:pt x="2450122" y="557797"/>
                                </a:lnTo>
                                <a:lnTo>
                                  <a:pt x="2450579" y="557784"/>
                                </a:lnTo>
                                <a:lnTo>
                                  <a:pt x="2452396" y="557746"/>
                                </a:lnTo>
                                <a:lnTo>
                                  <a:pt x="2454212" y="557721"/>
                                </a:lnTo>
                                <a:lnTo>
                                  <a:pt x="2454656" y="557708"/>
                                </a:lnTo>
                                <a:lnTo>
                                  <a:pt x="2455113" y="557695"/>
                                </a:lnTo>
                                <a:lnTo>
                                  <a:pt x="2455571" y="557695"/>
                                </a:lnTo>
                                <a:lnTo>
                                  <a:pt x="2456472" y="557682"/>
                                </a:lnTo>
                                <a:lnTo>
                                  <a:pt x="2456929" y="557670"/>
                                </a:lnTo>
                                <a:lnTo>
                                  <a:pt x="2457831" y="557657"/>
                                </a:lnTo>
                                <a:lnTo>
                                  <a:pt x="2460092" y="557619"/>
                                </a:lnTo>
                                <a:lnTo>
                                  <a:pt x="2461908" y="557606"/>
                                </a:lnTo>
                                <a:lnTo>
                                  <a:pt x="2463267" y="557594"/>
                                </a:lnTo>
                                <a:lnTo>
                                  <a:pt x="2463724" y="557581"/>
                                </a:lnTo>
                                <a:lnTo>
                                  <a:pt x="2464181" y="557581"/>
                                </a:lnTo>
                                <a:lnTo>
                                  <a:pt x="2465540" y="557568"/>
                                </a:lnTo>
                                <a:lnTo>
                                  <a:pt x="2467344" y="557556"/>
                                </a:lnTo>
                                <a:lnTo>
                                  <a:pt x="2468258" y="557556"/>
                                </a:lnTo>
                                <a:lnTo>
                                  <a:pt x="2468702" y="557543"/>
                                </a:lnTo>
                                <a:lnTo>
                                  <a:pt x="2471877" y="557543"/>
                                </a:lnTo>
                                <a:lnTo>
                                  <a:pt x="2472792" y="557530"/>
                                </a:lnTo>
                                <a:lnTo>
                                  <a:pt x="2475510" y="557530"/>
                                </a:lnTo>
                                <a:lnTo>
                                  <a:pt x="2476411" y="557543"/>
                                </a:lnTo>
                                <a:lnTo>
                                  <a:pt x="2479586" y="557543"/>
                                </a:lnTo>
                                <a:lnTo>
                                  <a:pt x="2480488" y="557556"/>
                                </a:lnTo>
                                <a:lnTo>
                                  <a:pt x="2481847" y="557556"/>
                                </a:lnTo>
                                <a:lnTo>
                                  <a:pt x="2482304" y="557568"/>
                                </a:lnTo>
                                <a:lnTo>
                                  <a:pt x="2483206" y="557568"/>
                                </a:lnTo>
                                <a:lnTo>
                                  <a:pt x="2484120" y="557581"/>
                                </a:lnTo>
                                <a:lnTo>
                                  <a:pt x="2485022" y="557581"/>
                                </a:lnTo>
                                <a:lnTo>
                                  <a:pt x="2486381" y="557606"/>
                                </a:lnTo>
                                <a:lnTo>
                                  <a:pt x="2487295" y="557606"/>
                                </a:lnTo>
                                <a:lnTo>
                                  <a:pt x="2488197" y="557619"/>
                                </a:lnTo>
                                <a:lnTo>
                                  <a:pt x="2488654" y="557632"/>
                                </a:lnTo>
                                <a:lnTo>
                                  <a:pt x="2489099" y="557632"/>
                                </a:lnTo>
                                <a:lnTo>
                                  <a:pt x="2490458" y="557657"/>
                                </a:lnTo>
                                <a:lnTo>
                                  <a:pt x="2490915" y="557657"/>
                                </a:lnTo>
                                <a:lnTo>
                                  <a:pt x="2491372" y="557670"/>
                                </a:lnTo>
                                <a:lnTo>
                                  <a:pt x="2492274" y="557682"/>
                                </a:lnTo>
                                <a:lnTo>
                                  <a:pt x="2492731" y="557682"/>
                                </a:lnTo>
                                <a:lnTo>
                                  <a:pt x="2493188" y="557695"/>
                                </a:lnTo>
                                <a:lnTo>
                                  <a:pt x="2494090" y="557708"/>
                                </a:lnTo>
                                <a:lnTo>
                                  <a:pt x="2494547" y="557721"/>
                                </a:lnTo>
                                <a:lnTo>
                                  <a:pt x="2494991" y="557721"/>
                                </a:lnTo>
                                <a:lnTo>
                                  <a:pt x="2496808" y="557759"/>
                                </a:lnTo>
                                <a:lnTo>
                                  <a:pt x="2499068" y="557809"/>
                                </a:lnTo>
                                <a:lnTo>
                                  <a:pt x="2500884" y="557848"/>
                                </a:lnTo>
                                <a:lnTo>
                                  <a:pt x="2501341" y="557860"/>
                                </a:lnTo>
                                <a:lnTo>
                                  <a:pt x="2501799" y="557873"/>
                                </a:lnTo>
                                <a:lnTo>
                                  <a:pt x="2502700" y="557886"/>
                                </a:lnTo>
                                <a:lnTo>
                                  <a:pt x="2503158" y="557898"/>
                                </a:lnTo>
                                <a:lnTo>
                                  <a:pt x="2503602" y="557911"/>
                                </a:lnTo>
                                <a:lnTo>
                                  <a:pt x="2505418" y="557962"/>
                                </a:lnTo>
                                <a:lnTo>
                                  <a:pt x="2507691" y="558025"/>
                                </a:lnTo>
                                <a:lnTo>
                                  <a:pt x="2509952" y="558089"/>
                                </a:lnTo>
                                <a:lnTo>
                                  <a:pt x="2510854" y="558114"/>
                                </a:lnTo>
                                <a:lnTo>
                                  <a:pt x="2511311" y="558127"/>
                                </a:lnTo>
                                <a:lnTo>
                                  <a:pt x="2511768" y="558140"/>
                                </a:lnTo>
                                <a:lnTo>
                                  <a:pt x="2512212" y="558152"/>
                                </a:lnTo>
                                <a:lnTo>
                                  <a:pt x="2512670" y="558165"/>
                                </a:lnTo>
                                <a:lnTo>
                                  <a:pt x="2513127" y="558190"/>
                                </a:lnTo>
                                <a:lnTo>
                                  <a:pt x="2514029" y="558216"/>
                                </a:lnTo>
                                <a:lnTo>
                                  <a:pt x="2514486" y="558229"/>
                                </a:lnTo>
                                <a:lnTo>
                                  <a:pt x="2514943" y="558241"/>
                                </a:lnTo>
                                <a:lnTo>
                                  <a:pt x="2516747" y="558305"/>
                                </a:lnTo>
                                <a:lnTo>
                                  <a:pt x="2517204" y="558318"/>
                                </a:lnTo>
                                <a:lnTo>
                                  <a:pt x="2517661" y="558343"/>
                                </a:lnTo>
                                <a:lnTo>
                                  <a:pt x="2519464" y="558406"/>
                                </a:lnTo>
                                <a:lnTo>
                                  <a:pt x="2522195" y="558508"/>
                                </a:lnTo>
                                <a:lnTo>
                                  <a:pt x="2523097" y="558546"/>
                                </a:lnTo>
                                <a:lnTo>
                                  <a:pt x="2523554" y="558559"/>
                                </a:lnTo>
                                <a:lnTo>
                                  <a:pt x="2523998" y="558571"/>
                                </a:lnTo>
                                <a:lnTo>
                                  <a:pt x="2524912" y="558610"/>
                                </a:lnTo>
                                <a:lnTo>
                                  <a:pt x="2525357" y="558635"/>
                                </a:lnTo>
                                <a:lnTo>
                                  <a:pt x="2525814" y="558648"/>
                                </a:lnTo>
                                <a:lnTo>
                                  <a:pt x="2526716" y="558686"/>
                                </a:lnTo>
                                <a:lnTo>
                                  <a:pt x="2527173" y="558711"/>
                                </a:lnTo>
                                <a:lnTo>
                                  <a:pt x="2528075" y="558736"/>
                                </a:lnTo>
                                <a:lnTo>
                                  <a:pt x="2529891" y="558825"/>
                                </a:lnTo>
                                <a:lnTo>
                                  <a:pt x="2530348" y="558838"/>
                                </a:lnTo>
                                <a:lnTo>
                                  <a:pt x="2530806" y="558864"/>
                                </a:lnTo>
                                <a:lnTo>
                                  <a:pt x="2531250" y="558876"/>
                                </a:lnTo>
                                <a:lnTo>
                                  <a:pt x="2531707" y="558902"/>
                                </a:lnTo>
                                <a:lnTo>
                                  <a:pt x="2532609" y="558940"/>
                                </a:lnTo>
                                <a:lnTo>
                                  <a:pt x="2533066" y="558965"/>
                                </a:lnTo>
                                <a:lnTo>
                                  <a:pt x="2533523" y="558978"/>
                                </a:lnTo>
                                <a:lnTo>
                                  <a:pt x="2533967" y="559003"/>
                                </a:lnTo>
                                <a:lnTo>
                                  <a:pt x="2534425" y="559016"/>
                                </a:lnTo>
                                <a:lnTo>
                                  <a:pt x="2536241" y="559105"/>
                                </a:lnTo>
                                <a:lnTo>
                                  <a:pt x="2537142" y="559143"/>
                                </a:lnTo>
                                <a:lnTo>
                                  <a:pt x="2537600" y="559168"/>
                                </a:lnTo>
                                <a:lnTo>
                                  <a:pt x="2539416" y="559257"/>
                                </a:lnTo>
                                <a:lnTo>
                                  <a:pt x="2539860" y="559283"/>
                                </a:lnTo>
                                <a:lnTo>
                                  <a:pt x="2540775" y="559321"/>
                                </a:lnTo>
                                <a:lnTo>
                                  <a:pt x="2543035" y="559435"/>
                                </a:lnTo>
                                <a:lnTo>
                                  <a:pt x="2543492" y="559460"/>
                                </a:lnTo>
                                <a:lnTo>
                                  <a:pt x="2543937" y="559486"/>
                                </a:lnTo>
                                <a:lnTo>
                                  <a:pt x="2544852" y="559524"/>
                                </a:lnTo>
                                <a:lnTo>
                                  <a:pt x="2545309" y="559549"/>
                                </a:lnTo>
                                <a:lnTo>
                                  <a:pt x="2546210" y="559600"/>
                                </a:lnTo>
                                <a:lnTo>
                                  <a:pt x="2546667" y="559626"/>
                                </a:lnTo>
                                <a:lnTo>
                                  <a:pt x="2547569" y="559664"/>
                                </a:lnTo>
                                <a:lnTo>
                                  <a:pt x="2548027" y="559689"/>
                                </a:lnTo>
                                <a:lnTo>
                                  <a:pt x="2548471" y="559715"/>
                                </a:lnTo>
                                <a:lnTo>
                                  <a:pt x="2551646" y="559880"/>
                                </a:lnTo>
                                <a:lnTo>
                                  <a:pt x="2552560" y="559930"/>
                                </a:lnTo>
                                <a:lnTo>
                                  <a:pt x="2553005" y="559956"/>
                                </a:lnTo>
                                <a:lnTo>
                                  <a:pt x="2556180" y="560133"/>
                                </a:lnTo>
                                <a:lnTo>
                                  <a:pt x="2556637" y="560159"/>
                                </a:lnTo>
                                <a:lnTo>
                                  <a:pt x="2557081" y="560184"/>
                                </a:lnTo>
                                <a:lnTo>
                                  <a:pt x="2557539" y="560210"/>
                                </a:lnTo>
                                <a:lnTo>
                                  <a:pt x="2557996" y="560235"/>
                                </a:lnTo>
                                <a:lnTo>
                                  <a:pt x="2559355" y="560311"/>
                                </a:lnTo>
                                <a:lnTo>
                                  <a:pt x="2559812" y="560337"/>
                                </a:lnTo>
                                <a:lnTo>
                                  <a:pt x="2560256" y="560362"/>
                                </a:lnTo>
                                <a:lnTo>
                                  <a:pt x="2562073" y="560464"/>
                                </a:lnTo>
                                <a:lnTo>
                                  <a:pt x="2562530" y="560489"/>
                                </a:lnTo>
                                <a:lnTo>
                                  <a:pt x="2562974" y="560514"/>
                                </a:lnTo>
                                <a:lnTo>
                                  <a:pt x="2563431" y="560540"/>
                                </a:lnTo>
                                <a:lnTo>
                                  <a:pt x="2563889" y="560565"/>
                                </a:lnTo>
                                <a:lnTo>
                                  <a:pt x="2565692" y="560667"/>
                                </a:lnTo>
                                <a:lnTo>
                                  <a:pt x="2566149" y="560692"/>
                                </a:lnTo>
                                <a:lnTo>
                                  <a:pt x="2566606" y="560718"/>
                                </a:lnTo>
                                <a:lnTo>
                                  <a:pt x="2567064" y="560743"/>
                                </a:lnTo>
                                <a:lnTo>
                                  <a:pt x="2569324" y="560883"/>
                                </a:lnTo>
                                <a:lnTo>
                                  <a:pt x="2569781" y="560908"/>
                                </a:lnTo>
                                <a:lnTo>
                                  <a:pt x="2570226" y="560934"/>
                                </a:lnTo>
                                <a:lnTo>
                                  <a:pt x="2570683" y="560959"/>
                                </a:lnTo>
                                <a:lnTo>
                                  <a:pt x="2571140" y="560984"/>
                                </a:lnTo>
                                <a:lnTo>
                                  <a:pt x="2571585" y="561010"/>
                                </a:lnTo>
                                <a:lnTo>
                                  <a:pt x="2572042" y="561035"/>
                                </a:lnTo>
                                <a:lnTo>
                                  <a:pt x="2572499" y="561073"/>
                                </a:lnTo>
                                <a:lnTo>
                                  <a:pt x="2572944" y="561099"/>
                                </a:lnTo>
                                <a:lnTo>
                                  <a:pt x="2574760" y="561200"/>
                                </a:lnTo>
                                <a:lnTo>
                                  <a:pt x="2575217" y="561226"/>
                                </a:lnTo>
                                <a:lnTo>
                                  <a:pt x="2575674" y="561251"/>
                                </a:lnTo>
                                <a:lnTo>
                                  <a:pt x="2576119" y="561289"/>
                                </a:lnTo>
                                <a:lnTo>
                                  <a:pt x="2577935" y="561391"/>
                                </a:lnTo>
                                <a:lnTo>
                                  <a:pt x="2578392" y="561416"/>
                                </a:lnTo>
                                <a:lnTo>
                                  <a:pt x="2581110" y="561581"/>
                                </a:lnTo>
                                <a:lnTo>
                                  <a:pt x="2581567" y="561607"/>
                                </a:lnTo>
                                <a:lnTo>
                                  <a:pt x="2582469" y="561670"/>
                                </a:lnTo>
                                <a:lnTo>
                                  <a:pt x="2582926" y="561696"/>
                                </a:lnTo>
                                <a:lnTo>
                                  <a:pt x="2584285" y="561772"/>
                                </a:lnTo>
                                <a:lnTo>
                                  <a:pt x="2584729" y="561797"/>
                                </a:lnTo>
                                <a:lnTo>
                                  <a:pt x="2585187" y="561835"/>
                                </a:lnTo>
                                <a:lnTo>
                                  <a:pt x="2585644" y="561861"/>
                                </a:lnTo>
                                <a:lnTo>
                                  <a:pt x="2586546" y="561911"/>
                                </a:lnTo>
                                <a:lnTo>
                                  <a:pt x="2587003" y="561937"/>
                                </a:lnTo>
                                <a:lnTo>
                                  <a:pt x="2587904" y="561988"/>
                                </a:lnTo>
                                <a:lnTo>
                                  <a:pt x="2588362" y="562026"/>
                                </a:lnTo>
                                <a:lnTo>
                                  <a:pt x="2589263" y="562077"/>
                                </a:lnTo>
                                <a:lnTo>
                                  <a:pt x="2589721" y="562102"/>
                                </a:lnTo>
                                <a:lnTo>
                                  <a:pt x="2590622" y="562153"/>
                                </a:lnTo>
                                <a:lnTo>
                                  <a:pt x="2591079" y="562191"/>
                                </a:lnTo>
                                <a:lnTo>
                                  <a:pt x="2592438" y="562267"/>
                                </a:lnTo>
                                <a:lnTo>
                                  <a:pt x="2592896" y="562293"/>
                                </a:lnTo>
                                <a:lnTo>
                                  <a:pt x="2594254" y="562381"/>
                                </a:lnTo>
                                <a:lnTo>
                                  <a:pt x="2594699" y="562407"/>
                                </a:lnTo>
                                <a:lnTo>
                                  <a:pt x="2597429" y="562572"/>
                                </a:lnTo>
                                <a:lnTo>
                                  <a:pt x="2597874" y="562597"/>
                                </a:lnTo>
                                <a:lnTo>
                                  <a:pt x="2598331" y="562623"/>
                                </a:lnTo>
                                <a:lnTo>
                                  <a:pt x="2598788" y="562648"/>
                                </a:lnTo>
                                <a:lnTo>
                                  <a:pt x="2599233" y="562674"/>
                                </a:lnTo>
                                <a:lnTo>
                                  <a:pt x="2601951" y="562839"/>
                                </a:lnTo>
                                <a:lnTo>
                                  <a:pt x="2602408" y="562864"/>
                                </a:lnTo>
                                <a:lnTo>
                                  <a:pt x="2603310" y="562915"/>
                                </a:lnTo>
                                <a:lnTo>
                                  <a:pt x="2603767" y="562940"/>
                                </a:lnTo>
                                <a:lnTo>
                                  <a:pt x="2604224" y="562978"/>
                                </a:lnTo>
                                <a:lnTo>
                                  <a:pt x="2604681" y="563004"/>
                                </a:lnTo>
                                <a:lnTo>
                                  <a:pt x="2605126" y="563029"/>
                                </a:lnTo>
                                <a:lnTo>
                                  <a:pt x="2606040" y="563080"/>
                                </a:lnTo>
                                <a:lnTo>
                                  <a:pt x="2606485" y="563105"/>
                                </a:lnTo>
                                <a:lnTo>
                                  <a:pt x="2607399" y="563156"/>
                                </a:lnTo>
                                <a:lnTo>
                                  <a:pt x="2607843" y="563182"/>
                                </a:lnTo>
                                <a:lnTo>
                                  <a:pt x="2610117" y="563321"/>
                                </a:lnTo>
                                <a:lnTo>
                                  <a:pt x="2610561" y="563347"/>
                                </a:lnTo>
                                <a:lnTo>
                                  <a:pt x="2611476" y="563397"/>
                                </a:lnTo>
                                <a:lnTo>
                                  <a:pt x="2611933" y="563423"/>
                                </a:lnTo>
                                <a:lnTo>
                                  <a:pt x="2612835" y="563474"/>
                                </a:lnTo>
                                <a:lnTo>
                                  <a:pt x="2613736" y="563524"/>
                                </a:lnTo>
                                <a:lnTo>
                                  <a:pt x="2614193" y="563550"/>
                                </a:lnTo>
                                <a:lnTo>
                                  <a:pt x="2617813" y="563753"/>
                                </a:lnTo>
                                <a:lnTo>
                                  <a:pt x="2618270" y="563778"/>
                                </a:lnTo>
                                <a:lnTo>
                                  <a:pt x="2619185" y="563829"/>
                                </a:lnTo>
                                <a:lnTo>
                                  <a:pt x="2620543" y="563906"/>
                                </a:lnTo>
                                <a:lnTo>
                                  <a:pt x="2620988" y="563931"/>
                                </a:lnTo>
                                <a:lnTo>
                                  <a:pt x="2622804" y="564032"/>
                                </a:lnTo>
                                <a:lnTo>
                                  <a:pt x="2623261" y="564058"/>
                                </a:lnTo>
                                <a:lnTo>
                                  <a:pt x="2624163" y="564109"/>
                                </a:lnTo>
                                <a:lnTo>
                                  <a:pt x="2625065" y="564159"/>
                                </a:lnTo>
                                <a:lnTo>
                                  <a:pt x="2625522" y="564172"/>
                                </a:lnTo>
                                <a:lnTo>
                                  <a:pt x="2628240" y="564325"/>
                                </a:lnTo>
                                <a:lnTo>
                                  <a:pt x="2628697" y="564350"/>
                                </a:lnTo>
                                <a:lnTo>
                                  <a:pt x="2629154" y="564375"/>
                                </a:lnTo>
                                <a:lnTo>
                                  <a:pt x="2630056" y="564413"/>
                                </a:lnTo>
                                <a:lnTo>
                                  <a:pt x="2630513" y="564439"/>
                                </a:lnTo>
                                <a:lnTo>
                                  <a:pt x="2631872" y="564515"/>
                                </a:lnTo>
                                <a:lnTo>
                                  <a:pt x="2632316" y="564528"/>
                                </a:lnTo>
                                <a:lnTo>
                                  <a:pt x="2633231" y="564579"/>
                                </a:lnTo>
                                <a:lnTo>
                                  <a:pt x="2633688" y="564604"/>
                                </a:lnTo>
                                <a:lnTo>
                                  <a:pt x="2634133" y="564629"/>
                                </a:lnTo>
                                <a:lnTo>
                                  <a:pt x="2635949" y="564718"/>
                                </a:lnTo>
                                <a:lnTo>
                                  <a:pt x="2636406" y="564731"/>
                                </a:lnTo>
                                <a:lnTo>
                                  <a:pt x="2637308" y="564782"/>
                                </a:lnTo>
                                <a:lnTo>
                                  <a:pt x="2638209" y="564820"/>
                                </a:lnTo>
                                <a:lnTo>
                                  <a:pt x="2638666" y="564845"/>
                                </a:lnTo>
                                <a:lnTo>
                                  <a:pt x="2640025" y="564909"/>
                                </a:lnTo>
                                <a:lnTo>
                                  <a:pt x="2640483" y="564934"/>
                                </a:lnTo>
                                <a:lnTo>
                                  <a:pt x="2641384" y="564972"/>
                                </a:lnTo>
                                <a:lnTo>
                                  <a:pt x="2644102" y="565099"/>
                                </a:lnTo>
                                <a:lnTo>
                                  <a:pt x="2644559" y="565125"/>
                                </a:lnTo>
                                <a:lnTo>
                                  <a:pt x="2645016" y="565137"/>
                                </a:lnTo>
                                <a:lnTo>
                                  <a:pt x="2645918" y="565188"/>
                                </a:lnTo>
                                <a:lnTo>
                                  <a:pt x="2646375" y="565201"/>
                                </a:lnTo>
                                <a:lnTo>
                                  <a:pt x="2646820" y="565226"/>
                                </a:lnTo>
                                <a:lnTo>
                                  <a:pt x="2647734" y="565264"/>
                                </a:lnTo>
                                <a:lnTo>
                                  <a:pt x="2648179" y="565290"/>
                                </a:lnTo>
                                <a:lnTo>
                                  <a:pt x="2648636" y="565303"/>
                                </a:lnTo>
                                <a:lnTo>
                                  <a:pt x="2650909" y="565404"/>
                                </a:lnTo>
                                <a:lnTo>
                                  <a:pt x="2651354" y="565417"/>
                                </a:lnTo>
                                <a:lnTo>
                                  <a:pt x="2651811" y="565442"/>
                                </a:lnTo>
                                <a:lnTo>
                                  <a:pt x="2654072" y="565531"/>
                                </a:lnTo>
                                <a:lnTo>
                                  <a:pt x="2654529" y="565544"/>
                                </a:lnTo>
                                <a:lnTo>
                                  <a:pt x="2654986" y="565569"/>
                                </a:lnTo>
                                <a:lnTo>
                                  <a:pt x="2657247" y="565658"/>
                                </a:lnTo>
                                <a:lnTo>
                                  <a:pt x="2657704" y="565671"/>
                                </a:lnTo>
                                <a:lnTo>
                                  <a:pt x="2658161" y="565696"/>
                                </a:lnTo>
                                <a:lnTo>
                                  <a:pt x="2660422" y="565772"/>
                                </a:lnTo>
                                <a:lnTo>
                                  <a:pt x="2660879" y="565798"/>
                                </a:lnTo>
                                <a:lnTo>
                                  <a:pt x="2661323" y="565810"/>
                                </a:lnTo>
                                <a:lnTo>
                                  <a:pt x="2663139" y="565874"/>
                                </a:lnTo>
                                <a:lnTo>
                                  <a:pt x="2664054" y="565912"/>
                                </a:lnTo>
                                <a:lnTo>
                                  <a:pt x="2664498" y="565925"/>
                                </a:lnTo>
                                <a:lnTo>
                                  <a:pt x="2665857" y="565976"/>
                                </a:lnTo>
                                <a:lnTo>
                                  <a:pt x="2666314" y="565988"/>
                                </a:lnTo>
                                <a:lnTo>
                                  <a:pt x="2666772" y="566001"/>
                                </a:lnTo>
                                <a:lnTo>
                                  <a:pt x="2669489" y="566090"/>
                                </a:lnTo>
                                <a:lnTo>
                                  <a:pt x="2672207" y="566166"/>
                                </a:lnTo>
                                <a:lnTo>
                                  <a:pt x="2674925" y="566255"/>
                                </a:lnTo>
                                <a:lnTo>
                                  <a:pt x="2677643" y="566331"/>
                                </a:lnTo>
                                <a:lnTo>
                                  <a:pt x="2678557" y="566344"/>
                                </a:lnTo>
                                <a:lnTo>
                                  <a:pt x="2679002" y="566357"/>
                                </a:lnTo>
                                <a:lnTo>
                                  <a:pt x="2679459" y="566369"/>
                                </a:lnTo>
                                <a:lnTo>
                                  <a:pt x="2680361" y="566395"/>
                                </a:lnTo>
                                <a:lnTo>
                                  <a:pt x="2680818" y="566407"/>
                                </a:lnTo>
                                <a:lnTo>
                                  <a:pt x="2681275" y="566420"/>
                                </a:lnTo>
                                <a:lnTo>
                                  <a:pt x="2682177" y="566445"/>
                                </a:lnTo>
                                <a:lnTo>
                                  <a:pt x="2682634" y="566445"/>
                                </a:lnTo>
                                <a:lnTo>
                                  <a:pt x="2683536" y="566471"/>
                                </a:lnTo>
                                <a:lnTo>
                                  <a:pt x="2685352" y="566509"/>
                                </a:lnTo>
                                <a:lnTo>
                                  <a:pt x="2686253" y="566534"/>
                                </a:lnTo>
                                <a:lnTo>
                                  <a:pt x="2686711" y="566534"/>
                                </a:lnTo>
                                <a:lnTo>
                                  <a:pt x="2687612" y="566560"/>
                                </a:lnTo>
                                <a:lnTo>
                                  <a:pt x="2688070" y="566572"/>
                                </a:lnTo>
                                <a:lnTo>
                                  <a:pt x="2688971" y="566585"/>
                                </a:lnTo>
                                <a:lnTo>
                                  <a:pt x="2690330" y="566611"/>
                                </a:lnTo>
                                <a:lnTo>
                                  <a:pt x="2690787" y="566623"/>
                                </a:lnTo>
                                <a:lnTo>
                                  <a:pt x="2691245" y="566623"/>
                                </a:lnTo>
                                <a:lnTo>
                                  <a:pt x="2693962" y="566674"/>
                                </a:lnTo>
                                <a:lnTo>
                                  <a:pt x="2696223" y="566712"/>
                                </a:lnTo>
                                <a:lnTo>
                                  <a:pt x="2696680" y="566712"/>
                                </a:lnTo>
                                <a:lnTo>
                                  <a:pt x="2697137" y="566725"/>
                                </a:lnTo>
                                <a:lnTo>
                                  <a:pt x="2698039" y="566738"/>
                                </a:lnTo>
                                <a:lnTo>
                                  <a:pt x="2698496" y="566738"/>
                                </a:lnTo>
                                <a:lnTo>
                                  <a:pt x="2698941" y="566750"/>
                                </a:lnTo>
                                <a:lnTo>
                                  <a:pt x="2699398" y="566750"/>
                                </a:lnTo>
                                <a:lnTo>
                                  <a:pt x="2699855" y="566763"/>
                                </a:lnTo>
                                <a:lnTo>
                                  <a:pt x="2701214" y="566776"/>
                                </a:lnTo>
                                <a:lnTo>
                                  <a:pt x="2701671" y="566776"/>
                                </a:lnTo>
                                <a:lnTo>
                                  <a:pt x="2702116" y="566788"/>
                                </a:lnTo>
                                <a:lnTo>
                                  <a:pt x="2703932" y="566801"/>
                                </a:lnTo>
                                <a:lnTo>
                                  <a:pt x="2704389" y="566801"/>
                                </a:lnTo>
                                <a:lnTo>
                                  <a:pt x="2704834" y="566814"/>
                                </a:lnTo>
                                <a:lnTo>
                                  <a:pt x="2706649" y="566826"/>
                                </a:lnTo>
                                <a:lnTo>
                                  <a:pt x="2707107" y="566826"/>
                                </a:lnTo>
                                <a:lnTo>
                                  <a:pt x="2707551" y="566839"/>
                                </a:lnTo>
                                <a:lnTo>
                                  <a:pt x="2709368" y="566852"/>
                                </a:lnTo>
                                <a:lnTo>
                                  <a:pt x="2710282" y="566852"/>
                                </a:lnTo>
                                <a:lnTo>
                                  <a:pt x="2711641" y="566864"/>
                                </a:lnTo>
                                <a:lnTo>
                                  <a:pt x="2714803" y="566864"/>
                                </a:lnTo>
                                <a:lnTo>
                                  <a:pt x="2715260" y="566877"/>
                                </a:lnTo>
                                <a:lnTo>
                                  <a:pt x="2719337" y="566877"/>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2077309861" name="Rectangle 7623"/>
                        <wps:cNvSpPr>
                          <a:spLocks noChangeArrowheads="1"/>
                        </wps:cNvSpPr>
                        <wps:spPr bwMode="auto">
                          <a:xfrm>
                            <a:off x="15416" y="2281"/>
                            <a:ext cx="620" cy="1139"/>
                          </a:xfrm>
                          <a:prstGeom prst="rect">
                            <a:avLst/>
                          </a:prstGeom>
                          <a:noFill/>
                          <a:ln>
                            <a:noFill/>
                          </a:ln>
                        </wps:spPr>
                        <wps:txbx>
                          <w:txbxContent>
                            <w:p w14:paraId="5C82DCE8"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2026568085" name="Rectangle 7624"/>
                        <wps:cNvSpPr>
                          <a:spLocks noChangeArrowheads="1"/>
                        </wps:cNvSpPr>
                        <wps:spPr bwMode="auto">
                          <a:xfrm>
                            <a:off x="15963" y="2646"/>
                            <a:ext cx="332" cy="759"/>
                          </a:xfrm>
                          <a:prstGeom prst="rect">
                            <a:avLst/>
                          </a:prstGeom>
                          <a:noFill/>
                          <a:ln>
                            <a:noFill/>
                          </a:ln>
                        </wps:spPr>
                        <wps:txbx>
                          <w:txbxContent>
                            <w:p w14:paraId="2361A3E6"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427467597" name="Rectangle 7625"/>
                        <wps:cNvSpPr>
                          <a:spLocks noChangeArrowheads="1"/>
                        </wps:cNvSpPr>
                        <wps:spPr bwMode="auto">
                          <a:xfrm>
                            <a:off x="0" y="9155"/>
                            <a:ext cx="633" cy="1295"/>
                          </a:xfrm>
                          <a:prstGeom prst="rect">
                            <a:avLst/>
                          </a:prstGeom>
                          <a:noFill/>
                          <a:ln>
                            <a:noFill/>
                          </a:ln>
                        </wps:spPr>
                        <wps:txbx>
                          <w:txbxContent>
                            <w:p w14:paraId="73D96C71"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5647721" name="Rectangle 7626"/>
                        <wps:cNvSpPr>
                          <a:spLocks noChangeArrowheads="1"/>
                        </wps:cNvSpPr>
                        <wps:spPr bwMode="auto">
                          <a:xfrm>
                            <a:off x="739" y="9209"/>
                            <a:ext cx="636" cy="1141"/>
                          </a:xfrm>
                          <a:prstGeom prst="rect">
                            <a:avLst/>
                          </a:prstGeom>
                          <a:noFill/>
                          <a:ln>
                            <a:noFill/>
                          </a:ln>
                        </wps:spPr>
                        <wps:txbx>
                          <w:txbxContent>
                            <w:p w14:paraId="77222C99" w14:textId="77777777" w:rsidR="000A7EA0" w:rsidRDefault="000A7EA0" w:rsidP="000A7EA0">
                              <w:pPr>
                                <w:spacing w:after="160" w:line="259" w:lineRule="auto"/>
                                <w:ind w:left="0" w:firstLine="0"/>
                                <w:jc w:val="left"/>
                              </w:pPr>
                              <w:r>
                                <w:rPr>
                                  <w:color w:val="AC3140"/>
                                  <w:sz w:val="15"/>
                                </w:rPr>
                                <w:t>3</w:t>
                              </w:r>
                            </w:p>
                          </w:txbxContent>
                        </wps:txbx>
                        <wps:bodyPr rot="0" vert="horz" wrap="square" lIns="0" tIns="0" rIns="0" bIns="0" anchor="t" anchorCtr="0" upright="1">
                          <a:noAutofit/>
                        </wps:bodyPr>
                      </wps:wsp>
                      <wps:wsp>
                        <wps:cNvPr id="1080403275" name="Rectangle 7627"/>
                        <wps:cNvSpPr>
                          <a:spLocks noChangeArrowheads="1"/>
                        </wps:cNvSpPr>
                        <wps:spPr bwMode="auto">
                          <a:xfrm>
                            <a:off x="1209" y="9209"/>
                            <a:ext cx="388" cy="1140"/>
                          </a:xfrm>
                          <a:prstGeom prst="rect">
                            <a:avLst/>
                          </a:prstGeom>
                          <a:noFill/>
                          <a:ln>
                            <a:noFill/>
                          </a:ln>
                        </wps:spPr>
                        <wps:txbx>
                          <w:txbxContent>
                            <w:p w14:paraId="7515EC07"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394386514" name="Rectangle 7628"/>
                        <wps:cNvSpPr>
                          <a:spLocks noChangeArrowheads="1"/>
                        </wps:cNvSpPr>
                        <wps:spPr bwMode="auto">
                          <a:xfrm>
                            <a:off x="1670" y="9574"/>
                            <a:ext cx="331" cy="760"/>
                          </a:xfrm>
                          <a:prstGeom prst="rect">
                            <a:avLst/>
                          </a:prstGeom>
                          <a:noFill/>
                          <a:ln>
                            <a:noFill/>
                          </a:ln>
                        </wps:spPr>
                        <wps:txbx>
                          <w:txbxContent>
                            <w:p w14:paraId="650CD1E2"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2106528808" name="Rectangle 7629"/>
                        <wps:cNvSpPr>
                          <a:spLocks noChangeArrowheads="1"/>
                        </wps:cNvSpPr>
                        <wps:spPr bwMode="auto">
                          <a:xfrm>
                            <a:off x="4535" y="9155"/>
                            <a:ext cx="633" cy="1295"/>
                          </a:xfrm>
                          <a:prstGeom prst="rect">
                            <a:avLst/>
                          </a:prstGeom>
                          <a:noFill/>
                          <a:ln>
                            <a:noFill/>
                          </a:ln>
                        </wps:spPr>
                        <wps:txbx>
                          <w:txbxContent>
                            <w:p w14:paraId="37DCC95B"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925543027" name="Rectangle 7630"/>
                        <wps:cNvSpPr>
                          <a:spLocks noChangeArrowheads="1"/>
                        </wps:cNvSpPr>
                        <wps:spPr bwMode="auto">
                          <a:xfrm>
                            <a:off x="5274" y="9209"/>
                            <a:ext cx="636" cy="1141"/>
                          </a:xfrm>
                          <a:prstGeom prst="rect">
                            <a:avLst/>
                          </a:prstGeom>
                          <a:noFill/>
                          <a:ln>
                            <a:noFill/>
                          </a:ln>
                        </wps:spPr>
                        <wps:txbx>
                          <w:txbxContent>
                            <w:p w14:paraId="2C25845F"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88680045" name="Rectangle 7631"/>
                        <wps:cNvSpPr>
                          <a:spLocks noChangeArrowheads="1"/>
                        </wps:cNvSpPr>
                        <wps:spPr bwMode="auto">
                          <a:xfrm>
                            <a:off x="5744" y="9209"/>
                            <a:ext cx="388" cy="1140"/>
                          </a:xfrm>
                          <a:prstGeom prst="rect">
                            <a:avLst/>
                          </a:prstGeom>
                          <a:noFill/>
                          <a:ln>
                            <a:noFill/>
                          </a:ln>
                        </wps:spPr>
                        <wps:txbx>
                          <w:txbxContent>
                            <w:p w14:paraId="365401F6"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907872792" name="Rectangle 7632"/>
                        <wps:cNvSpPr>
                          <a:spLocks noChangeArrowheads="1"/>
                        </wps:cNvSpPr>
                        <wps:spPr bwMode="auto">
                          <a:xfrm>
                            <a:off x="6205" y="9574"/>
                            <a:ext cx="331" cy="760"/>
                          </a:xfrm>
                          <a:prstGeom prst="rect">
                            <a:avLst/>
                          </a:prstGeom>
                          <a:noFill/>
                          <a:ln>
                            <a:noFill/>
                          </a:ln>
                        </wps:spPr>
                        <wps:txbx>
                          <w:txbxContent>
                            <w:p w14:paraId="4FDBFEDA"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478996898" name="Rectangle 7633"/>
                        <wps:cNvSpPr>
                          <a:spLocks noChangeArrowheads="1"/>
                        </wps:cNvSpPr>
                        <wps:spPr bwMode="auto">
                          <a:xfrm>
                            <a:off x="9310" y="9155"/>
                            <a:ext cx="633" cy="1295"/>
                          </a:xfrm>
                          <a:prstGeom prst="rect">
                            <a:avLst/>
                          </a:prstGeom>
                          <a:noFill/>
                          <a:ln>
                            <a:noFill/>
                          </a:ln>
                        </wps:spPr>
                        <wps:txbx>
                          <w:txbxContent>
                            <w:p w14:paraId="45CCCBC9"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703307966" name="Rectangle 7634"/>
                        <wps:cNvSpPr>
                          <a:spLocks noChangeArrowheads="1"/>
                        </wps:cNvSpPr>
                        <wps:spPr bwMode="auto">
                          <a:xfrm>
                            <a:off x="10049" y="9209"/>
                            <a:ext cx="388" cy="1140"/>
                          </a:xfrm>
                          <a:prstGeom prst="rect">
                            <a:avLst/>
                          </a:prstGeom>
                          <a:noFill/>
                          <a:ln>
                            <a:noFill/>
                          </a:ln>
                        </wps:spPr>
                        <wps:txbx>
                          <w:txbxContent>
                            <w:p w14:paraId="5CB2A8A6"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23980764" name="Rectangle 7635"/>
                        <wps:cNvSpPr>
                          <a:spLocks noChangeArrowheads="1"/>
                        </wps:cNvSpPr>
                        <wps:spPr bwMode="auto">
                          <a:xfrm>
                            <a:off x="10510" y="9574"/>
                            <a:ext cx="331" cy="760"/>
                          </a:xfrm>
                          <a:prstGeom prst="rect">
                            <a:avLst/>
                          </a:prstGeom>
                          <a:noFill/>
                          <a:ln>
                            <a:noFill/>
                          </a:ln>
                        </wps:spPr>
                        <wps:txbx>
                          <w:txbxContent>
                            <w:p w14:paraId="4CFCBED9"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578822871" name="Rectangle 7636"/>
                        <wps:cNvSpPr>
                          <a:spLocks noChangeArrowheads="1"/>
                        </wps:cNvSpPr>
                        <wps:spPr bwMode="auto">
                          <a:xfrm>
                            <a:off x="14732" y="9161"/>
                            <a:ext cx="636" cy="1141"/>
                          </a:xfrm>
                          <a:prstGeom prst="rect">
                            <a:avLst/>
                          </a:prstGeom>
                          <a:noFill/>
                          <a:ln>
                            <a:noFill/>
                          </a:ln>
                        </wps:spPr>
                        <wps:txbx>
                          <w:txbxContent>
                            <w:p w14:paraId="17325CCE" w14:textId="77777777" w:rsidR="000A7EA0" w:rsidRDefault="000A7EA0" w:rsidP="000A7EA0">
                              <w:pPr>
                                <w:spacing w:after="160" w:line="259" w:lineRule="auto"/>
                                <w:ind w:left="0" w:firstLine="0"/>
                                <w:jc w:val="left"/>
                              </w:pPr>
                              <w:r>
                                <w:rPr>
                                  <w:color w:val="AC3140"/>
                                  <w:sz w:val="15"/>
                                </w:rPr>
                                <w:t>0</w:t>
                              </w:r>
                            </w:p>
                          </w:txbxContent>
                        </wps:txbx>
                        <wps:bodyPr rot="0" vert="horz" wrap="square" lIns="0" tIns="0" rIns="0" bIns="0" anchor="t" anchorCtr="0" upright="1">
                          <a:noAutofit/>
                        </wps:bodyPr>
                      </wps:wsp>
                      <wps:wsp>
                        <wps:cNvPr id="1996486352" name="Rectangle 7637"/>
                        <wps:cNvSpPr>
                          <a:spLocks noChangeArrowheads="1"/>
                        </wps:cNvSpPr>
                        <wps:spPr bwMode="auto">
                          <a:xfrm>
                            <a:off x="19094" y="9209"/>
                            <a:ext cx="388" cy="1140"/>
                          </a:xfrm>
                          <a:prstGeom prst="rect">
                            <a:avLst/>
                          </a:prstGeom>
                          <a:noFill/>
                          <a:ln>
                            <a:noFill/>
                          </a:ln>
                        </wps:spPr>
                        <wps:txbx>
                          <w:txbxContent>
                            <w:p w14:paraId="021F19BD"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71254858" name="Rectangle 7638"/>
                        <wps:cNvSpPr>
                          <a:spLocks noChangeArrowheads="1"/>
                        </wps:cNvSpPr>
                        <wps:spPr bwMode="auto">
                          <a:xfrm>
                            <a:off x="19555" y="9574"/>
                            <a:ext cx="332" cy="760"/>
                          </a:xfrm>
                          <a:prstGeom prst="rect">
                            <a:avLst/>
                          </a:prstGeom>
                          <a:noFill/>
                          <a:ln>
                            <a:noFill/>
                          </a:ln>
                        </wps:spPr>
                        <wps:txbx>
                          <w:txbxContent>
                            <w:p w14:paraId="7E2B2566"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094763120" name="Rectangle 7639"/>
                        <wps:cNvSpPr>
                          <a:spLocks noChangeArrowheads="1"/>
                        </wps:cNvSpPr>
                        <wps:spPr bwMode="auto">
                          <a:xfrm>
                            <a:off x="23389" y="9209"/>
                            <a:ext cx="636" cy="1141"/>
                          </a:xfrm>
                          <a:prstGeom prst="rect">
                            <a:avLst/>
                          </a:prstGeom>
                          <a:noFill/>
                          <a:ln>
                            <a:noFill/>
                          </a:ln>
                        </wps:spPr>
                        <wps:txbx>
                          <w:txbxContent>
                            <w:p w14:paraId="5846ADAC"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5585839" name="Rectangle 7640"/>
                        <wps:cNvSpPr>
                          <a:spLocks noChangeArrowheads="1"/>
                        </wps:cNvSpPr>
                        <wps:spPr bwMode="auto">
                          <a:xfrm>
                            <a:off x="23860" y="9209"/>
                            <a:ext cx="388" cy="1140"/>
                          </a:xfrm>
                          <a:prstGeom prst="rect">
                            <a:avLst/>
                          </a:prstGeom>
                          <a:noFill/>
                          <a:ln>
                            <a:noFill/>
                          </a:ln>
                        </wps:spPr>
                        <wps:txbx>
                          <w:txbxContent>
                            <w:p w14:paraId="2A817461"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630264738" name="Rectangle 7641"/>
                        <wps:cNvSpPr>
                          <a:spLocks noChangeArrowheads="1"/>
                        </wps:cNvSpPr>
                        <wps:spPr bwMode="auto">
                          <a:xfrm>
                            <a:off x="24320" y="9574"/>
                            <a:ext cx="332" cy="760"/>
                          </a:xfrm>
                          <a:prstGeom prst="rect">
                            <a:avLst/>
                          </a:prstGeom>
                          <a:noFill/>
                          <a:ln>
                            <a:noFill/>
                          </a:ln>
                        </wps:spPr>
                        <wps:txbx>
                          <w:txbxContent>
                            <w:p w14:paraId="435A7F5C"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40753703" name="Rectangle 7642"/>
                        <wps:cNvSpPr>
                          <a:spLocks noChangeArrowheads="1"/>
                        </wps:cNvSpPr>
                        <wps:spPr bwMode="auto">
                          <a:xfrm>
                            <a:off x="27924" y="9209"/>
                            <a:ext cx="636" cy="1141"/>
                          </a:xfrm>
                          <a:prstGeom prst="rect">
                            <a:avLst/>
                          </a:prstGeom>
                          <a:noFill/>
                          <a:ln>
                            <a:noFill/>
                          </a:ln>
                        </wps:spPr>
                        <wps:txbx>
                          <w:txbxContent>
                            <w:p w14:paraId="01D4C943" w14:textId="77777777" w:rsidR="000A7EA0" w:rsidRDefault="000A7EA0" w:rsidP="000A7EA0">
                              <w:pPr>
                                <w:spacing w:after="160" w:line="259" w:lineRule="auto"/>
                                <w:ind w:left="0" w:firstLine="0"/>
                                <w:jc w:val="left"/>
                              </w:pPr>
                              <w:r>
                                <w:rPr>
                                  <w:color w:val="AC3140"/>
                                  <w:sz w:val="15"/>
                                </w:rPr>
                                <w:t>3</w:t>
                              </w:r>
                            </w:p>
                          </w:txbxContent>
                        </wps:txbx>
                        <wps:bodyPr rot="0" vert="horz" wrap="square" lIns="0" tIns="0" rIns="0" bIns="0" anchor="t" anchorCtr="0" upright="1">
                          <a:noAutofit/>
                        </wps:bodyPr>
                      </wps:wsp>
                      <wps:wsp>
                        <wps:cNvPr id="1142635411" name="Rectangle 7643"/>
                        <wps:cNvSpPr>
                          <a:spLocks noChangeArrowheads="1"/>
                        </wps:cNvSpPr>
                        <wps:spPr bwMode="auto">
                          <a:xfrm>
                            <a:off x="28395" y="9209"/>
                            <a:ext cx="388" cy="1140"/>
                          </a:xfrm>
                          <a:prstGeom prst="rect">
                            <a:avLst/>
                          </a:prstGeom>
                          <a:noFill/>
                          <a:ln>
                            <a:noFill/>
                          </a:ln>
                        </wps:spPr>
                        <wps:txbx>
                          <w:txbxContent>
                            <w:p w14:paraId="5B39C4D6"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909958973" name="Rectangle 7644"/>
                        <wps:cNvSpPr>
                          <a:spLocks noChangeArrowheads="1"/>
                        </wps:cNvSpPr>
                        <wps:spPr bwMode="auto">
                          <a:xfrm>
                            <a:off x="28855" y="9574"/>
                            <a:ext cx="332" cy="760"/>
                          </a:xfrm>
                          <a:prstGeom prst="rect">
                            <a:avLst/>
                          </a:prstGeom>
                          <a:noFill/>
                          <a:ln>
                            <a:noFill/>
                          </a:ln>
                        </wps:spPr>
                        <wps:txbx>
                          <w:txbxContent>
                            <w:p w14:paraId="52413A1B"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g:wgp>
                  </a:graphicData>
                </a:graphic>
              </wp:inline>
            </w:drawing>
          </mc:Choice>
          <mc:Fallback>
            <w:pict>
              <v:group w14:anchorId="34300F8E" id="Group 7" o:spid="_x0000_s1719" style="width:239.35pt;height:79.9pt;mso-position-horizontal-relative:char;mso-position-vertical-relative:line" coordsize="30395,10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">
                <v:shape id="Shape 7612" o:spid="_x0000_s1720" style="position:absolute;left:223;top:8756;width:29478;height:0;visibility:visible;mso-wrap-style:square;v-text-anchor:top" coordsize="29477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" path="m,l2947785,e" filled="f" strokecolor="#181717" strokeweight=".17708mm">
                  <v:stroke miterlimit="83231f" joinstyle="miter"/>
                  <v:path arrowok="t" o:connecttype="custom" o:connectlocs="0,0;29478,0" o:connectangles="0,0" textboxrect="0,0,2947785,0"/>
                </v:shape>
                <v:rect id="Rectangle 7613" o:spid="_x0000_s1721" style="position:absolute;left:30103;top:832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" filled="f" stroked="f">
                  <v:textbox inset="0,0,0,0">
                    <w:txbxContent>
                      <w:p w14:paraId="1DFC95CD" w14:textId="77777777" w:rsidR="000A7EA0" w:rsidRDefault="000A7EA0" w:rsidP="000A7EA0">
                        <w:pPr>
                          <w:spacing w:after="160" w:line="259" w:lineRule="auto"/>
                          <w:ind w:left="0" w:firstLine="0"/>
                          <w:jc w:val="left"/>
                        </w:pPr>
                        <w:r>
                          <w:rPr>
                            <w:i/>
                            <w:sz w:val="15"/>
                          </w:rPr>
                          <w:t>f</w:t>
                        </w:r>
                      </w:p>
                    </w:txbxContent>
                  </v:textbox>
                </v:rect>
                <v:shape id="Shape 7614" o:spid="_x0000_s1722" style="position:absolute;left:14962;top:1387;width:0;height:7369;visibility:visible;mso-wrap-style:square;v-text-anchor:top" coordsize="0,736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" path="m,736943l,e" filled="f" strokecolor="#181717" strokeweight=".17708mm">
                  <v:stroke miterlimit="83231f" joinstyle="miter"/>
                  <v:path arrowok="t" o:connecttype="custom" o:connectlocs="0,7369;0,0" o:connectangles="0,0" textboxrect="0,0,0,736943"/>
                </v:shape>
                <v:rect id="Rectangle 7615" o:spid="_x0000_s1723" style="position:absolute;left:13004;width:586;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" filled="f" stroked="f">
                  <v:textbox inset="0,0,0,0">
                    <w:txbxContent>
                      <w:p w14:paraId="7E0BA84C" w14:textId="77777777" w:rsidR="000A7EA0" w:rsidRDefault="000A7EA0" w:rsidP="000A7EA0">
                        <w:pPr>
                          <w:spacing w:after="160" w:line="259" w:lineRule="auto"/>
                          <w:ind w:left="0" w:firstLine="0"/>
                          <w:jc w:val="left"/>
                        </w:pPr>
                        <w:r>
                          <w:rPr>
                            <w:sz w:val="15"/>
                          </w:rPr>
                          <w:t>|</w:t>
                        </w:r>
                      </w:p>
                    </w:txbxContent>
                  </v:textbox>
                </v:rect>
                <v:rect id="Rectangle 7616" o:spid="_x0000_s1724" style="position:absolute;left:13273;top:54;width:792;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" filled="f" stroked="f">
                  <v:textbox inset="0,0,0,0">
                    <w:txbxContent>
                      <w:p w14:paraId="20445FC0" w14:textId="77777777" w:rsidR="000A7EA0" w:rsidRDefault="000A7EA0" w:rsidP="000A7EA0">
                        <w:pPr>
                          <w:spacing w:after="160" w:line="259" w:lineRule="auto"/>
                          <w:ind w:left="0" w:firstLine="0"/>
                          <w:jc w:val="left"/>
                        </w:pPr>
                        <w:r>
                          <w:rPr>
                            <w:i/>
                            <w:sz w:val="15"/>
                          </w:rPr>
                          <w:t>H</w:t>
                        </w:r>
                      </w:p>
                    </w:txbxContent>
                  </v:textbox>
                </v:rect>
                <v:rect id="Rectangle 7617" o:spid="_x0000_s1725" style="position:absolute;left:14050;top:419;width:1403;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" filled="f" stroked="f">
                  <v:textbox inset="0,0,0,0">
                    <w:txbxContent>
                      <w:p w14:paraId="7A1A1134" w14:textId="77777777" w:rsidR="000A7EA0" w:rsidRDefault="000A7EA0" w:rsidP="000A7EA0">
                        <w:pPr>
                          <w:spacing w:after="160" w:line="259" w:lineRule="auto"/>
                          <w:ind w:left="0" w:firstLine="0"/>
                          <w:jc w:val="left"/>
                        </w:pPr>
                        <w:r>
                          <w:rPr>
                            <w:i/>
                            <w:sz w:val="10"/>
                          </w:rPr>
                          <w:t>foh</w:t>
                        </w:r>
                      </w:p>
                    </w:txbxContent>
                  </v:textbox>
                </v:rect>
                <v:rect id="Rectangle 7618" o:spid="_x0000_s1726" style="position:absolute;left:15356;top:54;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" filled="f" stroked="f">
                  <v:textbox inset="0,0,0,0">
                    <w:txbxContent>
                      <w:p w14:paraId="5512EA88" w14:textId="77777777" w:rsidR="000A7EA0" w:rsidRDefault="000A7EA0" w:rsidP="000A7EA0">
                        <w:pPr>
                          <w:spacing w:after="160" w:line="259" w:lineRule="auto"/>
                          <w:ind w:left="0" w:firstLine="0"/>
                          <w:jc w:val="left"/>
                        </w:pPr>
                        <w:r>
                          <w:rPr>
                            <w:sz w:val="15"/>
                          </w:rPr>
                          <w:t>(</w:t>
                        </w:r>
                      </w:p>
                    </w:txbxContent>
                  </v:textbox>
                </v:rect>
                <v:rect id="Rectangle 7619" o:spid="_x0000_s1727" style="position:absolute;left:15721;top:5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" filled="f" stroked="f">
                  <v:textbox inset="0,0,0,0">
                    <w:txbxContent>
                      <w:p w14:paraId="51BC39F3" w14:textId="77777777" w:rsidR="000A7EA0" w:rsidRDefault="000A7EA0" w:rsidP="000A7EA0">
                        <w:pPr>
                          <w:spacing w:after="160" w:line="259" w:lineRule="auto"/>
                          <w:ind w:left="0" w:firstLine="0"/>
                          <w:jc w:val="left"/>
                        </w:pPr>
                        <w:r>
                          <w:rPr>
                            <w:i/>
                            <w:sz w:val="15"/>
                          </w:rPr>
                          <w:t>f</w:t>
                        </w:r>
                      </w:p>
                    </w:txbxContent>
                  </v:textbox>
                </v:rect>
                <v:rect id="Rectangle 7620" o:spid="_x0000_s1728" style="position:absolute;left:16287;top:54;width:424;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" filled="f" stroked="f">
                  <v:textbox inset="0,0,0,0">
                    <w:txbxContent>
                      <w:p w14:paraId="3D07F140" w14:textId="77777777" w:rsidR="000A7EA0" w:rsidRDefault="000A7EA0" w:rsidP="000A7EA0">
                        <w:pPr>
                          <w:spacing w:after="160" w:line="259" w:lineRule="auto"/>
                          <w:ind w:left="0" w:firstLine="0"/>
                          <w:jc w:val="left"/>
                        </w:pPr>
                        <w:r>
                          <w:rPr>
                            <w:sz w:val="15"/>
                          </w:rPr>
                          <w:t>)</w:t>
                        </w:r>
                      </w:p>
                    </w:txbxContent>
                  </v:textbox>
                </v:rect>
                <v:rect id="Rectangle 7621" o:spid="_x0000_s1729" style="position:absolute;left:16652;width:585;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" filled="f" stroked="f">
                  <v:textbox inset="0,0,0,0">
                    <w:txbxContent>
                      <w:p w14:paraId="74BEF326" w14:textId="77777777" w:rsidR="000A7EA0" w:rsidRDefault="000A7EA0" w:rsidP="000A7EA0">
                        <w:pPr>
                          <w:spacing w:after="160" w:line="259" w:lineRule="auto"/>
                          <w:ind w:left="0" w:firstLine="0"/>
                          <w:jc w:val="left"/>
                        </w:pPr>
                        <w:r>
                          <w:rPr>
                            <w:sz w:val="15"/>
                          </w:rPr>
                          <w:t>|</w:t>
                        </w:r>
                      </w:p>
                    </w:txbxContent>
                  </v:textbox>
                </v:rect>
                <v:shape id="Shape 7622" o:spid="_x0000_s1730" style="position:absolute;left:1366;top:3088;width:27193;height:5668;visibility:visible;mso-wrap-style:square;v-text-anchor:top" coordsize="2719337,566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" path="m,566877r4077,l4534,566864r3175,l9068,566852r902,l11786,566839r457,-13l12687,566826r1816,-12l14961,566801r444,l17221,566788r457,-12l18123,566776r1372,-13l19939,566750r457,l20853,566738r445,l22212,566725r445,-13l23114,566712r2261,-38l28105,566623r445,l29007,566611r1359,-26l31267,566572r458,-12l32626,566534r457,l33998,566509r1803,-38l36716,566445r444,l38075,566420r444,-13l38976,566395r902,-26l40335,566357r457,-13l41694,566331r2718,-76l47130,566166r2730,-76l52578,566001r445,-13l53480,565976r1359,-51l55296,565912r902,-38l58014,565810r457,-12l58915,565772r2274,-76l61633,565671r457,-13l64364,565569r444,-25l65265,565531r2261,-89l67983,565417r457,-13l70701,565303r457,-13l71615,565264r902,-38l72974,565201r445,-13l74333,565137r445,-12l75235,565099r2718,-127l78867,564934r444,-25l80670,564845r458,-25l82029,564782r915,-51l83388,564718r1816,-89l85661,564604r458,-25l87020,564528r458,-13l88836,564439r445,-26l90195,564375r445,-25l91097,564325r2718,-153l94272,564159r902,-50l96088,564058r445,-26l98349,563931r457,-25l100165,563829r902,-51l101524,563753r3619,-203l105601,563524r901,-50l107417,563423r444,-26l108776,563347r457,-26l111493,563182r458,-26l112852,563105r457,-25l114211,563029r457,-25l115113,562978r457,-38l116027,562915r902,-51l117386,562839r2718,-165l120561,562648r445,-25l121463,562597r457,-25l124638,562407r457,-26l126454,562293r444,-26l128257,562191r457,-38l129616,562102r457,-25l130988,562026r444,-38l132347,561937r444,-26l133706,561861r444,-26l134607,561797r457,-25l136423,561696r445,-26l137782,561607r457,-26l140957,561416r445,-25l143218,561289r457,-38l144120,561226r457,-26l146393,561099r457,-26l147295,561035r457,-25l148209,560984r445,-25l149111,560934r457,-26l150012,560883r2274,-140l152730,560718r457,-26l153645,560667r1816,-102l155905,560540r457,-26l156820,560489r444,-25l159080,560362r457,-25l159982,560311r1372,-76l161798,560210r457,-26l162712,560159r445,-26l166332,559956r457,-26l167691,559880r3175,-165l171323,559689r444,-25l172682,559626r444,-26l174041,559549r444,-25l175400,559486r457,-26l176301,559435r2274,-114l179476,559283r458,-26l181737,559168r457,-25l183109,559105r1803,-89l185369,559003r457,-25l186271,558965r457,-25l187630,558902r457,-26l188544,558864r445,-26l189446,558825r1816,-89l192164,558711r457,-25l193523,558648r457,-13l194437,558610r902,-39l195796,558559r444,-13l197155,558508r2718,-102l201689,558343r444,-25l202590,558305r1817,-64l204851,558229r457,-13l206223,558190r444,-25l207124,558152r458,-12l208026,558127r457,-13l209385,558089r2273,-64l213919,557962r1816,-51l216192,557898r445,-12l217551,557873r444,-13l218453,557848r1816,-39l222529,557759r1816,-38l224803,557721r444,-13l226162,557695r444,-13l227063,557682r915,-12l228422,557657r457,l230238,557632r457,l231140,557619r914,-13l232956,557606r1359,-25l235229,557581r902,-13l237033,557568r457,-12l238849,557556r902,-13l242926,557543r914,-13l246558,557530r902,13l250635,557543r457,13l251993,557556r1817,12l255168,557581r445,l256070,557594r1359,12l259245,557619r2261,38l262420,557670r445,12l263779,557695r445,l264681,557708r457,13l266954,557746r1803,38l269215,557797r457,12l270574,557822r2273,64l274650,557924r2274,63l278727,558038r1816,64l281457,558127r445,13l282359,558152r457,13l284620,558229r457,25l285534,558267r902,25l286893,558318r445,12l288709,558381r445,13l289611,558419r902,38l290970,558470r457,13l293230,558559r458,25l294145,558597r901,38l295961,558673r444,25l297320,558736r444,26l298221,558775r1817,89l300482,558889r457,13l301841,558953r457,25l303213,559016r901,51l304571,559079r902,51l307289,559219r445,26l308191,559270r1816,102l310464,559384r445,26l312725,559511r901,51l314084,559587r1359,77l315900,559689r444,26l319075,559880r901,50l320434,559956r901,51l321793,560045r901,50l325869,560286r902,63l327228,560375r1816,114l329489,560514r457,39l330403,560578r445,25l333578,560781r445,26l334480,560845r457,25l335382,560896r3632,241l339458,561175r458,25l340373,561238r457,26l342189,561353r444,38l344449,561518r458,25l346266,561632r444,38l347167,561696r457,38l348526,561797r915,64l349885,561886r914,64l351244,561988r2718,190l354419,562204r457,38l355333,562267r9970,699l365747,563004r915,63l367106,563093r915,63l368465,563182r457,38l369380,563245r457,38l370738,563347r458,25l375272,563651r445,38l376631,563753r902,51l377990,563842r2718,178l381165,564045r445,38l382067,564109r457,25l385242,564312r457,38l386144,564375r1358,89l387960,564490r457,25l389319,564579r457,25l390220,564629r1816,115l392494,564769r457,25l393852,564858r458,25l394754,564909r915,51l398386,565125r445,25l399288,565175r914,51l400647,565252r457,25l403365,565391r914,51l404724,565468r457,25l405638,565518r445,26l406540,565569r914,38l408356,565658r457,26l409257,565696r458,26l410172,565747r1803,89l413791,565912r458,25l414706,565963r444,13l415607,566001r458,13l417868,566090r1359,63l420141,566191r445,13l421500,566242r457,13l422402,566268r457,25l423316,566306r902,38l424675,566357r445,12l425577,566382r457,25l426479,566420r914,25l427838,566458r457,13l429196,566509r1372,38l431013,566560r457,12l431927,566585r444,13l432829,566611r901,12l435089,566661r1816,38l438264,566725r915,25l440982,566776r1359,25l443700,566814r1371,12l445973,566839r1816,13l448234,566864r1816,l451409,566877r4534,l456400,566864r902,l458661,566852r1358,-13l460934,566839r1359,-25l463652,566801r901,-13l465455,566776r457,-13l466369,566750r458,l467271,566738r457,-13l468186,566712r444,l469087,566699r457,-12l469989,566674r457,-13l470903,566649r445,-13l471805,566636r902,-25l473621,566585r1359,-51l475882,566509r1359,-51l477698,566445r457,-12l478599,566407r458,-12l479514,566382r445,-25l481774,566280r915,-38l483591,566204r1358,-63l485851,566102r1359,-76l488124,565988r902,-51l490385,565861r1359,-76l492201,565760r458,-26l493103,565709r1816,-114l495821,565544r1371,-89l497637,565417r914,-64l498996,565328r457,-38l499910,565264r1804,-127l502171,565099r457,-38l503530,564998r1359,-102l505803,564820r902,-76l508521,564604r444,-38l509422,564528r902,-76l511239,564363r1358,-115l513956,564121r902,-89l515772,563956r445,-50l516674,563867r457,-38l517576,563778r914,-89l519392,563601r1359,-140l522110,563321r914,-89l524383,563080r1359,-140l527101,562788r901,-102l529361,562534r1359,-153l532079,562216r915,-101l534810,561899r901,-114l536169,561734r444,-51l537070,561619r457,-50l538886,561391r902,-114l541604,561048r1359,-178l544322,560692r457,-63l545224,560578r457,-64l546138,560451r1359,-190l548856,560083r902,-127l550215,559892r902,-127l551574,559702r457,-64l552475,559575r1817,-254l555650,559118r1817,-254l559727,558521r1816,-267l563359,557987r902,-139l564718,557771r457,-63l566077,557568r1359,-203l567893,557289r445,-64l570611,556870r2718,-432l576047,556006r901,-140l577405,555790r1360,-216l579222,555498r901,-152l583298,554838r457,-76l584200,554685r457,-76l585115,554546r3175,-534l588734,553949r914,-153l590093,553720r457,-76l591007,553568r445,-77l592366,553339r445,-63l594627,552971r457,-76l597802,552450r457,-76l601434,551840r444,-76l603237,551548r458,-76l604596,551320r915,-153l605955,551091r457,-76l606870,550939r3175,-521l610489,550355r457,-77l611403,550202r445,-76l612762,549986r445,-76l613664,549834r457,-76l614566,549681r457,-63l615480,549542r445,-76l618198,549097r457,-63l619100,548958r1816,-293l621373,548602r445,-76l623633,548234r458,-64l624548,548094r1359,-203l628625,547472r1358,-216l630428,547192r457,-63l631800,546989r901,-140l633158,546786r445,-64l634060,546646r1816,-267l636778,546253r457,-64l637680,546125r914,-139l640410,545732r1359,-191l642671,545414r457,-63l643573,545287r457,-63l644487,545173r444,-64l645846,544982r1359,-177l647662,544741r444,-63l649465,544513r1359,-178l651739,544220r444,-63l652640,544106r1816,-229l655358,543776r915,-114l657174,543560r457,-63l658076,543446r457,-51l658990,543344r445,-51l659892,543243r457,-51l661708,543039r902,-101l663524,542836r902,-89l665328,542646r1358,-140l667144,542468r457,-51l668045,542379r1372,-140l669861,542201r915,-89l672135,541985r1803,-152l674395,541795r458,-51l675297,541706r457,-38l677113,541566r457,-38l678472,541452r914,-64l680288,541312r457,-25l682104,541185r1359,-89l684365,541033r457,-26l685724,540944r457,-26l687540,540830r1359,-77l689356,540728r902,-38l690715,540665r902,-51l692531,540576r445,-26l693890,540512r902,-38l695249,540449r444,-13l697052,540385r1359,-51l698868,540322r458,-13l700227,540284r457,-13l702043,540233r902,-13l703859,540195r445,l704761,540182r1359,-26l707034,540156r902,-12l708393,540131r4979,l714731,540144r1358,12l717448,540169r915,13l718807,540195r915,25l720166,540220r915,25l721982,540271r915,25l723798,540322r1359,50l726516,540423r1359,51l728789,540512r445,25l730148,540588r445,13l731507,540652r445,25l732409,540702r1359,77l734670,540830r457,25l736041,540918r445,26l736943,540982r902,51l738759,541096r445,38l739661,541172r901,64l741020,541274r901,64l742379,541376r914,76l743737,541490r458,38l745096,541604r915,89l746455,541731r915,76l748729,541947r444,38l749630,542036r902,89l751446,542214r458,51l752348,542315r914,89l754164,542506r457,51l755523,542658r457,51l756882,542823r457,51l757784,542925r457,51l758698,543039r1359,165l760959,543319r914,114l762775,543547r457,64l763676,543674r458,64l764591,543789r902,127l766407,544043r902,127l767766,544233r444,64l768668,544373r457,63l770484,544627r444,76l771385,544767r458,76l772287,544906r1372,203l774103,545186r915,139l776376,545541r1359,229l778637,545910r902,152l780453,546214r457,77l782714,546608r1816,305l786346,547243r444,76l787248,547408r457,76l789521,547814r444,89l791782,548234r457,89l792683,548412r915,177l794957,548843r1358,267l797217,549288r1816,355l799935,549821r1816,356l803110,550456r457,89l804024,550634r445,102l805383,550913r445,102l806285,551104r902,190l808101,551472r444,102l809003,551663r1816,381l811276,552145r444,89l813537,552615r1816,381l815797,553098r457,89l817156,553390r914,190l818528,553669r3619,775l822604,554546r902,190l823963,554838r902,190l825322,555130r457,101l826224,555320r1359,292l828040,555714r3620,775l832574,556679r444,102l834835,557162r457,101l835749,557352r444,102l836651,557543r457,101l837552,557733r915,191l839826,558216r2260,457l843445,558953r457,101l844360,559143r444,89l845261,559321r902,190l846620,559600r457,89l847522,559778r1371,279l849338,560146r457,89l851611,560591r445,76l852513,560756r902,178l853872,561023r457,76l854774,561188r457,89l855688,561365r457,77l856590,561530r457,77l857504,561696r445,76l858406,561861r1359,241l860222,562178r902,165l862025,562509r457,76l862940,562661r1359,229l864756,562966r444,76l866115,563194r444,64l867474,563410r444,64l868832,563626r1359,203l871093,563969r457,63l872007,564096r902,140l873366,564299r1359,191l875627,564617r902,114l876986,564794r457,64l877900,564909r902,114l879259,565086r902,102l880618,565252r902,101l882422,565455r914,101l883780,565607r915,89l885597,565785r914,89l886955,565925r458,38l887870,566001r444,38l888772,566077r457,38l889673,566153r915,77l891032,566268r457,38l891947,566331r901,64l893305,566433r458,25l894207,566483r457,26l895566,566572r914,39l896925,566636r457,25l897839,566674r445,25l898741,566712r457,26l899643,566750r457,13l900557,566788r457,13l901459,566814r457,12l902818,566839r914,13l904634,566864r457,13l907809,566877r457,-13l908710,566864r458,-12l909625,566852r444,-13l910526,566826r458,-12l911428,566801r457,-13l912343,566776r444,-13l913244,566750r457,-25l914146,566712r457,-25l915060,566661r902,-50l916419,566585r457,-25l917321,566534r457,-25l918235,566471r445,-26l919137,566407r457,-38l920039,566331r457,-38l920953,566255r445,-38l921855,566179r457,-51l922769,566090r445,-51l923671,566001r457,-51l924573,565899r457,-50l925487,565798r445,-64l926389,565684r457,-64l927291,565569r457,-63l928205,565442r444,-63l929107,565315r457,-63l930008,565188r458,-76l930923,565048r457,-76l931824,564896r458,-63l932739,564756r444,-88l933641,564591r457,-76l934542,564426r457,-76l935457,564261r444,-89l936358,564083r458,-89l937260,563906r457,-89l938174,563715r458,-89l939076,563524r457,-101l939991,563321r444,-101l940892,563118r457,-114l941794,562902r457,-114l942708,562674r445,-102l943610,562458r457,-115l944512,562216r457,-114l945426,561975r457,-114l946328,561734r457,-127l947242,561480r445,-127l948144,561213r457,-127l949046,560946r457,-127l949960,560680r445,-140l950862,560400r457,-152l951763,560108r458,-152l952678,559816r457,-152l953580,559511r457,-152l954494,559194r444,-153l955396,558876r457,-152l956297,558559r458,-165l957212,558229r444,-178l958113,557886r458,-165l959015,557543r457,-178l959930,557187r457,-178l960831,556832r457,-191l961746,556463r444,-190l962647,556082r458,-190l963549,555701r457,-203l964463,555308r445,-204l965365,554901r457,-190l966267,554507r457,-215l967181,554088r457,-216l968083,553669r457,-216l968997,553237r445,-215l969899,552793r457,-216l970801,552348r457,-215l971715,551904r444,-229l972617,551434r457,-228l973519,550964r457,-228l974433,550494r457,-241l975334,550012r458,-254l976249,549516r445,-254l977151,549008r457,-254l978053,548500r456,-254l978967,547980r444,-254l979869,547459r457,-267l980770,546926r458,-267l981684,546379r445,-266l982586,545833r458,-279l983501,545275r444,-280l984403,544703r456,-279l985304,544132r457,-292l986219,543547r444,-292l987120,542950r458,-292l988022,542354r457,-305l988936,541744r445,-305l989838,541122r457,-305l990753,540499r444,-317l991654,539864r457,-317l992556,539217r457,-318l993470,538569r445,-330l994372,537908r457,-330l995274,537235r457,-342l996188,536562r444,-343l997090,535877r457,-356l998004,535178r445,-356l998906,534467r457,-356l999807,533756r458,-356l1000722,533032r444,-356l1001624,532308r457,-369l1002525,531558r457,-368l1003440,530822r444,-381l1004341,530060r458,-381l1005256,529298r444,-394l1006157,528523r458,-393l1007059,527736r457,-394l1007974,526936r444,-394l1008875,526136r457,-394l1009777,525336r457,-420l1010691,524510r445,-419l1011593,523685r457,-420l1012507,522846r445,-419l1013409,521995r457,-419l1014311,521145r457,-432l1015225,520281r445,-432l1016127,519405r457,-445l1017029,518528r457,-444l1017943,517627r445,-445l1018845,516725r457,-444l1019759,515823r445,-457l1020661,514909r457,-470l1021563,513982r457,-470l1022477,513042r445,-470l1023379,512089r457,-469l1024280,511137r458,-483l1025195,510172r444,-483l1026097,509207r457,-496l1026998,508216r457,-483l1027913,507225r457,-495l1028814,506235r458,-508l1029729,505219r444,-508l1030630,504203r458,-508l1031532,503174r457,-508l1032447,502145r444,-520l1033348,501091r457,-520l1034263,500050r444,-534l1035164,498983r458,-533l1036066,497904r457,-534l1036980,496824r445,-533l1037882,495745r457,-559l1038784,494640r457,-559l1039698,493535r445,-559l1040600,492417r457,-559l1041502,491287r457,-559l1042416,490157r457,-572l1043318,489014r457,-572l1044232,487858r445,-572l1045134,486702r457,-584l1046036,485534r457,-597l1046950,484353r444,-597l1047852,483159r457,-597l1048753,481965r458,-597l1049668,480758r457,-596l1050569,479552r458,-610l1051484,478320r444,-609l1052386,477088r457,-609l1053287,475856r457,-622l1054202,474599r444,-622l1055103,473342r458,-623l1056005,472084r457,-635l1056919,470802r458,-635l1057821,469519r457,-635l1058736,468236r444,-660l1059637,466928r457,-648l1060539,465620r457,-660l1061453,464299r445,-660l1062355,462979r457,-661l1063257,461645r457,-673l1064171,460299r445,-673l1065073,458953r457,-686l1065987,457594r445,-686l1066889,456222r457,-686l1068248,454152r457,-686l1069150,452768r457,-699l1070509,450672r457,-711l1071423,449263r457,-712l1072325,447840r457,-711l1073239,446418r445,-711l1074141,444983r457,-712l1075042,443548r458,-724l1075957,442100r444,-724l1076859,440639r457,-724l1077760,439179r457,-737l1078675,437705r444,-736l1079576,436220r458,-737l1080491,434734r444,-750l1081392,433248r458,-762l1082294,431736r457,-749l1083209,430225r444,-749l1084567,427952r445,-762l1085469,426415r457,-762l1086371,424879r457,-762l1087285,423342r457,-775l1088187,421792r457,-787l1089546,419443r914,-1562l1090905,417093r457,-787l1091819,415506r902,-1588l1093178,413131r444,-800l1094080,411531r457,-800l1094994,409931r444,-813l1095896,408318r457,-813l1096797,406692r458,-813l1097712,405067r444,-813l1098613,403441r458,-826l1099515,401803r457,-826l1100430,400152r444,-826l1101331,398501r457,-826l1102246,396850r444,-838l1103605,394348r901,-1677l1104963,391833r445,-838l1105865,390157r457,-851l1106767,388468r457,-851l1108126,385915r457,-851l1109040,384213r457,-851l1109942,382511r457,-863l1111301,379933r457,-863l1112215,378206r445,-864l1113117,376479r457,-877l1114019,374739r457,-864l1114933,372999r445,-876l1115835,371246r457,-876l1117194,368618r457,-877l1118108,366865r445,-889l1119010,365100r457,-889l1119911,363322r458,-877l1120826,361556r444,-889l1121728,359766r457,-889l1122629,357988r457,-902l1123544,356197r444,-902l1124445,354406r915,-1803l1125804,351701r457,-902l1126719,349898r901,-1816l1128078,347180r444,-914l1128979,345364r457,-915l1130338,342621r457,-915l1131240,340792r457,-914l1132154,338963r457,-914l1133056,337121r914,-1828l1134872,333439r457,-915l1135774,331597r457,-927l1136688,329743r445,-927l1138492,326034r914,-1866l1140308,322301r457,-927l1141667,319507r457,-940l1142581,317627r444,-940l1143940,314820r444,-952l1145299,311988r444,-940l1146658,309169r457,-953l1147559,307277r458,-940l1148918,304444r457,-952l1149833,302539r444,-939l1151192,299695r901,-1893l1152550,296850r445,-953l1153452,294945r457,-953l1154367,293040r444,-953l1155268,291135r457,-953l1156170,289217r914,-1905l1157529,286360r457,-966l1158443,284442r902,-1918l1159802,281572r445,-953l1161618,277736r445,-952l1162977,274866r445,-965l1163879,272936r457,-953l1164781,271018r457,-965l1165695,269100r902,-1930l1167956,264287r457,-952l1168857,262369r915,-1930l1170229,259486r444,-965l1171131,257556r457,-965l1172032,255638r915,-1930l1173391,252756r915,-1931l1174750,249860r457,-953l1176566,246012r457,-953l1177481,244094r1359,-2883l1179284,240259r457,-966l1180198,238328r445,-952l1181100,236411r457,-953l1182459,233540r457,-965l1183361,231623r457,-966l1184275,229705r457,-952l1185177,227787r457,-952l1186091,225882r902,-1918l1187450,223012r445,-952l1188352,221107r901,-1905l1190168,217297r1359,-2858l1192886,211595r901,-1892l1195146,206870r915,-1892l1196505,204038r915,-1892l1198778,199327r902,-1880l1200137,196507r458,-927l1201039,194640r457,-940l1201953,192773r445,-940l1202855,190906r457,-927l1203757,189039r457,-927l1204671,187185r902,-1854l1206030,184404r457,-927l1206932,182550r457,-915l1207846,180708r445,-914l1209205,177953r902,-1842l1210564,175196r445,-914l1211466,173368r901,-1816l1212825,170637r457,-901l1213726,168821r915,-1816l1215098,166103r444,-901l1216000,164300r901,-1804l1217359,161608r457,-902l1218260,159817r457,-902l1219175,158026r444,-889l1220076,156248r458,-889l1220978,154470r457,-889l1221892,152692r458,-876l1222794,150939r457,-888l1223709,149174r444,-876l1224610,147422r457,-877l1225512,145669r457,-864l1226426,143929r445,-863l1227328,142202r457,-864l1228687,139611r457,-863l1229601,137897r445,-864l1230503,136182r457,-851l1231405,134480r457,-851l1232319,132779r445,-851l1233221,131077r457,-838l1234123,129400r457,-838l1235037,127724r444,-838l1235939,126048r457,-826l1236853,124384r445,-826l1237755,122733r457,-826l1238656,121082r458,-826l1239571,119443r444,-825l1240473,117805r457,-813l1241374,116180r457,-813l1242289,114567r444,-813l1243190,112954r458,-800l1244105,111354r444,-800l1245006,109753r458,-787l1245908,108166r457,-787l1246823,106591r444,-787l1247724,105016r457,-774l1248626,103454r457,-774l1249540,101905r445,-775l1250442,100368r457,-775l1251344,98831r457,-762l1252258,97307r457,-762l1253160,95783r457,-749l1254074,94272r445,-749l1254976,92774r457,-737l1255878,91288r457,-737l1256792,89814r445,-736l1257694,88341r457,-736l1258608,86881r445,-737l1259510,85420r457,-724l1260412,83985r457,-724l1261326,82550r445,-711l1262228,81128r457,-712l1263129,79718r458,-711l1264044,78308r444,-698l1264946,76911r457,-686l1265847,75540r457,-699l1266762,74155r457,-673l1267663,72797r458,-674l1268578,71450r444,-673l1269479,70104r458,-660l1270381,68770r457,-660l1271296,67450r444,-648l1272197,66142r457,-648l1273099,64846r457,-647l1274013,63564r458,-648l1274915,62281r457,-635l1275829,61011r445,-622l1276731,59766r457,-622l1277633,58522r457,-623l1278547,57290r445,-610l1279449,56070r457,-609l1280351,54851r457,-597l1281265,53658r457,-597l1282167,52476r457,-596l1283081,51295r445,-584l1283983,50140r457,-585l1284884,48984r458,-572l1285799,47841r444,-559l1286701,46711r457,-559l1287602,45606r457,-559l1288517,44501r457,-546l1289418,43409r458,-546l1290333,42329r444,-533l1291234,41262r458,-533l1292136,40208r457,-520l1293051,39167r444,-521l1293952,38138r457,-508l1294854,37122r457,-508l1295768,36119r458,-495l1296670,35128r457,-495l1297584,34138r445,-483l1298486,33172r457,-470l1299388,32220r457,-470l1300302,31280r445,-457l1301204,30353r457,-457l1302106,29439r457,-445l1303020,28537r444,-445l1303922,27648r457,-432l1304836,26784r445,-444l1305738,25921r457,-432l1306639,25070r458,-419l1307554,24232r444,-407l1308456,23406r457,-406l1309357,22606r457,-406l1310272,21806r444,-394l1311173,21031r458,-393l1312088,20257r444,-381l1312989,19507r458,-368l1313891,18771r457,-369l1314806,18034r444,-356l1315707,17323r457,-343l1316609,16624r457,-343l1317523,15939r445,-331l1318425,15266r457,-331l1319339,14618r445,-330l1320241,13970r457,-318l1321143,13335r457,-305l1322057,12725r445,-304l1322959,12129r457,-305l1323861,11532r457,-280l1324775,10960r445,-279l1325677,10401r457,-266l1326591,9868r445,-267l1327493,9335r457,-267l1328395,8814r457,-254l1329309,8318r445,-241l1330211,7823r457,-228l1331112,7353r458,-228l1332027,6896r444,-216l1332929,6452r457,-216l1333843,6033r444,-216l1334745,5613r457,-203l1335646,5207r458,-190l1336561,4826r444,-190l1337462,4458r458,-178l1338364,4102r457,-178l1339279,3759r444,-165l1340180,3429r457,-152l1341095,3124r444,-152l1341996,2819r458,-139l1342898,2540r457,-140l1343812,2273r445,-127l1344714,2019r457,-114l1345616,1778r457,-102l1346530,1562r445,-101l1347432,1346r457,-89l1348334,1156r457,-89l1349248,978r457,-76l1350150,813r457,-76l1351064,673r445,-76l1351966,533r457,-63l1352868,419r457,-63l1353782,305r445,-38l1354684,216r457,-38l1355598,140r445,-26l1356500,89r457,-25l1357402,38r457,-13l1358316,13r444,-13l1360577,r457,13l1361478,25r457,13l1362393,64r444,25l1363294,114r458,26l1364209,178r444,38l1365110,267r458,38l1366012,356r457,63l1366927,470r444,63l1367828,597r457,76l1368730,737r457,76l1369644,902r445,76l1370546,1067r457,89l1371460,1257r445,89l1372362,1461r457,101l1373264,1676r457,102l1374178,1905r445,114l1375080,2146r457,127l1375982,2400r457,140l1376896,2680r445,139l1377798,2972r457,152l1378712,3277r445,152l1379614,3594r457,165l1380516,3924r457,178l1381430,4280r444,178l1382332,4636r457,190l1383233,5017r458,190l1384148,5410r444,203l1385049,5817r458,216l1385964,6236r444,216l1386866,6680r457,216l1387767,7125r457,228l1388682,7595r444,228l1389583,8077r458,241l1390485,8560r457,254l1391399,9068r445,267l1392301,9601r457,267l1393216,10135r444,266l1394117,10681r457,279l1395019,11252r457,280l1395933,11824r445,305l1396835,12421r457,304l1397737,13030r457,305l1398651,13652r444,318l1399553,14288r457,330l1400455,14935r457,331l1401369,15608r457,331l1402270,16281r458,343l1403185,16980r445,343l1404087,17678r457,356l1404988,18402r457,369l1405903,19139r444,368l1406805,19876r457,381l1407706,20638r457,393l1408620,21412r458,394l1409522,22200r458,406l1410437,23000r444,406l1411338,23825r457,407l1412240,24651r457,419l1413155,25489r444,432l1414056,26340r457,444l1414958,27216r457,432l1415872,28092r458,445l1416774,28994r457,445l1417688,29896r445,457l1418590,30823r457,457l1419492,31750r457,470l1420406,32702r445,470l1421308,33655r457,483l1422210,34633r457,495l1423124,35624r457,495l1424026,36614r457,508l1424940,37630r445,508l1425842,38646r457,521l1426743,39688r458,520l1427658,40729r444,533l1428560,41796r457,533l1429461,42863r457,546l1430376,43955r457,546l1431277,45047r458,559l1432192,46152r444,559l1433093,47282r458,559l1433995,48412r457,572l1434910,49555r444,585l1435811,50711r457,584l1436713,51880r457,596l1437627,53061r445,597l1438529,54254r457,597l1439443,55461r445,609l1440345,56680r457,610l1441247,57899r457,623l1442161,59144r445,622l1443063,60389r457,622l1443965,61646r457,635l1444879,62916r445,648l1445781,64199r457,647l1446695,65494r445,648l1447597,66802r457,648l1448499,68110r457,660l1449413,69444r444,660l1450315,70777r457,673l1451216,72123r458,674l1452131,73482r444,673l1453032,74841r458,699l1453947,76225r444,686l1454849,77610r457,698l1455750,79007r457,711l1456665,80416r444,712l1457566,81839r458,711l1458468,83261r457,724l1459382,84696r445,724l1460284,86144r457,737l1461199,87605r444,736l1462100,89078r457,736l1463002,90551r457,737l1463916,92037r445,737l1464818,93523r457,749l1465720,95034r457,749l1466634,96545r445,762l1467536,98069r457,762l1468450,99593r445,775l1469352,101130r457,775l1470254,102680r457,774l1471168,104242r445,774l1472070,105804r457,787l1472972,107379r457,787l1473886,108966r444,787l1474788,110554r457,800l1475702,112154r445,800l1476604,113754r457,813l1477505,115367r458,813l1478420,116992r444,813l1479322,118618r457,825l1480223,120256r457,826l1481138,121907r444,826l1482039,123558r458,826l1482954,125222r444,826l1483855,126886r458,838l1484757,128562r457,838l1485672,130239r444,838l1486573,131928r457,851l1487475,133629r457,851l1488389,135331r445,851l1489291,137033r457,864l1490205,138748r445,863l1491107,140475r457,863l1492009,142202r457,864l1493368,144805r457,864l1494282,146545r444,877l1495184,148298r457,876l1496086,150051r914,1765l1497445,152692r456,889l1498359,154470r457,889l1499261,156248r457,889l1500175,158026r445,889l1501076,159817r458,889l1501978,161608r458,888l1502893,163398r444,902l1503795,165202r456,901l1505153,167919r458,902l1506068,169736r444,901l1506970,171552r456,901l1507871,173368r457,914l1508786,175196r444,915l1510145,177953r901,1841l1511503,180708r445,927l1512405,182550r915,1854l1513764,185331r914,1854l1515580,189039r902,1867l1516939,191833r457,940l1517841,193700r457,940l1519199,196507r1372,2820l1521016,200266r457,940l1521930,202146r902,1892l1523289,204978r902,1892l1524648,207810r444,953l1525549,209703r902,1892l1526908,212547r458,953l1527823,214439r1359,2858l1529626,218249r1359,2858l1531899,223012r445,952l1533258,225882r445,953l1534160,227787r457,966l1535062,229705r914,1918l1536433,232575r445,965l1537335,234493r457,965l1538237,236411r457,965l1539151,238328r444,965l1540053,240259r457,952l1540955,242176r457,953l1542313,245059r457,953l1543228,246977r457,965l1544587,249860r457,965l1545488,251790r457,966l1546847,254673r458,965l1548206,257556r457,965l1549120,259486r445,953l1550480,262369r457,966l1551381,264287r457,965l1552295,266217r445,953l1555013,271983r445,953l1555915,273901r457,965l1558188,278702r902,1917l1560449,283489r457,953l1561351,285394r457,966l1562265,287312r902,1905l1563624,290182r902,1905l1564983,293040r457,952l1565885,294945r914,1905l1567243,297802r458,940l1568603,300647r457,953l1570418,304444r902,1893l1571778,307277r457,939l1572679,309169r914,1879l1574495,312928r458,940l1575410,314820r901,1867l1576768,317627r445,940l1577670,319507r902,1867l1579029,322301r457,939l1579943,324168r445,939l1580845,326034r902,1855l1582204,328816r902,1854l1583563,331597r457,927l1584465,333439r914,1854l1586281,337121r457,928l1587182,338963r458,915l1588554,341706r445,915l1589913,344449r444,915l1590815,346266r457,914l1591716,348082r458,901l1592631,349898r901,1803l1593990,352603r444,902l1594891,354406r458,889l1595806,356197r901,1791l1597165,358877r444,889l1598066,360667r458,889l1598968,362445r457,877l1599882,364211r445,889l1600784,365976r457,889l1601686,367741r457,877l1602600,369494r457,876l1603502,371246r457,877l1604416,372999r445,876l1605318,374739r457,863l1606220,376479r457,863l1607134,378206r445,864l1608036,379933r457,851l1608938,381648r457,863l1609852,383362r457,851l1610754,385064r457,851l1612113,387617r457,851l1613027,389306r445,851l1613929,390995r457,838l1614830,392671r458,839l1615745,394348r902,1664l1617104,396850r457,825l1618005,398501r458,825l1618920,400152r444,825l1619822,401803r457,812l1620723,403441r457,813l1621638,405067r444,812l1622539,406692r458,813l1623441,408318r457,800l1624355,409931r458,800l1625257,411531r457,800l1626172,413131r444,787l1627073,414719r457,787l1627975,416306r457,787l1628889,417881r445,787l1629791,419443r902,1562l1631150,421792r457,775l1632052,423342r457,775l1632966,424879r457,774l1633868,426415r457,775l1634782,427952r902,1524l1636141,430225r445,762l1637043,431736r457,750l1637944,433248r458,736l1638859,434734r444,749l1639761,436220r457,749l1640675,437705r444,737l1641577,439179r457,736l1642478,440639r458,737l1643393,442100r444,724l1644294,443548r458,723l1645196,444983r457,724l1646111,446418r444,711l1647012,447840r457,711l1647927,449263r444,698l1648828,450672r458,699l1649730,452069r457,699l1650644,453466r445,686l1652003,455536r445,686l1652905,456908r457,686l1653807,458267r457,686l1654721,459626r457,673l1655623,460972r457,673l1656537,462318r445,661l1657439,463639r457,660l1658341,464960r457,660l1659255,466280r445,648l1660157,467576r457,660l1661059,468884r457,635l1661973,470167r457,635l1662875,471449r457,635l1663789,472719r445,623l1664691,473977r457,622l1665592,475234r458,622l1666507,476479r444,609l1667409,477711r457,609l1668310,478942r457,610l1669225,480162r444,596l1670126,481368r458,597l1671041,482562r444,597l1671942,483756r458,597l1672844,484937r457,597l1673759,486118r444,584l1674660,487286r457,572l1675562,488442r457,572l1676476,489585r458,572l1677378,490728r457,559l1678292,491858r445,559l1679194,492976r457,559l1680096,494081r457,559l1681010,495186r445,559l1681912,496291r457,533l1682814,497370r457,534l1683728,498450r445,533l1684630,499516r457,534l1685544,500571r445,520l1686446,501625r457,520l1687348,502666r457,508l1688262,503695r444,508l1689164,504711r457,508l1690065,505727r458,508l1690980,506730r444,495l1691881,507733r458,483l1692796,508711r444,496l1693698,509689r457,483l1694599,510654r457,483l1695514,511620r444,469l1696415,512572r458,470l1697317,513512r457,470l1698231,514439r445,470l1699133,515366r457,457l1700048,516281r444,444l1700949,517182r457,445l1701851,518084r457,444l1702765,518960r444,445l1703667,519849r457,432l1704569,520713r457,432l1705483,521576r445,419l1706384,522427r458,419l1707299,523265r445,420l1708201,524091r457,419l1709103,524916r456,420l1710017,525742r445,394l1710919,526542r457,394l1711821,527342r457,394l1712734,528130r445,393l1713637,528904r457,394l1714551,529679r445,381l1715453,530441r456,381l1716354,531190r458,368l1717269,531939r444,369l1718171,532676r457,356l1719072,533400r457,356l1719987,534111r444,356l1720888,534822r458,356l1721790,535521r457,356l1722704,536219r458,343l1723606,536893r457,342l1724521,537578r444,330l1725422,538239r457,330l1726324,538899r457,318l1727238,539547r444,317l1728140,540182r457,317l1729042,540817r457,305l1729956,541439r457,305l1730857,542049r458,305l1731772,542658r445,292l1732674,543255r457,292l1733575,543840r457,292l1734490,544424r444,279l1735392,544995r457,280l1736293,545554r457,279l1737207,546113r458,266l1738109,546659r458,267l1739024,547192r444,267l1739925,547726r457,254l1740827,548246r457,254l1741742,548754r444,254l1742643,549262r457,254l1743545,549758r457,254l1744459,550253r458,241l1745361,550736r457,228l1746275,551206r445,228l1747177,551675r457,229l1748079,552133r457,215l1748993,552577r445,216l1749895,553022r457,215l1750796,553453r458,216l1751711,553872r457,216l1752613,554292r457,215l1753527,554711r444,190l1754429,555104r457,204l1755330,555498r458,203l1756245,555892r445,190l1757146,556273r458,190l1758048,556641r457,191l1758963,557009r444,178l1759865,557365r456,178l1760779,557721r444,165l1761680,558051r458,178l1762582,558394r458,165l1763496,558724r445,152l1764398,559041r457,153l1765300,559359r457,152l1766215,559664r444,152l1767116,559956r457,152l1768030,560248r445,152l1768932,560540r458,140l1769834,560819r457,127l1770748,561086r445,127l1771650,561353r457,127l1772552,561607r457,127l1773466,561861r445,114l1774368,562102r457,114l1775282,562343r445,115l1776184,562572r457,102l1777086,562788r457,114l1778000,563004r444,114l1778902,563220r457,101l1779803,563423r458,101l1780718,563626r444,89l1781619,563817r458,89l1782534,563994r444,89l1783436,564172r457,89l1784337,564350r457,76l1785252,564515r444,76l1786153,564668r458,88l1787055,564833r457,63l1787969,564972r445,76l1788871,565112r457,76l1789786,565252r444,63l1790687,565379r457,63l1791589,565506r457,63l1792503,565620r445,64l1793405,565734r457,64l1794307,565849r457,50l1795221,565950r445,51l1796123,566039r457,51l1797037,566128r445,51l1797939,566217r457,38l1798841,566293r457,38l1799755,566369r445,38l1800657,566445r457,26l1801559,566509r457,25l1802473,566560r444,25l1803375,566611r914,50l1804734,566687r457,25l1805648,566725r444,25l1806550,566763r457,13l1807451,566788r458,13l1808366,566814r444,12l1809267,566839r458,13l1810169,566852r457,12l1811084,566864r457,13l1814259,566877r444,-13l1815617,566852r902,-13l1817421,566826r457,-12l1818335,566801r445,-13l1819237,566763r457,-13l1820151,566738r445,-26l1821053,566699r457,-25l1821955,566661r457,-25l1822869,566611r902,-39l1824673,566509r457,-26l1825587,566458r444,-25l1826489,566395r914,-64l1827848,566306r457,-38l1828762,566230r902,-77l1830121,566115r444,-38l1831023,566039r457,-38l1831924,565963r457,-38l1832839,565874r901,-89l1834655,565696r901,-89l1836014,565556r901,-101l1837817,565353r914,-101l1839176,565188r914,-102l1840535,565023r914,-114l1841906,564858r445,-64l1842808,564731r902,-114l1844624,564490r1359,-191l1846428,564236r914,-140l1847787,564032r457,-63l1849158,563829r1359,-203l1851419,563474r457,-64l1852778,563258r457,-64l1854137,563042r457,-76l1855038,562890r1359,-229l1856854,562585r458,-76l1858213,562343r915,-165l1859572,562102r1359,-241l1861388,561772r458,-76l1862290,561607r457,-77l1863204,561442r458,-77l1864106,561277r457,-89l1865021,561099r444,-76l1865922,560934r902,-178l1867281,560667r457,-76l1869542,560235r457,-89l1870456,560057r1359,-279l1872272,559689r445,-89l1873174,559511r902,-190l1874533,559232r457,-89l1875435,559054r457,-101l1877251,558673r2273,-457l1880883,557924r902,-191l1882242,557644r444,-101l1883143,557454r458,-102l1884045,557263r457,-101l1886318,556781r458,-102l1887677,556489r3620,-775l1891754,555612r1359,-292l1893570,555231r444,-101l1894472,555028r914,-190l1895831,554736r914,-190l1897189,554444r3633,-775l1901279,553580r902,-190l1903083,553187r456,-89l1903997,552996r1803,-381l1907616,552234r458,-89l1908518,552044r1816,-381l1910791,551574r458,-102l1912150,551294r902,-190l1913509,551015r457,-102l1914868,550736r457,-102l1915770,550545r457,-89l1917586,550177r1816,-356l1920304,549643r1816,-355l1923022,549110r1371,-267l1925752,548589r902,-177l1927111,548323r444,-89l1929372,547903r457,-89l1931645,547484r444,-76l1932547,547319r457,-76l1934807,546913r1816,-305l1938439,546291r458,-77l1939798,546062r902,-152l1941614,545770r1359,-229l1944332,545325r901,-139l1945691,545109r1359,-203l1947507,544843r445,-76l1948408,544703r458,-76l1950225,544436r444,-63l1951127,544297r456,-64l1952028,544170r914,-127l1953844,543916r914,-127l1955203,543738r457,-64l1956117,543611r445,-64l1957477,543433r901,-114l1959280,543204r1359,-165l1961096,542976r457,-51l1962010,542874r445,-51l1963369,542709r445,-51l1964728,542557r445,-51l1966087,542404r902,-89l1967446,542265r444,-51l1968805,542125r901,-89l1970164,541985r457,-38l1971980,541807r901,-76l1973339,541693r901,-89l1975142,541528r457,-38l1976056,541452r902,-76l1977415,541338r902,-64l1978774,541236r902,-64l1980133,541134r457,-38l1981492,541033r902,-51l1982851,540944r457,-26l1984210,540855r457,-25l1985569,540779r1359,-77l1987385,540677r457,-25l1988744,540601r457,-13l1990103,540537r457,-25l1991462,540474r1358,-51l1994179,540372r1359,-50l1996453,540296r901,-25l1998269,540245r901,-25l1999628,540220r901,-25l2000987,540182r901,-13l2003247,540156r1359,-12l2005965,540131r4991,l2011401,540144r914,12l2013217,540156r1359,26l2015033,540195r457,l2016392,540220r901,13l2018652,540271r458,13l2020011,540309r457,13l2020926,540334r1359,51l2023643,540436r458,13l2024545,540474r915,38l2026361,540550r457,26l2027720,540614r915,51l2029079,540690r914,38l2030438,540753r1359,77l2033156,540918r457,26l2034515,541007r457,26l2035886,541096r1359,89l2038604,541287r445,25l2039963,541388r902,64l2041766,541528r458,38l2043582,541668r458,38l2044497,541744r444,51l2045399,541833r1816,152l2048574,542112r901,89l2049932,542239r1359,140l2051749,542417r444,51l2052650,542506r1359,140l2054911,542747r914,89l2056727,542938r902,101l2059000,543192r445,51l2059902,543293r457,51l2060804,543395r457,51l2061718,543497r445,63l2063077,543662r902,114l2064880,543877r1817,229l2067154,544157r457,63l2068513,544335r1359,178l2071230,544678r458,63l2072132,544805r1372,177l2074405,545109r458,64l2075307,545224r457,63l2076222,545351r444,63l2077580,545541r1359,191l2080755,545986r902,139l2082114,546189r445,64l2083473,546379r1804,267l2085734,546722r457,64l2086636,546849r914,140l2088452,547129r457,63l2089366,547256r1359,216l2093443,547891r1359,203l2095246,548170r457,64l2097520,548526r457,76l2098421,548665r1816,293l2100695,549034r444,63l2103412,549466r458,76l2104314,549618r457,63l2105228,549758r445,76l2106130,549910r457,76l2107489,550126r457,76l2108391,550278r457,77l2109305,550418r3175,521l2112924,551015r458,76l2113839,551167r902,153l2115643,551472r456,76l2117459,551764r457,76l2121091,552374r444,76l2124253,552895r457,76l2126526,553276r458,63l2127885,553491r458,77l2128787,553644r457,76l2129701,553796r902,153l2131060,554012r3175,534l2134680,554609r457,76l2135594,554762r445,76l2139214,555346r901,152l2140572,555574r1360,216l2142389,555866r901,140l2146008,556438r2731,432l2150999,557225r458,64l2151901,557365r1359,203l2154174,557708r444,63l2155076,557848r914,139l2157793,558254r1817,267l2161870,558864r1816,254l2165045,559321r1816,254l2167318,559638r445,64l2168220,559765r902,127l2169579,559956r914,127l2171852,560261r1359,190l2173656,560514r457,64l2174570,560629r445,63l2176374,560870r1359,178l2179549,561277r914,114l2181822,561569r444,50l2182724,561683r457,51l2183625,561785r915,114l2186356,562115r902,101l2188616,562381r1359,153l2191334,562686r902,102l2193608,562940r1358,140l2196325,563232r902,89l2198586,563461r1359,140l2200859,563689r902,89l2202218,563829r445,38l2203120,563906r457,50l2204479,564032r901,89l2206739,564248r1372,115l2209013,564452r901,76l2210372,564566r457,38l2212632,564744r915,76l2214448,564896r1359,102l2216722,565061r444,38l2217623,565137r1816,127l2219884,565290r457,38l2220798,565353r902,64l2222157,565455r1359,89l2224418,565595r1816,114l2226691,565734r445,26l2227593,565785r1359,76l2230311,565937r914,51l2232127,566026r1359,76l2234387,566141r1359,63l2236661,566242r901,38l2239378,566357r458,25l2240280,566395r457,12l2241195,566433r444,12l2242096,566458r1359,51l2244357,566534r1371,51l2246630,566611r902,25l2247989,566636r457,13l2248891,566661r457,13l2249805,566687r445,12l2250707,566712r457,l2251609,566725r457,13l2252523,566750r457,l2253425,566763r457,13l2254784,566788r914,13l2257057,566814r1359,25l2259317,566839r1359,13l2262035,566864r915,l2263394,566877r4534,l2269287,566864r1816,l2271560,566852r1804,-13l2274278,566826r1359,-12l2276996,566801r1359,-25l2280171,566750r902,-25l2282432,566699r1816,-38l2285607,566623r901,-12l2286965,566598r458,-13l2287867,566572r457,-12l2288782,566547r1358,-38l2291042,566471r457,-13l2291957,566445r901,-25l2293315,566407r445,-25l2294217,566369r457,-12l2295119,566344r914,-38l2296478,566293r457,-25l2297392,566255r457,-13l2298751,566204r457,-13l2300110,566153r1359,-63l2303285,566014r444,-13l2304187,565976r457,-13l2305101,565937r445,-25l2307362,565836r1816,-89l2309622,565722r457,-26l2310537,565684r444,-26l2311896,565607r901,-38l2313254,565544r458,-26l2314156,565493r457,-25l2315071,565442r901,-51l2318232,565277r458,-25l2319147,565226r902,-51l2320506,565150r457,-25l2323681,564960r901,-51l2325040,564883r444,-25l2326399,564794r445,-25l2327301,564744r1816,-115l2329574,564604r445,-25l2330932,564515r445,-25l2331834,564464r1360,-89l2333651,564350r444,-38l2336826,564134r444,-25l2337727,564083r457,-38l2338629,564020r2718,-178l2341804,563804r915,-51l2343620,563689r457,-38l2348154,563372r444,-25l2349513,563283r457,-38l2350415,563220r457,-38l2351329,563156r901,-63l2352688,563067r902,-63l2354047,562966r9969,-699l2364461,562242r457,-38l2365375,562178r2718,-190l2368550,561950r902,-64l2369909,561861r902,-64l2371725,561734r444,-38l2372627,561670r457,-38l2374443,561543r444,-25l2376703,561391r458,-38l2378519,561264r445,-26l2379421,561200r457,-25l2380336,561137r3619,-241l2384412,560870r445,-25l2385314,560807r457,-26l2388489,560603r457,-25l2389391,560553r457,-39l2390305,560489r1804,-114l2392566,560349r901,-63l2396642,560095r915,-50l2398001,560007r915,-51l2399360,559930r915,-50l2402992,559715r458,-26l2403894,559664r1359,-77l2405710,559562r902,-51l2408428,559410r457,-26l2409342,559372r1804,-102l2411603,559245r457,-26l2413864,559130r914,-51l2415223,559067r914,-51l2417039,558978r457,-25l2418398,558902r457,-13l2419312,558864r1803,-89l2421573,558762r457,-26l2422931,558698r458,-25l2424290,558635r915,-38l2425649,558584r457,-25l2427923,558483r444,-13l2428824,558457r902,-38l2430183,558394r457,-13l2431999,558330r457,-12l2432901,558292r914,-25l2434260,558254r457,-25l2436533,558165r445,-13l2437435,558140r457,-13l2438794,558102r1816,-64l2442426,557987r2261,-63l2446503,557886r2260,-64l2449678,557809r444,-12l2450579,557784r1817,-38l2454212,557721r444,-13l2455113,557695r458,l2456472,557682r457,-12l2457831,557657r2261,-38l2461908,557606r1359,-12l2463724,557581r457,l2465540,557568r1804,-12l2468258,557556r444,-13l2471877,557543r915,-13l2475510,557530r901,13l2479586,557543r902,13l2481847,557556r457,12l2483206,557568r914,13l2485022,557581r1359,25l2487295,557606r902,13l2488654,557632r445,l2490458,557657r457,l2491372,557670r902,12l2492731,557682r457,13l2494090,557708r457,13l2494991,557721r1817,38l2499068,557809r1816,39l2501341,557860r458,13l2502700,557886r458,12l2503602,557911r1816,51l2507691,558025r2261,64l2510854,558114r457,13l2511768,558140r444,12l2512670,558165r457,25l2514029,558216r457,13l2514943,558241r1804,64l2517204,558318r457,25l2519464,558406r2731,102l2523097,558546r457,13l2523998,558571r914,39l2525357,558635r457,13l2526716,558686r457,25l2528075,558736r1816,89l2530348,558838r458,26l2531250,558876r457,26l2532609,558940r457,25l2533523,558978r444,25l2534425,559016r1816,89l2537142,559143r458,25l2539416,559257r444,26l2540775,559321r2260,114l2543492,559460r445,26l2544852,559524r457,25l2546210,559600r457,26l2547569,559664r458,25l2548471,559715r3175,165l2552560,559930r445,26l2556180,560133r457,26l2557081,560184r458,26l2557996,560235r1359,76l2559812,560337r444,25l2562073,560464r457,25l2562974,560514r457,26l2563889,560565r1803,102l2566149,560692r457,26l2567064,560743r2260,140l2569781,560908r445,26l2570683,560959r457,25l2571585,561010r457,25l2572499,561073r445,26l2574760,561200r457,26l2575674,561251r445,38l2577935,561391r457,25l2581110,561581r457,26l2582469,561670r457,26l2584285,561772r444,25l2585187,561835r457,26l2586546,561911r457,26l2587904,561988r458,38l2589263,562077r458,25l2590622,562153r457,38l2592438,562267r458,26l2594254,562381r445,26l2597429,562572r445,25l2598331,562623r457,25l2599233,562674r2718,165l2602408,562864r902,51l2603767,562940r457,38l2604681,563004r445,25l2606040,563080r445,25l2607399,563156r444,26l2610117,563321r444,26l2611476,563397r457,26l2612835,563474r901,50l2614193,563550r3620,203l2618270,563778r915,51l2620543,563906r445,25l2622804,564032r457,26l2624163,564109r902,50l2625522,564172r2718,153l2628697,564350r457,25l2630056,564413r457,26l2631872,564515r444,13l2633231,564579r457,25l2634133,564629r1816,89l2636406,564731r902,51l2638209,564820r457,25l2640025,564909r458,25l2641384,564972r2718,127l2644559,565125r457,12l2645918,565188r457,13l2646820,565226r914,38l2648179,565290r457,13l2650909,565404r445,13l2651811,565442r2261,89l2654529,565544r457,25l2657247,565658r457,13l2658161,565696r2261,76l2660879,565798r444,12l2663139,565874r915,38l2664498,565925r1359,51l2666314,565988r458,13l2669489,566090r2718,76l2674925,566255r2718,76l2678557,566344r445,13l2679459,566369r902,26l2680818,566407r457,13l2682177,566445r457,l2683536,566471r1816,38l2686253,566534r458,l2687612,566560r458,12l2688971,566585r1359,26l2690787,566623r458,l2693962,566674r2261,38l2696680,566712r457,13l2698039,566738r457,l2698941,566750r457,l2699855,566763r1359,13l2701671,566776r445,12l2703932,566801r457,l2704834,566814r1815,12l2707107,566826r444,13l2709368,566852r914,l2711641,566864r3162,l2715260,566877r4077,e" filled="f" strokecolor="#4a4486" strokeweight=".26564mm">
                  <v:stroke miterlimit="83231f" joinstyle="miter"/>
                  <v:path arrowok="t" o:connecttype="custom" o:connectlocs="0,5668;41,5668;45,5668;77,5668;91,5668;100,5668;118,5668;122,5667;127,5667;145,5667;150,5667;154,5667;172,5667;177,5667;181,5667;195,5667;199,5667;204,5667;209,5667;213,5667;222,5666;227,5666;231,5666;254,5666;281,5665;285,5665;290,5665;304,5665;313,5665;317,5665;326,5665;331,5665;340,5664;358,5664;367,5664;372,5664;381,5663;385,5663;390,5663;399,5663;403,5663;408,5663;417,5663;444,5662;471,5661;499,5660;526,5659;530,5659;535,5659;548,5658;553,5658;562,5658;580,5657;585,5657;589,5657;612,5656;616,5656;621,5656;644,5655;648,5655;653,5655;675,5654;680,5653;684,5653" o:connectangles="0,0,0,0,0,0,0,0,0,0,0,0,0,0,0,0,0,0,0,0,0,0,0,0,0,0,0,0,0,0,0,0,0,0,0,0,0,0,0,0,0,0,0,0,0,0,0,0,0,0,0,0,0,0,0,0,0,0,0,0,0,0,0,0" textboxrect="0,0,2719337,566877"/>
                </v:shape>
                <v:rect id="Rectangle 7623" o:spid="_x0000_s1731" style="position:absolute;left:15416;top:2281;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" filled="f" stroked="f">
                  <v:textbox inset="0,0,0,0">
                    <w:txbxContent>
                      <w:p w14:paraId="5C82DCE8" w14:textId="77777777" w:rsidR="000A7EA0" w:rsidRDefault="000A7EA0" w:rsidP="000A7EA0">
                        <w:pPr>
                          <w:spacing w:after="160" w:line="259" w:lineRule="auto"/>
                          <w:ind w:left="0" w:firstLine="0"/>
                          <w:jc w:val="left"/>
                        </w:pPr>
                        <w:r>
                          <w:rPr>
                            <w:i/>
                            <w:color w:val="AC3140"/>
                            <w:sz w:val="15"/>
                          </w:rPr>
                          <w:t>T</w:t>
                        </w:r>
                      </w:p>
                    </w:txbxContent>
                  </v:textbox>
                </v:rect>
                <v:rect id="Rectangle 7624" o:spid="_x0000_s1732" style="position:absolute;left:15963;top:2646;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" filled="f" stroked="f">
                  <v:textbox inset="0,0,0,0">
                    <w:txbxContent>
                      <w:p w14:paraId="2361A3E6" w14:textId="77777777" w:rsidR="000A7EA0" w:rsidRDefault="000A7EA0" w:rsidP="000A7EA0">
                        <w:pPr>
                          <w:spacing w:after="160" w:line="259" w:lineRule="auto"/>
                          <w:ind w:left="0" w:firstLine="0"/>
                          <w:jc w:val="left"/>
                        </w:pPr>
                        <w:r>
                          <w:rPr>
                            <w:i/>
                            <w:color w:val="AC3140"/>
                            <w:sz w:val="10"/>
                          </w:rPr>
                          <w:t>s</w:t>
                        </w:r>
                      </w:p>
                    </w:txbxContent>
                  </v:textbox>
                </v:rect>
                <v:rect id="Rectangle 7625" o:spid="_x0000_s1733" style="position:absolute;top:9155;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" filled="f" stroked="f">
                  <v:textbox inset="0,0,0,0">
                    <w:txbxContent>
                      <w:p w14:paraId="73D96C71" w14:textId="77777777" w:rsidR="000A7EA0" w:rsidRDefault="000A7EA0" w:rsidP="000A7EA0">
                        <w:pPr>
                          <w:spacing w:after="160" w:line="259" w:lineRule="auto"/>
                          <w:ind w:left="0" w:firstLine="0"/>
                          <w:jc w:val="left"/>
                        </w:pPr>
                        <w:r>
                          <w:rPr>
                            <w:color w:val="AC3140"/>
                            <w:sz w:val="15"/>
                          </w:rPr>
                          <w:t>−</w:t>
                        </w:r>
                      </w:p>
                    </w:txbxContent>
                  </v:textbox>
                </v:rect>
                <v:rect id="Rectangle 7626" o:spid="_x0000_s1734" style="position:absolute;left:739;top:920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" filled="f" stroked="f">
                  <v:textbox inset="0,0,0,0">
                    <w:txbxContent>
                      <w:p w14:paraId="77222C99" w14:textId="77777777" w:rsidR="000A7EA0" w:rsidRDefault="000A7EA0" w:rsidP="000A7EA0">
                        <w:pPr>
                          <w:spacing w:after="160" w:line="259" w:lineRule="auto"/>
                          <w:ind w:left="0" w:firstLine="0"/>
                          <w:jc w:val="left"/>
                        </w:pPr>
                        <w:r>
                          <w:rPr>
                            <w:color w:val="AC3140"/>
                            <w:sz w:val="15"/>
                          </w:rPr>
                          <w:t>3</w:t>
                        </w:r>
                      </w:p>
                    </w:txbxContent>
                  </v:textbox>
                </v:rect>
                <v:rect id="Rectangle 7627" o:spid="_x0000_s1735" style="position:absolute;left:1209;top:9209;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" filled="f" stroked="f">
                  <v:textbox inset="0,0,0,0">
                    <w:txbxContent>
                      <w:p w14:paraId="7515EC07" w14:textId="77777777" w:rsidR="000A7EA0" w:rsidRDefault="000A7EA0" w:rsidP="000A7EA0">
                        <w:pPr>
                          <w:spacing w:after="160" w:line="259" w:lineRule="auto"/>
                          <w:ind w:left="0" w:firstLine="0"/>
                          <w:jc w:val="left"/>
                        </w:pPr>
                        <w:r>
                          <w:rPr>
                            <w:i/>
                            <w:color w:val="AC3140"/>
                            <w:sz w:val="15"/>
                          </w:rPr>
                          <w:t>f</w:t>
                        </w:r>
                      </w:p>
                    </w:txbxContent>
                  </v:textbox>
                </v:rect>
                <v:rect id="Rectangle 7628" o:spid="_x0000_s1736" style="position:absolute;left:1670;top:9574;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" filled="f" stroked="f">
                  <v:textbox inset="0,0,0,0">
                    <w:txbxContent>
                      <w:p w14:paraId="650CD1E2" w14:textId="77777777" w:rsidR="000A7EA0" w:rsidRDefault="000A7EA0" w:rsidP="000A7EA0">
                        <w:pPr>
                          <w:spacing w:after="160" w:line="259" w:lineRule="auto"/>
                          <w:ind w:left="0" w:firstLine="0"/>
                          <w:jc w:val="left"/>
                        </w:pPr>
                        <w:r>
                          <w:rPr>
                            <w:i/>
                            <w:color w:val="AC3140"/>
                            <w:sz w:val="10"/>
                          </w:rPr>
                          <w:t>s</w:t>
                        </w:r>
                      </w:p>
                    </w:txbxContent>
                  </v:textbox>
                </v:rect>
                <v:rect id="Rectangle 7629" o:spid="_x0000_s1737" style="position:absolute;left:4535;top:9155;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" filled="f" stroked="f">
                  <v:textbox inset="0,0,0,0">
                    <w:txbxContent>
                      <w:p w14:paraId="37DCC95B" w14:textId="77777777" w:rsidR="000A7EA0" w:rsidRDefault="000A7EA0" w:rsidP="000A7EA0">
                        <w:pPr>
                          <w:spacing w:after="160" w:line="259" w:lineRule="auto"/>
                          <w:ind w:left="0" w:firstLine="0"/>
                          <w:jc w:val="left"/>
                        </w:pPr>
                        <w:r>
                          <w:rPr>
                            <w:color w:val="AC3140"/>
                            <w:sz w:val="15"/>
                          </w:rPr>
                          <w:t>−</w:t>
                        </w:r>
                      </w:p>
                    </w:txbxContent>
                  </v:textbox>
                </v:rect>
                <v:rect id="Rectangle 7630" o:spid="_x0000_s1738" style="position:absolute;left:5274;top:920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" filled="f" stroked="f">
                  <v:textbox inset="0,0,0,0">
                    <w:txbxContent>
                      <w:p w14:paraId="2C25845F" w14:textId="77777777" w:rsidR="000A7EA0" w:rsidRDefault="000A7EA0" w:rsidP="000A7EA0">
                        <w:pPr>
                          <w:spacing w:after="160" w:line="259" w:lineRule="auto"/>
                          <w:ind w:left="0" w:firstLine="0"/>
                          <w:jc w:val="left"/>
                        </w:pPr>
                        <w:r>
                          <w:rPr>
                            <w:color w:val="AC3140"/>
                            <w:sz w:val="15"/>
                          </w:rPr>
                          <w:t>2</w:t>
                        </w:r>
                      </w:p>
                    </w:txbxContent>
                  </v:textbox>
                </v:rect>
                <v:rect id="Rectangle 7631" o:spid="_x0000_s1739" style="position:absolute;left:5744;top:9209;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" filled="f" stroked="f">
                  <v:textbox inset="0,0,0,0">
                    <w:txbxContent>
                      <w:p w14:paraId="365401F6" w14:textId="77777777" w:rsidR="000A7EA0" w:rsidRDefault="000A7EA0" w:rsidP="000A7EA0">
                        <w:pPr>
                          <w:spacing w:after="160" w:line="259" w:lineRule="auto"/>
                          <w:ind w:left="0" w:firstLine="0"/>
                          <w:jc w:val="left"/>
                        </w:pPr>
                        <w:r>
                          <w:rPr>
                            <w:i/>
                            <w:color w:val="AC3140"/>
                            <w:sz w:val="15"/>
                          </w:rPr>
                          <w:t>f</w:t>
                        </w:r>
                      </w:p>
                    </w:txbxContent>
                  </v:textbox>
                </v:rect>
                <v:rect id="Rectangle 7632" o:spid="_x0000_s1740" style="position:absolute;left:6205;top:9574;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" filled="f" stroked="f">
                  <v:textbox inset="0,0,0,0">
                    <w:txbxContent>
                      <w:p w14:paraId="4FDBFEDA" w14:textId="77777777" w:rsidR="000A7EA0" w:rsidRDefault="000A7EA0" w:rsidP="000A7EA0">
                        <w:pPr>
                          <w:spacing w:after="160" w:line="259" w:lineRule="auto"/>
                          <w:ind w:left="0" w:firstLine="0"/>
                          <w:jc w:val="left"/>
                        </w:pPr>
                        <w:r>
                          <w:rPr>
                            <w:i/>
                            <w:color w:val="AC3140"/>
                            <w:sz w:val="10"/>
                          </w:rPr>
                          <w:t>s</w:t>
                        </w:r>
                      </w:p>
                    </w:txbxContent>
                  </v:textbox>
                </v:rect>
                <v:rect id="Rectangle 7633" o:spid="_x0000_s1741" style="position:absolute;left:9310;top:9155;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" filled="f" stroked="f">
                  <v:textbox inset="0,0,0,0">
                    <w:txbxContent>
                      <w:p w14:paraId="45CCCBC9" w14:textId="77777777" w:rsidR="000A7EA0" w:rsidRDefault="000A7EA0" w:rsidP="000A7EA0">
                        <w:pPr>
                          <w:spacing w:after="160" w:line="259" w:lineRule="auto"/>
                          <w:ind w:left="0" w:firstLine="0"/>
                          <w:jc w:val="left"/>
                        </w:pPr>
                        <w:r>
                          <w:rPr>
                            <w:color w:val="AC3140"/>
                            <w:sz w:val="15"/>
                          </w:rPr>
                          <w:t>−</w:t>
                        </w:r>
                      </w:p>
                    </w:txbxContent>
                  </v:textbox>
                </v:rect>
                <v:rect id="Rectangle 7634" o:spid="_x0000_s1742" style="position:absolute;left:10049;top:9209;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" filled="f" stroked="f">
                  <v:textbox inset="0,0,0,0">
                    <w:txbxContent>
                      <w:p w14:paraId="5CB2A8A6" w14:textId="77777777" w:rsidR="000A7EA0" w:rsidRDefault="000A7EA0" w:rsidP="000A7EA0">
                        <w:pPr>
                          <w:spacing w:after="160" w:line="259" w:lineRule="auto"/>
                          <w:ind w:left="0" w:firstLine="0"/>
                          <w:jc w:val="left"/>
                        </w:pPr>
                        <w:r>
                          <w:rPr>
                            <w:i/>
                            <w:color w:val="AC3140"/>
                            <w:sz w:val="15"/>
                          </w:rPr>
                          <w:t>f</w:t>
                        </w:r>
                      </w:p>
                    </w:txbxContent>
                  </v:textbox>
                </v:rect>
                <v:rect id="Rectangle 7635" o:spid="_x0000_s1743" style="position:absolute;left:10510;top:9574;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" filled="f" stroked="f">
                  <v:textbox inset="0,0,0,0">
                    <w:txbxContent>
                      <w:p w14:paraId="4CFCBED9" w14:textId="77777777" w:rsidR="000A7EA0" w:rsidRDefault="000A7EA0" w:rsidP="000A7EA0">
                        <w:pPr>
                          <w:spacing w:after="160" w:line="259" w:lineRule="auto"/>
                          <w:ind w:left="0" w:firstLine="0"/>
                          <w:jc w:val="left"/>
                        </w:pPr>
                        <w:r>
                          <w:rPr>
                            <w:i/>
                            <w:color w:val="AC3140"/>
                            <w:sz w:val="10"/>
                          </w:rPr>
                          <w:t>s</w:t>
                        </w:r>
                      </w:p>
                    </w:txbxContent>
                  </v:textbox>
                </v:rect>
                <v:rect id="Rectangle 7636" o:spid="_x0000_s1744" style="position:absolute;left:14732;top:9161;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" filled="f" stroked="f">
                  <v:textbox inset="0,0,0,0">
                    <w:txbxContent>
                      <w:p w14:paraId="17325CCE" w14:textId="77777777" w:rsidR="000A7EA0" w:rsidRDefault="000A7EA0" w:rsidP="000A7EA0">
                        <w:pPr>
                          <w:spacing w:after="160" w:line="259" w:lineRule="auto"/>
                          <w:ind w:left="0" w:firstLine="0"/>
                          <w:jc w:val="left"/>
                        </w:pPr>
                        <w:r>
                          <w:rPr>
                            <w:color w:val="AC3140"/>
                            <w:sz w:val="15"/>
                          </w:rPr>
                          <w:t>0</w:t>
                        </w:r>
                      </w:p>
                    </w:txbxContent>
                  </v:textbox>
                </v:rect>
                <v:rect id="Rectangle 7637" o:spid="_x0000_s1745" style="position:absolute;left:19094;top:9209;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" filled="f" stroked="f">
                  <v:textbox inset="0,0,0,0">
                    <w:txbxContent>
                      <w:p w14:paraId="021F19BD" w14:textId="77777777" w:rsidR="000A7EA0" w:rsidRDefault="000A7EA0" w:rsidP="000A7EA0">
                        <w:pPr>
                          <w:spacing w:after="160" w:line="259" w:lineRule="auto"/>
                          <w:ind w:left="0" w:firstLine="0"/>
                          <w:jc w:val="left"/>
                        </w:pPr>
                        <w:r>
                          <w:rPr>
                            <w:i/>
                            <w:color w:val="AC3140"/>
                            <w:sz w:val="15"/>
                          </w:rPr>
                          <w:t>f</w:t>
                        </w:r>
                      </w:p>
                    </w:txbxContent>
                  </v:textbox>
                </v:rect>
                <v:rect id="Rectangle 7638" o:spid="_x0000_s1746" style="position:absolute;left:19555;top:957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" filled="f" stroked="f">
                  <v:textbox inset="0,0,0,0">
                    <w:txbxContent>
                      <w:p w14:paraId="7E2B2566" w14:textId="77777777" w:rsidR="000A7EA0" w:rsidRDefault="000A7EA0" w:rsidP="000A7EA0">
                        <w:pPr>
                          <w:spacing w:after="160" w:line="259" w:lineRule="auto"/>
                          <w:ind w:left="0" w:firstLine="0"/>
                          <w:jc w:val="left"/>
                        </w:pPr>
                        <w:r>
                          <w:rPr>
                            <w:i/>
                            <w:color w:val="AC3140"/>
                            <w:sz w:val="10"/>
                          </w:rPr>
                          <w:t>s</w:t>
                        </w:r>
                      </w:p>
                    </w:txbxContent>
                  </v:textbox>
                </v:rect>
                <v:rect id="Rectangle 7639" o:spid="_x0000_s1747" style="position:absolute;left:23389;top:920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" filled="f" stroked="f">
                  <v:textbox inset="0,0,0,0">
                    <w:txbxContent>
                      <w:p w14:paraId="5846ADAC" w14:textId="77777777" w:rsidR="000A7EA0" w:rsidRDefault="000A7EA0" w:rsidP="000A7EA0">
                        <w:pPr>
                          <w:spacing w:after="160" w:line="259" w:lineRule="auto"/>
                          <w:ind w:left="0" w:firstLine="0"/>
                          <w:jc w:val="left"/>
                        </w:pPr>
                        <w:r>
                          <w:rPr>
                            <w:color w:val="AC3140"/>
                            <w:sz w:val="15"/>
                          </w:rPr>
                          <w:t>2</w:t>
                        </w:r>
                      </w:p>
                    </w:txbxContent>
                  </v:textbox>
                </v:rect>
                <v:rect id="Rectangle 7640" o:spid="_x0000_s1748" style="position:absolute;left:23860;top:9209;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" filled="f" stroked="f">
                  <v:textbox inset="0,0,0,0">
                    <w:txbxContent>
                      <w:p w14:paraId="2A817461" w14:textId="77777777" w:rsidR="000A7EA0" w:rsidRDefault="000A7EA0" w:rsidP="000A7EA0">
                        <w:pPr>
                          <w:spacing w:after="160" w:line="259" w:lineRule="auto"/>
                          <w:ind w:left="0" w:firstLine="0"/>
                          <w:jc w:val="left"/>
                        </w:pPr>
                        <w:r>
                          <w:rPr>
                            <w:i/>
                            <w:color w:val="AC3140"/>
                            <w:sz w:val="15"/>
                          </w:rPr>
                          <w:t>f</w:t>
                        </w:r>
                      </w:p>
                    </w:txbxContent>
                  </v:textbox>
                </v:rect>
                <v:rect id="Rectangle 7641" o:spid="_x0000_s1749" style="position:absolute;left:24320;top:957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" filled="f" stroked="f">
                  <v:textbox inset="0,0,0,0">
                    <w:txbxContent>
                      <w:p w14:paraId="435A7F5C" w14:textId="77777777" w:rsidR="000A7EA0" w:rsidRDefault="000A7EA0" w:rsidP="000A7EA0">
                        <w:pPr>
                          <w:spacing w:after="160" w:line="259" w:lineRule="auto"/>
                          <w:ind w:left="0" w:firstLine="0"/>
                          <w:jc w:val="left"/>
                        </w:pPr>
                        <w:r>
                          <w:rPr>
                            <w:i/>
                            <w:color w:val="AC3140"/>
                            <w:sz w:val="10"/>
                          </w:rPr>
                          <w:t>s</w:t>
                        </w:r>
                      </w:p>
                    </w:txbxContent>
                  </v:textbox>
                </v:rect>
                <v:rect id="Rectangle 7642" o:spid="_x0000_s1750" style="position:absolute;left:27924;top:920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" filled="f" stroked="f">
                  <v:textbox inset="0,0,0,0">
                    <w:txbxContent>
                      <w:p w14:paraId="01D4C943" w14:textId="77777777" w:rsidR="000A7EA0" w:rsidRDefault="000A7EA0" w:rsidP="000A7EA0">
                        <w:pPr>
                          <w:spacing w:after="160" w:line="259" w:lineRule="auto"/>
                          <w:ind w:left="0" w:firstLine="0"/>
                          <w:jc w:val="left"/>
                        </w:pPr>
                        <w:r>
                          <w:rPr>
                            <w:color w:val="AC3140"/>
                            <w:sz w:val="15"/>
                          </w:rPr>
                          <w:t>3</w:t>
                        </w:r>
                      </w:p>
                    </w:txbxContent>
                  </v:textbox>
                </v:rect>
                <v:rect id="Rectangle 7643" o:spid="_x0000_s1751" style="position:absolute;left:28395;top:9209;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" filled="f" stroked="f">
                  <v:textbox inset="0,0,0,0">
                    <w:txbxContent>
                      <w:p w14:paraId="5B39C4D6" w14:textId="77777777" w:rsidR="000A7EA0" w:rsidRDefault="000A7EA0" w:rsidP="000A7EA0">
                        <w:pPr>
                          <w:spacing w:after="160" w:line="259" w:lineRule="auto"/>
                          <w:ind w:left="0" w:firstLine="0"/>
                          <w:jc w:val="left"/>
                        </w:pPr>
                        <w:r>
                          <w:rPr>
                            <w:i/>
                            <w:color w:val="AC3140"/>
                            <w:sz w:val="15"/>
                          </w:rPr>
                          <w:t>f</w:t>
                        </w:r>
                      </w:p>
                    </w:txbxContent>
                  </v:textbox>
                </v:rect>
                <v:rect id="Rectangle 7644" o:spid="_x0000_s1752" style="position:absolute;left:28855;top:957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" filled="f" stroked="f">
                  <v:textbox inset="0,0,0,0">
                    <w:txbxContent>
                      <w:p w14:paraId="52413A1B" w14:textId="77777777" w:rsidR="000A7EA0" w:rsidRDefault="000A7EA0" w:rsidP="000A7EA0">
                        <w:pPr>
                          <w:spacing w:after="160" w:line="259" w:lineRule="auto"/>
                          <w:ind w:left="0" w:firstLine="0"/>
                          <w:jc w:val="left"/>
                        </w:pPr>
                        <w:r>
                          <w:rPr>
                            <w:i/>
                            <w:color w:val="AC3140"/>
                            <w:sz w:val="10"/>
                          </w:rPr>
                          <w:t>s</w:t>
                        </w:r>
                      </w:p>
                    </w:txbxContent>
                  </v:textbox>
                </v:rect>
                <w10:anchorlock/>
              </v:group>
            </w:pict>
          </mc:Fallback>
        </mc:AlternateContent>
      </w:r>
    </w:p>
    <w:p w14:paraId="6DA9B9B6" w14:textId="77777777" w:rsidR="000A7EA0" w:rsidRDefault="000A7EA0" w:rsidP="000A7EA0">
      <w:pPr>
        <w:spacing w:after="71" w:line="260" w:lineRule="auto"/>
        <w:ind w:left="194" w:right="204"/>
        <w:jc w:val="center"/>
      </w:pPr>
      <w:r>
        <w:rPr>
          <w:sz w:val="16"/>
        </w:rPr>
        <w:t>(b)</w:t>
      </w:r>
    </w:p>
    <w:p w14:paraId="23465D80" w14:textId="0786DABA" w:rsidR="000A7EA0" w:rsidRDefault="005C432E" w:rsidP="000A7EA0">
      <w:pPr>
        <w:spacing w:after="108" w:line="259" w:lineRule="auto"/>
        <w:ind w:left="1526" w:firstLine="0"/>
        <w:jc w:val="left"/>
      </w:pPr>
      <w:r>
        <w:rPr>
          <w:noProof/>
        </w:rPr>
        <mc:AlternateContent>
          <mc:Choice Requires="wpg">
            <w:drawing>
              <wp:inline distT="0" distB="0" distL="0" distR="0" wp14:anchorId="1D487598" wp14:editId="1DB6C3EB">
                <wp:extent cx="3039745" cy="958215"/>
                <wp:effectExtent l="0" t="0" r="8255" b="13335"/>
                <wp:docPr id="119816516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9745" cy="958215"/>
                          <a:chOff x="0" y="0"/>
                          <a:chExt cx="30395" cy="9579"/>
                        </a:xfrm>
                      </wpg:grpSpPr>
                      <wps:wsp>
                        <wps:cNvPr id="1109106272" name="Shape 7646"/>
                        <wps:cNvSpPr>
                          <a:spLocks/>
                        </wps:cNvSpPr>
                        <wps:spPr bwMode="auto">
                          <a:xfrm>
                            <a:off x="223" y="8189"/>
                            <a:ext cx="29478" cy="0"/>
                          </a:xfrm>
                          <a:custGeom>
                            <a:avLst/>
                            <a:gdLst>
                              <a:gd name="T0" fmla="*/ 0 w 2947785"/>
                              <a:gd name="T1" fmla="*/ 2947785 w 2947785"/>
                              <a:gd name="T2" fmla="*/ 0 w 2947785"/>
                              <a:gd name="T3" fmla="*/ 2947785 w 2947785"/>
                            </a:gdLst>
                            <a:ahLst/>
                            <a:cxnLst>
                              <a:cxn ang="0">
                                <a:pos x="T0" y="0"/>
                              </a:cxn>
                              <a:cxn ang="0">
                                <a:pos x="T1" y="0"/>
                              </a:cxn>
                            </a:cxnLst>
                            <a:rect l="T2" t="0" r="T3" b="0"/>
                            <a:pathLst>
                              <a:path w="2947785">
                                <a:moveTo>
                                  <a:pt x="0" y="0"/>
                                </a:moveTo>
                                <a:lnTo>
                                  <a:pt x="2947785"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2144004809" name="Rectangle 7647"/>
                        <wps:cNvSpPr>
                          <a:spLocks noChangeArrowheads="1"/>
                        </wps:cNvSpPr>
                        <wps:spPr bwMode="auto">
                          <a:xfrm>
                            <a:off x="30103" y="7757"/>
                            <a:ext cx="388" cy="1140"/>
                          </a:xfrm>
                          <a:prstGeom prst="rect">
                            <a:avLst/>
                          </a:prstGeom>
                          <a:noFill/>
                          <a:ln>
                            <a:noFill/>
                          </a:ln>
                        </wps:spPr>
                        <wps:txbx>
                          <w:txbxContent>
                            <w:p w14:paraId="2B5F1206"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909161621" name="Shape 7648"/>
                        <wps:cNvSpPr>
                          <a:spLocks/>
                        </wps:cNvSpPr>
                        <wps:spPr bwMode="auto">
                          <a:xfrm>
                            <a:off x="14962" y="1387"/>
                            <a:ext cx="0" cy="6802"/>
                          </a:xfrm>
                          <a:custGeom>
                            <a:avLst/>
                            <a:gdLst>
                              <a:gd name="T0" fmla="*/ 680263 h 680263"/>
                              <a:gd name="T1" fmla="*/ 0 h 680263"/>
                              <a:gd name="T2" fmla="*/ 0 h 680263"/>
                              <a:gd name="T3" fmla="*/ 680263 h 680263"/>
                            </a:gdLst>
                            <a:ahLst/>
                            <a:cxnLst>
                              <a:cxn ang="0">
                                <a:pos x="0" y="T0"/>
                              </a:cxn>
                              <a:cxn ang="0">
                                <a:pos x="0" y="T1"/>
                              </a:cxn>
                            </a:cxnLst>
                            <a:rect l="0" t="T2" r="0" b="T3"/>
                            <a:pathLst>
                              <a:path h="680263">
                                <a:moveTo>
                                  <a:pt x="0" y="680263"/>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495242206" name="Rectangle 7649"/>
                        <wps:cNvSpPr>
                          <a:spLocks noChangeArrowheads="1"/>
                        </wps:cNvSpPr>
                        <wps:spPr bwMode="auto">
                          <a:xfrm>
                            <a:off x="13004" y="0"/>
                            <a:ext cx="586" cy="1295"/>
                          </a:xfrm>
                          <a:prstGeom prst="rect">
                            <a:avLst/>
                          </a:prstGeom>
                          <a:noFill/>
                          <a:ln>
                            <a:noFill/>
                          </a:ln>
                        </wps:spPr>
                        <wps:txbx>
                          <w:txbxContent>
                            <w:p w14:paraId="79433F73"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203095573" name="Rectangle 7650"/>
                        <wps:cNvSpPr>
                          <a:spLocks noChangeArrowheads="1"/>
                        </wps:cNvSpPr>
                        <wps:spPr bwMode="auto">
                          <a:xfrm>
                            <a:off x="13273" y="54"/>
                            <a:ext cx="660" cy="1140"/>
                          </a:xfrm>
                          <a:prstGeom prst="rect">
                            <a:avLst/>
                          </a:prstGeom>
                          <a:noFill/>
                          <a:ln>
                            <a:noFill/>
                          </a:ln>
                        </wps:spPr>
                        <wps:txbx>
                          <w:txbxContent>
                            <w:p w14:paraId="23E625BA"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872275968" name="Rectangle 7651"/>
                        <wps:cNvSpPr>
                          <a:spLocks noChangeArrowheads="1"/>
                        </wps:cNvSpPr>
                        <wps:spPr bwMode="auto">
                          <a:xfrm>
                            <a:off x="14050" y="419"/>
                            <a:ext cx="1403" cy="760"/>
                          </a:xfrm>
                          <a:prstGeom prst="rect">
                            <a:avLst/>
                          </a:prstGeom>
                          <a:noFill/>
                          <a:ln>
                            <a:noFill/>
                          </a:ln>
                        </wps:spPr>
                        <wps:txbx>
                          <w:txbxContent>
                            <w:p w14:paraId="4F42094A" w14:textId="77777777" w:rsidR="000A7EA0" w:rsidRDefault="000A7EA0" w:rsidP="000A7EA0">
                              <w:pPr>
                                <w:spacing w:after="160" w:line="259" w:lineRule="auto"/>
                                <w:ind w:left="0" w:firstLine="0"/>
                                <w:jc w:val="left"/>
                              </w:pPr>
                              <w:r>
                                <w:rPr>
                                  <w:i/>
                                  <w:sz w:val="10"/>
                                </w:rPr>
                                <w:t>foh</w:t>
                              </w:r>
                            </w:p>
                          </w:txbxContent>
                        </wps:txbx>
                        <wps:bodyPr rot="0" vert="horz" wrap="square" lIns="0" tIns="0" rIns="0" bIns="0" anchor="t" anchorCtr="0" upright="1">
                          <a:noAutofit/>
                        </wps:bodyPr>
                      </wps:wsp>
                      <wps:wsp>
                        <wps:cNvPr id="813813275" name="Rectangle 7652"/>
                        <wps:cNvSpPr>
                          <a:spLocks noChangeArrowheads="1"/>
                        </wps:cNvSpPr>
                        <wps:spPr bwMode="auto">
                          <a:xfrm>
                            <a:off x="15356" y="54"/>
                            <a:ext cx="423" cy="1141"/>
                          </a:xfrm>
                          <a:prstGeom prst="rect">
                            <a:avLst/>
                          </a:prstGeom>
                          <a:noFill/>
                          <a:ln>
                            <a:noFill/>
                          </a:ln>
                        </wps:spPr>
                        <wps:txbx>
                          <w:txbxContent>
                            <w:p w14:paraId="336B48FB"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924881615" name="Rectangle 7653"/>
                        <wps:cNvSpPr>
                          <a:spLocks noChangeArrowheads="1"/>
                        </wps:cNvSpPr>
                        <wps:spPr bwMode="auto">
                          <a:xfrm>
                            <a:off x="15721" y="54"/>
                            <a:ext cx="388" cy="1140"/>
                          </a:xfrm>
                          <a:prstGeom prst="rect">
                            <a:avLst/>
                          </a:prstGeom>
                          <a:noFill/>
                          <a:ln>
                            <a:noFill/>
                          </a:ln>
                        </wps:spPr>
                        <wps:txbx>
                          <w:txbxContent>
                            <w:p w14:paraId="35DB8AA5"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930220831" name="Rectangle 7654"/>
                        <wps:cNvSpPr>
                          <a:spLocks noChangeArrowheads="1"/>
                        </wps:cNvSpPr>
                        <wps:spPr bwMode="auto">
                          <a:xfrm>
                            <a:off x="16287" y="54"/>
                            <a:ext cx="424" cy="1141"/>
                          </a:xfrm>
                          <a:prstGeom prst="rect">
                            <a:avLst/>
                          </a:prstGeom>
                          <a:noFill/>
                          <a:ln>
                            <a:noFill/>
                          </a:ln>
                        </wps:spPr>
                        <wps:txbx>
                          <w:txbxContent>
                            <w:p w14:paraId="42629E07"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96387410" name="Rectangle 7655"/>
                        <wps:cNvSpPr>
                          <a:spLocks noChangeArrowheads="1"/>
                        </wps:cNvSpPr>
                        <wps:spPr bwMode="auto">
                          <a:xfrm>
                            <a:off x="16652" y="0"/>
                            <a:ext cx="585" cy="1295"/>
                          </a:xfrm>
                          <a:prstGeom prst="rect">
                            <a:avLst/>
                          </a:prstGeom>
                          <a:noFill/>
                          <a:ln>
                            <a:noFill/>
                          </a:ln>
                        </wps:spPr>
                        <wps:txbx>
                          <w:txbxContent>
                            <w:p w14:paraId="5C555453"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690177735" name="Shape 7656"/>
                        <wps:cNvSpPr>
                          <a:spLocks/>
                        </wps:cNvSpPr>
                        <wps:spPr bwMode="auto">
                          <a:xfrm>
                            <a:off x="1366" y="3087"/>
                            <a:ext cx="27193" cy="5102"/>
                          </a:xfrm>
                          <a:custGeom>
                            <a:avLst/>
                            <a:gdLst>
                              <a:gd name="T0" fmla="*/ 0 w 2719337"/>
                              <a:gd name="T1" fmla="*/ 510197 h 510197"/>
                              <a:gd name="T2" fmla="*/ 4077 w 2719337"/>
                              <a:gd name="T3" fmla="*/ 510197 h 510197"/>
                              <a:gd name="T4" fmla="*/ 5436 w 2719337"/>
                              <a:gd name="T5" fmla="*/ 510184 h 510197"/>
                              <a:gd name="T6" fmla="*/ 8153 w 2719337"/>
                              <a:gd name="T7" fmla="*/ 510184 h 510197"/>
                              <a:gd name="T8" fmla="*/ 8611 w 2719337"/>
                              <a:gd name="T9" fmla="*/ 510172 h 510197"/>
                              <a:gd name="T10" fmla="*/ 10871 w 2719337"/>
                              <a:gd name="T11" fmla="*/ 510172 h 510197"/>
                              <a:gd name="T12" fmla="*/ 12687 w 2719337"/>
                              <a:gd name="T13" fmla="*/ 510159 h 510197"/>
                              <a:gd name="T14" fmla="*/ 14503 w 2719337"/>
                              <a:gd name="T15" fmla="*/ 510146 h 510197"/>
                              <a:gd name="T16" fmla="*/ 14961 w 2719337"/>
                              <a:gd name="T17" fmla="*/ 510134 h 510197"/>
                              <a:gd name="T18" fmla="*/ 16320 w 2719337"/>
                              <a:gd name="T19" fmla="*/ 510134 h 510197"/>
                              <a:gd name="T20" fmla="*/ 16764 w 2719337"/>
                              <a:gd name="T21" fmla="*/ 510121 h 510197"/>
                              <a:gd name="T22" fmla="*/ 18580 w 2719337"/>
                              <a:gd name="T23" fmla="*/ 510108 h 510197"/>
                              <a:gd name="T24" fmla="*/ 20853 w 2719337"/>
                              <a:gd name="T25" fmla="*/ 510083 h 510197"/>
                              <a:gd name="T26" fmla="*/ 23114 w 2719337"/>
                              <a:gd name="T27" fmla="*/ 510070 h 510197"/>
                              <a:gd name="T28" fmla="*/ 25375 w 2719337"/>
                              <a:gd name="T29" fmla="*/ 510045 h 510197"/>
                              <a:gd name="T30" fmla="*/ 25832 w 2719337"/>
                              <a:gd name="T31" fmla="*/ 510032 h 510197"/>
                              <a:gd name="T32" fmla="*/ 26289 w 2719337"/>
                              <a:gd name="T33" fmla="*/ 510032 h 510197"/>
                              <a:gd name="T34" fmla="*/ 27648 w 2719337"/>
                              <a:gd name="T35" fmla="*/ 510019 h 510197"/>
                              <a:gd name="T36" fmla="*/ 28105 w 2719337"/>
                              <a:gd name="T37" fmla="*/ 510006 h 510197"/>
                              <a:gd name="T38" fmla="*/ 28550 w 2719337"/>
                              <a:gd name="T39" fmla="*/ 510006 h 510197"/>
                              <a:gd name="T40" fmla="*/ 30366 w 2719337"/>
                              <a:gd name="T41" fmla="*/ 509981 h 510197"/>
                              <a:gd name="T42" fmla="*/ 30823 w 2719337"/>
                              <a:gd name="T43" fmla="*/ 509969 h 510197"/>
                              <a:gd name="T44" fmla="*/ 31267 w 2719337"/>
                              <a:gd name="T45" fmla="*/ 509969 h 510197"/>
                              <a:gd name="T46" fmla="*/ 31725 w 2719337"/>
                              <a:gd name="T47" fmla="*/ 509956 h 510197"/>
                              <a:gd name="T48" fmla="*/ 32182 w 2719337"/>
                              <a:gd name="T49" fmla="*/ 509956 h 510197"/>
                              <a:gd name="T50" fmla="*/ 33083 w 2719337"/>
                              <a:gd name="T51" fmla="*/ 509943 h 510197"/>
                              <a:gd name="T52" fmla="*/ 33541 w 2719337"/>
                              <a:gd name="T53" fmla="*/ 509931 h 510197"/>
                              <a:gd name="T54" fmla="*/ 33998 w 2719337"/>
                              <a:gd name="T55" fmla="*/ 509931 h 510197"/>
                              <a:gd name="T56" fmla="*/ 34442 w 2719337"/>
                              <a:gd name="T57" fmla="*/ 509918 h 510197"/>
                              <a:gd name="T58" fmla="*/ 34900 w 2719337"/>
                              <a:gd name="T59" fmla="*/ 509918 h 510197"/>
                              <a:gd name="T60" fmla="*/ 37617 w 2719337"/>
                              <a:gd name="T61" fmla="*/ 509880 h 510197"/>
                              <a:gd name="T62" fmla="*/ 38075 w 2719337"/>
                              <a:gd name="T63" fmla="*/ 509867 h 510197"/>
                              <a:gd name="T64" fmla="*/ 38519 w 2719337"/>
                              <a:gd name="T65" fmla="*/ 509867 h 510197"/>
                              <a:gd name="T66" fmla="*/ 41694 w 2719337"/>
                              <a:gd name="T67" fmla="*/ 509816 h 510197"/>
                              <a:gd name="T68" fmla="*/ 42151 w 2719337"/>
                              <a:gd name="T69" fmla="*/ 509803 h 510197"/>
                              <a:gd name="T70" fmla="*/ 42608 w 2719337"/>
                              <a:gd name="T71" fmla="*/ 509803 h 510197"/>
                              <a:gd name="T72" fmla="*/ 43053 w 2719337"/>
                              <a:gd name="T73" fmla="*/ 509791 h 510197"/>
                              <a:gd name="T74" fmla="*/ 43510 w 2719337"/>
                              <a:gd name="T75" fmla="*/ 509791 h 510197"/>
                              <a:gd name="T76" fmla="*/ 47587 w 2719337"/>
                              <a:gd name="T77" fmla="*/ 509715 h 510197"/>
                              <a:gd name="T78" fmla="*/ 48044 w 2719337"/>
                              <a:gd name="T79" fmla="*/ 509715 h 510197"/>
                              <a:gd name="T80" fmla="*/ 48946 w 2719337"/>
                              <a:gd name="T81" fmla="*/ 509702 h 510197"/>
                              <a:gd name="T82" fmla="*/ 49403 w 2719337"/>
                              <a:gd name="T83" fmla="*/ 509689 h 510197"/>
                              <a:gd name="T84" fmla="*/ 49860 w 2719337"/>
                              <a:gd name="T85" fmla="*/ 509677 h 510197"/>
                              <a:gd name="T86" fmla="*/ 50305 w 2719337"/>
                              <a:gd name="T87" fmla="*/ 509677 h 510197"/>
                              <a:gd name="T88" fmla="*/ 50762 w 2719337"/>
                              <a:gd name="T89" fmla="*/ 509664 h 510197"/>
                              <a:gd name="T90" fmla="*/ 51664 w 2719337"/>
                              <a:gd name="T91" fmla="*/ 509651 h 510197"/>
                              <a:gd name="T92" fmla="*/ 52121 w 2719337"/>
                              <a:gd name="T93" fmla="*/ 509638 h 510197"/>
                              <a:gd name="T94" fmla="*/ 53023 w 2719337"/>
                              <a:gd name="T95" fmla="*/ 509625 h 510197"/>
                              <a:gd name="T96" fmla="*/ 53480 w 2719337"/>
                              <a:gd name="T97" fmla="*/ 509625 h 510197"/>
                              <a:gd name="T98" fmla="*/ 56198 w 2719337"/>
                              <a:gd name="T99" fmla="*/ 509575 h 510197"/>
                              <a:gd name="T100" fmla="*/ 56655 w 2719337"/>
                              <a:gd name="T101" fmla="*/ 509562 h 510197"/>
                              <a:gd name="T102" fmla="*/ 58915 w 2719337"/>
                              <a:gd name="T103" fmla="*/ 509524 h 510197"/>
                              <a:gd name="T104" fmla="*/ 59373 w 2719337"/>
                              <a:gd name="T105" fmla="*/ 509524 h 510197"/>
                              <a:gd name="T106" fmla="*/ 61633 w 2719337"/>
                              <a:gd name="T107" fmla="*/ 509486 h 510197"/>
                              <a:gd name="T108" fmla="*/ 62090 w 2719337"/>
                              <a:gd name="T109" fmla="*/ 509473 h 510197"/>
                              <a:gd name="T110" fmla="*/ 62992 w 2719337"/>
                              <a:gd name="T111" fmla="*/ 509460 h 510197"/>
                              <a:gd name="T112" fmla="*/ 63449 w 2719337"/>
                              <a:gd name="T113" fmla="*/ 509448 h 510197"/>
                              <a:gd name="T114" fmla="*/ 63906 w 2719337"/>
                              <a:gd name="T115" fmla="*/ 509448 h 510197"/>
                              <a:gd name="T116" fmla="*/ 64364 w 2719337"/>
                              <a:gd name="T117" fmla="*/ 509435 h 510197"/>
                              <a:gd name="T118" fmla="*/ 64808 w 2719337"/>
                              <a:gd name="T119" fmla="*/ 509435 h 510197"/>
                              <a:gd name="T120" fmla="*/ 65265 w 2719337"/>
                              <a:gd name="T121" fmla="*/ 509422 h 510197"/>
                              <a:gd name="T122" fmla="*/ 65723 w 2719337"/>
                              <a:gd name="T123" fmla="*/ 509410 h 510197"/>
                              <a:gd name="T124" fmla="*/ 66624 w 2719337"/>
                              <a:gd name="T125" fmla="*/ 509397 h 510197"/>
                              <a:gd name="T126" fmla="*/ 67081 w 2719337"/>
                              <a:gd name="T127" fmla="*/ 509397 h 510197"/>
                              <a:gd name="T128" fmla="*/ 0 w 2719337"/>
                              <a:gd name="T129" fmla="*/ 0 h 510197"/>
                              <a:gd name="T130" fmla="*/ 2719337 w 2719337"/>
                              <a:gd name="T131" fmla="*/ 510197 h 510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2719337" h="510197">
                                <a:moveTo>
                                  <a:pt x="0" y="510197"/>
                                </a:moveTo>
                                <a:lnTo>
                                  <a:pt x="4077" y="510197"/>
                                </a:lnTo>
                                <a:lnTo>
                                  <a:pt x="5436" y="510184"/>
                                </a:lnTo>
                                <a:lnTo>
                                  <a:pt x="8153" y="510184"/>
                                </a:lnTo>
                                <a:lnTo>
                                  <a:pt x="8611" y="510172"/>
                                </a:lnTo>
                                <a:lnTo>
                                  <a:pt x="10871" y="510172"/>
                                </a:lnTo>
                                <a:lnTo>
                                  <a:pt x="12687" y="510159"/>
                                </a:lnTo>
                                <a:lnTo>
                                  <a:pt x="14503" y="510146"/>
                                </a:lnTo>
                                <a:lnTo>
                                  <a:pt x="14961" y="510134"/>
                                </a:lnTo>
                                <a:lnTo>
                                  <a:pt x="16320" y="510134"/>
                                </a:lnTo>
                                <a:lnTo>
                                  <a:pt x="16764" y="510121"/>
                                </a:lnTo>
                                <a:lnTo>
                                  <a:pt x="18580" y="510108"/>
                                </a:lnTo>
                                <a:lnTo>
                                  <a:pt x="20853" y="510083"/>
                                </a:lnTo>
                                <a:lnTo>
                                  <a:pt x="23114" y="510070"/>
                                </a:lnTo>
                                <a:lnTo>
                                  <a:pt x="25375" y="510045"/>
                                </a:lnTo>
                                <a:lnTo>
                                  <a:pt x="25832" y="510032"/>
                                </a:lnTo>
                                <a:lnTo>
                                  <a:pt x="26289" y="510032"/>
                                </a:lnTo>
                                <a:lnTo>
                                  <a:pt x="27648" y="510019"/>
                                </a:lnTo>
                                <a:lnTo>
                                  <a:pt x="28105" y="510006"/>
                                </a:lnTo>
                                <a:lnTo>
                                  <a:pt x="28550" y="510006"/>
                                </a:lnTo>
                                <a:lnTo>
                                  <a:pt x="30366" y="509981"/>
                                </a:lnTo>
                                <a:lnTo>
                                  <a:pt x="30823" y="509969"/>
                                </a:lnTo>
                                <a:lnTo>
                                  <a:pt x="31267" y="509969"/>
                                </a:lnTo>
                                <a:lnTo>
                                  <a:pt x="31725" y="509956"/>
                                </a:lnTo>
                                <a:lnTo>
                                  <a:pt x="32182" y="509956"/>
                                </a:lnTo>
                                <a:lnTo>
                                  <a:pt x="33083" y="509943"/>
                                </a:lnTo>
                                <a:lnTo>
                                  <a:pt x="33541" y="509931"/>
                                </a:lnTo>
                                <a:lnTo>
                                  <a:pt x="33998" y="509931"/>
                                </a:lnTo>
                                <a:lnTo>
                                  <a:pt x="34442" y="509918"/>
                                </a:lnTo>
                                <a:lnTo>
                                  <a:pt x="34900" y="509918"/>
                                </a:lnTo>
                                <a:lnTo>
                                  <a:pt x="37617" y="509880"/>
                                </a:lnTo>
                                <a:lnTo>
                                  <a:pt x="38075" y="509867"/>
                                </a:lnTo>
                                <a:lnTo>
                                  <a:pt x="38519" y="509867"/>
                                </a:lnTo>
                                <a:lnTo>
                                  <a:pt x="41694" y="509816"/>
                                </a:lnTo>
                                <a:lnTo>
                                  <a:pt x="42151" y="509803"/>
                                </a:lnTo>
                                <a:lnTo>
                                  <a:pt x="42608" y="509803"/>
                                </a:lnTo>
                                <a:lnTo>
                                  <a:pt x="43053" y="509791"/>
                                </a:lnTo>
                                <a:lnTo>
                                  <a:pt x="43510" y="509791"/>
                                </a:lnTo>
                                <a:lnTo>
                                  <a:pt x="47587" y="509715"/>
                                </a:lnTo>
                                <a:lnTo>
                                  <a:pt x="48044" y="509715"/>
                                </a:lnTo>
                                <a:lnTo>
                                  <a:pt x="48946" y="509702"/>
                                </a:lnTo>
                                <a:lnTo>
                                  <a:pt x="49403" y="509689"/>
                                </a:lnTo>
                                <a:lnTo>
                                  <a:pt x="49860" y="509677"/>
                                </a:lnTo>
                                <a:lnTo>
                                  <a:pt x="50305" y="509677"/>
                                </a:lnTo>
                                <a:lnTo>
                                  <a:pt x="50762" y="509664"/>
                                </a:lnTo>
                                <a:lnTo>
                                  <a:pt x="51664" y="509651"/>
                                </a:lnTo>
                                <a:lnTo>
                                  <a:pt x="52121" y="509638"/>
                                </a:lnTo>
                                <a:lnTo>
                                  <a:pt x="53023" y="509625"/>
                                </a:lnTo>
                                <a:lnTo>
                                  <a:pt x="53480" y="509625"/>
                                </a:lnTo>
                                <a:lnTo>
                                  <a:pt x="56198" y="509575"/>
                                </a:lnTo>
                                <a:lnTo>
                                  <a:pt x="56655" y="509562"/>
                                </a:lnTo>
                                <a:lnTo>
                                  <a:pt x="58915" y="509524"/>
                                </a:lnTo>
                                <a:lnTo>
                                  <a:pt x="59373" y="509524"/>
                                </a:lnTo>
                                <a:lnTo>
                                  <a:pt x="61633" y="509486"/>
                                </a:lnTo>
                                <a:lnTo>
                                  <a:pt x="62090" y="509473"/>
                                </a:lnTo>
                                <a:lnTo>
                                  <a:pt x="62992" y="509460"/>
                                </a:lnTo>
                                <a:lnTo>
                                  <a:pt x="63449" y="509448"/>
                                </a:lnTo>
                                <a:lnTo>
                                  <a:pt x="63906" y="509448"/>
                                </a:lnTo>
                                <a:lnTo>
                                  <a:pt x="64364" y="509435"/>
                                </a:lnTo>
                                <a:lnTo>
                                  <a:pt x="64808" y="509435"/>
                                </a:lnTo>
                                <a:lnTo>
                                  <a:pt x="65265" y="509422"/>
                                </a:lnTo>
                                <a:lnTo>
                                  <a:pt x="65723" y="509410"/>
                                </a:lnTo>
                                <a:lnTo>
                                  <a:pt x="66624" y="509397"/>
                                </a:lnTo>
                                <a:lnTo>
                                  <a:pt x="67081" y="509397"/>
                                </a:lnTo>
                                <a:lnTo>
                                  <a:pt x="70244" y="509346"/>
                                </a:lnTo>
                                <a:lnTo>
                                  <a:pt x="70701" y="509334"/>
                                </a:lnTo>
                                <a:lnTo>
                                  <a:pt x="71615" y="509321"/>
                                </a:lnTo>
                                <a:lnTo>
                                  <a:pt x="72060" y="509308"/>
                                </a:lnTo>
                                <a:lnTo>
                                  <a:pt x="72517" y="509308"/>
                                </a:lnTo>
                                <a:lnTo>
                                  <a:pt x="75692" y="509257"/>
                                </a:lnTo>
                                <a:lnTo>
                                  <a:pt x="76136" y="509245"/>
                                </a:lnTo>
                                <a:lnTo>
                                  <a:pt x="76594" y="509245"/>
                                </a:lnTo>
                                <a:lnTo>
                                  <a:pt x="77953" y="509219"/>
                                </a:lnTo>
                                <a:lnTo>
                                  <a:pt x="78410" y="509219"/>
                                </a:lnTo>
                                <a:lnTo>
                                  <a:pt x="78867" y="509207"/>
                                </a:lnTo>
                                <a:lnTo>
                                  <a:pt x="79769" y="509194"/>
                                </a:lnTo>
                                <a:lnTo>
                                  <a:pt x="80226" y="509194"/>
                                </a:lnTo>
                                <a:lnTo>
                                  <a:pt x="80670" y="509181"/>
                                </a:lnTo>
                                <a:lnTo>
                                  <a:pt x="82944" y="509156"/>
                                </a:lnTo>
                                <a:lnTo>
                                  <a:pt x="83388" y="509143"/>
                                </a:lnTo>
                                <a:lnTo>
                                  <a:pt x="83845" y="509143"/>
                                </a:lnTo>
                                <a:lnTo>
                                  <a:pt x="85661" y="509118"/>
                                </a:lnTo>
                                <a:lnTo>
                                  <a:pt x="86119" y="509118"/>
                                </a:lnTo>
                                <a:lnTo>
                                  <a:pt x="86563" y="509105"/>
                                </a:lnTo>
                                <a:lnTo>
                                  <a:pt x="88836" y="509079"/>
                                </a:lnTo>
                                <a:lnTo>
                                  <a:pt x="89281" y="509079"/>
                                </a:lnTo>
                                <a:lnTo>
                                  <a:pt x="89738" y="509067"/>
                                </a:lnTo>
                                <a:lnTo>
                                  <a:pt x="90640" y="509054"/>
                                </a:lnTo>
                                <a:lnTo>
                                  <a:pt x="91554" y="509054"/>
                                </a:lnTo>
                                <a:lnTo>
                                  <a:pt x="93815" y="509029"/>
                                </a:lnTo>
                                <a:lnTo>
                                  <a:pt x="95631" y="509003"/>
                                </a:lnTo>
                                <a:lnTo>
                                  <a:pt x="96533" y="509003"/>
                                </a:lnTo>
                                <a:lnTo>
                                  <a:pt x="97892" y="508991"/>
                                </a:lnTo>
                                <a:lnTo>
                                  <a:pt x="100165" y="508965"/>
                                </a:lnTo>
                                <a:lnTo>
                                  <a:pt x="101981" y="508953"/>
                                </a:lnTo>
                                <a:lnTo>
                                  <a:pt x="103340" y="508953"/>
                                </a:lnTo>
                                <a:lnTo>
                                  <a:pt x="104242" y="508940"/>
                                </a:lnTo>
                                <a:lnTo>
                                  <a:pt x="105601" y="508940"/>
                                </a:lnTo>
                                <a:lnTo>
                                  <a:pt x="107417" y="508927"/>
                                </a:lnTo>
                                <a:lnTo>
                                  <a:pt x="109677" y="508927"/>
                                </a:lnTo>
                                <a:lnTo>
                                  <a:pt x="110592" y="508914"/>
                                </a:lnTo>
                                <a:lnTo>
                                  <a:pt x="119202" y="508914"/>
                                </a:lnTo>
                                <a:lnTo>
                                  <a:pt x="120561" y="508927"/>
                                </a:lnTo>
                                <a:lnTo>
                                  <a:pt x="121920" y="508927"/>
                                </a:lnTo>
                                <a:lnTo>
                                  <a:pt x="123736" y="508940"/>
                                </a:lnTo>
                                <a:lnTo>
                                  <a:pt x="125095" y="508940"/>
                                </a:lnTo>
                                <a:lnTo>
                                  <a:pt x="126898" y="508953"/>
                                </a:lnTo>
                                <a:lnTo>
                                  <a:pt x="127813" y="508953"/>
                                </a:lnTo>
                                <a:lnTo>
                                  <a:pt x="129616" y="508978"/>
                                </a:lnTo>
                                <a:lnTo>
                                  <a:pt x="130988" y="508991"/>
                                </a:lnTo>
                                <a:lnTo>
                                  <a:pt x="132347" y="509003"/>
                                </a:lnTo>
                                <a:lnTo>
                                  <a:pt x="133706" y="509016"/>
                                </a:lnTo>
                                <a:lnTo>
                                  <a:pt x="135064" y="509029"/>
                                </a:lnTo>
                                <a:lnTo>
                                  <a:pt x="136868" y="509054"/>
                                </a:lnTo>
                                <a:lnTo>
                                  <a:pt x="137782" y="509054"/>
                                </a:lnTo>
                                <a:lnTo>
                                  <a:pt x="139598" y="509079"/>
                                </a:lnTo>
                                <a:lnTo>
                                  <a:pt x="140500" y="509092"/>
                                </a:lnTo>
                                <a:lnTo>
                                  <a:pt x="142316" y="509130"/>
                                </a:lnTo>
                                <a:lnTo>
                                  <a:pt x="143675" y="509143"/>
                                </a:lnTo>
                                <a:lnTo>
                                  <a:pt x="144577" y="509169"/>
                                </a:lnTo>
                                <a:lnTo>
                                  <a:pt x="145034" y="509169"/>
                                </a:lnTo>
                                <a:lnTo>
                                  <a:pt x="145491" y="509181"/>
                                </a:lnTo>
                                <a:lnTo>
                                  <a:pt x="145936" y="509181"/>
                                </a:lnTo>
                                <a:lnTo>
                                  <a:pt x="146393" y="509194"/>
                                </a:lnTo>
                                <a:lnTo>
                                  <a:pt x="146850" y="509207"/>
                                </a:lnTo>
                                <a:lnTo>
                                  <a:pt x="147295" y="509207"/>
                                </a:lnTo>
                                <a:lnTo>
                                  <a:pt x="149111" y="509245"/>
                                </a:lnTo>
                                <a:lnTo>
                                  <a:pt x="150927" y="509283"/>
                                </a:lnTo>
                                <a:lnTo>
                                  <a:pt x="151371" y="509295"/>
                                </a:lnTo>
                                <a:lnTo>
                                  <a:pt x="151829" y="509308"/>
                                </a:lnTo>
                                <a:lnTo>
                                  <a:pt x="152286" y="509321"/>
                                </a:lnTo>
                                <a:lnTo>
                                  <a:pt x="153187" y="509334"/>
                                </a:lnTo>
                                <a:lnTo>
                                  <a:pt x="154546" y="509372"/>
                                </a:lnTo>
                                <a:lnTo>
                                  <a:pt x="156362" y="509410"/>
                                </a:lnTo>
                                <a:lnTo>
                                  <a:pt x="157264" y="509435"/>
                                </a:lnTo>
                                <a:lnTo>
                                  <a:pt x="157721" y="509448"/>
                                </a:lnTo>
                                <a:lnTo>
                                  <a:pt x="158179" y="509460"/>
                                </a:lnTo>
                                <a:lnTo>
                                  <a:pt x="158623" y="509460"/>
                                </a:lnTo>
                                <a:lnTo>
                                  <a:pt x="160439" y="509512"/>
                                </a:lnTo>
                                <a:lnTo>
                                  <a:pt x="162255" y="509562"/>
                                </a:lnTo>
                                <a:lnTo>
                                  <a:pt x="163157" y="509588"/>
                                </a:lnTo>
                                <a:lnTo>
                                  <a:pt x="164973" y="509638"/>
                                </a:lnTo>
                                <a:lnTo>
                                  <a:pt x="166332" y="509689"/>
                                </a:lnTo>
                                <a:lnTo>
                                  <a:pt x="167691" y="509727"/>
                                </a:lnTo>
                                <a:lnTo>
                                  <a:pt x="168148" y="509740"/>
                                </a:lnTo>
                                <a:lnTo>
                                  <a:pt x="168605" y="509753"/>
                                </a:lnTo>
                                <a:lnTo>
                                  <a:pt x="169050" y="509765"/>
                                </a:lnTo>
                                <a:lnTo>
                                  <a:pt x="169507" y="509778"/>
                                </a:lnTo>
                                <a:lnTo>
                                  <a:pt x="171323" y="509841"/>
                                </a:lnTo>
                                <a:lnTo>
                                  <a:pt x="172225" y="509867"/>
                                </a:lnTo>
                                <a:lnTo>
                                  <a:pt x="172682" y="509893"/>
                                </a:lnTo>
                                <a:lnTo>
                                  <a:pt x="173126" y="509905"/>
                                </a:lnTo>
                                <a:lnTo>
                                  <a:pt x="173584" y="509918"/>
                                </a:lnTo>
                                <a:lnTo>
                                  <a:pt x="174041" y="509931"/>
                                </a:lnTo>
                                <a:lnTo>
                                  <a:pt x="174485" y="509943"/>
                                </a:lnTo>
                                <a:lnTo>
                                  <a:pt x="175857" y="509994"/>
                                </a:lnTo>
                                <a:lnTo>
                                  <a:pt x="177216" y="510045"/>
                                </a:lnTo>
                                <a:lnTo>
                                  <a:pt x="177660" y="510058"/>
                                </a:lnTo>
                                <a:lnTo>
                                  <a:pt x="178117" y="510083"/>
                                </a:lnTo>
                                <a:lnTo>
                                  <a:pt x="179019" y="510108"/>
                                </a:lnTo>
                                <a:lnTo>
                                  <a:pt x="179934" y="510146"/>
                                </a:lnTo>
                                <a:lnTo>
                                  <a:pt x="180378" y="510159"/>
                                </a:lnTo>
                                <a:lnTo>
                                  <a:pt x="180835" y="510184"/>
                                </a:lnTo>
                                <a:lnTo>
                                  <a:pt x="181292" y="510197"/>
                                </a:lnTo>
                                <a:lnTo>
                                  <a:pt x="271932" y="510197"/>
                                </a:lnTo>
                                <a:lnTo>
                                  <a:pt x="274206" y="510096"/>
                                </a:lnTo>
                                <a:lnTo>
                                  <a:pt x="274650" y="510083"/>
                                </a:lnTo>
                                <a:lnTo>
                                  <a:pt x="275107" y="510058"/>
                                </a:lnTo>
                                <a:lnTo>
                                  <a:pt x="276009" y="510019"/>
                                </a:lnTo>
                                <a:lnTo>
                                  <a:pt x="276466" y="509994"/>
                                </a:lnTo>
                                <a:lnTo>
                                  <a:pt x="276924" y="509981"/>
                                </a:lnTo>
                                <a:lnTo>
                                  <a:pt x="277825" y="509943"/>
                                </a:lnTo>
                                <a:lnTo>
                                  <a:pt x="280099" y="509841"/>
                                </a:lnTo>
                                <a:lnTo>
                                  <a:pt x="281000" y="509803"/>
                                </a:lnTo>
                                <a:lnTo>
                                  <a:pt x="281457" y="509778"/>
                                </a:lnTo>
                                <a:lnTo>
                                  <a:pt x="281902" y="509765"/>
                                </a:lnTo>
                                <a:lnTo>
                                  <a:pt x="282359" y="509740"/>
                                </a:lnTo>
                                <a:lnTo>
                                  <a:pt x="282816" y="509727"/>
                                </a:lnTo>
                                <a:lnTo>
                                  <a:pt x="284620" y="509651"/>
                                </a:lnTo>
                                <a:lnTo>
                                  <a:pt x="285077" y="509638"/>
                                </a:lnTo>
                                <a:lnTo>
                                  <a:pt x="285534" y="509613"/>
                                </a:lnTo>
                                <a:lnTo>
                                  <a:pt x="286436" y="509575"/>
                                </a:lnTo>
                                <a:lnTo>
                                  <a:pt x="286893" y="509562"/>
                                </a:lnTo>
                                <a:lnTo>
                                  <a:pt x="287338" y="509550"/>
                                </a:lnTo>
                                <a:lnTo>
                                  <a:pt x="288709" y="509486"/>
                                </a:lnTo>
                                <a:lnTo>
                                  <a:pt x="290970" y="509397"/>
                                </a:lnTo>
                                <a:lnTo>
                                  <a:pt x="292329" y="509346"/>
                                </a:lnTo>
                                <a:lnTo>
                                  <a:pt x="294145" y="509283"/>
                                </a:lnTo>
                                <a:lnTo>
                                  <a:pt x="294589" y="509270"/>
                                </a:lnTo>
                                <a:lnTo>
                                  <a:pt x="295046" y="509257"/>
                                </a:lnTo>
                                <a:lnTo>
                                  <a:pt x="295504" y="509232"/>
                                </a:lnTo>
                                <a:lnTo>
                                  <a:pt x="296405" y="509207"/>
                                </a:lnTo>
                                <a:lnTo>
                                  <a:pt x="296863" y="509194"/>
                                </a:lnTo>
                                <a:lnTo>
                                  <a:pt x="297320" y="509169"/>
                                </a:lnTo>
                                <a:lnTo>
                                  <a:pt x="297764" y="509156"/>
                                </a:lnTo>
                                <a:lnTo>
                                  <a:pt x="298679" y="509130"/>
                                </a:lnTo>
                                <a:lnTo>
                                  <a:pt x="299123" y="509105"/>
                                </a:lnTo>
                                <a:lnTo>
                                  <a:pt x="299580" y="509092"/>
                                </a:lnTo>
                                <a:lnTo>
                                  <a:pt x="300482" y="509067"/>
                                </a:lnTo>
                                <a:lnTo>
                                  <a:pt x="301841" y="509016"/>
                                </a:lnTo>
                                <a:lnTo>
                                  <a:pt x="302298" y="509003"/>
                                </a:lnTo>
                                <a:lnTo>
                                  <a:pt x="302755" y="508991"/>
                                </a:lnTo>
                                <a:lnTo>
                                  <a:pt x="303213" y="508978"/>
                                </a:lnTo>
                                <a:lnTo>
                                  <a:pt x="305016" y="508927"/>
                                </a:lnTo>
                                <a:lnTo>
                                  <a:pt x="306375" y="508876"/>
                                </a:lnTo>
                                <a:lnTo>
                                  <a:pt x="307734" y="508838"/>
                                </a:lnTo>
                                <a:lnTo>
                                  <a:pt x="308648" y="508813"/>
                                </a:lnTo>
                                <a:lnTo>
                                  <a:pt x="309093" y="508800"/>
                                </a:lnTo>
                                <a:lnTo>
                                  <a:pt x="309550" y="508788"/>
                                </a:lnTo>
                                <a:lnTo>
                                  <a:pt x="310007" y="508775"/>
                                </a:lnTo>
                                <a:lnTo>
                                  <a:pt x="311823" y="508724"/>
                                </a:lnTo>
                                <a:lnTo>
                                  <a:pt x="312725" y="508711"/>
                                </a:lnTo>
                                <a:lnTo>
                                  <a:pt x="314541" y="508660"/>
                                </a:lnTo>
                                <a:lnTo>
                                  <a:pt x="314985" y="508648"/>
                                </a:lnTo>
                                <a:lnTo>
                                  <a:pt x="315443" y="508635"/>
                                </a:lnTo>
                                <a:lnTo>
                                  <a:pt x="315900" y="508635"/>
                                </a:lnTo>
                                <a:lnTo>
                                  <a:pt x="316344" y="508622"/>
                                </a:lnTo>
                                <a:lnTo>
                                  <a:pt x="318160" y="508584"/>
                                </a:lnTo>
                                <a:lnTo>
                                  <a:pt x="318618" y="508572"/>
                                </a:lnTo>
                                <a:lnTo>
                                  <a:pt x="319075" y="508559"/>
                                </a:lnTo>
                                <a:lnTo>
                                  <a:pt x="319519" y="508546"/>
                                </a:lnTo>
                                <a:lnTo>
                                  <a:pt x="319976" y="508546"/>
                                </a:lnTo>
                                <a:lnTo>
                                  <a:pt x="321793" y="508508"/>
                                </a:lnTo>
                                <a:lnTo>
                                  <a:pt x="322237" y="508495"/>
                                </a:lnTo>
                                <a:lnTo>
                                  <a:pt x="322694" y="508483"/>
                                </a:lnTo>
                                <a:lnTo>
                                  <a:pt x="323151" y="508483"/>
                                </a:lnTo>
                                <a:lnTo>
                                  <a:pt x="323596" y="508470"/>
                                </a:lnTo>
                                <a:lnTo>
                                  <a:pt x="324053" y="508457"/>
                                </a:lnTo>
                                <a:lnTo>
                                  <a:pt x="324955" y="508445"/>
                                </a:lnTo>
                                <a:lnTo>
                                  <a:pt x="325869" y="508432"/>
                                </a:lnTo>
                                <a:lnTo>
                                  <a:pt x="326326" y="508432"/>
                                </a:lnTo>
                                <a:lnTo>
                                  <a:pt x="326771" y="508419"/>
                                </a:lnTo>
                                <a:lnTo>
                                  <a:pt x="327228" y="508407"/>
                                </a:lnTo>
                                <a:lnTo>
                                  <a:pt x="327685" y="508407"/>
                                </a:lnTo>
                                <a:lnTo>
                                  <a:pt x="328130" y="508394"/>
                                </a:lnTo>
                                <a:lnTo>
                                  <a:pt x="329946" y="508368"/>
                                </a:lnTo>
                                <a:lnTo>
                                  <a:pt x="330403" y="508368"/>
                                </a:lnTo>
                                <a:lnTo>
                                  <a:pt x="331762" y="508356"/>
                                </a:lnTo>
                                <a:lnTo>
                                  <a:pt x="333121" y="508343"/>
                                </a:lnTo>
                                <a:lnTo>
                                  <a:pt x="334023" y="508330"/>
                                </a:lnTo>
                                <a:lnTo>
                                  <a:pt x="335382" y="508317"/>
                                </a:lnTo>
                                <a:lnTo>
                                  <a:pt x="335839" y="508305"/>
                                </a:lnTo>
                                <a:lnTo>
                                  <a:pt x="337198" y="508305"/>
                                </a:lnTo>
                                <a:lnTo>
                                  <a:pt x="338557" y="508292"/>
                                </a:lnTo>
                                <a:lnTo>
                                  <a:pt x="339916" y="508279"/>
                                </a:lnTo>
                                <a:lnTo>
                                  <a:pt x="341732" y="508279"/>
                                </a:lnTo>
                                <a:lnTo>
                                  <a:pt x="343091" y="508267"/>
                                </a:lnTo>
                                <a:lnTo>
                                  <a:pt x="350799" y="508267"/>
                                </a:lnTo>
                                <a:lnTo>
                                  <a:pt x="352158" y="508279"/>
                                </a:lnTo>
                                <a:lnTo>
                                  <a:pt x="354419" y="508279"/>
                                </a:lnTo>
                                <a:lnTo>
                                  <a:pt x="355778" y="508292"/>
                                </a:lnTo>
                                <a:lnTo>
                                  <a:pt x="357137" y="508305"/>
                                </a:lnTo>
                                <a:lnTo>
                                  <a:pt x="358051" y="508305"/>
                                </a:lnTo>
                                <a:lnTo>
                                  <a:pt x="359410" y="508317"/>
                                </a:lnTo>
                                <a:lnTo>
                                  <a:pt x="360312" y="508330"/>
                                </a:lnTo>
                                <a:lnTo>
                                  <a:pt x="360769" y="508330"/>
                                </a:lnTo>
                                <a:lnTo>
                                  <a:pt x="361213" y="508343"/>
                                </a:lnTo>
                                <a:lnTo>
                                  <a:pt x="362128" y="508343"/>
                                </a:lnTo>
                                <a:lnTo>
                                  <a:pt x="363030" y="508356"/>
                                </a:lnTo>
                                <a:lnTo>
                                  <a:pt x="364846" y="508381"/>
                                </a:lnTo>
                                <a:lnTo>
                                  <a:pt x="365303" y="508381"/>
                                </a:lnTo>
                                <a:lnTo>
                                  <a:pt x="365747" y="508394"/>
                                </a:lnTo>
                                <a:lnTo>
                                  <a:pt x="366205" y="508394"/>
                                </a:lnTo>
                                <a:lnTo>
                                  <a:pt x="366662" y="508407"/>
                                </a:lnTo>
                                <a:lnTo>
                                  <a:pt x="367106" y="508407"/>
                                </a:lnTo>
                                <a:lnTo>
                                  <a:pt x="367563" y="508419"/>
                                </a:lnTo>
                                <a:lnTo>
                                  <a:pt x="368465" y="508432"/>
                                </a:lnTo>
                                <a:lnTo>
                                  <a:pt x="369837" y="508445"/>
                                </a:lnTo>
                                <a:lnTo>
                                  <a:pt x="371196" y="508470"/>
                                </a:lnTo>
                                <a:lnTo>
                                  <a:pt x="371640" y="508483"/>
                                </a:lnTo>
                                <a:lnTo>
                                  <a:pt x="372097" y="508483"/>
                                </a:lnTo>
                                <a:lnTo>
                                  <a:pt x="372555" y="508495"/>
                                </a:lnTo>
                                <a:lnTo>
                                  <a:pt x="374815" y="508533"/>
                                </a:lnTo>
                                <a:lnTo>
                                  <a:pt x="375272" y="508546"/>
                                </a:lnTo>
                                <a:lnTo>
                                  <a:pt x="375717" y="508559"/>
                                </a:lnTo>
                                <a:lnTo>
                                  <a:pt x="376174" y="508559"/>
                                </a:lnTo>
                                <a:lnTo>
                                  <a:pt x="377533" y="508584"/>
                                </a:lnTo>
                                <a:lnTo>
                                  <a:pt x="377990" y="508597"/>
                                </a:lnTo>
                                <a:lnTo>
                                  <a:pt x="378447" y="508610"/>
                                </a:lnTo>
                                <a:lnTo>
                                  <a:pt x="378892" y="508622"/>
                                </a:lnTo>
                                <a:lnTo>
                                  <a:pt x="379806" y="508635"/>
                                </a:lnTo>
                                <a:lnTo>
                                  <a:pt x="380708" y="508660"/>
                                </a:lnTo>
                                <a:lnTo>
                                  <a:pt x="381165" y="508660"/>
                                </a:lnTo>
                                <a:lnTo>
                                  <a:pt x="381610" y="508673"/>
                                </a:lnTo>
                                <a:lnTo>
                                  <a:pt x="382524" y="508698"/>
                                </a:lnTo>
                                <a:lnTo>
                                  <a:pt x="382969" y="508698"/>
                                </a:lnTo>
                                <a:lnTo>
                                  <a:pt x="383426" y="508711"/>
                                </a:lnTo>
                                <a:lnTo>
                                  <a:pt x="385242" y="508762"/>
                                </a:lnTo>
                                <a:lnTo>
                                  <a:pt x="387502" y="508813"/>
                                </a:lnTo>
                                <a:lnTo>
                                  <a:pt x="389776" y="508864"/>
                                </a:lnTo>
                                <a:lnTo>
                                  <a:pt x="390220" y="508876"/>
                                </a:lnTo>
                                <a:lnTo>
                                  <a:pt x="390677" y="508889"/>
                                </a:lnTo>
                                <a:lnTo>
                                  <a:pt x="392036" y="508927"/>
                                </a:lnTo>
                                <a:lnTo>
                                  <a:pt x="392494" y="508940"/>
                                </a:lnTo>
                                <a:lnTo>
                                  <a:pt x="392951" y="508953"/>
                                </a:lnTo>
                                <a:lnTo>
                                  <a:pt x="393395" y="508965"/>
                                </a:lnTo>
                                <a:lnTo>
                                  <a:pt x="393852" y="508978"/>
                                </a:lnTo>
                                <a:lnTo>
                                  <a:pt x="395211" y="509003"/>
                                </a:lnTo>
                                <a:lnTo>
                                  <a:pt x="395669" y="509016"/>
                                </a:lnTo>
                                <a:lnTo>
                                  <a:pt x="396570" y="509041"/>
                                </a:lnTo>
                                <a:lnTo>
                                  <a:pt x="397472" y="509067"/>
                                </a:lnTo>
                                <a:lnTo>
                                  <a:pt x="397929" y="509079"/>
                                </a:lnTo>
                                <a:lnTo>
                                  <a:pt x="400202" y="509143"/>
                                </a:lnTo>
                                <a:lnTo>
                                  <a:pt x="400647" y="509156"/>
                                </a:lnTo>
                                <a:lnTo>
                                  <a:pt x="401561" y="509181"/>
                                </a:lnTo>
                                <a:lnTo>
                                  <a:pt x="402006" y="509194"/>
                                </a:lnTo>
                                <a:lnTo>
                                  <a:pt x="402920" y="509219"/>
                                </a:lnTo>
                                <a:lnTo>
                                  <a:pt x="403822" y="509245"/>
                                </a:lnTo>
                                <a:lnTo>
                                  <a:pt x="404279" y="509257"/>
                                </a:lnTo>
                                <a:lnTo>
                                  <a:pt x="404724" y="509270"/>
                                </a:lnTo>
                                <a:lnTo>
                                  <a:pt x="405181" y="509283"/>
                                </a:lnTo>
                                <a:lnTo>
                                  <a:pt x="406083" y="509308"/>
                                </a:lnTo>
                                <a:lnTo>
                                  <a:pt x="406540" y="509321"/>
                                </a:lnTo>
                                <a:lnTo>
                                  <a:pt x="407454" y="509346"/>
                                </a:lnTo>
                                <a:lnTo>
                                  <a:pt x="407899" y="509359"/>
                                </a:lnTo>
                                <a:lnTo>
                                  <a:pt x="408356" y="509372"/>
                                </a:lnTo>
                                <a:lnTo>
                                  <a:pt x="408813" y="509384"/>
                                </a:lnTo>
                                <a:lnTo>
                                  <a:pt x="409257" y="509397"/>
                                </a:lnTo>
                                <a:lnTo>
                                  <a:pt x="409715" y="509410"/>
                                </a:lnTo>
                                <a:lnTo>
                                  <a:pt x="410172" y="509422"/>
                                </a:lnTo>
                                <a:lnTo>
                                  <a:pt x="410616" y="509435"/>
                                </a:lnTo>
                                <a:lnTo>
                                  <a:pt x="411074" y="509448"/>
                                </a:lnTo>
                                <a:lnTo>
                                  <a:pt x="415150" y="509562"/>
                                </a:lnTo>
                                <a:lnTo>
                                  <a:pt x="415607" y="509575"/>
                                </a:lnTo>
                                <a:lnTo>
                                  <a:pt x="416065" y="509588"/>
                                </a:lnTo>
                                <a:lnTo>
                                  <a:pt x="418325" y="509638"/>
                                </a:lnTo>
                                <a:lnTo>
                                  <a:pt x="418782" y="509651"/>
                                </a:lnTo>
                                <a:lnTo>
                                  <a:pt x="419227" y="509664"/>
                                </a:lnTo>
                                <a:lnTo>
                                  <a:pt x="421043" y="509715"/>
                                </a:lnTo>
                                <a:lnTo>
                                  <a:pt x="421500" y="509727"/>
                                </a:lnTo>
                                <a:lnTo>
                                  <a:pt x="421957" y="509740"/>
                                </a:lnTo>
                                <a:lnTo>
                                  <a:pt x="423316" y="509765"/>
                                </a:lnTo>
                                <a:lnTo>
                                  <a:pt x="425577" y="509829"/>
                                </a:lnTo>
                                <a:lnTo>
                                  <a:pt x="427393" y="509867"/>
                                </a:lnTo>
                                <a:lnTo>
                                  <a:pt x="428752" y="509893"/>
                                </a:lnTo>
                                <a:lnTo>
                                  <a:pt x="430568" y="509931"/>
                                </a:lnTo>
                                <a:lnTo>
                                  <a:pt x="431470" y="509956"/>
                                </a:lnTo>
                                <a:lnTo>
                                  <a:pt x="433286" y="509994"/>
                                </a:lnTo>
                                <a:lnTo>
                                  <a:pt x="434188" y="510006"/>
                                </a:lnTo>
                                <a:lnTo>
                                  <a:pt x="435546" y="510032"/>
                                </a:lnTo>
                                <a:lnTo>
                                  <a:pt x="436448" y="510045"/>
                                </a:lnTo>
                                <a:lnTo>
                                  <a:pt x="437820" y="510070"/>
                                </a:lnTo>
                                <a:lnTo>
                                  <a:pt x="438721" y="510083"/>
                                </a:lnTo>
                                <a:lnTo>
                                  <a:pt x="440080" y="510096"/>
                                </a:lnTo>
                                <a:lnTo>
                                  <a:pt x="440538" y="510108"/>
                                </a:lnTo>
                                <a:lnTo>
                                  <a:pt x="440982" y="510108"/>
                                </a:lnTo>
                                <a:lnTo>
                                  <a:pt x="441896" y="510121"/>
                                </a:lnTo>
                                <a:lnTo>
                                  <a:pt x="442341" y="510134"/>
                                </a:lnTo>
                                <a:lnTo>
                                  <a:pt x="443700" y="510146"/>
                                </a:lnTo>
                                <a:lnTo>
                                  <a:pt x="444157" y="510146"/>
                                </a:lnTo>
                                <a:lnTo>
                                  <a:pt x="445516" y="510159"/>
                                </a:lnTo>
                                <a:lnTo>
                                  <a:pt x="445973" y="510172"/>
                                </a:lnTo>
                                <a:lnTo>
                                  <a:pt x="446875" y="510172"/>
                                </a:lnTo>
                                <a:lnTo>
                                  <a:pt x="447789" y="510184"/>
                                </a:lnTo>
                                <a:lnTo>
                                  <a:pt x="449593" y="510184"/>
                                </a:lnTo>
                                <a:lnTo>
                                  <a:pt x="450050" y="510197"/>
                                </a:lnTo>
                                <a:lnTo>
                                  <a:pt x="455943" y="510197"/>
                                </a:lnTo>
                                <a:lnTo>
                                  <a:pt x="457302" y="510184"/>
                                </a:lnTo>
                                <a:lnTo>
                                  <a:pt x="458661" y="510184"/>
                                </a:lnTo>
                                <a:lnTo>
                                  <a:pt x="459118" y="510172"/>
                                </a:lnTo>
                                <a:lnTo>
                                  <a:pt x="460019" y="510172"/>
                                </a:lnTo>
                                <a:lnTo>
                                  <a:pt x="460934" y="510159"/>
                                </a:lnTo>
                                <a:lnTo>
                                  <a:pt x="461378" y="510159"/>
                                </a:lnTo>
                                <a:lnTo>
                                  <a:pt x="462293" y="510146"/>
                                </a:lnTo>
                                <a:lnTo>
                                  <a:pt x="463194" y="510134"/>
                                </a:lnTo>
                                <a:lnTo>
                                  <a:pt x="463652" y="510134"/>
                                </a:lnTo>
                                <a:lnTo>
                                  <a:pt x="464553" y="510121"/>
                                </a:lnTo>
                                <a:lnTo>
                                  <a:pt x="465455" y="510108"/>
                                </a:lnTo>
                                <a:lnTo>
                                  <a:pt x="466369" y="510096"/>
                                </a:lnTo>
                                <a:lnTo>
                                  <a:pt x="466827" y="510083"/>
                                </a:lnTo>
                                <a:lnTo>
                                  <a:pt x="468186" y="510070"/>
                                </a:lnTo>
                                <a:lnTo>
                                  <a:pt x="468630" y="510058"/>
                                </a:lnTo>
                                <a:lnTo>
                                  <a:pt x="469087" y="510045"/>
                                </a:lnTo>
                                <a:lnTo>
                                  <a:pt x="469544" y="510045"/>
                                </a:lnTo>
                                <a:lnTo>
                                  <a:pt x="469989" y="510032"/>
                                </a:lnTo>
                                <a:lnTo>
                                  <a:pt x="470446" y="510019"/>
                                </a:lnTo>
                                <a:lnTo>
                                  <a:pt x="470903" y="510019"/>
                                </a:lnTo>
                                <a:lnTo>
                                  <a:pt x="471348" y="510006"/>
                                </a:lnTo>
                                <a:lnTo>
                                  <a:pt x="471805" y="509994"/>
                                </a:lnTo>
                                <a:lnTo>
                                  <a:pt x="472262" y="509994"/>
                                </a:lnTo>
                                <a:lnTo>
                                  <a:pt x="472707" y="509981"/>
                                </a:lnTo>
                                <a:lnTo>
                                  <a:pt x="474066" y="509943"/>
                                </a:lnTo>
                                <a:lnTo>
                                  <a:pt x="474980" y="509931"/>
                                </a:lnTo>
                                <a:lnTo>
                                  <a:pt x="476339" y="509893"/>
                                </a:lnTo>
                                <a:lnTo>
                                  <a:pt x="476796" y="509880"/>
                                </a:lnTo>
                                <a:lnTo>
                                  <a:pt x="477241" y="509867"/>
                                </a:lnTo>
                                <a:lnTo>
                                  <a:pt x="477698" y="509867"/>
                                </a:lnTo>
                                <a:lnTo>
                                  <a:pt x="478155" y="509854"/>
                                </a:lnTo>
                                <a:lnTo>
                                  <a:pt x="478599" y="509841"/>
                                </a:lnTo>
                                <a:lnTo>
                                  <a:pt x="480416" y="509791"/>
                                </a:lnTo>
                                <a:lnTo>
                                  <a:pt x="480873" y="509778"/>
                                </a:lnTo>
                                <a:lnTo>
                                  <a:pt x="482232" y="509740"/>
                                </a:lnTo>
                                <a:lnTo>
                                  <a:pt x="483591" y="509689"/>
                                </a:lnTo>
                                <a:lnTo>
                                  <a:pt x="484949" y="509651"/>
                                </a:lnTo>
                                <a:lnTo>
                                  <a:pt x="485407" y="509638"/>
                                </a:lnTo>
                                <a:lnTo>
                                  <a:pt x="485851" y="509625"/>
                                </a:lnTo>
                                <a:lnTo>
                                  <a:pt x="486309" y="509613"/>
                                </a:lnTo>
                                <a:lnTo>
                                  <a:pt x="487210" y="509575"/>
                                </a:lnTo>
                                <a:lnTo>
                                  <a:pt x="488569" y="509537"/>
                                </a:lnTo>
                                <a:lnTo>
                                  <a:pt x="489941" y="509486"/>
                                </a:lnTo>
                                <a:lnTo>
                                  <a:pt x="490385" y="509473"/>
                                </a:lnTo>
                                <a:lnTo>
                                  <a:pt x="490842" y="509460"/>
                                </a:lnTo>
                                <a:lnTo>
                                  <a:pt x="491299" y="509435"/>
                                </a:lnTo>
                                <a:lnTo>
                                  <a:pt x="491744" y="509422"/>
                                </a:lnTo>
                                <a:lnTo>
                                  <a:pt x="493560" y="509359"/>
                                </a:lnTo>
                                <a:lnTo>
                                  <a:pt x="494919" y="509308"/>
                                </a:lnTo>
                                <a:lnTo>
                                  <a:pt x="497192" y="509219"/>
                                </a:lnTo>
                                <a:lnTo>
                                  <a:pt x="499453" y="509143"/>
                                </a:lnTo>
                                <a:lnTo>
                                  <a:pt x="501714" y="509041"/>
                                </a:lnTo>
                                <a:lnTo>
                                  <a:pt x="502171" y="509029"/>
                                </a:lnTo>
                                <a:lnTo>
                                  <a:pt x="502628" y="509016"/>
                                </a:lnTo>
                                <a:lnTo>
                                  <a:pt x="505346" y="508902"/>
                                </a:lnTo>
                                <a:lnTo>
                                  <a:pt x="505803" y="508889"/>
                                </a:lnTo>
                                <a:lnTo>
                                  <a:pt x="506247" y="508864"/>
                                </a:lnTo>
                                <a:lnTo>
                                  <a:pt x="507162" y="508826"/>
                                </a:lnTo>
                                <a:lnTo>
                                  <a:pt x="507606" y="508813"/>
                                </a:lnTo>
                                <a:lnTo>
                                  <a:pt x="509880" y="508711"/>
                                </a:lnTo>
                                <a:lnTo>
                                  <a:pt x="510324" y="508698"/>
                                </a:lnTo>
                                <a:lnTo>
                                  <a:pt x="511683" y="508648"/>
                                </a:lnTo>
                                <a:lnTo>
                                  <a:pt x="512140" y="508622"/>
                                </a:lnTo>
                                <a:lnTo>
                                  <a:pt x="513499" y="508572"/>
                                </a:lnTo>
                                <a:lnTo>
                                  <a:pt x="513956" y="508546"/>
                                </a:lnTo>
                                <a:lnTo>
                                  <a:pt x="515772" y="508470"/>
                                </a:lnTo>
                                <a:lnTo>
                                  <a:pt x="516217" y="508457"/>
                                </a:lnTo>
                                <a:lnTo>
                                  <a:pt x="518490" y="508356"/>
                                </a:lnTo>
                                <a:lnTo>
                                  <a:pt x="518935" y="508343"/>
                                </a:lnTo>
                                <a:lnTo>
                                  <a:pt x="519849" y="508305"/>
                                </a:lnTo>
                                <a:lnTo>
                                  <a:pt x="520306" y="508292"/>
                                </a:lnTo>
                                <a:lnTo>
                                  <a:pt x="520751" y="508267"/>
                                </a:lnTo>
                                <a:lnTo>
                                  <a:pt x="523469" y="508165"/>
                                </a:lnTo>
                                <a:lnTo>
                                  <a:pt x="524383" y="508127"/>
                                </a:lnTo>
                                <a:lnTo>
                                  <a:pt x="524827" y="508102"/>
                                </a:lnTo>
                                <a:lnTo>
                                  <a:pt x="525742" y="508076"/>
                                </a:lnTo>
                                <a:lnTo>
                                  <a:pt x="526186" y="508051"/>
                                </a:lnTo>
                                <a:lnTo>
                                  <a:pt x="526644" y="508038"/>
                                </a:lnTo>
                                <a:lnTo>
                                  <a:pt x="528917" y="507949"/>
                                </a:lnTo>
                                <a:lnTo>
                                  <a:pt x="530276" y="507898"/>
                                </a:lnTo>
                                <a:lnTo>
                                  <a:pt x="530720" y="507886"/>
                                </a:lnTo>
                                <a:lnTo>
                                  <a:pt x="531177" y="507860"/>
                                </a:lnTo>
                                <a:lnTo>
                                  <a:pt x="532079" y="507835"/>
                                </a:lnTo>
                                <a:lnTo>
                                  <a:pt x="532536" y="507810"/>
                                </a:lnTo>
                                <a:lnTo>
                                  <a:pt x="532994" y="507797"/>
                                </a:lnTo>
                                <a:lnTo>
                                  <a:pt x="533438" y="507784"/>
                                </a:lnTo>
                                <a:lnTo>
                                  <a:pt x="533895" y="507771"/>
                                </a:lnTo>
                                <a:lnTo>
                                  <a:pt x="534352" y="507746"/>
                                </a:lnTo>
                                <a:lnTo>
                                  <a:pt x="535711" y="507695"/>
                                </a:lnTo>
                                <a:lnTo>
                                  <a:pt x="536613" y="507670"/>
                                </a:lnTo>
                                <a:lnTo>
                                  <a:pt x="537070" y="507657"/>
                                </a:lnTo>
                                <a:lnTo>
                                  <a:pt x="537527" y="507645"/>
                                </a:lnTo>
                                <a:lnTo>
                                  <a:pt x="537972" y="507619"/>
                                </a:lnTo>
                                <a:lnTo>
                                  <a:pt x="538429" y="507606"/>
                                </a:lnTo>
                                <a:lnTo>
                                  <a:pt x="538886" y="507594"/>
                                </a:lnTo>
                                <a:lnTo>
                                  <a:pt x="539331" y="507581"/>
                                </a:lnTo>
                                <a:lnTo>
                                  <a:pt x="541147" y="507517"/>
                                </a:lnTo>
                                <a:lnTo>
                                  <a:pt x="541604" y="507505"/>
                                </a:lnTo>
                                <a:lnTo>
                                  <a:pt x="542061" y="507492"/>
                                </a:lnTo>
                                <a:lnTo>
                                  <a:pt x="542506" y="507480"/>
                                </a:lnTo>
                                <a:lnTo>
                                  <a:pt x="542963" y="507467"/>
                                </a:lnTo>
                                <a:lnTo>
                                  <a:pt x="544322" y="507429"/>
                                </a:lnTo>
                                <a:lnTo>
                                  <a:pt x="545224" y="507403"/>
                                </a:lnTo>
                                <a:lnTo>
                                  <a:pt x="546138" y="507378"/>
                                </a:lnTo>
                                <a:lnTo>
                                  <a:pt x="547497" y="507340"/>
                                </a:lnTo>
                                <a:lnTo>
                                  <a:pt x="547942" y="507327"/>
                                </a:lnTo>
                                <a:lnTo>
                                  <a:pt x="548399" y="507314"/>
                                </a:lnTo>
                                <a:lnTo>
                                  <a:pt x="548856" y="507302"/>
                                </a:lnTo>
                                <a:lnTo>
                                  <a:pt x="550215" y="507276"/>
                                </a:lnTo>
                                <a:lnTo>
                                  <a:pt x="551117" y="507251"/>
                                </a:lnTo>
                                <a:lnTo>
                                  <a:pt x="552031" y="507238"/>
                                </a:lnTo>
                                <a:lnTo>
                                  <a:pt x="552933" y="507213"/>
                                </a:lnTo>
                                <a:lnTo>
                                  <a:pt x="553390" y="507200"/>
                                </a:lnTo>
                                <a:lnTo>
                                  <a:pt x="554749" y="507174"/>
                                </a:lnTo>
                                <a:lnTo>
                                  <a:pt x="555193" y="507174"/>
                                </a:lnTo>
                                <a:lnTo>
                                  <a:pt x="556108" y="507149"/>
                                </a:lnTo>
                                <a:lnTo>
                                  <a:pt x="557009" y="507137"/>
                                </a:lnTo>
                                <a:lnTo>
                                  <a:pt x="557467" y="507137"/>
                                </a:lnTo>
                                <a:lnTo>
                                  <a:pt x="558368" y="507111"/>
                                </a:lnTo>
                                <a:lnTo>
                                  <a:pt x="559283" y="507099"/>
                                </a:lnTo>
                                <a:lnTo>
                                  <a:pt x="560184" y="507086"/>
                                </a:lnTo>
                                <a:lnTo>
                                  <a:pt x="560642" y="507086"/>
                                </a:lnTo>
                                <a:lnTo>
                                  <a:pt x="561543" y="507073"/>
                                </a:lnTo>
                                <a:lnTo>
                                  <a:pt x="562000" y="507073"/>
                                </a:lnTo>
                                <a:lnTo>
                                  <a:pt x="562902" y="507060"/>
                                </a:lnTo>
                                <a:lnTo>
                                  <a:pt x="563817" y="507048"/>
                                </a:lnTo>
                                <a:lnTo>
                                  <a:pt x="564718" y="507048"/>
                                </a:lnTo>
                                <a:lnTo>
                                  <a:pt x="565620" y="507035"/>
                                </a:lnTo>
                                <a:lnTo>
                                  <a:pt x="566979" y="507035"/>
                                </a:lnTo>
                                <a:lnTo>
                                  <a:pt x="567436" y="507022"/>
                                </a:lnTo>
                                <a:lnTo>
                                  <a:pt x="573786" y="507022"/>
                                </a:lnTo>
                                <a:lnTo>
                                  <a:pt x="574688" y="507035"/>
                                </a:lnTo>
                                <a:lnTo>
                                  <a:pt x="575145" y="507035"/>
                                </a:lnTo>
                                <a:lnTo>
                                  <a:pt x="576047" y="507048"/>
                                </a:lnTo>
                                <a:lnTo>
                                  <a:pt x="577405" y="507048"/>
                                </a:lnTo>
                                <a:lnTo>
                                  <a:pt x="578307" y="507060"/>
                                </a:lnTo>
                                <a:lnTo>
                                  <a:pt x="578765" y="507073"/>
                                </a:lnTo>
                                <a:lnTo>
                                  <a:pt x="579222" y="507073"/>
                                </a:lnTo>
                                <a:lnTo>
                                  <a:pt x="580123" y="507086"/>
                                </a:lnTo>
                                <a:lnTo>
                                  <a:pt x="581482" y="507111"/>
                                </a:lnTo>
                                <a:lnTo>
                                  <a:pt x="581940" y="507111"/>
                                </a:lnTo>
                                <a:lnTo>
                                  <a:pt x="582841" y="507124"/>
                                </a:lnTo>
                                <a:lnTo>
                                  <a:pt x="583298" y="507137"/>
                                </a:lnTo>
                                <a:lnTo>
                                  <a:pt x="584200" y="507149"/>
                                </a:lnTo>
                                <a:lnTo>
                                  <a:pt x="585115" y="507174"/>
                                </a:lnTo>
                                <a:lnTo>
                                  <a:pt x="585559" y="507187"/>
                                </a:lnTo>
                                <a:lnTo>
                                  <a:pt x="586016" y="507187"/>
                                </a:lnTo>
                                <a:lnTo>
                                  <a:pt x="586930" y="507213"/>
                                </a:lnTo>
                                <a:lnTo>
                                  <a:pt x="587832" y="507238"/>
                                </a:lnTo>
                                <a:lnTo>
                                  <a:pt x="588290" y="507251"/>
                                </a:lnTo>
                                <a:lnTo>
                                  <a:pt x="588734" y="507264"/>
                                </a:lnTo>
                                <a:lnTo>
                                  <a:pt x="589648" y="507289"/>
                                </a:lnTo>
                                <a:lnTo>
                                  <a:pt x="590550" y="507314"/>
                                </a:lnTo>
                                <a:lnTo>
                                  <a:pt x="591007" y="507327"/>
                                </a:lnTo>
                                <a:lnTo>
                                  <a:pt x="591452" y="507340"/>
                                </a:lnTo>
                                <a:lnTo>
                                  <a:pt x="591909" y="507352"/>
                                </a:lnTo>
                                <a:lnTo>
                                  <a:pt x="592811" y="507378"/>
                                </a:lnTo>
                                <a:lnTo>
                                  <a:pt x="593268" y="507390"/>
                                </a:lnTo>
                                <a:lnTo>
                                  <a:pt x="594182" y="507429"/>
                                </a:lnTo>
                                <a:lnTo>
                                  <a:pt x="594627" y="507441"/>
                                </a:lnTo>
                                <a:lnTo>
                                  <a:pt x="595541" y="507480"/>
                                </a:lnTo>
                                <a:lnTo>
                                  <a:pt x="596443" y="507517"/>
                                </a:lnTo>
                                <a:lnTo>
                                  <a:pt x="596900" y="507530"/>
                                </a:lnTo>
                                <a:lnTo>
                                  <a:pt x="597802" y="507568"/>
                                </a:lnTo>
                                <a:lnTo>
                                  <a:pt x="598703" y="507606"/>
                                </a:lnTo>
                                <a:lnTo>
                                  <a:pt x="599618" y="507645"/>
                                </a:lnTo>
                                <a:lnTo>
                                  <a:pt x="600520" y="507683"/>
                                </a:lnTo>
                                <a:lnTo>
                                  <a:pt x="600977" y="507708"/>
                                </a:lnTo>
                                <a:lnTo>
                                  <a:pt x="601434" y="507733"/>
                                </a:lnTo>
                                <a:lnTo>
                                  <a:pt x="601878" y="507746"/>
                                </a:lnTo>
                                <a:lnTo>
                                  <a:pt x="602336" y="507771"/>
                                </a:lnTo>
                                <a:lnTo>
                                  <a:pt x="603237" y="507822"/>
                                </a:lnTo>
                                <a:lnTo>
                                  <a:pt x="604152" y="507860"/>
                                </a:lnTo>
                                <a:lnTo>
                                  <a:pt x="604596" y="507886"/>
                                </a:lnTo>
                                <a:lnTo>
                                  <a:pt x="605053" y="507911"/>
                                </a:lnTo>
                                <a:lnTo>
                                  <a:pt x="605511" y="507936"/>
                                </a:lnTo>
                                <a:lnTo>
                                  <a:pt x="605955" y="507962"/>
                                </a:lnTo>
                                <a:lnTo>
                                  <a:pt x="606870" y="508013"/>
                                </a:lnTo>
                                <a:lnTo>
                                  <a:pt x="607771" y="508064"/>
                                </a:lnTo>
                                <a:lnTo>
                                  <a:pt x="608673" y="508114"/>
                                </a:lnTo>
                                <a:lnTo>
                                  <a:pt x="609130" y="508140"/>
                                </a:lnTo>
                                <a:lnTo>
                                  <a:pt x="609587" y="508165"/>
                                </a:lnTo>
                                <a:lnTo>
                                  <a:pt x="610489" y="508229"/>
                                </a:lnTo>
                                <a:lnTo>
                                  <a:pt x="611403" y="508279"/>
                                </a:lnTo>
                                <a:lnTo>
                                  <a:pt x="612305" y="508343"/>
                                </a:lnTo>
                                <a:lnTo>
                                  <a:pt x="612762" y="508368"/>
                                </a:lnTo>
                                <a:lnTo>
                                  <a:pt x="613207" y="508407"/>
                                </a:lnTo>
                                <a:lnTo>
                                  <a:pt x="614121" y="508470"/>
                                </a:lnTo>
                                <a:lnTo>
                                  <a:pt x="614566" y="508495"/>
                                </a:lnTo>
                                <a:lnTo>
                                  <a:pt x="615480" y="508559"/>
                                </a:lnTo>
                                <a:lnTo>
                                  <a:pt x="615925" y="508597"/>
                                </a:lnTo>
                                <a:lnTo>
                                  <a:pt x="616382" y="508622"/>
                                </a:lnTo>
                                <a:lnTo>
                                  <a:pt x="616839" y="508660"/>
                                </a:lnTo>
                                <a:lnTo>
                                  <a:pt x="617296" y="508686"/>
                                </a:lnTo>
                                <a:lnTo>
                                  <a:pt x="618198" y="508762"/>
                                </a:lnTo>
                                <a:lnTo>
                                  <a:pt x="619100" y="508826"/>
                                </a:lnTo>
                                <a:lnTo>
                                  <a:pt x="619557" y="508864"/>
                                </a:lnTo>
                                <a:lnTo>
                                  <a:pt x="620014" y="508902"/>
                                </a:lnTo>
                                <a:lnTo>
                                  <a:pt x="620458" y="508927"/>
                                </a:lnTo>
                                <a:lnTo>
                                  <a:pt x="620916" y="508965"/>
                                </a:lnTo>
                                <a:lnTo>
                                  <a:pt x="621818" y="509041"/>
                                </a:lnTo>
                                <a:lnTo>
                                  <a:pt x="622732" y="509118"/>
                                </a:lnTo>
                                <a:lnTo>
                                  <a:pt x="623176" y="509156"/>
                                </a:lnTo>
                                <a:lnTo>
                                  <a:pt x="624091" y="509232"/>
                                </a:lnTo>
                                <a:lnTo>
                                  <a:pt x="624993" y="509308"/>
                                </a:lnTo>
                                <a:lnTo>
                                  <a:pt x="625907" y="509384"/>
                                </a:lnTo>
                                <a:lnTo>
                                  <a:pt x="626808" y="509460"/>
                                </a:lnTo>
                                <a:lnTo>
                                  <a:pt x="627710" y="509550"/>
                                </a:lnTo>
                                <a:lnTo>
                                  <a:pt x="628168" y="509588"/>
                                </a:lnTo>
                                <a:lnTo>
                                  <a:pt x="628625" y="509625"/>
                                </a:lnTo>
                                <a:lnTo>
                                  <a:pt x="629069" y="509677"/>
                                </a:lnTo>
                                <a:lnTo>
                                  <a:pt x="629983" y="509753"/>
                                </a:lnTo>
                                <a:lnTo>
                                  <a:pt x="630885" y="509841"/>
                                </a:lnTo>
                                <a:lnTo>
                                  <a:pt x="631800" y="509931"/>
                                </a:lnTo>
                                <a:lnTo>
                                  <a:pt x="632701" y="510019"/>
                                </a:lnTo>
                                <a:lnTo>
                                  <a:pt x="633158" y="510058"/>
                                </a:lnTo>
                                <a:lnTo>
                                  <a:pt x="633603" y="510108"/>
                                </a:lnTo>
                                <a:lnTo>
                                  <a:pt x="634518" y="510197"/>
                                </a:lnTo>
                                <a:lnTo>
                                  <a:pt x="725157" y="510197"/>
                                </a:lnTo>
                                <a:lnTo>
                                  <a:pt x="725614" y="510134"/>
                                </a:lnTo>
                                <a:lnTo>
                                  <a:pt x="726516" y="510019"/>
                                </a:lnTo>
                                <a:lnTo>
                                  <a:pt x="727418" y="509905"/>
                                </a:lnTo>
                                <a:lnTo>
                                  <a:pt x="727875" y="509841"/>
                                </a:lnTo>
                                <a:lnTo>
                                  <a:pt x="728332" y="509778"/>
                                </a:lnTo>
                                <a:lnTo>
                                  <a:pt x="729234" y="509664"/>
                                </a:lnTo>
                                <a:lnTo>
                                  <a:pt x="729691" y="509600"/>
                                </a:lnTo>
                                <a:lnTo>
                                  <a:pt x="730148" y="509550"/>
                                </a:lnTo>
                                <a:lnTo>
                                  <a:pt x="731050" y="509435"/>
                                </a:lnTo>
                                <a:lnTo>
                                  <a:pt x="732866" y="509194"/>
                                </a:lnTo>
                                <a:lnTo>
                                  <a:pt x="733768" y="509079"/>
                                </a:lnTo>
                                <a:lnTo>
                                  <a:pt x="735127" y="508914"/>
                                </a:lnTo>
                                <a:lnTo>
                                  <a:pt x="736041" y="508800"/>
                                </a:lnTo>
                                <a:lnTo>
                                  <a:pt x="737400" y="508622"/>
                                </a:lnTo>
                                <a:lnTo>
                                  <a:pt x="738302" y="508508"/>
                                </a:lnTo>
                                <a:lnTo>
                                  <a:pt x="739204" y="508407"/>
                                </a:lnTo>
                                <a:lnTo>
                                  <a:pt x="740118" y="508292"/>
                                </a:lnTo>
                                <a:lnTo>
                                  <a:pt x="741020" y="508178"/>
                                </a:lnTo>
                                <a:lnTo>
                                  <a:pt x="741921" y="508076"/>
                                </a:lnTo>
                                <a:lnTo>
                                  <a:pt x="742836" y="507962"/>
                                </a:lnTo>
                                <a:lnTo>
                                  <a:pt x="743293" y="507911"/>
                                </a:lnTo>
                                <a:lnTo>
                                  <a:pt x="744195" y="507797"/>
                                </a:lnTo>
                                <a:lnTo>
                                  <a:pt x="745554" y="507645"/>
                                </a:lnTo>
                                <a:lnTo>
                                  <a:pt x="746455" y="507543"/>
                                </a:lnTo>
                                <a:lnTo>
                                  <a:pt x="747370" y="507429"/>
                                </a:lnTo>
                                <a:lnTo>
                                  <a:pt x="748271" y="507327"/>
                                </a:lnTo>
                                <a:lnTo>
                                  <a:pt x="748729" y="507276"/>
                                </a:lnTo>
                                <a:lnTo>
                                  <a:pt x="749173" y="507225"/>
                                </a:lnTo>
                                <a:lnTo>
                                  <a:pt x="750087" y="507124"/>
                                </a:lnTo>
                                <a:lnTo>
                                  <a:pt x="750532" y="507073"/>
                                </a:lnTo>
                                <a:lnTo>
                                  <a:pt x="751446" y="506984"/>
                                </a:lnTo>
                                <a:lnTo>
                                  <a:pt x="751904" y="506933"/>
                                </a:lnTo>
                                <a:lnTo>
                                  <a:pt x="752348" y="506883"/>
                                </a:lnTo>
                                <a:lnTo>
                                  <a:pt x="753262" y="506781"/>
                                </a:lnTo>
                                <a:lnTo>
                                  <a:pt x="753707" y="506730"/>
                                </a:lnTo>
                                <a:lnTo>
                                  <a:pt x="754621" y="506641"/>
                                </a:lnTo>
                                <a:lnTo>
                                  <a:pt x="755523" y="506552"/>
                                </a:lnTo>
                                <a:lnTo>
                                  <a:pt x="755980" y="506502"/>
                                </a:lnTo>
                                <a:lnTo>
                                  <a:pt x="756882" y="506413"/>
                                </a:lnTo>
                                <a:lnTo>
                                  <a:pt x="757784" y="506324"/>
                                </a:lnTo>
                                <a:lnTo>
                                  <a:pt x="758241" y="506273"/>
                                </a:lnTo>
                                <a:lnTo>
                                  <a:pt x="759155" y="506184"/>
                                </a:lnTo>
                                <a:lnTo>
                                  <a:pt x="759600" y="506146"/>
                                </a:lnTo>
                                <a:lnTo>
                                  <a:pt x="760514" y="506057"/>
                                </a:lnTo>
                                <a:lnTo>
                                  <a:pt x="760959" y="506006"/>
                                </a:lnTo>
                                <a:lnTo>
                                  <a:pt x="761416" y="505968"/>
                                </a:lnTo>
                                <a:lnTo>
                                  <a:pt x="761873" y="505930"/>
                                </a:lnTo>
                                <a:lnTo>
                                  <a:pt x="762318" y="505879"/>
                                </a:lnTo>
                                <a:lnTo>
                                  <a:pt x="762775" y="505841"/>
                                </a:lnTo>
                                <a:lnTo>
                                  <a:pt x="763676" y="505765"/>
                                </a:lnTo>
                                <a:lnTo>
                                  <a:pt x="764134" y="505714"/>
                                </a:lnTo>
                                <a:lnTo>
                                  <a:pt x="765035" y="505638"/>
                                </a:lnTo>
                                <a:lnTo>
                                  <a:pt x="765493" y="505600"/>
                                </a:lnTo>
                                <a:lnTo>
                                  <a:pt x="766407" y="505523"/>
                                </a:lnTo>
                                <a:lnTo>
                                  <a:pt x="767309" y="505447"/>
                                </a:lnTo>
                                <a:lnTo>
                                  <a:pt x="767766" y="505409"/>
                                </a:lnTo>
                                <a:lnTo>
                                  <a:pt x="768668" y="505333"/>
                                </a:lnTo>
                                <a:lnTo>
                                  <a:pt x="769125" y="505295"/>
                                </a:lnTo>
                                <a:lnTo>
                                  <a:pt x="770026" y="505232"/>
                                </a:lnTo>
                                <a:lnTo>
                                  <a:pt x="770928" y="505155"/>
                                </a:lnTo>
                                <a:lnTo>
                                  <a:pt x="771843" y="505092"/>
                                </a:lnTo>
                                <a:lnTo>
                                  <a:pt x="772744" y="505028"/>
                                </a:lnTo>
                                <a:lnTo>
                                  <a:pt x="773201" y="504990"/>
                                </a:lnTo>
                                <a:lnTo>
                                  <a:pt x="773659" y="504952"/>
                                </a:lnTo>
                                <a:lnTo>
                                  <a:pt x="774103" y="504927"/>
                                </a:lnTo>
                                <a:lnTo>
                                  <a:pt x="774560" y="504889"/>
                                </a:lnTo>
                                <a:lnTo>
                                  <a:pt x="775018" y="504863"/>
                                </a:lnTo>
                                <a:lnTo>
                                  <a:pt x="775462" y="504838"/>
                                </a:lnTo>
                                <a:lnTo>
                                  <a:pt x="775919" y="504800"/>
                                </a:lnTo>
                                <a:lnTo>
                                  <a:pt x="776821" y="504749"/>
                                </a:lnTo>
                                <a:lnTo>
                                  <a:pt x="777278" y="504711"/>
                                </a:lnTo>
                                <a:lnTo>
                                  <a:pt x="777735" y="504685"/>
                                </a:lnTo>
                                <a:lnTo>
                                  <a:pt x="778180" y="504660"/>
                                </a:lnTo>
                                <a:lnTo>
                                  <a:pt x="778637" y="504635"/>
                                </a:lnTo>
                                <a:lnTo>
                                  <a:pt x="779094" y="504609"/>
                                </a:lnTo>
                                <a:lnTo>
                                  <a:pt x="779539" y="504584"/>
                                </a:lnTo>
                                <a:lnTo>
                                  <a:pt x="779996" y="504546"/>
                                </a:lnTo>
                                <a:lnTo>
                                  <a:pt x="780453" y="504520"/>
                                </a:lnTo>
                                <a:lnTo>
                                  <a:pt x="780910" y="504495"/>
                                </a:lnTo>
                                <a:lnTo>
                                  <a:pt x="781355" y="504470"/>
                                </a:lnTo>
                                <a:lnTo>
                                  <a:pt x="781812" y="504457"/>
                                </a:lnTo>
                                <a:lnTo>
                                  <a:pt x="782269" y="504431"/>
                                </a:lnTo>
                                <a:lnTo>
                                  <a:pt x="783171" y="504380"/>
                                </a:lnTo>
                                <a:lnTo>
                                  <a:pt x="783628" y="504355"/>
                                </a:lnTo>
                                <a:lnTo>
                                  <a:pt x="784073" y="504342"/>
                                </a:lnTo>
                                <a:lnTo>
                                  <a:pt x="784987" y="504292"/>
                                </a:lnTo>
                                <a:lnTo>
                                  <a:pt x="785889" y="504254"/>
                                </a:lnTo>
                                <a:lnTo>
                                  <a:pt x="786346" y="504228"/>
                                </a:lnTo>
                                <a:lnTo>
                                  <a:pt x="787248" y="504190"/>
                                </a:lnTo>
                                <a:lnTo>
                                  <a:pt x="787705" y="504177"/>
                                </a:lnTo>
                                <a:lnTo>
                                  <a:pt x="788162" y="504165"/>
                                </a:lnTo>
                                <a:lnTo>
                                  <a:pt x="788607" y="504139"/>
                                </a:lnTo>
                                <a:lnTo>
                                  <a:pt x="789064" y="504127"/>
                                </a:lnTo>
                                <a:lnTo>
                                  <a:pt x="789521" y="504114"/>
                                </a:lnTo>
                                <a:lnTo>
                                  <a:pt x="789965" y="504089"/>
                                </a:lnTo>
                                <a:lnTo>
                                  <a:pt x="790423" y="504076"/>
                                </a:lnTo>
                                <a:lnTo>
                                  <a:pt x="790880" y="504063"/>
                                </a:lnTo>
                                <a:lnTo>
                                  <a:pt x="791324" y="504050"/>
                                </a:lnTo>
                                <a:lnTo>
                                  <a:pt x="791782" y="504038"/>
                                </a:lnTo>
                                <a:lnTo>
                                  <a:pt x="792239" y="504025"/>
                                </a:lnTo>
                                <a:lnTo>
                                  <a:pt x="792683" y="504012"/>
                                </a:lnTo>
                                <a:lnTo>
                                  <a:pt x="793140" y="503999"/>
                                </a:lnTo>
                                <a:lnTo>
                                  <a:pt x="793598" y="503987"/>
                                </a:lnTo>
                                <a:lnTo>
                                  <a:pt x="794042" y="503974"/>
                                </a:lnTo>
                                <a:lnTo>
                                  <a:pt x="794499" y="503962"/>
                                </a:lnTo>
                                <a:lnTo>
                                  <a:pt x="794957" y="503949"/>
                                </a:lnTo>
                                <a:lnTo>
                                  <a:pt x="795401" y="503936"/>
                                </a:lnTo>
                                <a:lnTo>
                                  <a:pt x="795858" y="503924"/>
                                </a:lnTo>
                                <a:lnTo>
                                  <a:pt x="796773" y="503911"/>
                                </a:lnTo>
                                <a:lnTo>
                                  <a:pt x="797674" y="503898"/>
                                </a:lnTo>
                                <a:lnTo>
                                  <a:pt x="798132" y="503885"/>
                                </a:lnTo>
                                <a:lnTo>
                                  <a:pt x="798576" y="503885"/>
                                </a:lnTo>
                                <a:lnTo>
                                  <a:pt x="799033" y="503873"/>
                                </a:lnTo>
                                <a:lnTo>
                                  <a:pt x="799490" y="503873"/>
                                </a:lnTo>
                                <a:lnTo>
                                  <a:pt x="800392" y="503860"/>
                                </a:lnTo>
                                <a:lnTo>
                                  <a:pt x="801294" y="503847"/>
                                </a:lnTo>
                                <a:lnTo>
                                  <a:pt x="803567" y="503847"/>
                                </a:lnTo>
                                <a:lnTo>
                                  <a:pt x="804024" y="503834"/>
                                </a:lnTo>
                                <a:lnTo>
                                  <a:pt x="804469" y="503834"/>
                                </a:lnTo>
                                <a:lnTo>
                                  <a:pt x="804926" y="503847"/>
                                </a:lnTo>
                                <a:lnTo>
                                  <a:pt x="807644" y="503847"/>
                                </a:lnTo>
                                <a:lnTo>
                                  <a:pt x="808101" y="503860"/>
                                </a:lnTo>
                                <a:lnTo>
                                  <a:pt x="808545" y="503860"/>
                                </a:lnTo>
                                <a:lnTo>
                                  <a:pt x="809460" y="503873"/>
                                </a:lnTo>
                                <a:lnTo>
                                  <a:pt x="809904" y="503873"/>
                                </a:lnTo>
                                <a:lnTo>
                                  <a:pt x="810362" y="503885"/>
                                </a:lnTo>
                                <a:lnTo>
                                  <a:pt x="810819" y="503885"/>
                                </a:lnTo>
                                <a:lnTo>
                                  <a:pt x="811276" y="503898"/>
                                </a:lnTo>
                                <a:lnTo>
                                  <a:pt x="811720" y="503911"/>
                                </a:lnTo>
                                <a:lnTo>
                                  <a:pt x="812178" y="503911"/>
                                </a:lnTo>
                                <a:lnTo>
                                  <a:pt x="812635" y="503924"/>
                                </a:lnTo>
                                <a:lnTo>
                                  <a:pt x="813079" y="503936"/>
                                </a:lnTo>
                                <a:lnTo>
                                  <a:pt x="813537" y="503936"/>
                                </a:lnTo>
                                <a:lnTo>
                                  <a:pt x="813994" y="503949"/>
                                </a:lnTo>
                                <a:lnTo>
                                  <a:pt x="814438" y="503962"/>
                                </a:lnTo>
                                <a:lnTo>
                                  <a:pt x="814895" y="503974"/>
                                </a:lnTo>
                                <a:lnTo>
                                  <a:pt x="815353" y="503987"/>
                                </a:lnTo>
                                <a:lnTo>
                                  <a:pt x="815797" y="503999"/>
                                </a:lnTo>
                                <a:lnTo>
                                  <a:pt x="816254" y="504012"/>
                                </a:lnTo>
                                <a:lnTo>
                                  <a:pt x="816712" y="504025"/>
                                </a:lnTo>
                                <a:lnTo>
                                  <a:pt x="817156" y="504038"/>
                                </a:lnTo>
                                <a:lnTo>
                                  <a:pt x="817613" y="504050"/>
                                </a:lnTo>
                                <a:lnTo>
                                  <a:pt x="818070" y="504063"/>
                                </a:lnTo>
                                <a:lnTo>
                                  <a:pt x="818528" y="504076"/>
                                </a:lnTo>
                                <a:lnTo>
                                  <a:pt x="818972" y="504089"/>
                                </a:lnTo>
                                <a:lnTo>
                                  <a:pt x="819429" y="504114"/>
                                </a:lnTo>
                                <a:lnTo>
                                  <a:pt x="819887" y="504127"/>
                                </a:lnTo>
                                <a:lnTo>
                                  <a:pt x="820331" y="504139"/>
                                </a:lnTo>
                                <a:lnTo>
                                  <a:pt x="820788" y="504165"/>
                                </a:lnTo>
                                <a:lnTo>
                                  <a:pt x="821245" y="504177"/>
                                </a:lnTo>
                                <a:lnTo>
                                  <a:pt x="822147" y="504215"/>
                                </a:lnTo>
                                <a:lnTo>
                                  <a:pt x="822604" y="504228"/>
                                </a:lnTo>
                                <a:lnTo>
                                  <a:pt x="823506" y="504266"/>
                                </a:lnTo>
                                <a:lnTo>
                                  <a:pt x="824408" y="504317"/>
                                </a:lnTo>
                                <a:lnTo>
                                  <a:pt x="824865" y="504330"/>
                                </a:lnTo>
                                <a:lnTo>
                                  <a:pt x="825322" y="504355"/>
                                </a:lnTo>
                                <a:lnTo>
                                  <a:pt x="825779" y="504380"/>
                                </a:lnTo>
                                <a:lnTo>
                                  <a:pt x="826224" y="504406"/>
                                </a:lnTo>
                                <a:lnTo>
                                  <a:pt x="827138" y="504444"/>
                                </a:lnTo>
                                <a:lnTo>
                                  <a:pt x="827583" y="504470"/>
                                </a:lnTo>
                                <a:lnTo>
                                  <a:pt x="828040" y="504495"/>
                                </a:lnTo>
                                <a:lnTo>
                                  <a:pt x="828942" y="504546"/>
                                </a:lnTo>
                                <a:lnTo>
                                  <a:pt x="829399" y="504571"/>
                                </a:lnTo>
                                <a:lnTo>
                                  <a:pt x="829856" y="504596"/>
                                </a:lnTo>
                                <a:lnTo>
                                  <a:pt x="830301" y="504622"/>
                                </a:lnTo>
                                <a:lnTo>
                                  <a:pt x="830758" y="504647"/>
                                </a:lnTo>
                                <a:lnTo>
                                  <a:pt x="831215" y="504673"/>
                                </a:lnTo>
                                <a:lnTo>
                                  <a:pt x="831660" y="504711"/>
                                </a:lnTo>
                                <a:lnTo>
                                  <a:pt x="832117" y="504736"/>
                                </a:lnTo>
                                <a:lnTo>
                                  <a:pt x="832574" y="504761"/>
                                </a:lnTo>
                                <a:lnTo>
                                  <a:pt x="833476" y="504812"/>
                                </a:lnTo>
                                <a:lnTo>
                                  <a:pt x="833933" y="504851"/>
                                </a:lnTo>
                                <a:lnTo>
                                  <a:pt x="834390" y="504876"/>
                                </a:lnTo>
                                <a:lnTo>
                                  <a:pt x="834835" y="504901"/>
                                </a:lnTo>
                                <a:lnTo>
                                  <a:pt x="835292" y="504939"/>
                                </a:lnTo>
                                <a:lnTo>
                                  <a:pt x="835749" y="504965"/>
                                </a:lnTo>
                                <a:lnTo>
                                  <a:pt x="836651" y="505028"/>
                                </a:lnTo>
                                <a:lnTo>
                                  <a:pt x="837552" y="505092"/>
                                </a:lnTo>
                                <a:lnTo>
                                  <a:pt x="838010" y="505130"/>
                                </a:lnTo>
                                <a:lnTo>
                                  <a:pt x="838911" y="505193"/>
                                </a:lnTo>
                                <a:lnTo>
                                  <a:pt x="839826" y="505257"/>
                                </a:lnTo>
                                <a:lnTo>
                                  <a:pt x="840270" y="505295"/>
                                </a:lnTo>
                                <a:lnTo>
                                  <a:pt x="841185" y="505371"/>
                                </a:lnTo>
                                <a:lnTo>
                                  <a:pt x="841642" y="505397"/>
                                </a:lnTo>
                                <a:lnTo>
                                  <a:pt x="842543" y="505473"/>
                                </a:lnTo>
                                <a:lnTo>
                                  <a:pt x="843445" y="505549"/>
                                </a:lnTo>
                                <a:lnTo>
                                  <a:pt x="844360" y="505625"/>
                                </a:lnTo>
                                <a:lnTo>
                                  <a:pt x="845718" y="505727"/>
                                </a:lnTo>
                                <a:lnTo>
                                  <a:pt x="847077" y="505854"/>
                                </a:lnTo>
                                <a:lnTo>
                                  <a:pt x="847522" y="505892"/>
                                </a:lnTo>
                                <a:lnTo>
                                  <a:pt x="847979" y="505930"/>
                                </a:lnTo>
                                <a:lnTo>
                                  <a:pt x="848893" y="506006"/>
                                </a:lnTo>
                                <a:lnTo>
                                  <a:pt x="849795" y="506082"/>
                                </a:lnTo>
                                <a:lnTo>
                                  <a:pt x="850697" y="506171"/>
                                </a:lnTo>
                                <a:lnTo>
                                  <a:pt x="851611" y="506247"/>
                                </a:lnTo>
                                <a:lnTo>
                                  <a:pt x="852513" y="506324"/>
                                </a:lnTo>
                                <a:lnTo>
                                  <a:pt x="853415" y="506413"/>
                                </a:lnTo>
                                <a:lnTo>
                                  <a:pt x="854774" y="506540"/>
                                </a:lnTo>
                                <a:lnTo>
                                  <a:pt x="856145" y="506666"/>
                                </a:lnTo>
                                <a:lnTo>
                                  <a:pt x="857504" y="506794"/>
                                </a:lnTo>
                                <a:lnTo>
                                  <a:pt x="859765" y="507009"/>
                                </a:lnTo>
                                <a:lnTo>
                                  <a:pt x="862482" y="507264"/>
                                </a:lnTo>
                                <a:lnTo>
                                  <a:pt x="862940" y="507314"/>
                                </a:lnTo>
                                <a:lnTo>
                                  <a:pt x="864299" y="507441"/>
                                </a:lnTo>
                                <a:lnTo>
                                  <a:pt x="864756" y="507480"/>
                                </a:lnTo>
                                <a:lnTo>
                                  <a:pt x="865657" y="507568"/>
                                </a:lnTo>
                                <a:lnTo>
                                  <a:pt x="866115" y="507619"/>
                                </a:lnTo>
                                <a:lnTo>
                                  <a:pt x="866559" y="507657"/>
                                </a:lnTo>
                                <a:lnTo>
                                  <a:pt x="867016" y="507708"/>
                                </a:lnTo>
                                <a:lnTo>
                                  <a:pt x="867918" y="507784"/>
                                </a:lnTo>
                                <a:lnTo>
                                  <a:pt x="870191" y="508000"/>
                                </a:lnTo>
                                <a:lnTo>
                                  <a:pt x="871093" y="508089"/>
                                </a:lnTo>
                                <a:lnTo>
                                  <a:pt x="872452" y="508216"/>
                                </a:lnTo>
                                <a:lnTo>
                                  <a:pt x="873366" y="508305"/>
                                </a:lnTo>
                                <a:lnTo>
                                  <a:pt x="874725" y="508419"/>
                                </a:lnTo>
                                <a:lnTo>
                                  <a:pt x="875170" y="508470"/>
                                </a:lnTo>
                                <a:lnTo>
                                  <a:pt x="876084" y="508546"/>
                                </a:lnTo>
                                <a:lnTo>
                                  <a:pt x="876529" y="508584"/>
                                </a:lnTo>
                                <a:lnTo>
                                  <a:pt x="877443" y="508673"/>
                                </a:lnTo>
                                <a:lnTo>
                                  <a:pt x="878345" y="508749"/>
                                </a:lnTo>
                                <a:lnTo>
                                  <a:pt x="878802" y="508788"/>
                                </a:lnTo>
                                <a:lnTo>
                                  <a:pt x="879259" y="508826"/>
                                </a:lnTo>
                                <a:lnTo>
                                  <a:pt x="879704" y="508864"/>
                                </a:lnTo>
                                <a:lnTo>
                                  <a:pt x="880618" y="508940"/>
                                </a:lnTo>
                                <a:lnTo>
                                  <a:pt x="881520" y="509016"/>
                                </a:lnTo>
                                <a:lnTo>
                                  <a:pt x="881977" y="509054"/>
                                </a:lnTo>
                                <a:lnTo>
                                  <a:pt x="882422" y="509092"/>
                                </a:lnTo>
                                <a:lnTo>
                                  <a:pt x="882879" y="509118"/>
                                </a:lnTo>
                                <a:lnTo>
                                  <a:pt x="883336" y="509156"/>
                                </a:lnTo>
                                <a:lnTo>
                                  <a:pt x="883780" y="509194"/>
                                </a:lnTo>
                                <a:lnTo>
                                  <a:pt x="884238" y="509232"/>
                                </a:lnTo>
                                <a:lnTo>
                                  <a:pt x="884695" y="509257"/>
                                </a:lnTo>
                                <a:lnTo>
                                  <a:pt x="885597" y="509334"/>
                                </a:lnTo>
                                <a:lnTo>
                                  <a:pt x="886511" y="509397"/>
                                </a:lnTo>
                                <a:lnTo>
                                  <a:pt x="887413" y="509460"/>
                                </a:lnTo>
                                <a:lnTo>
                                  <a:pt x="887870" y="509486"/>
                                </a:lnTo>
                                <a:lnTo>
                                  <a:pt x="888314" y="509524"/>
                                </a:lnTo>
                                <a:lnTo>
                                  <a:pt x="888772" y="509550"/>
                                </a:lnTo>
                                <a:lnTo>
                                  <a:pt x="889229" y="509588"/>
                                </a:lnTo>
                                <a:lnTo>
                                  <a:pt x="889673" y="509613"/>
                                </a:lnTo>
                                <a:lnTo>
                                  <a:pt x="890130" y="509638"/>
                                </a:lnTo>
                                <a:lnTo>
                                  <a:pt x="890588" y="509664"/>
                                </a:lnTo>
                                <a:lnTo>
                                  <a:pt x="891032" y="509689"/>
                                </a:lnTo>
                                <a:lnTo>
                                  <a:pt x="891489" y="509727"/>
                                </a:lnTo>
                                <a:lnTo>
                                  <a:pt x="891947" y="509753"/>
                                </a:lnTo>
                                <a:lnTo>
                                  <a:pt x="892391" y="509778"/>
                                </a:lnTo>
                                <a:lnTo>
                                  <a:pt x="892848" y="509803"/>
                                </a:lnTo>
                                <a:lnTo>
                                  <a:pt x="893305" y="509816"/>
                                </a:lnTo>
                                <a:lnTo>
                                  <a:pt x="893763" y="509841"/>
                                </a:lnTo>
                                <a:lnTo>
                                  <a:pt x="894207" y="509867"/>
                                </a:lnTo>
                                <a:lnTo>
                                  <a:pt x="894664" y="509893"/>
                                </a:lnTo>
                                <a:lnTo>
                                  <a:pt x="895122" y="509918"/>
                                </a:lnTo>
                                <a:lnTo>
                                  <a:pt x="895566" y="509931"/>
                                </a:lnTo>
                                <a:lnTo>
                                  <a:pt x="896023" y="509956"/>
                                </a:lnTo>
                                <a:lnTo>
                                  <a:pt x="896480" y="509969"/>
                                </a:lnTo>
                                <a:lnTo>
                                  <a:pt x="896925" y="509994"/>
                                </a:lnTo>
                                <a:lnTo>
                                  <a:pt x="897382" y="510006"/>
                                </a:lnTo>
                                <a:lnTo>
                                  <a:pt x="897839" y="510032"/>
                                </a:lnTo>
                                <a:lnTo>
                                  <a:pt x="898284" y="510045"/>
                                </a:lnTo>
                                <a:lnTo>
                                  <a:pt x="898741" y="510058"/>
                                </a:lnTo>
                                <a:lnTo>
                                  <a:pt x="899198" y="510070"/>
                                </a:lnTo>
                                <a:lnTo>
                                  <a:pt x="899643" y="510096"/>
                                </a:lnTo>
                                <a:lnTo>
                                  <a:pt x="900100" y="510108"/>
                                </a:lnTo>
                                <a:lnTo>
                                  <a:pt x="900557" y="510121"/>
                                </a:lnTo>
                                <a:lnTo>
                                  <a:pt x="901014" y="510134"/>
                                </a:lnTo>
                                <a:lnTo>
                                  <a:pt x="901459" y="510134"/>
                                </a:lnTo>
                                <a:lnTo>
                                  <a:pt x="901916" y="510146"/>
                                </a:lnTo>
                                <a:lnTo>
                                  <a:pt x="902373" y="510159"/>
                                </a:lnTo>
                                <a:lnTo>
                                  <a:pt x="902818" y="510172"/>
                                </a:lnTo>
                                <a:lnTo>
                                  <a:pt x="903275" y="510172"/>
                                </a:lnTo>
                                <a:lnTo>
                                  <a:pt x="903732" y="510184"/>
                                </a:lnTo>
                                <a:lnTo>
                                  <a:pt x="904634" y="510184"/>
                                </a:lnTo>
                                <a:lnTo>
                                  <a:pt x="905091" y="510197"/>
                                </a:lnTo>
                                <a:lnTo>
                                  <a:pt x="907809" y="510197"/>
                                </a:lnTo>
                                <a:lnTo>
                                  <a:pt x="908266" y="510184"/>
                                </a:lnTo>
                                <a:lnTo>
                                  <a:pt x="909168" y="510184"/>
                                </a:lnTo>
                                <a:lnTo>
                                  <a:pt x="909625" y="510172"/>
                                </a:lnTo>
                                <a:lnTo>
                                  <a:pt x="910069" y="510159"/>
                                </a:lnTo>
                                <a:lnTo>
                                  <a:pt x="910526" y="510159"/>
                                </a:lnTo>
                                <a:lnTo>
                                  <a:pt x="910984" y="510146"/>
                                </a:lnTo>
                                <a:lnTo>
                                  <a:pt x="911428" y="510134"/>
                                </a:lnTo>
                                <a:lnTo>
                                  <a:pt x="911885" y="510121"/>
                                </a:lnTo>
                                <a:lnTo>
                                  <a:pt x="912343" y="510108"/>
                                </a:lnTo>
                                <a:lnTo>
                                  <a:pt x="912787" y="510096"/>
                                </a:lnTo>
                                <a:lnTo>
                                  <a:pt x="913244" y="510083"/>
                                </a:lnTo>
                                <a:lnTo>
                                  <a:pt x="913701" y="510070"/>
                                </a:lnTo>
                                <a:lnTo>
                                  <a:pt x="914146" y="510058"/>
                                </a:lnTo>
                                <a:lnTo>
                                  <a:pt x="914603" y="510032"/>
                                </a:lnTo>
                                <a:lnTo>
                                  <a:pt x="915060" y="510019"/>
                                </a:lnTo>
                                <a:lnTo>
                                  <a:pt x="915518" y="509994"/>
                                </a:lnTo>
                                <a:lnTo>
                                  <a:pt x="915962" y="509981"/>
                                </a:lnTo>
                                <a:lnTo>
                                  <a:pt x="916419" y="509956"/>
                                </a:lnTo>
                                <a:lnTo>
                                  <a:pt x="916876" y="509931"/>
                                </a:lnTo>
                                <a:lnTo>
                                  <a:pt x="917321" y="509905"/>
                                </a:lnTo>
                                <a:lnTo>
                                  <a:pt x="917778" y="509880"/>
                                </a:lnTo>
                                <a:lnTo>
                                  <a:pt x="918235" y="509854"/>
                                </a:lnTo>
                                <a:lnTo>
                                  <a:pt x="918680" y="509829"/>
                                </a:lnTo>
                                <a:lnTo>
                                  <a:pt x="919137" y="509803"/>
                                </a:lnTo>
                                <a:lnTo>
                                  <a:pt x="919594" y="509778"/>
                                </a:lnTo>
                                <a:lnTo>
                                  <a:pt x="920039" y="509753"/>
                                </a:lnTo>
                                <a:lnTo>
                                  <a:pt x="920496" y="509715"/>
                                </a:lnTo>
                                <a:lnTo>
                                  <a:pt x="920953" y="509689"/>
                                </a:lnTo>
                                <a:lnTo>
                                  <a:pt x="921398" y="509651"/>
                                </a:lnTo>
                                <a:lnTo>
                                  <a:pt x="921855" y="509625"/>
                                </a:lnTo>
                                <a:lnTo>
                                  <a:pt x="922312" y="509588"/>
                                </a:lnTo>
                                <a:lnTo>
                                  <a:pt x="922769" y="509550"/>
                                </a:lnTo>
                                <a:lnTo>
                                  <a:pt x="923214" y="509512"/>
                                </a:lnTo>
                                <a:lnTo>
                                  <a:pt x="923671" y="509486"/>
                                </a:lnTo>
                                <a:lnTo>
                                  <a:pt x="924128" y="509448"/>
                                </a:lnTo>
                                <a:lnTo>
                                  <a:pt x="924573" y="509410"/>
                                </a:lnTo>
                                <a:lnTo>
                                  <a:pt x="925030" y="509359"/>
                                </a:lnTo>
                                <a:lnTo>
                                  <a:pt x="925487" y="509321"/>
                                </a:lnTo>
                                <a:lnTo>
                                  <a:pt x="925932" y="509283"/>
                                </a:lnTo>
                                <a:lnTo>
                                  <a:pt x="926389" y="509245"/>
                                </a:lnTo>
                                <a:lnTo>
                                  <a:pt x="926846" y="509194"/>
                                </a:lnTo>
                                <a:lnTo>
                                  <a:pt x="927291" y="509156"/>
                                </a:lnTo>
                                <a:lnTo>
                                  <a:pt x="927748" y="509105"/>
                                </a:lnTo>
                                <a:lnTo>
                                  <a:pt x="928205" y="509067"/>
                                </a:lnTo>
                                <a:lnTo>
                                  <a:pt x="928649" y="509016"/>
                                </a:lnTo>
                                <a:lnTo>
                                  <a:pt x="929107" y="508965"/>
                                </a:lnTo>
                                <a:lnTo>
                                  <a:pt x="929564" y="508927"/>
                                </a:lnTo>
                                <a:lnTo>
                                  <a:pt x="930008" y="508876"/>
                                </a:lnTo>
                                <a:lnTo>
                                  <a:pt x="930466" y="508826"/>
                                </a:lnTo>
                                <a:lnTo>
                                  <a:pt x="930923" y="508775"/>
                                </a:lnTo>
                                <a:lnTo>
                                  <a:pt x="931380" y="508724"/>
                                </a:lnTo>
                                <a:lnTo>
                                  <a:pt x="931824" y="508673"/>
                                </a:lnTo>
                                <a:lnTo>
                                  <a:pt x="932282" y="508610"/>
                                </a:lnTo>
                                <a:lnTo>
                                  <a:pt x="932739" y="508559"/>
                                </a:lnTo>
                                <a:lnTo>
                                  <a:pt x="933183" y="508508"/>
                                </a:lnTo>
                                <a:lnTo>
                                  <a:pt x="933641" y="508457"/>
                                </a:lnTo>
                                <a:lnTo>
                                  <a:pt x="934098" y="508394"/>
                                </a:lnTo>
                                <a:lnTo>
                                  <a:pt x="934542" y="508343"/>
                                </a:lnTo>
                                <a:lnTo>
                                  <a:pt x="934999" y="508279"/>
                                </a:lnTo>
                                <a:lnTo>
                                  <a:pt x="935457" y="508216"/>
                                </a:lnTo>
                                <a:lnTo>
                                  <a:pt x="935901" y="508165"/>
                                </a:lnTo>
                                <a:lnTo>
                                  <a:pt x="936358" y="508102"/>
                                </a:lnTo>
                                <a:lnTo>
                                  <a:pt x="936816" y="508038"/>
                                </a:lnTo>
                                <a:lnTo>
                                  <a:pt x="937260" y="507975"/>
                                </a:lnTo>
                                <a:lnTo>
                                  <a:pt x="937717" y="507911"/>
                                </a:lnTo>
                                <a:lnTo>
                                  <a:pt x="938174" y="507848"/>
                                </a:lnTo>
                                <a:lnTo>
                                  <a:pt x="938632" y="507784"/>
                                </a:lnTo>
                                <a:lnTo>
                                  <a:pt x="939076" y="507721"/>
                                </a:lnTo>
                                <a:lnTo>
                                  <a:pt x="939533" y="507657"/>
                                </a:lnTo>
                                <a:lnTo>
                                  <a:pt x="939991" y="507594"/>
                                </a:lnTo>
                                <a:lnTo>
                                  <a:pt x="940435" y="507517"/>
                                </a:lnTo>
                                <a:lnTo>
                                  <a:pt x="940892" y="507454"/>
                                </a:lnTo>
                                <a:lnTo>
                                  <a:pt x="941349" y="507390"/>
                                </a:lnTo>
                                <a:lnTo>
                                  <a:pt x="941794" y="507314"/>
                                </a:lnTo>
                                <a:lnTo>
                                  <a:pt x="942251" y="507251"/>
                                </a:lnTo>
                                <a:lnTo>
                                  <a:pt x="942708" y="507174"/>
                                </a:lnTo>
                                <a:lnTo>
                                  <a:pt x="943153" y="507099"/>
                                </a:lnTo>
                                <a:lnTo>
                                  <a:pt x="943610" y="507035"/>
                                </a:lnTo>
                                <a:lnTo>
                                  <a:pt x="944067" y="506959"/>
                                </a:lnTo>
                                <a:lnTo>
                                  <a:pt x="944512" y="506883"/>
                                </a:lnTo>
                                <a:lnTo>
                                  <a:pt x="944969" y="506806"/>
                                </a:lnTo>
                                <a:lnTo>
                                  <a:pt x="945426" y="506743"/>
                                </a:lnTo>
                                <a:lnTo>
                                  <a:pt x="945883" y="506666"/>
                                </a:lnTo>
                                <a:lnTo>
                                  <a:pt x="946785" y="506514"/>
                                </a:lnTo>
                                <a:lnTo>
                                  <a:pt x="947242" y="506425"/>
                                </a:lnTo>
                                <a:lnTo>
                                  <a:pt x="947687" y="506349"/>
                                </a:lnTo>
                                <a:lnTo>
                                  <a:pt x="948144" y="506273"/>
                                </a:lnTo>
                                <a:lnTo>
                                  <a:pt x="948601" y="506197"/>
                                </a:lnTo>
                                <a:lnTo>
                                  <a:pt x="949046" y="506120"/>
                                </a:lnTo>
                                <a:lnTo>
                                  <a:pt x="949503" y="506032"/>
                                </a:lnTo>
                                <a:lnTo>
                                  <a:pt x="949960" y="505955"/>
                                </a:lnTo>
                                <a:lnTo>
                                  <a:pt x="950405" y="505879"/>
                                </a:lnTo>
                                <a:lnTo>
                                  <a:pt x="950862" y="505790"/>
                                </a:lnTo>
                                <a:lnTo>
                                  <a:pt x="951319" y="505714"/>
                                </a:lnTo>
                                <a:lnTo>
                                  <a:pt x="951763" y="505625"/>
                                </a:lnTo>
                                <a:lnTo>
                                  <a:pt x="952221" y="505549"/>
                                </a:lnTo>
                                <a:lnTo>
                                  <a:pt x="952678" y="505460"/>
                                </a:lnTo>
                                <a:lnTo>
                                  <a:pt x="953580" y="505295"/>
                                </a:lnTo>
                                <a:lnTo>
                                  <a:pt x="954037" y="505206"/>
                                </a:lnTo>
                                <a:lnTo>
                                  <a:pt x="954494" y="505117"/>
                                </a:lnTo>
                                <a:lnTo>
                                  <a:pt x="954938" y="505028"/>
                                </a:lnTo>
                                <a:lnTo>
                                  <a:pt x="955853" y="504851"/>
                                </a:lnTo>
                                <a:lnTo>
                                  <a:pt x="956297" y="504774"/>
                                </a:lnTo>
                                <a:lnTo>
                                  <a:pt x="957212" y="504596"/>
                                </a:lnTo>
                                <a:lnTo>
                                  <a:pt x="958113" y="504406"/>
                                </a:lnTo>
                                <a:lnTo>
                                  <a:pt x="959015" y="504228"/>
                                </a:lnTo>
                                <a:lnTo>
                                  <a:pt x="959472" y="504139"/>
                                </a:lnTo>
                                <a:lnTo>
                                  <a:pt x="960387" y="503962"/>
                                </a:lnTo>
                                <a:lnTo>
                                  <a:pt x="960831" y="503860"/>
                                </a:lnTo>
                                <a:lnTo>
                                  <a:pt x="961746" y="503682"/>
                                </a:lnTo>
                                <a:lnTo>
                                  <a:pt x="962190" y="503581"/>
                                </a:lnTo>
                                <a:lnTo>
                                  <a:pt x="962647" y="503491"/>
                                </a:lnTo>
                                <a:lnTo>
                                  <a:pt x="963105" y="503403"/>
                                </a:lnTo>
                                <a:lnTo>
                                  <a:pt x="963549" y="503301"/>
                                </a:lnTo>
                                <a:lnTo>
                                  <a:pt x="964463" y="503110"/>
                                </a:lnTo>
                                <a:lnTo>
                                  <a:pt x="964908" y="503022"/>
                                </a:lnTo>
                                <a:lnTo>
                                  <a:pt x="965822" y="502831"/>
                                </a:lnTo>
                                <a:lnTo>
                                  <a:pt x="966267" y="502729"/>
                                </a:lnTo>
                                <a:lnTo>
                                  <a:pt x="967181" y="502539"/>
                                </a:lnTo>
                                <a:lnTo>
                                  <a:pt x="968083" y="502348"/>
                                </a:lnTo>
                                <a:lnTo>
                                  <a:pt x="968997" y="502158"/>
                                </a:lnTo>
                                <a:lnTo>
                                  <a:pt x="969899" y="501967"/>
                                </a:lnTo>
                                <a:lnTo>
                                  <a:pt x="971258" y="501663"/>
                                </a:lnTo>
                                <a:lnTo>
                                  <a:pt x="972617" y="501371"/>
                                </a:lnTo>
                                <a:lnTo>
                                  <a:pt x="973074" y="501282"/>
                                </a:lnTo>
                                <a:lnTo>
                                  <a:pt x="973519" y="501180"/>
                                </a:lnTo>
                                <a:lnTo>
                                  <a:pt x="975334" y="500787"/>
                                </a:lnTo>
                                <a:lnTo>
                                  <a:pt x="975792" y="500685"/>
                                </a:lnTo>
                                <a:lnTo>
                                  <a:pt x="976694" y="500494"/>
                                </a:lnTo>
                                <a:lnTo>
                                  <a:pt x="977151" y="500393"/>
                                </a:lnTo>
                                <a:lnTo>
                                  <a:pt x="979411" y="499897"/>
                                </a:lnTo>
                                <a:lnTo>
                                  <a:pt x="979869" y="499796"/>
                                </a:lnTo>
                                <a:lnTo>
                                  <a:pt x="980326" y="499694"/>
                                </a:lnTo>
                                <a:lnTo>
                                  <a:pt x="981228" y="499504"/>
                                </a:lnTo>
                                <a:lnTo>
                                  <a:pt x="982586" y="499212"/>
                                </a:lnTo>
                                <a:lnTo>
                                  <a:pt x="983501" y="499021"/>
                                </a:lnTo>
                                <a:lnTo>
                                  <a:pt x="984403" y="498818"/>
                                </a:lnTo>
                                <a:lnTo>
                                  <a:pt x="985304" y="498627"/>
                                </a:lnTo>
                                <a:lnTo>
                                  <a:pt x="985761" y="498539"/>
                                </a:lnTo>
                                <a:lnTo>
                                  <a:pt x="986663" y="498348"/>
                                </a:lnTo>
                                <a:lnTo>
                                  <a:pt x="987120" y="498246"/>
                                </a:lnTo>
                                <a:lnTo>
                                  <a:pt x="988022" y="498056"/>
                                </a:lnTo>
                                <a:lnTo>
                                  <a:pt x="988479" y="497967"/>
                                </a:lnTo>
                                <a:lnTo>
                                  <a:pt x="988936" y="497865"/>
                                </a:lnTo>
                                <a:lnTo>
                                  <a:pt x="989381" y="497777"/>
                                </a:lnTo>
                                <a:lnTo>
                                  <a:pt x="989838" y="497675"/>
                                </a:lnTo>
                                <a:lnTo>
                                  <a:pt x="990295" y="497586"/>
                                </a:lnTo>
                                <a:lnTo>
                                  <a:pt x="990753" y="497497"/>
                                </a:lnTo>
                                <a:lnTo>
                                  <a:pt x="991654" y="497306"/>
                                </a:lnTo>
                                <a:lnTo>
                                  <a:pt x="992111" y="497218"/>
                                </a:lnTo>
                                <a:lnTo>
                                  <a:pt x="992556" y="497129"/>
                                </a:lnTo>
                                <a:lnTo>
                                  <a:pt x="993013" y="497040"/>
                                </a:lnTo>
                                <a:lnTo>
                                  <a:pt x="993915" y="496862"/>
                                </a:lnTo>
                                <a:lnTo>
                                  <a:pt x="994372" y="496773"/>
                                </a:lnTo>
                                <a:lnTo>
                                  <a:pt x="994829" y="496684"/>
                                </a:lnTo>
                                <a:lnTo>
                                  <a:pt x="995731" y="496507"/>
                                </a:lnTo>
                                <a:lnTo>
                                  <a:pt x="996188" y="496418"/>
                                </a:lnTo>
                                <a:lnTo>
                                  <a:pt x="996632" y="496329"/>
                                </a:lnTo>
                                <a:lnTo>
                                  <a:pt x="997090" y="496240"/>
                                </a:lnTo>
                                <a:lnTo>
                                  <a:pt x="997547" y="496164"/>
                                </a:lnTo>
                                <a:lnTo>
                                  <a:pt x="998004" y="496075"/>
                                </a:lnTo>
                                <a:lnTo>
                                  <a:pt x="998449" y="495986"/>
                                </a:lnTo>
                                <a:lnTo>
                                  <a:pt x="998906" y="495910"/>
                                </a:lnTo>
                                <a:lnTo>
                                  <a:pt x="999363" y="495821"/>
                                </a:lnTo>
                                <a:lnTo>
                                  <a:pt x="999807" y="495745"/>
                                </a:lnTo>
                                <a:lnTo>
                                  <a:pt x="1000265" y="495656"/>
                                </a:lnTo>
                                <a:lnTo>
                                  <a:pt x="1000722" y="495579"/>
                                </a:lnTo>
                                <a:lnTo>
                                  <a:pt x="1001166" y="495503"/>
                                </a:lnTo>
                                <a:lnTo>
                                  <a:pt x="1001624" y="495414"/>
                                </a:lnTo>
                                <a:lnTo>
                                  <a:pt x="1002081" y="495338"/>
                                </a:lnTo>
                                <a:lnTo>
                                  <a:pt x="1002525" y="495262"/>
                                </a:lnTo>
                                <a:lnTo>
                                  <a:pt x="1002982" y="495186"/>
                                </a:lnTo>
                                <a:lnTo>
                                  <a:pt x="1003440" y="495110"/>
                                </a:lnTo>
                                <a:lnTo>
                                  <a:pt x="1003884" y="495033"/>
                                </a:lnTo>
                                <a:lnTo>
                                  <a:pt x="1004341" y="494957"/>
                                </a:lnTo>
                                <a:lnTo>
                                  <a:pt x="1004799" y="494881"/>
                                </a:lnTo>
                                <a:lnTo>
                                  <a:pt x="1005256" y="494805"/>
                                </a:lnTo>
                                <a:lnTo>
                                  <a:pt x="1005700" y="494729"/>
                                </a:lnTo>
                                <a:lnTo>
                                  <a:pt x="1006157" y="494665"/>
                                </a:lnTo>
                                <a:lnTo>
                                  <a:pt x="1006615" y="494589"/>
                                </a:lnTo>
                                <a:lnTo>
                                  <a:pt x="1007059" y="494525"/>
                                </a:lnTo>
                                <a:lnTo>
                                  <a:pt x="1007516" y="494449"/>
                                </a:lnTo>
                                <a:lnTo>
                                  <a:pt x="1007974" y="494386"/>
                                </a:lnTo>
                                <a:lnTo>
                                  <a:pt x="1008418" y="494309"/>
                                </a:lnTo>
                                <a:lnTo>
                                  <a:pt x="1008875" y="494246"/>
                                </a:lnTo>
                                <a:lnTo>
                                  <a:pt x="1009332" y="494183"/>
                                </a:lnTo>
                                <a:lnTo>
                                  <a:pt x="1009777" y="494119"/>
                                </a:lnTo>
                                <a:lnTo>
                                  <a:pt x="1010234" y="494056"/>
                                </a:lnTo>
                                <a:lnTo>
                                  <a:pt x="1010691" y="493992"/>
                                </a:lnTo>
                                <a:lnTo>
                                  <a:pt x="1011136" y="493928"/>
                                </a:lnTo>
                                <a:lnTo>
                                  <a:pt x="1011593" y="493865"/>
                                </a:lnTo>
                                <a:lnTo>
                                  <a:pt x="1012050" y="493814"/>
                                </a:lnTo>
                                <a:lnTo>
                                  <a:pt x="1012507" y="493750"/>
                                </a:lnTo>
                                <a:lnTo>
                                  <a:pt x="1012952" y="493700"/>
                                </a:lnTo>
                                <a:lnTo>
                                  <a:pt x="1013409" y="493637"/>
                                </a:lnTo>
                                <a:lnTo>
                                  <a:pt x="1013866" y="493585"/>
                                </a:lnTo>
                                <a:lnTo>
                                  <a:pt x="1014311" y="493522"/>
                                </a:lnTo>
                                <a:lnTo>
                                  <a:pt x="1014768" y="493471"/>
                                </a:lnTo>
                                <a:lnTo>
                                  <a:pt x="1015225" y="493420"/>
                                </a:lnTo>
                                <a:lnTo>
                                  <a:pt x="1015670" y="493370"/>
                                </a:lnTo>
                                <a:lnTo>
                                  <a:pt x="1016127" y="493319"/>
                                </a:lnTo>
                                <a:lnTo>
                                  <a:pt x="1016584" y="493268"/>
                                </a:lnTo>
                                <a:lnTo>
                                  <a:pt x="1017029" y="493230"/>
                                </a:lnTo>
                                <a:lnTo>
                                  <a:pt x="1017486" y="493179"/>
                                </a:lnTo>
                                <a:lnTo>
                                  <a:pt x="1017943" y="493128"/>
                                </a:lnTo>
                                <a:lnTo>
                                  <a:pt x="1018388" y="493090"/>
                                </a:lnTo>
                                <a:lnTo>
                                  <a:pt x="1018845" y="493052"/>
                                </a:lnTo>
                                <a:lnTo>
                                  <a:pt x="1019302" y="493001"/>
                                </a:lnTo>
                                <a:lnTo>
                                  <a:pt x="1019759" y="492963"/>
                                </a:lnTo>
                                <a:lnTo>
                                  <a:pt x="1020204" y="492925"/>
                                </a:lnTo>
                                <a:lnTo>
                                  <a:pt x="1020661" y="492887"/>
                                </a:lnTo>
                                <a:lnTo>
                                  <a:pt x="1021118" y="492849"/>
                                </a:lnTo>
                                <a:lnTo>
                                  <a:pt x="1021563" y="492823"/>
                                </a:lnTo>
                                <a:lnTo>
                                  <a:pt x="1022020" y="492785"/>
                                </a:lnTo>
                                <a:lnTo>
                                  <a:pt x="1022477" y="492760"/>
                                </a:lnTo>
                                <a:lnTo>
                                  <a:pt x="1022922" y="492722"/>
                                </a:lnTo>
                                <a:lnTo>
                                  <a:pt x="1023379" y="492697"/>
                                </a:lnTo>
                                <a:lnTo>
                                  <a:pt x="1023836" y="492671"/>
                                </a:lnTo>
                                <a:lnTo>
                                  <a:pt x="1024280" y="492646"/>
                                </a:lnTo>
                                <a:lnTo>
                                  <a:pt x="1024738" y="492620"/>
                                </a:lnTo>
                                <a:lnTo>
                                  <a:pt x="1025195" y="492595"/>
                                </a:lnTo>
                                <a:lnTo>
                                  <a:pt x="1025639" y="492570"/>
                                </a:lnTo>
                                <a:lnTo>
                                  <a:pt x="1026097" y="492544"/>
                                </a:lnTo>
                                <a:lnTo>
                                  <a:pt x="1026554" y="492532"/>
                                </a:lnTo>
                                <a:lnTo>
                                  <a:pt x="1026998" y="492519"/>
                                </a:lnTo>
                                <a:lnTo>
                                  <a:pt x="1027455" y="492493"/>
                                </a:lnTo>
                                <a:lnTo>
                                  <a:pt x="1027913" y="492481"/>
                                </a:lnTo>
                                <a:lnTo>
                                  <a:pt x="1028370" y="492468"/>
                                </a:lnTo>
                                <a:lnTo>
                                  <a:pt x="1028814" y="492455"/>
                                </a:lnTo>
                                <a:lnTo>
                                  <a:pt x="1029272" y="492455"/>
                                </a:lnTo>
                                <a:lnTo>
                                  <a:pt x="1029729" y="492442"/>
                                </a:lnTo>
                                <a:lnTo>
                                  <a:pt x="1030173" y="492430"/>
                                </a:lnTo>
                                <a:lnTo>
                                  <a:pt x="1032891" y="492430"/>
                                </a:lnTo>
                                <a:lnTo>
                                  <a:pt x="1033348" y="492442"/>
                                </a:lnTo>
                                <a:lnTo>
                                  <a:pt x="1033805" y="492442"/>
                                </a:lnTo>
                                <a:lnTo>
                                  <a:pt x="1034263" y="492455"/>
                                </a:lnTo>
                                <a:lnTo>
                                  <a:pt x="1034707" y="492468"/>
                                </a:lnTo>
                                <a:lnTo>
                                  <a:pt x="1035164" y="492481"/>
                                </a:lnTo>
                                <a:lnTo>
                                  <a:pt x="1035622" y="492493"/>
                                </a:lnTo>
                                <a:lnTo>
                                  <a:pt x="1036066" y="492506"/>
                                </a:lnTo>
                                <a:lnTo>
                                  <a:pt x="1036523" y="492519"/>
                                </a:lnTo>
                                <a:lnTo>
                                  <a:pt x="1036980" y="492544"/>
                                </a:lnTo>
                                <a:lnTo>
                                  <a:pt x="1037425" y="492570"/>
                                </a:lnTo>
                                <a:lnTo>
                                  <a:pt x="1037882" y="492595"/>
                                </a:lnTo>
                                <a:lnTo>
                                  <a:pt x="1038339" y="492620"/>
                                </a:lnTo>
                                <a:lnTo>
                                  <a:pt x="1038784" y="492646"/>
                                </a:lnTo>
                                <a:lnTo>
                                  <a:pt x="1039241" y="492671"/>
                                </a:lnTo>
                                <a:lnTo>
                                  <a:pt x="1039698" y="492709"/>
                                </a:lnTo>
                                <a:lnTo>
                                  <a:pt x="1040143" y="492735"/>
                                </a:lnTo>
                                <a:lnTo>
                                  <a:pt x="1040600" y="492773"/>
                                </a:lnTo>
                                <a:lnTo>
                                  <a:pt x="1041057" y="492811"/>
                                </a:lnTo>
                                <a:lnTo>
                                  <a:pt x="1041502" y="492849"/>
                                </a:lnTo>
                                <a:lnTo>
                                  <a:pt x="1041959" y="492887"/>
                                </a:lnTo>
                                <a:lnTo>
                                  <a:pt x="1042416" y="492938"/>
                                </a:lnTo>
                                <a:lnTo>
                                  <a:pt x="1042873" y="492976"/>
                                </a:lnTo>
                                <a:lnTo>
                                  <a:pt x="1043318" y="493027"/>
                                </a:lnTo>
                                <a:lnTo>
                                  <a:pt x="1043775" y="493078"/>
                                </a:lnTo>
                                <a:lnTo>
                                  <a:pt x="1044232" y="493128"/>
                                </a:lnTo>
                                <a:lnTo>
                                  <a:pt x="1044677" y="493179"/>
                                </a:lnTo>
                                <a:lnTo>
                                  <a:pt x="1045134" y="493243"/>
                                </a:lnTo>
                                <a:lnTo>
                                  <a:pt x="1045591" y="493294"/>
                                </a:lnTo>
                                <a:lnTo>
                                  <a:pt x="1046036" y="493357"/>
                                </a:lnTo>
                                <a:lnTo>
                                  <a:pt x="1046493" y="493420"/>
                                </a:lnTo>
                                <a:lnTo>
                                  <a:pt x="1046950" y="493484"/>
                                </a:lnTo>
                                <a:lnTo>
                                  <a:pt x="1047394" y="493547"/>
                                </a:lnTo>
                                <a:lnTo>
                                  <a:pt x="1047852" y="493624"/>
                                </a:lnTo>
                                <a:lnTo>
                                  <a:pt x="1048309" y="493700"/>
                                </a:lnTo>
                                <a:lnTo>
                                  <a:pt x="1048753" y="493763"/>
                                </a:lnTo>
                                <a:lnTo>
                                  <a:pt x="1049211" y="493840"/>
                                </a:lnTo>
                                <a:lnTo>
                                  <a:pt x="1049668" y="493916"/>
                                </a:lnTo>
                                <a:lnTo>
                                  <a:pt x="1050125" y="494005"/>
                                </a:lnTo>
                                <a:lnTo>
                                  <a:pt x="1050569" y="494081"/>
                                </a:lnTo>
                                <a:lnTo>
                                  <a:pt x="1051027" y="494170"/>
                                </a:lnTo>
                                <a:lnTo>
                                  <a:pt x="1051484" y="494259"/>
                                </a:lnTo>
                                <a:lnTo>
                                  <a:pt x="1051928" y="494348"/>
                                </a:lnTo>
                                <a:lnTo>
                                  <a:pt x="1052386" y="494437"/>
                                </a:lnTo>
                                <a:lnTo>
                                  <a:pt x="1052843" y="494538"/>
                                </a:lnTo>
                                <a:lnTo>
                                  <a:pt x="1053287" y="494627"/>
                                </a:lnTo>
                                <a:lnTo>
                                  <a:pt x="1053744" y="494729"/>
                                </a:lnTo>
                                <a:lnTo>
                                  <a:pt x="1054202" y="494830"/>
                                </a:lnTo>
                                <a:lnTo>
                                  <a:pt x="1054646" y="494945"/>
                                </a:lnTo>
                                <a:lnTo>
                                  <a:pt x="1055103" y="495046"/>
                                </a:lnTo>
                                <a:lnTo>
                                  <a:pt x="1055561" y="495160"/>
                                </a:lnTo>
                                <a:lnTo>
                                  <a:pt x="1056005" y="495262"/>
                                </a:lnTo>
                                <a:lnTo>
                                  <a:pt x="1056462" y="495376"/>
                                </a:lnTo>
                                <a:lnTo>
                                  <a:pt x="1056919" y="495503"/>
                                </a:lnTo>
                                <a:lnTo>
                                  <a:pt x="1057377" y="495617"/>
                                </a:lnTo>
                                <a:lnTo>
                                  <a:pt x="1057821" y="495745"/>
                                </a:lnTo>
                                <a:lnTo>
                                  <a:pt x="1058278" y="495859"/>
                                </a:lnTo>
                                <a:lnTo>
                                  <a:pt x="1058736" y="495998"/>
                                </a:lnTo>
                                <a:lnTo>
                                  <a:pt x="1059180" y="496126"/>
                                </a:lnTo>
                                <a:lnTo>
                                  <a:pt x="1059637" y="496253"/>
                                </a:lnTo>
                                <a:lnTo>
                                  <a:pt x="1060094" y="496392"/>
                                </a:lnTo>
                                <a:lnTo>
                                  <a:pt x="1060539" y="496532"/>
                                </a:lnTo>
                                <a:lnTo>
                                  <a:pt x="1060996" y="496672"/>
                                </a:lnTo>
                                <a:lnTo>
                                  <a:pt x="1061453" y="496812"/>
                                </a:lnTo>
                                <a:lnTo>
                                  <a:pt x="1061898" y="496951"/>
                                </a:lnTo>
                                <a:lnTo>
                                  <a:pt x="1062355" y="497103"/>
                                </a:lnTo>
                                <a:lnTo>
                                  <a:pt x="1062812" y="497256"/>
                                </a:lnTo>
                                <a:lnTo>
                                  <a:pt x="1063257" y="497408"/>
                                </a:lnTo>
                                <a:lnTo>
                                  <a:pt x="1063714" y="497574"/>
                                </a:lnTo>
                                <a:lnTo>
                                  <a:pt x="1064171" y="497726"/>
                                </a:lnTo>
                                <a:lnTo>
                                  <a:pt x="1064616" y="497891"/>
                                </a:lnTo>
                                <a:lnTo>
                                  <a:pt x="1065073" y="498056"/>
                                </a:lnTo>
                                <a:lnTo>
                                  <a:pt x="1065530" y="498221"/>
                                </a:lnTo>
                                <a:lnTo>
                                  <a:pt x="1065987" y="498399"/>
                                </a:lnTo>
                                <a:lnTo>
                                  <a:pt x="1066432" y="498564"/>
                                </a:lnTo>
                                <a:lnTo>
                                  <a:pt x="1066889" y="498742"/>
                                </a:lnTo>
                                <a:lnTo>
                                  <a:pt x="1067346" y="498920"/>
                                </a:lnTo>
                                <a:lnTo>
                                  <a:pt x="1067791" y="499110"/>
                                </a:lnTo>
                                <a:lnTo>
                                  <a:pt x="1068248" y="499288"/>
                                </a:lnTo>
                                <a:lnTo>
                                  <a:pt x="1068705" y="499478"/>
                                </a:lnTo>
                                <a:lnTo>
                                  <a:pt x="1069150" y="499669"/>
                                </a:lnTo>
                                <a:lnTo>
                                  <a:pt x="1069607" y="499859"/>
                                </a:lnTo>
                                <a:lnTo>
                                  <a:pt x="1070064" y="500063"/>
                                </a:lnTo>
                                <a:lnTo>
                                  <a:pt x="1070509" y="500266"/>
                                </a:lnTo>
                                <a:lnTo>
                                  <a:pt x="1070966" y="500469"/>
                                </a:lnTo>
                                <a:lnTo>
                                  <a:pt x="1071423" y="500672"/>
                                </a:lnTo>
                                <a:lnTo>
                                  <a:pt x="1071880" y="500875"/>
                                </a:lnTo>
                                <a:lnTo>
                                  <a:pt x="1072325" y="501091"/>
                                </a:lnTo>
                                <a:lnTo>
                                  <a:pt x="1072782" y="501307"/>
                                </a:lnTo>
                                <a:lnTo>
                                  <a:pt x="1073239" y="501523"/>
                                </a:lnTo>
                                <a:lnTo>
                                  <a:pt x="1073684" y="501752"/>
                                </a:lnTo>
                                <a:lnTo>
                                  <a:pt x="1074141" y="501967"/>
                                </a:lnTo>
                                <a:lnTo>
                                  <a:pt x="1074598" y="502196"/>
                                </a:lnTo>
                                <a:lnTo>
                                  <a:pt x="1075042" y="502425"/>
                                </a:lnTo>
                                <a:lnTo>
                                  <a:pt x="1075500" y="502666"/>
                                </a:lnTo>
                                <a:lnTo>
                                  <a:pt x="1075957" y="502895"/>
                                </a:lnTo>
                                <a:lnTo>
                                  <a:pt x="1076401" y="503136"/>
                                </a:lnTo>
                                <a:lnTo>
                                  <a:pt x="1076859" y="503377"/>
                                </a:lnTo>
                                <a:lnTo>
                                  <a:pt x="1077316" y="503631"/>
                                </a:lnTo>
                                <a:lnTo>
                                  <a:pt x="1077760" y="503873"/>
                                </a:lnTo>
                                <a:lnTo>
                                  <a:pt x="1078217" y="504127"/>
                                </a:lnTo>
                                <a:lnTo>
                                  <a:pt x="1078675" y="504380"/>
                                </a:lnTo>
                                <a:lnTo>
                                  <a:pt x="1079119" y="504647"/>
                                </a:lnTo>
                                <a:lnTo>
                                  <a:pt x="1079576" y="504901"/>
                                </a:lnTo>
                                <a:lnTo>
                                  <a:pt x="1080034" y="505168"/>
                                </a:lnTo>
                                <a:lnTo>
                                  <a:pt x="1080491" y="505435"/>
                                </a:lnTo>
                                <a:lnTo>
                                  <a:pt x="1080935" y="505714"/>
                                </a:lnTo>
                                <a:lnTo>
                                  <a:pt x="1081392" y="505994"/>
                                </a:lnTo>
                                <a:lnTo>
                                  <a:pt x="1081850" y="506260"/>
                                </a:lnTo>
                                <a:lnTo>
                                  <a:pt x="1082294" y="506552"/>
                                </a:lnTo>
                                <a:lnTo>
                                  <a:pt x="1082751" y="506831"/>
                                </a:lnTo>
                                <a:lnTo>
                                  <a:pt x="1083209" y="507124"/>
                                </a:lnTo>
                                <a:lnTo>
                                  <a:pt x="1083653" y="507416"/>
                                </a:lnTo>
                                <a:lnTo>
                                  <a:pt x="1084110" y="507708"/>
                                </a:lnTo>
                                <a:lnTo>
                                  <a:pt x="1084567" y="508013"/>
                                </a:lnTo>
                                <a:lnTo>
                                  <a:pt x="1085012" y="508317"/>
                                </a:lnTo>
                                <a:lnTo>
                                  <a:pt x="1085469" y="508622"/>
                                </a:lnTo>
                                <a:lnTo>
                                  <a:pt x="1085926" y="508927"/>
                                </a:lnTo>
                                <a:lnTo>
                                  <a:pt x="1086371" y="509245"/>
                                </a:lnTo>
                                <a:lnTo>
                                  <a:pt x="1086828" y="509550"/>
                                </a:lnTo>
                                <a:lnTo>
                                  <a:pt x="1087285" y="509880"/>
                                </a:lnTo>
                                <a:lnTo>
                                  <a:pt x="1087742" y="510197"/>
                                </a:lnTo>
                                <a:lnTo>
                                  <a:pt x="1178382" y="510197"/>
                                </a:lnTo>
                                <a:lnTo>
                                  <a:pt x="1178840" y="509460"/>
                                </a:lnTo>
                                <a:lnTo>
                                  <a:pt x="1179284" y="508724"/>
                                </a:lnTo>
                                <a:lnTo>
                                  <a:pt x="1179741" y="507987"/>
                                </a:lnTo>
                                <a:lnTo>
                                  <a:pt x="1180198" y="507238"/>
                                </a:lnTo>
                                <a:lnTo>
                                  <a:pt x="1180643" y="506489"/>
                                </a:lnTo>
                                <a:lnTo>
                                  <a:pt x="1181100" y="505739"/>
                                </a:lnTo>
                                <a:lnTo>
                                  <a:pt x="1181557" y="504977"/>
                                </a:lnTo>
                                <a:lnTo>
                                  <a:pt x="1182002" y="504215"/>
                                </a:lnTo>
                                <a:lnTo>
                                  <a:pt x="1182459" y="503453"/>
                                </a:lnTo>
                                <a:lnTo>
                                  <a:pt x="1182916" y="502679"/>
                                </a:lnTo>
                                <a:lnTo>
                                  <a:pt x="1183361" y="501904"/>
                                </a:lnTo>
                                <a:lnTo>
                                  <a:pt x="1183818" y="501117"/>
                                </a:lnTo>
                                <a:lnTo>
                                  <a:pt x="1184275" y="500329"/>
                                </a:lnTo>
                                <a:lnTo>
                                  <a:pt x="1184732" y="499542"/>
                                </a:lnTo>
                                <a:lnTo>
                                  <a:pt x="1185177" y="498754"/>
                                </a:lnTo>
                                <a:lnTo>
                                  <a:pt x="1185634" y="497955"/>
                                </a:lnTo>
                                <a:lnTo>
                                  <a:pt x="1186091" y="497154"/>
                                </a:lnTo>
                                <a:lnTo>
                                  <a:pt x="1186536" y="496354"/>
                                </a:lnTo>
                                <a:lnTo>
                                  <a:pt x="1186993" y="495541"/>
                                </a:lnTo>
                                <a:lnTo>
                                  <a:pt x="1187450" y="494729"/>
                                </a:lnTo>
                                <a:lnTo>
                                  <a:pt x="1187895" y="493903"/>
                                </a:lnTo>
                                <a:lnTo>
                                  <a:pt x="1188352" y="493078"/>
                                </a:lnTo>
                                <a:lnTo>
                                  <a:pt x="1188809" y="492252"/>
                                </a:lnTo>
                                <a:lnTo>
                                  <a:pt x="1189253" y="491427"/>
                                </a:lnTo>
                                <a:lnTo>
                                  <a:pt x="1189711" y="490588"/>
                                </a:lnTo>
                                <a:lnTo>
                                  <a:pt x="1190168" y="489750"/>
                                </a:lnTo>
                                <a:lnTo>
                                  <a:pt x="1190612" y="488899"/>
                                </a:lnTo>
                                <a:lnTo>
                                  <a:pt x="1191070" y="488049"/>
                                </a:lnTo>
                                <a:lnTo>
                                  <a:pt x="1191527" y="487197"/>
                                </a:lnTo>
                                <a:lnTo>
                                  <a:pt x="1191984" y="486347"/>
                                </a:lnTo>
                                <a:lnTo>
                                  <a:pt x="1192428" y="485483"/>
                                </a:lnTo>
                                <a:lnTo>
                                  <a:pt x="1192886" y="484619"/>
                                </a:lnTo>
                                <a:lnTo>
                                  <a:pt x="1193343" y="483743"/>
                                </a:lnTo>
                                <a:lnTo>
                                  <a:pt x="1193787" y="482879"/>
                                </a:lnTo>
                                <a:lnTo>
                                  <a:pt x="1194245" y="481990"/>
                                </a:lnTo>
                                <a:lnTo>
                                  <a:pt x="1194702" y="481114"/>
                                </a:lnTo>
                                <a:lnTo>
                                  <a:pt x="1195146" y="480225"/>
                                </a:lnTo>
                                <a:lnTo>
                                  <a:pt x="1195603" y="479336"/>
                                </a:lnTo>
                                <a:lnTo>
                                  <a:pt x="1196061" y="478434"/>
                                </a:lnTo>
                                <a:lnTo>
                                  <a:pt x="1196505" y="477545"/>
                                </a:lnTo>
                                <a:lnTo>
                                  <a:pt x="1196962" y="476644"/>
                                </a:lnTo>
                                <a:lnTo>
                                  <a:pt x="1197420" y="475730"/>
                                </a:lnTo>
                                <a:lnTo>
                                  <a:pt x="1197864" y="474815"/>
                                </a:lnTo>
                                <a:lnTo>
                                  <a:pt x="1198321" y="473901"/>
                                </a:lnTo>
                                <a:lnTo>
                                  <a:pt x="1198778" y="472986"/>
                                </a:lnTo>
                                <a:lnTo>
                                  <a:pt x="1199236" y="472059"/>
                                </a:lnTo>
                                <a:lnTo>
                                  <a:pt x="1199680" y="471132"/>
                                </a:lnTo>
                                <a:lnTo>
                                  <a:pt x="1200137" y="470192"/>
                                </a:lnTo>
                                <a:lnTo>
                                  <a:pt x="1200595" y="469265"/>
                                </a:lnTo>
                                <a:lnTo>
                                  <a:pt x="1201039" y="468325"/>
                                </a:lnTo>
                                <a:lnTo>
                                  <a:pt x="1201496" y="467373"/>
                                </a:lnTo>
                                <a:lnTo>
                                  <a:pt x="1201953" y="466433"/>
                                </a:lnTo>
                                <a:lnTo>
                                  <a:pt x="1202398" y="465468"/>
                                </a:lnTo>
                                <a:lnTo>
                                  <a:pt x="1202855" y="464515"/>
                                </a:lnTo>
                                <a:lnTo>
                                  <a:pt x="1203312" y="463550"/>
                                </a:lnTo>
                                <a:lnTo>
                                  <a:pt x="1203757" y="462585"/>
                                </a:lnTo>
                                <a:lnTo>
                                  <a:pt x="1204214" y="461620"/>
                                </a:lnTo>
                                <a:lnTo>
                                  <a:pt x="1204671" y="460642"/>
                                </a:lnTo>
                                <a:lnTo>
                                  <a:pt x="1205116" y="459664"/>
                                </a:lnTo>
                                <a:lnTo>
                                  <a:pt x="1205573" y="458686"/>
                                </a:lnTo>
                                <a:lnTo>
                                  <a:pt x="1206030" y="457708"/>
                                </a:lnTo>
                                <a:lnTo>
                                  <a:pt x="1206487" y="456717"/>
                                </a:lnTo>
                                <a:lnTo>
                                  <a:pt x="1206932" y="455714"/>
                                </a:lnTo>
                                <a:lnTo>
                                  <a:pt x="1207389" y="454723"/>
                                </a:lnTo>
                                <a:lnTo>
                                  <a:pt x="1207846" y="453720"/>
                                </a:lnTo>
                                <a:lnTo>
                                  <a:pt x="1208291" y="452717"/>
                                </a:lnTo>
                                <a:lnTo>
                                  <a:pt x="1208748" y="451701"/>
                                </a:lnTo>
                                <a:lnTo>
                                  <a:pt x="1209205" y="450698"/>
                                </a:lnTo>
                                <a:lnTo>
                                  <a:pt x="1209650" y="449669"/>
                                </a:lnTo>
                                <a:lnTo>
                                  <a:pt x="1210107" y="448653"/>
                                </a:lnTo>
                                <a:lnTo>
                                  <a:pt x="1210564" y="447624"/>
                                </a:lnTo>
                                <a:lnTo>
                                  <a:pt x="1211009" y="446596"/>
                                </a:lnTo>
                                <a:lnTo>
                                  <a:pt x="1211466" y="445567"/>
                                </a:lnTo>
                                <a:lnTo>
                                  <a:pt x="1211923" y="444526"/>
                                </a:lnTo>
                                <a:lnTo>
                                  <a:pt x="1212367" y="443484"/>
                                </a:lnTo>
                                <a:lnTo>
                                  <a:pt x="1212825" y="442443"/>
                                </a:lnTo>
                                <a:lnTo>
                                  <a:pt x="1213282" y="441389"/>
                                </a:lnTo>
                                <a:lnTo>
                                  <a:pt x="1213726" y="440334"/>
                                </a:lnTo>
                                <a:lnTo>
                                  <a:pt x="1214184" y="439280"/>
                                </a:lnTo>
                                <a:lnTo>
                                  <a:pt x="1214641" y="438226"/>
                                </a:lnTo>
                                <a:lnTo>
                                  <a:pt x="1215098" y="437159"/>
                                </a:lnTo>
                                <a:lnTo>
                                  <a:pt x="1215542" y="436093"/>
                                </a:lnTo>
                                <a:lnTo>
                                  <a:pt x="1216000" y="435013"/>
                                </a:lnTo>
                                <a:lnTo>
                                  <a:pt x="1216457" y="433946"/>
                                </a:lnTo>
                                <a:lnTo>
                                  <a:pt x="1216901" y="432854"/>
                                </a:lnTo>
                                <a:lnTo>
                                  <a:pt x="1217359" y="431775"/>
                                </a:lnTo>
                                <a:lnTo>
                                  <a:pt x="1217816" y="430695"/>
                                </a:lnTo>
                                <a:lnTo>
                                  <a:pt x="1218260" y="429603"/>
                                </a:lnTo>
                                <a:lnTo>
                                  <a:pt x="1218717" y="428498"/>
                                </a:lnTo>
                                <a:lnTo>
                                  <a:pt x="1219175" y="427406"/>
                                </a:lnTo>
                                <a:lnTo>
                                  <a:pt x="1219619" y="426301"/>
                                </a:lnTo>
                                <a:lnTo>
                                  <a:pt x="1220076" y="425196"/>
                                </a:lnTo>
                                <a:lnTo>
                                  <a:pt x="1220534" y="424091"/>
                                </a:lnTo>
                                <a:lnTo>
                                  <a:pt x="1220978" y="422973"/>
                                </a:lnTo>
                                <a:lnTo>
                                  <a:pt x="1221435" y="421856"/>
                                </a:lnTo>
                                <a:lnTo>
                                  <a:pt x="1221892" y="420738"/>
                                </a:lnTo>
                                <a:lnTo>
                                  <a:pt x="1222350" y="419608"/>
                                </a:lnTo>
                                <a:lnTo>
                                  <a:pt x="1222794" y="418478"/>
                                </a:lnTo>
                                <a:lnTo>
                                  <a:pt x="1223251" y="417347"/>
                                </a:lnTo>
                                <a:lnTo>
                                  <a:pt x="1223709" y="416217"/>
                                </a:lnTo>
                                <a:lnTo>
                                  <a:pt x="1224153" y="415074"/>
                                </a:lnTo>
                                <a:lnTo>
                                  <a:pt x="1224610" y="413931"/>
                                </a:lnTo>
                                <a:lnTo>
                                  <a:pt x="1225067" y="412788"/>
                                </a:lnTo>
                                <a:lnTo>
                                  <a:pt x="1225512" y="411633"/>
                                </a:lnTo>
                                <a:lnTo>
                                  <a:pt x="1225969" y="410477"/>
                                </a:lnTo>
                                <a:lnTo>
                                  <a:pt x="1226426" y="409321"/>
                                </a:lnTo>
                                <a:lnTo>
                                  <a:pt x="1226871" y="408165"/>
                                </a:lnTo>
                                <a:lnTo>
                                  <a:pt x="1227328" y="406997"/>
                                </a:lnTo>
                                <a:lnTo>
                                  <a:pt x="1227785" y="405829"/>
                                </a:lnTo>
                                <a:lnTo>
                                  <a:pt x="1228230" y="404660"/>
                                </a:lnTo>
                                <a:lnTo>
                                  <a:pt x="1228687" y="403492"/>
                                </a:lnTo>
                                <a:lnTo>
                                  <a:pt x="1229144" y="402311"/>
                                </a:lnTo>
                                <a:lnTo>
                                  <a:pt x="1229601" y="401129"/>
                                </a:lnTo>
                                <a:lnTo>
                                  <a:pt x="1230046" y="399948"/>
                                </a:lnTo>
                                <a:lnTo>
                                  <a:pt x="1230503" y="398755"/>
                                </a:lnTo>
                                <a:lnTo>
                                  <a:pt x="1230960" y="397561"/>
                                </a:lnTo>
                                <a:lnTo>
                                  <a:pt x="1231405" y="396367"/>
                                </a:lnTo>
                                <a:lnTo>
                                  <a:pt x="1231862" y="395173"/>
                                </a:lnTo>
                                <a:lnTo>
                                  <a:pt x="1232319" y="393967"/>
                                </a:lnTo>
                                <a:lnTo>
                                  <a:pt x="1232764" y="392760"/>
                                </a:lnTo>
                                <a:lnTo>
                                  <a:pt x="1233221" y="391554"/>
                                </a:lnTo>
                                <a:lnTo>
                                  <a:pt x="1233678" y="390335"/>
                                </a:lnTo>
                                <a:lnTo>
                                  <a:pt x="1234123" y="389128"/>
                                </a:lnTo>
                                <a:lnTo>
                                  <a:pt x="1234580" y="387909"/>
                                </a:lnTo>
                                <a:lnTo>
                                  <a:pt x="1235037" y="386690"/>
                                </a:lnTo>
                                <a:lnTo>
                                  <a:pt x="1235481" y="385458"/>
                                </a:lnTo>
                                <a:lnTo>
                                  <a:pt x="1235939" y="384226"/>
                                </a:lnTo>
                                <a:lnTo>
                                  <a:pt x="1236396" y="382994"/>
                                </a:lnTo>
                                <a:lnTo>
                                  <a:pt x="1236853" y="381762"/>
                                </a:lnTo>
                                <a:lnTo>
                                  <a:pt x="1237298" y="380530"/>
                                </a:lnTo>
                                <a:lnTo>
                                  <a:pt x="1237755" y="379285"/>
                                </a:lnTo>
                                <a:lnTo>
                                  <a:pt x="1238212" y="378041"/>
                                </a:lnTo>
                                <a:lnTo>
                                  <a:pt x="1238656" y="376796"/>
                                </a:lnTo>
                                <a:lnTo>
                                  <a:pt x="1239114" y="375539"/>
                                </a:lnTo>
                                <a:lnTo>
                                  <a:pt x="1239571" y="374282"/>
                                </a:lnTo>
                                <a:lnTo>
                                  <a:pt x="1240015" y="373037"/>
                                </a:lnTo>
                                <a:lnTo>
                                  <a:pt x="1240473" y="371767"/>
                                </a:lnTo>
                                <a:lnTo>
                                  <a:pt x="1240930" y="370510"/>
                                </a:lnTo>
                                <a:lnTo>
                                  <a:pt x="1241374" y="369240"/>
                                </a:lnTo>
                                <a:lnTo>
                                  <a:pt x="1241831" y="367970"/>
                                </a:lnTo>
                                <a:lnTo>
                                  <a:pt x="1242289" y="366700"/>
                                </a:lnTo>
                                <a:lnTo>
                                  <a:pt x="1242733" y="365430"/>
                                </a:lnTo>
                                <a:lnTo>
                                  <a:pt x="1243190" y="364147"/>
                                </a:lnTo>
                                <a:lnTo>
                                  <a:pt x="1243648" y="362864"/>
                                </a:lnTo>
                                <a:lnTo>
                                  <a:pt x="1244105" y="361582"/>
                                </a:lnTo>
                                <a:lnTo>
                                  <a:pt x="1244549" y="360299"/>
                                </a:lnTo>
                                <a:lnTo>
                                  <a:pt x="1245006" y="359004"/>
                                </a:lnTo>
                                <a:lnTo>
                                  <a:pt x="1245464" y="357708"/>
                                </a:lnTo>
                                <a:lnTo>
                                  <a:pt x="1245908" y="356413"/>
                                </a:lnTo>
                                <a:lnTo>
                                  <a:pt x="1246365" y="355117"/>
                                </a:lnTo>
                                <a:lnTo>
                                  <a:pt x="1246823" y="353809"/>
                                </a:lnTo>
                                <a:lnTo>
                                  <a:pt x="1247267" y="352514"/>
                                </a:lnTo>
                                <a:lnTo>
                                  <a:pt x="1247724" y="351206"/>
                                </a:lnTo>
                                <a:lnTo>
                                  <a:pt x="1248181" y="349898"/>
                                </a:lnTo>
                                <a:lnTo>
                                  <a:pt x="1248626" y="348577"/>
                                </a:lnTo>
                                <a:lnTo>
                                  <a:pt x="1249083" y="347269"/>
                                </a:lnTo>
                                <a:lnTo>
                                  <a:pt x="1249540" y="345948"/>
                                </a:lnTo>
                                <a:lnTo>
                                  <a:pt x="1249985" y="344627"/>
                                </a:lnTo>
                                <a:lnTo>
                                  <a:pt x="1250442" y="343307"/>
                                </a:lnTo>
                                <a:lnTo>
                                  <a:pt x="1250899" y="341973"/>
                                </a:lnTo>
                                <a:lnTo>
                                  <a:pt x="1251344" y="340652"/>
                                </a:lnTo>
                                <a:lnTo>
                                  <a:pt x="1251801" y="339319"/>
                                </a:lnTo>
                                <a:lnTo>
                                  <a:pt x="1252258" y="337985"/>
                                </a:lnTo>
                                <a:lnTo>
                                  <a:pt x="1252715" y="336639"/>
                                </a:lnTo>
                                <a:lnTo>
                                  <a:pt x="1253160" y="335306"/>
                                </a:lnTo>
                                <a:lnTo>
                                  <a:pt x="1253617" y="333959"/>
                                </a:lnTo>
                                <a:lnTo>
                                  <a:pt x="1254074" y="332613"/>
                                </a:lnTo>
                                <a:lnTo>
                                  <a:pt x="1254519" y="331267"/>
                                </a:lnTo>
                                <a:lnTo>
                                  <a:pt x="1254976" y="329921"/>
                                </a:lnTo>
                                <a:lnTo>
                                  <a:pt x="1255433" y="328575"/>
                                </a:lnTo>
                                <a:lnTo>
                                  <a:pt x="1255878" y="327216"/>
                                </a:lnTo>
                                <a:lnTo>
                                  <a:pt x="1256335" y="325856"/>
                                </a:lnTo>
                                <a:lnTo>
                                  <a:pt x="1256792" y="324498"/>
                                </a:lnTo>
                                <a:lnTo>
                                  <a:pt x="1257237" y="323139"/>
                                </a:lnTo>
                                <a:lnTo>
                                  <a:pt x="1257694" y="321767"/>
                                </a:lnTo>
                                <a:lnTo>
                                  <a:pt x="1258151" y="320408"/>
                                </a:lnTo>
                                <a:lnTo>
                                  <a:pt x="1258608" y="319037"/>
                                </a:lnTo>
                                <a:lnTo>
                                  <a:pt x="1259053" y="317665"/>
                                </a:lnTo>
                                <a:lnTo>
                                  <a:pt x="1259510" y="316294"/>
                                </a:lnTo>
                                <a:lnTo>
                                  <a:pt x="1259967" y="314922"/>
                                </a:lnTo>
                                <a:lnTo>
                                  <a:pt x="1260412" y="313538"/>
                                </a:lnTo>
                                <a:lnTo>
                                  <a:pt x="1260869" y="312153"/>
                                </a:lnTo>
                                <a:lnTo>
                                  <a:pt x="1261326" y="310769"/>
                                </a:lnTo>
                                <a:lnTo>
                                  <a:pt x="1261771" y="309385"/>
                                </a:lnTo>
                                <a:lnTo>
                                  <a:pt x="1262228" y="308001"/>
                                </a:lnTo>
                                <a:lnTo>
                                  <a:pt x="1262685" y="306616"/>
                                </a:lnTo>
                                <a:lnTo>
                                  <a:pt x="1263129" y="305219"/>
                                </a:lnTo>
                                <a:lnTo>
                                  <a:pt x="1263587" y="303835"/>
                                </a:lnTo>
                                <a:lnTo>
                                  <a:pt x="1264044" y="302438"/>
                                </a:lnTo>
                                <a:lnTo>
                                  <a:pt x="1264488" y="301041"/>
                                </a:lnTo>
                                <a:lnTo>
                                  <a:pt x="1264946" y="299631"/>
                                </a:lnTo>
                                <a:lnTo>
                                  <a:pt x="1265403" y="298234"/>
                                </a:lnTo>
                                <a:lnTo>
                                  <a:pt x="1265847" y="296837"/>
                                </a:lnTo>
                                <a:lnTo>
                                  <a:pt x="1266304" y="295427"/>
                                </a:lnTo>
                                <a:lnTo>
                                  <a:pt x="1266762" y="294018"/>
                                </a:lnTo>
                                <a:lnTo>
                                  <a:pt x="1267219" y="292608"/>
                                </a:lnTo>
                                <a:lnTo>
                                  <a:pt x="1267663" y="291199"/>
                                </a:lnTo>
                                <a:lnTo>
                                  <a:pt x="1268121" y="289789"/>
                                </a:lnTo>
                                <a:lnTo>
                                  <a:pt x="1268578" y="288366"/>
                                </a:lnTo>
                                <a:lnTo>
                                  <a:pt x="1269022" y="286957"/>
                                </a:lnTo>
                                <a:lnTo>
                                  <a:pt x="1269479" y="285534"/>
                                </a:lnTo>
                                <a:lnTo>
                                  <a:pt x="1269937" y="284112"/>
                                </a:lnTo>
                                <a:lnTo>
                                  <a:pt x="1270381" y="282689"/>
                                </a:lnTo>
                                <a:lnTo>
                                  <a:pt x="1270838" y="281267"/>
                                </a:lnTo>
                                <a:lnTo>
                                  <a:pt x="1271296" y="279845"/>
                                </a:lnTo>
                                <a:lnTo>
                                  <a:pt x="1271740" y="278409"/>
                                </a:lnTo>
                                <a:lnTo>
                                  <a:pt x="1272197" y="276987"/>
                                </a:lnTo>
                                <a:lnTo>
                                  <a:pt x="1272654" y="275552"/>
                                </a:lnTo>
                                <a:lnTo>
                                  <a:pt x="1273099" y="274117"/>
                                </a:lnTo>
                                <a:lnTo>
                                  <a:pt x="1273556" y="272682"/>
                                </a:lnTo>
                                <a:lnTo>
                                  <a:pt x="1274013" y="271247"/>
                                </a:lnTo>
                                <a:lnTo>
                                  <a:pt x="1274915" y="268364"/>
                                </a:lnTo>
                                <a:lnTo>
                                  <a:pt x="1275372" y="266929"/>
                                </a:lnTo>
                                <a:lnTo>
                                  <a:pt x="1276274" y="264046"/>
                                </a:lnTo>
                                <a:lnTo>
                                  <a:pt x="1277188" y="261150"/>
                                </a:lnTo>
                                <a:lnTo>
                                  <a:pt x="1277633" y="259702"/>
                                </a:lnTo>
                                <a:lnTo>
                                  <a:pt x="1278090" y="258254"/>
                                </a:lnTo>
                                <a:lnTo>
                                  <a:pt x="1278547" y="256807"/>
                                </a:lnTo>
                                <a:lnTo>
                                  <a:pt x="1278992" y="255346"/>
                                </a:lnTo>
                                <a:lnTo>
                                  <a:pt x="1279449" y="253898"/>
                                </a:lnTo>
                                <a:lnTo>
                                  <a:pt x="1279906" y="252438"/>
                                </a:lnTo>
                                <a:lnTo>
                                  <a:pt x="1280808" y="249530"/>
                                </a:lnTo>
                                <a:lnTo>
                                  <a:pt x="1281265" y="248069"/>
                                </a:lnTo>
                                <a:lnTo>
                                  <a:pt x="1282167" y="245148"/>
                                </a:lnTo>
                                <a:lnTo>
                                  <a:pt x="1282624" y="243688"/>
                                </a:lnTo>
                                <a:lnTo>
                                  <a:pt x="1283081" y="242227"/>
                                </a:lnTo>
                                <a:lnTo>
                                  <a:pt x="1283526" y="240767"/>
                                </a:lnTo>
                                <a:lnTo>
                                  <a:pt x="1283983" y="239294"/>
                                </a:lnTo>
                                <a:lnTo>
                                  <a:pt x="1284440" y="237833"/>
                                </a:lnTo>
                                <a:lnTo>
                                  <a:pt x="1284884" y="236360"/>
                                </a:lnTo>
                                <a:lnTo>
                                  <a:pt x="1285342" y="234886"/>
                                </a:lnTo>
                                <a:lnTo>
                                  <a:pt x="1285799" y="233426"/>
                                </a:lnTo>
                                <a:lnTo>
                                  <a:pt x="1286701" y="230480"/>
                                </a:lnTo>
                                <a:lnTo>
                                  <a:pt x="1287158" y="229007"/>
                                </a:lnTo>
                                <a:lnTo>
                                  <a:pt x="1288059" y="226060"/>
                                </a:lnTo>
                                <a:lnTo>
                                  <a:pt x="1288974" y="223114"/>
                                </a:lnTo>
                                <a:lnTo>
                                  <a:pt x="1289418" y="221640"/>
                                </a:lnTo>
                                <a:lnTo>
                                  <a:pt x="1289876" y="220154"/>
                                </a:lnTo>
                                <a:lnTo>
                                  <a:pt x="1290333" y="218681"/>
                                </a:lnTo>
                                <a:lnTo>
                                  <a:pt x="1290777" y="217196"/>
                                </a:lnTo>
                                <a:lnTo>
                                  <a:pt x="1291234" y="215722"/>
                                </a:lnTo>
                                <a:lnTo>
                                  <a:pt x="1291692" y="214236"/>
                                </a:lnTo>
                                <a:lnTo>
                                  <a:pt x="1292136" y="212763"/>
                                </a:lnTo>
                                <a:lnTo>
                                  <a:pt x="1292593" y="211277"/>
                                </a:lnTo>
                                <a:lnTo>
                                  <a:pt x="1293952" y="206832"/>
                                </a:lnTo>
                                <a:lnTo>
                                  <a:pt x="1294409" y="205346"/>
                                </a:lnTo>
                                <a:lnTo>
                                  <a:pt x="1294854" y="203860"/>
                                </a:lnTo>
                                <a:lnTo>
                                  <a:pt x="1295311" y="202374"/>
                                </a:lnTo>
                                <a:lnTo>
                                  <a:pt x="1295768" y="200901"/>
                                </a:lnTo>
                                <a:lnTo>
                                  <a:pt x="1296226" y="199415"/>
                                </a:lnTo>
                                <a:lnTo>
                                  <a:pt x="1296670" y="197929"/>
                                </a:lnTo>
                                <a:lnTo>
                                  <a:pt x="1297127" y="196444"/>
                                </a:lnTo>
                                <a:lnTo>
                                  <a:pt x="1297584" y="194958"/>
                                </a:lnTo>
                                <a:lnTo>
                                  <a:pt x="1298029" y="193472"/>
                                </a:lnTo>
                                <a:lnTo>
                                  <a:pt x="1298486" y="191973"/>
                                </a:lnTo>
                                <a:lnTo>
                                  <a:pt x="1299388" y="189001"/>
                                </a:lnTo>
                                <a:lnTo>
                                  <a:pt x="1299845" y="187516"/>
                                </a:lnTo>
                                <a:lnTo>
                                  <a:pt x="1300302" y="186030"/>
                                </a:lnTo>
                                <a:lnTo>
                                  <a:pt x="1300747" y="184544"/>
                                </a:lnTo>
                                <a:lnTo>
                                  <a:pt x="1301661" y="181572"/>
                                </a:lnTo>
                                <a:lnTo>
                                  <a:pt x="1302106" y="180074"/>
                                </a:lnTo>
                                <a:lnTo>
                                  <a:pt x="1302563" y="178588"/>
                                </a:lnTo>
                                <a:lnTo>
                                  <a:pt x="1303020" y="177102"/>
                                </a:lnTo>
                                <a:lnTo>
                                  <a:pt x="1303922" y="174130"/>
                                </a:lnTo>
                                <a:lnTo>
                                  <a:pt x="1304379" y="172644"/>
                                </a:lnTo>
                                <a:lnTo>
                                  <a:pt x="1304836" y="171145"/>
                                </a:lnTo>
                                <a:lnTo>
                                  <a:pt x="1305281" y="169659"/>
                                </a:lnTo>
                                <a:lnTo>
                                  <a:pt x="1306195" y="166688"/>
                                </a:lnTo>
                                <a:lnTo>
                                  <a:pt x="1306639" y="165202"/>
                                </a:lnTo>
                                <a:lnTo>
                                  <a:pt x="1307097" y="163716"/>
                                </a:lnTo>
                                <a:lnTo>
                                  <a:pt x="1307554" y="162230"/>
                                </a:lnTo>
                                <a:lnTo>
                                  <a:pt x="1307998" y="160744"/>
                                </a:lnTo>
                                <a:lnTo>
                                  <a:pt x="1308456" y="159258"/>
                                </a:lnTo>
                                <a:lnTo>
                                  <a:pt x="1308913" y="157772"/>
                                </a:lnTo>
                                <a:lnTo>
                                  <a:pt x="1309814" y="154800"/>
                                </a:lnTo>
                                <a:lnTo>
                                  <a:pt x="1310272" y="153314"/>
                                </a:lnTo>
                                <a:lnTo>
                                  <a:pt x="1310716" y="151829"/>
                                </a:lnTo>
                                <a:lnTo>
                                  <a:pt x="1311173" y="150343"/>
                                </a:lnTo>
                                <a:lnTo>
                                  <a:pt x="1311631" y="148857"/>
                                </a:lnTo>
                                <a:lnTo>
                                  <a:pt x="1312088" y="147384"/>
                                </a:lnTo>
                                <a:lnTo>
                                  <a:pt x="1312532" y="145898"/>
                                </a:lnTo>
                                <a:lnTo>
                                  <a:pt x="1312989" y="144412"/>
                                </a:lnTo>
                                <a:lnTo>
                                  <a:pt x="1313447" y="142939"/>
                                </a:lnTo>
                                <a:lnTo>
                                  <a:pt x="1313891" y="141453"/>
                                </a:lnTo>
                                <a:lnTo>
                                  <a:pt x="1314348" y="139979"/>
                                </a:lnTo>
                                <a:lnTo>
                                  <a:pt x="1314806" y="138493"/>
                                </a:lnTo>
                                <a:lnTo>
                                  <a:pt x="1315250" y="137020"/>
                                </a:lnTo>
                                <a:lnTo>
                                  <a:pt x="1315707" y="135534"/>
                                </a:lnTo>
                                <a:lnTo>
                                  <a:pt x="1316164" y="134061"/>
                                </a:lnTo>
                                <a:lnTo>
                                  <a:pt x="1316609" y="132588"/>
                                </a:lnTo>
                                <a:lnTo>
                                  <a:pt x="1317066" y="131115"/>
                                </a:lnTo>
                                <a:lnTo>
                                  <a:pt x="1317523" y="129642"/>
                                </a:lnTo>
                                <a:lnTo>
                                  <a:pt x="1317968" y="128169"/>
                                </a:lnTo>
                                <a:lnTo>
                                  <a:pt x="1318425" y="126695"/>
                                </a:lnTo>
                                <a:lnTo>
                                  <a:pt x="1318882" y="125222"/>
                                </a:lnTo>
                                <a:lnTo>
                                  <a:pt x="1319784" y="122275"/>
                                </a:lnTo>
                                <a:lnTo>
                                  <a:pt x="1320241" y="120815"/>
                                </a:lnTo>
                                <a:lnTo>
                                  <a:pt x="1320698" y="119342"/>
                                </a:lnTo>
                                <a:lnTo>
                                  <a:pt x="1321143" y="117882"/>
                                </a:lnTo>
                                <a:lnTo>
                                  <a:pt x="1322057" y="114948"/>
                                </a:lnTo>
                                <a:lnTo>
                                  <a:pt x="1322502" y="113487"/>
                                </a:lnTo>
                                <a:lnTo>
                                  <a:pt x="1323416" y="110566"/>
                                </a:lnTo>
                                <a:lnTo>
                                  <a:pt x="1323861" y="109106"/>
                                </a:lnTo>
                                <a:lnTo>
                                  <a:pt x="1324318" y="107645"/>
                                </a:lnTo>
                                <a:lnTo>
                                  <a:pt x="1324775" y="106185"/>
                                </a:lnTo>
                                <a:lnTo>
                                  <a:pt x="1325220" y="104737"/>
                                </a:lnTo>
                                <a:lnTo>
                                  <a:pt x="1325677" y="103276"/>
                                </a:lnTo>
                                <a:lnTo>
                                  <a:pt x="1326134" y="101829"/>
                                </a:lnTo>
                                <a:lnTo>
                                  <a:pt x="1326591" y="100368"/>
                                </a:lnTo>
                                <a:lnTo>
                                  <a:pt x="1327036" y="98920"/>
                                </a:lnTo>
                                <a:lnTo>
                                  <a:pt x="1327493" y="97473"/>
                                </a:lnTo>
                                <a:lnTo>
                                  <a:pt x="1327950" y="96025"/>
                                </a:lnTo>
                                <a:lnTo>
                                  <a:pt x="1328395" y="94577"/>
                                </a:lnTo>
                                <a:lnTo>
                                  <a:pt x="1328852" y="93142"/>
                                </a:lnTo>
                                <a:lnTo>
                                  <a:pt x="1329309" y="91694"/>
                                </a:lnTo>
                                <a:lnTo>
                                  <a:pt x="1329754" y="90259"/>
                                </a:lnTo>
                                <a:lnTo>
                                  <a:pt x="1330211" y="88811"/>
                                </a:lnTo>
                                <a:lnTo>
                                  <a:pt x="1330668" y="87376"/>
                                </a:lnTo>
                                <a:lnTo>
                                  <a:pt x="1331112" y="85941"/>
                                </a:lnTo>
                                <a:lnTo>
                                  <a:pt x="1331570" y="84506"/>
                                </a:lnTo>
                                <a:lnTo>
                                  <a:pt x="1332027" y="83071"/>
                                </a:lnTo>
                                <a:lnTo>
                                  <a:pt x="1332471" y="81649"/>
                                </a:lnTo>
                                <a:lnTo>
                                  <a:pt x="1332929" y="80213"/>
                                </a:lnTo>
                                <a:lnTo>
                                  <a:pt x="1333386" y="78791"/>
                                </a:lnTo>
                                <a:lnTo>
                                  <a:pt x="1333843" y="77356"/>
                                </a:lnTo>
                                <a:lnTo>
                                  <a:pt x="1334287" y="75933"/>
                                </a:lnTo>
                                <a:lnTo>
                                  <a:pt x="1334745" y="74511"/>
                                </a:lnTo>
                                <a:lnTo>
                                  <a:pt x="1335202" y="73101"/>
                                </a:lnTo>
                                <a:lnTo>
                                  <a:pt x="1335646" y="71679"/>
                                </a:lnTo>
                                <a:lnTo>
                                  <a:pt x="1336104" y="70257"/>
                                </a:lnTo>
                                <a:lnTo>
                                  <a:pt x="1336561" y="68847"/>
                                </a:lnTo>
                                <a:lnTo>
                                  <a:pt x="1337005" y="67437"/>
                                </a:lnTo>
                                <a:lnTo>
                                  <a:pt x="1337462" y="66027"/>
                                </a:lnTo>
                                <a:lnTo>
                                  <a:pt x="1337920" y="64618"/>
                                </a:lnTo>
                                <a:lnTo>
                                  <a:pt x="1338364" y="63208"/>
                                </a:lnTo>
                                <a:lnTo>
                                  <a:pt x="1338821" y="61811"/>
                                </a:lnTo>
                                <a:lnTo>
                                  <a:pt x="1339279" y="60414"/>
                                </a:lnTo>
                                <a:lnTo>
                                  <a:pt x="1339723" y="59004"/>
                                </a:lnTo>
                                <a:lnTo>
                                  <a:pt x="1340180" y="57607"/>
                                </a:lnTo>
                                <a:lnTo>
                                  <a:pt x="1340637" y="56223"/>
                                </a:lnTo>
                                <a:lnTo>
                                  <a:pt x="1341095" y="54826"/>
                                </a:lnTo>
                                <a:lnTo>
                                  <a:pt x="1341539" y="53429"/>
                                </a:lnTo>
                                <a:lnTo>
                                  <a:pt x="1341996" y="52044"/>
                                </a:lnTo>
                                <a:lnTo>
                                  <a:pt x="1342454" y="50660"/>
                                </a:lnTo>
                                <a:lnTo>
                                  <a:pt x="1342898" y="49276"/>
                                </a:lnTo>
                                <a:lnTo>
                                  <a:pt x="1343355" y="47892"/>
                                </a:lnTo>
                                <a:lnTo>
                                  <a:pt x="1343812" y="46520"/>
                                </a:lnTo>
                                <a:lnTo>
                                  <a:pt x="1344257" y="45136"/>
                                </a:lnTo>
                                <a:lnTo>
                                  <a:pt x="1344714" y="43764"/>
                                </a:lnTo>
                                <a:lnTo>
                                  <a:pt x="1345171" y="42393"/>
                                </a:lnTo>
                                <a:lnTo>
                                  <a:pt x="1345616" y="41034"/>
                                </a:lnTo>
                                <a:lnTo>
                                  <a:pt x="1346073" y="39662"/>
                                </a:lnTo>
                                <a:lnTo>
                                  <a:pt x="1346530" y="38303"/>
                                </a:lnTo>
                                <a:lnTo>
                                  <a:pt x="1346975" y="36944"/>
                                </a:lnTo>
                                <a:lnTo>
                                  <a:pt x="1347432" y="35585"/>
                                </a:lnTo>
                                <a:lnTo>
                                  <a:pt x="1347889" y="34227"/>
                                </a:lnTo>
                                <a:lnTo>
                                  <a:pt x="1348334" y="32868"/>
                                </a:lnTo>
                                <a:lnTo>
                                  <a:pt x="1348791" y="31521"/>
                                </a:lnTo>
                                <a:lnTo>
                                  <a:pt x="1349248" y="30175"/>
                                </a:lnTo>
                                <a:lnTo>
                                  <a:pt x="1349705" y="28829"/>
                                </a:lnTo>
                                <a:lnTo>
                                  <a:pt x="1350150" y="27483"/>
                                </a:lnTo>
                                <a:lnTo>
                                  <a:pt x="1350607" y="26149"/>
                                </a:lnTo>
                                <a:lnTo>
                                  <a:pt x="1351064" y="24816"/>
                                </a:lnTo>
                                <a:lnTo>
                                  <a:pt x="1351509" y="23482"/>
                                </a:lnTo>
                                <a:lnTo>
                                  <a:pt x="1351966" y="22149"/>
                                </a:lnTo>
                                <a:lnTo>
                                  <a:pt x="1352423" y="20828"/>
                                </a:lnTo>
                                <a:lnTo>
                                  <a:pt x="1352868" y="19495"/>
                                </a:lnTo>
                                <a:lnTo>
                                  <a:pt x="1353325" y="18174"/>
                                </a:lnTo>
                                <a:lnTo>
                                  <a:pt x="1353782" y="16853"/>
                                </a:lnTo>
                                <a:lnTo>
                                  <a:pt x="1354227" y="15545"/>
                                </a:lnTo>
                                <a:lnTo>
                                  <a:pt x="1354684" y="14224"/>
                                </a:lnTo>
                                <a:lnTo>
                                  <a:pt x="1355141" y="12916"/>
                                </a:lnTo>
                                <a:lnTo>
                                  <a:pt x="1355598" y="11621"/>
                                </a:lnTo>
                                <a:lnTo>
                                  <a:pt x="1356043" y="10313"/>
                                </a:lnTo>
                                <a:lnTo>
                                  <a:pt x="1356500" y="9017"/>
                                </a:lnTo>
                                <a:lnTo>
                                  <a:pt x="1356957" y="7709"/>
                                </a:lnTo>
                                <a:lnTo>
                                  <a:pt x="1357402" y="6426"/>
                                </a:lnTo>
                                <a:lnTo>
                                  <a:pt x="1357859" y="5131"/>
                                </a:lnTo>
                                <a:lnTo>
                                  <a:pt x="1358316" y="3848"/>
                                </a:lnTo>
                                <a:lnTo>
                                  <a:pt x="1358760" y="2565"/>
                                </a:lnTo>
                                <a:lnTo>
                                  <a:pt x="1359218" y="1283"/>
                                </a:lnTo>
                                <a:lnTo>
                                  <a:pt x="1359675" y="0"/>
                                </a:lnTo>
                                <a:lnTo>
                                  <a:pt x="1360119" y="1283"/>
                                </a:lnTo>
                                <a:lnTo>
                                  <a:pt x="1360577" y="2565"/>
                                </a:lnTo>
                                <a:lnTo>
                                  <a:pt x="1361034" y="3848"/>
                                </a:lnTo>
                                <a:lnTo>
                                  <a:pt x="1361478" y="5131"/>
                                </a:lnTo>
                                <a:lnTo>
                                  <a:pt x="1361935" y="6426"/>
                                </a:lnTo>
                                <a:lnTo>
                                  <a:pt x="1362393" y="7709"/>
                                </a:lnTo>
                                <a:lnTo>
                                  <a:pt x="1362837" y="9017"/>
                                </a:lnTo>
                                <a:lnTo>
                                  <a:pt x="1363294" y="10313"/>
                                </a:lnTo>
                                <a:lnTo>
                                  <a:pt x="1363752" y="11621"/>
                                </a:lnTo>
                                <a:lnTo>
                                  <a:pt x="1364209" y="12916"/>
                                </a:lnTo>
                                <a:lnTo>
                                  <a:pt x="1364653" y="14224"/>
                                </a:lnTo>
                                <a:lnTo>
                                  <a:pt x="1365110" y="15545"/>
                                </a:lnTo>
                                <a:lnTo>
                                  <a:pt x="1365568" y="16853"/>
                                </a:lnTo>
                                <a:lnTo>
                                  <a:pt x="1366012" y="18174"/>
                                </a:lnTo>
                                <a:lnTo>
                                  <a:pt x="1366469" y="19495"/>
                                </a:lnTo>
                                <a:lnTo>
                                  <a:pt x="1366927" y="20828"/>
                                </a:lnTo>
                                <a:lnTo>
                                  <a:pt x="1367371" y="22149"/>
                                </a:lnTo>
                                <a:lnTo>
                                  <a:pt x="1367828" y="23482"/>
                                </a:lnTo>
                                <a:lnTo>
                                  <a:pt x="1368285" y="24816"/>
                                </a:lnTo>
                                <a:lnTo>
                                  <a:pt x="1368730" y="26149"/>
                                </a:lnTo>
                                <a:lnTo>
                                  <a:pt x="1369187" y="27483"/>
                                </a:lnTo>
                                <a:lnTo>
                                  <a:pt x="1369644" y="28829"/>
                                </a:lnTo>
                                <a:lnTo>
                                  <a:pt x="1370089" y="30175"/>
                                </a:lnTo>
                                <a:lnTo>
                                  <a:pt x="1370546" y="31521"/>
                                </a:lnTo>
                                <a:lnTo>
                                  <a:pt x="1371003" y="32868"/>
                                </a:lnTo>
                                <a:lnTo>
                                  <a:pt x="1371460" y="34227"/>
                                </a:lnTo>
                                <a:lnTo>
                                  <a:pt x="1371905" y="35585"/>
                                </a:lnTo>
                                <a:lnTo>
                                  <a:pt x="1372362" y="36944"/>
                                </a:lnTo>
                                <a:lnTo>
                                  <a:pt x="1372819" y="38303"/>
                                </a:lnTo>
                                <a:lnTo>
                                  <a:pt x="1373264" y="39662"/>
                                </a:lnTo>
                                <a:lnTo>
                                  <a:pt x="1373721" y="41034"/>
                                </a:lnTo>
                                <a:lnTo>
                                  <a:pt x="1374178" y="42393"/>
                                </a:lnTo>
                                <a:lnTo>
                                  <a:pt x="1374623" y="43764"/>
                                </a:lnTo>
                                <a:lnTo>
                                  <a:pt x="1375080" y="45136"/>
                                </a:lnTo>
                                <a:lnTo>
                                  <a:pt x="1375537" y="46520"/>
                                </a:lnTo>
                                <a:lnTo>
                                  <a:pt x="1375982" y="47892"/>
                                </a:lnTo>
                                <a:lnTo>
                                  <a:pt x="1376439" y="49276"/>
                                </a:lnTo>
                                <a:lnTo>
                                  <a:pt x="1376896" y="50660"/>
                                </a:lnTo>
                                <a:lnTo>
                                  <a:pt x="1377341" y="52044"/>
                                </a:lnTo>
                                <a:lnTo>
                                  <a:pt x="1377798" y="53429"/>
                                </a:lnTo>
                                <a:lnTo>
                                  <a:pt x="1378255" y="54826"/>
                                </a:lnTo>
                                <a:lnTo>
                                  <a:pt x="1378712" y="56223"/>
                                </a:lnTo>
                                <a:lnTo>
                                  <a:pt x="1379157" y="57607"/>
                                </a:lnTo>
                                <a:lnTo>
                                  <a:pt x="1379614" y="59004"/>
                                </a:lnTo>
                                <a:lnTo>
                                  <a:pt x="1380071" y="60414"/>
                                </a:lnTo>
                                <a:lnTo>
                                  <a:pt x="1380516" y="61811"/>
                                </a:lnTo>
                                <a:lnTo>
                                  <a:pt x="1380973" y="63208"/>
                                </a:lnTo>
                                <a:lnTo>
                                  <a:pt x="1381430" y="64618"/>
                                </a:lnTo>
                                <a:lnTo>
                                  <a:pt x="1381874" y="66027"/>
                                </a:lnTo>
                                <a:lnTo>
                                  <a:pt x="1382332" y="67437"/>
                                </a:lnTo>
                                <a:lnTo>
                                  <a:pt x="1382789" y="68847"/>
                                </a:lnTo>
                                <a:lnTo>
                                  <a:pt x="1383233" y="70257"/>
                                </a:lnTo>
                                <a:lnTo>
                                  <a:pt x="1383691" y="71679"/>
                                </a:lnTo>
                                <a:lnTo>
                                  <a:pt x="1384148" y="73101"/>
                                </a:lnTo>
                                <a:lnTo>
                                  <a:pt x="1384592" y="74511"/>
                                </a:lnTo>
                                <a:lnTo>
                                  <a:pt x="1385049" y="75933"/>
                                </a:lnTo>
                                <a:lnTo>
                                  <a:pt x="1385507" y="77356"/>
                                </a:lnTo>
                                <a:lnTo>
                                  <a:pt x="1385964" y="78791"/>
                                </a:lnTo>
                                <a:lnTo>
                                  <a:pt x="1386408" y="80213"/>
                                </a:lnTo>
                                <a:lnTo>
                                  <a:pt x="1386866" y="81649"/>
                                </a:lnTo>
                                <a:lnTo>
                                  <a:pt x="1387323" y="83071"/>
                                </a:lnTo>
                                <a:lnTo>
                                  <a:pt x="1387767" y="84506"/>
                                </a:lnTo>
                                <a:lnTo>
                                  <a:pt x="1388224" y="85941"/>
                                </a:lnTo>
                                <a:lnTo>
                                  <a:pt x="1388682" y="87376"/>
                                </a:lnTo>
                                <a:lnTo>
                                  <a:pt x="1389126" y="88811"/>
                                </a:lnTo>
                                <a:lnTo>
                                  <a:pt x="1389583" y="90259"/>
                                </a:lnTo>
                                <a:lnTo>
                                  <a:pt x="1390041" y="91694"/>
                                </a:lnTo>
                                <a:lnTo>
                                  <a:pt x="1390485" y="93142"/>
                                </a:lnTo>
                                <a:lnTo>
                                  <a:pt x="1390942" y="94577"/>
                                </a:lnTo>
                                <a:lnTo>
                                  <a:pt x="1391399" y="96025"/>
                                </a:lnTo>
                                <a:lnTo>
                                  <a:pt x="1391844" y="97473"/>
                                </a:lnTo>
                                <a:lnTo>
                                  <a:pt x="1392301" y="98920"/>
                                </a:lnTo>
                                <a:lnTo>
                                  <a:pt x="1392758" y="100368"/>
                                </a:lnTo>
                                <a:lnTo>
                                  <a:pt x="1393216" y="101829"/>
                                </a:lnTo>
                                <a:lnTo>
                                  <a:pt x="1394117" y="104737"/>
                                </a:lnTo>
                                <a:lnTo>
                                  <a:pt x="1394574" y="106185"/>
                                </a:lnTo>
                                <a:lnTo>
                                  <a:pt x="1395019" y="107645"/>
                                </a:lnTo>
                                <a:lnTo>
                                  <a:pt x="1395476" y="109106"/>
                                </a:lnTo>
                                <a:lnTo>
                                  <a:pt x="1395933" y="110566"/>
                                </a:lnTo>
                                <a:lnTo>
                                  <a:pt x="1396378" y="112027"/>
                                </a:lnTo>
                                <a:lnTo>
                                  <a:pt x="1396835" y="113487"/>
                                </a:lnTo>
                                <a:lnTo>
                                  <a:pt x="1397737" y="116408"/>
                                </a:lnTo>
                                <a:lnTo>
                                  <a:pt x="1398194" y="117882"/>
                                </a:lnTo>
                                <a:lnTo>
                                  <a:pt x="1398651" y="119342"/>
                                </a:lnTo>
                                <a:lnTo>
                                  <a:pt x="1399095" y="120815"/>
                                </a:lnTo>
                                <a:lnTo>
                                  <a:pt x="1400010" y="123749"/>
                                </a:lnTo>
                                <a:lnTo>
                                  <a:pt x="1400455" y="125222"/>
                                </a:lnTo>
                                <a:lnTo>
                                  <a:pt x="1400912" y="126695"/>
                                </a:lnTo>
                                <a:lnTo>
                                  <a:pt x="1401369" y="128169"/>
                                </a:lnTo>
                                <a:lnTo>
                                  <a:pt x="1402270" y="131115"/>
                                </a:lnTo>
                                <a:lnTo>
                                  <a:pt x="1402728" y="132588"/>
                                </a:lnTo>
                                <a:lnTo>
                                  <a:pt x="1403185" y="134061"/>
                                </a:lnTo>
                                <a:lnTo>
                                  <a:pt x="1403630" y="135534"/>
                                </a:lnTo>
                                <a:lnTo>
                                  <a:pt x="1404087" y="137020"/>
                                </a:lnTo>
                                <a:lnTo>
                                  <a:pt x="1404544" y="138493"/>
                                </a:lnTo>
                                <a:lnTo>
                                  <a:pt x="1404988" y="139979"/>
                                </a:lnTo>
                                <a:lnTo>
                                  <a:pt x="1405445" y="141453"/>
                                </a:lnTo>
                                <a:lnTo>
                                  <a:pt x="1405903" y="142939"/>
                                </a:lnTo>
                                <a:lnTo>
                                  <a:pt x="1406347" y="144412"/>
                                </a:lnTo>
                                <a:lnTo>
                                  <a:pt x="1406805" y="145898"/>
                                </a:lnTo>
                                <a:lnTo>
                                  <a:pt x="1407262" y="147384"/>
                                </a:lnTo>
                                <a:lnTo>
                                  <a:pt x="1407706" y="148857"/>
                                </a:lnTo>
                                <a:lnTo>
                                  <a:pt x="1408163" y="150343"/>
                                </a:lnTo>
                                <a:lnTo>
                                  <a:pt x="1408620" y="151829"/>
                                </a:lnTo>
                                <a:lnTo>
                                  <a:pt x="1409078" y="153314"/>
                                </a:lnTo>
                                <a:lnTo>
                                  <a:pt x="1409522" y="154800"/>
                                </a:lnTo>
                                <a:lnTo>
                                  <a:pt x="1409980" y="156286"/>
                                </a:lnTo>
                                <a:lnTo>
                                  <a:pt x="1410437" y="157772"/>
                                </a:lnTo>
                                <a:lnTo>
                                  <a:pt x="1411338" y="160744"/>
                                </a:lnTo>
                                <a:lnTo>
                                  <a:pt x="1411795" y="162230"/>
                                </a:lnTo>
                                <a:lnTo>
                                  <a:pt x="1412240" y="163716"/>
                                </a:lnTo>
                                <a:lnTo>
                                  <a:pt x="1412697" y="165202"/>
                                </a:lnTo>
                                <a:lnTo>
                                  <a:pt x="1413155" y="166688"/>
                                </a:lnTo>
                                <a:lnTo>
                                  <a:pt x="1413599" y="168173"/>
                                </a:lnTo>
                                <a:lnTo>
                                  <a:pt x="1414056" y="169659"/>
                                </a:lnTo>
                                <a:lnTo>
                                  <a:pt x="1414958" y="172644"/>
                                </a:lnTo>
                                <a:lnTo>
                                  <a:pt x="1415415" y="174130"/>
                                </a:lnTo>
                                <a:lnTo>
                                  <a:pt x="1415872" y="175616"/>
                                </a:lnTo>
                                <a:lnTo>
                                  <a:pt x="1416330" y="177102"/>
                                </a:lnTo>
                                <a:lnTo>
                                  <a:pt x="1416774" y="178588"/>
                                </a:lnTo>
                                <a:lnTo>
                                  <a:pt x="1417231" y="180074"/>
                                </a:lnTo>
                                <a:lnTo>
                                  <a:pt x="1417688" y="181572"/>
                                </a:lnTo>
                                <a:lnTo>
                                  <a:pt x="1418133" y="183058"/>
                                </a:lnTo>
                                <a:lnTo>
                                  <a:pt x="1418590" y="184544"/>
                                </a:lnTo>
                                <a:lnTo>
                                  <a:pt x="1419047" y="186030"/>
                                </a:lnTo>
                                <a:lnTo>
                                  <a:pt x="1419492" y="187516"/>
                                </a:lnTo>
                                <a:lnTo>
                                  <a:pt x="1419949" y="189001"/>
                                </a:lnTo>
                                <a:lnTo>
                                  <a:pt x="1420851" y="191973"/>
                                </a:lnTo>
                                <a:lnTo>
                                  <a:pt x="1421308" y="193472"/>
                                </a:lnTo>
                                <a:lnTo>
                                  <a:pt x="1421765" y="194958"/>
                                </a:lnTo>
                                <a:lnTo>
                                  <a:pt x="1422210" y="196444"/>
                                </a:lnTo>
                                <a:lnTo>
                                  <a:pt x="1422667" y="197929"/>
                                </a:lnTo>
                                <a:lnTo>
                                  <a:pt x="1423124" y="199415"/>
                                </a:lnTo>
                                <a:lnTo>
                                  <a:pt x="1423581" y="200901"/>
                                </a:lnTo>
                                <a:lnTo>
                                  <a:pt x="1424026" y="202374"/>
                                </a:lnTo>
                                <a:lnTo>
                                  <a:pt x="1424483" y="203860"/>
                                </a:lnTo>
                                <a:lnTo>
                                  <a:pt x="1424940" y="205346"/>
                                </a:lnTo>
                                <a:lnTo>
                                  <a:pt x="1425385" y="206832"/>
                                </a:lnTo>
                                <a:lnTo>
                                  <a:pt x="1426743" y="211277"/>
                                </a:lnTo>
                                <a:lnTo>
                                  <a:pt x="1427201" y="212763"/>
                                </a:lnTo>
                                <a:lnTo>
                                  <a:pt x="1427658" y="214236"/>
                                </a:lnTo>
                                <a:lnTo>
                                  <a:pt x="1428102" y="215722"/>
                                </a:lnTo>
                                <a:lnTo>
                                  <a:pt x="1428560" y="217196"/>
                                </a:lnTo>
                                <a:lnTo>
                                  <a:pt x="1429017" y="218681"/>
                                </a:lnTo>
                                <a:lnTo>
                                  <a:pt x="1429461" y="220154"/>
                                </a:lnTo>
                                <a:lnTo>
                                  <a:pt x="1429918" y="221640"/>
                                </a:lnTo>
                                <a:lnTo>
                                  <a:pt x="1430376" y="223114"/>
                                </a:lnTo>
                                <a:lnTo>
                                  <a:pt x="1430833" y="224587"/>
                                </a:lnTo>
                                <a:lnTo>
                                  <a:pt x="1431277" y="226060"/>
                                </a:lnTo>
                                <a:lnTo>
                                  <a:pt x="1432192" y="229007"/>
                                </a:lnTo>
                                <a:lnTo>
                                  <a:pt x="1432636" y="230480"/>
                                </a:lnTo>
                                <a:lnTo>
                                  <a:pt x="1433093" y="231953"/>
                                </a:lnTo>
                                <a:lnTo>
                                  <a:pt x="1433551" y="233426"/>
                                </a:lnTo>
                                <a:lnTo>
                                  <a:pt x="1433995" y="234886"/>
                                </a:lnTo>
                                <a:lnTo>
                                  <a:pt x="1434452" y="236360"/>
                                </a:lnTo>
                                <a:lnTo>
                                  <a:pt x="1434910" y="237833"/>
                                </a:lnTo>
                                <a:lnTo>
                                  <a:pt x="1435354" y="239294"/>
                                </a:lnTo>
                                <a:lnTo>
                                  <a:pt x="1435811" y="240767"/>
                                </a:lnTo>
                                <a:lnTo>
                                  <a:pt x="1436713" y="243688"/>
                                </a:lnTo>
                                <a:lnTo>
                                  <a:pt x="1437170" y="245148"/>
                                </a:lnTo>
                                <a:lnTo>
                                  <a:pt x="1438072" y="248069"/>
                                </a:lnTo>
                                <a:lnTo>
                                  <a:pt x="1438529" y="249530"/>
                                </a:lnTo>
                                <a:lnTo>
                                  <a:pt x="1438986" y="250990"/>
                                </a:lnTo>
                                <a:lnTo>
                                  <a:pt x="1439443" y="252438"/>
                                </a:lnTo>
                                <a:lnTo>
                                  <a:pt x="1439888" y="253898"/>
                                </a:lnTo>
                                <a:lnTo>
                                  <a:pt x="1440345" y="255346"/>
                                </a:lnTo>
                                <a:lnTo>
                                  <a:pt x="1440802" y="256807"/>
                                </a:lnTo>
                                <a:lnTo>
                                  <a:pt x="1441247" y="258254"/>
                                </a:lnTo>
                                <a:lnTo>
                                  <a:pt x="1441704" y="259702"/>
                                </a:lnTo>
                                <a:lnTo>
                                  <a:pt x="1442161" y="261150"/>
                                </a:lnTo>
                                <a:lnTo>
                                  <a:pt x="1442606" y="262598"/>
                                </a:lnTo>
                                <a:lnTo>
                                  <a:pt x="1443063" y="264046"/>
                                </a:lnTo>
                                <a:lnTo>
                                  <a:pt x="1443965" y="266929"/>
                                </a:lnTo>
                                <a:lnTo>
                                  <a:pt x="1444422" y="268364"/>
                                </a:lnTo>
                                <a:lnTo>
                                  <a:pt x="1444879" y="269811"/>
                                </a:lnTo>
                                <a:lnTo>
                                  <a:pt x="1445324" y="271247"/>
                                </a:lnTo>
                                <a:lnTo>
                                  <a:pt x="1445781" y="272682"/>
                                </a:lnTo>
                                <a:lnTo>
                                  <a:pt x="1446238" y="274117"/>
                                </a:lnTo>
                                <a:lnTo>
                                  <a:pt x="1446695" y="275552"/>
                                </a:lnTo>
                                <a:lnTo>
                                  <a:pt x="1447140" y="276987"/>
                                </a:lnTo>
                                <a:lnTo>
                                  <a:pt x="1447597" y="278409"/>
                                </a:lnTo>
                                <a:lnTo>
                                  <a:pt x="1448054" y="279845"/>
                                </a:lnTo>
                                <a:lnTo>
                                  <a:pt x="1448499" y="281267"/>
                                </a:lnTo>
                                <a:lnTo>
                                  <a:pt x="1448956" y="282689"/>
                                </a:lnTo>
                                <a:lnTo>
                                  <a:pt x="1449413" y="284112"/>
                                </a:lnTo>
                                <a:lnTo>
                                  <a:pt x="1449857" y="285534"/>
                                </a:lnTo>
                                <a:lnTo>
                                  <a:pt x="1450315" y="286957"/>
                                </a:lnTo>
                                <a:lnTo>
                                  <a:pt x="1450772" y="288366"/>
                                </a:lnTo>
                                <a:lnTo>
                                  <a:pt x="1451216" y="289789"/>
                                </a:lnTo>
                                <a:lnTo>
                                  <a:pt x="1451674" y="291199"/>
                                </a:lnTo>
                                <a:lnTo>
                                  <a:pt x="1452131" y="292608"/>
                                </a:lnTo>
                                <a:lnTo>
                                  <a:pt x="1452575" y="294018"/>
                                </a:lnTo>
                                <a:lnTo>
                                  <a:pt x="1453032" y="295427"/>
                                </a:lnTo>
                                <a:lnTo>
                                  <a:pt x="1453490" y="296837"/>
                                </a:lnTo>
                                <a:lnTo>
                                  <a:pt x="1453947" y="298234"/>
                                </a:lnTo>
                                <a:lnTo>
                                  <a:pt x="1454391" y="299631"/>
                                </a:lnTo>
                                <a:lnTo>
                                  <a:pt x="1454849" y="301041"/>
                                </a:lnTo>
                                <a:lnTo>
                                  <a:pt x="1455306" y="302438"/>
                                </a:lnTo>
                                <a:lnTo>
                                  <a:pt x="1455750" y="303835"/>
                                </a:lnTo>
                                <a:lnTo>
                                  <a:pt x="1456207" y="305219"/>
                                </a:lnTo>
                                <a:lnTo>
                                  <a:pt x="1456665" y="306616"/>
                                </a:lnTo>
                                <a:lnTo>
                                  <a:pt x="1457109" y="308001"/>
                                </a:lnTo>
                                <a:lnTo>
                                  <a:pt x="1457566" y="309385"/>
                                </a:lnTo>
                                <a:lnTo>
                                  <a:pt x="1458024" y="310769"/>
                                </a:lnTo>
                                <a:lnTo>
                                  <a:pt x="1458468" y="312153"/>
                                </a:lnTo>
                                <a:lnTo>
                                  <a:pt x="1458925" y="313538"/>
                                </a:lnTo>
                                <a:lnTo>
                                  <a:pt x="1459382" y="314922"/>
                                </a:lnTo>
                                <a:lnTo>
                                  <a:pt x="1459827" y="316294"/>
                                </a:lnTo>
                                <a:lnTo>
                                  <a:pt x="1460284" y="317665"/>
                                </a:lnTo>
                                <a:lnTo>
                                  <a:pt x="1460741" y="319037"/>
                                </a:lnTo>
                                <a:lnTo>
                                  <a:pt x="1461199" y="320408"/>
                                </a:lnTo>
                                <a:lnTo>
                                  <a:pt x="1461643" y="321767"/>
                                </a:lnTo>
                                <a:lnTo>
                                  <a:pt x="1462100" y="323139"/>
                                </a:lnTo>
                                <a:lnTo>
                                  <a:pt x="1462557" y="324498"/>
                                </a:lnTo>
                                <a:lnTo>
                                  <a:pt x="1463002" y="325856"/>
                                </a:lnTo>
                                <a:lnTo>
                                  <a:pt x="1463459" y="327216"/>
                                </a:lnTo>
                                <a:lnTo>
                                  <a:pt x="1463916" y="328575"/>
                                </a:lnTo>
                                <a:lnTo>
                                  <a:pt x="1464361" y="329921"/>
                                </a:lnTo>
                                <a:lnTo>
                                  <a:pt x="1464818" y="331267"/>
                                </a:lnTo>
                                <a:lnTo>
                                  <a:pt x="1465275" y="332613"/>
                                </a:lnTo>
                                <a:lnTo>
                                  <a:pt x="1465720" y="333959"/>
                                </a:lnTo>
                                <a:lnTo>
                                  <a:pt x="1466177" y="335306"/>
                                </a:lnTo>
                                <a:lnTo>
                                  <a:pt x="1466634" y="336639"/>
                                </a:lnTo>
                                <a:lnTo>
                                  <a:pt x="1467079" y="337985"/>
                                </a:lnTo>
                                <a:lnTo>
                                  <a:pt x="1467536" y="339319"/>
                                </a:lnTo>
                                <a:lnTo>
                                  <a:pt x="1467993" y="340652"/>
                                </a:lnTo>
                                <a:lnTo>
                                  <a:pt x="1468450" y="341973"/>
                                </a:lnTo>
                                <a:lnTo>
                                  <a:pt x="1468895" y="343307"/>
                                </a:lnTo>
                                <a:lnTo>
                                  <a:pt x="1469352" y="344627"/>
                                </a:lnTo>
                                <a:lnTo>
                                  <a:pt x="1469809" y="345948"/>
                                </a:lnTo>
                                <a:lnTo>
                                  <a:pt x="1470254" y="347269"/>
                                </a:lnTo>
                                <a:lnTo>
                                  <a:pt x="1470711" y="348577"/>
                                </a:lnTo>
                                <a:lnTo>
                                  <a:pt x="1471168" y="349898"/>
                                </a:lnTo>
                                <a:lnTo>
                                  <a:pt x="1471613" y="351206"/>
                                </a:lnTo>
                                <a:lnTo>
                                  <a:pt x="1472070" y="352514"/>
                                </a:lnTo>
                                <a:lnTo>
                                  <a:pt x="1472527" y="353809"/>
                                </a:lnTo>
                                <a:lnTo>
                                  <a:pt x="1472972" y="355117"/>
                                </a:lnTo>
                                <a:lnTo>
                                  <a:pt x="1473429" y="356413"/>
                                </a:lnTo>
                                <a:lnTo>
                                  <a:pt x="1473886" y="357708"/>
                                </a:lnTo>
                                <a:lnTo>
                                  <a:pt x="1474330" y="359004"/>
                                </a:lnTo>
                                <a:lnTo>
                                  <a:pt x="1474788" y="360299"/>
                                </a:lnTo>
                                <a:lnTo>
                                  <a:pt x="1475245" y="361582"/>
                                </a:lnTo>
                                <a:lnTo>
                                  <a:pt x="1475702" y="362864"/>
                                </a:lnTo>
                                <a:lnTo>
                                  <a:pt x="1476147" y="364147"/>
                                </a:lnTo>
                                <a:lnTo>
                                  <a:pt x="1476604" y="365430"/>
                                </a:lnTo>
                                <a:lnTo>
                                  <a:pt x="1477061" y="366700"/>
                                </a:lnTo>
                                <a:lnTo>
                                  <a:pt x="1477505" y="367970"/>
                                </a:lnTo>
                                <a:lnTo>
                                  <a:pt x="1477963" y="369240"/>
                                </a:lnTo>
                                <a:lnTo>
                                  <a:pt x="1478420" y="370510"/>
                                </a:lnTo>
                                <a:lnTo>
                                  <a:pt x="1478864" y="371767"/>
                                </a:lnTo>
                                <a:lnTo>
                                  <a:pt x="1479322" y="373037"/>
                                </a:lnTo>
                                <a:lnTo>
                                  <a:pt x="1479779" y="374282"/>
                                </a:lnTo>
                                <a:lnTo>
                                  <a:pt x="1480223" y="375539"/>
                                </a:lnTo>
                                <a:lnTo>
                                  <a:pt x="1480680" y="376796"/>
                                </a:lnTo>
                                <a:lnTo>
                                  <a:pt x="1481138" y="378041"/>
                                </a:lnTo>
                                <a:lnTo>
                                  <a:pt x="1481582" y="379285"/>
                                </a:lnTo>
                                <a:lnTo>
                                  <a:pt x="1482039" y="380530"/>
                                </a:lnTo>
                                <a:lnTo>
                                  <a:pt x="1482497" y="381762"/>
                                </a:lnTo>
                                <a:lnTo>
                                  <a:pt x="1482954" y="382994"/>
                                </a:lnTo>
                                <a:lnTo>
                                  <a:pt x="1483398" y="384226"/>
                                </a:lnTo>
                                <a:lnTo>
                                  <a:pt x="1483855" y="385458"/>
                                </a:lnTo>
                                <a:lnTo>
                                  <a:pt x="1484313" y="386690"/>
                                </a:lnTo>
                                <a:lnTo>
                                  <a:pt x="1484757" y="387909"/>
                                </a:lnTo>
                                <a:lnTo>
                                  <a:pt x="1485214" y="389128"/>
                                </a:lnTo>
                                <a:lnTo>
                                  <a:pt x="1485672" y="390335"/>
                                </a:lnTo>
                                <a:lnTo>
                                  <a:pt x="1486116" y="391554"/>
                                </a:lnTo>
                                <a:lnTo>
                                  <a:pt x="1486573" y="392760"/>
                                </a:lnTo>
                                <a:lnTo>
                                  <a:pt x="1487030" y="393967"/>
                                </a:lnTo>
                                <a:lnTo>
                                  <a:pt x="1487475" y="395173"/>
                                </a:lnTo>
                                <a:lnTo>
                                  <a:pt x="1487932" y="396367"/>
                                </a:lnTo>
                                <a:lnTo>
                                  <a:pt x="1488389" y="397561"/>
                                </a:lnTo>
                                <a:lnTo>
                                  <a:pt x="1488834" y="398755"/>
                                </a:lnTo>
                                <a:lnTo>
                                  <a:pt x="1489291" y="399948"/>
                                </a:lnTo>
                                <a:lnTo>
                                  <a:pt x="1489748" y="401129"/>
                                </a:lnTo>
                                <a:lnTo>
                                  <a:pt x="1490205" y="402311"/>
                                </a:lnTo>
                                <a:lnTo>
                                  <a:pt x="1490650" y="403492"/>
                                </a:lnTo>
                                <a:lnTo>
                                  <a:pt x="1491107" y="404660"/>
                                </a:lnTo>
                                <a:lnTo>
                                  <a:pt x="1491564" y="405829"/>
                                </a:lnTo>
                                <a:lnTo>
                                  <a:pt x="1492009" y="406997"/>
                                </a:lnTo>
                                <a:lnTo>
                                  <a:pt x="1492466" y="408165"/>
                                </a:lnTo>
                                <a:lnTo>
                                  <a:pt x="1492923" y="409321"/>
                                </a:lnTo>
                                <a:lnTo>
                                  <a:pt x="1493368" y="410477"/>
                                </a:lnTo>
                                <a:lnTo>
                                  <a:pt x="1493825" y="411633"/>
                                </a:lnTo>
                                <a:lnTo>
                                  <a:pt x="1494282" y="412788"/>
                                </a:lnTo>
                                <a:lnTo>
                                  <a:pt x="1494726" y="413931"/>
                                </a:lnTo>
                                <a:lnTo>
                                  <a:pt x="1495184" y="415074"/>
                                </a:lnTo>
                                <a:lnTo>
                                  <a:pt x="1495641" y="416217"/>
                                </a:lnTo>
                                <a:lnTo>
                                  <a:pt x="1496086" y="417347"/>
                                </a:lnTo>
                                <a:lnTo>
                                  <a:pt x="1496543" y="418478"/>
                                </a:lnTo>
                                <a:lnTo>
                                  <a:pt x="1497000" y="419608"/>
                                </a:lnTo>
                                <a:lnTo>
                                  <a:pt x="1497445" y="420738"/>
                                </a:lnTo>
                                <a:lnTo>
                                  <a:pt x="1497901" y="421856"/>
                                </a:lnTo>
                                <a:lnTo>
                                  <a:pt x="1498359" y="422973"/>
                                </a:lnTo>
                                <a:lnTo>
                                  <a:pt x="1498816" y="424091"/>
                                </a:lnTo>
                                <a:lnTo>
                                  <a:pt x="1499261" y="425196"/>
                                </a:lnTo>
                                <a:lnTo>
                                  <a:pt x="1499718" y="426301"/>
                                </a:lnTo>
                                <a:lnTo>
                                  <a:pt x="1500175" y="427406"/>
                                </a:lnTo>
                                <a:lnTo>
                                  <a:pt x="1500620" y="428498"/>
                                </a:lnTo>
                                <a:lnTo>
                                  <a:pt x="1501076" y="429603"/>
                                </a:lnTo>
                                <a:lnTo>
                                  <a:pt x="1501534" y="430695"/>
                                </a:lnTo>
                                <a:lnTo>
                                  <a:pt x="1501978" y="431775"/>
                                </a:lnTo>
                                <a:lnTo>
                                  <a:pt x="1502436" y="432854"/>
                                </a:lnTo>
                                <a:lnTo>
                                  <a:pt x="1502893" y="433946"/>
                                </a:lnTo>
                                <a:lnTo>
                                  <a:pt x="1503337" y="435013"/>
                                </a:lnTo>
                                <a:lnTo>
                                  <a:pt x="1503795" y="436093"/>
                                </a:lnTo>
                                <a:lnTo>
                                  <a:pt x="1504251" y="437159"/>
                                </a:lnTo>
                                <a:lnTo>
                                  <a:pt x="1504696" y="438226"/>
                                </a:lnTo>
                                <a:lnTo>
                                  <a:pt x="1505153" y="439280"/>
                                </a:lnTo>
                                <a:lnTo>
                                  <a:pt x="1505611" y="440334"/>
                                </a:lnTo>
                                <a:lnTo>
                                  <a:pt x="1506068" y="441389"/>
                                </a:lnTo>
                                <a:lnTo>
                                  <a:pt x="1506512" y="442443"/>
                                </a:lnTo>
                                <a:lnTo>
                                  <a:pt x="1506970" y="443484"/>
                                </a:lnTo>
                                <a:lnTo>
                                  <a:pt x="1507426" y="444526"/>
                                </a:lnTo>
                                <a:lnTo>
                                  <a:pt x="1507871" y="445567"/>
                                </a:lnTo>
                                <a:lnTo>
                                  <a:pt x="1508328" y="446596"/>
                                </a:lnTo>
                                <a:lnTo>
                                  <a:pt x="1508786" y="447624"/>
                                </a:lnTo>
                                <a:lnTo>
                                  <a:pt x="1509230" y="448653"/>
                                </a:lnTo>
                                <a:lnTo>
                                  <a:pt x="1509687" y="449669"/>
                                </a:lnTo>
                                <a:lnTo>
                                  <a:pt x="1510145" y="450698"/>
                                </a:lnTo>
                                <a:lnTo>
                                  <a:pt x="1510589" y="451701"/>
                                </a:lnTo>
                                <a:lnTo>
                                  <a:pt x="1511046" y="452717"/>
                                </a:lnTo>
                                <a:lnTo>
                                  <a:pt x="1511503" y="453720"/>
                                </a:lnTo>
                                <a:lnTo>
                                  <a:pt x="1511948" y="454723"/>
                                </a:lnTo>
                                <a:lnTo>
                                  <a:pt x="1512405" y="455714"/>
                                </a:lnTo>
                                <a:lnTo>
                                  <a:pt x="1512862" y="456717"/>
                                </a:lnTo>
                                <a:lnTo>
                                  <a:pt x="1513320" y="457708"/>
                                </a:lnTo>
                                <a:lnTo>
                                  <a:pt x="1513764" y="458686"/>
                                </a:lnTo>
                                <a:lnTo>
                                  <a:pt x="1514221" y="459664"/>
                                </a:lnTo>
                                <a:lnTo>
                                  <a:pt x="1514678" y="460642"/>
                                </a:lnTo>
                                <a:lnTo>
                                  <a:pt x="1515123" y="461620"/>
                                </a:lnTo>
                                <a:lnTo>
                                  <a:pt x="1515580" y="462585"/>
                                </a:lnTo>
                                <a:lnTo>
                                  <a:pt x="1516037" y="463550"/>
                                </a:lnTo>
                                <a:lnTo>
                                  <a:pt x="1516482" y="464515"/>
                                </a:lnTo>
                                <a:lnTo>
                                  <a:pt x="1516939" y="465468"/>
                                </a:lnTo>
                                <a:lnTo>
                                  <a:pt x="1517396" y="466433"/>
                                </a:lnTo>
                                <a:lnTo>
                                  <a:pt x="1517841" y="467373"/>
                                </a:lnTo>
                                <a:lnTo>
                                  <a:pt x="1518298" y="468325"/>
                                </a:lnTo>
                                <a:lnTo>
                                  <a:pt x="1518755" y="469265"/>
                                </a:lnTo>
                                <a:lnTo>
                                  <a:pt x="1519199" y="470192"/>
                                </a:lnTo>
                                <a:lnTo>
                                  <a:pt x="1519657" y="471132"/>
                                </a:lnTo>
                                <a:lnTo>
                                  <a:pt x="1520114" y="472059"/>
                                </a:lnTo>
                                <a:lnTo>
                                  <a:pt x="1520571" y="472986"/>
                                </a:lnTo>
                                <a:lnTo>
                                  <a:pt x="1521016" y="473901"/>
                                </a:lnTo>
                                <a:lnTo>
                                  <a:pt x="1521473" y="474815"/>
                                </a:lnTo>
                                <a:lnTo>
                                  <a:pt x="1521930" y="475730"/>
                                </a:lnTo>
                                <a:lnTo>
                                  <a:pt x="1522374" y="476644"/>
                                </a:lnTo>
                                <a:lnTo>
                                  <a:pt x="1522832" y="477545"/>
                                </a:lnTo>
                                <a:lnTo>
                                  <a:pt x="1523289" y="478434"/>
                                </a:lnTo>
                                <a:lnTo>
                                  <a:pt x="1523733" y="479336"/>
                                </a:lnTo>
                                <a:lnTo>
                                  <a:pt x="1524191" y="480225"/>
                                </a:lnTo>
                                <a:lnTo>
                                  <a:pt x="1524648" y="481114"/>
                                </a:lnTo>
                                <a:lnTo>
                                  <a:pt x="1525092" y="481990"/>
                                </a:lnTo>
                                <a:lnTo>
                                  <a:pt x="1525549" y="482879"/>
                                </a:lnTo>
                                <a:lnTo>
                                  <a:pt x="1526007" y="483743"/>
                                </a:lnTo>
                                <a:lnTo>
                                  <a:pt x="1526451" y="484619"/>
                                </a:lnTo>
                                <a:lnTo>
                                  <a:pt x="1526908" y="485483"/>
                                </a:lnTo>
                                <a:lnTo>
                                  <a:pt x="1527366" y="486347"/>
                                </a:lnTo>
                                <a:lnTo>
                                  <a:pt x="1527823" y="487197"/>
                                </a:lnTo>
                                <a:lnTo>
                                  <a:pt x="1528267" y="488049"/>
                                </a:lnTo>
                                <a:lnTo>
                                  <a:pt x="1528724" y="488899"/>
                                </a:lnTo>
                                <a:lnTo>
                                  <a:pt x="1529182" y="489750"/>
                                </a:lnTo>
                                <a:lnTo>
                                  <a:pt x="1529626" y="490588"/>
                                </a:lnTo>
                                <a:lnTo>
                                  <a:pt x="1530083" y="491427"/>
                                </a:lnTo>
                                <a:lnTo>
                                  <a:pt x="1530541" y="492252"/>
                                </a:lnTo>
                                <a:lnTo>
                                  <a:pt x="1530985" y="493078"/>
                                </a:lnTo>
                                <a:lnTo>
                                  <a:pt x="1531442" y="493903"/>
                                </a:lnTo>
                                <a:lnTo>
                                  <a:pt x="1531899" y="494729"/>
                                </a:lnTo>
                                <a:lnTo>
                                  <a:pt x="1532344" y="495541"/>
                                </a:lnTo>
                                <a:lnTo>
                                  <a:pt x="1532801" y="496354"/>
                                </a:lnTo>
                                <a:lnTo>
                                  <a:pt x="1533258" y="497154"/>
                                </a:lnTo>
                                <a:lnTo>
                                  <a:pt x="1533703" y="497955"/>
                                </a:lnTo>
                                <a:lnTo>
                                  <a:pt x="1534160" y="498754"/>
                                </a:lnTo>
                                <a:lnTo>
                                  <a:pt x="1534617" y="499542"/>
                                </a:lnTo>
                                <a:lnTo>
                                  <a:pt x="1535062" y="500329"/>
                                </a:lnTo>
                                <a:lnTo>
                                  <a:pt x="1535519" y="501117"/>
                                </a:lnTo>
                                <a:lnTo>
                                  <a:pt x="1535976" y="501904"/>
                                </a:lnTo>
                                <a:lnTo>
                                  <a:pt x="1536433" y="502679"/>
                                </a:lnTo>
                                <a:lnTo>
                                  <a:pt x="1536878" y="503453"/>
                                </a:lnTo>
                                <a:lnTo>
                                  <a:pt x="1537335" y="504215"/>
                                </a:lnTo>
                                <a:lnTo>
                                  <a:pt x="1537792" y="504977"/>
                                </a:lnTo>
                                <a:lnTo>
                                  <a:pt x="1538237" y="505739"/>
                                </a:lnTo>
                                <a:lnTo>
                                  <a:pt x="1538694" y="506489"/>
                                </a:lnTo>
                                <a:lnTo>
                                  <a:pt x="1539151" y="507238"/>
                                </a:lnTo>
                                <a:lnTo>
                                  <a:pt x="1539595" y="507987"/>
                                </a:lnTo>
                                <a:lnTo>
                                  <a:pt x="1540053" y="508724"/>
                                </a:lnTo>
                                <a:lnTo>
                                  <a:pt x="1540510" y="509460"/>
                                </a:lnTo>
                                <a:lnTo>
                                  <a:pt x="1540955" y="510197"/>
                                </a:lnTo>
                                <a:lnTo>
                                  <a:pt x="1631607" y="510197"/>
                                </a:lnTo>
                                <a:lnTo>
                                  <a:pt x="1632052" y="509880"/>
                                </a:lnTo>
                                <a:lnTo>
                                  <a:pt x="1632509" y="509550"/>
                                </a:lnTo>
                                <a:lnTo>
                                  <a:pt x="1632966" y="509245"/>
                                </a:lnTo>
                                <a:lnTo>
                                  <a:pt x="1633423" y="508927"/>
                                </a:lnTo>
                                <a:lnTo>
                                  <a:pt x="1633868" y="508622"/>
                                </a:lnTo>
                                <a:lnTo>
                                  <a:pt x="1634325" y="508317"/>
                                </a:lnTo>
                                <a:lnTo>
                                  <a:pt x="1634782" y="508013"/>
                                </a:lnTo>
                                <a:lnTo>
                                  <a:pt x="1635227" y="507708"/>
                                </a:lnTo>
                                <a:lnTo>
                                  <a:pt x="1635684" y="507416"/>
                                </a:lnTo>
                                <a:lnTo>
                                  <a:pt x="1636141" y="507124"/>
                                </a:lnTo>
                                <a:lnTo>
                                  <a:pt x="1636586" y="506831"/>
                                </a:lnTo>
                                <a:lnTo>
                                  <a:pt x="1637043" y="506552"/>
                                </a:lnTo>
                                <a:lnTo>
                                  <a:pt x="1637500" y="506260"/>
                                </a:lnTo>
                                <a:lnTo>
                                  <a:pt x="1637944" y="505994"/>
                                </a:lnTo>
                                <a:lnTo>
                                  <a:pt x="1638402" y="505714"/>
                                </a:lnTo>
                                <a:lnTo>
                                  <a:pt x="1638859" y="505435"/>
                                </a:lnTo>
                                <a:lnTo>
                                  <a:pt x="1639303" y="505168"/>
                                </a:lnTo>
                                <a:lnTo>
                                  <a:pt x="1639761" y="504901"/>
                                </a:lnTo>
                                <a:lnTo>
                                  <a:pt x="1640218" y="504647"/>
                                </a:lnTo>
                                <a:lnTo>
                                  <a:pt x="1640675" y="504380"/>
                                </a:lnTo>
                                <a:lnTo>
                                  <a:pt x="1641119" y="504127"/>
                                </a:lnTo>
                                <a:lnTo>
                                  <a:pt x="1641577" y="503873"/>
                                </a:lnTo>
                                <a:lnTo>
                                  <a:pt x="1642034" y="503631"/>
                                </a:lnTo>
                                <a:lnTo>
                                  <a:pt x="1642478" y="503377"/>
                                </a:lnTo>
                                <a:lnTo>
                                  <a:pt x="1642936" y="503136"/>
                                </a:lnTo>
                                <a:lnTo>
                                  <a:pt x="1643393" y="502895"/>
                                </a:lnTo>
                                <a:lnTo>
                                  <a:pt x="1643837" y="502666"/>
                                </a:lnTo>
                                <a:lnTo>
                                  <a:pt x="1644294" y="502425"/>
                                </a:lnTo>
                                <a:lnTo>
                                  <a:pt x="1644752" y="502196"/>
                                </a:lnTo>
                                <a:lnTo>
                                  <a:pt x="1645196" y="501967"/>
                                </a:lnTo>
                                <a:lnTo>
                                  <a:pt x="1645653" y="501752"/>
                                </a:lnTo>
                                <a:lnTo>
                                  <a:pt x="1646111" y="501523"/>
                                </a:lnTo>
                                <a:lnTo>
                                  <a:pt x="1646555" y="501307"/>
                                </a:lnTo>
                                <a:lnTo>
                                  <a:pt x="1647012" y="501091"/>
                                </a:lnTo>
                                <a:lnTo>
                                  <a:pt x="1647469" y="500875"/>
                                </a:lnTo>
                                <a:lnTo>
                                  <a:pt x="1647927" y="500672"/>
                                </a:lnTo>
                                <a:lnTo>
                                  <a:pt x="1648371" y="500469"/>
                                </a:lnTo>
                                <a:lnTo>
                                  <a:pt x="1648828" y="500266"/>
                                </a:lnTo>
                                <a:lnTo>
                                  <a:pt x="1649286" y="500063"/>
                                </a:lnTo>
                                <a:lnTo>
                                  <a:pt x="1649730" y="499859"/>
                                </a:lnTo>
                                <a:lnTo>
                                  <a:pt x="1650187" y="499669"/>
                                </a:lnTo>
                                <a:lnTo>
                                  <a:pt x="1650644" y="499478"/>
                                </a:lnTo>
                                <a:lnTo>
                                  <a:pt x="1651089" y="499288"/>
                                </a:lnTo>
                                <a:lnTo>
                                  <a:pt x="1651546" y="499110"/>
                                </a:lnTo>
                                <a:lnTo>
                                  <a:pt x="1652003" y="498920"/>
                                </a:lnTo>
                                <a:lnTo>
                                  <a:pt x="1652448" y="498742"/>
                                </a:lnTo>
                                <a:lnTo>
                                  <a:pt x="1652905" y="498564"/>
                                </a:lnTo>
                                <a:lnTo>
                                  <a:pt x="1653362" y="498399"/>
                                </a:lnTo>
                                <a:lnTo>
                                  <a:pt x="1653807" y="498221"/>
                                </a:lnTo>
                                <a:lnTo>
                                  <a:pt x="1654264" y="498056"/>
                                </a:lnTo>
                                <a:lnTo>
                                  <a:pt x="1654721" y="497891"/>
                                </a:lnTo>
                                <a:lnTo>
                                  <a:pt x="1655178" y="497726"/>
                                </a:lnTo>
                                <a:lnTo>
                                  <a:pt x="1655623" y="497574"/>
                                </a:lnTo>
                                <a:lnTo>
                                  <a:pt x="1656080" y="497408"/>
                                </a:lnTo>
                                <a:lnTo>
                                  <a:pt x="1656537" y="497256"/>
                                </a:lnTo>
                                <a:lnTo>
                                  <a:pt x="1656982" y="497103"/>
                                </a:lnTo>
                                <a:lnTo>
                                  <a:pt x="1657439" y="496951"/>
                                </a:lnTo>
                                <a:lnTo>
                                  <a:pt x="1657896" y="496812"/>
                                </a:lnTo>
                                <a:lnTo>
                                  <a:pt x="1658341" y="496672"/>
                                </a:lnTo>
                                <a:lnTo>
                                  <a:pt x="1658798" y="496532"/>
                                </a:lnTo>
                                <a:lnTo>
                                  <a:pt x="1659255" y="496392"/>
                                </a:lnTo>
                                <a:lnTo>
                                  <a:pt x="1659700" y="496253"/>
                                </a:lnTo>
                                <a:lnTo>
                                  <a:pt x="1660157" y="496126"/>
                                </a:lnTo>
                                <a:lnTo>
                                  <a:pt x="1660614" y="495998"/>
                                </a:lnTo>
                                <a:lnTo>
                                  <a:pt x="1661059" y="495859"/>
                                </a:lnTo>
                                <a:lnTo>
                                  <a:pt x="1661516" y="495745"/>
                                </a:lnTo>
                                <a:lnTo>
                                  <a:pt x="1661973" y="495617"/>
                                </a:lnTo>
                                <a:lnTo>
                                  <a:pt x="1662430" y="495503"/>
                                </a:lnTo>
                                <a:lnTo>
                                  <a:pt x="1662875" y="495376"/>
                                </a:lnTo>
                                <a:lnTo>
                                  <a:pt x="1663332" y="495262"/>
                                </a:lnTo>
                                <a:lnTo>
                                  <a:pt x="1663789" y="495160"/>
                                </a:lnTo>
                                <a:lnTo>
                                  <a:pt x="1664234" y="495046"/>
                                </a:lnTo>
                                <a:lnTo>
                                  <a:pt x="1664691" y="494945"/>
                                </a:lnTo>
                                <a:lnTo>
                                  <a:pt x="1665148" y="494830"/>
                                </a:lnTo>
                                <a:lnTo>
                                  <a:pt x="1665592" y="494729"/>
                                </a:lnTo>
                                <a:lnTo>
                                  <a:pt x="1666050" y="494627"/>
                                </a:lnTo>
                                <a:lnTo>
                                  <a:pt x="1666507" y="494538"/>
                                </a:lnTo>
                                <a:lnTo>
                                  <a:pt x="1666951" y="494437"/>
                                </a:lnTo>
                                <a:lnTo>
                                  <a:pt x="1667409" y="494348"/>
                                </a:lnTo>
                                <a:lnTo>
                                  <a:pt x="1667866" y="494259"/>
                                </a:lnTo>
                                <a:lnTo>
                                  <a:pt x="1668310" y="494170"/>
                                </a:lnTo>
                                <a:lnTo>
                                  <a:pt x="1668767" y="494081"/>
                                </a:lnTo>
                                <a:lnTo>
                                  <a:pt x="1669225" y="494005"/>
                                </a:lnTo>
                                <a:lnTo>
                                  <a:pt x="1669669" y="493916"/>
                                </a:lnTo>
                                <a:lnTo>
                                  <a:pt x="1670126" y="493840"/>
                                </a:lnTo>
                                <a:lnTo>
                                  <a:pt x="1670584" y="493763"/>
                                </a:lnTo>
                                <a:lnTo>
                                  <a:pt x="1671041" y="493700"/>
                                </a:lnTo>
                                <a:lnTo>
                                  <a:pt x="1671485" y="493624"/>
                                </a:lnTo>
                                <a:lnTo>
                                  <a:pt x="1671942" y="493547"/>
                                </a:lnTo>
                                <a:lnTo>
                                  <a:pt x="1672400" y="493484"/>
                                </a:lnTo>
                                <a:lnTo>
                                  <a:pt x="1672844" y="493420"/>
                                </a:lnTo>
                                <a:lnTo>
                                  <a:pt x="1673301" y="493357"/>
                                </a:lnTo>
                                <a:lnTo>
                                  <a:pt x="1673759" y="493294"/>
                                </a:lnTo>
                                <a:lnTo>
                                  <a:pt x="1674203" y="493243"/>
                                </a:lnTo>
                                <a:lnTo>
                                  <a:pt x="1674660" y="493179"/>
                                </a:lnTo>
                                <a:lnTo>
                                  <a:pt x="1675117" y="493128"/>
                                </a:lnTo>
                                <a:lnTo>
                                  <a:pt x="1675562" y="493078"/>
                                </a:lnTo>
                                <a:lnTo>
                                  <a:pt x="1676019" y="493027"/>
                                </a:lnTo>
                                <a:lnTo>
                                  <a:pt x="1676476" y="492976"/>
                                </a:lnTo>
                                <a:lnTo>
                                  <a:pt x="1676934" y="492938"/>
                                </a:lnTo>
                                <a:lnTo>
                                  <a:pt x="1677378" y="492887"/>
                                </a:lnTo>
                                <a:lnTo>
                                  <a:pt x="1677835" y="492849"/>
                                </a:lnTo>
                                <a:lnTo>
                                  <a:pt x="1678292" y="492811"/>
                                </a:lnTo>
                                <a:lnTo>
                                  <a:pt x="1678737" y="492773"/>
                                </a:lnTo>
                                <a:lnTo>
                                  <a:pt x="1679194" y="492735"/>
                                </a:lnTo>
                                <a:lnTo>
                                  <a:pt x="1679651" y="492709"/>
                                </a:lnTo>
                                <a:lnTo>
                                  <a:pt x="1680096" y="492671"/>
                                </a:lnTo>
                                <a:lnTo>
                                  <a:pt x="1680553" y="492646"/>
                                </a:lnTo>
                                <a:lnTo>
                                  <a:pt x="1681010" y="492620"/>
                                </a:lnTo>
                                <a:lnTo>
                                  <a:pt x="1681455" y="492595"/>
                                </a:lnTo>
                                <a:lnTo>
                                  <a:pt x="1681912" y="492570"/>
                                </a:lnTo>
                                <a:lnTo>
                                  <a:pt x="1682369" y="492544"/>
                                </a:lnTo>
                                <a:lnTo>
                                  <a:pt x="1682814" y="492519"/>
                                </a:lnTo>
                                <a:lnTo>
                                  <a:pt x="1683271" y="492506"/>
                                </a:lnTo>
                                <a:lnTo>
                                  <a:pt x="1683728" y="492493"/>
                                </a:lnTo>
                                <a:lnTo>
                                  <a:pt x="1684173" y="492481"/>
                                </a:lnTo>
                                <a:lnTo>
                                  <a:pt x="1684630" y="492468"/>
                                </a:lnTo>
                                <a:lnTo>
                                  <a:pt x="1685087" y="492455"/>
                                </a:lnTo>
                                <a:lnTo>
                                  <a:pt x="1685544" y="492442"/>
                                </a:lnTo>
                                <a:lnTo>
                                  <a:pt x="1685989" y="492442"/>
                                </a:lnTo>
                                <a:lnTo>
                                  <a:pt x="1686446" y="492430"/>
                                </a:lnTo>
                                <a:lnTo>
                                  <a:pt x="1689164" y="492430"/>
                                </a:lnTo>
                                <a:lnTo>
                                  <a:pt x="1689621" y="492442"/>
                                </a:lnTo>
                                <a:lnTo>
                                  <a:pt x="1690065" y="492455"/>
                                </a:lnTo>
                                <a:lnTo>
                                  <a:pt x="1690523" y="492455"/>
                                </a:lnTo>
                                <a:lnTo>
                                  <a:pt x="1690980" y="492468"/>
                                </a:lnTo>
                                <a:lnTo>
                                  <a:pt x="1691424" y="492481"/>
                                </a:lnTo>
                                <a:lnTo>
                                  <a:pt x="1691881" y="492493"/>
                                </a:lnTo>
                                <a:lnTo>
                                  <a:pt x="1692339" y="492519"/>
                                </a:lnTo>
                                <a:lnTo>
                                  <a:pt x="1692796" y="492532"/>
                                </a:lnTo>
                                <a:lnTo>
                                  <a:pt x="1693240" y="492544"/>
                                </a:lnTo>
                                <a:lnTo>
                                  <a:pt x="1693698" y="492570"/>
                                </a:lnTo>
                                <a:lnTo>
                                  <a:pt x="1694155" y="492595"/>
                                </a:lnTo>
                                <a:lnTo>
                                  <a:pt x="1694599" y="492620"/>
                                </a:lnTo>
                                <a:lnTo>
                                  <a:pt x="1695056" y="492646"/>
                                </a:lnTo>
                                <a:lnTo>
                                  <a:pt x="1695514" y="492671"/>
                                </a:lnTo>
                                <a:lnTo>
                                  <a:pt x="1695958" y="492697"/>
                                </a:lnTo>
                                <a:lnTo>
                                  <a:pt x="1696415" y="492722"/>
                                </a:lnTo>
                                <a:lnTo>
                                  <a:pt x="1696873" y="492760"/>
                                </a:lnTo>
                                <a:lnTo>
                                  <a:pt x="1697317" y="492785"/>
                                </a:lnTo>
                                <a:lnTo>
                                  <a:pt x="1697774" y="492823"/>
                                </a:lnTo>
                                <a:lnTo>
                                  <a:pt x="1698231" y="492849"/>
                                </a:lnTo>
                                <a:lnTo>
                                  <a:pt x="1698676" y="492887"/>
                                </a:lnTo>
                                <a:lnTo>
                                  <a:pt x="1699133" y="492925"/>
                                </a:lnTo>
                                <a:lnTo>
                                  <a:pt x="1699590" y="492963"/>
                                </a:lnTo>
                                <a:lnTo>
                                  <a:pt x="1700048" y="493001"/>
                                </a:lnTo>
                                <a:lnTo>
                                  <a:pt x="1700492" y="493052"/>
                                </a:lnTo>
                                <a:lnTo>
                                  <a:pt x="1700949" y="493090"/>
                                </a:lnTo>
                                <a:lnTo>
                                  <a:pt x="1701406" y="493128"/>
                                </a:lnTo>
                                <a:lnTo>
                                  <a:pt x="1701851" y="493179"/>
                                </a:lnTo>
                                <a:lnTo>
                                  <a:pt x="1702308" y="493230"/>
                                </a:lnTo>
                                <a:lnTo>
                                  <a:pt x="1702765" y="493268"/>
                                </a:lnTo>
                                <a:lnTo>
                                  <a:pt x="1703209" y="493319"/>
                                </a:lnTo>
                                <a:lnTo>
                                  <a:pt x="1703667" y="493370"/>
                                </a:lnTo>
                                <a:lnTo>
                                  <a:pt x="1704124" y="493420"/>
                                </a:lnTo>
                                <a:lnTo>
                                  <a:pt x="1704569" y="493471"/>
                                </a:lnTo>
                                <a:lnTo>
                                  <a:pt x="1705026" y="493522"/>
                                </a:lnTo>
                                <a:lnTo>
                                  <a:pt x="1705483" y="493585"/>
                                </a:lnTo>
                                <a:lnTo>
                                  <a:pt x="1705928" y="493637"/>
                                </a:lnTo>
                                <a:lnTo>
                                  <a:pt x="1706384" y="493700"/>
                                </a:lnTo>
                                <a:lnTo>
                                  <a:pt x="1706842" y="493750"/>
                                </a:lnTo>
                                <a:lnTo>
                                  <a:pt x="1707299" y="493814"/>
                                </a:lnTo>
                                <a:lnTo>
                                  <a:pt x="1707744" y="493865"/>
                                </a:lnTo>
                                <a:lnTo>
                                  <a:pt x="1708201" y="493928"/>
                                </a:lnTo>
                                <a:lnTo>
                                  <a:pt x="1708658" y="493992"/>
                                </a:lnTo>
                                <a:lnTo>
                                  <a:pt x="1709103" y="494056"/>
                                </a:lnTo>
                                <a:lnTo>
                                  <a:pt x="1709559" y="494119"/>
                                </a:lnTo>
                                <a:lnTo>
                                  <a:pt x="1710017" y="494183"/>
                                </a:lnTo>
                                <a:lnTo>
                                  <a:pt x="1710462" y="494246"/>
                                </a:lnTo>
                                <a:lnTo>
                                  <a:pt x="1710919" y="494309"/>
                                </a:lnTo>
                                <a:lnTo>
                                  <a:pt x="1711376" y="494386"/>
                                </a:lnTo>
                                <a:lnTo>
                                  <a:pt x="1711821" y="494449"/>
                                </a:lnTo>
                                <a:lnTo>
                                  <a:pt x="1712278" y="494525"/>
                                </a:lnTo>
                                <a:lnTo>
                                  <a:pt x="1712734" y="494589"/>
                                </a:lnTo>
                                <a:lnTo>
                                  <a:pt x="1713179" y="494665"/>
                                </a:lnTo>
                                <a:lnTo>
                                  <a:pt x="1713637" y="494729"/>
                                </a:lnTo>
                                <a:lnTo>
                                  <a:pt x="1714094" y="494805"/>
                                </a:lnTo>
                                <a:lnTo>
                                  <a:pt x="1714551" y="494881"/>
                                </a:lnTo>
                                <a:lnTo>
                                  <a:pt x="1714996" y="494957"/>
                                </a:lnTo>
                                <a:lnTo>
                                  <a:pt x="1715453" y="495033"/>
                                </a:lnTo>
                                <a:lnTo>
                                  <a:pt x="1715909" y="495110"/>
                                </a:lnTo>
                                <a:lnTo>
                                  <a:pt x="1716354" y="495186"/>
                                </a:lnTo>
                                <a:lnTo>
                                  <a:pt x="1716812" y="495262"/>
                                </a:lnTo>
                                <a:lnTo>
                                  <a:pt x="1717269" y="495338"/>
                                </a:lnTo>
                                <a:lnTo>
                                  <a:pt x="1717713" y="495414"/>
                                </a:lnTo>
                                <a:lnTo>
                                  <a:pt x="1718171" y="495503"/>
                                </a:lnTo>
                                <a:lnTo>
                                  <a:pt x="1718628" y="495579"/>
                                </a:lnTo>
                                <a:lnTo>
                                  <a:pt x="1719072" y="495656"/>
                                </a:lnTo>
                                <a:lnTo>
                                  <a:pt x="1719529" y="495745"/>
                                </a:lnTo>
                                <a:lnTo>
                                  <a:pt x="1719987" y="495821"/>
                                </a:lnTo>
                                <a:lnTo>
                                  <a:pt x="1720431" y="495910"/>
                                </a:lnTo>
                                <a:lnTo>
                                  <a:pt x="1720888" y="495986"/>
                                </a:lnTo>
                                <a:lnTo>
                                  <a:pt x="1721346" y="496075"/>
                                </a:lnTo>
                                <a:lnTo>
                                  <a:pt x="1721790" y="496164"/>
                                </a:lnTo>
                                <a:lnTo>
                                  <a:pt x="1722247" y="496240"/>
                                </a:lnTo>
                                <a:lnTo>
                                  <a:pt x="1722704" y="496329"/>
                                </a:lnTo>
                                <a:lnTo>
                                  <a:pt x="1723162" y="496418"/>
                                </a:lnTo>
                                <a:lnTo>
                                  <a:pt x="1723606" y="496507"/>
                                </a:lnTo>
                                <a:lnTo>
                                  <a:pt x="1724521" y="496684"/>
                                </a:lnTo>
                                <a:lnTo>
                                  <a:pt x="1724965" y="496773"/>
                                </a:lnTo>
                                <a:lnTo>
                                  <a:pt x="1725422" y="496862"/>
                                </a:lnTo>
                                <a:lnTo>
                                  <a:pt x="1726324" y="497040"/>
                                </a:lnTo>
                                <a:lnTo>
                                  <a:pt x="1726781" y="497129"/>
                                </a:lnTo>
                                <a:lnTo>
                                  <a:pt x="1727238" y="497218"/>
                                </a:lnTo>
                                <a:lnTo>
                                  <a:pt x="1727682" y="497306"/>
                                </a:lnTo>
                                <a:lnTo>
                                  <a:pt x="1728597" y="497497"/>
                                </a:lnTo>
                                <a:lnTo>
                                  <a:pt x="1729042" y="497586"/>
                                </a:lnTo>
                                <a:lnTo>
                                  <a:pt x="1729499" y="497675"/>
                                </a:lnTo>
                                <a:lnTo>
                                  <a:pt x="1729956" y="497777"/>
                                </a:lnTo>
                                <a:lnTo>
                                  <a:pt x="1730413" y="497865"/>
                                </a:lnTo>
                                <a:lnTo>
                                  <a:pt x="1730857" y="497967"/>
                                </a:lnTo>
                                <a:lnTo>
                                  <a:pt x="1731315" y="498056"/>
                                </a:lnTo>
                                <a:lnTo>
                                  <a:pt x="1732217" y="498246"/>
                                </a:lnTo>
                                <a:lnTo>
                                  <a:pt x="1732674" y="498348"/>
                                </a:lnTo>
                                <a:lnTo>
                                  <a:pt x="1733575" y="498539"/>
                                </a:lnTo>
                                <a:lnTo>
                                  <a:pt x="1734032" y="498627"/>
                                </a:lnTo>
                                <a:lnTo>
                                  <a:pt x="1734934" y="498818"/>
                                </a:lnTo>
                                <a:lnTo>
                                  <a:pt x="1735849" y="499021"/>
                                </a:lnTo>
                                <a:lnTo>
                                  <a:pt x="1736750" y="499212"/>
                                </a:lnTo>
                                <a:lnTo>
                                  <a:pt x="1738109" y="499504"/>
                                </a:lnTo>
                                <a:lnTo>
                                  <a:pt x="1739024" y="499694"/>
                                </a:lnTo>
                                <a:lnTo>
                                  <a:pt x="1739468" y="499796"/>
                                </a:lnTo>
                                <a:lnTo>
                                  <a:pt x="1739925" y="499897"/>
                                </a:lnTo>
                                <a:lnTo>
                                  <a:pt x="1742186" y="500393"/>
                                </a:lnTo>
                                <a:lnTo>
                                  <a:pt x="1742643" y="500494"/>
                                </a:lnTo>
                                <a:lnTo>
                                  <a:pt x="1743545" y="500685"/>
                                </a:lnTo>
                                <a:lnTo>
                                  <a:pt x="1744002" y="500787"/>
                                </a:lnTo>
                                <a:lnTo>
                                  <a:pt x="1745818" y="501180"/>
                                </a:lnTo>
                                <a:lnTo>
                                  <a:pt x="1746275" y="501282"/>
                                </a:lnTo>
                                <a:lnTo>
                                  <a:pt x="1746720" y="501371"/>
                                </a:lnTo>
                                <a:lnTo>
                                  <a:pt x="1748079" y="501663"/>
                                </a:lnTo>
                                <a:lnTo>
                                  <a:pt x="1749438" y="501967"/>
                                </a:lnTo>
                                <a:lnTo>
                                  <a:pt x="1750352" y="502158"/>
                                </a:lnTo>
                                <a:lnTo>
                                  <a:pt x="1751254" y="502348"/>
                                </a:lnTo>
                                <a:lnTo>
                                  <a:pt x="1752168" y="502539"/>
                                </a:lnTo>
                                <a:lnTo>
                                  <a:pt x="1753070" y="502729"/>
                                </a:lnTo>
                                <a:lnTo>
                                  <a:pt x="1753527" y="502831"/>
                                </a:lnTo>
                                <a:lnTo>
                                  <a:pt x="1754429" y="503022"/>
                                </a:lnTo>
                                <a:lnTo>
                                  <a:pt x="1754886" y="503110"/>
                                </a:lnTo>
                                <a:lnTo>
                                  <a:pt x="1755788" y="503301"/>
                                </a:lnTo>
                                <a:lnTo>
                                  <a:pt x="1756245" y="503403"/>
                                </a:lnTo>
                                <a:lnTo>
                                  <a:pt x="1756690" y="503491"/>
                                </a:lnTo>
                                <a:lnTo>
                                  <a:pt x="1757146" y="503581"/>
                                </a:lnTo>
                                <a:lnTo>
                                  <a:pt x="1757604" y="503682"/>
                                </a:lnTo>
                                <a:lnTo>
                                  <a:pt x="1758505" y="503860"/>
                                </a:lnTo>
                                <a:lnTo>
                                  <a:pt x="1758963" y="503962"/>
                                </a:lnTo>
                                <a:lnTo>
                                  <a:pt x="1759865" y="504139"/>
                                </a:lnTo>
                                <a:lnTo>
                                  <a:pt x="1760321" y="504228"/>
                                </a:lnTo>
                                <a:lnTo>
                                  <a:pt x="1761223" y="504406"/>
                                </a:lnTo>
                                <a:lnTo>
                                  <a:pt x="1762138" y="504596"/>
                                </a:lnTo>
                                <a:lnTo>
                                  <a:pt x="1763040" y="504774"/>
                                </a:lnTo>
                                <a:lnTo>
                                  <a:pt x="1763496" y="504851"/>
                                </a:lnTo>
                                <a:lnTo>
                                  <a:pt x="1764398" y="505028"/>
                                </a:lnTo>
                                <a:lnTo>
                                  <a:pt x="1764855" y="505117"/>
                                </a:lnTo>
                                <a:lnTo>
                                  <a:pt x="1765300" y="505206"/>
                                </a:lnTo>
                                <a:lnTo>
                                  <a:pt x="1765757" y="505295"/>
                                </a:lnTo>
                                <a:lnTo>
                                  <a:pt x="1766659" y="505460"/>
                                </a:lnTo>
                                <a:lnTo>
                                  <a:pt x="1767116" y="505549"/>
                                </a:lnTo>
                                <a:lnTo>
                                  <a:pt x="1767573" y="505625"/>
                                </a:lnTo>
                                <a:lnTo>
                                  <a:pt x="1768030" y="505714"/>
                                </a:lnTo>
                                <a:lnTo>
                                  <a:pt x="1768475" y="505790"/>
                                </a:lnTo>
                                <a:lnTo>
                                  <a:pt x="1768932" y="505879"/>
                                </a:lnTo>
                                <a:lnTo>
                                  <a:pt x="1769390" y="505955"/>
                                </a:lnTo>
                                <a:lnTo>
                                  <a:pt x="1769834" y="506032"/>
                                </a:lnTo>
                                <a:lnTo>
                                  <a:pt x="1770291" y="506120"/>
                                </a:lnTo>
                                <a:lnTo>
                                  <a:pt x="1770748" y="506197"/>
                                </a:lnTo>
                                <a:lnTo>
                                  <a:pt x="1771193" y="506273"/>
                                </a:lnTo>
                                <a:lnTo>
                                  <a:pt x="1771650" y="506349"/>
                                </a:lnTo>
                                <a:lnTo>
                                  <a:pt x="1772107" y="506425"/>
                                </a:lnTo>
                                <a:lnTo>
                                  <a:pt x="1772552" y="506514"/>
                                </a:lnTo>
                                <a:lnTo>
                                  <a:pt x="1773466" y="506666"/>
                                </a:lnTo>
                                <a:lnTo>
                                  <a:pt x="1773911" y="506743"/>
                                </a:lnTo>
                                <a:lnTo>
                                  <a:pt x="1774368" y="506806"/>
                                </a:lnTo>
                                <a:lnTo>
                                  <a:pt x="1774825" y="506883"/>
                                </a:lnTo>
                                <a:lnTo>
                                  <a:pt x="1775282" y="506959"/>
                                </a:lnTo>
                                <a:lnTo>
                                  <a:pt x="1775727" y="507035"/>
                                </a:lnTo>
                                <a:lnTo>
                                  <a:pt x="1776184" y="507099"/>
                                </a:lnTo>
                                <a:lnTo>
                                  <a:pt x="1776641" y="507174"/>
                                </a:lnTo>
                                <a:lnTo>
                                  <a:pt x="1777086" y="507251"/>
                                </a:lnTo>
                                <a:lnTo>
                                  <a:pt x="1777543" y="507314"/>
                                </a:lnTo>
                                <a:lnTo>
                                  <a:pt x="1778000" y="507390"/>
                                </a:lnTo>
                                <a:lnTo>
                                  <a:pt x="1778444" y="507454"/>
                                </a:lnTo>
                                <a:lnTo>
                                  <a:pt x="1778902" y="507517"/>
                                </a:lnTo>
                                <a:lnTo>
                                  <a:pt x="1779359" y="507594"/>
                                </a:lnTo>
                                <a:lnTo>
                                  <a:pt x="1779803" y="507657"/>
                                </a:lnTo>
                                <a:lnTo>
                                  <a:pt x="1780261" y="507721"/>
                                </a:lnTo>
                                <a:lnTo>
                                  <a:pt x="1780718" y="507784"/>
                                </a:lnTo>
                                <a:lnTo>
                                  <a:pt x="1781162" y="507848"/>
                                </a:lnTo>
                                <a:lnTo>
                                  <a:pt x="1781619" y="507911"/>
                                </a:lnTo>
                                <a:lnTo>
                                  <a:pt x="1782077" y="507975"/>
                                </a:lnTo>
                                <a:lnTo>
                                  <a:pt x="1782534" y="508038"/>
                                </a:lnTo>
                                <a:lnTo>
                                  <a:pt x="1782978" y="508102"/>
                                </a:lnTo>
                                <a:lnTo>
                                  <a:pt x="1783436" y="508165"/>
                                </a:lnTo>
                                <a:lnTo>
                                  <a:pt x="1783893" y="508216"/>
                                </a:lnTo>
                                <a:lnTo>
                                  <a:pt x="1784337" y="508279"/>
                                </a:lnTo>
                                <a:lnTo>
                                  <a:pt x="1784794" y="508343"/>
                                </a:lnTo>
                                <a:lnTo>
                                  <a:pt x="1785252" y="508394"/>
                                </a:lnTo>
                                <a:lnTo>
                                  <a:pt x="1785696" y="508457"/>
                                </a:lnTo>
                                <a:lnTo>
                                  <a:pt x="1786153" y="508508"/>
                                </a:lnTo>
                                <a:lnTo>
                                  <a:pt x="1786611" y="508559"/>
                                </a:lnTo>
                                <a:lnTo>
                                  <a:pt x="1787055" y="508610"/>
                                </a:lnTo>
                                <a:lnTo>
                                  <a:pt x="1787512" y="508673"/>
                                </a:lnTo>
                                <a:lnTo>
                                  <a:pt x="1787969" y="508724"/>
                                </a:lnTo>
                                <a:lnTo>
                                  <a:pt x="1788414" y="508775"/>
                                </a:lnTo>
                                <a:lnTo>
                                  <a:pt x="1788871" y="508826"/>
                                </a:lnTo>
                                <a:lnTo>
                                  <a:pt x="1789328" y="508876"/>
                                </a:lnTo>
                                <a:lnTo>
                                  <a:pt x="1789786" y="508927"/>
                                </a:lnTo>
                                <a:lnTo>
                                  <a:pt x="1790230" y="508965"/>
                                </a:lnTo>
                                <a:lnTo>
                                  <a:pt x="1790687" y="509016"/>
                                </a:lnTo>
                                <a:lnTo>
                                  <a:pt x="1791144" y="509067"/>
                                </a:lnTo>
                                <a:lnTo>
                                  <a:pt x="1791589" y="509105"/>
                                </a:lnTo>
                                <a:lnTo>
                                  <a:pt x="1792046" y="509156"/>
                                </a:lnTo>
                                <a:lnTo>
                                  <a:pt x="1792503" y="509194"/>
                                </a:lnTo>
                                <a:lnTo>
                                  <a:pt x="1792948" y="509245"/>
                                </a:lnTo>
                                <a:lnTo>
                                  <a:pt x="1793405" y="509283"/>
                                </a:lnTo>
                                <a:lnTo>
                                  <a:pt x="1793862" y="509321"/>
                                </a:lnTo>
                                <a:lnTo>
                                  <a:pt x="1794307" y="509359"/>
                                </a:lnTo>
                                <a:lnTo>
                                  <a:pt x="1794764" y="509410"/>
                                </a:lnTo>
                                <a:lnTo>
                                  <a:pt x="1795221" y="509448"/>
                                </a:lnTo>
                                <a:lnTo>
                                  <a:pt x="1795666" y="509486"/>
                                </a:lnTo>
                                <a:lnTo>
                                  <a:pt x="1796123" y="509512"/>
                                </a:lnTo>
                                <a:lnTo>
                                  <a:pt x="1796580" y="509550"/>
                                </a:lnTo>
                                <a:lnTo>
                                  <a:pt x="1797037" y="509588"/>
                                </a:lnTo>
                                <a:lnTo>
                                  <a:pt x="1797482" y="509625"/>
                                </a:lnTo>
                                <a:lnTo>
                                  <a:pt x="1797939" y="509651"/>
                                </a:lnTo>
                                <a:lnTo>
                                  <a:pt x="1798396" y="509689"/>
                                </a:lnTo>
                                <a:lnTo>
                                  <a:pt x="1798841" y="509715"/>
                                </a:lnTo>
                                <a:lnTo>
                                  <a:pt x="1799298" y="509753"/>
                                </a:lnTo>
                                <a:lnTo>
                                  <a:pt x="1799755" y="509778"/>
                                </a:lnTo>
                                <a:lnTo>
                                  <a:pt x="1800200" y="509803"/>
                                </a:lnTo>
                                <a:lnTo>
                                  <a:pt x="1800657" y="509829"/>
                                </a:lnTo>
                                <a:lnTo>
                                  <a:pt x="1801114" y="509854"/>
                                </a:lnTo>
                                <a:lnTo>
                                  <a:pt x="1801559" y="509880"/>
                                </a:lnTo>
                                <a:lnTo>
                                  <a:pt x="1802016" y="509905"/>
                                </a:lnTo>
                                <a:lnTo>
                                  <a:pt x="1802473" y="509931"/>
                                </a:lnTo>
                                <a:lnTo>
                                  <a:pt x="1802917" y="509956"/>
                                </a:lnTo>
                                <a:lnTo>
                                  <a:pt x="1803375" y="509981"/>
                                </a:lnTo>
                                <a:lnTo>
                                  <a:pt x="1803832" y="509994"/>
                                </a:lnTo>
                                <a:lnTo>
                                  <a:pt x="1804289" y="510019"/>
                                </a:lnTo>
                                <a:lnTo>
                                  <a:pt x="1804734" y="510032"/>
                                </a:lnTo>
                                <a:lnTo>
                                  <a:pt x="1805191" y="510058"/>
                                </a:lnTo>
                                <a:lnTo>
                                  <a:pt x="1805648" y="510070"/>
                                </a:lnTo>
                                <a:lnTo>
                                  <a:pt x="1806092" y="510083"/>
                                </a:lnTo>
                                <a:lnTo>
                                  <a:pt x="1806550" y="510096"/>
                                </a:lnTo>
                                <a:lnTo>
                                  <a:pt x="1807007" y="510108"/>
                                </a:lnTo>
                                <a:lnTo>
                                  <a:pt x="1807451" y="510121"/>
                                </a:lnTo>
                                <a:lnTo>
                                  <a:pt x="1807909" y="510134"/>
                                </a:lnTo>
                                <a:lnTo>
                                  <a:pt x="1808366" y="510146"/>
                                </a:lnTo>
                                <a:lnTo>
                                  <a:pt x="1808810" y="510159"/>
                                </a:lnTo>
                                <a:lnTo>
                                  <a:pt x="1809267" y="510159"/>
                                </a:lnTo>
                                <a:lnTo>
                                  <a:pt x="1809725" y="510172"/>
                                </a:lnTo>
                                <a:lnTo>
                                  <a:pt x="1810169" y="510184"/>
                                </a:lnTo>
                                <a:lnTo>
                                  <a:pt x="1811084" y="510184"/>
                                </a:lnTo>
                                <a:lnTo>
                                  <a:pt x="1811541" y="510197"/>
                                </a:lnTo>
                                <a:lnTo>
                                  <a:pt x="1814259" y="510197"/>
                                </a:lnTo>
                                <a:lnTo>
                                  <a:pt x="1814703" y="510184"/>
                                </a:lnTo>
                                <a:lnTo>
                                  <a:pt x="1815617" y="510184"/>
                                </a:lnTo>
                                <a:lnTo>
                                  <a:pt x="1816062" y="510172"/>
                                </a:lnTo>
                                <a:lnTo>
                                  <a:pt x="1816519" y="510172"/>
                                </a:lnTo>
                                <a:lnTo>
                                  <a:pt x="1816976" y="510159"/>
                                </a:lnTo>
                                <a:lnTo>
                                  <a:pt x="1817421" y="510146"/>
                                </a:lnTo>
                                <a:lnTo>
                                  <a:pt x="1817878" y="510134"/>
                                </a:lnTo>
                                <a:lnTo>
                                  <a:pt x="1818335" y="510134"/>
                                </a:lnTo>
                                <a:lnTo>
                                  <a:pt x="1818780" y="510121"/>
                                </a:lnTo>
                                <a:lnTo>
                                  <a:pt x="1819237" y="510108"/>
                                </a:lnTo>
                                <a:lnTo>
                                  <a:pt x="1819694" y="510096"/>
                                </a:lnTo>
                                <a:lnTo>
                                  <a:pt x="1820151" y="510070"/>
                                </a:lnTo>
                                <a:lnTo>
                                  <a:pt x="1820596" y="510058"/>
                                </a:lnTo>
                                <a:lnTo>
                                  <a:pt x="1821053" y="510045"/>
                                </a:lnTo>
                                <a:lnTo>
                                  <a:pt x="1821510" y="510032"/>
                                </a:lnTo>
                                <a:lnTo>
                                  <a:pt x="1821955" y="510006"/>
                                </a:lnTo>
                                <a:lnTo>
                                  <a:pt x="1822412" y="509994"/>
                                </a:lnTo>
                                <a:lnTo>
                                  <a:pt x="1822869" y="509969"/>
                                </a:lnTo>
                                <a:lnTo>
                                  <a:pt x="1823314" y="509956"/>
                                </a:lnTo>
                                <a:lnTo>
                                  <a:pt x="1823771" y="509931"/>
                                </a:lnTo>
                                <a:lnTo>
                                  <a:pt x="1824228" y="509918"/>
                                </a:lnTo>
                                <a:lnTo>
                                  <a:pt x="1824673" y="509893"/>
                                </a:lnTo>
                                <a:lnTo>
                                  <a:pt x="1825130" y="509867"/>
                                </a:lnTo>
                                <a:lnTo>
                                  <a:pt x="1825587" y="509841"/>
                                </a:lnTo>
                                <a:lnTo>
                                  <a:pt x="1826031" y="509816"/>
                                </a:lnTo>
                                <a:lnTo>
                                  <a:pt x="1826489" y="509803"/>
                                </a:lnTo>
                                <a:lnTo>
                                  <a:pt x="1826946" y="509778"/>
                                </a:lnTo>
                                <a:lnTo>
                                  <a:pt x="1827403" y="509753"/>
                                </a:lnTo>
                                <a:lnTo>
                                  <a:pt x="1827848" y="509727"/>
                                </a:lnTo>
                                <a:lnTo>
                                  <a:pt x="1828305" y="509689"/>
                                </a:lnTo>
                                <a:lnTo>
                                  <a:pt x="1828762" y="509664"/>
                                </a:lnTo>
                                <a:lnTo>
                                  <a:pt x="1829206" y="509638"/>
                                </a:lnTo>
                                <a:lnTo>
                                  <a:pt x="1829664" y="509613"/>
                                </a:lnTo>
                                <a:lnTo>
                                  <a:pt x="1830121" y="509588"/>
                                </a:lnTo>
                                <a:lnTo>
                                  <a:pt x="1830565" y="509550"/>
                                </a:lnTo>
                                <a:lnTo>
                                  <a:pt x="1831023" y="509524"/>
                                </a:lnTo>
                                <a:lnTo>
                                  <a:pt x="1831480" y="509486"/>
                                </a:lnTo>
                                <a:lnTo>
                                  <a:pt x="1831924" y="509460"/>
                                </a:lnTo>
                                <a:lnTo>
                                  <a:pt x="1832839" y="509397"/>
                                </a:lnTo>
                                <a:lnTo>
                                  <a:pt x="1833740" y="509334"/>
                                </a:lnTo>
                                <a:lnTo>
                                  <a:pt x="1834655" y="509257"/>
                                </a:lnTo>
                                <a:lnTo>
                                  <a:pt x="1835099" y="509232"/>
                                </a:lnTo>
                                <a:lnTo>
                                  <a:pt x="1835556" y="509194"/>
                                </a:lnTo>
                                <a:lnTo>
                                  <a:pt x="1836014" y="509156"/>
                                </a:lnTo>
                                <a:lnTo>
                                  <a:pt x="1836458" y="509118"/>
                                </a:lnTo>
                                <a:lnTo>
                                  <a:pt x="1836915" y="509092"/>
                                </a:lnTo>
                                <a:lnTo>
                                  <a:pt x="1837373" y="509054"/>
                                </a:lnTo>
                                <a:lnTo>
                                  <a:pt x="1837817" y="509016"/>
                                </a:lnTo>
                                <a:lnTo>
                                  <a:pt x="1838731" y="508940"/>
                                </a:lnTo>
                                <a:lnTo>
                                  <a:pt x="1839633" y="508864"/>
                                </a:lnTo>
                                <a:lnTo>
                                  <a:pt x="1840090" y="508826"/>
                                </a:lnTo>
                                <a:lnTo>
                                  <a:pt x="1840535" y="508788"/>
                                </a:lnTo>
                                <a:lnTo>
                                  <a:pt x="1840992" y="508749"/>
                                </a:lnTo>
                                <a:lnTo>
                                  <a:pt x="1841906" y="508673"/>
                                </a:lnTo>
                                <a:lnTo>
                                  <a:pt x="1842808" y="508584"/>
                                </a:lnTo>
                                <a:lnTo>
                                  <a:pt x="1843265" y="508546"/>
                                </a:lnTo>
                                <a:lnTo>
                                  <a:pt x="1844167" y="508470"/>
                                </a:lnTo>
                                <a:lnTo>
                                  <a:pt x="1844624" y="508419"/>
                                </a:lnTo>
                                <a:lnTo>
                                  <a:pt x="1845983" y="508305"/>
                                </a:lnTo>
                                <a:lnTo>
                                  <a:pt x="1846885" y="508216"/>
                                </a:lnTo>
                                <a:lnTo>
                                  <a:pt x="1848244" y="508089"/>
                                </a:lnTo>
                                <a:lnTo>
                                  <a:pt x="1849158" y="508000"/>
                                </a:lnTo>
                                <a:lnTo>
                                  <a:pt x="1851419" y="507784"/>
                                </a:lnTo>
                                <a:lnTo>
                                  <a:pt x="1852321" y="507708"/>
                                </a:lnTo>
                                <a:lnTo>
                                  <a:pt x="1852778" y="507657"/>
                                </a:lnTo>
                                <a:lnTo>
                                  <a:pt x="1853235" y="507619"/>
                                </a:lnTo>
                                <a:lnTo>
                                  <a:pt x="1853679" y="507568"/>
                                </a:lnTo>
                                <a:lnTo>
                                  <a:pt x="1854594" y="507480"/>
                                </a:lnTo>
                                <a:lnTo>
                                  <a:pt x="1855038" y="507441"/>
                                </a:lnTo>
                                <a:lnTo>
                                  <a:pt x="1856397" y="507314"/>
                                </a:lnTo>
                                <a:lnTo>
                                  <a:pt x="1856854" y="507264"/>
                                </a:lnTo>
                                <a:lnTo>
                                  <a:pt x="1859572" y="507009"/>
                                </a:lnTo>
                                <a:lnTo>
                                  <a:pt x="1861846" y="506794"/>
                                </a:lnTo>
                                <a:lnTo>
                                  <a:pt x="1863204" y="506666"/>
                                </a:lnTo>
                                <a:lnTo>
                                  <a:pt x="1864563" y="506540"/>
                                </a:lnTo>
                                <a:lnTo>
                                  <a:pt x="1865922" y="506413"/>
                                </a:lnTo>
                                <a:lnTo>
                                  <a:pt x="1866824" y="506324"/>
                                </a:lnTo>
                                <a:lnTo>
                                  <a:pt x="1867738" y="506247"/>
                                </a:lnTo>
                                <a:lnTo>
                                  <a:pt x="1868640" y="506171"/>
                                </a:lnTo>
                                <a:lnTo>
                                  <a:pt x="1869542" y="506082"/>
                                </a:lnTo>
                                <a:lnTo>
                                  <a:pt x="1870456" y="506006"/>
                                </a:lnTo>
                                <a:lnTo>
                                  <a:pt x="1871358" y="505930"/>
                                </a:lnTo>
                                <a:lnTo>
                                  <a:pt x="1871815" y="505892"/>
                                </a:lnTo>
                                <a:lnTo>
                                  <a:pt x="1872272" y="505854"/>
                                </a:lnTo>
                                <a:lnTo>
                                  <a:pt x="1873631" y="505727"/>
                                </a:lnTo>
                                <a:lnTo>
                                  <a:pt x="1874990" y="505625"/>
                                </a:lnTo>
                                <a:lnTo>
                                  <a:pt x="1875892" y="505549"/>
                                </a:lnTo>
                                <a:lnTo>
                                  <a:pt x="1876793" y="505473"/>
                                </a:lnTo>
                                <a:lnTo>
                                  <a:pt x="1877708" y="505397"/>
                                </a:lnTo>
                                <a:lnTo>
                                  <a:pt x="1878152" y="505371"/>
                                </a:lnTo>
                                <a:lnTo>
                                  <a:pt x="1879067" y="505295"/>
                                </a:lnTo>
                                <a:lnTo>
                                  <a:pt x="1879524" y="505257"/>
                                </a:lnTo>
                                <a:lnTo>
                                  <a:pt x="1880426" y="505193"/>
                                </a:lnTo>
                                <a:lnTo>
                                  <a:pt x="1881327" y="505130"/>
                                </a:lnTo>
                                <a:lnTo>
                                  <a:pt x="1881785" y="505092"/>
                                </a:lnTo>
                                <a:lnTo>
                                  <a:pt x="1882686" y="505028"/>
                                </a:lnTo>
                                <a:lnTo>
                                  <a:pt x="1883601" y="504965"/>
                                </a:lnTo>
                                <a:lnTo>
                                  <a:pt x="1884045" y="504939"/>
                                </a:lnTo>
                                <a:lnTo>
                                  <a:pt x="1884502" y="504901"/>
                                </a:lnTo>
                                <a:lnTo>
                                  <a:pt x="1884960" y="504876"/>
                                </a:lnTo>
                                <a:lnTo>
                                  <a:pt x="1885404" y="504851"/>
                                </a:lnTo>
                                <a:lnTo>
                                  <a:pt x="1885861" y="504812"/>
                                </a:lnTo>
                                <a:lnTo>
                                  <a:pt x="1886776" y="504761"/>
                                </a:lnTo>
                                <a:lnTo>
                                  <a:pt x="1887220" y="504736"/>
                                </a:lnTo>
                                <a:lnTo>
                                  <a:pt x="1887677" y="504711"/>
                                </a:lnTo>
                                <a:lnTo>
                                  <a:pt x="1888135" y="504673"/>
                                </a:lnTo>
                                <a:lnTo>
                                  <a:pt x="1888579" y="504647"/>
                                </a:lnTo>
                                <a:lnTo>
                                  <a:pt x="1889036" y="504622"/>
                                </a:lnTo>
                                <a:lnTo>
                                  <a:pt x="1889493" y="504596"/>
                                </a:lnTo>
                                <a:lnTo>
                                  <a:pt x="1889938" y="504571"/>
                                </a:lnTo>
                                <a:lnTo>
                                  <a:pt x="1890395" y="504546"/>
                                </a:lnTo>
                                <a:lnTo>
                                  <a:pt x="1891297" y="504495"/>
                                </a:lnTo>
                                <a:lnTo>
                                  <a:pt x="1891754" y="504470"/>
                                </a:lnTo>
                                <a:lnTo>
                                  <a:pt x="1892211" y="504444"/>
                                </a:lnTo>
                                <a:lnTo>
                                  <a:pt x="1893113" y="504406"/>
                                </a:lnTo>
                                <a:lnTo>
                                  <a:pt x="1893570" y="504380"/>
                                </a:lnTo>
                                <a:lnTo>
                                  <a:pt x="1894014" y="504355"/>
                                </a:lnTo>
                                <a:lnTo>
                                  <a:pt x="1894472" y="504330"/>
                                </a:lnTo>
                                <a:lnTo>
                                  <a:pt x="1894929" y="504317"/>
                                </a:lnTo>
                                <a:lnTo>
                                  <a:pt x="1895831" y="504266"/>
                                </a:lnTo>
                                <a:lnTo>
                                  <a:pt x="1896745" y="504228"/>
                                </a:lnTo>
                                <a:lnTo>
                                  <a:pt x="1897189" y="504215"/>
                                </a:lnTo>
                                <a:lnTo>
                                  <a:pt x="1898104" y="504177"/>
                                </a:lnTo>
                                <a:lnTo>
                                  <a:pt x="1898549" y="504165"/>
                                </a:lnTo>
                                <a:lnTo>
                                  <a:pt x="1899006" y="504139"/>
                                </a:lnTo>
                                <a:lnTo>
                                  <a:pt x="1899463" y="504127"/>
                                </a:lnTo>
                                <a:lnTo>
                                  <a:pt x="1899908" y="504114"/>
                                </a:lnTo>
                                <a:lnTo>
                                  <a:pt x="1900364" y="504089"/>
                                </a:lnTo>
                                <a:lnTo>
                                  <a:pt x="1900822" y="504076"/>
                                </a:lnTo>
                                <a:lnTo>
                                  <a:pt x="1901279" y="504063"/>
                                </a:lnTo>
                                <a:lnTo>
                                  <a:pt x="1901724" y="504050"/>
                                </a:lnTo>
                                <a:lnTo>
                                  <a:pt x="1902181" y="504038"/>
                                </a:lnTo>
                                <a:lnTo>
                                  <a:pt x="1902638" y="504025"/>
                                </a:lnTo>
                                <a:lnTo>
                                  <a:pt x="1903083" y="504012"/>
                                </a:lnTo>
                                <a:lnTo>
                                  <a:pt x="1903539" y="503999"/>
                                </a:lnTo>
                                <a:lnTo>
                                  <a:pt x="1903997" y="503987"/>
                                </a:lnTo>
                                <a:lnTo>
                                  <a:pt x="1904441" y="503974"/>
                                </a:lnTo>
                                <a:lnTo>
                                  <a:pt x="1904899" y="503962"/>
                                </a:lnTo>
                                <a:lnTo>
                                  <a:pt x="1905356" y="503949"/>
                                </a:lnTo>
                                <a:lnTo>
                                  <a:pt x="1905800" y="503936"/>
                                </a:lnTo>
                                <a:lnTo>
                                  <a:pt x="1906258" y="503936"/>
                                </a:lnTo>
                                <a:lnTo>
                                  <a:pt x="1906714" y="503924"/>
                                </a:lnTo>
                                <a:lnTo>
                                  <a:pt x="1907159" y="503911"/>
                                </a:lnTo>
                                <a:lnTo>
                                  <a:pt x="1907616" y="503911"/>
                                </a:lnTo>
                                <a:lnTo>
                                  <a:pt x="1908074" y="503898"/>
                                </a:lnTo>
                                <a:lnTo>
                                  <a:pt x="1908518" y="503885"/>
                                </a:lnTo>
                                <a:lnTo>
                                  <a:pt x="1908975" y="503885"/>
                                </a:lnTo>
                                <a:lnTo>
                                  <a:pt x="1909433" y="503873"/>
                                </a:lnTo>
                                <a:lnTo>
                                  <a:pt x="1909889" y="503873"/>
                                </a:lnTo>
                                <a:lnTo>
                                  <a:pt x="1910791" y="503860"/>
                                </a:lnTo>
                                <a:lnTo>
                                  <a:pt x="1911249" y="503860"/>
                                </a:lnTo>
                                <a:lnTo>
                                  <a:pt x="1911693" y="503847"/>
                                </a:lnTo>
                                <a:lnTo>
                                  <a:pt x="1914411" y="503847"/>
                                </a:lnTo>
                                <a:lnTo>
                                  <a:pt x="1914868" y="503834"/>
                                </a:lnTo>
                                <a:lnTo>
                                  <a:pt x="1915325" y="503834"/>
                                </a:lnTo>
                                <a:lnTo>
                                  <a:pt x="1915770" y="503847"/>
                                </a:lnTo>
                                <a:lnTo>
                                  <a:pt x="1918043" y="503847"/>
                                </a:lnTo>
                                <a:lnTo>
                                  <a:pt x="1918945" y="503860"/>
                                </a:lnTo>
                                <a:lnTo>
                                  <a:pt x="1919859" y="503873"/>
                                </a:lnTo>
                                <a:lnTo>
                                  <a:pt x="1920304" y="503873"/>
                                </a:lnTo>
                                <a:lnTo>
                                  <a:pt x="1920761" y="503885"/>
                                </a:lnTo>
                                <a:lnTo>
                                  <a:pt x="1921218" y="503885"/>
                                </a:lnTo>
                                <a:lnTo>
                                  <a:pt x="1921662" y="503898"/>
                                </a:lnTo>
                                <a:lnTo>
                                  <a:pt x="1922577" y="503911"/>
                                </a:lnTo>
                                <a:lnTo>
                                  <a:pt x="1923479" y="503924"/>
                                </a:lnTo>
                                <a:lnTo>
                                  <a:pt x="1923936" y="503936"/>
                                </a:lnTo>
                                <a:lnTo>
                                  <a:pt x="1924393" y="503949"/>
                                </a:lnTo>
                                <a:lnTo>
                                  <a:pt x="1924837" y="503962"/>
                                </a:lnTo>
                                <a:lnTo>
                                  <a:pt x="1925295" y="503974"/>
                                </a:lnTo>
                                <a:lnTo>
                                  <a:pt x="1925752" y="503987"/>
                                </a:lnTo>
                                <a:lnTo>
                                  <a:pt x="1926197" y="503999"/>
                                </a:lnTo>
                                <a:lnTo>
                                  <a:pt x="1926654" y="504012"/>
                                </a:lnTo>
                                <a:lnTo>
                                  <a:pt x="1927111" y="504025"/>
                                </a:lnTo>
                                <a:lnTo>
                                  <a:pt x="1927555" y="504038"/>
                                </a:lnTo>
                                <a:lnTo>
                                  <a:pt x="1928012" y="504050"/>
                                </a:lnTo>
                                <a:lnTo>
                                  <a:pt x="1928470" y="504063"/>
                                </a:lnTo>
                                <a:lnTo>
                                  <a:pt x="1928914" y="504076"/>
                                </a:lnTo>
                                <a:lnTo>
                                  <a:pt x="1929372" y="504089"/>
                                </a:lnTo>
                                <a:lnTo>
                                  <a:pt x="1929829" y="504114"/>
                                </a:lnTo>
                                <a:lnTo>
                                  <a:pt x="1930273" y="504127"/>
                                </a:lnTo>
                                <a:lnTo>
                                  <a:pt x="1930730" y="504139"/>
                                </a:lnTo>
                                <a:lnTo>
                                  <a:pt x="1931187" y="504165"/>
                                </a:lnTo>
                                <a:lnTo>
                                  <a:pt x="1931645" y="504177"/>
                                </a:lnTo>
                                <a:lnTo>
                                  <a:pt x="1932089" y="504190"/>
                                </a:lnTo>
                                <a:lnTo>
                                  <a:pt x="1933004" y="504228"/>
                                </a:lnTo>
                                <a:lnTo>
                                  <a:pt x="1933448" y="504254"/>
                                </a:lnTo>
                                <a:lnTo>
                                  <a:pt x="1934362" y="504292"/>
                                </a:lnTo>
                                <a:lnTo>
                                  <a:pt x="1935264" y="504342"/>
                                </a:lnTo>
                                <a:lnTo>
                                  <a:pt x="1935722" y="504355"/>
                                </a:lnTo>
                                <a:lnTo>
                                  <a:pt x="1936166" y="504380"/>
                                </a:lnTo>
                                <a:lnTo>
                                  <a:pt x="1937080" y="504431"/>
                                </a:lnTo>
                                <a:lnTo>
                                  <a:pt x="1937525" y="504457"/>
                                </a:lnTo>
                                <a:lnTo>
                                  <a:pt x="1937982" y="504470"/>
                                </a:lnTo>
                                <a:lnTo>
                                  <a:pt x="1938439" y="504495"/>
                                </a:lnTo>
                                <a:lnTo>
                                  <a:pt x="1938897" y="504520"/>
                                </a:lnTo>
                                <a:lnTo>
                                  <a:pt x="1939341" y="504546"/>
                                </a:lnTo>
                                <a:lnTo>
                                  <a:pt x="1939798" y="504584"/>
                                </a:lnTo>
                                <a:lnTo>
                                  <a:pt x="1940255" y="504609"/>
                                </a:lnTo>
                                <a:lnTo>
                                  <a:pt x="1940700" y="504635"/>
                                </a:lnTo>
                                <a:lnTo>
                                  <a:pt x="1941157" y="504660"/>
                                </a:lnTo>
                                <a:lnTo>
                                  <a:pt x="1941614" y="504685"/>
                                </a:lnTo>
                                <a:lnTo>
                                  <a:pt x="1942058" y="504711"/>
                                </a:lnTo>
                                <a:lnTo>
                                  <a:pt x="1942516" y="504749"/>
                                </a:lnTo>
                                <a:lnTo>
                                  <a:pt x="1943417" y="504800"/>
                                </a:lnTo>
                                <a:lnTo>
                                  <a:pt x="1943875" y="504838"/>
                                </a:lnTo>
                                <a:lnTo>
                                  <a:pt x="1944332" y="504863"/>
                                </a:lnTo>
                                <a:lnTo>
                                  <a:pt x="1944777" y="504889"/>
                                </a:lnTo>
                                <a:lnTo>
                                  <a:pt x="1945233" y="504927"/>
                                </a:lnTo>
                                <a:lnTo>
                                  <a:pt x="1945691" y="504952"/>
                                </a:lnTo>
                                <a:lnTo>
                                  <a:pt x="1946148" y="504990"/>
                                </a:lnTo>
                                <a:lnTo>
                                  <a:pt x="1946592" y="505028"/>
                                </a:lnTo>
                                <a:lnTo>
                                  <a:pt x="1947507" y="505092"/>
                                </a:lnTo>
                                <a:lnTo>
                                  <a:pt x="1948408" y="505155"/>
                                </a:lnTo>
                                <a:lnTo>
                                  <a:pt x="1949310" y="505232"/>
                                </a:lnTo>
                                <a:lnTo>
                                  <a:pt x="1950225" y="505295"/>
                                </a:lnTo>
                                <a:lnTo>
                                  <a:pt x="1950669" y="505333"/>
                                </a:lnTo>
                                <a:lnTo>
                                  <a:pt x="1951583" y="505409"/>
                                </a:lnTo>
                                <a:lnTo>
                                  <a:pt x="1952028" y="505447"/>
                                </a:lnTo>
                                <a:lnTo>
                                  <a:pt x="1952942" y="505523"/>
                                </a:lnTo>
                                <a:lnTo>
                                  <a:pt x="1953844" y="505600"/>
                                </a:lnTo>
                                <a:lnTo>
                                  <a:pt x="1954302" y="505638"/>
                                </a:lnTo>
                                <a:lnTo>
                                  <a:pt x="1955203" y="505714"/>
                                </a:lnTo>
                                <a:lnTo>
                                  <a:pt x="1955660" y="505765"/>
                                </a:lnTo>
                                <a:lnTo>
                                  <a:pt x="1956562" y="505841"/>
                                </a:lnTo>
                                <a:lnTo>
                                  <a:pt x="1957019" y="505879"/>
                                </a:lnTo>
                                <a:lnTo>
                                  <a:pt x="1957477" y="505930"/>
                                </a:lnTo>
                                <a:lnTo>
                                  <a:pt x="1957921" y="505968"/>
                                </a:lnTo>
                                <a:lnTo>
                                  <a:pt x="1958378" y="506006"/>
                                </a:lnTo>
                                <a:lnTo>
                                  <a:pt x="1958835" y="506057"/>
                                </a:lnTo>
                                <a:lnTo>
                                  <a:pt x="1959737" y="506146"/>
                                </a:lnTo>
                                <a:lnTo>
                                  <a:pt x="1960194" y="506184"/>
                                </a:lnTo>
                                <a:lnTo>
                                  <a:pt x="1961096" y="506273"/>
                                </a:lnTo>
                                <a:lnTo>
                                  <a:pt x="1961553" y="506324"/>
                                </a:lnTo>
                                <a:lnTo>
                                  <a:pt x="1962455" y="506413"/>
                                </a:lnTo>
                                <a:lnTo>
                                  <a:pt x="1963369" y="506502"/>
                                </a:lnTo>
                                <a:lnTo>
                                  <a:pt x="1963814" y="506552"/>
                                </a:lnTo>
                                <a:lnTo>
                                  <a:pt x="1964728" y="506641"/>
                                </a:lnTo>
                                <a:lnTo>
                                  <a:pt x="1965630" y="506730"/>
                                </a:lnTo>
                                <a:lnTo>
                                  <a:pt x="1966087" y="506781"/>
                                </a:lnTo>
                                <a:lnTo>
                                  <a:pt x="1966989" y="506883"/>
                                </a:lnTo>
                                <a:lnTo>
                                  <a:pt x="1967446" y="506933"/>
                                </a:lnTo>
                                <a:lnTo>
                                  <a:pt x="1967890" y="506984"/>
                                </a:lnTo>
                                <a:lnTo>
                                  <a:pt x="1968805" y="507073"/>
                                </a:lnTo>
                                <a:lnTo>
                                  <a:pt x="1969262" y="507124"/>
                                </a:lnTo>
                                <a:lnTo>
                                  <a:pt x="1970164" y="507225"/>
                                </a:lnTo>
                                <a:lnTo>
                                  <a:pt x="1970621" y="507276"/>
                                </a:lnTo>
                                <a:lnTo>
                                  <a:pt x="1971065" y="507327"/>
                                </a:lnTo>
                                <a:lnTo>
                                  <a:pt x="1971980" y="507429"/>
                                </a:lnTo>
                                <a:lnTo>
                                  <a:pt x="1972881" y="507543"/>
                                </a:lnTo>
                                <a:lnTo>
                                  <a:pt x="1973783" y="507645"/>
                                </a:lnTo>
                                <a:lnTo>
                                  <a:pt x="1975142" y="507797"/>
                                </a:lnTo>
                                <a:lnTo>
                                  <a:pt x="1976056" y="507911"/>
                                </a:lnTo>
                                <a:lnTo>
                                  <a:pt x="1976514" y="507962"/>
                                </a:lnTo>
                                <a:lnTo>
                                  <a:pt x="1977415" y="508076"/>
                                </a:lnTo>
                                <a:lnTo>
                                  <a:pt x="1978317" y="508178"/>
                                </a:lnTo>
                                <a:lnTo>
                                  <a:pt x="1979231" y="508292"/>
                                </a:lnTo>
                                <a:lnTo>
                                  <a:pt x="1980133" y="508407"/>
                                </a:lnTo>
                                <a:lnTo>
                                  <a:pt x="1981035" y="508508"/>
                                </a:lnTo>
                                <a:lnTo>
                                  <a:pt x="1981949" y="508622"/>
                                </a:lnTo>
                                <a:lnTo>
                                  <a:pt x="1983308" y="508800"/>
                                </a:lnTo>
                                <a:lnTo>
                                  <a:pt x="1984210" y="508914"/>
                                </a:lnTo>
                                <a:lnTo>
                                  <a:pt x="1985569" y="509079"/>
                                </a:lnTo>
                                <a:lnTo>
                                  <a:pt x="1986483" y="509194"/>
                                </a:lnTo>
                                <a:lnTo>
                                  <a:pt x="1988287" y="509435"/>
                                </a:lnTo>
                                <a:lnTo>
                                  <a:pt x="1989201" y="509550"/>
                                </a:lnTo>
                                <a:lnTo>
                                  <a:pt x="1989645" y="509600"/>
                                </a:lnTo>
                                <a:lnTo>
                                  <a:pt x="1990103" y="509664"/>
                                </a:lnTo>
                                <a:lnTo>
                                  <a:pt x="1991017" y="509778"/>
                                </a:lnTo>
                                <a:lnTo>
                                  <a:pt x="1991462" y="509841"/>
                                </a:lnTo>
                                <a:lnTo>
                                  <a:pt x="1991919" y="509905"/>
                                </a:lnTo>
                                <a:lnTo>
                                  <a:pt x="1992820" y="510019"/>
                                </a:lnTo>
                                <a:lnTo>
                                  <a:pt x="1993735" y="510134"/>
                                </a:lnTo>
                                <a:lnTo>
                                  <a:pt x="1994179" y="510197"/>
                                </a:lnTo>
                                <a:lnTo>
                                  <a:pt x="2084832" y="510197"/>
                                </a:lnTo>
                                <a:lnTo>
                                  <a:pt x="2085734" y="510108"/>
                                </a:lnTo>
                                <a:lnTo>
                                  <a:pt x="2086191" y="510058"/>
                                </a:lnTo>
                                <a:lnTo>
                                  <a:pt x="2086636" y="510019"/>
                                </a:lnTo>
                                <a:lnTo>
                                  <a:pt x="2087550" y="509931"/>
                                </a:lnTo>
                                <a:lnTo>
                                  <a:pt x="2088452" y="509841"/>
                                </a:lnTo>
                                <a:lnTo>
                                  <a:pt x="2089366" y="509753"/>
                                </a:lnTo>
                                <a:lnTo>
                                  <a:pt x="2090268" y="509677"/>
                                </a:lnTo>
                                <a:lnTo>
                                  <a:pt x="2090725" y="509625"/>
                                </a:lnTo>
                                <a:lnTo>
                                  <a:pt x="2091170" y="509588"/>
                                </a:lnTo>
                                <a:lnTo>
                                  <a:pt x="2091627" y="509550"/>
                                </a:lnTo>
                                <a:lnTo>
                                  <a:pt x="2092528" y="509460"/>
                                </a:lnTo>
                                <a:lnTo>
                                  <a:pt x="2093443" y="509384"/>
                                </a:lnTo>
                                <a:lnTo>
                                  <a:pt x="2094345" y="509308"/>
                                </a:lnTo>
                                <a:lnTo>
                                  <a:pt x="2095246" y="509232"/>
                                </a:lnTo>
                                <a:lnTo>
                                  <a:pt x="2096161" y="509156"/>
                                </a:lnTo>
                                <a:lnTo>
                                  <a:pt x="2096618" y="509118"/>
                                </a:lnTo>
                                <a:lnTo>
                                  <a:pt x="2097520" y="509041"/>
                                </a:lnTo>
                                <a:lnTo>
                                  <a:pt x="2098421" y="508965"/>
                                </a:lnTo>
                                <a:lnTo>
                                  <a:pt x="2098878" y="508927"/>
                                </a:lnTo>
                                <a:lnTo>
                                  <a:pt x="2099336" y="508902"/>
                                </a:lnTo>
                                <a:lnTo>
                                  <a:pt x="2099780" y="508864"/>
                                </a:lnTo>
                                <a:lnTo>
                                  <a:pt x="2100237" y="508826"/>
                                </a:lnTo>
                                <a:lnTo>
                                  <a:pt x="2101139" y="508762"/>
                                </a:lnTo>
                                <a:lnTo>
                                  <a:pt x="2102053" y="508686"/>
                                </a:lnTo>
                                <a:lnTo>
                                  <a:pt x="2102498" y="508660"/>
                                </a:lnTo>
                                <a:lnTo>
                                  <a:pt x="2102955" y="508622"/>
                                </a:lnTo>
                                <a:lnTo>
                                  <a:pt x="2103412" y="508597"/>
                                </a:lnTo>
                                <a:lnTo>
                                  <a:pt x="2103870" y="508559"/>
                                </a:lnTo>
                                <a:lnTo>
                                  <a:pt x="2104771" y="508495"/>
                                </a:lnTo>
                                <a:lnTo>
                                  <a:pt x="2105228" y="508470"/>
                                </a:lnTo>
                                <a:lnTo>
                                  <a:pt x="2106130" y="508407"/>
                                </a:lnTo>
                                <a:lnTo>
                                  <a:pt x="2106587" y="508368"/>
                                </a:lnTo>
                                <a:lnTo>
                                  <a:pt x="2107032" y="508343"/>
                                </a:lnTo>
                                <a:lnTo>
                                  <a:pt x="2107946" y="508279"/>
                                </a:lnTo>
                                <a:lnTo>
                                  <a:pt x="2108848" y="508229"/>
                                </a:lnTo>
                                <a:lnTo>
                                  <a:pt x="2109749" y="508165"/>
                                </a:lnTo>
                                <a:lnTo>
                                  <a:pt x="2110207" y="508140"/>
                                </a:lnTo>
                                <a:lnTo>
                                  <a:pt x="2110664" y="508114"/>
                                </a:lnTo>
                                <a:lnTo>
                                  <a:pt x="2111566" y="508064"/>
                                </a:lnTo>
                                <a:lnTo>
                                  <a:pt x="2112480" y="508013"/>
                                </a:lnTo>
                                <a:lnTo>
                                  <a:pt x="2113382" y="507962"/>
                                </a:lnTo>
                                <a:lnTo>
                                  <a:pt x="2113839" y="507936"/>
                                </a:lnTo>
                                <a:lnTo>
                                  <a:pt x="2114284" y="507911"/>
                                </a:lnTo>
                                <a:lnTo>
                                  <a:pt x="2114741" y="507886"/>
                                </a:lnTo>
                                <a:lnTo>
                                  <a:pt x="2115198" y="507860"/>
                                </a:lnTo>
                                <a:lnTo>
                                  <a:pt x="2116099" y="507822"/>
                                </a:lnTo>
                                <a:lnTo>
                                  <a:pt x="2117001" y="507771"/>
                                </a:lnTo>
                                <a:lnTo>
                                  <a:pt x="2117459" y="507746"/>
                                </a:lnTo>
                                <a:lnTo>
                                  <a:pt x="2117916" y="507733"/>
                                </a:lnTo>
                                <a:lnTo>
                                  <a:pt x="2118373" y="507708"/>
                                </a:lnTo>
                                <a:lnTo>
                                  <a:pt x="2118818" y="507683"/>
                                </a:lnTo>
                                <a:lnTo>
                                  <a:pt x="2119732" y="507645"/>
                                </a:lnTo>
                                <a:lnTo>
                                  <a:pt x="2120634" y="507606"/>
                                </a:lnTo>
                                <a:lnTo>
                                  <a:pt x="2121535" y="507568"/>
                                </a:lnTo>
                                <a:lnTo>
                                  <a:pt x="2122449" y="507530"/>
                                </a:lnTo>
                                <a:lnTo>
                                  <a:pt x="2122894" y="507517"/>
                                </a:lnTo>
                                <a:lnTo>
                                  <a:pt x="2123809" y="507480"/>
                                </a:lnTo>
                                <a:lnTo>
                                  <a:pt x="2124710" y="507441"/>
                                </a:lnTo>
                                <a:lnTo>
                                  <a:pt x="2125168" y="507429"/>
                                </a:lnTo>
                                <a:lnTo>
                                  <a:pt x="2126069" y="507390"/>
                                </a:lnTo>
                                <a:lnTo>
                                  <a:pt x="2126526" y="507378"/>
                                </a:lnTo>
                                <a:lnTo>
                                  <a:pt x="2127428" y="507352"/>
                                </a:lnTo>
                                <a:lnTo>
                                  <a:pt x="2127885" y="507340"/>
                                </a:lnTo>
                                <a:lnTo>
                                  <a:pt x="2128343" y="507327"/>
                                </a:lnTo>
                                <a:lnTo>
                                  <a:pt x="2128787" y="507314"/>
                                </a:lnTo>
                                <a:lnTo>
                                  <a:pt x="2129701" y="507289"/>
                                </a:lnTo>
                                <a:lnTo>
                                  <a:pt x="2130603" y="507264"/>
                                </a:lnTo>
                                <a:lnTo>
                                  <a:pt x="2131060" y="507251"/>
                                </a:lnTo>
                                <a:lnTo>
                                  <a:pt x="2131505" y="507238"/>
                                </a:lnTo>
                                <a:lnTo>
                                  <a:pt x="2132419" y="507213"/>
                                </a:lnTo>
                                <a:lnTo>
                                  <a:pt x="2133320" y="507187"/>
                                </a:lnTo>
                                <a:lnTo>
                                  <a:pt x="2133778" y="507187"/>
                                </a:lnTo>
                                <a:lnTo>
                                  <a:pt x="2134235" y="507174"/>
                                </a:lnTo>
                                <a:lnTo>
                                  <a:pt x="2135137" y="507149"/>
                                </a:lnTo>
                                <a:lnTo>
                                  <a:pt x="2136039" y="507137"/>
                                </a:lnTo>
                                <a:lnTo>
                                  <a:pt x="2136495" y="507124"/>
                                </a:lnTo>
                                <a:lnTo>
                                  <a:pt x="2137397" y="507111"/>
                                </a:lnTo>
                                <a:lnTo>
                                  <a:pt x="2137855" y="507111"/>
                                </a:lnTo>
                                <a:lnTo>
                                  <a:pt x="2139214" y="507086"/>
                                </a:lnTo>
                                <a:lnTo>
                                  <a:pt x="2140115" y="507073"/>
                                </a:lnTo>
                                <a:lnTo>
                                  <a:pt x="2140572" y="507073"/>
                                </a:lnTo>
                                <a:lnTo>
                                  <a:pt x="2141030" y="507060"/>
                                </a:lnTo>
                                <a:lnTo>
                                  <a:pt x="2141932" y="507048"/>
                                </a:lnTo>
                                <a:lnTo>
                                  <a:pt x="2143290" y="507048"/>
                                </a:lnTo>
                                <a:lnTo>
                                  <a:pt x="2144205" y="507035"/>
                                </a:lnTo>
                                <a:lnTo>
                                  <a:pt x="2144649" y="507035"/>
                                </a:lnTo>
                                <a:lnTo>
                                  <a:pt x="2145564" y="507022"/>
                                </a:lnTo>
                                <a:lnTo>
                                  <a:pt x="2151901" y="507022"/>
                                </a:lnTo>
                                <a:lnTo>
                                  <a:pt x="2152358" y="507035"/>
                                </a:lnTo>
                                <a:lnTo>
                                  <a:pt x="2153717" y="507035"/>
                                </a:lnTo>
                                <a:lnTo>
                                  <a:pt x="2154618" y="507048"/>
                                </a:lnTo>
                                <a:lnTo>
                                  <a:pt x="2155533" y="507048"/>
                                </a:lnTo>
                                <a:lnTo>
                                  <a:pt x="2156435" y="507060"/>
                                </a:lnTo>
                                <a:lnTo>
                                  <a:pt x="2157349" y="507073"/>
                                </a:lnTo>
                                <a:lnTo>
                                  <a:pt x="2157793" y="507073"/>
                                </a:lnTo>
                                <a:lnTo>
                                  <a:pt x="2158708" y="507086"/>
                                </a:lnTo>
                                <a:lnTo>
                                  <a:pt x="2159152" y="507086"/>
                                </a:lnTo>
                                <a:lnTo>
                                  <a:pt x="2160067" y="507099"/>
                                </a:lnTo>
                                <a:lnTo>
                                  <a:pt x="2160968" y="507111"/>
                                </a:lnTo>
                                <a:lnTo>
                                  <a:pt x="2161870" y="507137"/>
                                </a:lnTo>
                                <a:lnTo>
                                  <a:pt x="2162327" y="507137"/>
                                </a:lnTo>
                                <a:lnTo>
                                  <a:pt x="2163242" y="507149"/>
                                </a:lnTo>
                                <a:lnTo>
                                  <a:pt x="2164143" y="507174"/>
                                </a:lnTo>
                                <a:lnTo>
                                  <a:pt x="2164601" y="507174"/>
                                </a:lnTo>
                                <a:lnTo>
                                  <a:pt x="2165960" y="507200"/>
                                </a:lnTo>
                                <a:lnTo>
                                  <a:pt x="2166404" y="507213"/>
                                </a:lnTo>
                                <a:lnTo>
                                  <a:pt x="2167318" y="507238"/>
                                </a:lnTo>
                                <a:lnTo>
                                  <a:pt x="2168220" y="507251"/>
                                </a:lnTo>
                                <a:lnTo>
                                  <a:pt x="2169122" y="507276"/>
                                </a:lnTo>
                                <a:lnTo>
                                  <a:pt x="2170493" y="507302"/>
                                </a:lnTo>
                                <a:lnTo>
                                  <a:pt x="2170938" y="507314"/>
                                </a:lnTo>
                                <a:lnTo>
                                  <a:pt x="2171395" y="507327"/>
                                </a:lnTo>
                                <a:lnTo>
                                  <a:pt x="2171852" y="507340"/>
                                </a:lnTo>
                                <a:lnTo>
                                  <a:pt x="2173211" y="507378"/>
                                </a:lnTo>
                                <a:lnTo>
                                  <a:pt x="2174113" y="507403"/>
                                </a:lnTo>
                                <a:lnTo>
                                  <a:pt x="2175015" y="507429"/>
                                </a:lnTo>
                                <a:lnTo>
                                  <a:pt x="2176374" y="507467"/>
                                </a:lnTo>
                                <a:lnTo>
                                  <a:pt x="2176831" y="507480"/>
                                </a:lnTo>
                                <a:lnTo>
                                  <a:pt x="2177288" y="507492"/>
                                </a:lnTo>
                                <a:lnTo>
                                  <a:pt x="2177733" y="507505"/>
                                </a:lnTo>
                                <a:lnTo>
                                  <a:pt x="2178190" y="507517"/>
                                </a:lnTo>
                                <a:lnTo>
                                  <a:pt x="2180006" y="507581"/>
                                </a:lnTo>
                                <a:lnTo>
                                  <a:pt x="2180463" y="507594"/>
                                </a:lnTo>
                                <a:lnTo>
                                  <a:pt x="2180908" y="507606"/>
                                </a:lnTo>
                                <a:lnTo>
                                  <a:pt x="2181365" y="507619"/>
                                </a:lnTo>
                                <a:lnTo>
                                  <a:pt x="2181822" y="507645"/>
                                </a:lnTo>
                                <a:lnTo>
                                  <a:pt x="2182266" y="507657"/>
                                </a:lnTo>
                                <a:lnTo>
                                  <a:pt x="2182724" y="507670"/>
                                </a:lnTo>
                                <a:lnTo>
                                  <a:pt x="2183625" y="507695"/>
                                </a:lnTo>
                                <a:lnTo>
                                  <a:pt x="2184984" y="507746"/>
                                </a:lnTo>
                                <a:lnTo>
                                  <a:pt x="2185441" y="507771"/>
                                </a:lnTo>
                                <a:lnTo>
                                  <a:pt x="2185899" y="507784"/>
                                </a:lnTo>
                                <a:lnTo>
                                  <a:pt x="2186356" y="507797"/>
                                </a:lnTo>
                                <a:lnTo>
                                  <a:pt x="2186800" y="507810"/>
                                </a:lnTo>
                                <a:lnTo>
                                  <a:pt x="2187258" y="507835"/>
                                </a:lnTo>
                                <a:lnTo>
                                  <a:pt x="2188159" y="507860"/>
                                </a:lnTo>
                                <a:lnTo>
                                  <a:pt x="2188616" y="507886"/>
                                </a:lnTo>
                                <a:lnTo>
                                  <a:pt x="2189074" y="507898"/>
                                </a:lnTo>
                                <a:lnTo>
                                  <a:pt x="2190433" y="507949"/>
                                </a:lnTo>
                                <a:lnTo>
                                  <a:pt x="2192693" y="508038"/>
                                </a:lnTo>
                                <a:lnTo>
                                  <a:pt x="2193150" y="508051"/>
                                </a:lnTo>
                                <a:lnTo>
                                  <a:pt x="2193608" y="508076"/>
                                </a:lnTo>
                                <a:lnTo>
                                  <a:pt x="2194509" y="508102"/>
                                </a:lnTo>
                                <a:lnTo>
                                  <a:pt x="2194966" y="508127"/>
                                </a:lnTo>
                                <a:lnTo>
                                  <a:pt x="2195868" y="508165"/>
                                </a:lnTo>
                                <a:lnTo>
                                  <a:pt x="2198586" y="508267"/>
                                </a:lnTo>
                                <a:lnTo>
                                  <a:pt x="2199043" y="508292"/>
                                </a:lnTo>
                                <a:lnTo>
                                  <a:pt x="2199488" y="508305"/>
                                </a:lnTo>
                                <a:lnTo>
                                  <a:pt x="2200402" y="508343"/>
                                </a:lnTo>
                                <a:lnTo>
                                  <a:pt x="2200859" y="508356"/>
                                </a:lnTo>
                                <a:lnTo>
                                  <a:pt x="2203120" y="508457"/>
                                </a:lnTo>
                                <a:lnTo>
                                  <a:pt x="2203577" y="508470"/>
                                </a:lnTo>
                                <a:lnTo>
                                  <a:pt x="2205380" y="508546"/>
                                </a:lnTo>
                                <a:lnTo>
                                  <a:pt x="2205838" y="508572"/>
                                </a:lnTo>
                                <a:lnTo>
                                  <a:pt x="2207197" y="508622"/>
                                </a:lnTo>
                                <a:lnTo>
                                  <a:pt x="2207654" y="508648"/>
                                </a:lnTo>
                                <a:lnTo>
                                  <a:pt x="2209013" y="508698"/>
                                </a:lnTo>
                                <a:lnTo>
                                  <a:pt x="2209470" y="508711"/>
                                </a:lnTo>
                                <a:lnTo>
                                  <a:pt x="2211730" y="508813"/>
                                </a:lnTo>
                                <a:lnTo>
                                  <a:pt x="2212188" y="508826"/>
                                </a:lnTo>
                                <a:lnTo>
                                  <a:pt x="2213089" y="508864"/>
                                </a:lnTo>
                                <a:lnTo>
                                  <a:pt x="2213547" y="508889"/>
                                </a:lnTo>
                                <a:lnTo>
                                  <a:pt x="2213991" y="508902"/>
                                </a:lnTo>
                                <a:lnTo>
                                  <a:pt x="2216722" y="509016"/>
                                </a:lnTo>
                                <a:lnTo>
                                  <a:pt x="2217166" y="509029"/>
                                </a:lnTo>
                                <a:lnTo>
                                  <a:pt x="2217623" y="509041"/>
                                </a:lnTo>
                                <a:lnTo>
                                  <a:pt x="2219884" y="509143"/>
                                </a:lnTo>
                                <a:lnTo>
                                  <a:pt x="2222157" y="509219"/>
                                </a:lnTo>
                                <a:lnTo>
                                  <a:pt x="2224418" y="509308"/>
                                </a:lnTo>
                                <a:lnTo>
                                  <a:pt x="2225777" y="509359"/>
                                </a:lnTo>
                                <a:lnTo>
                                  <a:pt x="2227593" y="509422"/>
                                </a:lnTo>
                                <a:lnTo>
                                  <a:pt x="2228050" y="509435"/>
                                </a:lnTo>
                                <a:lnTo>
                                  <a:pt x="2228495" y="509460"/>
                                </a:lnTo>
                                <a:lnTo>
                                  <a:pt x="2228952" y="509473"/>
                                </a:lnTo>
                                <a:lnTo>
                                  <a:pt x="2229409" y="509486"/>
                                </a:lnTo>
                                <a:lnTo>
                                  <a:pt x="2230768" y="509537"/>
                                </a:lnTo>
                                <a:lnTo>
                                  <a:pt x="2232127" y="509575"/>
                                </a:lnTo>
                                <a:lnTo>
                                  <a:pt x="2233028" y="509613"/>
                                </a:lnTo>
                                <a:lnTo>
                                  <a:pt x="2233486" y="509625"/>
                                </a:lnTo>
                                <a:lnTo>
                                  <a:pt x="2233943" y="509638"/>
                                </a:lnTo>
                                <a:lnTo>
                                  <a:pt x="2234387" y="509651"/>
                                </a:lnTo>
                                <a:lnTo>
                                  <a:pt x="2235746" y="509689"/>
                                </a:lnTo>
                                <a:lnTo>
                                  <a:pt x="2237105" y="509740"/>
                                </a:lnTo>
                                <a:lnTo>
                                  <a:pt x="2238477" y="509778"/>
                                </a:lnTo>
                                <a:lnTo>
                                  <a:pt x="2238921" y="509791"/>
                                </a:lnTo>
                                <a:lnTo>
                                  <a:pt x="2240737" y="509841"/>
                                </a:lnTo>
                                <a:lnTo>
                                  <a:pt x="2241195" y="509854"/>
                                </a:lnTo>
                                <a:lnTo>
                                  <a:pt x="2241639" y="509867"/>
                                </a:lnTo>
                                <a:lnTo>
                                  <a:pt x="2242096" y="509867"/>
                                </a:lnTo>
                                <a:lnTo>
                                  <a:pt x="2242553" y="509880"/>
                                </a:lnTo>
                                <a:lnTo>
                                  <a:pt x="2242998" y="509893"/>
                                </a:lnTo>
                                <a:lnTo>
                                  <a:pt x="2244357" y="509931"/>
                                </a:lnTo>
                                <a:lnTo>
                                  <a:pt x="2245271" y="509943"/>
                                </a:lnTo>
                                <a:lnTo>
                                  <a:pt x="2246630" y="509981"/>
                                </a:lnTo>
                                <a:lnTo>
                                  <a:pt x="2247087" y="509994"/>
                                </a:lnTo>
                                <a:lnTo>
                                  <a:pt x="2247532" y="509994"/>
                                </a:lnTo>
                                <a:lnTo>
                                  <a:pt x="2247989" y="510006"/>
                                </a:lnTo>
                                <a:lnTo>
                                  <a:pt x="2248446" y="510019"/>
                                </a:lnTo>
                                <a:lnTo>
                                  <a:pt x="2248891" y="510019"/>
                                </a:lnTo>
                                <a:lnTo>
                                  <a:pt x="2249348" y="510032"/>
                                </a:lnTo>
                                <a:lnTo>
                                  <a:pt x="2249805" y="510045"/>
                                </a:lnTo>
                                <a:lnTo>
                                  <a:pt x="2250250" y="510045"/>
                                </a:lnTo>
                                <a:lnTo>
                                  <a:pt x="2250707" y="510058"/>
                                </a:lnTo>
                                <a:lnTo>
                                  <a:pt x="2251164" y="510070"/>
                                </a:lnTo>
                                <a:lnTo>
                                  <a:pt x="2252523" y="510083"/>
                                </a:lnTo>
                                <a:lnTo>
                                  <a:pt x="2252980" y="510096"/>
                                </a:lnTo>
                                <a:lnTo>
                                  <a:pt x="2253882" y="510108"/>
                                </a:lnTo>
                                <a:lnTo>
                                  <a:pt x="2254784" y="510121"/>
                                </a:lnTo>
                                <a:lnTo>
                                  <a:pt x="2255698" y="510134"/>
                                </a:lnTo>
                                <a:lnTo>
                                  <a:pt x="2256142" y="510134"/>
                                </a:lnTo>
                                <a:lnTo>
                                  <a:pt x="2257057" y="510146"/>
                                </a:lnTo>
                                <a:lnTo>
                                  <a:pt x="2257959" y="510159"/>
                                </a:lnTo>
                                <a:lnTo>
                                  <a:pt x="2258416" y="510159"/>
                                </a:lnTo>
                                <a:lnTo>
                                  <a:pt x="2259317" y="510172"/>
                                </a:lnTo>
                                <a:lnTo>
                                  <a:pt x="2260232" y="510172"/>
                                </a:lnTo>
                                <a:lnTo>
                                  <a:pt x="2260676" y="510184"/>
                                </a:lnTo>
                                <a:lnTo>
                                  <a:pt x="2262035" y="510184"/>
                                </a:lnTo>
                                <a:lnTo>
                                  <a:pt x="2263394" y="510197"/>
                                </a:lnTo>
                                <a:lnTo>
                                  <a:pt x="2269287" y="510197"/>
                                </a:lnTo>
                                <a:lnTo>
                                  <a:pt x="2269744" y="510184"/>
                                </a:lnTo>
                                <a:lnTo>
                                  <a:pt x="2271560" y="510184"/>
                                </a:lnTo>
                                <a:lnTo>
                                  <a:pt x="2272462" y="510172"/>
                                </a:lnTo>
                                <a:lnTo>
                                  <a:pt x="2273364" y="510172"/>
                                </a:lnTo>
                                <a:lnTo>
                                  <a:pt x="2273821" y="510159"/>
                                </a:lnTo>
                                <a:lnTo>
                                  <a:pt x="2275180" y="510146"/>
                                </a:lnTo>
                                <a:lnTo>
                                  <a:pt x="2275637" y="510146"/>
                                </a:lnTo>
                                <a:lnTo>
                                  <a:pt x="2276996" y="510134"/>
                                </a:lnTo>
                                <a:lnTo>
                                  <a:pt x="2277453" y="510121"/>
                                </a:lnTo>
                                <a:lnTo>
                                  <a:pt x="2278355" y="510108"/>
                                </a:lnTo>
                                <a:lnTo>
                                  <a:pt x="2278812" y="510108"/>
                                </a:lnTo>
                                <a:lnTo>
                                  <a:pt x="2279257" y="510096"/>
                                </a:lnTo>
                                <a:lnTo>
                                  <a:pt x="2280615" y="510083"/>
                                </a:lnTo>
                                <a:lnTo>
                                  <a:pt x="2281530" y="510070"/>
                                </a:lnTo>
                                <a:lnTo>
                                  <a:pt x="2282889" y="510045"/>
                                </a:lnTo>
                                <a:lnTo>
                                  <a:pt x="2283790" y="510032"/>
                                </a:lnTo>
                                <a:lnTo>
                                  <a:pt x="2285149" y="510006"/>
                                </a:lnTo>
                                <a:lnTo>
                                  <a:pt x="2286064" y="509994"/>
                                </a:lnTo>
                                <a:lnTo>
                                  <a:pt x="2287867" y="509956"/>
                                </a:lnTo>
                                <a:lnTo>
                                  <a:pt x="2288782" y="509931"/>
                                </a:lnTo>
                                <a:lnTo>
                                  <a:pt x="2290598" y="509893"/>
                                </a:lnTo>
                                <a:lnTo>
                                  <a:pt x="2291957" y="509867"/>
                                </a:lnTo>
                                <a:lnTo>
                                  <a:pt x="2293760" y="509829"/>
                                </a:lnTo>
                                <a:lnTo>
                                  <a:pt x="2296033" y="509765"/>
                                </a:lnTo>
                                <a:lnTo>
                                  <a:pt x="2297392" y="509740"/>
                                </a:lnTo>
                                <a:lnTo>
                                  <a:pt x="2297849" y="509727"/>
                                </a:lnTo>
                                <a:lnTo>
                                  <a:pt x="2298294" y="509715"/>
                                </a:lnTo>
                                <a:lnTo>
                                  <a:pt x="2300110" y="509664"/>
                                </a:lnTo>
                                <a:lnTo>
                                  <a:pt x="2300567" y="509651"/>
                                </a:lnTo>
                                <a:lnTo>
                                  <a:pt x="2301012" y="509638"/>
                                </a:lnTo>
                                <a:lnTo>
                                  <a:pt x="2303285" y="509588"/>
                                </a:lnTo>
                                <a:lnTo>
                                  <a:pt x="2303729" y="509575"/>
                                </a:lnTo>
                                <a:lnTo>
                                  <a:pt x="2304187" y="509562"/>
                                </a:lnTo>
                                <a:lnTo>
                                  <a:pt x="2308263" y="509448"/>
                                </a:lnTo>
                                <a:lnTo>
                                  <a:pt x="2308721" y="509435"/>
                                </a:lnTo>
                                <a:lnTo>
                                  <a:pt x="2309178" y="509422"/>
                                </a:lnTo>
                                <a:lnTo>
                                  <a:pt x="2309622" y="509410"/>
                                </a:lnTo>
                                <a:lnTo>
                                  <a:pt x="2310079" y="509397"/>
                                </a:lnTo>
                                <a:lnTo>
                                  <a:pt x="2310537" y="509384"/>
                                </a:lnTo>
                                <a:lnTo>
                                  <a:pt x="2310981" y="509372"/>
                                </a:lnTo>
                                <a:lnTo>
                                  <a:pt x="2311438" y="509359"/>
                                </a:lnTo>
                                <a:lnTo>
                                  <a:pt x="2311896" y="509346"/>
                                </a:lnTo>
                                <a:lnTo>
                                  <a:pt x="2312797" y="509321"/>
                                </a:lnTo>
                                <a:lnTo>
                                  <a:pt x="2313254" y="509308"/>
                                </a:lnTo>
                                <a:lnTo>
                                  <a:pt x="2314156" y="509283"/>
                                </a:lnTo>
                                <a:lnTo>
                                  <a:pt x="2314613" y="509270"/>
                                </a:lnTo>
                                <a:lnTo>
                                  <a:pt x="2315071" y="509257"/>
                                </a:lnTo>
                                <a:lnTo>
                                  <a:pt x="2315515" y="509245"/>
                                </a:lnTo>
                                <a:lnTo>
                                  <a:pt x="2316429" y="509219"/>
                                </a:lnTo>
                                <a:lnTo>
                                  <a:pt x="2317331" y="509194"/>
                                </a:lnTo>
                                <a:lnTo>
                                  <a:pt x="2317788" y="509181"/>
                                </a:lnTo>
                                <a:lnTo>
                                  <a:pt x="2318690" y="509156"/>
                                </a:lnTo>
                                <a:lnTo>
                                  <a:pt x="2319147" y="509143"/>
                                </a:lnTo>
                                <a:lnTo>
                                  <a:pt x="2321407" y="509079"/>
                                </a:lnTo>
                                <a:lnTo>
                                  <a:pt x="2321865" y="509067"/>
                                </a:lnTo>
                                <a:lnTo>
                                  <a:pt x="2322767" y="509041"/>
                                </a:lnTo>
                                <a:lnTo>
                                  <a:pt x="2323681" y="509016"/>
                                </a:lnTo>
                                <a:lnTo>
                                  <a:pt x="2324126" y="509003"/>
                                </a:lnTo>
                                <a:lnTo>
                                  <a:pt x="2325484" y="508978"/>
                                </a:lnTo>
                                <a:lnTo>
                                  <a:pt x="2325942" y="508965"/>
                                </a:lnTo>
                                <a:lnTo>
                                  <a:pt x="2326399" y="508953"/>
                                </a:lnTo>
                                <a:lnTo>
                                  <a:pt x="2326844" y="508940"/>
                                </a:lnTo>
                                <a:lnTo>
                                  <a:pt x="2327301" y="508927"/>
                                </a:lnTo>
                                <a:lnTo>
                                  <a:pt x="2328659" y="508889"/>
                                </a:lnTo>
                                <a:lnTo>
                                  <a:pt x="2329117" y="508876"/>
                                </a:lnTo>
                                <a:lnTo>
                                  <a:pt x="2329574" y="508864"/>
                                </a:lnTo>
                                <a:lnTo>
                                  <a:pt x="2331834" y="508813"/>
                                </a:lnTo>
                                <a:lnTo>
                                  <a:pt x="2334095" y="508762"/>
                                </a:lnTo>
                                <a:lnTo>
                                  <a:pt x="2335911" y="508711"/>
                                </a:lnTo>
                                <a:lnTo>
                                  <a:pt x="2336369" y="508698"/>
                                </a:lnTo>
                                <a:lnTo>
                                  <a:pt x="2336826" y="508698"/>
                                </a:lnTo>
                                <a:lnTo>
                                  <a:pt x="2337727" y="508673"/>
                                </a:lnTo>
                                <a:lnTo>
                                  <a:pt x="2338184" y="508660"/>
                                </a:lnTo>
                                <a:lnTo>
                                  <a:pt x="2338629" y="508660"/>
                                </a:lnTo>
                                <a:lnTo>
                                  <a:pt x="2339544" y="508635"/>
                                </a:lnTo>
                                <a:lnTo>
                                  <a:pt x="2340445" y="508622"/>
                                </a:lnTo>
                                <a:lnTo>
                                  <a:pt x="2340902" y="508610"/>
                                </a:lnTo>
                                <a:lnTo>
                                  <a:pt x="2341347" y="508597"/>
                                </a:lnTo>
                                <a:lnTo>
                                  <a:pt x="2341804" y="508584"/>
                                </a:lnTo>
                                <a:lnTo>
                                  <a:pt x="2343163" y="508559"/>
                                </a:lnTo>
                                <a:lnTo>
                                  <a:pt x="2343620" y="508559"/>
                                </a:lnTo>
                                <a:lnTo>
                                  <a:pt x="2344077" y="508546"/>
                                </a:lnTo>
                                <a:lnTo>
                                  <a:pt x="2344522" y="508533"/>
                                </a:lnTo>
                                <a:lnTo>
                                  <a:pt x="2346795" y="508495"/>
                                </a:lnTo>
                                <a:lnTo>
                                  <a:pt x="2347240" y="508483"/>
                                </a:lnTo>
                                <a:lnTo>
                                  <a:pt x="2347697" y="508483"/>
                                </a:lnTo>
                                <a:lnTo>
                                  <a:pt x="2348154" y="508470"/>
                                </a:lnTo>
                                <a:lnTo>
                                  <a:pt x="2349513" y="508445"/>
                                </a:lnTo>
                                <a:lnTo>
                                  <a:pt x="2350872" y="508432"/>
                                </a:lnTo>
                                <a:lnTo>
                                  <a:pt x="2351773" y="508419"/>
                                </a:lnTo>
                                <a:lnTo>
                                  <a:pt x="2352230" y="508407"/>
                                </a:lnTo>
                                <a:lnTo>
                                  <a:pt x="2352688" y="508407"/>
                                </a:lnTo>
                                <a:lnTo>
                                  <a:pt x="2353132" y="508394"/>
                                </a:lnTo>
                                <a:lnTo>
                                  <a:pt x="2353590" y="508394"/>
                                </a:lnTo>
                                <a:lnTo>
                                  <a:pt x="2354047" y="508381"/>
                                </a:lnTo>
                                <a:lnTo>
                                  <a:pt x="2354491" y="508381"/>
                                </a:lnTo>
                                <a:lnTo>
                                  <a:pt x="2356307" y="508356"/>
                                </a:lnTo>
                                <a:lnTo>
                                  <a:pt x="2357222" y="508343"/>
                                </a:lnTo>
                                <a:lnTo>
                                  <a:pt x="2358123" y="508343"/>
                                </a:lnTo>
                                <a:lnTo>
                                  <a:pt x="2358580" y="508330"/>
                                </a:lnTo>
                                <a:lnTo>
                                  <a:pt x="2359025" y="508330"/>
                                </a:lnTo>
                                <a:lnTo>
                                  <a:pt x="2359940" y="508317"/>
                                </a:lnTo>
                                <a:lnTo>
                                  <a:pt x="2361298" y="508305"/>
                                </a:lnTo>
                                <a:lnTo>
                                  <a:pt x="2362200" y="508305"/>
                                </a:lnTo>
                                <a:lnTo>
                                  <a:pt x="2363559" y="508292"/>
                                </a:lnTo>
                                <a:lnTo>
                                  <a:pt x="2364918" y="508279"/>
                                </a:lnTo>
                                <a:lnTo>
                                  <a:pt x="2367191" y="508279"/>
                                </a:lnTo>
                                <a:lnTo>
                                  <a:pt x="2368550" y="508267"/>
                                </a:lnTo>
                                <a:lnTo>
                                  <a:pt x="2376246" y="508267"/>
                                </a:lnTo>
                                <a:lnTo>
                                  <a:pt x="2377605" y="508279"/>
                                </a:lnTo>
                                <a:lnTo>
                                  <a:pt x="2379421" y="508279"/>
                                </a:lnTo>
                                <a:lnTo>
                                  <a:pt x="2380780" y="508292"/>
                                </a:lnTo>
                                <a:lnTo>
                                  <a:pt x="2382139" y="508305"/>
                                </a:lnTo>
                                <a:lnTo>
                                  <a:pt x="2383498" y="508305"/>
                                </a:lnTo>
                                <a:lnTo>
                                  <a:pt x="2383955" y="508317"/>
                                </a:lnTo>
                                <a:lnTo>
                                  <a:pt x="2385314" y="508330"/>
                                </a:lnTo>
                                <a:lnTo>
                                  <a:pt x="2386216" y="508343"/>
                                </a:lnTo>
                                <a:lnTo>
                                  <a:pt x="2387587" y="508356"/>
                                </a:lnTo>
                                <a:lnTo>
                                  <a:pt x="2388946" y="508368"/>
                                </a:lnTo>
                                <a:lnTo>
                                  <a:pt x="2389391" y="508368"/>
                                </a:lnTo>
                                <a:lnTo>
                                  <a:pt x="2391207" y="508394"/>
                                </a:lnTo>
                                <a:lnTo>
                                  <a:pt x="2391664" y="508407"/>
                                </a:lnTo>
                                <a:lnTo>
                                  <a:pt x="2392109" y="508407"/>
                                </a:lnTo>
                                <a:lnTo>
                                  <a:pt x="2392566" y="508419"/>
                                </a:lnTo>
                                <a:lnTo>
                                  <a:pt x="2393023" y="508432"/>
                                </a:lnTo>
                                <a:lnTo>
                                  <a:pt x="2393467" y="508432"/>
                                </a:lnTo>
                                <a:lnTo>
                                  <a:pt x="2394382" y="508445"/>
                                </a:lnTo>
                                <a:lnTo>
                                  <a:pt x="2395284" y="508457"/>
                                </a:lnTo>
                                <a:lnTo>
                                  <a:pt x="2395741" y="508470"/>
                                </a:lnTo>
                                <a:lnTo>
                                  <a:pt x="2396198" y="508483"/>
                                </a:lnTo>
                                <a:lnTo>
                                  <a:pt x="2396642" y="508483"/>
                                </a:lnTo>
                                <a:lnTo>
                                  <a:pt x="2397100" y="508495"/>
                                </a:lnTo>
                                <a:lnTo>
                                  <a:pt x="2397557" y="508508"/>
                                </a:lnTo>
                                <a:lnTo>
                                  <a:pt x="2399360" y="508546"/>
                                </a:lnTo>
                                <a:lnTo>
                                  <a:pt x="2399817" y="508546"/>
                                </a:lnTo>
                                <a:lnTo>
                                  <a:pt x="2400275" y="508559"/>
                                </a:lnTo>
                                <a:lnTo>
                                  <a:pt x="2400719" y="508572"/>
                                </a:lnTo>
                                <a:lnTo>
                                  <a:pt x="2401176" y="508584"/>
                                </a:lnTo>
                                <a:lnTo>
                                  <a:pt x="2402992" y="508622"/>
                                </a:lnTo>
                                <a:lnTo>
                                  <a:pt x="2403450" y="508635"/>
                                </a:lnTo>
                                <a:lnTo>
                                  <a:pt x="2403894" y="508635"/>
                                </a:lnTo>
                                <a:lnTo>
                                  <a:pt x="2404351" y="508648"/>
                                </a:lnTo>
                                <a:lnTo>
                                  <a:pt x="2404809" y="508660"/>
                                </a:lnTo>
                                <a:lnTo>
                                  <a:pt x="2406612" y="508711"/>
                                </a:lnTo>
                                <a:lnTo>
                                  <a:pt x="2407526" y="508724"/>
                                </a:lnTo>
                                <a:lnTo>
                                  <a:pt x="2409342" y="508775"/>
                                </a:lnTo>
                                <a:lnTo>
                                  <a:pt x="2409787" y="508788"/>
                                </a:lnTo>
                                <a:lnTo>
                                  <a:pt x="2410244" y="508800"/>
                                </a:lnTo>
                                <a:lnTo>
                                  <a:pt x="2410701" y="508813"/>
                                </a:lnTo>
                                <a:lnTo>
                                  <a:pt x="2411603" y="508838"/>
                                </a:lnTo>
                                <a:lnTo>
                                  <a:pt x="2412962" y="508876"/>
                                </a:lnTo>
                                <a:lnTo>
                                  <a:pt x="2414321" y="508927"/>
                                </a:lnTo>
                                <a:lnTo>
                                  <a:pt x="2416137" y="508978"/>
                                </a:lnTo>
                                <a:lnTo>
                                  <a:pt x="2416594" y="508991"/>
                                </a:lnTo>
                                <a:lnTo>
                                  <a:pt x="2417039" y="509003"/>
                                </a:lnTo>
                                <a:lnTo>
                                  <a:pt x="2417496" y="509016"/>
                                </a:lnTo>
                                <a:lnTo>
                                  <a:pt x="2418855" y="509067"/>
                                </a:lnTo>
                                <a:lnTo>
                                  <a:pt x="2419756" y="509092"/>
                                </a:lnTo>
                                <a:lnTo>
                                  <a:pt x="2420214" y="509105"/>
                                </a:lnTo>
                                <a:lnTo>
                                  <a:pt x="2420671" y="509130"/>
                                </a:lnTo>
                                <a:lnTo>
                                  <a:pt x="2421573" y="509156"/>
                                </a:lnTo>
                                <a:lnTo>
                                  <a:pt x="2422030" y="509169"/>
                                </a:lnTo>
                                <a:lnTo>
                                  <a:pt x="2422474" y="509194"/>
                                </a:lnTo>
                                <a:lnTo>
                                  <a:pt x="2422931" y="509207"/>
                                </a:lnTo>
                                <a:lnTo>
                                  <a:pt x="2423833" y="509232"/>
                                </a:lnTo>
                                <a:lnTo>
                                  <a:pt x="2424290" y="509257"/>
                                </a:lnTo>
                                <a:lnTo>
                                  <a:pt x="2424748" y="509270"/>
                                </a:lnTo>
                                <a:lnTo>
                                  <a:pt x="2425205" y="509283"/>
                                </a:lnTo>
                                <a:lnTo>
                                  <a:pt x="2427008" y="509346"/>
                                </a:lnTo>
                                <a:lnTo>
                                  <a:pt x="2428367" y="509397"/>
                                </a:lnTo>
                                <a:lnTo>
                                  <a:pt x="2430640" y="509486"/>
                                </a:lnTo>
                                <a:lnTo>
                                  <a:pt x="2431999" y="509550"/>
                                </a:lnTo>
                                <a:lnTo>
                                  <a:pt x="2432456" y="509562"/>
                                </a:lnTo>
                                <a:lnTo>
                                  <a:pt x="2432901" y="509575"/>
                                </a:lnTo>
                                <a:lnTo>
                                  <a:pt x="2433815" y="509613"/>
                                </a:lnTo>
                                <a:lnTo>
                                  <a:pt x="2434260" y="509638"/>
                                </a:lnTo>
                                <a:lnTo>
                                  <a:pt x="2434717" y="509651"/>
                                </a:lnTo>
                                <a:lnTo>
                                  <a:pt x="2436533" y="509727"/>
                                </a:lnTo>
                                <a:lnTo>
                                  <a:pt x="2436978" y="509740"/>
                                </a:lnTo>
                                <a:lnTo>
                                  <a:pt x="2437435" y="509765"/>
                                </a:lnTo>
                                <a:lnTo>
                                  <a:pt x="2437892" y="509778"/>
                                </a:lnTo>
                                <a:lnTo>
                                  <a:pt x="2438337" y="509803"/>
                                </a:lnTo>
                                <a:lnTo>
                                  <a:pt x="2439251" y="509841"/>
                                </a:lnTo>
                                <a:lnTo>
                                  <a:pt x="2441512" y="509943"/>
                                </a:lnTo>
                                <a:lnTo>
                                  <a:pt x="2442426" y="509981"/>
                                </a:lnTo>
                                <a:lnTo>
                                  <a:pt x="2442871" y="509994"/>
                                </a:lnTo>
                                <a:lnTo>
                                  <a:pt x="2443328" y="510019"/>
                                </a:lnTo>
                                <a:lnTo>
                                  <a:pt x="2444229" y="510058"/>
                                </a:lnTo>
                                <a:lnTo>
                                  <a:pt x="2444687" y="510083"/>
                                </a:lnTo>
                                <a:lnTo>
                                  <a:pt x="2445144" y="510096"/>
                                </a:lnTo>
                                <a:lnTo>
                                  <a:pt x="2447404" y="510197"/>
                                </a:lnTo>
                                <a:lnTo>
                                  <a:pt x="2538057" y="510197"/>
                                </a:lnTo>
                                <a:lnTo>
                                  <a:pt x="2538502" y="510184"/>
                                </a:lnTo>
                                <a:lnTo>
                                  <a:pt x="2538959" y="510159"/>
                                </a:lnTo>
                                <a:lnTo>
                                  <a:pt x="2539416" y="510146"/>
                                </a:lnTo>
                                <a:lnTo>
                                  <a:pt x="2540317" y="510108"/>
                                </a:lnTo>
                                <a:lnTo>
                                  <a:pt x="2541219" y="510083"/>
                                </a:lnTo>
                                <a:lnTo>
                                  <a:pt x="2541677" y="510058"/>
                                </a:lnTo>
                                <a:lnTo>
                                  <a:pt x="2542134" y="510045"/>
                                </a:lnTo>
                                <a:lnTo>
                                  <a:pt x="2543492" y="509994"/>
                                </a:lnTo>
                                <a:lnTo>
                                  <a:pt x="2544852" y="509943"/>
                                </a:lnTo>
                                <a:lnTo>
                                  <a:pt x="2545309" y="509931"/>
                                </a:lnTo>
                                <a:lnTo>
                                  <a:pt x="2545753" y="509918"/>
                                </a:lnTo>
                                <a:lnTo>
                                  <a:pt x="2546210" y="509905"/>
                                </a:lnTo>
                                <a:lnTo>
                                  <a:pt x="2546667" y="509893"/>
                                </a:lnTo>
                                <a:lnTo>
                                  <a:pt x="2547112" y="509867"/>
                                </a:lnTo>
                                <a:lnTo>
                                  <a:pt x="2548027" y="509841"/>
                                </a:lnTo>
                                <a:lnTo>
                                  <a:pt x="2549830" y="509778"/>
                                </a:lnTo>
                                <a:lnTo>
                                  <a:pt x="2550287" y="509765"/>
                                </a:lnTo>
                                <a:lnTo>
                                  <a:pt x="2550744" y="509753"/>
                                </a:lnTo>
                                <a:lnTo>
                                  <a:pt x="2551202" y="509740"/>
                                </a:lnTo>
                                <a:lnTo>
                                  <a:pt x="2551646" y="509727"/>
                                </a:lnTo>
                                <a:lnTo>
                                  <a:pt x="2553005" y="509689"/>
                                </a:lnTo>
                                <a:lnTo>
                                  <a:pt x="2554364" y="509638"/>
                                </a:lnTo>
                                <a:lnTo>
                                  <a:pt x="2556180" y="509588"/>
                                </a:lnTo>
                                <a:lnTo>
                                  <a:pt x="2557081" y="509562"/>
                                </a:lnTo>
                                <a:lnTo>
                                  <a:pt x="2558898" y="509512"/>
                                </a:lnTo>
                                <a:lnTo>
                                  <a:pt x="2560714" y="509460"/>
                                </a:lnTo>
                                <a:lnTo>
                                  <a:pt x="2561171" y="509460"/>
                                </a:lnTo>
                                <a:lnTo>
                                  <a:pt x="2561615" y="509448"/>
                                </a:lnTo>
                                <a:lnTo>
                                  <a:pt x="2562073" y="509435"/>
                                </a:lnTo>
                                <a:lnTo>
                                  <a:pt x="2562974" y="509410"/>
                                </a:lnTo>
                                <a:lnTo>
                                  <a:pt x="2564790" y="509372"/>
                                </a:lnTo>
                                <a:lnTo>
                                  <a:pt x="2566149" y="509334"/>
                                </a:lnTo>
                                <a:lnTo>
                                  <a:pt x="2567064" y="509321"/>
                                </a:lnTo>
                                <a:lnTo>
                                  <a:pt x="2567508" y="509308"/>
                                </a:lnTo>
                                <a:lnTo>
                                  <a:pt x="2567965" y="509295"/>
                                </a:lnTo>
                                <a:lnTo>
                                  <a:pt x="2568423" y="509283"/>
                                </a:lnTo>
                                <a:lnTo>
                                  <a:pt x="2570226" y="509245"/>
                                </a:lnTo>
                                <a:lnTo>
                                  <a:pt x="2572042" y="509207"/>
                                </a:lnTo>
                                <a:lnTo>
                                  <a:pt x="2572499" y="509207"/>
                                </a:lnTo>
                                <a:lnTo>
                                  <a:pt x="2572944" y="509194"/>
                                </a:lnTo>
                                <a:lnTo>
                                  <a:pt x="2573401" y="509181"/>
                                </a:lnTo>
                                <a:lnTo>
                                  <a:pt x="2573858" y="509181"/>
                                </a:lnTo>
                                <a:lnTo>
                                  <a:pt x="2574315" y="509169"/>
                                </a:lnTo>
                                <a:lnTo>
                                  <a:pt x="2574760" y="509169"/>
                                </a:lnTo>
                                <a:lnTo>
                                  <a:pt x="2575674" y="509143"/>
                                </a:lnTo>
                                <a:lnTo>
                                  <a:pt x="2577033" y="509130"/>
                                </a:lnTo>
                                <a:lnTo>
                                  <a:pt x="2578837" y="509092"/>
                                </a:lnTo>
                                <a:lnTo>
                                  <a:pt x="2579751" y="509079"/>
                                </a:lnTo>
                                <a:lnTo>
                                  <a:pt x="2581567" y="509054"/>
                                </a:lnTo>
                                <a:lnTo>
                                  <a:pt x="2582469" y="509054"/>
                                </a:lnTo>
                                <a:lnTo>
                                  <a:pt x="2584285" y="509029"/>
                                </a:lnTo>
                                <a:lnTo>
                                  <a:pt x="2585644" y="509016"/>
                                </a:lnTo>
                                <a:lnTo>
                                  <a:pt x="2587003" y="509003"/>
                                </a:lnTo>
                                <a:lnTo>
                                  <a:pt x="2588362" y="508991"/>
                                </a:lnTo>
                                <a:lnTo>
                                  <a:pt x="2589721" y="508978"/>
                                </a:lnTo>
                                <a:lnTo>
                                  <a:pt x="2591537" y="508953"/>
                                </a:lnTo>
                                <a:lnTo>
                                  <a:pt x="2592438" y="508953"/>
                                </a:lnTo>
                                <a:lnTo>
                                  <a:pt x="2594254" y="508940"/>
                                </a:lnTo>
                                <a:lnTo>
                                  <a:pt x="2595613" y="508940"/>
                                </a:lnTo>
                                <a:lnTo>
                                  <a:pt x="2597429" y="508927"/>
                                </a:lnTo>
                                <a:lnTo>
                                  <a:pt x="2598788" y="508927"/>
                                </a:lnTo>
                                <a:lnTo>
                                  <a:pt x="2600147" y="508914"/>
                                </a:lnTo>
                                <a:lnTo>
                                  <a:pt x="2608758" y="508914"/>
                                </a:lnTo>
                                <a:lnTo>
                                  <a:pt x="2609660" y="508927"/>
                                </a:lnTo>
                                <a:lnTo>
                                  <a:pt x="2611933" y="508927"/>
                                </a:lnTo>
                                <a:lnTo>
                                  <a:pt x="2613736" y="508940"/>
                                </a:lnTo>
                                <a:lnTo>
                                  <a:pt x="2615095" y="508940"/>
                                </a:lnTo>
                                <a:lnTo>
                                  <a:pt x="2616010" y="508953"/>
                                </a:lnTo>
                                <a:lnTo>
                                  <a:pt x="2617368" y="508953"/>
                                </a:lnTo>
                                <a:lnTo>
                                  <a:pt x="2619185" y="508965"/>
                                </a:lnTo>
                                <a:lnTo>
                                  <a:pt x="2621445" y="508991"/>
                                </a:lnTo>
                                <a:lnTo>
                                  <a:pt x="2622804" y="509003"/>
                                </a:lnTo>
                                <a:lnTo>
                                  <a:pt x="2623706" y="509003"/>
                                </a:lnTo>
                                <a:lnTo>
                                  <a:pt x="2625522" y="509029"/>
                                </a:lnTo>
                                <a:lnTo>
                                  <a:pt x="2627795" y="509054"/>
                                </a:lnTo>
                                <a:lnTo>
                                  <a:pt x="2628697" y="509054"/>
                                </a:lnTo>
                                <a:lnTo>
                                  <a:pt x="2629599" y="509067"/>
                                </a:lnTo>
                                <a:lnTo>
                                  <a:pt x="2630056" y="509079"/>
                                </a:lnTo>
                                <a:lnTo>
                                  <a:pt x="2630513" y="509079"/>
                                </a:lnTo>
                                <a:lnTo>
                                  <a:pt x="2632774" y="509105"/>
                                </a:lnTo>
                                <a:lnTo>
                                  <a:pt x="2633231" y="509118"/>
                                </a:lnTo>
                                <a:lnTo>
                                  <a:pt x="2633688" y="509118"/>
                                </a:lnTo>
                                <a:lnTo>
                                  <a:pt x="2635491" y="509143"/>
                                </a:lnTo>
                                <a:lnTo>
                                  <a:pt x="2635949" y="509143"/>
                                </a:lnTo>
                                <a:lnTo>
                                  <a:pt x="2636406" y="509156"/>
                                </a:lnTo>
                                <a:lnTo>
                                  <a:pt x="2638666" y="509181"/>
                                </a:lnTo>
                                <a:lnTo>
                                  <a:pt x="2639124" y="509194"/>
                                </a:lnTo>
                                <a:lnTo>
                                  <a:pt x="2639568" y="509194"/>
                                </a:lnTo>
                                <a:lnTo>
                                  <a:pt x="2640483" y="509207"/>
                                </a:lnTo>
                                <a:lnTo>
                                  <a:pt x="2640940" y="509219"/>
                                </a:lnTo>
                                <a:lnTo>
                                  <a:pt x="2641384" y="509219"/>
                                </a:lnTo>
                                <a:lnTo>
                                  <a:pt x="2642743" y="509245"/>
                                </a:lnTo>
                                <a:lnTo>
                                  <a:pt x="2643200" y="509245"/>
                                </a:lnTo>
                                <a:lnTo>
                                  <a:pt x="2643658" y="509257"/>
                                </a:lnTo>
                                <a:lnTo>
                                  <a:pt x="2646820" y="509308"/>
                                </a:lnTo>
                                <a:lnTo>
                                  <a:pt x="2647277" y="509308"/>
                                </a:lnTo>
                                <a:lnTo>
                                  <a:pt x="2647734" y="509321"/>
                                </a:lnTo>
                                <a:lnTo>
                                  <a:pt x="2648636" y="509334"/>
                                </a:lnTo>
                                <a:lnTo>
                                  <a:pt x="2649093" y="509346"/>
                                </a:lnTo>
                                <a:lnTo>
                                  <a:pt x="2652268" y="509397"/>
                                </a:lnTo>
                                <a:lnTo>
                                  <a:pt x="2652713" y="509397"/>
                                </a:lnTo>
                                <a:lnTo>
                                  <a:pt x="2653627" y="509410"/>
                                </a:lnTo>
                                <a:lnTo>
                                  <a:pt x="2654072" y="509422"/>
                                </a:lnTo>
                                <a:lnTo>
                                  <a:pt x="2654529" y="509435"/>
                                </a:lnTo>
                                <a:lnTo>
                                  <a:pt x="2654986" y="509435"/>
                                </a:lnTo>
                                <a:lnTo>
                                  <a:pt x="2655430" y="509448"/>
                                </a:lnTo>
                                <a:lnTo>
                                  <a:pt x="2655888" y="509448"/>
                                </a:lnTo>
                                <a:lnTo>
                                  <a:pt x="2656345" y="509460"/>
                                </a:lnTo>
                                <a:lnTo>
                                  <a:pt x="2657247" y="509473"/>
                                </a:lnTo>
                                <a:lnTo>
                                  <a:pt x="2657704" y="509486"/>
                                </a:lnTo>
                                <a:lnTo>
                                  <a:pt x="2659964" y="509524"/>
                                </a:lnTo>
                                <a:lnTo>
                                  <a:pt x="2660422" y="509524"/>
                                </a:lnTo>
                                <a:lnTo>
                                  <a:pt x="2662682" y="509562"/>
                                </a:lnTo>
                                <a:lnTo>
                                  <a:pt x="2663139" y="509575"/>
                                </a:lnTo>
                                <a:lnTo>
                                  <a:pt x="2665857" y="509625"/>
                                </a:lnTo>
                                <a:lnTo>
                                  <a:pt x="2666314" y="509625"/>
                                </a:lnTo>
                                <a:lnTo>
                                  <a:pt x="2667216" y="509638"/>
                                </a:lnTo>
                                <a:lnTo>
                                  <a:pt x="2667673" y="509651"/>
                                </a:lnTo>
                                <a:lnTo>
                                  <a:pt x="2668575" y="509664"/>
                                </a:lnTo>
                                <a:lnTo>
                                  <a:pt x="2669032" y="509677"/>
                                </a:lnTo>
                                <a:lnTo>
                                  <a:pt x="2669489" y="509677"/>
                                </a:lnTo>
                                <a:lnTo>
                                  <a:pt x="2669934" y="509689"/>
                                </a:lnTo>
                                <a:lnTo>
                                  <a:pt x="2670391" y="509702"/>
                                </a:lnTo>
                                <a:lnTo>
                                  <a:pt x="2671305" y="509715"/>
                                </a:lnTo>
                                <a:lnTo>
                                  <a:pt x="2671750" y="509715"/>
                                </a:lnTo>
                                <a:lnTo>
                                  <a:pt x="2675827" y="509791"/>
                                </a:lnTo>
                                <a:lnTo>
                                  <a:pt x="2676284" y="509791"/>
                                </a:lnTo>
                                <a:lnTo>
                                  <a:pt x="2676741" y="509803"/>
                                </a:lnTo>
                                <a:lnTo>
                                  <a:pt x="2677186" y="509803"/>
                                </a:lnTo>
                                <a:lnTo>
                                  <a:pt x="2677643" y="509816"/>
                                </a:lnTo>
                                <a:lnTo>
                                  <a:pt x="2680818" y="509867"/>
                                </a:lnTo>
                                <a:lnTo>
                                  <a:pt x="2681275" y="509867"/>
                                </a:lnTo>
                                <a:lnTo>
                                  <a:pt x="2681720" y="509880"/>
                                </a:lnTo>
                                <a:lnTo>
                                  <a:pt x="2684437" y="509918"/>
                                </a:lnTo>
                                <a:lnTo>
                                  <a:pt x="2684895" y="509918"/>
                                </a:lnTo>
                                <a:lnTo>
                                  <a:pt x="2685352" y="509931"/>
                                </a:lnTo>
                                <a:lnTo>
                                  <a:pt x="2685796" y="509931"/>
                                </a:lnTo>
                                <a:lnTo>
                                  <a:pt x="2686253" y="509943"/>
                                </a:lnTo>
                                <a:lnTo>
                                  <a:pt x="2687168" y="509956"/>
                                </a:lnTo>
                                <a:lnTo>
                                  <a:pt x="2687612" y="509956"/>
                                </a:lnTo>
                                <a:lnTo>
                                  <a:pt x="2688070" y="509969"/>
                                </a:lnTo>
                                <a:lnTo>
                                  <a:pt x="2688527" y="509969"/>
                                </a:lnTo>
                                <a:lnTo>
                                  <a:pt x="2688971" y="509981"/>
                                </a:lnTo>
                                <a:lnTo>
                                  <a:pt x="2690787" y="510006"/>
                                </a:lnTo>
                                <a:lnTo>
                                  <a:pt x="2691245" y="510006"/>
                                </a:lnTo>
                                <a:lnTo>
                                  <a:pt x="2691689" y="510019"/>
                                </a:lnTo>
                                <a:lnTo>
                                  <a:pt x="2693061" y="510032"/>
                                </a:lnTo>
                                <a:lnTo>
                                  <a:pt x="2693505" y="510032"/>
                                </a:lnTo>
                                <a:lnTo>
                                  <a:pt x="2693962" y="510045"/>
                                </a:lnTo>
                                <a:lnTo>
                                  <a:pt x="2696223" y="510070"/>
                                </a:lnTo>
                                <a:lnTo>
                                  <a:pt x="2698496" y="510083"/>
                                </a:lnTo>
                                <a:lnTo>
                                  <a:pt x="2700757" y="510108"/>
                                </a:lnTo>
                                <a:lnTo>
                                  <a:pt x="2702573" y="510121"/>
                                </a:lnTo>
                                <a:lnTo>
                                  <a:pt x="2703030" y="510134"/>
                                </a:lnTo>
                                <a:lnTo>
                                  <a:pt x="2704389" y="510134"/>
                                </a:lnTo>
                                <a:lnTo>
                                  <a:pt x="2704834" y="510146"/>
                                </a:lnTo>
                                <a:lnTo>
                                  <a:pt x="2706649" y="510159"/>
                                </a:lnTo>
                                <a:lnTo>
                                  <a:pt x="2708466" y="510172"/>
                                </a:lnTo>
                                <a:lnTo>
                                  <a:pt x="2710726" y="510172"/>
                                </a:lnTo>
                                <a:lnTo>
                                  <a:pt x="2711184" y="510184"/>
                                </a:lnTo>
                                <a:lnTo>
                                  <a:pt x="2713901" y="510184"/>
                                </a:lnTo>
                                <a:lnTo>
                                  <a:pt x="2715260" y="510197"/>
                                </a:lnTo>
                                <a:lnTo>
                                  <a:pt x="2719337" y="510197"/>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043278186" name="Rectangle 7657"/>
                        <wps:cNvSpPr>
                          <a:spLocks noChangeArrowheads="1"/>
                        </wps:cNvSpPr>
                        <wps:spPr bwMode="auto">
                          <a:xfrm>
                            <a:off x="15416" y="2425"/>
                            <a:ext cx="636" cy="1141"/>
                          </a:xfrm>
                          <a:prstGeom prst="rect">
                            <a:avLst/>
                          </a:prstGeom>
                          <a:noFill/>
                          <a:ln>
                            <a:noFill/>
                          </a:ln>
                        </wps:spPr>
                        <wps:txbx>
                          <w:txbxContent>
                            <w:p w14:paraId="5090CF90" w14:textId="77777777" w:rsidR="000A7EA0" w:rsidRDefault="000A7EA0" w:rsidP="000A7EA0">
                              <w:pPr>
                                <w:spacing w:after="160" w:line="259" w:lineRule="auto"/>
                                <w:ind w:left="0" w:firstLine="0"/>
                                <w:jc w:val="left"/>
                              </w:pPr>
                              <w:r>
                                <w:rPr>
                                  <w:color w:val="AC3140"/>
                                  <w:sz w:val="15"/>
                                </w:rPr>
                                <w:t>1</w:t>
                              </w:r>
                            </w:p>
                          </w:txbxContent>
                        </wps:txbx>
                        <wps:bodyPr rot="0" vert="horz" wrap="square" lIns="0" tIns="0" rIns="0" bIns="0" anchor="t" anchorCtr="0" upright="1">
                          <a:noAutofit/>
                        </wps:bodyPr>
                      </wps:wsp>
                      <wps:wsp>
                        <wps:cNvPr id="379211369" name="Rectangle 7658"/>
                        <wps:cNvSpPr>
                          <a:spLocks noChangeArrowheads="1"/>
                        </wps:cNvSpPr>
                        <wps:spPr bwMode="auto">
                          <a:xfrm>
                            <a:off x="0" y="8588"/>
                            <a:ext cx="633" cy="1296"/>
                          </a:xfrm>
                          <a:prstGeom prst="rect">
                            <a:avLst/>
                          </a:prstGeom>
                          <a:noFill/>
                          <a:ln>
                            <a:noFill/>
                          </a:ln>
                        </wps:spPr>
                        <wps:txbx>
                          <w:txbxContent>
                            <w:p w14:paraId="5E77B83A"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2094386291" name="Rectangle 7659"/>
                        <wps:cNvSpPr>
                          <a:spLocks noChangeArrowheads="1"/>
                        </wps:cNvSpPr>
                        <wps:spPr bwMode="auto">
                          <a:xfrm>
                            <a:off x="739" y="8642"/>
                            <a:ext cx="636" cy="1141"/>
                          </a:xfrm>
                          <a:prstGeom prst="rect">
                            <a:avLst/>
                          </a:prstGeom>
                          <a:noFill/>
                          <a:ln>
                            <a:noFill/>
                          </a:ln>
                        </wps:spPr>
                        <wps:txbx>
                          <w:txbxContent>
                            <w:p w14:paraId="31E37F02" w14:textId="77777777" w:rsidR="000A7EA0" w:rsidRDefault="000A7EA0" w:rsidP="000A7EA0">
                              <w:pPr>
                                <w:spacing w:after="160" w:line="259" w:lineRule="auto"/>
                                <w:ind w:left="0" w:firstLine="0"/>
                                <w:jc w:val="left"/>
                              </w:pPr>
                              <w:r>
                                <w:rPr>
                                  <w:color w:val="AC3140"/>
                                  <w:sz w:val="15"/>
                                </w:rPr>
                                <w:t>3</w:t>
                              </w:r>
                            </w:p>
                          </w:txbxContent>
                        </wps:txbx>
                        <wps:bodyPr rot="0" vert="horz" wrap="square" lIns="0" tIns="0" rIns="0" bIns="0" anchor="t" anchorCtr="0" upright="1">
                          <a:noAutofit/>
                        </wps:bodyPr>
                      </wps:wsp>
                      <wps:wsp>
                        <wps:cNvPr id="1229865073" name="Rectangle 7660"/>
                        <wps:cNvSpPr>
                          <a:spLocks noChangeArrowheads="1"/>
                        </wps:cNvSpPr>
                        <wps:spPr bwMode="auto">
                          <a:xfrm>
                            <a:off x="1209" y="8642"/>
                            <a:ext cx="388" cy="1140"/>
                          </a:xfrm>
                          <a:prstGeom prst="rect">
                            <a:avLst/>
                          </a:prstGeom>
                          <a:noFill/>
                          <a:ln>
                            <a:noFill/>
                          </a:ln>
                        </wps:spPr>
                        <wps:txbx>
                          <w:txbxContent>
                            <w:p w14:paraId="7F8C45D1"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893516279" name="Rectangle 7661"/>
                        <wps:cNvSpPr>
                          <a:spLocks noChangeArrowheads="1"/>
                        </wps:cNvSpPr>
                        <wps:spPr bwMode="auto">
                          <a:xfrm>
                            <a:off x="1670" y="9007"/>
                            <a:ext cx="331" cy="760"/>
                          </a:xfrm>
                          <a:prstGeom prst="rect">
                            <a:avLst/>
                          </a:prstGeom>
                          <a:noFill/>
                          <a:ln>
                            <a:noFill/>
                          </a:ln>
                        </wps:spPr>
                        <wps:txbx>
                          <w:txbxContent>
                            <w:p w14:paraId="435F57D0"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737986118" name="Rectangle 7662"/>
                        <wps:cNvSpPr>
                          <a:spLocks noChangeArrowheads="1"/>
                        </wps:cNvSpPr>
                        <wps:spPr bwMode="auto">
                          <a:xfrm>
                            <a:off x="4535" y="8588"/>
                            <a:ext cx="633" cy="1295"/>
                          </a:xfrm>
                          <a:prstGeom prst="rect">
                            <a:avLst/>
                          </a:prstGeom>
                          <a:noFill/>
                          <a:ln>
                            <a:noFill/>
                          </a:ln>
                        </wps:spPr>
                        <wps:txbx>
                          <w:txbxContent>
                            <w:p w14:paraId="3BB8AE30"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868387397" name="Rectangle 7663"/>
                        <wps:cNvSpPr>
                          <a:spLocks noChangeArrowheads="1"/>
                        </wps:cNvSpPr>
                        <wps:spPr bwMode="auto">
                          <a:xfrm>
                            <a:off x="5274" y="8642"/>
                            <a:ext cx="636" cy="1141"/>
                          </a:xfrm>
                          <a:prstGeom prst="rect">
                            <a:avLst/>
                          </a:prstGeom>
                          <a:noFill/>
                          <a:ln>
                            <a:noFill/>
                          </a:ln>
                        </wps:spPr>
                        <wps:txbx>
                          <w:txbxContent>
                            <w:p w14:paraId="36FF494B"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776916402" name="Rectangle 7664"/>
                        <wps:cNvSpPr>
                          <a:spLocks noChangeArrowheads="1"/>
                        </wps:cNvSpPr>
                        <wps:spPr bwMode="auto">
                          <a:xfrm>
                            <a:off x="5744" y="8642"/>
                            <a:ext cx="388" cy="1140"/>
                          </a:xfrm>
                          <a:prstGeom prst="rect">
                            <a:avLst/>
                          </a:prstGeom>
                          <a:noFill/>
                          <a:ln>
                            <a:noFill/>
                          </a:ln>
                        </wps:spPr>
                        <wps:txbx>
                          <w:txbxContent>
                            <w:p w14:paraId="7AABA4A0"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478783012" name="Rectangle 7665"/>
                        <wps:cNvSpPr>
                          <a:spLocks noChangeArrowheads="1"/>
                        </wps:cNvSpPr>
                        <wps:spPr bwMode="auto">
                          <a:xfrm>
                            <a:off x="6205" y="9007"/>
                            <a:ext cx="331" cy="760"/>
                          </a:xfrm>
                          <a:prstGeom prst="rect">
                            <a:avLst/>
                          </a:prstGeom>
                          <a:noFill/>
                          <a:ln>
                            <a:noFill/>
                          </a:ln>
                        </wps:spPr>
                        <wps:txbx>
                          <w:txbxContent>
                            <w:p w14:paraId="25D77AEC"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514004586" name="Rectangle 7666"/>
                        <wps:cNvSpPr>
                          <a:spLocks noChangeArrowheads="1"/>
                        </wps:cNvSpPr>
                        <wps:spPr bwMode="auto">
                          <a:xfrm>
                            <a:off x="9310" y="8588"/>
                            <a:ext cx="633" cy="1295"/>
                          </a:xfrm>
                          <a:prstGeom prst="rect">
                            <a:avLst/>
                          </a:prstGeom>
                          <a:noFill/>
                          <a:ln>
                            <a:noFill/>
                          </a:ln>
                        </wps:spPr>
                        <wps:txbx>
                          <w:txbxContent>
                            <w:p w14:paraId="56937FAF"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696204295" name="Rectangle 7667"/>
                        <wps:cNvSpPr>
                          <a:spLocks noChangeArrowheads="1"/>
                        </wps:cNvSpPr>
                        <wps:spPr bwMode="auto">
                          <a:xfrm>
                            <a:off x="10049" y="8642"/>
                            <a:ext cx="388" cy="1140"/>
                          </a:xfrm>
                          <a:prstGeom prst="rect">
                            <a:avLst/>
                          </a:prstGeom>
                          <a:noFill/>
                          <a:ln>
                            <a:noFill/>
                          </a:ln>
                        </wps:spPr>
                        <wps:txbx>
                          <w:txbxContent>
                            <w:p w14:paraId="73962F24"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634278709" name="Rectangle 7668"/>
                        <wps:cNvSpPr>
                          <a:spLocks noChangeArrowheads="1"/>
                        </wps:cNvSpPr>
                        <wps:spPr bwMode="auto">
                          <a:xfrm>
                            <a:off x="10510" y="9007"/>
                            <a:ext cx="331" cy="760"/>
                          </a:xfrm>
                          <a:prstGeom prst="rect">
                            <a:avLst/>
                          </a:prstGeom>
                          <a:noFill/>
                          <a:ln>
                            <a:noFill/>
                          </a:ln>
                        </wps:spPr>
                        <wps:txbx>
                          <w:txbxContent>
                            <w:p w14:paraId="639B7EB9"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89031799" name="Rectangle 7669"/>
                        <wps:cNvSpPr>
                          <a:spLocks noChangeArrowheads="1"/>
                        </wps:cNvSpPr>
                        <wps:spPr bwMode="auto">
                          <a:xfrm>
                            <a:off x="14732" y="8594"/>
                            <a:ext cx="636" cy="1141"/>
                          </a:xfrm>
                          <a:prstGeom prst="rect">
                            <a:avLst/>
                          </a:prstGeom>
                          <a:noFill/>
                          <a:ln>
                            <a:noFill/>
                          </a:ln>
                        </wps:spPr>
                        <wps:txbx>
                          <w:txbxContent>
                            <w:p w14:paraId="5F5968C8" w14:textId="77777777" w:rsidR="000A7EA0" w:rsidRDefault="000A7EA0" w:rsidP="000A7EA0">
                              <w:pPr>
                                <w:spacing w:after="160" w:line="259" w:lineRule="auto"/>
                                <w:ind w:left="0" w:firstLine="0"/>
                                <w:jc w:val="left"/>
                              </w:pPr>
                              <w:r>
                                <w:rPr>
                                  <w:color w:val="AC3140"/>
                                  <w:sz w:val="15"/>
                                </w:rPr>
                                <w:t>0</w:t>
                              </w:r>
                            </w:p>
                          </w:txbxContent>
                        </wps:txbx>
                        <wps:bodyPr rot="0" vert="horz" wrap="square" lIns="0" tIns="0" rIns="0" bIns="0" anchor="t" anchorCtr="0" upright="1">
                          <a:noAutofit/>
                        </wps:bodyPr>
                      </wps:wsp>
                      <wps:wsp>
                        <wps:cNvPr id="151644349" name="Rectangle 7670"/>
                        <wps:cNvSpPr>
                          <a:spLocks noChangeArrowheads="1"/>
                        </wps:cNvSpPr>
                        <wps:spPr bwMode="auto">
                          <a:xfrm>
                            <a:off x="19094" y="8642"/>
                            <a:ext cx="388" cy="1140"/>
                          </a:xfrm>
                          <a:prstGeom prst="rect">
                            <a:avLst/>
                          </a:prstGeom>
                          <a:noFill/>
                          <a:ln>
                            <a:noFill/>
                          </a:ln>
                        </wps:spPr>
                        <wps:txbx>
                          <w:txbxContent>
                            <w:p w14:paraId="041597E0"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732946519" name="Rectangle 7671"/>
                        <wps:cNvSpPr>
                          <a:spLocks noChangeArrowheads="1"/>
                        </wps:cNvSpPr>
                        <wps:spPr bwMode="auto">
                          <a:xfrm>
                            <a:off x="19555" y="9007"/>
                            <a:ext cx="332" cy="760"/>
                          </a:xfrm>
                          <a:prstGeom prst="rect">
                            <a:avLst/>
                          </a:prstGeom>
                          <a:noFill/>
                          <a:ln>
                            <a:noFill/>
                          </a:ln>
                        </wps:spPr>
                        <wps:txbx>
                          <w:txbxContent>
                            <w:p w14:paraId="4B703056"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561695387" name="Rectangle 7672"/>
                        <wps:cNvSpPr>
                          <a:spLocks noChangeArrowheads="1"/>
                        </wps:cNvSpPr>
                        <wps:spPr bwMode="auto">
                          <a:xfrm>
                            <a:off x="23389" y="8642"/>
                            <a:ext cx="636" cy="1141"/>
                          </a:xfrm>
                          <a:prstGeom prst="rect">
                            <a:avLst/>
                          </a:prstGeom>
                          <a:noFill/>
                          <a:ln>
                            <a:noFill/>
                          </a:ln>
                        </wps:spPr>
                        <wps:txbx>
                          <w:txbxContent>
                            <w:p w14:paraId="29FB236B"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831656332" name="Rectangle 7673"/>
                        <wps:cNvSpPr>
                          <a:spLocks noChangeArrowheads="1"/>
                        </wps:cNvSpPr>
                        <wps:spPr bwMode="auto">
                          <a:xfrm>
                            <a:off x="23860" y="8642"/>
                            <a:ext cx="388" cy="1140"/>
                          </a:xfrm>
                          <a:prstGeom prst="rect">
                            <a:avLst/>
                          </a:prstGeom>
                          <a:noFill/>
                          <a:ln>
                            <a:noFill/>
                          </a:ln>
                        </wps:spPr>
                        <wps:txbx>
                          <w:txbxContent>
                            <w:p w14:paraId="228A80FC"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609826763" name="Rectangle 7674"/>
                        <wps:cNvSpPr>
                          <a:spLocks noChangeArrowheads="1"/>
                        </wps:cNvSpPr>
                        <wps:spPr bwMode="auto">
                          <a:xfrm>
                            <a:off x="24320" y="9007"/>
                            <a:ext cx="332" cy="760"/>
                          </a:xfrm>
                          <a:prstGeom prst="rect">
                            <a:avLst/>
                          </a:prstGeom>
                          <a:noFill/>
                          <a:ln>
                            <a:noFill/>
                          </a:ln>
                        </wps:spPr>
                        <wps:txbx>
                          <w:txbxContent>
                            <w:p w14:paraId="36831778"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904811119" name="Rectangle 7675"/>
                        <wps:cNvSpPr>
                          <a:spLocks noChangeArrowheads="1"/>
                        </wps:cNvSpPr>
                        <wps:spPr bwMode="auto">
                          <a:xfrm>
                            <a:off x="27924" y="8642"/>
                            <a:ext cx="636" cy="1141"/>
                          </a:xfrm>
                          <a:prstGeom prst="rect">
                            <a:avLst/>
                          </a:prstGeom>
                          <a:noFill/>
                          <a:ln>
                            <a:noFill/>
                          </a:ln>
                        </wps:spPr>
                        <wps:txbx>
                          <w:txbxContent>
                            <w:p w14:paraId="5E281ADA" w14:textId="77777777" w:rsidR="000A7EA0" w:rsidRDefault="000A7EA0" w:rsidP="000A7EA0">
                              <w:pPr>
                                <w:spacing w:after="160" w:line="259" w:lineRule="auto"/>
                                <w:ind w:left="0" w:firstLine="0"/>
                                <w:jc w:val="left"/>
                              </w:pPr>
                              <w:r>
                                <w:rPr>
                                  <w:color w:val="AC3140"/>
                                  <w:sz w:val="15"/>
                                </w:rPr>
                                <w:t>3</w:t>
                              </w:r>
                            </w:p>
                          </w:txbxContent>
                        </wps:txbx>
                        <wps:bodyPr rot="0" vert="horz" wrap="square" lIns="0" tIns="0" rIns="0" bIns="0" anchor="t" anchorCtr="0" upright="1">
                          <a:noAutofit/>
                        </wps:bodyPr>
                      </wps:wsp>
                      <wps:wsp>
                        <wps:cNvPr id="107033965" name="Rectangle 7676"/>
                        <wps:cNvSpPr>
                          <a:spLocks noChangeArrowheads="1"/>
                        </wps:cNvSpPr>
                        <wps:spPr bwMode="auto">
                          <a:xfrm>
                            <a:off x="28395" y="8642"/>
                            <a:ext cx="388" cy="1140"/>
                          </a:xfrm>
                          <a:prstGeom prst="rect">
                            <a:avLst/>
                          </a:prstGeom>
                          <a:noFill/>
                          <a:ln>
                            <a:noFill/>
                          </a:ln>
                        </wps:spPr>
                        <wps:txbx>
                          <w:txbxContent>
                            <w:p w14:paraId="439B093E"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216835224" name="Rectangle 7677"/>
                        <wps:cNvSpPr>
                          <a:spLocks noChangeArrowheads="1"/>
                        </wps:cNvSpPr>
                        <wps:spPr bwMode="auto">
                          <a:xfrm>
                            <a:off x="28855" y="9007"/>
                            <a:ext cx="332" cy="760"/>
                          </a:xfrm>
                          <a:prstGeom prst="rect">
                            <a:avLst/>
                          </a:prstGeom>
                          <a:noFill/>
                          <a:ln>
                            <a:noFill/>
                          </a:ln>
                        </wps:spPr>
                        <wps:txbx>
                          <w:txbxContent>
                            <w:p w14:paraId="2DBE6684"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g:wgp>
                  </a:graphicData>
                </a:graphic>
              </wp:inline>
            </w:drawing>
          </mc:Choice>
          <mc:Fallback>
            <w:pict>
              <v:group w14:anchorId="1D487598" id="Group 6" o:spid="_x0000_s1753" style="width:239.35pt;height:75.45pt;mso-position-horizontal-relative:char;mso-position-vertical-relative:line" coordsize="30395,9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">
                <v:shape id="Shape 7646" o:spid="_x0000_s1754" style="position:absolute;left:223;top:8189;width:29478;height:0;visibility:visible;mso-wrap-style:square;v-text-anchor:top" coordsize="29477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" path="m,l2947785,e" filled="f" strokecolor="#181717" strokeweight=".17708mm">
                  <v:stroke miterlimit="83231f" joinstyle="miter"/>
                  <v:path arrowok="t" o:connecttype="custom" o:connectlocs="0,0;29478,0" o:connectangles="0,0" textboxrect="0,0,2947785,0"/>
                </v:shape>
                <v:rect id="Rectangle 7647" o:spid="_x0000_s1755" style="position:absolute;left:30103;top:7757;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" filled="f" stroked="f">
                  <v:textbox inset="0,0,0,0">
                    <w:txbxContent>
                      <w:p w14:paraId="2B5F1206" w14:textId="77777777" w:rsidR="000A7EA0" w:rsidRDefault="000A7EA0" w:rsidP="000A7EA0">
                        <w:pPr>
                          <w:spacing w:after="160" w:line="259" w:lineRule="auto"/>
                          <w:ind w:left="0" w:firstLine="0"/>
                          <w:jc w:val="left"/>
                        </w:pPr>
                        <w:r>
                          <w:rPr>
                            <w:i/>
                            <w:sz w:val="15"/>
                          </w:rPr>
                          <w:t>f</w:t>
                        </w:r>
                      </w:p>
                    </w:txbxContent>
                  </v:textbox>
                </v:rect>
                <v:shape id="Shape 7648" o:spid="_x0000_s1756" style="position:absolute;left:14962;top:1387;width:0;height:6802;visibility:visible;mso-wrap-style:square;v-text-anchor:top" coordsize="0,680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" path="m,680263l,e" filled="f" strokecolor="#181717" strokeweight=".17708mm">
                  <v:stroke miterlimit="83231f" joinstyle="miter"/>
                  <v:path arrowok="t" o:connecttype="custom" o:connectlocs="0,6802;0,0" o:connectangles="0,0" textboxrect="0,0,0,680263"/>
                </v:shape>
                <v:rect id="Rectangle 7649" o:spid="_x0000_s1757" style="position:absolute;left:13004;width:586;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" filled="f" stroked="f">
                  <v:textbox inset="0,0,0,0">
                    <w:txbxContent>
                      <w:p w14:paraId="79433F73" w14:textId="77777777" w:rsidR="000A7EA0" w:rsidRDefault="000A7EA0" w:rsidP="000A7EA0">
                        <w:pPr>
                          <w:spacing w:after="160" w:line="259" w:lineRule="auto"/>
                          <w:ind w:left="0" w:firstLine="0"/>
                          <w:jc w:val="left"/>
                        </w:pPr>
                        <w:r>
                          <w:rPr>
                            <w:sz w:val="15"/>
                          </w:rPr>
                          <w:t>|</w:t>
                        </w:r>
                      </w:p>
                    </w:txbxContent>
                  </v:textbox>
                </v:rect>
                <v:rect id="Rectangle 7650" o:spid="_x0000_s1758" style="position:absolute;left:13273;top:54;width:66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" filled="f" stroked="f">
                  <v:textbox inset="0,0,0,0">
                    <w:txbxContent>
                      <w:p w14:paraId="23E625BA" w14:textId="77777777" w:rsidR="000A7EA0" w:rsidRDefault="000A7EA0" w:rsidP="000A7EA0">
                        <w:pPr>
                          <w:spacing w:after="160" w:line="259" w:lineRule="auto"/>
                          <w:ind w:left="0" w:firstLine="0"/>
                          <w:jc w:val="left"/>
                        </w:pPr>
                        <w:r>
                          <w:rPr>
                            <w:i/>
                            <w:sz w:val="15"/>
                          </w:rPr>
                          <w:t>X</w:t>
                        </w:r>
                      </w:p>
                    </w:txbxContent>
                  </v:textbox>
                </v:rect>
                <v:rect id="Rectangle 7651" o:spid="_x0000_s1759" style="position:absolute;left:14050;top:419;width:1403;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" filled="f" stroked="f">
                  <v:textbox inset="0,0,0,0">
                    <w:txbxContent>
                      <w:p w14:paraId="4F42094A" w14:textId="77777777" w:rsidR="000A7EA0" w:rsidRDefault="000A7EA0" w:rsidP="000A7EA0">
                        <w:pPr>
                          <w:spacing w:after="160" w:line="259" w:lineRule="auto"/>
                          <w:ind w:left="0" w:firstLine="0"/>
                          <w:jc w:val="left"/>
                        </w:pPr>
                        <w:r>
                          <w:rPr>
                            <w:i/>
                            <w:sz w:val="10"/>
                          </w:rPr>
                          <w:t>foh</w:t>
                        </w:r>
                      </w:p>
                    </w:txbxContent>
                  </v:textbox>
                </v:rect>
                <v:rect id="Rectangle 7652" o:spid="_x0000_s1760" style="position:absolute;left:15356;top:54;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" filled="f" stroked="f">
                  <v:textbox inset="0,0,0,0">
                    <w:txbxContent>
                      <w:p w14:paraId="336B48FB" w14:textId="77777777" w:rsidR="000A7EA0" w:rsidRDefault="000A7EA0" w:rsidP="000A7EA0">
                        <w:pPr>
                          <w:spacing w:after="160" w:line="259" w:lineRule="auto"/>
                          <w:ind w:left="0" w:firstLine="0"/>
                          <w:jc w:val="left"/>
                        </w:pPr>
                        <w:r>
                          <w:rPr>
                            <w:sz w:val="15"/>
                          </w:rPr>
                          <w:t>(</w:t>
                        </w:r>
                      </w:p>
                    </w:txbxContent>
                  </v:textbox>
                </v:rect>
                <v:rect id="Rectangle 7653" o:spid="_x0000_s1761" style="position:absolute;left:15721;top:54;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" filled="f" stroked="f">
                  <v:textbox inset="0,0,0,0">
                    <w:txbxContent>
                      <w:p w14:paraId="35DB8AA5" w14:textId="77777777" w:rsidR="000A7EA0" w:rsidRDefault="000A7EA0" w:rsidP="000A7EA0">
                        <w:pPr>
                          <w:spacing w:after="160" w:line="259" w:lineRule="auto"/>
                          <w:ind w:left="0" w:firstLine="0"/>
                          <w:jc w:val="left"/>
                        </w:pPr>
                        <w:r>
                          <w:rPr>
                            <w:i/>
                            <w:sz w:val="15"/>
                          </w:rPr>
                          <w:t>f</w:t>
                        </w:r>
                      </w:p>
                    </w:txbxContent>
                  </v:textbox>
                </v:rect>
                <v:rect id="Rectangle 7654" o:spid="_x0000_s1762" style="position:absolute;left:16287;top:54;width:424;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" filled="f" stroked="f">
                  <v:textbox inset="0,0,0,0">
                    <w:txbxContent>
                      <w:p w14:paraId="42629E07" w14:textId="77777777" w:rsidR="000A7EA0" w:rsidRDefault="000A7EA0" w:rsidP="000A7EA0">
                        <w:pPr>
                          <w:spacing w:after="160" w:line="259" w:lineRule="auto"/>
                          <w:ind w:left="0" w:firstLine="0"/>
                          <w:jc w:val="left"/>
                        </w:pPr>
                        <w:r>
                          <w:rPr>
                            <w:sz w:val="15"/>
                          </w:rPr>
                          <w:t>)</w:t>
                        </w:r>
                      </w:p>
                    </w:txbxContent>
                  </v:textbox>
                </v:rect>
                <v:rect id="Rectangle 7655" o:spid="_x0000_s1763" style="position:absolute;left:16652;width:585;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" filled="f" stroked="f">
                  <v:textbox inset="0,0,0,0">
                    <w:txbxContent>
                      <w:p w14:paraId="5C555453" w14:textId="77777777" w:rsidR="000A7EA0" w:rsidRDefault="000A7EA0" w:rsidP="000A7EA0">
                        <w:pPr>
                          <w:spacing w:after="160" w:line="259" w:lineRule="auto"/>
                          <w:ind w:left="0" w:firstLine="0"/>
                          <w:jc w:val="left"/>
                        </w:pPr>
                        <w:r>
                          <w:rPr>
                            <w:sz w:val="15"/>
                          </w:rPr>
                          <w:t>|</w:t>
                        </w:r>
                      </w:p>
                    </w:txbxContent>
                  </v:textbox>
                </v:rect>
                <v:shape id="Shape 7656" o:spid="_x0000_s1764" style="position:absolute;left:1366;top:3087;width:27193;height:5102;visibility:visible;mso-wrap-style:square;v-text-anchor:top" coordsize="2719337,510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" path="m,510197r4077,l5436,510184r2717,l8611,510172r2260,l12687,510159r1816,-13l14961,510134r1359,l16764,510121r1816,-13l20853,510083r2261,-13l25375,510045r457,-13l26289,510032r1359,-13l28105,510006r445,l30366,509981r457,-12l31267,509969r458,-13l32182,509956r901,-13l33541,509931r457,l34442,509918r458,l37617,509880r458,-13l38519,509867r3175,-51l42151,509803r457,l43053,509791r457,l47587,509715r457,l48946,509702r457,-13l49860,509677r445,l50762,509664r902,-13l52121,509638r902,-13l53480,509625r2718,-50l56655,509562r2260,-38l59373,509524r2260,-38l62090,509473r902,-13l63449,509448r457,l64364,509435r444,l65265,509422r458,-12l66624,509397r457,l70244,509346r457,-12l71615,509321r445,-13l72517,509308r3175,-51l76136,509245r458,l77953,509219r457,l78867,509207r902,-13l80226,509194r444,-13l82944,509156r444,-13l83845,509143r1816,-25l86119,509118r444,-13l88836,509079r445,l89738,509067r902,-13l91554,509054r2261,-25l95631,509003r902,l97892,508991r2273,-26l101981,508953r1359,l104242,508940r1359,l107417,508927r2260,l110592,508914r8610,l120561,508927r1359,l123736,508940r1359,l126898,508953r915,l129616,508978r1372,13l132347,509003r1359,13l135064,509029r1804,25l137782,509054r1816,25l140500,509092r1816,38l143675,509143r902,26l145034,509169r457,12l145936,509181r457,13l146850,509207r445,l149111,509245r1816,38l151371,509295r458,13l152286,509321r901,13l154546,509372r1816,38l157264,509435r457,13l158179,509460r444,l160439,509512r1816,50l163157,509588r1816,50l166332,509689r1359,38l168148,509740r457,13l169050,509765r457,13l171323,509841r902,26l172682,509893r444,12l173584,509918r457,13l174485,509943r1372,51l177216,510045r444,13l178117,510083r902,25l179934,510146r444,13l180835,510184r457,13l271932,510197r2274,-101l274650,510083r457,-25l276009,510019r457,-25l276924,509981r901,-38l280099,509841r901,-38l281457,509778r445,-13l282359,509740r457,-13l284620,509651r457,-13l285534,509613r902,-38l286893,509562r445,-12l288709,509486r2261,-89l292329,509346r1816,-63l294589,509270r457,-13l295504,509232r901,-25l296863,509194r457,-25l297764,509156r915,-26l299123,509105r457,-13l300482,509067r1359,-51l302298,509003r457,-12l303213,508978r1803,-51l306375,508876r1359,-38l308648,508813r445,-13l309550,508788r457,-13l311823,508724r902,-13l314541,508660r444,-12l315443,508635r457,l316344,508622r1816,-38l318618,508572r457,-13l319519,508546r457,l321793,508508r444,-13l322694,508483r457,l323596,508470r457,-13l324955,508445r914,-13l326326,508432r445,-13l327228,508407r457,l328130,508394r1816,-26l330403,508368r1359,-12l333121,508343r902,-13l335382,508317r457,-12l337198,508305r1359,-13l339916,508279r1816,l343091,508267r7708,l352158,508279r2261,l355778,508292r1359,13l358051,508305r1359,12l360312,508330r457,l361213,508343r915,l363030,508356r1816,25l365303,508381r444,13l366205,508394r457,13l367106,508407r457,12l368465,508432r1372,13l371196,508470r444,13l372097,508483r458,12l374815,508533r457,13l375717,508559r457,l377533,508584r457,13l378447,508610r445,12l379806,508635r902,25l381165,508660r445,13l382524,508698r445,l383426,508711r1816,51l387502,508813r2274,51l390220,508876r457,13l392036,508927r458,13l392951,508953r444,12l393852,508978r1359,25l395669,509016r901,25l397472,509067r457,12l400202,509143r445,13l401561,509181r445,13l402920,509219r902,26l404279,509257r445,13l405181,509283r902,25l406540,509321r914,25l407899,509359r457,13l408813,509384r444,13l409715,509410r457,12l410616,509435r458,13l415150,509562r457,13l416065,509588r2260,50l418782,509651r445,13l421043,509715r457,12l421957,509740r1359,25l425577,509829r1816,38l428752,509893r1816,38l431470,509956r1816,38l434188,510006r1358,26l436448,510045r1372,25l438721,510083r1359,13l440538,510108r444,l441896,510121r445,13l443700,510146r457,l445516,510159r457,13l446875,510172r914,12l449593,510184r457,13l455943,510197r1359,-13l458661,510184r457,-12l460019,510172r915,-13l461378,510159r915,-13l463194,510134r458,l464553,510121r902,-13l466369,510096r458,-13l468186,510070r444,-12l469087,510045r457,l469989,510032r457,-13l470903,510019r445,-13l471805,509994r457,l472707,509981r1359,-38l474980,509931r1359,-38l476796,509880r445,-13l477698,509867r457,-13l478599,509841r1817,-50l480873,509778r1359,-38l483591,509689r1358,-38l485407,509638r444,-13l486309,509613r901,-38l488569,509537r1372,-51l490385,509473r457,-13l491299,509435r445,-13l493560,509359r1359,-51l497192,509219r2261,-76l501714,509041r457,-12l502628,509016r2718,-114l505803,508889r444,-25l507162,508826r444,-13l509880,508711r444,-13l511683,508648r457,-26l513499,508572r457,-26l515772,508470r445,-13l518490,508356r445,-13l519849,508305r457,-13l520751,508267r2718,-102l524383,508127r444,-25l525742,508076r444,-25l526644,508038r2273,-89l530276,507898r444,-12l531177,507860r902,-25l532536,507810r458,-13l533438,507784r457,-13l534352,507746r1359,-51l536613,507670r457,-13l537527,507645r445,-26l538429,507606r457,-12l539331,507581r1816,-64l541604,507505r457,-13l542506,507480r457,-13l544322,507429r902,-26l546138,507378r1359,-38l547942,507327r457,-13l548856,507302r1359,-26l551117,507251r914,-13l552933,507213r457,-13l554749,507174r444,l556108,507149r901,-12l557467,507137r901,-26l559283,507099r901,-13l560642,507086r901,-13l562000,507073r902,-13l563817,507048r901,l565620,507035r1359,l567436,507022r6350,l574688,507035r457,l576047,507048r1358,l578307,507060r458,13l579222,507073r901,13l581482,507111r458,l582841,507124r457,13l584200,507149r915,25l585559,507187r457,l586930,507213r902,25l588290,507251r444,13l589648,507289r902,25l591007,507327r445,13l591909,507352r902,26l593268,507390r914,39l594627,507441r914,39l596443,507517r457,13l597802,507568r901,38l599618,507645r902,38l600977,507708r457,25l601878,507746r458,25l603237,507822r915,38l604596,507886r457,25l605511,507936r444,26l606870,508013r901,51l608673,508114r457,26l609587,508165r902,64l611403,508279r902,64l612762,508368r445,39l614121,508470r445,25l615480,508559r445,38l616382,508622r457,38l617296,508686r902,76l619100,508826r457,38l620014,508902r444,25l620916,508965r902,76l622732,509118r444,38l624091,509232r902,76l625907,509384r901,76l627710,509550r458,38l628625,509625r444,52l629983,509753r902,88l631800,509931r901,88l633158,510058r445,50l634518,510197r90639,l725614,510134r902,-115l727418,509905r457,-64l728332,509778r902,-114l729691,509600r457,-50l731050,509435r1816,-241l733768,509079r1359,-165l736041,508800r1359,-178l738302,508508r902,-101l740118,508292r902,-114l741921,508076r915,-114l743293,507911r902,-114l745554,507645r901,-102l747370,507429r901,-102l748729,507276r444,-51l750087,507124r445,-51l751446,506984r458,-51l752348,506883r914,-102l753707,506730r914,-89l755523,506552r457,-50l756882,506413r902,-89l758241,506273r914,-89l759600,506146r914,-89l760959,506006r457,-38l761873,505930r445,-51l762775,505841r901,-76l764134,505714r901,-76l765493,505600r914,-77l767309,505447r457,-38l768668,505333r457,-38l770026,505232r902,-77l771843,505092r901,-64l773201,504990r458,-38l774103,504927r457,-38l775018,504863r444,-25l775919,504800r902,-51l777278,504711r457,-26l778180,504660r457,-25l779094,504609r445,-25l779996,504546r457,-26l780910,504495r445,-25l781812,504457r457,-26l783171,504380r457,-25l784073,504342r914,-50l785889,504254r457,-26l787248,504190r457,-13l788162,504165r445,-26l789064,504127r457,-13l789965,504089r458,-13l790880,504063r444,-13l791782,504038r457,-13l792683,504012r457,-13l793598,503987r444,-13l794499,503962r458,-13l795401,503936r457,-12l796773,503911r901,-13l798132,503885r444,l799033,503873r457,l800392,503860r902,-13l803567,503847r457,-13l804469,503834r457,13l807644,503847r457,13l808545,503860r915,13l809904,503873r458,12l810819,503885r457,13l811720,503911r458,l812635,503924r444,12l813537,503936r457,13l814438,503962r457,12l815353,503987r444,12l816254,504012r458,13l817156,504038r457,12l818070,504063r458,13l818972,504089r457,25l819887,504127r444,12l820788,504165r457,12l822147,504215r457,13l823506,504266r902,51l824865,504330r457,25l825779,504380r445,26l827138,504444r445,26l828040,504495r902,51l829399,504571r457,25l830301,504622r457,25l831215,504673r445,38l832117,504736r457,25l833476,504812r457,39l834390,504876r445,25l835292,504939r457,26l836651,505028r901,64l838010,505130r901,63l839826,505257r444,38l841185,505371r457,26l842543,505473r902,76l844360,505625r1358,102l847077,505854r445,38l847979,505930r914,76l849795,506082r902,89l851611,506247r902,77l853415,506413r1359,127l856145,506666r1359,128l859765,507009r2717,255l862940,507314r1359,127l864756,507480r901,88l866115,507619r444,38l867016,507708r902,76l870191,508000r902,89l872452,508216r914,89l874725,508419r445,51l876084,508546r445,38l877443,508673r902,76l878802,508788r457,38l879704,508864r914,76l881520,509016r457,38l882422,509092r457,26l883336,509156r444,38l884238,509232r457,25l885597,509334r914,63l887413,509460r457,26l888314,509524r458,26l889229,509588r444,25l890130,509638r458,26l891032,509689r457,38l891947,509753r444,25l892848,509803r457,13l893763,509841r444,26l894664,509893r458,25l895566,509931r457,25l896480,509969r445,25l897382,510006r457,26l898284,510045r457,13l899198,510070r445,26l900100,510108r457,13l901014,510134r445,l901916,510146r457,13l902818,510172r457,l903732,510184r902,l905091,510197r2718,l908266,510184r902,l909625,510172r444,-13l910526,510159r458,-13l911428,510134r457,-13l912343,510108r444,-12l913244,510083r457,-13l914146,510058r457,-26l915060,510019r458,-25l915962,509981r457,-25l916876,509931r445,-26l917778,509880r457,-26l918680,509829r457,-26l919594,509778r445,-25l920496,509715r457,-26l921398,509651r457,-26l922312,509588r457,-38l923214,509512r457,-26l924128,509448r445,-38l925030,509359r457,-38l925932,509283r457,-38l926846,509194r445,-38l927748,509105r457,-38l928649,509016r458,-51l929564,508927r444,-51l930466,508826r457,-51l931380,508724r444,-51l932282,508610r457,-51l933183,508508r458,-51l934098,508394r444,-51l934999,508279r458,-63l935901,508165r457,-63l936816,508038r444,-63l937717,507911r457,-63l938632,507784r444,-63l939533,507657r458,-63l940435,507517r457,-63l941349,507390r445,-76l942251,507251r457,-77l943153,507099r457,-64l944067,506959r445,-76l944969,506806r457,-63l945883,506666r902,-152l947242,506425r445,-76l948144,506273r457,-76l949046,506120r457,-88l949960,505955r445,-76l950862,505790r457,-76l951763,505625r458,-76l952678,505460r902,-165l954037,505206r457,-89l954938,505028r915,-177l956297,504774r915,-178l958113,504406r902,-178l959472,504139r915,-177l960831,503860r915,-178l962190,503581r457,-90l963105,503403r444,-102l964463,503110r445,-88l965822,502831r445,-102l967181,502539r902,-191l968997,502158r902,-191l971258,501663r1359,-292l973074,501282r445,-102l975334,500787r458,-102l976694,500494r457,-101l979411,499897r458,-101l980326,499694r902,-190l982586,499212r915,-191l984403,498818r901,-191l985761,498539r902,-191l987120,498246r902,-190l988479,497967r457,-102l989381,497777r457,-102l990295,497586r458,-89l991654,497306r457,-88l992556,497129r457,-89l993915,496862r457,-89l994829,496684r902,-177l996188,496418r444,-89l997090,496240r457,-76l998004,496075r445,-89l998906,495910r457,-89l999807,495745r458,-89l1000722,495579r444,-76l1001624,495414r457,-76l1002525,495262r457,-76l1003440,495110r444,-77l1004341,494957r458,-76l1005256,494805r444,-76l1006157,494665r458,-76l1007059,494525r457,-76l1007974,494386r444,-77l1008875,494246r457,-63l1009777,494119r457,-63l1010691,493992r445,-64l1011593,493865r457,-51l1012507,493750r445,-50l1013409,493637r457,-52l1014311,493522r457,-51l1015225,493420r445,-50l1016127,493319r457,-51l1017029,493230r457,-51l1017943,493128r445,-38l1018845,493052r457,-51l1019759,492963r445,-38l1020661,492887r457,-38l1021563,492823r457,-38l1022477,492760r445,-38l1023379,492697r457,-26l1024280,492646r458,-26l1025195,492595r444,-25l1026097,492544r457,-12l1026998,492519r457,-26l1027913,492481r457,-13l1028814,492455r458,l1029729,492442r444,-12l1032891,492430r457,12l1033805,492442r458,13l1034707,492468r457,13l1035622,492493r444,13l1036523,492519r457,25l1037425,492570r457,25l1038339,492620r445,26l1039241,492671r457,38l1040143,492735r457,38l1041057,492811r445,38l1041959,492887r457,51l1042873,492976r445,51l1043775,493078r457,50l1044677,493179r457,64l1045591,493294r445,63l1046493,493420r457,64l1047394,493547r458,77l1048309,493700r444,63l1049211,493840r457,76l1050125,494005r444,76l1051027,494170r457,89l1051928,494348r458,89l1052843,494538r444,89l1053744,494729r458,101l1054646,494945r457,101l1055561,495160r444,102l1056462,495376r457,127l1057377,495617r444,128l1058278,495859r458,139l1059180,496126r457,127l1060094,496392r445,140l1060996,496672r457,140l1061898,496951r457,152l1062812,497256r445,152l1063714,497574r457,152l1064616,497891r457,165l1065530,498221r457,178l1066432,498564r457,178l1067346,498920r445,190l1068248,499288r457,190l1069150,499669r457,190l1070064,500063r445,203l1070966,500469r457,203l1071880,500875r445,216l1072782,501307r457,216l1073684,501752r457,215l1074598,502196r444,229l1075500,502666r457,229l1076401,503136r458,241l1077316,503631r444,242l1078217,504127r458,253l1079119,504647r457,254l1080034,505168r457,267l1080935,505714r457,280l1081850,506260r444,292l1082751,506831r458,293l1083653,507416r457,292l1084567,508013r445,304l1085469,508622r457,305l1086371,509245r457,305l1087285,509880r457,317l1178382,510197r458,-737l1179284,508724r457,-737l1180198,507238r445,-749l1181100,505739r457,-762l1182002,504215r457,-762l1182916,502679r445,-775l1183818,501117r457,-788l1184732,499542r445,-788l1185634,497955r457,-801l1186536,496354r457,-813l1187450,494729r445,-826l1188352,493078r457,-826l1189253,491427r458,-839l1190168,489750r444,-851l1191070,488049r457,-852l1191984,486347r444,-864l1192886,484619r457,-876l1193787,482879r458,-889l1194702,481114r444,-889l1195603,479336r458,-902l1196505,477545r457,-901l1197420,475730r444,-915l1198321,473901r457,-915l1199236,472059r444,-927l1200137,470192r458,-927l1201039,468325r457,-952l1201953,466433r445,-965l1202855,464515r457,-965l1203757,462585r457,-965l1204671,460642r445,-978l1205573,458686r457,-978l1206487,456717r445,-1003l1207389,454723r457,-1003l1208291,452717r457,-1016l1209205,450698r445,-1029l1210107,448653r457,-1029l1211009,446596r457,-1029l1211923,444526r444,-1042l1212825,442443r457,-1054l1213726,440334r458,-1054l1214641,438226r457,-1067l1215542,436093r458,-1080l1216457,433946r444,-1092l1217359,431775r457,-1080l1218260,429603r457,-1105l1219175,427406r444,-1105l1220076,425196r458,-1105l1220978,422973r457,-1117l1221892,420738r458,-1130l1222794,418478r457,-1131l1223709,416217r444,-1143l1224610,413931r457,-1143l1225512,411633r457,-1156l1226426,409321r445,-1156l1227328,406997r457,-1168l1228230,404660r457,-1168l1229144,402311r457,-1182l1230046,399948r457,-1193l1230960,397561r445,-1194l1231862,395173r457,-1206l1232764,392760r457,-1206l1233678,390335r445,-1207l1234580,387909r457,-1219l1235481,385458r458,-1232l1236396,382994r457,-1232l1237298,380530r457,-1245l1238212,378041r444,-1245l1239114,375539r457,-1257l1240015,373037r458,-1270l1240930,370510r444,-1270l1241831,367970r458,-1270l1242733,365430r457,-1283l1243648,362864r457,-1282l1244549,360299r457,-1295l1245464,357708r444,-1295l1246365,355117r458,-1308l1247267,352514r457,-1308l1248181,349898r445,-1321l1249083,347269r457,-1321l1249985,344627r457,-1320l1250899,341973r445,-1321l1251801,339319r457,-1334l1252715,336639r445,-1333l1253617,333959r457,-1346l1254519,331267r457,-1346l1255433,328575r445,-1359l1256335,325856r457,-1358l1257237,323139r457,-1372l1258151,320408r457,-1371l1259053,317665r457,-1371l1259967,314922r445,-1384l1260869,312153r457,-1384l1261771,309385r457,-1384l1262685,306616r444,-1397l1263587,303835r457,-1397l1264488,301041r458,-1410l1265403,298234r444,-1397l1266304,295427r458,-1409l1267219,292608r444,-1409l1268121,289789r457,-1423l1269022,286957r457,-1423l1269937,284112r444,-1423l1270838,281267r458,-1422l1271740,278409r457,-1422l1272654,275552r445,-1435l1273556,272682r457,-1435l1274915,268364r457,-1435l1276274,264046r914,-2896l1277633,259702r457,-1448l1278547,256807r445,-1461l1279449,253898r457,-1460l1280808,249530r457,-1461l1282167,245148r457,-1460l1283081,242227r445,-1460l1283983,239294r457,-1461l1284884,236360r458,-1474l1285799,233426r902,-2946l1287158,229007r901,-2947l1288974,223114r444,-1474l1289876,220154r457,-1473l1290777,217196r457,-1474l1291692,214236r444,-1473l1292593,211277r1359,-4445l1294409,205346r445,-1486l1295311,202374r457,-1473l1296226,199415r444,-1486l1297127,196444r457,-1486l1298029,193472r457,-1499l1299388,189001r457,-1485l1300302,186030r445,-1486l1301661,181572r445,-1498l1302563,178588r457,-1486l1303922,174130r457,-1486l1304836,171145r445,-1486l1306195,166688r444,-1486l1307097,163716r457,-1486l1307998,160744r458,-1486l1308913,157772r901,-2972l1310272,153314r444,-1485l1311173,150343r458,-1486l1312088,147384r444,-1486l1312989,144412r458,-1473l1313891,141453r457,-1474l1314806,138493r444,-1473l1315707,135534r457,-1473l1316609,132588r457,-1473l1317523,129642r445,-1473l1318425,126695r457,-1473l1319784,122275r457,-1460l1320698,119342r445,-1460l1322057,114948r445,-1461l1323416,110566r445,-1460l1324318,107645r457,-1460l1325220,104737r457,-1461l1326134,101829r457,-1461l1327036,98920r457,-1447l1327950,96025r445,-1448l1328852,93142r457,-1448l1329754,90259r457,-1448l1330668,87376r444,-1435l1331570,84506r457,-1435l1332471,81649r458,-1436l1333386,78791r457,-1435l1334287,75933r458,-1422l1335202,73101r444,-1422l1336104,70257r457,-1410l1337005,67437r457,-1410l1337920,64618r444,-1410l1338821,61811r458,-1397l1339723,59004r457,-1397l1340637,56223r458,-1397l1341539,53429r457,-1385l1342454,50660r444,-1384l1343355,47892r457,-1372l1344257,45136r457,-1372l1345171,42393r445,-1359l1346073,39662r457,-1359l1346975,36944r457,-1359l1347889,34227r445,-1359l1348791,31521r457,-1346l1349705,28829r445,-1346l1350607,26149r457,-1333l1351509,23482r457,-1333l1352423,20828r445,-1333l1353325,18174r457,-1321l1354227,15545r457,-1321l1355141,12916r457,-1295l1356043,10313r457,-1296l1356957,7709r445,-1283l1357859,5131r457,-1283l1358760,2565r458,-1282l1359675,r444,1283l1360577,2565r457,1283l1361478,5131r457,1295l1362393,7709r444,1308l1363294,10313r458,1308l1364209,12916r444,1308l1365110,15545r458,1308l1366012,18174r457,1321l1366927,20828r444,1321l1367828,23482r457,1334l1368730,26149r457,1334l1369644,28829r445,1346l1370546,31521r457,1347l1371460,34227r445,1358l1372362,36944r457,1359l1373264,39662r457,1372l1374178,42393r445,1371l1375080,45136r457,1384l1375982,47892r457,1384l1376896,50660r445,1384l1377798,53429r457,1397l1378712,56223r445,1384l1379614,59004r457,1410l1380516,61811r457,1397l1381430,64618r444,1409l1382332,67437r457,1410l1383233,70257r458,1422l1384148,73101r444,1410l1385049,75933r458,1423l1385964,78791r444,1422l1386866,81649r457,1422l1387767,84506r457,1435l1388682,87376r444,1435l1389583,90259r458,1435l1390485,93142r457,1435l1391399,96025r445,1448l1392301,98920r457,1448l1393216,101829r901,2908l1394574,106185r445,1460l1395476,109106r457,1460l1396378,112027r457,1460l1397737,116408r457,1474l1398651,119342r444,1473l1400010,123749r445,1473l1400912,126695r457,1474l1402270,131115r458,1473l1403185,134061r445,1473l1404087,137020r457,1473l1404988,139979r457,1474l1405903,142939r444,1473l1406805,145898r457,1486l1407706,148857r457,1486l1408620,151829r458,1485l1409522,154800r458,1486l1410437,157772r901,2972l1411795,162230r445,1486l1412697,165202r458,1486l1413599,168173r457,1486l1414958,172644r457,1486l1415872,175616r458,1486l1416774,178588r457,1486l1417688,181572r445,1486l1418590,184544r457,1486l1419492,187516r457,1485l1420851,191973r457,1499l1421765,194958r445,1486l1422667,197929r457,1486l1423581,200901r445,1473l1424483,203860r457,1486l1425385,206832r1358,4445l1427201,212763r457,1473l1428102,215722r458,1474l1429017,218681r444,1473l1429918,221640r458,1474l1430833,224587r444,1473l1432192,229007r444,1473l1433093,231953r458,1473l1433995,234886r457,1474l1434910,237833r444,1461l1435811,240767r902,2921l1437170,245148r902,2921l1438529,249530r457,1460l1439443,252438r445,1460l1440345,255346r457,1461l1441247,258254r457,1448l1442161,261150r445,1448l1443063,264046r902,2883l1444422,268364r457,1447l1445324,271247r457,1435l1446238,274117r457,1435l1447140,276987r457,1422l1448054,279845r445,1422l1448956,282689r457,1423l1449857,285534r458,1423l1450772,288366r444,1423l1451674,291199r457,1409l1452575,294018r457,1409l1453490,296837r457,1397l1454391,299631r458,1410l1455306,302438r444,1397l1456207,305219r458,1397l1457109,308001r457,1384l1458024,310769r444,1384l1458925,313538r457,1384l1459827,316294r457,1371l1460741,319037r458,1371l1461643,321767r457,1372l1462557,324498r445,1358l1463459,327216r457,1359l1464361,329921r457,1346l1465275,332613r445,1346l1466177,335306r457,1333l1467079,337985r457,1334l1467993,340652r457,1321l1468895,343307r457,1320l1469809,345948r445,1321l1470711,348577r457,1321l1471613,351206r457,1308l1472527,353809r445,1308l1473429,356413r457,1295l1474330,359004r458,1295l1475245,361582r457,1282l1476147,364147r457,1283l1477061,366700r444,1270l1477963,369240r457,1270l1478864,371767r458,1270l1479779,374282r444,1257l1480680,376796r458,1245l1481582,379285r457,1245l1482497,381762r457,1232l1483398,384226r457,1232l1484313,386690r444,1219l1485214,389128r458,1207l1486116,391554r457,1206l1487030,393967r445,1206l1487932,396367r457,1194l1488834,398755r457,1193l1489748,401129r457,1182l1490650,403492r457,1168l1491564,405829r445,1168l1492466,408165r457,1156l1493368,410477r457,1156l1494282,412788r444,1143l1495184,415074r457,1143l1496086,417347r457,1131l1497000,419608r445,1130l1497901,421856r458,1117l1498816,424091r445,1105l1499718,426301r457,1105l1500620,428498r456,1105l1501534,430695r444,1080l1502436,432854r457,1092l1503337,435013r458,1080l1504251,437159r445,1067l1505153,439280r458,1054l1506068,441389r444,1054l1506970,443484r456,1042l1507871,445567r457,1029l1508786,447624r444,1029l1509687,449669r458,1029l1510589,451701r457,1016l1511503,453720r445,1003l1512405,455714r457,1003l1513320,457708r444,978l1514221,459664r457,978l1515123,461620r457,965l1516037,463550r445,965l1516939,465468r457,965l1517841,467373r457,952l1518755,469265r444,927l1519657,471132r457,927l1520571,472986r445,915l1521473,474815r457,915l1522374,476644r458,901l1523289,478434r444,902l1524191,480225r457,889l1525092,481990r457,889l1526007,483743r444,876l1526908,485483r458,864l1527823,487197r444,852l1528724,488899r458,851l1529626,490588r457,839l1530541,492252r444,826l1531442,493903r457,826l1532344,495541r457,813l1533258,497154r445,801l1534160,498754r457,788l1535062,500329r457,788l1535976,501904r457,775l1536878,503453r457,762l1537792,504977r445,762l1538694,506489r457,749l1539595,507987r458,737l1540510,509460r445,737l1631607,510197r445,-317l1632509,509550r457,-305l1633423,508927r445,-305l1634325,508317r457,-304l1635227,507708r457,-292l1636141,507124r445,-293l1637043,506552r457,-292l1637944,505994r458,-280l1638859,505435r444,-267l1639761,504901r457,-254l1640675,504380r444,-253l1641577,503873r457,-242l1642478,503377r458,-241l1643393,502895r444,-229l1644294,502425r458,-229l1645196,501967r457,-215l1646111,501523r444,-216l1647012,501091r457,-216l1647927,500672r444,-203l1648828,500266r458,-203l1649730,499859r457,-190l1650644,499478r445,-190l1651546,499110r457,-190l1652448,498742r457,-178l1653362,498399r445,-178l1654264,498056r457,-165l1655178,497726r445,-152l1656080,497408r457,-152l1656982,497103r457,-152l1657896,496812r445,-140l1658798,496532r457,-140l1659700,496253r457,-127l1660614,495998r445,-139l1661516,495745r457,-128l1662430,495503r445,-127l1663332,495262r457,-102l1664234,495046r457,-101l1665148,494830r444,-101l1666050,494627r457,-89l1666951,494437r458,-89l1667866,494259r444,-89l1668767,494081r458,-76l1669669,493916r457,-76l1670584,493763r457,-63l1671485,493624r457,-77l1672400,493484r444,-64l1673301,493357r458,-63l1674203,493243r457,-64l1675117,493128r445,-50l1676019,493027r457,-51l1676934,492938r444,-51l1677835,492849r457,-38l1678737,492773r457,-38l1679651,492709r445,-38l1680553,492646r457,-26l1681455,492595r457,-25l1682369,492544r445,-25l1683271,492506r457,-13l1684173,492481r457,-13l1685087,492455r457,-13l1685989,492442r457,-12l1689164,492430r457,12l1690065,492455r458,l1690980,492468r444,13l1691881,492493r458,26l1692796,492532r444,12l1693698,492570r457,25l1694599,492620r457,26l1695514,492671r444,26l1696415,492722r458,38l1697317,492785r457,38l1698231,492849r445,38l1699133,492925r457,38l1700048,493001r444,51l1700949,493090r457,38l1701851,493179r457,51l1702765,493268r444,51l1703667,493370r457,50l1704569,493471r457,51l1705483,493585r445,52l1706384,493700r458,50l1707299,493814r445,51l1708201,493928r457,64l1709103,494056r456,63l1710017,494183r445,63l1710919,494309r457,77l1711821,494449r457,76l1712734,494589r445,76l1713637,494729r457,76l1714551,494881r445,76l1715453,495033r456,77l1716354,495186r458,76l1717269,495338r444,76l1718171,495503r457,76l1719072,495656r457,89l1719987,495821r444,89l1720888,495986r458,89l1721790,496164r457,76l1722704,496329r458,89l1723606,496507r915,177l1724965,496773r457,89l1726324,497040r457,89l1727238,497218r444,88l1728597,497497r445,89l1729499,497675r457,102l1730413,497865r444,102l1731315,498056r902,190l1732674,498348r901,191l1734032,498627r902,191l1735849,499021r901,191l1738109,499504r915,190l1739468,499796r457,101l1742186,500393r457,101l1743545,500685r457,102l1745818,501180r457,102l1746720,501371r1359,292l1749438,501967r914,191l1751254,502348r914,191l1753070,502729r457,102l1754429,503022r457,88l1755788,503301r457,102l1756690,503491r456,90l1757604,503682r901,178l1758963,503962r902,177l1760321,504228r902,178l1762138,504596r902,178l1763496,504851r902,177l1764855,505117r445,89l1765757,505295r902,165l1767116,505549r457,76l1768030,505714r445,76l1768932,505879r458,76l1769834,506032r457,88l1770748,506197r445,76l1771650,506349r457,76l1772552,506514r914,152l1773911,506743r457,63l1774825,506883r457,76l1775727,507035r457,64l1776641,507174r445,77l1777543,507314r457,76l1778444,507454r458,63l1779359,507594r444,63l1780261,507721r457,63l1781162,507848r457,63l1782077,507975r457,63l1782978,508102r458,63l1783893,508216r444,63l1784794,508343r458,51l1785696,508457r457,51l1786611,508559r444,51l1787512,508673r457,51l1788414,508775r457,51l1789328,508876r458,51l1790230,508965r457,51l1791144,509067r445,38l1792046,509156r457,38l1792948,509245r457,38l1793862,509321r445,38l1794764,509410r457,38l1795666,509486r457,26l1796580,509550r457,38l1797482,509625r457,26l1798396,509689r445,26l1799298,509753r457,25l1800200,509803r457,26l1801114,509854r445,26l1802016,509905r457,26l1802917,509956r458,25l1803832,509994r457,25l1804734,510032r457,26l1805648,510070r444,13l1806550,510096r457,12l1807451,510121r458,13l1808366,510146r444,13l1809267,510159r458,13l1810169,510184r915,l1811541,510197r2718,l1814703,510184r914,l1816062,510172r457,l1816976,510159r445,-13l1817878,510134r457,l1818780,510121r457,-13l1819694,510096r457,-26l1820596,510058r457,-13l1821510,510032r445,-26l1822412,509994r457,-25l1823314,509956r457,-25l1824228,509918r445,-25l1825130,509867r457,-26l1826031,509816r458,-13l1826946,509778r457,-25l1827848,509727r457,-38l1828762,509664r444,-26l1829664,509613r457,-25l1830565,509550r458,-26l1831480,509486r444,-26l1832839,509397r901,-63l1834655,509257r444,-25l1835556,509194r458,-38l1836458,509118r457,-26l1837373,509054r444,-38l1838731,508940r902,-76l1840090,508826r445,-38l1840992,508749r914,-76l1842808,508584r457,-38l1844167,508470r457,-51l1845983,508305r902,-89l1848244,508089r914,-89l1851419,507784r902,-76l1852778,507657r457,-38l1853679,507568r915,-88l1855038,507441r1359,-127l1856854,507264r2718,-255l1861846,506794r1358,-128l1864563,506540r1359,-127l1866824,506324r914,-77l1868640,506171r902,-89l1870456,506006r902,-76l1871815,505892r457,-38l1873631,505727r1359,-102l1875892,505549r901,-76l1877708,505397r444,-26l1879067,505295r457,-38l1880426,505193r901,-63l1881785,505092r901,-64l1883601,504965r444,-26l1884502,504901r458,-25l1885404,504851r457,-39l1886776,504761r444,-25l1887677,504711r458,-38l1888579,504647r457,-25l1889493,504596r445,-25l1890395,504546r902,-51l1891754,504470r457,-26l1893113,504406r457,-26l1894014,504355r458,-25l1894929,504317r902,-51l1896745,504228r444,-13l1898104,504177r445,-12l1899006,504139r457,-12l1899908,504114r456,-25l1900822,504076r457,-13l1901724,504050r457,-12l1902638,504025r445,-13l1903539,503999r458,-12l1904441,503974r458,-12l1905356,503949r444,-13l1906258,503936r456,-12l1907159,503911r457,l1908074,503898r444,-13l1908975,503885r458,-12l1909889,503873r902,-13l1911249,503860r444,-13l1914411,503847r457,-13l1915325,503834r445,13l1918043,503847r902,13l1919859,503873r445,l1920761,503885r457,l1921662,503898r915,13l1923479,503924r457,12l1924393,503949r444,13l1925295,503974r457,13l1926197,503999r457,13l1927111,504025r444,13l1928012,504050r458,13l1928914,504076r458,13l1929829,504114r444,13l1930730,504139r457,26l1931645,504177r444,13l1933004,504228r444,26l1934362,504292r902,50l1935722,504355r444,25l1937080,504431r445,26l1937982,504470r457,25l1938897,504520r444,26l1939798,504584r457,25l1940700,504635r457,25l1941614,504685r444,26l1942516,504749r901,51l1943875,504838r457,25l1944777,504889r456,38l1945691,504952r457,38l1946592,505028r915,64l1948408,505155r902,77l1950225,505295r444,38l1951583,505409r445,38l1952942,505523r902,77l1954302,505638r901,76l1955660,505765r902,76l1957019,505879r458,51l1957921,505968r457,38l1958835,506057r902,89l1960194,506184r902,89l1961553,506324r902,89l1963369,506502r445,50l1964728,506641r902,89l1966087,506781r902,102l1967446,506933r444,51l1968805,507073r457,51l1970164,507225r457,51l1971065,507327r915,102l1972881,507543r902,102l1975142,507797r914,114l1976514,507962r901,114l1978317,508178r914,114l1980133,508407r902,101l1981949,508622r1359,178l1984210,508914r1359,165l1986483,509194r1804,241l1989201,509550r444,50l1990103,509664r914,114l1991462,509841r457,64l1992820,510019r915,115l1994179,510197r90653,l2085734,510108r457,-50l2086636,510019r914,-88l2088452,509841r914,-88l2090268,509677r457,-52l2091170,509588r457,-38l2092528,509460r915,-76l2094345,509308r901,-76l2096161,509156r457,-38l2097520,509041r901,-76l2098878,508927r458,-25l2099780,508864r457,-38l2101139,508762r914,-76l2102498,508660r457,-38l2103412,508597r458,-38l2104771,508495r457,-25l2106130,508407r457,-39l2107032,508343r914,-64l2108848,508229r901,-64l2110207,508140r457,-26l2111566,508064r914,-51l2113382,507962r457,-26l2114284,507911r457,-25l2115198,507860r901,-38l2117001,507771r458,-25l2117916,507733r457,-25l2118818,507683r914,-38l2120634,507606r901,-38l2122449,507530r445,-13l2123809,507480r901,-39l2125168,507429r901,-39l2126526,507378r902,-26l2127885,507340r458,-13l2128787,507314r914,-25l2130603,507264r457,-13l2131505,507238r914,-25l2133320,507187r458,l2134235,507174r902,-25l2136039,507137r456,-13l2137397,507111r458,l2139214,507086r901,-13l2140572,507073r458,-13l2141932,507048r1358,l2144205,507035r444,l2145564,507022r6337,l2152358,507035r1359,l2154618,507048r915,l2156435,507060r914,13l2157793,507073r915,13l2159152,507086r915,13l2160968,507111r902,26l2162327,507137r915,12l2164143,507174r458,l2165960,507200r444,13l2167318,507238r902,13l2169122,507276r1371,26l2170938,507314r457,13l2171852,507340r1359,38l2174113,507403r902,26l2176374,507467r457,13l2177288,507492r445,13l2178190,507517r1816,64l2180463,507594r445,12l2181365,507619r457,26l2182266,507657r458,13l2183625,507695r1359,51l2185441,507771r458,13l2186356,507797r444,13l2187258,507835r901,25l2188616,507886r458,12l2190433,507949r2260,89l2193150,508051r458,25l2194509,508102r457,25l2195868,508165r2718,102l2199043,508292r445,13l2200402,508343r457,13l2203120,508457r457,13l2205380,508546r458,26l2207197,508622r457,26l2209013,508698r457,13l2211730,508813r458,13l2213089,508864r458,25l2213991,508902r2731,114l2217166,509029r457,12l2219884,509143r2273,76l2224418,509308r1359,51l2227593,509422r457,13l2228495,509460r457,13l2229409,509486r1359,51l2232127,509575r901,38l2233486,509625r457,13l2234387,509651r1359,38l2237105,509740r1372,38l2238921,509791r1816,50l2241195,509854r444,13l2242096,509867r457,13l2242998,509893r1359,38l2245271,509943r1359,38l2247087,509994r445,l2247989,510006r457,13l2248891,510019r457,13l2249805,510045r445,l2250707,510058r457,12l2252523,510083r457,13l2253882,510108r902,13l2255698,510134r444,l2257057,510146r902,13l2258416,510159r901,13l2260232,510172r444,12l2262035,510184r1359,13l2269287,510197r457,-13l2271560,510184r902,-12l2273364,510172r457,-13l2275180,510146r457,l2276996,510134r457,-13l2278355,510108r457,l2279257,510096r1358,-13l2281530,510070r1359,-25l2283790,510032r1359,-26l2286064,509994r1803,-38l2288782,509931r1816,-38l2291957,509867r1803,-38l2296033,509765r1359,-25l2297849,509727r445,-12l2300110,509664r457,-13l2301012,509638r2273,-50l2303729,509575r458,-13l2308263,509448r458,-13l2309178,509422r444,-12l2310079,509397r458,-13l2310981,509372r457,-13l2311896,509346r901,-25l2313254,509308r902,-25l2314613,509270r458,-13l2315515,509245r914,-26l2317331,509194r457,-13l2318690,509156r457,-13l2321407,509079r458,-12l2322767,509041r914,-25l2324126,509003r1358,-25l2325942,508965r457,-12l2326844,508940r457,-13l2328659,508889r458,-13l2329574,508864r2260,-51l2334095,508762r1816,-51l2336369,508698r457,l2337727,508673r457,-13l2338629,508660r915,-25l2340445,508622r457,-12l2341347,508597r457,-13l2343163,508559r457,l2344077,508546r445,-13l2346795,508495r445,-12l2347697,508483r457,-13l2349513,508445r1359,-13l2351773,508419r457,-12l2352688,508407r444,-13l2353590,508394r457,-13l2354491,508381r1816,-25l2357222,508343r901,l2358580,508330r445,l2359940,508317r1358,-12l2362200,508305r1359,-13l2364918,508279r2273,l2368550,508267r7696,l2377605,508279r1816,l2380780,508292r1359,13l2383498,508305r457,12l2385314,508330r902,13l2387587,508356r1359,12l2389391,508368r1816,26l2391664,508407r445,l2392566,508419r457,13l2393467,508432r915,13l2395284,508457r457,13l2396198,508483r444,l2397100,508495r457,13l2399360,508546r457,l2400275,508559r444,13l2401176,508584r1816,38l2403450,508635r444,l2404351,508648r458,12l2406612,508711r914,13l2409342,508775r445,13l2410244,508800r457,13l2411603,508838r1359,38l2414321,508927r1816,51l2416594,508991r445,12l2417496,509016r1359,51l2419756,509092r458,13l2420671,509130r902,26l2422030,509169r444,25l2422931,509207r902,25l2424290,509257r458,13l2425205,509283r1803,63l2428367,509397r2273,89l2431999,509550r457,12l2432901,509575r914,38l2434260,509638r457,13l2436533,509727r445,13l2437435,509765r457,13l2438337,509803r914,38l2441512,509943r914,38l2442871,509994r457,25l2444229,510058r458,25l2445144,510096r2260,101l2538057,510197r445,-13l2538959,510159r457,-13l2540317,510108r902,-25l2541677,510058r457,-13l2543492,509994r1360,-51l2545309,509931r444,-13l2546210,509905r457,-12l2547112,509867r915,-26l2549830,509778r457,-13l2550744,509753r458,-13l2551646,509727r1359,-38l2554364,509638r1816,-50l2557081,509562r1817,-50l2560714,509460r457,l2561615,509448r458,-13l2562974,509410r1816,-38l2566149,509334r915,-13l2567508,509308r457,-13l2568423,509283r1803,-38l2572042,509207r457,l2572944,509194r457,-13l2573858,509181r457,-12l2574760,509169r914,-26l2577033,509130r1804,-38l2579751,509079r1816,-25l2582469,509054r1816,-25l2585644,509016r1359,-13l2588362,508991r1359,-13l2591537,508953r901,l2594254,508940r1359,l2597429,508927r1359,l2600147,508914r8611,l2609660,508927r2273,l2613736,508940r1359,l2616010,508953r1358,l2619185,508965r2260,26l2622804,509003r902,l2625522,509029r2273,25l2628697,509054r902,13l2630056,509079r457,l2632774,509105r457,13l2633688,509118r1803,25l2635949,509143r457,13l2638666,509181r458,13l2639568,509194r915,13l2640940,509219r444,l2642743,509245r457,l2643658,509257r3162,51l2647277,509308r457,13l2648636,509334r457,12l2652268,509397r445,l2653627,509410r445,12l2654529,509435r457,l2655430,509448r458,l2656345,509460r902,13l2657704,509486r2260,38l2660422,509524r2260,38l2663139,509575r2718,50l2666314,509625r902,13l2667673,509651r902,13l2669032,509677r457,l2669934,509689r457,13l2671305,509715r445,l2675827,509791r457,l2676741,509803r445,l2677643,509816r3175,51l2681275,509867r445,13l2684437,509918r458,l2685352,509931r444,l2686253,509943r915,13l2687612,509956r458,13l2688527,509969r444,12l2690787,510006r458,l2691689,510019r1372,13l2693505,510032r457,13l2696223,510070r2273,13l2700757,510108r1816,13l2703030,510134r1359,l2704834,510146r1815,13l2708466,510172r2260,l2711184,510184r2717,l2715260,510197r4077,e" filled="f" strokecolor="#4a4486" strokeweight=".26564mm">
                  <v:stroke miterlimit="83231f" joinstyle="miter"/>
                  <v:path arrowok="t" o:connecttype="custom" o:connectlocs="0,5102;41,5102;54,5102;82,5102;86,5102;109,5102;127,5102;145,5101;150,5101;163,5101;168,5101;186,5101;209,5101;231,5101;254,5100;258,5100;263,5100;276,5100;281,5100;285,5100;304,5100;308,5100;313,5100;317,5100;322,5100;331,5099;335,5099;340,5099;344,5099;349,5099;376,5099;381,5099;385,5099;417,5098;422,5098;426,5098;431,5098;435,5098;476,5097;480,5097;489,5097;494,5097;499,5097;503,5097;508,5097;517,5097;521,5096;530,5096;535,5096;562,5096;567,5096;589,5095;594,5095;616,5095;621,5095;630,5095;634,5095;639,5095;644,5094;648,5094;653,5094;657,5094;666,5094;671,5094" o:connectangles="0,0,0,0,0,0,0,0,0,0,0,0,0,0,0,0,0,0,0,0,0,0,0,0,0,0,0,0,0,0,0,0,0,0,0,0,0,0,0,0,0,0,0,0,0,0,0,0,0,0,0,0,0,0,0,0,0,0,0,0,0,0,0,0" textboxrect="0,0,2719337,510197"/>
                </v:shape>
                <v:rect id="Rectangle 7657" o:spid="_x0000_s1765" style="position:absolute;left:15416;top:2425;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" filled="f" stroked="f">
                  <v:textbox inset="0,0,0,0">
                    <w:txbxContent>
                      <w:p w14:paraId="5090CF90" w14:textId="77777777" w:rsidR="000A7EA0" w:rsidRDefault="000A7EA0" w:rsidP="000A7EA0">
                        <w:pPr>
                          <w:spacing w:after="160" w:line="259" w:lineRule="auto"/>
                          <w:ind w:left="0" w:firstLine="0"/>
                          <w:jc w:val="left"/>
                        </w:pPr>
                        <w:r>
                          <w:rPr>
                            <w:color w:val="AC3140"/>
                            <w:sz w:val="15"/>
                          </w:rPr>
                          <w:t>1</w:t>
                        </w:r>
                      </w:p>
                    </w:txbxContent>
                  </v:textbox>
                </v:rect>
                <v:rect id="Rectangle 7658" o:spid="_x0000_s1766" style="position:absolute;top:8588;width:633;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" filled="f" stroked="f">
                  <v:textbox inset="0,0,0,0">
                    <w:txbxContent>
                      <w:p w14:paraId="5E77B83A" w14:textId="77777777" w:rsidR="000A7EA0" w:rsidRDefault="000A7EA0" w:rsidP="000A7EA0">
                        <w:pPr>
                          <w:spacing w:after="160" w:line="259" w:lineRule="auto"/>
                          <w:ind w:left="0" w:firstLine="0"/>
                          <w:jc w:val="left"/>
                        </w:pPr>
                        <w:r>
                          <w:rPr>
                            <w:color w:val="AC3140"/>
                            <w:sz w:val="15"/>
                          </w:rPr>
                          <w:t>−</w:t>
                        </w:r>
                      </w:p>
                    </w:txbxContent>
                  </v:textbox>
                </v:rect>
                <v:rect id="Rectangle 7659" o:spid="_x0000_s1767" style="position:absolute;left:739;top:8642;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" filled="f" stroked="f">
                  <v:textbox inset="0,0,0,0">
                    <w:txbxContent>
                      <w:p w14:paraId="31E37F02" w14:textId="77777777" w:rsidR="000A7EA0" w:rsidRDefault="000A7EA0" w:rsidP="000A7EA0">
                        <w:pPr>
                          <w:spacing w:after="160" w:line="259" w:lineRule="auto"/>
                          <w:ind w:left="0" w:firstLine="0"/>
                          <w:jc w:val="left"/>
                        </w:pPr>
                        <w:r>
                          <w:rPr>
                            <w:color w:val="AC3140"/>
                            <w:sz w:val="15"/>
                          </w:rPr>
                          <w:t>3</w:t>
                        </w:r>
                      </w:p>
                    </w:txbxContent>
                  </v:textbox>
                </v:rect>
                <v:rect id="Rectangle 7660" o:spid="_x0000_s1768" style="position:absolute;left:1209;top:864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" filled="f" stroked="f">
                  <v:textbox inset="0,0,0,0">
                    <w:txbxContent>
                      <w:p w14:paraId="7F8C45D1" w14:textId="77777777" w:rsidR="000A7EA0" w:rsidRDefault="000A7EA0" w:rsidP="000A7EA0">
                        <w:pPr>
                          <w:spacing w:after="160" w:line="259" w:lineRule="auto"/>
                          <w:ind w:left="0" w:firstLine="0"/>
                          <w:jc w:val="left"/>
                        </w:pPr>
                        <w:r>
                          <w:rPr>
                            <w:i/>
                            <w:color w:val="AC3140"/>
                            <w:sz w:val="15"/>
                          </w:rPr>
                          <w:t>f</w:t>
                        </w:r>
                      </w:p>
                    </w:txbxContent>
                  </v:textbox>
                </v:rect>
                <v:rect id="Rectangle 7661" o:spid="_x0000_s1769" style="position:absolute;left:1670;top:9007;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" filled="f" stroked="f">
                  <v:textbox inset="0,0,0,0">
                    <w:txbxContent>
                      <w:p w14:paraId="435F57D0" w14:textId="77777777" w:rsidR="000A7EA0" w:rsidRDefault="000A7EA0" w:rsidP="000A7EA0">
                        <w:pPr>
                          <w:spacing w:after="160" w:line="259" w:lineRule="auto"/>
                          <w:ind w:left="0" w:firstLine="0"/>
                          <w:jc w:val="left"/>
                        </w:pPr>
                        <w:r>
                          <w:rPr>
                            <w:i/>
                            <w:color w:val="AC3140"/>
                            <w:sz w:val="10"/>
                          </w:rPr>
                          <w:t>s</w:t>
                        </w:r>
                      </w:p>
                    </w:txbxContent>
                  </v:textbox>
                </v:rect>
                <v:rect id="Rectangle 7662" o:spid="_x0000_s1770" style="position:absolute;left:4535;top:8588;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" filled="f" stroked="f">
                  <v:textbox inset="0,0,0,0">
                    <w:txbxContent>
                      <w:p w14:paraId="3BB8AE30" w14:textId="77777777" w:rsidR="000A7EA0" w:rsidRDefault="000A7EA0" w:rsidP="000A7EA0">
                        <w:pPr>
                          <w:spacing w:after="160" w:line="259" w:lineRule="auto"/>
                          <w:ind w:left="0" w:firstLine="0"/>
                          <w:jc w:val="left"/>
                        </w:pPr>
                        <w:r>
                          <w:rPr>
                            <w:color w:val="AC3140"/>
                            <w:sz w:val="15"/>
                          </w:rPr>
                          <w:t>−</w:t>
                        </w:r>
                      </w:p>
                    </w:txbxContent>
                  </v:textbox>
                </v:rect>
                <v:rect id="Rectangle 7663" o:spid="_x0000_s1771" style="position:absolute;left:5274;top:8642;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" filled="f" stroked="f">
                  <v:textbox inset="0,0,0,0">
                    <w:txbxContent>
                      <w:p w14:paraId="36FF494B" w14:textId="77777777" w:rsidR="000A7EA0" w:rsidRDefault="000A7EA0" w:rsidP="000A7EA0">
                        <w:pPr>
                          <w:spacing w:after="160" w:line="259" w:lineRule="auto"/>
                          <w:ind w:left="0" w:firstLine="0"/>
                          <w:jc w:val="left"/>
                        </w:pPr>
                        <w:r>
                          <w:rPr>
                            <w:color w:val="AC3140"/>
                            <w:sz w:val="15"/>
                          </w:rPr>
                          <w:t>2</w:t>
                        </w:r>
                      </w:p>
                    </w:txbxContent>
                  </v:textbox>
                </v:rect>
                <v:rect id="Rectangle 7664" o:spid="_x0000_s1772" style="position:absolute;left:5744;top:864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" filled="f" stroked="f">
                  <v:textbox inset="0,0,0,0">
                    <w:txbxContent>
                      <w:p w14:paraId="7AABA4A0" w14:textId="77777777" w:rsidR="000A7EA0" w:rsidRDefault="000A7EA0" w:rsidP="000A7EA0">
                        <w:pPr>
                          <w:spacing w:after="160" w:line="259" w:lineRule="auto"/>
                          <w:ind w:left="0" w:firstLine="0"/>
                          <w:jc w:val="left"/>
                        </w:pPr>
                        <w:r>
                          <w:rPr>
                            <w:i/>
                            <w:color w:val="AC3140"/>
                            <w:sz w:val="15"/>
                          </w:rPr>
                          <w:t>f</w:t>
                        </w:r>
                      </w:p>
                    </w:txbxContent>
                  </v:textbox>
                </v:rect>
                <v:rect id="Rectangle 7665" o:spid="_x0000_s1773" style="position:absolute;left:6205;top:9007;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" filled="f" stroked="f">
                  <v:textbox inset="0,0,0,0">
                    <w:txbxContent>
                      <w:p w14:paraId="25D77AEC" w14:textId="77777777" w:rsidR="000A7EA0" w:rsidRDefault="000A7EA0" w:rsidP="000A7EA0">
                        <w:pPr>
                          <w:spacing w:after="160" w:line="259" w:lineRule="auto"/>
                          <w:ind w:left="0" w:firstLine="0"/>
                          <w:jc w:val="left"/>
                        </w:pPr>
                        <w:r>
                          <w:rPr>
                            <w:i/>
                            <w:color w:val="AC3140"/>
                            <w:sz w:val="10"/>
                          </w:rPr>
                          <w:t>s</w:t>
                        </w:r>
                      </w:p>
                    </w:txbxContent>
                  </v:textbox>
                </v:rect>
                <v:rect id="Rectangle 7666" o:spid="_x0000_s1774" style="position:absolute;left:9310;top:8588;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" filled="f" stroked="f">
                  <v:textbox inset="0,0,0,0">
                    <w:txbxContent>
                      <w:p w14:paraId="56937FAF" w14:textId="77777777" w:rsidR="000A7EA0" w:rsidRDefault="000A7EA0" w:rsidP="000A7EA0">
                        <w:pPr>
                          <w:spacing w:after="160" w:line="259" w:lineRule="auto"/>
                          <w:ind w:left="0" w:firstLine="0"/>
                          <w:jc w:val="left"/>
                        </w:pPr>
                        <w:r>
                          <w:rPr>
                            <w:color w:val="AC3140"/>
                            <w:sz w:val="15"/>
                          </w:rPr>
                          <w:t>−</w:t>
                        </w:r>
                      </w:p>
                    </w:txbxContent>
                  </v:textbox>
                </v:rect>
                <v:rect id="Rectangle 7667" o:spid="_x0000_s1775" style="position:absolute;left:10049;top:864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" filled="f" stroked="f">
                  <v:textbox inset="0,0,0,0">
                    <w:txbxContent>
                      <w:p w14:paraId="73962F24" w14:textId="77777777" w:rsidR="000A7EA0" w:rsidRDefault="000A7EA0" w:rsidP="000A7EA0">
                        <w:pPr>
                          <w:spacing w:after="160" w:line="259" w:lineRule="auto"/>
                          <w:ind w:left="0" w:firstLine="0"/>
                          <w:jc w:val="left"/>
                        </w:pPr>
                        <w:r>
                          <w:rPr>
                            <w:i/>
                            <w:color w:val="AC3140"/>
                            <w:sz w:val="15"/>
                          </w:rPr>
                          <w:t>f</w:t>
                        </w:r>
                      </w:p>
                    </w:txbxContent>
                  </v:textbox>
                </v:rect>
                <v:rect id="Rectangle 7668" o:spid="_x0000_s1776" style="position:absolute;left:10510;top:9007;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" filled="f" stroked="f">
                  <v:textbox inset="0,0,0,0">
                    <w:txbxContent>
                      <w:p w14:paraId="639B7EB9" w14:textId="77777777" w:rsidR="000A7EA0" w:rsidRDefault="000A7EA0" w:rsidP="000A7EA0">
                        <w:pPr>
                          <w:spacing w:after="160" w:line="259" w:lineRule="auto"/>
                          <w:ind w:left="0" w:firstLine="0"/>
                          <w:jc w:val="left"/>
                        </w:pPr>
                        <w:r>
                          <w:rPr>
                            <w:i/>
                            <w:color w:val="AC3140"/>
                            <w:sz w:val="10"/>
                          </w:rPr>
                          <w:t>s</w:t>
                        </w:r>
                      </w:p>
                    </w:txbxContent>
                  </v:textbox>
                </v:rect>
                <v:rect id="Rectangle 7669" o:spid="_x0000_s1777" style="position:absolute;left:14732;top:8594;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" filled="f" stroked="f">
                  <v:textbox inset="0,0,0,0">
                    <w:txbxContent>
                      <w:p w14:paraId="5F5968C8" w14:textId="77777777" w:rsidR="000A7EA0" w:rsidRDefault="000A7EA0" w:rsidP="000A7EA0">
                        <w:pPr>
                          <w:spacing w:after="160" w:line="259" w:lineRule="auto"/>
                          <w:ind w:left="0" w:firstLine="0"/>
                          <w:jc w:val="left"/>
                        </w:pPr>
                        <w:r>
                          <w:rPr>
                            <w:color w:val="AC3140"/>
                            <w:sz w:val="15"/>
                          </w:rPr>
                          <w:t>0</w:t>
                        </w:r>
                      </w:p>
                    </w:txbxContent>
                  </v:textbox>
                </v:rect>
                <v:rect id="Rectangle 7670" o:spid="_x0000_s1778" style="position:absolute;left:19094;top:864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" filled="f" stroked="f">
                  <v:textbox inset="0,0,0,0">
                    <w:txbxContent>
                      <w:p w14:paraId="041597E0" w14:textId="77777777" w:rsidR="000A7EA0" w:rsidRDefault="000A7EA0" w:rsidP="000A7EA0">
                        <w:pPr>
                          <w:spacing w:after="160" w:line="259" w:lineRule="auto"/>
                          <w:ind w:left="0" w:firstLine="0"/>
                          <w:jc w:val="left"/>
                        </w:pPr>
                        <w:r>
                          <w:rPr>
                            <w:i/>
                            <w:color w:val="AC3140"/>
                            <w:sz w:val="15"/>
                          </w:rPr>
                          <w:t>f</w:t>
                        </w:r>
                      </w:p>
                    </w:txbxContent>
                  </v:textbox>
                </v:rect>
                <v:rect id="Rectangle 7671" o:spid="_x0000_s1779" style="position:absolute;left:19555;top:9007;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" filled="f" stroked="f">
                  <v:textbox inset="0,0,0,0">
                    <w:txbxContent>
                      <w:p w14:paraId="4B703056" w14:textId="77777777" w:rsidR="000A7EA0" w:rsidRDefault="000A7EA0" w:rsidP="000A7EA0">
                        <w:pPr>
                          <w:spacing w:after="160" w:line="259" w:lineRule="auto"/>
                          <w:ind w:left="0" w:firstLine="0"/>
                          <w:jc w:val="left"/>
                        </w:pPr>
                        <w:r>
                          <w:rPr>
                            <w:i/>
                            <w:color w:val="AC3140"/>
                            <w:sz w:val="10"/>
                          </w:rPr>
                          <w:t>s</w:t>
                        </w:r>
                      </w:p>
                    </w:txbxContent>
                  </v:textbox>
                </v:rect>
                <v:rect id="Rectangle 7672" o:spid="_x0000_s1780" style="position:absolute;left:23389;top:8642;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" filled="f" stroked="f">
                  <v:textbox inset="0,0,0,0">
                    <w:txbxContent>
                      <w:p w14:paraId="29FB236B" w14:textId="77777777" w:rsidR="000A7EA0" w:rsidRDefault="000A7EA0" w:rsidP="000A7EA0">
                        <w:pPr>
                          <w:spacing w:after="160" w:line="259" w:lineRule="auto"/>
                          <w:ind w:left="0" w:firstLine="0"/>
                          <w:jc w:val="left"/>
                        </w:pPr>
                        <w:r>
                          <w:rPr>
                            <w:color w:val="AC3140"/>
                            <w:sz w:val="15"/>
                          </w:rPr>
                          <w:t>2</w:t>
                        </w:r>
                      </w:p>
                    </w:txbxContent>
                  </v:textbox>
                </v:rect>
                <v:rect id="Rectangle 7673" o:spid="_x0000_s1781" style="position:absolute;left:23860;top:864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" filled="f" stroked="f">
                  <v:textbox inset="0,0,0,0">
                    <w:txbxContent>
                      <w:p w14:paraId="228A80FC" w14:textId="77777777" w:rsidR="000A7EA0" w:rsidRDefault="000A7EA0" w:rsidP="000A7EA0">
                        <w:pPr>
                          <w:spacing w:after="160" w:line="259" w:lineRule="auto"/>
                          <w:ind w:left="0" w:firstLine="0"/>
                          <w:jc w:val="left"/>
                        </w:pPr>
                        <w:r>
                          <w:rPr>
                            <w:i/>
                            <w:color w:val="AC3140"/>
                            <w:sz w:val="15"/>
                          </w:rPr>
                          <w:t>f</w:t>
                        </w:r>
                      </w:p>
                    </w:txbxContent>
                  </v:textbox>
                </v:rect>
                <v:rect id="Rectangle 7674" o:spid="_x0000_s1782" style="position:absolute;left:24320;top:9007;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" filled="f" stroked="f">
                  <v:textbox inset="0,0,0,0">
                    <w:txbxContent>
                      <w:p w14:paraId="36831778" w14:textId="77777777" w:rsidR="000A7EA0" w:rsidRDefault="000A7EA0" w:rsidP="000A7EA0">
                        <w:pPr>
                          <w:spacing w:after="160" w:line="259" w:lineRule="auto"/>
                          <w:ind w:left="0" w:firstLine="0"/>
                          <w:jc w:val="left"/>
                        </w:pPr>
                        <w:r>
                          <w:rPr>
                            <w:i/>
                            <w:color w:val="AC3140"/>
                            <w:sz w:val="10"/>
                          </w:rPr>
                          <w:t>s</w:t>
                        </w:r>
                      </w:p>
                    </w:txbxContent>
                  </v:textbox>
                </v:rect>
                <v:rect id="Rectangle 7675" o:spid="_x0000_s1783" style="position:absolute;left:27924;top:8642;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" filled="f" stroked="f">
                  <v:textbox inset="0,0,0,0">
                    <w:txbxContent>
                      <w:p w14:paraId="5E281ADA" w14:textId="77777777" w:rsidR="000A7EA0" w:rsidRDefault="000A7EA0" w:rsidP="000A7EA0">
                        <w:pPr>
                          <w:spacing w:after="160" w:line="259" w:lineRule="auto"/>
                          <w:ind w:left="0" w:firstLine="0"/>
                          <w:jc w:val="left"/>
                        </w:pPr>
                        <w:r>
                          <w:rPr>
                            <w:color w:val="AC3140"/>
                            <w:sz w:val="15"/>
                          </w:rPr>
                          <w:t>3</w:t>
                        </w:r>
                      </w:p>
                    </w:txbxContent>
                  </v:textbox>
                </v:rect>
                <v:rect id="Rectangle 7676" o:spid="_x0000_s1784" style="position:absolute;left:28395;top:864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" filled="f" stroked="f">
                  <v:textbox inset="0,0,0,0">
                    <w:txbxContent>
                      <w:p w14:paraId="439B093E" w14:textId="77777777" w:rsidR="000A7EA0" w:rsidRDefault="000A7EA0" w:rsidP="000A7EA0">
                        <w:pPr>
                          <w:spacing w:after="160" w:line="259" w:lineRule="auto"/>
                          <w:ind w:left="0" w:firstLine="0"/>
                          <w:jc w:val="left"/>
                        </w:pPr>
                        <w:r>
                          <w:rPr>
                            <w:i/>
                            <w:color w:val="AC3140"/>
                            <w:sz w:val="15"/>
                          </w:rPr>
                          <w:t>f</w:t>
                        </w:r>
                      </w:p>
                    </w:txbxContent>
                  </v:textbox>
                </v:rect>
                <v:rect id="Rectangle 7677" o:spid="_x0000_s1785" style="position:absolute;left:28855;top:9007;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" filled="f" stroked="f">
                  <v:textbox inset="0,0,0,0">
                    <w:txbxContent>
                      <w:p w14:paraId="2DBE6684" w14:textId="77777777" w:rsidR="000A7EA0" w:rsidRDefault="000A7EA0" w:rsidP="000A7EA0">
                        <w:pPr>
                          <w:spacing w:after="160" w:line="259" w:lineRule="auto"/>
                          <w:ind w:left="0" w:firstLine="0"/>
                          <w:jc w:val="left"/>
                        </w:pPr>
                        <w:r>
                          <w:rPr>
                            <w:i/>
                            <w:color w:val="AC3140"/>
                            <w:sz w:val="10"/>
                          </w:rPr>
                          <w:t>s</w:t>
                        </w:r>
                      </w:p>
                    </w:txbxContent>
                  </v:textbox>
                </v:rect>
                <w10:anchorlock/>
              </v:group>
            </w:pict>
          </mc:Fallback>
        </mc:AlternateContent>
      </w:r>
    </w:p>
    <w:p w14:paraId="5D7DBE02" w14:textId="77777777" w:rsidR="000A7EA0" w:rsidRDefault="000A7EA0" w:rsidP="000A7EA0">
      <w:pPr>
        <w:spacing w:after="71" w:line="260" w:lineRule="auto"/>
        <w:ind w:left="194" w:right="204"/>
        <w:jc w:val="center"/>
      </w:pPr>
      <w:r>
        <w:rPr>
          <w:sz w:val="16"/>
        </w:rPr>
        <w:t>(c)</w:t>
      </w:r>
    </w:p>
    <w:p w14:paraId="3BEF29A5" w14:textId="098E5FC7" w:rsidR="000A7EA0" w:rsidRDefault="000A7EA0" w:rsidP="000A7EA0">
      <w:pPr>
        <w:spacing w:after="309" w:line="342" w:lineRule="auto"/>
        <w:ind w:left="194" w:right="191"/>
        <w:jc w:val="center"/>
      </w:pPr>
      <w:r>
        <w:rPr>
          <w:rFonts w:ascii="Gill Sans MT" w:eastAsia="Gill Sans MT" w:hAnsi="Gill Sans MT" w:cs="Gill Sans MT"/>
          <w:b/>
          <w:color w:val="B63142"/>
          <w:sz w:val="18"/>
        </w:rPr>
        <w:t>Figure</w:t>
      </w:r>
      <w:r w:rsidR="00CC3445">
        <w:rPr>
          <w:rFonts w:ascii="Gill Sans MT" w:eastAsia="Gill Sans MT" w:hAnsi="Gill Sans MT" w:cs="Gill Sans MT"/>
          <w:b/>
          <w:color w:val="B63142"/>
          <w:sz w:val="18"/>
          <w:lang w:val="en-US"/>
        </w:rPr>
        <w:t xml:space="preserve"> 4.11</w:t>
      </w:r>
      <w:r>
        <w:rPr>
          <w:rFonts w:ascii="Gill Sans MT" w:eastAsia="Gill Sans MT" w:hAnsi="Gill Sans MT" w:cs="Gill Sans MT"/>
          <w:b/>
          <w:color w:val="B63142"/>
          <w:sz w:val="18"/>
        </w:rPr>
        <w:t xml:space="preserve">  </w:t>
      </w:r>
      <w:r>
        <w:rPr>
          <w:sz w:val="18"/>
        </w:rPr>
        <w:t xml:space="preserve">– (a) Sample spectrum </w:t>
      </w:r>
      <w:r>
        <w:rPr>
          <w:i/>
          <w:sz w:val="18"/>
        </w:rPr>
        <w:t>X</w:t>
      </w:r>
      <w:r>
        <w:rPr>
          <w:i/>
          <w:sz w:val="18"/>
          <w:vertAlign w:val="subscript"/>
        </w:rPr>
        <w:t xml:space="preserve">s </w:t>
      </w:r>
      <w:r>
        <w:rPr>
          <w:sz w:val="18"/>
        </w:rPr>
        <w:t>(</w:t>
      </w:r>
      <w:r>
        <w:rPr>
          <w:i/>
          <w:sz w:val="18"/>
        </w:rPr>
        <w:t>f</w:t>
      </w:r>
      <w:r>
        <w:rPr>
          <w:sz w:val="18"/>
        </w:rPr>
        <w:t>) for an impulse-sampled signal, (b) magnitude spectrum |</w:t>
      </w:r>
      <w:r>
        <w:rPr>
          <w:i/>
          <w:sz w:val="18"/>
        </w:rPr>
        <w:t>H</w:t>
      </w:r>
      <w:r>
        <w:rPr>
          <w:sz w:val="18"/>
          <w:vertAlign w:val="subscript"/>
        </w:rPr>
        <w:t xml:space="preserve">foh </w:t>
      </w:r>
      <w:r>
        <w:rPr>
          <w:sz w:val="18"/>
        </w:rPr>
        <w:t>(</w:t>
      </w:r>
      <w:r>
        <w:rPr>
          <w:i/>
          <w:sz w:val="18"/>
        </w:rPr>
        <w:t>f</w:t>
      </w:r>
      <w:r>
        <w:rPr>
          <w:sz w:val="18"/>
        </w:rPr>
        <w:t>)| for the first-order hold interpolation filter, (c) magnitude spectrum |</w:t>
      </w:r>
      <w:r>
        <w:rPr>
          <w:i/>
          <w:sz w:val="18"/>
        </w:rPr>
        <w:t>X</w:t>
      </w:r>
      <w:r>
        <w:rPr>
          <w:sz w:val="18"/>
          <w:vertAlign w:val="subscript"/>
        </w:rPr>
        <w:t xml:space="preserve">foh </w:t>
      </w:r>
      <w:r>
        <w:rPr>
          <w:sz w:val="18"/>
        </w:rPr>
        <w:t>(</w:t>
      </w:r>
      <w:r>
        <w:rPr>
          <w:i/>
          <w:sz w:val="18"/>
        </w:rPr>
        <w:t>f</w:t>
      </w:r>
      <w:r>
        <w:rPr>
          <w:sz w:val="18"/>
        </w:rPr>
        <w:t>)| for the signal reconstructed using first-order hold interpolation.</w:t>
      </w:r>
    </w:p>
    <w:p w14:paraId="611D6D64" w14:textId="77777777" w:rsidR="000A7EA0" w:rsidRDefault="000A7EA0" w:rsidP="000A7EA0">
      <w:pPr>
        <w:spacing w:after="61"/>
        <w:ind w:left="-5"/>
      </w:pPr>
      <w:r>
        <w:t xml:space="preserve">perfect reconstruction of the analog signal from its impulse-sampled version? The answer must be found through the frequency spectrum of the sampled signal. Recall that the relationship between </w:t>
      </w:r>
      <w:r>
        <w:rPr>
          <w:i/>
        </w:rPr>
        <w:t xml:space="preserve">X </w:t>
      </w:r>
      <w:r>
        <w:rPr>
          <w:i/>
          <w:vertAlign w:val="subscript"/>
        </w:rPr>
        <w:t xml:space="preserve">s </w:t>
      </w:r>
      <w:r>
        <w:t>(</w:t>
      </w:r>
      <w:r>
        <w:rPr>
          <w:i/>
        </w:rPr>
        <w:t xml:space="preserve">f </w:t>
      </w:r>
      <w:r>
        <w:t xml:space="preserve">), the spectrum of the impulse-sampled signal, and </w:t>
      </w:r>
      <w:r>
        <w:rPr>
          <w:i/>
        </w:rPr>
        <w:t xml:space="preserve">X </w:t>
      </w:r>
      <w:r>
        <w:rPr>
          <w:i/>
          <w:vertAlign w:val="subscript"/>
        </w:rPr>
        <w:t xml:space="preserve">a </w:t>
      </w:r>
      <w:r>
        <w:t>(</w:t>
      </w:r>
      <w:r>
        <w:rPr>
          <w:i/>
        </w:rPr>
        <w:t xml:space="preserve">f </w:t>
      </w:r>
      <w:r>
        <w:t xml:space="preserve">), the frequency spectrum of the original signal, was found in Eqn. </w:t>
      </w:r>
    </w:p>
    <w:p w14:paraId="40FA75FC" w14:textId="77777777" w:rsidR="000A7EA0" w:rsidRDefault="004D3FD4" w:rsidP="000A7EA0">
      <w:pPr>
        <w:tabs>
          <w:tab w:val="center" w:pos="2390"/>
          <w:tab w:val="center" w:pos="4672"/>
        </w:tabs>
        <w:spacing w:after="85"/>
        <w:ind w:left="0" w:firstLine="0"/>
        <w:jc w:val="center"/>
      </w:pPr>
      <m:oMathPara>
        <m:oMath>
          <m:sSub>
            <m:sSubPr>
              <m:ctrlPr>
                <w:rPr>
                  <w:rFonts w:ascii="Cambria Math" w:eastAsia="Calibri" w:hAnsi="Cambria Math" w:cs="Calibri"/>
                  <w:i/>
                  <w:color w:val="000000"/>
                  <w:sz w:val="22"/>
                </w:rPr>
              </m:ctrlPr>
            </m:sSubPr>
            <m:e>
              <m:r>
                <w:rPr>
                  <w:rFonts w:ascii="Cambria Math" w:eastAsia="Calibri" w:hAnsi="Cambria Math" w:cs="Calibri"/>
                  <w:color w:val="000000"/>
                  <w:sz w:val="22"/>
                </w:rPr>
                <m:t>X</m:t>
              </m:r>
            </m:e>
            <m:sub>
              <m:r>
                <w:rPr>
                  <w:rFonts w:ascii="Cambria Math" w:eastAsia="Calibri" w:hAnsi="Cambria Math" w:cs="Calibri"/>
                  <w:color w:val="000000"/>
                  <w:sz w:val="22"/>
                </w:rPr>
                <m:t>s</m:t>
              </m:r>
            </m:sub>
          </m:sSub>
          <m:d>
            <m:dPr>
              <m:ctrlPr>
                <w:rPr>
                  <w:rFonts w:ascii="Cambria Math" w:eastAsia="Calibri" w:hAnsi="Cambria Math" w:cs="Calibri"/>
                  <w:i/>
                  <w:color w:val="000000"/>
                  <w:sz w:val="22"/>
                </w:rPr>
              </m:ctrlPr>
            </m:dPr>
            <m:e>
              <m:r>
                <w:rPr>
                  <w:rFonts w:ascii="Cambria Math" w:eastAsia="Calibri" w:hAnsi="Cambria Math" w:cs="Calibri"/>
                  <w:color w:val="000000"/>
                  <w:sz w:val="22"/>
                </w:rPr>
                <m:t>f</m:t>
              </m:r>
            </m:e>
          </m:d>
          <m:r>
            <w:rPr>
              <w:rFonts w:ascii="Cambria Math" w:eastAsia="Calibri" w:hAnsi="Cambria Math" w:cs="Calibri"/>
              <w:color w:val="000000"/>
              <w:sz w:val="22"/>
            </w:rPr>
            <m:t>=</m:t>
          </m:r>
          <m:f>
            <m:fPr>
              <m:ctrlPr>
                <w:rPr>
                  <w:rFonts w:ascii="Cambria Math" w:eastAsia="Calibri" w:hAnsi="Cambria Math" w:cs="Calibri"/>
                  <w:i/>
                  <w:color w:val="000000"/>
                  <w:sz w:val="22"/>
                </w:rPr>
              </m:ctrlPr>
            </m:fPr>
            <m:num>
              <m:r>
                <w:rPr>
                  <w:rFonts w:ascii="Cambria Math" w:eastAsia="Calibri" w:hAnsi="Cambria Math" w:cs="Calibri"/>
                  <w:color w:val="000000"/>
                  <w:sz w:val="22"/>
                </w:rPr>
                <m:t>1</m:t>
              </m:r>
            </m:num>
            <m:den>
              <m:r>
                <w:rPr>
                  <w:rFonts w:ascii="Cambria Math" w:eastAsia="Calibri" w:hAnsi="Cambria Math" w:cs="Calibri"/>
                  <w:color w:val="000000"/>
                  <w:sz w:val="22"/>
                </w:rPr>
                <m:t>Ts</m:t>
              </m:r>
            </m:den>
          </m:f>
          <m:nary>
            <m:naryPr>
              <m:chr m:val="∑"/>
              <m:limLoc m:val="undOvr"/>
              <m:ctrlPr>
                <w:rPr>
                  <w:rFonts w:ascii="Cambria Math" w:eastAsia="Calibri" w:hAnsi="Cambria Math" w:cs="Calibri"/>
                  <w:i/>
                  <w:color w:val="000000"/>
                  <w:sz w:val="22"/>
                </w:rPr>
              </m:ctrlPr>
            </m:naryPr>
            <m:sub>
              <m:r>
                <w:rPr>
                  <w:rFonts w:ascii="Cambria Math" w:eastAsia="Calibri" w:hAnsi="Cambria Math" w:cs="Calibri"/>
                  <w:color w:val="000000"/>
                  <w:sz w:val="22"/>
                </w:rPr>
                <m:t>k=-∞</m:t>
              </m:r>
            </m:sub>
            <m:sup>
              <m:r>
                <w:rPr>
                  <w:rFonts w:ascii="Cambria Math" w:eastAsia="Calibri" w:hAnsi="Cambria Math" w:cs="Calibri"/>
                  <w:color w:val="000000"/>
                  <w:sz w:val="22"/>
                </w:rPr>
                <m:t>∞</m:t>
              </m:r>
            </m:sup>
            <m:e>
              <m:sSub>
                <m:sSubPr>
                  <m:ctrlPr>
                    <w:rPr>
                      <w:rFonts w:ascii="Cambria Math" w:eastAsia="Calibri" w:hAnsi="Cambria Math" w:cs="Calibri"/>
                      <w:i/>
                      <w:color w:val="000000"/>
                      <w:sz w:val="22"/>
                    </w:rPr>
                  </m:ctrlPr>
                </m:sSubPr>
                <m:e>
                  <m:r>
                    <w:rPr>
                      <w:rFonts w:ascii="Cambria Math" w:eastAsia="Calibri" w:hAnsi="Cambria Math" w:cs="Calibri"/>
                      <w:color w:val="000000"/>
                      <w:sz w:val="22"/>
                    </w:rPr>
                    <m:t>X</m:t>
                  </m:r>
                </m:e>
                <m:sub>
                  <m:r>
                    <w:rPr>
                      <w:rFonts w:ascii="Cambria Math" w:eastAsia="Calibri" w:hAnsi="Cambria Math" w:cs="Calibri"/>
                      <w:color w:val="000000"/>
                      <w:sz w:val="22"/>
                    </w:rPr>
                    <m:t>a</m:t>
                  </m:r>
                </m:sub>
              </m:sSub>
              <m:r>
                <w:rPr>
                  <w:rFonts w:ascii="Cambria Math" w:eastAsia="Calibri" w:hAnsi="Cambria Math" w:cs="Calibri"/>
                  <w:color w:val="000000"/>
                  <w:sz w:val="22"/>
                </w:rPr>
                <m:t>(f-k</m:t>
              </m:r>
              <m:sSub>
                <m:sSubPr>
                  <m:ctrlPr>
                    <w:rPr>
                      <w:rFonts w:ascii="Cambria Math" w:eastAsia="Calibri" w:hAnsi="Cambria Math" w:cs="Calibri"/>
                      <w:i/>
                      <w:color w:val="000000"/>
                      <w:sz w:val="22"/>
                    </w:rPr>
                  </m:ctrlPr>
                </m:sSubPr>
                <m:e>
                  <m:r>
                    <w:rPr>
                      <w:rFonts w:ascii="Cambria Math" w:eastAsia="Calibri" w:hAnsi="Cambria Math" w:cs="Calibri"/>
                      <w:color w:val="000000"/>
                      <w:sz w:val="22"/>
                    </w:rPr>
                    <m:t>f</m:t>
                  </m:r>
                </m:e>
                <m:sub>
                  <m:r>
                    <w:rPr>
                      <w:rFonts w:ascii="Cambria Math" w:eastAsia="Calibri" w:hAnsi="Cambria Math" w:cs="Calibri"/>
                      <w:color w:val="000000"/>
                      <w:sz w:val="22"/>
                    </w:rPr>
                    <m:t>s</m:t>
                  </m:r>
                </m:sub>
              </m:sSub>
              <m:r>
                <w:rPr>
                  <w:rFonts w:ascii="Cambria Math" w:eastAsia="Calibri" w:hAnsi="Cambria Math" w:cs="Calibri"/>
                  <w:color w:val="000000"/>
                  <w:sz w:val="22"/>
                </w:rPr>
                <m:t>)</m:t>
              </m:r>
            </m:e>
          </m:nary>
        </m:oMath>
      </m:oMathPara>
    </w:p>
    <w:p w14:paraId="638D2A86" w14:textId="77777777" w:rsidR="000A7EA0" w:rsidRDefault="000A7EA0" w:rsidP="000A7EA0">
      <w:pPr>
        <w:spacing w:after="93"/>
        <w:ind w:left="-5"/>
      </w:pPr>
      <w:r>
        <w:t xml:space="preserve">As long as the choice of the sampling rate satisfies the Nyquist sampling criterion, the spectrum of the impulse-sampled signal is simply a sum of frequency shifted versions of the original spectrum, shifted by every integer multiple of the sampling rate. An ideal lowpass filter that extracts the term for </w:t>
      </w:r>
      <w:r>
        <w:rPr>
          <w:i/>
        </w:rPr>
        <w:t xml:space="preserve">k </w:t>
      </w:r>
      <w:r>
        <w:t xml:space="preserve">= 0 from the summation in </w:t>
      </w:r>
      <w:r>
        <w:rPr>
          <w:lang w:val="en-US"/>
        </w:rPr>
        <w:t>above</w:t>
      </w:r>
      <w:r>
        <w:t xml:space="preserve"> and suppresses all other terms for </w:t>
      </w:r>
      <w:r>
        <w:rPr>
          <w:i/>
        </w:rPr>
        <w:t xml:space="preserve">k </w:t>
      </w:r>
      <w:r>
        <w:t>= ± 1</w:t>
      </w:r>
      <w:r>
        <w:rPr>
          <w:i/>
        </w:rPr>
        <w:t xml:space="preserve">, . . . , </w:t>
      </w:r>
      <w:r>
        <w:t xml:space="preserve">± ∞ would recover the original spectrum </w:t>
      </w:r>
      <w:r>
        <w:rPr>
          <w:i/>
        </w:rPr>
        <w:t xml:space="preserve">X </w:t>
      </w:r>
      <w:r>
        <w:rPr>
          <w:i/>
          <w:vertAlign w:val="subscript"/>
        </w:rPr>
        <w:t xml:space="preserve">a </w:t>
      </w:r>
      <w:r>
        <w:t>(</w:t>
      </w:r>
      <w:r>
        <w:rPr>
          <w:i/>
        </w:rPr>
        <w:t xml:space="preserve">f </w:t>
      </w:r>
      <w:r>
        <w:t xml:space="preserve">), and therefore the original signal </w:t>
      </w:r>
      <w:r>
        <w:rPr>
          <w:i/>
        </w:rPr>
        <w:t xml:space="preserve">x </w:t>
      </w:r>
      <w:r>
        <w:rPr>
          <w:i/>
          <w:vertAlign w:val="subscript"/>
        </w:rPr>
        <w:t xml:space="preserve">a </w:t>
      </w:r>
      <w:r>
        <w:t>(</w:t>
      </w:r>
      <w:r>
        <w:rPr>
          <w:i/>
        </w:rPr>
        <w:t>t</w:t>
      </w:r>
      <w:r>
        <w:t xml:space="preserve">). Since the highest frequency in a properly sampled signal would be equal to or less than half the sampling rate, an ideal </w:t>
      </w:r>
      <w:r>
        <w:rPr>
          <w:i/>
        </w:rPr>
        <w:t xml:space="preserve">lowpass filter </w:t>
      </w:r>
      <w:r>
        <w:t xml:space="preserve">with cutoff frequency set equal to </w:t>
      </w:r>
      <w:r>
        <w:rPr>
          <w:i/>
        </w:rPr>
        <w:t xml:space="preserve">f </w:t>
      </w:r>
      <w:r>
        <w:rPr>
          <w:i/>
          <w:vertAlign w:val="subscript"/>
        </w:rPr>
        <w:t xml:space="preserve">s </w:t>
      </w:r>
      <w:r>
        <w:rPr>
          <w:i/>
        </w:rPr>
        <w:t>/</w:t>
      </w:r>
      <w:r>
        <w:t>2 is needed. The system function for such a reconstruction filter is</w:t>
      </w:r>
    </w:p>
    <w:p w14:paraId="39A538B0" w14:textId="77777777" w:rsidR="000A7EA0" w:rsidRDefault="000A7EA0" w:rsidP="000A7EA0">
      <w:pPr>
        <w:tabs>
          <w:tab w:val="center" w:pos="3921"/>
          <w:tab w:val="right" w:pos="7896"/>
        </w:tabs>
        <w:spacing w:after="112" w:line="265" w:lineRule="auto"/>
        <w:ind w:left="0" w:right="-2" w:firstLine="0"/>
        <w:jc w:val="left"/>
      </w:pPr>
      <w:r>
        <w:rPr>
          <w:rFonts w:ascii="Calibri" w:eastAsia="Calibri" w:hAnsi="Calibri" w:cs="Calibri"/>
          <w:color w:val="000000"/>
          <w:sz w:val="22"/>
        </w:rPr>
        <w:tab/>
      </w:r>
      <m:oMath>
        <m:sSub>
          <m:sSubPr>
            <m:ctrlPr>
              <w:rPr>
                <w:rFonts w:ascii="Cambria Math" w:eastAsia="Calibri" w:hAnsi="Cambria Math" w:cs="Calibri"/>
                <w:i/>
                <w:color w:val="000000"/>
                <w:sz w:val="22"/>
              </w:rPr>
            </m:ctrlPr>
          </m:sSubPr>
          <m:e>
            <m:r>
              <w:rPr>
                <w:rFonts w:ascii="Cambria Math" w:eastAsia="Calibri" w:hAnsi="Cambria Math" w:cs="Calibri"/>
                <w:color w:val="000000"/>
                <w:sz w:val="22"/>
              </w:rPr>
              <m:t>H</m:t>
            </m:r>
          </m:e>
          <m:sub>
            <m:r>
              <w:rPr>
                <w:rFonts w:ascii="Cambria Math" w:eastAsia="Calibri" w:hAnsi="Cambria Math" w:cs="Calibri"/>
                <w:color w:val="000000"/>
                <w:sz w:val="22"/>
              </w:rPr>
              <m:t>r</m:t>
            </m:r>
          </m:sub>
        </m:sSub>
        <m:d>
          <m:dPr>
            <m:ctrlPr>
              <w:rPr>
                <w:rFonts w:ascii="Cambria Math" w:eastAsia="Calibri" w:hAnsi="Cambria Math" w:cs="Calibri"/>
                <w:i/>
                <w:color w:val="000000"/>
                <w:sz w:val="22"/>
              </w:rPr>
            </m:ctrlPr>
          </m:dPr>
          <m:e>
            <m:r>
              <w:rPr>
                <w:rFonts w:ascii="Cambria Math" w:eastAsia="Calibri" w:hAnsi="Cambria Math" w:cs="Calibri"/>
                <w:color w:val="000000"/>
                <w:sz w:val="22"/>
              </w:rPr>
              <m:t>f</m:t>
            </m:r>
          </m:e>
        </m:d>
        <m:r>
          <w:rPr>
            <w:rFonts w:ascii="Cambria Math" w:eastAsia="Calibri" w:hAnsi="Cambria Math" w:cs="Calibri"/>
            <w:color w:val="000000"/>
            <w:sz w:val="22"/>
          </w:rPr>
          <m:t>=</m:t>
        </m:r>
        <m:sSub>
          <m:sSubPr>
            <m:ctrlPr>
              <w:rPr>
                <w:rFonts w:ascii="Cambria Math" w:eastAsia="Calibri" w:hAnsi="Cambria Math" w:cs="Calibri"/>
                <w:i/>
                <w:color w:val="000000"/>
                <w:sz w:val="22"/>
              </w:rPr>
            </m:ctrlPr>
          </m:sSubPr>
          <m:e>
            <m:r>
              <w:rPr>
                <w:rFonts w:ascii="Cambria Math" w:eastAsia="Calibri" w:hAnsi="Cambria Math" w:cs="Calibri"/>
                <w:color w:val="000000"/>
                <w:sz w:val="22"/>
              </w:rPr>
              <m:t>T</m:t>
            </m:r>
          </m:e>
          <m:sub>
            <m:r>
              <w:rPr>
                <w:rFonts w:ascii="Cambria Math" w:eastAsia="Calibri" w:hAnsi="Cambria Math" w:cs="Calibri"/>
                <w:color w:val="000000"/>
                <w:sz w:val="22"/>
              </w:rPr>
              <m:t>s</m:t>
            </m:r>
          </m:sub>
        </m:sSub>
        <m:nary>
          <m:naryPr>
            <m:chr m:val="∏"/>
            <m:limLoc m:val="undOvr"/>
            <m:subHide m:val="1"/>
            <m:supHide m:val="1"/>
            <m:ctrlPr>
              <w:rPr>
                <w:rFonts w:ascii="Cambria Math" w:eastAsia="Calibri" w:hAnsi="Cambria Math" w:cs="Calibri"/>
                <w:i/>
                <w:color w:val="000000"/>
                <w:sz w:val="22"/>
              </w:rPr>
            </m:ctrlPr>
          </m:naryPr>
          <m:sub/>
          <m:sup/>
          <m:e>
            <m:f>
              <m:fPr>
                <m:ctrlPr>
                  <w:rPr>
                    <w:rFonts w:ascii="Cambria Math" w:eastAsia="Calibri" w:hAnsi="Cambria Math" w:cs="Calibri"/>
                    <w:i/>
                    <w:color w:val="000000"/>
                    <w:sz w:val="22"/>
                  </w:rPr>
                </m:ctrlPr>
              </m:fPr>
              <m:num>
                <m:r>
                  <w:rPr>
                    <w:rFonts w:ascii="Cambria Math" w:eastAsia="Calibri" w:hAnsi="Cambria Math" w:cs="Calibri"/>
                    <w:color w:val="000000"/>
                    <w:sz w:val="22"/>
                  </w:rPr>
                  <m:t>f</m:t>
                </m:r>
              </m:num>
              <m:den>
                <m:sSub>
                  <m:sSubPr>
                    <m:ctrlPr>
                      <w:rPr>
                        <w:rFonts w:ascii="Cambria Math" w:eastAsia="Calibri" w:hAnsi="Cambria Math" w:cs="Calibri"/>
                        <w:i/>
                        <w:color w:val="000000"/>
                        <w:sz w:val="22"/>
                      </w:rPr>
                    </m:ctrlPr>
                  </m:sSubPr>
                  <m:e>
                    <m:r>
                      <w:rPr>
                        <w:rFonts w:ascii="Cambria Math" w:eastAsia="Calibri" w:hAnsi="Cambria Math" w:cs="Calibri"/>
                        <w:color w:val="000000"/>
                        <w:sz w:val="22"/>
                      </w:rPr>
                      <m:t>f</m:t>
                    </m:r>
                  </m:e>
                  <m:sub>
                    <m:r>
                      <w:rPr>
                        <w:rFonts w:ascii="Cambria Math" w:eastAsia="Calibri" w:hAnsi="Cambria Math" w:cs="Calibri"/>
                        <w:color w:val="000000"/>
                        <w:sz w:val="22"/>
                      </w:rPr>
                      <m:t>s</m:t>
                    </m:r>
                  </m:sub>
                </m:sSub>
              </m:den>
            </m:f>
          </m:e>
        </m:nary>
      </m:oMath>
    </w:p>
    <w:p w14:paraId="127C81E5" w14:textId="77777777" w:rsidR="000A7EA0" w:rsidRDefault="000A7EA0" w:rsidP="000A7EA0">
      <w:pPr>
        <w:ind w:left="-5"/>
      </w:pPr>
      <w:r>
        <w:t xml:space="preserve">where we have also included a magnitude scaling by a factor of </w:t>
      </w:r>
      <w:r>
        <w:rPr>
          <w:i/>
        </w:rPr>
        <w:t>T</w:t>
      </w:r>
      <w:r>
        <w:rPr>
          <w:i/>
          <w:vertAlign w:val="subscript"/>
        </w:rPr>
        <w:t xml:space="preserve">s </w:t>
      </w:r>
      <w:r>
        <w:t>within the system function of the lowpass filter in order to compensate for the 1</w:t>
      </w:r>
      <w:r>
        <w:rPr>
          <w:i/>
        </w:rPr>
        <w:t>/T</w:t>
      </w:r>
      <w:r>
        <w:rPr>
          <w:i/>
          <w:vertAlign w:val="subscript"/>
        </w:rPr>
        <w:t xml:space="preserve">s </w:t>
      </w:r>
      <w:r>
        <w:t xml:space="preserve">term in Eqn. </w:t>
      </w:r>
    </w:p>
    <w:p w14:paraId="4D8FEC62" w14:textId="0418ACB3" w:rsidR="000A7EA0" w:rsidRDefault="005C432E" w:rsidP="000A7EA0">
      <w:pPr>
        <w:spacing w:after="271" w:line="259" w:lineRule="auto"/>
        <w:ind w:left="2443" w:firstLine="0"/>
        <w:jc w:val="left"/>
      </w:pPr>
      <w:r>
        <w:rPr>
          <w:noProof/>
        </w:rPr>
        <w:lastRenderedPageBreak/>
        <mc:AlternateContent>
          <mc:Choice Requires="wpg">
            <w:drawing>
              <wp:inline distT="0" distB="0" distL="0" distR="0" wp14:anchorId="39883765" wp14:editId="17F744D7">
                <wp:extent cx="1883410" cy="897890"/>
                <wp:effectExtent l="0" t="0" r="2540" b="16510"/>
                <wp:docPr id="28453102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83410" cy="897890"/>
                          <a:chOff x="0" y="0"/>
                          <a:chExt cx="18834" cy="8982"/>
                        </a:xfrm>
                      </wpg:grpSpPr>
                      <wps:wsp>
                        <wps:cNvPr id="1679683382" name="Shape 7831"/>
                        <wps:cNvSpPr>
                          <a:spLocks/>
                        </wps:cNvSpPr>
                        <wps:spPr bwMode="auto">
                          <a:xfrm>
                            <a:off x="0" y="7535"/>
                            <a:ext cx="18140" cy="0"/>
                          </a:xfrm>
                          <a:custGeom>
                            <a:avLst/>
                            <a:gdLst>
                              <a:gd name="T0" fmla="*/ 0 w 1814043"/>
                              <a:gd name="T1" fmla="*/ 1814043 w 1814043"/>
                              <a:gd name="T2" fmla="*/ 0 w 1814043"/>
                              <a:gd name="T3" fmla="*/ 1814043 w 1814043"/>
                            </a:gdLst>
                            <a:ahLst/>
                            <a:cxnLst>
                              <a:cxn ang="0">
                                <a:pos x="T0" y="0"/>
                              </a:cxn>
                              <a:cxn ang="0">
                                <a:pos x="T1" y="0"/>
                              </a:cxn>
                            </a:cxnLst>
                            <a:rect l="T2" t="0" r="T3" b="0"/>
                            <a:pathLst>
                              <a:path w="1814043">
                                <a:moveTo>
                                  <a:pt x="0" y="0"/>
                                </a:moveTo>
                                <a:lnTo>
                                  <a:pt x="1814043"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830831971" name="Rectangle 7832"/>
                        <wps:cNvSpPr>
                          <a:spLocks noChangeArrowheads="1"/>
                        </wps:cNvSpPr>
                        <wps:spPr bwMode="auto">
                          <a:xfrm>
                            <a:off x="18542" y="7112"/>
                            <a:ext cx="388" cy="1140"/>
                          </a:xfrm>
                          <a:prstGeom prst="rect">
                            <a:avLst/>
                          </a:prstGeom>
                          <a:noFill/>
                          <a:ln>
                            <a:noFill/>
                          </a:ln>
                        </wps:spPr>
                        <wps:txbx>
                          <w:txbxContent>
                            <w:p w14:paraId="7C6FAB5E"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2146505676" name="Shape 7833"/>
                        <wps:cNvSpPr>
                          <a:spLocks/>
                        </wps:cNvSpPr>
                        <wps:spPr bwMode="auto">
                          <a:xfrm>
                            <a:off x="9070" y="1299"/>
                            <a:ext cx="0" cy="6236"/>
                          </a:xfrm>
                          <a:custGeom>
                            <a:avLst/>
                            <a:gdLst>
                              <a:gd name="T0" fmla="*/ 623583 h 623583"/>
                              <a:gd name="T1" fmla="*/ 0 h 623583"/>
                              <a:gd name="T2" fmla="*/ 0 h 623583"/>
                              <a:gd name="T3" fmla="*/ 623583 h 623583"/>
                            </a:gdLst>
                            <a:ahLst/>
                            <a:cxnLst>
                              <a:cxn ang="0">
                                <a:pos x="0" y="T0"/>
                              </a:cxn>
                              <a:cxn ang="0">
                                <a:pos x="0" y="T1"/>
                              </a:cxn>
                            </a:cxnLst>
                            <a:rect l="0" t="T2" r="0" b="T3"/>
                            <a:pathLst>
                              <a:path h="623583">
                                <a:moveTo>
                                  <a:pt x="0" y="623583"/>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465078129" name="Rectangle 7834"/>
                        <wps:cNvSpPr>
                          <a:spLocks noChangeArrowheads="1"/>
                        </wps:cNvSpPr>
                        <wps:spPr bwMode="auto">
                          <a:xfrm>
                            <a:off x="7774" y="0"/>
                            <a:ext cx="792" cy="1139"/>
                          </a:xfrm>
                          <a:prstGeom prst="rect">
                            <a:avLst/>
                          </a:prstGeom>
                          <a:noFill/>
                          <a:ln>
                            <a:noFill/>
                          </a:ln>
                        </wps:spPr>
                        <wps:txbx>
                          <w:txbxContent>
                            <w:p w14:paraId="630E380C" w14:textId="77777777" w:rsidR="000A7EA0" w:rsidRDefault="000A7EA0" w:rsidP="000A7EA0">
                              <w:pPr>
                                <w:spacing w:after="160" w:line="259" w:lineRule="auto"/>
                                <w:ind w:left="0" w:firstLine="0"/>
                                <w:jc w:val="left"/>
                              </w:pPr>
                              <w:r>
                                <w:rPr>
                                  <w:i/>
                                  <w:sz w:val="15"/>
                                </w:rPr>
                                <w:t>H</w:t>
                              </w:r>
                            </w:p>
                          </w:txbxContent>
                        </wps:txbx>
                        <wps:bodyPr rot="0" vert="horz" wrap="square" lIns="0" tIns="0" rIns="0" bIns="0" anchor="t" anchorCtr="0" upright="1">
                          <a:noAutofit/>
                        </wps:bodyPr>
                      </wps:wsp>
                      <wps:wsp>
                        <wps:cNvPr id="1363328073" name="Rectangle 7835"/>
                        <wps:cNvSpPr>
                          <a:spLocks noChangeArrowheads="1"/>
                        </wps:cNvSpPr>
                        <wps:spPr bwMode="auto">
                          <a:xfrm>
                            <a:off x="8551" y="364"/>
                            <a:ext cx="296" cy="760"/>
                          </a:xfrm>
                          <a:prstGeom prst="rect">
                            <a:avLst/>
                          </a:prstGeom>
                          <a:noFill/>
                          <a:ln>
                            <a:noFill/>
                          </a:ln>
                        </wps:spPr>
                        <wps:txbx>
                          <w:txbxContent>
                            <w:p w14:paraId="33890ACA" w14:textId="77777777" w:rsidR="000A7EA0" w:rsidRDefault="000A7EA0" w:rsidP="000A7EA0">
                              <w:pPr>
                                <w:spacing w:after="160" w:line="259" w:lineRule="auto"/>
                                <w:ind w:left="0" w:firstLine="0"/>
                                <w:jc w:val="left"/>
                              </w:pPr>
                              <w:r>
                                <w:rPr>
                                  <w:i/>
                                  <w:sz w:val="10"/>
                                </w:rPr>
                                <w:t>r</w:t>
                              </w:r>
                            </w:p>
                          </w:txbxContent>
                        </wps:txbx>
                        <wps:bodyPr rot="0" vert="horz" wrap="square" lIns="0" tIns="0" rIns="0" bIns="0" anchor="t" anchorCtr="0" upright="1">
                          <a:noAutofit/>
                        </wps:bodyPr>
                      </wps:wsp>
                      <wps:wsp>
                        <wps:cNvPr id="499247134" name="Rectangle 7836"/>
                        <wps:cNvSpPr>
                          <a:spLocks noChangeArrowheads="1"/>
                        </wps:cNvSpPr>
                        <wps:spPr bwMode="auto">
                          <a:xfrm>
                            <a:off x="9070" y="0"/>
                            <a:ext cx="423" cy="1140"/>
                          </a:xfrm>
                          <a:prstGeom prst="rect">
                            <a:avLst/>
                          </a:prstGeom>
                          <a:noFill/>
                          <a:ln>
                            <a:noFill/>
                          </a:ln>
                        </wps:spPr>
                        <wps:txbx>
                          <w:txbxContent>
                            <w:p w14:paraId="2B6FA679"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798408867" name="Rectangle 7837"/>
                        <wps:cNvSpPr>
                          <a:spLocks noChangeArrowheads="1"/>
                        </wps:cNvSpPr>
                        <wps:spPr bwMode="auto">
                          <a:xfrm>
                            <a:off x="9435" y="0"/>
                            <a:ext cx="388" cy="1139"/>
                          </a:xfrm>
                          <a:prstGeom prst="rect">
                            <a:avLst/>
                          </a:prstGeom>
                          <a:noFill/>
                          <a:ln>
                            <a:noFill/>
                          </a:ln>
                        </wps:spPr>
                        <wps:txbx>
                          <w:txbxContent>
                            <w:p w14:paraId="7552478C"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850398315" name="Rectangle 7838"/>
                        <wps:cNvSpPr>
                          <a:spLocks noChangeArrowheads="1"/>
                        </wps:cNvSpPr>
                        <wps:spPr bwMode="auto">
                          <a:xfrm>
                            <a:off x="10001" y="0"/>
                            <a:ext cx="423" cy="1140"/>
                          </a:xfrm>
                          <a:prstGeom prst="rect">
                            <a:avLst/>
                          </a:prstGeom>
                          <a:noFill/>
                          <a:ln>
                            <a:noFill/>
                          </a:ln>
                        </wps:spPr>
                        <wps:txbx>
                          <w:txbxContent>
                            <w:p w14:paraId="708FACA9"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2130411179" name="Shape 7839"/>
                        <wps:cNvSpPr>
                          <a:spLocks/>
                        </wps:cNvSpPr>
                        <wps:spPr bwMode="auto">
                          <a:xfrm>
                            <a:off x="566" y="3566"/>
                            <a:ext cx="17007" cy="3969"/>
                          </a:xfrm>
                          <a:custGeom>
                            <a:avLst/>
                            <a:gdLst>
                              <a:gd name="T0" fmla="*/ 0 w 1700657"/>
                              <a:gd name="T1" fmla="*/ 396824 h 396824"/>
                              <a:gd name="T2" fmla="*/ 396824 w 1700657"/>
                              <a:gd name="T3" fmla="*/ 396824 h 396824"/>
                              <a:gd name="T4" fmla="*/ 396824 w 1700657"/>
                              <a:gd name="T5" fmla="*/ 0 h 396824"/>
                              <a:gd name="T6" fmla="*/ 1303846 w 1700657"/>
                              <a:gd name="T7" fmla="*/ 0 h 396824"/>
                              <a:gd name="T8" fmla="*/ 1303846 w 1700657"/>
                              <a:gd name="T9" fmla="*/ 396824 h 396824"/>
                              <a:gd name="T10" fmla="*/ 1700657 w 1700657"/>
                              <a:gd name="T11" fmla="*/ 396824 h 396824"/>
                              <a:gd name="T12" fmla="*/ 0 w 1700657"/>
                              <a:gd name="T13" fmla="*/ 0 h 396824"/>
                              <a:gd name="T14" fmla="*/ 1700657 w 1700657"/>
                              <a:gd name="T15" fmla="*/ 396824 h 396824"/>
                            </a:gdLst>
                            <a:ahLst/>
                            <a:cxnLst>
                              <a:cxn ang="0">
                                <a:pos x="T0" y="T1"/>
                              </a:cxn>
                              <a:cxn ang="0">
                                <a:pos x="T2" y="T3"/>
                              </a:cxn>
                              <a:cxn ang="0">
                                <a:pos x="T4" y="T5"/>
                              </a:cxn>
                              <a:cxn ang="0">
                                <a:pos x="T6" y="T7"/>
                              </a:cxn>
                              <a:cxn ang="0">
                                <a:pos x="T8" y="T9"/>
                              </a:cxn>
                              <a:cxn ang="0">
                                <a:pos x="T10" y="T11"/>
                              </a:cxn>
                            </a:cxnLst>
                            <a:rect l="T12" t="T13" r="T14" b="T15"/>
                            <a:pathLst>
                              <a:path w="1700657" h="396824">
                                <a:moveTo>
                                  <a:pt x="0" y="396824"/>
                                </a:moveTo>
                                <a:lnTo>
                                  <a:pt x="396824" y="396824"/>
                                </a:lnTo>
                                <a:lnTo>
                                  <a:pt x="396824" y="0"/>
                                </a:lnTo>
                                <a:lnTo>
                                  <a:pt x="1303846" y="0"/>
                                </a:lnTo>
                                <a:lnTo>
                                  <a:pt x="1303846" y="396824"/>
                                </a:lnTo>
                                <a:lnTo>
                                  <a:pt x="1700657" y="396824"/>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717090413" name="Rectangle 7840"/>
                        <wps:cNvSpPr>
                          <a:spLocks noChangeArrowheads="1"/>
                        </wps:cNvSpPr>
                        <wps:spPr bwMode="auto">
                          <a:xfrm>
                            <a:off x="9523" y="2420"/>
                            <a:ext cx="620" cy="1139"/>
                          </a:xfrm>
                          <a:prstGeom prst="rect">
                            <a:avLst/>
                          </a:prstGeom>
                          <a:noFill/>
                          <a:ln>
                            <a:noFill/>
                          </a:ln>
                        </wps:spPr>
                        <wps:txbx>
                          <w:txbxContent>
                            <w:p w14:paraId="52DFB153"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221471821" name="Rectangle 7841"/>
                        <wps:cNvSpPr>
                          <a:spLocks noChangeArrowheads="1"/>
                        </wps:cNvSpPr>
                        <wps:spPr bwMode="auto">
                          <a:xfrm>
                            <a:off x="10070" y="2785"/>
                            <a:ext cx="332" cy="759"/>
                          </a:xfrm>
                          <a:prstGeom prst="rect">
                            <a:avLst/>
                          </a:prstGeom>
                          <a:noFill/>
                          <a:ln>
                            <a:noFill/>
                          </a:ln>
                        </wps:spPr>
                        <wps:txbx>
                          <w:txbxContent>
                            <w:p w14:paraId="6AA2A693" w14:textId="77777777" w:rsidR="000A7EA0" w:rsidRDefault="000A7EA0" w:rsidP="000A7EA0">
                              <w:pPr>
                                <w:spacing w:after="160" w:line="259" w:lineRule="auto"/>
                                <w:ind w:left="0" w:firstLine="0"/>
                                <w:jc w:val="left"/>
                              </w:pPr>
                              <w:r>
                                <w:rPr>
                                  <w:i/>
                                  <w:color w:val="AC3140"/>
                                  <w:sz w:val="15"/>
                                  <w:vertAlign w:val="subscript"/>
                                </w:rPr>
                                <w:t>s</w:t>
                              </w:r>
                            </w:p>
                          </w:txbxContent>
                        </wps:txbx>
                        <wps:bodyPr rot="0" vert="horz" wrap="square" lIns="0" tIns="0" rIns="0" bIns="0" anchor="t" anchorCtr="0" upright="1">
                          <a:noAutofit/>
                        </wps:bodyPr>
                      </wps:wsp>
                      <wps:wsp>
                        <wps:cNvPr id="2023585711" name="Rectangle 7842"/>
                        <wps:cNvSpPr>
                          <a:spLocks noChangeArrowheads="1"/>
                        </wps:cNvSpPr>
                        <wps:spPr bwMode="auto">
                          <a:xfrm>
                            <a:off x="2947" y="7991"/>
                            <a:ext cx="633" cy="1295"/>
                          </a:xfrm>
                          <a:prstGeom prst="rect">
                            <a:avLst/>
                          </a:prstGeom>
                          <a:noFill/>
                          <a:ln>
                            <a:noFill/>
                          </a:ln>
                        </wps:spPr>
                        <wps:txbx>
                          <w:txbxContent>
                            <w:p w14:paraId="7CDD450B"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35963331" name="Rectangle 7843"/>
                        <wps:cNvSpPr>
                          <a:spLocks noChangeArrowheads="1"/>
                        </wps:cNvSpPr>
                        <wps:spPr bwMode="auto">
                          <a:xfrm>
                            <a:off x="3686" y="8045"/>
                            <a:ext cx="388" cy="1140"/>
                          </a:xfrm>
                          <a:prstGeom prst="rect">
                            <a:avLst/>
                          </a:prstGeom>
                          <a:noFill/>
                          <a:ln>
                            <a:noFill/>
                          </a:ln>
                        </wps:spPr>
                        <wps:txbx>
                          <w:txbxContent>
                            <w:p w14:paraId="4FAEA990"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946912049" name="Rectangle 7844"/>
                        <wps:cNvSpPr>
                          <a:spLocks noChangeArrowheads="1"/>
                        </wps:cNvSpPr>
                        <wps:spPr bwMode="auto">
                          <a:xfrm>
                            <a:off x="4147" y="8410"/>
                            <a:ext cx="331" cy="760"/>
                          </a:xfrm>
                          <a:prstGeom prst="rect">
                            <a:avLst/>
                          </a:prstGeom>
                          <a:noFill/>
                          <a:ln>
                            <a:noFill/>
                          </a:ln>
                        </wps:spPr>
                        <wps:txbx>
                          <w:txbxContent>
                            <w:p w14:paraId="7AABC8CF"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579133358" name="Rectangle 7845"/>
                        <wps:cNvSpPr>
                          <a:spLocks noChangeArrowheads="1"/>
                        </wps:cNvSpPr>
                        <wps:spPr bwMode="auto">
                          <a:xfrm>
                            <a:off x="4502" y="8045"/>
                            <a:ext cx="491" cy="1140"/>
                          </a:xfrm>
                          <a:prstGeom prst="rect">
                            <a:avLst/>
                          </a:prstGeom>
                          <a:noFill/>
                          <a:ln>
                            <a:noFill/>
                          </a:ln>
                        </wps:spPr>
                        <wps:txbx>
                          <w:txbxContent>
                            <w:p w14:paraId="2B43A2B0" w14:textId="77777777" w:rsidR="000A7EA0" w:rsidRDefault="000A7EA0" w:rsidP="000A7EA0">
                              <w:pPr>
                                <w:spacing w:after="160" w:line="259" w:lineRule="auto"/>
                                <w:ind w:left="0" w:firstLine="0"/>
                                <w:jc w:val="left"/>
                              </w:pPr>
                              <w:r>
                                <w:rPr>
                                  <w:i/>
                                  <w:color w:val="AC3140"/>
                                  <w:sz w:val="15"/>
                                </w:rPr>
                                <w:t>/</w:t>
                              </w:r>
                            </w:p>
                          </w:txbxContent>
                        </wps:txbx>
                        <wps:bodyPr rot="0" vert="horz" wrap="square" lIns="0" tIns="0" rIns="0" bIns="0" anchor="t" anchorCtr="0" upright="1">
                          <a:noAutofit/>
                        </wps:bodyPr>
                      </wps:wsp>
                      <wps:wsp>
                        <wps:cNvPr id="351215685" name="Rectangle 7846"/>
                        <wps:cNvSpPr>
                          <a:spLocks noChangeArrowheads="1"/>
                        </wps:cNvSpPr>
                        <wps:spPr bwMode="auto">
                          <a:xfrm>
                            <a:off x="4972" y="8045"/>
                            <a:ext cx="636" cy="1141"/>
                          </a:xfrm>
                          <a:prstGeom prst="rect">
                            <a:avLst/>
                          </a:prstGeom>
                          <a:noFill/>
                          <a:ln>
                            <a:noFill/>
                          </a:ln>
                        </wps:spPr>
                        <wps:txbx>
                          <w:txbxContent>
                            <w:p w14:paraId="5CC50C95"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1919496761" name="Rectangle 7847"/>
                        <wps:cNvSpPr>
                          <a:spLocks noChangeArrowheads="1"/>
                        </wps:cNvSpPr>
                        <wps:spPr bwMode="auto">
                          <a:xfrm>
                            <a:off x="12731" y="8045"/>
                            <a:ext cx="388" cy="1140"/>
                          </a:xfrm>
                          <a:prstGeom prst="rect">
                            <a:avLst/>
                          </a:prstGeom>
                          <a:noFill/>
                          <a:ln>
                            <a:noFill/>
                          </a:ln>
                        </wps:spPr>
                        <wps:txbx>
                          <w:txbxContent>
                            <w:p w14:paraId="0E809762"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923626286" name="Rectangle 7848"/>
                        <wps:cNvSpPr>
                          <a:spLocks noChangeArrowheads="1"/>
                        </wps:cNvSpPr>
                        <wps:spPr bwMode="auto">
                          <a:xfrm>
                            <a:off x="13192" y="8410"/>
                            <a:ext cx="332" cy="760"/>
                          </a:xfrm>
                          <a:prstGeom prst="rect">
                            <a:avLst/>
                          </a:prstGeom>
                          <a:noFill/>
                          <a:ln>
                            <a:noFill/>
                          </a:ln>
                        </wps:spPr>
                        <wps:txbx>
                          <w:txbxContent>
                            <w:p w14:paraId="763C499D"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435108574" name="Rectangle 7849"/>
                        <wps:cNvSpPr>
                          <a:spLocks noChangeArrowheads="1"/>
                        </wps:cNvSpPr>
                        <wps:spPr bwMode="auto">
                          <a:xfrm>
                            <a:off x="13547" y="8045"/>
                            <a:ext cx="492" cy="1140"/>
                          </a:xfrm>
                          <a:prstGeom prst="rect">
                            <a:avLst/>
                          </a:prstGeom>
                          <a:noFill/>
                          <a:ln>
                            <a:noFill/>
                          </a:ln>
                        </wps:spPr>
                        <wps:txbx>
                          <w:txbxContent>
                            <w:p w14:paraId="01E10307" w14:textId="77777777" w:rsidR="000A7EA0" w:rsidRDefault="000A7EA0" w:rsidP="000A7EA0">
                              <w:pPr>
                                <w:spacing w:after="160" w:line="259" w:lineRule="auto"/>
                                <w:ind w:left="0" w:firstLine="0"/>
                                <w:jc w:val="left"/>
                              </w:pPr>
                              <w:r>
                                <w:rPr>
                                  <w:i/>
                                  <w:color w:val="AC3140"/>
                                  <w:sz w:val="15"/>
                                </w:rPr>
                                <w:t>/</w:t>
                              </w:r>
                            </w:p>
                          </w:txbxContent>
                        </wps:txbx>
                        <wps:bodyPr rot="0" vert="horz" wrap="square" lIns="0" tIns="0" rIns="0" bIns="0" anchor="t" anchorCtr="0" upright="1">
                          <a:noAutofit/>
                        </wps:bodyPr>
                      </wps:wsp>
                      <wps:wsp>
                        <wps:cNvPr id="1664178616" name="Rectangle 7850"/>
                        <wps:cNvSpPr>
                          <a:spLocks noChangeArrowheads="1"/>
                        </wps:cNvSpPr>
                        <wps:spPr bwMode="auto">
                          <a:xfrm>
                            <a:off x="14018" y="8045"/>
                            <a:ext cx="636" cy="1141"/>
                          </a:xfrm>
                          <a:prstGeom prst="rect">
                            <a:avLst/>
                          </a:prstGeom>
                          <a:noFill/>
                          <a:ln>
                            <a:noFill/>
                          </a:ln>
                        </wps:spPr>
                        <wps:txbx>
                          <w:txbxContent>
                            <w:p w14:paraId="303DC1BE"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g:wgp>
                  </a:graphicData>
                </a:graphic>
              </wp:inline>
            </w:drawing>
          </mc:Choice>
          <mc:Fallback>
            <w:pict>
              <v:group w14:anchorId="39883765" id="Group 5" o:spid="_x0000_s1786" style="width:148.3pt;height:70.7pt;mso-position-horizontal-relative:char;mso-position-vertical-relative:line" coordsize="18834,8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">
                <v:shape id="Shape 7831" o:spid="_x0000_s1787" style="position:absolute;top:7535;width:18140;height:0;visibility:visible;mso-wrap-style:square;v-text-anchor:top" coordsize="18140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" path="m,l1814043,e" filled="f" strokecolor="#181717" strokeweight=".17708mm">
                  <v:stroke miterlimit="83231f" joinstyle="miter"/>
                  <v:path arrowok="t" o:connecttype="custom" o:connectlocs="0,0;18140,0" o:connectangles="0,0" textboxrect="0,0,1814043,0"/>
                </v:shape>
                <v:rect id="Rectangle 7832" o:spid="_x0000_s1788" style="position:absolute;left:18542;top:711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" filled="f" stroked="f">
                  <v:textbox inset="0,0,0,0">
                    <w:txbxContent>
                      <w:p w14:paraId="7C6FAB5E" w14:textId="77777777" w:rsidR="000A7EA0" w:rsidRDefault="000A7EA0" w:rsidP="000A7EA0">
                        <w:pPr>
                          <w:spacing w:after="160" w:line="259" w:lineRule="auto"/>
                          <w:ind w:left="0" w:firstLine="0"/>
                          <w:jc w:val="left"/>
                        </w:pPr>
                        <w:r>
                          <w:rPr>
                            <w:i/>
                            <w:sz w:val="15"/>
                          </w:rPr>
                          <w:t>f</w:t>
                        </w:r>
                      </w:p>
                    </w:txbxContent>
                  </v:textbox>
                </v:rect>
                <v:shape id="Shape 7833" o:spid="_x0000_s1789" style="position:absolute;left:9070;top:1299;width:0;height:6236;visibility:visible;mso-wrap-style:square;v-text-anchor:top" coordsize="0,623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" path="m,623583l,e" filled="f" strokecolor="#181717" strokeweight=".17708mm">
                  <v:stroke miterlimit="83231f" joinstyle="miter"/>
                  <v:path arrowok="t" o:connecttype="custom" o:connectlocs="0,6236;0,0" o:connectangles="0,0" textboxrect="0,0,0,623583"/>
                </v:shape>
                <v:rect id="Rectangle 7834" o:spid="_x0000_s1790" style="position:absolute;left:7774;width:792;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" filled="f" stroked="f">
                  <v:textbox inset="0,0,0,0">
                    <w:txbxContent>
                      <w:p w14:paraId="630E380C" w14:textId="77777777" w:rsidR="000A7EA0" w:rsidRDefault="000A7EA0" w:rsidP="000A7EA0">
                        <w:pPr>
                          <w:spacing w:after="160" w:line="259" w:lineRule="auto"/>
                          <w:ind w:left="0" w:firstLine="0"/>
                          <w:jc w:val="left"/>
                        </w:pPr>
                        <w:r>
                          <w:rPr>
                            <w:i/>
                            <w:sz w:val="15"/>
                          </w:rPr>
                          <w:t>H</w:t>
                        </w:r>
                      </w:p>
                    </w:txbxContent>
                  </v:textbox>
                </v:rect>
                <v:rect id="Rectangle 7835" o:spid="_x0000_s1791" style="position:absolute;left:8551;top:364;width:296;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" filled="f" stroked="f">
                  <v:textbox inset="0,0,0,0">
                    <w:txbxContent>
                      <w:p w14:paraId="33890ACA" w14:textId="77777777" w:rsidR="000A7EA0" w:rsidRDefault="000A7EA0" w:rsidP="000A7EA0">
                        <w:pPr>
                          <w:spacing w:after="160" w:line="259" w:lineRule="auto"/>
                          <w:ind w:left="0" w:firstLine="0"/>
                          <w:jc w:val="left"/>
                        </w:pPr>
                        <w:r>
                          <w:rPr>
                            <w:i/>
                            <w:sz w:val="10"/>
                          </w:rPr>
                          <w:t>r</w:t>
                        </w:r>
                      </w:p>
                    </w:txbxContent>
                  </v:textbox>
                </v:rect>
                <v:rect id="Rectangle 7836" o:spid="_x0000_s1792" style="position:absolute;left:9070;width:423;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" filled="f" stroked="f">
                  <v:textbox inset="0,0,0,0">
                    <w:txbxContent>
                      <w:p w14:paraId="2B6FA679" w14:textId="77777777" w:rsidR="000A7EA0" w:rsidRDefault="000A7EA0" w:rsidP="000A7EA0">
                        <w:pPr>
                          <w:spacing w:after="160" w:line="259" w:lineRule="auto"/>
                          <w:ind w:left="0" w:firstLine="0"/>
                          <w:jc w:val="left"/>
                        </w:pPr>
                        <w:r>
                          <w:rPr>
                            <w:sz w:val="15"/>
                          </w:rPr>
                          <w:t>(</w:t>
                        </w:r>
                      </w:p>
                    </w:txbxContent>
                  </v:textbox>
                </v:rect>
                <v:rect id="Rectangle 7837" o:spid="_x0000_s1793" style="position:absolute;left:9435;width:38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" filled="f" stroked="f">
                  <v:textbox inset="0,0,0,0">
                    <w:txbxContent>
                      <w:p w14:paraId="7552478C" w14:textId="77777777" w:rsidR="000A7EA0" w:rsidRDefault="000A7EA0" w:rsidP="000A7EA0">
                        <w:pPr>
                          <w:spacing w:after="160" w:line="259" w:lineRule="auto"/>
                          <w:ind w:left="0" w:firstLine="0"/>
                          <w:jc w:val="left"/>
                        </w:pPr>
                        <w:r>
                          <w:rPr>
                            <w:i/>
                            <w:sz w:val="15"/>
                          </w:rPr>
                          <w:t>f</w:t>
                        </w:r>
                      </w:p>
                    </w:txbxContent>
                  </v:textbox>
                </v:rect>
                <v:rect id="Rectangle 7838" o:spid="_x0000_s1794" style="position:absolute;left:10001;width:423;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" filled="f" stroked="f">
                  <v:textbox inset="0,0,0,0">
                    <w:txbxContent>
                      <w:p w14:paraId="708FACA9" w14:textId="77777777" w:rsidR="000A7EA0" w:rsidRDefault="000A7EA0" w:rsidP="000A7EA0">
                        <w:pPr>
                          <w:spacing w:after="160" w:line="259" w:lineRule="auto"/>
                          <w:ind w:left="0" w:firstLine="0"/>
                          <w:jc w:val="left"/>
                        </w:pPr>
                        <w:r>
                          <w:rPr>
                            <w:sz w:val="15"/>
                          </w:rPr>
                          <w:t>)</w:t>
                        </w:r>
                      </w:p>
                    </w:txbxContent>
                  </v:textbox>
                </v:rect>
                <v:shape id="Shape 7839" o:spid="_x0000_s1795" style="position:absolute;left:566;top:3566;width:17007;height:3969;visibility:visible;mso-wrap-style:square;v-text-anchor:top" coordsize="1700657,39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" path="m,396824r396824,l396824,r907022,l1303846,396824r396811,e" filled="f" strokecolor="#4a4486" strokeweight=".33197mm">
                  <v:stroke miterlimit="83231f" joinstyle="miter"/>
                  <v:path arrowok="t" o:connecttype="custom" o:connectlocs="0,3969;3968,3969;3968,0;13039,0;13039,3969;17007,3969" o:connectangles="0,0,0,0,0,0" textboxrect="0,0,1700657,396824"/>
                </v:shape>
                <v:rect id="Rectangle 7840" o:spid="_x0000_s1796" style="position:absolute;left:9523;top:2420;width:62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" filled="f" stroked="f">
                  <v:textbox inset="0,0,0,0">
                    <w:txbxContent>
                      <w:p w14:paraId="52DFB153" w14:textId="77777777" w:rsidR="000A7EA0" w:rsidRDefault="000A7EA0" w:rsidP="000A7EA0">
                        <w:pPr>
                          <w:spacing w:after="160" w:line="259" w:lineRule="auto"/>
                          <w:ind w:left="0" w:firstLine="0"/>
                          <w:jc w:val="left"/>
                        </w:pPr>
                        <w:r>
                          <w:rPr>
                            <w:i/>
                            <w:color w:val="AC3140"/>
                            <w:sz w:val="15"/>
                          </w:rPr>
                          <w:t>T</w:t>
                        </w:r>
                      </w:p>
                    </w:txbxContent>
                  </v:textbox>
                </v:rect>
                <v:rect id="Rectangle 7841" o:spid="_x0000_s1797" style="position:absolute;left:10070;top:2785;width:332;height: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" filled="f" stroked="f">
                  <v:textbox inset="0,0,0,0">
                    <w:txbxContent>
                      <w:p w14:paraId="6AA2A693" w14:textId="77777777" w:rsidR="000A7EA0" w:rsidRDefault="000A7EA0" w:rsidP="000A7EA0">
                        <w:pPr>
                          <w:spacing w:after="160" w:line="259" w:lineRule="auto"/>
                          <w:ind w:left="0" w:firstLine="0"/>
                          <w:jc w:val="left"/>
                        </w:pPr>
                        <w:r>
                          <w:rPr>
                            <w:i/>
                            <w:color w:val="AC3140"/>
                            <w:sz w:val="15"/>
                            <w:vertAlign w:val="subscript"/>
                          </w:rPr>
                          <w:t>s</w:t>
                        </w:r>
                      </w:p>
                    </w:txbxContent>
                  </v:textbox>
                </v:rect>
                <v:rect id="Rectangle 7842" o:spid="_x0000_s1798" style="position:absolute;left:2947;top:7991;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" filled="f" stroked="f">
                  <v:textbox inset="0,0,0,0">
                    <w:txbxContent>
                      <w:p w14:paraId="7CDD450B" w14:textId="77777777" w:rsidR="000A7EA0" w:rsidRDefault="000A7EA0" w:rsidP="000A7EA0">
                        <w:pPr>
                          <w:spacing w:after="160" w:line="259" w:lineRule="auto"/>
                          <w:ind w:left="0" w:firstLine="0"/>
                          <w:jc w:val="left"/>
                        </w:pPr>
                        <w:r>
                          <w:rPr>
                            <w:color w:val="AC3140"/>
                            <w:sz w:val="15"/>
                          </w:rPr>
                          <w:t>−</w:t>
                        </w:r>
                      </w:p>
                    </w:txbxContent>
                  </v:textbox>
                </v:rect>
                <v:rect id="Rectangle 7843" o:spid="_x0000_s1799" style="position:absolute;left:3686;top:8045;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" filled="f" stroked="f">
                  <v:textbox inset="0,0,0,0">
                    <w:txbxContent>
                      <w:p w14:paraId="4FAEA990" w14:textId="77777777" w:rsidR="000A7EA0" w:rsidRDefault="000A7EA0" w:rsidP="000A7EA0">
                        <w:pPr>
                          <w:spacing w:after="160" w:line="259" w:lineRule="auto"/>
                          <w:ind w:left="0" w:firstLine="0"/>
                          <w:jc w:val="left"/>
                        </w:pPr>
                        <w:r>
                          <w:rPr>
                            <w:i/>
                            <w:color w:val="AC3140"/>
                            <w:sz w:val="15"/>
                          </w:rPr>
                          <w:t>f</w:t>
                        </w:r>
                      </w:p>
                    </w:txbxContent>
                  </v:textbox>
                </v:rect>
                <v:rect id="Rectangle 7844" o:spid="_x0000_s1800" style="position:absolute;left:4147;top:8410;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" filled="f" stroked="f">
                  <v:textbox inset="0,0,0,0">
                    <w:txbxContent>
                      <w:p w14:paraId="7AABC8CF" w14:textId="77777777" w:rsidR="000A7EA0" w:rsidRDefault="000A7EA0" w:rsidP="000A7EA0">
                        <w:pPr>
                          <w:spacing w:after="160" w:line="259" w:lineRule="auto"/>
                          <w:ind w:left="0" w:firstLine="0"/>
                          <w:jc w:val="left"/>
                        </w:pPr>
                        <w:r>
                          <w:rPr>
                            <w:i/>
                            <w:color w:val="AC3140"/>
                            <w:sz w:val="10"/>
                          </w:rPr>
                          <w:t>s</w:t>
                        </w:r>
                      </w:p>
                    </w:txbxContent>
                  </v:textbox>
                </v:rect>
                <v:rect id="Rectangle 7845" o:spid="_x0000_s1801" style="position:absolute;left:4502;top:8045;width:491;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" filled="f" stroked="f">
                  <v:textbox inset="0,0,0,0">
                    <w:txbxContent>
                      <w:p w14:paraId="2B43A2B0" w14:textId="77777777" w:rsidR="000A7EA0" w:rsidRDefault="000A7EA0" w:rsidP="000A7EA0">
                        <w:pPr>
                          <w:spacing w:after="160" w:line="259" w:lineRule="auto"/>
                          <w:ind w:left="0" w:firstLine="0"/>
                          <w:jc w:val="left"/>
                        </w:pPr>
                        <w:r>
                          <w:rPr>
                            <w:i/>
                            <w:color w:val="AC3140"/>
                            <w:sz w:val="15"/>
                          </w:rPr>
                          <w:t>/</w:t>
                        </w:r>
                      </w:p>
                    </w:txbxContent>
                  </v:textbox>
                </v:rect>
                <v:rect id="Rectangle 7846" o:spid="_x0000_s1802" style="position:absolute;left:4972;top:8045;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" filled="f" stroked="f">
                  <v:textbox inset="0,0,0,0">
                    <w:txbxContent>
                      <w:p w14:paraId="5CC50C95" w14:textId="77777777" w:rsidR="000A7EA0" w:rsidRDefault="000A7EA0" w:rsidP="000A7EA0">
                        <w:pPr>
                          <w:spacing w:after="160" w:line="259" w:lineRule="auto"/>
                          <w:ind w:left="0" w:firstLine="0"/>
                          <w:jc w:val="left"/>
                        </w:pPr>
                        <w:r>
                          <w:rPr>
                            <w:color w:val="AC3140"/>
                            <w:sz w:val="15"/>
                          </w:rPr>
                          <w:t>2</w:t>
                        </w:r>
                      </w:p>
                    </w:txbxContent>
                  </v:textbox>
                </v:rect>
                <v:rect id="Rectangle 7847" o:spid="_x0000_s1803" style="position:absolute;left:12731;top:8045;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" filled="f" stroked="f">
                  <v:textbox inset="0,0,0,0">
                    <w:txbxContent>
                      <w:p w14:paraId="0E809762" w14:textId="77777777" w:rsidR="000A7EA0" w:rsidRDefault="000A7EA0" w:rsidP="000A7EA0">
                        <w:pPr>
                          <w:spacing w:after="160" w:line="259" w:lineRule="auto"/>
                          <w:ind w:left="0" w:firstLine="0"/>
                          <w:jc w:val="left"/>
                        </w:pPr>
                        <w:r>
                          <w:rPr>
                            <w:i/>
                            <w:color w:val="AC3140"/>
                            <w:sz w:val="15"/>
                          </w:rPr>
                          <w:t>f</w:t>
                        </w:r>
                      </w:p>
                    </w:txbxContent>
                  </v:textbox>
                </v:rect>
                <v:rect id="Rectangle 7848" o:spid="_x0000_s1804" style="position:absolute;left:13192;top:8410;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" filled="f" stroked="f">
                  <v:textbox inset="0,0,0,0">
                    <w:txbxContent>
                      <w:p w14:paraId="763C499D" w14:textId="77777777" w:rsidR="000A7EA0" w:rsidRDefault="000A7EA0" w:rsidP="000A7EA0">
                        <w:pPr>
                          <w:spacing w:after="160" w:line="259" w:lineRule="auto"/>
                          <w:ind w:left="0" w:firstLine="0"/>
                          <w:jc w:val="left"/>
                        </w:pPr>
                        <w:r>
                          <w:rPr>
                            <w:i/>
                            <w:color w:val="AC3140"/>
                            <w:sz w:val="10"/>
                          </w:rPr>
                          <w:t>s</w:t>
                        </w:r>
                      </w:p>
                    </w:txbxContent>
                  </v:textbox>
                </v:rect>
                <v:rect id="Rectangle 7849" o:spid="_x0000_s1805" style="position:absolute;left:13547;top:8045;width:492;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" filled="f" stroked="f">
                  <v:textbox inset="0,0,0,0">
                    <w:txbxContent>
                      <w:p w14:paraId="01E10307" w14:textId="77777777" w:rsidR="000A7EA0" w:rsidRDefault="000A7EA0" w:rsidP="000A7EA0">
                        <w:pPr>
                          <w:spacing w:after="160" w:line="259" w:lineRule="auto"/>
                          <w:ind w:left="0" w:firstLine="0"/>
                          <w:jc w:val="left"/>
                        </w:pPr>
                        <w:r>
                          <w:rPr>
                            <w:i/>
                            <w:color w:val="AC3140"/>
                            <w:sz w:val="15"/>
                          </w:rPr>
                          <w:t>/</w:t>
                        </w:r>
                      </w:p>
                    </w:txbxContent>
                  </v:textbox>
                </v:rect>
                <v:rect id="Rectangle 7850" o:spid="_x0000_s1806" style="position:absolute;left:14018;top:8045;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" filled="f" stroked="f">
                  <v:textbox inset="0,0,0,0">
                    <w:txbxContent>
                      <w:p w14:paraId="303DC1BE" w14:textId="77777777" w:rsidR="000A7EA0" w:rsidRDefault="000A7EA0" w:rsidP="000A7EA0">
                        <w:pPr>
                          <w:spacing w:after="160" w:line="259" w:lineRule="auto"/>
                          <w:ind w:left="0" w:firstLine="0"/>
                          <w:jc w:val="left"/>
                        </w:pPr>
                        <w:r>
                          <w:rPr>
                            <w:color w:val="AC3140"/>
                            <w:sz w:val="15"/>
                          </w:rPr>
                          <w:t>2</w:t>
                        </w:r>
                      </w:p>
                    </w:txbxContent>
                  </v:textbox>
                </v:rect>
                <w10:anchorlock/>
              </v:group>
            </w:pict>
          </mc:Fallback>
        </mc:AlternateContent>
      </w:r>
    </w:p>
    <w:p w14:paraId="256C3C4D" w14:textId="78D9BE6E" w:rsidR="000A7EA0" w:rsidRDefault="000A7EA0" w:rsidP="000A7EA0">
      <w:pPr>
        <w:spacing w:after="326" w:line="265" w:lineRule="auto"/>
        <w:ind w:left="15" w:right="10"/>
        <w:jc w:val="center"/>
      </w:pPr>
      <w:r>
        <w:rPr>
          <w:rFonts w:ascii="Gill Sans MT" w:eastAsia="Gill Sans MT" w:hAnsi="Gill Sans MT" w:cs="Gill Sans MT"/>
          <w:b/>
          <w:color w:val="B63142"/>
          <w:sz w:val="18"/>
        </w:rPr>
        <w:t xml:space="preserve">Figure </w:t>
      </w:r>
      <w:r w:rsidR="00CC3445">
        <w:rPr>
          <w:rFonts w:ascii="Gill Sans MT" w:eastAsia="Gill Sans MT" w:hAnsi="Gill Sans MT" w:cs="Gill Sans MT"/>
          <w:b/>
          <w:color w:val="B63142"/>
          <w:sz w:val="18"/>
          <w:lang w:val="en-US"/>
        </w:rPr>
        <w:t>4.12</w:t>
      </w:r>
      <w:r>
        <w:rPr>
          <w:sz w:val="18"/>
        </w:rPr>
        <w:t>– Ideal lowpass reconstruction filter.</w:t>
      </w:r>
    </w:p>
    <w:p w14:paraId="44522180" w14:textId="77777777" w:rsidR="000A7EA0" w:rsidRDefault="000A7EA0" w:rsidP="000A7EA0">
      <w:pPr>
        <w:spacing w:after="226"/>
        <w:ind w:left="-5"/>
      </w:pPr>
      <w:r>
        <w:t>The frequency spectrum of the output of the filter defined b</w:t>
      </w:r>
      <w:r>
        <w:rPr>
          <w:lang w:val="en-US"/>
        </w:rPr>
        <w:t>y following</w:t>
      </w:r>
      <w:r>
        <w:t xml:space="preserve"> Eqn.</w:t>
      </w:r>
    </w:p>
    <w:p w14:paraId="1DDC08F0" w14:textId="77777777" w:rsidR="000A7EA0" w:rsidRDefault="004D3FD4" w:rsidP="000A7EA0">
      <w:pPr>
        <w:spacing w:after="226"/>
        <w:ind w:left="-5"/>
      </w:pPr>
      <m:oMathPara>
        <m:oMath>
          <m:sSub>
            <m:sSubPr>
              <m:ctrlPr>
                <w:rPr>
                  <w:rFonts w:ascii="Cambria Math" w:eastAsia="Calibri" w:hAnsi="Cambria Math" w:cs="Calibri"/>
                  <w:i/>
                  <w:color w:val="000000"/>
                  <w:sz w:val="22"/>
                </w:rPr>
              </m:ctrlPr>
            </m:sSubPr>
            <m:e>
              <m:r>
                <w:rPr>
                  <w:rFonts w:ascii="Cambria Math" w:eastAsia="Calibri" w:hAnsi="Cambria Math" w:cs="Calibri"/>
                  <w:color w:val="000000"/>
                  <w:sz w:val="22"/>
                </w:rPr>
                <m:t>X</m:t>
              </m:r>
            </m:e>
            <m:sub>
              <m:r>
                <w:rPr>
                  <w:rFonts w:ascii="Cambria Math" w:eastAsia="Calibri" w:hAnsi="Cambria Math" w:cs="Calibri"/>
                  <w:color w:val="000000"/>
                  <w:sz w:val="22"/>
                </w:rPr>
                <m:t>r</m:t>
              </m:r>
            </m:sub>
          </m:sSub>
          <m:d>
            <m:dPr>
              <m:ctrlPr>
                <w:rPr>
                  <w:rFonts w:ascii="Cambria Math" w:eastAsia="Calibri" w:hAnsi="Cambria Math" w:cs="Calibri"/>
                  <w:i/>
                  <w:color w:val="000000"/>
                  <w:sz w:val="22"/>
                </w:rPr>
              </m:ctrlPr>
            </m:dPr>
            <m:e>
              <m:r>
                <w:rPr>
                  <w:rFonts w:ascii="Cambria Math" w:eastAsia="Calibri" w:hAnsi="Cambria Math" w:cs="Calibri"/>
                  <w:color w:val="000000"/>
                  <w:sz w:val="22"/>
                </w:rPr>
                <m:t>f</m:t>
              </m:r>
            </m:e>
          </m:d>
          <m:r>
            <w:rPr>
              <w:rFonts w:ascii="Cambria Math" w:eastAsia="Calibri" w:hAnsi="Cambria Math" w:cs="Calibri"/>
              <w:color w:val="000000"/>
              <w:sz w:val="22"/>
            </w:rPr>
            <m:t>=</m:t>
          </m:r>
          <m:sSub>
            <m:sSubPr>
              <m:ctrlPr>
                <w:rPr>
                  <w:rFonts w:ascii="Cambria Math" w:eastAsia="Calibri" w:hAnsi="Cambria Math" w:cs="Calibri"/>
                  <w:i/>
                  <w:color w:val="000000"/>
                  <w:sz w:val="22"/>
                </w:rPr>
              </m:ctrlPr>
            </m:sSubPr>
            <m:e>
              <m:r>
                <w:rPr>
                  <w:rFonts w:ascii="Cambria Math" w:eastAsia="Calibri" w:hAnsi="Cambria Math" w:cs="Calibri"/>
                  <w:color w:val="000000"/>
                  <w:sz w:val="22"/>
                </w:rPr>
                <m:t>H</m:t>
              </m:r>
            </m:e>
            <m:sub>
              <m:r>
                <w:rPr>
                  <w:rFonts w:ascii="Cambria Math" w:eastAsia="Calibri" w:hAnsi="Cambria Math" w:cs="Calibri"/>
                  <w:color w:val="000000"/>
                  <w:sz w:val="22"/>
                </w:rPr>
                <m:t>r</m:t>
              </m:r>
            </m:sub>
          </m:sSub>
          <m:d>
            <m:dPr>
              <m:ctrlPr>
                <w:rPr>
                  <w:rFonts w:ascii="Cambria Math" w:eastAsia="Calibri" w:hAnsi="Cambria Math" w:cs="Calibri"/>
                  <w:i/>
                  <w:color w:val="000000"/>
                  <w:sz w:val="22"/>
                </w:rPr>
              </m:ctrlPr>
            </m:dPr>
            <m:e>
              <m:r>
                <w:rPr>
                  <w:rFonts w:ascii="Cambria Math" w:eastAsia="Calibri" w:hAnsi="Cambria Math" w:cs="Calibri"/>
                  <w:color w:val="000000"/>
                  <w:sz w:val="22"/>
                </w:rPr>
                <m:t>f</m:t>
              </m:r>
            </m:e>
          </m:d>
          <m:sSub>
            <m:sSubPr>
              <m:ctrlPr>
                <w:rPr>
                  <w:rFonts w:ascii="Cambria Math" w:eastAsia="Calibri" w:hAnsi="Cambria Math" w:cs="Calibri"/>
                  <w:i/>
                  <w:color w:val="000000"/>
                  <w:sz w:val="22"/>
                </w:rPr>
              </m:ctrlPr>
            </m:sSubPr>
            <m:e>
              <m:r>
                <w:rPr>
                  <w:rFonts w:ascii="Cambria Math" w:eastAsia="Calibri" w:hAnsi="Cambria Math" w:cs="Calibri"/>
                  <w:color w:val="000000"/>
                  <w:sz w:val="22"/>
                </w:rPr>
                <m:t>X</m:t>
              </m:r>
            </m:e>
            <m:sub>
              <m:r>
                <w:rPr>
                  <w:rFonts w:ascii="Cambria Math" w:eastAsia="Calibri" w:hAnsi="Cambria Math" w:cs="Calibri"/>
                  <w:color w:val="000000"/>
                  <w:sz w:val="22"/>
                </w:rPr>
                <m:t>s</m:t>
              </m:r>
            </m:sub>
          </m:sSub>
          <m:d>
            <m:dPr>
              <m:ctrlPr>
                <w:rPr>
                  <w:rFonts w:ascii="Cambria Math" w:eastAsia="Calibri" w:hAnsi="Cambria Math" w:cs="Calibri"/>
                  <w:i/>
                  <w:color w:val="000000"/>
                  <w:sz w:val="22"/>
                </w:rPr>
              </m:ctrlPr>
            </m:dPr>
            <m:e>
              <m:r>
                <w:rPr>
                  <w:rFonts w:ascii="Cambria Math" w:eastAsia="Calibri" w:hAnsi="Cambria Math" w:cs="Calibri"/>
                  <w:color w:val="000000"/>
                  <w:sz w:val="22"/>
                </w:rPr>
                <m:t>f</m:t>
              </m:r>
            </m:e>
          </m:d>
        </m:oMath>
      </m:oMathPara>
    </w:p>
    <w:p w14:paraId="1D4FA612" w14:textId="77777777" w:rsidR="000A7EA0" w:rsidRDefault="004D3FD4" w:rsidP="000A7EA0">
      <w:pPr>
        <w:spacing w:after="226"/>
        <w:ind w:left="-5"/>
      </w:pPr>
      <m:oMathPara>
        <m:oMath>
          <m:sSub>
            <m:sSubPr>
              <m:ctrlPr>
                <w:rPr>
                  <w:rFonts w:ascii="Cambria Math" w:eastAsia="Calibri" w:hAnsi="Cambria Math" w:cs="Calibri"/>
                  <w:i/>
                  <w:color w:val="000000"/>
                  <w:sz w:val="22"/>
                </w:rPr>
              </m:ctrlPr>
            </m:sSubPr>
            <m:e>
              <m:r>
                <w:rPr>
                  <w:rFonts w:ascii="Cambria Math" w:eastAsia="Calibri" w:hAnsi="Cambria Math" w:cs="Calibri"/>
                  <w:color w:val="000000"/>
                  <w:sz w:val="22"/>
                </w:rPr>
                <m:t>T</m:t>
              </m:r>
            </m:e>
            <m:sub>
              <m:r>
                <w:rPr>
                  <w:rFonts w:ascii="Cambria Math" w:eastAsia="Calibri" w:hAnsi="Cambria Math" w:cs="Calibri"/>
                  <w:color w:val="000000"/>
                  <w:sz w:val="22"/>
                </w:rPr>
                <m:t>s</m:t>
              </m:r>
            </m:sub>
          </m:sSub>
          <m:nary>
            <m:naryPr>
              <m:chr m:val="∏"/>
              <m:limLoc m:val="undOvr"/>
              <m:subHide m:val="1"/>
              <m:supHide m:val="1"/>
              <m:ctrlPr>
                <w:rPr>
                  <w:rFonts w:ascii="Cambria Math" w:eastAsia="Calibri" w:hAnsi="Cambria Math" w:cs="Calibri"/>
                  <w:i/>
                  <w:color w:val="000000"/>
                  <w:sz w:val="22"/>
                </w:rPr>
              </m:ctrlPr>
            </m:naryPr>
            <m:sub/>
            <m:sup/>
            <m:e>
              <m:f>
                <m:fPr>
                  <m:ctrlPr>
                    <w:rPr>
                      <w:rFonts w:ascii="Cambria Math" w:eastAsia="Calibri" w:hAnsi="Cambria Math" w:cs="Calibri"/>
                      <w:i/>
                      <w:color w:val="000000"/>
                      <w:sz w:val="22"/>
                    </w:rPr>
                  </m:ctrlPr>
                </m:fPr>
                <m:num>
                  <m:r>
                    <w:rPr>
                      <w:rFonts w:ascii="Cambria Math" w:eastAsia="Calibri" w:hAnsi="Cambria Math" w:cs="Calibri"/>
                      <w:color w:val="000000"/>
                      <w:sz w:val="22"/>
                    </w:rPr>
                    <m:t>f</m:t>
                  </m:r>
                </m:num>
                <m:den>
                  <m:sSub>
                    <m:sSubPr>
                      <m:ctrlPr>
                        <w:rPr>
                          <w:rFonts w:ascii="Cambria Math" w:eastAsia="Calibri" w:hAnsi="Cambria Math" w:cs="Calibri"/>
                          <w:i/>
                          <w:color w:val="000000"/>
                          <w:sz w:val="22"/>
                        </w:rPr>
                      </m:ctrlPr>
                    </m:sSubPr>
                    <m:e>
                      <m:r>
                        <w:rPr>
                          <w:rFonts w:ascii="Cambria Math" w:eastAsia="Calibri" w:hAnsi="Cambria Math" w:cs="Calibri"/>
                          <w:color w:val="000000"/>
                          <w:sz w:val="22"/>
                        </w:rPr>
                        <m:t>f</m:t>
                      </m:r>
                    </m:e>
                    <m:sub>
                      <m:r>
                        <w:rPr>
                          <w:rFonts w:ascii="Cambria Math" w:eastAsia="Calibri" w:hAnsi="Cambria Math" w:cs="Calibri"/>
                          <w:color w:val="000000"/>
                          <w:sz w:val="22"/>
                        </w:rPr>
                        <m:t>s</m:t>
                      </m:r>
                    </m:sub>
                  </m:sSub>
                </m:den>
              </m:f>
            </m:e>
          </m:nary>
          <m:r>
            <w:rPr>
              <w:rFonts w:ascii="Cambria Math" w:eastAsia="Calibri" w:hAnsi="Cambria Math" w:cs="Calibri"/>
              <w:color w:val="000000"/>
              <w:sz w:val="22"/>
            </w:rPr>
            <m:t xml:space="preserve">  </m:t>
          </m:r>
          <m:f>
            <m:fPr>
              <m:ctrlPr>
                <w:rPr>
                  <w:rFonts w:ascii="Cambria Math" w:eastAsia="Calibri" w:hAnsi="Cambria Math" w:cs="Calibri"/>
                  <w:i/>
                  <w:color w:val="000000"/>
                  <w:sz w:val="22"/>
                </w:rPr>
              </m:ctrlPr>
            </m:fPr>
            <m:num>
              <m:r>
                <w:rPr>
                  <w:rFonts w:ascii="Cambria Math" w:eastAsia="Calibri" w:hAnsi="Cambria Math" w:cs="Calibri"/>
                  <w:color w:val="000000"/>
                  <w:sz w:val="22"/>
                </w:rPr>
                <m:t>1</m:t>
              </m:r>
            </m:num>
            <m:den>
              <m:r>
                <w:rPr>
                  <w:rFonts w:ascii="Cambria Math" w:eastAsia="Calibri" w:hAnsi="Cambria Math" w:cs="Calibri"/>
                  <w:color w:val="000000"/>
                  <w:sz w:val="22"/>
                </w:rPr>
                <m:t>Ts</m:t>
              </m:r>
            </m:den>
          </m:f>
          <m:nary>
            <m:naryPr>
              <m:chr m:val="∑"/>
              <m:limLoc m:val="undOvr"/>
              <m:ctrlPr>
                <w:rPr>
                  <w:rFonts w:ascii="Cambria Math" w:eastAsia="Calibri" w:hAnsi="Cambria Math" w:cs="Calibri"/>
                  <w:i/>
                  <w:color w:val="000000"/>
                  <w:sz w:val="22"/>
                </w:rPr>
              </m:ctrlPr>
            </m:naryPr>
            <m:sub>
              <m:r>
                <w:rPr>
                  <w:rFonts w:ascii="Cambria Math" w:eastAsia="Calibri" w:hAnsi="Cambria Math" w:cs="Calibri"/>
                  <w:color w:val="000000"/>
                  <w:sz w:val="22"/>
                </w:rPr>
                <m:t>k=-∞</m:t>
              </m:r>
            </m:sub>
            <m:sup>
              <m:r>
                <w:rPr>
                  <w:rFonts w:ascii="Cambria Math" w:eastAsia="Calibri" w:hAnsi="Cambria Math" w:cs="Calibri"/>
                  <w:color w:val="000000"/>
                  <w:sz w:val="22"/>
                </w:rPr>
                <m:t>∞</m:t>
              </m:r>
            </m:sup>
            <m:e>
              <m:sSub>
                <m:sSubPr>
                  <m:ctrlPr>
                    <w:rPr>
                      <w:rFonts w:ascii="Cambria Math" w:eastAsia="Calibri" w:hAnsi="Cambria Math" w:cs="Calibri"/>
                      <w:i/>
                      <w:color w:val="000000"/>
                      <w:sz w:val="22"/>
                    </w:rPr>
                  </m:ctrlPr>
                </m:sSubPr>
                <m:e>
                  <m:r>
                    <w:rPr>
                      <w:rFonts w:ascii="Cambria Math" w:eastAsia="Calibri" w:hAnsi="Cambria Math" w:cs="Calibri"/>
                      <w:color w:val="000000"/>
                      <w:sz w:val="22"/>
                    </w:rPr>
                    <m:t>X</m:t>
                  </m:r>
                </m:e>
                <m:sub>
                  <m:r>
                    <w:rPr>
                      <w:rFonts w:ascii="Cambria Math" w:eastAsia="Calibri" w:hAnsi="Cambria Math" w:cs="Calibri"/>
                      <w:color w:val="000000"/>
                      <w:sz w:val="22"/>
                    </w:rPr>
                    <m:t>a</m:t>
                  </m:r>
                </m:sub>
              </m:sSub>
              <m:d>
                <m:dPr>
                  <m:ctrlPr>
                    <w:rPr>
                      <w:rFonts w:ascii="Cambria Math" w:eastAsia="Calibri" w:hAnsi="Cambria Math" w:cs="Calibri"/>
                      <w:i/>
                      <w:color w:val="000000"/>
                      <w:sz w:val="22"/>
                    </w:rPr>
                  </m:ctrlPr>
                </m:dPr>
                <m:e>
                  <m:r>
                    <w:rPr>
                      <w:rFonts w:ascii="Cambria Math" w:eastAsia="Calibri" w:hAnsi="Cambria Math" w:cs="Calibri"/>
                      <w:color w:val="000000"/>
                      <w:sz w:val="22"/>
                    </w:rPr>
                    <m:t>f-k</m:t>
                  </m:r>
                  <m:sSub>
                    <m:sSubPr>
                      <m:ctrlPr>
                        <w:rPr>
                          <w:rFonts w:ascii="Cambria Math" w:eastAsia="Calibri" w:hAnsi="Cambria Math" w:cs="Calibri"/>
                          <w:i/>
                          <w:color w:val="000000"/>
                          <w:sz w:val="22"/>
                        </w:rPr>
                      </m:ctrlPr>
                    </m:sSubPr>
                    <m:e>
                      <m:r>
                        <w:rPr>
                          <w:rFonts w:ascii="Cambria Math" w:eastAsia="Calibri" w:hAnsi="Cambria Math" w:cs="Calibri"/>
                          <w:color w:val="000000"/>
                          <w:sz w:val="22"/>
                        </w:rPr>
                        <m:t>f</m:t>
                      </m:r>
                    </m:e>
                    <m:sub>
                      <m:r>
                        <w:rPr>
                          <w:rFonts w:ascii="Cambria Math" w:eastAsia="Calibri" w:hAnsi="Cambria Math" w:cs="Calibri"/>
                          <w:color w:val="000000"/>
                          <w:sz w:val="22"/>
                        </w:rPr>
                        <m:t>s</m:t>
                      </m:r>
                    </m:sub>
                  </m:sSub>
                </m:e>
              </m:d>
              <m:r>
                <w:rPr>
                  <w:rFonts w:ascii="Cambria Math" w:eastAsia="Calibri" w:hAnsi="Cambria Math" w:cs="Calibri"/>
                  <w:color w:val="000000"/>
                  <w:sz w:val="22"/>
                </w:rPr>
                <m:t>=</m:t>
              </m:r>
              <m:sSub>
                <m:sSubPr>
                  <m:ctrlPr>
                    <w:rPr>
                      <w:rFonts w:ascii="Cambria Math" w:eastAsia="Calibri" w:hAnsi="Cambria Math" w:cs="Calibri"/>
                      <w:i/>
                      <w:color w:val="000000"/>
                      <w:sz w:val="22"/>
                    </w:rPr>
                  </m:ctrlPr>
                </m:sSubPr>
                <m:e>
                  <m:r>
                    <w:rPr>
                      <w:rFonts w:ascii="Cambria Math" w:eastAsia="Calibri" w:hAnsi="Cambria Math" w:cs="Calibri"/>
                      <w:color w:val="000000"/>
                      <w:sz w:val="22"/>
                    </w:rPr>
                    <m:t>X</m:t>
                  </m:r>
                </m:e>
                <m:sub>
                  <m:r>
                    <w:rPr>
                      <w:rFonts w:ascii="Cambria Math" w:eastAsia="Calibri" w:hAnsi="Cambria Math" w:cs="Calibri"/>
                      <w:color w:val="000000"/>
                      <w:sz w:val="22"/>
                    </w:rPr>
                    <m:t>a</m:t>
                  </m:r>
                </m:sub>
              </m:sSub>
              <m:d>
                <m:dPr>
                  <m:ctrlPr>
                    <w:rPr>
                      <w:rFonts w:ascii="Cambria Math" w:eastAsia="Calibri" w:hAnsi="Cambria Math" w:cs="Calibri"/>
                      <w:i/>
                      <w:color w:val="000000"/>
                      <w:sz w:val="22"/>
                    </w:rPr>
                  </m:ctrlPr>
                </m:dPr>
                <m:e>
                  <m:r>
                    <w:rPr>
                      <w:rFonts w:ascii="Cambria Math" w:eastAsia="Calibri" w:hAnsi="Cambria Math" w:cs="Calibri"/>
                      <w:color w:val="000000"/>
                      <w:sz w:val="22"/>
                    </w:rPr>
                    <m:t>f</m:t>
                  </m:r>
                </m:e>
              </m:d>
            </m:e>
          </m:nary>
        </m:oMath>
      </m:oMathPara>
    </w:p>
    <w:p w14:paraId="13A2D3F0" w14:textId="77777777" w:rsidR="000A7EA0" w:rsidRPr="00D96DD0" w:rsidRDefault="000A7EA0" w:rsidP="000A7EA0">
      <w:pPr>
        <w:spacing w:after="42"/>
        <w:ind w:left="-5"/>
        <w:rPr>
          <w:lang w:val="en-US"/>
        </w:rPr>
      </w:pPr>
      <w:r>
        <w:t>This is illustrated in Fig</w:t>
      </w:r>
      <w:r>
        <w:rPr>
          <w:lang w:val="en-US"/>
        </w:rPr>
        <w:t xml:space="preserve">. below </w:t>
      </w:r>
    </w:p>
    <w:p w14:paraId="68A95808" w14:textId="6D0793DA" w:rsidR="000A7EA0" w:rsidRDefault="005C432E" w:rsidP="000A7EA0">
      <w:pPr>
        <w:spacing w:after="105" w:line="259" w:lineRule="auto"/>
        <w:ind w:left="1372" w:firstLine="0"/>
        <w:jc w:val="left"/>
      </w:pPr>
      <w:r>
        <w:rPr>
          <w:noProof/>
        </w:rPr>
        <mc:AlternateContent>
          <mc:Choice Requires="wpg">
            <w:drawing>
              <wp:inline distT="0" distB="0" distL="0" distR="0" wp14:anchorId="31C04B98" wp14:editId="3DFB4EB7">
                <wp:extent cx="3244215" cy="1176020"/>
                <wp:effectExtent l="0" t="0" r="0" b="24130"/>
                <wp:docPr id="1434638179"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4215" cy="1176020"/>
                          <a:chOff x="0" y="0"/>
                          <a:chExt cx="32442" cy="11760"/>
                        </a:xfrm>
                      </wpg:grpSpPr>
                      <wps:wsp>
                        <wps:cNvPr id="780540139" name="Shape 7902"/>
                        <wps:cNvSpPr>
                          <a:spLocks/>
                        </wps:cNvSpPr>
                        <wps:spPr bwMode="auto">
                          <a:xfrm>
                            <a:off x="0" y="6968"/>
                            <a:ext cx="31748" cy="0"/>
                          </a:xfrm>
                          <a:custGeom>
                            <a:avLst/>
                            <a:gdLst>
                              <a:gd name="T0" fmla="*/ 0 w 3174835"/>
                              <a:gd name="T1" fmla="*/ 3174835 w 3174835"/>
                              <a:gd name="T2" fmla="*/ 0 w 3174835"/>
                              <a:gd name="T3" fmla="*/ 3174835 w 3174835"/>
                            </a:gdLst>
                            <a:ahLst/>
                            <a:cxnLst>
                              <a:cxn ang="0">
                                <a:pos x="T0" y="0"/>
                              </a:cxn>
                              <a:cxn ang="0">
                                <a:pos x="T1" y="0"/>
                              </a:cxn>
                            </a:cxnLst>
                            <a:rect l="T2" t="0" r="T3" b="0"/>
                            <a:pathLst>
                              <a:path w="3174835">
                                <a:moveTo>
                                  <a:pt x="0" y="0"/>
                                </a:moveTo>
                                <a:lnTo>
                                  <a:pt x="3174835"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523755007" name="Rectangle 7903"/>
                        <wps:cNvSpPr>
                          <a:spLocks noChangeArrowheads="1"/>
                        </wps:cNvSpPr>
                        <wps:spPr bwMode="auto">
                          <a:xfrm>
                            <a:off x="32150" y="6546"/>
                            <a:ext cx="388" cy="1139"/>
                          </a:xfrm>
                          <a:prstGeom prst="rect">
                            <a:avLst/>
                          </a:prstGeom>
                          <a:noFill/>
                          <a:ln>
                            <a:noFill/>
                          </a:ln>
                        </wps:spPr>
                        <wps:txbx>
                          <w:txbxContent>
                            <w:p w14:paraId="4C3E5138"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1705557975" name="Shape 7904"/>
                        <wps:cNvSpPr>
                          <a:spLocks/>
                        </wps:cNvSpPr>
                        <wps:spPr bwMode="auto">
                          <a:xfrm>
                            <a:off x="15874" y="1299"/>
                            <a:ext cx="0" cy="5669"/>
                          </a:xfrm>
                          <a:custGeom>
                            <a:avLst/>
                            <a:gdLst>
                              <a:gd name="T0" fmla="*/ 566928 h 566928"/>
                              <a:gd name="T1" fmla="*/ 0 h 566928"/>
                              <a:gd name="T2" fmla="*/ 0 h 566928"/>
                              <a:gd name="T3" fmla="*/ 566928 h 566928"/>
                            </a:gdLst>
                            <a:ahLst/>
                            <a:cxnLst>
                              <a:cxn ang="0">
                                <a:pos x="0" y="T0"/>
                              </a:cxn>
                              <a:cxn ang="0">
                                <a:pos x="0" y="T1"/>
                              </a:cxn>
                            </a:cxnLst>
                            <a:rect l="0" t="T2" r="0" b="T3"/>
                            <a:pathLst>
                              <a:path h="566928">
                                <a:moveTo>
                                  <a:pt x="0" y="566928"/>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721490046" name="Rectangle 7905"/>
                        <wps:cNvSpPr>
                          <a:spLocks noChangeArrowheads="1"/>
                        </wps:cNvSpPr>
                        <wps:spPr bwMode="auto">
                          <a:xfrm>
                            <a:off x="14578" y="0"/>
                            <a:ext cx="660" cy="1139"/>
                          </a:xfrm>
                          <a:prstGeom prst="rect">
                            <a:avLst/>
                          </a:prstGeom>
                          <a:noFill/>
                          <a:ln>
                            <a:noFill/>
                          </a:ln>
                        </wps:spPr>
                        <wps:txbx>
                          <w:txbxContent>
                            <w:p w14:paraId="0DBEAEDC"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2124895135" name="Rectangle 7906"/>
                        <wps:cNvSpPr>
                          <a:spLocks noChangeArrowheads="1"/>
                        </wps:cNvSpPr>
                        <wps:spPr bwMode="auto">
                          <a:xfrm>
                            <a:off x="15355" y="364"/>
                            <a:ext cx="332" cy="760"/>
                          </a:xfrm>
                          <a:prstGeom prst="rect">
                            <a:avLst/>
                          </a:prstGeom>
                          <a:noFill/>
                          <a:ln>
                            <a:noFill/>
                          </a:ln>
                        </wps:spPr>
                        <wps:txbx>
                          <w:txbxContent>
                            <w:p w14:paraId="6746D568" w14:textId="77777777" w:rsidR="000A7EA0" w:rsidRDefault="000A7EA0" w:rsidP="000A7EA0">
                              <w:pPr>
                                <w:spacing w:after="160" w:line="259" w:lineRule="auto"/>
                                <w:ind w:left="0" w:firstLine="0"/>
                                <w:jc w:val="left"/>
                              </w:pPr>
                              <w:r>
                                <w:rPr>
                                  <w:i/>
                                  <w:sz w:val="10"/>
                                </w:rPr>
                                <w:t>s</w:t>
                              </w:r>
                            </w:p>
                          </w:txbxContent>
                        </wps:txbx>
                        <wps:bodyPr rot="0" vert="horz" wrap="square" lIns="0" tIns="0" rIns="0" bIns="0" anchor="t" anchorCtr="0" upright="1">
                          <a:noAutofit/>
                        </wps:bodyPr>
                      </wps:wsp>
                      <wps:wsp>
                        <wps:cNvPr id="790526119" name="Rectangle 7907"/>
                        <wps:cNvSpPr>
                          <a:spLocks noChangeArrowheads="1"/>
                        </wps:cNvSpPr>
                        <wps:spPr bwMode="auto">
                          <a:xfrm>
                            <a:off x="15874" y="0"/>
                            <a:ext cx="423" cy="1141"/>
                          </a:xfrm>
                          <a:prstGeom prst="rect">
                            <a:avLst/>
                          </a:prstGeom>
                          <a:noFill/>
                          <a:ln>
                            <a:noFill/>
                          </a:ln>
                        </wps:spPr>
                        <wps:txbx>
                          <w:txbxContent>
                            <w:p w14:paraId="2375EC6C"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073339775" name="Rectangle 7908"/>
                        <wps:cNvSpPr>
                          <a:spLocks noChangeArrowheads="1"/>
                        </wps:cNvSpPr>
                        <wps:spPr bwMode="auto">
                          <a:xfrm>
                            <a:off x="16238" y="0"/>
                            <a:ext cx="389" cy="1139"/>
                          </a:xfrm>
                          <a:prstGeom prst="rect">
                            <a:avLst/>
                          </a:prstGeom>
                          <a:noFill/>
                          <a:ln>
                            <a:noFill/>
                          </a:ln>
                        </wps:spPr>
                        <wps:txbx>
                          <w:txbxContent>
                            <w:p w14:paraId="7DFBA573"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2051947550" name="Rectangle 7909"/>
                        <wps:cNvSpPr>
                          <a:spLocks noChangeArrowheads="1"/>
                        </wps:cNvSpPr>
                        <wps:spPr bwMode="auto">
                          <a:xfrm>
                            <a:off x="16805" y="0"/>
                            <a:ext cx="423" cy="1141"/>
                          </a:xfrm>
                          <a:prstGeom prst="rect">
                            <a:avLst/>
                          </a:prstGeom>
                          <a:noFill/>
                          <a:ln>
                            <a:noFill/>
                          </a:ln>
                        </wps:spPr>
                        <wps:txbx>
                          <w:txbxContent>
                            <w:p w14:paraId="3A073226"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206133816" name="Shape 7910"/>
                        <wps:cNvSpPr>
                          <a:spLocks/>
                        </wps:cNvSpPr>
                        <wps:spPr bwMode="auto">
                          <a:xfrm>
                            <a:off x="566" y="3567"/>
                            <a:ext cx="30615" cy="3401"/>
                          </a:xfrm>
                          <a:custGeom>
                            <a:avLst/>
                            <a:gdLst>
                              <a:gd name="T0" fmla="*/ 0 w 3061450"/>
                              <a:gd name="T1" fmla="*/ 283464 h 340157"/>
                              <a:gd name="T2" fmla="*/ 56693 w 3061450"/>
                              <a:gd name="T3" fmla="*/ 340157 h 340157"/>
                              <a:gd name="T4" fmla="*/ 283464 w 3061450"/>
                              <a:gd name="T5" fmla="*/ 340157 h 340157"/>
                              <a:gd name="T6" fmla="*/ 623633 w 3061450"/>
                              <a:gd name="T7" fmla="*/ 0 h 340157"/>
                              <a:gd name="T8" fmla="*/ 963790 w 3061450"/>
                              <a:gd name="T9" fmla="*/ 340157 h 340157"/>
                              <a:gd name="T10" fmla="*/ 1190562 w 3061450"/>
                              <a:gd name="T11" fmla="*/ 340157 h 340157"/>
                              <a:gd name="T12" fmla="*/ 1530718 w 3061450"/>
                              <a:gd name="T13" fmla="*/ 0 h 340157"/>
                              <a:gd name="T14" fmla="*/ 1870888 w 3061450"/>
                              <a:gd name="T15" fmla="*/ 340157 h 340157"/>
                              <a:gd name="T16" fmla="*/ 2097659 w 3061450"/>
                              <a:gd name="T17" fmla="*/ 340157 h 340157"/>
                              <a:gd name="T18" fmla="*/ 2437816 w 3061450"/>
                              <a:gd name="T19" fmla="*/ 0 h 340157"/>
                              <a:gd name="T20" fmla="*/ 2777973 w 3061450"/>
                              <a:gd name="T21" fmla="*/ 340157 h 340157"/>
                              <a:gd name="T22" fmla="*/ 3004744 w 3061450"/>
                              <a:gd name="T23" fmla="*/ 340157 h 340157"/>
                              <a:gd name="T24" fmla="*/ 3061450 w 3061450"/>
                              <a:gd name="T25" fmla="*/ 283464 h 340157"/>
                              <a:gd name="T26" fmla="*/ 0 w 3061450"/>
                              <a:gd name="T27" fmla="*/ 0 h 340157"/>
                              <a:gd name="T28" fmla="*/ 3061450 w 3061450"/>
                              <a:gd name="T29" fmla="*/ 340157 h 3401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3061450" h="340157">
                                <a:moveTo>
                                  <a:pt x="0" y="283464"/>
                                </a:moveTo>
                                <a:lnTo>
                                  <a:pt x="56693" y="340157"/>
                                </a:lnTo>
                                <a:lnTo>
                                  <a:pt x="283464" y="340157"/>
                                </a:lnTo>
                                <a:lnTo>
                                  <a:pt x="623633" y="0"/>
                                </a:lnTo>
                                <a:lnTo>
                                  <a:pt x="963790" y="340157"/>
                                </a:lnTo>
                                <a:lnTo>
                                  <a:pt x="1190562" y="340157"/>
                                </a:lnTo>
                                <a:lnTo>
                                  <a:pt x="1530718" y="0"/>
                                </a:lnTo>
                                <a:lnTo>
                                  <a:pt x="1870888" y="340157"/>
                                </a:lnTo>
                                <a:lnTo>
                                  <a:pt x="2097659" y="340157"/>
                                </a:lnTo>
                                <a:lnTo>
                                  <a:pt x="2437816" y="0"/>
                                </a:lnTo>
                                <a:lnTo>
                                  <a:pt x="2777973" y="340157"/>
                                </a:lnTo>
                                <a:lnTo>
                                  <a:pt x="3004744" y="340157"/>
                                </a:lnTo>
                                <a:lnTo>
                                  <a:pt x="3061450" y="283464"/>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582605376" name="Shape 7911"/>
                        <wps:cNvSpPr>
                          <a:spLocks/>
                        </wps:cNvSpPr>
                        <wps:spPr bwMode="auto">
                          <a:xfrm>
                            <a:off x="6803" y="6787"/>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743371925" name="Shape 7912"/>
                        <wps:cNvSpPr>
                          <a:spLocks/>
                        </wps:cNvSpPr>
                        <wps:spPr bwMode="auto">
                          <a:xfrm>
                            <a:off x="24944" y="6787"/>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436087370" name="Rectangle 7913"/>
                        <wps:cNvSpPr>
                          <a:spLocks noChangeArrowheads="1"/>
                        </wps:cNvSpPr>
                        <wps:spPr bwMode="auto">
                          <a:xfrm>
                            <a:off x="16327" y="2664"/>
                            <a:ext cx="2178" cy="1140"/>
                          </a:xfrm>
                          <a:prstGeom prst="rect">
                            <a:avLst/>
                          </a:prstGeom>
                          <a:noFill/>
                          <a:ln>
                            <a:noFill/>
                          </a:ln>
                        </wps:spPr>
                        <wps:txbx>
                          <w:txbxContent>
                            <w:p w14:paraId="411BC1EF" w14:textId="77777777" w:rsidR="000A7EA0" w:rsidRDefault="000A7EA0" w:rsidP="000A7EA0">
                              <w:pPr>
                                <w:spacing w:after="160" w:line="259" w:lineRule="auto"/>
                                <w:ind w:left="0" w:firstLine="0"/>
                                <w:jc w:val="left"/>
                              </w:pPr>
                              <w:r>
                                <w:rPr>
                                  <w:i/>
                                  <w:color w:val="AC3140"/>
                                  <w:sz w:val="15"/>
                                </w:rPr>
                                <w:t>A/T</w:t>
                              </w:r>
                            </w:p>
                          </w:txbxContent>
                        </wps:txbx>
                        <wps:bodyPr rot="0" vert="horz" wrap="square" lIns="0" tIns="0" rIns="0" bIns="0" anchor="t" anchorCtr="0" upright="1">
                          <a:noAutofit/>
                        </wps:bodyPr>
                      </wps:wsp>
                      <wps:wsp>
                        <wps:cNvPr id="1893822865" name="Rectangle 7914"/>
                        <wps:cNvSpPr>
                          <a:spLocks noChangeArrowheads="1"/>
                        </wps:cNvSpPr>
                        <wps:spPr bwMode="auto">
                          <a:xfrm>
                            <a:off x="18046" y="3029"/>
                            <a:ext cx="331" cy="760"/>
                          </a:xfrm>
                          <a:prstGeom prst="rect">
                            <a:avLst/>
                          </a:prstGeom>
                          <a:noFill/>
                          <a:ln>
                            <a:noFill/>
                          </a:ln>
                        </wps:spPr>
                        <wps:txbx>
                          <w:txbxContent>
                            <w:p w14:paraId="60EBB767"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751757612" name="Rectangle 7915"/>
                        <wps:cNvSpPr>
                          <a:spLocks noChangeArrowheads="1"/>
                        </wps:cNvSpPr>
                        <wps:spPr bwMode="auto">
                          <a:xfrm>
                            <a:off x="5685" y="7367"/>
                            <a:ext cx="633" cy="1296"/>
                          </a:xfrm>
                          <a:prstGeom prst="rect">
                            <a:avLst/>
                          </a:prstGeom>
                          <a:noFill/>
                          <a:ln>
                            <a:noFill/>
                          </a:ln>
                        </wps:spPr>
                        <wps:txbx>
                          <w:txbxContent>
                            <w:p w14:paraId="4DE7D27E"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820552909" name="Rectangle 7916"/>
                        <wps:cNvSpPr>
                          <a:spLocks noChangeArrowheads="1"/>
                        </wps:cNvSpPr>
                        <wps:spPr bwMode="auto">
                          <a:xfrm>
                            <a:off x="6424" y="7422"/>
                            <a:ext cx="388" cy="1139"/>
                          </a:xfrm>
                          <a:prstGeom prst="rect">
                            <a:avLst/>
                          </a:prstGeom>
                          <a:noFill/>
                          <a:ln>
                            <a:noFill/>
                          </a:ln>
                        </wps:spPr>
                        <wps:txbx>
                          <w:txbxContent>
                            <w:p w14:paraId="51831113"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169094501" name="Rectangle 7917"/>
                        <wps:cNvSpPr>
                          <a:spLocks noChangeArrowheads="1"/>
                        </wps:cNvSpPr>
                        <wps:spPr bwMode="auto">
                          <a:xfrm>
                            <a:off x="6885" y="7786"/>
                            <a:ext cx="332" cy="760"/>
                          </a:xfrm>
                          <a:prstGeom prst="rect">
                            <a:avLst/>
                          </a:prstGeom>
                          <a:noFill/>
                          <a:ln>
                            <a:noFill/>
                          </a:ln>
                        </wps:spPr>
                        <wps:txbx>
                          <w:txbxContent>
                            <w:p w14:paraId="2C32F5EC"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660721374" name="Rectangle 7918"/>
                        <wps:cNvSpPr>
                          <a:spLocks noChangeArrowheads="1"/>
                        </wps:cNvSpPr>
                        <wps:spPr bwMode="auto">
                          <a:xfrm>
                            <a:off x="11214" y="7367"/>
                            <a:ext cx="634" cy="1296"/>
                          </a:xfrm>
                          <a:prstGeom prst="rect">
                            <a:avLst/>
                          </a:prstGeom>
                          <a:noFill/>
                          <a:ln>
                            <a:noFill/>
                          </a:ln>
                        </wps:spPr>
                        <wps:txbx>
                          <w:txbxContent>
                            <w:p w14:paraId="3A11276A"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613855286" name="Rectangle 7919"/>
                        <wps:cNvSpPr>
                          <a:spLocks noChangeArrowheads="1"/>
                        </wps:cNvSpPr>
                        <wps:spPr bwMode="auto">
                          <a:xfrm>
                            <a:off x="11954" y="7422"/>
                            <a:ext cx="388" cy="1139"/>
                          </a:xfrm>
                          <a:prstGeom prst="rect">
                            <a:avLst/>
                          </a:prstGeom>
                          <a:noFill/>
                          <a:ln>
                            <a:noFill/>
                          </a:ln>
                        </wps:spPr>
                        <wps:txbx>
                          <w:txbxContent>
                            <w:p w14:paraId="3F21EEB1"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048999835" name="Rectangle 7920"/>
                        <wps:cNvSpPr>
                          <a:spLocks noChangeArrowheads="1"/>
                        </wps:cNvSpPr>
                        <wps:spPr bwMode="auto">
                          <a:xfrm>
                            <a:off x="12414" y="7786"/>
                            <a:ext cx="1625" cy="761"/>
                          </a:xfrm>
                          <a:prstGeom prst="rect">
                            <a:avLst/>
                          </a:prstGeom>
                          <a:noFill/>
                          <a:ln>
                            <a:noFill/>
                          </a:ln>
                        </wps:spPr>
                        <wps:txbx>
                          <w:txbxContent>
                            <w:p w14:paraId="13CEC655"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844932345" name="Rectangle 7921"/>
                        <wps:cNvSpPr>
                          <a:spLocks noChangeArrowheads="1"/>
                        </wps:cNvSpPr>
                        <wps:spPr bwMode="auto">
                          <a:xfrm>
                            <a:off x="18392" y="7422"/>
                            <a:ext cx="388" cy="1139"/>
                          </a:xfrm>
                          <a:prstGeom prst="rect">
                            <a:avLst/>
                          </a:prstGeom>
                          <a:noFill/>
                          <a:ln>
                            <a:noFill/>
                          </a:ln>
                        </wps:spPr>
                        <wps:txbx>
                          <w:txbxContent>
                            <w:p w14:paraId="7E9B7009"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411239421" name="Rectangle 7922"/>
                        <wps:cNvSpPr>
                          <a:spLocks noChangeArrowheads="1"/>
                        </wps:cNvSpPr>
                        <wps:spPr bwMode="auto">
                          <a:xfrm>
                            <a:off x="18853" y="7786"/>
                            <a:ext cx="1624" cy="761"/>
                          </a:xfrm>
                          <a:prstGeom prst="rect">
                            <a:avLst/>
                          </a:prstGeom>
                          <a:noFill/>
                          <a:ln>
                            <a:noFill/>
                          </a:ln>
                        </wps:spPr>
                        <wps:txbx>
                          <w:txbxContent>
                            <w:p w14:paraId="2C25FC36"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555106020" name="Rectangle 7923"/>
                        <wps:cNvSpPr>
                          <a:spLocks noChangeArrowheads="1"/>
                        </wps:cNvSpPr>
                        <wps:spPr bwMode="auto">
                          <a:xfrm>
                            <a:off x="24541" y="7422"/>
                            <a:ext cx="389" cy="1139"/>
                          </a:xfrm>
                          <a:prstGeom prst="rect">
                            <a:avLst/>
                          </a:prstGeom>
                          <a:noFill/>
                          <a:ln>
                            <a:noFill/>
                          </a:ln>
                        </wps:spPr>
                        <wps:txbx>
                          <w:txbxContent>
                            <w:p w14:paraId="48496FAB"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736494423" name="Rectangle 7924"/>
                        <wps:cNvSpPr>
                          <a:spLocks noChangeArrowheads="1"/>
                        </wps:cNvSpPr>
                        <wps:spPr bwMode="auto">
                          <a:xfrm>
                            <a:off x="25002" y="7786"/>
                            <a:ext cx="332" cy="760"/>
                          </a:xfrm>
                          <a:prstGeom prst="rect">
                            <a:avLst/>
                          </a:prstGeom>
                          <a:noFill/>
                          <a:ln>
                            <a:noFill/>
                          </a:ln>
                        </wps:spPr>
                        <wps:txbx>
                          <w:txbxContent>
                            <w:p w14:paraId="444DDAF9"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644798349" name="Shape 7925"/>
                        <wps:cNvSpPr>
                          <a:spLocks/>
                        </wps:cNvSpPr>
                        <wps:spPr bwMode="auto">
                          <a:xfrm>
                            <a:off x="3248" y="7422"/>
                            <a:ext cx="306" cy="383"/>
                          </a:xfrm>
                          <a:custGeom>
                            <a:avLst/>
                            <a:gdLst>
                              <a:gd name="T0" fmla="*/ 15316 w 30620"/>
                              <a:gd name="T1" fmla="*/ 0 h 38265"/>
                              <a:gd name="T2" fmla="*/ 30620 w 30620"/>
                              <a:gd name="T3" fmla="*/ 38265 h 38265"/>
                              <a:gd name="T4" fmla="*/ 15316 w 30620"/>
                              <a:gd name="T5" fmla="*/ 28702 h 38265"/>
                              <a:gd name="T6" fmla="*/ 0 w 30620"/>
                              <a:gd name="T7" fmla="*/ 38265 h 38265"/>
                              <a:gd name="T8" fmla="*/ 15316 w 30620"/>
                              <a:gd name="T9" fmla="*/ 0 h 38265"/>
                              <a:gd name="T10" fmla="*/ 0 w 30620"/>
                              <a:gd name="T11" fmla="*/ 0 h 38265"/>
                              <a:gd name="T12" fmla="*/ 30620 w 30620"/>
                              <a:gd name="T13" fmla="*/ 38265 h 38265"/>
                            </a:gdLst>
                            <a:ahLst/>
                            <a:cxnLst>
                              <a:cxn ang="0">
                                <a:pos x="T0" y="T1"/>
                              </a:cxn>
                              <a:cxn ang="0">
                                <a:pos x="T2" y="T3"/>
                              </a:cxn>
                              <a:cxn ang="0">
                                <a:pos x="T4" y="T5"/>
                              </a:cxn>
                              <a:cxn ang="0">
                                <a:pos x="T6" y="T7"/>
                              </a:cxn>
                              <a:cxn ang="0">
                                <a:pos x="T8" y="T9"/>
                              </a:cxn>
                            </a:cxnLst>
                            <a:rect l="T10" t="T11" r="T12" b="T13"/>
                            <a:pathLst>
                              <a:path w="30620" h="38265">
                                <a:moveTo>
                                  <a:pt x="15316" y="0"/>
                                </a:moveTo>
                                <a:lnTo>
                                  <a:pt x="30620" y="38265"/>
                                </a:lnTo>
                                <a:lnTo>
                                  <a:pt x="15316" y="28702"/>
                                </a:lnTo>
                                <a:lnTo>
                                  <a:pt x="0" y="38265"/>
                                </a:lnTo>
                                <a:lnTo>
                                  <a:pt x="15316" y="0"/>
                                </a:lnTo>
                                <a:close/>
                              </a:path>
                            </a:pathLst>
                          </a:custGeom>
                          <a:solidFill>
                            <a:srgbClr val="AC3140"/>
                          </a:solidFill>
                          <a:ln>
                            <a:noFill/>
                          </a:ln>
                        </wps:spPr>
                        <wps:bodyPr rot="0" vert="horz" wrap="square" lIns="91440" tIns="45720" rIns="91440" bIns="45720" anchor="t" anchorCtr="0" upright="1">
                          <a:noAutofit/>
                        </wps:bodyPr>
                      </wps:wsp>
                      <wps:wsp>
                        <wps:cNvPr id="732046629" name="Shape 7926"/>
                        <wps:cNvSpPr>
                          <a:spLocks/>
                        </wps:cNvSpPr>
                        <wps:spPr bwMode="auto">
                          <a:xfrm>
                            <a:off x="3401" y="7709"/>
                            <a:ext cx="0" cy="2661"/>
                          </a:xfrm>
                          <a:custGeom>
                            <a:avLst/>
                            <a:gdLst>
                              <a:gd name="T0" fmla="*/ 266103 h 266103"/>
                              <a:gd name="T1" fmla="*/ 0 h 266103"/>
                              <a:gd name="T2" fmla="*/ 0 h 266103"/>
                              <a:gd name="T3" fmla="*/ 266103 h 266103"/>
                            </a:gdLst>
                            <a:ahLst/>
                            <a:cxnLst>
                              <a:cxn ang="0">
                                <a:pos x="0" y="T0"/>
                              </a:cxn>
                              <a:cxn ang="0">
                                <a:pos x="0" y="T1"/>
                              </a:cxn>
                            </a:cxnLst>
                            <a:rect l="0" t="T2" r="0" b="T3"/>
                            <a:pathLst>
                              <a:path h="266103">
                                <a:moveTo>
                                  <a:pt x="0" y="266103"/>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32181959" name="Shape 7927"/>
                        <wps:cNvSpPr>
                          <a:spLocks/>
                        </wps:cNvSpPr>
                        <wps:spPr bwMode="auto">
                          <a:xfrm>
                            <a:off x="10051" y="7422"/>
                            <a:ext cx="306" cy="383"/>
                          </a:xfrm>
                          <a:custGeom>
                            <a:avLst/>
                            <a:gdLst>
                              <a:gd name="T0" fmla="*/ 15316 w 30620"/>
                              <a:gd name="T1" fmla="*/ 0 h 38265"/>
                              <a:gd name="T2" fmla="*/ 30620 w 30620"/>
                              <a:gd name="T3" fmla="*/ 38265 h 38265"/>
                              <a:gd name="T4" fmla="*/ 15316 w 30620"/>
                              <a:gd name="T5" fmla="*/ 28702 h 38265"/>
                              <a:gd name="T6" fmla="*/ 0 w 30620"/>
                              <a:gd name="T7" fmla="*/ 38265 h 38265"/>
                              <a:gd name="T8" fmla="*/ 15316 w 30620"/>
                              <a:gd name="T9" fmla="*/ 0 h 38265"/>
                              <a:gd name="T10" fmla="*/ 0 w 30620"/>
                              <a:gd name="T11" fmla="*/ 0 h 38265"/>
                              <a:gd name="T12" fmla="*/ 30620 w 30620"/>
                              <a:gd name="T13" fmla="*/ 38265 h 38265"/>
                            </a:gdLst>
                            <a:ahLst/>
                            <a:cxnLst>
                              <a:cxn ang="0">
                                <a:pos x="T0" y="T1"/>
                              </a:cxn>
                              <a:cxn ang="0">
                                <a:pos x="T2" y="T3"/>
                              </a:cxn>
                              <a:cxn ang="0">
                                <a:pos x="T4" y="T5"/>
                              </a:cxn>
                              <a:cxn ang="0">
                                <a:pos x="T6" y="T7"/>
                              </a:cxn>
                              <a:cxn ang="0">
                                <a:pos x="T8" y="T9"/>
                              </a:cxn>
                            </a:cxnLst>
                            <a:rect l="T10" t="T11" r="T12" b="T13"/>
                            <a:pathLst>
                              <a:path w="30620" h="38265">
                                <a:moveTo>
                                  <a:pt x="15316" y="0"/>
                                </a:moveTo>
                                <a:lnTo>
                                  <a:pt x="30620" y="38265"/>
                                </a:lnTo>
                                <a:lnTo>
                                  <a:pt x="15316" y="28702"/>
                                </a:lnTo>
                                <a:lnTo>
                                  <a:pt x="0" y="38265"/>
                                </a:lnTo>
                                <a:lnTo>
                                  <a:pt x="15316" y="0"/>
                                </a:lnTo>
                                <a:close/>
                              </a:path>
                            </a:pathLst>
                          </a:custGeom>
                          <a:solidFill>
                            <a:srgbClr val="AC3140"/>
                          </a:solidFill>
                          <a:ln>
                            <a:noFill/>
                          </a:ln>
                        </wps:spPr>
                        <wps:bodyPr rot="0" vert="horz" wrap="square" lIns="91440" tIns="45720" rIns="91440" bIns="45720" anchor="t" anchorCtr="0" upright="1">
                          <a:noAutofit/>
                        </wps:bodyPr>
                      </wps:wsp>
                      <wps:wsp>
                        <wps:cNvPr id="151807971" name="Shape 7928"/>
                        <wps:cNvSpPr>
                          <a:spLocks/>
                        </wps:cNvSpPr>
                        <wps:spPr bwMode="auto">
                          <a:xfrm>
                            <a:off x="10204" y="7709"/>
                            <a:ext cx="0" cy="2661"/>
                          </a:xfrm>
                          <a:custGeom>
                            <a:avLst/>
                            <a:gdLst>
                              <a:gd name="T0" fmla="*/ 266103 h 266103"/>
                              <a:gd name="T1" fmla="*/ 0 h 266103"/>
                              <a:gd name="T2" fmla="*/ 0 h 266103"/>
                              <a:gd name="T3" fmla="*/ 266103 h 266103"/>
                            </a:gdLst>
                            <a:ahLst/>
                            <a:cxnLst>
                              <a:cxn ang="0">
                                <a:pos x="0" y="T0"/>
                              </a:cxn>
                              <a:cxn ang="0">
                                <a:pos x="0" y="T1"/>
                              </a:cxn>
                            </a:cxnLst>
                            <a:rect l="0" t="T2" r="0" b="T3"/>
                            <a:pathLst>
                              <a:path h="266103">
                                <a:moveTo>
                                  <a:pt x="0" y="266103"/>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589293271" name="Shape 7929"/>
                        <wps:cNvSpPr>
                          <a:spLocks/>
                        </wps:cNvSpPr>
                        <wps:spPr bwMode="auto">
                          <a:xfrm>
                            <a:off x="21390" y="7422"/>
                            <a:ext cx="306" cy="383"/>
                          </a:xfrm>
                          <a:custGeom>
                            <a:avLst/>
                            <a:gdLst>
                              <a:gd name="T0" fmla="*/ 15317 w 30620"/>
                              <a:gd name="T1" fmla="*/ 0 h 38265"/>
                              <a:gd name="T2" fmla="*/ 30620 w 30620"/>
                              <a:gd name="T3" fmla="*/ 38265 h 38265"/>
                              <a:gd name="T4" fmla="*/ 15317 w 30620"/>
                              <a:gd name="T5" fmla="*/ 28702 h 38265"/>
                              <a:gd name="T6" fmla="*/ 0 w 30620"/>
                              <a:gd name="T7" fmla="*/ 38265 h 38265"/>
                              <a:gd name="T8" fmla="*/ 15317 w 30620"/>
                              <a:gd name="T9" fmla="*/ 0 h 38265"/>
                              <a:gd name="T10" fmla="*/ 0 w 30620"/>
                              <a:gd name="T11" fmla="*/ 0 h 38265"/>
                              <a:gd name="T12" fmla="*/ 30620 w 30620"/>
                              <a:gd name="T13" fmla="*/ 38265 h 38265"/>
                            </a:gdLst>
                            <a:ahLst/>
                            <a:cxnLst>
                              <a:cxn ang="0">
                                <a:pos x="T0" y="T1"/>
                              </a:cxn>
                              <a:cxn ang="0">
                                <a:pos x="T2" y="T3"/>
                              </a:cxn>
                              <a:cxn ang="0">
                                <a:pos x="T4" y="T5"/>
                              </a:cxn>
                              <a:cxn ang="0">
                                <a:pos x="T6" y="T7"/>
                              </a:cxn>
                              <a:cxn ang="0">
                                <a:pos x="T8" y="T9"/>
                              </a:cxn>
                            </a:cxnLst>
                            <a:rect l="T10" t="T11" r="T12" b="T13"/>
                            <a:pathLst>
                              <a:path w="30620" h="38265">
                                <a:moveTo>
                                  <a:pt x="15317" y="0"/>
                                </a:moveTo>
                                <a:lnTo>
                                  <a:pt x="30620" y="38265"/>
                                </a:lnTo>
                                <a:lnTo>
                                  <a:pt x="15317" y="28702"/>
                                </a:lnTo>
                                <a:lnTo>
                                  <a:pt x="0" y="38265"/>
                                </a:lnTo>
                                <a:lnTo>
                                  <a:pt x="15317" y="0"/>
                                </a:lnTo>
                                <a:close/>
                              </a:path>
                            </a:pathLst>
                          </a:custGeom>
                          <a:solidFill>
                            <a:srgbClr val="AC3140"/>
                          </a:solidFill>
                          <a:ln>
                            <a:noFill/>
                          </a:ln>
                        </wps:spPr>
                        <wps:bodyPr rot="0" vert="horz" wrap="square" lIns="91440" tIns="45720" rIns="91440" bIns="45720" anchor="t" anchorCtr="0" upright="1">
                          <a:noAutofit/>
                        </wps:bodyPr>
                      </wps:wsp>
                      <wps:wsp>
                        <wps:cNvPr id="654267202" name="Shape 7930"/>
                        <wps:cNvSpPr>
                          <a:spLocks/>
                        </wps:cNvSpPr>
                        <wps:spPr bwMode="auto">
                          <a:xfrm>
                            <a:off x="21543" y="7709"/>
                            <a:ext cx="0" cy="2661"/>
                          </a:xfrm>
                          <a:custGeom>
                            <a:avLst/>
                            <a:gdLst>
                              <a:gd name="T0" fmla="*/ 266103 h 266103"/>
                              <a:gd name="T1" fmla="*/ 0 h 266103"/>
                              <a:gd name="T2" fmla="*/ 0 h 266103"/>
                              <a:gd name="T3" fmla="*/ 266103 h 266103"/>
                            </a:gdLst>
                            <a:ahLst/>
                            <a:cxnLst>
                              <a:cxn ang="0">
                                <a:pos x="0" y="T0"/>
                              </a:cxn>
                              <a:cxn ang="0">
                                <a:pos x="0" y="T1"/>
                              </a:cxn>
                            </a:cxnLst>
                            <a:rect l="0" t="T2" r="0" b="T3"/>
                            <a:pathLst>
                              <a:path h="266103">
                                <a:moveTo>
                                  <a:pt x="0" y="266103"/>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331889394" name="Shape 7931"/>
                        <wps:cNvSpPr>
                          <a:spLocks/>
                        </wps:cNvSpPr>
                        <wps:spPr bwMode="auto">
                          <a:xfrm>
                            <a:off x="28193" y="7422"/>
                            <a:ext cx="306" cy="383"/>
                          </a:xfrm>
                          <a:custGeom>
                            <a:avLst/>
                            <a:gdLst>
                              <a:gd name="T0" fmla="*/ 15317 w 30620"/>
                              <a:gd name="T1" fmla="*/ 0 h 38265"/>
                              <a:gd name="T2" fmla="*/ 30620 w 30620"/>
                              <a:gd name="T3" fmla="*/ 38265 h 38265"/>
                              <a:gd name="T4" fmla="*/ 15317 w 30620"/>
                              <a:gd name="T5" fmla="*/ 28702 h 38265"/>
                              <a:gd name="T6" fmla="*/ 0 w 30620"/>
                              <a:gd name="T7" fmla="*/ 38265 h 38265"/>
                              <a:gd name="T8" fmla="*/ 15317 w 30620"/>
                              <a:gd name="T9" fmla="*/ 0 h 38265"/>
                              <a:gd name="T10" fmla="*/ 0 w 30620"/>
                              <a:gd name="T11" fmla="*/ 0 h 38265"/>
                              <a:gd name="T12" fmla="*/ 30620 w 30620"/>
                              <a:gd name="T13" fmla="*/ 38265 h 38265"/>
                            </a:gdLst>
                            <a:ahLst/>
                            <a:cxnLst>
                              <a:cxn ang="0">
                                <a:pos x="T0" y="T1"/>
                              </a:cxn>
                              <a:cxn ang="0">
                                <a:pos x="T2" y="T3"/>
                              </a:cxn>
                              <a:cxn ang="0">
                                <a:pos x="T4" y="T5"/>
                              </a:cxn>
                              <a:cxn ang="0">
                                <a:pos x="T6" y="T7"/>
                              </a:cxn>
                              <a:cxn ang="0">
                                <a:pos x="T8" y="T9"/>
                              </a:cxn>
                            </a:cxnLst>
                            <a:rect l="T10" t="T11" r="T12" b="T13"/>
                            <a:pathLst>
                              <a:path w="30620" h="38265">
                                <a:moveTo>
                                  <a:pt x="15317" y="0"/>
                                </a:moveTo>
                                <a:lnTo>
                                  <a:pt x="30620" y="38265"/>
                                </a:lnTo>
                                <a:lnTo>
                                  <a:pt x="15317" y="28702"/>
                                </a:lnTo>
                                <a:lnTo>
                                  <a:pt x="0" y="38265"/>
                                </a:lnTo>
                                <a:lnTo>
                                  <a:pt x="15317" y="0"/>
                                </a:lnTo>
                                <a:close/>
                              </a:path>
                            </a:pathLst>
                          </a:custGeom>
                          <a:solidFill>
                            <a:srgbClr val="AC3140"/>
                          </a:solidFill>
                          <a:ln>
                            <a:noFill/>
                          </a:ln>
                        </wps:spPr>
                        <wps:bodyPr rot="0" vert="horz" wrap="square" lIns="91440" tIns="45720" rIns="91440" bIns="45720" anchor="t" anchorCtr="0" upright="1">
                          <a:noAutofit/>
                        </wps:bodyPr>
                      </wps:wsp>
                      <wps:wsp>
                        <wps:cNvPr id="576086003" name="Shape 7932"/>
                        <wps:cNvSpPr>
                          <a:spLocks/>
                        </wps:cNvSpPr>
                        <wps:spPr bwMode="auto">
                          <a:xfrm>
                            <a:off x="28346" y="7709"/>
                            <a:ext cx="0" cy="2661"/>
                          </a:xfrm>
                          <a:custGeom>
                            <a:avLst/>
                            <a:gdLst>
                              <a:gd name="T0" fmla="*/ 266103 h 266103"/>
                              <a:gd name="T1" fmla="*/ 0 h 266103"/>
                              <a:gd name="T2" fmla="*/ 0 h 266103"/>
                              <a:gd name="T3" fmla="*/ 266103 h 266103"/>
                            </a:gdLst>
                            <a:ahLst/>
                            <a:cxnLst>
                              <a:cxn ang="0">
                                <a:pos x="0" y="T0"/>
                              </a:cxn>
                              <a:cxn ang="0">
                                <a:pos x="0" y="T1"/>
                              </a:cxn>
                            </a:cxnLst>
                            <a:rect l="0" t="T2" r="0" b="T3"/>
                            <a:pathLst>
                              <a:path h="266103">
                                <a:moveTo>
                                  <a:pt x="0" y="266103"/>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446290372" name="Rectangle 7933"/>
                        <wps:cNvSpPr>
                          <a:spLocks noChangeArrowheads="1"/>
                        </wps:cNvSpPr>
                        <wps:spPr bwMode="auto">
                          <a:xfrm>
                            <a:off x="1268" y="10769"/>
                            <a:ext cx="634" cy="1295"/>
                          </a:xfrm>
                          <a:prstGeom prst="rect">
                            <a:avLst/>
                          </a:prstGeom>
                          <a:noFill/>
                          <a:ln>
                            <a:noFill/>
                          </a:ln>
                        </wps:spPr>
                        <wps:txbx>
                          <w:txbxContent>
                            <w:p w14:paraId="79D652DA"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735392769" name="Rectangle 7934"/>
                        <wps:cNvSpPr>
                          <a:spLocks noChangeArrowheads="1"/>
                        </wps:cNvSpPr>
                        <wps:spPr bwMode="auto">
                          <a:xfrm>
                            <a:off x="2007" y="10823"/>
                            <a:ext cx="388" cy="1140"/>
                          </a:xfrm>
                          <a:prstGeom prst="rect">
                            <a:avLst/>
                          </a:prstGeom>
                          <a:noFill/>
                          <a:ln>
                            <a:noFill/>
                          </a:ln>
                        </wps:spPr>
                        <wps:txbx>
                          <w:txbxContent>
                            <w:p w14:paraId="2E357194"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278899787" name="Rectangle 7935"/>
                        <wps:cNvSpPr>
                          <a:spLocks noChangeArrowheads="1"/>
                        </wps:cNvSpPr>
                        <wps:spPr bwMode="auto">
                          <a:xfrm>
                            <a:off x="2468" y="11188"/>
                            <a:ext cx="332" cy="760"/>
                          </a:xfrm>
                          <a:prstGeom prst="rect">
                            <a:avLst/>
                          </a:prstGeom>
                          <a:noFill/>
                          <a:ln>
                            <a:noFill/>
                          </a:ln>
                        </wps:spPr>
                        <wps:txbx>
                          <w:txbxContent>
                            <w:p w14:paraId="53530252"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87992051" name="Rectangle 7936"/>
                        <wps:cNvSpPr>
                          <a:spLocks noChangeArrowheads="1"/>
                        </wps:cNvSpPr>
                        <wps:spPr bwMode="auto">
                          <a:xfrm>
                            <a:off x="3044" y="10769"/>
                            <a:ext cx="634" cy="1295"/>
                          </a:xfrm>
                          <a:prstGeom prst="rect">
                            <a:avLst/>
                          </a:prstGeom>
                          <a:noFill/>
                          <a:ln>
                            <a:noFill/>
                          </a:ln>
                        </wps:spPr>
                        <wps:txbx>
                          <w:txbxContent>
                            <w:p w14:paraId="328CEF89"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930949402" name="Rectangle 7937"/>
                        <wps:cNvSpPr>
                          <a:spLocks noChangeArrowheads="1"/>
                        </wps:cNvSpPr>
                        <wps:spPr bwMode="auto">
                          <a:xfrm>
                            <a:off x="3994" y="10823"/>
                            <a:ext cx="389" cy="1140"/>
                          </a:xfrm>
                          <a:prstGeom prst="rect">
                            <a:avLst/>
                          </a:prstGeom>
                          <a:noFill/>
                          <a:ln>
                            <a:noFill/>
                          </a:ln>
                        </wps:spPr>
                        <wps:txbx>
                          <w:txbxContent>
                            <w:p w14:paraId="63CE3C40"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436680387" name="Rectangle 7938"/>
                        <wps:cNvSpPr>
                          <a:spLocks noChangeArrowheads="1"/>
                        </wps:cNvSpPr>
                        <wps:spPr bwMode="auto">
                          <a:xfrm>
                            <a:off x="4455" y="11188"/>
                            <a:ext cx="1624" cy="761"/>
                          </a:xfrm>
                          <a:prstGeom prst="rect">
                            <a:avLst/>
                          </a:prstGeom>
                          <a:noFill/>
                          <a:ln>
                            <a:noFill/>
                          </a:ln>
                        </wps:spPr>
                        <wps:txbx>
                          <w:txbxContent>
                            <w:p w14:paraId="79EA4926"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41553983" name="Rectangle 7939"/>
                        <wps:cNvSpPr>
                          <a:spLocks noChangeArrowheads="1"/>
                        </wps:cNvSpPr>
                        <wps:spPr bwMode="auto">
                          <a:xfrm>
                            <a:off x="8081" y="10769"/>
                            <a:ext cx="633" cy="1295"/>
                          </a:xfrm>
                          <a:prstGeom prst="rect">
                            <a:avLst/>
                          </a:prstGeom>
                          <a:noFill/>
                          <a:ln>
                            <a:noFill/>
                          </a:ln>
                        </wps:spPr>
                        <wps:txbx>
                          <w:txbxContent>
                            <w:p w14:paraId="2C053835"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049346330" name="Rectangle 7940"/>
                        <wps:cNvSpPr>
                          <a:spLocks noChangeArrowheads="1"/>
                        </wps:cNvSpPr>
                        <wps:spPr bwMode="auto">
                          <a:xfrm>
                            <a:off x="8820" y="10823"/>
                            <a:ext cx="388" cy="1140"/>
                          </a:xfrm>
                          <a:prstGeom prst="rect">
                            <a:avLst/>
                          </a:prstGeom>
                          <a:noFill/>
                          <a:ln>
                            <a:noFill/>
                          </a:ln>
                        </wps:spPr>
                        <wps:txbx>
                          <w:txbxContent>
                            <w:p w14:paraId="5F4A1767"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718598484" name="Rectangle 7941"/>
                        <wps:cNvSpPr>
                          <a:spLocks noChangeArrowheads="1"/>
                        </wps:cNvSpPr>
                        <wps:spPr bwMode="auto">
                          <a:xfrm>
                            <a:off x="9281" y="11188"/>
                            <a:ext cx="332" cy="760"/>
                          </a:xfrm>
                          <a:prstGeom prst="rect">
                            <a:avLst/>
                          </a:prstGeom>
                          <a:noFill/>
                          <a:ln>
                            <a:noFill/>
                          </a:ln>
                        </wps:spPr>
                        <wps:txbx>
                          <w:txbxContent>
                            <w:p w14:paraId="3870B591"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345309150" name="Rectangle 7942"/>
                        <wps:cNvSpPr>
                          <a:spLocks noChangeArrowheads="1"/>
                        </wps:cNvSpPr>
                        <wps:spPr bwMode="auto">
                          <a:xfrm>
                            <a:off x="9847" y="10823"/>
                            <a:ext cx="718" cy="1141"/>
                          </a:xfrm>
                          <a:prstGeom prst="rect">
                            <a:avLst/>
                          </a:prstGeom>
                          <a:noFill/>
                          <a:ln>
                            <a:noFill/>
                          </a:ln>
                        </wps:spPr>
                        <wps:txbx>
                          <w:txbxContent>
                            <w:p w14:paraId="56F24BC6"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958003961" name="Rectangle 7943"/>
                        <wps:cNvSpPr>
                          <a:spLocks noChangeArrowheads="1"/>
                        </wps:cNvSpPr>
                        <wps:spPr bwMode="auto">
                          <a:xfrm>
                            <a:off x="10788" y="10823"/>
                            <a:ext cx="388" cy="1140"/>
                          </a:xfrm>
                          <a:prstGeom prst="rect">
                            <a:avLst/>
                          </a:prstGeom>
                          <a:noFill/>
                          <a:ln>
                            <a:noFill/>
                          </a:ln>
                        </wps:spPr>
                        <wps:txbx>
                          <w:txbxContent>
                            <w:p w14:paraId="2851CB70"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458241255" name="Rectangle 7944"/>
                        <wps:cNvSpPr>
                          <a:spLocks noChangeArrowheads="1"/>
                        </wps:cNvSpPr>
                        <wps:spPr bwMode="auto">
                          <a:xfrm>
                            <a:off x="11249" y="11188"/>
                            <a:ext cx="1624" cy="761"/>
                          </a:xfrm>
                          <a:prstGeom prst="rect">
                            <a:avLst/>
                          </a:prstGeom>
                          <a:noFill/>
                          <a:ln>
                            <a:noFill/>
                          </a:ln>
                        </wps:spPr>
                        <wps:txbx>
                          <w:txbxContent>
                            <w:p w14:paraId="64F65FBA"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369389842" name="Rectangle 7945"/>
                        <wps:cNvSpPr>
                          <a:spLocks noChangeArrowheads="1"/>
                        </wps:cNvSpPr>
                        <wps:spPr bwMode="auto">
                          <a:xfrm>
                            <a:off x="20124" y="10823"/>
                            <a:ext cx="389" cy="1140"/>
                          </a:xfrm>
                          <a:prstGeom prst="rect">
                            <a:avLst/>
                          </a:prstGeom>
                          <a:noFill/>
                          <a:ln>
                            <a:noFill/>
                          </a:ln>
                        </wps:spPr>
                        <wps:txbx>
                          <w:txbxContent>
                            <w:p w14:paraId="5AC34CD1"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928960119" name="Rectangle 7946"/>
                        <wps:cNvSpPr>
                          <a:spLocks noChangeArrowheads="1"/>
                        </wps:cNvSpPr>
                        <wps:spPr bwMode="auto">
                          <a:xfrm>
                            <a:off x="20585" y="11188"/>
                            <a:ext cx="332" cy="760"/>
                          </a:xfrm>
                          <a:prstGeom prst="rect">
                            <a:avLst/>
                          </a:prstGeom>
                          <a:noFill/>
                          <a:ln>
                            <a:noFill/>
                          </a:ln>
                        </wps:spPr>
                        <wps:txbx>
                          <w:txbxContent>
                            <w:p w14:paraId="1166DD7F"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69452242" name="Rectangle 7947"/>
                        <wps:cNvSpPr>
                          <a:spLocks noChangeArrowheads="1"/>
                        </wps:cNvSpPr>
                        <wps:spPr bwMode="auto">
                          <a:xfrm>
                            <a:off x="21152" y="10769"/>
                            <a:ext cx="633" cy="1295"/>
                          </a:xfrm>
                          <a:prstGeom prst="rect">
                            <a:avLst/>
                          </a:prstGeom>
                          <a:noFill/>
                          <a:ln>
                            <a:noFill/>
                          </a:ln>
                        </wps:spPr>
                        <wps:txbx>
                          <w:txbxContent>
                            <w:p w14:paraId="324C165F"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134869053" name="Rectangle 7948"/>
                        <wps:cNvSpPr>
                          <a:spLocks noChangeArrowheads="1"/>
                        </wps:cNvSpPr>
                        <wps:spPr bwMode="auto">
                          <a:xfrm>
                            <a:off x="22102" y="10823"/>
                            <a:ext cx="388" cy="1140"/>
                          </a:xfrm>
                          <a:prstGeom prst="rect">
                            <a:avLst/>
                          </a:prstGeom>
                          <a:noFill/>
                          <a:ln>
                            <a:noFill/>
                          </a:ln>
                        </wps:spPr>
                        <wps:txbx>
                          <w:txbxContent>
                            <w:p w14:paraId="2C030E0F"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502625206" name="Rectangle 7949"/>
                        <wps:cNvSpPr>
                          <a:spLocks noChangeArrowheads="1"/>
                        </wps:cNvSpPr>
                        <wps:spPr bwMode="auto">
                          <a:xfrm>
                            <a:off x="22563" y="11188"/>
                            <a:ext cx="1624" cy="761"/>
                          </a:xfrm>
                          <a:prstGeom prst="rect">
                            <a:avLst/>
                          </a:prstGeom>
                          <a:noFill/>
                          <a:ln>
                            <a:noFill/>
                          </a:ln>
                        </wps:spPr>
                        <wps:txbx>
                          <w:txbxContent>
                            <w:p w14:paraId="0C3F1D3C"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642991173" name="Rectangle 7950"/>
                        <wps:cNvSpPr>
                          <a:spLocks noChangeArrowheads="1"/>
                        </wps:cNvSpPr>
                        <wps:spPr bwMode="auto">
                          <a:xfrm>
                            <a:off x="26937" y="10823"/>
                            <a:ext cx="388" cy="1140"/>
                          </a:xfrm>
                          <a:prstGeom prst="rect">
                            <a:avLst/>
                          </a:prstGeom>
                          <a:noFill/>
                          <a:ln>
                            <a:noFill/>
                          </a:ln>
                        </wps:spPr>
                        <wps:txbx>
                          <w:txbxContent>
                            <w:p w14:paraId="6C513AB8"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825304451" name="Rectangle 7951"/>
                        <wps:cNvSpPr>
                          <a:spLocks noChangeArrowheads="1"/>
                        </wps:cNvSpPr>
                        <wps:spPr bwMode="auto">
                          <a:xfrm>
                            <a:off x="27398" y="11188"/>
                            <a:ext cx="332" cy="760"/>
                          </a:xfrm>
                          <a:prstGeom prst="rect">
                            <a:avLst/>
                          </a:prstGeom>
                          <a:noFill/>
                          <a:ln>
                            <a:noFill/>
                          </a:ln>
                        </wps:spPr>
                        <wps:txbx>
                          <w:txbxContent>
                            <w:p w14:paraId="0346A054"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168110459" name="Rectangle 7952"/>
                        <wps:cNvSpPr>
                          <a:spLocks noChangeArrowheads="1"/>
                        </wps:cNvSpPr>
                        <wps:spPr bwMode="auto">
                          <a:xfrm>
                            <a:off x="27964" y="10823"/>
                            <a:ext cx="718" cy="1141"/>
                          </a:xfrm>
                          <a:prstGeom prst="rect">
                            <a:avLst/>
                          </a:prstGeom>
                          <a:noFill/>
                          <a:ln>
                            <a:noFill/>
                          </a:ln>
                        </wps:spPr>
                        <wps:txbx>
                          <w:txbxContent>
                            <w:p w14:paraId="4781772E"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2145657188" name="Rectangle 7953"/>
                        <wps:cNvSpPr>
                          <a:spLocks noChangeArrowheads="1"/>
                        </wps:cNvSpPr>
                        <wps:spPr bwMode="auto">
                          <a:xfrm>
                            <a:off x="28905" y="10823"/>
                            <a:ext cx="389" cy="1140"/>
                          </a:xfrm>
                          <a:prstGeom prst="rect">
                            <a:avLst/>
                          </a:prstGeom>
                          <a:noFill/>
                          <a:ln>
                            <a:noFill/>
                          </a:ln>
                        </wps:spPr>
                        <wps:txbx>
                          <w:txbxContent>
                            <w:p w14:paraId="4CC5F030"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606857365" name="Rectangle 7954"/>
                        <wps:cNvSpPr>
                          <a:spLocks noChangeArrowheads="1"/>
                        </wps:cNvSpPr>
                        <wps:spPr bwMode="auto">
                          <a:xfrm>
                            <a:off x="29366" y="11188"/>
                            <a:ext cx="1624" cy="761"/>
                          </a:xfrm>
                          <a:prstGeom prst="rect">
                            <a:avLst/>
                          </a:prstGeom>
                          <a:noFill/>
                          <a:ln>
                            <a:noFill/>
                          </a:ln>
                        </wps:spPr>
                        <wps:txbx>
                          <w:txbxContent>
                            <w:p w14:paraId="609C2F10"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g:wgp>
                  </a:graphicData>
                </a:graphic>
              </wp:inline>
            </w:drawing>
          </mc:Choice>
          <mc:Fallback>
            <w:pict>
              <v:group w14:anchorId="31C04B98" id="Group 4" o:spid="_x0000_s1807" style="width:255.45pt;height:92.6pt;mso-position-horizontal-relative:char;mso-position-vertical-relative:line" coordsize="32442,11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">
                <v:shape id="Shape 7902" o:spid="_x0000_s1808" style="position:absolute;top:6968;width:31748;height:0;visibility:visible;mso-wrap-style:square;v-text-anchor:top" coordsize="3174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" path="m,l3174835,e" filled="f" strokecolor="#181717" strokeweight=".17708mm">
                  <v:stroke miterlimit="83231f" joinstyle="miter"/>
                  <v:path arrowok="t" o:connecttype="custom" o:connectlocs="0,0;31748,0" o:connectangles="0,0" textboxrect="0,0,3174835,0"/>
                </v:shape>
                <v:rect id="Rectangle 7903" o:spid="_x0000_s1809" style="position:absolute;left:32150;top:6546;width:38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" filled="f" stroked="f">
                  <v:textbox inset="0,0,0,0">
                    <w:txbxContent>
                      <w:p w14:paraId="4C3E5138" w14:textId="77777777" w:rsidR="000A7EA0" w:rsidRDefault="000A7EA0" w:rsidP="000A7EA0">
                        <w:pPr>
                          <w:spacing w:after="160" w:line="259" w:lineRule="auto"/>
                          <w:ind w:left="0" w:firstLine="0"/>
                          <w:jc w:val="left"/>
                        </w:pPr>
                        <w:r>
                          <w:rPr>
                            <w:i/>
                            <w:sz w:val="15"/>
                          </w:rPr>
                          <w:t>f</w:t>
                        </w:r>
                      </w:p>
                    </w:txbxContent>
                  </v:textbox>
                </v:rect>
                <v:shape id="Shape 7904" o:spid="_x0000_s1810" style="position:absolute;left:15874;top:1299;width:0;height:5669;visibility:visible;mso-wrap-style:square;v-text-anchor:top" coordsize="0,566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" path="m,566928l,e" filled="f" strokecolor="#181717" strokeweight=".17708mm">
                  <v:stroke miterlimit="83231f" joinstyle="miter"/>
                  <v:path arrowok="t" o:connecttype="custom" o:connectlocs="0,5669;0,0" o:connectangles="0,0" textboxrect="0,0,0,566928"/>
                </v:shape>
                <v:rect id="Rectangle 7905" o:spid="_x0000_s1811" style="position:absolute;left:14578;width:66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" filled="f" stroked="f">
                  <v:textbox inset="0,0,0,0">
                    <w:txbxContent>
                      <w:p w14:paraId="0DBEAEDC" w14:textId="77777777" w:rsidR="000A7EA0" w:rsidRDefault="000A7EA0" w:rsidP="000A7EA0">
                        <w:pPr>
                          <w:spacing w:after="160" w:line="259" w:lineRule="auto"/>
                          <w:ind w:left="0" w:firstLine="0"/>
                          <w:jc w:val="left"/>
                        </w:pPr>
                        <w:r>
                          <w:rPr>
                            <w:i/>
                            <w:sz w:val="15"/>
                          </w:rPr>
                          <w:t>X</w:t>
                        </w:r>
                      </w:p>
                    </w:txbxContent>
                  </v:textbox>
                </v:rect>
                <v:rect id="Rectangle 7906" o:spid="_x0000_s1812" style="position:absolute;left:15355;top:36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" filled="f" stroked="f">
                  <v:textbox inset="0,0,0,0">
                    <w:txbxContent>
                      <w:p w14:paraId="6746D568" w14:textId="77777777" w:rsidR="000A7EA0" w:rsidRDefault="000A7EA0" w:rsidP="000A7EA0">
                        <w:pPr>
                          <w:spacing w:after="160" w:line="259" w:lineRule="auto"/>
                          <w:ind w:left="0" w:firstLine="0"/>
                          <w:jc w:val="left"/>
                        </w:pPr>
                        <w:r>
                          <w:rPr>
                            <w:i/>
                            <w:sz w:val="10"/>
                          </w:rPr>
                          <w:t>s</w:t>
                        </w:r>
                      </w:p>
                    </w:txbxContent>
                  </v:textbox>
                </v:rect>
                <v:rect id="Rectangle 7907" o:spid="_x0000_s1813" style="position:absolute;left:15874;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" filled="f" stroked="f">
                  <v:textbox inset="0,0,0,0">
                    <w:txbxContent>
                      <w:p w14:paraId="2375EC6C" w14:textId="77777777" w:rsidR="000A7EA0" w:rsidRDefault="000A7EA0" w:rsidP="000A7EA0">
                        <w:pPr>
                          <w:spacing w:after="160" w:line="259" w:lineRule="auto"/>
                          <w:ind w:left="0" w:firstLine="0"/>
                          <w:jc w:val="left"/>
                        </w:pPr>
                        <w:r>
                          <w:rPr>
                            <w:sz w:val="15"/>
                          </w:rPr>
                          <w:t>(</w:t>
                        </w:r>
                      </w:p>
                    </w:txbxContent>
                  </v:textbox>
                </v:rect>
                <v:rect id="Rectangle 7908" o:spid="_x0000_s1814" style="position:absolute;left:16238;width:389;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" filled="f" stroked="f">
                  <v:textbox inset="0,0,0,0">
                    <w:txbxContent>
                      <w:p w14:paraId="7DFBA573" w14:textId="77777777" w:rsidR="000A7EA0" w:rsidRDefault="000A7EA0" w:rsidP="000A7EA0">
                        <w:pPr>
                          <w:spacing w:after="160" w:line="259" w:lineRule="auto"/>
                          <w:ind w:left="0" w:firstLine="0"/>
                          <w:jc w:val="left"/>
                        </w:pPr>
                        <w:r>
                          <w:rPr>
                            <w:i/>
                            <w:sz w:val="15"/>
                          </w:rPr>
                          <w:t>f</w:t>
                        </w:r>
                      </w:p>
                    </w:txbxContent>
                  </v:textbox>
                </v:rect>
                <v:rect id="Rectangle 7909" o:spid="_x0000_s1815" style="position:absolute;left:16805;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" filled="f" stroked="f">
                  <v:textbox inset="0,0,0,0">
                    <w:txbxContent>
                      <w:p w14:paraId="3A073226" w14:textId="77777777" w:rsidR="000A7EA0" w:rsidRDefault="000A7EA0" w:rsidP="000A7EA0">
                        <w:pPr>
                          <w:spacing w:after="160" w:line="259" w:lineRule="auto"/>
                          <w:ind w:left="0" w:firstLine="0"/>
                          <w:jc w:val="left"/>
                        </w:pPr>
                        <w:r>
                          <w:rPr>
                            <w:sz w:val="15"/>
                          </w:rPr>
                          <w:t>)</w:t>
                        </w:r>
                      </w:p>
                    </w:txbxContent>
                  </v:textbox>
                </v:rect>
                <v:shape id="Shape 7910" o:spid="_x0000_s1816" style="position:absolute;left:566;top:3567;width:30615;height:3401;visibility:visible;mso-wrap-style:square;v-text-anchor:top" coordsize="3061450,340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" path="m,283464r56693,56693l283464,340157,623633,,963790,340157r226772,l1530718,r340170,340157l2097659,340157,2437816,r340157,340157l3004744,340157r56706,-56693e" filled="f" strokecolor="#4a4486" strokeweight=".33197mm">
                  <v:stroke miterlimit="83231f" joinstyle="miter"/>
                  <v:path arrowok="t" o:connecttype="custom" o:connectlocs="0,2834;567,3401;2835,3401;6236,0;9638,3401;11906,3401;15307,0;18709,3401;20977,3401;24379,0;27780,3401;30048,3401;30615,2834" o:connectangles="0,0,0,0,0,0,0,0,0,0,0,0,0" textboxrect="0,0,3061450,340157"/>
                </v:shape>
                <v:shape id="Shape 7911" o:spid="_x0000_s1817" style="position:absolute;left:6803;top:6787;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" path="m,36284l,e" filled="f" strokecolor="#ac3140" strokeweight=".17708mm">
                  <v:stroke miterlimit="83231f" joinstyle="miter"/>
                  <v:path arrowok="t" o:connecttype="custom" o:connectlocs="0,363;0,0" o:connectangles="0,0" textboxrect="0,0,0,36284"/>
                </v:shape>
                <v:shape id="Shape 7912" o:spid="_x0000_s1818" style="position:absolute;left:24944;top:6787;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" path="m,36284l,e" filled="f" strokecolor="#ac3140" strokeweight=".17708mm">
                  <v:stroke miterlimit="83231f" joinstyle="miter"/>
                  <v:path arrowok="t" o:connecttype="custom" o:connectlocs="0,363;0,0" o:connectangles="0,0" textboxrect="0,0,0,36284"/>
                </v:shape>
                <v:rect id="Rectangle 7913" o:spid="_x0000_s1819" style="position:absolute;left:16327;top:2664;width:217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" filled="f" stroked="f">
                  <v:textbox inset="0,0,0,0">
                    <w:txbxContent>
                      <w:p w14:paraId="411BC1EF" w14:textId="77777777" w:rsidR="000A7EA0" w:rsidRDefault="000A7EA0" w:rsidP="000A7EA0">
                        <w:pPr>
                          <w:spacing w:after="160" w:line="259" w:lineRule="auto"/>
                          <w:ind w:left="0" w:firstLine="0"/>
                          <w:jc w:val="left"/>
                        </w:pPr>
                        <w:r>
                          <w:rPr>
                            <w:i/>
                            <w:color w:val="AC3140"/>
                            <w:sz w:val="15"/>
                          </w:rPr>
                          <w:t>A/T</w:t>
                        </w:r>
                      </w:p>
                    </w:txbxContent>
                  </v:textbox>
                </v:rect>
                <v:rect id="Rectangle 7914" o:spid="_x0000_s1820" style="position:absolute;left:18046;top:3029;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" filled="f" stroked="f">
                  <v:textbox inset="0,0,0,0">
                    <w:txbxContent>
                      <w:p w14:paraId="60EBB767" w14:textId="77777777" w:rsidR="000A7EA0" w:rsidRDefault="000A7EA0" w:rsidP="000A7EA0">
                        <w:pPr>
                          <w:spacing w:after="160" w:line="259" w:lineRule="auto"/>
                          <w:ind w:left="0" w:firstLine="0"/>
                          <w:jc w:val="left"/>
                        </w:pPr>
                        <w:r>
                          <w:rPr>
                            <w:i/>
                            <w:color w:val="AC3140"/>
                            <w:sz w:val="10"/>
                          </w:rPr>
                          <w:t>s</w:t>
                        </w:r>
                      </w:p>
                    </w:txbxContent>
                  </v:textbox>
                </v:rect>
                <v:rect id="Rectangle 7915" o:spid="_x0000_s1821" style="position:absolute;left:5685;top:7367;width:633;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" filled="f" stroked="f">
                  <v:textbox inset="0,0,0,0">
                    <w:txbxContent>
                      <w:p w14:paraId="4DE7D27E" w14:textId="77777777" w:rsidR="000A7EA0" w:rsidRDefault="000A7EA0" w:rsidP="000A7EA0">
                        <w:pPr>
                          <w:spacing w:after="160" w:line="259" w:lineRule="auto"/>
                          <w:ind w:left="0" w:firstLine="0"/>
                          <w:jc w:val="left"/>
                        </w:pPr>
                        <w:r>
                          <w:rPr>
                            <w:color w:val="AC3140"/>
                            <w:sz w:val="15"/>
                          </w:rPr>
                          <w:t>−</w:t>
                        </w:r>
                      </w:p>
                    </w:txbxContent>
                  </v:textbox>
                </v:rect>
                <v:rect id="Rectangle 7916" o:spid="_x0000_s1822" style="position:absolute;left:6424;top:7422;width:38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" filled="f" stroked="f">
                  <v:textbox inset="0,0,0,0">
                    <w:txbxContent>
                      <w:p w14:paraId="51831113" w14:textId="77777777" w:rsidR="000A7EA0" w:rsidRDefault="000A7EA0" w:rsidP="000A7EA0">
                        <w:pPr>
                          <w:spacing w:after="160" w:line="259" w:lineRule="auto"/>
                          <w:ind w:left="0" w:firstLine="0"/>
                          <w:jc w:val="left"/>
                        </w:pPr>
                        <w:r>
                          <w:rPr>
                            <w:i/>
                            <w:color w:val="AC3140"/>
                            <w:sz w:val="15"/>
                          </w:rPr>
                          <w:t>f</w:t>
                        </w:r>
                      </w:p>
                    </w:txbxContent>
                  </v:textbox>
                </v:rect>
                <v:rect id="Rectangle 7917" o:spid="_x0000_s1823" style="position:absolute;left:6885;top:7786;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" filled="f" stroked="f">
                  <v:textbox inset="0,0,0,0">
                    <w:txbxContent>
                      <w:p w14:paraId="2C32F5EC" w14:textId="77777777" w:rsidR="000A7EA0" w:rsidRDefault="000A7EA0" w:rsidP="000A7EA0">
                        <w:pPr>
                          <w:spacing w:after="160" w:line="259" w:lineRule="auto"/>
                          <w:ind w:left="0" w:firstLine="0"/>
                          <w:jc w:val="left"/>
                        </w:pPr>
                        <w:r>
                          <w:rPr>
                            <w:i/>
                            <w:color w:val="AC3140"/>
                            <w:sz w:val="10"/>
                          </w:rPr>
                          <w:t>s</w:t>
                        </w:r>
                      </w:p>
                    </w:txbxContent>
                  </v:textbox>
                </v:rect>
                <v:rect id="Rectangle 7918" o:spid="_x0000_s1824" style="position:absolute;left:11214;top:7367;width:634;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" filled="f" stroked="f">
                  <v:textbox inset="0,0,0,0">
                    <w:txbxContent>
                      <w:p w14:paraId="3A11276A" w14:textId="77777777" w:rsidR="000A7EA0" w:rsidRDefault="000A7EA0" w:rsidP="000A7EA0">
                        <w:pPr>
                          <w:spacing w:after="160" w:line="259" w:lineRule="auto"/>
                          <w:ind w:left="0" w:firstLine="0"/>
                          <w:jc w:val="left"/>
                        </w:pPr>
                        <w:r>
                          <w:rPr>
                            <w:color w:val="AC3140"/>
                            <w:sz w:val="15"/>
                          </w:rPr>
                          <w:t>−</w:t>
                        </w:r>
                      </w:p>
                    </w:txbxContent>
                  </v:textbox>
                </v:rect>
                <v:rect id="Rectangle 7919" o:spid="_x0000_s1825" style="position:absolute;left:11954;top:7422;width:38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" filled="f" stroked="f">
                  <v:textbox inset="0,0,0,0">
                    <w:txbxContent>
                      <w:p w14:paraId="3F21EEB1" w14:textId="77777777" w:rsidR="000A7EA0" w:rsidRDefault="000A7EA0" w:rsidP="000A7EA0">
                        <w:pPr>
                          <w:spacing w:after="160" w:line="259" w:lineRule="auto"/>
                          <w:ind w:left="0" w:firstLine="0"/>
                          <w:jc w:val="left"/>
                        </w:pPr>
                        <w:r>
                          <w:rPr>
                            <w:i/>
                            <w:color w:val="AC3140"/>
                            <w:sz w:val="15"/>
                          </w:rPr>
                          <w:t>f</w:t>
                        </w:r>
                      </w:p>
                    </w:txbxContent>
                  </v:textbox>
                </v:rect>
                <v:rect id="Rectangle 7920" o:spid="_x0000_s1826" style="position:absolute;left:12414;top:7786;width:1625;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" filled="f" stroked="f">
                  <v:textbox inset="0,0,0,0">
                    <w:txbxContent>
                      <w:p w14:paraId="13CEC655" w14:textId="77777777" w:rsidR="000A7EA0" w:rsidRDefault="000A7EA0" w:rsidP="000A7EA0">
                        <w:pPr>
                          <w:spacing w:after="160" w:line="259" w:lineRule="auto"/>
                          <w:ind w:left="0" w:firstLine="0"/>
                          <w:jc w:val="left"/>
                        </w:pPr>
                        <w:r>
                          <w:rPr>
                            <w:color w:val="AC3140"/>
                            <w:sz w:val="10"/>
                          </w:rPr>
                          <w:t>max</w:t>
                        </w:r>
                      </w:p>
                    </w:txbxContent>
                  </v:textbox>
                </v:rect>
                <v:rect id="Rectangle 7921" o:spid="_x0000_s1827" style="position:absolute;left:18392;top:7422;width:38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" filled="f" stroked="f">
                  <v:textbox inset="0,0,0,0">
                    <w:txbxContent>
                      <w:p w14:paraId="7E9B7009" w14:textId="77777777" w:rsidR="000A7EA0" w:rsidRDefault="000A7EA0" w:rsidP="000A7EA0">
                        <w:pPr>
                          <w:spacing w:after="160" w:line="259" w:lineRule="auto"/>
                          <w:ind w:left="0" w:firstLine="0"/>
                          <w:jc w:val="left"/>
                        </w:pPr>
                        <w:r>
                          <w:rPr>
                            <w:i/>
                            <w:color w:val="AC3140"/>
                            <w:sz w:val="15"/>
                          </w:rPr>
                          <w:t>f</w:t>
                        </w:r>
                      </w:p>
                    </w:txbxContent>
                  </v:textbox>
                </v:rect>
                <v:rect id="Rectangle 7922" o:spid="_x0000_s1828" style="position:absolute;left:18853;top:7786;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" filled="f" stroked="f">
                  <v:textbox inset="0,0,0,0">
                    <w:txbxContent>
                      <w:p w14:paraId="2C25FC36" w14:textId="77777777" w:rsidR="000A7EA0" w:rsidRDefault="000A7EA0" w:rsidP="000A7EA0">
                        <w:pPr>
                          <w:spacing w:after="160" w:line="259" w:lineRule="auto"/>
                          <w:ind w:left="0" w:firstLine="0"/>
                          <w:jc w:val="left"/>
                        </w:pPr>
                        <w:r>
                          <w:rPr>
                            <w:color w:val="AC3140"/>
                            <w:sz w:val="10"/>
                          </w:rPr>
                          <w:t>max</w:t>
                        </w:r>
                      </w:p>
                    </w:txbxContent>
                  </v:textbox>
                </v:rect>
                <v:rect id="Rectangle 7923" o:spid="_x0000_s1829" style="position:absolute;left:24541;top:7422;width:389;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" filled="f" stroked="f">
                  <v:textbox inset="0,0,0,0">
                    <w:txbxContent>
                      <w:p w14:paraId="48496FAB" w14:textId="77777777" w:rsidR="000A7EA0" w:rsidRDefault="000A7EA0" w:rsidP="000A7EA0">
                        <w:pPr>
                          <w:spacing w:after="160" w:line="259" w:lineRule="auto"/>
                          <w:ind w:left="0" w:firstLine="0"/>
                          <w:jc w:val="left"/>
                        </w:pPr>
                        <w:r>
                          <w:rPr>
                            <w:i/>
                            <w:color w:val="AC3140"/>
                            <w:sz w:val="15"/>
                          </w:rPr>
                          <w:t>f</w:t>
                        </w:r>
                      </w:p>
                    </w:txbxContent>
                  </v:textbox>
                </v:rect>
                <v:rect id="Rectangle 7924" o:spid="_x0000_s1830" style="position:absolute;left:25002;top:7786;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" filled="f" stroked="f">
                  <v:textbox inset="0,0,0,0">
                    <w:txbxContent>
                      <w:p w14:paraId="444DDAF9" w14:textId="77777777" w:rsidR="000A7EA0" w:rsidRDefault="000A7EA0" w:rsidP="000A7EA0">
                        <w:pPr>
                          <w:spacing w:after="160" w:line="259" w:lineRule="auto"/>
                          <w:ind w:left="0" w:firstLine="0"/>
                          <w:jc w:val="left"/>
                        </w:pPr>
                        <w:r>
                          <w:rPr>
                            <w:i/>
                            <w:color w:val="AC3140"/>
                            <w:sz w:val="10"/>
                          </w:rPr>
                          <w:t>s</w:t>
                        </w:r>
                      </w:p>
                    </w:txbxContent>
                  </v:textbox>
                </v:rect>
                <v:shape id="Shape 7925" o:spid="_x0000_s1831" style="position:absolute;left:3248;top:7422;width:306;height:383;visibility:visible;mso-wrap-style:square;v-text-anchor:top" coordsize="30620,3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" path="m15316,l30620,38265,15316,28702,,38265,15316,xe" fillcolor="#ac3140" stroked="f">
                  <v:path arrowok="t" o:connecttype="custom" o:connectlocs="153,0;306,383;153,287;0,383;153,0" o:connectangles="0,0,0,0,0" textboxrect="0,0,30620,38265"/>
                </v:shape>
                <v:shape id="Shape 7926" o:spid="_x0000_s1832" style="position:absolute;left:3401;top:7709;width:0;height:2661;visibility:visible;mso-wrap-style:square;v-text-anchor:top" coordsize="0,266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" path="m,266103l,e" filled="f" strokecolor="#ac3140" strokeweight=".17708mm">
                  <v:stroke miterlimit="83231f" joinstyle="miter"/>
                  <v:path arrowok="t" o:connecttype="custom" o:connectlocs="0,2661;0,0" o:connectangles="0,0" textboxrect="0,0,0,266103"/>
                </v:shape>
                <v:shape id="Shape 7927" o:spid="_x0000_s1833" style="position:absolute;left:10051;top:7422;width:306;height:383;visibility:visible;mso-wrap-style:square;v-text-anchor:top" coordsize="30620,3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" path="m15316,l30620,38265,15316,28702,,38265,15316,xe" fillcolor="#ac3140" stroked="f">
                  <v:path arrowok="t" o:connecttype="custom" o:connectlocs="153,0;306,383;153,287;0,383;153,0" o:connectangles="0,0,0,0,0" textboxrect="0,0,30620,38265"/>
                </v:shape>
                <v:shape id="Shape 7928" o:spid="_x0000_s1834" style="position:absolute;left:10204;top:7709;width:0;height:2661;visibility:visible;mso-wrap-style:square;v-text-anchor:top" coordsize="0,266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" path="m,266103l,e" filled="f" strokecolor="#ac3140" strokeweight=".17708mm">
                  <v:stroke miterlimit="83231f" joinstyle="miter"/>
                  <v:path arrowok="t" o:connecttype="custom" o:connectlocs="0,2661;0,0" o:connectangles="0,0" textboxrect="0,0,0,266103"/>
                </v:shape>
                <v:shape id="Shape 7929" o:spid="_x0000_s1835" style="position:absolute;left:21390;top:7422;width:306;height:383;visibility:visible;mso-wrap-style:square;v-text-anchor:top" coordsize="30620,3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" path="m15317,l30620,38265,15317,28702,,38265,15317,xe" fillcolor="#ac3140" stroked="f">
                  <v:path arrowok="t" o:connecttype="custom" o:connectlocs="153,0;306,383;153,287;0,383;153,0" o:connectangles="0,0,0,0,0" textboxrect="0,0,30620,38265"/>
                </v:shape>
                <v:shape id="Shape 7930" o:spid="_x0000_s1836" style="position:absolute;left:21543;top:7709;width:0;height:2661;visibility:visible;mso-wrap-style:square;v-text-anchor:top" coordsize="0,266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" path="m,266103l,e" filled="f" strokecolor="#ac3140" strokeweight=".17708mm">
                  <v:stroke miterlimit="83231f" joinstyle="miter"/>
                  <v:path arrowok="t" o:connecttype="custom" o:connectlocs="0,2661;0,0" o:connectangles="0,0" textboxrect="0,0,0,266103"/>
                </v:shape>
                <v:shape id="Shape 7931" o:spid="_x0000_s1837" style="position:absolute;left:28193;top:7422;width:306;height:383;visibility:visible;mso-wrap-style:square;v-text-anchor:top" coordsize="30620,3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" path="m15317,l30620,38265,15317,28702,,38265,15317,xe" fillcolor="#ac3140" stroked="f">
                  <v:path arrowok="t" o:connecttype="custom" o:connectlocs="153,0;306,383;153,287;0,383;153,0" o:connectangles="0,0,0,0,0" textboxrect="0,0,30620,38265"/>
                </v:shape>
                <v:shape id="Shape 7932" o:spid="_x0000_s1838" style="position:absolute;left:28346;top:7709;width:0;height:2661;visibility:visible;mso-wrap-style:square;v-text-anchor:top" coordsize="0,266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" path="m,266103l,e" filled="f" strokecolor="#ac3140" strokeweight=".17708mm">
                  <v:stroke miterlimit="83231f" joinstyle="miter"/>
                  <v:path arrowok="t" o:connecttype="custom" o:connectlocs="0,2661;0,0" o:connectangles="0,0" textboxrect="0,0,0,266103"/>
                </v:shape>
                <v:rect id="Rectangle 7933" o:spid="_x0000_s1839" style="position:absolute;left:1268;top:10769;width:634;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" filled="f" stroked="f">
                  <v:textbox inset="0,0,0,0">
                    <w:txbxContent>
                      <w:p w14:paraId="79D652DA" w14:textId="77777777" w:rsidR="000A7EA0" w:rsidRDefault="000A7EA0" w:rsidP="000A7EA0">
                        <w:pPr>
                          <w:spacing w:after="160" w:line="259" w:lineRule="auto"/>
                          <w:ind w:left="0" w:firstLine="0"/>
                          <w:jc w:val="left"/>
                        </w:pPr>
                        <w:r>
                          <w:rPr>
                            <w:color w:val="AC3140"/>
                            <w:sz w:val="15"/>
                          </w:rPr>
                          <w:t>−</w:t>
                        </w:r>
                      </w:p>
                    </w:txbxContent>
                  </v:textbox>
                </v:rect>
                <v:rect id="Rectangle 7934" o:spid="_x0000_s1840" style="position:absolute;left:2007;top:10823;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" filled="f" stroked="f">
                  <v:textbox inset="0,0,0,0">
                    <w:txbxContent>
                      <w:p w14:paraId="2E357194" w14:textId="77777777" w:rsidR="000A7EA0" w:rsidRDefault="000A7EA0" w:rsidP="000A7EA0">
                        <w:pPr>
                          <w:spacing w:after="160" w:line="259" w:lineRule="auto"/>
                          <w:ind w:left="0" w:firstLine="0"/>
                          <w:jc w:val="left"/>
                        </w:pPr>
                        <w:r>
                          <w:rPr>
                            <w:i/>
                            <w:color w:val="AC3140"/>
                            <w:sz w:val="15"/>
                          </w:rPr>
                          <w:t>f</w:t>
                        </w:r>
                      </w:p>
                    </w:txbxContent>
                  </v:textbox>
                </v:rect>
                <v:rect id="Rectangle 7935" o:spid="_x0000_s1841" style="position:absolute;left:2468;top:11188;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" filled="f" stroked="f">
                  <v:textbox inset="0,0,0,0">
                    <w:txbxContent>
                      <w:p w14:paraId="53530252" w14:textId="77777777" w:rsidR="000A7EA0" w:rsidRDefault="000A7EA0" w:rsidP="000A7EA0">
                        <w:pPr>
                          <w:spacing w:after="160" w:line="259" w:lineRule="auto"/>
                          <w:ind w:left="0" w:firstLine="0"/>
                          <w:jc w:val="left"/>
                        </w:pPr>
                        <w:r>
                          <w:rPr>
                            <w:i/>
                            <w:color w:val="AC3140"/>
                            <w:sz w:val="10"/>
                          </w:rPr>
                          <w:t>s</w:t>
                        </w:r>
                      </w:p>
                    </w:txbxContent>
                  </v:textbox>
                </v:rect>
                <v:rect id="Rectangle 7936" o:spid="_x0000_s1842" style="position:absolute;left:3044;top:10769;width:634;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" filled="f" stroked="f">
                  <v:textbox inset="0,0,0,0">
                    <w:txbxContent>
                      <w:p w14:paraId="328CEF89" w14:textId="77777777" w:rsidR="000A7EA0" w:rsidRDefault="000A7EA0" w:rsidP="000A7EA0">
                        <w:pPr>
                          <w:spacing w:after="160" w:line="259" w:lineRule="auto"/>
                          <w:ind w:left="0" w:firstLine="0"/>
                          <w:jc w:val="left"/>
                        </w:pPr>
                        <w:r>
                          <w:rPr>
                            <w:color w:val="AC3140"/>
                            <w:sz w:val="15"/>
                          </w:rPr>
                          <w:t>−</w:t>
                        </w:r>
                      </w:p>
                    </w:txbxContent>
                  </v:textbox>
                </v:rect>
                <v:rect id="Rectangle 7937" o:spid="_x0000_s1843" style="position:absolute;left:3994;top:10823;width:389;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" filled="f" stroked="f">
                  <v:textbox inset="0,0,0,0">
                    <w:txbxContent>
                      <w:p w14:paraId="63CE3C40" w14:textId="77777777" w:rsidR="000A7EA0" w:rsidRDefault="000A7EA0" w:rsidP="000A7EA0">
                        <w:pPr>
                          <w:spacing w:after="160" w:line="259" w:lineRule="auto"/>
                          <w:ind w:left="0" w:firstLine="0"/>
                          <w:jc w:val="left"/>
                        </w:pPr>
                        <w:r>
                          <w:rPr>
                            <w:i/>
                            <w:color w:val="AC3140"/>
                            <w:sz w:val="15"/>
                          </w:rPr>
                          <w:t>f</w:t>
                        </w:r>
                      </w:p>
                    </w:txbxContent>
                  </v:textbox>
                </v:rect>
                <v:rect id="Rectangle 7938" o:spid="_x0000_s1844" style="position:absolute;left:4455;top:11188;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" filled="f" stroked="f">
                  <v:textbox inset="0,0,0,0">
                    <w:txbxContent>
                      <w:p w14:paraId="79EA4926" w14:textId="77777777" w:rsidR="000A7EA0" w:rsidRDefault="000A7EA0" w:rsidP="000A7EA0">
                        <w:pPr>
                          <w:spacing w:after="160" w:line="259" w:lineRule="auto"/>
                          <w:ind w:left="0" w:firstLine="0"/>
                          <w:jc w:val="left"/>
                        </w:pPr>
                        <w:r>
                          <w:rPr>
                            <w:color w:val="AC3140"/>
                            <w:sz w:val="10"/>
                          </w:rPr>
                          <w:t>max</w:t>
                        </w:r>
                      </w:p>
                    </w:txbxContent>
                  </v:textbox>
                </v:rect>
                <v:rect id="Rectangle 7939" o:spid="_x0000_s1845" style="position:absolute;left:8081;top:10769;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" filled="f" stroked="f">
                  <v:textbox inset="0,0,0,0">
                    <w:txbxContent>
                      <w:p w14:paraId="2C053835" w14:textId="77777777" w:rsidR="000A7EA0" w:rsidRDefault="000A7EA0" w:rsidP="000A7EA0">
                        <w:pPr>
                          <w:spacing w:after="160" w:line="259" w:lineRule="auto"/>
                          <w:ind w:left="0" w:firstLine="0"/>
                          <w:jc w:val="left"/>
                        </w:pPr>
                        <w:r>
                          <w:rPr>
                            <w:color w:val="AC3140"/>
                            <w:sz w:val="15"/>
                          </w:rPr>
                          <w:t>−</w:t>
                        </w:r>
                      </w:p>
                    </w:txbxContent>
                  </v:textbox>
                </v:rect>
                <v:rect id="Rectangle 7940" o:spid="_x0000_s1846" style="position:absolute;left:8820;top:10823;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" filled="f" stroked="f">
                  <v:textbox inset="0,0,0,0">
                    <w:txbxContent>
                      <w:p w14:paraId="5F4A1767" w14:textId="77777777" w:rsidR="000A7EA0" w:rsidRDefault="000A7EA0" w:rsidP="000A7EA0">
                        <w:pPr>
                          <w:spacing w:after="160" w:line="259" w:lineRule="auto"/>
                          <w:ind w:left="0" w:firstLine="0"/>
                          <w:jc w:val="left"/>
                        </w:pPr>
                        <w:r>
                          <w:rPr>
                            <w:i/>
                            <w:color w:val="AC3140"/>
                            <w:sz w:val="15"/>
                          </w:rPr>
                          <w:t>f</w:t>
                        </w:r>
                      </w:p>
                    </w:txbxContent>
                  </v:textbox>
                </v:rect>
                <v:rect id="Rectangle 7941" o:spid="_x0000_s1847" style="position:absolute;left:9281;top:11188;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" filled="f" stroked="f">
                  <v:textbox inset="0,0,0,0">
                    <w:txbxContent>
                      <w:p w14:paraId="3870B591" w14:textId="77777777" w:rsidR="000A7EA0" w:rsidRDefault="000A7EA0" w:rsidP="000A7EA0">
                        <w:pPr>
                          <w:spacing w:after="160" w:line="259" w:lineRule="auto"/>
                          <w:ind w:left="0" w:firstLine="0"/>
                          <w:jc w:val="left"/>
                        </w:pPr>
                        <w:r>
                          <w:rPr>
                            <w:i/>
                            <w:color w:val="AC3140"/>
                            <w:sz w:val="10"/>
                          </w:rPr>
                          <w:t>s</w:t>
                        </w:r>
                      </w:p>
                    </w:txbxContent>
                  </v:textbox>
                </v:rect>
                <v:rect id="Rectangle 7942" o:spid="_x0000_s1848" style="position:absolute;left:9847;top:10823;width:718;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" filled="f" stroked="f">
                  <v:textbox inset="0,0,0,0">
                    <w:txbxContent>
                      <w:p w14:paraId="56F24BC6" w14:textId="77777777" w:rsidR="000A7EA0" w:rsidRDefault="000A7EA0" w:rsidP="000A7EA0">
                        <w:pPr>
                          <w:spacing w:after="160" w:line="259" w:lineRule="auto"/>
                          <w:ind w:left="0" w:firstLine="0"/>
                          <w:jc w:val="left"/>
                        </w:pPr>
                        <w:r>
                          <w:rPr>
                            <w:color w:val="AC3140"/>
                            <w:sz w:val="15"/>
                          </w:rPr>
                          <w:t>+</w:t>
                        </w:r>
                      </w:p>
                    </w:txbxContent>
                  </v:textbox>
                </v:rect>
                <v:rect id="Rectangle 7943" o:spid="_x0000_s1849" style="position:absolute;left:10788;top:10823;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" filled="f" stroked="f">
                  <v:textbox inset="0,0,0,0">
                    <w:txbxContent>
                      <w:p w14:paraId="2851CB70" w14:textId="77777777" w:rsidR="000A7EA0" w:rsidRDefault="000A7EA0" w:rsidP="000A7EA0">
                        <w:pPr>
                          <w:spacing w:after="160" w:line="259" w:lineRule="auto"/>
                          <w:ind w:left="0" w:firstLine="0"/>
                          <w:jc w:val="left"/>
                        </w:pPr>
                        <w:r>
                          <w:rPr>
                            <w:i/>
                            <w:color w:val="AC3140"/>
                            <w:sz w:val="15"/>
                          </w:rPr>
                          <w:t>f</w:t>
                        </w:r>
                      </w:p>
                    </w:txbxContent>
                  </v:textbox>
                </v:rect>
                <v:rect id="Rectangle 7944" o:spid="_x0000_s1850" style="position:absolute;left:11249;top:11188;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" filled="f" stroked="f">
                  <v:textbox inset="0,0,0,0">
                    <w:txbxContent>
                      <w:p w14:paraId="64F65FBA" w14:textId="77777777" w:rsidR="000A7EA0" w:rsidRDefault="000A7EA0" w:rsidP="000A7EA0">
                        <w:pPr>
                          <w:spacing w:after="160" w:line="259" w:lineRule="auto"/>
                          <w:ind w:left="0" w:firstLine="0"/>
                          <w:jc w:val="left"/>
                        </w:pPr>
                        <w:r>
                          <w:rPr>
                            <w:color w:val="AC3140"/>
                            <w:sz w:val="10"/>
                          </w:rPr>
                          <w:t>max</w:t>
                        </w:r>
                      </w:p>
                    </w:txbxContent>
                  </v:textbox>
                </v:rect>
                <v:rect id="Rectangle 7945" o:spid="_x0000_s1851" style="position:absolute;left:20124;top:10823;width:389;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" filled="f" stroked="f">
                  <v:textbox inset="0,0,0,0">
                    <w:txbxContent>
                      <w:p w14:paraId="5AC34CD1" w14:textId="77777777" w:rsidR="000A7EA0" w:rsidRDefault="000A7EA0" w:rsidP="000A7EA0">
                        <w:pPr>
                          <w:spacing w:after="160" w:line="259" w:lineRule="auto"/>
                          <w:ind w:left="0" w:firstLine="0"/>
                          <w:jc w:val="left"/>
                        </w:pPr>
                        <w:r>
                          <w:rPr>
                            <w:i/>
                            <w:color w:val="AC3140"/>
                            <w:sz w:val="15"/>
                          </w:rPr>
                          <w:t>f</w:t>
                        </w:r>
                      </w:p>
                    </w:txbxContent>
                  </v:textbox>
                </v:rect>
                <v:rect id="Rectangle 7946" o:spid="_x0000_s1852" style="position:absolute;left:20585;top:11188;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" filled="f" stroked="f">
                  <v:textbox inset="0,0,0,0">
                    <w:txbxContent>
                      <w:p w14:paraId="1166DD7F" w14:textId="77777777" w:rsidR="000A7EA0" w:rsidRDefault="000A7EA0" w:rsidP="000A7EA0">
                        <w:pPr>
                          <w:spacing w:after="160" w:line="259" w:lineRule="auto"/>
                          <w:ind w:left="0" w:firstLine="0"/>
                          <w:jc w:val="left"/>
                        </w:pPr>
                        <w:r>
                          <w:rPr>
                            <w:i/>
                            <w:color w:val="AC3140"/>
                            <w:sz w:val="10"/>
                          </w:rPr>
                          <w:t>s</w:t>
                        </w:r>
                      </w:p>
                    </w:txbxContent>
                  </v:textbox>
                </v:rect>
                <v:rect id="Rectangle 7947" o:spid="_x0000_s1853" style="position:absolute;left:21152;top:10769;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" filled="f" stroked="f">
                  <v:textbox inset="0,0,0,0">
                    <w:txbxContent>
                      <w:p w14:paraId="324C165F" w14:textId="77777777" w:rsidR="000A7EA0" w:rsidRDefault="000A7EA0" w:rsidP="000A7EA0">
                        <w:pPr>
                          <w:spacing w:after="160" w:line="259" w:lineRule="auto"/>
                          <w:ind w:left="0" w:firstLine="0"/>
                          <w:jc w:val="left"/>
                        </w:pPr>
                        <w:r>
                          <w:rPr>
                            <w:color w:val="AC3140"/>
                            <w:sz w:val="15"/>
                          </w:rPr>
                          <w:t>−</w:t>
                        </w:r>
                      </w:p>
                    </w:txbxContent>
                  </v:textbox>
                </v:rect>
                <v:rect id="Rectangle 7948" o:spid="_x0000_s1854" style="position:absolute;left:22102;top:10823;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" filled="f" stroked="f">
                  <v:textbox inset="0,0,0,0">
                    <w:txbxContent>
                      <w:p w14:paraId="2C030E0F" w14:textId="77777777" w:rsidR="000A7EA0" w:rsidRDefault="000A7EA0" w:rsidP="000A7EA0">
                        <w:pPr>
                          <w:spacing w:after="160" w:line="259" w:lineRule="auto"/>
                          <w:ind w:left="0" w:firstLine="0"/>
                          <w:jc w:val="left"/>
                        </w:pPr>
                        <w:r>
                          <w:rPr>
                            <w:i/>
                            <w:color w:val="AC3140"/>
                            <w:sz w:val="15"/>
                          </w:rPr>
                          <w:t>f</w:t>
                        </w:r>
                      </w:p>
                    </w:txbxContent>
                  </v:textbox>
                </v:rect>
                <v:rect id="Rectangle 7949" o:spid="_x0000_s1855" style="position:absolute;left:22563;top:11188;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" filled="f" stroked="f">
                  <v:textbox inset="0,0,0,0">
                    <w:txbxContent>
                      <w:p w14:paraId="0C3F1D3C" w14:textId="77777777" w:rsidR="000A7EA0" w:rsidRDefault="000A7EA0" w:rsidP="000A7EA0">
                        <w:pPr>
                          <w:spacing w:after="160" w:line="259" w:lineRule="auto"/>
                          <w:ind w:left="0" w:firstLine="0"/>
                          <w:jc w:val="left"/>
                        </w:pPr>
                        <w:r>
                          <w:rPr>
                            <w:color w:val="AC3140"/>
                            <w:sz w:val="10"/>
                          </w:rPr>
                          <w:t>max</w:t>
                        </w:r>
                      </w:p>
                    </w:txbxContent>
                  </v:textbox>
                </v:rect>
                <v:rect id="Rectangle 7950" o:spid="_x0000_s1856" style="position:absolute;left:26937;top:10823;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" filled="f" stroked="f">
                  <v:textbox inset="0,0,0,0">
                    <w:txbxContent>
                      <w:p w14:paraId="6C513AB8" w14:textId="77777777" w:rsidR="000A7EA0" w:rsidRDefault="000A7EA0" w:rsidP="000A7EA0">
                        <w:pPr>
                          <w:spacing w:after="160" w:line="259" w:lineRule="auto"/>
                          <w:ind w:left="0" w:firstLine="0"/>
                          <w:jc w:val="left"/>
                        </w:pPr>
                        <w:r>
                          <w:rPr>
                            <w:i/>
                            <w:color w:val="AC3140"/>
                            <w:sz w:val="15"/>
                          </w:rPr>
                          <w:t>f</w:t>
                        </w:r>
                      </w:p>
                    </w:txbxContent>
                  </v:textbox>
                </v:rect>
                <v:rect id="Rectangle 7951" o:spid="_x0000_s1857" style="position:absolute;left:27398;top:11188;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" filled="f" stroked="f">
                  <v:textbox inset="0,0,0,0">
                    <w:txbxContent>
                      <w:p w14:paraId="0346A054" w14:textId="77777777" w:rsidR="000A7EA0" w:rsidRDefault="000A7EA0" w:rsidP="000A7EA0">
                        <w:pPr>
                          <w:spacing w:after="160" w:line="259" w:lineRule="auto"/>
                          <w:ind w:left="0" w:firstLine="0"/>
                          <w:jc w:val="left"/>
                        </w:pPr>
                        <w:r>
                          <w:rPr>
                            <w:i/>
                            <w:color w:val="AC3140"/>
                            <w:sz w:val="10"/>
                          </w:rPr>
                          <w:t>s</w:t>
                        </w:r>
                      </w:p>
                    </w:txbxContent>
                  </v:textbox>
                </v:rect>
                <v:rect id="Rectangle 7952" o:spid="_x0000_s1858" style="position:absolute;left:27964;top:10823;width:718;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" filled="f" stroked="f">
                  <v:textbox inset="0,0,0,0">
                    <w:txbxContent>
                      <w:p w14:paraId="4781772E" w14:textId="77777777" w:rsidR="000A7EA0" w:rsidRDefault="000A7EA0" w:rsidP="000A7EA0">
                        <w:pPr>
                          <w:spacing w:after="160" w:line="259" w:lineRule="auto"/>
                          <w:ind w:left="0" w:firstLine="0"/>
                          <w:jc w:val="left"/>
                        </w:pPr>
                        <w:r>
                          <w:rPr>
                            <w:color w:val="AC3140"/>
                            <w:sz w:val="15"/>
                          </w:rPr>
                          <w:t>+</w:t>
                        </w:r>
                      </w:p>
                    </w:txbxContent>
                  </v:textbox>
                </v:rect>
                <v:rect id="Rectangle 7953" o:spid="_x0000_s1859" style="position:absolute;left:28905;top:10823;width:389;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" filled="f" stroked="f">
                  <v:textbox inset="0,0,0,0">
                    <w:txbxContent>
                      <w:p w14:paraId="4CC5F030" w14:textId="77777777" w:rsidR="000A7EA0" w:rsidRDefault="000A7EA0" w:rsidP="000A7EA0">
                        <w:pPr>
                          <w:spacing w:after="160" w:line="259" w:lineRule="auto"/>
                          <w:ind w:left="0" w:firstLine="0"/>
                          <w:jc w:val="left"/>
                        </w:pPr>
                        <w:r>
                          <w:rPr>
                            <w:i/>
                            <w:color w:val="AC3140"/>
                            <w:sz w:val="15"/>
                          </w:rPr>
                          <w:t>f</w:t>
                        </w:r>
                      </w:p>
                    </w:txbxContent>
                  </v:textbox>
                </v:rect>
                <v:rect id="Rectangle 7954" o:spid="_x0000_s1860" style="position:absolute;left:29366;top:11188;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" filled="f" stroked="f">
                  <v:textbox inset="0,0,0,0">
                    <w:txbxContent>
                      <w:p w14:paraId="609C2F10" w14:textId="77777777" w:rsidR="000A7EA0" w:rsidRDefault="000A7EA0" w:rsidP="000A7EA0">
                        <w:pPr>
                          <w:spacing w:after="160" w:line="259" w:lineRule="auto"/>
                          <w:ind w:left="0" w:firstLine="0"/>
                          <w:jc w:val="left"/>
                        </w:pPr>
                        <w:r>
                          <w:rPr>
                            <w:color w:val="AC3140"/>
                            <w:sz w:val="10"/>
                          </w:rPr>
                          <w:t>max</w:t>
                        </w:r>
                      </w:p>
                    </w:txbxContent>
                  </v:textbox>
                </v:rect>
                <w10:anchorlock/>
              </v:group>
            </w:pict>
          </mc:Fallback>
        </mc:AlternateContent>
      </w:r>
    </w:p>
    <w:p w14:paraId="43A30D70" w14:textId="77777777" w:rsidR="000A7EA0" w:rsidRDefault="000A7EA0" w:rsidP="000A7EA0">
      <w:pPr>
        <w:spacing w:after="71" w:line="260" w:lineRule="auto"/>
        <w:ind w:left="194" w:right="201"/>
        <w:jc w:val="center"/>
      </w:pPr>
      <w:r>
        <w:rPr>
          <w:sz w:val="16"/>
        </w:rPr>
        <w:t>(a)</w:t>
      </w:r>
    </w:p>
    <w:p w14:paraId="6147560E" w14:textId="0C28BC30" w:rsidR="000A7EA0" w:rsidRDefault="005C432E" w:rsidP="000A7EA0">
      <w:pPr>
        <w:spacing w:after="102" w:line="259" w:lineRule="auto"/>
        <w:ind w:left="1372" w:firstLine="0"/>
        <w:jc w:val="left"/>
      </w:pPr>
      <w:r>
        <w:rPr>
          <w:noProof/>
        </w:rPr>
        <mc:AlternateContent>
          <mc:Choice Requires="wpg">
            <w:drawing>
              <wp:inline distT="0" distB="0" distL="0" distR="0" wp14:anchorId="3568CA54" wp14:editId="1840E1F2">
                <wp:extent cx="3244215" cy="898525"/>
                <wp:effectExtent l="0" t="0" r="0" b="15875"/>
                <wp:docPr id="996021635"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4215" cy="898525"/>
                          <a:chOff x="0" y="0"/>
                          <a:chExt cx="32442" cy="8982"/>
                        </a:xfrm>
                      </wpg:grpSpPr>
                      <wps:wsp>
                        <wps:cNvPr id="120235931" name="Shape 7956"/>
                        <wps:cNvSpPr>
                          <a:spLocks/>
                        </wps:cNvSpPr>
                        <wps:spPr bwMode="auto">
                          <a:xfrm>
                            <a:off x="0" y="7535"/>
                            <a:ext cx="31748" cy="0"/>
                          </a:xfrm>
                          <a:custGeom>
                            <a:avLst/>
                            <a:gdLst>
                              <a:gd name="T0" fmla="*/ 0 w 3174835"/>
                              <a:gd name="T1" fmla="*/ 3174835 w 3174835"/>
                              <a:gd name="T2" fmla="*/ 0 w 3174835"/>
                              <a:gd name="T3" fmla="*/ 3174835 w 3174835"/>
                            </a:gdLst>
                            <a:ahLst/>
                            <a:cxnLst>
                              <a:cxn ang="0">
                                <a:pos x="T0" y="0"/>
                              </a:cxn>
                              <a:cxn ang="0">
                                <a:pos x="T1" y="0"/>
                              </a:cxn>
                            </a:cxnLst>
                            <a:rect l="T2" t="0" r="T3" b="0"/>
                            <a:pathLst>
                              <a:path w="3174835">
                                <a:moveTo>
                                  <a:pt x="0" y="0"/>
                                </a:moveTo>
                                <a:lnTo>
                                  <a:pt x="3174835"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984017253" name="Rectangle 7957"/>
                        <wps:cNvSpPr>
                          <a:spLocks noChangeArrowheads="1"/>
                        </wps:cNvSpPr>
                        <wps:spPr bwMode="auto">
                          <a:xfrm>
                            <a:off x="32150" y="7112"/>
                            <a:ext cx="388" cy="1140"/>
                          </a:xfrm>
                          <a:prstGeom prst="rect">
                            <a:avLst/>
                          </a:prstGeom>
                          <a:noFill/>
                          <a:ln>
                            <a:noFill/>
                          </a:ln>
                        </wps:spPr>
                        <wps:txbx>
                          <w:txbxContent>
                            <w:p w14:paraId="62C6598B"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1485545963" name="Shape 7958"/>
                        <wps:cNvSpPr>
                          <a:spLocks/>
                        </wps:cNvSpPr>
                        <wps:spPr bwMode="auto">
                          <a:xfrm>
                            <a:off x="15874" y="1299"/>
                            <a:ext cx="0" cy="6236"/>
                          </a:xfrm>
                          <a:custGeom>
                            <a:avLst/>
                            <a:gdLst>
                              <a:gd name="T0" fmla="*/ 623621 h 623621"/>
                              <a:gd name="T1" fmla="*/ 0 h 623621"/>
                              <a:gd name="T2" fmla="*/ 0 h 623621"/>
                              <a:gd name="T3" fmla="*/ 623621 h 623621"/>
                            </a:gdLst>
                            <a:ahLst/>
                            <a:cxnLst>
                              <a:cxn ang="0">
                                <a:pos x="0" y="T0"/>
                              </a:cxn>
                              <a:cxn ang="0">
                                <a:pos x="0" y="T1"/>
                              </a:cxn>
                            </a:cxnLst>
                            <a:rect l="0" t="T2" r="0" b="T3"/>
                            <a:pathLst>
                              <a:path h="623621">
                                <a:moveTo>
                                  <a:pt x="0" y="623621"/>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736653153" name="Rectangle 7959"/>
                        <wps:cNvSpPr>
                          <a:spLocks noChangeArrowheads="1"/>
                        </wps:cNvSpPr>
                        <wps:spPr bwMode="auto">
                          <a:xfrm>
                            <a:off x="14578" y="0"/>
                            <a:ext cx="792" cy="1139"/>
                          </a:xfrm>
                          <a:prstGeom prst="rect">
                            <a:avLst/>
                          </a:prstGeom>
                          <a:noFill/>
                          <a:ln>
                            <a:noFill/>
                          </a:ln>
                        </wps:spPr>
                        <wps:txbx>
                          <w:txbxContent>
                            <w:p w14:paraId="6E661670" w14:textId="77777777" w:rsidR="000A7EA0" w:rsidRDefault="000A7EA0" w:rsidP="000A7EA0">
                              <w:pPr>
                                <w:spacing w:after="160" w:line="259" w:lineRule="auto"/>
                                <w:ind w:left="0" w:firstLine="0"/>
                                <w:jc w:val="left"/>
                              </w:pPr>
                              <w:r>
                                <w:rPr>
                                  <w:i/>
                                  <w:sz w:val="15"/>
                                </w:rPr>
                                <w:t>H</w:t>
                              </w:r>
                            </w:p>
                          </w:txbxContent>
                        </wps:txbx>
                        <wps:bodyPr rot="0" vert="horz" wrap="square" lIns="0" tIns="0" rIns="0" bIns="0" anchor="t" anchorCtr="0" upright="1">
                          <a:noAutofit/>
                        </wps:bodyPr>
                      </wps:wsp>
                      <wps:wsp>
                        <wps:cNvPr id="1674176364" name="Rectangle 7960"/>
                        <wps:cNvSpPr>
                          <a:spLocks noChangeArrowheads="1"/>
                        </wps:cNvSpPr>
                        <wps:spPr bwMode="auto">
                          <a:xfrm>
                            <a:off x="15355" y="364"/>
                            <a:ext cx="296" cy="760"/>
                          </a:xfrm>
                          <a:prstGeom prst="rect">
                            <a:avLst/>
                          </a:prstGeom>
                          <a:noFill/>
                          <a:ln>
                            <a:noFill/>
                          </a:ln>
                        </wps:spPr>
                        <wps:txbx>
                          <w:txbxContent>
                            <w:p w14:paraId="5D77CAEF" w14:textId="77777777" w:rsidR="000A7EA0" w:rsidRDefault="000A7EA0" w:rsidP="000A7EA0">
                              <w:pPr>
                                <w:spacing w:after="160" w:line="259" w:lineRule="auto"/>
                                <w:ind w:left="0" w:firstLine="0"/>
                                <w:jc w:val="left"/>
                              </w:pPr>
                              <w:r>
                                <w:rPr>
                                  <w:i/>
                                  <w:sz w:val="10"/>
                                </w:rPr>
                                <w:t>r</w:t>
                              </w:r>
                            </w:p>
                          </w:txbxContent>
                        </wps:txbx>
                        <wps:bodyPr rot="0" vert="horz" wrap="square" lIns="0" tIns="0" rIns="0" bIns="0" anchor="t" anchorCtr="0" upright="1">
                          <a:noAutofit/>
                        </wps:bodyPr>
                      </wps:wsp>
                      <wps:wsp>
                        <wps:cNvPr id="888755562" name="Rectangle 7961"/>
                        <wps:cNvSpPr>
                          <a:spLocks noChangeArrowheads="1"/>
                        </wps:cNvSpPr>
                        <wps:spPr bwMode="auto">
                          <a:xfrm>
                            <a:off x="15874" y="0"/>
                            <a:ext cx="423" cy="1141"/>
                          </a:xfrm>
                          <a:prstGeom prst="rect">
                            <a:avLst/>
                          </a:prstGeom>
                          <a:noFill/>
                          <a:ln>
                            <a:noFill/>
                          </a:ln>
                        </wps:spPr>
                        <wps:txbx>
                          <w:txbxContent>
                            <w:p w14:paraId="57B12397"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383956099" name="Rectangle 7962"/>
                        <wps:cNvSpPr>
                          <a:spLocks noChangeArrowheads="1"/>
                        </wps:cNvSpPr>
                        <wps:spPr bwMode="auto">
                          <a:xfrm>
                            <a:off x="16238" y="0"/>
                            <a:ext cx="389" cy="1139"/>
                          </a:xfrm>
                          <a:prstGeom prst="rect">
                            <a:avLst/>
                          </a:prstGeom>
                          <a:noFill/>
                          <a:ln>
                            <a:noFill/>
                          </a:ln>
                        </wps:spPr>
                        <wps:txbx>
                          <w:txbxContent>
                            <w:p w14:paraId="41AF3FDB"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1654215682" name="Rectangle 7963"/>
                        <wps:cNvSpPr>
                          <a:spLocks noChangeArrowheads="1"/>
                        </wps:cNvSpPr>
                        <wps:spPr bwMode="auto">
                          <a:xfrm>
                            <a:off x="16805" y="0"/>
                            <a:ext cx="423" cy="1141"/>
                          </a:xfrm>
                          <a:prstGeom prst="rect">
                            <a:avLst/>
                          </a:prstGeom>
                          <a:noFill/>
                          <a:ln>
                            <a:noFill/>
                          </a:ln>
                        </wps:spPr>
                        <wps:txbx>
                          <w:txbxContent>
                            <w:p w14:paraId="7B3192E4"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852613874" name="Shape 7964"/>
                        <wps:cNvSpPr>
                          <a:spLocks/>
                        </wps:cNvSpPr>
                        <wps:spPr bwMode="auto">
                          <a:xfrm>
                            <a:off x="566" y="3567"/>
                            <a:ext cx="30615" cy="3968"/>
                          </a:xfrm>
                          <a:custGeom>
                            <a:avLst/>
                            <a:gdLst>
                              <a:gd name="T0" fmla="*/ 0 w 3061450"/>
                              <a:gd name="T1" fmla="*/ 396849 h 396849"/>
                              <a:gd name="T2" fmla="*/ 1077176 w 3061450"/>
                              <a:gd name="T3" fmla="*/ 396849 h 396849"/>
                              <a:gd name="T4" fmla="*/ 1077176 w 3061450"/>
                              <a:gd name="T5" fmla="*/ 0 h 396849"/>
                              <a:gd name="T6" fmla="*/ 1984274 w 3061450"/>
                              <a:gd name="T7" fmla="*/ 0 h 396849"/>
                              <a:gd name="T8" fmla="*/ 1984274 w 3061450"/>
                              <a:gd name="T9" fmla="*/ 396849 h 396849"/>
                              <a:gd name="T10" fmla="*/ 3061450 w 3061450"/>
                              <a:gd name="T11" fmla="*/ 396849 h 396849"/>
                              <a:gd name="T12" fmla="*/ 0 w 3061450"/>
                              <a:gd name="T13" fmla="*/ 0 h 396849"/>
                              <a:gd name="T14" fmla="*/ 3061450 w 3061450"/>
                              <a:gd name="T15" fmla="*/ 396849 h 396849"/>
                            </a:gdLst>
                            <a:ahLst/>
                            <a:cxnLst>
                              <a:cxn ang="0">
                                <a:pos x="T0" y="T1"/>
                              </a:cxn>
                              <a:cxn ang="0">
                                <a:pos x="T2" y="T3"/>
                              </a:cxn>
                              <a:cxn ang="0">
                                <a:pos x="T4" y="T5"/>
                              </a:cxn>
                              <a:cxn ang="0">
                                <a:pos x="T6" y="T7"/>
                              </a:cxn>
                              <a:cxn ang="0">
                                <a:pos x="T8" y="T9"/>
                              </a:cxn>
                              <a:cxn ang="0">
                                <a:pos x="T10" y="T11"/>
                              </a:cxn>
                            </a:cxnLst>
                            <a:rect l="T12" t="T13" r="T14" b="T15"/>
                            <a:pathLst>
                              <a:path w="3061450" h="396849">
                                <a:moveTo>
                                  <a:pt x="0" y="396849"/>
                                </a:moveTo>
                                <a:lnTo>
                                  <a:pt x="1077176" y="396849"/>
                                </a:lnTo>
                                <a:lnTo>
                                  <a:pt x="1077176" y="0"/>
                                </a:lnTo>
                                <a:lnTo>
                                  <a:pt x="1984274" y="0"/>
                                </a:lnTo>
                                <a:lnTo>
                                  <a:pt x="1984274" y="396849"/>
                                </a:lnTo>
                                <a:lnTo>
                                  <a:pt x="3061450" y="396849"/>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1186110690" name="Shape 7965"/>
                        <wps:cNvSpPr>
                          <a:spLocks/>
                        </wps:cNvSpPr>
                        <wps:spPr bwMode="auto">
                          <a:xfrm>
                            <a:off x="6803" y="7354"/>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719878159" name="Shape 7966"/>
                        <wps:cNvSpPr>
                          <a:spLocks/>
                        </wps:cNvSpPr>
                        <wps:spPr bwMode="auto">
                          <a:xfrm>
                            <a:off x="24944" y="7354"/>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501421545" name="Rectangle 7967"/>
                        <wps:cNvSpPr>
                          <a:spLocks noChangeArrowheads="1"/>
                        </wps:cNvSpPr>
                        <wps:spPr bwMode="auto">
                          <a:xfrm>
                            <a:off x="16327" y="2420"/>
                            <a:ext cx="620" cy="1140"/>
                          </a:xfrm>
                          <a:prstGeom prst="rect">
                            <a:avLst/>
                          </a:prstGeom>
                          <a:noFill/>
                          <a:ln>
                            <a:noFill/>
                          </a:ln>
                        </wps:spPr>
                        <wps:txbx>
                          <w:txbxContent>
                            <w:p w14:paraId="37DD28F8"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979991046" name="Rectangle 7968"/>
                        <wps:cNvSpPr>
                          <a:spLocks noChangeArrowheads="1"/>
                        </wps:cNvSpPr>
                        <wps:spPr bwMode="auto">
                          <a:xfrm>
                            <a:off x="16874" y="2785"/>
                            <a:ext cx="332" cy="760"/>
                          </a:xfrm>
                          <a:prstGeom prst="rect">
                            <a:avLst/>
                          </a:prstGeom>
                          <a:noFill/>
                          <a:ln>
                            <a:noFill/>
                          </a:ln>
                        </wps:spPr>
                        <wps:txbx>
                          <w:txbxContent>
                            <w:p w14:paraId="3A797A8D" w14:textId="77777777" w:rsidR="000A7EA0" w:rsidRDefault="000A7EA0" w:rsidP="000A7EA0">
                              <w:pPr>
                                <w:spacing w:after="160" w:line="259" w:lineRule="auto"/>
                                <w:ind w:left="0" w:firstLine="0"/>
                                <w:jc w:val="left"/>
                              </w:pPr>
                              <w:r>
                                <w:rPr>
                                  <w:i/>
                                  <w:color w:val="AC3140"/>
                                  <w:sz w:val="15"/>
                                  <w:vertAlign w:val="subscript"/>
                                </w:rPr>
                                <w:t>s</w:t>
                              </w:r>
                            </w:p>
                          </w:txbxContent>
                        </wps:txbx>
                        <wps:bodyPr rot="0" vert="horz" wrap="square" lIns="0" tIns="0" rIns="0" bIns="0" anchor="t" anchorCtr="0" upright="1">
                          <a:noAutofit/>
                        </wps:bodyPr>
                      </wps:wsp>
                      <wps:wsp>
                        <wps:cNvPr id="1453071845" name="Rectangle 7969"/>
                        <wps:cNvSpPr>
                          <a:spLocks noChangeArrowheads="1"/>
                        </wps:cNvSpPr>
                        <wps:spPr bwMode="auto">
                          <a:xfrm>
                            <a:off x="5685" y="7934"/>
                            <a:ext cx="633" cy="1296"/>
                          </a:xfrm>
                          <a:prstGeom prst="rect">
                            <a:avLst/>
                          </a:prstGeom>
                          <a:noFill/>
                          <a:ln>
                            <a:noFill/>
                          </a:ln>
                        </wps:spPr>
                        <wps:txbx>
                          <w:txbxContent>
                            <w:p w14:paraId="615F3F7F"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818361289" name="Rectangle 7970"/>
                        <wps:cNvSpPr>
                          <a:spLocks noChangeArrowheads="1"/>
                        </wps:cNvSpPr>
                        <wps:spPr bwMode="auto">
                          <a:xfrm>
                            <a:off x="6424" y="7988"/>
                            <a:ext cx="388" cy="1140"/>
                          </a:xfrm>
                          <a:prstGeom prst="rect">
                            <a:avLst/>
                          </a:prstGeom>
                          <a:noFill/>
                          <a:ln>
                            <a:noFill/>
                          </a:ln>
                        </wps:spPr>
                        <wps:txbx>
                          <w:txbxContent>
                            <w:p w14:paraId="1E13E7E5"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984609934" name="Rectangle 7971"/>
                        <wps:cNvSpPr>
                          <a:spLocks noChangeArrowheads="1"/>
                        </wps:cNvSpPr>
                        <wps:spPr bwMode="auto">
                          <a:xfrm>
                            <a:off x="6885" y="8353"/>
                            <a:ext cx="332" cy="760"/>
                          </a:xfrm>
                          <a:prstGeom prst="rect">
                            <a:avLst/>
                          </a:prstGeom>
                          <a:noFill/>
                          <a:ln>
                            <a:noFill/>
                          </a:ln>
                        </wps:spPr>
                        <wps:txbx>
                          <w:txbxContent>
                            <w:p w14:paraId="7CB40039"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392265998" name="Rectangle 7972"/>
                        <wps:cNvSpPr>
                          <a:spLocks noChangeArrowheads="1"/>
                        </wps:cNvSpPr>
                        <wps:spPr bwMode="auto">
                          <a:xfrm>
                            <a:off x="9750" y="7992"/>
                            <a:ext cx="633" cy="1295"/>
                          </a:xfrm>
                          <a:prstGeom prst="rect">
                            <a:avLst/>
                          </a:prstGeom>
                          <a:noFill/>
                          <a:ln>
                            <a:noFill/>
                          </a:ln>
                        </wps:spPr>
                        <wps:txbx>
                          <w:txbxContent>
                            <w:p w14:paraId="20798837"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210752549" name="Rectangle 7973"/>
                        <wps:cNvSpPr>
                          <a:spLocks noChangeArrowheads="1"/>
                        </wps:cNvSpPr>
                        <wps:spPr bwMode="auto">
                          <a:xfrm>
                            <a:off x="10489" y="8046"/>
                            <a:ext cx="388" cy="1140"/>
                          </a:xfrm>
                          <a:prstGeom prst="rect">
                            <a:avLst/>
                          </a:prstGeom>
                          <a:noFill/>
                          <a:ln>
                            <a:noFill/>
                          </a:ln>
                        </wps:spPr>
                        <wps:txbx>
                          <w:txbxContent>
                            <w:p w14:paraId="716B630B"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220324128" name="Rectangle 7974"/>
                        <wps:cNvSpPr>
                          <a:spLocks noChangeArrowheads="1"/>
                        </wps:cNvSpPr>
                        <wps:spPr bwMode="auto">
                          <a:xfrm>
                            <a:off x="10950" y="8411"/>
                            <a:ext cx="332" cy="760"/>
                          </a:xfrm>
                          <a:prstGeom prst="rect">
                            <a:avLst/>
                          </a:prstGeom>
                          <a:noFill/>
                          <a:ln>
                            <a:noFill/>
                          </a:ln>
                        </wps:spPr>
                        <wps:txbx>
                          <w:txbxContent>
                            <w:p w14:paraId="3FC39E9F"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109197276" name="Rectangle 7975"/>
                        <wps:cNvSpPr>
                          <a:spLocks noChangeArrowheads="1"/>
                        </wps:cNvSpPr>
                        <wps:spPr bwMode="auto">
                          <a:xfrm>
                            <a:off x="11305" y="8046"/>
                            <a:ext cx="491" cy="1140"/>
                          </a:xfrm>
                          <a:prstGeom prst="rect">
                            <a:avLst/>
                          </a:prstGeom>
                          <a:noFill/>
                          <a:ln>
                            <a:noFill/>
                          </a:ln>
                        </wps:spPr>
                        <wps:txbx>
                          <w:txbxContent>
                            <w:p w14:paraId="4EA91CE4" w14:textId="77777777" w:rsidR="000A7EA0" w:rsidRDefault="000A7EA0" w:rsidP="000A7EA0">
                              <w:pPr>
                                <w:spacing w:after="160" w:line="259" w:lineRule="auto"/>
                                <w:ind w:left="0" w:firstLine="0"/>
                                <w:jc w:val="left"/>
                              </w:pPr>
                              <w:r>
                                <w:rPr>
                                  <w:i/>
                                  <w:color w:val="AC3140"/>
                                  <w:sz w:val="15"/>
                                </w:rPr>
                                <w:t>/</w:t>
                              </w:r>
                            </w:p>
                          </w:txbxContent>
                        </wps:txbx>
                        <wps:bodyPr rot="0" vert="horz" wrap="square" lIns="0" tIns="0" rIns="0" bIns="0" anchor="t" anchorCtr="0" upright="1">
                          <a:noAutofit/>
                        </wps:bodyPr>
                      </wps:wsp>
                      <wps:wsp>
                        <wps:cNvPr id="512498688" name="Rectangle 7976"/>
                        <wps:cNvSpPr>
                          <a:spLocks noChangeArrowheads="1"/>
                        </wps:cNvSpPr>
                        <wps:spPr bwMode="auto">
                          <a:xfrm>
                            <a:off x="11776" y="8046"/>
                            <a:ext cx="636" cy="1141"/>
                          </a:xfrm>
                          <a:prstGeom prst="rect">
                            <a:avLst/>
                          </a:prstGeom>
                          <a:noFill/>
                          <a:ln>
                            <a:noFill/>
                          </a:ln>
                        </wps:spPr>
                        <wps:txbx>
                          <w:txbxContent>
                            <w:p w14:paraId="48C63C95"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1685031167" name="Rectangle 7977"/>
                        <wps:cNvSpPr>
                          <a:spLocks noChangeArrowheads="1"/>
                        </wps:cNvSpPr>
                        <wps:spPr bwMode="auto">
                          <a:xfrm>
                            <a:off x="19535" y="8046"/>
                            <a:ext cx="389" cy="1140"/>
                          </a:xfrm>
                          <a:prstGeom prst="rect">
                            <a:avLst/>
                          </a:prstGeom>
                          <a:noFill/>
                          <a:ln>
                            <a:noFill/>
                          </a:ln>
                        </wps:spPr>
                        <wps:txbx>
                          <w:txbxContent>
                            <w:p w14:paraId="780EED3A"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99790841" name="Rectangle 7978"/>
                        <wps:cNvSpPr>
                          <a:spLocks noChangeArrowheads="1"/>
                        </wps:cNvSpPr>
                        <wps:spPr bwMode="auto">
                          <a:xfrm>
                            <a:off x="19996" y="8411"/>
                            <a:ext cx="332" cy="760"/>
                          </a:xfrm>
                          <a:prstGeom prst="rect">
                            <a:avLst/>
                          </a:prstGeom>
                          <a:noFill/>
                          <a:ln>
                            <a:noFill/>
                          </a:ln>
                        </wps:spPr>
                        <wps:txbx>
                          <w:txbxContent>
                            <w:p w14:paraId="6FAFC6C0"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441103240" name="Rectangle 7979"/>
                        <wps:cNvSpPr>
                          <a:spLocks noChangeArrowheads="1"/>
                        </wps:cNvSpPr>
                        <wps:spPr bwMode="auto">
                          <a:xfrm>
                            <a:off x="20351" y="8046"/>
                            <a:ext cx="492" cy="1140"/>
                          </a:xfrm>
                          <a:prstGeom prst="rect">
                            <a:avLst/>
                          </a:prstGeom>
                          <a:noFill/>
                          <a:ln>
                            <a:noFill/>
                          </a:ln>
                        </wps:spPr>
                        <wps:txbx>
                          <w:txbxContent>
                            <w:p w14:paraId="4568972E" w14:textId="77777777" w:rsidR="000A7EA0" w:rsidRDefault="000A7EA0" w:rsidP="000A7EA0">
                              <w:pPr>
                                <w:spacing w:after="160" w:line="259" w:lineRule="auto"/>
                                <w:ind w:left="0" w:firstLine="0"/>
                                <w:jc w:val="left"/>
                              </w:pPr>
                              <w:r>
                                <w:rPr>
                                  <w:i/>
                                  <w:color w:val="AC3140"/>
                                  <w:sz w:val="15"/>
                                </w:rPr>
                                <w:t>/</w:t>
                              </w:r>
                            </w:p>
                          </w:txbxContent>
                        </wps:txbx>
                        <wps:bodyPr rot="0" vert="horz" wrap="square" lIns="0" tIns="0" rIns="0" bIns="0" anchor="t" anchorCtr="0" upright="1">
                          <a:noAutofit/>
                        </wps:bodyPr>
                      </wps:wsp>
                      <wps:wsp>
                        <wps:cNvPr id="1780199748" name="Rectangle 7980"/>
                        <wps:cNvSpPr>
                          <a:spLocks noChangeArrowheads="1"/>
                        </wps:cNvSpPr>
                        <wps:spPr bwMode="auto">
                          <a:xfrm>
                            <a:off x="20822" y="8046"/>
                            <a:ext cx="636" cy="1141"/>
                          </a:xfrm>
                          <a:prstGeom prst="rect">
                            <a:avLst/>
                          </a:prstGeom>
                          <a:noFill/>
                          <a:ln>
                            <a:noFill/>
                          </a:ln>
                        </wps:spPr>
                        <wps:txbx>
                          <w:txbxContent>
                            <w:p w14:paraId="587C9B0C"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407248387" name="Rectangle 7981"/>
                        <wps:cNvSpPr>
                          <a:spLocks noChangeArrowheads="1"/>
                        </wps:cNvSpPr>
                        <wps:spPr bwMode="auto">
                          <a:xfrm>
                            <a:off x="24541" y="7988"/>
                            <a:ext cx="389" cy="1140"/>
                          </a:xfrm>
                          <a:prstGeom prst="rect">
                            <a:avLst/>
                          </a:prstGeom>
                          <a:noFill/>
                          <a:ln>
                            <a:noFill/>
                          </a:ln>
                        </wps:spPr>
                        <wps:txbx>
                          <w:txbxContent>
                            <w:p w14:paraId="3F55054F"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901870690" name="Rectangle 7982"/>
                        <wps:cNvSpPr>
                          <a:spLocks noChangeArrowheads="1"/>
                        </wps:cNvSpPr>
                        <wps:spPr bwMode="auto">
                          <a:xfrm>
                            <a:off x="25002" y="8353"/>
                            <a:ext cx="332" cy="760"/>
                          </a:xfrm>
                          <a:prstGeom prst="rect">
                            <a:avLst/>
                          </a:prstGeom>
                          <a:noFill/>
                          <a:ln>
                            <a:noFill/>
                          </a:ln>
                        </wps:spPr>
                        <wps:txbx>
                          <w:txbxContent>
                            <w:p w14:paraId="3BB97B65"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g:wgp>
                  </a:graphicData>
                </a:graphic>
              </wp:inline>
            </w:drawing>
          </mc:Choice>
          <mc:Fallback>
            <w:pict>
              <v:group w14:anchorId="3568CA54" id="Group 3" o:spid="_x0000_s1861" style="width:255.45pt;height:70.75pt;mso-position-horizontal-relative:char;mso-position-vertical-relative:line" coordsize="32442,8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">
                <v:shape id="Shape 7956" o:spid="_x0000_s1862" style="position:absolute;top:7535;width:31748;height:0;visibility:visible;mso-wrap-style:square;v-text-anchor:top" coordsize="3174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" path="m,l3174835,e" filled="f" strokecolor="#181717" strokeweight=".17708mm">
                  <v:stroke miterlimit="83231f" joinstyle="miter"/>
                  <v:path arrowok="t" o:connecttype="custom" o:connectlocs="0,0;31748,0" o:connectangles="0,0" textboxrect="0,0,3174835,0"/>
                </v:shape>
                <v:rect id="Rectangle 7957" o:spid="_x0000_s1863" style="position:absolute;left:32150;top:7112;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" filled="f" stroked="f">
                  <v:textbox inset="0,0,0,0">
                    <w:txbxContent>
                      <w:p w14:paraId="62C6598B" w14:textId="77777777" w:rsidR="000A7EA0" w:rsidRDefault="000A7EA0" w:rsidP="000A7EA0">
                        <w:pPr>
                          <w:spacing w:after="160" w:line="259" w:lineRule="auto"/>
                          <w:ind w:left="0" w:firstLine="0"/>
                          <w:jc w:val="left"/>
                        </w:pPr>
                        <w:r>
                          <w:rPr>
                            <w:i/>
                            <w:sz w:val="15"/>
                          </w:rPr>
                          <w:t>f</w:t>
                        </w:r>
                      </w:p>
                    </w:txbxContent>
                  </v:textbox>
                </v:rect>
                <v:shape id="Shape 7958" o:spid="_x0000_s1864" style="position:absolute;left:15874;top:1299;width:0;height:6236;visibility:visible;mso-wrap-style:square;v-text-anchor:top" coordsize="0,623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" path="m,623621l,e" filled="f" strokecolor="#181717" strokeweight=".17708mm">
                  <v:stroke miterlimit="83231f" joinstyle="miter"/>
                  <v:path arrowok="t" o:connecttype="custom" o:connectlocs="0,6236;0,0" o:connectangles="0,0" textboxrect="0,0,0,623621"/>
                </v:shape>
                <v:rect id="Rectangle 7959" o:spid="_x0000_s1865" style="position:absolute;left:14578;width:792;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" filled="f" stroked="f">
                  <v:textbox inset="0,0,0,0">
                    <w:txbxContent>
                      <w:p w14:paraId="6E661670" w14:textId="77777777" w:rsidR="000A7EA0" w:rsidRDefault="000A7EA0" w:rsidP="000A7EA0">
                        <w:pPr>
                          <w:spacing w:after="160" w:line="259" w:lineRule="auto"/>
                          <w:ind w:left="0" w:firstLine="0"/>
                          <w:jc w:val="left"/>
                        </w:pPr>
                        <w:r>
                          <w:rPr>
                            <w:i/>
                            <w:sz w:val="15"/>
                          </w:rPr>
                          <w:t>H</w:t>
                        </w:r>
                      </w:p>
                    </w:txbxContent>
                  </v:textbox>
                </v:rect>
                <v:rect id="Rectangle 7960" o:spid="_x0000_s1866" style="position:absolute;left:15355;top:364;width:296;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" filled="f" stroked="f">
                  <v:textbox inset="0,0,0,0">
                    <w:txbxContent>
                      <w:p w14:paraId="5D77CAEF" w14:textId="77777777" w:rsidR="000A7EA0" w:rsidRDefault="000A7EA0" w:rsidP="000A7EA0">
                        <w:pPr>
                          <w:spacing w:after="160" w:line="259" w:lineRule="auto"/>
                          <w:ind w:left="0" w:firstLine="0"/>
                          <w:jc w:val="left"/>
                        </w:pPr>
                        <w:r>
                          <w:rPr>
                            <w:i/>
                            <w:sz w:val="10"/>
                          </w:rPr>
                          <w:t>r</w:t>
                        </w:r>
                      </w:p>
                    </w:txbxContent>
                  </v:textbox>
                </v:rect>
                <v:rect id="Rectangle 7961" o:spid="_x0000_s1867" style="position:absolute;left:15874;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" filled="f" stroked="f">
                  <v:textbox inset="0,0,0,0">
                    <w:txbxContent>
                      <w:p w14:paraId="57B12397" w14:textId="77777777" w:rsidR="000A7EA0" w:rsidRDefault="000A7EA0" w:rsidP="000A7EA0">
                        <w:pPr>
                          <w:spacing w:after="160" w:line="259" w:lineRule="auto"/>
                          <w:ind w:left="0" w:firstLine="0"/>
                          <w:jc w:val="left"/>
                        </w:pPr>
                        <w:r>
                          <w:rPr>
                            <w:sz w:val="15"/>
                          </w:rPr>
                          <w:t>(</w:t>
                        </w:r>
                      </w:p>
                    </w:txbxContent>
                  </v:textbox>
                </v:rect>
                <v:rect id="Rectangle 7962" o:spid="_x0000_s1868" style="position:absolute;left:16238;width:389;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" filled="f" stroked="f">
                  <v:textbox inset="0,0,0,0">
                    <w:txbxContent>
                      <w:p w14:paraId="41AF3FDB" w14:textId="77777777" w:rsidR="000A7EA0" w:rsidRDefault="000A7EA0" w:rsidP="000A7EA0">
                        <w:pPr>
                          <w:spacing w:after="160" w:line="259" w:lineRule="auto"/>
                          <w:ind w:left="0" w:firstLine="0"/>
                          <w:jc w:val="left"/>
                        </w:pPr>
                        <w:r>
                          <w:rPr>
                            <w:i/>
                            <w:sz w:val="15"/>
                          </w:rPr>
                          <w:t>f</w:t>
                        </w:r>
                      </w:p>
                    </w:txbxContent>
                  </v:textbox>
                </v:rect>
                <v:rect id="Rectangle 7963" o:spid="_x0000_s1869" style="position:absolute;left:16805;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" filled="f" stroked="f">
                  <v:textbox inset="0,0,0,0">
                    <w:txbxContent>
                      <w:p w14:paraId="7B3192E4" w14:textId="77777777" w:rsidR="000A7EA0" w:rsidRDefault="000A7EA0" w:rsidP="000A7EA0">
                        <w:pPr>
                          <w:spacing w:after="160" w:line="259" w:lineRule="auto"/>
                          <w:ind w:left="0" w:firstLine="0"/>
                          <w:jc w:val="left"/>
                        </w:pPr>
                        <w:r>
                          <w:rPr>
                            <w:sz w:val="15"/>
                          </w:rPr>
                          <w:t>)</w:t>
                        </w:r>
                      </w:p>
                    </w:txbxContent>
                  </v:textbox>
                </v:rect>
                <v:shape id="Shape 7964" o:spid="_x0000_s1870" style="position:absolute;left:566;top:3567;width:30615;height:3968;visibility:visible;mso-wrap-style:square;v-text-anchor:top" coordsize="3061450,396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" path="m,396849r1077176,l1077176,r907098,l1984274,396849r1077176,e" filled="f" strokecolor="#4a4486" strokeweight=".33197mm">
                  <v:stroke miterlimit="83231f" joinstyle="miter"/>
                  <v:path arrowok="t" o:connecttype="custom" o:connectlocs="0,3968;10772,3968;10772,0;19843,0;19843,3968;30615,3968" o:connectangles="0,0,0,0,0,0" textboxrect="0,0,3061450,396849"/>
                </v:shape>
                <v:shape id="Shape 7965" o:spid="_x0000_s1871" style="position:absolute;left:6803;top:7354;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" path="m,36284l,e" filled="f" strokecolor="#ac3140" strokeweight=".17708mm">
                  <v:stroke miterlimit="83231f" joinstyle="miter"/>
                  <v:path arrowok="t" o:connecttype="custom" o:connectlocs="0,363;0,0" o:connectangles="0,0" textboxrect="0,0,0,36284"/>
                </v:shape>
                <v:shape id="Shape 7966" o:spid="_x0000_s1872" style="position:absolute;left:24944;top:7354;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" path="m,36284l,e" filled="f" strokecolor="#ac3140" strokeweight=".17708mm">
                  <v:stroke miterlimit="83231f" joinstyle="miter"/>
                  <v:path arrowok="t" o:connecttype="custom" o:connectlocs="0,363;0,0" o:connectangles="0,0" textboxrect="0,0,0,36284"/>
                </v:shape>
                <v:rect id="Rectangle 7967" o:spid="_x0000_s1873" style="position:absolute;left:16327;top:2420;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" filled="f" stroked="f">
                  <v:textbox inset="0,0,0,0">
                    <w:txbxContent>
                      <w:p w14:paraId="37DD28F8" w14:textId="77777777" w:rsidR="000A7EA0" w:rsidRDefault="000A7EA0" w:rsidP="000A7EA0">
                        <w:pPr>
                          <w:spacing w:after="160" w:line="259" w:lineRule="auto"/>
                          <w:ind w:left="0" w:firstLine="0"/>
                          <w:jc w:val="left"/>
                        </w:pPr>
                        <w:r>
                          <w:rPr>
                            <w:i/>
                            <w:color w:val="AC3140"/>
                            <w:sz w:val="15"/>
                          </w:rPr>
                          <w:t>T</w:t>
                        </w:r>
                      </w:p>
                    </w:txbxContent>
                  </v:textbox>
                </v:rect>
                <v:rect id="Rectangle 7968" o:spid="_x0000_s1874" style="position:absolute;left:16874;top:2785;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" filled="f" stroked="f">
                  <v:textbox inset="0,0,0,0">
                    <w:txbxContent>
                      <w:p w14:paraId="3A797A8D" w14:textId="77777777" w:rsidR="000A7EA0" w:rsidRDefault="000A7EA0" w:rsidP="000A7EA0">
                        <w:pPr>
                          <w:spacing w:after="160" w:line="259" w:lineRule="auto"/>
                          <w:ind w:left="0" w:firstLine="0"/>
                          <w:jc w:val="left"/>
                        </w:pPr>
                        <w:r>
                          <w:rPr>
                            <w:i/>
                            <w:color w:val="AC3140"/>
                            <w:sz w:val="15"/>
                            <w:vertAlign w:val="subscript"/>
                          </w:rPr>
                          <w:t>s</w:t>
                        </w:r>
                      </w:p>
                    </w:txbxContent>
                  </v:textbox>
                </v:rect>
                <v:rect id="Rectangle 7969" o:spid="_x0000_s1875" style="position:absolute;left:5685;top:7934;width:633;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" filled="f" stroked="f">
                  <v:textbox inset="0,0,0,0">
                    <w:txbxContent>
                      <w:p w14:paraId="615F3F7F" w14:textId="77777777" w:rsidR="000A7EA0" w:rsidRDefault="000A7EA0" w:rsidP="000A7EA0">
                        <w:pPr>
                          <w:spacing w:after="160" w:line="259" w:lineRule="auto"/>
                          <w:ind w:left="0" w:firstLine="0"/>
                          <w:jc w:val="left"/>
                        </w:pPr>
                        <w:r>
                          <w:rPr>
                            <w:color w:val="AC3140"/>
                            <w:sz w:val="15"/>
                          </w:rPr>
                          <w:t>−</w:t>
                        </w:r>
                      </w:p>
                    </w:txbxContent>
                  </v:textbox>
                </v:rect>
                <v:rect id="Rectangle 7970" o:spid="_x0000_s1876" style="position:absolute;left:6424;top:7988;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" filled="f" stroked="f">
                  <v:textbox inset="0,0,0,0">
                    <w:txbxContent>
                      <w:p w14:paraId="1E13E7E5" w14:textId="77777777" w:rsidR="000A7EA0" w:rsidRDefault="000A7EA0" w:rsidP="000A7EA0">
                        <w:pPr>
                          <w:spacing w:after="160" w:line="259" w:lineRule="auto"/>
                          <w:ind w:left="0" w:firstLine="0"/>
                          <w:jc w:val="left"/>
                        </w:pPr>
                        <w:r>
                          <w:rPr>
                            <w:i/>
                            <w:color w:val="AC3140"/>
                            <w:sz w:val="15"/>
                          </w:rPr>
                          <w:t>f</w:t>
                        </w:r>
                      </w:p>
                    </w:txbxContent>
                  </v:textbox>
                </v:rect>
                <v:rect id="Rectangle 7971" o:spid="_x0000_s1877" style="position:absolute;left:6885;top:8353;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" filled="f" stroked="f">
                  <v:textbox inset="0,0,0,0">
                    <w:txbxContent>
                      <w:p w14:paraId="7CB40039" w14:textId="77777777" w:rsidR="000A7EA0" w:rsidRDefault="000A7EA0" w:rsidP="000A7EA0">
                        <w:pPr>
                          <w:spacing w:after="160" w:line="259" w:lineRule="auto"/>
                          <w:ind w:left="0" w:firstLine="0"/>
                          <w:jc w:val="left"/>
                        </w:pPr>
                        <w:r>
                          <w:rPr>
                            <w:i/>
                            <w:color w:val="AC3140"/>
                            <w:sz w:val="10"/>
                          </w:rPr>
                          <w:t>s</w:t>
                        </w:r>
                      </w:p>
                    </w:txbxContent>
                  </v:textbox>
                </v:rect>
                <v:rect id="Rectangle 7972" o:spid="_x0000_s1878" style="position:absolute;left:9750;top:7992;width:633;height:1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" filled="f" stroked="f">
                  <v:textbox inset="0,0,0,0">
                    <w:txbxContent>
                      <w:p w14:paraId="20798837" w14:textId="77777777" w:rsidR="000A7EA0" w:rsidRDefault="000A7EA0" w:rsidP="000A7EA0">
                        <w:pPr>
                          <w:spacing w:after="160" w:line="259" w:lineRule="auto"/>
                          <w:ind w:left="0" w:firstLine="0"/>
                          <w:jc w:val="left"/>
                        </w:pPr>
                        <w:r>
                          <w:rPr>
                            <w:color w:val="AC3140"/>
                            <w:sz w:val="15"/>
                          </w:rPr>
                          <w:t>−</w:t>
                        </w:r>
                      </w:p>
                    </w:txbxContent>
                  </v:textbox>
                </v:rect>
                <v:rect id="Rectangle 7973" o:spid="_x0000_s1879" style="position:absolute;left:10489;top:8046;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" filled="f" stroked="f">
                  <v:textbox inset="0,0,0,0">
                    <w:txbxContent>
                      <w:p w14:paraId="716B630B" w14:textId="77777777" w:rsidR="000A7EA0" w:rsidRDefault="000A7EA0" w:rsidP="000A7EA0">
                        <w:pPr>
                          <w:spacing w:after="160" w:line="259" w:lineRule="auto"/>
                          <w:ind w:left="0" w:firstLine="0"/>
                          <w:jc w:val="left"/>
                        </w:pPr>
                        <w:r>
                          <w:rPr>
                            <w:i/>
                            <w:color w:val="AC3140"/>
                            <w:sz w:val="15"/>
                          </w:rPr>
                          <w:t>f</w:t>
                        </w:r>
                      </w:p>
                    </w:txbxContent>
                  </v:textbox>
                </v:rect>
                <v:rect id="Rectangle 7974" o:spid="_x0000_s1880" style="position:absolute;left:10950;top:8411;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" filled="f" stroked="f">
                  <v:textbox inset="0,0,0,0">
                    <w:txbxContent>
                      <w:p w14:paraId="3FC39E9F" w14:textId="77777777" w:rsidR="000A7EA0" w:rsidRDefault="000A7EA0" w:rsidP="000A7EA0">
                        <w:pPr>
                          <w:spacing w:after="160" w:line="259" w:lineRule="auto"/>
                          <w:ind w:left="0" w:firstLine="0"/>
                          <w:jc w:val="left"/>
                        </w:pPr>
                        <w:r>
                          <w:rPr>
                            <w:i/>
                            <w:color w:val="AC3140"/>
                            <w:sz w:val="10"/>
                          </w:rPr>
                          <w:t>s</w:t>
                        </w:r>
                      </w:p>
                    </w:txbxContent>
                  </v:textbox>
                </v:rect>
                <v:rect id="Rectangle 7975" o:spid="_x0000_s1881" style="position:absolute;left:11305;top:8046;width:491;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" filled="f" stroked="f">
                  <v:textbox inset="0,0,0,0">
                    <w:txbxContent>
                      <w:p w14:paraId="4EA91CE4" w14:textId="77777777" w:rsidR="000A7EA0" w:rsidRDefault="000A7EA0" w:rsidP="000A7EA0">
                        <w:pPr>
                          <w:spacing w:after="160" w:line="259" w:lineRule="auto"/>
                          <w:ind w:left="0" w:firstLine="0"/>
                          <w:jc w:val="left"/>
                        </w:pPr>
                        <w:r>
                          <w:rPr>
                            <w:i/>
                            <w:color w:val="AC3140"/>
                            <w:sz w:val="15"/>
                          </w:rPr>
                          <w:t>/</w:t>
                        </w:r>
                      </w:p>
                    </w:txbxContent>
                  </v:textbox>
                </v:rect>
                <v:rect id="Rectangle 7976" o:spid="_x0000_s1882" style="position:absolute;left:11776;top:8046;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" filled="f" stroked="f">
                  <v:textbox inset="0,0,0,0">
                    <w:txbxContent>
                      <w:p w14:paraId="48C63C95" w14:textId="77777777" w:rsidR="000A7EA0" w:rsidRDefault="000A7EA0" w:rsidP="000A7EA0">
                        <w:pPr>
                          <w:spacing w:after="160" w:line="259" w:lineRule="auto"/>
                          <w:ind w:left="0" w:firstLine="0"/>
                          <w:jc w:val="left"/>
                        </w:pPr>
                        <w:r>
                          <w:rPr>
                            <w:color w:val="AC3140"/>
                            <w:sz w:val="15"/>
                          </w:rPr>
                          <w:t>2</w:t>
                        </w:r>
                      </w:p>
                    </w:txbxContent>
                  </v:textbox>
                </v:rect>
                <v:rect id="Rectangle 7977" o:spid="_x0000_s1883" style="position:absolute;left:19535;top:8046;width:389;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" filled="f" stroked="f">
                  <v:textbox inset="0,0,0,0">
                    <w:txbxContent>
                      <w:p w14:paraId="780EED3A" w14:textId="77777777" w:rsidR="000A7EA0" w:rsidRDefault="000A7EA0" w:rsidP="000A7EA0">
                        <w:pPr>
                          <w:spacing w:after="160" w:line="259" w:lineRule="auto"/>
                          <w:ind w:left="0" w:firstLine="0"/>
                          <w:jc w:val="left"/>
                        </w:pPr>
                        <w:r>
                          <w:rPr>
                            <w:i/>
                            <w:color w:val="AC3140"/>
                            <w:sz w:val="15"/>
                          </w:rPr>
                          <w:t>f</w:t>
                        </w:r>
                      </w:p>
                    </w:txbxContent>
                  </v:textbox>
                </v:rect>
                <v:rect id="Rectangle 7978" o:spid="_x0000_s1884" style="position:absolute;left:19996;top:8411;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" filled="f" stroked="f">
                  <v:textbox inset="0,0,0,0">
                    <w:txbxContent>
                      <w:p w14:paraId="6FAFC6C0" w14:textId="77777777" w:rsidR="000A7EA0" w:rsidRDefault="000A7EA0" w:rsidP="000A7EA0">
                        <w:pPr>
                          <w:spacing w:after="160" w:line="259" w:lineRule="auto"/>
                          <w:ind w:left="0" w:firstLine="0"/>
                          <w:jc w:val="left"/>
                        </w:pPr>
                        <w:r>
                          <w:rPr>
                            <w:i/>
                            <w:color w:val="AC3140"/>
                            <w:sz w:val="10"/>
                          </w:rPr>
                          <w:t>s</w:t>
                        </w:r>
                      </w:p>
                    </w:txbxContent>
                  </v:textbox>
                </v:rect>
                <v:rect id="Rectangle 7979" o:spid="_x0000_s1885" style="position:absolute;left:20351;top:8046;width:492;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" filled="f" stroked="f">
                  <v:textbox inset="0,0,0,0">
                    <w:txbxContent>
                      <w:p w14:paraId="4568972E" w14:textId="77777777" w:rsidR="000A7EA0" w:rsidRDefault="000A7EA0" w:rsidP="000A7EA0">
                        <w:pPr>
                          <w:spacing w:after="160" w:line="259" w:lineRule="auto"/>
                          <w:ind w:left="0" w:firstLine="0"/>
                          <w:jc w:val="left"/>
                        </w:pPr>
                        <w:r>
                          <w:rPr>
                            <w:i/>
                            <w:color w:val="AC3140"/>
                            <w:sz w:val="15"/>
                          </w:rPr>
                          <w:t>/</w:t>
                        </w:r>
                      </w:p>
                    </w:txbxContent>
                  </v:textbox>
                </v:rect>
                <v:rect id="Rectangle 7980" o:spid="_x0000_s1886" style="position:absolute;left:20822;top:8046;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" filled="f" stroked="f">
                  <v:textbox inset="0,0,0,0">
                    <w:txbxContent>
                      <w:p w14:paraId="587C9B0C" w14:textId="77777777" w:rsidR="000A7EA0" w:rsidRDefault="000A7EA0" w:rsidP="000A7EA0">
                        <w:pPr>
                          <w:spacing w:after="160" w:line="259" w:lineRule="auto"/>
                          <w:ind w:left="0" w:firstLine="0"/>
                          <w:jc w:val="left"/>
                        </w:pPr>
                        <w:r>
                          <w:rPr>
                            <w:color w:val="AC3140"/>
                            <w:sz w:val="15"/>
                          </w:rPr>
                          <w:t>2</w:t>
                        </w:r>
                      </w:p>
                    </w:txbxContent>
                  </v:textbox>
                </v:rect>
                <v:rect id="Rectangle 7981" o:spid="_x0000_s1887" style="position:absolute;left:24541;top:7988;width:389;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" filled="f" stroked="f">
                  <v:textbox inset="0,0,0,0">
                    <w:txbxContent>
                      <w:p w14:paraId="3F55054F" w14:textId="77777777" w:rsidR="000A7EA0" w:rsidRDefault="000A7EA0" w:rsidP="000A7EA0">
                        <w:pPr>
                          <w:spacing w:after="160" w:line="259" w:lineRule="auto"/>
                          <w:ind w:left="0" w:firstLine="0"/>
                          <w:jc w:val="left"/>
                        </w:pPr>
                        <w:r>
                          <w:rPr>
                            <w:i/>
                            <w:color w:val="AC3140"/>
                            <w:sz w:val="15"/>
                          </w:rPr>
                          <w:t>f</w:t>
                        </w:r>
                      </w:p>
                    </w:txbxContent>
                  </v:textbox>
                </v:rect>
                <v:rect id="Rectangle 7982" o:spid="_x0000_s1888" style="position:absolute;left:25002;top:8353;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" filled="f" stroked="f">
                  <v:textbox inset="0,0,0,0">
                    <w:txbxContent>
                      <w:p w14:paraId="3BB97B65" w14:textId="77777777" w:rsidR="000A7EA0" w:rsidRDefault="000A7EA0" w:rsidP="000A7EA0">
                        <w:pPr>
                          <w:spacing w:after="160" w:line="259" w:lineRule="auto"/>
                          <w:ind w:left="0" w:firstLine="0"/>
                          <w:jc w:val="left"/>
                        </w:pPr>
                        <w:r>
                          <w:rPr>
                            <w:i/>
                            <w:color w:val="AC3140"/>
                            <w:sz w:val="10"/>
                          </w:rPr>
                          <w:t>s</w:t>
                        </w:r>
                      </w:p>
                    </w:txbxContent>
                  </v:textbox>
                </v:rect>
                <w10:anchorlock/>
              </v:group>
            </w:pict>
          </mc:Fallback>
        </mc:AlternateContent>
      </w:r>
    </w:p>
    <w:p w14:paraId="08BD4529" w14:textId="77777777" w:rsidR="000A7EA0" w:rsidRDefault="000A7EA0" w:rsidP="000A7EA0">
      <w:pPr>
        <w:spacing w:after="71" w:line="260" w:lineRule="auto"/>
        <w:ind w:left="194" w:right="201"/>
        <w:jc w:val="center"/>
      </w:pPr>
      <w:r>
        <w:rPr>
          <w:sz w:val="16"/>
        </w:rPr>
        <w:t>(b)</w:t>
      </w:r>
    </w:p>
    <w:p w14:paraId="6012E2DA" w14:textId="43AB2C32" w:rsidR="000A7EA0" w:rsidRDefault="005C432E" w:rsidP="000A7EA0">
      <w:pPr>
        <w:spacing w:after="99" w:line="259" w:lineRule="auto"/>
        <w:ind w:left="1372" w:firstLine="0"/>
        <w:jc w:val="left"/>
      </w:pPr>
      <w:r>
        <w:rPr>
          <w:noProof/>
        </w:rPr>
        <mc:AlternateContent>
          <mc:Choice Requires="wpg">
            <w:drawing>
              <wp:inline distT="0" distB="0" distL="0" distR="0" wp14:anchorId="25E6AFB8" wp14:editId="3068E879">
                <wp:extent cx="3244215" cy="835660"/>
                <wp:effectExtent l="0" t="0" r="0" b="21590"/>
                <wp:docPr id="182832372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4215" cy="835660"/>
                          <a:chOff x="0" y="0"/>
                          <a:chExt cx="32442" cy="8358"/>
                        </a:xfrm>
                      </wpg:grpSpPr>
                      <wps:wsp>
                        <wps:cNvPr id="652654639" name="Shape 7984"/>
                        <wps:cNvSpPr>
                          <a:spLocks/>
                        </wps:cNvSpPr>
                        <wps:spPr bwMode="auto">
                          <a:xfrm>
                            <a:off x="0" y="6968"/>
                            <a:ext cx="31748" cy="0"/>
                          </a:xfrm>
                          <a:custGeom>
                            <a:avLst/>
                            <a:gdLst>
                              <a:gd name="T0" fmla="*/ 0 w 3174835"/>
                              <a:gd name="T1" fmla="*/ 3174835 w 3174835"/>
                              <a:gd name="T2" fmla="*/ 0 w 3174835"/>
                              <a:gd name="T3" fmla="*/ 3174835 w 3174835"/>
                            </a:gdLst>
                            <a:ahLst/>
                            <a:cxnLst>
                              <a:cxn ang="0">
                                <a:pos x="T0" y="0"/>
                              </a:cxn>
                              <a:cxn ang="0">
                                <a:pos x="T1" y="0"/>
                              </a:cxn>
                            </a:cxnLst>
                            <a:rect l="T2" t="0" r="T3" b="0"/>
                            <a:pathLst>
                              <a:path w="3174835">
                                <a:moveTo>
                                  <a:pt x="0" y="0"/>
                                </a:moveTo>
                                <a:lnTo>
                                  <a:pt x="3174835"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607156258" name="Rectangle 7985"/>
                        <wps:cNvSpPr>
                          <a:spLocks noChangeArrowheads="1"/>
                        </wps:cNvSpPr>
                        <wps:spPr bwMode="auto">
                          <a:xfrm>
                            <a:off x="32150" y="6546"/>
                            <a:ext cx="388" cy="1139"/>
                          </a:xfrm>
                          <a:prstGeom prst="rect">
                            <a:avLst/>
                          </a:prstGeom>
                          <a:noFill/>
                          <a:ln>
                            <a:noFill/>
                          </a:ln>
                        </wps:spPr>
                        <wps:txbx>
                          <w:txbxContent>
                            <w:p w14:paraId="55BFA769"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939155940" name="Shape 7986"/>
                        <wps:cNvSpPr>
                          <a:spLocks/>
                        </wps:cNvSpPr>
                        <wps:spPr bwMode="auto">
                          <a:xfrm>
                            <a:off x="15874" y="1299"/>
                            <a:ext cx="0" cy="5669"/>
                          </a:xfrm>
                          <a:custGeom>
                            <a:avLst/>
                            <a:gdLst>
                              <a:gd name="T0" fmla="*/ 566928 h 566928"/>
                              <a:gd name="T1" fmla="*/ 0 h 566928"/>
                              <a:gd name="T2" fmla="*/ 0 h 566928"/>
                              <a:gd name="T3" fmla="*/ 566928 h 566928"/>
                            </a:gdLst>
                            <a:ahLst/>
                            <a:cxnLst>
                              <a:cxn ang="0">
                                <a:pos x="0" y="T0"/>
                              </a:cxn>
                              <a:cxn ang="0">
                                <a:pos x="0" y="T1"/>
                              </a:cxn>
                            </a:cxnLst>
                            <a:rect l="0" t="T2" r="0" b="T3"/>
                            <a:pathLst>
                              <a:path h="566928">
                                <a:moveTo>
                                  <a:pt x="0" y="566928"/>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655988820" name="Rectangle 7987"/>
                        <wps:cNvSpPr>
                          <a:spLocks noChangeArrowheads="1"/>
                        </wps:cNvSpPr>
                        <wps:spPr bwMode="auto">
                          <a:xfrm>
                            <a:off x="14600" y="0"/>
                            <a:ext cx="660" cy="1139"/>
                          </a:xfrm>
                          <a:prstGeom prst="rect">
                            <a:avLst/>
                          </a:prstGeom>
                          <a:noFill/>
                          <a:ln>
                            <a:noFill/>
                          </a:ln>
                        </wps:spPr>
                        <wps:txbx>
                          <w:txbxContent>
                            <w:p w14:paraId="34863931"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866508481" name="Rectangle 7988"/>
                        <wps:cNvSpPr>
                          <a:spLocks noChangeArrowheads="1"/>
                        </wps:cNvSpPr>
                        <wps:spPr bwMode="auto">
                          <a:xfrm>
                            <a:off x="15378" y="364"/>
                            <a:ext cx="295" cy="760"/>
                          </a:xfrm>
                          <a:prstGeom prst="rect">
                            <a:avLst/>
                          </a:prstGeom>
                          <a:noFill/>
                          <a:ln>
                            <a:noFill/>
                          </a:ln>
                        </wps:spPr>
                        <wps:txbx>
                          <w:txbxContent>
                            <w:p w14:paraId="1C4CE2AC" w14:textId="77777777" w:rsidR="000A7EA0" w:rsidRDefault="000A7EA0" w:rsidP="000A7EA0">
                              <w:pPr>
                                <w:spacing w:after="160" w:line="259" w:lineRule="auto"/>
                                <w:ind w:left="0" w:firstLine="0"/>
                                <w:jc w:val="left"/>
                              </w:pPr>
                              <w:r>
                                <w:rPr>
                                  <w:i/>
                                  <w:sz w:val="10"/>
                                </w:rPr>
                                <w:t>r</w:t>
                              </w:r>
                            </w:p>
                          </w:txbxContent>
                        </wps:txbx>
                        <wps:bodyPr rot="0" vert="horz" wrap="square" lIns="0" tIns="0" rIns="0" bIns="0" anchor="t" anchorCtr="0" upright="1">
                          <a:noAutofit/>
                        </wps:bodyPr>
                      </wps:wsp>
                      <wps:wsp>
                        <wps:cNvPr id="407214926" name="Rectangle 7989"/>
                        <wps:cNvSpPr>
                          <a:spLocks noChangeArrowheads="1"/>
                        </wps:cNvSpPr>
                        <wps:spPr bwMode="auto">
                          <a:xfrm>
                            <a:off x="15906" y="0"/>
                            <a:ext cx="423" cy="1141"/>
                          </a:xfrm>
                          <a:prstGeom prst="rect">
                            <a:avLst/>
                          </a:prstGeom>
                          <a:noFill/>
                          <a:ln>
                            <a:noFill/>
                          </a:ln>
                        </wps:spPr>
                        <wps:txbx>
                          <w:txbxContent>
                            <w:p w14:paraId="4CA09A1B"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370770755" name="Rectangle 7990"/>
                        <wps:cNvSpPr>
                          <a:spLocks noChangeArrowheads="1"/>
                        </wps:cNvSpPr>
                        <wps:spPr bwMode="auto">
                          <a:xfrm>
                            <a:off x="16270" y="0"/>
                            <a:ext cx="389" cy="1139"/>
                          </a:xfrm>
                          <a:prstGeom prst="rect">
                            <a:avLst/>
                          </a:prstGeom>
                          <a:noFill/>
                          <a:ln>
                            <a:noFill/>
                          </a:ln>
                        </wps:spPr>
                        <wps:txbx>
                          <w:txbxContent>
                            <w:p w14:paraId="4844CB6F"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1699094309" name="Rectangle 7991"/>
                        <wps:cNvSpPr>
                          <a:spLocks noChangeArrowheads="1"/>
                        </wps:cNvSpPr>
                        <wps:spPr bwMode="auto">
                          <a:xfrm>
                            <a:off x="16837" y="0"/>
                            <a:ext cx="1547" cy="1141"/>
                          </a:xfrm>
                          <a:prstGeom prst="rect">
                            <a:avLst/>
                          </a:prstGeom>
                          <a:noFill/>
                          <a:ln>
                            <a:noFill/>
                          </a:ln>
                        </wps:spPr>
                        <wps:txbx>
                          <w:txbxContent>
                            <w:p w14:paraId="123D420F"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312822630" name="Rectangle 7992"/>
                        <wps:cNvSpPr>
                          <a:spLocks noChangeArrowheads="1"/>
                        </wps:cNvSpPr>
                        <wps:spPr bwMode="auto">
                          <a:xfrm>
                            <a:off x="18459" y="0"/>
                            <a:ext cx="793" cy="1139"/>
                          </a:xfrm>
                          <a:prstGeom prst="rect">
                            <a:avLst/>
                          </a:prstGeom>
                          <a:noFill/>
                          <a:ln>
                            <a:noFill/>
                          </a:ln>
                        </wps:spPr>
                        <wps:txbx>
                          <w:txbxContent>
                            <w:p w14:paraId="531C0008" w14:textId="77777777" w:rsidR="000A7EA0" w:rsidRDefault="000A7EA0" w:rsidP="000A7EA0">
                              <w:pPr>
                                <w:spacing w:after="160" w:line="259" w:lineRule="auto"/>
                                <w:ind w:left="0" w:firstLine="0"/>
                                <w:jc w:val="left"/>
                              </w:pPr>
                              <w:r>
                                <w:rPr>
                                  <w:i/>
                                  <w:sz w:val="15"/>
                                </w:rPr>
                                <w:t>H</w:t>
                              </w:r>
                            </w:p>
                          </w:txbxContent>
                        </wps:txbx>
                        <wps:bodyPr rot="0" vert="horz" wrap="square" lIns="0" tIns="0" rIns="0" bIns="0" anchor="t" anchorCtr="0" upright="1">
                          <a:noAutofit/>
                        </wps:bodyPr>
                      </wps:wsp>
                      <wps:wsp>
                        <wps:cNvPr id="2142185905" name="Rectangle 7993"/>
                        <wps:cNvSpPr>
                          <a:spLocks noChangeArrowheads="1"/>
                        </wps:cNvSpPr>
                        <wps:spPr bwMode="auto">
                          <a:xfrm>
                            <a:off x="19237" y="364"/>
                            <a:ext cx="295" cy="760"/>
                          </a:xfrm>
                          <a:prstGeom prst="rect">
                            <a:avLst/>
                          </a:prstGeom>
                          <a:noFill/>
                          <a:ln>
                            <a:noFill/>
                          </a:ln>
                        </wps:spPr>
                        <wps:txbx>
                          <w:txbxContent>
                            <w:p w14:paraId="743A10CA" w14:textId="77777777" w:rsidR="000A7EA0" w:rsidRDefault="000A7EA0" w:rsidP="000A7EA0">
                              <w:pPr>
                                <w:spacing w:after="160" w:line="259" w:lineRule="auto"/>
                                <w:ind w:left="0" w:firstLine="0"/>
                                <w:jc w:val="left"/>
                              </w:pPr>
                              <w:r>
                                <w:rPr>
                                  <w:i/>
                                  <w:sz w:val="10"/>
                                </w:rPr>
                                <w:t>r</w:t>
                              </w:r>
                            </w:p>
                          </w:txbxContent>
                        </wps:txbx>
                        <wps:bodyPr rot="0" vert="horz" wrap="square" lIns="0" tIns="0" rIns="0" bIns="0" anchor="t" anchorCtr="0" upright="1">
                          <a:noAutofit/>
                        </wps:bodyPr>
                      </wps:wsp>
                      <wps:wsp>
                        <wps:cNvPr id="873338854" name="Rectangle 7994"/>
                        <wps:cNvSpPr>
                          <a:spLocks noChangeArrowheads="1"/>
                        </wps:cNvSpPr>
                        <wps:spPr bwMode="auto">
                          <a:xfrm>
                            <a:off x="19755" y="0"/>
                            <a:ext cx="424" cy="1141"/>
                          </a:xfrm>
                          <a:prstGeom prst="rect">
                            <a:avLst/>
                          </a:prstGeom>
                          <a:noFill/>
                          <a:ln>
                            <a:noFill/>
                          </a:ln>
                        </wps:spPr>
                        <wps:txbx>
                          <w:txbxContent>
                            <w:p w14:paraId="72A30612"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26891906" name="Rectangle 7995"/>
                        <wps:cNvSpPr>
                          <a:spLocks noChangeArrowheads="1"/>
                        </wps:cNvSpPr>
                        <wps:spPr bwMode="auto">
                          <a:xfrm>
                            <a:off x="20120" y="0"/>
                            <a:ext cx="388" cy="1139"/>
                          </a:xfrm>
                          <a:prstGeom prst="rect">
                            <a:avLst/>
                          </a:prstGeom>
                          <a:noFill/>
                          <a:ln>
                            <a:noFill/>
                          </a:ln>
                        </wps:spPr>
                        <wps:txbx>
                          <w:txbxContent>
                            <w:p w14:paraId="732CE7EF"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1946423519" name="Rectangle 7996"/>
                        <wps:cNvSpPr>
                          <a:spLocks noChangeArrowheads="1"/>
                        </wps:cNvSpPr>
                        <wps:spPr bwMode="auto">
                          <a:xfrm>
                            <a:off x="20686" y="0"/>
                            <a:ext cx="424" cy="1141"/>
                          </a:xfrm>
                          <a:prstGeom prst="rect">
                            <a:avLst/>
                          </a:prstGeom>
                          <a:noFill/>
                          <a:ln>
                            <a:noFill/>
                          </a:ln>
                        </wps:spPr>
                        <wps:txbx>
                          <w:txbxContent>
                            <w:p w14:paraId="1CCA9E5B"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019923997" name="Rectangle 7997"/>
                        <wps:cNvSpPr>
                          <a:spLocks noChangeArrowheads="1"/>
                        </wps:cNvSpPr>
                        <wps:spPr bwMode="auto">
                          <a:xfrm>
                            <a:off x="21368" y="0"/>
                            <a:ext cx="660" cy="1139"/>
                          </a:xfrm>
                          <a:prstGeom prst="rect">
                            <a:avLst/>
                          </a:prstGeom>
                          <a:noFill/>
                          <a:ln>
                            <a:noFill/>
                          </a:ln>
                        </wps:spPr>
                        <wps:txbx>
                          <w:txbxContent>
                            <w:p w14:paraId="2429DD81"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1741303646" name="Rectangle 7998"/>
                        <wps:cNvSpPr>
                          <a:spLocks noChangeArrowheads="1"/>
                        </wps:cNvSpPr>
                        <wps:spPr bwMode="auto">
                          <a:xfrm>
                            <a:off x="22146" y="364"/>
                            <a:ext cx="331" cy="760"/>
                          </a:xfrm>
                          <a:prstGeom prst="rect">
                            <a:avLst/>
                          </a:prstGeom>
                          <a:noFill/>
                          <a:ln>
                            <a:noFill/>
                          </a:ln>
                        </wps:spPr>
                        <wps:txbx>
                          <w:txbxContent>
                            <w:p w14:paraId="75236C89" w14:textId="77777777" w:rsidR="000A7EA0" w:rsidRDefault="000A7EA0" w:rsidP="000A7EA0">
                              <w:pPr>
                                <w:spacing w:after="160" w:line="259" w:lineRule="auto"/>
                                <w:ind w:left="0" w:firstLine="0"/>
                                <w:jc w:val="left"/>
                              </w:pPr>
                              <w:r>
                                <w:rPr>
                                  <w:i/>
                                  <w:sz w:val="10"/>
                                </w:rPr>
                                <w:t>s</w:t>
                              </w:r>
                            </w:p>
                          </w:txbxContent>
                        </wps:txbx>
                        <wps:bodyPr rot="0" vert="horz" wrap="square" lIns="0" tIns="0" rIns="0" bIns="0" anchor="t" anchorCtr="0" upright="1">
                          <a:noAutofit/>
                        </wps:bodyPr>
                      </wps:wsp>
                      <wps:wsp>
                        <wps:cNvPr id="1320411878" name="Rectangle 7999"/>
                        <wps:cNvSpPr>
                          <a:spLocks noChangeArrowheads="1"/>
                        </wps:cNvSpPr>
                        <wps:spPr bwMode="auto">
                          <a:xfrm>
                            <a:off x="22654" y="0"/>
                            <a:ext cx="424" cy="1141"/>
                          </a:xfrm>
                          <a:prstGeom prst="rect">
                            <a:avLst/>
                          </a:prstGeom>
                          <a:noFill/>
                          <a:ln>
                            <a:noFill/>
                          </a:ln>
                        </wps:spPr>
                        <wps:txbx>
                          <w:txbxContent>
                            <w:p w14:paraId="6B07B954"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938610640" name="Rectangle 8000"/>
                        <wps:cNvSpPr>
                          <a:spLocks noChangeArrowheads="1"/>
                        </wps:cNvSpPr>
                        <wps:spPr bwMode="auto">
                          <a:xfrm>
                            <a:off x="23019" y="0"/>
                            <a:ext cx="388" cy="1139"/>
                          </a:xfrm>
                          <a:prstGeom prst="rect">
                            <a:avLst/>
                          </a:prstGeom>
                          <a:noFill/>
                          <a:ln>
                            <a:noFill/>
                          </a:ln>
                        </wps:spPr>
                        <wps:txbx>
                          <w:txbxContent>
                            <w:p w14:paraId="225DCB92" w14:textId="77777777" w:rsidR="000A7EA0" w:rsidRDefault="000A7EA0" w:rsidP="000A7EA0">
                              <w:pPr>
                                <w:spacing w:after="160" w:line="259" w:lineRule="auto"/>
                                <w:ind w:left="0" w:firstLine="0"/>
                                <w:jc w:val="left"/>
                              </w:pPr>
                              <w:r>
                                <w:rPr>
                                  <w:i/>
                                  <w:sz w:val="15"/>
                                </w:rPr>
                                <w:t>f</w:t>
                              </w:r>
                            </w:p>
                          </w:txbxContent>
                        </wps:txbx>
                        <wps:bodyPr rot="0" vert="horz" wrap="square" lIns="0" tIns="0" rIns="0" bIns="0" anchor="t" anchorCtr="0" upright="1">
                          <a:noAutofit/>
                        </wps:bodyPr>
                      </wps:wsp>
                      <wps:wsp>
                        <wps:cNvPr id="1313113814" name="Rectangle 8001"/>
                        <wps:cNvSpPr>
                          <a:spLocks noChangeArrowheads="1"/>
                        </wps:cNvSpPr>
                        <wps:spPr bwMode="auto">
                          <a:xfrm>
                            <a:off x="23586" y="0"/>
                            <a:ext cx="423" cy="1141"/>
                          </a:xfrm>
                          <a:prstGeom prst="rect">
                            <a:avLst/>
                          </a:prstGeom>
                          <a:noFill/>
                          <a:ln>
                            <a:noFill/>
                          </a:ln>
                        </wps:spPr>
                        <wps:txbx>
                          <w:txbxContent>
                            <w:p w14:paraId="035763DA"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015923460" name="Shape 8002"/>
                        <wps:cNvSpPr>
                          <a:spLocks/>
                        </wps:cNvSpPr>
                        <wps:spPr bwMode="auto">
                          <a:xfrm>
                            <a:off x="566" y="3567"/>
                            <a:ext cx="30615" cy="3401"/>
                          </a:xfrm>
                          <a:custGeom>
                            <a:avLst/>
                            <a:gdLst>
                              <a:gd name="T0" fmla="*/ 0 w 3061450"/>
                              <a:gd name="T1" fmla="*/ 340157 h 340157"/>
                              <a:gd name="T2" fmla="*/ 1190562 w 3061450"/>
                              <a:gd name="T3" fmla="*/ 340157 h 340157"/>
                              <a:gd name="T4" fmla="*/ 1530718 w 3061450"/>
                              <a:gd name="T5" fmla="*/ 0 h 340157"/>
                              <a:gd name="T6" fmla="*/ 1870888 w 3061450"/>
                              <a:gd name="T7" fmla="*/ 340157 h 340157"/>
                              <a:gd name="T8" fmla="*/ 3061450 w 3061450"/>
                              <a:gd name="T9" fmla="*/ 340157 h 340157"/>
                              <a:gd name="T10" fmla="*/ 0 w 3061450"/>
                              <a:gd name="T11" fmla="*/ 0 h 340157"/>
                              <a:gd name="T12" fmla="*/ 3061450 w 3061450"/>
                              <a:gd name="T13" fmla="*/ 340157 h 340157"/>
                            </a:gdLst>
                            <a:ahLst/>
                            <a:cxnLst>
                              <a:cxn ang="0">
                                <a:pos x="T0" y="T1"/>
                              </a:cxn>
                              <a:cxn ang="0">
                                <a:pos x="T2" y="T3"/>
                              </a:cxn>
                              <a:cxn ang="0">
                                <a:pos x="T4" y="T5"/>
                              </a:cxn>
                              <a:cxn ang="0">
                                <a:pos x="T6" y="T7"/>
                              </a:cxn>
                              <a:cxn ang="0">
                                <a:pos x="T8" y="T9"/>
                              </a:cxn>
                            </a:cxnLst>
                            <a:rect l="T10" t="T11" r="T12" b="T13"/>
                            <a:pathLst>
                              <a:path w="3061450" h="340157">
                                <a:moveTo>
                                  <a:pt x="0" y="340157"/>
                                </a:moveTo>
                                <a:lnTo>
                                  <a:pt x="1190562" y="340157"/>
                                </a:lnTo>
                                <a:lnTo>
                                  <a:pt x="1530718" y="0"/>
                                </a:lnTo>
                                <a:lnTo>
                                  <a:pt x="1870888" y="340157"/>
                                </a:lnTo>
                                <a:lnTo>
                                  <a:pt x="3061450" y="340157"/>
                                </a:lnTo>
                              </a:path>
                            </a:pathLst>
                          </a:custGeom>
                          <a:noFill/>
                          <a:ln w="11951">
                            <a:solidFill>
                              <a:srgbClr val="4A4486"/>
                            </a:solidFill>
                            <a:miter lim="127000"/>
                            <a:headEnd/>
                            <a:tailEnd/>
                          </a:ln>
                        </wps:spPr>
                        <wps:bodyPr rot="0" vert="horz" wrap="square" lIns="91440" tIns="45720" rIns="91440" bIns="45720" anchor="t" anchorCtr="0" upright="1">
                          <a:noAutofit/>
                        </wps:bodyPr>
                      </wps:wsp>
                      <wps:wsp>
                        <wps:cNvPr id="851458925" name="Shape 8003"/>
                        <wps:cNvSpPr>
                          <a:spLocks/>
                        </wps:cNvSpPr>
                        <wps:spPr bwMode="auto">
                          <a:xfrm>
                            <a:off x="6803" y="6787"/>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118169940" name="Shape 8004"/>
                        <wps:cNvSpPr>
                          <a:spLocks/>
                        </wps:cNvSpPr>
                        <wps:spPr bwMode="auto">
                          <a:xfrm>
                            <a:off x="24944" y="6787"/>
                            <a:ext cx="0" cy="363"/>
                          </a:xfrm>
                          <a:custGeom>
                            <a:avLst/>
                            <a:gdLst>
                              <a:gd name="T0" fmla="*/ 36284 h 36284"/>
                              <a:gd name="T1" fmla="*/ 0 h 36284"/>
                              <a:gd name="T2" fmla="*/ 0 h 36284"/>
                              <a:gd name="T3" fmla="*/ 36284 h 36284"/>
                            </a:gdLst>
                            <a:ahLst/>
                            <a:cxnLst>
                              <a:cxn ang="0">
                                <a:pos x="0" y="T0"/>
                              </a:cxn>
                              <a:cxn ang="0">
                                <a:pos x="0" y="T1"/>
                              </a:cxn>
                            </a:cxnLst>
                            <a:rect l="0" t="T2" r="0" b="T3"/>
                            <a:pathLst>
                              <a:path h="36284">
                                <a:moveTo>
                                  <a:pt x="0" y="36284"/>
                                </a:moveTo>
                                <a:lnTo>
                                  <a:pt x="0" y="0"/>
                                </a:lnTo>
                              </a:path>
                            </a:pathLst>
                          </a:custGeom>
                          <a:noFill/>
                          <a:ln w="6375">
                            <a:solidFill>
                              <a:srgbClr val="AC3140"/>
                            </a:solidFill>
                            <a:miter lim="127000"/>
                            <a:headEnd/>
                            <a:tailEnd/>
                          </a:ln>
                        </wps:spPr>
                        <wps:bodyPr rot="0" vert="horz" wrap="square" lIns="91440" tIns="45720" rIns="91440" bIns="45720" anchor="t" anchorCtr="0" upright="1">
                          <a:noAutofit/>
                        </wps:bodyPr>
                      </wps:wsp>
                      <wps:wsp>
                        <wps:cNvPr id="523716002" name="Rectangle 8005"/>
                        <wps:cNvSpPr>
                          <a:spLocks noChangeArrowheads="1"/>
                        </wps:cNvSpPr>
                        <wps:spPr bwMode="auto">
                          <a:xfrm>
                            <a:off x="16327" y="2904"/>
                            <a:ext cx="736" cy="1140"/>
                          </a:xfrm>
                          <a:prstGeom prst="rect">
                            <a:avLst/>
                          </a:prstGeom>
                          <a:noFill/>
                          <a:ln>
                            <a:noFill/>
                          </a:ln>
                        </wps:spPr>
                        <wps:txbx>
                          <w:txbxContent>
                            <w:p w14:paraId="4A9E646E" w14:textId="77777777" w:rsidR="000A7EA0" w:rsidRDefault="000A7EA0" w:rsidP="000A7EA0">
                              <w:pPr>
                                <w:spacing w:after="160" w:line="259" w:lineRule="auto"/>
                                <w:ind w:left="0" w:firstLine="0"/>
                                <w:jc w:val="left"/>
                              </w:pPr>
                              <w:r>
                                <w:rPr>
                                  <w:i/>
                                  <w:color w:val="AC3140"/>
                                  <w:sz w:val="15"/>
                                </w:rPr>
                                <w:t>A</w:t>
                              </w:r>
                            </w:p>
                          </w:txbxContent>
                        </wps:txbx>
                        <wps:bodyPr rot="0" vert="horz" wrap="square" lIns="0" tIns="0" rIns="0" bIns="0" anchor="t" anchorCtr="0" upright="1">
                          <a:noAutofit/>
                        </wps:bodyPr>
                      </wps:wsp>
                      <wps:wsp>
                        <wps:cNvPr id="1156397457" name="Rectangle 8006"/>
                        <wps:cNvSpPr>
                          <a:spLocks noChangeArrowheads="1"/>
                        </wps:cNvSpPr>
                        <wps:spPr bwMode="auto">
                          <a:xfrm>
                            <a:off x="5685" y="7367"/>
                            <a:ext cx="633" cy="1296"/>
                          </a:xfrm>
                          <a:prstGeom prst="rect">
                            <a:avLst/>
                          </a:prstGeom>
                          <a:noFill/>
                          <a:ln>
                            <a:noFill/>
                          </a:ln>
                        </wps:spPr>
                        <wps:txbx>
                          <w:txbxContent>
                            <w:p w14:paraId="397FBFAE"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2021468187" name="Rectangle 8007"/>
                        <wps:cNvSpPr>
                          <a:spLocks noChangeArrowheads="1"/>
                        </wps:cNvSpPr>
                        <wps:spPr bwMode="auto">
                          <a:xfrm>
                            <a:off x="6424" y="7422"/>
                            <a:ext cx="388" cy="1139"/>
                          </a:xfrm>
                          <a:prstGeom prst="rect">
                            <a:avLst/>
                          </a:prstGeom>
                          <a:noFill/>
                          <a:ln>
                            <a:noFill/>
                          </a:ln>
                        </wps:spPr>
                        <wps:txbx>
                          <w:txbxContent>
                            <w:p w14:paraId="74E94961"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2047553316" name="Rectangle 8008"/>
                        <wps:cNvSpPr>
                          <a:spLocks noChangeArrowheads="1"/>
                        </wps:cNvSpPr>
                        <wps:spPr bwMode="auto">
                          <a:xfrm>
                            <a:off x="6885" y="7786"/>
                            <a:ext cx="332" cy="760"/>
                          </a:xfrm>
                          <a:prstGeom prst="rect">
                            <a:avLst/>
                          </a:prstGeom>
                          <a:noFill/>
                          <a:ln>
                            <a:noFill/>
                          </a:ln>
                        </wps:spPr>
                        <wps:txbx>
                          <w:txbxContent>
                            <w:p w14:paraId="34B0FFE8"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853191278" name="Rectangle 8009"/>
                        <wps:cNvSpPr>
                          <a:spLocks noChangeArrowheads="1"/>
                        </wps:cNvSpPr>
                        <wps:spPr bwMode="auto">
                          <a:xfrm>
                            <a:off x="11214" y="7367"/>
                            <a:ext cx="634" cy="1296"/>
                          </a:xfrm>
                          <a:prstGeom prst="rect">
                            <a:avLst/>
                          </a:prstGeom>
                          <a:noFill/>
                          <a:ln>
                            <a:noFill/>
                          </a:ln>
                        </wps:spPr>
                        <wps:txbx>
                          <w:txbxContent>
                            <w:p w14:paraId="05562FE4" w14:textId="77777777" w:rsidR="000A7EA0" w:rsidRDefault="000A7EA0" w:rsidP="000A7EA0">
                              <w:pPr>
                                <w:spacing w:after="160" w:line="259" w:lineRule="auto"/>
                                <w:ind w:left="0" w:firstLine="0"/>
                                <w:jc w:val="left"/>
                              </w:pPr>
                              <w:r>
                                <w:rPr>
                                  <w:color w:val="AC3140"/>
                                  <w:sz w:val="15"/>
                                </w:rPr>
                                <w:t>−</w:t>
                              </w:r>
                            </w:p>
                          </w:txbxContent>
                        </wps:txbx>
                        <wps:bodyPr rot="0" vert="horz" wrap="square" lIns="0" tIns="0" rIns="0" bIns="0" anchor="t" anchorCtr="0" upright="1">
                          <a:noAutofit/>
                        </wps:bodyPr>
                      </wps:wsp>
                      <wps:wsp>
                        <wps:cNvPr id="1901545264" name="Rectangle 8010"/>
                        <wps:cNvSpPr>
                          <a:spLocks noChangeArrowheads="1"/>
                        </wps:cNvSpPr>
                        <wps:spPr bwMode="auto">
                          <a:xfrm>
                            <a:off x="11954" y="7421"/>
                            <a:ext cx="388" cy="1140"/>
                          </a:xfrm>
                          <a:prstGeom prst="rect">
                            <a:avLst/>
                          </a:prstGeom>
                          <a:noFill/>
                          <a:ln>
                            <a:noFill/>
                          </a:ln>
                        </wps:spPr>
                        <wps:txbx>
                          <w:txbxContent>
                            <w:p w14:paraId="5677F1AD"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799626481" name="Rectangle 8011"/>
                        <wps:cNvSpPr>
                          <a:spLocks noChangeArrowheads="1"/>
                        </wps:cNvSpPr>
                        <wps:spPr bwMode="auto">
                          <a:xfrm>
                            <a:off x="12414" y="7786"/>
                            <a:ext cx="1625" cy="761"/>
                          </a:xfrm>
                          <a:prstGeom prst="rect">
                            <a:avLst/>
                          </a:prstGeom>
                          <a:noFill/>
                          <a:ln>
                            <a:noFill/>
                          </a:ln>
                        </wps:spPr>
                        <wps:txbx>
                          <w:txbxContent>
                            <w:p w14:paraId="527F6E5C"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466707198" name="Rectangle 8012"/>
                        <wps:cNvSpPr>
                          <a:spLocks noChangeArrowheads="1"/>
                        </wps:cNvSpPr>
                        <wps:spPr bwMode="auto">
                          <a:xfrm>
                            <a:off x="18392" y="7421"/>
                            <a:ext cx="388" cy="1140"/>
                          </a:xfrm>
                          <a:prstGeom prst="rect">
                            <a:avLst/>
                          </a:prstGeom>
                          <a:noFill/>
                          <a:ln>
                            <a:noFill/>
                          </a:ln>
                        </wps:spPr>
                        <wps:txbx>
                          <w:txbxContent>
                            <w:p w14:paraId="7DB9AA91"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817818624" name="Rectangle 8013"/>
                        <wps:cNvSpPr>
                          <a:spLocks noChangeArrowheads="1"/>
                        </wps:cNvSpPr>
                        <wps:spPr bwMode="auto">
                          <a:xfrm>
                            <a:off x="18853" y="7786"/>
                            <a:ext cx="1624" cy="761"/>
                          </a:xfrm>
                          <a:prstGeom prst="rect">
                            <a:avLst/>
                          </a:prstGeom>
                          <a:noFill/>
                          <a:ln>
                            <a:noFill/>
                          </a:ln>
                        </wps:spPr>
                        <wps:txbx>
                          <w:txbxContent>
                            <w:p w14:paraId="56D17323" w14:textId="77777777" w:rsidR="000A7EA0" w:rsidRDefault="000A7EA0" w:rsidP="000A7EA0">
                              <w:pPr>
                                <w:spacing w:after="160" w:line="259" w:lineRule="auto"/>
                                <w:ind w:left="0" w:firstLine="0"/>
                                <w:jc w:val="left"/>
                              </w:pPr>
                              <w:r>
                                <w:rPr>
                                  <w:color w:val="AC3140"/>
                                  <w:sz w:val="10"/>
                                </w:rPr>
                                <w:t>max</w:t>
                              </w:r>
                            </w:p>
                          </w:txbxContent>
                        </wps:txbx>
                        <wps:bodyPr rot="0" vert="horz" wrap="square" lIns="0" tIns="0" rIns="0" bIns="0" anchor="t" anchorCtr="0" upright="1">
                          <a:noAutofit/>
                        </wps:bodyPr>
                      </wps:wsp>
                      <wps:wsp>
                        <wps:cNvPr id="1571595429" name="Rectangle 8014"/>
                        <wps:cNvSpPr>
                          <a:spLocks noChangeArrowheads="1"/>
                        </wps:cNvSpPr>
                        <wps:spPr bwMode="auto">
                          <a:xfrm>
                            <a:off x="24541" y="7421"/>
                            <a:ext cx="389" cy="1140"/>
                          </a:xfrm>
                          <a:prstGeom prst="rect">
                            <a:avLst/>
                          </a:prstGeom>
                          <a:noFill/>
                          <a:ln>
                            <a:noFill/>
                          </a:ln>
                        </wps:spPr>
                        <wps:txbx>
                          <w:txbxContent>
                            <w:p w14:paraId="3C3AE64C" w14:textId="77777777" w:rsidR="000A7EA0" w:rsidRDefault="000A7EA0" w:rsidP="000A7EA0">
                              <w:pPr>
                                <w:spacing w:after="160" w:line="259" w:lineRule="auto"/>
                                <w:ind w:left="0" w:firstLine="0"/>
                                <w:jc w:val="left"/>
                              </w:pPr>
                              <w:r>
                                <w:rPr>
                                  <w:i/>
                                  <w:color w:val="AC3140"/>
                                  <w:sz w:val="15"/>
                                </w:rPr>
                                <w:t>f</w:t>
                              </w:r>
                            </w:p>
                          </w:txbxContent>
                        </wps:txbx>
                        <wps:bodyPr rot="0" vert="horz" wrap="square" lIns="0" tIns="0" rIns="0" bIns="0" anchor="t" anchorCtr="0" upright="1">
                          <a:noAutofit/>
                        </wps:bodyPr>
                      </wps:wsp>
                      <wps:wsp>
                        <wps:cNvPr id="1434401199" name="Rectangle 8015"/>
                        <wps:cNvSpPr>
                          <a:spLocks noChangeArrowheads="1"/>
                        </wps:cNvSpPr>
                        <wps:spPr bwMode="auto">
                          <a:xfrm>
                            <a:off x="25002" y="7786"/>
                            <a:ext cx="332" cy="760"/>
                          </a:xfrm>
                          <a:prstGeom prst="rect">
                            <a:avLst/>
                          </a:prstGeom>
                          <a:noFill/>
                          <a:ln>
                            <a:noFill/>
                          </a:ln>
                        </wps:spPr>
                        <wps:txbx>
                          <w:txbxContent>
                            <w:p w14:paraId="3AA1D09E"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g:wgp>
                  </a:graphicData>
                </a:graphic>
              </wp:inline>
            </w:drawing>
          </mc:Choice>
          <mc:Fallback>
            <w:pict>
              <v:group w14:anchorId="25E6AFB8" id="Group 2" o:spid="_x0000_s1889" style="width:255.45pt;height:65.8pt;mso-position-horizontal-relative:char;mso-position-vertical-relative:line" coordsize="32442,8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">
                <v:shape id="Shape 7984" o:spid="_x0000_s1890" style="position:absolute;top:6968;width:31748;height:0;visibility:visible;mso-wrap-style:square;v-text-anchor:top" coordsize="3174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" path="m,l3174835,e" filled="f" strokecolor="#181717" strokeweight=".17708mm">
                  <v:stroke miterlimit="83231f" joinstyle="miter"/>
                  <v:path arrowok="t" o:connecttype="custom" o:connectlocs="0,0;31748,0" o:connectangles="0,0" textboxrect="0,0,3174835,0"/>
                </v:shape>
                <v:rect id="Rectangle 7985" o:spid="_x0000_s1891" style="position:absolute;left:32150;top:6546;width:38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" filled="f" stroked="f">
                  <v:textbox inset="0,0,0,0">
                    <w:txbxContent>
                      <w:p w14:paraId="55BFA769" w14:textId="77777777" w:rsidR="000A7EA0" w:rsidRDefault="000A7EA0" w:rsidP="000A7EA0">
                        <w:pPr>
                          <w:spacing w:after="160" w:line="259" w:lineRule="auto"/>
                          <w:ind w:left="0" w:firstLine="0"/>
                          <w:jc w:val="left"/>
                        </w:pPr>
                        <w:r>
                          <w:rPr>
                            <w:i/>
                            <w:sz w:val="15"/>
                          </w:rPr>
                          <w:t>f</w:t>
                        </w:r>
                      </w:p>
                    </w:txbxContent>
                  </v:textbox>
                </v:rect>
                <v:shape id="Shape 7986" o:spid="_x0000_s1892" style="position:absolute;left:15874;top:1299;width:0;height:5669;visibility:visible;mso-wrap-style:square;v-text-anchor:top" coordsize="0,566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" path="m,566928l,e" filled="f" strokecolor="#181717" strokeweight=".17708mm">
                  <v:stroke miterlimit="83231f" joinstyle="miter"/>
                  <v:path arrowok="t" o:connecttype="custom" o:connectlocs="0,5669;0,0" o:connectangles="0,0" textboxrect="0,0,0,566928"/>
                </v:shape>
                <v:rect id="Rectangle 7987" o:spid="_x0000_s1893" style="position:absolute;left:14600;width:66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" filled="f" stroked="f">
                  <v:textbox inset="0,0,0,0">
                    <w:txbxContent>
                      <w:p w14:paraId="34863931" w14:textId="77777777" w:rsidR="000A7EA0" w:rsidRDefault="000A7EA0" w:rsidP="000A7EA0">
                        <w:pPr>
                          <w:spacing w:after="160" w:line="259" w:lineRule="auto"/>
                          <w:ind w:left="0" w:firstLine="0"/>
                          <w:jc w:val="left"/>
                        </w:pPr>
                        <w:r>
                          <w:rPr>
                            <w:i/>
                            <w:sz w:val="15"/>
                          </w:rPr>
                          <w:t>X</w:t>
                        </w:r>
                      </w:p>
                    </w:txbxContent>
                  </v:textbox>
                </v:rect>
                <v:rect id="Rectangle 7988" o:spid="_x0000_s1894" style="position:absolute;left:15378;top:364;width:295;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" filled="f" stroked="f">
                  <v:textbox inset="0,0,0,0">
                    <w:txbxContent>
                      <w:p w14:paraId="1C4CE2AC" w14:textId="77777777" w:rsidR="000A7EA0" w:rsidRDefault="000A7EA0" w:rsidP="000A7EA0">
                        <w:pPr>
                          <w:spacing w:after="160" w:line="259" w:lineRule="auto"/>
                          <w:ind w:left="0" w:firstLine="0"/>
                          <w:jc w:val="left"/>
                        </w:pPr>
                        <w:r>
                          <w:rPr>
                            <w:i/>
                            <w:sz w:val="10"/>
                          </w:rPr>
                          <w:t>r</w:t>
                        </w:r>
                      </w:p>
                    </w:txbxContent>
                  </v:textbox>
                </v:rect>
                <v:rect id="Rectangle 7989" o:spid="_x0000_s1895" style="position:absolute;left:15906;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" filled="f" stroked="f">
                  <v:textbox inset="0,0,0,0">
                    <w:txbxContent>
                      <w:p w14:paraId="4CA09A1B" w14:textId="77777777" w:rsidR="000A7EA0" w:rsidRDefault="000A7EA0" w:rsidP="000A7EA0">
                        <w:pPr>
                          <w:spacing w:after="160" w:line="259" w:lineRule="auto"/>
                          <w:ind w:left="0" w:firstLine="0"/>
                          <w:jc w:val="left"/>
                        </w:pPr>
                        <w:r>
                          <w:rPr>
                            <w:sz w:val="15"/>
                          </w:rPr>
                          <w:t>(</w:t>
                        </w:r>
                      </w:p>
                    </w:txbxContent>
                  </v:textbox>
                </v:rect>
                <v:rect id="Rectangle 7990" o:spid="_x0000_s1896" style="position:absolute;left:16270;width:389;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" filled="f" stroked="f">
                  <v:textbox inset="0,0,0,0">
                    <w:txbxContent>
                      <w:p w14:paraId="4844CB6F" w14:textId="77777777" w:rsidR="000A7EA0" w:rsidRDefault="000A7EA0" w:rsidP="000A7EA0">
                        <w:pPr>
                          <w:spacing w:after="160" w:line="259" w:lineRule="auto"/>
                          <w:ind w:left="0" w:firstLine="0"/>
                          <w:jc w:val="left"/>
                        </w:pPr>
                        <w:r>
                          <w:rPr>
                            <w:i/>
                            <w:sz w:val="15"/>
                          </w:rPr>
                          <w:t>f</w:t>
                        </w:r>
                      </w:p>
                    </w:txbxContent>
                  </v:textbox>
                </v:rect>
                <v:rect id="Rectangle 7991" o:spid="_x0000_s1897" style="position:absolute;left:16837;width:1547;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" filled="f" stroked="f">
                  <v:textbox inset="0,0,0,0">
                    <w:txbxContent>
                      <w:p w14:paraId="123D420F" w14:textId="77777777" w:rsidR="000A7EA0" w:rsidRDefault="000A7EA0" w:rsidP="000A7EA0">
                        <w:pPr>
                          <w:spacing w:after="160" w:line="259" w:lineRule="auto"/>
                          <w:ind w:left="0" w:firstLine="0"/>
                          <w:jc w:val="left"/>
                        </w:pPr>
                        <w:r>
                          <w:rPr>
                            <w:sz w:val="15"/>
                          </w:rPr>
                          <w:t>)=</w:t>
                        </w:r>
                      </w:p>
                    </w:txbxContent>
                  </v:textbox>
                </v:rect>
                <v:rect id="Rectangle 7992" o:spid="_x0000_s1898" style="position:absolute;left:18459;width:793;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" filled="f" stroked="f">
                  <v:textbox inset="0,0,0,0">
                    <w:txbxContent>
                      <w:p w14:paraId="531C0008" w14:textId="77777777" w:rsidR="000A7EA0" w:rsidRDefault="000A7EA0" w:rsidP="000A7EA0">
                        <w:pPr>
                          <w:spacing w:after="160" w:line="259" w:lineRule="auto"/>
                          <w:ind w:left="0" w:firstLine="0"/>
                          <w:jc w:val="left"/>
                        </w:pPr>
                        <w:r>
                          <w:rPr>
                            <w:i/>
                            <w:sz w:val="15"/>
                          </w:rPr>
                          <w:t>H</w:t>
                        </w:r>
                      </w:p>
                    </w:txbxContent>
                  </v:textbox>
                </v:rect>
                <v:rect id="Rectangle 7993" o:spid="_x0000_s1899" style="position:absolute;left:19237;top:364;width:295;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" filled="f" stroked="f">
                  <v:textbox inset="0,0,0,0">
                    <w:txbxContent>
                      <w:p w14:paraId="743A10CA" w14:textId="77777777" w:rsidR="000A7EA0" w:rsidRDefault="000A7EA0" w:rsidP="000A7EA0">
                        <w:pPr>
                          <w:spacing w:after="160" w:line="259" w:lineRule="auto"/>
                          <w:ind w:left="0" w:firstLine="0"/>
                          <w:jc w:val="left"/>
                        </w:pPr>
                        <w:r>
                          <w:rPr>
                            <w:i/>
                            <w:sz w:val="10"/>
                          </w:rPr>
                          <w:t>r</w:t>
                        </w:r>
                      </w:p>
                    </w:txbxContent>
                  </v:textbox>
                </v:rect>
                <v:rect id="Rectangle 7994" o:spid="_x0000_s1900" style="position:absolute;left:19755;width:424;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" filled="f" stroked="f">
                  <v:textbox inset="0,0,0,0">
                    <w:txbxContent>
                      <w:p w14:paraId="72A30612" w14:textId="77777777" w:rsidR="000A7EA0" w:rsidRDefault="000A7EA0" w:rsidP="000A7EA0">
                        <w:pPr>
                          <w:spacing w:after="160" w:line="259" w:lineRule="auto"/>
                          <w:ind w:left="0" w:firstLine="0"/>
                          <w:jc w:val="left"/>
                        </w:pPr>
                        <w:r>
                          <w:rPr>
                            <w:sz w:val="15"/>
                          </w:rPr>
                          <w:t>(</w:t>
                        </w:r>
                      </w:p>
                    </w:txbxContent>
                  </v:textbox>
                </v:rect>
                <v:rect id="Rectangle 7995" o:spid="_x0000_s1901" style="position:absolute;left:20120;width:38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" filled="f" stroked="f">
                  <v:textbox inset="0,0,0,0">
                    <w:txbxContent>
                      <w:p w14:paraId="732CE7EF" w14:textId="77777777" w:rsidR="000A7EA0" w:rsidRDefault="000A7EA0" w:rsidP="000A7EA0">
                        <w:pPr>
                          <w:spacing w:after="160" w:line="259" w:lineRule="auto"/>
                          <w:ind w:left="0" w:firstLine="0"/>
                          <w:jc w:val="left"/>
                        </w:pPr>
                        <w:r>
                          <w:rPr>
                            <w:i/>
                            <w:sz w:val="15"/>
                          </w:rPr>
                          <w:t>f</w:t>
                        </w:r>
                      </w:p>
                    </w:txbxContent>
                  </v:textbox>
                </v:rect>
                <v:rect id="Rectangle 7996" o:spid="_x0000_s1902" style="position:absolute;left:20686;width:424;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" filled="f" stroked="f">
                  <v:textbox inset="0,0,0,0">
                    <w:txbxContent>
                      <w:p w14:paraId="1CCA9E5B" w14:textId="77777777" w:rsidR="000A7EA0" w:rsidRDefault="000A7EA0" w:rsidP="000A7EA0">
                        <w:pPr>
                          <w:spacing w:after="160" w:line="259" w:lineRule="auto"/>
                          <w:ind w:left="0" w:firstLine="0"/>
                          <w:jc w:val="left"/>
                        </w:pPr>
                        <w:r>
                          <w:rPr>
                            <w:sz w:val="15"/>
                          </w:rPr>
                          <w:t>)</w:t>
                        </w:r>
                      </w:p>
                    </w:txbxContent>
                  </v:textbox>
                </v:rect>
                <v:rect id="Rectangle 7997" o:spid="_x0000_s1903" style="position:absolute;left:21368;width:660;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" filled="f" stroked="f">
                  <v:textbox inset="0,0,0,0">
                    <w:txbxContent>
                      <w:p w14:paraId="2429DD81" w14:textId="77777777" w:rsidR="000A7EA0" w:rsidRDefault="000A7EA0" w:rsidP="000A7EA0">
                        <w:pPr>
                          <w:spacing w:after="160" w:line="259" w:lineRule="auto"/>
                          <w:ind w:left="0" w:firstLine="0"/>
                          <w:jc w:val="left"/>
                        </w:pPr>
                        <w:r>
                          <w:rPr>
                            <w:i/>
                            <w:sz w:val="15"/>
                          </w:rPr>
                          <w:t>X</w:t>
                        </w:r>
                      </w:p>
                    </w:txbxContent>
                  </v:textbox>
                </v:rect>
                <v:rect id="Rectangle 7998" o:spid="_x0000_s1904" style="position:absolute;left:22146;top:364;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" filled="f" stroked="f">
                  <v:textbox inset="0,0,0,0">
                    <w:txbxContent>
                      <w:p w14:paraId="75236C89" w14:textId="77777777" w:rsidR="000A7EA0" w:rsidRDefault="000A7EA0" w:rsidP="000A7EA0">
                        <w:pPr>
                          <w:spacing w:after="160" w:line="259" w:lineRule="auto"/>
                          <w:ind w:left="0" w:firstLine="0"/>
                          <w:jc w:val="left"/>
                        </w:pPr>
                        <w:r>
                          <w:rPr>
                            <w:i/>
                            <w:sz w:val="10"/>
                          </w:rPr>
                          <w:t>s</w:t>
                        </w:r>
                      </w:p>
                    </w:txbxContent>
                  </v:textbox>
                </v:rect>
                <v:rect id="Rectangle 7999" o:spid="_x0000_s1905" style="position:absolute;left:22654;width:424;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" filled="f" stroked="f">
                  <v:textbox inset="0,0,0,0">
                    <w:txbxContent>
                      <w:p w14:paraId="6B07B954" w14:textId="77777777" w:rsidR="000A7EA0" w:rsidRDefault="000A7EA0" w:rsidP="000A7EA0">
                        <w:pPr>
                          <w:spacing w:after="160" w:line="259" w:lineRule="auto"/>
                          <w:ind w:left="0" w:firstLine="0"/>
                          <w:jc w:val="left"/>
                        </w:pPr>
                        <w:r>
                          <w:rPr>
                            <w:sz w:val="15"/>
                          </w:rPr>
                          <w:t>(</w:t>
                        </w:r>
                      </w:p>
                    </w:txbxContent>
                  </v:textbox>
                </v:rect>
                <v:rect id="Rectangle 8000" o:spid="_x0000_s1906" style="position:absolute;left:23019;width:38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" filled="f" stroked="f">
                  <v:textbox inset="0,0,0,0">
                    <w:txbxContent>
                      <w:p w14:paraId="225DCB92" w14:textId="77777777" w:rsidR="000A7EA0" w:rsidRDefault="000A7EA0" w:rsidP="000A7EA0">
                        <w:pPr>
                          <w:spacing w:after="160" w:line="259" w:lineRule="auto"/>
                          <w:ind w:left="0" w:firstLine="0"/>
                          <w:jc w:val="left"/>
                        </w:pPr>
                        <w:r>
                          <w:rPr>
                            <w:i/>
                            <w:sz w:val="15"/>
                          </w:rPr>
                          <w:t>f</w:t>
                        </w:r>
                      </w:p>
                    </w:txbxContent>
                  </v:textbox>
                </v:rect>
                <v:rect id="Rectangle 8001" o:spid="_x0000_s1907" style="position:absolute;left:23586;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" filled="f" stroked="f">
                  <v:textbox inset="0,0,0,0">
                    <w:txbxContent>
                      <w:p w14:paraId="035763DA" w14:textId="77777777" w:rsidR="000A7EA0" w:rsidRDefault="000A7EA0" w:rsidP="000A7EA0">
                        <w:pPr>
                          <w:spacing w:after="160" w:line="259" w:lineRule="auto"/>
                          <w:ind w:left="0" w:firstLine="0"/>
                          <w:jc w:val="left"/>
                        </w:pPr>
                        <w:r>
                          <w:rPr>
                            <w:sz w:val="15"/>
                          </w:rPr>
                          <w:t>)</w:t>
                        </w:r>
                      </w:p>
                    </w:txbxContent>
                  </v:textbox>
                </v:rect>
                <v:shape id="Shape 8002" o:spid="_x0000_s1908" style="position:absolute;left:566;top:3567;width:30615;height:3401;visibility:visible;mso-wrap-style:square;v-text-anchor:top" coordsize="3061450,340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" path="m,340157r1190562,l1530718,r340170,340157l3061450,340157e" filled="f" strokecolor="#4a4486" strokeweight=".33197mm">
                  <v:stroke miterlimit="83231f" joinstyle="miter"/>
                  <v:path arrowok="t" o:connecttype="custom" o:connectlocs="0,3401;11906,3401;15307,0;18709,3401;30615,3401" o:connectangles="0,0,0,0,0" textboxrect="0,0,3061450,340157"/>
                </v:shape>
                <v:shape id="Shape 8003" o:spid="_x0000_s1909" style="position:absolute;left:6803;top:6787;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" path="m,36284l,e" filled="f" strokecolor="#ac3140" strokeweight=".17708mm">
                  <v:stroke miterlimit="83231f" joinstyle="miter"/>
                  <v:path arrowok="t" o:connecttype="custom" o:connectlocs="0,363;0,0" o:connectangles="0,0" textboxrect="0,0,0,36284"/>
                </v:shape>
                <v:shape id="Shape 8004" o:spid="_x0000_s1910" style="position:absolute;left:24944;top:6787;width:0;height:363;visibility:visible;mso-wrap-style:square;v-text-anchor:top" coordsize="0,3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" path="m,36284l,e" filled="f" strokecolor="#ac3140" strokeweight=".17708mm">
                  <v:stroke miterlimit="83231f" joinstyle="miter"/>
                  <v:path arrowok="t" o:connecttype="custom" o:connectlocs="0,363;0,0" o:connectangles="0,0" textboxrect="0,0,0,36284"/>
                </v:shape>
                <v:rect id="Rectangle 8005" o:spid="_x0000_s1911" style="position:absolute;left:16327;top:2904;width:736;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" filled="f" stroked="f">
                  <v:textbox inset="0,0,0,0">
                    <w:txbxContent>
                      <w:p w14:paraId="4A9E646E" w14:textId="77777777" w:rsidR="000A7EA0" w:rsidRDefault="000A7EA0" w:rsidP="000A7EA0">
                        <w:pPr>
                          <w:spacing w:after="160" w:line="259" w:lineRule="auto"/>
                          <w:ind w:left="0" w:firstLine="0"/>
                          <w:jc w:val="left"/>
                        </w:pPr>
                        <w:r>
                          <w:rPr>
                            <w:i/>
                            <w:color w:val="AC3140"/>
                            <w:sz w:val="15"/>
                          </w:rPr>
                          <w:t>A</w:t>
                        </w:r>
                      </w:p>
                    </w:txbxContent>
                  </v:textbox>
                </v:rect>
                <v:rect id="Rectangle 8006" o:spid="_x0000_s1912" style="position:absolute;left:5685;top:7367;width:633;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" filled="f" stroked="f">
                  <v:textbox inset="0,0,0,0">
                    <w:txbxContent>
                      <w:p w14:paraId="397FBFAE" w14:textId="77777777" w:rsidR="000A7EA0" w:rsidRDefault="000A7EA0" w:rsidP="000A7EA0">
                        <w:pPr>
                          <w:spacing w:after="160" w:line="259" w:lineRule="auto"/>
                          <w:ind w:left="0" w:firstLine="0"/>
                          <w:jc w:val="left"/>
                        </w:pPr>
                        <w:r>
                          <w:rPr>
                            <w:color w:val="AC3140"/>
                            <w:sz w:val="15"/>
                          </w:rPr>
                          <w:t>−</w:t>
                        </w:r>
                      </w:p>
                    </w:txbxContent>
                  </v:textbox>
                </v:rect>
                <v:rect id="Rectangle 8007" o:spid="_x0000_s1913" style="position:absolute;left:6424;top:7422;width:38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" filled="f" stroked="f">
                  <v:textbox inset="0,0,0,0">
                    <w:txbxContent>
                      <w:p w14:paraId="74E94961" w14:textId="77777777" w:rsidR="000A7EA0" w:rsidRDefault="000A7EA0" w:rsidP="000A7EA0">
                        <w:pPr>
                          <w:spacing w:after="160" w:line="259" w:lineRule="auto"/>
                          <w:ind w:left="0" w:firstLine="0"/>
                          <w:jc w:val="left"/>
                        </w:pPr>
                        <w:r>
                          <w:rPr>
                            <w:i/>
                            <w:color w:val="AC3140"/>
                            <w:sz w:val="15"/>
                          </w:rPr>
                          <w:t>f</w:t>
                        </w:r>
                      </w:p>
                    </w:txbxContent>
                  </v:textbox>
                </v:rect>
                <v:rect id="Rectangle 8008" o:spid="_x0000_s1914" style="position:absolute;left:6885;top:7786;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" filled="f" stroked="f">
                  <v:textbox inset="0,0,0,0">
                    <w:txbxContent>
                      <w:p w14:paraId="34B0FFE8" w14:textId="77777777" w:rsidR="000A7EA0" w:rsidRDefault="000A7EA0" w:rsidP="000A7EA0">
                        <w:pPr>
                          <w:spacing w:after="160" w:line="259" w:lineRule="auto"/>
                          <w:ind w:left="0" w:firstLine="0"/>
                          <w:jc w:val="left"/>
                        </w:pPr>
                        <w:r>
                          <w:rPr>
                            <w:i/>
                            <w:color w:val="AC3140"/>
                            <w:sz w:val="10"/>
                          </w:rPr>
                          <w:t>s</w:t>
                        </w:r>
                      </w:p>
                    </w:txbxContent>
                  </v:textbox>
                </v:rect>
                <v:rect id="Rectangle 8009" o:spid="_x0000_s1915" style="position:absolute;left:11214;top:7367;width:634;height:1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" filled="f" stroked="f">
                  <v:textbox inset="0,0,0,0">
                    <w:txbxContent>
                      <w:p w14:paraId="05562FE4" w14:textId="77777777" w:rsidR="000A7EA0" w:rsidRDefault="000A7EA0" w:rsidP="000A7EA0">
                        <w:pPr>
                          <w:spacing w:after="160" w:line="259" w:lineRule="auto"/>
                          <w:ind w:left="0" w:firstLine="0"/>
                          <w:jc w:val="left"/>
                        </w:pPr>
                        <w:r>
                          <w:rPr>
                            <w:color w:val="AC3140"/>
                            <w:sz w:val="15"/>
                          </w:rPr>
                          <w:t>−</w:t>
                        </w:r>
                      </w:p>
                    </w:txbxContent>
                  </v:textbox>
                </v:rect>
                <v:rect id="Rectangle 8010" o:spid="_x0000_s1916" style="position:absolute;left:11954;top:7421;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" filled="f" stroked="f">
                  <v:textbox inset="0,0,0,0">
                    <w:txbxContent>
                      <w:p w14:paraId="5677F1AD" w14:textId="77777777" w:rsidR="000A7EA0" w:rsidRDefault="000A7EA0" w:rsidP="000A7EA0">
                        <w:pPr>
                          <w:spacing w:after="160" w:line="259" w:lineRule="auto"/>
                          <w:ind w:left="0" w:firstLine="0"/>
                          <w:jc w:val="left"/>
                        </w:pPr>
                        <w:r>
                          <w:rPr>
                            <w:i/>
                            <w:color w:val="AC3140"/>
                            <w:sz w:val="15"/>
                          </w:rPr>
                          <w:t>f</w:t>
                        </w:r>
                      </w:p>
                    </w:txbxContent>
                  </v:textbox>
                </v:rect>
                <v:rect id="Rectangle 8011" o:spid="_x0000_s1917" style="position:absolute;left:12414;top:7786;width:1625;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" filled="f" stroked="f">
                  <v:textbox inset="0,0,0,0">
                    <w:txbxContent>
                      <w:p w14:paraId="527F6E5C" w14:textId="77777777" w:rsidR="000A7EA0" w:rsidRDefault="000A7EA0" w:rsidP="000A7EA0">
                        <w:pPr>
                          <w:spacing w:after="160" w:line="259" w:lineRule="auto"/>
                          <w:ind w:left="0" w:firstLine="0"/>
                          <w:jc w:val="left"/>
                        </w:pPr>
                        <w:r>
                          <w:rPr>
                            <w:color w:val="AC3140"/>
                            <w:sz w:val="10"/>
                          </w:rPr>
                          <w:t>max</w:t>
                        </w:r>
                      </w:p>
                    </w:txbxContent>
                  </v:textbox>
                </v:rect>
                <v:rect id="Rectangle 8012" o:spid="_x0000_s1918" style="position:absolute;left:18392;top:7421;width:388;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" filled="f" stroked="f">
                  <v:textbox inset="0,0,0,0">
                    <w:txbxContent>
                      <w:p w14:paraId="7DB9AA91" w14:textId="77777777" w:rsidR="000A7EA0" w:rsidRDefault="000A7EA0" w:rsidP="000A7EA0">
                        <w:pPr>
                          <w:spacing w:after="160" w:line="259" w:lineRule="auto"/>
                          <w:ind w:left="0" w:firstLine="0"/>
                          <w:jc w:val="left"/>
                        </w:pPr>
                        <w:r>
                          <w:rPr>
                            <w:i/>
                            <w:color w:val="AC3140"/>
                            <w:sz w:val="15"/>
                          </w:rPr>
                          <w:t>f</w:t>
                        </w:r>
                      </w:p>
                    </w:txbxContent>
                  </v:textbox>
                </v:rect>
                <v:rect id="Rectangle 8013" o:spid="_x0000_s1919" style="position:absolute;left:18853;top:7786;width:1624;height: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" filled="f" stroked="f">
                  <v:textbox inset="0,0,0,0">
                    <w:txbxContent>
                      <w:p w14:paraId="56D17323" w14:textId="77777777" w:rsidR="000A7EA0" w:rsidRDefault="000A7EA0" w:rsidP="000A7EA0">
                        <w:pPr>
                          <w:spacing w:after="160" w:line="259" w:lineRule="auto"/>
                          <w:ind w:left="0" w:firstLine="0"/>
                          <w:jc w:val="left"/>
                        </w:pPr>
                        <w:r>
                          <w:rPr>
                            <w:color w:val="AC3140"/>
                            <w:sz w:val="10"/>
                          </w:rPr>
                          <w:t>max</w:t>
                        </w:r>
                      </w:p>
                    </w:txbxContent>
                  </v:textbox>
                </v:rect>
                <v:rect id="Rectangle 8014" o:spid="_x0000_s1920" style="position:absolute;left:24541;top:7421;width:389;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" filled="f" stroked="f">
                  <v:textbox inset="0,0,0,0">
                    <w:txbxContent>
                      <w:p w14:paraId="3C3AE64C" w14:textId="77777777" w:rsidR="000A7EA0" w:rsidRDefault="000A7EA0" w:rsidP="000A7EA0">
                        <w:pPr>
                          <w:spacing w:after="160" w:line="259" w:lineRule="auto"/>
                          <w:ind w:left="0" w:firstLine="0"/>
                          <w:jc w:val="left"/>
                        </w:pPr>
                        <w:r>
                          <w:rPr>
                            <w:i/>
                            <w:color w:val="AC3140"/>
                            <w:sz w:val="15"/>
                          </w:rPr>
                          <w:t>f</w:t>
                        </w:r>
                      </w:p>
                    </w:txbxContent>
                  </v:textbox>
                </v:rect>
                <v:rect id="Rectangle 8015" o:spid="_x0000_s1921" style="position:absolute;left:25002;top:7786;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" filled="f" stroked="f">
                  <v:textbox inset="0,0,0,0">
                    <w:txbxContent>
                      <w:p w14:paraId="3AA1D09E" w14:textId="77777777" w:rsidR="000A7EA0" w:rsidRDefault="000A7EA0" w:rsidP="000A7EA0">
                        <w:pPr>
                          <w:spacing w:after="160" w:line="259" w:lineRule="auto"/>
                          <w:ind w:left="0" w:firstLine="0"/>
                          <w:jc w:val="left"/>
                        </w:pPr>
                        <w:r>
                          <w:rPr>
                            <w:i/>
                            <w:color w:val="AC3140"/>
                            <w:sz w:val="10"/>
                          </w:rPr>
                          <w:t>s</w:t>
                        </w:r>
                      </w:p>
                    </w:txbxContent>
                  </v:textbox>
                </v:rect>
                <w10:anchorlock/>
              </v:group>
            </w:pict>
          </mc:Fallback>
        </mc:AlternateContent>
      </w:r>
    </w:p>
    <w:p w14:paraId="4F959E6F" w14:textId="77777777" w:rsidR="000A7EA0" w:rsidRDefault="000A7EA0" w:rsidP="000A7EA0">
      <w:pPr>
        <w:spacing w:after="71" w:line="260" w:lineRule="auto"/>
        <w:ind w:left="194" w:right="201"/>
        <w:jc w:val="center"/>
      </w:pPr>
      <w:r>
        <w:rPr>
          <w:sz w:val="16"/>
        </w:rPr>
        <w:t>(c)</w:t>
      </w:r>
    </w:p>
    <w:p w14:paraId="39EBEEFA" w14:textId="0582AB6C" w:rsidR="000A7EA0" w:rsidRDefault="000A7EA0" w:rsidP="00CC3445">
      <w:pPr>
        <w:spacing w:after="356"/>
        <w:ind w:left="194" w:right="191"/>
        <w:jc w:val="center"/>
        <w:rPr>
          <w:sz w:val="18"/>
        </w:rPr>
      </w:pPr>
      <w:r>
        <w:rPr>
          <w:rFonts w:ascii="Gill Sans MT" w:eastAsia="Gill Sans MT" w:hAnsi="Gill Sans MT" w:cs="Gill Sans MT"/>
          <w:b/>
          <w:color w:val="B63142"/>
          <w:sz w:val="18"/>
        </w:rPr>
        <w:t xml:space="preserve">Figure </w:t>
      </w:r>
      <w:r w:rsidR="00CC3445">
        <w:rPr>
          <w:rFonts w:ascii="Gill Sans MT" w:eastAsia="Gill Sans MT" w:hAnsi="Gill Sans MT" w:cs="Gill Sans MT"/>
          <w:b/>
          <w:color w:val="B63142"/>
          <w:sz w:val="18"/>
          <w:lang w:val="en-US"/>
        </w:rPr>
        <w:t>4.13</w:t>
      </w:r>
      <w:r>
        <w:rPr>
          <w:rFonts w:ascii="Gill Sans MT" w:eastAsia="Gill Sans MT" w:hAnsi="Gill Sans MT" w:cs="Gill Sans MT"/>
          <w:b/>
          <w:color w:val="B63142"/>
          <w:sz w:val="18"/>
        </w:rPr>
        <w:t xml:space="preserve"> </w:t>
      </w:r>
      <w:r>
        <w:rPr>
          <w:sz w:val="18"/>
        </w:rPr>
        <w:t xml:space="preserve">– Reconstruction using an ideal lowpass reconstruction filter: (a) sample spectrum </w:t>
      </w:r>
      <w:r>
        <w:rPr>
          <w:i/>
          <w:sz w:val="18"/>
        </w:rPr>
        <w:t>X</w:t>
      </w:r>
      <w:r>
        <w:rPr>
          <w:i/>
          <w:sz w:val="18"/>
          <w:vertAlign w:val="subscript"/>
        </w:rPr>
        <w:t xml:space="preserve">s </w:t>
      </w:r>
      <w:r>
        <w:rPr>
          <w:sz w:val="18"/>
        </w:rPr>
        <w:t>(</w:t>
      </w:r>
      <w:r>
        <w:rPr>
          <w:i/>
          <w:sz w:val="18"/>
        </w:rPr>
        <w:t>f</w:t>
      </w:r>
      <w:r>
        <w:rPr>
          <w:sz w:val="18"/>
        </w:rPr>
        <w:t xml:space="preserve">) for an impulse-sampled signal, (b) system function </w:t>
      </w:r>
      <w:r>
        <w:rPr>
          <w:i/>
          <w:sz w:val="18"/>
        </w:rPr>
        <w:t>H</w:t>
      </w:r>
      <w:r>
        <w:rPr>
          <w:i/>
          <w:sz w:val="18"/>
          <w:vertAlign w:val="subscript"/>
        </w:rPr>
        <w:t xml:space="preserve">r </w:t>
      </w:r>
      <w:r>
        <w:rPr>
          <w:sz w:val="18"/>
        </w:rPr>
        <w:t>(</w:t>
      </w:r>
      <w:r>
        <w:rPr>
          <w:i/>
          <w:sz w:val="18"/>
        </w:rPr>
        <w:t>f</w:t>
      </w:r>
      <w:r>
        <w:rPr>
          <w:sz w:val="18"/>
        </w:rPr>
        <w:t xml:space="preserve">) for the ideal lowpass filter with cutoff frequency </w:t>
      </w:r>
      <w:r>
        <w:rPr>
          <w:i/>
          <w:sz w:val="18"/>
        </w:rPr>
        <w:t>f</w:t>
      </w:r>
      <w:r>
        <w:rPr>
          <w:i/>
          <w:sz w:val="18"/>
          <w:vertAlign w:val="subscript"/>
        </w:rPr>
        <w:t xml:space="preserve">s </w:t>
      </w:r>
      <w:r>
        <w:rPr>
          <w:i/>
          <w:sz w:val="18"/>
        </w:rPr>
        <w:t>/</w:t>
      </w:r>
      <w:r>
        <w:rPr>
          <w:sz w:val="18"/>
        </w:rPr>
        <w:t xml:space="preserve">2, (c) spectrum </w:t>
      </w:r>
      <w:r>
        <w:rPr>
          <w:i/>
          <w:sz w:val="18"/>
        </w:rPr>
        <w:t>X</w:t>
      </w:r>
      <w:r>
        <w:rPr>
          <w:i/>
          <w:sz w:val="18"/>
          <w:vertAlign w:val="subscript"/>
        </w:rPr>
        <w:t xml:space="preserve">r </w:t>
      </w:r>
      <w:r>
        <w:rPr>
          <w:sz w:val="18"/>
        </w:rPr>
        <w:t>(</w:t>
      </w:r>
      <w:r>
        <w:rPr>
          <w:i/>
          <w:sz w:val="18"/>
        </w:rPr>
        <w:t>f</w:t>
      </w:r>
      <w:r>
        <w:rPr>
          <w:sz w:val="18"/>
        </w:rPr>
        <w:t>) for the signal at the output of the ideal lowpass filter.</w:t>
      </w:r>
    </w:p>
    <w:p w14:paraId="2B3BC0D1" w14:textId="77777777" w:rsidR="000A7EA0" w:rsidRDefault="000A7EA0" w:rsidP="000A7EA0">
      <w:pPr>
        <w:spacing w:after="240"/>
      </w:pPr>
      <w:r>
        <w:t>The impulse response of the filter is</w:t>
      </w:r>
    </w:p>
    <w:p w14:paraId="2E60DD28" w14:textId="77777777" w:rsidR="000A7EA0" w:rsidRDefault="004D3FD4" w:rsidP="000A7EA0">
      <w:pPr>
        <w:spacing w:after="240"/>
      </w:pPr>
      <m:oMathPara>
        <m:oMath>
          <m:sSub>
            <m:sSubPr>
              <m:ctrlPr>
                <w:rPr>
                  <w:rFonts w:ascii="Cambria Math" w:hAnsi="Cambria Math"/>
                </w:rPr>
              </m:ctrlPr>
            </m:sSubPr>
            <m:e>
              <m:r>
                <w:rPr>
                  <w:rFonts w:ascii="Cambria Math" w:hAnsi="Cambria Math"/>
                </w:rPr>
                <m:t>h</m:t>
              </m:r>
            </m:e>
            <m:sub>
              <m:r>
                <m:rPr>
                  <m:sty m:val="p"/>
                </m:rPr>
                <w:rPr>
                  <w:rFonts w:ascii="Cambria Math" w:hAnsi="Cambria Math"/>
                </w:rPr>
                <m:t>r</m:t>
              </m:r>
            </m:sub>
          </m:sSub>
          <m:r>
            <m:rPr>
              <m:sty m:val="p"/>
            </m:rPr>
            <w:rPr>
              <w:rFonts w:ascii="Cambria Math" w:hAnsi="Cambria Math"/>
            </w:rPr>
            <m:t>(</m:t>
          </m:r>
          <m:r>
            <w:rPr>
              <w:rFonts w:ascii="Cambria Math" w:hAnsi="Cambria Math"/>
            </w:rPr>
            <m:t>t</m:t>
          </m:r>
          <m:r>
            <m:rPr>
              <m:sty m:val="p"/>
            </m:rPr>
            <w:rPr>
              <w:rFonts w:ascii="Cambria Math" w:hAnsi="Cambria Math"/>
            </w:rPr>
            <m:t>)=sinc⁡</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f</m:t>
                  </m:r>
                </m:e>
                <m:sub>
                  <m:r>
                    <w:rPr>
                      <w:rFonts w:ascii="Cambria Math" w:hAnsi="Cambria Math"/>
                    </w:rPr>
                    <m:t>s</m:t>
                  </m:r>
                </m:sub>
              </m:sSub>
            </m:e>
          </m:d>
          <m:r>
            <m:rPr>
              <m:sty m:val="p"/>
            </m:rPr>
            <w:rPr>
              <w:rFonts w:ascii="Cambria Math" w:hAnsi="Cambria Math"/>
            </w:rPr>
            <m:t>=sinc⁡</m:t>
          </m:r>
          <m:d>
            <m:dPr>
              <m:ctrlPr>
                <w:rPr>
                  <w:rFonts w:ascii="Cambria Math" w:hAnsi="Cambria Math"/>
                </w:rPr>
              </m:ctrlPr>
            </m:dPr>
            <m:e>
              <m:f>
                <m:fPr>
                  <m:ctrlPr>
                    <w:rPr>
                      <w:rFonts w:ascii="Cambria Math" w:hAnsi="Cambria Math"/>
                    </w:rPr>
                  </m:ctrlPr>
                </m:fPr>
                <m:num>
                  <m:r>
                    <w:rPr>
                      <w:rFonts w:ascii="Cambria Math" w:hAnsi="Cambria Math"/>
                    </w:rPr>
                    <m:t>t</m:t>
                  </m:r>
                </m:num>
                <m:den>
                  <m:sSub>
                    <m:sSubPr>
                      <m:ctrlPr>
                        <w:rPr>
                          <w:rFonts w:ascii="Cambria Math" w:hAnsi="Cambria Math"/>
                        </w:rPr>
                      </m:ctrlPr>
                    </m:sSubPr>
                    <m:e>
                      <m:r>
                        <w:rPr>
                          <w:rFonts w:ascii="Cambria Math" w:hAnsi="Cambria Math"/>
                        </w:rPr>
                        <m:t>T</m:t>
                      </m:r>
                    </m:e>
                    <m:sub>
                      <m:r>
                        <w:rPr>
                          <w:rFonts w:ascii="Cambria Math" w:hAnsi="Cambria Math"/>
                        </w:rPr>
                        <m:t>s</m:t>
                      </m:r>
                    </m:sub>
                  </m:sSub>
                </m:den>
              </m:f>
            </m:e>
          </m:d>
        </m:oMath>
      </m:oMathPara>
    </w:p>
    <w:p w14:paraId="55110918" w14:textId="77777777" w:rsidR="000A7EA0" w:rsidRDefault="000A7EA0" w:rsidP="000A7EA0">
      <w:pPr>
        <w:spacing w:after="240"/>
      </w:pPr>
      <w:r>
        <w:lastRenderedPageBreak/>
        <w:t xml:space="preserve">which, due to the sinc function, has equally-spaced zero crossings that coincide with the sampling instants. The signal at the output of the ideal lowpass filter is obtained by convolving </w:t>
      </w:r>
      <m:oMath>
        <m:sSub>
          <m:sSubPr>
            <m:ctrlPr>
              <w:rPr>
                <w:rFonts w:ascii="Cambria Math" w:hAnsi="Cambria Math"/>
              </w:rPr>
            </m:ctrlPr>
          </m:sSubPr>
          <m:e>
            <m:r>
              <w:rPr>
                <w:rFonts w:ascii="Cambria Math" w:hAnsi="Cambria Math"/>
              </w:rPr>
              <m:t>h</m:t>
            </m:r>
          </m:e>
          <m:sub>
            <m:r>
              <w:rPr>
                <w:rFonts w:ascii="Cambria Math" w:hAnsi="Cambria Math"/>
              </w:rPr>
              <m:t>τ</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with the impulse-sampled signal given by Eqn. (6.5):</w:t>
      </w:r>
    </w:p>
    <w:p w14:paraId="0996B517" w14:textId="77777777" w:rsidR="000A7EA0" w:rsidRDefault="004D3FD4" w:rsidP="000A7EA0">
      <w:pPr>
        <w:spacing w:after="240"/>
      </w:pPr>
      <m:oMathPara>
        <m:oMath>
          <m:sSub>
            <m:sSubPr>
              <m:ctrlPr>
                <w:rPr>
                  <w:rFonts w:ascii="Cambria Math" w:hAnsi="Cambria Math"/>
                </w:rPr>
              </m:ctrlPr>
            </m:sSubPr>
            <m:e>
              <m:r>
                <w:rPr>
                  <w:rFonts w:ascii="Cambria Math" w:hAnsi="Cambria Math"/>
                </w:rPr>
                <m:t>x</m:t>
              </m:r>
            </m:e>
            <m:sub>
              <m:r>
                <m:rPr>
                  <m:sty m:val="p"/>
                </m:rPr>
                <w:rPr>
                  <w:rFonts w:ascii="Cambria Math" w:hAnsi="Cambria Math"/>
                </w:rPr>
                <m:t>r</m:t>
              </m:r>
            </m:sub>
          </m:sSub>
          <m:r>
            <m:rPr>
              <m:sty m:val="p"/>
            </m:rPr>
            <w:rPr>
              <w:rFonts w:ascii="Cambria Math" w:hAnsi="Cambria Math"/>
            </w:rPr>
            <m:t>(</m:t>
          </m:r>
          <m:r>
            <w:rPr>
              <w:rFonts w:ascii="Cambria Math" w:hAnsi="Cambria Math"/>
            </w:rPr>
            <m:t>t</m:t>
          </m:r>
          <m:r>
            <m:rPr>
              <m:sty m:val="p"/>
            </m:rPr>
            <w:rPr>
              <w:rFonts w:ascii="Cambria Math" w:hAnsi="Cambria Math"/>
            </w:rPr>
            <m:t>)=</m:t>
          </m:r>
          <m:nary>
            <m:naryPr>
              <m:chr m:val="∑"/>
              <m:limLoc m:val="undOvr"/>
              <m:grow m:val="1"/>
              <m:ctrlPr>
                <w:rPr>
                  <w:rFonts w:ascii="Cambria Math" w:hAnsi="Cambria Math"/>
                </w:rPr>
              </m:ctrlPr>
            </m:naryPr>
            <m:sub>
              <m:r>
                <m:rPr>
                  <m:sty m:val="p"/>
                </m:rPr>
                <w:rPr>
                  <w:rFonts w:ascii="Cambria Math" w:hAnsi="Cambria Math"/>
                </w:rPr>
                <m:t>n=-∞</m:t>
              </m:r>
            </m:sub>
            <m:sup>
              <m:r>
                <m:rPr>
                  <m:sty m:val="p"/>
                </m:rPr>
                <w:rPr>
                  <w:rFonts w:ascii="Cambria Math" w:hAnsi="Cambria Math"/>
                </w:rPr>
                <m:t>∞</m:t>
              </m:r>
            </m:sup>
            <m:e>
              <m:r>
                <m:rPr>
                  <m:sty m:val="p"/>
                </m:rPr>
                <w:rPr>
                  <w:rFonts w:ascii="Cambria Math" w:hAnsi="Cambria Math"/>
                </w:rPr>
                <m:t> </m:t>
              </m:r>
            </m:e>
          </m:nary>
          <m:sSub>
            <m:sSubPr>
              <m:ctrlPr>
                <w:rPr>
                  <w:rFonts w:ascii="Cambria Math" w:hAnsi="Cambria Math"/>
                </w:rPr>
              </m:ctrlPr>
            </m:sSubPr>
            <m:e>
              <m:r>
                <w:rPr>
                  <w:rFonts w:ascii="Cambria Math" w:hAnsi="Cambria Math"/>
                </w:rPr>
                <m:t>x</m:t>
              </m:r>
            </m:e>
            <m:sub>
              <m:r>
                <w:rPr>
                  <w:rFonts w:ascii="Cambria Math" w:hAnsi="Cambria Math"/>
                </w:rPr>
                <m:t>a</m:t>
              </m:r>
            </m:sub>
          </m:sSub>
          <m:d>
            <m:dPr>
              <m:ctrlPr>
                <w:rPr>
                  <w:rFonts w:ascii="Cambria Math" w:hAnsi="Cambria Math"/>
                </w:rPr>
              </m:ctrlPr>
            </m:dPr>
            <m:e>
              <m:r>
                <w:rPr>
                  <w:rFonts w:ascii="Cambria Math" w:hAnsi="Cambria Math"/>
                </w:rPr>
                <m:t>n</m:t>
              </m:r>
              <m:sSub>
                <m:sSubPr>
                  <m:ctrlPr>
                    <w:rPr>
                      <w:rFonts w:ascii="Cambria Math" w:hAnsi="Cambria Math"/>
                    </w:rPr>
                  </m:ctrlPr>
                </m:sSubPr>
                <m:e>
                  <m:r>
                    <w:rPr>
                      <w:rFonts w:ascii="Cambria Math" w:hAnsi="Cambria Math"/>
                    </w:rPr>
                    <m:t>T</m:t>
                  </m:r>
                </m:e>
                <m:sub>
                  <m:r>
                    <w:rPr>
                      <w:rFonts w:ascii="Cambria Math" w:hAnsi="Cambria Math"/>
                    </w:rPr>
                    <m:t>s</m:t>
                  </m:r>
                </m:sub>
              </m:sSub>
            </m:e>
          </m:d>
          <m:r>
            <m:rPr>
              <m:sty m:val="p"/>
            </m:rPr>
            <w:rPr>
              <w:rFonts w:ascii="Cambria Math" w:hAnsi="Cambria Math"/>
            </w:rPr>
            <m:t>sinc⁡</m:t>
          </m:r>
          <m:d>
            <m:dPr>
              <m:ctrlPr>
                <w:rPr>
                  <w:rFonts w:ascii="Cambria Math" w:hAnsi="Cambria Math"/>
                </w:rPr>
              </m:ctrlPr>
            </m:dPr>
            <m:e>
              <m:f>
                <m:fPr>
                  <m:ctrlPr>
                    <w:rPr>
                      <w:rFonts w:ascii="Cambria Math" w:hAnsi="Cambria Math"/>
                    </w:rPr>
                  </m:ctrlPr>
                </m:fPr>
                <m:num>
                  <m:r>
                    <w:rPr>
                      <w:rFonts w:ascii="Cambria Math" w:hAnsi="Cambria Math"/>
                    </w:rPr>
                    <m:t>t</m:t>
                  </m:r>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T</m:t>
                      </m:r>
                    </m:e>
                    <m:sub>
                      <m:r>
                        <w:rPr>
                          <w:rFonts w:ascii="Cambria Math" w:hAnsi="Cambria Math"/>
                        </w:rPr>
                        <m:t>s</m:t>
                      </m:r>
                    </m:sub>
                  </m:sSub>
                </m:num>
                <m:den>
                  <m:sSub>
                    <m:sSubPr>
                      <m:ctrlPr>
                        <w:rPr>
                          <w:rFonts w:ascii="Cambria Math" w:hAnsi="Cambria Math"/>
                        </w:rPr>
                      </m:ctrlPr>
                    </m:sSubPr>
                    <m:e>
                      <m:r>
                        <w:rPr>
                          <w:rFonts w:ascii="Cambria Math" w:hAnsi="Cambria Math"/>
                        </w:rPr>
                        <m:t>T</m:t>
                      </m:r>
                    </m:e>
                    <m:sub>
                      <m:r>
                        <w:rPr>
                          <w:rFonts w:ascii="Cambria Math" w:hAnsi="Cambria Math"/>
                        </w:rPr>
                        <m:t>s</m:t>
                      </m:r>
                    </m:sub>
                  </m:sSub>
                </m:den>
              </m:f>
            </m:e>
          </m:d>
        </m:oMath>
      </m:oMathPara>
    </w:p>
    <w:p w14:paraId="75ADDEE3" w14:textId="77777777" w:rsidR="000A7EA0" w:rsidRDefault="000A7EA0" w:rsidP="000A7EA0">
      <w:pPr>
        <w:spacing w:after="240"/>
      </w:pPr>
      <w:r>
        <w:t xml:space="preserve">The nature of interpolation performed by the ideal lowpass reconstruction filter is evident from Eqn. Let us consider the output of the filter at one of the sampling instants, say </w:t>
      </w:r>
      <m:oMath>
        <m:r>
          <w:rPr>
            <w:rFonts w:ascii="Cambria Math" w:hAnsi="Cambria Math"/>
          </w:rPr>
          <m:t>t</m:t>
        </m:r>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w:t>
      </w:r>
    </w:p>
    <w:p w14:paraId="2A4C98C3" w14:textId="77777777" w:rsidR="000A7EA0" w:rsidRDefault="004D3FD4" w:rsidP="000A7EA0">
      <w:pPr>
        <w:spacing w:after="240"/>
      </w:pPr>
      <m:oMathPara>
        <m:oMath>
          <m:m>
            <m:mPr>
              <m:plcHide m:val="1"/>
              <m:mcs>
                <m:mc>
                  <m:mcPr>
                    <m:count m:val="1"/>
                    <m:mcJc m:val="right"/>
                  </m:mcPr>
                </m:mc>
                <m:mc>
                  <m:mcPr>
                    <m:count m:val="1"/>
                    <m:mcJc m:val="left"/>
                  </m:mcPr>
                </m:mc>
              </m:mcs>
              <m:ctrlPr>
                <w:rPr>
                  <w:rFonts w:ascii="Cambria Math" w:hAnsi="Cambria Math"/>
                  <w:i/>
                </w:rPr>
              </m:ctrlPr>
            </m:mPr>
            <m:mr>
              <m:e>
                <m:sSub>
                  <m:sSubPr>
                    <m:ctrlPr>
                      <w:rPr>
                        <w:rFonts w:ascii="Cambria Math" w:hAnsi="Cambria Math"/>
                      </w:rPr>
                    </m:ctrlPr>
                  </m:sSubPr>
                  <m:e>
                    <m:r>
                      <w:rPr>
                        <w:rFonts w:ascii="Cambria Math" w:hAnsi="Cambria Math"/>
                      </w:rPr>
                      <m:t>x</m:t>
                    </m:r>
                  </m:e>
                  <m:sub>
                    <m:r>
                      <w:rPr>
                        <w:rFonts w:ascii="Cambria Math" w:hAnsi="Cambria Math"/>
                      </w:rPr>
                      <m:t>r</m:t>
                    </m:r>
                  </m:sub>
                </m:sSub>
                <m:d>
                  <m:dPr>
                    <m:ctrlPr>
                      <w:rPr>
                        <w:rFonts w:ascii="Cambria Math" w:hAnsi="Cambria Math"/>
                      </w:rPr>
                    </m:ctrlPr>
                  </m:dPr>
                  <m:e>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rPr>
                          <m:t>s</m:t>
                        </m:r>
                      </m:sub>
                    </m:sSub>
                  </m:e>
                </m:d>
              </m:e>
              <m:e>
                <m:r>
                  <w:rPr>
                    <w:rFonts w:ascii="Cambria Math" w:hAnsi="Cambria Math"/>
                  </w:rPr>
                  <m:t xml:space="preserve"> </m:t>
                </m:r>
                <m:r>
                  <m:rPr>
                    <m:sty m:val="p"/>
                  </m:rPr>
                  <w:rPr>
                    <w:rFonts w:ascii="Cambria Math" w:hAnsi="Cambria Math"/>
                  </w:rPr>
                  <m:t>=</m:t>
                </m:r>
                <m:nary>
                  <m:naryPr>
                    <m:chr m:val="∑"/>
                    <m:limLoc m:val="undOvr"/>
                    <m:grow m:val="1"/>
                    <m:ctrlPr>
                      <w:rPr>
                        <w:rFonts w:ascii="Cambria Math" w:hAnsi="Cambria Math"/>
                      </w:rPr>
                    </m:ctrlPr>
                  </m:naryPr>
                  <m:sub>
                    <m:r>
                      <w:rPr>
                        <w:rFonts w:ascii="Cambria Math" w:hAnsi="Cambria Math"/>
                      </w:rPr>
                      <m:t>n</m:t>
                    </m:r>
                    <m:r>
                      <m:rPr>
                        <m:sty m:val="p"/>
                      </m:rPr>
                      <w:rPr>
                        <w:rFonts w:ascii="Cambria Math" w:hAnsi="Cambria Math"/>
                      </w:rPr>
                      <m:t>=-∞</m:t>
                    </m:r>
                  </m:sub>
                  <m:sup>
                    <m:r>
                      <m:rPr>
                        <m:sty m:val="p"/>
                      </m:rPr>
                      <w:rPr>
                        <w:rFonts w:ascii="Cambria Math" w:hAnsi="Cambria Math"/>
                      </w:rPr>
                      <m:t>∞</m:t>
                    </m:r>
                  </m:sup>
                  <m:e>
                    <m:r>
                      <m:rPr>
                        <m:sty m:val="p"/>
                      </m:rPr>
                      <w:rPr>
                        <w:rFonts w:ascii="Cambria Math" w:hAnsi="Cambria Math"/>
                      </w:rPr>
                      <m:t> </m:t>
                    </m:r>
                  </m:e>
                </m:nary>
                <m:r>
                  <m:rPr>
                    <m:sty m:val="p"/>
                  </m:rP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a</m:t>
                    </m:r>
                  </m:sub>
                </m:sSub>
                <m:d>
                  <m:dPr>
                    <m:ctrlPr>
                      <w:rPr>
                        <w:rFonts w:ascii="Cambria Math" w:hAnsi="Cambria Math"/>
                      </w:rPr>
                    </m:ctrlPr>
                  </m:dPr>
                  <m:e>
                    <m:r>
                      <w:rPr>
                        <w:rFonts w:ascii="Cambria Math" w:hAnsi="Cambria Math"/>
                      </w:rPr>
                      <m:t>n</m:t>
                    </m:r>
                    <m:sSub>
                      <m:sSubPr>
                        <m:ctrlPr>
                          <w:rPr>
                            <w:rFonts w:ascii="Cambria Math" w:hAnsi="Cambria Math"/>
                          </w:rPr>
                        </m:ctrlPr>
                      </m:sSubPr>
                      <m:e>
                        <m:r>
                          <w:rPr>
                            <w:rFonts w:ascii="Cambria Math" w:hAnsi="Cambria Math"/>
                          </w:rPr>
                          <m:t>T</m:t>
                        </m:r>
                      </m:e>
                      <m:sub>
                        <m:r>
                          <w:rPr>
                            <w:rFonts w:ascii="Cambria Math" w:hAnsi="Cambria Math"/>
                          </w:rPr>
                          <m:t>s</m:t>
                        </m:r>
                      </m:sub>
                    </m:sSub>
                  </m:e>
                </m:d>
                <m:r>
                  <m:rPr>
                    <m:sty m:val="p"/>
                  </m:rPr>
                  <w:rPr>
                    <w:rFonts w:ascii="Cambria Math" w:hAnsi="Cambria Math"/>
                  </w:rPr>
                  <m:t>sinc⁡</m:t>
                </m:r>
                <m:d>
                  <m:dPr>
                    <m:ctrlPr>
                      <w:rPr>
                        <w:rFonts w:ascii="Cambria Math" w:hAnsi="Cambria Math"/>
                      </w:rPr>
                    </m:ctrlPr>
                  </m:dPr>
                  <m:e>
                    <m:f>
                      <m:fPr>
                        <m:ctrlPr>
                          <w:rPr>
                            <w:rFonts w:ascii="Cambria Math" w:hAnsi="Cambria Math"/>
                          </w:rPr>
                        </m:ctrlPr>
                      </m:fPr>
                      <m:num>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T</m:t>
                            </m:r>
                          </m:e>
                          <m:sub>
                            <m:r>
                              <w:rPr>
                                <w:rFonts w:ascii="Cambria Math" w:hAnsi="Cambria Math"/>
                              </w:rPr>
                              <m:t>s</m:t>
                            </m:r>
                          </m:sub>
                        </m:sSub>
                      </m:num>
                      <m:den>
                        <m:sSub>
                          <m:sSubPr>
                            <m:ctrlPr>
                              <w:rPr>
                                <w:rFonts w:ascii="Cambria Math" w:hAnsi="Cambria Math"/>
                              </w:rPr>
                            </m:ctrlPr>
                          </m:sSubPr>
                          <m:e>
                            <m:r>
                              <w:rPr>
                                <w:rFonts w:ascii="Cambria Math" w:hAnsi="Cambria Math"/>
                              </w:rPr>
                              <m:t>T</m:t>
                            </m:r>
                          </m:e>
                          <m:sub>
                            <m:r>
                              <w:rPr>
                                <w:rFonts w:ascii="Cambria Math" w:hAnsi="Cambria Math"/>
                              </w:rPr>
                              <m:t>s</m:t>
                            </m:r>
                          </m:sub>
                        </m:sSub>
                      </m:den>
                    </m:f>
                  </m:e>
                </m:d>
              </m:e>
            </m:mr>
            <m:mr>
              <m:e/>
              <m:e>
                <m:r>
                  <w:rPr>
                    <w:rFonts w:ascii="Cambria Math" w:hAnsi="Cambria Math"/>
                  </w:rPr>
                  <m:t xml:space="preserve"> </m:t>
                </m:r>
                <m:r>
                  <m:rPr>
                    <m:sty m:val="p"/>
                  </m:rPr>
                  <w:rPr>
                    <w:rFonts w:ascii="Cambria Math" w:hAnsi="Cambria Math"/>
                  </w:rPr>
                  <m:t>=</m:t>
                </m:r>
                <m:nary>
                  <m:naryPr>
                    <m:chr m:val="∑"/>
                    <m:limLoc m:val="undOvr"/>
                    <m:grow m:val="1"/>
                    <m:ctrlPr>
                      <w:rPr>
                        <w:rFonts w:ascii="Cambria Math" w:hAnsi="Cambria Math"/>
                      </w:rPr>
                    </m:ctrlPr>
                  </m:naryPr>
                  <m:sub>
                    <m:r>
                      <w:rPr>
                        <w:rFonts w:ascii="Cambria Math" w:hAnsi="Cambria Math"/>
                      </w:rPr>
                      <m:t>n</m:t>
                    </m:r>
                    <m:r>
                      <m:rPr>
                        <m:sty m:val="p"/>
                      </m:rPr>
                      <w:rPr>
                        <w:rFonts w:ascii="Cambria Math" w:hAnsi="Cambria Math"/>
                      </w:rPr>
                      <m:t>=-∞</m:t>
                    </m:r>
                  </m:sub>
                  <m:sup>
                    <m:r>
                      <m:rPr>
                        <m:sty m:val="p"/>
                      </m:rPr>
                      <w:rPr>
                        <w:rFonts w:ascii="Cambria Math" w:hAnsi="Cambria Math"/>
                      </w:rPr>
                      <m:t>∞</m:t>
                    </m:r>
                  </m:sup>
                  <m:e>
                    <m:r>
                      <m:rPr>
                        <m:sty m:val="p"/>
                      </m:rPr>
                      <w:rPr>
                        <w:rFonts w:ascii="Cambria Math" w:hAnsi="Cambria Math"/>
                      </w:rPr>
                      <m:t> </m:t>
                    </m:r>
                  </m:e>
                </m:nary>
                <m:r>
                  <m:rPr>
                    <m:sty m:val="p"/>
                  </m:rP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a</m:t>
                    </m:r>
                  </m:sub>
                </m:sSub>
                <m:d>
                  <m:dPr>
                    <m:ctrlPr>
                      <w:rPr>
                        <w:rFonts w:ascii="Cambria Math" w:hAnsi="Cambria Math"/>
                      </w:rPr>
                    </m:ctrlPr>
                  </m:dPr>
                  <m:e>
                    <m:r>
                      <w:rPr>
                        <w:rFonts w:ascii="Cambria Math" w:hAnsi="Cambria Math"/>
                      </w:rPr>
                      <m:t>n</m:t>
                    </m:r>
                    <m:sSub>
                      <m:sSubPr>
                        <m:ctrlPr>
                          <w:rPr>
                            <w:rFonts w:ascii="Cambria Math" w:hAnsi="Cambria Math"/>
                          </w:rPr>
                        </m:ctrlPr>
                      </m:sSubPr>
                      <m:e>
                        <m:r>
                          <w:rPr>
                            <w:rFonts w:ascii="Cambria Math" w:hAnsi="Cambria Math"/>
                          </w:rPr>
                          <m:t>T</m:t>
                        </m:r>
                      </m:e>
                      <m:sub>
                        <m:r>
                          <w:rPr>
                            <w:rFonts w:ascii="Cambria Math" w:hAnsi="Cambria Math"/>
                          </w:rPr>
                          <m:t>s</m:t>
                        </m:r>
                      </m:sub>
                    </m:sSub>
                  </m:e>
                </m:d>
                <m:r>
                  <m:rPr>
                    <m:sty m:val="p"/>
                  </m:rPr>
                  <w:rPr>
                    <w:rFonts w:ascii="Cambria Math" w:hAnsi="Cambria Math"/>
                  </w:rPr>
                  <m:t>sinc⁡(</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e>
            </m:mr>
          </m:m>
        </m:oMath>
      </m:oMathPara>
    </w:p>
    <w:p w14:paraId="578D32B3" w14:textId="77777777" w:rsidR="000A7EA0" w:rsidRDefault="000A7EA0" w:rsidP="000A7EA0">
      <w:pPr>
        <w:spacing w:after="240"/>
      </w:pPr>
      <w:r>
        <w:t>We also know that</w:t>
      </w:r>
    </w:p>
    <w:p w14:paraId="5EDEF044" w14:textId="77777777" w:rsidR="000A7EA0" w:rsidRDefault="000A7EA0" w:rsidP="000A7EA0">
      <w:pPr>
        <w:spacing w:after="240"/>
      </w:pPr>
      <m:oMathPara>
        <m:oMath>
          <m:r>
            <m:rPr>
              <m:sty m:val="p"/>
            </m:rPr>
            <w:rPr>
              <w:rFonts w:ascii="Cambria Math" w:hAnsi="Cambria Math"/>
            </w:rPr>
            <m:t>sinc⁡(</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i/>
                    </w:rPr>
                  </m:ctrlPr>
                </m:mPr>
                <m:mr>
                  <m:e>
                    <m:r>
                      <m:rPr>
                        <m:sty m:val="p"/>
                      </m:rPr>
                      <w:rPr>
                        <w:rFonts w:ascii="Cambria Math" w:hAnsi="Cambria Math"/>
                      </w:rPr>
                      <m:t>1,</m:t>
                    </m:r>
                  </m:e>
                  <m:e>
                    <m:r>
                      <w:rPr>
                        <w:rFonts w:ascii="Cambria Math" w:hAnsi="Cambria Math"/>
                      </w:rPr>
                      <m:t>n</m:t>
                    </m:r>
                    <m:r>
                      <m:rPr>
                        <m:sty m:val="p"/>
                      </m:rPr>
                      <w:rPr>
                        <w:rFonts w:ascii="Cambria Math" w:hAnsi="Cambria Math"/>
                      </w:rPr>
                      <m:t>=</m:t>
                    </m:r>
                    <m:r>
                      <w:rPr>
                        <w:rFonts w:ascii="Cambria Math" w:hAnsi="Cambria Math"/>
                      </w:rPr>
                      <m:t>k</m:t>
                    </m:r>
                  </m:e>
                </m:mr>
                <m:mr>
                  <m:e>
                    <m:r>
                      <m:rPr>
                        <m:sty m:val="p"/>
                      </m:rPr>
                      <w:rPr>
                        <w:rFonts w:ascii="Cambria Math" w:hAnsi="Cambria Math"/>
                      </w:rPr>
                      <m:t>0,</m:t>
                    </m:r>
                  </m:e>
                  <m:e>
                    <m:r>
                      <w:rPr>
                        <w:rFonts w:ascii="Cambria Math" w:hAnsi="Cambria Math"/>
                      </w:rPr>
                      <m:t>n</m:t>
                    </m:r>
                    <m:r>
                      <m:rPr>
                        <m:sty m:val="p"/>
                      </m:rPr>
                      <w:rPr>
                        <w:rFonts w:ascii="Cambria Math" w:hAnsi="Cambria Math"/>
                      </w:rPr>
                      <m:t>≠</m:t>
                    </m:r>
                    <m:r>
                      <w:rPr>
                        <w:rFonts w:ascii="Cambria Math" w:hAnsi="Cambria Math"/>
                      </w:rPr>
                      <m:t>k</m:t>
                    </m:r>
                  </m:e>
                </m:mr>
              </m:m>
            </m:e>
          </m:d>
        </m:oMath>
      </m:oMathPara>
    </w:p>
    <w:p w14:paraId="29B4487B" w14:textId="77777777" w:rsidR="000A7EA0" w:rsidRDefault="000A7EA0" w:rsidP="000A7EA0">
      <w:pPr>
        <w:spacing w:after="240"/>
      </w:pPr>
      <w:r>
        <w:t xml:space="preserve">and Eqn. becomes </w:t>
      </w:r>
      <m:oMath>
        <m:sSub>
          <m:sSubPr>
            <m:ctrlPr>
              <w:rPr>
                <w:rFonts w:ascii="Cambria Math" w:hAnsi="Cambria Math"/>
              </w:rPr>
            </m:ctrlPr>
          </m:sSubPr>
          <m:e>
            <m:r>
              <w:rPr>
                <w:rFonts w:ascii="Cambria Math" w:hAnsi="Cambria Math"/>
              </w:rPr>
              <m:t>x</m:t>
            </m:r>
          </m:e>
          <m:sub>
            <m:r>
              <w:rPr>
                <w:rFonts w:ascii="Cambria Math" w:hAnsi="Cambria Math"/>
              </w:rPr>
              <m:t>r</m:t>
            </m:r>
          </m:sub>
        </m:sSub>
        <m:d>
          <m:dPr>
            <m:ctrlPr>
              <w:rPr>
                <w:rFonts w:ascii="Cambria Math" w:hAnsi="Cambria Math"/>
              </w:rPr>
            </m:ctrlPr>
          </m:dPr>
          <m:e>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d>
          <m:dPr>
            <m:ctrlPr>
              <w:rPr>
                <w:rFonts w:ascii="Cambria Math" w:hAnsi="Cambria Math"/>
              </w:rPr>
            </m:ctrlPr>
          </m:dPr>
          <m:e>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rPr>
                  <m:t>s</m:t>
                </m:r>
              </m:sub>
            </m:sSub>
          </m:e>
        </m:d>
      </m:oMath>
      <w:r>
        <w:t>.</w:t>
      </w:r>
    </w:p>
    <w:p w14:paraId="044D601E" w14:textId="77777777" w:rsidR="000A7EA0" w:rsidRDefault="000A7EA0" w:rsidP="000A7EA0">
      <w:pPr>
        <w:numPr>
          <w:ilvl w:val="0"/>
          <w:numId w:val="6"/>
        </w:numPr>
        <w:spacing w:after="120" w:line="240" w:lineRule="atLeast"/>
        <w:jc w:val="left"/>
      </w:pPr>
      <w:r>
        <w:t xml:space="preserve">The output </w:t>
      </w:r>
      <m:oMath>
        <m:sSub>
          <m:sSubPr>
            <m:ctrlPr>
              <w:rPr>
                <w:rFonts w:ascii="Cambria Math" w:hAnsi="Cambria Math"/>
              </w:rPr>
            </m:ctrlPr>
          </m:sSubPr>
          <m:e>
            <m:r>
              <w:rPr>
                <w:rFonts w:ascii="Cambria Math" w:hAnsi="Cambria Math"/>
              </w:rPr>
              <m:t>x</m:t>
            </m:r>
          </m:e>
          <m:sub>
            <m:r>
              <w:rPr>
                <w:rFonts w:ascii="Cambria Math" w:hAnsi="Cambria Math"/>
              </w:rPr>
              <m:t>r</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of the ideal lowpass reconstruction filter is equal to the sampled signal at each sampling instant.</w:t>
      </w:r>
    </w:p>
    <w:p w14:paraId="276D12AD" w14:textId="5FFF0742" w:rsidR="000A7EA0" w:rsidRDefault="000A7EA0" w:rsidP="000A7EA0">
      <w:pPr>
        <w:numPr>
          <w:ilvl w:val="0"/>
          <w:numId w:val="6"/>
        </w:numPr>
        <w:spacing w:after="120" w:line="240" w:lineRule="atLeast"/>
        <w:jc w:val="left"/>
      </w:pPr>
      <w:r>
        <w:t xml:space="preserve">Between sampling instants, </w:t>
      </w:r>
      <m:oMath>
        <m:sSub>
          <m:sSubPr>
            <m:ctrlPr>
              <w:rPr>
                <w:rFonts w:ascii="Cambria Math" w:hAnsi="Cambria Math"/>
              </w:rPr>
            </m:ctrlPr>
          </m:sSubPr>
          <m:e>
            <m:r>
              <w:rPr>
                <w:rFonts w:ascii="Cambria Math" w:hAnsi="Cambria Math"/>
              </w:rPr>
              <m:t>x</m:t>
            </m:r>
          </m:e>
          <m:sub>
            <m:r>
              <w:rPr>
                <w:rFonts w:ascii="Cambria Math" w:hAnsi="Cambria Math"/>
              </w:rPr>
              <m:t>r</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is obtained by interpolation through the use of sinc functions. This is referred to as bandlimited interpolation and is illustrated in Fig. </w:t>
      </w:r>
    </w:p>
    <w:p w14:paraId="1E723E08" w14:textId="013B90BD" w:rsidR="000A7EA0" w:rsidRDefault="005C432E" w:rsidP="000A7EA0">
      <w:pPr>
        <w:spacing w:after="256" w:line="259" w:lineRule="auto"/>
        <w:ind w:left="1164" w:firstLine="0"/>
        <w:jc w:val="left"/>
      </w:pPr>
      <w:r>
        <w:rPr>
          <w:noProof/>
        </w:rPr>
        <mc:AlternateContent>
          <mc:Choice Requires="wpg">
            <w:drawing>
              <wp:inline distT="0" distB="0" distL="0" distR="0" wp14:anchorId="7E68ACD6" wp14:editId="1CDDBA2A">
                <wp:extent cx="3529965" cy="1629410"/>
                <wp:effectExtent l="0" t="0" r="0" b="8890"/>
                <wp:docPr id="272396863"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29965" cy="1629410"/>
                          <a:chOff x="0" y="0"/>
                          <a:chExt cx="35299" cy="16296"/>
                        </a:xfrm>
                      </wpg:grpSpPr>
                      <wps:wsp>
                        <wps:cNvPr id="1690391271" name="Shape 8241"/>
                        <wps:cNvSpPr>
                          <a:spLocks/>
                        </wps:cNvSpPr>
                        <wps:spPr bwMode="auto">
                          <a:xfrm>
                            <a:off x="0" y="12648"/>
                            <a:ext cx="34584" cy="0"/>
                          </a:xfrm>
                          <a:custGeom>
                            <a:avLst/>
                            <a:gdLst>
                              <a:gd name="T0" fmla="*/ 0 w 3458451"/>
                              <a:gd name="T1" fmla="*/ 3458451 w 3458451"/>
                              <a:gd name="T2" fmla="*/ 0 w 3458451"/>
                              <a:gd name="T3" fmla="*/ 3458451 w 3458451"/>
                            </a:gdLst>
                            <a:ahLst/>
                            <a:cxnLst>
                              <a:cxn ang="0">
                                <a:pos x="T0" y="0"/>
                              </a:cxn>
                              <a:cxn ang="0">
                                <a:pos x="T1" y="0"/>
                              </a:cxn>
                            </a:cxnLst>
                            <a:rect l="T2" t="0" r="T3" b="0"/>
                            <a:pathLst>
                              <a:path w="3458451">
                                <a:moveTo>
                                  <a:pt x="0" y="0"/>
                                </a:moveTo>
                                <a:lnTo>
                                  <a:pt x="3458451"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041729127" name="Rectangle 8242"/>
                        <wps:cNvSpPr>
                          <a:spLocks noChangeArrowheads="1"/>
                        </wps:cNvSpPr>
                        <wps:spPr bwMode="auto">
                          <a:xfrm>
                            <a:off x="34979" y="12273"/>
                            <a:ext cx="426" cy="1140"/>
                          </a:xfrm>
                          <a:prstGeom prst="rect">
                            <a:avLst/>
                          </a:prstGeom>
                          <a:noFill/>
                          <a:ln>
                            <a:noFill/>
                          </a:ln>
                        </wps:spPr>
                        <wps:txbx>
                          <w:txbxContent>
                            <w:p w14:paraId="6CCD2386"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1206476394" name="Shape 8243"/>
                        <wps:cNvSpPr>
                          <a:spLocks/>
                        </wps:cNvSpPr>
                        <wps:spPr bwMode="auto">
                          <a:xfrm>
                            <a:off x="3401" y="1309"/>
                            <a:ext cx="0" cy="11339"/>
                          </a:xfrm>
                          <a:custGeom>
                            <a:avLst/>
                            <a:gdLst>
                              <a:gd name="T0" fmla="*/ 1133920 h 1133920"/>
                              <a:gd name="T1" fmla="*/ 0 h 1133920"/>
                              <a:gd name="T2" fmla="*/ 0 h 1133920"/>
                              <a:gd name="T3" fmla="*/ 1133920 h 1133920"/>
                            </a:gdLst>
                            <a:ahLst/>
                            <a:cxnLst>
                              <a:cxn ang="0">
                                <a:pos x="0" y="T0"/>
                              </a:cxn>
                              <a:cxn ang="0">
                                <a:pos x="0" y="T1"/>
                              </a:cxn>
                            </a:cxnLst>
                            <a:rect l="0" t="T2" r="0" b="T3"/>
                            <a:pathLst>
                              <a:path h="1133920">
                                <a:moveTo>
                                  <a:pt x="0" y="1133920"/>
                                </a:moveTo>
                                <a:lnTo>
                                  <a:pt x="0" y="0"/>
                                </a:lnTo>
                              </a:path>
                            </a:pathLst>
                          </a:custGeom>
                          <a:noFill/>
                          <a:ln w="6375">
                            <a:solidFill>
                              <a:srgbClr val="181717"/>
                            </a:solidFill>
                            <a:miter lim="127000"/>
                            <a:headEnd/>
                            <a:tailEnd/>
                          </a:ln>
                        </wps:spPr>
                        <wps:bodyPr rot="0" vert="horz" wrap="square" lIns="91440" tIns="45720" rIns="91440" bIns="45720" anchor="t" anchorCtr="0" upright="1">
                          <a:noAutofit/>
                        </wps:bodyPr>
                      </wps:wsp>
                      <wps:wsp>
                        <wps:cNvPr id="1368219796" name="Rectangle 8244"/>
                        <wps:cNvSpPr>
                          <a:spLocks noChangeArrowheads="1"/>
                        </wps:cNvSpPr>
                        <wps:spPr bwMode="auto">
                          <a:xfrm>
                            <a:off x="2218" y="0"/>
                            <a:ext cx="551" cy="1139"/>
                          </a:xfrm>
                          <a:prstGeom prst="rect">
                            <a:avLst/>
                          </a:prstGeom>
                          <a:noFill/>
                          <a:ln>
                            <a:noFill/>
                          </a:ln>
                        </wps:spPr>
                        <wps:txbx>
                          <w:txbxContent>
                            <w:p w14:paraId="14D8BBA0"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2134775245" name="Rectangle 8245"/>
                        <wps:cNvSpPr>
                          <a:spLocks noChangeArrowheads="1"/>
                        </wps:cNvSpPr>
                        <wps:spPr bwMode="auto">
                          <a:xfrm>
                            <a:off x="2746" y="364"/>
                            <a:ext cx="332" cy="760"/>
                          </a:xfrm>
                          <a:prstGeom prst="rect">
                            <a:avLst/>
                          </a:prstGeom>
                          <a:noFill/>
                          <a:ln>
                            <a:noFill/>
                          </a:ln>
                        </wps:spPr>
                        <wps:txbx>
                          <w:txbxContent>
                            <w:p w14:paraId="59A2AAFC" w14:textId="77777777" w:rsidR="000A7EA0" w:rsidRDefault="000A7EA0" w:rsidP="000A7EA0">
                              <w:pPr>
                                <w:spacing w:after="160" w:line="259" w:lineRule="auto"/>
                                <w:ind w:left="0" w:firstLine="0"/>
                                <w:jc w:val="left"/>
                              </w:pPr>
                              <w:r>
                                <w:rPr>
                                  <w:i/>
                                  <w:sz w:val="10"/>
                                </w:rPr>
                                <w:t>s</w:t>
                              </w:r>
                            </w:p>
                          </w:txbxContent>
                        </wps:txbx>
                        <wps:bodyPr rot="0" vert="horz" wrap="square" lIns="0" tIns="0" rIns="0" bIns="0" anchor="t" anchorCtr="0" upright="1">
                          <a:noAutofit/>
                        </wps:bodyPr>
                      </wps:wsp>
                      <wps:wsp>
                        <wps:cNvPr id="1376561589" name="Rectangle 8246"/>
                        <wps:cNvSpPr>
                          <a:spLocks noChangeArrowheads="1"/>
                        </wps:cNvSpPr>
                        <wps:spPr bwMode="auto">
                          <a:xfrm>
                            <a:off x="3264" y="0"/>
                            <a:ext cx="424" cy="1141"/>
                          </a:xfrm>
                          <a:prstGeom prst="rect">
                            <a:avLst/>
                          </a:prstGeom>
                          <a:noFill/>
                          <a:ln>
                            <a:noFill/>
                          </a:ln>
                        </wps:spPr>
                        <wps:txbx>
                          <w:txbxContent>
                            <w:p w14:paraId="508678C9"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426446866" name="Rectangle 8247"/>
                        <wps:cNvSpPr>
                          <a:spLocks noChangeArrowheads="1"/>
                        </wps:cNvSpPr>
                        <wps:spPr bwMode="auto">
                          <a:xfrm>
                            <a:off x="3629" y="0"/>
                            <a:ext cx="426" cy="1139"/>
                          </a:xfrm>
                          <a:prstGeom prst="rect">
                            <a:avLst/>
                          </a:prstGeom>
                          <a:noFill/>
                          <a:ln>
                            <a:noFill/>
                          </a:ln>
                        </wps:spPr>
                        <wps:txbx>
                          <w:txbxContent>
                            <w:p w14:paraId="51D49ECB"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535664985" name="Rectangle 8248"/>
                        <wps:cNvSpPr>
                          <a:spLocks noChangeArrowheads="1"/>
                        </wps:cNvSpPr>
                        <wps:spPr bwMode="auto">
                          <a:xfrm>
                            <a:off x="3965" y="0"/>
                            <a:ext cx="424" cy="1141"/>
                          </a:xfrm>
                          <a:prstGeom prst="rect">
                            <a:avLst/>
                          </a:prstGeom>
                          <a:noFill/>
                          <a:ln>
                            <a:noFill/>
                          </a:ln>
                        </wps:spPr>
                        <wps:txbx>
                          <w:txbxContent>
                            <w:p w14:paraId="64DCC18A"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1059926285" name="Rectangle 8249"/>
                        <wps:cNvSpPr>
                          <a:spLocks noChangeArrowheads="1"/>
                        </wps:cNvSpPr>
                        <wps:spPr bwMode="auto">
                          <a:xfrm>
                            <a:off x="4493" y="0"/>
                            <a:ext cx="1458" cy="1139"/>
                          </a:xfrm>
                          <a:prstGeom prst="rect">
                            <a:avLst/>
                          </a:prstGeom>
                          <a:noFill/>
                          <a:ln>
                            <a:noFill/>
                          </a:ln>
                        </wps:spPr>
                        <wps:txbx>
                          <w:txbxContent>
                            <w:p w14:paraId="03F9A547" w14:textId="77777777" w:rsidR="000A7EA0" w:rsidRDefault="000A7EA0" w:rsidP="000A7EA0">
                              <w:pPr>
                                <w:spacing w:after="160" w:line="259" w:lineRule="auto"/>
                                <w:ind w:left="0" w:firstLine="0"/>
                                <w:jc w:val="left"/>
                              </w:pPr>
                              <w:r>
                                <w:rPr>
                                  <w:i/>
                                  <w:sz w:val="15"/>
                                </w:rPr>
                                <w:t>,x</w:t>
                              </w:r>
                            </w:p>
                          </w:txbxContent>
                        </wps:txbx>
                        <wps:bodyPr rot="0" vert="horz" wrap="square" lIns="0" tIns="0" rIns="0" bIns="0" anchor="t" anchorCtr="0" upright="1">
                          <a:noAutofit/>
                        </wps:bodyPr>
                      </wps:wsp>
                      <wps:wsp>
                        <wps:cNvPr id="2050159201" name="Rectangle 8250"/>
                        <wps:cNvSpPr>
                          <a:spLocks noChangeArrowheads="1"/>
                        </wps:cNvSpPr>
                        <wps:spPr bwMode="auto">
                          <a:xfrm>
                            <a:off x="5703" y="364"/>
                            <a:ext cx="295" cy="760"/>
                          </a:xfrm>
                          <a:prstGeom prst="rect">
                            <a:avLst/>
                          </a:prstGeom>
                          <a:noFill/>
                          <a:ln>
                            <a:noFill/>
                          </a:ln>
                        </wps:spPr>
                        <wps:txbx>
                          <w:txbxContent>
                            <w:p w14:paraId="1B46359D" w14:textId="77777777" w:rsidR="000A7EA0" w:rsidRDefault="000A7EA0" w:rsidP="000A7EA0">
                              <w:pPr>
                                <w:spacing w:after="160" w:line="259" w:lineRule="auto"/>
                                <w:ind w:left="0" w:firstLine="0"/>
                                <w:jc w:val="left"/>
                              </w:pPr>
                              <w:r>
                                <w:rPr>
                                  <w:i/>
                                  <w:sz w:val="10"/>
                                </w:rPr>
                                <w:t>r</w:t>
                              </w:r>
                            </w:p>
                          </w:txbxContent>
                        </wps:txbx>
                        <wps:bodyPr rot="0" vert="horz" wrap="square" lIns="0" tIns="0" rIns="0" bIns="0" anchor="t" anchorCtr="0" upright="1">
                          <a:noAutofit/>
                        </wps:bodyPr>
                      </wps:wsp>
                      <wps:wsp>
                        <wps:cNvPr id="2010257649" name="Rectangle 8251"/>
                        <wps:cNvSpPr>
                          <a:spLocks noChangeArrowheads="1"/>
                        </wps:cNvSpPr>
                        <wps:spPr bwMode="auto">
                          <a:xfrm>
                            <a:off x="6231" y="0"/>
                            <a:ext cx="423" cy="1141"/>
                          </a:xfrm>
                          <a:prstGeom prst="rect">
                            <a:avLst/>
                          </a:prstGeom>
                          <a:noFill/>
                          <a:ln>
                            <a:noFill/>
                          </a:ln>
                        </wps:spPr>
                        <wps:txbx>
                          <w:txbxContent>
                            <w:p w14:paraId="6F8390F0"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530707055" name="Rectangle 8252"/>
                        <wps:cNvSpPr>
                          <a:spLocks noChangeArrowheads="1"/>
                        </wps:cNvSpPr>
                        <wps:spPr bwMode="auto">
                          <a:xfrm>
                            <a:off x="6596" y="0"/>
                            <a:ext cx="426" cy="1139"/>
                          </a:xfrm>
                          <a:prstGeom prst="rect">
                            <a:avLst/>
                          </a:prstGeom>
                          <a:noFill/>
                          <a:ln>
                            <a:noFill/>
                          </a:ln>
                        </wps:spPr>
                        <wps:txbx>
                          <w:txbxContent>
                            <w:p w14:paraId="255C3D47" w14:textId="77777777" w:rsidR="000A7EA0" w:rsidRDefault="000A7EA0" w:rsidP="000A7EA0">
                              <w:pPr>
                                <w:spacing w:after="160" w:line="259" w:lineRule="auto"/>
                                <w:ind w:left="0" w:firstLine="0"/>
                                <w:jc w:val="left"/>
                              </w:pPr>
                              <w:r>
                                <w:rPr>
                                  <w:i/>
                                  <w:sz w:val="15"/>
                                </w:rPr>
                                <w:t>t</w:t>
                              </w:r>
                            </w:p>
                          </w:txbxContent>
                        </wps:txbx>
                        <wps:bodyPr rot="0" vert="horz" wrap="square" lIns="0" tIns="0" rIns="0" bIns="0" anchor="t" anchorCtr="0" upright="1">
                          <a:noAutofit/>
                        </wps:bodyPr>
                      </wps:wsp>
                      <wps:wsp>
                        <wps:cNvPr id="1637252730" name="Rectangle 8253"/>
                        <wps:cNvSpPr>
                          <a:spLocks noChangeArrowheads="1"/>
                        </wps:cNvSpPr>
                        <wps:spPr bwMode="auto">
                          <a:xfrm>
                            <a:off x="6932" y="0"/>
                            <a:ext cx="423" cy="1141"/>
                          </a:xfrm>
                          <a:prstGeom prst="rect">
                            <a:avLst/>
                          </a:prstGeom>
                          <a:noFill/>
                          <a:ln>
                            <a:noFill/>
                          </a:ln>
                        </wps:spPr>
                        <wps:txbx>
                          <w:txbxContent>
                            <w:p w14:paraId="5EA78A75" w14:textId="77777777" w:rsidR="000A7EA0" w:rsidRDefault="000A7EA0" w:rsidP="000A7EA0">
                              <w:pPr>
                                <w:spacing w:after="160" w:line="259" w:lineRule="auto"/>
                                <w:ind w:left="0" w:firstLine="0"/>
                                <w:jc w:val="left"/>
                              </w:pPr>
                              <w:r>
                                <w:rPr>
                                  <w:sz w:val="15"/>
                                </w:rPr>
                                <w:t>)</w:t>
                              </w:r>
                            </w:p>
                          </w:txbxContent>
                        </wps:txbx>
                        <wps:bodyPr rot="0" vert="horz" wrap="square" lIns="0" tIns="0" rIns="0" bIns="0" anchor="t" anchorCtr="0" upright="1">
                          <a:noAutofit/>
                        </wps:bodyPr>
                      </wps:wsp>
                      <wps:wsp>
                        <wps:cNvPr id="501385059" name="Shape 8254"/>
                        <wps:cNvSpPr>
                          <a:spLocks/>
                        </wps:cNvSpPr>
                        <wps:spPr bwMode="auto">
                          <a:xfrm>
                            <a:off x="680" y="11627"/>
                            <a:ext cx="32657" cy="1243"/>
                          </a:xfrm>
                          <a:custGeom>
                            <a:avLst/>
                            <a:gdLst>
                              <a:gd name="T0" fmla="*/ 0 w 3265678"/>
                              <a:gd name="T1" fmla="*/ 102045 h 124219"/>
                              <a:gd name="T2" fmla="*/ 2718 w 3265678"/>
                              <a:gd name="T3" fmla="*/ 101016 h 124219"/>
                              <a:gd name="T4" fmla="*/ 5436 w 3265678"/>
                              <a:gd name="T5" fmla="*/ 99962 h 124219"/>
                              <a:gd name="T6" fmla="*/ 8166 w 3265678"/>
                              <a:gd name="T7" fmla="*/ 98895 h 124219"/>
                              <a:gd name="T8" fmla="*/ 10884 w 3265678"/>
                              <a:gd name="T9" fmla="*/ 97803 h 124219"/>
                              <a:gd name="T10" fmla="*/ 13602 w 3265678"/>
                              <a:gd name="T11" fmla="*/ 96698 h 124219"/>
                              <a:gd name="T12" fmla="*/ 16320 w 3265678"/>
                              <a:gd name="T13" fmla="*/ 95568 h 124219"/>
                              <a:gd name="T14" fmla="*/ 19050 w 3265678"/>
                              <a:gd name="T15" fmla="*/ 94424 h 124219"/>
                              <a:gd name="T16" fmla="*/ 21768 w 3265678"/>
                              <a:gd name="T17" fmla="*/ 93269 h 124219"/>
                              <a:gd name="T18" fmla="*/ 24486 w 3265678"/>
                              <a:gd name="T19" fmla="*/ 92088 h 124219"/>
                              <a:gd name="T20" fmla="*/ 27216 w 3265678"/>
                              <a:gd name="T21" fmla="*/ 90894 h 124219"/>
                              <a:gd name="T22" fmla="*/ 29934 w 3265678"/>
                              <a:gd name="T23" fmla="*/ 89688 h 124219"/>
                              <a:gd name="T24" fmla="*/ 32652 w 3265678"/>
                              <a:gd name="T25" fmla="*/ 88456 h 124219"/>
                              <a:gd name="T26" fmla="*/ 35370 w 3265678"/>
                              <a:gd name="T27" fmla="*/ 87224 h 124219"/>
                              <a:gd name="T28" fmla="*/ 38100 w 3265678"/>
                              <a:gd name="T29" fmla="*/ 85967 h 124219"/>
                              <a:gd name="T30" fmla="*/ 40818 w 3265678"/>
                              <a:gd name="T31" fmla="*/ 84696 h 124219"/>
                              <a:gd name="T32" fmla="*/ 43536 w 3265678"/>
                              <a:gd name="T33" fmla="*/ 83414 h 124219"/>
                              <a:gd name="T34" fmla="*/ 46266 w 3265678"/>
                              <a:gd name="T35" fmla="*/ 82131 h 124219"/>
                              <a:gd name="T36" fmla="*/ 48984 w 3265678"/>
                              <a:gd name="T37" fmla="*/ 80823 h 124219"/>
                              <a:gd name="T38" fmla="*/ 51702 w 3265678"/>
                              <a:gd name="T39" fmla="*/ 79502 h 124219"/>
                              <a:gd name="T40" fmla="*/ 54420 w 3265678"/>
                              <a:gd name="T41" fmla="*/ 78181 h 124219"/>
                              <a:gd name="T42" fmla="*/ 57150 w 3265678"/>
                              <a:gd name="T43" fmla="*/ 76848 h 124219"/>
                              <a:gd name="T44" fmla="*/ 59868 w 3265678"/>
                              <a:gd name="T45" fmla="*/ 75502 h 124219"/>
                              <a:gd name="T46" fmla="*/ 62586 w 3265678"/>
                              <a:gd name="T47" fmla="*/ 74143 h 124219"/>
                              <a:gd name="T48" fmla="*/ 65316 w 3265678"/>
                              <a:gd name="T49" fmla="*/ 72784 h 124219"/>
                              <a:gd name="T50" fmla="*/ 68034 w 3265678"/>
                              <a:gd name="T51" fmla="*/ 71425 h 124219"/>
                              <a:gd name="T52" fmla="*/ 70752 w 3265678"/>
                              <a:gd name="T53" fmla="*/ 70053 h 124219"/>
                              <a:gd name="T54" fmla="*/ 73470 w 3265678"/>
                              <a:gd name="T55" fmla="*/ 68669 h 124219"/>
                              <a:gd name="T56" fmla="*/ 76200 w 3265678"/>
                              <a:gd name="T57" fmla="*/ 67285 h 124219"/>
                              <a:gd name="T58" fmla="*/ 78918 w 3265678"/>
                              <a:gd name="T59" fmla="*/ 65901 h 124219"/>
                              <a:gd name="T60" fmla="*/ 81636 w 3265678"/>
                              <a:gd name="T61" fmla="*/ 64504 h 124219"/>
                              <a:gd name="T62" fmla="*/ 84366 w 3265678"/>
                              <a:gd name="T63" fmla="*/ 63106 h 124219"/>
                              <a:gd name="T64" fmla="*/ 87084 w 3265678"/>
                              <a:gd name="T65" fmla="*/ 61709 h 124219"/>
                              <a:gd name="T66" fmla="*/ 89802 w 3265678"/>
                              <a:gd name="T67" fmla="*/ 60313 h 124219"/>
                              <a:gd name="T68" fmla="*/ 92520 w 3265678"/>
                              <a:gd name="T69" fmla="*/ 58916 h 124219"/>
                              <a:gd name="T70" fmla="*/ 95250 w 3265678"/>
                              <a:gd name="T71" fmla="*/ 57519 h 124219"/>
                              <a:gd name="T72" fmla="*/ 97968 w 3265678"/>
                              <a:gd name="T73" fmla="*/ 56121 h 124219"/>
                              <a:gd name="T74" fmla="*/ 100686 w 3265678"/>
                              <a:gd name="T75" fmla="*/ 54725 h 124219"/>
                              <a:gd name="T76" fmla="*/ 103416 w 3265678"/>
                              <a:gd name="T77" fmla="*/ 53328 h 124219"/>
                              <a:gd name="T78" fmla="*/ 106134 w 3265678"/>
                              <a:gd name="T79" fmla="*/ 51943 h 124219"/>
                              <a:gd name="T80" fmla="*/ 108852 w 3265678"/>
                              <a:gd name="T81" fmla="*/ 50559 h 124219"/>
                              <a:gd name="T82" fmla="*/ 111570 w 3265678"/>
                              <a:gd name="T83" fmla="*/ 49175 h 124219"/>
                              <a:gd name="T84" fmla="*/ 114300 w 3265678"/>
                              <a:gd name="T85" fmla="*/ 47803 h 124219"/>
                              <a:gd name="T86" fmla="*/ 117018 w 3265678"/>
                              <a:gd name="T87" fmla="*/ 46431 h 124219"/>
                              <a:gd name="T88" fmla="*/ 119736 w 3265678"/>
                              <a:gd name="T89" fmla="*/ 45072 h 124219"/>
                              <a:gd name="T90" fmla="*/ 122466 w 3265678"/>
                              <a:gd name="T91" fmla="*/ 43714 h 124219"/>
                              <a:gd name="T92" fmla="*/ 125184 w 3265678"/>
                              <a:gd name="T93" fmla="*/ 42367 h 124219"/>
                              <a:gd name="T94" fmla="*/ 127902 w 3265678"/>
                              <a:gd name="T95" fmla="*/ 41034 h 124219"/>
                              <a:gd name="T96" fmla="*/ 130620 w 3265678"/>
                              <a:gd name="T97" fmla="*/ 39701 h 124219"/>
                              <a:gd name="T98" fmla="*/ 133350 w 3265678"/>
                              <a:gd name="T99" fmla="*/ 38380 h 124219"/>
                              <a:gd name="T100" fmla="*/ 136068 w 3265678"/>
                              <a:gd name="T101" fmla="*/ 37085 h 124219"/>
                              <a:gd name="T102" fmla="*/ 138786 w 3265678"/>
                              <a:gd name="T103" fmla="*/ 35789 h 124219"/>
                              <a:gd name="T104" fmla="*/ 141503 w 3265678"/>
                              <a:gd name="T105" fmla="*/ 34506 h 124219"/>
                              <a:gd name="T106" fmla="*/ 144234 w 3265678"/>
                              <a:gd name="T107" fmla="*/ 33236 h 124219"/>
                              <a:gd name="T108" fmla="*/ 146952 w 3265678"/>
                              <a:gd name="T109" fmla="*/ 31992 h 124219"/>
                              <a:gd name="T110" fmla="*/ 149670 w 3265678"/>
                              <a:gd name="T111" fmla="*/ 30747 h 124219"/>
                              <a:gd name="T112" fmla="*/ 152400 w 3265678"/>
                              <a:gd name="T113" fmla="*/ 29528 h 124219"/>
                              <a:gd name="T114" fmla="*/ 155118 w 3265678"/>
                              <a:gd name="T115" fmla="*/ 28322 h 124219"/>
                              <a:gd name="T116" fmla="*/ 157836 w 3265678"/>
                              <a:gd name="T117" fmla="*/ 27140 h 124219"/>
                              <a:gd name="T118" fmla="*/ 160553 w 3265678"/>
                              <a:gd name="T119" fmla="*/ 25959 h 124219"/>
                              <a:gd name="T120" fmla="*/ 163284 w 3265678"/>
                              <a:gd name="T121" fmla="*/ 24816 h 124219"/>
                              <a:gd name="T122" fmla="*/ 166002 w 3265678"/>
                              <a:gd name="T123" fmla="*/ 23685 h 124219"/>
                              <a:gd name="T124" fmla="*/ 168720 w 3265678"/>
                              <a:gd name="T125" fmla="*/ 22568 h 124219"/>
                              <a:gd name="T126" fmla="*/ 171450 w 3265678"/>
                              <a:gd name="T127" fmla="*/ 21476 h 124219"/>
                              <a:gd name="T128" fmla="*/ 0 w 3265678"/>
                              <a:gd name="T129" fmla="*/ 0 h 124219"/>
                              <a:gd name="T130" fmla="*/ 3265678 w 3265678"/>
                              <a:gd name="T131" fmla="*/ 124219 h 1242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3265678" h="124219">
                                <a:moveTo>
                                  <a:pt x="0" y="102045"/>
                                </a:moveTo>
                                <a:lnTo>
                                  <a:pt x="2718" y="101016"/>
                                </a:lnTo>
                                <a:lnTo>
                                  <a:pt x="5436" y="99962"/>
                                </a:lnTo>
                                <a:lnTo>
                                  <a:pt x="8166" y="98895"/>
                                </a:lnTo>
                                <a:lnTo>
                                  <a:pt x="10884" y="97803"/>
                                </a:lnTo>
                                <a:lnTo>
                                  <a:pt x="13602" y="96698"/>
                                </a:lnTo>
                                <a:lnTo>
                                  <a:pt x="16320" y="95568"/>
                                </a:lnTo>
                                <a:lnTo>
                                  <a:pt x="19050" y="94424"/>
                                </a:lnTo>
                                <a:lnTo>
                                  <a:pt x="21768" y="93269"/>
                                </a:lnTo>
                                <a:lnTo>
                                  <a:pt x="24486" y="92088"/>
                                </a:lnTo>
                                <a:lnTo>
                                  <a:pt x="27216" y="90894"/>
                                </a:lnTo>
                                <a:lnTo>
                                  <a:pt x="29934" y="89688"/>
                                </a:lnTo>
                                <a:lnTo>
                                  <a:pt x="32652" y="88456"/>
                                </a:lnTo>
                                <a:lnTo>
                                  <a:pt x="35370" y="87224"/>
                                </a:lnTo>
                                <a:lnTo>
                                  <a:pt x="38100" y="85967"/>
                                </a:lnTo>
                                <a:lnTo>
                                  <a:pt x="40818" y="84696"/>
                                </a:lnTo>
                                <a:lnTo>
                                  <a:pt x="43536" y="83414"/>
                                </a:lnTo>
                                <a:lnTo>
                                  <a:pt x="46266" y="82131"/>
                                </a:lnTo>
                                <a:lnTo>
                                  <a:pt x="48984" y="80823"/>
                                </a:lnTo>
                                <a:lnTo>
                                  <a:pt x="51702" y="79502"/>
                                </a:lnTo>
                                <a:lnTo>
                                  <a:pt x="54420" y="78181"/>
                                </a:lnTo>
                                <a:lnTo>
                                  <a:pt x="57150" y="76848"/>
                                </a:lnTo>
                                <a:lnTo>
                                  <a:pt x="59868" y="75502"/>
                                </a:lnTo>
                                <a:lnTo>
                                  <a:pt x="62586" y="74143"/>
                                </a:lnTo>
                                <a:lnTo>
                                  <a:pt x="65316" y="72784"/>
                                </a:lnTo>
                                <a:lnTo>
                                  <a:pt x="68034" y="71425"/>
                                </a:lnTo>
                                <a:lnTo>
                                  <a:pt x="70752" y="70053"/>
                                </a:lnTo>
                                <a:lnTo>
                                  <a:pt x="73470" y="68669"/>
                                </a:lnTo>
                                <a:lnTo>
                                  <a:pt x="76200" y="67285"/>
                                </a:lnTo>
                                <a:lnTo>
                                  <a:pt x="78918" y="65901"/>
                                </a:lnTo>
                                <a:lnTo>
                                  <a:pt x="81636" y="64504"/>
                                </a:lnTo>
                                <a:lnTo>
                                  <a:pt x="84366" y="63106"/>
                                </a:lnTo>
                                <a:lnTo>
                                  <a:pt x="87084" y="61709"/>
                                </a:lnTo>
                                <a:lnTo>
                                  <a:pt x="89802" y="60313"/>
                                </a:lnTo>
                                <a:lnTo>
                                  <a:pt x="92520" y="58916"/>
                                </a:lnTo>
                                <a:lnTo>
                                  <a:pt x="95250" y="57519"/>
                                </a:lnTo>
                                <a:lnTo>
                                  <a:pt x="97968" y="56121"/>
                                </a:lnTo>
                                <a:lnTo>
                                  <a:pt x="100686" y="54725"/>
                                </a:lnTo>
                                <a:lnTo>
                                  <a:pt x="103416" y="53328"/>
                                </a:lnTo>
                                <a:lnTo>
                                  <a:pt x="106134" y="51943"/>
                                </a:lnTo>
                                <a:lnTo>
                                  <a:pt x="108852" y="50559"/>
                                </a:lnTo>
                                <a:lnTo>
                                  <a:pt x="111570" y="49175"/>
                                </a:lnTo>
                                <a:lnTo>
                                  <a:pt x="114300" y="47803"/>
                                </a:lnTo>
                                <a:lnTo>
                                  <a:pt x="117018" y="46431"/>
                                </a:lnTo>
                                <a:lnTo>
                                  <a:pt x="119736" y="45072"/>
                                </a:lnTo>
                                <a:lnTo>
                                  <a:pt x="122466" y="43714"/>
                                </a:lnTo>
                                <a:lnTo>
                                  <a:pt x="125184" y="42367"/>
                                </a:lnTo>
                                <a:lnTo>
                                  <a:pt x="127902" y="41034"/>
                                </a:lnTo>
                                <a:lnTo>
                                  <a:pt x="130620" y="39701"/>
                                </a:lnTo>
                                <a:lnTo>
                                  <a:pt x="133350" y="38380"/>
                                </a:lnTo>
                                <a:lnTo>
                                  <a:pt x="136068" y="37085"/>
                                </a:lnTo>
                                <a:lnTo>
                                  <a:pt x="138786" y="35789"/>
                                </a:lnTo>
                                <a:lnTo>
                                  <a:pt x="141503" y="34506"/>
                                </a:lnTo>
                                <a:lnTo>
                                  <a:pt x="144234" y="33236"/>
                                </a:lnTo>
                                <a:lnTo>
                                  <a:pt x="146952" y="31992"/>
                                </a:lnTo>
                                <a:lnTo>
                                  <a:pt x="149670" y="30747"/>
                                </a:lnTo>
                                <a:lnTo>
                                  <a:pt x="152400" y="29528"/>
                                </a:lnTo>
                                <a:lnTo>
                                  <a:pt x="155118" y="28322"/>
                                </a:lnTo>
                                <a:lnTo>
                                  <a:pt x="157836" y="27140"/>
                                </a:lnTo>
                                <a:lnTo>
                                  <a:pt x="160553" y="25959"/>
                                </a:lnTo>
                                <a:lnTo>
                                  <a:pt x="163284" y="24816"/>
                                </a:lnTo>
                                <a:lnTo>
                                  <a:pt x="166002" y="23685"/>
                                </a:lnTo>
                                <a:lnTo>
                                  <a:pt x="168720" y="22568"/>
                                </a:lnTo>
                                <a:lnTo>
                                  <a:pt x="171450" y="21476"/>
                                </a:lnTo>
                                <a:lnTo>
                                  <a:pt x="174168" y="20396"/>
                                </a:lnTo>
                                <a:lnTo>
                                  <a:pt x="176886" y="19355"/>
                                </a:lnTo>
                                <a:lnTo>
                                  <a:pt x="179603" y="18326"/>
                                </a:lnTo>
                                <a:lnTo>
                                  <a:pt x="182334" y="17323"/>
                                </a:lnTo>
                                <a:lnTo>
                                  <a:pt x="185052" y="16332"/>
                                </a:lnTo>
                                <a:lnTo>
                                  <a:pt x="187770" y="15380"/>
                                </a:lnTo>
                                <a:lnTo>
                                  <a:pt x="190500" y="14453"/>
                                </a:lnTo>
                                <a:lnTo>
                                  <a:pt x="193218" y="13539"/>
                                </a:lnTo>
                                <a:lnTo>
                                  <a:pt x="195936" y="12662"/>
                                </a:lnTo>
                                <a:lnTo>
                                  <a:pt x="198653" y="11799"/>
                                </a:lnTo>
                                <a:lnTo>
                                  <a:pt x="201384" y="10973"/>
                                </a:lnTo>
                                <a:lnTo>
                                  <a:pt x="204102" y="10173"/>
                                </a:lnTo>
                                <a:lnTo>
                                  <a:pt x="206820" y="9398"/>
                                </a:lnTo>
                                <a:lnTo>
                                  <a:pt x="209550" y="8649"/>
                                </a:lnTo>
                                <a:lnTo>
                                  <a:pt x="212268" y="7925"/>
                                </a:lnTo>
                                <a:lnTo>
                                  <a:pt x="214986" y="7239"/>
                                </a:lnTo>
                                <a:lnTo>
                                  <a:pt x="217703" y="6579"/>
                                </a:lnTo>
                                <a:lnTo>
                                  <a:pt x="220434" y="5944"/>
                                </a:lnTo>
                                <a:lnTo>
                                  <a:pt x="223152" y="5347"/>
                                </a:lnTo>
                                <a:lnTo>
                                  <a:pt x="225870" y="4776"/>
                                </a:lnTo>
                                <a:lnTo>
                                  <a:pt x="228600" y="4242"/>
                                </a:lnTo>
                                <a:lnTo>
                                  <a:pt x="231318" y="3734"/>
                                </a:lnTo>
                                <a:lnTo>
                                  <a:pt x="234036" y="3252"/>
                                </a:lnTo>
                                <a:lnTo>
                                  <a:pt x="236753" y="2807"/>
                                </a:lnTo>
                                <a:lnTo>
                                  <a:pt x="239484" y="2401"/>
                                </a:lnTo>
                                <a:lnTo>
                                  <a:pt x="242202" y="2020"/>
                                </a:lnTo>
                                <a:lnTo>
                                  <a:pt x="244920" y="1664"/>
                                </a:lnTo>
                                <a:lnTo>
                                  <a:pt x="247650" y="1346"/>
                                </a:lnTo>
                                <a:lnTo>
                                  <a:pt x="250368" y="1067"/>
                                </a:lnTo>
                                <a:lnTo>
                                  <a:pt x="253086" y="813"/>
                                </a:lnTo>
                                <a:lnTo>
                                  <a:pt x="255803" y="597"/>
                                </a:lnTo>
                                <a:lnTo>
                                  <a:pt x="258534" y="419"/>
                                </a:lnTo>
                                <a:lnTo>
                                  <a:pt x="261252" y="267"/>
                                </a:lnTo>
                                <a:lnTo>
                                  <a:pt x="263970" y="153"/>
                                </a:lnTo>
                                <a:lnTo>
                                  <a:pt x="266700" y="64"/>
                                </a:lnTo>
                                <a:lnTo>
                                  <a:pt x="269418" y="13"/>
                                </a:lnTo>
                                <a:lnTo>
                                  <a:pt x="272136" y="0"/>
                                </a:lnTo>
                                <a:lnTo>
                                  <a:pt x="274853" y="13"/>
                                </a:lnTo>
                                <a:lnTo>
                                  <a:pt x="277584" y="64"/>
                                </a:lnTo>
                                <a:lnTo>
                                  <a:pt x="280302" y="153"/>
                                </a:lnTo>
                                <a:lnTo>
                                  <a:pt x="283020" y="267"/>
                                </a:lnTo>
                                <a:lnTo>
                                  <a:pt x="285750" y="419"/>
                                </a:lnTo>
                                <a:lnTo>
                                  <a:pt x="288468" y="597"/>
                                </a:lnTo>
                                <a:lnTo>
                                  <a:pt x="291186" y="813"/>
                                </a:lnTo>
                                <a:lnTo>
                                  <a:pt x="293903" y="1067"/>
                                </a:lnTo>
                                <a:lnTo>
                                  <a:pt x="296634" y="1346"/>
                                </a:lnTo>
                                <a:lnTo>
                                  <a:pt x="299352" y="1664"/>
                                </a:lnTo>
                                <a:lnTo>
                                  <a:pt x="302070" y="2020"/>
                                </a:lnTo>
                                <a:lnTo>
                                  <a:pt x="304787" y="2401"/>
                                </a:lnTo>
                                <a:lnTo>
                                  <a:pt x="307518" y="2807"/>
                                </a:lnTo>
                                <a:lnTo>
                                  <a:pt x="310236" y="3252"/>
                                </a:lnTo>
                                <a:lnTo>
                                  <a:pt x="312953" y="3734"/>
                                </a:lnTo>
                                <a:lnTo>
                                  <a:pt x="315684" y="4242"/>
                                </a:lnTo>
                                <a:lnTo>
                                  <a:pt x="318402" y="4776"/>
                                </a:lnTo>
                                <a:lnTo>
                                  <a:pt x="321120" y="5347"/>
                                </a:lnTo>
                                <a:lnTo>
                                  <a:pt x="323837" y="5944"/>
                                </a:lnTo>
                                <a:lnTo>
                                  <a:pt x="326568" y="6579"/>
                                </a:lnTo>
                                <a:lnTo>
                                  <a:pt x="329286" y="7239"/>
                                </a:lnTo>
                                <a:lnTo>
                                  <a:pt x="332003" y="7925"/>
                                </a:lnTo>
                                <a:lnTo>
                                  <a:pt x="334734" y="8649"/>
                                </a:lnTo>
                                <a:lnTo>
                                  <a:pt x="337452" y="9398"/>
                                </a:lnTo>
                                <a:lnTo>
                                  <a:pt x="340170" y="10173"/>
                                </a:lnTo>
                                <a:lnTo>
                                  <a:pt x="342887" y="10973"/>
                                </a:lnTo>
                                <a:lnTo>
                                  <a:pt x="345618" y="11799"/>
                                </a:lnTo>
                                <a:lnTo>
                                  <a:pt x="348336" y="12662"/>
                                </a:lnTo>
                                <a:lnTo>
                                  <a:pt x="351053" y="13539"/>
                                </a:lnTo>
                                <a:lnTo>
                                  <a:pt x="353784" y="14453"/>
                                </a:lnTo>
                                <a:lnTo>
                                  <a:pt x="356502" y="15380"/>
                                </a:lnTo>
                                <a:lnTo>
                                  <a:pt x="359220" y="16332"/>
                                </a:lnTo>
                                <a:lnTo>
                                  <a:pt x="361937" y="17323"/>
                                </a:lnTo>
                                <a:lnTo>
                                  <a:pt x="364668" y="18326"/>
                                </a:lnTo>
                                <a:lnTo>
                                  <a:pt x="367386" y="19355"/>
                                </a:lnTo>
                                <a:lnTo>
                                  <a:pt x="370103" y="20396"/>
                                </a:lnTo>
                                <a:lnTo>
                                  <a:pt x="372834" y="21476"/>
                                </a:lnTo>
                                <a:lnTo>
                                  <a:pt x="375552" y="22568"/>
                                </a:lnTo>
                                <a:lnTo>
                                  <a:pt x="378270" y="23685"/>
                                </a:lnTo>
                                <a:lnTo>
                                  <a:pt x="380987" y="24816"/>
                                </a:lnTo>
                                <a:lnTo>
                                  <a:pt x="383718" y="25959"/>
                                </a:lnTo>
                                <a:lnTo>
                                  <a:pt x="386436" y="27140"/>
                                </a:lnTo>
                                <a:lnTo>
                                  <a:pt x="389153" y="28322"/>
                                </a:lnTo>
                                <a:lnTo>
                                  <a:pt x="391884" y="29528"/>
                                </a:lnTo>
                                <a:lnTo>
                                  <a:pt x="394602" y="30747"/>
                                </a:lnTo>
                                <a:lnTo>
                                  <a:pt x="397320" y="31992"/>
                                </a:lnTo>
                                <a:lnTo>
                                  <a:pt x="400037" y="33236"/>
                                </a:lnTo>
                                <a:lnTo>
                                  <a:pt x="402768" y="34506"/>
                                </a:lnTo>
                                <a:lnTo>
                                  <a:pt x="405486" y="35789"/>
                                </a:lnTo>
                                <a:lnTo>
                                  <a:pt x="408203" y="37085"/>
                                </a:lnTo>
                                <a:lnTo>
                                  <a:pt x="410934" y="38380"/>
                                </a:lnTo>
                                <a:lnTo>
                                  <a:pt x="413652" y="39701"/>
                                </a:lnTo>
                                <a:lnTo>
                                  <a:pt x="416370" y="41034"/>
                                </a:lnTo>
                                <a:lnTo>
                                  <a:pt x="419087" y="42367"/>
                                </a:lnTo>
                                <a:lnTo>
                                  <a:pt x="421818" y="43714"/>
                                </a:lnTo>
                                <a:lnTo>
                                  <a:pt x="424536" y="45072"/>
                                </a:lnTo>
                                <a:lnTo>
                                  <a:pt x="427253" y="46431"/>
                                </a:lnTo>
                                <a:lnTo>
                                  <a:pt x="429984" y="47803"/>
                                </a:lnTo>
                                <a:lnTo>
                                  <a:pt x="432702" y="49175"/>
                                </a:lnTo>
                                <a:lnTo>
                                  <a:pt x="435420" y="50559"/>
                                </a:lnTo>
                                <a:lnTo>
                                  <a:pt x="438137" y="51943"/>
                                </a:lnTo>
                                <a:lnTo>
                                  <a:pt x="440868" y="53328"/>
                                </a:lnTo>
                                <a:lnTo>
                                  <a:pt x="443586" y="54725"/>
                                </a:lnTo>
                                <a:lnTo>
                                  <a:pt x="446303" y="56121"/>
                                </a:lnTo>
                                <a:lnTo>
                                  <a:pt x="449021" y="57519"/>
                                </a:lnTo>
                                <a:lnTo>
                                  <a:pt x="451752" y="58916"/>
                                </a:lnTo>
                                <a:lnTo>
                                  <a:pt x="454470" y="60313"/>
                                </a:lnTo>
                                <a:lnTo>
                                  <a:pt x="457187" y="61709"/>
                                </a:lnTo>
                                <a:lnTo>
                                  <a:pt x="459918" y="63106"/>
                                </a:lnTo>
                                <a:lnTo>
                                  <a:pt x="462636" y="64504"/>
                                </a:lnTo>
                                <a:lnTo>
                                  <a:pt x="465353" y="65901"/>
                                </a:lnTo>
                                <a:lnTo>
                                  <a:pt x="468071" y="67285"/>
                                </a:lnTo>
                                <a:lnTo>
                                  <a:pt x="470802" y="68669"/>
                                </a:lnTo>
                                <a:lnTo>
                                  <a:pt x="473520" y="70053"/>
                                </a:lnTo>
                                <a:lnTo>
                                  <a:pt x="476237" y="71425"/>
                                </a:lnTo>
                                <a:lnTo>
                                  <a:pt x="478968" y="72784"/>
                                </a:lnTo>
                                <a:lnTo>
                                  <a:pt x="481686" y="74143"/>
                                </a:lnTo>
                                <a:lnTo>
                                  <a:pt x="484403" y="75502"/>
                                </a:lnTo>
                                <a:lnTo>
                                  <a:pt x="487121" y="76848"/>
                                </a:lnTo>
                                <a:lnTo>
                                  <a:pt x="489852" y="78181"/>
                                </a:lnTo>
                                <a:lnTo>
                                  <a:pt x="492570" y="79502"/>
                                </a:lnTo>
                                <a:lnTo>
                                  <a:pt x="495287" y="80823"/>
                                </a:lnTo>
                                <a:lnTo>
                                  <a:pt x="498018" y="82131"/>
                                </a:lnTo>
                                <a:lnTo>
                                  <a:pt x="500736" y="83414"/>
                                </a:lnTo>
                                <a:lnTo>
                                  <a:pt x="503453" y="84696"/>
                                </a:lnTo>
                                <a:lnTo>
                                  <a:pt x="506171" y="85967"/>
                                </a:lnTo>
                                <a:lnTo>
                                  <a:pt x="508902" y="87224"/>
                                </a:lnTo>
                                <a:lnTo>
                                  <a:pt x="511620" y="88456"/>
                                </a:lnTo>
                                <a:lnTo>
                                  <a:pt x="514337" y="89688"/>
                                </a:lnTo>
                                <a:lnTo>
                                  <a:pt x="517068" y="90894"/>
                                </a:lnTo>
                                <a:lnTo>
                                  <a:pt x="519786" y="92088"/>
                                </a:lnTo>
                                <a:lnTo>
                                  <a:pt x="522503" y="93269"/>
                                </a:lnTo>
                                <a:lnTo>
                                  <a:pt x="525221" y="94424"/>
                                </a:lnTo>
                                <a:lnTo>
                                  <a:pt x="527952" y="95568"/>
                                </a:lnTo>
                                <a:lnTo>
                                  <a:pt x="530670" y="96698"/>
                                </a:lnTo>
                                <a:lnTo>
                                  <a:pt x="533387" y="97803"/>
                                </a:lnTo>
                                <a:lnTo>
                                  <a:pt x="536118" y="98895"/>
                                </a:lnTo>
                                <a:lnTo>
                                  <a:pt x="538836" y="99962"/>
                                </a:lnTo>
                                <a:lnTo>
                                  <a:pt x="541553" y="101016"/>
                                </a:lnTo>
                                <a:lnTo>
                                  <a:pt x="544271" y="102045"/>
                                </a:lnTo>
                                <a:lnTo>
                                  <a:pt x="547002" y="103060"/>
                                </a:lnTo>
                                <a:lnTo>
                                  <a:pt x="549720" y="104051"/>
                                </a:lnTo>
                                <a:lnTo>
                                  <a:pt x="552437" y="105017"/>
                                </a:lnTo>
                                <a:lnTo>
                                  <a:pt x="555168" y="105969"/>
                                </a:lnTo>
                                <a:lnTo>
                                  <a:pt x="557886" y="106883"/>
                                </a:lnTo>
                                <a:lnTo>
                                  <a:pt x="560603" y="107785"/>
                                </a:lnTo>
                                <a:lnTo>
                                  <a:pt x="563321" y="108674"/>
                                </a:lnTo>
                                <a:lnTo>
                                  <a:pt x="566052" y="109525"/>
                                </a:lnTo>
                                <a:lnTo>
                                  <a:pt x="568770" y="110363"/>
                                </a:lnTo>
                                <a:lnTo>
                                  <a:pt x="571487" y="111176"/>
                                </a:lnTo>
                                <a:lnTo>
                                  <a:pt x="574218" y="111964"/>
                                </a:lnTo>
                                <a:lnTo>
                                  <a:pt x="576936" y="112726"/>
                                </a:lnTo>
                                <a:lnTo>
                                  <a:pt x="579653" y="113462"/>
                                </a:lnTo>
                                <a:lnTo>
                                  <a:pt x="582371" y="114186"/>
                                </a:lnTo>
                                <a:lnTo>
                                  <a:pt x="585102" y="114872"/>
                                </a:lnTo>
                                <a:lnTo>
                                  <a:pt x="587820" y="115545"/>
                                </a:lnTo>
                                <a:lnTo>
                                  <a:pt x="590537" y="116180"/>
                                </a:lnTo>
                                <a:lnTo>
                                  <a:pt x="593268" y="116802"/>
                                </a:lnTo>
                                <a:lnTo>
                                  <a:pt x="595986" y="117387"/>
                                </a:lnTo>
                                <a:lnTo>
                                  <a:pt x="598703" y="117958"/>
                                </a:lnTo>
                                <a:lnTo>
                                  <a:pt x="601421" y="118504"/>
                                </a:lnTo>
                                <a:lnTo>
                                  <a:pt x="604152" y="119025"/>
                                </a:lnTo>
                                <a:lnTo>
                                  <a:pt x="606870" y="119507"/>
                                </a:lnTo>
                                <a:lnTo>
                                  <a:pt x="609587" y="119977"/>
                                </a:lnTo>
                                <a:lnTo>
                                  <a:pt x="612305" y="120422"/>
                                </a:lnTo>
                                <a:lnTo>
                                  <a:pt x="615036" y="120841"/>
                                </a:lnTo>
                                <a:lnTo>
                                  <a:pt x="617753" y="121234"/>
                                </a:lnTo>
                                <a:lnTo>
                                  <a:pt x="620471" y="121603"/>
                                </a:lnTo>
                                <a:lnTo>
                                  <a:pt x="623202" y="121946"/>
                                </a:lnTo>
                                <a:lnTo>
                                  <a:pt x="625920" y="122263"/>
                                </a:lnTo>
                                <a:lnTo>
                                  <a:pt x="628637" y="122555"/>
                                </a:lnTo>
                                <a:lnTo>
                                  <a:pt x="631355" y="122822"/>
                                </a:lnTo>
                                <a:lnTo>
                                  <a:pt x="634086" y="123076"/>
                                </a:lnTo>
                                <a:lnTo>
                                  <a:pt x="636803" y="123292"/>
                                </a:lnTo>
                                <a:lnTo>
                                  <a:pt x="639521" y="123482"/>
                                </a:lnTo>
                                <a:lnTo>
                                  <a:pt x="642252" y="123660"/>
                                </a:lnTo>
                                <a:lnTo>
                                  <a:pt x="644970" y="123813"/>
                                </a:lnTo>
                                <a:lnTo>
                                  <a:pt x="647687" y="123940"/>
                                </a:lnTo>
                                <a:lnTo>
                                  <a:pt x="650405" y="124041"/>
                                </a:lnTo>
                                <a:lnTo>
                                  <a:pt x="653136" y="124117"/>
                                </a:lnTo>
                                <a:lnTo>
                                  <a:pt x="655853" y="124168"/>
                                </a:lnTo>
                                <a:lnTo>
                                  <a:pt x="658571" y="124206"/>
                                </a:lnTo>
                                <a:lnTo>
                                  <a:pt x="661302" y="124219"/>
                                </a:lnTo>
                                <a:lnTo>
                                  <a:pt x="664020" y="124206"/>
                                </a:lnTo>
                                <a:lnTo>
                                  <a:pt x="666737" y="124181"/>
                                </a:lnTo>
                                <a:lnTo>
                                  <a:pt x="669455" y="124117"/>
                                </a:lnTo>
                                <a:lnTo>
                                  <a:pt x="672186" y="124054"/>
                                </a:lnTo>
                                <a:lnTo>
                                  <a:pt x="674903" y="123952"/>
                                </a:lnTo>
                                <a:lnTo>
                                  <a:pt x="677621" y="123838"/>
                                </a:lnTo>
                                <a:lnTo>
                                  <a:pt x="680352" y="123698"/>
                                </a:lnTo>
                                <a:lnTo>
                                  <a:pt x="683070" y="123546"/>
                                </a:lnTo>
                                <a:lnTo>
                                  <a:pt x="685787" y="123381"/>
                                </a:lnTo>
                                <a:lnTo>
                                  <a:pt x="688505" y="123190"/>
                                </a:lnTo>
                                <a:lnTo>
                                  <a:pt x="691236" y="122974"/>
                                </a:lnTo>
                                <a:lnTo>
                                  <a:pt x="693953" y="122746"/>
                                </a:lnTo>
                                <a:lnTo>
                                  <a:pt x="696671" y="122504"/>
                                </a:lnTo>
                                <a:lnTo>
                                  <a:pt x="699402" y="122238"/>
                                </a:lnTo>
                                <a:lnTo>
                                  <a:pt x="702120" y="121958"/>
                                </a:lnTo>
                                <a:lnTo>
                                  <a:pt x="704837" y="121666"/>
                                </a:lnTo>
                                <a:lnTo>
                                  <a:pt x="707555" y="121362"/>
                                </a:lnTo>
                                <a:lnTo>
                                  <a:pt x="710286" y="121031"/>
                                </a:lnTo>
                                <a:lnTo>
                                  <a:pt x="713003" y="120689"/>
                                </a:lnTo>
                                <a:lnTo>
                                  <a:pt x="715721" y="120333"/>
                                </a:lnTo>
                                <a:lnTo>
                                  <a:pt x="718452" y="119965"/>
                                </a:lnTo>
                                <a:lnTo>
                                  <a:pt x="721170" y="119583"/>
                                </a:lnTo>
                                <a:lnTo>
                                  <a:pt x="723887" y="119202"/>
                                </a:lnTo>
                                <a:lnTo>
                                  <a:pt x="726605" y="118796"/>
                                </a:lnTo>
                                <a:lnTo>
                                  <a:pt x="729336" y="118377"/>
                                </a:lnTo>
                                <a:lnTo>
                                  <a:pt x="732053" y="117945"/>
                                </a:lnTo>
                                <a:lnTo>
                                  <a:pt x="734771" y="117514"/>
                                </a:lnTo>
                                <a:lnTo>
                                  <a:pt x="737502" y="117056"/>
                                </a:lnTo>
                                <a:lnTo>
                                  <a:pt x="740220" y="116599"/>
                                </a:lnTo>
                                <a:lnTo>
                                  <a:pt x="742937" y="116129"/>
                                </a:lnTo>
                                <a:lnTo>
                                  <a:pt x="745655" y="115660"/>
                                </a:lnTo>
                                <a:lnTo>
                                  <a:pt x="748386" y="115177"/>
                                </a:lnTo>
                                <a:lnTo>
                                  <a:pt x="751103" y="114681"/>
                                </a:lnTo>
                                <a:lnTo>
                                  <a:pt x="753821" y="114186"/>
                                </a:lnTo>
                                <a:lnTo>
                                  <a:pt x="756552" y="113678"/>
                                </a:lnTo>
                                <a:lnTo>
                                  <a:pt x="759270" y="113170"/>
                                </a:lnTo>
                                <a:lnTo>
                                  <a:pt x="761987" y="112662"/>
                                </a:lnTo>
                                <a:lnTo>
                                  <a:pt x="764705" y="112141"/>
                                </a:lnTo>
                                <a:lnTo>
                                  <a:pt x="767436" y="111608"/>
                                </a:lnTo>
                                <a:lnTo>
                                  <a:pt x="770153" y="111087"/>
                                </a:lnTo>
                                <a:lnTo>
                                  <a:pt x="772871" y="110554"/>
                                </a:lnTo>
                                <a:lnTo>
                                  <a:pt x="775589" y="110020"/>
                                </a:lnTo>
                                <a:lnTo>
                                  <a:pt x="778320" y="109487"/>
                                </a:lnTo>
                                <a:lnTo>
                                  <a:pt x="781037" y="108941"/>
                                </a:lnTo>
                                <a:lnTo>
                                  <a:pt x="783755" y="108407"/>
                                </a:lnTo>
                                <a:lnTo>
                                  <a:pt x="786486" y="107874"/>
                                </a:lnTo>
                                <a:lnTo>
                                  <a:pt x="789203" y="107328"/>
                                </a:lnTo>
                                <a:lnTo>
                                  <a:pt x="791921" y="106795"/>
                                </a:lnTo>
                                <a:lnTo>
                                  <a:pt x="794639" y="106261"/>
                                </a:lnTo>
                                <a:lnTo>
                                  <a:pt x="797370" y="105715"/>
                                </a:lnTo>
                                <a:lnTo>
                                  <a:pt x="800087" y="105181"/>
                                </a:lnTo>
                                <a:lnTo>
                                  <a:pt x="802805" y="104648"/>
                                </a:lnTo>
                                <a:lnTo>
                                  <a:pt x="805536" y="104128"/>
                                </a:lnTo>
                                <a:lnTo>
                                  <a:pt x="808253" y="103594"/>
                                </a:lnTo>
                                <a:lnTo>
                                  <a:pt x="810971" y="103074"/>
                                </a:lnTo>
                                <a:lnTo>
                                  <a:pt x="813689" y="102566"/>
                                </a:lnTo>
                                <a:lnTo>
                                  <a:pt x="816420" y="102045"/>
                                </a:lnTo>
                                <a:lnTo>
                                  <a:pt x="819137" y="101536"/>
                                </a:lnTo>
                                <a:lnTo>
                                  <a:pt x="821855" y="101042"/>
                                </a:lnTo>
                                <a:lnTo>
                                  <a:pt x="824586" y="100546"/>
                                </a:lnTo>
                                <a:lnTo>
                                  <a:pt x="827303" y="100051"/>
                                </a:lnTo>
                                <a:lnTo>
                                  <a:pt x="830021" y="99568"/>
                                </a:lnTo>
                                <a:lnTo>
                                  <a:pt x="832739" y="99099"/>
                                </a:lnTo>
                                <a:lnTo>
                                  <a:pt x="835470" y="98628"/>
                                </a:lnTo>
                                <a:lnTo>
                                  <a:pt x="838187" y="98158"/>
                                </a:lnTo>
                                <a:lnTo>
                                  <a:pt x="840905" y="97714"/>
                                </a:lnTo>
                                <a:lnTo>
                                  <a:pt x="843636" y="97270"/>
                                </a:lnTo>
                                <a:lnTo>
                                  <a:pt x="846353" y="96838"/>
                                </a:lnTo>
                                <a:lnTo>
                                  <a:pt x="849071" y="96406"/>
                                </a:lnTo>
                                <a:lnTo>
                                  <a:pt x="851789" y="95986"/>
                                </a:lnTo>
                                <a:lnTo>
                                  <a:pt x="854520" y="95580"/>
                                </a:lnTo>
                                <a:lnTo>
                                  <a:pt x="857237" y="95186"/>
                                </a:lnTo>
                                <a:lnTo>
                                  <a:pt x="859955" y="94806"/>
                                </a:lnTo>
                                <a:lnTo>
                                  <a:pt x="862686" y="94424"/>
                                </a:lnTo>
                                <a:lnTo>
                                  <a:pt x="865403" y="94069"/>
                                </a:lnTo>
                                <a:lnTo>
                                  <a:pt x="868121" y="93714"/>
                                </a:lnTo>
                                <a:lnTo>
                                  <a:pt x="870839" y="93371"/>
                                </a:lnTo>
                                <a:lnTo>
                                  <a:pt x="873570" y="93041"/>
                                </a:lnTo>
                                <a:lnTo>
                                  <a:pt x="876287" y="92723"/>
                                </a:lnTo>
                                <a:lnTo>
                                  <a:pt x="879005" y="92418"/>
                                </a:lnTo>
                                <a:lnTo>
                                  <a:pt x="881736" y="92126"/>
                                </a:lnTo>
                                <a:lnTo>
                                  <a:pt x="884453" y="91834"/>
                                </a:lnTo>
                                <a:lnTo>
                                  <a:pt x="887171" y="91567"/>
                                </a:lnTo>
                                <a:lnTo>
                                  <a:pt x="889889" y="91313"/>
                                </a:lnTo>
                                <a:lnTo>
                                  <a:pt x="892620" y="91072"/>
                                </a:lnTo>
                                <a:lnTo>
                                  <a:pt x="895337" y="90843"/>
                                </a:lnTo>
                                <a:lnTo>
                                  <a:pt x="898055" y="90627"/>
                                </a:lnTo>
                                <a:lnTo>
                                  <a:pt x="900786" y="90412"/>
                                </a:lnTo>
                                <a:lnTo>
                                  <a:pt x="903503" y="90221"/>
                                </a:lnTo>
                                <a:lnTo>
                                  <a:pt x="906221" y="90043"/>
                                </a:lnTo>
                                <a:lnTo>
                                  <a:pt x="908939" y="89878"/>
                                </a:lnTo>
                                <a:lnTo>
                                  <a:pt x="911670" y="89726"/>
                                </a:lnTo>
                                <a:lnTo>
                                  <a:pt x="914387" y="89599"/>
                                </a:lnTo>
                                <a:lnTo>
                                  <a:pt x="917105" y="89472"/>
                                </a:lnTo>
                                <a:lnTo>
                                  <a:pt x="919836" y="89357"/>
                                </a:lnTo>
                                <a:lnTo>
                                  <a:pt x="922553" y="89256"/>
                                </a:lnTo>
                                <a:lnTo>
                                  <a:pt x="925271" y="89180"/>
                                </a:lnTo>
                                <a:lnTo>
                                  <a:pt x="927989" y="89103"/>
                                </a:lnTo>
                                <a:lnTo>
                                  <a:pt x="930720" y="89053"/>
                                </a:lnTo>
                                <a:lnTo>
                                  <a:pt x="933437" y="89002"/>
                                </a:lnTo>
                                <a:lnTo>
                                  <a:pt x="936155" y="88977"/>
                                </a:lnTo>
                                <a:lnTo>
                                  <a:pt x="938873" y="88951"/>
                                </a:lnTo>
                                <a:lnTo>
                                  <a:pt x="944321" y="88951"/>
                                </a:lnTo>
                                <a:lnTo>
                                  <a:pt x="947039" y="88977"/>
                                </a:lnTo>
                                <a:lnTo>
                                  <a:pt x="949770" y="89015"/>
                                </a:lnTo>
                                <a:lnTo>
                                  <a:pt x="952487" y="89053"/>
                                </a:lnTo>
                                <a:lnTo>
                                  <a:pt x="955205" y="89116"/>
                                </a:lnTo>
                                <a:lnTo>
                                  <a:pt x="957923" y="89180"/>
                                </a:lnTo>
                                <a:lnTo>
                                  <a:pt x="960653" y="89269"/>
                                </a:lnTo>
                                <a:lnTo>
                                  <a:pt x="963371" y="89357"/>
                                </a:lnTo>
                                <a:lnTo>
                                  <a:pt x="966089" y="89472"/>
                                </a:lnTo>
                                <a:lnTo>
                                  <a:pt x="968820" y="89586"/>
                                </a:lnTo>
                                <a:lnTo>
                                  <a:pt x="971537" y="89713"/>
                                </a:lnTo>
                                <a:lnTo>
                                  <a:pt x="974255" y="89853"/>
                                </a:lnTo>
                                <a:lnTo>
                                  <a:pt x="976973" y="90005"/>
                                </a:lnTo>
                                <a:lnTo>
                                  <a:pt x="979703" y="90170"/>
                                </a:lnTo>
                                <a:lnTo>
                                  <a:pt x="982421" y="90336"/>
                                </a:lnTo>
                                <a:lnTo>
                                  <a:pt x="985139" y="90526"/>
                                </a:lnTo>
                                <a:lnTo>
                                  <a:pt x="987870" y="90716"/>
                                </a:lnTo>
                                <a:lnTo>
                                  <a:pt x="990587" y="90920"/>
                                </a:lnTo>
                                <a:lnTo>
                                  <a:pt x="993305" y="91123"/>
                                </a:lnTo>
                                <a:lnTo>
                                  <a:pt x="996023" y="91351"/>
                                </a:lnTo>
                                <a:lnTo>
                                  <a:pt x="998753" y="91580"/>
                                </a:lnTo>
                                <a:lnTo>
                                  <a:pt x="1001471" y="91808"/>
                                </a:lnTo>
                                <a:lnTo>
                                  <a:pt x="1004189" y="92063"/>
                                </a:lnTo>
                                <a:lnTo>
                                  <a:pt x="1006920" y="92317"/>
                                </a:lnTo>
                                <a:lnTo>
                                  <a:pt x="1009637" y="92570"/>
                                </a:lnTo>
                                <a:lnTo>
                                  <a:pt x="1012355" y="92850"/>
                                </a:lnTo>
                                <a:lnTo>
                                  <a:pt x="1015073" y="93117"/>
                                </a:lnTo>
                                <a:lnTo>
                                  <a:pt x="1017803" y="93409"/>
                                </a:lnTo>
                                <a:lnTo>
                                  <a:pt x="1020521" y="93701"/>
                                </a:lnTo>
                                <a:lnTo>
                                  <a:pt x="1023239" y="93993"/>
                                </a:lnTo>
                                <a:lnTo>
                                  <a:pt x="1025970" y="94298"/>
                                </a:lnTo>
                                <a:lnTo>
                                  <a:pt x="1028687" y="94603"/>
                                </a:lnTo>
                                <a:lnTo>
                                  <a:pt x="1031405" y="94907"/>
                                </a:lnTo>
                                <a:lnTo>
                                  <a:pt x="1034123" y="95225"/>
                                </a:lnTo>
                                <a:lnTo>
                                  <a:pt x="1036853" y="95555"/>
                                </a:lnTo>
                                <a:lnTo>
                                  <a:pt x="1039571" y="95872"/>
                                </a:lnTo>
                                <a:lnTo>
                                  <a:pt x="1042289" y="96203"/>
                                </a:lnTo>
                                <a:lnTo>
                                  <a:pt x="1045020" y="96533"/>
                                </a:lnTo>
                                <a:lnTo>
                                  <a:pt x="1047737" y="96876"/>
                                </a:lnTo>
                                <a:lnTo>
                                  <a:pt x="1050455" y="97206"/>
                                </a:lnTo>
                                <a:lnTo>
                                  <a:pt x="1053173" y="97549"/>
                                </a:lnTo>
                                <a:lnTo>
                                  <a:pt x="1055903" y="97892"/>
                                </a:lnTo>
                                <a:lnTo>
                                  <a:pt x="1058621" y="98234"/>
                                </a:lnTo>
                                <a:lnTo>
                                  <a:pt x="1061339" y="98590"/>
                                </a:lnTo>
                                <a:lnTo>
                                  <a:pt x="1064069" y="98934"/>
                                </a:lnTo>
                                <a:lnTo>
                                  <a:pt x="1066787" y="99276"/>
                                </a:lnTo>
                                <a:lnTo>
                                  <a:pt x="1069505" y="99632"/>
                                </a:lnTo>
                                <a:lnTo>
                                  <a:pt x="1072223" y="99975"/>
                                </a:lnTo>
                                <a:lnTo>
                                  <a:pt x="1074953" y="100330"/>
                                </a:lnTo>
                                <a:lnTo>
                                  <a:pt x="1077671" y="100673"/>
                                </a:lnTo>
                                <a:lnTo>
                                  <a:pt x="1080389" y="101016"/>
                                </a:lnTo>
                                <a:lnTo>
                                  <a:pt x="1083119" y="101359"/>
                                </a:lnTo>
                                <a:lnTo>
                                  <a:pt x="1085837" y="101702"/>
                                </a:lnTo>
                                <a:lnTo>
                                  <a:pt x="1088555" y="102045"/>
                                </a:lnTo>
                                <a:lnTo>
                                  <a:pt x="1091273" y="102388"/>
                                </a:lnTo>
                                <a:lnTo>
                                  <a:pt x="1094003" y="102718"/>
                                </a:lnTo>
                                <a:lnTo>
                                  <a:pt x="1096721" y="103060"/>
                                </a:lnTo>
                                <a:lnTo>
                                  <a:pt x="1099439" y="103391"/>
                                </a:lnTo>
                                <a:lnTo>
                                  <a:pt x="1102169" y="103708"/>
                                </a:lnTo>
                                <a:lnTo>
                                  <a:pt x="1104887" y="104039"/>
                                </a:lnTo>
                                <a:lnTo>
                                  <a:pt x="1107605" y="104356"/>
                                </a:lnTo>
                                <a:lnTo>
                                  <a:pt x="1110323" y="104673"/>
                                </a:lnTo>
                                <a:lnTo>
                                  <a:pt x="1113053" y="104978"/>
                                </a:lnTo>
                                <a:lnTo>
                                  <a:pt x="1115771" y="105284"/>
                                </a:lnTo>
                                <a:lnTo>
                                  <a:pt x="1118489" y="105588"/>
                                </a:lnTo>
                                <a:lnTo>
                                  <a:pt x="1121207" y="105880"/>
                                </a:lnTo>
                                <a:lnTo>
                                  <a:pt x="1123937" y="106172"/>
                                </a:lnTo>
                                <a:lnTo>
                                  <a:pt x="1126655" y="106452"/>
                                </a:lnTo>
                                <a:lnTo>
                                  <a:pt x="1129373" y="106731"/>
                                </a:lnTo>
                                <a:lnTo>
                                  <a:pt x="1132103" y="106998"/>
                                </a:lnTo>
                                <a:lnTo>
                                  <a:pt x="1134821" y="107265"/>
                                </a:lnTo>
                                <a:lnTo>
                                  <a:pt x="1137539" y="107518"/>
                                </a:lnTo>
                                <a:lnTo>
                                  <a:pt x="1140257" y="107772"/>
                                </a:lnTo>
                                <a:lnTo>
                                  <a:pt x="1142987" y="108014"/>
                                </a:lnTo>
                                <a:lnTo>
                                  <a:pt x="1145705" y="108255"/>
                                </a:lnTo>
                                <a:lnTo>
                                  <a:pt x="1148423" y="108483"/>
                                </a:lnTo>
                                <a:lnTo>
                                  <a:pt x="1151153" y="108700"/>
                                </a:lnTo>
                                <a:lnTo>
                                  <a:pt x="1153871" y="108916"/>
                                </a:lnTo>
                                <a:lnTo>
                                  <a:pt x="1156589" y="109119"/>
                                </a:lnTo>
                                <a:lnTo>
                                  <a:pt x="1159307" y="109310"/>
                                </a:lnTo>
                                <a:lnTo>
                                  <a:pt x="1162037" y="109500"/>
                                </a:lnTo>
                                <a:lnTo>
                                  <a:pt x="1164755" y="109677"/>
                                </a:lnTo>
                                <a:lnTo>
                                  <a:pt x="1167473" y="109855"/>
                                </a:lnTo>
                                <a:lnTo>
                                  <a:pt x="1170203" y="110007"/>
                                </a:lnTo>
                                <a:lnTo>
                                  <a:pt x="1172921" y="110160"/>
                                </a:lnTo>
                                <a:lnTo>
                                  <a:pt x="1175639" y="110313"/>
                                </a:lnTo>
                                <a:lnTo>
                                  <a:pt x="1178357" y="110440"/>
                                </a:lnTo>
                                <a:lnTo>
                                  <a:pt x="1181087" y="110567"/>
                                </a:lnTo>
                                <a:lnTo>
                                  <a:pt x="1183805" y="110693"/>
                                </a:lnTo>
                                <a:lnTo>
                                  <a:pt x="1186523" y="110795"/>
                                </a:lnTo>
                                <a:lnTo>
                                  <a:pt x="1189253" y="110897"/>
                                </a:lnTo>
                                <a:lnTo>
                                  <a:pt x="1191971" y="110985"/>
                                </a:lnTo>
                                <a:lnTo>
                                  <a:pt x="1194689" y="111061"/>
                                </a:lnTo>
                                <a:lnTo>
                                  <a:pt x="1197407" y="111138"/>
                                </a:lnTo>
                                <a:lnTo>
                                  <a:pt x="1200137" y="111202"/>
                                </a:lnTo>
                                <a:lnTo>
                                  <a:pt x="1202855" y="111252"/>
                                </a:lnTo>
                                <a:lnTo>
                                  <a:pt x="1205573" y="111290"/>
                                </a:lnTo>
                                <a:lnTo>
                                  <a:pt x="1208303" y="111328"/>
                                </a:lnTo>
                                <a:lnTo>
                                  <a:pt x="1211021" y="111354"/>
                                </a:lnTo>
                                <a:lnTo>
                                  <a:pt x="1213739" y="111367"/>
                                </a:lnTo>
                                <a:lnTo>
                                  <a:pt x="1219187" y="111367"/>
                                </a:lnTo>
                                <a:lnTo>
                                  <a:pt x="1221905" y="111354"/>
                                </a:lnTo>
                                <a:lnTo>
                                  <a:pt x="1224623" y="111328"/>
                                </a:lnTo>
                                <a:lnTo>
                                  <a:pt x="1227353" y="111303"/>
                                </a:lnTo>
                                <a:lnTo>
                                  <a:pt x="1230071" y="111252"/>
                                </a:lnTo>
                                <a:lnTo>
                                  <a:pt x="1232789" y="111214"/>
                                </a:lnTo>
                                <a:lnTo>
                                  <a:pt x="1235507" y="111151"/>
                                </a:lnTo>
                                <a:lnTo>
                                  <a:pt x="1238237" y="111087"/>
                                </a:lnTo>
                                <a:lnTo>
                                  <a:pt x="1240955" y="111011"/>
                                </a:lnTo>
                                <a:lnTo>
                                  <a:pt x="1243673" y="110922"/>
                                </a:lnTo>
                                <a:lnTo>
                                  <a:pt x="1246391" y="110834"/>
                                </a:lnTo>
                                <a:lnTo>
                                  <a:pt x="1249121" y="110731"/>
                                </a:lnTo>
                                <a:lnTo>
                                  <a:pt x="1251839" y="110630"/>
                                </a:lnTo>
                                <a:lnTo>
                                  <a:pt x="1254557" y="110516"/>
                                </a:lnTo>
                                <a:lnTo>
                                  <a:pt x="1257287" y="110389"/>
                                </a:lnTo>
                                <a:lnTo>
                                  <a:pt x="1260005" y="110261"/>
                                </a:lnTo>
                                <a:lnTo>
                                  <a:pt x="1262723" y="110122"/>
                                </a:lnTo>
                                <a:lnTo>
                                  <a:pt x="1265441" y="109982"/>
                                </a:lnTo>
                                <a:lnTo>
                                  <a:pt x="1268171" y="109830"/>
                                </a:lnTo>
                                <a:lnTo>
                                  <a:pt x="1270889" y="109665"/>
                                </a:lnTo>
                                <a:lnTo>
                                  <a:pt x="1273607" y="109500"/>
                                </a:lnTo>
                                <a:lnTo>
                                  <a:pt x="1276337" y="109334"/>
                                </a:lnTo>
                                <a:lnTo>
                                  <a:pt x="1279055" y="109157"/>
                                </a:lnTo>
                                <a:lnTo>
                                  <a:pt x="1281773" y="108966"/>
                                </a:lnTo>
                                <a:lnTo>
                                  <a:pt x="1284491" y="108776"/>
                                </a:lnTo>
                                <a:lnTo>
                                  <a:pt x="1287221" y="108586"/>
                                </a:lnTo>
                                <a:lnTo>
                                  <a:pt x="1289939" y="108383"/>
                                </a:lnTo>
                                <a:lnTo>
                                  <a:pt x="1292657" y="108179"/>
                                </a:lnTo>
                                <a:lnTo>
                                  <a:pt x="1295387" y="107963"/>
                                </a:lnTo>
                                <a:lnTo>
                                  <a:pt x="1298105" y="107747"/>
                                </a:lnTo>
                                <a:lnTo>
                                  <a:pt x="1300823" y="107531"/>
                                </a:lnTo>
                                <a:lnTo>
                                  <a:pt x="1303541" y="107303"/>
                                </a:lnTo>
                                <a:lnTo>
                                  <a:pt x="1306271" y="107074"/>
                                </a:lnTo>
                                <a:lnTo>
                                  <a:pt x="1308989" y="106845"/>
                                </a:lnTo>
                                <a:lnTo>
                                  <a:pt x="1311707" y="106604"/>
                                </a:lnTo>
                                <a:lnTo>
                                  <a:pt x="1314437" y="106363"/>
                                </a:lnTo>
                                <a:lnTo>
                                  <a:pt x="1317155" y="106121"/>
                                </a:lnTo>
                                <a:lnTo>
                                  <a:pt x="1319873" y="105880"/>
                                </a:lnTo>
                                <a:lnTo>
                                  <a:pt x="1322591" y="105626"/>
                                </a:lnTo>
                                <a:lnTo>
                                  <a:pt x="1325321" y="105385"/>
                                </a:lnTo>
                                <a:lnTo>
                                  <a:pt x="1328039" y="105131"/>
                                </a:lnTo>
                                <a:lnTo>
                                  <a:pt x="1330757" y="104877"/>
                                </a:lnTo>
                                <a:lnTo>
                                  <a:pt x="1333487" y="104623"/>
                                </a:lnTo>
                                <a:lnTo>
                                  <a:pt x="1336205" y="104369"/>
                                </a:lnTo>
                                <a:lnTo>
                                  <a:pt x="1338923" y="104115"/>
                                </a:lnTo>
                                <a:lnTo>
                                  <a:pt x="1341641" y="103848"/>
                                </a:lnTo>
                                <a:lnTo>
                                  <a:pt x="1344371" y="103594"/>
                                </a:lnTo>
                                <a:lnTo>
                                  <a:pt x="1347089" y="103340"/>
                                </a:lnTo>
                                <a:lnTo>
                                  <a:pt x="1349807" y="103074"/>
                                </a:lnTo>
                                <a:lnTo>
                                  <a:pt x="1352537" y="102819"/>
                                </a:lnTo>
                                <a:lnTo>
                                  <a:pt x="1355255" y="102566"/>
                                </a:lnTo>
                                <a:lnTo>
                                  <a:pt x="1357973" y="102299"/>
                                </a:lnTo>
                                <a:lnTo>
                                  <a:pt x="1360691" y="102045"/>
                                </a:lnTo>
                                <a:lnTo>
                                  <a:pt x="1363421" y="101791"/>
                                </a:lnTo>
                                <a:lnTo>
                                  <a:pt x="1366139" y="101536"/>
                                </a:lnTo>
                                <a:lnTo>
                                  <a:pt x="1368857" y="101295"/>
                                </a:lnTo>
                                <a:lnTo>
                                  <a:pt x="1371587" y="101042"/>
                                </a:lnTo>
                                <a:lnTo>
                                  <a:pt x="1374305" y="100788"/>
                                </a:lnTo>
                                <a:lnTo>
                                  <a:pt x="1377023" y="100546"/>
                                </a:lnTo>
                                <a:lnTo>
                                  <a:pt x="1379741" y="100305"/>
                                </a:lnTo>
                                <a:lnTo>
                                  <a:pt x="1382471" y="100064"/>
                                </a:lnTo>
                                <a:lnTo>
                                  <a:pt x="1385189" y="99835"/>
                                </a:lnTo>
                                <a:lnTo>
                                  <a:pt x="1387907" y="99594"/>
                                </a:lnTo>
                                <a:lnTo>
                                  <a:pt x="1390637" y="99365"/>
                                </a:lnTo>
                                <a:lnTo>
                                  <a:pt x="1393355" y="99149"/>
                                </a:lnTo>
                                <a:lnTo>
                                  <a:pt x="1396073" y="98920"/>
                                </a:lnTo>
                                <a:lnTo>
                                  <a:pt x="1398791" y="98705"/>
                                </a:lnTo>
                                <a:lnTo>
                                  <a:pt x="1401521" y="98489"/>
                                </a:lnTo>
                                <a:lnTo>
                                  <a:pt x="1404239" y="98285"/>
                                </a:lnTo>
                                <a:lnTo>
                                  <a:pt x="1406957" y="98082"/>
                                </a:lnTo>
                                <a:lnTo>
                                  <a:pt x="1409675" y="97879"/>
                                </a:lnTo>
                                <a:lnTo>
                                  <a:pt x="1412405" y="97689"/>
                                </a:lnTo>
                                <a:lnTo>
                                  <a:pt x="1415123" y="97498"/>
                                </a:lnTo>
                                <a:lnTo>
                                  <a:pt x="1417841" y="97320"/>
                                </a:lnTo>
                                <a:lnTo>
                                  <a:pt x="1420571" y="97143"/>
                                </a:lnTo>
                                <a:lnTo>
                                  <a:pt x="1423289" y="96965"/>
                                </a:lnTo>
                                <a:lnTo>
                                  <a:pt x="1426007" y="96800"/>
                                </a:lnTo>
                                <a:lnTo>
                                  <a:pt x="1428725" y="96647"/>
                                </a:lnTo>
                                <a:lnTo>
                                  <a:pt x="1431455" y="96495"/>
                                </a:lnTo>
                                <a:lnTo>
                                  <a:pt x="1434173" y="96342"/>
                                </a:lnTo>
                                <a:lnTo>
                                  <a:pt x="1436891" y="96203"/>
                                </a:lnTo>
                                <a:lnTo>
                                  <a:pt x="1439621" y="96063"/>
                                </a:lnTo>
                                <a:lnTo>
                                  <a:pt x="1442339" y="95936"/>
                                </a:lnTo>
                                <a:lnTo>
                                  <a:pt x="1445057" y="95809"/>
                                </a:lnTo>
                                <a:lnTo>
                                  <a:pt x="1447775" y="95695"/>
                                </a:lnTo>
                                <a:lnTo>
                                  <a:pt x="1450505" y="95593"/>
                                </a:lnTo>
                                <a:lnTo>
                                  <a:pt x="1453223" y="95492"/>
                                </a:lnTo>
                                <a:lnTo>
                                  <a:pt x="1455941" y="95390"/>
                                </a:lnTo>
                                <a:lnTo>
                                  <a:pt x="1458671" y="95301"/>
                                </a:lnTo>
                                <a:lnTo>
                                  <a:pt x="1461389" y="95225"/>
                                </a:lnTo>
                                <a:lnTo>
                                  <a:pt x="1464107" y="95148"/>
                                </a:lnTo>
                                <a:lnTo>
                                  <a:pt x="1466825" y="95085"/>
                                </a:lnTo>
                                <a:lnTo>
                                  <a:pt x="1469555" y="95022"/>
                                </a:lnTo>
                                <a:lnTo>
                                  <a:pt x="1472273" y="94971"/>
                                </a:lnTo>
                                <a:lnTo>
                                  <a:pt x="1474991" y="94933"/>
                                </a:lnTo>
                                <a:lnTo>
                                  <a:pt x="1477721" y="94895"/>
                                </a:lnTo>
                                <a:lnTo>
                                  <a:pt x="1480439" y="94856"/>
                                </a:lnTo>
                                <a:lnTo>
                                  <a:pt x="1483157" y="94844"/>
                                </a:lnTo>
                                <a:lnTo>
                                  <a:pt x="1485875" y="94818"/>
                                </a:lnTo>
                                <a:lnTo>
                                  <a:pt x="1488605" y="94818"/>
                                </a:lnTo>
                                <a:lnTo>
                                  <a:pt x="1491323" y="94806"/>
                                </a:lnTo>
                                <a:lnTo>
                                  <a:pt x="1494041" y="94818"/>
                                </a:lnTo>
                                <a:lnTo>
                                  <a:pt x="1496771" y="94831"/>
                                </a:lnTo>
                                <a:lnTo>
                                  <a:pt x="1499489" y="94844"/>
                                </a:lnTo>
                                <a:lnTo>
                                  <a:pt x="1502207" y="94869"/>
                                </a:lnTo>
                                <a:lnTo>
                                  <a:pt x="1504925" y="94907"/>
                                </a:lnTo>
                                <a:lnTo>
                                  <a:pt x="1507655" y="94945"/>
                                </a:lnTo>
                                <a:lnTo>
                                  <a:pt x="1510373" y="94997"/>
                                </a:lnTo>
                                <a:lnTo>
                                  <a:pt x="1513091" y="95047"/>
                                </a:lnTo>
                                <a:lnTo>
                                  <a:pt x="1515821" y="95110"/>
                                </a:lnTo>
                                <a:lnTo>
                                  <a:pt x="1518539" y="95174"/>
                                </a:lnTo>
                                <a:lnTo>
                                  <a:pt x="1521257" y="95250"/>
                                </a:lnTo>
                                <a:lnTo>
                                  <a:pt x="1523975" y="95327"/>
                                </a:lnTo>
                                <a:lnTo>
                                  <a:pt x="1526705" y="95415"/>
                                </a:lnTo>
                                <a:lnTo>
                                  <a:pt x="1529423" y="95517"/>
                                </a:lnTo>
                                <a:lnTo>
                                  <a:pt x="1532141" y="95606"/>
                                </a:lnTo>
                                <a:lnTo>
                                  <a:pt x="1534871" y="95707"/>
                                </a:lnTo>
                                <a:lnTo>
                                  <a:pt x="1537589" y="95822"/>
                                </a:lnTo>
                                <a:lnTo>
                                  <a:pt x="1540307" y="95936"/>
                                </a:lnTo>
                                <a:lnTo>
                                  <a:pt x="1543025" y="96063"/>
                                </a:lnTo>
                                <a:lnTo>
                                  <a:pt x="1545755" y="96190"/>
                                </a:lnTo>
                                <a:lnTo>
                                  <a:pt x="1548473" y="96317"/>
                                </a:lnTo>
                                <a:lnTo>
                                  <a:pt x="1551191" y="96457"/>
                                </a:lnTo>
                                <a:lnTo>
                                  <a:pt x="1553921" y="96596"/>
                                </a:lnTo>
                                <a:lnTo>
                                  <a:pt x="1556639" y="96749"/>
                                </a:lnTo>
                                <a:lnTo>
                                  <a:pt x="1559357" y="96901"/>
                                </a:lnTo>
                                <a:lnTo>
                                  <a:pt x="1562075" y="97054"/>
                                </a:lnTo>
                                <a:lnTo>
                                  <a:pt x="1564805" y="97206"/>
                                </a:lnTo>
                                <a:lnTo>
                                  <a:pt x="1567523" y="97371"/>
                                </a:lnTo>
                                <a:lnTo>
                                  <a:pt x="1570241" y="97549"/>
                                </a:lnTo>
                                <a:lnTo>
                                  <a:pt x="1572971" y="97714"/>
                                </a:lnTo>
                                <a:lnTo>
                                  <a:pt x="1575689" y="97892"/>
                                </a:lnTo>
                                <a:lnTo>
                                  <a:pt x="1578407" y="98070"/>
                                </a:lnTo>
                                <a:lnTo>
                                  <a:pt x="1581125" y="98247"/>
                                </a:lnTo>
                                <a:lnTo>
                                  <a:pt x="1583855" y="98438"/>
                                </a:lnTo>
                                <a:lnTo>
                                  <a:pt x="1586573" y="98628"/>
                                </a:lnTo>
                                <a:lnTo>
                                  <a:pt x="1589291" y="98819"/>
                                </a:lnTo>
                                <a:lnTo>
                                  <a:pt x="1592009" y="99009"/>
                                </a:lnTo>
                                <a:lnTo>
                                  <a:pt x="1594739" y="99200"/>
                                </a:lnTo>
                                <a:lnTo>
                                  <a:pt x="1597457" y="99403"/>
                                </a:lnTo>
                                <a:lnTo>
                                  <a:pt x="1600175" y="99594"/>
                                </a:lnTo>
                                <a:lnTo>
                                  <a:pt x="1602905" y="99797"/>
                                </a:lnTo>
                                <a:lnTo>
                                  <a:pt x="1605623" y="100000"/>
                                </a:lnTo>
                                <a:lnTo>
                                  <a:pt x="1608341" y="100203"/>
                                </a:lnTo>
                                <a:lnTo>
                                  <a:pt x="1611059" y="100406"/>
                                </a:lnTo>
                                <a:lnTo>
                                  <a:pt x="1613789" y="100609"/>
                                </a:lnTo>
                                <a:lnTo>
                                  <a:pt x="1616507" y="100812"/>
                                </a:lnTo>
                                <a:lnTo>
                                  <a:pt x="1619225" y="101016"/>
                                </a:lnTo>
                                <a:lnTo>
                                  <a:pt x="1621955" y="101232"/>
                                </a:lnTo>
                                <a:lnTo>
                                  <a:pt x="1624673" y="101435"/>
                                </a:lnTo>
                                <a:lnTo>
                                  <a:pt x="1627391" y="101639"/>
                                </a:lnTo>
                                <a:lnTo>
                                  <a:pt x="1630109" y="101842"/>
                                </a:lnTo>
                                <a:lnTo>
                                  <a:pt x="1632839" y="102045"/>
                                </a:lnTo>
                                <a:lnTo>
                                  <a:pt x="1635557" y="102248"/>
                                </a:lnTo>
                                <a:lnTo>
                                  <a:pt x="1638275" y="102451"/>
                                </a:lnTo>
                                <a:lnTo>
                                  <a:pt x="1641005" y="102654"/>
                                </a:lnTo>
                                <a:lnTo>
                                  <a:pt x="1643723" y="102857"/>
                                </a:lnTo>
                                <a:lnTo>
                                  <a:pt x="1646441" y="103048"/>
                                </a:lnTo>
                                <a:lnTo>
                                  <a:pt x="1649159" y="103251"/>
                                </a:lnTo>
                                <a:lnTo>
                                  <a:pt x="1651889" y="103442"/>
                                </a:lnTo>
                                <a:lnTo>
                                  <a:pt x="1654607" y="103632"/>
                                </a:lnTo>
                                <a:lnTo>
                                  <a:pt x="1657325" y="103823"/>
                                </a:lnTo>
                                <a:lnTo>
                                  <a:pt x="1660055" y="104013"/>
                                </a:lnTo>
                                <a:lnTo>
                                  <a:pt x="1662773" y="104204"/>
                                </a:lnTo>
                                <a:lnTo>
                                  <a:pt x="1665491" y="104381"/>
                                </a:lnTo>
                                <a:lnTo>
                                  <a:pt x="1668209" y="104560"/>
                                </a:lnTo>
                                <a:lnTo>
                                  <a:pt x="1670939" y="104737"/>
                                </a:lnTo>
                                <a:lnTo>
                                  <a:pt x="1673657" y="104915"/>
                                </a:lnTo>
                                <a:lnTo>
                                  <a:pt x="1676375" y="105080"/>
                                </a:lnTo>
                                <a:lnTo>
                                  <a:pt x="1679105" y="105245"/>
                                </a:lnTo>
                                <a:lnTo>
                                  <a:pt x="1681823" y="105411"/>
                                </a:lnTo>
                                <a:lnTo>
                                  <a:pt x="1684541" y="105563"/>
                                </a:lnTo>
                                <a:lnTo>
                                  <a:pt x="1687259" y="105715"/>
                                </a:lnTo>
                                <a:lnTo>
                                  <a:pt x="1689989" y="105867"/>
                                </a:lnTo>
                                <a:lnTo>
                                  <a:pt x="1692707" y="106020"/>
                                </a:lnTo>
                                <a:lnTo>
                                  <a:pt x="1695425" y="106159"/>
                                </a:lnTo>
                                <a:lnTo>
                                  <a:pt x="1698155" y="106287"/>
                                </a:lnTo>
                                <a:lnTo>
                                  <a:pt x="1700873" y="106426"/>
                                </a:lnTo>
                                <a:lnTo>
                                  <a:pt x="1703591" y="106553"/>
                                </a:lnTo>
                                <a:lnTo>
                                  <a:pt x="1706309" y="106668"/>
                                </a:lnTo>
                                <a:lnTo>
                                  <a:pt x="1709039" y="106795"/>
                                </a:lnTo>
                                <a:lnTo>
                                  <a:pt x="1711757" y="106896"/>
                                </a:lnTo>
                                <a:lnTo>
                                  <a:pt x="1714475" y="107011"/>
                                </a:lnTo>
                                <a:lnTo>
                                  <a:pt x="1717205" y="107112"/>
                                </a:lnTo>
                                <a:lnTo>
                                  <a:pt x="1719923" y="107201"/>
                                </a:lnTo>
                                <a:lnTo>
                                  <a:pt x="1722641" y="107290"/>
                                </a:lnTo>
                                <a:lnTo>
                                  <a:pt x="1725359" y="107379"/>
                                </a:lnTo>
                                <a:lnTo>
                                  <a:pt x="1728089" y="107455"/>
                                </a:lnTo>
                                <a:lnTo>
                                  <a:pt x="1730807" y="107531"/>
                                </a:lnTo>
                                <a:lnTo>
                                  <a:pt x="1733525" y="107595"/>
                                </a:lnTo>
                                <a:lnTo>
                                  <a:pt x="1736255" y="107659"/>
                                </a:lnTo>
                                <a:lnTo>
                                  <a:pt x="1738973" y="107722"/>
                                </a:lnTo>
                                <a:lnTo>
                                  <a:pt x="1741691" y="107772"/>
                                </a:lnTo>
                                <a:lnTo>
                                  <a:pt x="1744409" y="107810"/>
                                </a:lnTo>
                                <a:lnTo>
                                  <a:pt x="1747139" y="107848"/>
                                </a:lnTo>
                                <a:lnTo>
                                  <a:pt x="1749857" y="107886"/>
                                </a:lnTo>
                                <a:lnTo>
                                  <a:pt x="1752575" y="107912"/>
                                </a:lnTo>
                                <a:lnTo>
                                  <a:pt x="1755292" y="107938"/>
                                </a:lnTo>
                                <a:lnTo>
                                  <a:pt x="1758023" y="107950"/>
                                </a:lnTo>
                                <a:lnTo>
                                  <a:pt x="1760741" y="107963"/>
                                </a:lnTo>
                                <a:lnTo>
                                  <a:pt x="1766189" y="107963"/>
                                </a:lnTo>
                                <a:lnTo>
                                  <a:pt x="1768907" y="107950"/>
                                </a:lnTo>
                                <a:lnTo>
                                  <a:pt x="1771625" y="107938"/>
                                </a:lnTo>
                                <a:lnTo>
                                  <a:pt x="1774342" y="107925"/>
                                </a:lnTo>
                                <a:lnTo>
                                  <a:pt x="1777073" y="107900"/>
                                </a:lnTo>
                                <a:lnTo>
                                  <a:pt x="1779791" y="107862"/>
                                </a:lnTo>
                                <a:lnTo>
                                  <a:pt x="1782509" y="107823"/>
                                </a:lnTo>
                                <a:lnTo>
                                  <a:pt x="1785239" y="107785"/>
                                </a:lnTo>
                                <a:lnTo>
                                  <a:pt x="1787957" y="107735"/>
                                </a:lnTo>
                                <a:lnTo>
                                  <a:pt x="1790675" y="107683"/>
                                </a:lnTo>
                                <a:lnTo>
                                  <a:pt x="1793392" y="107633"/>
                                </a:lnTo>
                                <a:lnTo>
                                  <a:pt x="1796123" y="107569"/>
                                </a:lnTo>
                                <a:lnTo>
                                  <a:pt x="1798841" y="107493"/>
                                </a:lnTo>
                                <a:lnTo>
                                  <a:pt x="1801559" y="107417"/>
                                </a:lnTo>
                                <a:lnTo>
                                  <a:pt x="1804289" y="107341"/>
                                </a:lnTo>
                                <a:lnTo>
                                  <a:pt x="1807007" y="107265"/>
                                </a:lnTo>
                                <a:lnTo>
                                  <a:pt x="1809725" y="107176"/>
                                </a:lnTo>
                                <a:lnTo>
                                  <a:pt x="1812442" y="107074"/>
                                </a:lnTo>
                                <a:lnTo>
                                  <a:pt x="1815173" y="106985"/>
                                </a:lnTo>
                                <a:lnTo>
                                  <a:pt x="1817891" y="106871"/>
                                </a:lnTo>
                                <a:lnTo>
                                  <a:pt x="1820609" y="106769"/>
                                </a:lnTo>
                                <a:lnTo>
                                  <a:pt x="1823339" y="106655"/>
                                </a:lnTo>
                                <a:lnTo>
                                  <a:pt x="1826057" y="106541"/>
                                </a:lnTo>
                                <a:lnTo>
                                  <a:pt x="1828775" y="106426"/>
                                </a:lnTo>
                                <a:lnTo>
                                  <a:pt x="1831492" y="106299"/>
                                </a:lnTo>
                                <a:lnTo>
                                  <a:pt x="1834223" y="106172"/>
                                </a:lnTo>
                                <a:lnTo>
                                  <a:pt x="1836941" y="106045"/>
                                </a:lnTo>
                                <a:lnTo>
                                  <a:pt x="1839659" y="105905"/>
                                </a:lnTo>
                                <a:lnTo>
                                  <a:pt x="1842389" y="105766"/>
                                </a:lnTo>
                                <a:lnTo>
                                  <a:pt x="1845107" y="105626"/>
                                </a:lnTo>
                                <a:lnTo>
                                  <a:pt x="1847825" y="105487"/>
                                </a:lnTo>
                                <a:lnTo>
                                  <a:pt x="1850542" y="105334"/>
                                </a:lnTo>
                                <a:lnTo>
                                  <a:pt x="1853273" y="105194"/>
                                </a:lnTo>
                                <a:lnTo>
                                  <a:pt x="1855991" y="105042"/>
                                </a:lnTo>
                                <a:lnTo>
                                  <a:pt x="1858709" y="104890"/>
                                </a:lnTo>
                                <a:lnTo>
                                  <a:pt x="1861439" y="104725"/>
                                </a:lnTo>
                                <a:lnTo>
                                  <a:pt x="1864157" y="104572"/>
                                </a:lnTo>
                                <a:lnTo>
                                  <a:pt x="1866875" y="104407"/>
                                </a:lnTo>
                                <a:lnTo>
                                  <a:pt x="1869592" y="104242"/>
                                </a:lnTo>
                                <a:lnTo>
                                  <a:pt x="1872323" y="104077"/>
                                </a:lnTo>
                                <a:lnTo>
                                  <a:pt x="1875041" y="103911"/>
                                </a:lnTo>
                                <a:lnTo>
                                  <a:pt x="1877759" y="103746"/>
                                </a:lnTo>
                                <a:lnTo>
                                  <a:pt x="1880489" y="103581"/>
                                </a:lnTo>
                                <a:lnTo>
                                  <a:pt x="1883207" y="103416"/>
                                </a:lnTo>
                                <a:lnTo>
                                  <a:pt x="1885925" y="103239"/>
                                </a:lnTo>
                                <a:lnTo>
                                  <a:pt x="1888642" y="103074"/>
                                </a:lnTo>
                                <a:lnTo>
                                  <a:pt x="1891373" y="102908"/>
                                </a:lnTo>
                                <a:lnTo>
                                  <a:pt x="1894091" y="102730"/>
                                </a:lnTo>
                                <a:lnTo>
                                  <a:pt x="1896809" y="102566"/>
                                </a:lnTo>
                                <a:lnTo>
                                  <a:pt x="1899539" y="102388"/>
                                </a:lnTo>
                                <a:lnTo>
                                  <a:pt x="1902257" y="102222"/>
                                </a:lnTo>
                                <a:lnTo>
                                  <a:pt x="1904975" y="102045"/>
                                </a:lnTo>
                                <a:lnTo>
                                  <a:pt x="1907692" y="101880"/>
                                </a:lnTo>
                                <a:lnTo>
                                  <a:pt x="1910423" y="101715"/>
                                </a:lnTo>
                                <a:lnTo>
                                  <a:pt x="1913141" y="101536"/>
                                </a:lnTo>
                                <a:lnTo>
                                  <a:pt x="1915859" y="101372"/>
                                </a:lnTo>
                                <a:lnTo>
                                  <a:pt x="1918589" y="101206"/>
                                </a:lnTo>
                                <a:lnTo>
                                  <a:pt x="1921307" y="101042"/>
                                </a:lnTo>
                                <a:lnTo>
                                  <a:pt x="1924025" y="100876"/>
                                </a:lnTo>
                                <a:lnTo>
                                  <a:pt x="1926742" y="100724"/>
                                </a:lnTo>
                                <a:lnTo>
                                  <a:pt x="1929473" y="100559"/>
                                </a:lnTo>
                                <a:lnTo>
                                  <a:pt x="1932191" y="100406"/>
                                </a:lnTo>
                                <a:lnTo>
                                  <a:pt x="1934909" y="100241"/>
                                </a:lnTo>
                                <a:lnTo>
                                  <a:pt x="1937626" y="100089"/>
                                </a:lnTo>
                                <a:lnTo>
                                  <a:pt x="1940357" y="99949"/>
                                </a:lnTo>
                                <a:lnTo>
                                  <a:pt x="1943075" y="99797"/>
                                </a:lnTo>
                                <a:lnTo>
                                  <a:pt x="1945792" y="99644"/>
                                </a:lnTo>
                                <a:lnTo>
                                  <a:pt x="1948523" y="99505"/>
                                </a:lnTo>
                                <a:lnTo>
                                  <a:pt x="1951241" y="99365"/>
                                </a:lnTo>
                                <a:lnTo>
                                  <a:pt x="1953959" y="99225"/>
                                </a:lnTo>
                                <a:lnTo>
                                  <a:pt x="1956676" y="99099"/>
                                </a:lnTo>
                                <a:lnTo>
                                  <a:pt x="1959407" y="98971"/>
                                </a:lnTo>
                                <a:lnTo>
                                  <a:pt x="1962125" y="98844"/>
                                </a:lnTo>
                                <a:lnTo>
                                  <a:pt x="1964842" y="98717"/>
                                </a:lnTo>
                                <a:lnTo>
                                  <a:pt x="1967573" y="98603"/>
                                </a:lnTo>
                                <a:lnTo>
                                  <a:pt x="1970291" y="98489"/>
                                </a:lnTo>
                                <a:lnTo>
                                  <a:pt x="1973009" y="98375"/>
                                </a:lnTo>
                                <a:lnTo>
                                  <a:pt x="1975726" y="98260"/>
                                </a:lnTo>
                                <a:lnTo>
                                  <a:pt x="1978457" y="98158"/>
                                </a:lnTo>
                                <a:lnTo>
                                  <a:pt x="1981175" y="98057"/>
                                </a:lnTo>
                                <a:lnTo>
                                  <a:pt x="1983892" y="97968"/>
                                </a:lnTo>
                                <a:lnTo>
                                  <a:pt x="1986623" y="97879"/>
                                </a:lnTo>
                                <a:lnTo>
                                  <a:pt x="1989341" y="97790"/>
                                </a:lnTo>
                                <a:lnTo>
                                  <a:pt x="1992059" y="97714"/>
                                </a:lnTo>
                                <a:lnTo>
                                  <a:pt x="1994776" y="97625"/>
                                </a:lnTo>
                                <a:lnTo>
                                  <a:pt x="1997507" y="97561"/>
                                </a:lnTo>
                                <a:lnTo>
                                  <a:pt x="2000225" y="97486"/>
                                </a:lnTo>
                                <a:lnTo>
                                  <a:pt x="2002942" y="97422"/>
                                </a:lnTo>
                                <a:lnTo>
                                  <a:pt x="2005673" y="97371"/>
                                </a:lnTo>
                                <a:lnTo>
                                  <a:pt x="2008391" y="97320"/>
                                </a:lnTo>
                                <a:lnTo>
                                  <a:pt x="2011109" y="97270"/>
                                </a:lnTo>
                                <a:lnTo>
                                  <a:pt x="2013826" y="97219"/>
                                </a:lnTo>
                                <a:lnTo>
                                  <a:pt x="2016557" y="97181"/>
                                </a:lnTo>
                                <a:lnTo>
                                  <a:pt x="2019275" y="97143"/>
                                </a:lnTo>
                                <a:lnTo>
                                  <a:pt x="2021992" y="97117"/>
                                </a:lnTo>
                                <a:lnTo>
                                  <a:pt x="2024723" y="97092"/>
                                </a:lnTo>
                                <a:lnTo>
                                  <a:pt x="2027441" y="97079"/>
                                </a:lnTo>
                                <a:lnTo>
                                  <a:pt x="2030159" y="97054"/>
                                </a:lnTo>
                                <a:lnTo>
                                  <a:pt x="2032876" y="97054"/>
                                </a:lnTo>
                                <a:lnTo>
                                  <a:pt x="2035607" y="97041"/>
                                </a:lnTo>
                                <a:lnTo>
                                  <a:pt x="2038325" y="97041"/>
                                </a:lnTo>
                                <a:lnTo>
                                  <a:pt x="2041042" y="97054"/>
                                </a:lnTo>
                                <a:lnTo>
                                  <a:pt x="2043773" y="97066"/>
                                </a:lnTo>
                                <a:lnTo>
                                  <a:pt x="2046491" y="97079"/>
                                </a:lnTo>
                                <a:lnTo>
                                  <a:pt x="2049209" y="97092"/>
                                </a:lnTo>
                                <a:lnTo>
                                  <a:pt x="2051926" y="97117"/>
                                </a:lnTo>
                                <a:lnTo>
                                  <a:pt x="2054657" y="97155"/>
                                </a:lnTo>
                                <a:lnTo>
                                  <a:pt x="2057375" y="97181"/>
                                </a:lnTo>
                                <a:lnTo>
                                  <a:pt x="2060092" y="97219"/>
                                </a:lnTo>
                                <a:lnTo>
                                  <a:pt x="2062823" y="97270"/>
                                </a:lnTo>
                                <a:lnTo>
                                  <a:pt x="2065541" y="97320"/>
                                </a:lnTo>
                                <a:lnTo>
                                  <a:pt x="2068259" y="97371"/>
                                </a:lnTo>
                                <a:lnTo>
                                  <a:pt x="2070976" y="97422"/>
                                </a:lnTo>
                                <a:lnTo>
                                  <a:pt x="2073707" y="97486"/>
                                </a:lnTo>
                                <a:lnTo>
                                  <a:pt x="2076425" y="97549"/>
                                </a:lnTo>
                                <a:lnTo>
                                  <a:pt x="2079142" y="97625"/>
                                </a:lnTo>
                                <a:lnTo>
                                  <a:pt x="2081860" y="97701"/>
                                </a:lnTo>
                                <a:lnTo>
                                  <a:pt x="2084591" y="97778"/>
                                </a:lnTo>
                                <a:lnTo>
                                  <a:pt x="2087309" y="97854"/>
                                </a:lnTo>
                                <a:lnTo>
                                  <a:pt x="2090026" y="97943"/>
                                </a:lnTo>
                                <a:lnTo>
                                  <a:pt x="2092757" y="98031"/>
                                </a:lnTo>
                                <a:lnTo>
                                  <a:pt x="2095475" y="98120"/>
                                </a:lnTo>
                                <a:lnTo>
                                  <a:pt x="2098192" y="98222"/>
                                </a:lnTo>
                                <a:lnTo>
                                  <a:pt x="2100910" y="98323"/>
                                </a:lnTo>
                                <a:lnTo>
                                  <a:pt x="2103641" y="98425"/>
                                </a:lnTo>
                                <a:lnTo>
                                  <a:pt x="2106359" y="98540"/>
                                </a:lnTo>
                                <a:lnTo>
                                  <a:pt x="2109076" y="98641"/>
                                </a:lnTo>
                                <a:lnTo>
                                  <a:pt x="2111807" y="98755"/>
                                </a:lnTo>
                                <a:lnTo>
                                  <a:pt x="2114525" y="98870"/>
                                </a:lnTo>
                                <a:lnTo>
                                  <a:pt x="2117242" y="98997"/>
                                </a:lnTo>
                                <a:lnTo>
                                  <a:pt x="2119960" y="99111"/>
                                </a:lnTo>
                                <a:lnTo>
                                  <a:pt x="2122691" y="99238"/>
                                </a:lnTo>
                                <a:lnTo>
                                  <a:pt x="2125409" y="99365"/>
                                </a:lnTo>
                                <a:lnTo>
                                  <a:pt x="2128126" y="99492"/>
                                </a:lnTo>
                                <a:lnTo>
                                  <a:pt x="2130857" y="99632"/>
                                </a:lnTo>
                                <a:lnTo>
                                  <a:pt x="2133575" y="99759"/>
                                </a:lnTo>
                                <a:lnTo>
                                  <a:pt x="2136292" y="99899"/>
                                </a:lnTo>
                                <a:lnTo>
                                  <a:pt x="2139010" y="100038"/>
                                </a:lnTo>
                                <a:lnTo>
                                  <a:pt x="2141741" y="100165"/>
                                </a:lnTo>
                                <a:lnTo>
                                  <a:pt x="2144459" y="100305"/>
                                </a:lnTo>
                                <a:lnTo>
                                  <a:pt x="2147176" y="100457"/>
                                </a:lnTo>
                                <a:lnTo>
                                  <a:pt x="2149907" y="100597"/>
                                </a:lnTo>
                                <a:lnTo>
                                  <a:pt x="2152625" y="100736"/>
                                </a:lnTo>
                                <a:lnTo>
                                  <a:pt x="2155342" y="100876"/>
                                </a:lnTo>
                                <a:lnTo>
                                  <a:pt x="2158060" y="101029"/>
                                </a:lnTo>
                                <a:lnTo>
                                  <a:pt x="2160791" y="101168"/>
                                </a:lnTo>
                                <a:lnTo>
                                  <a:pt x="2163509" y="101321"/>
                                </a:lnTo>
                                <a:lnTo>
                                  <a:pt x="2166226" y="101460"/>
                                </a:lnTo>
                                <a:lnTo>
                                  <a:pt x="2168957" y="101613"/>
                                </a:lnTo>
                                <a:lnTo>
                                  <a:pt x="2171675" y="101753"/>
                                </a:lnTo>
                                <a:lnTo>
                                  <a:pt x="2174392" y="101905"/>
                                </a:lnTo>
                                <a:lnTo>
                                  <a:pt x="2177110" y="102045"/>
                                </a:lnTo>
                                <a:lnTo>
                                  <a:pt x="2179841" y="102197"/>
                                </a:lnTo>
                                <a:lnTo>
                                  <a:pt x="2182559" y="102336"/>
                                </a:lnTo>
                                <a:lnTo>
                                  <a:pt x="2185276" y="102477"/>
                                </a:lnTo>
                                <a:lnTo>
                                  <a:pt x="2188007" y="102629"/>
                                </a:lnTo>
                                <a:lnTo>
                                  <a:pt x="2190725" y="102769"/>
                                </a:lnTo>
                                <a:lnTo>
                                  <a:pt x="2193442" y="102908"/>
                                </a:lnTo>
                                <a:lnTo>
                                  <a:pt x="2196160" y="103048"/>
                                </a:lnTo>
                                <a:lnTo>
                                  <a:pt x="2198891" y="103188"/>
                                </a:lnTo>
                                <a:lnTo>
                                  <a:pt x="2201609" y="103327"/>
                                </a:lnTo>
                                <a:lnTo>
                                  <a:pt x="2204326" y="103467"/>
                                </a:lnTo>
                                <a:lnTo>
                                  <a:pt x="2207057" y="103594"/>
                                </a:lnTo>
                                <a:lnTo>
                                  <a:pt x="2209775" y="103734"/>
                                </a:lnTo>
                                <a:lnTo>
                                  <a:pt x="2212492" y="103861"/>
                                </a:lnTo>
                                <a:lnTo>
                                  <a:pt x="2215210" y="103987"/>
                                </a:lnTo>
                                <a:lnTo>
                                  <a:pt x="2217941" y="104115"/>
                                </a:lnTo>
                                <a:lnTo>
                                  <a:pt x="2220659" y="104229"/>
                                </a:lnTo>
                                <a:lnTo>
                                  <a:pt x="2223376" y="104356"/>
                                </a:lnTo>
                                <a:lnTo>
                                  <a:pt x="2226094" y="104470"/>
                                </a:lnTo>
                                <a:lnTo>
                                  <a:pt x="2228825" y="104584"/>
                                </a:lnTo>
                                <a:lnTo>
                                  <a:pt x="2231542" y="104699"/>
                                </a:lnTo>
                                <a:lnTo>
                                  <a:pt x="2234260" y="104814"/>
                                </a:lnTo>
                                <a:lnTo>
                                  <a:pt x="2236991" y="104915"/>
                                </a:lnTo>
                                <a:lnTo>
                                  <a:pt x="2239709" y="105017"/>
                                </a:lnTo>
                                <a:lnTo>
                                  <a:pt x="2242426" y="105118"/>
                                </a:lnTo>
                                <a:lnTo>
                                  <a:pt x="2245144" y="105220"/>
                                </a:lnTo>
                                <a:lnTo>
                                  <a:pt x="2247875" y="105308"/>
                                </a:lnTo>
                                <a:lnTo>
                                  <a:pt x="2250592" y="105397"/>
                                </a:lnTo>
                                <a:lnTo>
                                  <a:pt x="2253310" y="105487"/>
                                </a:lnTo>
                                <a:lnTo>
                                  <a:pt x="2256041" y="105575"/>
                                </a:lnTo>
                                <a:lnTo>
                                  <a:pt x="2258759" y="105652"/>
                                </a:lnTo>
                                <a:lnTo>
                                  <a:pt x="2261476" y="105728"/>
                                </a:lnTo>
                                <a:lnTo>
                                  <a:pt x="2264194" y="105791"/>
                                </a:lnTo>
                                <a:lnTo>
                                  <a:pt x="2266925" y="105867"/>
                                </a:lnTo>
                                <a:lnTo>
                                  <a:pt x="2269642" y="105931"/>
                                </a:lnTo>
                                <a:lnTo>
                                  <a:pt x="2272360" y="105982"/>
                                </a:lnTo>
                                <a:lnTo>
                                  <a:pt x="2275091" y="106045"/>
                                </a:lnTo>
                                <a:lnTo>
                                  <a:pt x="2277809" y="106096"/>
                                </a:lnTo>
                                <a:lnTo>
                                  <a:pt x="2280526" y="106147"/>
                                </a:lnTo>
                                <a:lnTo>
                                  <a:pt x="2283244" y="106185"/>
                                </a:lnTo>
                                <a:lnTo>
                                  <a:pt x="2285975" y="106223"/>
                                </a:lnTo>
                                <a:lnTo>
                                  <a:pt x="2288692" y="106261"/>
                                </a:lnTo>
                                <a:lnTo>
                                  <a:pt x="2291410" y="106287"/>
                                </a:lnTo>
                                <a:lnTo>
                                  <a:pt x="2294141" y="106312"/>
                                </a:lnTo>
                                <a:lnTo>
                                  <a:pt x="2296859" y="106338"/>
                                </a:lnTo>
                                <a:lnTo>
                                  <a:pt x="2299576" y="106350"/>
                                </a:lnTo>
                                <a:lnTo>
                                  <a:pt x="2302294" y="106363"/>
                                </a:lnTo>
                                <a:lnTo>
                                  <a:pt x="2305025" y="106376"/>
                                </a:lnTo>
                                <a:lnTo>
                                  <a:pt x="2307742" y="106388"/>
                                </a:lnTo>
                                <a:lnTo>
                                  <a:pt x="2310460" y="106388"/>
                                </a:lnTo>
                                <a:lnTo>
                                  <a:pt x="2313191" y="106376"/>
                                </a:lnTo>
                                <a:lnTo>
                                  <a:pt x="2315909" y="106376"/>
                                </a:lnTo>
                                <a:lnTo>
                                  <a:pt x="2318626" y="106363"/>
                                </a:lnTo>
                                <a:lnTo>
                                  <a:pt x="2321344" y="106338"/>
                                </a:lnTo>
                                <a:lnTo>
                                  <a:pt x="2324075" y="106325"/>
                                </a:lnTo>
                                <a:lnTo>
                                  <a:pt x="2326792" y="106299"/>
                                </a:lnTo>
                                <a:lnTo>
                                  <a:pt x="2329510" y="106274"/>
                                </a:lnTo>
                                <a:lnTo>
                                  <a:pt x="2332241" y="106235"/>
                                </a:lnTo>
                                <a:lnTo>
                                  <a:pt x="2334959" y="106197"/>
                                </a:lnTo>
                                <a:lnTo>
                                  <a:pt x="2337676" y="106159"/>
                                </a:lnTo>
                                <a:lnTo>
                                  <a:pt x="2340394" y="106109"/>
                                </a:lnTo>
                                <a:lnTo>
                                  <a:pt x="2343125" y="106071"/>
                                </a:lnTo>
                                <a:lnTo>
                                  <a:pt x="2345842" y="106007"/>
                                </a:lnTo>
                                <a:lnTo>
                                  <a:pt x="2348560" y="105956"/>
                                </a:lnTo>
                                <a:lnTo>
                                  <a:pt x="2351291" y="105893"/>
                                </a:lnTo>
                                <a:lnTo>
                                  <a:pt x="2354009" y="105829"/>
                                </a:lnTo>
                                <a:lnTo>
                                  <a:pt x="2356726" y="105766"/>
                                </a:lnTo>
                                <a:lnTo>
                                  <a:pt x="2359444" y="105690"/>
                                </a:lnTo>
                                <a:lnTo>
                                  <a:pt x="2362175" y="105614"/>
                                </a:lnTo>
                                <a:lnTo>
                                  <a:pt x="2364892" y="105537"/>
                                </a:lnTo>
                                <a:lnTo>
                                  <a:pt x="2367610" y="105461"/>
                                </a:lnTo>
                                <a:lnTo>
                                  <a:pt x="2370341" y="105372"/>
                                </a:lnTo>
                                <a:lnTo>
                                  <a:pt x="2373059" y="105296"/>
                                </a:lnTo>
                                <a:lnTo>
                                  <a:pt x="2375776" y="105194"/>
                                </a:lnTo>
                                <a:lnTo>
                                  <a:pt x="2378494" y="105105"/>
                                </a:lnTo>
                                <a:lnTo>
                                  <a:pt x="2381225" y="105017"/>
                                </a:lnTo>
                                <a:lnTo>
                                  <a:pt x="2383942" y="104915"/>
                                </a:lnTo>
                                <a:lnTo>
                                  <a:pt x="2386660" y="104814"/>
                                </a:lnTo>
                                <a:lnTo>
                                  <a:pt x="2389378" y="104711"/>
                                </a:lnTo>
                                <a:lnTo>
                                  <a:pt x="2392109" y="104610"/>
                                </a:lnTo>
                                <a:lnTo>
                                  <a:pt x="2394826" y="104496"/>
                                </a:lnTo>
                                <a:lnTo>
                                  <a:pt x="2397544" y="104381"/>
                                </a:lnTo>
                                <a:lnTo>
                                  <a:pt x="2400275" y="104280"/>
                                </a:lnTo>
                                <a:lnTo>
                                  <a:pt x="2402992" y="104166"/>
                                </a:lnTo>
                                <a:lnTo>
                                  <a:pt x="2405710" y="104039"/>
                                </a:lnTo>
                                <a:lnTo>
                                  <a:pt x="2408428" y="103924"/>
                                </a:lnTo>
                                <a:lnTo>
                                  <a:pt x="2411159" y="103810"/>
                                </a:lnTo>
                                <a:lnTo>
                                  <a:pt x="2413876" y="103683"/>
                                </a:lnTo>
                                <a:lnTo>
                                  <a:pt x="2416594" y="103569"/>
                                </a:lnTo>
                                <a:lnTo>
                                  <a:pt x="2419325" y="103442"/>
                                </a:lnTo>
                                <a:lnTo>
                                  <a:pt x="2422042" y="103315"/>
                                </a:lnTo>
                                <a:lnTo>
                                  <a:pt x="2424760" y="103188"/>
                                </a:lnTo>
                                <a:lnTo>
                                  <a:pt x="2427478" y="103074"/>
                                </a:lnTo>
                                <a:lnTo>
                                  <a:pt x="2430209" y="102946"/>
                                </a:lnTo>
                                <a:lnTo>
                                  <a:pt x="2432926" y="102819"/>
                                </a:lnTo>
                                <a:lnTo>
                                  <a:pt x="2435644" y="102692"/>
                                </a:lnTo>
                                <a:lnTo>
                                  <a:pt x="2438375" y="102566"/>
                                </a:lnTo>
                                <a:lnTo>
                                  <a:pt x="2441092" y="102426"/>
                                </a:lnTo>
                                <a:lnTo>
                                  <a:pt x="2443810" y="102299"/>
                                </a:lnTo>
                                <a:lnTo>
                                  <a:pt x="2446528" y="102172"/>
                                </a:lnTo>
                                <a:lnTo>
                                  <a:pt x="2449259" y="102045"/>
                                </a:lnTo>
                                <a:lnTo>
                                  <a:pt x="2451976" y="101918"/>
                                </a:lnTo>
                                <a:lnTo>
                                  <a:pt x="2454694" y="101791"/>
                                </a:lnTo>
                                <a:lnTo>
                                  <a:pt x="2457425" y="101664"/>
                                </a:lnTo>
                                <a:lnTo>
                                  <a:pt x="2460142" y="101536"/>
                                </a:lnTo>
                                <a:lnTo>
                                  <a:pt x="2462860" y="101422"/>
                                </a:lnTo>
                                <a:lnTo>
                                  <a:pt x="2465578" y="101295"/>
                                </a:lnTo>
                                <a:lnTo>
                                  <a:pt x="2468309" y="101168"/>
                                </a:lnTo>
                                <a:lnTo>
                                  <a:pt x="2471026" y="101054"/>
                                </a:lnTo>
                                <a:lnTo>
                                  <a:pt x="2473744" y="100927"/>
                                </a:lnTo>
                                <a:lnTo>
                                  <a:pt x="2476475" y="100812"/>
                                </a:lnTo>
                                <a:lnTo>
                                  <a:pt x="2479192" y="100686"/>
                                </a:lnTo>
                                <a:lnTo>
                                  <a:pt x="2481910" y="100571"/>
                                </a:lnTo>
                                <a:lnTo>
                                  <a:pt x="2484628" y="100457"/>
                                </a:lnTo>
                                <a:lnTo>
                                  <a:pt x="2487359" y="100343"/>
                                </a:lnTo>
                                <a:lnTo>
                                  <a:pt x="2490076" y="100241"/>
                                </a:lnTo>
                                <a:lnTo>
                                  <a:pt x="2492794" y="100127"/>
                                </a:lnTo>
                                <a:lnTo>
                                  <a:pt x="2495525" y="100026"/>
                                </a:lnTo>
                                <a:lnTo>
                                  <a:pt x="2498242" y="99924"/>
                                </a:lnTo>
                                <a:lnTo>
                                  <a:pt x="2500960" y="99822"/>
                                </a:lnTo>
                                <a:lnTo>
                                  <a:pt x="2503678" y="99721"/>
                                </a:lnTo>
                                <a:lnTo>
                                  <a:pt x="2506409" y="99619"/>
                                </a:lnTo>
                                <a:lnTo>
                                  <a:pt x="2509126" y="99530"/>
                                </a:lnTo>
                                <a:lnTo>
                                  <a:pt x="2511844" y="99441"/>
                                </a:lnTo>
                                <a:lnTo>
                                  <a:pt x="2514575" y="99352"/>
                                </a:lnTo>
                                <a:lnTo>
                                  <a:pt x="2517292" y="99264"/>
                                </a:lnTo>
                                <a:lnTo>
                                  <a:pt x="2520010" y="99187"/>
                                </a:lnTo>
                                <a:lnTo>
                                  <a:pt x="2522728" y="99099"/>
                                </a:lnTo>
                                <a:lnTo>
                                  <a:pt x="2525459" y="99022"/>
                                </a:lnTo>
                                <a:lnTo>
                                  <a:pt x="2528176" y="98946"/>
                                </a:lnTo>
                                <a:lnTo>
                                  <a:pt x="2530894" y="98882"/>
                                </a:lnTo>
                                <a:lnTo>
                                  <a:pt x="2533625" y="98819"/>
                                </a:lnTo>
                                <a:lnTo>
                                  <a:pt x="2536342" y="98755"/>
                                </a:lnTo>
                                <a:lnTo>
                                  <a:pt x="2539060" y="98692"/>
                                </a:lnTo>
                                <a:lnTo>
                                  <a:pt x="2541778" y="98641"/>
                                </a:lnTo>
                                <a:lnTo>
                                  <a:pt x="2544509" y="98578"/>
                                </a:lnTo>
                                <a:lnTo>
                                  <a:pt x="2547226" y="98527"/>
                                </a:lnTo>
                                <a:lnTo>
                                  <a:pt x="2549944" y="98489"/>
                                </a:lnTo>
                                <a:lnTo>
                                  <a:pt x="2552675" y="98438"/>
                                </a:lnTo>
                                <a:lnTo>
                                  <a:pt x="2555392" y="98400"/>
                                </a:lnTo>
                                <a:lnTo>
                                  <a:pt x="2558110" y="98375"/>
                                </a:lnTo>
                                <a:lnTo>
                                  <a:pt x="2560828" y="98337"/>
                                </a:lnTo>
                                <a:lnTo>
                                  <a:pt x="2563559" y="98311"/>
                                </a:lnTo>
                                <a:lnTo>
                                  <a:pt x="2566276" y="98285"/>
                                </a:lnTo>
                                <a:lnTo>
                                  <a:pt x="2568994" y="98273"/>
                                </a:lnTo>
                                <a:lnTo>
                                  <a:pt x="2571712" y="98247"/>
                                </a:lnTo>
                                <a:lnTo>
                                  <a:pt x="2574442" y="98234"/>
                                </a:lnTo>
                                <a:lnTo>
                                  <a:pt x="2577160" y="98234"/>
                                </a:lnTo>
                                <a:lnTo>
                                  <a:pt x="2579878" y="98222"/>
                                </a:lnTo>
                                <a:lnTo>
                                  <a:pt x="2585326" y="98222"/>
                                </a:lnTo>
                                <a:lnTo>
                                  <a:pt x="2588044" y="98234"/>
                                </a:lnTo>
                                <a:lnTo>
                                  <a:pt x="2590762" y="98247"/>
                                </a:lnTo>
                                <a:lnTo>
                                  <a:pt x="2593492" y="98260"/>
                                </a:lnTo>
                                <a:lnTo>
                                  <a:pt x="2596210" y="98273"/>
                                </a:lnTo>
                                <a:lnTo>
                                  <a:pt x="2598928" y="98298"/>
                                </a:lnTo>
                                <a:lnTo>
                                  <a:pt x="2601659" y="98323"/>
                                </a:lnTo>
                                <a:lnTo>
                                  <a:pt x="2604376" y="98349"/>
                                </a:lnTo>
                                <a:lnTo>
                                  <a:pt x="2607094" y="98387"/>
                                </a:lnTo>
                                <a:lnTo>
                                  <a:pt x="2609812" y="98413"/>
                                </a:lnTo>
                                <a:lnTo>
                                  <a:pt x="2612542" y="98451"/>
                                </a:lnTo>
                                <a:lnTo>
                                  <a:pt x="2615260" y="98502"/>
                                </a:lnTo>
                                <a:lnTo>
                                  <a:pt x="2617978" y="98540"/>
                                </a:lnTo>
                                <a:lnTo>
                                  <a:pt x="2620709" y="98590"/>
                                </a:lnTo>
                                <a:lnTo>
                                  <a:pt x="2623426" y="98641"/>
                                </a:lnTo>
                                <a:lnTo>
                                  <a:pt x="2626144" y="98705"/>
                                </a:lnTo>
                                <a:lnTo>
                                  <a:pt x="2628862" y="98755"/>
                                </a:lnTo>
                                <a:lnTo>
                                  <a:pt x="2631592" y="98819"/>
                                </a:lnTo>
                                <a:lnTo>
                                  <a:pt x="2634310" y="98882"/>
                                </a:lnTo>
                                <a:lnTo>
                                  <a:pt x="2637028" y="98958"/>
                                </a:lnTo>
                                <a:lnTo>
                                  <a:pt x="2639759" y="99022"/>
                                </a:lnTo>
                                <a:lnTo>
                                  <a:pt x="2642476" y="99099"/>
                                </a:lnTo>
                                <a:lnTo>
                                  <a:pt x="2645194" y="99175"/>
                                </a:lnTo>
                                <a:lnTo>
                                  <a:pt x="2647912" y="99264"/>
                                </a:lnTo>
                                <a:lnTo>
                                  <a:pt x="2650642" y="99340"/>
                                </a:lnTo>
                                <a:lnTo>
                                  <a:pt x="2653360" y="99429"/>
                                </a:lnTo>
                                <a:lnTo>
                                  <a:pt x="2656078" y="99505"/>
                                </a:lnTo>
                                <a:lnTo>
                                  <a:pt x="2658809" y="99594"/>
                                </a:lnTo>
                                <a:lnTo>
                                  <a:pt x="2661526" y="99695"/>
                                </a:lnTo>
                                <a:lnTo>
                                  <a:pt x="2664244" y="99785"/>
                                </a:lnTo>
                                <a:lnTo>
                                  <a:pt x="2666962" y="99873"/>
                                </a:lnTo>
                                <a:lnTo>
                                  <a:pt x="2669692" y="99975"/>
                                </a:lnTo>
                                <a:lnTo>
                                  <a:pt x="2672410" y="100076"/>
                                </a:lnTo>
                                <a:lnTo>
                                  <a:pt x="2675128" y="100178"/>
                                </a:lnTo>
                                <a:lnTo>
                                  <a:pt x="2677859" y="100279"/>
                                </a:lnTo>
                                <a:lnTo>
                                  <a:pt x="2680576" y="100381"/>
                                </a:lnTo>
                                <a:lnTo>
                                  <a:pt x="2683294" y="100482"/>
                                </a:lnTo>
                                <a:lnTo>
                                  <a:pt x="2686012" y="100597"/>
                                </a:lnTo>
                                <a:lnTo>
                                  <a:pt x="2688742" y="100699"/>
                                </a:lnTo>
                                <a:lnTo>
                                  <a:pt x="2691460" y="100812"/>
                                </a:lnTo>
                                <a:lnTo>
                                  <a:pt x="2694178" y="100915"/>
                                </a:lnTo>
                                <a:lnTo>
                                  <a:pt x="2696909" y="101029"/>
                                </a:lnTo>
                                <a:lnTo>
                                  <a:pt x="2699626" y="101143"/>
                                </a:lnTo>
                                <a:lnTo>
                                  <a:pt x="2702344" y="101257"/>
                                </a:lnTo>
                                <a:lnTo>
                                  <a:pt x="2705062" y="101372"/>
                                </a:lnTo>
                                <a:lnTo>
                                  <a:pt x="2707792" y="101486"/>
                                </a:lnTo>
                                <a:lnTo>
                                  <a:pt x="2710510" y="101588"/>
                                </a:lnTo>
                                <a:lnTo>
                                  <a:pt x="2713228" y="101702"/>
                                </a:lnTo>
                                <a:lnTo>
                                  <a:pt x="2715946" y="101816"/>
                                </a:lnTo>
                                <a:lnTo>
                                  <a:pt x="2718676" y="101930"/>
                                </a:lnTo>
                                <a:lnTo>
                                  <a:pt x="2721394" y="102045"/>
                                </a:lnTo>
                                <a:lnTo>
                                  <a:pt x="2724112" y="102159"/>
                                </a:lnTo>
                                <a:lnTo>
                                  <a:pt x="2726842" y="102274"/>
                                </a:lnTo>
                                <a:lnTo>
                                  <a:pt x="2729560" y="102388"/>
                                </a:lnTo>
                                <a:lnTo>
                                  <a:pt x="2732278" y="102502"/>
                                </a:lnTo>
                                <a:lnTo>
                                  <a:pt x="2734996" y="102604"/>
                                </a:lnTo>
                                <a:lnTo>
                                  <a:pt x="2737726" y="102718"/>
                                </a:lnTo>
                                <a:lnTo>
                                  <a:pt x="2740444" y="102832"/>
                                </a:lnTo>
                                <a:lnTo>
                                  <a:pt x="2743162" y="102934"/>
                                </a:lnTo>
                                <a:lnTo>
                                  <a:pt x="2745892" y="103048"/>
                                </a:lnTo>
                                <a:lnTo>
                                  <a:pt x="2748610" y="103150"/>
                                </a:lnTo>
                                <a:lnTo>
                                  <a:pt x="2751328" y="103251"/>
                                </a:lnTo>
                                <a:lnTo>
                                  <a:pt x="2754046" y="103366"/>
                                </a:lnTo>
                                <a:lnTo>
                                  <a:pt x="2756776" y="103467"/>
                                </a:lnTo>
                                <a:lnTo>
                                  <a:pt x="2759494" y="103556"/>
                                </a:lnTo>
                                <a:lnTo>
                                  <a:pt x="2762212" y="103657"/>
                                </a:lnTo>
                                <a:lnTo>
                                  <a:pt x="2764942" y="103760"/>
                                </a:lnTo>
                                <a:lnTo>
                                  <a:pt x="2767660" y="103848"/>
                                </a:lnTo>
                                <a:lnTo>
                                  <a:pt x="2770378" y="103949"/>
                                </a:lnTo>
                                <a:lnTo>
                                  <a:pt x="2773096" y="104039"/>
                                </a:lnTo>
                                <a:lnTo>
                                  <a:pt x="2775826" y="104128"/>
                                </a:lnTo>
                                <a:lnTo>
                                  <a:pt x="2778544" y="104204"/>
                                </a:lnTo>
                                <a:lnTo>
                                  <a:pt x="2781262" y="104293"/>
                                </a:lnTo>
                                <a:lnTo>
                                  <a:pt x="2783992" y="104381"/>
                                </a:lnTo>
                                <a:lnTo>
                                  <a:pt x="2786710" y="104458"/>
                                </a:lnTo>
                                <a:lnTo>
                                  <a:pt x="2789428" y="104534"/>
                                </a:lnTo>
                                <a:lnTo>
                                  <a:pt x="2792146" y="104610"/>
                                </a:lnTo>
                                <a:lnTo>
                                  <a:pt x="2794876" y="104673"/>
                                </a:lnTo>
                                <a:lnTo>
                                  <a:pt x="2797594" y="104750"/>
                                </a:lnTo>
                                <a:lnTo>
                                  <a:pt x="2800312" y="104814"/>
                                </a:lnTo>
                                <a:lnTo>
                                  <a:pt x="2803042" y="104877"/>
                                </a:lnTo>
                                <a:lnTo>
                                  <a:pt x="2805760" y="104928"/>
                                </a:lnTo>
                                <a:lnTo>
                                  <a:pt x="2808478" y="104991"/>
                                </a:lnTo>
                                <a:lnTo>
                                  <a:pt x="2811196" y="105042"/>
                                </a:lnTo>
                                <a:lnTo>
                                  <a:pt x="2813926" y="105093"/>
                                </a:lnTo>
                                <a:lnTo>
                                  <a:pt x="2816644" y="105144"/>
                                </a:lnTo>
                                <a:lnTo>
                                  <a:pt x="2819362" y="105194"/>
                                </a:lnTo>
                                <a:lnTo>
                                  <a:pt x="2822092" y="105232"/>
                                </a:lnTo>
                                <a:lnTo>
                                  <a:pt x="2824810" y="105270"/>
                                </a:lnTo>
                                <a:lnTo>
                                  <a:pt x="2827528" y="105308"/>
                                </a:lnTo>
                                <a:lnTo>
                                  <a:pt x="2830246" y="105334"/>
                                </a:lnTo>
                                <a:lnTo>
                                  <a:pt x="2832976" y="105359"/>
                                </a:lnTo>
                                <a:lnTo>
                                  <a:pt x="2835694" y="105385"/>
                                </a:lnTo>
                                <a:lnTo>
                                  <a:pt x="2838412" y="105411"/>
                                </a:lnTo>
                                <a:lnTo>
                                  <a:pt x="2841142" y="105423"/>
                                </a:lnTo>
                                <a:lnTo>
                                  <a:pt x="2843860" y="105449"/>
                                </a:lnTo>
                                <a:lnTo>
                                  <a:pt x="2846578" y="105461"/>
                                </a:lnTo>
                                <a:lnTo>
                                  <a:pt x="2849296" y="105461"/>
                                </a:lnTo>
                                <a:lnTo>
                                  <a:pt x="2852026" y="105474"/>
                                </a:lnTo>
                                <a:lnTo>
                                  <a:pt x="2854744" y="105474"/>
                                </a:lnTo>
                                <a:lnTo>
                                  <a:pt x="2857462" y="105461"/>
                                </a:lnTo>
                                <a:lnTo>
                                  <a:pt x="2860192" y="105461"/>
                                </a:lnTo>
                                <a:lnTo>
                                  <a:pt x="2862910" y="105449"/>
                                </a:lnTo>
                                <a:lnTo>
                                  <a:pt x="2865628" y="105435"/>
                                </a:lnTo>
                                <a:lnTo>
                                  <a:pt x="2868346" y="105423"/>
                                </a:lnTo>
                                <a:lnTo>
                                  <a:pt x="2871076" y="105411"/>
                                </a:lnTo>
                                <a:lnTo>
                                  <a:pt x="2873794" y="105385"/>
                                </a:lnTo>
                                <a:lnTo>
                                  <a:pt x="2876512" y="105359"/>
                                </a:lnTo>
                                <a:lnTo>
                                  <a:pt x="2879242" y="105334"/>
                                </a:lnTo>
                                <a:lnTo>
                                  <a:pt x="2881960" y="105296"/>
                                </a:lnTo>
                                <a:lnTo>
                                  <a:pt x="2884678" y="105270"/>
                                </a:lnTo>
                                <a:lnTo>
                                  <a:pt x="2887396" y="105232"/>
                                </a:lnTo>
                                <a:lnTo>
                                  <a:pt x="2890126" y="105181"/>
                                </a:lnTo>
                                <a:lnTo>
                                  <a:pt x="2892844" y="105144"/>
                                </a:lnTo>
                                <a:lnTo>
                                  <a:pt x="2895562" y="105093"/>
                                </a:lnTo>
                                <a:lnTo>
                                  <a:pt x="2898280" y="105042"/>
                                </a:lnTo>
                                <a:lnTo>
                                  <a:pt x="2901010" y="104991"/>
                                </a:lnTo>
                                <a:lnTo>
                                  <a:pt x="2903728" y="104940"/>
                                </a:lnTo>
                                <a:lnTo>
                                  <a:pt x="2906446" y="104877"/>
                                </a:lnTo>
                                <a:lnTo>
                                  <a:pt x="2909176" y="104826"/>
                                </a:lnTo>
                                <a:lnTo>
                                  <a:pt x="2911894" y="104763"/>
                                </a:lnTo>
                                <a:lnTo>
                                  <a:pt x="2914612" y="104687"/>
                                </a:lnTo>
                                <a:lnTo>
                                  <a:pt x="2917330" y="104623"/>
                                </a:lnTo>
                                <a:lnTo>
                                  <a:pt x="2920060" y="104547"/>
                                </a:lnTo>
                                <a:lnTo>
                                  <a:pt x="2922778" y="104484"/>
                                </a:lnTo>
                                <a:lnTo>
                                  <a:pt x="2925496" y="104407"/>
                                </a:lnTo>
                                <a:lnTo>
                                  <a:pt x="2928226" y="104331"/>
                                </a:lnTo>
                                <a:lnTo>
                                  <a:pt x="2930944" y="104242"/>
                                </a:lnTo>
                                <a:lnTo>
                                  <a:pt x="2933662" y="104166"/>
                                </a:lnTo>
                                <a:lnTo>
                                  <a:pt x="2936380" y="104077"/>
                                </a:lnTo>
                                <a:lnTo>
                                  <a:pt x="2939110" y="104001"/>
                                </a:lnTo>
                                <a:lnTo>
                                  <a:pt x="2941828" y="103911"/>
                                </a:lnTo>
                                <a:lnTo>
                                  <a:pt x="2944546" y="103823"/>
                                </a:lnTo>
                                <a:lnTo>
                                  <a:pt x="2947276" y="103734"/>
                                </a:lnTo>
                                <a:lnTo>
                                  <a:pt x="2949994" y="103645"/>
                                </a:lnTo>
                                <a:lnTo>
                                  <a:pt x="2952712" y="103543"/>
                                </a:lnTo>
                                <a:lnTo>
                                  <a:pt x="2955430" y="103454"/>
                                </a:lnTo>
                                <a:lnTo>
                                  <a:pt x="2958160" y="103353"/>
                                </a:lnTo>
                                <a:lnTo>
                                  <a:pt x="2960878" y="103264"/>
                                </a:lnTo>
                                <a:lnTo>
                                  <a:pt x="2963596" y="103163"/>
                                </a:lnTo>
                                <a:lnTo>
                                  <a:pt x="2966326" y="103060"/>
                                </a:lnTo>
                                <a:lnTo>
                                  <a:pt x="2969044" y="102960"/>
                                </a:lnTo>
                                <a:lnTo>
                                  <a:pt x="2971762" y="102857"/>
                                </a:lnTo>
                                <a:lnTo>
                                  <a:pt x="2974480" y="102756"/>
                                </a:lnTo>
                                <a:lnTo>
                                  <a:pt x="2977210" y="102654"/>
                                </a:lnTo>
                                <a:lnTo>
                                  <a:pt x="2979928" y="102553"/>
                                </a:lnTo>
                                <a:lnTo>
                                  <a:pt x="2982646" y="102451"/>
                                </a:lnTo>
                                <a:lnTo>
                                  <a:pt x="2985376" y="102350"/>
                                </a:lnTo>
                                <a:lnTo>
                                  <a:pt x="2988094" y="102248"/>
                                </a:lnTo>
                                <a:lnTo>
                                  <a:pt x="2990812" y="102146"/>
                                </a:lnTo>
                                <a:lnTo>
                                  <a:pt x="2993530" y="102045"/>
                                </a:lnTo>
                                <a:lnTo>
                                  <a:pt x="2996260" y="101943"/>
                                </a:lnTo>
                                <a:lnTo>
                                  <a:pt x="2998978" y="101842"/>
                                </a:lnTo>
                                <a:lnTo>
                                  <a:pt x="3001696" y="101740"/>
                                </a:lnTo>
                                <a:lnTo>
                                  <a:pt x="3004426" y="101639"/>
                                </a:lnTo>
                                <a:lnTo>
                                  <a:pt x="3007144" y="101536"/>
                                </a:lnTo>
                                <a:lnTo>
                                  <a:pt x="3009862" y="101448"/>
                                </a:lnTo>
                                <a:lnTo>
                                  <a:pt x="3012580" y="101347"/>
                                </a:lnTo>
                                <a:lnTo>
                                  <a:pt x="3015310" y="101245"/>
                                </a:lnTo>
                                <a:lnTo>
                                  <a:pt x="3018028" y="101156"/>
                                </a:lnTo>
                                <a:lnTo>
                                  <a:pt x="3020746" y="101054"/>
                                </a:lnTo>
                                <a:lnTo>
                                  <a:pt x="3023476" y="100965"/>
                                </a:lnTo>
                                <a:lnTo>
                                  <a:pt x="3026194" y="100864"/>
                                </a:lnTo>
                                <a:lnTo>
                                  <a:pt x="3028912" y="100774"/>
                                </a:lnTo>
                                <a:lnTo>
                                  <a:pt x="3031630" y="100686"/>
                                </a:lnTo>
                                <a:lnTo>
                                  <a:pt x="3034360" y="100597"/>
                                </a:lnTo>
                                <a:lnTo>
                                  <a:pt x="3037078" y="100508"/>
                                </a:lnTo>
                                <a:lnTo>
                                  <a:pt x="3039796" y="100419"/>
                                </a:lnTo>
                                <a:lnTo>
                                  <a:pt x="3042526" y="100343"/>
                                </a:lnTo>
                                <a:lnTo>
                                  <a:pt x="3045244" y="100254"/>
                                </a:lnTo>
                                <a:lnTo>
                                  <a:pt x="3047962" y="100178"/>
                                </a:lnTo>
                                <a:lnTo>
                                  <a:pt x="3050680" y="100102"/>
                                </a:lnTo>
                                <a:lnTo>
                                  <a:pt x="3053410" y="100026"/>
                                </a:lnTo>
                                <a:lnTo>
                                  <a:pt x="3056128" y="99949"/>
                                </a:lnTo>
                                <a:lnTo>
                                  <a:pt x="3058846" y="99873"/>
                                </a:lnTo>
                                <a:lnTo>
                                  <a:pt x="3061564" y="99809"/>
                                </a:lnTo>
                                <a:lnTo>
                                  <a:pt x="3064294" y="99746"/>
                                </a:lnTo>
                                <a:lnTo>
                                  <a:pt x="3067012" y="99670"/>
                                </a:lnTo>
                                <a:lnTo>
                                  <a:pt x="3069730" y="99619"/>
                                </a:lnTo>
                                <a:lnTo>
                                  <a:pt x="3072460" y="99555"/>
                                </a:lnTo>
                                <a:lnTo>
                                  <a:pt x="3075178" y="99492"/>
                                </a:lnTo>
                                <a:lnTo>
                                  <a:pt x="3077896" y="99441"/>
                                </a:lnTo>
                                <a:lnTo>
                                  <a:pt x="3080614" y="99391"/>
                                </a:lnTo>
                                <a:lnTo>
                                  <a:pt x="3083344" y="99340"/>
                                </a:lnTo>
                                <a:lnTo>
                                  <a:pt x="3086062" y="99302"/>
                                </a:lnTo>
                                <a:lnTo>
                                  <a:pt x="3088780" y="99251"/>
                                </a:lnTo>
                                <a:lnTo>
                                  <a:pt x="3091510" y="99213"/>
                                </a:lnTo>
                                <a:lnTo>
                                  <a:pt x="3094228" y="99175"/>
                                </a:lnTo>
                                <a:lnTo>
                                  <a:pt x="3096946" y="99137"/>
                                </a:lnTo>
                                <a:lnTo>
                                  <a:pt x="3099664" y="99111"/>
                                </a:lnTo>
                                <a:lnTo>
                                  <a:pt x="3102394" y="99073"/>
                                </a:lnTo>
                                <a:lnTo>
                                  <a:pt x="3105112" y="99047"/>
                                </a:lnTo>
                                <a:lnTo>
                                  <a:pt x="3107830" y="99035"/>
                                </a:lnTo>
                                <a:lnTo>
                                  <a:pt x="3110560" y="99009"/>
                                </a:lnTo>
                                <a:lnTo>
                                  <a:pt x="3113278" y="98997"/>
                                </a:lnTo>
                                <a:lnTo>
                                  <a:pt x="3115996" y="98984"/>
                                </a:lnTo>
                                <a:lnTo>
                                  <a:pt x="3118714" y="98971"/>
                                </a:lnTo>
                                <a:lnTo>
                                  <a:pt x="3121444" y="98958"/>
                                </a:lnTo>
                                <a:lnTo>
                                  <a:pt x="3132328" y="98958"/>
                                </a:lnTo>
                                <a:lnTo>
                                  <a:pt x="3135046" y="98971"/>
                                </a:lnTo>
                                <a:lnTo>
                                  <a:pt x="3137764" y="98971"/>
                                </a:lnTo>
                                <a:lnTo>
                                  <a:pt x="3140494" y="98997"/>
                                </a:lnTo>
                                <a:lnTo>
                                  <a:pt x="3143212" y="99009"/>
                                </a:lnTo>
                                <a:lnTo>
                                  <a:pt x="3145930" y="99022"/>
                                </a:lnTo>
                                <a:lnTo>
                                  <a:pt x="3148660" y="99047"/>
                                </a:lnTo>
                                <a:lnTo>
                                  <a:pt x="3151378" y="99073"/>
                                </a:lnTo>
                                <a:lnTo>
                                  <a:pt x="3154096" y="99099"/>
                                </a:lnTo>
                                <a:lnTo>
                                  <a:pt x="3156814" y="99137"/>
                                </a:lnTo>
                                <a:lnTo>
                                  <a:pt x="3159544" y="99161"/>
                                </a:lnTo>
                                <a:lnTo>
                                  <a:pt x="3162262" y="99200"/>
                                </a:lnTo>
                                <a:lnTo>
                                  <a:pt x="3164980" y="99238"/>
                                </a:lnTo>
                                <a:lnTo>
                                  <a:pt x="3167710" y="99289"/>
                                </a:lnTo>
                                <a:lnTo>
                                  <a:pt x="3170428" y="99327"/>
                                </a:lnTo>
                                <a:lnTo>
                                  <a:pt x="3173146" y="99378"/>
                                </a:lnTo>
                                <a:lnTo>
                                  <a:pt x="3175864" y="99429"/>
                                </a:lnTo>
                                <a:lnTo>
                                  <a:pt x="3178594" y="99479"/>
                                </a:lnTo>
                                <a:lnTo>
                                  <a:pt x="3181312" y="99530"/>
                                </a:lnTo>
                                <a:lnTo>
                                  <a:pt x="3184030" y="99594"/>
                                </a:lnTo>
                                <a:lnTo>
                                  <a:pt x="3186760" y="99657"/>
                                </a:lnTo>
                                <a:lnTo>
                                  <a:pt x="3189478" y="99708"/>
                                </a:lnTo>
                                <a:lnTo>
                                  <a:pt x="3192196" y="99771"/>
                                </a:lnTo>
                                <a:lnTo>
                                  <a:pt x="3194914" y="99847"/>
                                </a:lnTo>
                                <a:lnTo>
                                  <a:pt x="3197644" y="99911"/>
                                </a:lnTo>
                                <a:lnTo>
                                  <a:pt x="3200362" y="99988"/>
                                </a:lnTo>
                                <a:lnTo>
                                  <a:pt x="3203080" y="100051"/>
                                </a:lnTo>
                                <a:lnTo>
                                  <a:pt x="3205798" y="100127"/>
                                </a:lnTo>
                                <a:lnTo>
                                  <a:pt x="3208528" y="100203"/>
                                </a:lnTo>
                                <a:lnTo>
                                  <a:pt x="3211246" y="100279"/>
                                </a:lnTo>
                                <a:lnTo>
                                  <a:pt x="3213964" y="100356"/>
                                </a:lnTo>
                                <a:lnTo>
                                  <a:pt x="3216694" y="100445"/>
                                </a:lnTo>
                                <a:lnTo>
                                  <a:pt x="3219412" y="100521"/>
                                </a:lnTo>
                                <a:lnTo>
                                  <a:pt x="3222130" y="100609"/>
                                </a:lnTo>
                                <a:lnTo>
                                  <a:pt x="3224848" y="100686"/>
                                </a:lnTo>
                                <a:lnTo>
                                  <a:pt x="3227578" y="100774"/>
                                </a:lnTo>
                                <a:lnTo>
                                  <a:pt x="3230296" y="100864"/>
                                </a:lnTo>
                                <a:lnTo>
                                  <a:pt x="3233014" y="100953"/>
                                </a:lnTo>
                                <a:lnTo>
                                  <a:pt x="3235744" y="101042"/>
                                </a:lnTo>
                                <a:lnTo>
                                  <a:pt x="3238462" y="101130"/>
                                </a:lnTo>
                                <a:lnTo>
                                  <a:pt x="3241180" y="101219"/>
                                </a:lnTo>
                                <a:lnTo>
                                  <a:pt x="3243898" y="101309"/>
                                </a:lnTo>
                                <a:lnTo>
                                  <a:pt x="3246628" y="101397"/>
                                </a:lnTo>
                                <a:lnTo>
                                  <a:pt x="3249346" y="101486"/>
                                </a:lnTo>
                                <a:lnTo>
                                  <a:pt x="3252064" y="101588"/>
                                </a:lnTo>
                                <a:lnTo>
                                  <a:pt x="3254794" y="101677"/>
                                </a:lnTo>
                                <a:lnTo>
                                  <a:pt x="3257512" y="101765"/>
                                </a:lnTo>
                                <a:lnTo>
                                  <a:pt x="3260230" y="101867"/>
                                </a:lnTo>
                                <a:lnTo>
                                  <a:pt x="3262947" y="101956"/>
                                </a:lnTo>
                                <a:lnTo>
                                  <a:pt x="3265678" y="102045"/>
                                </a:lnTo>
                              </a:path>
                            </a:pathLst>
                          </a:custGeom>
                          <a:noFill/>
                          <a:ln w="9563">
                            <a:solidFill>
                              <a:srgbClr val="F19064"/>
                            </a:solidFill>
                            <a:miter lim="127000"/>
                            <a:headEnd/>
                            <a:tailEnd/>
                          </a:ln>
                        </wps:spPr>
                        <wps:bodyPr rot="0" vert="horz" wrap="square" lIns="91440" tIns="45720" rIns="91440" bIns="45720" anchor="t" anchorCtr="0" upright="1">
                          <a:noAutofit/>
                        </wps:bodyPr>
                      </wps:wsp>
                      <wps:wsp>
                        <wps:cNvPr id="1167872675" name="Shape 8255"/>
                        <wps:cNvSpPr>
                          <a:spLocks/>
                        </wps:cNvSpPr>
                        <wps:spPr bwMode="auto">
                          <a:xfrm>
                            <a:off x="680" y="8566"/>
                            <a:ext cx="32657" cy="4969"/>
                          </a:xfrm>
                          <a:custGeom>
                            <a:avLst/>
                            <a:gdLst>
                              <a:gd name="T0" fmla="*/ 0 w 3265678"/>
                              <a:gd name="T1" fmla="*/ 408204 h 496888"/>
                              <a:gd name="T2" fmla="*/ 2718 w 3265678"/>
                              <a:gd name="T3" fmla="*/ 410261 h 496888"/>
                              <a:gd name="T4" fmla="*/ 5436 w 3265678"/>
                              <a:gd name="T5" fmla="*/ 412331 h 496888"/>
                              <a:gd name="T6" fmla="*/ 8166 w 3265678"/>
                              <a:gd name="T7" fmla="*/ 414414 h 496888"/>
                              <a:gd name="T8" fmla="*/ 10884 w 3265678"/>
                              <a:gd name="T9" fmla="*/ 416522 h 496888"/>
                              <a:gd name="T10" fmla="*/ 13602 w 3265678"/>
                              <a:gd name="T11" fmla="*/ 418630 h 496888"/>
                              <a:gd name="T12" fmla="*/ 16320 w 3265678"/>
                              <a:gd name="T13" fmla="*/ 420751 h 496888"/>
                              <a:gd name="T14" fmla="*/ 19050 w 3265678"/>
                              <a:gd name="T15" fmla="*/ 422897 h 496888"/>
                              <a:gd name="T16" fmla="*/ 21768 w 3265678"/>
                              <a:gd name="T17" fmla="*/ 425031 h 496888"/>
                              <a:gd name="T18" fmla="*/ 24486 w 3265678"/>
                              <a:gd name="T19" fmla="*/ 427190 h 496888"/>
                              <a:gd name="T20" fmla="*/ 27216 w 3265678"/>
                              <a:gd name="T21" fmla="*/ 429337 h 496888"/>
                              <a:gd name="T22" fmla="*/ 29934 w 3265678"/>
                              <a:gd name="T23" fmla="*/ 431495 h 496888"/>
                              <a:gd name="T24" fmla="*/ 32652 w 3265678"/>
                              <a:gd name="T25" fmla="*/ 433654 h 496888"/>
                              <a:gd name="T26" fmla="*/ 35370 w 3265678"/>
                              <a:gd name="T27" fmla="*/ 435801 h 496888"/>
                              <a:gd name="T28" fmla="*/ 38100 w 3265678"/>
                              <a:gd name="T29" fmla="*/ 437947 h 496888"/>
                              <a:gd name="T30" fmla="*/ 40818 w 3265678"/>
                              <a:gd name="T31" fmla="*/ 440093 h 496888"/>
                              <a:gd name="T32" fmla="*/ 43536 w 3265678"/>
                              <a:gd name="T33" fmla="*/ 442227 h 496888"/>
                              <a:gd name="T34" fmla="*/ 46266 w 3265678"/>
                              <a:gd name="T35" fmla="*/ 444348 h 496888"/>
                              <a:gd name="T36" fmla="*/ 48984 w 3265678"/>
                              <a:gd name="T37" fmla="*/ 446456 h 496888"/>
                              <a:gd name="T38" fmla="*/ 51702 w 3265678"/>
                              <a:gd name="T39" fmla="*/ 448564 h 496888"/>
                              <a:gd name="T40" fmla="*/ 54420 w 3265678"/>
                              <a:gd name="T41" fmla="*/ 450635 h 496888"/>
                              <a:gd name="T42" fmla="*/ 57150 w 3265678"/>
                              <a:gd name="T43" fmla="*/ 452704 h 496888"/>
                              <a:gd name="T44" fmla="*/ 59868 w 3265678"/>
                              <a:gd name="T45" fmla="*/ 454737 h 496888"/>
                              <a:gd name="T46" fmla="*/ 62586 w 3265678"/>
                              <a:gd name="T47" fmla="*/ 456756 h 496888"/>
                              <a:gd name="T48" fmla="*/ 65316 w 3265678"/>
                              <a:gd name="T49" fmla="*/ 458750 h 496888"/>
                              <a:gd name="T50" fmla="*/ 68034 w 3265678"/>
                              <a:gd name="T51" fmla="*/ 460705 h 496888"/>
                              <a:gd name="T52" fmla="*/ 70752 w 3265678"/>
                              <a:gd name="T53" fmla="*/ 462649 h 496888"/>
                              <a:gd name="T54" fmla="*/ 73470 w 3265678"/>
                              <a:gd name="T55" fmla="*/ 464541 h 496888"/>
                              <a:gd name="T56" fmla="*/ 76200 w 3265678"/>
                              <a:gd name="T57" fmla="*/ 466420 h 496888"/>
                              <a:gd name="T58" fmla="*/ 78918 w 3265678"/>
                              <a:gd name="T59" fmla="*/ 468249 h 496888"/>
                              <a:gd name="T60" fmla="*/ 81636 w 3265678"/>
                              <a:gd name="T61" fmla="*/ 470040 h 496888"/>
                              <a:gd name="T62" fmla="*/ 84366 w 3265678"/>
                              <a:gd name="T63" fmla="*/ 471792 h 496888"/>
                              <a:gd name="T64" fmla="*/ 87084 w 3265678"/>
                              <a:gd name="T65" fmla="*/ 473507 h 496888"/>
                              <a:gd name="T66" fmla="*/ 89802 w 3265678"/>
                              <a:gd name="T67" fmla="*/ 475183 h 496888"/>
                              <a:gd name="T68" fmla="*/ 92520 w 3265678"/>
                              <a:gd name="T69" fmla="*/ 476796 h 496888"/>
                              <a:gd name="T70" fmla="*/ 95250 w 3265678"/>
                              <a:gd name="T71" fmla="*/ 478371 h 496888"/>
                              <a:gd name="T72" fmla="*/ 97968 w 3265678"/>
                              <a:gd name="T73" fmla="*/ 479896 h 496888"/>
                              <a:gd name="T74" fmla="*/ 100686 w 3265678"/>
                              <a:gd name="T75" fmla="*/ 481368 h 496888"/>
                              <a:gd name="T76" fmla="*/ 103416 w 3265678"/>
                              <a:gd name="T77" fmla="*/ 482778 h 496888"/>
                              <a:gd name="T78" fmla="*/ 106134 w 3265678"/>
                              <a:gd name="T79" fmla="*/ 484137 h 496888"/>
                              <a:gd name="T80" fmla="*/ 108852 w 3265678"/>
                              <a:gd name="T81" fmla="*/ 485445 h 496888"/>
                              <a:gd name="T82" fmla="*/ 111570 w 3265678"/>
                              <a:gd name="T83" fmla="*/ 486690 h 496888"/>
                              <a:gd name="T84" fmla="*/ 114300 w 3265678"/>
                              <a:gd name="T85" fmla="*/ 487858 h 496888"/>
                              <a:gd name="T86" fmla="*/ 117018 w 3265678"/>
                              <a:gd name="T87" fmla="*/ 488976 h 496888"/>
                              <a:gd name="T88" fmla="*/ 119736 w 3265678"/>
                              <a:gd name="T89" fmla="*/ 490030 h 496888"/>
                              <a:gd name="T90" fmla="*/ 122466 w 3265678"/>
                              <a:gd name="T91" fmla="*/ 491008 h 496888"/>
                              <a:gd name="T92" fmla="*/ 125184 w 3265678"/>
                              <a:gd name="T93" fmla="*/ 491922 h 496888"/>
                              <a:gd name="T94" fmla="*/ 127902 w 3265678"/>
                              <a:gd name="T95" fmla="*/ 492760 h 496888"/>
                              <a:gd name="T96" fmla="*/ 130620 w 3265678"/>
                              <a:gd name="T97" fmla="*/ 493523 h 496888"/>
                              <a:gd name="T98" fmla="*/ 133350 w 3265678"/>
                              <a:gd name="T99" fmla="*/ 494220 h 496888"/>
                              <a:gd name="T100" fmla="*/ 136068 w 3265678"/>
                              <a:gd name="T101" fmla="*/ 494830 h 496888"/>
                              <a:gd name="T102" fmla="*/ 138786 w 3265678"/>
                              <a:gd name="T103" fmla="*/ 495364 h 496888"/>
                              <a:gd name="T104" fmla="*/ 141503 w 3265678"/>
                              <a:gd name="T105" fmla="*/ 495833 h 496888"/>
                              <a:gd name="T106" fmla="*/ 144234 w 3265678"/>
                              <a:gd name="T107" fmla="*/ 496202 h 496888"/>
                              <a:gd name="T108" fmla="*/ 146952 w 3265678"/>
                              <a:gd name="T109" fmla="*/ 496507 h 496888"/>
                              <a:gd name="T110" fmla="*/ 149670 w 3265678"/>
                              <a:gd name="T111" fmla="*/ 496710 h 496888"/>
                              <a:gd name="T112" fmla="*/ 152400 w 3265678"/>
                              <a:gd name="T113" fmla="*/ 496837 h 496888"/>
                              <a:gd name="T114" fmla="*/ 155118 w 3265678"/>
                              <a:gd name="T115" fmla="*/ 496888 h 496888"/>
                              <a:gd name="T116" fmla="*/ 157836 w 3265678"/>
                              <a:gd name="T117" fmla="*/ 496837 h 496888"/>
                              <a:gd name="T118" fmla="*/ 160553 w 3265678"/>
                              <a:gd name="T119" fmla="*/ 496698 h 496888"/>
                              <a:gd name="T120" fmla="*/ 163284 w 3265678"/>
                              <a:gd name="T121" fmla="*/ 496481 h 496888"/>
                              <a:gd name="T122" fmla="*/ 166002 w 3265678"/>
                              <a:gd name="T123" fmla="*/ 496164 h 496888"/>
                              <a:gd name="T124" fmla="*/ 168720 w 3265678"/>
                              <a:gd name="T125" fmla="*/ 495757 h 496888"/>
                              <a:gd name="T126" fmla="*/ 171450 w 3265678"/>
                              <a:gd name="T127" fmla="*/ 495250 h 496888"/>
                              <a:gd name="T128" fmla="*/ 0 w 3265678"/>
                              <a:gd name="T129" fmla="*/ 0 h 496888"/>
                              <a:gd name="T130" fmla="*/ 3265678 w 3265678"/>
                              <a:gd name="T131" fmla="*/ 496888 h 4968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3265678" h="496888">
                                <a:moveTo>
                                  <a:pt x="0" y="408204"/>
                                </a:moveTo>
                                <a:lnTo>
                                  <a:pt x="2718" y="410261"/>
                                </a:lnTo>
                                <a:lnTo>
                                  <a:pt x="5436" y="412331"/>
                                </a:lnTo>
                                <a:lnTo>
                                  <a:pt x="8166" y="414414"/>
                                </a:lnTo>
                                <a:lnTo>
                                  <a:pt x="10884" y="416522"/>
                                </a:lnTo>
                                <a:lnTo>
                                  <a:pt x="13602" y="418630"/>
                                </a:lnTo>
                                <a:lnTo>
                                  <a:pt x="16320" y="420751"/>
                                </a:lnTo>
                                <a:lnTo>
                                  <a:pt x="19050" y="422897"/>
                                </a:lnTo>
                                <a:lnTo>
                                  <a:pt x="21768" y="425031"/>
                                </a:lnTo>
                                <a:lnTo>
                                  <a:pt x="24486" y="427190"/>
                                </a:lnTo>
                                <a:lnTo>
                                  <a:pt x="27216" y="429337"/>
                                </a:lnTo>
                                <a:lnTo>
                                  <a:pt x="29934" y="431495"/>
                                </a:lnTo>
                                <a:lnTo>
                                  <a:pt x="32652" y="433654"/>
                                </a:lnTo>
                                <a:lnTo>
                                  <a:pt x="35370" y="435801"/>
                                </a:lnTo>
                                <a:lnTo>
                                  <a:pt x="38100" y="437947"/>
                                </a:lnTo>
                                <a:lnTo>
                                  <a:pt x="40818" y="440093"/>
                                </a:lnTo>
                                <a:lnTo>
                                  <a:pt x="43536" y="442227"/>
                                </a:lnTo>
                                <a:lnTo>
                                  <a:pt x="46266" y="444348"/>
                                </a:lnTo>
                                <a:lnTo>
                                  <a:pt x="48984" y="446456"/>
                                </a:lnTo>
                                <a:lnTo>
                                  <a:pt x="51702" y="448564"/>
                                </a:lnTo>
                                <a:lnTo>
                                  <a:pt x="54420" y="450635"/>
                                </a:lnTo>
                                <a:lnTo>
                                  <a:pt x="57150" y="452704"/>
                                </a:lnTo>
                                <a:lnTo>
                                  <a:pt x="59868" y="454737"/>
                                </a:lnTo>
                                <a:lnTo>
                                  <a:pt x="62586" y="456756"/>
                                </a:lnTo>
                                <a:lnTo>
                                  <a:pt x="65316" y="458750"/>
                                </a:lnTo>
                                <a:lnTo>
                                  <a:pt x="68034" y="460705"/>
                                </a:lnTo>
                                <a:lnTo>
                                  <a:pt x="70752" y="462649"/>
                                </a:lnTo>
                                <a:lnTo>
                                  <a:pt x="73470" y="464541"/>
                                </a:lnTo>
                                <a:lnTo>
                                  <a:pt x="76200" y="466420"/>
                                </a:lnTo>
                                <a:lnTo>
                                  <a:pt x="78918" y="468249"/>
                                </a:lnTo>
                                <a:lnTo>
                                  <a:pt x="81636" y="470040"/>
                                </a:lnTo>
                                <a:lnTo>
                                  <a:pt x="84366" y="471792"/>
                                </a:lnTo>
                                <a:lnTo>
                                  <a:pt x="87084" y="473507"/>
                                </a:lnTo>
                                <a:lnTo>
                                  <a:pt x="89802" y="475183"/>
                                </a:lnTo>
                                <a:lnTo>
                                  <a:pt x="92520" y="476796"/>
                                </a:lnTo>
                                <a:lnTo>
                                  <a:pt x="95250" y="478371"/>
                                </a:lnTo>
                                <a:lnTo>
                                  <a:pt x="97968" y="479896"/>
                                </a:lnTo>
                                <a:lnTo>
                                  <a:pt x="100686" y="481368"/>
                                </a:lnTo>
                                <a:lnTo>
                                  <a:pt x="103416" y="482778"/>
                                </a:lnTo>
                                <a:lnTo>
                                  <a:pt x="106134" y="484137"/>
                                </a:lnTo>
                                <a:lnTo>
                                  <a:pt x="108852" y="485445"/>
                                </a:lnTo>
                                <a:lnTo>
                                  <a:pt x="111570" y="486690"/>
                                </a:lnTo>
                                <a:lnTo>
                                  <a:pt x="114300" y="487858"/>
                                </a:lnTo>
                                <a:lnTo>
                                  <a:pt x="117018" y="488976"/>
                                </a:lnTo>
                                <a:lnTo>
                                  <a:pt x="119736" y="490030"/>
                                </a:lnTo>
                                <a:lnTo>
                                  <a:pt x="122466" y="491008"/>
                                </a:lnTo>
                                <a:lnTo>
                                  <a:pt x="125184" y="491922"/>
                                </a:lnTo>
                                <a:lnTo>
                                  <a:pt x="127902" y="492760"/>
                                </a:lnTo>
                                <a:lnTo>
                                  <a:pt x="130620" y="493523"/>
                                </a:lnTo>
                                <a:lnTo>
                                  <a:pt x="133350" y="494220"/>
                                </a:lnTo>
                                <a:lnTo>
                                  <a:pt x="136068" y="494830"/>
                                </a:lnTo>
                                <a:lnTo>
                                  <a:pt x="138786" y="495364"/>
                                </a:lnTo>
                                <a:lnTo>
                                  <a:pt x="141503" y="495833"/>
                                </a:lnTo>
                                <a:lnTo>
                                  <a:pt x="144234" y="496202"/>
                                </a:lnTo>
                                <a:lnTo>
                                  <a:pt x="146952" y="496507"/>
                                </a:lnTo>
                                <a:lnTo>
                                  <a:pt x="149670" y="496710"/>
                                </a:lnTo>
                                <a:lnTo>
                                  <a:pt x="152400" y="496837"/>
                                </a:lnTo>
                                <a:lnTo>
                                  <a:pt x="155118" y="496888"/>
                                </a:lnTo>
                                <a:lnTo>
                                  <a:pt x="157836" y="496837"/>
                                </a:lnTo>
                                <a:lnTo>
                                  <a:pt x="160553" y="496698"/>
                                </a:lnTo>
                                <a:lnTo>
                                  <a:pt x="163284" y="496481"/>
                                </a:lnTo>
                                <a:lnTo>
                                  <a:pt x="166002" y="496164"/>
                                </a:lnTo>
                                <a:lnTo>
                                  <a:pt x="168720" y="495757"/>
                                </a:lnTo>
                                <a:lnTo>
                                  <a:pt x="171450" y="495250"/>
                                </a:lnTo>
                                <a:lnTo>
                                  <a:pt x="174168" y="494653"/>
                                </a:lnTo>
                                <a:lnTo>
                                  <a:pt x="176886" y="493967"/>
                                </a:lnTo>
                                <a:lnTo>
                                  <a:pt x="179603" y="493179"/>
                                </a:lnTo>
                                <a:lnTo>
                                  <a:pt x="182334" y="492303"/>
                                </a:lnTo>
                                <a:lnTo>
                                  <a:pt x="185052" y="491325"/>
                                </a:lnTo>
                                <a:lnTo>
                                  <a:pt x="187770" y="490245"/>
                                </a:lnTo>
                                <a:lnTo>
                                  <a:pt x="190500" y="489065"/>
                                </a:lnTo>
                                <a:lnTo>
                                  <a:pt x="193218" y="487794"/>
                                </a:lnTo>
                                <a:lnTo>
                                  <a:pt x="195936" y="486423"/>
                                </a:lnTo>
                                <a:lnTo>
                                  <a:pt x="198653" y="484949"/>
                                </a:lnTo>
                                <a:lnTo>
                                  <a:pt x="201384" y="483388"/>
                                </a:lnTo>
                                <a:lnTo>
                                  <a:pt x="204102" y="481711"/>
                                </a:lnTo>
                                <a:lnTo>
                                  <a:pt x="206820" y="479933"/>
                                </a:lnTo>
                                <a:lnTo>
                                  <a:pt x="209550" y="478066"/>
                                </a:lnTo>
                                <a:lnTo>
                                  <a:pt x="212268" y="476098"/>
                                </a:lnTo>
                                <a:lnTo>
                                  <a:pt x="214986" y="474028"/>
                                </a:lnTo>
                                <a:lnTo>
                                  <a:pt x="217703" y="471856"/>
                                </a:lnTo>
                                <a:lnTo>
                                  <a:pt x="220434" y="469583"/>
                                </a:lnTo>
                                <a:lnTo>
                                  <a:pt x="223152" y="467208"/>
                                </a:lnTo>
                                <a:lnTo>
                                  <a:pt x="225870" y="464744"/>
                                </a:lnTo>
                                <a:lnTo>
                                  <a:pt x="228600" y="462166"/>
                                </a:lnTo>
                                <a:lnTo>
                                  <a:pt x="231318" y="459499"/>
                                </a:lnTo>
                                <a:lnTo>
                                  <a:pt x="234036" y="456743"/>
                                </a:lnTo>
                                <a:lnTo>
                                  <a:pt x="236753" y="453873"/>
                                </a:lnTo>
                                <a:lnTo>
                                  <a:pt x="239484" y="450914"/>
                                </a:lnTo>
                                <a:lnTo>
                                  <a:pt x="242202" y="447866"/>
                                </a:lnTo>
                                <a:lnTo>
                                  <a:pt x="244920" y="444704"/>
                                </a:lnTo>
                                <a:lnTo>
                                  <a:pt x="247650" y="441465"/>
                                </a:lnTo>
                                <a:lnTo>
                                  <a:pt x="250368" y="438124"/>
                                </a:lnTo>
                                <a:lnTo>
                                  <a:pt x="253086" y="434696"/>
                                </a:lnTo>
                                <a:lnTo>
                                  <a:pt x="255803" y="431178"/>
                                </a:lnTo>
                                <a:lnTo>
                                  <a:pt x="258534" y="427571"/>
                                </a:lnTo>
                                <a:lnTo>
                                  <a:pt x="261252" y="423863"/>
                                </a:lnTo>
                                <a:lnTo>
                                  <a:pt x="263970" y="420078"/>
                                </a:lnTo>
                                <a:lnTo>
                                  <a:pt x="266700" y="416205"/>
                                </a:lnTo>
                                <a:lnTo>
                                  <a:pt x="269418" y="412242"/>
                                </a:lnTo>
                                <a:lnTo>
                                  <a:pt x="272136" y="408204"/>
                                </a:lnTo>
                                <a:lnTo>
                                  <a:pt x="274853" y="404089"/>
                                </a:lnTo>
                                <a:lnTo>
                                  <a:pt x="277584" y="399885"/>
                                </a:lnTo>
                                <a:lnTo>
                                  <a:pt x="280302" y="395605"/>
                                </a:lnTo>
                                <a:lnTo>
                                  <a:pt x="283020" y="391249"/>
                                </a:lnTo>
                                <a:lnTo>
                                  <a:pt x="285750" y="386817"/>
                                </a:lnTo>
                                <a:lnTo>
                                  <a:pt x="288468" y="382308"/>
                                </a:lnTo>
                                <a:lnTo>
                                  <a:pt x="291186" y="377723"/>
                                </a:lnTo>
                                <a:lnTo>
                                  <a:pt x="293903" y="373088"/>
                                </a:lnTo>
                                <a:lnTo>
                                  <a:pt x="296634" y="368377"/>
                                </a:lnTo>
                                <a:lnTo>
                                  <a:pt x="299352" y="363589"/>
                                </a:lnTo>
                                <a:lnTo>
                                  <a:pt x="302070" y="358749"/>
                                </a:lnTo>
                                <a:lnTo>
                                  <a:pt x="304787" y="353847"/>
                                </a:lnTo>
                                <a:lnTo>
                                  <a:pt x="307518" y="348894"/>
                                </a:lnTo>
                                <a:lnTo>
                                  <a:pt x="310236" y="343878"/>
                                </a:lnTo>
                                <a:lnTo>
                                  <a:pt x="312953" y="338811"/>
                                </a:lnTo>
                                <a:lnTo>
                                  <a:pt x="315684" y="333680"/>
                                </a:lnTo>
                                <a:lnTo>
                                  <a:pt x="318402" y="328511"/>
                                </a:lnTo>
                                <a:lnTo>
                                  <a:pt x="321120" y="323304"/>
                                </a:lnTo>
                                <a:lnTo>
                                  <a:pt x="323837" y="318046"/>
                                </a:lnTo>
                                <a:lnTo>
                                  <a:pt x="326568" y="312738"/>
                                </a:lnTo>
                                <a:lnTo>
                                  <a:pt x="329286" y="307404"/>
                                </a:lnTo>
                                <a:lnTo>
                                  <a:pt x="332003" y="302019"/>
                                </a:lnTo>
                                <a:lnTo>
                                  <a:pt x="334734" y="296609"/>
                                </a:lnTo>
                                <a:lnTo>
                                  <a:pt x="337452" y="291173"/>
                                </a:lnTo>
                                <a:lnTo>
                                  <a:pt x="340170" y="285700"/>
                                </a:lnTo>
                                <a:lnTo>
                                  <a:pt x="342887" y="280213"/>
                                </a:lnTo>
                                <a:lnTo>
                                  <a:pt x="345618" y="274689"/>
                                </a:lnTo>
                                <a:lnTo>
                                  <a:pt x="348336" y="269151"/>
                                </a:lnTo>
                                <a:lnTo>
                                  <a:pt x="351053" y="263602"/>
                                </a:lnTo>
                                <a:lnTo>
                                  <a:pt x="353784" y="258039"/>
                                </a:lnTo>
                                <a:lnTo>
                                  <a:pt x="356502" y="252450"/>
                                </a:lnTo>
                                <a:lnTo>
                                  <a:pt x="359220" y="246876"/>
                                </a:lnTo>
                                <a:lnTo>
                                  <a:pt x="361937" y="241274"/>
                                </a:lnTo>
                                <a:lnTo>
                                  <a:pt x="364668" y="235687"/>
                                </a:lnTo>
                                <a:lnTo>
                                  <a:pt x="367386" y="230098"/>
                                </a:lnTo>
                                <a:lnTo>
                                  <a:pt x="370103" y="224498"/>
                                </a:lnTo>
                                <a:lnTo>
                                  <a:pt x="372834" y="218923"/>
                                </a:lnTo>
                                <a:lnTo>
                                  <a:pt x="375552" y="213347"/>
                                </a:lnTo>
                                <a:lnTo>
                                  <a:pt x="378270" y="207785"/>
                                </a:lnTo>
                                <a:lnTo>
                                  <a:pt x="380987" y="202247"/>
                                </a:lnTo>
                                <a:lnTo>
                                  <a:pt x="383718" y="196724"/>
                                </a:lnTo>
                                <a:lnTo>
                                  <a:pt x="386436" y="191212"/>
                                </a:lnTo>
                                <a:lnTo>
                                  <a:pt x="389153" y="185738"/>
                                </a:lnTo>
                                <a:lnTo>
                                  <a:pt x="391884" y="180289"/>
                                </a:lnTo>
                                <a:lnTo>
                                  <a:pt x="394602" y="174866"/>
                                </a:lnTo>
                                <a:lnTo>
                                  <a:pt x="397320" y="169482"/>
                                </a:lnTo>
                                <a:lnTo>
                                  <a:pt x="400037" y="164135"/>
                                </a:lnTo>
                                <a:lnTo>
                                  <a:pt x="402768" y="158827"/>
                                </a:lnTo>
                                <a:lnTo>
                                  <a:pt x="405486" y="153556"/>
                                </a:lnTo>
                                <a:lnTo>
                                  <a:pt x="408203" y="148336"/>
                                </a:lnTo>
                                <a:lnTo>
                                  <a:pt x="410934" y="143167"/>
                                </a:lnTo>
                                <a:lnTo>
                                  <a:pt x="413652" y="138037"/>
                                </a:lnTo>
                                <a:lnTo>
                                  <a:pt x="416370" y="132969"/>
                                </a:lnTo>
                                <a:lnTo>
                                  <a:pt x="419087" y="127965"/>
                                </a:lnTo>
                                <a:lnTo>
                                  <a:pt x="421818" y="123013"/>
                                </a:lnTo>
                                <a:lnTo>
                                  <a:pt x="424536" y="118123"/>
                                </a:lnTo>
                                <a:lnTo>
                                  <a:pt x="427253" y="113309"/>
                                </a:lnTo>
                                <a:lnTo>
                                  <a:pt x="429984" y="108560"/>
                                </a:lnTo>
                                <a:lnTo>
                                  <a:pt x="432702" y="103874"/>
                                </a:lnTo>
                                <a:lnTo>
                                  <a:pt x="435420" y="99263"/>
                                </a:lnTo>
                                <a:lnTo>
                                  <a:pt x="438137" y="94730"/>
                                </a:lnTo>
                                <a:lnTo>
                                  <a:pt x="440868" y="90284"/>
                                </a:lnTo>
                                <a:lnTo>
                                  <a:pt x="443586" y="85916"/>
                                </a:lnTo>
                                <a:lnTo>
                                  <a:pt x="446303" y="81623"/>
                                </a:lnTo>
                                <a:lnTo>
                                  <a:pt x="449021" y="77419"/>
                                </a:lnTo>
                                <a:lnTo>
                                  <a:pt x="451752" y="73317"/>
                                </a:lnTo>
                                <a:lnTo>
                                  <a:pt x="454470" y="69291"/>
                                </a:lnTo>
                                <a:lnTo>
                                  <a:pt x="457187" y="65367"/>
                                </a:lnTo>
                                <a:lnTo>
                                  <a:pt x="459918" y="61532"/>
                                </a:lnTo>
                                <a:lnTo>
                                  <a:pt x="462636" y="57798"/>
                                </a:lnTo>
                                <a:lnTo>
                                  <a:pt x="465353" y="54179"/>
                                </a:lnTo>
                                <a:lnTo>
                                  <a:pt x="468071" y="50648"/>
                                </a:lnTo>
                                <a:lnTo>
                                  <a:pt x="470802" y="47219"/>
                                </a:lnTo>
                                <a:lnTo>
                                  <a:pt x="473520" y="43904"/>
                                </a:lnTo>
                                <a:lnTo>
                                  <a:pt x="476237" y="40691"/>
                                </a:lnTo>
                                <a:lnTo>
                                  <a:pt x="478968" y="37592"/>
                                </a:lnTo>
                                <a:lnTo>
                                  <a:pt x="481686" y="34608"/>
                                </a:lnTo>
                                <a:lnTo>
                                  <a:pt x="484403" y="31724"/>
                                </a:lnTo>
                                <a:lnTo>
                                  <a:pt x="487121" y="28969"/>
                                </a:lnTo>
                                <a:lnTo>
                                  <a:pt x="489852" y="26327"/>
                                </a:lnTo>
                                <a:lnTo>
                                  <a:pt x="492570" y="23813"/>
                                </a:lnTo>
                                <a:lnTo>
                                  <a:pt x="495287" y="21413"/>
                                </a:lnTo>
                                <a:lnTo>
                                  <a:pt x="498018" y="19127"/>
                                </a:lnTo>
                                <a:lnTo>
                                  <a:pt x="500736" y="16967"/>
                                </a:lnTo>
                                <a:lnTo>
                                  <a:pt x="503453" y="14936"/>
                                </a:lnTo>
                                <a:lnTo>
                                  <a:pt x="506171" y="13030"/>
                                </a:lnTo>
                                <a:lnTo>
                                  <a:pt x="508902" y="11253"/>
                                </a:lnTo>
                                <a:lnTo>
                                  <a:pt x="511620" y="9602"/>
                                </a:lnTo>
                                <a:lnTo>
                                  <a:pt x="514337" y="8078"/>
                                </a:lnTo>
                                <a:lnTo>
                                  <a:pt x="517068" y="6680"/>
                                </a:lnTo>
                                <a:lnTo>
                                  <a:pt x="519786" y="5411"/>
                                </a:lnTo>
                                <a:lnTo>
                                  <a:pt x="522503" y="4280"/>
                                </a:lnTo>
                                <a:lnTo>
                                  <a:pt x="525221" y="3277"/>
                                </a:lnTo>
                                <a:lnTo>
                                  <a:pt x="527952" y="2413"/>
                                </a:lnTo>
                                <a:lnTo>
                                  <a:pt x="530670" y="1677"/>
                                </a:lnTo>
                                <a:lnTo>
                                  <a:pt x="533387" y="1067"/>
                                </a:lnTo>
                                <a:lnTo>
                                  <a:pt x="536118" y="597"/>
                                </a:lnTo>
                                <a:lnTo>
                                  <a:pt x="538836" y="267"/>
                                </a:lnTo>
                                <a:lnTo>
                                  <a:pt x="541553" y="64"/>
                                </a:lnTo>
                                <a:lnTo>
                                  <a:pt x="544271" y="0"/>
                                </a:lnTo>
                                <a:lnTo>
                                  <a:pt x="547002" y="64"/>
                                </a:lnTo>
                                <a:lnTo>
                                  <a:pt x="549720" y="267"/>
                                </a:lnTo>
                                <a:lnTo>
                                  <a:pt x="552437" y="597"/>
                                </a:lnTo>
                                <a:lnTo>
                                  <a:pt x="555168" y="1067"/>
                                </a:lnTo>
                                <a:lnTo>
                                  <a:pt x="557886" y="1677"/>
                                </a:lnTo>
                                <a:lnTo>
                                  <a:pt x="560603" y="2413"/>
                                </a:lnTo>
                                <a:lnTo>
                                  <a:pt x="563321" y="3277"/>
                                </a:lnTo>
                                <a:lnTo>
                                  <a:pt x="566052" y="4280"/>
                                </a:lnTo>
                                <a:lnTo>
                                  <a:pt x="568770" y="5411"/>
                                </a:lnTo>
                                <a:lnTo>
                                  <a:pt x="571487" y="6680"/>
                                </a:lnTo>
                                <a:lnTo>
                                  <a:pt x="574218" y="8078"/>
                                </a:lnTo>
                                <a:lnTo>
                                  <a:pt x="576936" y="9602"/>
                                </a:lnTo>
                                <a:lnTo>
                                  <a:pt x="579653" y="11253"/>
                                </a:lnTo>
                                <a:lnTo>
                                  <a:pt x="582371" y="13030"/>
                                </a:lnTo>
                                <a:lnTo>
                                  <a:pt x="585102" y="14936"/>
                                </a:lnTo>
                                <a:lnTo>
                                  <a:pt x="587820" y="16967"/>
                                </a:lnTo>
                                <a:lnTo>
                                  <a:pt x="590537" y="19127"/>
                                </a:lnTo>
                                <a:lnTo>
                                  <a:pt x="593268" y="21413"/>
                                </a:lnTo>
                                <a:lnTo>
                                  <a:pt x="595986" y="23813"/>
                                </a:lnTo>
                                <a:lnTo>
                                  <a:pt x="598703" y="26327"/>
                                </a:lnTo>
                                <a:lnTo>
                                  <a:pt x="601421" y="28969"/>
                                </a:lnTo>
                                <a:lnTo>
                                  <a:pt x="604152" y="31724"/>
                                </a:lnTo>
                                <a:lnTo>
                                  <a:pt x="606870" y="34608"/>
                                </a:lnTo>
                                <a:lnTo>
                                  <a:pt x="609587" y="37592"/>
                                </a:lnTo>
                                <a:lnTo>
                                  <a:pt x="612305" y="40691"/>
                                </a:lnTo>
                                <a:lnTo>
                                  <a:pt x="615036" y="43904"/>
                                </a:lnTo>
                                <a:lnTo>
                                  <a:pt x="617753" y="47219"/>
                                </a:lnTo>
                                <a:lnTo>
                                  <a:pt x="620471" y="50648"/>
                                </a:lnTo>
                                <a:lnTo>
                                  <a:pt x="623202" y="54179"/>
                                </a:lnTo>
                                <a:lnTo>
                                  <a:pt x="625920" y="57798"/>
                                </a:lnTo>
                                <a:lnTo>
                                  <a:pt x="628637" y="61532"/>
                                </a:lnTo>
                                <a:lnTo>
                                  <a:pt x="631355" y="65367"/>
                                </a:lnTo>
                                <a:lnTo>
                                  <a:pt x="634086" y="69291"/>
                                </a:lnTo>
                                <a:lnTo>
                                  <a:pt x="636803" y="73317"/>
                                </a:lnTo>
                                <a:lnTo>
                                  <a:pt x="639521" y="77419"/>
                                </a:lnTo>
                                <a:lnTo>
                                  <a:pt x="642252" y="81623"/>
                                </a:lnTo>
                                <a:lnTo>
                                  <a:pt x="644970" y="85916"/>
                                </a:lnTo>
                                <a:lnTo>
                                  <a:pt x="647687" y="90284"/>
                                </a:lnTo>
                                <a:lnTo>
                                  <a:pt x="650405" y="94730"/>
                                </a:lnTo>
                                <a:lnTo>
                                  <a:pt x="653136" y="99263"/>
                                </a:lnTo>
                                <a:lnTo>
                                  <a:pt x="655853" y="103874"/>
                                </a:lnTo>
                                <a:lnTo>
                                  <a:pt x="658571" y="108560"/>
                                </a:lnTo>
                                <a:lnTo>
                                  <a:pt x="661302" y="113309"/>
                                </a:lnTo>
                                <a:lnTo>
                                  <a:pt x="664020" y="118123"/>
                                </a:lnTo>
                                <a:lnTo>
                                  <a:pt x="666737" y="123013"/>
                                </a:lnTo>
                                <a:lnTo>
                                  <a:pt x="669455" y="127965"/>
                                </a:lnTo>
                                <a:lnTo>
                                  <a:pt x="672186" y="132969"/>
                                </a:lnTo>
                                <a:lnTo>
                                  <a:pt x="674903" y="138037"/>
                                </a:lnTo>
                                <a:lnTo>
                                  <a:pt x="677621" y="143167"/>
                                </a:lnTo>
                                <a:lnTo>
                                  <a:pt x="680352" y="148336"/>
                                </a:lnTo>
                                <a:lnTo>
                                  <a:pt x="683070" y="153556"/>
                                </a:lnTo>
                                <a:lnTo>
                                  <a:pt x="685787" y="158827"/>
                                </a:lnTo>
                                <a:lnTo>
                                  <a:pt x="688505" y="164135"/>
                                </a:lnTo>
                                <a:lnTo>
                                  <a:pt x="691236" y="169482"/>
                                </a:lnTo>
                                <a:lnTo>
                                  <a:pt x="693953" y="174866"/>
                                </a:lnTo>
                                <a:lnTo>
                                  <a:pt x="696671" y="180289"/>
                                </a:lnTo>
                                <a:lnTo>
                                  <a:pt x="699402" y="185738"/>
                                </a:lnTo>
                                <a:lnTo>
                                  <a:pt x="702120" y="191212"/>
                                </a:lnTo>
                                <a:lnTo>
                                  <a:pt x="704837" y="196724"/>
                                </a:lnTo>
                                <a:lnTo>
                                  <a:pt x="707555" y="202247"/>
                                </a:lnTo>
                                <a:lnTo>
                                  <a:pt x="710286" y="207785"/>
                                </a:lnTo>
                                <a:lnTo>
                                  <a:pt x="713003" y="213347"/>
                                </a:lnTo>
                                <a:lnTo>
                                  <a:pt x="715721" y="218923"/>
                                </a:lnTo>
                                <a:lnTo>
                                  <a:pt x="718452" y="224498"/>
                                </a:lnTo>
                                <a:lnTo>
                                  <a:pt x="721170" y="230098"/>
                                </a:lnTo>
                                <a:lnTo>
                                  <a:pt x="723887" y="235687"/>
                                </a:lnTo>
                                <a:lnTo>
                                  <a:pt x="726605" y="241274"/>
                                </a:lnTo>
                                <a:lnTo>
                                  <a:pt x="729336" y="246876"/>
                                </a:lnTo>
                                <a:lnTo>
                                  <a:pt x="732053" y="252450"/>
                                </a:lnTo>
                                <a:lnTo>
                                  <a:pt x="734771" y="258039"/>
                                </a:lnTo>
                                <a:lnTo>
                                  <a:pt x="737502" y="263602"/>
                                </a:lnTo>
                                <a:lnTo>
                                  <a:pt x="740220" y="269151"/>
                                </a:lnTo>
                                <a:lnTo>
                                  <a:pt x="742937" y="274689"/>
                                </a:lnTo>
                                <a:lnTo>
                                  <a:pt x="745655" y="280213"/>
                                </a:lnTo>
                                <a:lnTo>
                                  <a:pt x="748386" y="285700"/>
                                </a:lnTo>
                                <a:lnTo>
                                  <a:pt x="751103" y="291173"/>
                                </a:lnTo>
                                <a:lnTo>
                                  <a:pt x="753821" y="296609"/>
                                </a:lnTo>
                                <a:lnTo>
                                  <a:pt x="756552" y="302019"/>
                                </a:lnTo>
                                <a:lnTo>
                                  <a:pt x="759270" y="307404"/>
                                </a:lnTo>
                                <a:lnTo>
                                  <a:pt x="761987" y="312738"/>
                                </a:lnTo>
                                <a:lnTo>
                                  <a:pt x="764705" y="318046"/>
                                </a:lnTo>
                                <a:lnTo>
                                  <a:pt x="767436" y="323304"/>
                                </a:lnTo>
                                <a:lnTo>
                                  <a:pt x="770153" y="328511"/>
                                </a:lnTo>
                                <a:lnTo>
                                  <a:pt x="772871" y="333680"/>
                                </a:lnTo>
                                <a:lnTo>
                                  <a:pt x="775589" y="338811"/>
                                </a:lnTo>
                                <a:lnTo>
                                  <a:pt x="778320" y="343878"/>
                                </a:lnTo>
                                <a:lnTo>
                                  <a:pt x="781037" y="348894"/>
                                </a:lnTo>
                                <a:lnTo>
                                  <a:pt x="783755" y="353847"/>
                                </a:lnTo>
                                <a:lnTo>
                                  <a:pt x="786486" y="358749"/>
                                </a:lnTo>
                                <a:lnTo>
                                  <a:pt x="789203" y="363589"/>
                                </a:lnTo>
                                <a:lnTo>
                                  <a:pt x="791921" y="368377"/>
                                </a:lnTo>
                                <a:lnTo>
                                  <a:pt x="794639" y="373088"/>
                                </a:lnTo>
                                <a:lnTo>
                                  <a:pt x="797370" y="377723"/>
                                </a:lnTo>
                                <a:lnTo>
                                  <a:pt x="800087" y="382308"/>
                                </a:lnTo>
                                <a:lnTo>
                                  <a:pt x="802805" y="386817"/>
                                </a:lnTo>
                                <a:lnTo>
                                  <a:pt x="805536" y="391249"/>
                                </a:lnTo>
                                <a:lnTo>
                                  <a:pt x="808253" y="395605"/>
                                </a:lnTo>
                                <a:lnTo>
                                  <a:pt x="810971" y="399885"/>
                                </a:lnTo>
                                <a:lnTo>
                                  <a:pt x="813689" y="404089"/>
                                </a:lnTo>
                                <a:lnTo>
                                  <a:pt x="816420" y="408204"/>
                                </a:lnTo>
                                <a:lnTo>
                                  <a:pt x="819137" y="412242"/>
                                </a:lnTo>
                                <a:lnTo>
                                  <a:pt x="821855" y="416205"/>
                                </a:lnTo>
                                <a:lnTo>
                                  <a:pt x="824586" y="420078"/>
                                </a:lnTo>
                                <a:lnTo>
                                  <a:pt x="827303" y="423863"/>
                                </a:lnTo>
                                <a:lnTo>
                                  <a:pt x="830021" y="427571"/>
                                </a:lnTo>
                                <a:lnTo>
                                  <a:pt x="832739" y="431178"/>
                                </a:lnTo>
                                <a:lnTo>
                                  <a:pt x="835470" y="434696"/>
                                </a:lnTo>
                                <a:lnTo>
                                  <a:pt x="838187" y="438124"/>
                                </a:lnTo>
                                <a:lnTo>
                                  <a:pt x="840905" y="441465"/>
                                </a:lnTo>
                                <a:lnTo>
                                  <a:pt x="843636" y="444704"/>
                                </a:lnTo>
                                <a:lnTo>
                                  <a:pt x="846353" y="447866"/>
                                </a:lnTo>
                                <a:lnTo>
                                  <a:pt x="849071" y="450914"/>
                                </a:lnTo>
                                <a:lnTo>
                                  <a:pt x="851789" y="453873"/>
                                </a:lnTo>
                                <a:lnTo>
                                  <a:pt x="854520" y="456743"/>
                                </a:lnTo>
                                <a:lnTo>
                                  <a:pt x="857237" y="459499"/>
                                </a:lnTo>
                                <a:lnTo>
                                  <a:pt x="859955" y="462166"/>
                                </a:lnTo>
                                <a:lnTo>
                                  <a:pt x="862686" y="464744"/>
                                </a:lnTo>
                                <a:lnTo>
                                  <a:pt x="865403" y="467208"/>
                                </a:lnTo>
                                <a:lnTo>
                                  <a:pt x="868121" y="469583"/>
                                </a:lnTo>
                                <a:lnTo>
                                  <a:pt x="870839" y="471856"/>
                                </a:lnTo>
                                <a:lnTo>
                                  <a:pt x="873570" y="474028"/>
                                </a:lnTo>
                                <a:lnTo>
                                  <a:pt x="876287" y="476098"/>
                                </a:lnTo>
                                <a:lnTo>
                                  <a:pt x="879005" y="478066"/>
                                </a:lnTo>
                                <a:lnTo>
                                  <a:pt x="881736" y="479933"/>
                                </a:lnTo>
                                <a:lnTo>
                                  <a:pt x="884453" y="481711"/>
                                </a:lnTo>
                                <a:lnTo>
                                  <a:pt x="887171" y="483388"/>
                                </a:lnTo>
                                <a:lnTo>
                                  <a:pt x="889889" y="484949"/>
                                </a:lnTo>
                                <a:lnTo>
                                  <a:pt x="892620" y="486423"/>
                                </a:lnTo>
                                <a:lnTo>
                                  <a:pt x="895337" y="487794"/>
                                </a:lnTo>
                                <a:lnTo>
                                  <a:pt x="898055" y="489065"/>
                                </a:lnTo>
                                <a:lnTo>
                                  <a:pt x="900786" y="490245"/>
                                </a:lnTo>
                                <a:lnTo>
                                  <a:pt x="903503" y="491325"/>
                                </a:lnTo>
                                <a:lnTo>
                                  <a:pt x="906221" y="492303"/>
                                </a:lnTo>
                                <a:lnTo>
                                  <a:pt x="908939" y="493179"/>
                                </a:lnTo>
                                <a:lnTo>
                                  <a:pt x="911670" y="493967"/>
                                </a:lnTo>
                                <a:lnTo>
                                  <a:pt x="914387" y="494653"/>
                                </a:lnTo>
                                <a:lnTo>
                                  <a:pt x="917105" y="495250"/>
                                </a:lnTo>
                                <a:lnTo>
                                  <a:pt x="919836" y="495757"/>
                                </a:lnTo>
                                <a:lnTo>
                                  <a:pt x="922553" y="496164"/>
                                </a:lnTo>
                                <a:lnTo>
                                  <a:pt x="925271" y="496481"/>
                                </a:lnTo>
                                <a:lnTo>
                                  <a:pt x="927989" y="496698"/>
                                </a:lnTo>
                                <a:lnTo>
                                  <a:pt x="930720" y="496837"/>
                                </a:lnTo>
                                <a:lnTo>
                                  <a:pt x="933437" y="496888"/>
                                </a:lnTo>
                                <a:lnTo>
                                  <a:pt x="936155" y="496837"/>
                                </a:lnTo>
                                <a:lnTo>
                                  <a:pt x="938873" y="496710"/>
                                </a:lnTo>
                                <a:lnTo>
                                  <a:pt x="941603" y="496507"/>
                                </a:lnTo>
                                <a:lnTo>
                                  <a:pt x="944321" y="496202"/>
                                </a:lnTo>
                                <a:lnTo>
                                  <a:pt x="947039" y="495833"/>
                                </a:lnTo>
                                <a:lnTo>
                                  <a:pt x="949770" y="495364"/>
                                </a:lnTo>
                                <a:lnTo>
                                  <a:pt x="952487" y="494830"/>
                                </a:lnTo>
                                <a:lnTo>
                                  <a:pt x="955205" y="494220"/>
                                </a:lnTo>
                                <a:lnTo>
                                  <a:pt x="957923" y="493523"/>
                                </a:lnTo>
                                <a:lnTo>
                                  <a:pt x="960653" y="492760"/>
                                </a:lnTo>
                                <a:lnTo>
                                  <a:pt x="963371" y="491922"/>
                                </a:lnTo>
                                <a:lnTo>
                                  <a:pt x="966089" y="491008"/>
                                </a:lnTo>
                                <a:lnTo>
                                  <a:pt x="968820" y="490030"/>
                                </a:lnTo>
                                <a:lnTo>
                                  <a:pt x="971537" y="488976"/>
                                </a:lnTo>
                                <a:lnTo>
                                  <a:pt x="974255" y="487858"/>
                                </a:lnTo>
                                <a:lnTo>
                                  <a:pt x="976973" y="486690"/>
                                </a:lnTo>
                                <a:lnTo>
                                  <a:pt x="979703" y="485445"/>
                                </a:lnTo>
                                <a:lnTo>
                                  <a:pt x="982421" y="484137"/>
                                </a:lnTo>
                                <a:lnTo>
                                  <a:pt x="985139" y="482778"/>
                                </a:lnTo>
                                <a:lnTo>
                                  <a:pt x="987870" y="481368"/>
                                </a:lnTo>
                                <a:lnTo>
                                  <a:pt x="990587" y="479896"/>
                                </a:lnTo>
                                <a:lnTo>
                                  <a:pt x="993305" y="478371"/>
                                </a:lnTo>
                                <a:lnTo>
                                  <a:pt x="996023" y="476796"/>
                                </a:lnTo>
                                <a:lnTo>
                                  <a:pt x="998753" y="475183"/>
                                </a:lnTo>
                                <a:lnTo>
                                  <a:pt x="1001471" y="473507"/>
                                </a:lnTo>
                                <a:lnTo>
                                  <a:pt x="1004189" y="471792"/>
                                </a:lnTo>
                                <a:lnTo>
                                  <a:pt x="1006920" y="470040"/>
                                </a:lnTo>
                                <a:lnTo>
                                  <a:pt x="1009637" y="468249"/>
                                </a:lnTo>
                                <a:lnTo>
                                  <a:pt x="1012355" y="466420"/>
                                </a:lnTo>
                                <a:lnTo>
                                  <a:pt x="1015073" y="464541"/>
                                </a:lnTo>
                                <a:lnTo>
                                  <a:pt x="1017803" y="462649"/>
                                </a:lnTo>
                                <a:lnTo>
                                  <a:pt x="1020521" y="460705"/>
                                </a:lnTo>
                                <a:lnTo>
                                  <a:pt x="1023239" y="458750"/>
                                </a:lnTo>
                                <a:lnTo>
                                  <a:pt x="1025970" y="456756"/>
                                </a:lnTo>
                                <a:lnTo>
                                  <a:pt x="1028687" y="454737"/>
                                </a:lnTo>
                                <a:lnTo>
                                  <a:pt x="1031405" y="452704"/>
                                </a:lnTo>
                                <a:lnTo>
                                  <a:pt x="1034123" y="450635"/>
                                </a:lnTo>
                                <a:lnTo>
                                  <a:pt x="1036853" y="448564"/>
                                </a:lnTo>
                                <a:lnTo>
                                  <a:pt x="1039571" y="446456"/>
                                </a:lnTo>
                                <a:lnTo>
                                  <a:pt x="1042289" y="444348"/>
                                </a:lnTo>
                                <a:lnTo>
                                  <a:pt x="1045020" y="442227"/>
                                </a:lnTo>
                                <a:lnTo>
                                  <a:pt x="1047737" y="440093"/>
                                </a:lnTo>
                                <a:lnTo>
                                  <a:pt x="1050455" y="437947"/>
                                </a:lnTo>
                                <a:lnTo>
                                  <a:pt x="1053173" y="435801"/>
                                </a:lnTo>
                                <a:lnTo>
                                  <a:pt x="1055903" y="433654"/>
                                </a:lnTo>
                                <a:lnTo>
                                  <a:pt x="1058621" y="431495"/>
                                </a:lnTo>
                                <a:lnTo>
                                  <a:pt x="1061339" y="429337"/>
                                </a:lnTo>
                                <a:lnTo>
                                  <a:pt x="1064069" y="427190"/>
                                </a:lnTo>
                                <a:lnTo>
                                  <a:pt x="1066787" y="425031"/>
                                </a:lnTo>
                                <a:lnTo>
                                  <a:pt x="1069505" y="422897"/>
                                </a:lnTo>
                                <a:lnTo>
                                  <a:pt x="1072223" y="420751"/>
                                </a:lnTo>
                                <a:lnTo>
                                  <a:pt x="1074953" y="418630"/>
                                </a:lnTo>
                                <a:lnTo>
                                  <a:pt x="1077671" y="416522"/>
                                </a:lnTo>
                                <a:lnTo>
                                  <a:pt x="1080389" y="414414"/>
                                </a:lnTo>
                                <a:lnTo>
                                  <a:pt x="1083119" y="412331"/>
                                </a:lnTo>
                                <a:lnTo>
                                  <a:pt x="1085837" y="410261"/>
                                </a:lnTo>
                                <a:lnTo>
                                  <a:pt x="1088555" y="408204"/>
                                </a:lnTo>
                                <a:lnTo>
                                  <a:pt x="1091273" y="406171"/>
                                </a:lnTo>
                                <a:lnTo>
                                  <a:pt x="1094003" y="404165"/>
                                </a:lnTo>
                                <a:lnTo>
                                  <a:pt x="1096721" y="402184"/>
                                </a:lnTo>
                                <a:lnTo>
                                  <a:pt x="1099439" y="400228"/>
                                </a:lnTo>
                                <a:lnTo>
                                  <a:pt x="1102169" y="398297"/>
                                </a:lnTo>
                                <a:lnTo>
                                  <a:pt x="1104887" y="396393"/>
                                </a:lnTo>
                                <a:lnTo>
                                  <a:pt x="1107605" y="394513"/>
                                </a:lnTo>
                                <a:lnTo>
                                  <a:pt x="1110323" y="392671"/>
                                </a:lnTo>
                                <a:lnTo>
                                  <a:pt x="1113053" y="390868"/>
                                </a:lnTo>
                                <a:lnTo>
                                  <a:pt x="1115771" y="389090"/>
                                </a:lnTo>
                                <a:lnTo>
                                  <a:pt x="1118489" y="387350"/>
                                </a:lnTo>
                                <a:lnTo>
                                  <a:pt x="1121207" y="385649"/>
                                </a:lnTo>
                                <a:lnTo>
                                  <a:pt x="1123937" y="383985"/>
                                </a:lnTo>
                                <a:lnTo>
                                  <a:pt x="1126655" y="382359"/>
                                </a:lnTo>
                                <a:lnTo>
                                  <a:pt x="1129373" y="380771"/>
                                </a:lnTo>
                                <a:lnTo>
                                  <a:pt x="1132103" y="379223"/>
                                </a:lnTo>
                                <a:lnTo>
                                  <a:pt x="1134821" y="377723"/>
                                </a:lnTo>
                                <a:lnTo>
                                  <a:pt x="1137539" y="376275"/>
                                </a:lnTo>
                                <a:lnTo>
                                  <a:pt x="1140257" y="374854"/>
                                </a:lnTo>
                                <a:lnTo>
                                  <a:pt x="1142987" y="373494"/>
                                </a:lnTo>
                                <a:lnTo>
                                  <a:pt x="1145705" y="372173"/>
                                </a:lnTo>
                                <a:lnTo>
                                  <a:pt x="1148423" y="370904"/>
                                </a:lnTo>
                                <a:lnTo>
                                  <a:pt x="1151153" y="369672"/>
                                </a:lnTo>
                                <a:lnTo>
                                  <a:pt x="1153871" y="368504"/>
                                </a:lnTo>
                                <a:lnTo>
                                  <a:pt x="1156589" y="367373"/>
                                </a:lnTo>
                                <a:lnTo>
                                  <a:pt x="1159307" y="366293"/>
                                </a:lnTo>
                                <a:lnTo>
                                  <a:pt x="1162037" y="365265"/>
                                </a:lnTo>
                                <a:lnTo>
                                  <a:pt x="1164755" y="364299"/>
                                </a:lnTo>
                                <a:lnTo>
                                  <a:pt x="1167473" y="363372"/>
                                </a:lnTo>
                                <a:lnTo>
                                  <a:pt x="1170203" y="362496"/>
                                </a:lnTo>
                                <a:lnTo>
                                  <a:pt x="1172921" y="361683"/>
                                </a:lnTo>
                                <a:lnTo>
                                  <a:pt x="1175639" y="360921"/>
                                </a:lnTo>
                                <a:lnTo>
                                  <a:pt x="1178357" y="360211"/>
                                </a:lnTo>
                                <a:lnTo>
                                  <a:pt x="1181087" y="359550"/>
                                </a:lnTo>
                                <a:lnTo>
                                  <a:pt x="1183805" y="358940"/>
                                </a:lnTo>
                                <a:lnTo>
                                  <a:pt x="1186523" y="358394"/>
                                </a:lnTo>
                                <a:lnTo>
                                  <a:pt x="1189253" y="357886"/>
                                </a:lnTo>
                                <a:lnTo>
                                  <a:pt x="1191971" y="357442"/>
                                </a:lnTo>
                                <a:lnTo>
                                  <a:pt x="1194689" y="357061"/>
                                </a:lnTo>
                                <a:lnTo>
                                  <a:pt x="1197407" y="356718"/>
                                </a:lnTo>
                                <a:lnTo>
                                  <a:pt x="1200137" y="356438"/>
                                </a:lnTo>
                                <a:lnTo>
                                  <a:pt x="1202855" y="356197"/>
                                </a:lnTo>
                                <a:lnTo>
                                  <a:pt x="1205573" y="356019"/>
                                </a:lnTo>
                                <a:lnTo>
                                  <a:pt x="1208303" y="355892"/>
                                </a:lnTo>
                                <a:lnTo>
                                  <a:pt x="1211021" y="355829"/>
                                </a:lnTo>
                                <a:lnTo>
                                  <a:pt x="1213739" y="355804"/>
                                </a:lnTo>
                                <a:lnTo>
                                  <a:pt x="1216457" y="355829"/>
                                </a:lnTo>
                                <a:lnTo>
                                  <a:pt x="1219187" y="355918"/>
                                </a:lnTo>
                                <a:lnTo>
                                  <a:pt x="1221905" y="356045"/>
                                </a:lnTo>
                                <a:lnTo>
                                  <a:pt x="1224623" y="356235"/>
                                </a:lnTo>
                                <a:lnTo>
                                  <a:pt x="1227353" y="356464"/>
                                </a:lnTo>
                                <a:lnTo>
                                  <a:pt x="1230071" y="356743"/>
                                </a:lnTo>
                                <a:lnTo>
                                  <a:pt x="1232789" y="357074"/>
                                </a:lnTo>
                                <a:lnTo>
                                  <a:pt x="1235507" y="357454"/>
                                </a:lnTo>
                                <a:lnTo>
                                  <a:pt x="1238237" y="357874"/>
                                </a:lnTo>
                                <a:lnTo>
                                  <a:pt x="1240955" y="358343"/>
                                </a:lnTo>
                                <a:lnTo>
                                  <a:pt x="1243673" y="358864"/>
                                </a:lnTo>
                                <a:lnTo>
                                  <a:pt x="1246391" y="359423"/>
                                </a:lnTo>
                                <a:lnTo>
                                  <a:pt x="1249121" y="360032"/>
                                </a:lnTo>
                                <a:lnTo>
                                  <a:pt x="1251839" y="360680"/>
                                </a:lnTo>
                                <a:lnTo>
                                  <a:pt x="1254557" y="361366"/>
                                </a:lnTo>
                                <a:lnTo>
                                  <a:pt x="1257287" y="362090"/>
                                </a:lnTo>
                                <a:lnTo>
                                  <a:pt x="1260005" y="362865"/>
                                </a:lnTo>
                                <a:lnTo>
                                  <a:pt x="1262723" y="363678"/>
                                </a:lnTo>
                                <a:lnTo>
                                  <a:pt x="1265441" y="364516"/>
                                </a:lnTo>
                                <a:lnTo>
                                  <a:pt x="1268171" y="365405"/>
                                </a:lnTo>
                                <a:lnTo>
                                  <a:pt x="1270889" y="366319"/>
                                </a:lnTo>
                                <a:lnTo>
                                  <a:pt x="1273607" y="367271"/>
                                </a:lnTo>
                                <a:lnTo>
                                  <a:pt x="1276337" y="368262"/>
                                </a:lnTo>
                                <a:lnTo>
                                  <a:pt x="1279055" y="369278"/>
                                </a:lnTo>
                                <a:lnTo>
                                  <a:pt x="1281773" y="370319"/>
                                </a:lnTo>
                                <a:lnTo>
                                  <a:pt x="1284491" y="371399"/>
                                </a:lnTo>
                                <a:lnTo>
                                  <a:pt x="1287221" y="372504"/>
                                </a:lnTo>
                                <a:lnTo>
                                  <a:pt x="1289939" y="373634"/>
                                </a:lnTo>
                                <a:lnTo>
                                  <a:pt x="1292657" y="374803"/>
                                </a:lnTo>
                                <a:lnTo>
                                  <a:pt x="1295387" y="375984"/>
                                </a:lnTo>
                                <a:lnTo>
                                  <a:pt x="1298105" y="377190"/>
                                </a:lnTo>
                                <a:lnTo>
                                  <a:pt x="1300823" y="378409"/>
                                </a:lnTo>
                                <a:lnTo>
                                  <a:pt x="1303541" y="379667"/>
                                </a:lnTo>
                                <a:lnTo>
                                  <a:pt x="1306271" y="380936"/>
                                </a:lnTo>
                                <a:lnTo>
                                  <a:pt x="1308989" y="382219"/>
                                </a:lnTo>
                                <a:lnTo>
                                  <a:pt x="1311707" y="383515"/>
                                </a:lnTo>
                                <a:lnTo>
                                  <a:pt x="1314437" y="384835"/>
                                </a:lnTo>
                                <a:lnTo>
                                  <a:pt x="1317155" y="386169"/>
                                </a:lnTo>
                                <a:lnTo>
                                  <a:pt x="1319873" y="387503"/>
                                </a:lnTo>
                                <a:lnTo>
                                  <a:pt x="1322591" y="388862"/>
                                </a:lnTo>
                                <a:lnTo>
                                  <a:pt x="1325321" y="390220"/>
                                </a:lnTo>
                                <a:lnTo>
                                  <a:pt x="1328039" y="391605"/>
                                </a:lnTo>
                                <a:lnTo>
                                  <a:pt x="1330757" y="392976"/>
                                </a:lnTo>
                                <a:lnTo>
                                  <a:pt x="1333487" y="394360"/>
                                </a:lnTo>
                                <a:lnTo>
                                  <a:pt x="1336205" y="395745"/>
                                </a:lnTo>
                                <a:lnTo>
                                  <a:pt x="1338923" y="397142"/>
                                </a:lnTo>
                                <a:lnTo>
                                  <a:pt x="1341641" y="398539"/>
                                </a:lnTo>
                                <a:lnTo>
                                  <a:pt x="1344371" y="399924"/>
                                </a:lnTo>
                                <a:lnTo>
                                  <a:pt x="1347089" y="401320"/>
                                </a:lnTo>
                                <a:lnTo>
                                  <a:pt x="1349807" y="402705"/>
                                </a:lnTo>
                                <a:lnTo>
                                  <a:pt x="1352537" y="404089"/>
                                </a:lnTo>
                                <a:lnTo>
                                  <a:pt x="1355255" y="405473"/>
                                </a:lnTo>
                                <a:lnTo>
                                  <a:pt x="1357973" y="406845"/>
                                </a:lnTo>
                                <a:lnTo>
                                  <a:pt x="1360691" y="408204"/>
                                </a:lnTo>
                                <a:lnTo>
                                  <a:pt x="1363421" y="409563"/>
                                </a:lnTo>
                                <a:lnTo>
                                  <a:pt x="1366139" y="410909"/>
                                </a:lnTo>
                                <a:lnTo>
                                  <a:pt x="1368857" y="412242"/>
                                </a:lnTo>
                                <a:lnTo>
                                  <a:pt x="1371587" y="413563"/>
                                </a:lnTo>
                                <a:lnTo>
                                  <a:pt x="1374305" y="414871"/>
                                </a:lnTo>
                                <a:lnTo>
                                  <a:pt x="1377023" y="416166"/>
                                </a:lnTo>
                                <a:lnTo>
                                  <a:pt x="1379741" y="417437"/>
                                </a:lnTo>
                                <a:lnTo>
                                  <a:pt x="1382471" y="418694"/>
                                </a:lnTo>
                                <a:lnTo>
                                  <a:pt x="1385189" y="419938"/>
                                </a:lnTo>
                                <a:lnTo>
                                  <a:pt x="1387907" y="421158"/>
                                </a:lnTo>
                                <a:lnTo>
                                  <a:pt x="1390637" y="422364"/>
                                </a:lnTo>
                                <a:lnTo>
                                  <a:pt x="1393355" y="423532"/>
                                </a:lnTo>
                                <a:lnTo>
                                  <a:pt x="1396073" y="424688"/>
                                </a:lnTo>
                                <a:lnTo>
                                  <a:pt x="1398791" y="425831"/>
                                </a:lnTo>
                                <a:lnTo>
                                  <a:pt x="1401521" y="426936"/>
                                </a:lnTo>
                                <a:lnTo>
                                  <a:pt x="1404239" y="428016"/>
                                </a:lnTo>
                                <a:lnTo>
                                  <a:pt x="1406957" y="429070"/>
                                </a:lnTo>
                                <a:lnTo>
                                  <a:pt x="1409675" y="430099"/>
                                </a:lnTo>
                                <a:lnTo>
                                  <a:pt x="1412405" y="431102"/>
                                </a:lnTo>
                                <a:lnTo>
                                  <a:pt x="1415123" y="432080"/>
                                </a:lnTo>
                                <a:lnTo>
                                  <a:pt x="1417841" y="433019"/>
                                </a:lnTo>
                                <a:lnTo>
                                  <a:pt x="1420571" y="433934"/>
                                </a:lnTo>
                                <a:lnTo>
                                  <a:pt x="1423289" y="434810"/>
                                </a:lnTo>
                                <a:lnTo>
                                  <a:pt x="1426007" y="435661"/>
                                </a:lnTo>
                                <a:lnTo>
                                  <a:pt x="1428725" y="436473"/>
                                </a:lnTo>
                                <a:lnTo>
                                  <a:pt x="1431455" y="437261"/>
                                </a:lnTo>
                                <a:lnTo>
                                  <a:pt x="1434173" y="438010"/>
                                </a:lnTo>
                                <a:lnTo>
                                  <a:pt x="1436891" y="438734"/>
                                </a:lnTo>
                                <a:lnTo>
                                  <a:pt x="1439621" y="439407"/>
                                </a:lnTo>
                                <a:lnTo>
                                  <a:pt x="1442339" y="440068"/>
                                </a:lnTo>
                                <a:lnTo>
                                  <a:pt x="1445057" y="440678"/>
                                </a:lnTo>
                                <a:lnTo>
                                  <a:pt x="1447775" y="441249"/>
                                </a:lnTo>
                                <a:lnTo>
                                  <a:pt x="1450505" y="441796"/>
                                </a:lnTo>
                                <a:lnTo>
                                  <a:pt x="1453223" y="442303"/>
                                </a:lnTo>
                                <a:lnTo>
                                  <a:pt x="1455941" y="442761"/>
                                </a:lnTo>
                                <a:lnTo>
                                  <a:pt x="1458671" y="443192"/>
                                </a:lnTo>
                                <a:lnTo>
                                  <a:pt x="1461389" y="443599"/>
                                </a:lnTo>
                                <a:lnTo>
                                  <a:pt x="1464107" y="443954"/>
                                </a:lnTo>
                                <a:lnTo>
                                  <a:pt x="1466825" y="444271"/>
                                </a:lnTo>
                                <a:lnTo>
                                  <a:pt x="1469555" y="444551"/>
                                </a:lnTo>
                                <a:lnTo>
                                  <a:pt x="1472273" y="444792"/>
                                </a:lnTo>
                                <a:lnTo>
                                  <a:pt x="1474991" y="445008"/>
                                </a:lnTo>
                                <a:lnTo>
                                  <a:pt x="1477721" y="445174"/>
                                </a:lnTo>
                                <a:lnTo>
                                  <a:pt x="1480439" y="445313"/>
                                </a:lnTo>
                                <a:lnTo>
                                  <a:pt x="1483157" y="445402"/>
                                </a:lnTo>
                                <a:lnTo>
                                  <a:pt x="1485875" y="445465"/>
                                </a:lnTo>
                                <a:lnTo>
                                  <a:pt x="1488605" y="445491"/>
                                </a:lnTo>
                                <a:lnTo>
                                  <a:pt x="1491323" y="445465"/>
                                </a:lnTo>
                                <a:lnTo>
                                  <a:pt x="1494041" y="445415"/>
                                </a:lnTo>
                                <a:lnTo>
                                  <a:pt x="1496771" y="445326"/>
                                </a:lnTo>
                                <a:lnTo>
                                  <a:pt x="1499489" y="445212"/>
                                </a:lnTo>
                                <a:lnTo>
                                  <a:pt x="1502207" y="445046"/>
                                </a:lnTo>
                                <a:lnTo>
                                  <a:pt x="1504925" y="444856"/>
                                </a:lnTo>
                                <a:lnTo>
                                  <a:pt x="1507655" y="444627"/>
                                </a:lnTo>
                                <a:lnTo>
                                  <a:pt x="1510373" y="444360"/>
                                </a:lnTo>
                                <a:lnTo>
                                  <a:pt x="1513091" y="444056"/>
                                </a:lnTo>
                                <a:lnTo>
                                  <a:pt x="1515821" y="443726"/>
                                </a:lnTo>
                                <a:lnTo>
                                  <a:pt x="1518539" y="443357"/>
                                </a:lnTo>
                                <a:lnTo>
                                  <a:pt x="1521257" y="442964"/>
                                </a:lnTo>
                                <a:lnTo>
                                  <a:pt x="1523975" y="442532"/>
                                </a:lnTo>
                                <a:lnTo>
                                  <a:pt x="1526705" y="442075"/>
                                </a:lnTo>
                                <a:lnTo>
                                  <a:pt x="1529423" y="441579"/>
                                </a:lnTo>
                                <a:lnTo>
                                  <a:pt x="1532141" y="441058"/>
                                </a:lnTo>
                                <a:lnTo>
                                  <a:pt x="1534871" y="440513"/>
                                </a:lnTo>
                                <a:lnTo>
                                  <a:pt x="1537589" y="439928"/>
                                </a:lnTo>
                                <a:lnTo>
                                  <a:pt x="1540307" y="439318"/>
                                </a:lnTo>
                                <a:lnTo>
                                  <a:pt x="1543025" y="438683"/>
                                </a:lnTo>
                                <a:lnTo>
                                  <a:pt x="1545755" y="438024"/>
                                </a:lnTo>
                                <a:lnTo>
                                  <a:pt x="1548473" y="437338"/>
                                </a:lnTo>
                                <a:lnTo>
                                  <a:pt x="1551191" y="436614"/>
                                </a:lnTo>
                                <a:lnTo>
                                  <a:pt x="1553921" y="435877"/>
                                </a:lnTo>
                                <a:lnTo>
                                  <a:pt x="1556639" y="435115"/>
                                </a:lnTo>
                                <a:lnTo>
                                  <a:pt x="1559357" y="434340"/>
                                </a:lnTo>
                                <a:lnTo>
                                  <a:pt x="1562075" y="433528"/>
                                </a:lnTo>
                                <a:lnTo>
                                  <a:pt x="1564805" y="432702"/>
                                </a:lnTo>
                                <a:lnTo>
                                  <a:pt x="1567523" y="431864"/>
                                </a:lnTo>
                                <a:lnTo>
                                  <a:pt x="1570241" y="431000"/>
                                </a:lnTo>
                                <a:lnTo>
                                  <a:pt x="1572971" y="430123"/>
                                </a:lnTo>
                                <a:lnTo>
                                  <a:pt x="1575689" y="429222"/>
                                </a:lnTo>
                                <a:lnTo>
                                  <a:pt x="1578407" y="428308"/>
                                </a:lnTo>
                                <a:lnTo>
                                  <a:pt x="1581125" y="427381"/>
                                </a:lnTo>
                                <a:lnTo>
                                  <a:pt x="1583855" y="426428"/>
                                </a:lnTo>
                                <a:lnTo>
                                  <a:pt x="1586573" y="425476"/>
                                </a:lnTo>
                                <a:lnTo>
                                  <a:pt x="1589291" y="424511"/>
                                </a:lnTo>
                                <a:lnTo>
                                  <a:pt x="1592009" y="423532"/>
                                </a:lnTo>
                                <a:lnTo>
                                  <a:pt x="1594739" y="422542"/>
                                </a:lnTo>
                                <a:lnTo>
                                  <a:pt x="1597457" y="421539"/>
                                </a:lnTo>
                                <a:lnTo>
                                  <a:pt x="1600175" y="420536"/>
                                </a:lnTo>
                                <a:lnTo>
                                  <a:pt x="1602905" y="419519"/>
                                </a:lnTo>
                                <a:lnTo>
                                  <a:pt x="1605623" y="418503"/>
                                </a:lnTo>
                                <a:lnTo>
                                  <a:pt x="1608341" y="417475"/>
                                </a:lnTo>
                                <a:lnTo>
                                  <a:pt x="1611059" y="416446"/>
                                </a:lnTo>
                                <a:lnTo>
                                  <a:pt x="1613789" y="415417"/>
                                </a:lnTo>
                                <a:lnTo>
                                  <a:pt x="1616507" y="414389"/>
                                </a:lnTo>
                                <a:lnTo>
                                  <a:pt x="1619225" y="413347"/>
                                </a:lnTo>
                                <a:lnTo>
                                  <a:pt x="1621955" y="412318"/>
                                </a:lnTo>
                                <a:lnTo>
                                  <a:pt x="1624673" y="411290"/>
                                </a:lnTo>
                                <a:lnTo>
                                  <a:pt x="1627391" y="410261"/>
                                </a:lnTo>
                                <a:lnTo>
                                  <a:pt x="1630109" y="409232"/>
                                </a:lnTo>
                                <a:lnTo>
                                  <a:pt x="1632839" y="408204"/>
                                </a:lnTo>
                                <a:lnTo>
                                  <a:pt x="1635557" y="407188"/>
                                </a:lnTo>
                                <a:lnTo>
                                  <a:pt x="1638275" y="406171"/>
                                </a:lnTo>
                                <a:lnTo>
                                  <a:pt x="1641005" y="405168"/>
                                </a:lnTo>
                                <a:lnTo>
                                  <a:pt x="1643723" y="404178"/>
                                </a:lnTo>
                                <a:lnTo>
                                  <a:pt x="1646441" y="403187"/>
                                </a:lnTo>
                                <a:lnTo>
                                  <a:pt x="1649159" y="402209"/>
                                </a:lnTo>
                                <a:lnTo>
                                  <a:pt x="1651889" y="401244"/>
                                </a:lnTo>
                                <a:lnTo>
                                  <a:pt x="1654607" y="400291"/>
                                </a:lnTo>
                                <a:lnTo>
                                  <a:pt x="1657325" y="399339"/>
                                </a:lnTo>
                                <a:lnTo>
                                  <a:pt x="1660055" y="398412"/>
                                </a:lnTo>
                                <a:lnTo>
                                  <a:pt x="1662773" y="397497"/>
                                </a:lnTo>
                                <a:lnTo>
                                  <a:pt x="1665491" y="396596"/>
                                </a:lnTo>
                                <a:lnTo>
                                  <a:pt x="1668209" y="395707"/>
                                </a:lnTo>
                                <a:lnTo>
                                  <a:pt x="1670939" y="394843"/>
                                </a:lnTo>
                                <a:lnTo>
                                  <a:pt x="1673657" y="393992"/>
                                </a:lnTo>
                                <a:lnTo>
                                  <a:pt x="1676375" y="393154"/>
                                </a:lnTo>
                                <a:lnTo>
                                  <a:pt x="1679105" y="392341"/>
                                </a:lnTo>
                                <a:lnTo>
                                  <a:pt x="1681823" y="391554"/>
                                </a:lnTo>
                                <a:lnTo>
                                  <a:pt x="1684541" y="390779"/>
                                </a:lnTo>
                                <a:lnTo>
                                  <a:pt x="1687259" y="390017"/>
                                </a:lnTo>
                                <a:lnTo>
                                  <a:pt x="1689989" y="389293"/>
                                </a:lnTo>
                                <a:lnTo>
                                  <a:pt x="1692707" y="388582"/>
                                </a:lnTo>
                                <a:lnTo>
                                  <a:pt x="1695425" y="387896"/>
                                </a:lnTo>
                                <a:lnTo>
                                  <a:pt x="1698155" y="387224"/>
                                </a:lnTo>
                                <a:lnTo>
                                  <a:pt x="1700873" y="386588"/>
                                </a:lnTo>
                                <a:lnTo>
                                  <a:pt x="1703591" y="385966"/>
                                </a:lnTo>
                                <a:lnTo>
                                  <a:pt x="1706309" y="385382"/>
                                </a:lnTo>
                                <a:lnTo>
                                  <a:pt x="1709039" y="384810"/>
                                </a:lnTo>
                                <a:lnTo>
                                  <a:pt x="1711757" y="384277"/>
                                </a:lnTo>
                                <a:lnTo>
                                  <a:pt x="1714475" y="383756"/>
                                </a:lnTo>
                                <a:lnTo>
                                  <a:pt x="1717205" y="383274"/>
                                </a:lnTo>
                                <a:lnTo>
                                  <a:pt x="1719923" y="382816"/>
                                </a:lnTo>
                                <a:lnTo>
                                  <a:pt x="1722641" y="382372"/>
                                </a:lnTo>
                                <a:lnTo>
                                  <a:pt x="1725359" y="381965"/>
                                </a:lnTo>
                                <a:lnTo>
                                  <a:pt x="1728089" y="381597"/>
                                </a:lnTo>
                                <a:lnTo>
                                  <a:pt x="1730807" y="381241"/>
                                </a:lnTo>
                                <a:lnTo>
                                  <a:pt x="1733525" y="380924"/>
                                </a:lnTo>
                                <a:lnTo>
                                  <a:pt x="1736255" y="380619"/>
                                </a:lnTo>
                                <a:lnTo>
                                  <a:pt x="1738973" y="380353"/>
                                </a:lnTo>
                                <a:lnTo>
                                  <a:pt x="1741691" y="380124"/>
                                </a:lnTo>
                                <a:lnTo>
                                  <a:pt x="1744409" y="379908"/>
                                </a:lnTo>
                                <a:lnTo>
                                  <a:pt x="1747139" y="379730"/>
                                </a:lnTo>
                                <a:lnTo>
                                  <a:pt x="1749857" y="379578"/>
                                </a:lnTo>
                                <a:lnTo>
                                  <a:pt x="1752575" y="379464"/>
                                </a:lnTo>
                                <a:lnTo>
                                  <a:pt x="1755292" y="379362"/>
                                </a:lnTo>
                                <a:lnTo>
                                  <a:pt x="1758023" y="379299"/>
                                </a:lnTo>
                                <a:lnTo>
                                  <a:pt x="1760741" y="379273"/>
                                </a:lnTo>
                                <a:lnTo>
                                  <a:pt x="1763459" y="379261"/>
                                </a:lnTo>
                                <a:lnTo>
                                  <a:pt x="1766189" y="379286"/>
                                </a:lnTo>
                                <a:lnTo>
                                  <a:pt x="1768907" y="379337"/>
                                </a:lnTo>
                                <a:lnTo>
                                  <a:pt x="1771625" y="379413"/>
                                </a:lnTo>
                                <a:lnTo>
                                  <a:pt x="1774342" y="379514"/>
                                </a:lnTo>
                                <a:lnTo>
                                  <a:pt x="1777073" y="379654"/>
                                </a:lnTo>
                                <a:lnTo>
                                  <a:pt x="1779791" y="379806"/>
                                </a:lnTo>
                                <a:lnTo>
                                  <a:pt x="1782509" y="379997"/>
                                </a:lnTo>
                                <a:lnTo>
                                  <a:pt x="1785239" y="380213"/>
                                </a:lnTo>
                                <a:lnTo>
                                  <a:pt x="1787957" y="380454"/>
                                </a:lnTo>
                                <a:lnTo>
                                  <a:pt x="1790675" y="380733"/>
                                </a:lnTo>
                                <a:lnTo>
                                  <a:pt x="1793392" y="381026"/>
                                </a:lnTo>
                                <a:lnTo>
                                  <a:pt x="1796123" y="381343"/>
                                </a:lnTo>
                                <a:lnTo>
                                  <a:pt x="1798841" y="381686"/>
                                </a:lnTo>
                                <a:lnTo>
                                  <a:pt x="1801559" y="382054"/>
                                </a:lnTo>
                                <a:lnTo>
                                  <a:pt x="1804289" y="382448"/>
                                </a:lnTo>
                                <a:lnTo>
                                  <a:pt x="1807007" y="382867"/>
                                </a:lnTo>
                                <a:lnTo>
                                  <a:pt x="1809725" y="383312"/>
                                </a:lnTo>
                                <a:lnTo>
                                  <a:pt x="1812442" y="383769"/>
                                </a:lnTo>
                                <a:lnTo>
                                  <a:pt x="1815173" y="384264"/>
                                </a:lnTo>
                                <a:lnTo>
                                  <a:pt x="1817891" y="384759"/>
                                </a:lnTo>
                                <a:lnTo>
                                  <a:pt x="1820609" y="385293"/>
                                </a:lnTo>
                                <a:lnTo>
                                  <a:pt x="1823339" y="385839"/>
                                </a:lnTo>
                                <a:lnTo>
                                  <a:pt x="1826057" y="386411"/>
                                </a:lnTo>
                                <a:lnTo>
                                  <a:pt x="1828775" y="386994"/>
                                </a:lnTo>
                                <a:lnTo>
                                  <a:pt x="1831492" y="387604"/>
                                </a:lnTo>
                                <a:lnTo>
                                  <a:pt x="1834223" y="388227"/>
                                </a:lnTo>
                                <a:lnTo>
                                  <a:pt x="1836941" y="388862"/>
                                </a:lnTo>
                                <a:lnTo>
                                  <a:pt x="1839659" y="389522"/>
                                </a:lnTo>
                                <a:lnTo>
                                  <a:pt x="1842389" y="390195"/>
                                </a:lnTo>
                                <a:lnTo>
                                  <a:pt x="1845107" y="390881"/>
                                </a:lnTo>
                                <a:lnTo>
                                  <a:pt x="1847825" y="391579"/>
                                </a:lnTo>
                                <a:lnTo>
                                  <a:pt x="1850542" y="392290"/>
                                </a:lnTo>
                                <a:lnTo>
                                  <a:pt x="1853273" y="393027"/>
                                </a:lnTo>
                                <a:lnTo>
                                  <a:pt x="1855991" y="393764"/>
                                </a:lnTo>
                                <a:lnTo>
                                  <a:pt x="1858709" y="394513"/>
                                </a:lnTo>
                                <a:lnTo>
                                  <a:pt x="1861439" y="395275"/>
                                </a:lnTo>
                                <a:lnTo>
                                  <a:pt x="1864157" y="396049"/>
                                </a:lnTo>
                                <a:lnTo>
                                  <a:pt x="1866875" y="396825"/>
                                </a:lnTo>
                                <a:lnTo>
                                  <a:pt x="1869592" y="397612"/>
                                </a:lnTo>
                                <a:lnTo>
                                  <a:pt x="1872323" y="398399"/>
                                </a:lnTo>
                                <a:lnTo>
                                  <a:pt x="1875041" y="399212"/>
                                </a:lnTo>
                                <a:lnTo>
                                  <a:pt x="1877759" y="400012"/>
                                </a:lnTo>
                                <a:lnTo>
                                  <a:pt x="1880489" y="400825"/>
                                </a:lnTo>
                                <a:lnTo>
                                  <a:pt x="1883207" y="401638"/>
                                </a:lnTo>
                                <a:lnTo>
                                  <a:pt x="1885925" y="402463"/>
                                </a:lnTo>
                                <a:lnTo>
                                  <a:pt x="1888642" y="403276"/>
                                </a:lnTo>
                                <a:lnTo>
                                  <a:pt x="1891373" y="404102"/>
                                </a:lnTo>
                                <a:lnTo>
                                  <a:pt x="1894091" y="404927"/>
                                </a:lnTo>
                                <a:lnTo>
                                  <a:pt x="1896809" y="405753"/>
                                </a:lnTo>
                                <a:lnTo>
                                  <a:pt x="1899539" y="406565"/>
                                </a:lnTo>
                                <a:lnTo>
                                  <a:pt x="1902257" y="407391"/>
                                </a:lnTo>
                                <a:lnTo>
                                  <a:pt x="1904975" y="408204"/>
                                </a:lnTo>
                                <a:lnTo>
                                  <a:pt x="1907692" y="409016"/>
                                </a:lnTo>
                                <a:lnTo>
                                  <a:pt x="1910423" y="409829"/>
                                </a:lnTo>
                                <a:lnTo>
                                  <a:pt x="1913141" y="410642"/>
                                </a:lnTo>
                                <a:lnTo>
                                  <a:pt x="1915859" y="411442"/>
                                </a:lnTo>
                                <a:lnTo>
                                  <a:pt x="1918589" y="412230"/>
                                </a:lnTo>
                                <a:lnTo>
                                  <a:pt x="1921307" y="413017"/>
                                </a:lnTo>
                                <a:lnTo>
                                  <a:pt x="1924025" y="413792"/>
                                </a:lnTo>
                                <a:lnTo>
                                  <a:pt x="1926742" y="414566"/>
                                </a:lnTo>
                                <a:lnTo>
                                  <a:pt x="1929473" y="415328"/>
                                </a:lnTo>
                                <a:lnTo>
                                  <a:pt x="1932191" y="416078"/>
                                </a:lnTo>
                                <a:lnTo>
                                  <a:pt x="1934909" y="416814"/>
                                </a:lnTo>
                                <a:lnTo>
                                  <a:pt x="1937626" y="417550"/>
                                </a:lnTo>
                                <a:lnTo>
                                  <a:pt x="1940357" y="418262"/>
                                </a:lnTo>
                                <a:lnTo>
                                  <a:pt x="1943075" y="418974"/>
                                </a:lnTo>
                                <a:lnTo>
                                  <a:pt x="1945792" y="419659"/>
                                </a:lnTo>
                                <a:lnTo>
                                  <a:pt x="1948523" y="420332"/>
                                </a:lnTo>
                                <a:lnTo>
                                  <a:pt x="1951241" y="421005"/>
                                </a:lnTo>
                                <a:lnTo>
                                  <a:pt x="1953959" y="421653"/>
                                </a:lnTo>
                                <a:lnTo>
                                  <a:pt x="1956676" y="422275"/>
                                </a:lnTo>
                                <a:lnTo>
                                  <a:pt x="1959407" y="422897"/>
                                </a:lnTo>
                                <a:lnTo>
                                  <a:pt x="1962125" y="423494"/>
                                </a:lnTo>
                                <a:lnTo>
                                  <a:pt x="1964842" y="424079"/>
                                </a:lnTo>
                                <a:lnTo>
                                  <a:pt x="1967573" y="424638"/>
                                </a:lnTo>
                                <a:lnTo>
                                  <a:pt x="1970291" y="425183"/>
                                </a:lnTo>
                                <a:lnTo>
                                  <a:pt x="1973009" y="425704"/>
                                </a:lnTo>
                                <a:lnTo>
                                  <a:pt x="1975726" y="426212"/>
                                </a:lnTo>
                                <a:lnTo>
                                  <a:pt x="1978457" y="426707"/>
                                </a:lnTo>
                                <a:lnTo>
                                  <a:pt x="1981175" y="427165"/>
                                </a:lnTo>
                                <a:lnTo>
                                  <a:pt x="1983892" y="427609"/>
                                </a:lnTo>
                                <a:lnTo>
                                  <a:pt x="1986623" y="428041"/>
                                </a:lnTo>
                                <a:lnTo>
                                  <a:pt x="1989341" y="428448"/>
                                </a:lnTo>
                                <a:lnTo>
                                  <a:pt x="1992059" y="428829"/>
                                </a:lnTo>
                                <a:lnTo>
                                  <a:pt x="1994776" y="429196"/>
                                </a:lnTo>
                                <a:lnTo>
                                  <a:pt x="1997507" y="429527"/>
                                </a:lnTo>
                                <a:lnTo>
                                  <a:pt x="2000225" y="429844"/>
                                </a:lnTo>
                                <a:lnTo>
                                  <a:pt x="2002942" y="430137"/>
                                </a:lnTo>
                                <a:lnTo>
                                  <a:pt x="2005673" y="430416"/>
                                </a:lnTo>
                                <a:lnTo>
                                  <a:pt x="2008391" y="430657"/>
                                </a:lnTo>
                                <a:lnTo>
                                  <a:pt x="2011109" y="430886"/>
                                </a:lnTo>
                                <a:lnTo>
                                  <a:pt x="2013826" y="431089"/>
                                </a:lnTo>
                                <a:lnTo>
                                  <a:pt x="2016557" y="431267"/>
                                </a:lnTo>
                                <a:lnTo>
                                  <a:pt x="2019275" y="431432"/>
                                </a:lnTo>
                                <a:lnTo>
                                  <a:pt x="2021992" y="431559"/>
                                </a:lnTo>
                                <a:lnTo>
                                  <a:pt x="2024723" y="431674"/>
                                </a:lnTo>
                                <a:lnTo>
                                  <a:pt x="2027441" y="431750"/>
                                </a:lnTo>
                                <a:lnTo>
                                  <a:pt x="2030159" y="431813"/>
                                </a:lnTo>
                                <a:lnTo>
                                  <a:pt x="2032876" y="431851"/>
                                </a:lnTo>
                                <a:lnTo>
                                  <a:pt x="2035607" y="431877"/>
                                </a:lnTo>
                                <a:lnTo>
                                  <a:pt x="2038325" y="431864"/>
                                </a:lnTo>
                                <a:lnTo>
                                  <a:pt x="2041042" y="431826"/>
                                </a:lnTo>
                                <a:lnTo>
                                  <a:pt x="2043773" y="431774"/>
                                </a:lnTo>
                                <a:lnTo>
                                  <a:pt x="2046491" y="431698"/>
                                </a:lnTo>
                                <a:lnTo>
                                  <a:pt x="2049209" y="431597"/>
                                </a:lnTo>
                                <a:lnTo>
                                  <a:pt x="2051926" y="431470"/>
                                </a:lnTo>
                                <a:lnTo>
                                  <a:pt x="2054657" y="431330"/>
                                </a:lnTo>
                                <a:lnTo>
                                  <a:pt x="2057375" y="431165"/>
                                </a:lnTo>
                                <a:lnTo>
                                  <a:pt x="2060092" y="430974"/>
                                </a:lnTo>
                                <a:lnTo>
                                  <a:pt x="2062823" y="430759"/>
                                </a:lnTo>
                                <a:lnTo>
                                  <a:pt x="2065541" y="430530"/>
                                </a:lnTo>
                                <a:lnTo>
                                  <a:pt x="2068259" y="430276"/>
                                </a:lnTo>
                                <a:lnTo>
                                  <a:pt x="2070976" y="429997"/>
                                </a:lnTo>
                                <a:lnTo>
                                  <a:pt x="2073707" y="429705"/>
                                </a:lnTo>
                                <a:lnTo>
                                  <a:pt x="2076425" y="429387"/>
                                </a:lnTo>
                                <a:lnTo>
                                  <a:pt x="2079142" y="429057"/>
                                </a:lnTo>
                                <a:lnTo>
                                  <a:pt x="2081860" y="428702"/>
                                </a:lnTo>
                                <a:lnTo>
                                  <a:pt x="2084591" y="428320"/>
                                </a:lnTo>
                                <a:lnTo>
                                  <a:pt x="2087309" y="427927"/>
                                </a:lnTo>
                                <a:lnTo>
                                  <a:pt x="2090026" y="427520"/>
                                </a:lnTo>
                                <a:lnTo>
                                  <a:pt x="2092757" y="427089"/>
                                </a:lnTo>
                                <a:lnTo>
                                  <a:pt x="2095475" y="426644"/>
                                </a:lnTo>
                                <a:lnTo>
                                  <a:pt x="2098192" y="426187"/>
                                </a:lnTo>
                                <a:lnTo>
                                  <a:pt x="2100910" y="425704"/>
                                </a:lnTo>
                                <a:lnTo>
                                  <a:pt x="2103641" y="425221"/>
                                </a:lnTo>
                                <a:lnTo>
                                  <a:pt x="2106359" y="424714"/>
                                </a:lnTo>
                                <a:lnTo>
                                  <a:pt x="2109076" y="424180"/>
                                </a:lnTo>
                                <a:lnTo>
                                  <a:pt x="2111807" y="423647"/>
                                </a:lnTo>
                                <a:lnTo>
                                  <a:pt x="2114525" y="423101"/>
                                </a:lnTo>
                                <a:lnTo>
                                  <a:pt x="2117242" y="422542"/>
                                </a:lnTo>
                                <a:lnTo>
                                  <a:pt x="2119960" y="421958"/>
                                </a:lnTo>
                                <a:lnTo>
                                  <a:pt x="2122691" y="421374"/>
                                </a:lnTo>
                                <a:lnTo>
                                  <a:pt x="2125409" y="420777"/>
                                </a:lnTo>
                                <a:lnTo>
                                  <a:pt x="2128126" y="420167"/>
                                </a:lnTo>
                                <a:lnTo>
                                  <a:pt x="2130857" y="419557"/>
                                </a:lnTo>
                                <a:lnTo>
                                  <a:pt x="2133575" y="418923"/>
                                </a:lnTo>
                                <a:lnTo>
                                  <a:pt x="2136292" y="418288"/>
                                </a:lnTo>
                                <a:lnTo>
                                  <a:pt x="2139010" y="417653"/>
                                </a:lnTo>
                                <a:lnTo>
                                  <a:pt x="2141741" y="416992"/>
                                </a:lnTo>
                                <a:lnTo>
                                  <a:pt x="2144459" y="416344"/>
                                </a:lnTo>
                                <a:lnTo>
                                  <a:pt x="2147176" y="415684"/>
                                </a:lnTo>
                                <a:lnTo>
                                  <a:pt x="2149907" y="415011"/>
                                </a:lnTo>
                                <a:lnTo>
                                  <a:pt x="2152625" y="414338"/>
                                </a:lnTo>
                                <a:lnTo>
                                  <a:pt x="2155342" y="413665"/>
                                </a:lnTo>
                                <a:lnTo>
                                  <a:pt x="2158060" y="412991"/>
                                </a:lnTo>
                                <a:lnTo>
                                  <a:pt x="2160791" y="412306"/>
                                </a:lnTo>
                                <a:lnTo>
                                  <a:pt x="2163509" y="411620"/>
                                </a:lnTo>
                                <a:lnTo>
                                  <a:pt x="2166226" y="410934"/>
                                </a:lnTo>
                                <a:lnTo>
                                  <a:pt x="2168957" y="410261"/>
                                </a:lnTo>
                                <a:lnTo>
                                  <a:pt x="2171675" y="409575"/>
                                </a:lnTo>
                                <a:lnTo>
                                  <a:pt x="2174392" y="408889"/>
                                </a:lnTo>
                                <a:lnTo>
                                  <a:pt x="2177110" y="408204"/>
                                </a:lnTo>
                                <a:lnTo>
                                  <a:pt x="2179841" y="407531"/>
                                </a:lnTo>
                                <a:lnTo>
                                  <a:pt x="2182559" y="406857"/>
                                </a:lnTo>
                                <a:lnTo>
                                  <a:pt x="2185276" y="406185"/>
                                </a:lnTo>
                                <a:lnTo>
                                  <a:pt x="2188007" y="405511"/>
                                </a:lnTo>
                                <a:lnTo>
                                  <a:pt x="2190725" y="404850"/>
                                </a:lnTo>
                                <a:lnTo>
                                  <a:pt x="2193442" y="404190"/>
                                </a:lnTo>
                                <a:lnTo>
                                  <a:pt x="2196160" y="403543"/>
                                </a:lnTo>
                                <a:lnTo>
                                  <a:pt x="2198891" y="402895"/>
                                </a:lnTo>
                                <a:lnTo>
                                  <a:pt x="2201609" y="402260"/>
                                </a:lnTo>
                                <a:lnTo>
                                  <a:pt x="2204326" y="401625"/>
                                </a:lnTo>
                                <a:lnTo>
                                  <a:pt x="2207057" y="401003"/>
                                </a:lnTo>
                                <a:lnTo>
                                  <a:pt x="2209775" y="400393"/>
                                </a:lnTo>
                                <a:lnTo>
                                  <a:pt x="2212492" y="399783"/>
                                </a:lnTo>
                                <a:lnTo>
                                  <a:pt x="2215210" y="399200"/>
                                </a:lnTo>
                                <a:lnTo>
                                  <a:pt x="2217941" y="398615"/>
                                </a:lnTo>
                                <a:lnTo>
                                  <a:pt x="2220659" y="398043"/>
                                </a:lnTo>
                                <a:lnTo>
                                  <a:pt x="2223376" y="397485"/>
                                </a:lnTo>
                                <a:lnTo>
                                  <a:pt x="2226094" y="396939"/>
                                </a:lnTo>
                                <a:lnTo>
                                  <a:pt x="2228825" y="396405"/>
                                </a:lnTo>
                                <a:lnTo>
                                  <a:pt x="2231542" y="395884"/>
                                </a:lnTo>
                                <a:lnTo>
                                  <a:pt x="2234260" y="395377"/>
                                </a:lnTo>
                                <a:lnTo>
                                  <a:pt x="2236991" y="394894"/>
                                </a:lnTo>
                                <a:lnTo>
                                  <a:pt x="2239709" y="394412"/>
                                </a:lnTo>
                                <a:lnTo>
                                  <a:pt x="2242426" y="393954"/>
                                </a:lnTo>
                                <a:lnTo>
                                  <a:pt x="2245144" y="393510"/>
                                </a:lnTo>
                                <a:lnTo>
                                  <a:pt x="2247875" y="393078"/>
                                </a:lnTo>
                                <a:lnTo>
                                  <a:pt x="2250592" y="392659"/>
                                </a:lnTo>
                                <a:lnTo>
                                  <a:pt x="2253310" y="392265"/>
                                </a:lnTo>
                                <a:lnTo>
                                  <a:pt x="2256041" y="391884"/>
                                </a:lnTo>
                                <a:lnTo>
                                  <a:pt x="2258759" y="391516"/>
                                </a:lnTo>
                                <a:lnTo>
                                  <a:pt x="2261476" y="391173"/>
                                </a:lnTo>
                                <a:lnTo>
                                  <a:pt x="2264194" y="390843"/>
                                </a:lnTo>
                                <a:lnTo>
                                  <a:pt x="2266925" y="390538"/>
                                </a:lnTo>
                                <a:lnTo>
                                  <a:pt x="2269642" y="390246"/>
                                </a:lnTo>
                                <a:lnTo>
                                  <a:pt x="2272360" y="389979"/>
                                </a:lnTo>
                                <a:lnTo>
                                  <a:pt x="2275091" y="389725"/>
                                </a:lnTo>
                                <a:lnTo>
                                  <a:pt x="2277809" y="389484"/>
                                </a:lnTo>
                                <a:lnTo>
                                  <a:pt x="2280526" y="389268"/>
                                </a:lnTo>
                                <a:lnTo>
                                  <a:pt x="2283244" y="389078"/>
                                </a:lnTo>
                                <a:lnTo>
                                  <a:pt x="2285975" y="388900"/>
                                </a:lnTo>
                                <a:lnTo>
                                  <a:pt x="2288692" y="388748"/>
                                </a:lnTo>
                                <a:lnTo>
                                  <a:pt x="2291410" y="388607"/>
                                </a:lnTo>
                                <a:lnTo>
                                  <a:pt x="2294141" y="388481"/>
                                </a:lnTo>
                                <a:lnTo>
                                  <a:pt x="2296859" y="388392"/>
                                </a:lnTo>
                                <a:lnTo>
                                  <a:pt x="2299576" y="388315"/>
                                </a:lnTo>
                                <a:lnTo>
                                  <a:pt x="2302294" y="388252"/>
                                </a:lnTo>
                                <a:lnTo>
                                  <a:pt x="2305025" y="388214"/>
                                </a:lnTo>
                                <a:lnTo>
                                  <a:pt x="2307742" y="388188"/>
                                </a:lnTo>
                                <a:lnTo>
                                  <a:pt x="2310460" y="388201"/>
                                </a:lnTo>
                                <a:lnTo>
                                  <a:pt x="2313191" y="388214"/>
                                </a:lnTo>
                                <a:lnTo>
                                  <a:pt x="2315909" y="388252"/>
                                </a:lnTo>
                                <a:lnTo>
                                  <a:pt x="2318626" y="388315"/>
                                </a:lnTo>
                                <a:lnTo>
                                  <a:pt x="2321344" y="388392"/>
                                </a:lnTo>
                                <a:lnTo>
                                  <a:pt x="2324075" y="388493"/>
                                </a:lnTo>
                                <a:lnTo>
                                  <a:pt x="2326792" y="388607"/>
                                </a:lnTo>
                                <a:lnTo>
                                  <a:pt x="2329510" y="388748"/>
                                </a:lnTo>
                                <a:lnTo>
                                  <a:pt x="2332241" y="388912"/>
                                </a:lnTo>
                                <a:lnTo>
                                  <a:pt x="2334959" y="389078"/>
                                </a:lnTo>
                                <a:lnTo>
                                  <a:pt x="2337676" y="389268"/>
                                </a:lnTo>
                                <a:lnTo>
                                  <a:pt x="2340394" y="389484"/>
                                </a:lnTo>
                                <a:lnTo>
                                  <a:pt x="2343125" y="389713"/>
                                </a:lnTo>
                                <a:lnTo>
                                  <a:pt x="2345842" y="389954"/>
                                </a:lnTo>
                                <a:lnTo>
                                  <a:pt x="2348560" y="390220"/>
                                </a:lnTo>
                                <a:lnTo>
                                  <a:pt x="2351291" y="390499"/>
                                </a:lnTo>
                                <a:lnTo>
                                  <a:pt x="2354009" y="390792"/>
                                </a:lnTo>
                                <a:lnTo>
                                  <a:pt x="2356726" y="391109"/>
                                </a:lnTo>
                                <a:lnTo>
                                  <a:pt x="2359444" y="391440"/>
                                </a:lnTo>
                                <a:lnTo>
                                  <a:pt x="2362175" y="391782"/>
                                </a:lnTo>
                                <a:lnTo>
                                  <a:pt x="2364892" y="392138"/>
                                </a:lnTo>
                                <a:lnTo>
                                  <a:pt x="2367610" y="392519"/>
                                </a:lnTo>
                                <a:lnTo>
                                  <a:pt x="2370341" y="392900"/>
                                </a:lnTo>
                                <a:lnTo>
                                  <a:pt x="2373059" y="393306"/>
                                </a:lnTo>
                                <a:lnTo>
                                  <a:pt x="2375776" y="393726"/>
                                </a:lnTo>
                                <a:lnTo>
                                  <a:pt x="2378494" y="394157"/>
                                </a:lnTo>
                                <a:lnTo>
                                  <a:pt x="2381225" y="394589"/>
                                </a:lnTo>
                                <a:lnTo>
                                  <a:pt x="2383942" y="395046"/>
                                </a:lnTo>
                                <a:lnTo>
                                  <a:pt x="2386660" y="395516"/>
                                </a:lnTo>
                                <a:lnTo>
                                  <a:pt x="2389378" y="395986"/>
                                </a:lnTo>
                                <a:lnTo>
                                  <a:pt x="2392109" y="396481"/>
                                </a:lnTo>
                                <a:lnTo>
                                  <a:pt x="2394826" y="396977"/>
                                </a:lnTo>
                                <a:lnTo>
                                  <a:pt x="2397544" y="397485"/>
                                </a:lnTo>
                                <a:lnTo>
                                  <a:pt x="2400275" y="397993"/>
                                </a:lnTo>
                                <a:lnTo>
                                  <a:pt x="2402992" y="398526"/>
                                </a:lnTo>
                                <a:lnTo>
                                  <a:pt x="2405710" y="399059"/>
                                </a:lnTo>
                                <a:lnTo>
                                  <a:pt x="2408428" y="399593"/>
                                </a:lnTo>
                                <a:lnTo>
                                  <a:pt x="2411159" y="400139"/>
                                </a:lnTo>
                                <a:lnTo>
                                  <a:pt x="2413876" y="400698"/>
                                </a:lnTo>
                                <a:lnTo>
                                  <a:pt x="2416594" y="401257"/>
                                </a:lnTo>
                                <a:lnTo>
                                  <a:pt x="2419325" y="401815"/>
                                </a:lnTo>
                                <a:lnTo>
                                  <a:pt x="2422042" y="402387"/>
                                </a:lnTo>
                                <a:lnTo>
                                  <a:pt x="2424760" y="402958"/>
                                </a:lnTo>
                                <a:lnTo>
                                  <a:pt x="2427478" y="403543"/>
                                </a:lnTo>
                                <a:lnTo>
                                  <a:pt x="2430209" y="404114"/>
                                </a:lnTo>
                                <a:lnTo>
                                  <a:pt x="2432926" y="404699"/>
                                </a:lnTo>
                                <a:lnTo>
                                  <a:pt x="2435644" y="405283"/>
                                </a:lnTo>
                                <a:lnTo>
                                  <a:pt x="2438375" y="405867"/>
                                </a:lnTo>
                                <a:lnTo>
                                  <a:pt x="2441092" y="406451"/>
                                </a:lnTo>
                                <a:lnTo>
                                  <a:pt x="2443810" y="407035"/>
                                </a:lnTo>
                                <a:lnTo>
                                  <a:pt x="2446528" y="407619"/>
                                </a:lnTo>
                                <a:lnTo>
                                  <a:pt x="2449259" y="408204"/>
                                </a:lnTo>
                                <a:lnTo>
                                  <a:pt x="2451976" y="408788"/>
                                </a:lnTo>
                                <a:lnTo>
                                  <a:pt x="2454694" y="409372"/>
                                </a:lnTo>
                                <a:lnTo>
                                  <a:pt x="2457425" y="409943"/>
                                </a:lnTo>
                                <a:lnTo>
                                  <a:pt x="2460142" y="410515"/>
                                </a:lnTo>
                                <a:lnTo>
                                  <a:pt x="2462860" y="411087"/>
                                </a:lnTo>
                                <a:lnTo>
                                  <a:pt x="2465578" y="411658"/>
                                </a:lnTo>
                                <a:lnTo>
                                  <a:pt x="2468309" y="412217"/>
                                </a:lnTo>
                                <a:lnTo>
                                  <a:pt x="2471026" y="412776"/>
                                </a:lnTo>
                                <a:lnTo>
                                  <a:pt x="2473744" y="413321"/>
                                </a:lnTo>
                                <a:lnTo>
                                  <a:pt x="2476475" y="413868"/>
                                </a:lnTo>
                                <a:lnTo>
                                  <a:pt x="2479192" y="414401"/>
                                </a:lnTo>
                                <a:lnTo>
                                  <a:pt x="2481910" y="414922"/>
                                </a:lnTo>
                                <a:lnTo>
                                  <a:pt x="2484628" y="415443"/>
                                </a:lnTo>
                                <a:lnTo>
                                  <a:pt x="2487359" y="415951"/>
                                </a:lnTo>
                                <a:lnTo>
                                  <a:pt x="2490076" y="416458"/>
                                </a:lnTo>
                                <a:lnTo>
                                  <a:pt x="2492794" y="416954"/>
                                </a:lnTo>
                                <a:lnTo>
                                  <a:pt x="2495525" y="417437"/>
                                </a:lnTo>
                                <a:lnTo>
                                  <a:pt x="2498242" y="417906"/>
                                </a:lnTo>
                                <a:lnTo>
                                  <a:pt x="2500960" y="418364"/>
                                </a:lnTo>
                                <a:lnTo>
                                  <a:pt x="2503678" y="418821"/>
                                </a:lnTo>
                                <a:lnTo>
                                  <a:pt x="2506409" y="419253"/>
                                </a:lnTo>
                                <a:lnTo>
                                  <a:pt x="2509126" y="419684"/>
                                </a:lnTo>
                                <a:lnTo>
                                  <a:pt x="2511844" y="420091"/>
                                </a:lnTo>
                                <a:lnTo>
                                  <a:pt x="2514575" y="420498"/>
                                </a:lnTo>
                                <a:lnTo>
                                  <a:pt x="2517292" y="420878"/>
                                </a:lnTo>
                                <a:lnTo>
                                  <a:pt x="2520010" y="421259"/>
                                </a:lnTo>
                                <a:lnTo>
                                  <a:pt x="2522728" y="421615"/>
                                </a:lnTo>
                                <a:lnTo>
                                  <a:pt x="2525459" y="421958"/>
                                </a:lnTo>
                                <a:lnTo>
                                  <a:pt x="2528176" y="422288"/>
                                </a:lnTo>
                                <a:lnTo>
                                  <a:pt x="2530894" y="422605"/>
                                </a:lnTo>
                                <a:lnTo>
                                  <a:pt x="2533625" y="422910"/>
                                </a:lnTo>
                                <a:lnTo>
                                  <a:pt x="2536342" y="423190"/>
                                </a:lnTo>
                                <a:lnTo>
                                  <a:pt x="2539060" y="423469"/>
                                </a:lnTo>
                                <a:lnTo>
                                  <a:pt x="2541778" y="423723"/>
                                </a:lnTo>
                                <a:lnTo>
                                  <a:pt x="2544509" y="423964"/>
                                </a:lnTo>
                                <a:lnTo>
                                  <a:pt x="2547226" y="424180"/>
                                </a:lnTo>
                                <a:lnTo>
                                  <a:pt x="2549944" y="424383"/>
                                </a:lnTo>
                                <a:lnTo>
                                  <a:pt x="2552675" y="424574"/>
                                </a:lnTo>
                                <a:lnTo>
                                  <a:pt x="2555392" y="424752"/>
                                </a:lnTo>
                                <a:lnTo>
                                  <a:pt x="2558110" y="424904"/>
                                </a:lnTo>
                                <a:lnTo>
                                  <a:pt x="2560828" y="425044"/>
                                </a:lnTo>
                                <a:lnTo>
                                  <a:pt x="2563559" y="425171"/>
                                </a:lnTo>
                                <a:lnTo>
                                  <a:pt x="2566276" y="425273"/>
                                </a:lnTo>
                                <a:lnTo>
                                  <a:pt x="2568994" y="425361"/>
                                </a:lnTo>
                                <a:lnTo>
                                  <a:pt x="2571712" y="425438"/>
                                </a:lnTo>
                                <a:lnTo>
                                  <a:pt x="2574442" y="425488"/>
                                </a:lnTo>
                                <a:lnTo>
                                  <a:pt x="2577160" y="425527"/>
                                </a:lnTo>
                                <a:lnTo>
                                  <a:pt x="2579878" y="425539"/>
                                </a:lnTo>
                                <a:lnTo>
                                  <a:pt x="2582609" y="425552"/>
                                </a:lnTo>
                                <a:lnTo>
                                  <a:pt x="2585326" y="425527"/>
                                </a:lnTo>
                                <a:lnTo>
                                  <a:pt x="2588044" y="425501"/>
                                </a:lnTo>
                                <a:lnTo>
                                  <a:pt x="2590762" y="425450"/>
                                </a:lnTo>
                                <a:lnTo>
                                  <a:pt x="2593492" y="425386"/>
                                </a:lnTo>
                                <a:lnTo>
                                  <a:pt x="2596210" y="425298"/>
                                </a:lnTo>
                                <a:lnTo>
                                  <a:pt x="2598928" y="425209"/>
                                </a:lnTo>
                                <a:lnTo>
                                  <a:pt x="2601659" y="425094"/>
                                </a:lnTo>
                                <a:lnTo>
                                  <a:pt x="2604376" y="424955"/>
                                </a:lnTo>
                                <a:lnTo>
                                  <a:pt x="2607094" y="424815"/>
                                </a:lnTo>
                                <a:lnTo>
                                  <a:pt x="2609812" y="424650"/>
                                </a:lnTo>
                                <a:lnTo>
                                  <a:pt x="2612542" y="424473"/>
                                </a:lnTo>
                                <a:lnTo>
                                  <a:pt x="2615260" y="424269"/>
                                </a:lnTo>
                                <a:lnTo>
                                  <a:pt x="2617978" y="424066"/>
                                </a:lnTo>
                                <a:lnTo>
                                  <a:pt x="2620709" y="423837"/>
                                </a:lnTo>
                                <a:lnTo>
                                  <a:pt x="2623426" y="423596"/>
                                </a:lnTo>
                                <a:lnTo>
                                  <a:pt x="2626144" y="423342"/>
                                </a:lnTo>
                                <a:lnTo>
                                  <a:pt x="2628862" y="423076"/>
                                </a:lnTo>
                                <a:lnTo>
                                  <a:pt x="2631592" y="422783"/>
                                </a:lnTo>
                                <a:lnTo>
                                  <a:pt x="2634310" y="422491"/>
                                </a:lnTo>
                                <a:lnTo>
                                  <a:pt x="2637028" y="422186"/>
                                </a:lnTo>
                                <a:lnTo>
                                  <a:pt x="2639759" y="421856"/>
                                </a:lnTo>
                                <a:lnTo>
                                  <a:pt x="2642476" y="421525"/>
                                </a:lnTo>
                                <a:lnTo>
                                  <a:pt x="2645194" y="421170"/>
                                </a:lnTo>
                                <a:lnTo>
                                  <a:pt x="2647912" y="420815"/>
                                </a:lnTo>
                                <a:lnTo>
                                  <a:pt x="2650642" y="420446"/>
                                </a:lnTo>
                                <a:lnTo>
                                  <a:pt x="2653360" y="420065"/>
                                </a:lnTo>
                                <a:lnTo>
                                  <a:pt x="2656078" y="419671"/>
                                </a:lnTo>
                                <a:lnTo>
                                  <a:pt x="2658809" y="419265"/>
                                </a:lnTo>
                                <a:lnTo>
                                  <a:pt x="2661526" y="418859"/>
                                </a:lnTo>
                                <a:lnTo>
                                  <a:pt x="2664244" y="418427"/>
                                </a:lnTo>
                                <a:lnTo>
                                  <a:pt x="2666962" y="417995"/>
                                </a:lnTo>
                                <a:lnTo>
                                  <a:pt x="2669692" y="417564"/>
                                </a:lnTo>
                                <a:lnTo>
                                  <a:pt x="2672410" y="417106"/>
                                </a:lnTo>
                                <a:lnTo>
                                  <a:pt x="2675128" y="416649"/>
                                </a:lnTo>
                                <a:lnTo>
                                  <a:pt x="2677859" y="416192"/>
                                </a:lnTo>
                                <a:lnTo>
                                  <a:pt x="2680576" y="415722"/>
                                </a:lnTo>
                                <a:lnTo>
                                  <a:pt x="2683294" y="415239"/>
                                </a:lnTo>
                                <a:lnTo>
                                  <a:pt x="2686012" y="414769"/>
                                </a:lnTo>
                                <a:lnTo>
                                  <a:pt x="2688742" y="414274"/>
                                </a:lnTo>
                                <a:lnTo>
                                  <a:pt x="2691460" y="413792"/>
                                </a:lnTo>
                                <a:lnTo>
                                  <a:pt x="2694178" y="413283"/>
                                </a:lnTo>
                                <a:lnTo>
                                  <a:pt x="2696909" y="412788"/>
                                </a:lnTo>
                                <a:lnTo>
                                  <a:pt x="2699626" y="412293"/>
                                </a:lnTo>
                                <a:lnTo>
                                  <a:pt x="2702344" y="411785"/>
                                </a:lnTo>
                                <a:lnTo>
                                  <a:pt x="2705062" y="411277"/>
                                </a:lnTo>
                                <a:lnTo>
                                  <a:pt x="2707792" y="410769"/>
                                </a:lnTo>
                                <a:lnTo>
                                  <a:pt x="2710510" y="410249"/>
                                </a:lnTo>
                                <a:lnTo>
                                  <a:pt x="2713228" y="409740"/>
                                </a:lnTo>
                                <a:lnTo>
                                  <a:pt x="2715946" y="409232"/>
                                </a:lnTo>
                                <a:lnTo>
                                  <a:pt x="2718676" y="408712"/>
                                </a:lnTo>
                                <a:lnTo>
                                  <a:pt x="2721394" y="408204"/>
                                </a:lnTo>
                                <a:lnTo>
                                  <a:pt x="2724112" y="407695"/>
                                </a:lnTo>
                                <a:lnTo>
                                  <a:pt x="2726842" y="407188"/>
                                </a:lnTo>
                                <a:lnTo>
                                  <a:pt x="2729560" y="406680"/>
                                </a:lnTo>
                                <a:lnTo>
                                  <a:pt x="2732278" y="406185"/>
                                </a:lnTo>
                                <a:lnTo>
                                  <a:pt x="2734996" y="405676"/>
                                </a:lnTo>
                                <a:lnTo>
                                  <a:pt x="2737726" y="405181"/>
                                </a:lnTo>
                                <a:lnTo>
                                  <a:pt x="2740444" y="404699"/>
                                </a:lnTo>
                                <a:lnTo>
                                  <a:pt x="2743162" y="404203"/>
                                </a:lnTo>
                                <a:lnTo>
                                  <a:pt x="2745892" y="403720"/>
                                </a:lnTo>
                                <a:lnTo>
                                  <a:pt x="2748610" y="403251"/>
                                </a:lnTo>
                                <a:lnTo>
                                  <a:pt x="2751328" y="402781"/>
                                </a:lnTo>
                                <a:lnTo>
                                  <a:pt x="2754046" y="402311"/>
                                </a:lnTo>
                                <a:lnTo>
                                  <a:pt x="2756776" y="401854"/>
                                </a:lnTo>
                                <a:lnTo>
                                  <a:pt x="2759494" y="401409"/>
                                </a:lnTo>
                                <a:lnTo>
                                  <a:pt x="2762212" y="400965"/>
                                </a:lnTo>
                                <a:lnTo>
                                  <a:pt x="2764942" y="400533"/>
                                </a:lnTo>
                                <a:lnTo>
                                  <a:pt x="2767660" y="400114"/>
                                </a:lnTo>
                                <a:lnTo>
                                  <a:pt x="2770378" y="399694"/>
                                </a:lnTo>
                                <a:lnTo>
                                  <a:pt x="2773096" y="399288"/>
                                </a:lnTo>
                                <a:lnTo>
                                  <a:pt x="2775826" y="398894"/>
                                </a:lnTo>
                                <a:lnTo>
                                  <a:pt x="2778544" y="398500"/>
                                </a:lnTo>
                                <a:lnTo>
                                  <a:pt x="2781262" y="398132"/>
                                </a:lnTo>
                                <a:lnTo>
                                  <a:pt x="2783992" y="397764"/>
                                </a:lnTo>
                                <a:lnTo>
                                  <a:pt x="2786710" y="397408"/>
                                </a:lnTo>
                                <a:lnTo>
                                  <a:pt x="2789428" y="397066"/>
                                </a:lnTo>
                                <a:lnTo>
                                  <a:pt x="2792146" y="396735"/>
                                </a:lnTo>
                                <a:lnTo>
                                  <a:pt x="2794876" y="396418"/>
                                </a:lnTo>
                                <a:lnTo>
                                  <a:pt x="2797594" y="396113"/>
                                </a:lnTo>
                                <a:lnTo>
                                  <a:pt x="2800312" y="395821"/>
                                </a:lnTo>
                                <a:lnTo>
                                  <a:pt x="2803042" y="395542"/>
                                </a:lnTo>
                                <a:lnTo>
                                  <a:pt x="2805760" y="395275"/>
                                </a:lnTo>
                                <a:lnTo>
                                  <a:pt x="2808478" y="395021"/>
                                </a:lnTo>
                                <a:lnTo>
                                  <a:pt x="2811196" y="394780"/>
                                </a:lnTo>
                                <a:lnTo>
                                  <a:pt x="2813926" y="394551"/>
                                </a:lnTo>
                                <a:lnTo>
                                  <a:pt x="2816644" y="394348"/>
                                </a:lnTo>
                                <a:lnTo>
                                  <a:pt x="2819362" y="394145"/>
                                </a:lnTo>
                                <a:lnTo>
                                  <a:pt x="2822092" y="393954"/>
                                </a:lnTo>
                                <a:lnTo>
                                  <a:pt x="2824810" y="393789"/>
                                </a:lnTo>
                                <a:lnTo>
                                  <a:pt x="2827528" y="393636"/>
                                </a:lnTo>
                                <a:lnTo>
                                  <a:pt x="2830246" y="393497"/>
                                </a:lnTo>
                                <a:lnTo>
                                  <a:pt x="2832976" y="393370"/>
                                </a:lnTo>
                                <a:lnTo>
                                  <a:pt x="2835694" y="393256"/>
                                </a:lnTo>
                                <a:lnTo>
                                  <a:pt x="2838412" y="393167"/>
                                </a:lnTo>
                                <a:lnTo>
                                  <a:pt x="2841142" y="393091"/>
                                </a:lnTo>
                                <a:lnTo>
                                  <a:pt x="2843860" y="393014"/>
                                </a:lnTo>
                                <a:lnTo>
                                  <a:pt x="2846578" y="392964"/>
                                </a:lnTo>
                                <a:lnTo>
                                  <a:pt x="2849296" y="392938"/>
                                </a:lnTo>
                                <a:lnTo>
                                  <a:pt x="2852026" y="392913"/>
                                </a:lnTo>
                                <a:lnTo>
                                  <a:pt x="2854744" y="392913"/>
                                </a:lnTo>
                                <a:lnTo>
                                  <a:pt x="2857462" y="392926"/>
                                </a:lnTo>
                                <a:lnTo>
                                  <a:pt x="2860192" y="392950"/>
                                </a:lnTo>
                                <a:lnTo>
                                  <a:pt x="2862910" y="392989"/>
                                </a:lnTo>
                                <a:lnTo>
                                  <a:pt x="2865628" y="393040"/>
                                </a:lnTo>
                                <a:lnTo>
                                  <a:pt x="2868346" y="393116"/>
                                </a:lnTo>
                                <a:lnTo>
                                  <a:pt x="2871076" y="393192"/>
                                </a:lnTo>
                                <a:lnTo>
                                  <a:pt x="2873794" y="393294"/>
                                </a:lnTo>
                                <a:lnTo>
                                  <a:pt x="2876512" y="393408"/>
                                </a:lnTo>
                                <a:lnTo>
                                  <a:pt x="2879242" y="393535"/>
                                </a:lnTo>
                                <a:lnTo>
                                  <a:pt x="2881960" y="393688"/>
                                </a:lnTo>
                                <a:lnTo>
                                  <a:pt x="2884678" y="393840"/>
                                </a:lnTo>
                                <a:lnTo>
                                  <a:pt x="2887396" y="394005"/>
                                </a:lnTo>
                                <a:lnTo>
                                  <a:pt x="2890126" y="394195"/>
                                </a:lnTo>
                                <a:lnTo>
                                  <a:pt x="2892844" y="394386"/>
                                </a:lnTo>
                                <a:lnTo>
                                  <a:pt x="2895562" y="394602"/>
                                </a:lnTo>
                                <a:lnTo>
                                  <a:pt x="2898280" y="394818"/>
                                </a:lnTo>
                                <a:lnTo>
                                  <a:pt x="2901010" y="395059"/>
                                </a:lnTo>
                                <a:lnTo>
                                  <a:pt x="2903728" y="395313"/>
                                </a:lnTo>
                                <a:lnTo>
                                  <a:pt x="2906446" y="395567"/>
                                </a:lnTo>
                                <a:lnTo>
                                  <a:pt x="2909176" y="395846"/>
                                </a:lnTo>
                                <a:lnTo>
                                  <a:pt x="2911894" y="396125"/>
                                </a:lnTo>
                                <a:lnTo>
                                  <a:pt x="2914612" y="396418"/>
                                </a:lnTo>
                                <a:lnTo>
                                  <a:pt x="2917330" y="396723"/>
                                </a:lnTo>
                                <a:lnTo>
                                  <a:pt x="2920060" y="397040"/>
                                </a:lnTo>
                                <a:lnTo>
                                  <a:pt x="2922778" y="397370"/>
                                </a:lnTo>
                                <a:lnTo>
                                  <a:pt x="2925496" y="397701"/>
                                </a:lnTo>
                                <a:lnTo>
                                  <a:pt x="2928226" y="398056"/>
                                </a:lnTo>
                                <a:lnTo>
                                  <a:pt x="2930944" y="398412"/>
                                </a:lnTo>
                                <a:lnTo>
                                  <a:pt x="2933662" y="398767"/>
                                </a:lnTo>
                                <a:lnTo>
                                  <a:pt x="2936380" y="399149"/>
                                </a:lnTo>
                                <a:lnTo>
                                  <a:pt x="2939110" y="399530"/>
                                </a:lnTo>
                                <a:lnTo>
                                  <a:pt x="2941828" y="399924"/>
                                </a:lnTo>
                                <a:lnTo>
                                  <a:pt x="2944546" y="400317"/>
                                </a:lnTo>
                                <a:lnTo>
                                  <a:pt x="2947276" y="400710"/>
                                </a:lnTo>
                                <a:lnTo>
                                  <a:pt x="2949994" y="401130"/>
                                </a:lnTo>
                                <a:lnTo>
                                  <a:pt x="2952712" y="401536"/>
                                </a:lnTo>
                                <a:lnTo>
                                  <a:pt x="2955430" y="401968"/>
                                </a:lnTo>
                                <a:lnTo>
                                  <a:pt x="2958160" y="402387"/>
                                </a:lnTo>
                                <a:lnTo>
                                  <a:pt x="2960878" y="402819"/>
                                </a:lnTo>
                                <a:lnTo>
                                  <a:pt x="2963596" y="403251"/>
                                </a:lnTo>
                                <a:lnTo>
                                  <a:pt x="2966326" y="403696"/>
                                </a:lnTo>
                                <a:lnTo>
                                  <a:pt x="2969044" y="404140"/>
                                </a:lnTo>
                                <a:lnTo>
                                  <a:pt x="2971762" y="404584"/>
                                </a:lnTo>
                                <a:lnTo>
                                  <a:pt x="2974480" y="405029"/>
                                </a:lnTo>
                                <a:lnTo>
                                  <a:pt x="2977210" y="405486"/>
                                </a:lnTo>
                                <a:lnTo>
                                  <a:pt x="2979928" y="405930"/>
                                </a:lnTo>
                                <a:lnTo>
                                  <a:pt x="2982646" y="406388"/>
                                </a:lnTo>
                                <a:lnTo>
                                  <a:pt x="2985376" y="406845"/>
                                </a:lnTo>
                                <a:lnTo>
                                  <a:pt x="2988094" y="407302"/>
                                </a:lnTo>
                                <a:lnTo>
                                  <a:pt x="2990812" y="407759"/>
                                </a:lnTo>
                                <a:lnTo>
                                  <a:pt x="2993530" y="408204"/>
                                </a:lnTo>
                                <a:lnTo>
                                  <a:pt x="2996260" y="408661"/>
                                </a:lnTo>
                                <a:lnTo>
                                  <a:pt x="2998978" y="409105"/>
                                </a:lnTo>
                                <a:lnTo>
                                  <a:pt x="3001696" y="409563"/>
                                </a:lnTo>
                                <a:lnTo>
                                  <a:pt x="3004426" y="410007"/>
                                </a:lnTo>
                                <a:lnTo>
                                  <a:pt x="3007144" y="410452"/>
                                </a:lnTo>
                                <a:lnTo>
                                  <a:pt x="3009862" y="410896"/>
                                </a:lnTo>
                                <a:lnTo>
                                  <a:pt x="3012580" y="411328"/>
                                </a:lnTo>
                                <a:lnTo>
                                  <a:pt x="3015310" y="411759"/>
                                </a:lnTo>
                                <a:lnTo>
                                  <a:pt x="3018028" y="412191"/>
                                </a:lnTo>
                                <a:lnTo>
                                  <a:pt x="3020746" y="412624"/>
                                </a:lnTo>
                                <a:lnTo>
                                  <a:pt x="3023476" y="413042"/>
                                </a:lnTo>
                                <a:lnTo>
                                  <a:pt x="3026194" y="413448"/>
                                </a:lnTo>
                                <a:lnTo>
                                  <a:pt x="3028912" y="413855"/>
                                </a:lnTo>
                                <a:lnTo>
                                  <a:pt x="3031630" y="414262"/>
                                </a:lnTo>
                                <a:lnTo>
                                  <a:pt x="3034360" y="414655"/>
                                </a:lnTo>
                                <a:lnTo>
                                  <a:pt x="3037078" y="415036"/>
                                </a:lnTo>
                                <a:lnTo>
                                  <a:pt x="3039796" y="415417"/>
                                </a:lnTo>
                                <a:lnTo>
                                  <a:pt x="3042526" y="415785"/>
                                </a:lnTo>
                                <a:lnTo>
                                  <a:pt x="3045244" y="416154"/>
                                </a:lnTo>
                                <a:lnTo>
                                  <a:pt x="3047962" y="416509"/>
                                </a:lnTo>
                                <a:lnTo>
                                  <a:pt x="3050680" y="416852"/>
                                </a:lnTo>
                                <a:lnTo>
                                  <a:pt x="3053410" y="417195"/>
                                </a:lnTo>
                                <a:lnTo>
                                  <a:pt x="3056128" y="417513"/>
                                </a:lnTo>
                                <a:lnTo>
                                  <a:pt x="3058846" y="417830"/>
                                </a:lnTo>
                                <a:lnTo>
                                  <a:pt x="3061564" y="418135"/>
                                </a:lnTo>
                                <a:lnTo>
                                  <a:pt x="3064294" y="418440"/>
                                </a:lnTo>
                                <a:lnTo>
                                  <a:pt x="3067012" y="418719"/>
                                </a:lnTo>
                                <a:lnTo>
                                  <a:pt x="3069730" y="418998"/>
                                </a:lnTo>
                                <a:lnTo>
                                  <a:pt x="3072460" y="419253"/>
                                </a:lnTo>
                                <a:lnTo>
                                  <a:pt x="3075178" y="419507"/>
                                </a:lnTo>
                                <a:lnTo>
                                  <a:pt x="3077896" y="419748"/>
                                </a:lnTo>
                                <a:lnTo>
                                  <a:pt x="3080614" y="419977"/>
                                </a:lnTo>
                                <a:lnTo>
                                  <a:pt x="3083344" y="420192"/>
                                </a:lnTo>
                                <a:lnTo>
                                  <a:pt x="3086062" y="420395"/>
                                </a:lnTo>
                                <a:lnTo>
                                  <a:pt x="3088780" y="420586"/>
                                </a:lnTo>
                                <a:lnTo>
                                  <a:pt x="3091510" y="420764"/>
                                </a:lnTo>
                                <a:lnTo>
                                  <a:pt x="3094228" y="420929"/>
                                </a:lnTo>
                                <a:lnTo>
                                  <a:pt x="3096946" y="421081"/>
                                </a:lnTo>
                                <a:lnTo>
                                  <a:pt x="3099664" y="421221"/>
                                </a:lnTo>
                                <a:lnTo>
                                  <a:pt x="3102394" y="421348"/>
                                </a:lnTo>
                                <a:lnTo>
                                  <a:pt x="3105112" y="421463"/>
                                </a:lnTo>
                                <a:lnTo>
                                  <a:pt x="3107830" y="421564"/>
                                </a:lnTo>
                                <a:lnTo>
                                  <a:pt x="3110560" y="421653"/>
                                </a:lnTo>
                                <a:lnTo>
                                  <a:pt x="3113278" y="421729"/>
                                </a:lnTo>
                                <a:lnTo>
                                  <a:pt x="3115996" y="421793"/>
                                </a:lnTo>
                                <a:lnTo>
                                  <a:pt x="3118714" y="421831"/>
                                </a:lnTo>
                                <a:lnTo>
                                  <a:pt x="3121444" y="421869"/>
                                </a:lnTo>
                                <a:lnTo>
                                  <a:pt x="3124162" y="421881"/>
                                </a:lnTo>
                                <a:lnTo>
                                  <a:pt x="3126880" y="421894"/>
                                </a:lnTo>
                                <a:lnTo>
                                  <a:pt x="3129610" y="421881"/>
                                </a:lnTo>
                                <a:lnTo>
                                  <a:pt x="3132328" y="421869"/>
                                </a:lnTo>
                                <a:lnTo>
                                  <a:pt x="3135046" y="421831"/>
                                </a:lnTo>
                                <a:lnTo>
                                  <a:pt x="3137764" y="421780"/>
                                </a:lnTo>
                                <a:lnTo>
                                  <a:pt x="3140494" y="421716"/>
                                </a:lnTo>
                                <a:lnTo>
                                  <a:pt x="3143212" y="421640"/>
                                </a:lnTo>
                                <a:lnTo>
                                  <a:pt x="3145930" y="421564"/>
                                </a:lnTo>
                                <a:lnTo>
                                  <a:pt x="3148660" y="421463"/>
                                </a:lnTo>
                                <a:lnTo>
                                  <a:pt x="3151378" y="421348"/>
                                </a:lnTo>
                                <a:lnTo>
                                  <a:pt x="3154096" y="421221"/>
                                </a:lnTo>
                                <a:lnTo>
                                  <a:pt x="3156814" y="421081"/>
                                </a:lnTo>
                                <a:lnTo>
                                  <a:pt x="3159544" y="420929"/>
                                </a:lnTo>
                                <a:lnTo>
                                  <a:pt x="3162262" y="420764"/>
                                </a:lnTo>
                                <a:lnTo>
                                  <a:pt x="3164980" y="420586"/>
                                </a:lnTo>
                                <a:lnTo>
                                  <a:pt x="3167710" y="420408"/>
                                </a:lnTo>
                                <a:lnTo>
                                  <a:pt x="3170428" y="420205"/>
                                </a:lnTo>
                                <a:lnTo>
                                  <a:pt x="3173146" y="419989"/>
                                </a:lnTo>
                                <a:lnTo>
                                  <a:pt x="3175864" y="419774"/>
                                </a:lnTo>
                                <a:lnTo>
                                  <a:pt x="3178594" y="419545"/>
                                </a:lnTo>
                                <a:lnTo>
                                  <a:pt x="3181312" y="419304"/>
                                </a:lnTo>
                                <a:lnTo>
                                  <a:pt x="3184030" y="419050"/>
                                </a:lnTo>
                                <a:lnTo>
                                  <a:pt x="3186760" y="418783"/>
                                </a:lnTo>
                                <a:lnTo>
                                  <a:pt x="3189478" y="418503"/>
                                </a:lnTo>
                                <a:lnTo>
                                  <a:pt x="3192196" y="418224"/>
                                </a:lnTo>
                                <a:lnTo>
                                  <a:pt x="3194914" y="417932"/>
                                </a:lnTo>
                                <a:lnTo>
                                  <a:pt x="3197644" y="417627"/>
                                </a:lnTo>
                                <a:lnTo>
                                  <a:pt x="3200362" y="417323"/>
                                </a:lnTo>
                                <a:lnTo>
                                  <a:pt x="3203080" y="417005"/>
                                </a:lnTo>
                                <a:lnTo>
                                  <a:pt x="3205798" y="416675"/>
                                </a:lnTo>
                                <a:lnTo>
                                  <a:pt x="3208528" y="416344"/>
                                </a:lnTo>
                                <a:lnTo>
                                  <a:pt x="3211246" y="416002"/>
                                </a:lnTo>
                                <a:lnTo>
                                  <a:pt x="3213964" y="415646"/>
                                </a:lnTo>
                                <a:lnTo>
                                  <a:pt x="3216694" y="415303"/>
                                </a:lnTo>
                                <a:lnTo>
                                  <a:pt x="3219412" y="414934"/>
                                </a:lnTo>
                                <a:lnTo>
                                  <a:pt x="3222130" y="414566"/>
                                </a:lnTo>
                                <a:lnTo>
                                  <a:pt x="3224848" y="414198"/>
                                </a:lnTo>
                                <a:lnTo>
                                  <a:pt x="3227578" y="413817"/>
                                </a:lnTo>
                                <a:lnTo>
                                  <a:pt x="3230296" y="413436"/>
                                </a:lnTo>
                                <a:lnTo>
                                  <a:pt x="3233014" y="413042"/>
                                </a:lnTo>
                                <a:lnTo>
                                  <a:pt x="3235744" y="412661"/>
                                </a:lnTo>
                                <a:lnTo>
                                  <a:pt x="3238462" y="412268"/>
                                </a:lnTo>
                                <a:lnTo>
                                  <a:pt x="3241180" y="411861"/>
                                </a:lnTo>
                                <a:lnTo>
                                  <a:pt x="3243898" y="411467"/>
                                </a:lnTo>
                                <a:lnTo>
                                  <a:pt x="3246628" y="411061"/>
                                </a:lnTo>
                                <a:lnTo>
                                  <a:pt x="3249346" y="410655"/>
                                </a:lnTo>
                                <a:lnTo>
                                  <a:pt x="3252064" y="410249"/>
                                </a:lnTo>
                                <a:lnTo>
                                  <a:pt x="3254794" y="409842"/>
                                </a:lnTo>
                                <a:lnTo>
                                  <a:pt x="3257512" y="409435"/>
                                </a:lnTo>
                                <a:lnTo>
                                  <a:pt x="3260230" y="409029"/>
                                </a:lnTo>
                                <a:lnTo>
                                  <a:pt x="3262947" y="408610"/>
                                </a:lnTo>
                                <a:lnTo>
                                  <a:pt x="3265678" y="408204"/>
                                </a:lnTo>
                              </a:path>
                            </a:pathLst>
                          </a:custGeom>
                          <a:noFill/>
                          <a:ln w="9563">
                            <a:solidFill>
                              <a:srgbClr val="F19064"/>
                            </a:solidFill>
                            <a:miter lim="127000"/>
                            <a:headEnd/>
                            <a:tailEnd/>
                          </a:ln>
                        </wps:spPr>
                        <wps:bodyPr rot="0" vert="horz" wrap="square" lIns="91440" tIns="45720" rIns="91440" bIns="45720" anchor="t" anchorCtr="0" upright="1">
                          <a:noAutofit/>
                        </wps:bodyPr>
                      </wps:wsp>
                      <wps:wsp>
                        <wps:cNvPr id="1355296024" name="Shape 8256"/>
                        <wps:cNvSpPr>
                          <a:spLocks/>
                        </wps:cNvSpPr>
                        <wps:spPr bwMode="auto">
                          <a:xfrm>
                            <a:off x="680" y="4484"/>
                            <a:ext cx="32657" cy="9937"/>
                          </a:xfrm>
                          <a:custGeom>
                            <a:avLst/>
                            <a:gdLst>
                              <a:gd name="T0" fmla="*/ 0 w 3265678"/>
                              <a:gd name="T1" fmla="*/ 816407 h 993762"/>
                              <a:gd name="T2" fmla="*/ 2718 w 3265678"/>
                              <a:gd name="T3" fmla="*/ 813676 h 993762"/>
                              <a:gd name="T4" fmla="*/ 5436 w 3265678"/>
                              <a:gd name="T5" fmla="*/ 810933 h 993762"/>
                              <a:gd name="T6" fmla="*/ 8166 w 3265678"/>
                              <a:gd name="T7" fmla="*/ 808177 h 993762"/>
                              <a:gd name="T8" fmla="*/ 10884 w 3265678"/>
                              <a:gd name="T9" fmla="*/ 805408 h 993762"/>
                              <a:gd name="T10" fmla="*/ 13602 w 3265678"/>
                              <a:gd name="T11" fmla="*/ 802627 h 993762"/>
                              <a:gd name="T12" fmla="*/ 16320 w 3265678"/>
                              <a:gd name="T13" fmla="*/ 799846 h 993762"/>
                              <a:gd name="T14" fmla="*/ 19050 w 3265678"/>
                              <a:gd name="T15" fmla="*/ 797065 h 993762"/>
                              <a:gd name="T16" fmla="*/ 21768 w 3265678"/>
                              <a:gd name="T17" fmla="*/ 794283 h 993762"/>
                              <a:gd name="T18" fmla="*/ 24486 w 3265678"/>
                              <a:gd name="T19" fmla="*/ 791489 h 993762"/>
                              <a:gd name="T20" fmla="*/ 27216 w 3265678"/>
                              <a:gd name="T21" fmla="*/ 788721 h 993762"/>
                              <a:gd name="T22" fmla="*/ 29934 w 3265678"/>
                              <a:gd name="T23" fmla="*/ 785952 h 993762"/>
                              <a:gd name="T24" fmla="*/ 32652 w 3265678"/>
                              <a:gd name="T25" fmla="*/ 783196 h 993762"/>
                              <a:gd name="T26" fmla="*/ 35370 w 3265678"/>
                              <a:gd name="T27" fmla="*/ 780453 h 993762"/>
                              <a:gd name="T28" fmla="*/ 38100 w 3265678"/>
                              <a:gd name="T29" fmla="*/ 777722 h 993762"/>
                              <a:gd name="T30" fmla="*/ 40818 w 3265678"/>
                              <a:gd name="T31" fmla="*/ 775017 h 993762"/>
                              <a:gd name="T32" fmla="*/ 43536 w 3265678"/>
                              <a:gd name="T33" fmla="*/ 772325 h 993762"/>
                              <a:gd name="T34" fmla="*/ 46266 w 3265678"/>
                              <a:gd name="T35" fmla="*/ 769671 h 993762"/>
                              <a:gd name="T36" fmla="*/ 48984 w 3265678"/>
                              <a:gd name="T37" fmla="*/ 767029 h 993762"/>
                              <a:gd name="T38" fmla="*/ 51702 w 3265678"/>
                              <a:gd name="T39" fmla="*/ 764425 h 993762"/>
                              <a:gd name="T40" fmla="*/ 54420 w 3265678"/>
                              <a:gd name="T41" fmla="*/ 761860 h 993762"/>
                              <a:gd name="T42" fmla="*/ 57150 w 3265678"/>
                              <a:gd name="T43" fmla="*/ 759320 h 993762"/>
                              <a:gd name="T44" fmla="*/ 59868 w 3265678"/>
                              <a:gd name="T45" fmla="*/ 756818 h 993762"/>
                              <a:gd name="T46" fmla="*/ 62586 w 3265678"/>
                              <a:gd name="T47" fmla="*/ 754367 h 993762"/>
                              <a:gd name="T48" fmla="*/ 65316 w 3265678"/>
                              <a:gd name="T49" fmla="*/ 751954 h 993762"/>
                              <a:gd name="T50" fmla="*/ 68034 w 3265678"/>
                              <a:gd name="T51" fmla="*/ 749592 h 993762"/>
                              <a:gd name="T52" fmla="*/ 70752 w 3265678"/>
                              <a:gd name="T53" fmla="*/ 747268 h 993762"/>
                              <a:gd name="T54" fmla="*/ 73470 w 3265678"/>
                              <a:gd name="T55" fmla="*/ 745007 h 993762"/>
                              <a:gd name="T56" fmla="*/ 76200 w 3265678"/>
                              <a:gd name="T57" fmla="*/ 742797 h 993762"/>
                              <a:gd name="T58" fmla="*/ 78918 w 3265678"/>
                              <a:gd name="T59" fmla="*/ 740639 h 993762"/>
                              <a:gd name="T60" fmla="*/ 81636 w 3265678"/>
                              <a:gd name="T61" fmla="*/ 738543 h 993762"/>
                              <a:gd name="T62" fmla="*/ 84366 w 3265678"/>
                              <a:gd name="T63" fmla="*/ 736511 h 993762"/>
                              <a:gd name="T64" fmla="*/ 87084 w 3265678"/>
                              <a:gd name="T65" fmla="*/ 734542 h 993762"/>
                              <a:gd name="T66" fmla="*/ 89802 w 3265678"/>
                              <a:gd name="T67" fmla="*/ 732637 h 993762"/>
                              <a:gd name="T68" fmla="*/ 92520 w 3265678"/>
                              <a:gd name="T69" fmla="*/ 730796 h 993762"/>
                              <a:gd name="T70" fmla="*/ 95250 w 3265678"/>
                              <a:gd name="T71" fmla="*/ 729031 h 993762"/>
                              <a:gd name="T72" fmla="*/ 97968 w 3265678"/>
                              <a:gd name="T73" fmla="*/ 727342 h 993762"/>
                              <a:gd name="T74" fmla="*/ 100686 w 3265678"/>
                              <a:gd name="T75" fmla="*/ 725729 h 993762"/>
                              <a:gd name="T76" fmla="*/ 103416 w 3265678"/>
                              <a:gd name="T77" fmla="*/ 724192 h 993762"/>
                              <a:gd name="T78" fmla="*/ 106134 w 3265678"/>
                              <a:gd name="T79" fmla="*/ 722732 h 993762"/>
                              <a:gd name="T80" fmla="*/ 108852 w 3265678"/>
                              <a:gd name="T81" fmla="*/ 721347 h 993762"/>
                              <a:gd name="T82" fmla="*/ 111570 w 3265678"/>
                              <a:gd name="T83" fmla="*/ 720051 h 993762"/>
                              <a:gd name="T84" fmla="*/ 114300 w 3265678"/>
                              <a:gd name="T85" fmla="*/ 718845 h 993762"/>
                              <a:gd name="T86" fmla="*/ 117018 w 3265678"/>
                              <a:gd name="T87" fmla="*/ 717728 h 993762"/>
                              <a:gd name="T88" fmla="*/ 119736 w 3265678"/>
                              <a:gd name="T89" fmla="*/ 716699 h 993762"/>
                              <a:gd name="T90" fmla="*/ 122466 w 3265678"/>
                              <a:gd name="T91" fmla="*/ 715759 h 993762"/>
                              <a:gd name="T92" fmla="*/ 125184 w 3265678"/>
                              <a:gd name="T93" fmla="*/ 714908 h 993762"/>
                              <a:gd name="T94" fmla="*/ 127902 w 3265678"/>
                              <a:gd name="T95" fmla="*/ 714146 h 993762"/>
                              <a:gd name="T96" fmla="*/ 130620 w 3265678"/>
                              <a:gd name="T97" fmla="*/ 713486 h 993762"/>
                              <a:gd name="T98" fmla="*/ 133350 w 3265678"/>
                              <a:gd name="T99" fmla="*/ 712927 h 993762"/>
                              <a:gd name="T100" fmla="*/ 136068 w 3265678"/>
                              <a:gd name="T101" fmla="*/ 712457 h 993762"/>
                              <a:gd name="T102" fmla="*/ 138786 w 3265678"/>
                              <a:gd name="T103" fmla="*/ 712089 h 993762"/>
                              <a:gd name="T104" fmla="*/ 141503 w 3265678"/>
                              <a:gd name="T105" fmla="*/ 711835 h 993762"/>
                              <a:gd name="T106" fmla="*/ 144234 w 3265678"/>
                              <a:gd name="T107" fmla="*/ 711670 h 993762"/>
                              <a:gd name="T108" fmla="*/ 146952 w 3265678"/>
                              <a:gd name="T109" fmla="*/ 711606 h 993762"/>
                              <a:gd name="T110" fmla="*/ 149670 w 3265678"/>
                              <a:gd name="T111" fmla="*/ 711644 h 993762"/>
                              <a:gd name="T112" fmla="*/ 152400 w 3265678"/>
                              <a:gd name="T113" fmla="*/ 711797 h 993762"/>
                              <a:gd name="T114" fmla="*/ 155118 w 3265678"/>
                              <a:gd name="T115" fmla="*/ 712038 h 993762"/>
                              <a:gd name="T116" fmla="*/ 157836 w 3265678"/>
                              <a:gd name="T117" fmla="*/ 712394 h 993762"/>
                              <a:gd name="T118" fmla="*/ 160553 w 3265678"/>
                              <a:gd name="T119" fmla="*/ 712863 h 993762"/>
                              <a:gd name="T120" fmla="*/ 163284 w 3265678"/>
                              <a:gd name="T121" fmla="*/ 713435 h 993762"/>
                              <a:gd name="T122" fmla="*/ 166002 w 3265678"/>
                              <a:gd name="T123" fmla="*/ 714108 h 993762"/>
                              <a:gd name="T124" fmla="*/ 168720 w 3265678"/>
                              <a:gd name="T125" fmla="*/ 714883 h 993762"/>
                              <a:gd name="T126" fmla="*/ 171450 w 3265678"/>
                              <a:gd name="T127" fmla="*/ 715772 h 993762"/>
                              <a:gd name="T128" fmla="*/ 0 w 3265678"/>
                              <a:gd name="T129" fmla="*/ 0 h 993762"/>
                              <a:gd name="T130" fmla="*/ 3265678 w 3265678"/>
                              <a:gd name="T131" fmla="*/ 993762 h 9937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3265678" h="993762">
                                <a:moveTo>
                                  <a:pt x="0" y="816407"/>
                                </a:moveTo>
                                <a:lnTo>
                                  <a:pt x="2718" y="813676"/>
                                </a:lnTo>
                                <a:lnTo>
                                  <a:pt x="5436" y="810933"/>
                                </a:lnTo>
                                <a:lnTo>
                                  <a:pt x="8166" y="808177"/>
                                </a:lnTo>
                                <a:lnTo>
                                  <a:pt x="10884" y="805408"/>
                                </a:lnTo>
                                <a:lnTo>
                                  <a:pt x="13602" y="802627"/>
                                </a:lnTo>
                                <a:lnTo>
                                  <a:pt x="16320" y="799846"/>
                                </a:lnTo>
                                <a:lnTo>
                                  <a:pt x="19050" y="797065"/>
                                </a:lnTo>
                                <a:lnTo>
                                  <a:pt x="21768" y="794283"/>
                                </a:lnTo>
                                <a:lnTo>
                                  <a:pt x="24486" y="791489"/>
                                </a:lnTo>
                                <a:lnTo>
                                  <a:pt x="27216" y="788721"/>
                                </a:lnTo>
                                <a:lnTo>
                                  <a:pt x="29934" y="785952"/>
                                </a:lnTo>
                                <a:lnTo>
                                  <a:pt x="32652" y="783196"/>
                                </a:lnTo>
                                <a:lnTo>
                                  <a:pt x="35370" y="780453"/>
                                </a:lnTo>
                                <a:lnTo>
                                  <a:pt x="38100" y="777722"/>
                                </a:lnTo>
                                <a:lnTo>
                                  <a:pt x="40818" y="775017"/>
                                </a:lnTo>
                                <a:lnTo>
                                  <a:pt x="43536" y="772325"/>
                                </a:lnTo>
                                <a:lnTo>
                                  <a:pt x="46266" y="769671"/>
                                </a:lnTo>
                                <a:lnTo>
                                  <a:pt x="48984" y="767029"/>
                                </a:lnTo>
                                <a:lnTo>
                                  <a:pt x="51702" y="764425"/>
                                </a:lnTo>
                                <a:lnTo>
                                  <a:pt x="54420" y="761860"/>
                                </a:lnTo>
                                <a:lnTo>
                                  <a:pt x="57150" y="759320"/>
                                </a:lnTo>
                                <a:lnTo>
                                  <a:pt x="59868" y="756818"/>
                                </a:lnTo>
                                <a:lnTo>
                                  <a:pt x="62586" y="754367"/>
                                </a:lnTo>
                                <a:lnTo>
                                  <a:pt x="65316" y="751954"/>
                                </a:lnTo>
                                <a:lnTo>
                                  <a:pt x="68034" y="749592"/>
                                </a:lnTo>
                                <a:lnTo>
                                  <a:pt x="70752" y="747268"/>
                                </a:lnTo>
                                <a:lnTo>
                                  <a:pt x="73470" y="745007"/>
                                </a:lnTo>
                                <a:lnTo>
                                  <a:pt x="76200" y="742797"/>
                                </a:lnTo>
                                <a:lnTo>
                                  <a:pt x="78918" y="740639"/>
                                </a:lnTo>
                                <a:lnTo>
                                  <a:pt x="81636" y="738543"/>
                                </a:lnTo>
                                <a:lnTo>
                                  <a:pt x="84366" y="736511"/>
                                </a:lnTo>
                                <a:lnTo>
                                  <a:pt x="87084" y="734542"/>
                                </a:lnTo>
                                <a:lnTo>
                                  <a:pt x="89802" y="732637"/>
                                </a:lnTo>
                                <a:lnTo>
                                  <a:pt x="92520" y="730796"/>
                                </a:lnTo>
                                <a:lnTo>
                                  <a:pt x="95250" y="729031"/>
                                </a:lnTo>
                                <a:lnTo>
                                  <a:pt x="97968" y="727342"/>
                                </a:lnTo>
                                <a:lnTo>
                                  <a:pt x="100686" y="725729"/>
                                </a:lnTo>
                                <a:lnTo>
                                  <a:pt x="103416" y="724192"/>
                                </a:lnTo>
                                <a:lnTo>
                                  <a:pt x="106134" y="722732"/>
                                </a:lnTo>
                                <a:lnTo>
                                  <a:pt x="108852" y="721347"/>
                                </a:lnTo>
                                <a:lnTo>
                                  <a:pt x="111570" y="720051"/>
                                </a:lnTo>
                                <a:lnTo>
                                  <a:pt x="114300" y="718845"/>
                                </a:lnTo>
                                <a:lnTo>
                                  <a:pt x="117018" y="717728"/>
                                </a:lnTo>
                                <a:lnTo>
                                  <a:pt x="119736" y="716699"/>
                                </a:lnTo>
                                <a:lnTo>
                                  <a:pt x="122466" y="715759"/>
                                </a:lnTo>
                                <a:lnTo>
                                  <a:pt x="125184" y="714908"/>
                                </a:lnTo>
                                <a:lnTo>
                                  <a:pt x="127902" y="714146"/>
                                </a:lnTo>
                                <a:lnTo>
                                  <a:pt x="130620" y="713486"/>
                                </a:lnTo>
                                <a:lnTo>
                                  <a:pt x="133350" y="712927"/>
                                </a:lnTo>
                                <a:lnTo>
                                  <a:pt x="136068" y="712457"/>
                                </a:lnTo>
                                <a:lnTo>
                                  <a:pt x="138786" y="712089"/>
                                </a:lnTo>
                                <a:lnTo>
                                  <a:pt x="141503" y="711835"/>
                                </a:lnTo>
                                <a:lnTo>
                                  <a:pt x="144234" y="711670"/>
                                </a:lnTo>
                                <a:lnTo>
                                  <a:pt x="146952" y="711606"/>
                                </a:lnTo>
                                <a:lnTo>
                                  <a:pt x="149670" y="711644"/>
                                </a:lnTo>
                                <a:lnTo>
                                  <a:pt x="152400" y="711797"/>
                                </a:lnTo>
                                <a:lnTo>
                                  <a:pt x="155118" y="712038"/>
                                </a:lnTo>
                                <a:lnTo>
                                  <a:pt x="157836" y="712394"/>
                                </a:lnTo>
                                <a:lnTo>
                                  <a:pt x="160553" y="712863"/>
                                </a:lnTo>
                                <a:lnTo>
                                  <a:pt x="163284" y="713435"/>
                                </a:lnTo>
                                <a:lnTo>
                                  <a:pt x="166002" y="714108"/>
                                </a:lnTo>
                                <a:lnTo>
                                  <a:pt x="168720" y="714883"/>
                                </a:lnTo>
                                <a:lnTo>
                                  <a:pt x="171450" y="715772"/>
                                </a:lnTo>
                                <a:lnTo>
                                  <a:pt x="174168" y="716775"/>
                                </a:lnTo>
                                <a:lnTo>
                                  <a:pt x="176886" y="717880"/>
                                </a:lnTo>
                                <a:lnTo>
                                  <a:pt x="179603" y="719086"/>
                                </a:lnTo>
                                <a:lnTo>
                                  <a:pt x="182334" y="720407"/>
                                </a:lnTo>
                                <a:lnTo>
                                  <a:pt x="185052" y="721830"/>
                                </a:lnTo>
                                <a:lnTo>
                                  <a:pt x="187770" y="723366"/>
                                </a:lnTo>
                                <a:lnTo>
                                  <a:pt x="190500" y="725005"/>
                                </a:lnTo>
                                <a:lnTo>
                                  <a:pt x="193218" y="726745"/>
                                </a:lnTo>
                                <a:lnTo>
                                  <a:pt x="195936" y="728586"/>
                                </a:lnTo>
                                <a:lnTo>
                                  <a:pt x="198653" y="730542"/>
                                </a:lnTo>
                                <a:lnTo>
                                  <a:pt x="201384" y="732586"/>
                                </a:lnTo>
                                <a:lnTo>
                                  <a:pt x="204102" y="734746"/>
                                </a:lnTo>
                                <a:lnTo>
                                  <a:pt x="206820" y="736993"/>
                                </a:lnTo>
                                <a:lnTo>
                                  <a:pt x="209550" y="739343"/>
                                </a:lnTo>
                                <a:lnTo>
                                  <a:pt x="212268" y="741794"/>
                                </a:lnTo>
                                <a:lnTo>
                                  <a:pt x="214986" y="744334"/>
                                </a:lnTo>
                                <a:lnTo>
                                  <a:pt x="217703" y="746975"/>
                                </a:lnTo>
                                <a:lnTo>
                                  <a:pt x="220434" y="749706"/>
                                </a:lnTo>
                                <a:lnTo>
                                  <a:pt x="223152" y="752539"/>
                                </a:lnTo>
                                <a:lnTo>
                                  <a:pt x="225870" y="755446"/>
                                </a:lnTo>
                                <a:lnTo>
                                  <a:pt x="228600" y="758444"/>
                                </a:lnTo>
                                <a:lnTo>
                                  <a:pt x="231318" y="761530"/>
                                </a:lnTo>
                                <a:lnTo>
                                  <a:pt x="234036" y="764705"/>
                                </a:lnTo>
                                <a:lnTo>
                                  <a:pt x="236753" y="767956"/>
                                </a:lnTo>
                                <a:lnTo>
                                  <a:pt x="239484" y="771284"/>
                                </a:lnTo>
                                <a:lnTo>
                                  <a:pt x="242202" y="774687"/>
                                </a:lnTo>
                                <a:lnTo>
                                  <a:pt x="244920" y="778167"/>
                                </a:lnTo>
                                <a:lnTo>
                                  <a:pt x="247650" y="781723"/>
                                </a:lnTo>
                                <a:lnTo>
                                  <a:pt x="250368" y="785342"/>
                                </a:lnTo>
                                <a:lnTo>
                                  <a:pt x="253086" y="789026"/>
                                </a:lnTo>
                                <a:lnTo>
                                  <a:pt x="255803" y="792772"/>
                                </a:lnTo>
                                <a:lnTo>
                                  <a:pt x="258534" y="796582"/>
                                </a:lnTo>
                                <a:lnTo>
                                  <a:pt x="261252" y="800443"/>
                                </a:lnTo>
                                <a:lnTo>
                                  <a:pt x="263970" y="804367"/>
                                </a:lnTo>
                                <a:lnTo>
                                  <a:pt x="266700" y="808330"/>
                                </a:lnTo>
                                <a:lnTo>
                                  <a:pt x="269418" y="812343"/>
                                </a:lnTo>
                                <a:lnTo>
                                  <a:pt x="272136" y="816407"/>
                                </a:lnTo>
                                <a:lnTo>
                                  <a:pt x="274853" y="820509"/>
                                </a:lnTo>
                                <a:lnTo>
                                  <a:pt x="277584" y="824649"/>
                                </a:lnTo>
                                <a:lnTo>
                                  <a:pt x="280302" y="828827"/>
                                </a:lnTo>
                                <a:lnTo>
                                  <a:pt x="283020" y="833031"/>
                                </a:lnTo>
                                <a:lnTo>
                                  <a:pt x="285750" y="837260"/>
                                </a:lnTo>
                                <a:lnTo>
                                  <a:pt x="288468" y="841515"/>
                                </a:lnTo>
                                <a:lnTo>
                                  <a:pt x="291186" y="845782"/>
                                </a:lnTo>
                                <a:lnTo>
                                  <a:pt x="293903" y="850075"/>
                                </a:lnTo>
                                <a:lnTo>
                                  <a:pt x="296634" y="854367"/>
                                </a:lnTo>
                                <a:lnTo>
                                  <a:pt x="299352" y="858672"/>
                                </a:lnTo>
                                <a:lnTo>
                                  <a:pt x="302070" y="862990"/>
                                </a:lnTo>
                                <a:lnTo>
                                  <a:pt x="304787" y="867295"/>
                                </a:lnTo>
                                <a:lnTo>
                                  <a:pt x="307518" y="871601"/>
                                </a:lnTo>
                                <a:lnTo>
                                  <a:pt x="310236" y="875893"/>
                                </a:lnTo>
                                <a:lnTo>
                                  <a:pt x="312953" y="880186"/>
                                </a:lnTo>
                                <a:lnTo>
                                  <a:pt x="315684" y="884453"/>
                                </a:lnTo>
                                <a:lnTo>
                                  <a:pt x="318402" y="888695"/>
                                </a:lnTo>
                                <a:lnTo>
                                  <a:pt x="321120" y="892924"/>
                                </a:lnTo>
                                <a:lnTo>
                                  <a:pt x="323837" y="897115"/>
                                </a:lnTo>
                                <a:lnTo>
                                  <a:pt x="326568" y="901268"/>
                                </a:lnTo>
                                <a:lnTo>
                                  <a:pt x="329286" y="905395"/>
                                </a:lnTo>
                                <a:lnTo>
                                  <a:pt x="332003" y="909472"/>
                                </a:lnTo>
                                <a:lnTo>
                                  <a:pt x="334734" y="913511"/>
                                </a:lnTo>
                                <a:lnTo>
                                  <a:pt x="337452" y="917486"/>
                                </a:lnTo>
                                <a:lnTo>
                                  <a:pt x="340170" y="921410"/>
                                </a:lnTo>
                                <a:lnTo>
                                  <a:pt x="342887" y="925284"/>
                                </a:lnTo>
                                <a:lnTo>
                                  <a:pt x="345618" y="929094"/>
                                </a:lnTo>
                                <a:lnTo>
                                  <a:pt x="348336" y="932828"/>
                                </a:lnTo>
                                <a:lnTo>
                                  <a:pt x="351053" y="936498"/>
                                </a:lnTo>
                                <a:lnTo>
                                  <a:pt x="353784" y="940079"/>
                                </a:lnTo>
                                <a:lnTo>
                                  <a:pt x="356502" y="943597"/>
                                </a:lnTo>
                                <a:lnTo>
                                  <a:pt x="359220" y="947014"/>
                                </a:lnTo>
                                <a:lnTo>
                                  <a:pt x="361937" y="950354"/>
                                </a:lnTo>
                                <a:lnTo>
                                  <a:pt x="364668" y="953592"/>
                                </a:lnTo>
                                <a:lnTo>
                                  <a:pt x="367386" y="956742"/>
                                </a:lnTo>
                                <a:lnTo>
                                  <a:pt x="370103" y="959790"/>
                                </a:lnTo>
                                <a:lnTo>
                                  <a:pt x="372834" y="962723"/>
                                </a:lnTo>
                                <a:lnTo>
                                  <a:pt x="375552" y="965556"/>
                                </a:lnTo>
                                <a:lnTo>
                                  <a:pt x="378270" y="968273"/>
                                </a:lnTo>
                                <a:lnTo>
                                  <a:pt x="380987" y="970876"/>
                                </a:lnTo>
                                <a:lnTo>
                                  <a:pt x="383718" y="973366"/>
                                </a:lnTo>
                                <a:lnTo>
                                  <a:pt x="386436" y="975716"/>
                                </a:lnTo>
                                <a:lnTo>
                                  <a:pt x="389153" y="977950"/>
                                </a:lnTo>
                                <a:lnTo>
                                  <a:pt x="391884" y="980046"/>
                                </a:lnTo>
                                <a:lnTo>
                                  <a:pt x="394602" y="982002"/>
                                </a:lnTo>
                                <a:lnTo>
                                  <a:pt x="397320" y="983831"/>
                                </a:lnTo>
                                <a:lnTo>
                                  <a:pt x="400037" y="985507"/>
                                </a:lnTo>
                                <a:lnTo>
                                  <a:pt x="402768" y="987044"/>
                                </a:lnTo>
                                <a:lnTo>
                                  <a:pt x="405486" y="988428"/>
                                </a:lnTo>
                                <a:lnTo>
                                  <a:pt x="408203" y="989660"/>
                                </a:lnTo>
                                <a:lnTo>
                                  <a:pt x="410934" y="990740"/>
                                </a:lnTo>
                                <a:lnTo>
                                  <a:pt x="413652" y="991653"/>
                                </a:lnTo>
                                <a:lnTo>
                                  <a:pt x="416370" y="992416"/>
                                </a:lnTo>
                                <a:lnTo>
                                  <a:pt x="419087" y="993000"/>
                                </a:lnTo>
                                <a:lnTo>
                                  <a:pt x="421818" y="993432"/>
                                </a:lnTo>
                                <a:lnTo>
                                  <a:pt x="424536" y="993686"/>
                                </a:lnTo>
                                <a:lnTo>
                                  <a:pt x="427253" y="993762"/>
                                </a:lnTo>
                                <a:lnTo>
                                  <a:pt x="429984" y="993673"/>
                                </a:lnTo>
                                <a:lnTo>
                                  <a:pt x="432702" y="993394"/>
                                </a:lnTo>
                                <a:lnTo>
                                  <a:pt x="435420" y="992950"/>
                                </a:lnTo>
                                <a:lnTo>
                                  <a:pt x="438137" y="992314"/>
                                </a:lnTo>
                                <a:lnTo>
                                  <a:pt x="440868" y="991502"/>
                                </a:lnTo>
                                <a:lnTo>
                                  <a:pt x="443586" y="990498"/>
                                </a:lnTo>
                                <a:lnTo>
                                  <a:pt x="446303" y="989305"/>
                                </a:lnTo>
                                <a:lnTo>
                                  <a:pt x="449021" y="987933"/>
                                </a:lnTo>
                                <a:lnTo>
                                  <a:pt x="451752" y="986358"/>
                                </a:lnTo>
                                <a:lnTo>
                                  <a:pt x="454470" y="984593"/>
                                </a:lnTo>
                                <a:lnTo>
                                  <a:pt x="457187" y="982637"/>
                                </a:lnTo>
                                <a:lnTo>
                                  <a:pt x="459918" y="980478"/>
                                </a:lnTo>
                                <a:lnTo>
                                  <a:pt x="462636" y="978129"/>
                                </a:lnTo>
                                <a:lnTo>
                                  <a:pt x="465353" y="975589"/>
                                </a:lnTo>
                                <a:lnTo>
                                  <a:pt x="468071" y="972845"/>
                                </a:lnTo>
                                <a:lnTo>
                                  <a:pt x="470802" y="969899"/>
                                </a:lnTo>
                                <a:lnTo>
                                  <a:pt x="473520" y="966762"/>
                                </a:lnTo>
                                <a:lnTo>
                                  <a:pt x="476237" y="963422"/>
                                </a:lnTo>
                                <a:lnTo>
                                  <a:pt x="478968" y="959879"/>
                                </a:lnTo>
                                <a:lnTo>
                                  <a:pt x="481686" y="956132"/>
                                </a:lnTo>
                                <a:lnTo>
                                  <a:pt x="484403" y="952182"/>
                                </a:lnTo>
                                <a:lnTo>
                                  <a:pt x="487121" y="948042"/>
                                </a:lnTo>
                                <a:lnTo>
                                  <a:pt x="489852" y="943698"/>
                                </a:lnTo>
                                <a:lnTo>
                                  <a:pt x="492570" y="939152"/>
                                </a:lnTo>
                                <a:lnTo>
                                  <a:pt x="495287" y="934415"/>
                                </a:lnTo>
                                <a:lnTo>
                                  <a:pt x="498018" y="929474"/>
                                </a:lnTo>
                                <a:lnTo>
                                  <a:pt x="500736" y="924331"/>
                                </a:lnTo>
                                <a:lnTo>
                                  <a:pt x="503453" y="918997"/>
                                </a:lnTo>
                                <a:lnTo>
                                  <a:pt x="506171" y="913473"/>
                                </a:lnTo>
                                <a:lnTo>
                                  <a:pt x="508902" y="907745"/>
                                </a:lnTo>
                                <a:lnTo>
                                  <a:pt x="511620" y="901826"/>
                                </a:lnTo>
                                <a:lnTo>
                                  <a:pt x="514337" y="895718"/>
                                </a:lnTo>
                                <a:lnTo>
                                  <a:pt x="517068" y="889419"/>
                                </a:lnTo>
                                <a:lnTo>
                                  <a:pt x="519786" y="882929"/>
                                </a:lnTo>
                                <a:lnTo>
                                  <a:pt x="522503" y="876249"/>
                                </a:lnTo>
                                <a:lnTo>
                                  <a:pt x="525221" y="869391"/>
                                </a:lnTo>
                                <a:lnTo>
                                  <a:pt x="527952" y="862355"/>
                                </a:lnTo>
                                <a:lnTo>
                                  <a:pt x="530670" y="855128"/>
                                </a:lnTo>
                                <a:lnTo>
                                  <a:pt x="533387" y="847725"/>
                                </a:lnTo>
                                <a:lnTo>
                                  <a:pt x="536118" y="840156"/>
                                </a:lnTo>
                                <a:lnTo>
                                  <a:pt x="538836" y="832409"/>
                                </a:lnTo>
                                <a:lnTo>
                                  <a:pt x="541553" y="824496"/>
                                </a:lnTo>
                                <a:lnTo>
                                  <a:pt x="544271" y="816407"/>
                                </a:lnTo>
                                <a:lnTo>
                                  <a:pt x="547002" y="808164"/>
                                </a:lnTo>
                                <a:lnTo>
                                  <a:pt x="549720" y="799757"/>
                                </a:lnTo>
                                <a:lnTo>
                                  <a:pt x="552437" y="791197"/>
                                </a:lnTo>
                                <a:lnTo>
                                  <a:pt x="555168" y="782485"/>
                                </a:lnTo>
                                <a:lnTo>
                                  <a:pt x="557886" y="773620"/>
                                </a:lnTo>
                                <a:lnTo>
                                  <a:pt x="560603" y="764604"/>
                                </a:lnTo>
                                <a:lnTo>
                                  <a:pt x="563321" y="755459"/>
                                </a:lnTo>
                                <a:lnTo>
                                  <a:pt x="566052" y="746163"/>
                                </a:lnTo>
                                <a:lnTo>
                                  <a:pt x="568770" y="736740"/>
                                </a:lnTo>
                                <a:lnTo>
                                  <a:pt x="571487" y="727177"/>
                                </a:lnTo>
                                <a:lnTo>
                                  <a:pt x="574218" y="717499"/>
                                </a:lnTo>
                                <a:lnTo>
                                  <a:pt x="576936" y="707695"/>
                                </a:lnTo>
                                <a:lnTo>
                                  <a:pt x="579653" y="697776"/>
                                </a:lnTo>
                                <a:lnTo>
                                  <a:pt x="582371" y="687743"/>
                                </a:lnTo>
                                <a:lnTo>
                                  <a:pt x="585102" y="677608"/>
                                </a:lnTo>
                                <a:lnTo>
                                  <a:pt x="587820" y="667372"/>
                                </a:lnTo>
                                <a:lnTo>
                                  <a:pt x="590537" y="657034"/>
                                </a:lnTo>
                                <a:lnTo>
                                  <a:pt x="593268" y="646595"/>
                                </a:lnTo>
                                <a:lnTo>
                                  <a:pt x="595986" y="636079"/>
                                </a:lnTo>
                                <a:lnTo>
                                  <a:pt x="598703" y="625475"/>
                                </a:lnTo>
                                <a:lnTo>
                                  <a:pt x="601421" y="614794"/>
                                </a:lnTo>
                                <a:lnTo>
                                  <a:pt x="604152" y="604037"/>
                                </a:lnTo>
                                <a:lnTo>
                                  <a:pt x="606870" y="593217"/>
                                </a:lnTo>
                                <a:lnTo>
                                  <a:pt x="609587" y="582333"/>
                                </a:lnTo>
                                <a:lnTo>
                                  <a:pt x="612305" y="571398"/>
                                </a:lnTo>
                                <a:lnTo>
                                  <a:pt x="615036" y="560413"/>
                                </a:lnTo>
                                <a:lnTo>
                                  <a:pt x="617753" y="549377"/>
                                </a:lnTo>
                                <a:lnTo>
                                  <a:pt x="620471" y="538302"/>
                                </a:lnTo>
                                <a:lnTo>
                                  <a:pt x="623202" y="527202"/>
                                </a:lnTo>
                                <a:lnTo>
                                  <a:pt x="625920" y="516064"/>
                                </a:lnTo>
                                <a:lnTo>
                                  <a:pt x="628637" y="504914"/>
                                </a:lnTo>
                                <a:lnTo>
                                  <a:pt x="631355" y="493738"/>
                                </a:lnTo>
                                <a:lnTo>
                                  <a:pt x="634086" y="482549"/>
                                </a:lnTo>
                                <a:lnTo>
                                  <a:pt x="636803" y="471360"/>
                                </a:lnTo>
                                <a:lnTo>
                                  <a:pt x="639521" y="460184"/>
                                </a:lnTo>
                                <a:lnTo>
                                  <a:pt x="642252" y="449008"/>
                                </a:lnTo>
                                <a:lnTo>
                                  <a:pt x="644970" y="437845"/>
                                </a:lnTo>
                                <a:lnTo>
                                  <a:pt x="647687" y="426694"/>
                                </a:lnTo>
                                <a:lnTo>
                                  <a:pt x="650405" y="415569"/>
                                </a:lnTo>
                                <a:lnTo>
                                  <a:pt x="653136" y="404482"/>
                                </a:lnTo>
                                <a:lnTo>
                                  <a:pt x="655853" y="393433"/>
                                </a:lnTo>
                                <a:lnTo>
                                  <a:pt x="658571" y="382435"/>
                                </a:lnTo>
                                <a:lnTo>
                                  <a:pt x="661302" y="371475"/>
                                </a:lnTo>
                                <a:lnTo>
                                  <a:pt x="664020" y="360566"/>
                                </a:lnTo>
                                <a:lnTo>
                                  <a:pt x="666737" y="349732"/>
                                </a:lnTo>
                                <a:lnTo>
                                  <a:pt x="669455" y="338963"/>
                                </a:lnTo>
                                <a:lnTo>
                                  <a:pt x="672186" y="328257"/>
                                </a:lnTo>
                                <a:lnTo>
                                  <a:pt x="674903" y="317640"/>
                                </a:lnTo>
                                <a:lnTo>
                                  <a:pt x="677621" y="307111"/>
                                </a:lnTo>
                                <a:lnTo>
                                  <a:pt x="680352" y="296659"/>
                                </a:lnTo>
                                <a:lnTo>
                                  <a:pt x="683070" y="286321"/>
                                </a:lnTo>
                                <a:lnTo>
                                  <a:pt x="685787" y="276072"/>
                                </a:lnTo>
                                <a:lnTo>
                                  <a:pt x="688505" y="265938"/>
                                </a:lnTo>
                                <a:lnTo>
                                  <a:pt x="691236" y="255918"/>
                                </a:lnTo>
                                <a:lnTo>
                                  <a:pt x="693953" y="246025"/>
                                </a:lnTo>
                                <a:lnTo>
                                  <a:pt x="696671" y="236245"/>
                                </a:lnTo>
                                <a:lnTo>
                                  <a:pt x="699402" y="226606"/>
                                </a:lnTo>
                                <a:lnTo>
                                  <a:pt x="702120" y="217106"/>
                                </a:lnTo>
                                <a:lnTo>
                                  <a:pt x="704837" y="207746"/>
                                </a:lnTo>
                                <a:lnTo>
                                  <a:pt x="707555" y="198527"/>
                                </a:lnTo>
                                <a:lnTo>
                                  <a:pt x="710286" y="189458"/>
                                </a:lnTo>
                                <a:lnTo>
                                  <a:pt x="713003" y="180556"/>
                                </a:lnTo>
                                <a:lnTo>
                                  <a:pt x="715721" y="171818"/>
                                </a:lnTo>
                                <a:lnTo>
                                  <a:pt x="718452" y="163246"/>
                                </a:lnTo>
                                <a:lnTo>
                                  <a:pt x="721170" y="154838"/>
                                </a:lnTo>
                                <a:lnTo>
                                  <a:pt x="723887" y="146621"/>
                                </a:lnTo>
                                <a:lnTo>
                                  <a:pt x="726605" y="138582"/>
                                </a:lnTo>
                                <a:lnTo>
                                  <a:pt x="729336" y="130733"/>
                                </a:lnTo>
                                <a:lnTo>
                                  <a:pt x="732053" y="123063"/>
                                </a:lnTo>
                                <a:lnTo>
                                  <a:pt x="734771" y="115608"/>
                                </a:lnTo>
                                <a:lnTo>
                                  <a:pt x="737502" y="108343"/>
                                </a:lnTo>
                                <a:lnTo>
                                  <a:pt x="740220" y="101282"/>
                                </a:lnTo>
                                <a:lnTo>
                                  <a:pt x="742937" y="94437"/>
                                </a:lnTo>
                                <a:lnTo>
                                  <a:pt x="745655" y="87795"/>
                                </a:lnTo>
                                <a:lnTo>
                                  <a:pt x="748386" y="81381"/>
                                </a:lnTo>
                                <a:lnTo>
                                  <a:pt x="751103" y="75184"/>
                                </a:lnTo>
                                <a:lnTo>
                                  <a:pt x="753821" y="69202"/>
                                </a:lnTo>
                                <a:lnTo>
                                  <a:pt x="756552" y="63462"/>
                                </a:lnTo>
                                <a:lnTo>
                                  <a:pt x="759270" y="57937"/>
                                </a:lnTo>
                                <a:lnTo>
                                  <a:pt x="761987" y="52667"/>
                                </a:lnTo>
                                <a:lnTo>
                                  <a:pt x="764705" y="47612"/>
                                </a:lnTo>
                                <a:lnTo>
                                  <a:pt x="767436" y="42811"/>
                                </a:lnTo>
                                <a:lnTo>
                                  <a:pt x="770153" y="38252"/>
                                </a:lnTo>
                                <a:lnTo>
                                  <a:pt x="772871" y="33947"/>
                                </a:lnTo>
                                <a:lnTo>
                                  <a:pt x="775589" y="29883"/>
                                </a:lnTo>
                                <a:lnTo>
                                  <a:pt x="778320" y="26060"/>
                                </a:lnTo>
                                <a:lnTo>
                                  <a:pt x="781037" y="22504"/>
                                </a:lnTo>
                                <a:lnTo>
                                  <a:pt x="783755" y="19190"/>
                                </a:lnTo>
                                <a:lnTo>
                                  <a:pt x="786486" y="16142"/>
                                </a:lnTo>
                                <a:lnTo>
                                  <a:pt x="789203" y="13360"/>
                                </a:lnTo>
                                <a:lnTo>
                                  <a:pt x="791921" y="10833"/>
                                </a:lnTo>
                                <a:lnTo>
                                  <a:pt x="794639" y="8560"/>
                                </a:lnTo>
                                <a:lnTo>
                                  <a:pt x="797370" y="6553"/>
                                </a:lnTo>
                                <a:lnTo>
                                  <a:pt x="800087" y="4826"/>
                                </a:lnTo>
                                <a:lnTo>
                                  <a:pt x="802805" y="3353"/>
                                </a:lnTo>
                                <a:lnTo>
                                  <a:pt x="805536" y="2146"/>
                                </a:lnTo>
                                <a:lnTo>
                                  <a:pt x="808253" y="1206"/>
                                </a:lnTo>
                                <a:lnTo>
                                  <a:pt x="810971" y="533"/>
                                </a:lnTo>
                                <a:lnTo>
                                  <a:pt x="813689" y="127"/>
                                </a:lnTo>
                                <a:lnTo>
                                  <a:pt x="816420" y="0"/>
                                </a:lnTo>
                                <a:lnTo>
                                  <a:pt x="819137" y="127"/>
                                </a:lnTo>
                                <a:lnTo>
                                  <a:pt x="821855" y="533"/>
                                </a:lnTo>
                                <a:lnTo>
                                  <a:pt x="824586" y="1206"/>
                                </a:lnTo>
                                <a:lnTo>
                                  <a:pt x="827303" y="2146"/>
                                </a:lnTo>
                                <a:lnTo>
                                  <a:pt x="830021" y="3353"/>
                                </a:lnTo>
                                <a:lnTo>
                                  <a:pt x="832739" y="4826"/>
                                </a:lnTo>
                                <a:lnTo>
                                  <a:pt x="835470" y="6553"/>
                                </a:lnTo>
                                <a:lnTo>
                                  <a:pt x="838187" y="8560"/>
                                </a:lnTo>
                                <a:lnTo>
                                  <a:pt x="840905" y="10833"/>
                                </a:lnTo>
                                <a:lnTo>
                                  <a:pt x="843636" y="13360"/>
                                </a:lnTo>
                                <a:lnTo>
                                  <a:pt x="846353" y="16142"/>
                                </a:lnTo>
                                <a:lnTo>
                                  <a:pt x="849071" y="19190"/>
                                </a:lnTo>
                                <a:lnTo>
                                  <a:pt x="851789" y="22504"/>
                                </a:lnTo>
                                <a:lnTo>
                                  <a:pt x="854520" y="26060"/>
                                </a:lnTo>
                                <a:lnTo>
                                  <a:pt x="857237" y="29883"/>
                                </a:lnTo>
                                <a:lnTo>
                                  <a:pt x="859955" y="33947"/>
                                </a:lnTo>
                                <a:lnTo>
                                  <a:pt x="862686" y="38252"/>
                                </a:lnTo>
                                <a:lnTo>
                                  <a:pt x="865403" y="42811"/>
                                </a:lnTo>
                                <a:lnTo>
                                  <a:pt x="868121" y="47612"/>
                                </a:lnTo>
                                <a:lnTo>
                                  <a:pt x="870839" y="52667"/>
                                </a:lnTo>
                                <a:lnTo>
                                  <a:pt x="873570" y="57937"/>
                                </a:lnTo>
                                <a:lnTo>
                                  <a:pt x="876287" y="63462"/>
                                </a:lnTo>
                                <a:lnTo>
                                  <a:pt x="879005" y="69202"/>
                                </a:lnTo>
                                <a:lnTo>
                                  <a:pt x="881736" y="75184"/>
                                </a:lnTo>
                                <a:lnTo>
                                  <a:pt x="884453" y="81381"/>
                                </a:lnTo>
                                <a:lnTo>
                                  <a:pt x="887171" y="87795"/>
                                </a:lnTo>
                                <a:lnTo>
                                  <a:pt x="889889" y="94437"/>
                                </a:lnTo>
                                <a:lnTo>
                                  <a:pt x="892620" y="101282"/>
                                </a:lnTo>
                                <a:lnTo>
                                  <a:pt x="895337" y="108343"/>
                                </a:lnTo>
                                <a:lnTo>
                                  <a:pt x="898055" y="115608"/>
                                </a:lnTo>
                                <a:lnTo>
                                  <a:pt x="900786" y="123063"/>
                                </a:lnTo>
                                <a:lnTo>
                                  <a:pt x="903503" y="130733"/>
                                </a:lnTo>
                                <a:lnTo>
                                  <a:pt x="906221" y="138582"/>
                                </a:lnTo>
                                <a:lnTo>
                                  <a:pt x="908939" y="146621"/>
                                </a:lnTo>
                                <a:lnTo>
                                  <a:pt x="911670" y="154838"/>
                                </a:lnTo>
                                <a:lnTo>
                                  <a:pt x="914387" y="163246"/>
                                </a:lnTo>
                                <a:lnTo>
                                  <a:pt x="917105" y="171818"/>
                                </a:lnTo>
                                <a:lnTo>
                                  <a:pt x="919836" y="180556"/>
                                </a:lnTo>
                                <a:lnTo>
                                  <a:pt x="922553" y="189458"/>
                                </a:lnTo>
                                <a:lnTo>
                                  <a:pt x="925271" y="198527"/>
                                </a:lnTo>
                                <a:lnTo>
                                  <a:pt x="927989" y="207746"/>
                                </a:lnTo>
                                <a:lnTo>
                                  <a:pt x="930720" y="217106"/>
                                </a:lnTo>
                                <a:lnTo>
                                  <a:pt x="933437" y="226606"/>
                                </a:lnTo>
                                <a:lnTo>
                                  <a:pt x="936155" y="236245"/>
                                </a:lnTo>
                                <a:lnTo>
                                  <a:pt x="938873" y="246025"/>
                                </a:lnTo>
                                <a:lnTo>
                                  <a:pt x="941603" y="255918"/>
                                </a:lnTo>
                                <a:lnTo>
                                  <a:pt x="944321" y="265938"/>
                                </a:lnTo>
                                <a:lnTo>
                                  <a:pt x="947039" y="276072"/>
                                </a:lnTo>
                                <a:lnTo>
                                  <a:pt x="949770" y="286321"/>
                                </a:lnTo>
                                <a:lnTo>
                                  <a:pt x="952487" y="296659"/>
                                </a:lnTo>
                                <a:lnTo>
                                  <a:pt x="955205" y="307111"/>
                                </a:lnTo>
                                <a:lnTo>
                                  <a:pt x="957923" y="317640"/>
                                </a:lnTo>
                                <a:lnTo>
                                  <a:pt x="960653" y="328257"/>
                                </a:lnTo>
                                <a:lnTo>
                                  <a:pt x="963371" y="338963"/>
                                </a:lnTo>
                                <a:lnTo>
                                  <a:pt x="966089" y="349732"/>
                                </a:lnTo>
                                <a:lnTo>
                                  <a:pt x="968820" y="360566"/>
                                </a:lnTo>
                                <a:lnTo>
                                  <a:pt x="971537" y="371475"/>
                                </a:lnTo>
                                <a:lnTo>
                                  <a:pt x="974255" y="382435"/>
                                </a:lnTo>
                                <a:lnTo>
                                  <a:pt x="976973" y="393433"/>
                                </a:lnTo>
                                <a:lnTo>
                                  <a:pt x="979703" y="404482"/>
                                </a:lnTo>
                                <a:lnTo>
                                  <a:pt x="982421" y="415569"/>
                                </a:lnTo>
                                <a:lnTo>
                                  <a:pt x="985139" y="426694"/>
                                </a:lnTo>
                                <a:lnTo>
                                  <a:pt x="987870" y="437845"/>
                                </a:lnTo>
                                <a:lnTo>
                                  <a:pt x="990587" y="449008"/>
                                </a:lnTo>
                                <a:lnTo>
                                  <a:pt x="993305" y="460184"/>
                                </a:lnTo>
                                <a:lnTo>
                                  <a:pt x="996023" y="471360"/>
                                </a:lnTo>
                                <a:lnTo>
                                  <a:pt x="998753" y="482549"/>
                                </a:lnTo>
                                <a:lnTo>
                                  <a:pt x="1001471" y="493738"/>
                                </a:lnTo>
                                <a:lnTo>
                                  <a:pt x="1004189" y="504914"/>
                                </a:lnTo>
                                <a:lnTo>
                                  <a:pt x="1006920" y="516064"/>
                                </a:lnTo>
                                <a:lnTo>
                                  <a:pt x="1009637" y="527202"/>
                                </a:lnTo>
                                <a:lnTo>
                                  <a:pt x="1012355" y="538302"/>
                                </a:lnTo>
                                <a:lnTo>
                                  <a:pt x="1015073" y="549377"/>
                                </a:lnTo>
                                <a:lnTo>
                                  <a:pt x="1017803" y="560413"/>
                                </a:lnTo>
                                <a:lnTo>
                                  <a:pt x="1020521" y="571398"/>
                                </a:lnTo>
                                <a:lnTo>
                                  <a:pt x="1023239" y="582333"/>
                                </a:lnTo>
                                <a:lnTo>
                                  <a:pt x="1025970" y="593217"/>
                                </a:lnTo>
                                <a:lnTo>
                                  <a:pt x="1028687" y="604037"/>
                                </a:lnTo>
                                <a:lnTo>
                                  <a:pt x="1031405" y="614794"/>
                                </a:lnTo>
                                <a:lnTo>
                                  <a:pt x="1034123" y="625475"/>
                                </a:lnTo>
                                <a:lnTo>
                                  <a:pt x="1036853" y="636079"/>
                                </a:lnTo>
                                <a:lnTo>
                                  <a:pt x="1039571" y="646595"/>
                                </a:lnTo>
                                <a:lnTo>
                                  <a:pt x="1042289" y="657034"/>
                                </a:lnTo>
                                <a:lnTo>
                                  <a:pt x="1045020" y="667372"/>
                                </a:lnTo>
                                <a:lnTo>
                                  <a:pt x="1047737" y="677608"/>
                                </a:lnTo>
                                <a:lnTo>
                                  <a:pt x="1050455" y="687743"/>
                                </a:lnTo>
                                <a:lnTo>
                                  <a:pt x="1053173" y="697776"/>
                                </a:lnTo>
                                <a:lnTo>
                                  <a:pt x="1055903" y="707695"/>
                                </a:lnTo>
                                <a:lnTo>
                                  <a:pt x="1058621" y="717499"/>
                                </a:lnTo>
                                <a:lnTo>
                                  <a:pt x="1061339" y="727177"/>
                                </a:lnTo>
                                <a:lnTo>
                                  <a:pt x="1064069" y="736740"/>
                                </a:lnTo>
                                <a:lnTo>
                                  <a:pt x="1066787" y="746163"/>
                                </a:lnTo>
                                <a:lnTo>
                                  <a:pt x="1069505" y="755459"/>
                                </a:lnTo>
                                <a:lnTo>
                                  <a:pt x="1072223" y="764604"/>
                                </a:lnTo>
                                <a:lnTo>
                                  <a:pt x="1074953" y="773620"/>
                                </a:lnTo>
                                <a:lnTo>
                                  <a:pt x="1077671" y="782485"/>
                                </a:lnTo>
                                <a:lnTo>
                                  <a:pt x="1080389" y="791197"/>
                                </a:lnTo>
                                <a:lnTo>
                                  <a:pt x="1083119" y="799757"/>
                                </a:lnTo>
                                <a:lnTo>
                                  <a:pt x="1085837" y="808164"/>
                                </a:lnTo>
                                <a:lnTo>
                                  <a:pt x="1088555" y="816407"/>
                                </a:lnTo>
                                <a:lnTo>
                                  <a:pt x="1091273" y="824496"/>
                                </a:lnTo>
                                <a:lnTo>
                                  <a:pt x="1094003" y="832409"/>
                                </a:lnTo>
                                <a:lnTo>
                                  <a:pt x="1096721" y="840156"/>
                                </a:lnTo>
                                <a:lnTo>
                                  <a:pt x="1099439" y="847725"/>
                                </a:lnTo>
                                <a:lnTo>
                                  <a:pt x="1102169" y="855128"/>
                                </a:lnTo>
                                <a:lnTo>
                                  <a:pt x="1104887" y="862355"/>
                                </a:lnTo>
                                <a:lnTo>
                                  <a:pt x="1107605" y="869391"/>
                                </a:lnTo>
                                <a:lnTo>
                                  <a:pt x="1110323" y="876249"/>
                                </a:lnTo>
                                <a:lnTo>
                                  <a:pt x="1113053" y="882929"/>
                                </a:lnTo>
                                <a:lnTo>
                                  <a:pt x="1115771" y="889419"/>
                                </a:lnTo>
                                <a:lnTo>
                                  <a:pt x="1118489" y="895718"/>
                                </a:lnTo>
                                <a:lnTo>
                                  <a:pt x="1121207" y="901826"/>
                                </a:lnTo>
                                <a:lnTo>
                                  <a:pt x="1123937" y="907745"/>
                                </a:lnTo>
                                <a:lnTo>
                                  <a:pt x="1126655" y="913473"/>
                                </a:lnTo>
                                <a:lnTo>
                                  <a:pt x="1129373" y="918997"/>
                                </a:lnTo>
                                <a:lnTo>
                                  <a:pt x="1132103" y="924331"/>
                                </a:lnTo>
                                <a:lnTo>
                                  <a:pt x="1134821" y="929474"/>
                                </a:lnTo>
                                <a:lnTo>
                                  <a:pt x="1137539" y="934415"/>
                                </a:lnTo>
                                <a:lnTo>
                                  <a:pt x="1140257" y="939152"/>
                                </a:lnTo>
                                <a:lnTo>
                                  <a:pt x="1142987" y="943698"/>
                                </a:lnTo>
                                <a:lnTo>
                                  <a:pt x="1145705" y="948042"/>
                                </a:lnTo>
                                <a:lnTo>
                                  <a:pt x="1148423" y="952182"/>
                                </a:lnTo>
                                <a:lnTo>
                                  <a:pt x="1151153" y="956132"/>
                                </a:lnTo>
                                <a:lnTo>
                                  <a:pt x="1153871" y="959879"/>
                                </a:lnTo>
                                <a:lnTo>
                                  <a:pt x="1156589" y="963422"/>
                                </a:lnTo>
                                <a:lnTo>
                                  <a:pt x="1159307" y="966762"/>
                                </a:lnTo>
                                <a:lnTo>
                                  <a:pt x="1162037" y="969899"/>
                                </a:lnTo>
                                <a:lnTo>
                                  <a:pt x="1164755" y="972845"/>
                                </a:lnTo>
                                <a:lnTo>
                                  <a:pt x="1167473" y="975589"/>
                                </a:lnTo>
                                <a:lnTo>
                                  <a:pt x="1170203" y="978129"/>
                                </a:lnTo>
                                <a:lnTo>
                                  <a:pt x="1172921" y="980478"/>
                                </a:lnTo>
                                <a:lnTo>
                                  <a:pt x="1175639" y="982637"/>
                                </a:lnTo>
                                <a:lnTo>
                                  <a:pt x="1178357" y="984593"/>
                                </a:lnTo>
                                <a:lnTo>
                                  <a:pt x="1181087" y="986358"/>
                                </a:lnTo>
                                <a:lnTo>
                                  <a:pt x="1183805" y="987933"/>
                                </a:lnTo>
                                <a:lnTo>
                                  <a:pt x="1186523" y="989305"/>
                                </a:lnTo>
                                <a:lnTo>
                                  <a:pt x="1189253" y="990498"/>
                                </a:lnTo>
                                <a:lnTo>
                                  <a:pt x="1191971" y="991502"/>
                                </a:lnTo>
                                <a:lnTo>
                                  <a:pt x="1194689" y="992314"/>
                                </a:lnTo>
                                <a:lnTo>
                                  <a:pt x="1197407" y="992950"/>
                                </a:lnTo>
                                <a:lnTo>
                                  <a:pt x="1200137" y="993394"/>
                                </a:lnTo>
                                <a:lnTo>
                                  <a:pt x="1202855" y="993673"/>
                                </a:lnTo>
                                <a:lnTo>
                                  <a:pt x="1205573" y="993762"/>
                                </a:lnTo>
                                <a:lnTo>
                                  <a:pt x="1208303" y="993686"/>
                                </a:lnTo>
                                <a:lnTo>
                                  <a:pt x="1211021" y="993432"/>
                                </a:lnTo>
                                <a:lnTo>
                                  <a:pt x="1213739" y="993000"/>
                                </a:lnTo>
                                <a:lnTo>
                                  <a:pt x="1216457" y="992416"/>
                                </a:lnTo>
                                <a:lnTo>
                                  <a:pt x="1219187" y="991653"/>
                                </a:lnTo>
                                <a:lnTo>
                                  <a:pt x="1221905" y="990740"/>
                                </a:lnTo>
                                <a:lnTo>
                                  <a:pt x="1224623" y="989660"/>
                                </a:lnTo>
                                <a:lnTo>
                                  <a:pt x="1227353" y="988428"/>
                                </a:lnTo>
                                <a:lnTo>
                                  <a:pt x="1230071" y="987044"/>
                                </a:lnTo>
                                <a:lnTo>
                                  <a:pt x="1232789" y="985507"/>
                                </a:lnTo>
                                <a:lnTo>
                                  <a:pt x="1235507" y="983831"/>
                                </a:lnTo>
                                <a:lnTo>
                                  <a:pt x="1238237" y="982002"/>
                                </a:lnTo>
                                <a:lnTo>
                                  <a:pt x="1240955" y="980046"/>
                                </a:lnTo>
                                <a:lnTo>
                                  <a:pt x="1243673" y="977950"/>
                                </a:lnTo>
                                <a:lnTo>
                                  <a:pt x="1246391" y="975716"/>
                                </a:lnTo>
                                <a:lnTo>
                                  <a:pt x="1249121" y="973366"/>
                                </a:lnTo>
                                <a:lnTo>
                                  <a:pt x="1251839" y="970876"/>
                                </a:lnTo>
                                <a:lnTo>
                                  <a:pt x="1254557" y="968273"/>
                                </a:lnTo>
                                <a:lnTo>
                                  <a:pt x="1257287" y="965556"/>
                                </a:lnTo>
                                <a:lnTo>
                                  <a:pt x="1260005" y="962723"/>
                                </a:lnTo>
                                <a:lnTo>
                                  <a:pt x="1262723" y="959790"/>
                                </a:lnTo>
                                <a:lnTo>
                                  <a:pt x="1265441" y="956742"/>
                                </a:lnTo>
                                <a:lnTo>
                                  <a:pt x="1268171" y="953592"/>
                                </a:lnTo>
                                <a:lnTo>
                                  <a:pt x="1270889" y="950354"/>
                                </a:lnTo>
                                <a:lnTo>
                                  <a:pt x="1273607" y="947014"/>
                                </a:lnTo>
                                <a:lnTo>
                                  <a:pt x="1276337" y="943597"/>
                                </a:lnTo>
                                <a:lnTo>
                                  <a:pt x="1279055" y="940079"/>
                                </a:lnTo>
                                <a:lnTo>
                                  <a:pt x="1281773" y="936498"/>
                                </a:lnTo>
                                <a:lnTo>
                                  <a:pt x="1284491" y="932828"/>
                                </a:lnTo>
                                <a:lnTo>
                                  <a:pt x="1287221" y="929094"/>
                                </a:lnTo>
                                <a:lnTo>
                                  <a:pt x="1289939" y="925284"/>
                                </a:lnTo>
                                <a:lnTo>
                                  <a:pt x="1292657" y="921410"/>
                                </a:lnTo>
                                <a:lnTo>
                                  <a:pt x="1295387" y="917486"/>
                                </a:lnTo>
                                <a:lnTo>
                                  <a:pt x="1298105" y="913511"/>
                                </a:lnTo>
                                <a:lnTo>
                                  <a:pt x="1300823" y="909472"/>
                                </a:lnTo>
                                <a:lnTo>
                                  <a:pt x="1303541" y="905395"/>
                                </a:lnTo>
                                <a:lnTo>
                                  <a:pt x="1306271" y="901268"/>
                                </a:lnTo>
                                <a:lnTo>
                                  <a:pt x="1308989" y="897115"/>
                                </a:lnTo>
                                <a:lnTo>
                                  <a:pt x="1311707" y="892924"/>
                                </a:lnTo>
                                <a:lnTo>
                                  <a:pt x="1314437" y="888695"/>
                                </a:lnTo>
                                <a:lnTo>
                                  <a:pt x="1317155" y="884453"/>
                                </a:lnTo>
                                <a:lnTo>
                                  <a:pt x="1319873" y="880186"/>
                                </a:lnTo>
                                <a:lnTo>
                                  <a:pt x="1322591" y="875893"/>
                                </a:lnTo>
                                <a:lnTo>
                                  <a:pt x="1325321" y="871601"/>
                                </a:lnTo>
                                <a:lnTo>
                                  <a:pt x="1328039" y="867295"/>
                                </a:lnTo>
                                <a:lnTo>
                                  <a:pt x="1330757" y="862990"/>
                                </a:lnTo>
                                <a:lnTo>
                                  <a:pt x="1333487" y="858672"/>
                                </a:lnTo>
                                <a:lnTo>
                                  <a:pt x="1336205" y="854367"/>
                                </a:lnTo>
                                <a:lnTo>
                                  <a:pt x="1338923" y="850075"/>
                                </a:lnTo>
                                <a:lnTo>
                                  <a:pt x="1341641" y="845782"/>
                                </a:lnTo>
                                <a:lnTo>
                                  <a:pt x="1344371" y="841515"/>
                                </a:lnTo>
                                <a:lnTo>
                                  <a:pt x="1347089" y="837260"/>
                                </a:lnTo>
                                <a:lnTo>
                                  <a:pt x="1349807" y="833031"/>
                                </a:lnTo>
                                <a:lnTo>
                                  <a:pt x="1352537" y="828827"/>
                                </a:lnTo>
                                <a:lnTo>
                                  <a:pt x="1355255" y="824649"/>
                                </a:lnTo>
                                <a:lnTo>
                                  <a:pt x="1357973" y="820509"/>
                                </a:lnTo>
                                <a:lnTo>
                                  <a:pt x="1360691" y="816407"/>
                                </a:lnTo>
                                <a:lnTo>
                                  <a:pt x="1363421" y="812343"/>
                                </a:lnTo>
                                <a:lnTo>
                                  <a:pt x="1366139" y="808330"/>
                                </a:lnTo>
                                <a:lnTo>
                                  <a:pt x="1368857" y="804367"/>
                                </a:lnTo>
                                <a:lnTo>
                                  <a:pt x="1371587" y="800443"/>
                                </a:lnTo>
                                <a:lnTo>
                                  <a:pt x="1374305" y="796582"/>
                                </a:lnTo>
                                <a:lnTo>
                                  <a:pt x="1377023" y="792772"/>
                                </a:lnTo>
                                <a:lnTo>
                                  <a:pt x="1379741" y="789026"/>
                                </a:lnTo>
                                <a:lnTo>
                                  <a:pt x="1382471" y="785342"/>
                                </a:lnTo>
                                <a:lnTo>
                                  <a:pt x="1385189" y="781723"/>
                                </a:lnTo>
                                <a:lnTo>
                                  <a:pt x="1387907" y="778167"/>
                                </a:lnTo>
                                <a:lnTo>
                                  <a:pt x="1390637" y="774687"/>
                                </a:lnTo>
                                <a:lnTo>
                                  <a:pt x="1393355" y="771284"/>
                                </a:lnTo>
                                <a:lnTo>
                                  <a:pt x="1396073" y="767956"/>
                                </a:lnTo>
                                <a:lnTo>
                                  <a:pt x="1398791" y="764705"/>
                                </a:lnTo>
                                <a:lnTo>
                                  <a:pt x="1401521" y="761530"/>
                                </a:lnTo>
                                <a:lnTo>
                                  <a:pt x="1404239" y="758444"/>
                                </a:lnTo>
                                <a:lnTo>
                                  <a:pt x="1406957" y="755446"/>
                                </a:lnTo>
                                <a:lnTo>
                                  <a:pt x="1409675" y="752539"/>
                                </a:lnTo>
                                <a:lnTo>
                                  <a:pt x="1412405" y="749706"/>
                                </a:lnTo>
                                <a:lnTo>
                                  <a:pt x="1415123" y="746975"/>
                                </a:lnTo>
                                <a:lnTo>
                                  <a:pt x="1417841" y="744334"/>
                                </a:lnTo>
                                <a:lnTo>
                                  <a:pt x="1420571" y="741794"/>
                                </a:lnTo>
                                <a:lnTo>
                                  <a:pt x="1423289" y="739343"/>
                                </a:lnTo>
                                <a:lnTo>
                                  <a:pt x="1426007" y="736993"/>
                                </a:lnTo>
                                <a:lnTo>
                                  <a:pt x="1428725" y="734746"/>
                                </a:lnTo>
                                <a:lnTo>
                                  <a:pt x="1431455" y="732586"/>
                                </a:lnTo>
                                <a:lnTo>
                                  <a:pt x="1434173" y="730542"/>
                                </a:lnTo>
                                <a:lnTo>
                                  <a:pt x="1436891" y="728586"/>
                                </a:lnTo>
                                <a:lnTo>
                                  <a:pt x="1439621" y="726745"/>
                                </a:lnTo>
                                <a:lnTo>
                                  <a:pt x="1442339" y="725005"/>
                                </a:lnTo>
                                <a:lnTo>
                                  <a:pt x="1445057" y="723366"/>
                                </a:lnTo>
                                <a:lnTo>
                                  <a:pt x="1447775" y="721830"/>
                                </a:lnTo>
                                <a:lnTo>
                                  <a:pt x="1450505" y="720407"/>
                                </a:lnTo>
                                <a:lnTo>
                                  <a:pt x="1453223" y="719086"/>
                                </a:lnTo>
                                <a:lnTo>
                                  <a:pt x="1455941" y="717880"/>
                                </a:lnTo>
                                <a:lnTo>
                                  <a:pt x="1458671" y="716775"/>
                                </a:lnTo>
                                <a:lnTo>
                                  <a:pt x="1461389" y="715772"/>
                                </a:lnTo>
                                <a:lnTo>
                                  <a:pt x="1464107" y="714883"/>
                                </a:lnTo>
                                <a:lnTo>
                                  <a:pt x="1466825" y="714108"/>
                                </a:lnTo>
                                <a:lnTo>
                                  <a:pt x="1469555" y="713435"/>
                                </a:lnTo>
                                <a:lnTo>
                                  <a:pt x="1472273" y="712863"/>
                                </a:lnTo>
                                <a:lnTo>
                                  <a:pt x="1474991" y="712394"/>
                                </a:lnTo>
                                <a:lnTo>
                                  <a:pt x="1477721" y="712038"/>
                                </a:lnTo>
                                <a:lnTo>
                                  <a:pt x="1480439" y="711797"/>
                                </a:lnTo>
                                <a:lnTo>
                                  <a:pt x="1483157" y="711644"/>
                                </a:lnTo>
                                <a:lnTo>
                                  <a:pt x="1485875" y="711606"/>
                                </a:lnTo>
                                <a:lnTo>
                                  <a:pt x="1488605" y="711670"/>
                                </a:lnTo>
                                <a:lnTo>
                                  <a:pt x="1491323" y="711835"/>
                                </a:lnTo>
                                <a:lnTo>
                                  <a:pt x="1494041" y="712089"/>
                                </a:lnTo>
                                <a:lnTo>
                                  <a:pt x="1496771" y="712457"/>
                                </a:lnTo>
                                <a:lnTo>
                                  <a:pt x="1499489" y="712927"/>
                                </a:lnTo>
                                <a:lnTo>
                                  <a:pt x="1502207" y="713486"/>
                                </a:lnTo>
                                <a:lnTo>
                                  <a:pt x="1504925" y="714146"/>
                                </a:lnTo>
                                <a:lnTo>
                                  <a:pt x="1507655" y="714908"/>
                                </a:lnTo>
                                <a:lnTo>
                                  <a:pt x="1510373" y="715759"/>
                                </a:lnTo>
                                <a:lnTo>
                                  <a:pt x="1513091" y="716699"/>
                                </a:lnTo>
                                <a:lnTo>
                                  <a:pt x="1515821" y="717728"/>
                                </a:lnTo>
                                <a:lnTo>
                                  <a:pt x="1518539" y="718845"/>
                                </a:lnTo>
                                <a:lnTo>
                                  <a:pt x="1521257" y="720051"/>
                                </a:lnTo>
                                <a:lnTo>
                                  <a:pt x="1523975" y="721347"/>
                                </a:lnTo>
                                <a:lnTo>
                                  <a:pt x="1526705" y="722732"/>
                                </a:lnTo>
                                <a:lnTo>
                                  <a:pt x="1529423" y="724192"/>
                                </a:lnTo>
                                <a:lnTo>
                                  <a:pt x="1532141" y="725729"/>
                                </a:lnTo>
                                <a:lnTo>
                                  <a:pt x="1534871" y="727342"/>
                                </a:lnTo>
                                <a:lnTo>
                                  <a:pt x="1537589" y="729031"/>
                                </a:lnTo>
                                <a:lnTo>
                                  <a:pt x="1540307" y="730796"/>
                                </a:lnTo>
                                <a:lnTo>
                                  <a:pt x="1543025" y="732637"/>
                                </a:lnTo>
                                <a:lnTo>
                                  <a:pt x="1545755" y="734542"/>
                                </a:lnTo>
                                <a:lnTo>
                                  <a:pt x="1548473" y="736511"/>
                                </a:lnTo>
                                <a:lnTo>
                                  <a:pt x="1551191" y="738543"/>
                                </a:lnTo>
                                <a:lnTo>
                                  <a:pt x="1553921" y="740639"/>
                                </a:lnTo>
                                <a:lnTo>
                                  <a:pt x="1556639" y="742797"/>
                                </a:lnTo>
                                <a:lnTo>
                                  <a:pt x="1559357" y="745007"/>
                                </a:lnTo>
                                <a:lnTo>
                                  <a:pt x="1562075" y="747268"/>
                                </a:lnTo>
                                <a:lnTo>
                                  <a:pt x="1564805" y="749592"/>
                                </a:lnTo>
                                <a:lnTo>
                                  <a:pt x="1567523" y="751954"/>
                                </a:lnTo>
                                <a:lnTo>
                                  <a:pt x="1570241" y="754367"/>
                                </a:lnTo>
                                <a:lnTo>
                                  <a:pt x="1572971" y="756818"/>
                                </a:lnTo>
                                <a:lnTo>
                                  <a:pt x="1575689" y="759320"/>
                                </a:lnTo>
                                <a:lnTo>
                                  <a:pt x="1578407" y="761860"/>
                                </a:lnTo>
                                <a:lnTo>
                                  <a:pt x="1581125" y="764425"/>
                                </a:lnTo>
                                <a:lnTo>
                                  <a:pt x="1583855" y="767029"/>
                                </a:lnTo>
                                <a:lnTo>
                                  <a:pt x="1586573" y="769671"/>
                                </a:lnTo>
                                <a:lnTo>
                                  <a:pt x="1589291" y="772325"/>
                                </a:lnTo>
                                <a:lnTo>
                                  <a:pt x="1592009" y="775017"/>
                                </a:lnTo>
                                <a:lnTo>
                                  <a:pt x="1594739" y="777722"/>
                                </a:lnTo>
                                <a:lnTo>
                                  <a:pt x="1597457" y="780453"/>
                                </a:lnTo>
                                <a:lnTo>
                                  <a:pt x="1600175" y="783196"/>
                                </a:lnTo>
                                <a:lnTo>
                                  <a:pt x="1602905" y="785952"/>
                                </a:lnTo>
                                <a:lnTo>
                                  <a:pt x="1605623" y="788721"/>
                                </a:lnTo>
                                <a:lnTo>
                                  <a:pt x="1608341" y="791489"/>
                                </a:lnTo>
                                <a:lnTo>
                                  <a:pt x="1611059" y="794283"/>
                                </a:lnTo>
                                <a:lnTo>
                                  <a:pt x="1613789" y="797065"/>
                                </a:lnTo>
                                <a:lnTo>
                                  <a:pt x="1616507" y="799846"/>
                                </a:lnTo>
                                <a:lnTo>
                                  <a:pt x="1619225" y="802627"/>
                                </a:lnTo>
                                <a:lnTo>
                                  <a:pt x="1621955" y="805408"/>
                                </a:lnTo>
                                <a:lnTo>
                                  <a:pt x="1624673" y="808177"/>
                                </a:lnTo>
                                <a:lnTo>
                                  <a:pt x="1627391" y="810933"/>
                                </a:lnTo>
                                <a:lnTo>
                                  <a:pt x="1630109" y="813676"/>
                                </a:lnTo>
                                <a:lnTo>
                                  <a:pt x="1632839" y="816407"/>
                                </a:lnTo>
                                <a:lnTo>
                                  <a:pt x="1635557" y="819124"/>
                                </a:lnTo>
                                <a:lnTo>
                                  <a:pt x="1638275" y="821817"/>
                                </a:lnTo>
                                <a:lnTo>
                                  <a:pt x="1641005" y="824484"/>
                                </a:lnTo>
                                <a:lnTo>
                                  <a:pt x="1643723" y="827126"/>
                                </a:lnTo>
                                <a:lnTo>
                                  <a:pt x="1646441" y="829742"/>
                                </a:lnTo>
                                <a:lnTo>
                                  <a:pt x="1649159" y="832320"/>
                                </a:lnTo>
                                <a:lnTo>
                                  <a:pt x="1651889" y="834872"/>
                                </a:lnTo>
                                <a:lnTo>
                                  <a:pt x="1654607" y="837387"/>
                                </a:lnTo>
                                <a:lnTo>
                                  <a:pt x="1657325" y="839877"/>
                                </a:lnTo>
                                <a:lnTo>
                                  <a:pt x="1660055" y="842315"/>
                                </a:lnTo>
                                <a:lnTo>
                                  <a:pt x="1662773" y="844715"/>
                                </a:lnTo>
                                <a:lnTo>
                                  <a:pt x="1665491" y="847077"/>
                                </a:lnTo>
                                <a:lnTo>
                                  <a:pt x="1668209" y="849388"/>
                                </a:lnTo>
                                <a:lnTo>
                                  <a:pt x="1670939" y="851649"/>
                                </a:lnTo>
                                <a:lnTo>
                                  <a:pt x="1673657" y="853859"/>
                                </a:lnTo>
                                <a:lnTo>
                                  <a:pt x="1676375" y="856031"/>
                                </a:lnTo>
                                <a:lnTo>
                                  <a:pt x="1679105" y="858139"/>
                                </a:lnTo>
                                <a:lnTo>
                                  <a:pt x="1681823" y="860196"/>
                                </a:lnTo>
                                <a:lnTo>
                                  <a:pt x="1684541" y="862202"/>
                                </a:lnTo>
                                <a:lnTo>
                                  <a:pt x="1687259" y="864146"/>
                                </a:lnTo>
                                <a:lnTo>
                                  <a:pt x="1689989" y="866025"/>
                                </a:lnTo>
                                <a:lnTo>
                                  <a:pt x="1692707" y="867854"/>
                                </a:lnTo>
                                <a:lnTo>
                                  <a:pt x="1695425" y="869620"/>
                                </a:lnTo>
                                <a:lnTo>
                                  <a:pt x="1698155" y="871321"/>
                                </a:lnTo>
                                <a:lnTo>
                                  <a:pt x="1700873" y="872947"/>
                                </a:lnTo>
                                <a:lnTo>
                                  <a:pt x="1703591" y="874522"/>
                                </a:lnTo>
                                <a:lnTo>
                                  <a:pt x="1706309" y="876020"/>
                                </a:lnTo>
                                <a:lnTo>
                                  <a:pt x="1709039" y="877456"/>
                                </a:lnTo>
                                <a:lnTo>
                                  <a:pt x="1711757" y="878827"/>
                                </a:lnTo>
                                <a:lnTo>
                                  <a:pt x="1714475" y="880122"/>
                                </a:lnTo>
                                <a:lnTo>
                                  <a:pt x="1717205" y="881342"/>
                                </a:lnTo>
                                <a:lnTo>
                                  <a:pt x="1719923" y="882497"/>
                                </a:lnTo>
                                <a:lnTo>
                                  <a:pt x="1722641" y="883577"/>
                                </a:lnTo>
                                <a:lnTo>
                                  <a:pt x="1725359" y="884593"/>
                                </a:lnTo>
                                <a:lnTo>
                                  <a:pt x="1728089" y="885533"/>
                                </a:lnTo>
                                <a:lnTo>
                                  <a:pt x="1730807" y="886396"/>
                                </a:lnTo>
                                <a:lnTo>
                                  <a:pt x="1733525" y="887184"/>
                                </a:lnTo>
                                <a:lnTo>
                                  <a:pt x="1736255" y="887895"/>
                                </a:lnTo>
                                <a:lnTo>
                                  <a:pt x="1738973" y="888543"/>
                                </a:lnTo>
                                <a:lnTo>
                                  <a:pt x="1741691" y="889102"/>
                                </a:lnTo>
                                <a:lnTo>
                                  <a:pt x="1744409" y="889597"/>
                                </a:lnTo>
                                <a:lnTo>
                                  <a:pt x="1747139" y="890003"/>
                                </a:lnTo>
                                <a:lnTo>
                                  <a:pt x="1749857" y="890346"/>
                                </a:lnTo>
                                <a:lnTo>
                                  <a:pt x="1752575" y="890613"/>
                                </a:lnTo>
                                <a:lnTo>
                                  <a:pt x="1755292" y="890803"/>
                                </a:lnTo>
                                <a:lnTo>
                                  <a:pt x="1758023" y="890930"/>
                                </a:lnTo>
                                <a:lnTo>
                                  <a:pt x="1760741" y="890968"/>
                                </a:lnTo>
                                <a:lnTo>
                                  <a:pt x="1763459" y="890943"/>
                                </a:lnTo>
                                <a:lnTo>
                                  <a:pt x="1766189" y="890841"/>
                                </a:lnTo>
                                <a:lnTo>
                                  <a:pt x="1768907" y="890663"/>
                                </a:lnTo>
                                <a:lnTo>
                                  <a:pt x="1771625" y="890409"/>
                                </a:lnTo>
                                <a:lnTo>
                                  <a:pt x="1774342" y="890092"/>
                                </a:lnTo>
                                <a:lnTo>
                                  <a:pt x="1777073" y="889698"/>
                                </a:lnTo>
                                <a:lnTo>
                                  <a:pt x="1779791" y="889241"/>
                                </a:lnTo>
                                <a:lnTo>
                                  <a:pt x="1782509" y="888708"/>
                                </a:lnTo>
                                <a:lnTo>
                                  <a:pt x="1785239" y="888111"/>
                                </a:lnTo>
                                <a:lnTo>
                                  <a:pt x="1787957" y="887451"/>
                                </a:lnTo>
                                <a:lnTo>
                                  <a:pt x="1790675" y="886714"/>
                                </a:lnTo>
                                <a:lnTo>
                                  <a:pt x="1793392" y="885927"/>
                                </a:lnTo>
                                <a:lnTo>
                                  <a:pt x="1796123" y="885063"/>
                                </a:lnTo>
                                <a:lnTo>
                                  <a:pt x="1798841" y="884136"/>
                                </a:lnTo>
                                <a:lnTo>
                                  <a:pt x="1801559" y="883158"/>
                                </a:lnTo>
                                <a:lnTo>
                                  <a:pt x="1804289" y="882116"/>
                                </a:lnTo>
                                <a:lnTo>
                                  <a:pt x="1807007" y="881011"/>
                                </a:lnTo>
                                <a:lnTo>
                                  <a:pt x="1809725" y="879843"/>
                                </a:lnTo>
                                <a:lnTo>
                                  <a:pt x="1812442" y="878636"/>
                                </a:lnTo>
                                <a:lnTo>
                                  <a:pt x="1815173" y="877353"/>
                                </a:lnTo>
                                <a:lnTo>
                                  <a:pt x="1817891" y="876033"/>
                                </a:lnTo>
                                <a:lnTo>
                                  <a:pt x="1820609" y="874661"/>
                                </a:lnTo>
                                <a:lnTo>
                                  <a:pt x="1823339" y="873227"/>
                                </a:lnTo>
                                <a:lnTo>
                                  <a:pt x="1826057" y="871753"/>
                                </a:lnTo>
                                <a:lnTo>
                                  <a:pt x="1828775" y="870242"/>
                                </a:lnTo>
                                <a:lnTo>
                                  <a:pt x="1831492" y="868667"/>
                                </a:lnTo>
                                <a:lnTo>
                                  <a:pt x="1834223" y="867067"/>
                                </a:lnTo>
                                <a:lnTo>
                                  <a:pt x="1836941" y="865416"/>
                                </a:lnTo>
                                <a:lnTo>
                                  <a:pt x="1839659" y="863726"/>
                                </a:lnTo>
                                <a:lnTo>
                                  <a:pt x="1842389" y="861999"/>
                                </a:lnTo>
                                <a:lnTo>
                                  <a:pt x="1845107" y="860234"/>
                                </a:lnTo>
                                <a:lnTo>
                                  <a:pt x="1847825" y="858431"/>
                                </a:lnTo>
                                <a:lnTo>
                                  <a:pt x="1850542" y="856602"/>
                                </a:lnTo>
                                <a:lnTo>
                                  <a:pt x="1853273" y="854748"/>
                                </a:lnTo>
                                <a:lnTo>
                                  <a:pt x="1855991" y="852868"/>
                                </a:lnTo>
                                <a:lnTo>
                                  <a:pt x="1858709" y="850950"/>
                                </a:lnTo>
                                <a:lnTo>
                                  <a:pt x="1861439" y="849008"/>
                                </a:lnTo>
                                <a:lnTo>
                                  <a:pt x="1864157" y="847051"/>
                                </a:lnTo>
                                <a:lnTo>
                                  <a:pt x="1866875" y="845070"/>
                                </a:lnTo>
                                <a:lnTo>
                                  <a:pt x="1869592" y="843076"/>
                                </a:lnTo>
                                <a:lnTo>
                                  <a:pt x="1872323" y="841070"/>
                                </a:lnTo>
                                <a:lnTo>
                                  <a:pt x="1875041" y="839038"/>
                                </a:lnTo>
                                <a:lnTo>
                                  <a:pt x="1877759" y="837006"/>
                                </a:lnTo>
                                <a:lnTo>
                                  <a:pt x="1880489" y="834948"/>
                                </a:lnTo>
                                <a:lnTo>
                                  <a:pt x="1883207" y="832891"/>
                                </a:lnTo>
                                <a:lnTo>
                                  <a:pt x="1885925" y="830834"/>
                                </a:lnTo>
                                <a:lnTo>
                                  <a:pt x="1888642" y="828764"/>
                                </a:lnTo>
                                <a:lnTo>
                                  <a:pt x="1891373" y="826706"/>
                                </a:lnTo>
                                <a:lnTo>
                                  <a:pt x="1894091" y="824636"/>
                                </a:lnTo>
                                <a:lnTo>
                                  <a:pt x="1896809" y="822566"/>
                                </a:lnTo>
                                <a:lnTo>
                                  <a:pt x="1899539" y="820509"/>
                                </a:lnTo>
                                <a:lnTo>
                                  <a:pt x="1902257" y="818452"/>
                                </a:lnTo>
                                <a:lnTo>
                                  <a:pt x="1904975" y="816407"/>
                                </a:lnTo>
                                <a:lnTo>
                                  <a:pt x="1907692" y="814374"/>
                                </a:lnTo>
                                <a:lnTo>
                                  <a:pt x="1910423" y="812355"/>
                                </a:lnTo>
                                <a:lnTo>
                                  <a:pt x="1913141" y="810336"/>
                                </a:lnTo>
                                <a:lnTo>
                                  <a:pt x="1915859" y="808342"/>
                                </a:lnTo>
                                <a:lnTo>
                                  <a:pt x="1918589" y="806373"/>
                                </a:lnTo>
                                <a:lnTo>
                                  <a:pt x="1921307" y="804418"/>
                                </a:lnTo>
                                <a:lnTo>
                                  <a:pt x="1924025" y="802487"/>
                                </a:lnTo>
                                <a:lnTo>
                                  <a:pt x="1926742" y="800570"/>
                                </a:lnTo>
                                <a:lnTo>
                                  <a:pt x="1929473" y="798678"/>
                                </a:lnTo>
                                <a:lnTo>
                                  <a:pt x="1932191" y="796823"/>
                                </a:lnTo>
                                <a:lnTo>
                                  <a:pt x="1934909" y="794994"/>
                                </a:lnTo>
                                <a:lnTo>
                                  <a:pt x="1937626" y="793191"/>
                                </a:lnTo>
                                <a:lnTo>
                                  <a:pt x="1940357" y="791425"/>
                                </a:lnTo>
                                <a:lnTo>
                                  <a:pt x="1943075" y="789686"/>
                                </a:lnTo>
                                <a:lnTo>
                                  <a:pt x="1945792" y="787984"/>
                                </a:lnTo>
                                <a:lnTo>
                                  <a:pt x="1948523" y="786320"/>
                                </a:lnTo>
                                <a:lnTo>
                                  <a:pt x="1951241" y="784682"/>
                                </a:lnTo>
                                <a:lnTo>
                                  <a:pt x="1953959" y="783094"/>
                                </a:lnTo>
                                <a:lnTo>
                                  <a:pt x="1956676" y="781545"/>
                                </a:lnTo>
                                <a:lnTo>
                                  <a:pt x="1959407" y="780046"/>
                                </a:lnTo>
                                <a:lnTo>
                                  <a:pt x="1962125" y="778573"/>
                                </a:lnTo>
                                <a:lnTo>
                                  <a:pt x="1964842" y="777151"/>
                                </a:lnTo>
                                <a:lnTo>
                                  <a:pt x="1967573" y="775779"/>
                                </a:lnTo>
                                <a:lnTo>
                                  <a:pt x="1970291" y="774459"/>
                                </a:lnTo>
                                <a:lnTo>
                                  <a:pt x="1973009" y="773176"/>
                                </a:lnTo>
                                <a:lnTo>
                                  <a:pt x="1975726" y="771944"/>
                                </a:lnTo>
                                <a:lnTo>
                                  <a:pt x="1978457" y="770763"/>
                                </a:lnTo>
                                <a:lnTo>
                                  <a:pt x="1981175" y="769620"/>
                                </a:lnTo>
                                <a:lnTo>
                                  <a:pt x="1983892" y="768540"/>
                                </a:lnTo>
                                <a:lnTo>
                                  <a:pt x="1986623" y="767511"/>
                                </a:lnTo>
                                <a:lnTo>
                                  <a:pt x="1989341" y="766546"/>
                                </a:lnTo>
                                <a:lnTo>
                                  <a:pt x="1992059" y="765619"/>
                                </a:lnTo>
                                <a:lnTo>
                                  <a:pt x="1994776" y="764756"/>
                                </a:lnTo>
                                <a:lnTo>
                                  <a:pt x="1997507" y="763943"/>
                                </a:lnTo>
                                <a:lnTo>
                                  <a:pt x="2000225" y="763181"/>
                                </a:lnTo>
                                <a:lnTo>
                                  <a:pt x="2002942" y="762482"/>
                                </a:lnTo>
                                <a:lnTo>
                                  <a:pt x="2005673" y="761835"/>
                                </a:lnTo>
                                <a:lnTo>
                                  <a:pt x="2008391" y="761250"/>
                                </a:lnTo>
                                <a:lnTo>
                                  <a:pt x="2011109" y="760717"/>
                                </a:lnTo>
                                <a:lnTo>
                                  <a:pt x="2013826" y="760234"/>
                                </a:lnTo>
                                <a:lnTo>
                                  <a:pt x="2016557" y="759816"/>
                                </a:lnTo>
                                <a:lnTo>
                                  <a:pt x="2019275" y="759460"/>
                                </a:lnTo>
                                <a:lnTo>
                                  <a:pt x="2021992" y="759155"/>
                                </a:lnTo>
                                <a:lnTo>
                                  <a:pt x="2024723" y="758914"/>
                                </a:lnTo>
                                <a:lnTo>
                                  <a:pt x="2027441" y="758736"/>
                                </a:lnTo>
                                <a:lnTo>
                                  <a:pt x="2030159" y="758596"/>
                                </a:lnTo>
                                <a:lnTo>
                                  <a:pt x="2032876" y="758533"/>
                                </a:lnTo>
                                <a:lnTo>
                                  <a:pt x="2035607" y="758520"/>
                                </a:lnTo>
                                <a:lnTo>
                                  <a:pt x="2038325" y="758558"/>
                                </a:lnTo>
                                <a:lnTo>
                                  <a:pt x="2041042" y="758660"/>
                                </a:lnTo>
                                <a:lnTo>
                                  <a:pt x="2043773" y="758812"/>
                                </a:lnTo>
                                <a:lnTo>
                                  <a:pt x="2046491" y="759028"/>
                                </a:lnTo>
                                <a:lnTo>
                                  <a:pt x="2049209" y="759295"/>
                                </a:lnTo>
                                <a:lnTo>
                                  <a:pt x="2051926" y="759625"/>
                                </a:lnTo>
                                <a:lnTo>
                                  <a:pt x="2054657" y="759993"/>
                                </a:lnTo>
                                <a:lnTo>
                                  <a:pt x="2057375" y="760425"/>
                                </a:lnTo>
                                <a:lnTo>
                                  <a:pt x="2060092" y="760920"/>
                                </a:lnTo>
                                <a:lnTo>
                                  <a:pt x="2062823" y="761454"/>
                                </a:lnTo>
                                <a:lnTo>
                                  <a:pt x="2065541" y="762038"/>
                                </a:lnTo>
                                <a:lnTo>
                                  <a:pt x="2068259" y="762686"/>
                                </a:lnTo>
                                <a:lnTo>
                                  <a:pt x="2070976" y="763371"/>
                                </a:lnTo>
                                <a:lnTo>
                                  <a:pt x="2073707" y="764108"/>
                                </a:lnTo>
                                <a:lnTo>
                                  <a:pt x="2076425" y="764895"/>
                                </a:lnTo>
                                <a:lnTo>
                                  <a:pt x="2079142" y="765734"/>
                                </a:lnTo>
                                <a:lnTo>
                                  <a:pt x="2081860" y="766610"/>
                                </a:lnTo>
                                <a:lnTo>
                                  <a:pt x="2084591" y="767537"/>
                                </a:lnTo>
                                <a:lnTo>
                                  <a:pt x="2087309" y="768515"/>
                                </a:lnTo>
                                <a:lnTo>
                                  <a:pt x="2090026" y="769531"/>
                                </a:lnTo>
                                <a:lnTo>
                                  <a:pt x="2092757" y="770585"/>
                                </a:lnTo>
                                <a:lnTo>
                                  <a:pt x="2095475" y="771677"/>
                                </a:lnTo>
                                <a:lnTo>
                                  <a:pt x="2098192" y="772808"/>
                                </a:lnTo>
                                <a:lnTo>
                                  <a:pt x="2100910" y="773988"/>
                                </a:lnTo>
                                <a:lnTo>
                                  <a:pt x="2103641" y="775195"/>
                                </a:lnTo>
                                <a:lnTo>
                                  <a:pt x="2106359" y="776439"/>
                                </a:lnTo>
                                <a:lnTo>
                                  <a:pt x="2109076" y="777722"/>
                                </a:lnTo>
                                <a:lnTo>
                                  <a:pt x="2111807" y="779043"/>
                                </a:lnTo>
                                <a:lnTo>
                                  <a:pt x="2114525" y="780376"/>
                                </a:lnTo>
                                <a:lnTo>
                                  <a:pt x="2117242" y="781761"/>
                                </a:lnTo>
                                <a:lnTo>
                                  <a:pt x="2119960" y="783158"/>
                                </a:lnTo>
                                <a:lnTo>
                                  <a:pt x="2122691" y="784593"/>
                                </a:lnTo>
                                <a:lnTo>
                                  <a:pt x="2125409" y="786041"/>
                                </a:lnTo>
                                <a:lnTo>
                                  <a:pt x="2128126" y="787526"/>
                                </a:lnTo>
                                <a:lnTo>
                                  <a:pt x="2130857" y="789026"/>
                                </a:lnTo>
                                <a:lnTo>
                                  <a:pt x="2133575" y="790549"/>
                                </a:lnTo>
                                <a:lnTo>
                                  <a:pt x="2136292" y="792086"/>
                                </a:lnTo>
                                <a:lnTo>
                                  <a:pt x="2139010" y="793648"/>
                                </a:lnTo>
                                <a:lnTo>
                                  <a:pt x="2141741" y="795223"/>
                                </a:lnTo>
                                <a:lnTo>
                                  <a:pt x="2144459" y="796810"/>
                                </a:lnTo>
                                <a:lnTo>
                                  <a:pt x="2147176" y="798411"/>
                                </a:lnTo>
                                <a:lnTo>
                                  <a:pt x="2149907" y="800023"/>
                                </a:lnTo>
                                <a:lnTo>
                                  <a:pt x="2152625" y="801650"/>
                                </a:lnTo>
                                <a:lnTo>
                                  <a:pt x="2155342" y="803275"/>
                                </a:lnTo>
                                <a:lnTo>
                                  <a:pt x="2158060" y="804913"/>
                                </a:lnTo>
                                <a:lnTo>
                                  <a:pt x="2160791" y="806552"/>
                                </a:lnTo>
                                <a:lnTo>
                                  <a:pt x="2163509" y="808203"/>
                                </a:lnTo>
                                <a:lnTo>
                                  <a:pt x="2166226" y="809841"/>
                                </a:lnTo>
                                <a:lnTo>
                                  <a:pt x="2168957" y="811492"/>
                                </a:lnTo>
                                <a:lnTo>
                                  <a:pt x="2171675" y="813130"/>
                                </a:lnTo>
                                <a:lnTo>
                                  <a:pt x="2174392" y="814768"/>
                                </a:lnTo>
                                <a:lnTo>
                                  <a:pt x="2177110" y="816407"/>
                                </a:lnTo>
                                <a:lnTo>
                                  <a:pt x="2179841" y="818045"/>
                                </a:lnTo>
                                <a:lnTo>
                                  <a:pt x="2182559" y="819658"/>
                                </a:lnTo>
                                <a:lnTo>
                                  <a:pt x="2185276" y="821271"/>
                                </a:lnTo>
                                <a:lnTo>
                                  <a:pt x="2188007" y="822871"/>
                                </a:lnTo>
                                <a:lnTo>
                                  <a:pt x="2190725" y="824458"/>
                                </a:lnTo>
                                <a:lnTo>
                                  <a:pt x="2193442" y="826033"/>
                                </a:lnTo>
                                <a:lnTo>
                                  <a:pt x="2196160" y="827595"/>
                                </a:lnTo>
                                <a:lnTo>
                                  <a:pt x="2198891" y="829132"/>
                                </a:lnTo>
                                <a:lnTo>
                                  <a:pt x="2201609" y="830656"/>
                                </a:lnTo>
                                <a:lnTo>
                                  <a:pt x="2204326" y="832155"/>
                                </a:lnTo>
                                <a:lnTo>
                                  <a:pt x="2207057" y="833641"/>
                                </a:lnTo>
                                <a:lnTo>
                                  <a:pt x="2209775" y="835089"/>
                                </a:lnTo>
                                <a:lnTo>
                                  <a:pt x="2212492" y="836523"/>
                                </a:lnTo>
                                <a:lnTo>
                                  <a:pt x="2215210" y="837933"/>
                                </a:lnTo>
                                <a:lnTo>
                                  <a:pt x="2217941" y="839317"/>
                                </a:lnTo>
                                <a:lnTo>
                                  <a:pt x="2220659" y="840677"/>
                                </a:lnTo>
                                <a:lnTo>
                                  <a:pt x="2223376" y="841997"/>
                                </a:lnTo>
                                <a:lnTo>
                                  <a:pt x="2226094" y="843293"/>
                                </a:lnTo>
                                <a:lnTo>
                                  <a:pt x="2228825" y="844550"/>
                                </a:lnTo>
                                <a:lnTo>
                                  <a:pt x="2231542" y="845782"/>
                                </a:lnTo>
                                <a:lnTo>
                                  <a:pt x="2234260" y="846975"/>
                                </a:lnTo>
                                <a:lnTo>
                                  <a:pt x="2236991" y="848144"/>
                                </a:lnTo>
                                <a:lnTo>
                                  <a:pt x="2239709" y="849275"/>
                                </a:lnTo>
                                <a:lnTo>
                                  <a:pt x="2242426" y="850354"/>
                                </a:lnTo>
                                <a:lnTo>
                                  <a:pt x="2245144" y="851408"/>
                                </a:lnTo>
                                <a:lnTo>
                                  <a:pt x="2247875" y="852424"/>
                                </a:lnTo>
                                <a:lnTo>
                                  <a:pt x="2250592" y="853401"/>
                                </a:lnTo>
                                <a:lnTo>
                                  <a:pt x="2253310" y="854329"/>
                                </a:lnTo>
                                <a:lnTo>
                                  <a:pt x="2256041" y="855231"/>
                                </a:lnTo>
                                <a:lnTo>
                                  <a:pt x="2258759" y="856082"/>
                                </a:lnTo>
                                <a:lnTo>
                                  <a:pt x="2261476" y="856882"/>
                                </a:lnTo>
                                <a:lnTo>
                                  <a:pt x="2264194" y="857656"/>
                                </a:lnTo>
                                <a:lnTo>
                                  <a:pt x="2266925" y="858380"/>
                                </a:lnTo>
                                <a:lnTo>
                                  <a:pt x="2269642" y="859053"/>
                                </a:lnTo>
                                <a:lnTo>
                                  <a:pt x="2272360" y="859688"/>
                                </a:lnTo>
                                <a:lnTo>
                                  <a:pt x="2275091" y="860285"/>
                                </a:lnTo>
                                <a:lnTo>
                                  <a:pt x="2277809" y="860818"/>
                                </a:lnTo>
                                <a:lnTo>
                                  <a:pt x="2280526" y="861327"/>
                                </a:lnTo>
                                <a:lnTo>
                                  <a:pt x="2283244" y="861771"/>
                                </a:lnTo>
                                <a:lnTo>
                                  <a:pt x="2285975" y="862178"/>
                                </a:lnTo>
                                <a:lnTo>
                                  <a:pt x="2288692" y="862533"/>
                                </a:lnTo>
                                <a:lnTo>
                                  <a:pt x="2291410" y="862850"/>
                                </a:lnTo>
                                <a:lnTo>
                                  <a:pt x="2294141" y="863117"/>
                                </a:lnTo>
                                <a:lnTo>
                                  <a:pt x="2296859" y="863333"/>
                                </a:lnTo>
                                <a:lnTo>
                                  <a:pt x="2299576" y="863511"/>
                                </a:lnTo>
                                <a:lnTo>
                                  <a:pt x="2302294" y="863626"/>
                                </a:lnTo>
                                <a:lnTo>
                                  <a:pt x="2305025" y="863714"/>
                                </a:lnTo>
                                <a:lnTo>
                                  <a:pt x="2307742" y="863740"/>
                                </a:lnTo>
                                <a:lnTo>
                                  <a:pt x="2310460" y="863726"/>
                                </a:lnTo>
                                <a:lnTo>
                                  <a:pt x="2313191" y="863664"/>
                                </a:lnTo>
                                <a:lnTo>
                                  <a:pt x="2315909" y="863549"/>
                                </a:lnTo>
                                <a:lnTo>
                                  <a:pt x="2318626" y="863396"/>
                                </a:lnTo>
                                <a:lnTo>
                                  <a:pt x="2321344" y="863193"/>
                                </a:lnTo>
                                <a:lnTo>
                                  <a:pt x="2324075" y="862952"/>
                                </a:lnTo>
                                <a:lnTo>
                                  <a:pt x="2326792" y="862660"/>
                                </a:lnTo>
                                <a:lnTo>
                                  <a:pt x="2329510" y="862317"/>
                                </a:lnTo>
                                <a:lnTo>
                                  <a:pt x="2332241" y="861936"/>
                                </a:lnTo>
                                <a:lnTo>
                                  <a:pt x="2334959" y="861517"/>
                                </a:lnTo>
                                <a:lnTo>
                                  <a:pt x="2337676" y="861047"/>
                                </a:lnTo>
                                <a:lnTo>
                                  <a:pt x="2340394" y="860539"/>
                                </a:lnTo>
                                <a:lnTo>
                                  <a:pt x="2343125" y="859993"/>
                                </a:lnTo>
                                <a:lnTo>
                                  <a:pt x="2345842" y="859409"/>
                                </a:lnTo>
                                <a:lnTo>
                                  <a:pt x="2348560" y="858774"/>
                                </a:lnTo>
                                <a:lnTo>
                                  <a:pt x="2351291" y="858100"/>
                                </a:lnTo>
                                <a:lnTo>
                                  <a:pt x="2354009" y="857390"/>
                                </a:lnTo>
                                <a:lnTo>
                                  <a:pt x="2356726" y="856640"/>
                                </a:lnTo>
                                <a:lnTo>
                                  <a:pt x="2359444" y="855866"/>
                                </a:lnTo>
                                <a:lnTo>
                                  <a:pt x="2362175" y="855040"/>
                                </a:lnTo>
                                <a:lnTo>
                                  <a:pt x="2364892" y="854189"/>
                                </a:lnTo>
                                <a:lnTo>
                                  <a:pt x="2367610" y="853300"/>
                                </a:lnTo>
                                <a:lnTo>
                                  <a:pt x="2370341" y="852373"/>
                                </a:lnTo>
                                <a:lnTo>
                                  <a:pt x="2373059" y="851420"/>
                                </a:lnTo>
                                <a:lnTo>
                                  <a:pt x="2375776" y="850430"/>
                                </a:lnTo>
                                <a:lnTo>
                                  <a:pt x="2378494" y="849414"/>
                                </a:lnTo>
                                <a:lnTo>
                                  <a:pt x="2381225" y="848372"/>
                                </a:lnTo>
                                <a:lnTo>
                                  <a:pt x="2383942" y="847293"/>
                                </a:lnTo>
                                <a:lnTo>
                                  <a:pt x="2386660" y="846201"/>
                                </a:lnTo>
                                <a:lnTo>
                                  <a:pt x="2389378" y="845070"/>
                                </a:lnTo>
                                <a:lnTo>
                                  <a:pt x="2392109" y="843915"/>
                                </a:lnTo>
                                <a:lnTo>
                                  <a:pt x="2394826" y="842746"/>
                                </a:lnTo>
                                <a:lnTo>
                                  <a:pt x="2397544" y="841553"/>
                                </a:lnTo>
                                <a:lnTo>
                                  <a:pt x="2400275" y="840333"/>
                                </a:lnTo>
                                <a:lnTo>
                                  <a:pt x="2402992" y="839102"/>
                                </a:lnTo>
                                <a:lnTo>
                                  <a:pt x="2405710" y="837844"/>
                                </a:lnTo>
                                <a:lnTo>
                                  <a:pt x="2408428" y="836575"/>
                                </a:lnTo>
                                <a:lnTo>
                                  <a:pt x="2411159" y="835292"/>
                                </a:lnTo>
                                <a:lnTo>
                                  <a:pt x="2413876" y="833996"/>
                                </a:lnTo>
                                <a:lnTo>
                                  <a:pt x="2416594" y="832676"/>
                                </a:lnTo>
                                <a:lnTo>
                                  <a:pt x="2419325" y="831355"/>
                                </a:lnTo>
                                <a:lnTo>
                                  <a:pt x="2422042" y="830021"/>
                                </a:lnTo>
                                <a:lnTo>
                                  <a:pt x="2424760" y="828675"/>
                                </a:lnTo>
                                <a:lnTo>
                                  <a:pt x="2427478" y="827329"/>
                                </a:lnTo>
                                <a:lnTo>
                                  <a:pt x="2430209" y="825970"/>
                                </a:lnTo>
                                <a:lnTo>
                                  <a:pt x="2432926" y="824611"/>
                                </a:lnTo>
                                <a:lnTo>
                                  <a:pt x="2435644" y="823239"/>
                                </a:lnTo>
                                <a:lnTo>
                                  <a:pt x="2438375" y="821880"/>
                                </a:lnTo>
                                <a:lnTo>
                                  <a:pt x="2441092" y="820509"/>
                                </a:lnTo>
                                <a:lnTo>
                                  <a:pt x="2443810" y="819137"/>
                                </a:lnTo>
                                <a:lnTo>
                                  <a:pt x="2446528" y="817778"/>
                                </a:lnTo>
                                <a:lnTo>
                                  <a:pt x="2449259" y="816407"/>
                                </a:lnTo>
                                <a:lnTo>
                                  <a:pt x="2451976" y="815048"/>
                                </a:lnTo>
                                <a:lnTo>
                                  <a:pt x="2454694" y="813702"/>
                                </a:lnTo>
                                <a:lnTo>
                                  <a:pt x="2457425" y="812355"/>
                                </a:lnTo>
                                <a:lnTo>
                                  <a:pt x="2460142" y="811022"/>
                                </a:lnTo>
                                <a:lnTo>
                                  <a:pt x="2462860" y="809689"/>
                                </a:lnTo>
                                <a:lnTo>
                                  <a:pt x="2465578" y="808380"/>
                                </a:lnTo>
                                <a:lnTo>
                                  <a:pt x="2468309" y="807072"/>
                                </a:lnTo>
                                <a:lnTo>
                                  <a:pt x="2471026" y="805776"/>
                                </a:lnTo>
                                <a:lnTo>
                                  <a:pt x="2473744" y="804507"/>
                                </a:lnTo>
                                <a:lnTo>
                                  <a:pt x="2476475" y="803249"/>
                                </a:lnTo>
                                <a:lnTo>
                                  <a:pt x="2479192" y="802005"/>
                                </a:lnTo>
                                <a:lnTo>
                                  <a:pt x="2481910" y="800773"/>
                                </a:lnTo>
                                <a:lnTo>
                                  <a:pt x="2484628" y="799579"/>
                                </a:lnTo>
                                <a:lnTo>
                                  <a:pt x="2487359" y="798385"/>
                                </a:lnTo>
                                <a:lnTo>
                                  <a:pt x="2490076" y="797230"/>
                                </a:lnTo>
                                <a:lnTo>
                                  <a:pt x="2492794" y="796086"/>
                                </a:lnTo>
                                <a:lnTo>
                                  <a:pt x="2495525" y="794969"/>
                                </a:lnTo>
                                <a:lnTo>
                                  <a:pt x="2498242" y="793876"/>
                                </a:lnTo>
                                <a:lnTo>
                                  <a:pt x="2500960" y="792810"/>
                                </a:lnTo>
                                <a:lnTo>
                                  <a:pt x="2503678" y="791769"/>
                                </a:lnTo>
                                <a:lnTo>
                                  <a:pt x="2506409" y="790765"/>
                                </a:lnTo>
                                <a:lnTo>
                                  <a:pt x="2509126" y="789774"/>
                                </a:lnTo>
                                <a:lnTo>
                                  <a:pt x="2511844" y="788822"/>
                                </a:lnTo>
                                <a:lnTo>
                                  <a:pt x="2514575" y="787895"/>
                                </a:lnTo>
                                <a:lnTo>
                                  <a:pt x="2517292" y="787006"/>
                                </a:lnTo>
                                <a:lnTo>
                                  <a:pt x="2520010" y="786143"/>
                                </a:lnTo>
                                <a:lnTo>
                                  <a:pt x="2522728" y="785317"/>
                                </a:lnTo>
                                <a:lnTo>
                                  <a:pt x="2525459" y="784530"/>
                                </a:lnTo>
                                <a:lnTo>
                                  <a:pt x="2528176" y="783768"/>
                                </a:lnTo>
                                <a:lnTo>
                                  <a:pt x="2530894" y="783044"/>
                                </a:lnTo>
                                <a:lnTo>
                                  <a:pt x="2533625" y="782345"/>
                                </a:lnTo>
                                <a:lnTo>
                                  <a:pt x="2536342" y="781697"/>
                                </a:lnTo>
                                <a:lnTo>
                                  <a:pt x="2539060" y="781076"/>
                                </a:lnTo>
                                <a:lnTo>
                                  <a:pt x="2541778" y="780491"/>
                                </a:lnTo>
                                <a:lnTo>
                                  <a:pt x="2544509" y="779945"/>
                                </a:lnTo>
                                <a:lnTo>
                                  <a:pt x="2547226" y="779437"/>
                                </a:lnTo>
                                <a:lnTo>
                                  <a:pt x="2549944" y="778967"/>
                                </a:lnTo>
                                <a:lnTo>
                                  <a:pt x="2552675" y="778535"/>
                                </a:lnTo>
                                <a:lnTo>
                                  <a:pt x="2555392" y="778142"/>
                                </a:lnTo>
                                <a:lnTo>
                                  <a:pt x="2558110" y="777786"/>
                                </a:lnTo>
                                <a:lnTo>
                                  <a:pt x="2560828" y="777481"/>
                                </a:lnTo>
                                <a:lnTo>
                                  <a:pt x="2563559" y="777201"/>
                                </a:lnTo>
                                <a:lnTo>
                                  <a:pt x="2566276" y="776974"/>
                                </a:lnTo>
                                <a:lnTo>
                                  <a:pt x="2568994" y="776770"/>
                                </a:lnTo>
                                <a:lnTo>
                                  <a:pt x="2571712" y="776618"/>
                                </a:lnTo>
                                <a:lnTo>
                                  <a:pt x="2574442" y="776503"/>
                                </a:lnTo>
                                <a:lnTo>
                                  <a:pt x="2577160" y="776427"/>
                                </a:lnTo>
                                <a:lnTo>
                                  <a:pt x="2579878" y="776389"/>
                                </a:lnTo>
                                <a:lnTo>
                                  <a:pt x="2582609" y="776389"/>
                                </a:lnTo>
                                <a:lnTo>
                                  <a:pt x="2585326" y="776427"/>
                                </a:lnTo>
                                <a:lnTo>
                                  <a:pt x="2588044" y="776516"/>
                                </a:lnTo>
                                <a:lnTo>
                                  <a:pt x="2590762" y="776630"/>
                                </a:lnTo>
                                <a:lnTo>
                                  <a:pt x="2593492" y="776795"/>
                                </a:lnTo>
                                <a:lnTo>
                                  <a:pt x="2596210" y="776986"/>
                                </a:lnTo>
                                <a:lnTo>
                                  <a:pt x="2598928" y="777227"/>
                                </a:lnTo>
                                <a:lnTo>
                                  <a:pt x="2601659" y="777494"/>
                                </a:lnTo>
                                <a:lnTo>
                                  <a:pt x="2604376" y="777811"/>
                                </a:lnTo>
                                <a:lnTo>
                                  <a:pt x="2607094" y="778154"/>
                                </a:lnTo>
                                <a:lnTo>
                                  <a:pt x="2609812" y="778535"/>
                                </a:lnTo>
                                <a:lnTo>
                                  <a:pt x="2612542" y="778967"/>
                                </a:lnTo>
                                <a:lnTo>
                                  <a:pt x="2615260" y="779425"/>
                                </a:lnTo>
                                <a:lnTo>
                                  <a:pt x="2617978" y="779907"/>
                                </a:lnTo>
                                <a:lnTo>
                                  <a:pt x="2620709" y="780440"/>
                                </a:lnTo>
                                <a:lnTo>
                                  <a:pt x="2623426" y="780999"/>
                                </a:lnTo>
                                <a:lnTo>
                                  <a:pt x="2626144" y="781596"/>
                                </a:lnTo>
                                <a:lnTo>
                                  <a:pt x="2628862" y="782218"/>
                                </a:lnTo>
                                <a:lnTo>
                                  <a:pt x="2631592" y="782879"/>
                                </a:lnTo>
                                <a:lnTo>
                                  <a:pt x="2634310" y="783565"/>
                                </a:lnTo>
                                <a:lnTo>
                                  <a:pt x="2637028" y="784289"/>
                                </a:lnTo>
                                <a:lnTo>
                                  <a:pt x="2639759" y="785025"/>
                                </a:lnTo>
                                <a:lnTo>
                                  <a:pt x="2642476" y="785813"/>
                                </a:lnTo>
                                <a:lnTo>
                                  <a:pt x="2645194" y="786612"/>
                                </a:lnTo>
                                <a:lnTo>
                                  <a:pt x="2647912" y="787450"/>
                                </a:lnTo>
                                <a:lnTo>
                                  <a:pt x="2650642" y="788302"/>
                                </a:lnTo>
                                <a:lnTo>
                                  <a:pt x="2653360" y="789191"/>
                                </a:lnTo>
                                <a:lnTo>
                                  <a:pt x="2656078" y="790092"/>
                                </a:lnTo>
                                <a:lnTo>
                                  <a:pt x="2658809" y="791019"/>
                                </a:lnTo>
                                <a:lnTo>
                                  <a:pt x="2661526" y="791972"/>
                                </a:lnTo>
                                <a:lnTo>
                                  <a:pt x="2664244" y="792949"/>
                                </a:lnTo>
                                <a:lnTo>
                                  <a:pt x="2666962" y="793953"/>
                                </a:lnTo>
                                <a:lnTo>
                                  <a:pt x="2669692" y="794956"/>
                                </a:lnTo>
                                <a:lnTo>
                                  <a:pt x="2672410" y="795998"/>
                                </a:lnTo>
                                <a:lnTo>
                                  <a:pt x="2675128" y="797039"/>
                                </a:lnTo>
                                <a:lnTo>
                                  <a:pt x="2677859" y="798106"/>
                                </a:lnTo>
                                <a:lnTo>
                                  <a:pt x="2680576" y="799185"/>
                                </a:lnTo>
                                <a:lnTo>
                                  <a:pt x="2683294" y="800278"/>
                                </a:lnTo>
                                <a:lnTo>
                                  <a:pt x="2686012" y="801383"/>
                                </a:lnTo>
                                <a:lnTo>
                                  <a:pt x="2688742" y="802500"/>
                                </a:lnTo>
                                <a:lnTo>
                                  <a:pt x="2691460" y="803631"/>
                                </a:lnTo>
                                <a:lnTo>
                                  <a:pt x="2694178" y="804773"/>
                                </a:lnTo>
                                <a:lnTo>
                                  <a:pt x="2696909" y="805916"/>
                                </a:lnTo>
                                <a:lnTo>
                                  <a:pt x="2699626" y="807072"/>
                                </a:lnTo>
                                <a:lnTo>
                                  <a:pt x="2702344" y="808227"/>
                                </a:lnTo>
                                <a:lnTo>
                                  <a:pt x="2705062" y="809396"/>
                                </a:lnTo>
                                <a:lnTo>
                                  <a:pt x="2707792" y="810565"/>
                                </a:lnTo>
                                <a:lnTo>
                                  <a:pt x="2710510" y="811733"/>
                                </a:lnTo>
                                <a:lnTo>
                                  <a:pt x="2713228" y="812902"/>
                                </a:lnTo>
                                <a:lnTo>
                                  <a:pt x="2715946" y="814070"/>
                                </a:lnTo>
                                <a:lnTo>
                                  <a:pt x="2718676" y="815238"/>
                                </a:lnTo>
                                <a:lnTo>
                                  <a:pt x="2721394" y="816407"/>
                                </a:lnTo>
                                <a:lnTo>
                                  <a:pt x="2724112" y="817575"/>
                                </a:lnTo>
                                <a:lnTo>
                                  <a:pt x="2726842" y="818731"/>
                                </a:lnTo>
                                <a:lnTo>
                                  <a:pt x="2729560" y="819886"/>
                                </a:lnTo>
                                <a:lnTo>
                                  <a:pt x="2732278" y="821042"/>
                                </a:lnTo>
                                <a:lnTo>
                                  <a:pt x="2734996" y="822172"/>
                                </a:lnTo>
                                <a:lnTo>
                                  <a:pt x="2737726" y="823302"/>
                                </a:lnTo>
                                <a:lnTo>
                                  <a:pt x="2740444" y="824433"/>
                                </a:lnTo>
                                <a:lnTo>
                                  <a:pt x="2743162" y="825538"/>
                                </a:lnTo>
                                <a:lnTo>
                                  <a:pt x="2745892" y="826630"/>
                                </a:lnTo>
                                <a:lnTo>
                                  <a:pt x="2748610" y="827722"/>
                                </a:lnTo>
                                <a:lnTo>
                                  <a:pt x="2751328" y="828789"/>
                                </a:lnTo>
                                <a:lnTo>
                                  <a:pt x="2754046" y="829843"/>
                                </a:lnTo>
                                <a:lnTo>
                                  <a:pt x="2756776" y="830885"/>
                                </a:lnTo>
                                <a:lnTo>
                                  <a:pt x="2759494" y="831914"/>
                                </a:lnTo>
                                <a:lnTo>
                                  <a:pt x="2762212" y="832917"/>
                                </a:lnTo>
                                <a:lnTo>
                                  <a:pt x="2764942" y="833894"/>
                                </a:lnTo>
                                <a:lnTo>
                                  <a:pt x="2767660" y="834860"/>
                                </a:lnTo>
                                <a:lnTo>
                                  <a:pt x="2770378" y="835799"/>
                                </a:lnTo>
                                <a:lnTo>
                                  <a:pt x="2773096" y="836726"/>
                                </a:lnTo>
                                <a:lnTo>
                                  <a:pt x="2775826" y="837629"/>
                                </a:lnTo>
                                <a:lnTo>
                                  <a:pt x="2778544" y="838505"/>
                                </a:lnTo>
                                <a:lnTo>
                                  <a:pt x="2781262" y="839356"/>
                                </a:lnTo>
                                <a:lnTo>
                                  <a:pt x="2783992" y="840181"/>
                                </a:lnTo>
                                <a:lnTo>
                                  <a:pt x="2786710" y="840981"/>
                                </a:lnTo>
                                <a:lnTo>
                                  <a:pt x="2789428" y="841756"/>
                                </a:lnTo>
                                <a:lnTo>
                                  <a:pt x="2792146" y="842505"/>
                                </a:lnTo>
                                <a:lnTo>
                                  <a:pt x="2794876" y="843229"/>
                                </a:lnTo>
                                <a:lnTo>
                                  <a:pt x="2797594" y="843915"/>
                                </a:lnTo>
                                <a:lnTo>
                                  <a:pt x="2800312" y="844576"/>
                                </a:lnTo>
                                <a:lnTo>
                                  <a:pt x="2803042" y="845210"/>
                                </a:lnTo>
                                <a:lnTo>
                                  <a:pt x="2805760" y="845807"/>
                                </a:lnTo>
                                <a:lnTo>
                                  <a:pt x="2808478" y="846391"/>
                                </a:lnTo>
                                <a:lnTo>
                                  <a:pt x="2811196" y="846924"/>
                                </a:lnTo>
                                <a:lnTo>
                                  <a:pt x="2813926" y="847433"/>
                                </a:lnTo>
                                <a:lnTo>
                                  <a:pt x="2816644" y="847915"/>
                                </a:lnTo>
                                <a:lnTo>
                                  <a:pt x="2819362" y="848360"/>
                                </a:lnTo>
                                <a:lnTo>
                                  <a:pt x="2822092" y="848766"/>
                                </a:lnTo>
                                <a:lnTo>
                                  <a:pt x="2824810" y="849147"/>
                                </a:lnTo>
                                <a:lnTo>
                                  <a:pt x="2827528" y="849502"/>
                                </a:lnTo>
                                <a:lnTo>
                                  <a:pt x="2830246" y="849808"/>
                                </a:lnTo>
                                <a:lnTo>
                                  <a:pt x="2832976" y="850087"/>
                                </a:lnTo>
                                <a:lnTo>
                                  <a:pt x="2835694" y="850329"/>
                                </a:lnTo>
                                <a:lnTo>
                                  <a:pt x="2838412" y="850544"/>
                                </a:lnTo>
                                <a:lnTo>
                                  <a:pt x="2841142" y="850722"/>
                                </a:lnTo>
                                <a:lnTo>
                                  <a:pt x="2843860" y="850862"/>
                                </a:lnTo>
                                <a:lnTo>
                                  <a:pt x="2846578" y="850976"/>
                                </a:lnTo>
                                <a:lnTo>
                                  <a:pt x="2849296" y="851040"/>
                                </a:lnTo>
                                <a:lnTo>
                                  <a:pt x="2852026" y="851078"/>
                                </a:lnTo>
                                <a:lnTo>
                                  <a:pt x="2854744" y="851090"/>
                                </a:lnTo>
                                <a:lnTo>
                                  <a:pt x="2857462" y="851065"/>
                                </a:lnTo>
                                <a:lnTo>
                                  <a:pt x="2860192" y="851002"/>
                                </a:lnTo>
                                <a:lnTo>
                                  <a:pt x="2862910" y="850900"/>
                                </a:lnTo>
                                <a:lnTo>
                                  <a:pt x="2865628" y="850773"/>
                                </a:lnTo>
                                <a:lnTo>
                                  <a:pt x="2868346" y="850608"/>
                                </a:lnTo>
                                <a:lnTo>
                                  <a:pt x="2871076" y="850405"/>
                                </a:lnTo>
                                <a:lnTo>
                                  <a:pt x="2873794" y="850176"/>
                                </a:lnTo>
                                <a:lnTo>
                                  <a:pt x="2876512" y="849909"/>
                                </a:lnTo>
                                <a:lnTo>
                                  <a:pt x="2879242" y="849617"/>
                                </a:lnTo>
                                <a:lnTo>
                                  <a:pt x="2881960" y="849287"/>
                                </a:lnTo>
                                <a:lnTo>
                                  <a:pt x="2884678" y="848931"/>
                                </a:lnTo>
                                <a:lnTo>
                                  <a:pt x="2887396" y="848537"/>
                                </a:lnTo>
                                <a:lnTo>
                                  <a:pt x="2890126" y="848118"/>
                                </a:lnTo>
                                <a:lnTo>
                                  <a:pt x="2892844" y="847674"/>
                                </a:lnTo>
                                <a:lnTo>
                                  <a:pt x="2895562" y="847191"/>
                                </a:lnTo>
                                <a:lnTo>
                                  <a:pt x="2898280" y="846683"/>
                                </a:lnTo>
                                <a:lnTo>
                                  <a:pt x="2901010" y="846138"/>
                                </a:lnTo>
                                <a:lnTo>
                                  <a:pt x="2903728" y="845579"/>
                                </a:lnTo>
                                <a:lnTo>
                                  <a:pt x="2906446" y="844982"/>
                                </a:lnTo>
                                <a:lnTo>
                                  <a:pt x="2909176" y="844359"/>
                                </a:lnTo>
                                <a:lnTo>
                                  <a:pt x="2911894" y="843711"/>
                                </a:lnTo>
                                <a:lnTo>
                                  <a:pt x="2914612" y="843038"/>
                                </a:lnTo>
                                <a:lnTo>
                                  <a:pt x="2917330" y="842352"/>
                                </a:lnTo>
                                <a:lnTo>
                                  <a:pt x="2920060" y="841629"/>
                                </a:lnTo>
                                <a:lnTo>
                                  <a:pt x="2922778" y="840880"/>
                                </a:lnTo>
                                <a:lnTo>
                                  <a:pt x="2925496" y="840118"/>
                                </a:lnTo>
                                <a:lnTo>
                                  <a:pt x="2928226" y="839330"/>
                                </a:lnTo>
                                <a:lnTo>
                                  <a:pt x="2930944" y="838530"/>
                                </a:lnTo>
                                <a:lnTo>
                                  <a:pt x="2933662" y="837705"/>
                                </a:lnTo>
                                <a:lnTo>
                                  <a:pt x="2936380" y="836854"/>
                                </a:lnTo>
                                <a:lnTo>
                                  <a:pt x="2939110" y="835990"/>
                                </a:lnTo>
                                <a:lnTo>
                                  <a:pt x="2941828" y="835114"/>
                                </a:lnTo>
                                <a:lnTo>
                                  <a:pt x="2944546" y="834212"/>
                                </a:lnTo>
                                <a:lnTo>
                                  <a:pt x="2947276" y="833310"/>
                                </a:lnTo>
                                <a:lnTo>
                                  <a:pt x="2949994" y="832383"/>
                                </a:lnTo>
                                <a:lnTo>
                                  <a:pt x="2952712" y="831443"/>
                                </a:lnTo>
                                <a:lnTo>
                                  <a:pt x="2955430" y="830491"/>
                                </a:lnTo>
                                <a:lnTo>
                                  <a:pt x="2958160" y="829525"/>
                                </a:lnTo>
                                <a:lnTo>
                                  <a:pt x="2960878" y="828548"/>
                                </a:lnTo>
                                <a:lnTo>
                                  <a:pt x="2963596" y="827570"/>
                                </a:lnTo>
                                <a:lnTo>
                                  <a:pt x="2966326" y="826579"/>
                                </a:lnTo>
                                <a:lnTo>
                                  <a:pt x="2969044" y="825576"/>
                                </a:lnTo>
                                <a:lnTo>
                                  <a:pt x="2971762" y="824573"/>
                                </a:lnTo>
                                <a:lnTo>
                                  <a:pt x="2974480" y="823557"/>
                                </a:lnTo>
                                <a:lnTo>
                                  <a:pt x="2977210" y="822541"/>
                                </a:lnTo>
                                <a:lnTo>
                                  <a:pt x="2979928" y="821524"/>
                                </a:lnTo>
                                <a:lnTo>
                                  <a:pt x="2982646" y="820496"/>
                                </a:lnTo>
                                <a:lnTo>
                                  <a:pt x="2985376" y="819480"/>
                                </a:lnTo>
                                <a:lnTo>
                                  <a:pt x="2988094" y="818452"/>
                                </a:lnTo>
                                <a:lnTo>
                                  <a:pt x="2990812" y="817435"/>
                                </a:lnTo>
                                <a:lnTo>
                                  <a:pt x="2993530" y="816407"/>
                                </a:lnTo>
                                <a:lnTo>
                                  <a:pt x="2996260" y="815391"/>
                                </a:lnTo>
                                <a:lnTo>
                                  <a:pt x="2998978" y="814374"/>
                                </a:lnTo>
                                <a:lnTo>
                                  <a:pt x="3001696" y="813359"/>
                                </a:lnTo>
                                <a:lnTo>
                                  <a:pt x="3004426" y="812355"/>
                                </a:lnTo>
                                <a:lnTo>
                                  <a:pt x="3007144" y="811364"/>
                                </a:lnTo>
                                <a:lnTo>
                                  <a:pt x="3009862" y="810374"/>
                                </a:lnTo>
                                <a:lnTo>
                                  <a:pt x="3012580" y="809384"/>
                                </a:lnTo>
                                <a:lnTo>
                                  <a:pt x="3015310" y="808406"/>
                                </a:lnTo>
                                <a:lnTo>
                                  <a:pt x="3018028" y="807453"/>
                                </a:lnTo>
                                <a:lnTo>
                                  <a:pt x="3020746" y="806500"/>
                                </a:lnTo>
                                <a:lnTo>
                                  <a:pt x="3023476" y="805561"/>
                                </a:lnTo>
                                <a:lnTo>
                                  <a:pt x="3026194" y="804634"/>
                                </a:lnTo>
                                <a:lnTo>
                                  <a:pt x="3028912" y="803719"/>
                                </a:lnTo>
                                <a:lnTo>
                                  <a:pt x="3031630" y="802818"/>
                                </a:lnTo>
                                <a:lnTo>
                                  <a:pt x="3034360" y="801929"/>
                                </a:lnTo>
                                <a:lnTo>
                                  <a:pt x="3037078" y="801065"/>
                                </a:lnTo>
                                <a:lnTo>
                                  <a:pt x="3039796" y="800214"/>
                                </a:lnTo>
                                <a:lnTo>
                                  <a:pt x="3042526" y="799388"/>
                                </a:lnTo>
                                <a:lnTo>
                                  <a:pt x="3045244" y="798576"/>
                                </a:lnTo>
                                <a:lnTo>
                                  <a:pt x="3047962" y="797775"/>
                                </a:lnTo>
                                <a:lnTo>
                                  <a:pt x="3050680" y="797014"/>
                                </a:lnTo>
                                <a:lnTo>
                                  <a:pt x="3053410" y="796251"/>
                                </a:lnTo>
                                <a:lnTo>
                                  <a:pt x="3056128" y="795527"/>
                                </a:lnTo>
                                <a:lnTo>
                                  <a:pt x="3058846" y="794817"/>
                                </a:lnTo>
                                <a:lnTo>
                                  <a:pt x="3061564" y="794131"/>
                                </a:lnTo>
                                <a:lnTo>
                                  <a:pt x="3064294" y="793470"/>
                                </a:lnTo>
                                <a:lnTo>
                                  <a:pt x="3067012" y="792835"/>
                                </a:lnTo>
                                <a:lnTo>
                                  <a:pt x="3069730" y="792226"/>
                                </a:lnTo>
                                <a:lnTo>
                                  <a:pt x="3072460" y="791642"/>
                                </a:lnTo>
                                <a:lnTo>
                                  <a:pt x="3075178" y="791083"/>
                                </a:lnTo>
                                <a:lnTo>
                                  <a:pt x="3077896" y="790549"/>
                                </a:lnTo>
                                <a:lnTo>
                                  <a:pt x="3080614" y="790041"/>
                                </a:lnTo>
                                <a:lnTo>
                                  <a:pt x="3083344" y="789559"/>
                                </a:lnTo>
                                <a:lnTo>
                                  <a:pt x="3086062" y="789101"/>
                                </a:lnTo>
                                <a:lnTo>
                                  <a:pt x="3088780" y="788683"/>
                                </a:lnTo>
                                <a:lnTo>
                                  <a:pt x="3091510" y="788289"/>
                                </a:lnTo>
                                <a:lnTo>
                                  <a:pt x="3094228" y="787920"/>
                                </a:lnTo>
                                <a:lnTo>
                                  <a:pt x="3096946" y="787578"/>
                                </a:lnTo>
                                <a:lnTo>
                                  <a:pt x="3099664" y="787273"/>
                                </a:lnTo>
                                <a:lnTo>
                                  <a:pt x="3102394" y="786981"/>
                                </a:lnTo>
                                <a:lnTo>
                                  <a:pt x="3105112" y="786740"/>
                                </a:lnTo>
                                <a:lnTo>
                                  <a:pt x="3107830" y="786511"/>
                                </a:lnTo>
                                <a:lnTo>
                                  <a:pt x="3110560" y="786320"/>
                                </a:lnTo>
                                <a:lnTo>
                                  <a:pt x="3113278" y="786168"/>
                                </a:lnTo>
                                <a:lnTo>
                                  <a:pt x="3115996" y="786028"/>
                                </a:lnTo>
                                <a:lnTo>
                                  <a:pt x="3118714" y="785939"/>
                                </a:lnTo>
                                <a:lnTo>
                                  <a:pt x="3121444" y="785863"/>
                                </a:lnTo>
                                <a:lnTo>
                                  <a:pt x="3124162" y="785825"/>
                                </a:lnTo>
                                <a:lnTo>
                                  <a:pt x="3126880" y="785813"/>
                                </a:lnTo>
                                <a:lnTo>
                                  <a:pt x="3129610" y="785838"/>
                                </a:lnTo>
                                <a:lnTo>
                                  <a:pt x="3132328" y="785888"/>
                                </a:lnTo>
                                <a:lnTo>
                                  <a:pt x="3135046" y="785964"/>
                                </a:lnTo>
                                <a:lnTo>
                                  <a:pt x="3137764" y="786079"/>
                                </a:lnTo>
                                <a:lnTo>
                                  <a:pt x="3140494" y="786219"/>
                                </a:lnTo>
                                <a:lnTo>
                                  <a:pt x="3143212" y="786384"/>
                                </a:lnTo>
                                <a:lnTo>
                                  <a:pt x="3145930" y="786587"/>
                                </a:lnTo>
                                <a:lnTo>
                                  <a:pt x="3148660" y="786816"/>
                                </a:lnTo>
                                <a:lnTo>
                                  <a:pt x="3151378" y="787070"/>
                                </a:lnTo>
                                <a:lnTo>
                                  <a:pt x="3154096" y="787362"/>
                                </a:lnTo>
                                <a:lnTo>
                                  <a:pt x="3156814" y="787667"/>
                                </a:lnTo>
                                <a:lnTo>
                                  <a:pt x="3159544" y="788009"/>
                                </a:lnTo>
                                <a:lnTo>
                                  <a:pt x="3162262" y="788377"/>
                                </a:lnTo>
                                <a:lnTo>
                                  <a:pt x="3164980" y="788771"/>
                                </a:lnTo>
                                <a:lnTo>
                                  <a:pt x="3167710" y="789191"/>
                                </a:lnTo>
                                <a:lnTo>
                                  <a:pt x="3170428" y="789648"/>
                                </a:lnTo>
                                <a:lnTo>
                                  <a:pt x="3173146" y="790118"/>
                                </a:lnTo>
                                <a:lnTo>
                                  <a:pt x="3175864" y="790613"/>
                                </a:lnTo>
                                <a:lnTo>
                                  <a:pt x="3178594" y="791134"/>
                                </a:lnTo>
                                <a:lnTo>
                                  <a:pt x="3181312" y="791680"/>
                                </a:lnTo>
                                <a:lnTo>
                                  <a:pt x="3184030" y="792238"/>
                                </a:lnTo>
                                <a:lnTo>
                                  <a:pt x="3186760" y="792835"/>
                                </a:lnTo>
                                <a:lnTo>
                                  <a:pt x="3189478" y="793445"/>
                                </a:lnTo>
                                <a:lnTo>
                                  <a:pt x="3192196" y="794080"/>
                                </a:lnTo>
                                <a:lnTo>
                                  <a:pt x="3194914" y="794741"/>
                                </a:lnTo>
                                <a:lnTo>
                                  <a:pt x="3197644" y="795413"/>
                                </a:lnTo>
                                <a:lnTo>
                                  <a:pt x="3200362" y="796100"/>
                                </a:lnTo>
                                <a:lnTo>
                                  <a:pt x="3203080" y="796810"/>
                                </a:lnTo>
                                <a:lnTo>
                                  <a:pt x="3205798" y="797547"/>
                                </a:lnTo>
                                <a:lnTo>
                                  <a:pt x="3208528" y="798284"/>
                                </a:lnTo>
                                <a:lnTo>
                                  <a:pt x="3211246" y="799058"/>
                                </a:lnTo>
                                <a:lnTo>
                                  <a:pt x="3213964" y="799833"/>
                                </a:lnTo>
                                <a:lnTo>
                                  <a:pt x="3216694" y="800620"/>
                                </a:lnTo>
                                <a:lnTo>
                                  <a:pt x="3219412" y="801433"/>
                                </a:lnTo>
                                <a:lnTo>
                                  <a:pt x="3222130" y="802246"/>
                                </a:lnTo>
                                <a:lnTo>
                                  <a:pt x="3224848" y="803084"/>
                                </a:lnTo>
                                <a:lnTo>
                                  <a:pt x="3227578" y="803922"/>
                                </a:lnTo>
                                <a:lnTo>
                                  <a:pt x="3230296" y="804773"/>
                                </a:lnTo>
                                <a:lnTo>
                                  <a:pt x="3233014" y="805637"/>
                                </a:lnTo>
                                <a:lnTo>
                                  <a:pt x="3235744" y="806514"/>
                                </a:lnTo>
                                <a:lnTo>
                                  <a:pt x="3238462" y="807390"/>
                                </a:lnTo>
                                <a:lnTo>
                                  <a:pt x="3241180" y="808279"/>
                                </a:lnTo>
                                <a:lnTo>
                                  <a:pt x="3243898" y="809168"/>
                                </a:lnTo>
                                <a:lnTo>
                                  <a:pt x="3246628" y="810057"/>
                                </a:lnTo>
                                <a:lnTo>
                                  <a:pt x="3249346" y="810958"/>
                                </a:lnTo>
                                <a:lnTo>
                                  <a:pt x="3252064" y="811873"/>
                                </a:lnTo>
                                <a:lnTo>
                                  <a:pt x="3254794" y="812774"/>
                                </a:lnTo>
                                <a:lnTo>
                                  <a:pt x="3257512" y="813689"/>
                                </a:lnTo>
                                <a:lnTo>
                                  <a:pt x="3260230" y="814591"/>
                                </a:lnTo>
                                <a:lnTo>
                                  <a:pt x="3262947" y="815505"/>
                                </a:lnTo>
                                <a:lnTo>
                                  <a:pt x="3265678" y="816407"/>
                                </a:lnTo>
                              </a:path>
                            </a:pathLst>
                          </a:custGeom>
                          <a:noFill/>
                          <a:ln w="9563">
                            <a:solidFill>
                              <a:srgbClr val="F19064"/>
                            </a:solidFill>
                            <a:miter lim="127000"/>
                            <a:headEnd/>
                            <a:tailEnd/>
                          </a:ln>
                        </wps:spPr>
                        <wps:bodyPr rot="0" vert="horz" wrap="square" lIns="91440" tIns="45720" rIns="91440" bIns="45720" anchor="t" anchorCtr="0" upright="1">
                          <a:noAutofit/>
                        </wps:bodyPr>
                      </wps:wsp>
                      <wps:wsp>
                        <wps:cNvPr id="374695694" name="Shape 8257"/>
                        <wps:cNvSpPr>
                          <a:spLocks/>
                        </wps:cNvSpPr>
                        <wps:spPr bwMode="auto">
                          <a:xfrm>
                            <a:off x="680" y="2591"/>
                            <a:ext cx="32657" cy="12242"/>
                          </a:xfrm>
                          <a:custGeom>
                            <a:avLst/>
                            <a:gdLst>
                              <a:gd name="T0" fmla="*/ 0 w 3265678"/>
                              <a:gd name="T1" fmla="*/ 1005713 h 1224191"/>
                              <a:gd name="T2" fmla="*/ 2718 w 3265678"/>
                              <a:gd name="T3" fmla="*/ 1008240 h 1224191"/>
                              <a:gd name="T4" fmla="*/ 5436 w 3265678"/>
                              <a:gd name="T5" fmla="*/ 1010767 h 1224191"/>
                              <a:gd name="T6" fmla="*/ 8166 w 3265678"/>
                              <a:gd name="T7" fmla="*/ 1013308 h 1224191"/>
                              <a:gd name="T8" fmla="*/ 10884 w 3265678"/>
                              <a:gd name="T9" fmla="*/ 1015847 h 1224191"/>
                              <a:gd name="T10" fmla="*/ 13602 w 3265678"/>
                              <a:gd name="T11" fmla="*/ 1018401 h 1224191"/>
                              <a:gd name="T12" fmla="*/ 16320 w 3265678"/>
                              <a:gd name="T13" fmla="*/ 1020940 h 1224191"/>
                              <a:gd name="T14" fmla="*/ 19050 w 3265678"/>
                              <a:gd name="T15" fmla="*/ 1023480 h 1224191"/>
                              <a:gd name="T16" fmla="*/ 21768 w 3265678"/>
                              <a:gd name="T17" fmla="*/ 1026020 h 1224191"/>
                              <a:gd name="T18" fmla="*/ 24486 w 3265678"/>
                              <a:gd name="T19" fmla="*/ 1028560 h 1224191"/>
                              <a:gd name="T20" fmla="*/ 27216 w 3265678"/>
                              <a:gd name="T21" fmla="*/ 1031087 h 1224191"/>
                              <a:gd name="T22" fmla="*/ 29934 w 3265678"/>
                              <a:gd name="T23" fmla="*/ 1033590 h 1224191"/>
                              <a:gd name="T24" fmla="*/ 32652 w 3265678"/>
                              <a:gd name="T25" fmla="*/ 1036091 h 1224191"/>
                              <a:gd name="T26" fmla="*/ 35370 w 3265678"/>
                              <a:gd name="T27" fmla="*/ 1038568 h 1224191"/>
                              <a:gd name="T28" fmla="*/ 38100 w 3265678"/>
                              <a:gd name="T29" fmla="*/ 1041032 h 1224191"/>
                              <a:gd name="T30" fmla="*/ 40818 w 3265678"/>
                              <a:gd name="T31" fmla="*/ 1043470 h 1224191"/>
                              <a:gd name="T32" fmla="*/ 43536 w 3265678"/>
                              <a:gd name="T33" fmla="*/ 1045883 h 1224191"/>
                              <a:gd name="T34" fmla="*/ 46266 w 3265678"/>
                              <a:gd name="T35" fmla="*/ 1048270 h 1224191"/>
                              <a:gd name="T36" fmla="*/ 48984 w 3265678"/>
                              <a:gd name="T37" fmla="*/ 1050620 h 1224191"/>
                              <a:gd name="T38" fmla="*/ 51702 w 3265678"/>
                              <a:gd name="T39" fmla="*/ 1052944 h 1224191"/>
                              <a:gd name="T40" fmla="*/ 54420 w 3265678"/>
                              <a:gd name="T41" fmla="*/ 1055230 h 1224191"/>
                              <a:gd name="T42" fmla="*/ 57150 w 3265678"/>
                              <a:gd name="T43" fmla="*/ 1057491 h 1224191"/>
                              <a:gd name="T44" fmla="*/ 59868 w 3265678"/>
                              <a:gd name="T45" fmla="*/ 1059700 h 1224191"/>
                              <a:gd name="T46" fmla="*/ 62586 w 3265678"/>
                              <a:gd name="T47" fmla="*/ 1061872 h 1224191"/>
                              <a:gd name="T48" fmla="*/ 65316 w 3265678"/>
                              <a:gd name="T49" fmla="*/ 1064006 h 1224191"/>
                              <a:gd name="T50" fmla="*/ 68034 w 3265678"/>
                              <a:gd name="T51" fmla="*/ 1066076 h 1224191"/>
                              <a:gd name="T52" fmla="*/ 70752 w 3265678"/>
                              <a:gd name="T53" fmla="*/ 1068108 h 1224191"/>
                              <a:gd name="T54" fmla="*/ 73470 w 3265678"/>
                              <a:gd name="T55" fmla="*/ 1070089 h 1224191"/>
                              <a:gd name="T56" fmla="*/ 76200 w 3265678"/>
                              <a:gd name="T57" fmla="*/ 1072020 h 1224191"/>
                              <a:gd name="T58" fmla="*/ 78918 w 3265678"/>
                              <a:gd name="T59" fmla="*/ 1073900 h 1224191"/>
                              <a:gd name="T60" fmla="*/ 81636 w 3265678"/>
                              <a:gd name="T61" fmla="*/ 1075715 h 1224191"/>
                              <a:gd name="T62" fmla="*/ 84366 w 3265678"/>
                              <a:gd name="T63" fmla="*/ 1077468 h 1224191"/>
                              <a:gd name="T64" fmla="*/ 87084 w 3265678"/>
                              <a:gd name="T65" fmla="*/ 1079170 h 1224191"/>
                              <a:gd name="T66" fmla="*/ 89802 w 3265678"/>
                              <a:gd name="T67" fmla="*/ 1080795 h 1224191"/>
                              <a:gd name="T68" fmla="*/ 92520 w 3265678"/>
                              <a:gd name="T69" fmla="*/ 1082370 h 1224191"/>
                              <a:gd name="T70" fmla="*/ 95250 w 3265678"/>
                              <a:gd name="T71" fmla="*/ 1083869 h 1224191"/>
                              <a:gd name="T72" fmla="*/ 97968 w 3265678"/>
                              <a:gd name="T73" fmla="*/ 1085291 h 1224191"/>
                              <a:gd name="T74" fmla="*/ 100686 w 3265678"/>
                              <a:gd name="T75" fmla="*/ 1086650 h 1224191"/>
                              <a:gd name="T76" fmla="*/ 103416 w 3265678"/>
                              <a:gd name="T77" fmla="*/ 1087945 h 1224191"/>
                              <a:gd name="T78" fmla="*/ 106134 w 3265678"/>
                              <a:gd name="T79" fmla="*/ 1089152 h 1224191"/>
                              <a:gd name="T80" fmla="*/ 108852 w 3265678"/>
                              <a:gd name="T81" fmla="*/ 1090295 h 1224191"/>
                              <a:gd name="T82" fmla="*/ 111570 w 3265678"/>
                              <a:gd name="T83" fmla="*/ 1091349 h 1224191"/>
                              <a:gd name="T84" fmla="*/ 114300 w 3265678"/>
                              <a:gd name="T85" fmla="*/ 1092327 h 1224191"/>
                              <a:gd name="T86" fmla="*/ 117018 w 3265678"/>
                              <a:gd name="T87" fmla="*/ 1093229 h 1224191"/>
                              <a:gd name="T88" fmla="*/ 119736 w 3265678"/>
                              <a:gd name="T89" fmla="*/ 1094054 h 1224191"/>
                              <a:gd name="T90" fmla="*/ 122466 w 3265678"/>
                              <a:gd name="T91" fmla="*/ 1094778 h 1224191"/>
                              <a:gd name="T92" fmla="*/ 125184 w 3265678"/>
                              <a:gd name="T93" fmla="*/ 1095439 h 1224191"/>
                              <a:gd name="T94" fmla="*/ 127902 w 3265678"/>
                              <a:gd name="T95" fmla="*/ 1095998 h 1224191"/>
                              <a:gd name="T96" fmla="*/ 130620 w 3265678"/>
                              <a:gd name="T97" fmla="*/ 1096480 h 1224191"/>
                              <a:gd name="T98" fmla="*/ 133350 w 3265678"/>
                              <a:gd name="T99" fmla="*/ 1096873 h 1224191"/>
                              <a:gd name="T100" fmla="*/ 136068 w 3265678"/>
                              <a:gd name="T101" fmla="*/ 1097178 h 1224191"/>
                              <a:gd name="T102" fmla="*/ 138786 w 3265678"/>
                              <a:gd name="T103" fmla="*/ 1097394 h 1224191"/>
                              <a:gd name="T104" fmla="*/ 141503 w 3265678"/>
                              <a:gd name="T105" fmla="*/ 1097521 h 1224191"/>
                              <a:gd name="T106" fmla="*/ 144234 w 3265678"/>
                              <a:gd name="T107" fmla="*/ 1097559 h 1224191"/>
                              <a:gd name="T108" fmla="*/ 146952 w 3265678"/>
                              <a:gd name="T109" fmla="*/ 1097508 h 1224191"/>
                              <a:gd name="T110" fmla="*/ 149670 w 3265678"/>
                              <a:gd name="T111" fmla="*/ 1097369 h 1224191"/>
                              <a:gd name="T112" fmla="*/ 152400 w 3265678"/>
                              <a:gd name="T113" fmla="*/ 1097128 h 1224191"/>
                              <a:gd name="T114" fmla="*/ 155118 w 3265678"/>
                              <a:gd name="T115" fmla="*/ 1096797 h 1224191"/>
                              <a:gd name="T116" fmla="*/ 157836 w 3265678"/>
                              <a:gd name="T117" fmla="*/ 1096378 h 1224191"/>
                              <a:gd name="T118" fmla="*/ 160553 w 3265678"/>
                              <a:gd name="T119" fmla="*/ 1095870 h 1224191"/>
                              <a:gd name="T120" fmla="*/ 163284 w 3265678"/>
                              <a:gd name="T121" fmla="*/ 1095260 h 1224191"/>
                              <a:gd name="T122" fmla="*/ 166002 w 3265678"/>
                              <a:gd name="T123" fmla="*/ 1094562 h 1224191"/>
                              <a:gd name="T124" fmla="*/ 168720 w 3265678"/>
                              <a:gd name="T125" fmla="*/ 1093774 h 1224191"/>
                              <a:gd name="T126" fmla="*/ 171450 w 3265678"/>
                              <a:gd name="T127" fmla="*/ 1092898 h 1224191"/>
                              <a:gd name="T128" fmla="*/ 0 w 3265678"/>
                              <a:gd name="T129" fmla="*/ 0 h 1224191"/>
                              <a:gd name="T130" fmla="*/ 3265678 w 3265678"/>
                              <a:gd name="T131" fmla="*/ 1224191 h 1224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3265678" h="1224191">
                                <a:moveTo>
                                  <a:pt x="0" y="1005713"/>
                                </a:moveTo>
                                <a:lnTo>
                                  <a:pt x="2718" y="1008240"/>
                                </a:lnTo>
                                <a:lnTo>
                                  <a:pt x="5436" y="1010767"/>
                                </a:lnTo>
                                <a:lnTo>
                                  <a:pt x="8166" y="1013308"/>
                                </a:lnTo>
                                <a:lnTo>
                                  <a:pt x="10884" y="1015847"/>
                                </a:lnTo>
                                <a:lnTo>
                                  <a:pt x="13602" y="1018401"/>
                                </a:lnTo>
                                <a:lnTo>
                                  <a:pt x="16320" y="1020940"/>
                                </a:lnTo>
                                <a:lnTo>
                                  <a:pt x="19050" y="1023480"/>
                                </a:lnTo>
                                <a:lnTo>
                                  <a:pt x="21768" y="1026020"/>
                                </a:lnTo>
                                <a:lnTo>
                                  <a:pt x="24486" y="1028560"/>
                                </a:lnTo>
                                <a:lnTo>
                                  <a:pt x="27216" y="1031087"/>
                                </a:lnTo>
                                <a:lnTo>
                                  <a:pt x="29934" y="1033590"/>
                                </a:lnTo>
                                <a:lnTo>
                                  <a:pt x="32652" y="1036091"/>
                                </a:lnTo>
                                <a:lnTo>
                                  <a:pt x="35370" y="1038568"/>
                                </a:lnTo>
                                <a:lnTo>
                                  <a:pt x="38100" y="1041032"/>
                                </a:lnTo>
                                <a:lnTo>
                                  <a:pt x="40818" y="1043470"/>
                                </a:lnTo>
                                <a:lnTo>
                                  <a:pt x="43536" y="1045883"/>
                                </a:lnTo>
                                <a:lnTo>
                                  <a:pt x="46266" y="1048270"/>
                                </a:lnTo>
                                <a:lnTo>
                                  <a:pt x="48984" y="1050620"/>
                                </a:lnTo>
                                <a:lnTo>
                                  <a:pt x="51702" y="1052944"/>
                                </a:lnTo>
                                <a:lnTo>
                                  <a:pt x="54420" y="1055230"/>
                                </a:lnTo>
                                <a:lnTo>
                                  <a:pt x="57150" y="1057491"/>
                                </a:lnTo>
                                <a:lnTo>
                                  <a:pt x="59868" y="1059700"/>
                                </a:lnTo>
                                <a:lnTo>
                                  <a:pt x="62586" y="1061872"/>
                                </a:lnTo>
                                <a:lnTo>
                                  <a:pt x="65316" y="1064006"/>
                                </a:lnTo>
                                <a:lnTo>
                                  <a:pt x="68034" y="1066076"/>
                                </a:lnTo>
                                <a:lnTo>
                                  <a:pt x="70752" y="1068108"/>
                                </a:lnTo>
                                <a:lnTo>
                                  <a:pt x="73470" y="1070089"/>
                                </a:lnTo>
                                <a:lnTo>
                                  <a:pt x="76200" y="1072020"/>
                                </a:lnTo>
                                <a:lnTo>
                                  <a:pt x="78918" y="1073900"/>
                                </a:lnTo>
                                <a:lnTo>
                                  <a:pt x="81636" y="1075715"/>
                                </a:lnTo>
                                <a:lnTo>
                                  <a:pt x="84366" y="1077468"/>
                                </a:lnTo>
                                <a:lnTo>
                                  <a:pt x="87084" y="1079170"/>
                                </a:lnTo>
                                <a:lnTo>
                                  <a:pt x="89802" y="1080795"/>
                                </a:lnTo>
                                <a:lnTo>
                                  <a:pt x="92520" y="1082370"/>
                                </a:lnTo>
                                <a:lnTo>
                                  <a:pt x="95250" y="1083869"/>
                                </a:lnTo>
                                <a:lnTo>
                                  <a:pt x="97968" y="1085291"/>
                                </a:lnTo>
                                <a:lnTo>
                                  <a:pt x="100686" y="1086650"/>
                                </a:lnTo>
                                <a:lnTo>
                                  <a:pt x="103416" y="1087945"/>
                                </a:lnTo>
                                <a:lnTo>
                                  <a:pt x="106134" y="1089152"/>
                                </a:lnTo>
                                <a:lnTo>
                                  <a:pt x="108852" y="1090295"/>
                                </a:lnTo>
                                <a:lnTo>
                                  <a:pt x="111570" y="1091349"/>
                                </a:lnTo>
                                <a:lnTo>
                                  <a:pt x="114300" y="1092327"/>
                                </a:lnTo>
                                <a:lnTo>
                                  <a:pt x="117018" y="1093229"/>
                                </a:lnTo>
                                <a:lnTo>
                                  <a:pt x="119736" y="1094054"/>
                                </a:lnTo>
                                <a:lnTo>
                                  <a:pt x="122466" y="1094778"/>
                                </a:lnTo>
                                <a:lnTo>
                                  <a:pt x="125184" y="1095439"/>
                                </a:lnTo>
                                <a:lnTo>
                                  <a:pt x="127902" y="1095998"/>
                                </a:lnTo>
                                <a:lnTo>
                                  <a:pt x="130620" y="1096480"/>
                                </a:lnTo>
                                <a:lnTo>
                                  <a:pt x="133350" y="1096873"/>
                                </a:lnTo>
                                <a:lnTo>
                                  <a:pt x="136068" y="1097178"/>
                                </a:lnTo>
                                <a:lnTo>
                                  <a:pt x="138786" y="1097394"/>
                                </a:lnTo>
                                <a:lnTo>
                                  <a:pt x="141503" y="1097521"/>
                                </a:lnTo>
                                <a:lnTo>
                                  <a:pt x="144234" y="1097559"/>
                                </a:lnTo>
                                <a:lnTo>
                                  <a:pt x="146952" y="1097508"/>
                                </a:lnTo>
                                <a:lnTo>
                                  <a:pt x="149670" y="1097369"/>
                                </a:lnTo>
                                <a:lnTo>
                                  <a:pt x="152400" y="1097128"/>
                                </a:lnTo>
                                <a:lnTo>
                                  <a:pt x="155118" y="1096797"/>
                                </a:lnTo>
                                <a:lnTo>
                                  <a:pt x="157836" y="1096378"/>
                                </a:lnTo>
                                <a:lnTo>
                                  <a:pt x="160553" y="1095870"/>
                                </a:lnTo>
                                <a:lnTo>
                                  <a:pt x="163284" y="1095260"/>
                                </a:lnTo>
                                <a:lnTo>
                                  <a:pt x="166002" y="1094562"/>
                                </a:lnTo>
                                <a:lnTo>
                                  <a:pt x="168720" y="1093774"/>
                                </a:lnTo>
                                <a:lnTo>
                                  <a:pt x="171450" y="1092898"/>
                                </a:lnTo>
                                <a:lnTo>
                                  <a:pt x="174168" y="1091920"/>
                                </a:lnTo>
                                <a:lnTo>
                                  <a:pt x="176886" y="1090866"/>
                                </a:lnTo>
                                <a:lnTo>
                                  <a:pt x="179603" y="1089711"/>
                                </a:lnTo>
                                <a:lnTo>
                                  <a:pt x="182334" y="1088466"/>
                                </a:lnTo>
                                <a:lnTo>
                                  <a:pt x="185052" y="1087133"/>
                                </a:lnTo>
                                <a:lnTo>
                                  <a:pt x="187770" y="1085710"/>
                                </a:lnTo>
                                <a:lnTo>
                                  <a:pt x="190500" y="1084199"/>
                                </a:lnTo>
                                <a:lnTo>
                                  <a:pt x="193218" y="1082598"/>
                                </a:lnTo>
                                <a:lnTo>
                                  <a:pt x="195936" y="1080922"/>
                                </a:lnTo>
                                <a:lnTo>
                                  <a:pt x="198653" y="1079157"/>
                                </a:lnTo>
                                <a:lnTo>
                                  <a:pt x="201384" y="1077303"/>
                                </a:lnTo>
                                <a:lnTo>
                                  <a:pt x="204102" y="1075372"/>
                                </a:lnTo>
                                <a:lnTo>
                                  <a:pt x="206820" y="1073353"/>
                                </a:lnTo>
                                <a:lnTo>
                                  <a:pt x="209550" y="1071258"/>
                                </a:lnTo>
                                <a:lnTo>
                                  <a:pt x="212268" y="1069086"/>
                                </a:lnTo>
                                <a:lnTo>
                                  <a:pt x="214986" y="1066838"/>
                                </a:lnTo>
                                <a:lnTo>
                                  <a:pt x="217703" y="1064514"/>
                                </a:lnTo>
                                <a:lnTo>
                                  <a:pt x="220434" y="1062127"/>
                                </a:lnTo>
                                <a:lnTo>
                                  <a:pt x="223152" y="1059663"/>
                                </a:lnTo>
                                <a:lnTo>
                                  <a:pt x="225870" y="1057122"/>
                                </a:lnTo>
                                <a:lnTo>
                                  <a:pt x="228600" y="1054519"/>
                                </a:lnTo>
                                <a:lnTo>
                                  <a:pt x="231318" y="1051852"/>
                                </a:lnTo>
                                <a:lnTo>
                                  <a:pt x="234036" y="1049121"/>
                                </a:lnTo>
                                <a:lnTo>
                                  <a:pt x="236753" y="1046340"/>
                                </a:lnTo>
                                <a:lnTo>
                                  <a:pt x="239484" y="1043483"/>
                                </a:lnTo>
                                <a:lnTo>
                                  <a:pt x="242202" y="1040587"/>
                                </a:lnTo>
                                <a:lnTo>
                                  <a:pt x="244920" y="1037628"/>
                                </a:lnTo>
                                <a:lnTo>
                                  <a:pt x="247650" y="1034618"/>
                                </a:lnTo>
                                <a:lnTo>
                                  <a:pt x="250368" y="1031570"/>
                                </a:lnTo>
                                <a:lnTo>
                                  <a:pt x="253086" y="1028459"/>
                                </a:lnTo>
                                <a:lnTo>
                                  <a:pt x="255803" y="1025322"/>
                                </a:lnTo>
                                <a:lnTo>
                                  <a:pt x="258534" y="1022134"/>
                                </a:lnTo>
                                <a:lnTo>
                                  <a:pt x="261252" y="1018921"/>
                                </a:lnTo>
                                <a:lnTo>
                                  <a:pt x="263970" y="1015657"/>
                                </a:lnTo>
                                <a:lnTo>
                                  <a:pt x="266700" y="1012368"/>
                                </a:lnTo>
                                <a:lnTo>
                                  <a:pt x="269418" y="1009053"/>
                                </a:lnTo>
                                <a:lnTo>
                                  <a:pt x="272136" y="1005713"/>
                                </a:lnTo>
                                <a:lnTo>
                                  <a:pt x="274853" y="1002347"/>
                                </a:lnTo>
                                <a:lnTo>
                                  <a:pt x="277584" y="998969"/>
                                </a:lnTo>
                                <a:lnTo>
                                  <a:pt x="280302" y="995578"/>
                                </a:lnTo>
                                <a:lnTo>
                                  <a:pt x="283020" y="992162"/>
                                </a:lnTo>
                                <a:lnTo>
                                  <a:pt x="285750" y="988746"/>
                                </a:lnTo>
                                <a:lnTo>
                                  <a:pt x="288468" y="985317"/>
                                </a:lnTo>
                                <a:lnTo>
                                  <a:pt x="291186" y="981888"/>
                                </a:lnTo>
                                <a:lnTo>
                                  <a:pt x="293903" y="978446"/>
                                </a:lnTo>
                                <a:lnTo>
                                  <a:pt x="296634" y="975030"/>
                                </a:lnTo>
                                <a:lnTo>
                                  <a:pt x="299352" y="971600"/>
                                </a:lnTo>
                                <a:lnTo>
                                  <a:pt x="302070" y="968198"/>
                                </a:lnTo>
                                <a:lnTo>
                                  <a:pt x="304787" y="964793"/>
                                </a:lnTo>
                                <a:lnTo>
                                  <a:pt x="307518" y="961415"/>
                                </a:lnTo>
                                <a:lnTo>
                                  <a:pt x="310236" y="958062"/>
                                </a:lnTo>
                                <a:lnTo>
                                  <a:pt x="312953" y="954722"/>
                                </a:lnTo>
                                <a:lnTo>
                                  <a:pt x="315684" y="951408"/>
                                </a:lnTo>
                                <a:lnTo>
                                  <a:pt x="318402" y="948131"/>
                                </a:lnTo>
                                <a:lnTo>
                                  <a:pt x="321120" y="944893"/>
                                </a:lnTo>
                                <a:lnTo>
                                  <a:pt x="323837" y="941680"/>
                                </a:lnTo>
                                <a:lnTo>
                                  <a:pt x="326568" y="938517"/>
                                </a:lnTo>
                                <a:lnTo>
                                  <a:pt x="329286" y="935393"/>
                                </a:lnTo>
                                <a:lnTo>
                                  <a:pt x="332003" y="932320"/>
                                </a:lnTo>
                                <a:lnTo>
                                  <a:pt x="334734" y="929284"/>
                                </a:lnTo>
                                <a:lnTo>
                                  <a:pt x="337452" y="926312"/>
                                </a:lnTo>
                                <a:lnTo>
                                  <a:pt x="340170" y="923404"/>
                                </a:lnTo>
                                <a:lnTo>
                                  <a:pt x="342887" y="920547"/>
                                </a:lnTo>
                                <a:lnTo>
                                  <a:pt x="345618" y="917753"/>
                                </a:lnTo>
                                <a:lnTo>
                                  <a:pt x="348336" y="915035"/>
                                </a:lnTo>
                                <a:lnTo>
                                  <a:pt x="351053" y="912381"/>
                                </a:lnTo>
                                <a:lnTo>
                                  <a:pt x="353784" y="909790"/>
                                </a:lnTo>
                                <a:lnTo>
                                  <a:pt x="356502" y="907288"/>
                                </a:lnTo>
                                <a:lnTo>
                                  <a:pt x="359220" y="904862"/>
                                </a:lnTo>
                                <a:lnTo>
                                  <a:pt x="361937" y="902513"/>
                                </a:lnTo>
                                <a:lnTo>
                                  <a:pt x="364668" y="900252"/>
                                </a:lnTo>
                                <a:lnTo>
                                  <a:pt x="367386" y="898080"/>
                                </a:lnTo>
                                <a:lnTo>
                                  <a:pt x="370103" y="895997"/>
                                </a:lnTo>
                                <a:lnTo>
                                  <a:pt x="372834" y="894004"/>
                                </a:lnTo>
                                <a:lnTo>
                                  <a:pt x="375552" y="892111"/>
                                </a:lnTo>
                                <a:lnTo>
                                  <a:pt x="378270" y="890308"/>
                                </a:lnTo>
                                <a:lnTo>
                                  <a:pt x="380987" y="888619"/>
                                </a:lnTo>
                                <a:lnTo>
                                  <a:pt x="383718" y="887019"/>
                                </a:lnTo>
                                <a:lnTo>
                                  <a:pt x="386436" y="885533"/>
                                </a:lnTo>
                                <a:lnTo>
                                  <a:pt x="389153" y="884148"/>
                                </a:lnTo>
                                <a:lnTo>
                                  <a:pt x="391884" y="882879"/>
                                </a:lnTo>
                                <a:lnTo>
                                  <a:pt x="394602" y="881723"/>
                                </a:lnTo>
                                <a:lnTo>
                                  <a:pt x="397320" y="880669"/>
                                </a:lnTo>
                                <a:lnTo>
                                  <a:pt x="400037" y="879742"/>
                                </a:lnTo>
                                <a:lnTo>
                                  <a:pt x="402768" y="878929"/>
                                </a:lnTo>
                                <a:lnTo>
                                  <a:pt x="405486" y="878243"/>
                                </a:lnTo>
                                <a:lnTo>
                                  <a:pt x="408203" y="877659"/>
                                </a:lnTo>
                                <a:lnTo>
                                  <a:pt x="410934" y="877214"/>
                                </a:lnTo>
                                <a:lnTo>
                                  <a:pt x="413652" y="876884"/>
                                </a:lnTo>
                                <a:lnTo>
                                  <a:pt x="416370" y="876681"/>
                                </a:lnTo>
                                <a:lnTo>
                                  <a:pt x="419087" y="876605"/>
                                </a:lnTo>
                                <a:lnTo>
                                  <a:pt x="421818" y="876656"/>
                                </a:lnTo>
                                <a:lnTo>
                                  <a:pt x="424536" y="876833"/>
                                </a:lnTo>
                                <a:lnTo>
                                  <a:pt x="427253" y="877150"/>
                                </a:lnTo>
                                <a:lnTo>
                                  <a:pt x="429984" y="877583"/>
                                </a:lnTo>
                                <a:lnTo>
                                  <a:pt x="432702" y="878154"/>
                                </a:lnTo>
                                <a:lnTo>
                                  <a:pt x="435420" y="878853"/>
                                </a:lnTo>
                                <a:lnTo>
                                  <a:pt x="438137" y="879691"/>
                                </a:lnTo>
                                <a:lnTo>
                                  <a:pt x="440868" y="880656"/>
                                </a:lnTo>
                                <a:lnTo>
                                  <a:pt x="443586" y="881749"/>
                                </a:lnTo>
                                <a:lnTo>
                                  <a:pt x="446303" y="882980"/>
                                </a:lnTo>
                                <a:lnTo>
                                  <a:pt x="449021" y="884339"/>
                                </a:lnTo>
                                <a:lnTo>
                                  <a:pt x="451752" y="885825"/>
                                </a:lnTo>
                                <a:lnTo>
                                  <a:pt x="454470" y="887451"/>
                                </a:lnTo>
                                <a:lnTo>
                                  <a:pt x="457187" y="889216"/>
                                </a:lnTo>
                                <a:lnTo>
                                  <a:pt x="459918" y="891095"/>
                                </a:lnTo>
                                <a:lnTo>
                                  <a:pt x="462636" y="893115"/>
                                </a:lnTo>
                                <a:lnTo>
                                  <a:pt x="465353" y="895261"/>
                                </a:lnTo>
                                <a:lnTo>
                                  <a:pt x="468071" y="897534"/>
                                </a:lnTo>
                                <a:lnTo>
                                  <a:pt x="470802" y="899935"/>
                                </a:lnTo>
                                <a:lnTo>
                                  <a:pt x="473520" y="902462"/>
                                </a:lnTo>
                                <a:lnTo>
                                  <a:pt x="476237" y="905104"/>
                                </a:lnTo>
                                <a:lnTo>
                                  <a:pt x="478968" y="907885"/>
                                </a:lnTo>
                                <a:lnTo>
                                  <a:pt x="481686" y="910780"/>
                                </a:lnTo>
                                <a:lnTo>
                                  <a:pt x="484403" y="913803"/>
                                </a:lnTo>
                                <a:lnTo>
                                  <a:pt x="487121" y="916927"/>
                                </a:lnTo>
                                <a:lnTo>
                                  <a:pt x="489852" y="920191"/>
                                </a:lnTo>
                                <a:lnTo>
                                  <a:pt x="492570" y="923557"/>
                                </a:lnTo>
                                <a:lnTo>
                                  <a:pt x="495287" y="927036"/>
                                </a:lnTo>
                                <a:lnTo>
                                  <a:pt x="498018" y="930618"/>
                                </a:lnTo>
                                <a:lnTo>
                                  <a:pt x="500736" y="934314"/>
                                </a:lnTo>
                                <a:lnTo>
                                  <a:pt x="503453" y="938123"/>
                                </a:lnTo>
                                <a:lnTo>
                                  <a:pt x="506171" y="942022"/>
                                </a:lnTo>
                                <a:lnTo>
                                  <a:pt x="508902" y="946023"/>
                                </a:lnTo>
                                <a:lnTo>
                                  <a:pt x="511620" y="950125"/>
                                </a:lnTo>
                                <a:lnTo>
                                  <a:pt x="514337" y="954329"/>
                                </a:lnTo>
                                <a:lnTo>
                                  <a:pt x="517068" y="958609"/>
                                </a:lnTo>
                                <a:lnTo>
                                  <a:pt x="519786" y="962978"/>
                                </a:lnTo>
                                <a:lnTo>
                                  <a:pt x="522503" y="967435"/>
                                </a:lnTo>
                                <a:lnTo>
                                  <a:pt x="525221" y="971982"/>
                                </a:lnTo>
                                <a:lnTo>
                                  <a:pt x="527952" y="976592"/>
                                </a:lnTo>
                                <a:lnTo>
                                  <a:pt x="530670" y="981291"/>
                                </a:lnTo>
                                <a:lnTo>
                                  <a:pt x="533387" y="986053"/>
                                </a:lnTo>
                                <a:lnTo>
                                  <a:pt x="536118" y="990879"/>
                                </a:lnTo>
                                <a:lnTo>
                                  <a:pt x="538836" y="995769"/>
                                </a:lnTo>
                                <a:lnTo>
                                  <a:pt x="541553" y="1000709"/>
                                </a:lnTo>
                                <a:lnTo>
                                  <a:pt x="544271" y="1005713"/>
                                </a:lnTo>
                                <a:lnTo>
                                  <a:pt x="547002" y="1010767"/>
                                </a:lnTo>
                                <a:lnTo>
                                  <a:pt x="549720" y="1015873"/>
                                </a:lnTo>
                                <a:lnTo>
                                  <a:pt x="552437" y="1021004"/>
                                </a:lnTo>
                                <a:lnTo>
                                  <a:pt x="555168" y="1026185"/>
                                </a:lnTo>
                                <a:lnTo>
                                  <a:pt x="557886" y="1031392"/>
                                </a:lnTo>
                                <a:lnTo>
                                  <a:pt x="560603" y="1036638"/>
                                </a:lnTo>
                                <a:lnTo>
                                  <a:pt x="563321" y="1041895"/>
                                </a:lnTo>
                                <a:lnTo>
                                  <a:pt x="566052" y="1047179"/>
                                </a:lnTo>
                                <a:lnTo>
                                  <a:pt x="568770" y="1052475"/>
                                </a:lnTo>
                                <a:lnTo>
                                  <a:pt x="571487" y="1057783"/>
                                </a:lnTo>
                                <a:lnTo>
                                  <a:pt x="574218" y="1063092"/>
                                </a:lnTo>
                                <a:lnTo>
                                  <a:pt x="576936" y="1068400"/>
                                </a:lnTo>
                                <a:lnTo>
                                  <a:pt x="579653" y="1073709"/>
                                </a:lnTo>
                                <a:lnTo>
                                  <a:pt x="582371" y="1079005"/>
                                </a:lnTo>
                                <a:lnTo>
                                  <a:pt x="585102" y="1084275"/>
                                </a:lnTo>
                                <a:lnTo>
                                  <a:pt x="587820" y="1089533"/>
                                </a:lnTo>
                                <a:lnTo>
                                  <a:pt x="590537" y="1094765"/>
                                </a:lnTo>
                                <a:lnTo>
                                  <a:pt x="593268" y="1099972"/>
                                </a:lnTo>
                                <a:lnTo>
                                  <a:pt x="595986" y="1105129"/>
                                </a:lnTo>
                                <a:lnTo>
                                  <a:pt x="598703" y="1110259"/>
                                </a:lnTo>
                                <a:lnTo>
                                  <a:pt x="601421" y="1115327"/>
                                </a:lnTo>
                                <a:lnTo>
                                  <a:pt x="604152" y="1120356"/>
                                </a:lnTo>
                                <a:lnTo>
                                  <a:pt x="606870" y="1125321"/>
                                </a:lnTo>
                                <a:lnTo>
                                  <a:pt x="609587" y="1130237"/>
                                </a:lnTo>
                                <a:lnTo>
                                  <a:pt x="612305" y="1135075"/>
                                </a:lnTo>
                                <a:lnTo>
                                  <a:pt x="615036" y="1139837"/>
                                </a:lnTo>
                                <a:lnTo>
                                  <a:pt x="617753" y="1144524"/>
                                </a:lnTo>
                                <a:lnTo>
                                  <a:pt x="620471" y="1149121"/>
                                </a:lnTo>
                                <a:lnTo>
                                  <a:pt x="623202" y="1153642"/>
                                </a:lnTo>
                                <a:lnTo>
                                  <a:pt x="625920" y="1158062"/>
                                </a:lnTo>
                                <a:lnTo>
                                  <a:pt x="628637" y="1162393"/>
                                </a:lnTo>
                                <a:lnTo>
                                  <a:pt x="631355" y="1166609"/>
                                </a:lnTo>
                                <a:lnTo>
                                  <a:pt x="634086" y="1170712"/>
                                </a:lnTo>
                                <a:lnTo>
                                  <a:pt x="636803" y="1174712"/>
                                </a:lnTo>
                                <a:lnTo>
                                  <a:pt x="639521" y="1178585"/>
                                </a:lnTo>
                                <a:lnTo>
                                  <a:pt x="642252" y="1182344"/>
                                </a:lnTo>
                                <a:lnTo>
                                  <a:pt x="644970" y="1185964"/>
                                </a:lnTo>
                                <a:lnTo>
                                  <a:pt x="647687" y="1189457"/>
                                </a:lnTo>
                                <a:lnTo>
                                  <a:pt x="650405" y="1192796"/>
                                </a:lnTo>
                                <a:lnTo>
                                  <a:pt x="653136" y="1196010"/>
                                </a:lnTo>
                                <a:lnTo>
                                  <a:pt x="655853" y="1199058"/>
                                </a:lnTo>
                                <a:lnTo>
                                  <a:pt x="658571" y="1201966"/>
                                </a:lnTo>
                                <a:lnTo>
                                  <a:pt x="661302" y="1204709"/>
                                </a:lnTo>
                                <a:lnTo>
                                  <a:pt x="664020" y="1207300"/>
                                </a:lnTo>
                                <a:lnTo>
                                  <a:pt x="666737" y="1209713"/>
                                </a:lnTo>
                                <a:lnTo>
                                  <a:pt x="669455" y="1211961"/>
                                </a:lnTo>
                                <a:lnTo>
                                  <a:pt x="672186" y="1214018"/>
                                </a:lnTo>
                                <a:lnTo>
                                  <a:pt x="674903" y="1215910"/>
                                </a:lnTo>
                                <a:lnTo>
                                  <a:pt x="677621" y="1217625"/>
                                </a:lnTo>
                                <a:lnTo>
                                  <a:pt x="680352" y="1219137"/>
                                </a:lnTo>
                                <a:lnTo>
                                  <a:pt x="683070" y="1220457"/>
                                </a:lnTo>
                                <a:lnTo>
                                  <a:pt x="685787" y="1221601"/>
                                </a:lnTo>
                                <a:lnTo>
                                  <a:pt x="688505" y="1222528"/>
                                </a:lnTo>
                                <a:lnTo>
                                  <a:pt x="691236" y="1223251"/>
                                </a:lnTo>
                                <a:lnTo>
                                  <a:pt x="693953" y="1223785"/>
                                </a:lnTo>
                                <a:lnTo>
                                  <a:pt x="696671" y="1224090"/>
                                </a:lnTo>
                                <a:lnTo>
                                  <a:pt x="699402" y="1224191"/>
                                </a:lnTo>
                                <a:lnTo>
                                  <a:pt x="702120" y="1224077"/>
                                </a:lnTo>
                                <a:lnTo>
                                  <a:pt x="704837" y="1223746"/>
                                </a:lnTo>
                                <a:lnTo>
                                  <a:pt x="707555" y="1223188"/>
                                </a:lnTo>
                                <a:lnTo>
                                  <a:pt x="710286" y="1222413"/>
                                </a:lnTo>
                                <a:lnTo>
                                  <a:pt x="713003" y="1221410"/>
                                </a:lnTo>
                                <a:lnTo>
                                  <a:pt x="715721" y="1220165"/>
                                </a:lnTo>
                                <a:lnTo>
                                  <a:pt x="718452" y="1218705"/>
                                </a:lnTo>
                                <a:lnTo>
                                  <a:pt x="721170" y="1217003"/>
                                </a:lnTo>
                                <a:lnTo>
                                  <a:pt x="723887" y="1215072"/>
                                </a:lnTo>
                                <a:lnTo>
                                  <a:pt x="726605" y="1212900"/>
                                </a:lnTo>
                                <a:lnTo>
                                  <a:pt x="729336" y="1210488"/>
                                </a:lnTo>
                                <a:lnTo>
                                  <a:pt x="732053" y="1207833"/>
                                </a:lnTo>
                                <a:lnTo>
                                  <a:pt x="734771" y="1204938"/>
                                </a:lnTo>
                                <a:lnTo>
                                  <a:pt x="737502" y="1201801"/>
                                </a:lnTo>
                                <a:lnTo>
                                  <a:pt x="740220" y="1198422"/>
                                </a:lnTo>
                                <a:lnTo>
                                  <a:pt x="742937" y="1194803"/>
                                </a:lnTo>
                                <a:lnTo>
                                  <a:pt x="745655" y="1190930"/>
                                </a:lnTo>
                                <a:lnTo>
                                  <a:pt x="748386" y="1186815"/>
                                </a:lnTo>
                                <a:lnTo>
                                  <a:pt x="751103" y="1182446"/>
                                </a:lnTo>
                                <a:lnTo>
                                  <a:pt x="753821" y="1177836"/>
                                </a:lnTo>
                                <a:lnTo>
                                  <a:pt x="756552" y="1172972"/>
                                </a:lnTo>
                                <a:lnTo>
                                  <a:pt x="759270" y="1167879"/>
                                </a:lnTo>
                                <a:lnTo>
                                  <a:pt x="761987" y="1162520"/>
                                </a:lnTo>
                                <a:lnTo>
                                  <a:pt x="764705" y="1156932"/>
                                </a:lnTo>
                                <a:lnTo>
                                  <a:pt x="767436" y="1151090"/>
                                </a:lnTo>
                                <a:lnTo>
                                  <a:pt x="770153" y="1144994"/>
                                </a:lnTo>
                                <a:lnTo>
                                  <a:pt x="772871" y="1138669"/>
                                </a:lnTo>
                                <a:lnTo>
                                  <a:pt x="775589" y="1132091"/>
                                </a:lnTo>
                                <a:lnTo>
                                  <a:pt x="778320" y="1125283"/>
                                </a:lnTo>
                                <a:lnTo>
                                  <a:pt x="781037" y="1118235"/>
                                </a:lnTo>
                                <a:lnTo>
                                  <a:pt x="783755" y="1110932"/>
                                </a:lnTo>
                                <a:lnTo>
                                  <a:pt x="786486" y="1103414"/>
                                </a:lnTo>
                                <a:lnTo>
                                  <a:pt x="789203" y="1095654"/>
                                </a:lnTo>
                                <a:lnTo>
                                  <a:pt x="791921" y="1087653"/>
                                </a:lnTo>
                                <a:lnTo>
                                  <a:pt x="794639" y="1079437"/>
                                </a:lnTo>
                                <a:lnTo>
                                  <a:pt x="797370" y="1070978"/>
                                </a:lnTo>
                                <a:lnTo>
                                  <a:pt x="800087" y="1062304"/>
                                </a:lnTo>
                                <a:lnTo>
                                  <a:pt x="802805" y="1053414"/>
                                </a:lnTo>
                                <a:lnTo>
                                  <a:pt x="805536" y="1044295"/>
                                </a:lnTo>
                                <a:lnTo>
                                  <a:pt x="808253" y="1034961"/>
                                </a:lnTo>
                                <a:lnTo>
                                  <a:pt x="810971" y="1025423"/>
                                </a:lnTo>
                                <a:lnTo>
                                  <a:pt x="813689" y="1015670"/>
                                </a:lnTo>
                                <a:lnTo>
                                  <a:pt x="816420" y="1005713"/>
                                </a:lnTo>
                                <a:lnTo>
                                  <a:pt x="819137" y="995552"/>
                                </a:lnTo>
                                <a:lnTo>
                                  <a:pt x="821855" y="985203"/>
                                </a:lnTo>
                                <a:lnTo>
                                  <a:pt x="824586" y="974661"/>
                                </a:lnTo>
                                <a:lnTo>
                                  <a:pt x="827303" y="963917"/>
                                </a:lnTo>
                                <a:lnTo>
                                  <a:pt x="830021" y="952995"/>
                                </a:lnTo>
                                <a:lnTo>
                                  <a:pt x="832739" y="941895"/>
                                </a:lnTo>
                                <a:lnTo>
                                  <a:pt x="835470" y="930631"/>
                                </a:lnTo>
                                <a:lnTo>
                                  <a:pt x="838187" y="919175"/>
                                </a:lnTo>
                                <a:lnTo>
                                  <a:pt x="840905" y="907567"/>
                                </a:lnTo>
                                <a:lnTo>
                                  <a:pt x="843636" y="895794"/>
                                </a:lnTo>
                                <a:lnTo>
                                  <a:pt x="846353" y="883869"/>
                                </a:lnTo>
                                <a:lnTo>
                                  <a:pt x="849071" y="871804"/>
                                </a:lnTo>
                                <a:lnTo>
                                  <a:pt x="851789" y="859574"/>
                                </a:lnTo>
                                <a:lnTo>
                                  <a:pt x="854520" y="847217"/>
                                </a:lnTo>
                                <a:lnTo>
                                  <a:pt x="857237" y="834733"/>
                                </a:lnTo>
                                <a:lnTo>
                                  <a:pt x="859955" y="822122"/>
                                </a:lnTo>
                                <a:lnTo>
                                  <a:pt x="862686" y="809384"/>
                                </a:lnTo>
                                <a:lnTo>
                                  <a:pt x="865403" y="796531"/>
                                </a:lnTo>
                                <a:lnTo>
                                  <a:pt x="868121" y="783565"/>
                                </a:lnTo>
                                <a:lnTo>
                                  <a:pt x="870839" y="770509"/>
                                </a:lnTo>
                                <a:lnTo>
                                  <a:pt x="873570" y="757351"/>
                                </a:lnTo>
                                <a:lnTo>
                                  <a:pt x="876287" y="744106"/>
                                </a:lnTo>
                                <a:lnTo>
                                  <a:pt x="879005" y="730770"/>
                                </a:lnTo>
                                <a:lnTo>
                                  <a:pt x="881736" y="717373"/>
                                </a:lnTo>
                                <a:lnTo>
                                  <a:pt x="884453" y="703897"/>
                                </a:lnTo>
                                <a:lnTo>
                                  <a:pt x="887171" y="690359"/>
                                </a:lnTo>
                                <a:lnTo>
                                  <a:pt x="889889" y="676770"/>
                                </a:lnTo>
                                <a:lnTo>
                                  <a:pt x="892620" y="663130"/>
                                </a:lnTo>
                                <a:lnTo>
                                  <a:pt x="895337" y="649440"/>
                                </a:lnTo>
                                <a:lnTo>
                                  <a:pt x="898055" y="635724"/>
                                </a:lnTo>
                                <a:lnTo>
                                  <a:pt x="900786" y="621982"/>
                                </a:lnTo>
                                <a:lnTo>
                                  <a:pt x="903503" y="608228"/>
                                </a:lnTo>
                                <a:lnTo>
                                  <a:pt x="906221" y="594449"/>
                                </a:lnTo>
                                <a:lnTo>
                                  <a:pt x="908939" y="580669"/>
                                </a:lnTo>
                                <a:lnTo>
                                  <a:pt x="911670" y="566890"/>
                                </a:lnTo>
                                <a:lnTo>
                                  <a:pt x="914387" y="553123"/>
                                </a:lnTo>
                                <a:lnTo>
                                  <a:pt x="917105" y="539369"/>
                                </a:lnTo>
                                <a:lnTo>
                                  <a:pt x="919836" y="525640"/>
                                </a:lnTo>
                                <a:lnTo>
                                  <a:pt x="922553" y="511937"/>
                                </a:lnTo>
                                <a:lnTo>
                                  <a:pt x="925271" y="498272"/>
                                </a:lnTo>
                                <a:lnTo>
                                  <a:pt x="927989" y="484670"/>
                                </a:lnTo>
                                <a:lnTo>
                                  <a:pt x="930720" y="471106"/>
                                </a:lnTo>
                                <a:lnTo>
                                  <a:pt x="933437" y="457606"/>
                                </a:lnTo>
                                <a:lnTo>
                                  <a:pt x="936155" y="444182"/>
                                </a:lnTo>
                                <a:lnTo>
                                  <a:pt x="938873" y="430822"/>
                                </a:lnTo>
                                <a:lnTo>
                                  <a:pt x="941603" y="417550"/>
                                </a:lnTo>
                                <a:lnTo>
                                  <a:pt x="944321" y="404381"/>
                                </a:lnTo>
                                <a:lnTo>
                                  <a:pt x="947039" y="391299"/>
                                </a:lnTo>
                                <a:lnTo>
                                  <a:pt x="949770" y="378320"/>
                                </a:lnTo>
                                <a:lnTo>
                                  <a:pt x="952487" y="365455"/>
                                </a:lnTo>
                                <a:lnTo>
                                  <a:pt x="955205" y="352704"/>
                                </a:lnTo>
                                <a:lnTo>
                                  <a:pt x="957923" y="340093"/>
                                </a:lnTo>
                                <a:lnTo>
                                  <a:pt x="960653" y="327609"/>
                                </a:lnTo>
                                <a:lnTo>
                                  <a:pt x="963371" y="315264"/>
                                </a:lnTo>
                                <a:lnTo>
                                  <a:pt x="966089" y="303073"/>
                                </a:lnTo>
                                <a:lnTo>
                                  <a:pt x="968820" y="291033"/>
                                </a:lnTo>
                                <a:lnTo>
                                  <a:pt x="971537" y="279159"/>
                                </a:lnTo>
                                <a:lnTo>
                                  <a:pt x="974255" y="267449"/>
                                </a:lnTo>
                                <a:lnTo>
                                  <a:pt x="976973" y="255905"/>
                                </a:lnTo>
                                <a:lnTo>
                                  <a:pt x="979703" y="244564"/>
                                </a:lnTo>
                                <a:lnTo>
                                  <a:pt x="982421" y="233400"/>
                                </a:lnTo>
                                <a:lnTo>
                                  <a:pt x="985139" y="222428"/>
                                </a:lnTo>
                                <a:lnTo>
                                  <a:pt x="987870" y="211658"/>
                                </a:lnTo>
                                <a:lnTo>
                                  <a:pt x="990587" y="201092"/>
                                </a:lnTo>
                                <a:lnTo>
                                  <a:pt x="993305" y="190741"/>
                                </a:lnTo>
                                <a:lnTo>
                                  <a:pt x="996023" y="180619"/>
                                </a:lnTo>
                                <a:lnTo>
                                  <a:pt x="998753" y="170713"/>
                                </a:lnTo>
                                <a:lnTo>
                                  <a:pt x="1001471" y="161036"/>
                                </a:lnTo>
                                <a:lnTo>
                                  <a:pt x="1004189" y="151600"/>
                                </a:lnTo>
                                <a:lnTo>
                                  <a:pt x="1006920" y="142405"/>
                                </a:lnTo>
                                <a:lnTo>
                                  <a:pt x="1009637" y="133464"/>
                                </a:lnTo>
                                <a:lnTo>
                                  <a:pt x="1012355" y="124764"/>
                                </a:lnTo>
                                <a:lnTo>
                                  <a:pt x="1015073" y="116332"/>
                                </a:lnTo>
                                <a:lnTo>
                                  <a:pt x="1017803" y="108153"/>
                                </a:lnTo>
                                <a:lnTo>
                                  <a:pt x="1020521" y="100254"/>
                                </a:lnTo>
                                <a:lnTo>
                                  <a:pt x="1023239" y="92608"/>
                                </a:lnTo>
                                <a:lnTo>
                                  <a:pt x="1025970" y="85255"/>
                                </a:lnTo>
                                <a:lnTo>
                                  <a:pt x="1028687" y="78168"/>
                                </a:lnTo>
                                <a:lnTo>
                                  <a:pt x="1031405" y="71374"/>
                                </a:lnTo>
                                <a:lnTo>
                                  <a:pt x="1034123" y="64872"/>
                                </a:lnTo>
                                <a:lnTo>
                                  <a:pt x="1036853" y="58661"/>
                                </a:lnTo>
                                <a:lnTo>
                                  <a:pt x="1039571" y="52743"/>
                                </a:lnTo>
                                <a:lnTo>
                                  <a:pt x="1042289" y="47130"/>
                                </a:lnTo>
                                <a:lnTo>
                                  <a:pt x="1045020" y="41808"/>
                                </a:lnTo>
                                <a:lnTo>
                                  <a:pt x="1047737" y="36804"/>
                                </a:lnTo>
                                <a:lnTo>
                                  <a:pt x="1050455" y="32105"/>
                                </a:lnTo>
                                <a:lnTo>
                                  <a:pt x="1053173" y="27724"/>
                                </a:lnTo>
                                <a:lnTo>
                                  <a:pt x="1055903" y="23647"/>
                                </a:lnTo>
                                <a:lnTo>
                                  <a:pt x="1058621" y="19888"/>
                                </a:lnTo>
                                <a:lnTo>
                                  <a:pt x="1061339" y="16459"/>
                                </a:lnTo>
                                <a:lnTo>
                                  <a:pt x="1064069" y="13335"/>
                                </a:lnTo>
                                <a:lnTo>
                                  <a:pt x="1066787" y="10554"/>
                                </a:lnTo>
                                <a:lnTo>
                                  <a:pt x="1069505" y="8077"/>
                                </a:lnTo>
                                <a:lnTo>
                                  <a:pt x="1072223" y="5943"/>
                                </a:lnTo>
                                <a:lnTo>
                                  <a:pt x="1074953" y="4127"/>
                                </a:lnTo>
                                <a:lnTo>
                                  <a:pt x="1077671" y="2641"/>
                                </a:lnTo>
                                <a:lnTo>
                                  <a:pt x="1080389" y="1486"/>
                                </a:lnTo>
                                <a:lnTo>
                                  <a:pt x="1083119" y="660"/>
                                </a:lnTo>
                                <a:lnTo>
                                  <a:pt x="1085837" y="165"/>
                                </a:lnTo>
                                <a:lnTo>
                                  <a:pt x="1088555" y="0"/>
                                </a:lnTo>
                                <a:lnTo>
                                  <a:pt x="1091273" y="165"/>
                                </a:lnTo>
                                <a:lnTo>
                                  <a:pt x="1094003" y="660"/>
                                </a:lnTo>
                                <a:lnTo>
                                  <a:pt x="1096721" y="1486"/>
                                </a:lnTo>
                                <a:lnTo>
                                  <a:pt x="1099439" y="2641"/>
                                </a:lnTo>
                                <a:lnTo>
                                  <a:pt x="1102169" y="4127"/>
                                </a:lnTo>
                                <a:lnTo>
                                  <a:pt x="1104887" y="5943"/>
                                </a:lnTo>
                                <a:lnTo>
                                  <a:pt x="1107605" y="8077"/>
                                </a:lnTo>
                                <a:lnTo>
                                  <a:pt x="1110323" y="10554"/>
                                </a:lnTo>
                                <a:lnTo>
                                  <a:pt x="1113053" y="13335"/>
                                </a:lnTo>
                                <a:lnTo>
                                  <a:pt x="1115771" y="16459"/>
                                </a:lnTo>
                                <a:lnTo>
                                  <a:pt x="1118489" y="19888"/>
                                </a:lnTo>
                                <a:lnTo>
                                  <a:pt x="1121207" y="23647"/>
                                </a:lnTo>
                                <a:lnTo>
                                  <a:pt x="1123937" y="27724"/>
                                </a:lnTo>
                                <a:lnTo>
                                  <a:pt x="1126655" y="32105"/>
                                </a:lnTo>
                                <a:lnTo>
                                  <a:pt x="1129373" y="36804"/>
                                </a:lnTo>
                                <a:lnTo>
                                  <a:pt x="1132103" y="41808"/>
                                </a:lnTo>
                                <a:lnTo>
                                  <a:pt x="1134821" y="47130"/>
                                </a:lnTo>
                                <a:lnTo>
                                  <a:pt x="1137539" y="52743"/>
                                </a:lnTo>
                                <a:lnTo>
                                  <a:pt x="1140257" y="58661"/>
                                </a:lnTo>
                                <a:lnTo>
                                  <a:pt x="1142987" y="64872"/>
                                </a:lnTo>
                                <a:lnTo>
                                  <a:pt x="1145705" y="71374"/>
                                </a:lnTo>
                                <a:lnTo>
                                  <a:pt x="1148423" y="78168"/>
                                </a:lnTo>
                                <a:lnTo>
                                  <a:pt x="1151153" y="85255"/>
                                </a:lnTo>
                                <a:lnTo>
                                  <a:pt x="1153871" y="92608"/>
                                </a:lnTo>
                                <a:lnTo>
                                  <a:pt x="1156589" y="100254"/>
                                </a:lnTo>
                                <a:lnTo>
                                  <a:pt x="1159307" y="108153"/>
                                </a:lnTo>
                                <a:lnTo>
                                  <a:pt x="1162037" y="116332"/>
                                </a:lnTo>
                                <a:lnTo>
                                  <a:pt x="1164755" y="124764"/>
                                </a:lnTo>
                                <a:lnTo>
                                  <a:pt x="1167473" y="133464"/>
                                </a:lnTo>
                                <a:lnTo>
                                  <a:pt x="1170203" y="142405"/>
                                </a:lnTo>
                                <a:lnTo>
                                  <a:pt x="1172921" y="151600"/>
                                </a:lnTo>
                                <a:lnTo>
                                  <a:pt x="1175639" y="161036"/>
                                </a:lnTo>
                                <a:lnTo>
                                  <a:pt x="1178357" y="170713"/>
                                </a:lnTo>
                                <a:lnTo>
                                  <a:pt x="1181087" y="180619"/>
                                </a:lnTo>
                                <a:lnTo>
                                  <a:pt x="1183805" y="190741"/>
                                </a:lnTo>
                                <a:lnTo>
                                  <a:pt x="1186523" y="201092"/>
                                </a:lnTo>
                                <a:lnTo>
                                  <a:pt x="1189253" y="211658"/>
                                </a:lnTo>
                                <a:lnTo>
                                  <a:pt x="1191971" y="222428"/>
                                </a:lnTo>
                                <a:lnTo>
                                  <a:pt x="1194689" y="233400"/>
                                </a:lnTo>
                                <a:lnTo>
                                  <a:pt x="1197407" y="244564"/>
                                </a:lnTo>
                                <a:lnTo>
                                  <a:pt x="1200137" y="255905"/>
                                </a:lnTo>
                                <a:lnTo>
                                  <a:pt x="1202855" y="267449"/>
                                </a:lnTo>
                                <a:lnTo>
                                  <a:pt x="1205573" y="279159"/>
                                </a:lnTo>
                                <a:lnTo>
                                  <a:pt x="1208303" y="291033"/>
                                </a:lnTo>
                                <a:lnTo>
                                  <a:pt x="1211021" y="303073"/>
                                </a:lnTo>
                                <a:lnTo>
                                  <a:pt x="1213739" y="315264"/>
                                </a:lnTo>
                                <a:lnTo>
                                  <a:pt x="1216457" y="327609"/>
                                </a:lnTo>
                                <a:lnTo>
                                  <a:pt x="1219187" y="340093"/>
                                </a:lnTo>
                                <a:lnTo>
                                  <a:pt x="1221905" y="352704"/>
                                </a:lnTo>
                                <a:lnTo>
                                  <a:pt x="1224623" y="365455"/>
                                </a:lnTo>
                                <a:lnTo>
                                  <a:pt x="1227353" y="378320"/>
                                </a:lnTo>
                                <a:lnTo>
                                  <a:pt x="1230071" y="391299"/>
                                </a:lnTo>
                                <a:lnTo>
                                  <a:pt x="1232789" y="404381"/>
                                </a:lnTo>
                                <a:lnTo>
                                  <a:pt x="1235507" y="417550"/>
                                </a:lnTo>
                                <a:lnTo>
                                  <a:pt x="1238237" y="430822"/>
                                </a:lnTo>
                                <a:lnTo>
                                  <a:pt x="1240955" y="444182"/>
                                </a:lnTo>
                                <a:lnTo>
                                  <a:pt x="1243673" y="457606"/>
                                </a:lnTo>
                                <a:lnTo>
                                  <a:pt x="1246391" y="471106"/>
                                </a:lnTo>
                                <a:lnTo>
                                  <a:pt x="1249121" y="484670"/>
                                </a:lnTo>
                                <a:lnTo>
                                  <a:pt x="1251839" y="498272"/>
                                </a:lnTo>
                                <a:lnTo>
                                  <a:pt x="1254557" y="511937"/>
                                </a:lnTo>
                                <a:lnTo>
                                  <a:pt x="1257287" y="525640"/>
                                </a:lnTo>
                                <a:lnTo>
                                  <a:pt x="1260005" y="539369"/>
                                </a:lnTo>
                                <a:lnTo>
                                  <a:pt x="1262723" y="553123"/>
                                </a:lnTo>
                                <a:lnTo>
                                  <a:pt x="1265441" y="566890"/>
                                </a:lnTo>
                                <a:lnTo>
                                  <a:pt x="1268171" y="580669"/>
                                </a:lnTo>
                                <a:lnTo>
                                  <a:pt x="1270889" y="594449"/>
                                </a:lnTo>
                                <a:lnTo>
                                  <a:pt x="1273607" y="608228"/>
                                </a:lnTo>
                                <a:lnTo>
                                  <a:pt x="1276337" y="621982"/>
                                </a:lnTo>
                                <a:lnTo>
                                  <a:pt x="1279055" y="635724"/>
                                </a:lnTo>
                                <a:lnTo>
                                  <a:pt x="1281773" y="649440"/>
                                </a:lnTo>
                                <a:lnTo>
                                  <a:pt x="1284491" y="663130"/>
                                </a:lnTo>
                                <a:lnTo>
                                  <a:pt x="1287221" y="676770"/>
                                </a:lnTo>
                                <a:lnTo>
                                  <a:pt x="1289939" y="690359"/>
                                </a:lnTo>
                                <a:lnTo>
                                  <a:pt x="1292657" y="703897"/>
                                </a:lnTo>
                                <a:lnTo>
                                  <a:pt x="1295387" y="717373"/>
                                </a:lnTo>
                                <a:lnTo>
                                  <a:pt x="1298105" y="730770"/>
                                </a:lnTo>
                                <a:lnTo>
                                  <a:pt x="1300823" y="744106"/>
                                </a:lnTo>
                                <a:lnTo>
                                  <a:pt x="1303541" y="757351"/>
                                </a:lnTo>
                                <a:lnTo>
                                  <a:pt x="1306271" y="770509"/>
                                </a:lnTo>
                                <a:lnTo>
                                  <a:pt x="1308989" y="783565"/>
                                </a:lnTo>
                                <a:lnTo>
                                  <a:pt x="1311707" y="796531"/>
                                </a:lnTo>
                                <a:lnTo>
                                  <a:pt x="1314437" y="809384"/>
                                </a:lnTo>
                                <a:lnTo>
                                  <a:pt x="1317155" y="822122"/>
                                </a:lnTo>
                                <a:lnTo>
                                  <a:pt x="1319873" y="834733"/>
                                </a:lnTo>
                                <a:lnTo>
                                  <a:pt x="1322591" y="847217"/>
                                </a:lnTo>
                                <a:lnTo>
                                  <a:pt x="1325321" y="859574"/>
                                </a:lnTo>
                                <a:lnTo>
                                  <a:pt x="1328039" y="871804"/>
                                </a:lnTo>
                                <a:lnTo>
                                  <a:pt x="1330757" y="883869"/>
                                </a:lnTo>
                                <a:lnTo>
                                  <a:pt x="1333487" y="895794"/>
                                </a:lnTo>
                                <a:lnTo>
                                  <a:pt x="1336205" y="907567"/>
                                </a:lnTo>
                                <a:lnTo>
                                  <a:pt x="1338923" y="919175"/>
                                </a:lnTo>
                                <a:lnTo>
                                  <a:pt x="1341641" y="930631"/>
                                </a:lnTo>
                                <a:lnTo>
                                  <a:pt x="1344371" y="941895"/>
                                </a:lnTo>
                                <a:lnTo>
                                  <a:pt x="1347089" y="952995"/>
                                </a:lnTo>
                                <a:lnTo>
                                  <a:pt x="1349807" y="963917"/>
                                </a:lnTo>
                                <a:lnTo>
                                  <a:pt x="1352537" y="974661"/>
                                </a:lnTo>
                                <a:lnTo>
                                  <a:pt x="1355255" y="985203"/>
                                </a:lnTo>
                                <a:lnTo>
                                  <a:pt x="1357973" y="995552"/>
                                </a:lnTo>
                                <a:lnTo>
                                  <a:pt x="1360691" y="1005713"/>
                                </a:lnTo>
                                <a:lnTo>
                                  <a:pt x="1363421" y="1015670"/>
                                </a:lnTo>
                                <a:lnTo>
                                  <a:pt x="1366139" y="1025423"/>
                                </a:lnTo>
                                <a:lnTo>
                                  <a:pt x="1368857" y="1034961"/>
                                </a:lnTo>
                                <a:lnTo>
                                  <a:pt x="1371587" y="1044295"/>
                                </a:lnTo>
                                <a:lnTo>
                                  <a:pt x="1374305" y="1053414"/>
                                </a:lnTo>
                                <a:lnTo>
                                  <a:pt x="1377023" y="1062304"/>
                                </a:lnTo>
                                <a:lnTo>
                                  <a:pt x="1379741" y="1070978"/>
                                </a:lnTo>
                                <a:lnTo>
                                  <a:pt x="1382471" y="1079437"/>
                                </a:lnTo>
                                <a:lnTo>
                                  <a:pt x="1385189" y="1087653"/>
                                </a:lnTo>
                                <a:lnTo>
                                  <a:pt x="1387907" y="1095654"/>
                                </a:lnTo>
                                <a:lnTo>
                                  <a:pt x="1390637" y="1103414"/>
                                </a:lnTo>
                                <a:lnTo>
                                  <a:pt x="1393355" y="1110932"/>
                                </a:lnTo>
                                <a:lnTo>
                                  <a:pt x="1396073" y="1118235"/>
                                </a:lnTo>
                                <a:lnTo>
                                  <a:pt x="1398791" y="1125283"/>
                                </a:lnTo>
                                <a:lnTo>
                                  <a:pt x="1401521" y="1132091"/>
                                </a:lnTo>
                                <a:lnTo>
                                  <a:pt x="1404239" y="1138669"/>
                                </a:lnTo>
                                <a:lnTo>
                                  <a:pt x="1406957" y="1144994"/>
                                </a:lnTo>
                                <a:lnTo>
                                  <a:pt x="1409675" y="1151090"/>
                                </a:lnTo>
                                <a:lnTo>
                                  <a:pt x="1412405" y="1156932"/>
                                </a:lnTo>
                                <a:lnTo>
                                  <a:pt x="1415123" y="1162520"/>
                                </a:lnTo>
                                <a:lnTo>
                                  <a:pt x="1417841" y="1167879"/>
                                </a:lnTo>
                                <a:lnTo>
                                  <a:pt x="1420571" y="1172972"/>
                                </a:lnTo>
                                <a:lnTo>
                                  <a:pt x="1423289" y="1177836"/>
                                </a:lnTo>
                                <a:lnTo>
                                  <a:pt x="1426007" y="1182446"/>
                                </a:lnTo>
                                <a:lnTo>
                                  <a:pt x="1428725" y="1186815"/>
                                </a:lnTo>
                                <a:lnTo>
                                  <a:pt x="1431455" y="1190930"/>
                                </a:lnTo>
                                <a:lnTo>
                                  <a:pt x="1434173" y="1194803"/>
                                </a:lnTo>
                                <a:lnTo>
                                  <a:pt x="1436891" y="1198422"/>
                                </a:lnTo>
                                <a:lnTo>
                                  <a:pt x="1439621" y="1201801"/>
                                </a:lnTo>
                                <a:lnTo>
                                  <a:pt x="1442339" y="1204938"/>
                                </a:lnTo>
                                <a:lnTo>
                                  <a:pt x="1445057" y="1207833"/>
                                </a:lnTo>
                                <a:lnTo>
                                  <a:pt x="1447775" y="1210488"/>
                                </a:lnTo>
                                <a:lnTo>
                                  <a:pt x="1450505" y="1212900"/>
                                </a:lnTo>
                                <a:lnTo>
                                  <a:pt x="1453223" y="1215072"/>
                                </a:lnTo>
                                <a:lnTo>
                                  <a:pt x="1455941" y="1217003"/>
                                </a:lnTo>
                                <a:lnTo>
                                  <a:pt x="1458671" y="1218705"/>
                                </a:lnTo>
                                <a:lnTo>
                                  <a:pt x="1461389" y="1220165"/>
                                </a:lnTo>
                                <a:lnTo>
                                  <a:pt x="1464107" y="1221410"/>
                                </a:lnTo>
                                <a:lnTo>
                                  <a:pt x="1466825" y="1222413"/>
                                </a:lnTo>
                                <a:lnTo>
                                  <a:pt x="1469555" y="1223188"/>
                                </a:lnTo>
                                <a:lnTo>
                                  <a:pt x="1472273" y="1223746"/>
                                </a:lnTo>
                                <a:lnTo>
                                  <a:pt x="1474991" y="1224077"/>
                                </a:lnTo>
                                <a:lnTo>
                                  <a:pt x="1477721" y="1224191"/>
                                </a:lnTo>
                                <a:lnTo>
                                  <a:pt x="1480439" y="1224090"/>
                                </a:lnTo>
                                <a:lnTo>
                                  <a:pt x="1483157" y="1223785"/>
                                </a:lnTo>
                                <a:lnTo>
                                  <a:pt x="1485875" y="1223251"/>
                                </a:lnTo>
                                <a:lnTo>
                                  <a:pt x="1488605" y="1222528"/>
                                </a:lnTo>
                                <a:lnTo>
                                  <a:pt x="1491323" y="1221601"/>
                                </a:lnTo>
                                <a:lnTo>
                                  <a:pt x="1494041" y="1220457"/>
                                </a:lnTo>
                                <a:lnTo>
                                  <a:pt x="1496771" y="1219137"/>
                                </a:lnTo>
                                <a:lnTo>
                                  <a:pt x="1499489" y="1217625"/>
                                </a:lnTo>
                                <a:lnTo>
                                  <a:pt x="1502207" y="1215910"/>
                                </a:lnTo>
                                <a:lnTo>
                                  <a:pt x="1504925" y="1214018"/>
                                </a:lnTo>
                                <a:lnTo>
                                  <a:pt x="1507655" y="1211961"/>
                                </a:lnTo>
                                <a:lnTo>
                                  <a:pt x="1510373" y="1209713"/>
                                </a:lnTo>
                                <a:lnTo>
                                  <a:pt x="1513091" y="1207300"/>
                                </a:lnTo>
                                <a:lnTo>
                                  <a:pt x="1515821" y="1204709"/>
                                </a:lnTo>
                                <a:lnTo>
                                  <a:pt x="1518539" y="1201966"/>
                                </a:lnTo>
                                <a:lnTo>
                                  <a:pt x="1521257" y="1199058"/>
                                </a:lnTo>
                                <a:lnTo>
                                  <a:pt x="1523975" y="1196010"/>
                                </a:lnTo>
                                <a:lnTo>
                                  <a:pt x="1526705" y="1192796"/>
                                </a:lnTo>
                                <a:lnTo>
                                  <a:pt x="1529423" y="1189457"/>
                                </a:lnTo>
                                <a:lnTo>
                                  <a:pt x="1532141" y="1185964"/>
                                </a:lnTo>
                                <a:lnTo>
                                  <a:pt x="1534871" y="1182344"/>
                                </a:lnTo>
                                <a:lnTo>
                                  <a:pt x="1537589" y="1178585"/>
                                </a:lnTo>
                                <a:lnTo>
                                  <a:pt x="1540307" y="1174712"/>
                                </a:lnTo>
                                <a:lnTo>
                                  <a:pt x="1543025" y="1170712"/>
                                </a:lnTo>
                                <a:lnTo>
                                  <a:pt x="1545755" y="1166609"/>
                                </a:lnTo>
                                <a:lnTo>
                                  <a:pt x="1548473" y="1162393"/>
                                </a:lnTo>
                                <a:lnTo>
                                  <a:pt x="1551191" y="1158062"/>
                                </a:lnTo>
                                <a:lnTo>
                                  <a:pt x="1553921" y="1153642"/>
                                </a:lnTo>
                                <a:lnTo>
                                  <a:pt x="1556639" y="1149121"/>
                                </a:lnTo>
                                <a:lnTo>
                                  <a:pt x="1559357" y="1144524"/>
                                </a:lnTo>
                                <a:lnTo>
                                  <a:pt x="1562075" y="1139837"/>
                                </a:lnTo>
                                <a:lnTo>
                                  <a:pt x="1564805" y="1135075"/>
                                </a:lnTo>
                                <a:lnTo>
                                  <a:pt x="1567523" y="1130237"/>
                                </a:lnTo>
                                <a:lnTo>
                                  <a:pt x="1570241" y="1125321"/>
                                </a:lnTo>
                                <a:lnTo>
                                  <a:pt x="1572971" y="1120356"/>
                                </a:lnTo>
                                <a:lnTo>
                                  <a:pt x="1575689" y="1115327"/>
                                </a:lnTo>
                                <a:lnTo>
                                  <a:pt x="1578407" y="1110259"/>
                                </a:lnTo>
                                <a:lnTo>
                                  <a:pt x="1581125" y="1105129"/>
                                </a:lnTo>
                                <a:lnTo>
                                  <a:pt x="1583855" y="1099972"/>
                                </a:lnTo>
                                <a:lnTo>
                                  <a:pt x="1586573" y="1094765"/>
                                </a:lnTo>
                                <a:lnTo>
                                  <a:pt x="1589291" y="1089533"/>
                                </a:lnTo>
                                <a:lnTo>
                                  <a:pt x="1592009" y="1084275"/>
                                </a:lnTo>
                                <a:lnTo>
                                  <a:pt x="1594739" y="1079005"/>
                                </a:lnTo>
                                <a:lnTo>
                                  <a:pt x="1597457" y="1073709"/>
                                </a:lnTo>
                                <a:lnTo>
                                  <a:pt x="1600175" y="1068400"/>
                                </a:lnTo>
                                <a:lnTo>
                                  <a:pt x="1602905" y="1063092"/>
                                </a:lnTo>
                                <a:lnTo>
                                  <a:pt x="1605623" y="1057783"/>
                                </a:lnTo>
                                <a:lnTo>
                                  <a:pt x="1608341" y="1052475"/>
                                </a:lnTo>
                                <a:lnTo>
                                  <a:pt x="1611059" y="1047179"/>
                                </a:lnTo>
                                <a:lnTo>
                                  <a:pt x="1613789" y="1041895"/>
                                </a:lnTo>
                                <a:lnTo>
                                  <a:pt x="1616507" y="1036638"/>
                                </a:lnTo>
                                <a:lnTo>
                                  <a:pt x="1619225" y="1031392"/>
                                </a:lnTo>
                                <a:lnTo>
                                  <a:pt x="1621955" y="1026185"/>
                                </a:lnTo>
                                <a:lnTo>
                                  <a:pt x="1624673" y="1021004"/>
                                </a:lnTo>
                                <a:lnTo>
                                  <a:pt x="1627391" y="1015873"/>
                                </a:lnTo>
                                <a:lnTo>
                                  <a:pt x="1630109" y="1010767"/>
                                </a:lnTo>
                                <a:lnTo>
                                  <a:pt x="1632839" y="1005713"/>
                                </a:lnTo>
                                <a:lnTo>
                                  <a:pt x="1635557" y="1000709"/>
                                </a:lnTo>
                                <a:lnTo>
                                  <a:pt x="1638275" y="995769"/>
                                </a:lnTo>
                                <a:lnTo>
                                  <a:pt x="1641005" y="990879"/>
                                </a:lnTo>
                                <a:lnTo>
                                  <a:pt x="1643723" y="986053"/>
                                </a:lnTo>
                                <a:lnTo>
                                  <a:pt x="1646441" y="981291"/>
                                </a:lnTo>
                                <a:lnTo>
                                  <a:pt x="1649159" y="976592"/>
                                </a:lnTo>
                                <a:lnTo>
                                  <a:pt x="1651889" y="971982"/>
                                </a:lnTo>
                                <a:lnTo>
                                  <a:pt x="1654607" y="967435"/>
                                </a:lnTo>
                                <a:lnTo>
                                  <a:pt x="1657325" y="962978"/>
                                </a:lnTo>
                                <a:lnTo>
                                  <a:pt x="1660055" y="958609"/>
                                </a:lnTo>
                                <a:lnTo>
                                  <a:pt x="1662773" y="954329"/>
                                </a:lnTo>
                                <a:lnTo>
                                  <a:pt x="1665491" y="950125"/>
                                </a:lnTo>
                                <a:lnTo>
                                  <a:pt x="1668209" y="946023"/>
                                </a:lnTo>
                                <a:lnTo>
                                  <a:pt x="1670939" y="942022"/>
                                </a:lnTo>
                                <a:lnTo>
                                  <a:pt x="1673657" y="938123"/>
                                </a:lnTo>
                                <a:lnTo>
                                  <a:pt x="1676375" y="934314"/>
                                </a:lnTo>
                                <a:lnTo>
                                  <a:pt x="1679105" y="930618"/>
                                </a:lnTo>
                                <a:lnTo>
                                  <a:pt x="1681823" y="927036"/>
                                </a:lnTo>
                                <a:lnTo>
                                  <a:pt x="1684541" y="923557"/>
                                </a:lnTo>
                                <a:lnTo>
                                  <a:pt x="1687259" y="920191"/>
                                </a:lnTo>
                                <a:lnTo>
                                  <a:pt x="1689989" y="916927"/>
                                </a:lnTo>
                                <a:lnTo>
                                  <a:pt x="1692707" y="913803"/>
                                </a:lnTo>
                                <a:lnTo>
                                  <a:pt x="1695425" y="910780"/>
                                </a:lnTo>
                                <a:lnTo>
                                  <a:pt x="1698155" y="907885"/>
                                </a:lnTo>
                                <a:lnTo>
                                  <a:pt x="1700873" y="905104"/>
                                </a:lnTo>
                                <a:lnTo>
                                  <a:pt x="1703591" y="902462"/>
                                </a:lnTo>
                                <a:lnTo>
                                  <a:pt x="1706309" y="899935"/>
                                </a:lnTo>
                                <a:lnTo>
                                  <a:pt x="1709039" y="897534"/>
                                </a:lnTo>
                                <a:lnTo>
                                  <a:pt x="1711757" y="895261"/>
                                </a:lnTo>
                                <a:lnTo>
                                  <a:pt x="1714475" y="893115"/>
                                </a:lnTo>
                                <a:lnTo>
                                  <a:pt x="1717205" y="891095"/>
                                </a:lnTo>
                                <a:lnTo>
                                  <a:pt x="1719923" y="889216"/>
                                </a:lnTo>
                                <a:lnTo>
                                  <a:pt x="1722641" y="887451"/>
                                </a:lnTo>
                                <a:lnTo>
                                  <a:pt x="1725359" y="885825"/>
                                </a:lnTo>
                                <a:lnTo>
                                  <a:pt x="1728089" y="884339"/>
                                </a:lnTo>
                                <a:lnTo>
                                  <a:pt x="1730807" y="882980"/>
                                </a:lnTo>
                                <a:lnTo>
                                  <a:pt x="1733525" y="881749"/>
                                </a:lnTo>
                                <a:lnTo>
                                  <a:pt x="1736255" y="880656"/>
                                </a:lnTo>
                                <a:lnTo>
                                  <a:pt x="1738973" y="879691"/>
                                </a:lnTo>
                                <a:lnTo>
                                  <a:pt x="1741691" y="878853"/>
                                </a:lnTo>
                                <a:lnTo>
                                  <a:pt x="1744409" y="878154"/>
                                </a:lnTo>
                                <a:lnTo>
                                  <a:pt x="1747139" y="877583"/>
                                </a:lnTo>
                                <a:lnTo>
                                  <a:pt x="1749857" y="877150"/>
                                </a:lnTo>
                                <a:lnTo>
                                  <a:pt x="1752575" y="876833"/>
                                </a:lnTo>
                                <a:lnTo>
                                  <a:pt x="1755292" y="876656"/>
                                </a:lnTo>
                                <a:lnTo>
                                  <a:pt x="1758023" y="876605"/>
                                </a:lnTo>
                                <a:lnTo>
                                  <a:pt x="1760741" y="876681"/>
                                </a:lnTo>
                                <a:lnTo>
                                  <a:pt x="1763459" y="876884"/>
                                </a:lnTo>
                                <a:lnTo>
                                  <a:pt x="1766189" y="877214"/>
                                </a:lnTo>
                                <a:lnTo>
                                  <a:pt x="1768907" y="877659"/>
                                </a:lnTo>
                                <a:lnTo>
                                  <a:pt x="1771625" y="878243"/>
                                </a:lnTo>
                                <a:lnTo>
                                  <a:pt x="1774342" y="878929"/>
                                </a:lnTo>
                                <a:lnTo>
                                  <a:pt x="1777073" y="879742"/>
                                </a:lnTo>
                                <a:lnTo>
                                  <a:pt x="1779791" y="880669"/>
                                </a:lnTo>
                                <a:lnTo>
                                  <a:pt x="1782509" y="881723"/>
                                </a:lnTo>
                                <a:lnTo>
                                  <a:pt x="1785239" y="882879"/>
                                </a:lnTo>
                                <a:lnTo>
                                  <a:pt x="1787957" y="884148"/>
                                </a:lnTo>
                                <a:lnTo>
                                  <a:pt x="1790675" y="885533"/>
                                </a:lnTo>
                                <a:lnTo>
                                  <a:pt x="1793392" y="887019"/>
                                </a:lnTo>
                                <a:lnTo>
                                  <a:pt x="1796123" y="888619"/>
                                </a:lnTo>
                                <a:lnTo>
                                  <a:pt x="1798841" y="890308"/>
                                </a:lnTo>
                                <a:lnTo>
                                  <a:pt x="1801559" y="892111"/>
                                </a:lnTo>
                                <a:lnTo>
                                  <a:pt x="1804289" y="894004"/>
                                </a:lnTo>
                                <a:lnTo>
                                  <a:pt x="1807007" y="895997"/>
                                </a:lnTo>
                                <a:lnTo>
                                  <a:pt x="1809725" y="898080"/>
                                </a:lnTo>
                                <a:lnTo>
                                  <a:pt x="1812442" y="900252"/>
                                </a:lnTo>
                                <a:lnTo>
                                  <a:pt x="1815173" y="902513"/>
                                </a:lnTo>
                                <a:lnTo>
                                  <a:pt x="1817891" y="904862"/>
                                </a:lnTo>
                                <a:lnTo>
                                  <a:pt x="1820609" y="907288"/>
                                </a:lnTo>
                                <a:lnTo>
                                  <a:pt x="1823339" y="909790"/>
                                </a:lnTo>
                                <a:lnTo>
                                  <a:pt x="1826057" y="912381"/>
                                </a:lnTo>
                                <a:lnTo>
                                  <a:pt x="1828775" y="915035"/>
                                </a:lnTo>
                                <a:lnTo>
                                  <a:pt x="1831492" y="917753"/>
                                </a:lnTo>
                                <a:lnTo>
                                  <a:pt x="1834223" y="920547"/>
                                </a:lnTo>
                                <a:lnTo>
                                  <a:pt x="1836941" y="923404"/>
                                </a:lnTo>
                                <a:lnTo>
                                  <a:pt x="1839659" y="926312"/>
                                </a:lnTo>
                                <a:lnTo>
                                  <a:pt x="1842389" y="929284"/>
                                </a:lnTo>
                                <a:lnTo>
                                  <a:pt x="1845107" y="932320"/>
                                </a:lnTo>
                                <a:lnTo>
                                  <a:pt x="1847825" y="935393"/>
                                </a:lnTo>
                                <a:lnTo>
                                  <a:pt x="1850542" y="938517"/>
                                </a:lnTo>
                                <a:lnTo>
                                  <a:pt x="1853273" y="941680"/>
                                </a:lnTo>
                                <a:lnTo>
                                  <a:pt x="1855991" y="944893"/>
                                </a:lnTo>
                                <a:lnTo>
                                  <a:pt x="1858709" y="948131"/>
                                </a:lnTo>
                                <a:lnTo>
                                  <a:pt x="1861439" y="951408"/>
                                </a:lnTo>
                                <a:lnTo>
                                  <a:pt x="1864157" y="954722"/>
                                </a:lnTo>
                                <a:lnTo>
                                  <a:pt x="1866875" y="958062"/>
                                </a:lnTo>
                                <a:lnTo>
                                  <a:pt x="1869592" y="961415"/>
                                </a:lnTo>
                                <a:lnTo>
                                  <a:pt x="1872323" y="964793"/>
                                </a:lnTo>
                                <a:lnTo>
                                  <a:pt x="1875041" y="968198"/>
                                </a:lnTo>
                                <a:lnTo>
                                  <a:pt x="1877759" y="971600"/>
                                </a:lnTo>
                                <a:lnTo>
                                  <a:pt x="1880489" y="975030"/>
                                </a:lnTo>
                                <a:lnTo>
                                  <a:pt x="1883207" y="978446"/>
                                </a:lnTo>
                                <a:lnTo>
                                  <a:pt x="1885925" y="981888"/>
                                </a:lnTo>
                                <a:lnTo>
                                  <a:pt x="1888642" y="985317"/>
                                </a:lnTo>
                                <a:lnTo>
                                  <a:pt x="1891373" y="988746"/>
                                </a:lnTo>
                                <a:lnTo>
                                  <a:pt x="1894091" y="992162"/>
                                </a:lnTo>
                                <a:lnTo>
                                  <a:pt x="1896809" y="995578"/>
                                </a:lnTo>
                                <a:lnTo>
                                  <a:pt x="1899539" y="998969"/>
                                </a:lnTo>
                                <a:lnTo>
                                  <a:pt x="1902257" y="1002347"/>
                                </a:lnTo>
                                <a:lnTo>
                                  <a:pt x="1904975" y="1005713"/>
                                </a:lnTo>
                                <a:lnTo>
                                  <a:pt x="1907692" y="1009053"/>
                                </a:lnTo>
                                <a:lnTo>
                                  <a:pt x="1910423" y="1012368"/>
                                </a:lnTo>
                                <a:lnTo>
                                  <a:pt x="1913141" y="1015657"/>
                                </a:lnTo>
                                <a:lnTo>
                                  <a:pt x="1915859" y="1018921"/>
                                </a:lnTo>
                                <a:lnTo>
                                  <a:pt x="1918589" y="1022134"/>
                                </a:lnTo>
                                <a:lnTo>
                                  <a:pt x="1921307" y="1025322"/>
                                </a:lnTo>
                                <a:lnTo>
                                  <a:pt x="1924025" y="1028459"/>
                                </a:lnTo>
                                <a:lnTo>
                                  <a:pt x="1926742" y="1031570"/>
                                </a:lnTo>
                                <a:lnTo>
                                  <a:pt x="1929473" y="1034618"/>
                                </a:lnTo>
                                <a:lnTo>
                                  <a:pt x="1932191" y="1037628"/>
                                </a:lnTo>
                                <a:lnTo>
                                  <a:pt x="1934909" y="1040587"/>
                                </a:lnTo>
                                <a:lnTo>
                                  <a:pt x="1937626" y="1043483"/>
                                </a:lnTo>
                                <a:lnTo>
                                  <a:pt x="1940357" y="1046340"/>
                                </a:lnTo>
                                <a:lnTo>
                                  <a:pt x="1943075" y="1049121"/>
                                </a:lnTo>
                                <a:lnTo>
                                  <a:pt x="1945792" y="1051852"/>
                                </a:lnTo>
                                <a:lnTo>
                                  <a:pt x="1948523" y="1054519"/>
                                </a:lnTo>
                                <a:lnTo>
                                  <a:pt x="1951241" y="1057122"/>
                                </a:lnTo>
                                <a:lnTo>
                                  <a:pt x="1953959" y="1059663"/>
                                </a:lnTo>
                                <a:lnTo>
                                  <a:pt x="1956676" y="1062127"/>
                                </a:lnTo>
                                <a:lnTo>
                                  <a:pt x="1959407" y="1064514"/>
                                </a:lnTo>
                                <a:lnTo>
                                  <a:pt x="1962125" y="1066838"/>
                                </a:lnTo>
                                <a:lnTo>
                                  <a:pt x="1964842" y="1069086"/>
                                </a:lnTo>
                                <a:lnTo>
                                  <a:pt x="1967573" y="1071258"/>
                                </a:lnTo>
                                <a:lnTo>
                                  <a:pt x="1970291" y="1073353"/>
                                </a:lnTo>
                                <a:lnTo>
                                  <a:pt x="1973009" y="1075372"/>
                                </a:lnTo>
                                <a:lnTo>
                                  <a:pt x="1975726" y="1077303"/>
                                </a:lnTo>
                                <a:lnTo>
                                  <a:pt x="1978457" y="1079157"/>
                                </a:lnTo>
                                <a:lnTo>
                                  <a:pt x="1981175" y="1080922"/>
                                </a:lnTo>
                                <a:lnTo>
                                  <a:pt x="1983892" y="1082598"/>
                                </a:lnTo>
                                <a:lnTo>
                                  <a:pt x="1986623" y="1084199"/>
                                </a:lnTo>
                                <a:lnTo>
                                  <a:pt x="1989341" y="1085710"/>
                                </a:lnTo>
                                <a:lnTo>
                                  <a:pt x="1992059" y="1087133"/>
                                </a:lnTo>
                                <a:lnTo>
                                  <a:pt x="1994776" y="1088466"/>
                                </a:lnTo>
                                <a:lnTo>
                                  <a:pt x="1997507" y="1089711"/>
                                </a:lnTo>
                                <a:lnTo>
                                  <a:pt x="2000225" y="1090866"/>
                                </a:lnTo>
                                <a:lnTo>
                                  <a:pt x="2002942" y="1091920"/>
                                </a:lnTo>
                                <a:lnTo>
                                  <a:pt x="2005673" y="1092898"/>
                                </a:lnTo>
                                <a:lnTo>
                                  <a:pt x="2008391" y="1093774"/>
                                </a:lnTo>
                                <a:lnTo>
                                  <a:pt x="2011109" y="1094562"/>
                                </a:lnTo>
                                <a:lnTo>
                                  <a:pt x="2013826" y="1095260"/>
                                </a:lnTo>
                                <a:lnTo>
                                  <a:pt x="2016557" y="1095870"/>
                                </a:lnTo>
                                <a:lnTo>
                                  <a:pt x="2019275" y="1096378"/>
                                </a:lnTo>
                                <a:lnTo>
                                  <a:pt x="2021992" y="1096797"/>
                                </a:lnTo>
                                <a:lnTo>
                                  <a:pt x="2024723" y="1097128"/>
                                </a:lnTo>
                                <a:lnTo>
                                  <a:pt x="2027441" y="1097369"/>
                                </a:lnTo>
                                <a:lnTo>
                                  <a:pt x="2030159" y="1097508"/>
                                </a:lnTo>
                                <a:lnTo>
                                  <a:pt x="2032876" y="1097559"/>
                                </a:lnTo>
                                <a:lnTo>
                                  <a:pt x="2035607" y="1097521"/>
                                </a:lnTo>
                                <a:lnTo>
                                  <a:pt x="2038325" y="1097394"/>
                                </a:lnTo>
                                <a:lnTo>
                                  <a:pt x="2041042" y="1097178"/>
                                </a:lnTo>
                                <a:lnTo>
                                  <a:pt x="2043773" y="1096873"/>
                                </a:lnTo>
                                <a:lnTo>
                                  <a:pt x="2046491" y="1096480"/>
                                </a:lnTo>
                                <a:lnTo>
                                  <a:pt x="2049209" y="1095998"/>
                                </a:lnTo>
                                <a:lnTo>
                                  <a:pt x="2051926" y="1095439"/>
                                </a:lnTo>
                                <a:lnTo>
                                  <a:pt x="2054657" y="1094778"/>
                                </a:lnTo>
                                <a:lnTo>
                                  <a:pt x="2057375" y="1094054"/>
                                </a:lnTo>
                                <a:lnTo>
                                  <a:pt x="2060092" y="1093229"/>
                                </a:lnTo>
                                <a:lnTo>
                                  <a:pt x="2062823" y="1092327"/>
                                </a:lnTo>
                                <a:lnTo>
                                  <a:pt x="2065541" y="1091349"/>
                                </a:lnTo>
                                <a:lnTo>
                                  <a:pt x="2068259" y="1090295"/>
                                </a:lnTo>
                                <a:lnTo>
                                  <a:pt x="2070976" y="1089152"/>
                                </a:lnTo>
                                <a:lnTo>
                                  <a:pt x="2073707" y="1087945"/>
                                </a:lnTo>
                                <a:lnTo>
                                  <a:pt x="2076425" y="1086650"/>
                                </a:lnTo>
                                <a:lnTo>
                                  <a:pt x="2079142" y="1085291"/>
                                </a:lnTo>
                                <a:lnTo>
                                  <a:pt x="2081860" y="1083869"/>
                                </a:lnTo>
                                <a:lnTo>
                                  <a:pt x="2084591" y="1082370"/>
                                </a:lnTo>
                                <a:lnTo>
                                  <a:pt x="2087309" y="1080795"/>
                                </a:lnTo>
                                <a:lnTo>
                                  <a:pt x="2090026" y="1079170"/>
                                </a:lnTo>
                                <a:lnTo>
                                  <a:pt x="2092757" y="1077468"/>
                                </a:lnTo>
                                <a:lnTo>
                                  <a:pt x="2095475" y="1075715"/>
                                </a:lnTo>
                                <a:lnTo>
                                  <a:pt x="2098192" y="1073900"/>
                                </a:lnTo>
                                <a:lnTo>
                                  <a:pt x="2100910" y="1072020"/>
                                </a:lnTo>
                                <a:lnTo>
                                  <a:pt x="2103641" y="1070089"/>
                                </a:lnTo>
                                <a:lnTo>
                                  <a:pt x="2106359" y="1068108"/>
                                </a:lnTo>
                                <a:lnTo>
                                  <a:pt x="2109076" y="1066076"/>
                                </a:lnTo>
                                <a:lnTo>
                                  <a:pt x="2111807" y="1064006"/>
                                </a:lnTo>
                                <a:lnTo>
                                  <a:pt x="2114525" y="1061872"/>
                                </a:lnTo>
                                <a:lnTo>
                                  <a:pt x="2117242" y="1059700"/>
                                </a:lnTo>
                                <a:lnTo>
                                  <a:pt x="2119960" y="1057491"/>
                                </a:lnTo>
                                <a:lnTo>
                                  <a:pt x="2122691" y="1055230"/>
                                </a:lnTo>
                                <a:lnTo>
                                  <a:pt x="2125409" y="1052944"/>
                                </a:lnTo>
                                <a:lnTo>
                                  <a:pt x="2128126" y="1050620"/>
                                </a:lnTo>
                                <a:lnTo>
                                  <a:pt x="2130857" y="1048270"/>
                                </a:lnTo>
                                <a:lnTo>
                                  <a:pt x="2133575" y="1045883"/>
                                </a:lnTo>
                                <a:lnTo>
                                  <a:pt x="2136292" y="1043470"/>
                                </a:lnTo>
                                <a:lnTo>
                                  <a:pt x="2139010" y="1041032"/>
                                </a:lnTo>
                                <a:lnTo>
                                  <a:pt x="2141741" y="1038568"/>
                                </a:lnTo>
                                <a:lnTo>
                                  <a:pt x="2144459" y="1036091"/>
                                </a:lnTo>
                                <a:lnTo>
                                  <a:pt x="2147176" y="1033590"/>
                                </a:lnTo>
                                <a:lnTo>
                                  <a:pt x="2149907" y="1031087"/>
                                </a:lnTo>
                                <a:lnTo>
                                  <a:pt x="2152625" y="1028560"/>
                                </a:lnTo>
                                <a:lnTo>
                                  <a:pt x="2155342" y="1026020"/>
                                </a:lnTo>
                                <a:lnTo>
                                  <a:pt x="2158060" y="1023480"/>
                                </a:lnTo>
                                <a:lnTo>
                                  <a:pt x="2160791" y="1020940"/>
                                </a:lnTo>
                                <a:lnTo>
                                  <a:pt x="2163509" y="1018401"/>
                                </a:lnTo>
                                <a:lnTo>
                                  <a:pt x="2166226" y="1015847"/>
                                </a:lnTo>
                                <a:lnTo>
                                  <a:pt x="2168957" y="1013308"/>
                                </a:lnTo>
                                <a:lnTo>
                                  <a:pt x="2171675" y="1010767"/>
                                </a:lnTo>
                                <a:lnTo>
                                  <a:pt x="2174392" y="1008240"/>
                                </a:lnTo>
                                <a:lnTo>
                                  <a:pt x="2177110" y="1005713"/>
                                </a:lnTo>
                                <a:lnTo>
                                  <a:pt x="2179841" y="1003211"/>
                                </a:lnTo>
                                <a:lnTo>
                                  <a:pt x="2182559" y="1000722"/>
                                </a:lnTo>
                                <a:lnTo>
                                  <a:pt x="2185276" y="998245"/>
                                </a:lnTo>
                                <a:lnTo>
                                  <a:pt x="2188007" y="995782"/>
                                </a:lnTo>
                                <a:lnTo>
                                  <a:pt x="2190725" y="993356"/>
                                </a:lnTo>
                                <a:lnTo>
                                  <a:pt x="2193442" y="990943"/>
                                </a:lnTo>
                                <a:lnTo>
                                  <a:pt x="2196160" y="988555"/>
                                </a:lnTo>
                                <a:lnTo>
                                  <a:pt x="2198891" y="986206"/>
                                </a:lnTo>
                                <a:lnTo>
                                  <a:pt x="2201609" y="983882"/>
                                </a:lnTo>
                                <a:lnTo>
                                  <a:pt x="2204326" y="981583"/>
                                </a:lnTo>
                                <a:lnTo>
                                  <a:pt x="2207057" y="979335"/>
                                </a:lnTo>
                                <a:lnTo>
                                  <a:pt x="2209775" y="977112"/>
                                </a:lnTo>
                                <a:lnTo>
                                  <a:pt x="2212492" y="974928"/>
                                </a:lnTo>
                                <a:lnTo>
                                  <a:pt x="2215210" y="972794"/>
                                </a:lnTo>
                                <a:lnTo>
                                  <a:pt x="2217941" y="970699"/>
                                </a:lnTo>
                                <a:lnTo>
                                  <a:pt x="2220659" y="968642"/>
                                </a:lnTo>
                                <a:lnTo>
                                  <a:pt x="2223376" y="966635"/>
                                </a:lnTo>
                                <a:lnTo>
                                  <a:pt x="2226094" y="964679"/>
                                </a:lnTo>
                                <a:lnTo>
                                  <a:pt x="2228825" y="962775"/>
                                </a:lnTo>
                                <a:lnTo>
                                  <a:pt x="2231542" y="960920"/>
                                </a:lnTo>
                                <a:lnTo>
                                  <a:pt x="2234260" y="959117"/>
                                </a:lnTo>
                                <a:lnTo>
                                  <a:pt x="2236991" y="957364"/>
                                </a:lnTo>
                                <a:lnTo>
                                  <a:pt x="2239709" y="955662"/>
                                </a:lnTo>
                                <a:lnTo>
                                  <a:pt x="2242426" y="954036"/>
                                </a:lnTo>
                                <a:lnTo>
                                  <a:pt x="2245144" y="952449"/>
                                </a:lnTo>
                                <a:lnTo>
                                  <a:pt x="2247875" y="950938"/>
                                </a:lnTo>
                                <a:lnTo>
                                  <a:pt x="2250592" y="949478"/>
                                </a:lnTo>
                                <a:lnTo>
                                  <a:pt x="2253310" y="948080"/>
                                </a:lnTo>
                                <a:lnTo>
                                  <a:pt x="2256041" y="946747"/>
                                </a:lnTo>
                                <a:lnTo>
                                  <a:pt x="2258759" y="945490"/>
                                </a:lnTo>
                                <a:lnTo>
                                  <a:pt x="2261476" y="944283"/>
                                </a:lnTo>
                                <a:lnTo>
                                  <a:pt x="2264194" y="943153"/>
                                </a:lnTo>
                                <a:lnTo>
                                  <a:pt x="2266925" y="942074"/>
                                </a:lnTo>
                                <a:lnTo>
                                  <a:pt x="2269642" y="941083"/>
                                </a:lnTo>
                                <a:lnTo>
                                  <a:pt x="2272360" y="940143"/>
                                </a:lnTo>
                                <a:lnTo>
                                  <a:pt x="2275091" y="939279"/>
                                </a:lnTo>
                                <a:lnTo>
                                  <a:pt x="2277809" y="938479"/>
                                </a:lnTo>
                                <a:lnTo>
                                  <a:pt x="2280526" y="937755"/>
                                </a:lnTo>
                                <a:lnTo>
                                  <a:pt x="2283244" y="937108"/>
                                </a:lnTo>
                                <a:lnTo>
                                  <a:pt x="2285975" y="936523"/>
                                </a:lnTo>
                                <a:lnTo>
                                  <a:pt x="2288692" y="936003"/>
                                </a:lnTo>
                                <a:lnTo>
                                  <a:pt x="2291410" y="935558"/>
                                </a:lnTo>
                                <a:lnTo>
                                  <a:pt x="2294141" y="935190"/>
                                </a:lnTo>
                                <a:lnTo>
                                  <a:pt x="2296859" y="934897"/>
                                </a:lnTo>
                                <a:lnTo>
                                  <a:pt x="2299576" y="934656"/>
                                </a:lnTo>
                                <a:lnTo>
                                  <a:pt x="2302294" y="934504"/>
                                </a:lnTo>
                                <a:lnTo>
                                  <a:pt x="2305025" y="934415"/>
                                </a:lnTo>
                                <a:lnTo>
                                  <a:pt x="2307742" y="934403"/>
                                </a:lnTo>
                                <a:lnTo>
                                  <a:pt x="2310460" y="934453"/>
                                </a:lnTo>
                                <a:lnTo>
                                  <a:pt x="2313191" y="934580"/>
                                </a:lnTo>
                                <a:lnTo>
                                  <a:pt x="2315909" y="934771"/>
                                </a:lnTo>
                                <a:lnTo>
                                  <a:pt x="2318626" y="935024"/>
                                </a:lnTo>
                                <a:lnTo>
                                  <a:pt x="2321344" y="935355"/>
                                </a:lnTo>
                                <a:lnTo>
                                  <a:pt x="2324075" y="935762"/>
                                </a:lnTo>
                                <a:lnTo>
                                  <a:pt x="2326792" y="936218"/>
                                </a:lnTo>
                                <a:lnTo>
                                  <a:pt x="2329510" y="936752"/>
                                </a:lnTo>
                                <a:lnTo>
                                  <a:pt x="2332241" y="937349"/>
                                </a:lnTo>
                                <a:lnTo>
                                  <a:pt x="2334959" y="938009"/>
                                </a:lnTo>
                                <a:lnTo>
                                  <a:pt x="2337676" y="938746"/>
                                </a:lnTo>
                                <a:lnTo>
                                  <a:pt x="2340394" y="939533"/>
                                </a:lnTo>
                                <a:lnTo>
                                  <a:pt x="2343125" y="940384"/>
                                </a:lnTo>
                                <a:lnTo>
                                  <a:pt x="2345842" y="941286"/>
                                </a:lnTo>
                                <a:lnTo>
                                  <a:pt x="2348560" y="942263"/>
                                </a:lnTo>
                                <a:lnTo>
                                  <a:pt x="2351291" y="943292"/>
                                </a:lnTo>
                                <a:lnTo>
                                  <a:pt x="2354009" y="944372"/>
                                </a:lnTo>
                                <a:lnTo>
                                  <a:pt x="2356726" y="945515"/>
                                </a:lnTo>
                                <a:lnTo>
                                  <a:pt x="2359444" y="946709"/>
                                </a:lnTo>
                                <a:lnTo>
                                  <a:pt x="2362175" y="947966"/>
                                </a:lnTo>
                                <a:lnTo>
                                  <a:pt x="2364892" y="949261"/>
                                </a:lnTo>
                                <a:lnTo>
                                  <a:pt x="2367610" y="950608"/>
                                </a:lnTo>
                                <a:lnTo>
                                  <a:pt x="2370341" y="952005"/>
                                </a:lnTo>
                                <a:lnTo>
                                  <a:pt x="2373059" y="953453"/>
                                </a:lnTo>
                                <a:lnTo>
                                  <a:pt x="2375776" y="954951"/>
                                </a:lnTo>
                                <a:lnTo>
                                  <a:pt x="2378494" y="956488"/>
                                </a:lnTo>
                                <a:lnTo>
                                  <a:pt x="2381225" y="958062"/>
                                </a:lnTo>
                                <a:lnTo>
                                  <a:pt x="2383942" y="959676"/>
                                </a:lnTo>
                                <a:lnTo>
                                  <a:pt x="2386660" y="961339"/>
                                </a:lnTo>
                                <a:lnTo>
                                  <a:pt x="2389378" y="963028"/>
                                </a:lnTo>
                                <a:lnTo>
                                  <a:pt x="2392109" y="964755"/>
                                </a:lnTo>
                                <a:lnTo>
                                  <a:pt x="2394826" y="966521"/>
                                </a:lnTo>
                                <a:lnTo>
                                  <a:pt x="2397544" y="968311"/>
                                </a:lnTo>
                                <a:lnTo>
                                  <a:pt x="2400275" y="970128"/>
                                </a:lnTo>
                                <a:lnTo>
                                  <a:pt x="2402992" y="971982"/>
                                </a:lnTo>
                                <a:lnTo>
                                  <a:pt x="2405710" y="973848"/>
                                </a:lnTo>
                                <a:lnTo>
                                  <a:pt x="2408428" y="975754"/>
                                </a:lnTo>
                                <a:lnTo>
                                  <a:pt x="2411159" y="977671"/>
                                </a:lnTo>
                                <a:lnTo>
                                  <a:pt x="2413876" y="979615"/>
                                </a:lnTo>
                                <a:lnTo>
                                  <a:pt x="2416594" y="981570"/>
                                </a:lnTo>
                                <a:lnTo>
                                  <a:pt x="2419325" y="983538"/>
                                </a:lnTo>
                                <a:lnTo>
                                  <a:pt x="2422042" y="985533"/>
                                </a:lnTo>
                                <a:lnTo>
                                  <a:pt x="2424760" y="987527"/>
                                </a:lnTo>
                                <a:lnTo>
                                  <a:pt x="2427478" y="989533"/>
                                </a:lnTo>
                                <a:lnTo>
                                  <a:pt x="2430209" y="991553"/>
                                </a:lnTo>
                                <a:lnTo>
                                  <a:pt x="2432926" y="993572"/>
                                </a:lnTo>
                                <a:lnTo>
                                  <a:pt x="2435644" y="995604"/>
                                </a:lnTo>
                                <a:lnTo>
                                  <a:pt x="2438375" y="997623"/>
                                </a:lnTo>
                                <a:lnTo>
                                  <a:pt x="2441092" y="999655"/>
                                </a:lnTo>
                                <a:lnTo>
                                  <a:pt x="2443810" y="1001675"/>
                                </a:lnTo>
                                <a:lnTo>
                                  <a:pt x="2446528" y="1003706"/>
                                </a:lnTo>
                                <a:lnTo>
                                  <a:pt x="2449259" y="1005713"/>
                                </a:lnTo>
                                <a:lnTo>
                                  <a:pt x="2451976" y="1007719"/>
                                </a:lnTo>
                                <a:lnTo>
                                  <a:pt x="2454694" y="1009726"/>
                                </a:lnTo>
                                <a:lnTo>
                                  <a:pt x="2457425" y="1011707"/>
                                </a:lnTo>
                                <a:lnTo>
                                  <a:pt x="2460142" y="1013675"/>
                                </a:lnTo>
                                <a:lnTo>
                                  <a:pt x="2462860" y="1015632"/>
                                </a:lnTo>
                                <a:lnTo>
                                  <a:pt x="2465578" y="1017574"/>
                                </a:lnTo>
                                <a:lnTo>
                                  <a:pt x="2468309" y="1019492"/>
                                </a:lnTo>
                                <a:lnTo>
                                  <a:pt x="2471026" y="1021385"/>
                                </a:lnTo>
                                <a:lnTo>
                                  <a:pt x="2473744" y="1023264"/>
                                </a:lnTo>
                                <a:lnTo>
                                  <a:pt x="2476475" y="1025118"/>
                                </a:lnTo>
                                <a:lnTo>
                                  <a:pt x="2479192" y="1026935"/>
                                </a:lnTo>
                                <a:lnTo>
                                  <a:pt x="2481910" y="1028738"/>
                                </a:lnTo>
                                <a:lnTo>
                                  <a:pt x="2484628" y="1030503"/>
                                </a:lnTo>
                                <a:lnTo>
                                  <a:pt x="2487359" y="1032231"/>
                                </a:lnTo>
                                <a:lnTo>
                                  <a:pt x="2490076" y="1033932"/>
                                </a:lnTo>
                                <a:lnTo>
                                  <a:pt x="2492794" y="1035609"/>
                                </a:lnTo>
                                <a:lnTo>
                                  <a:pt x="2495525" y="1037234"/>
                                </a:lnTo>
                                <a:lnTo>
                                  <a:pt x="2498242" y="1038834"/>
                                </a:lnTo>
                                <a:lnTo>
                                  <a:pt x="2500960" y="1040384"/>
                                </a:lnTo>
                                <a:lnTo>
                                  <a:pt x="2503678" y="1041908"/>
                                </a:lnTo>
                                <a:lnTo>
                                  <a:pt x="2506409" y="1043381"/>
                                </a:lnTo>
                                <a:lnTo>
                                  <a:pt x="2509126" y="1044804"/>
                                </a:lnTo>
                                <a:lnTo>
                                  <a:pt x="2511844" y="1046201"/>
                                </a:lnTo>
                                <a:lnTo>
                                  <a:pt x="2514575" y="1047534"/>
                                </a:lnTo>
                                <a:lnTo>
                                  <a:pt x="2517292" y="1048830"/>
                                </a:lnTo>
                                <a:lnTo>
                                  <a:pt x="2520010" y="1050087"/>
                                </a:lnTo>
                                <a:lnTo>
                                  <a:pt x="2522728" y="1051281"/>
                                </a:lnTo>
                                <a:lnTo>
                                  <a:pt x="2525459" y="1052436"/>
                                </a:lnTo>
                                <a:lnTo>
                                  <a:pt x="2528176" y="1053529"/>
                                </a:lnTo>
                                <a:lnTo>
                                  <a:pt x="2530894" y="1054583"/>
                                </a:lnTo>
                                <a:lnTo>
                                  <a:pt x="2533625" y="1055586"/>
                                </a:lnTo>
                                <a:lnTo>
                                  <a:pt x="2536342" y="1056525"/>
                                </a:lnTo>
                                <a:lnTo>
                                  <a:pt x="2539060" y="1057415"/>
                                </a:lnTo>
                                <a:lnTo>
                                  <a:pt x="2541778" y="1058253"/>
                                </a:lnTo>
                                <a:lnTo>
                                  <a:pt x="2544509" y="1059028"/>
                                </a:lnTo>
                                <a:lnTo>
                                  <a:pt x="2547226" y="1059764"/>
                                </a:lnTo>
                                <a:lnTo>
                                  <a:pt x="2549944" y="1060424"/>
                                </a:lnTo>
                                <a:lnTo>
                                  <a:pt x="2552675" y="1061047"/>
                                </a:lnTo>
                                <a:lnTo>
                                  <a:pt x="2555392" y="1061593"/>
                                </a:lnTo>
                                <a:lnTo>
                                  <a:pt x="2558110" y="1062101"/>
                                </a:lnTo>
                                <a:lnTo>
                                  <a:pt x="2560828" y="1062545"/>
                                </a:lnTo>
                                <a:lnTo>
                                  <a:pt x="2563559" y="1062927"/>
                                </a:lnTo>
                                <a:lnTo>
                                  <a:pt x="2566276" y="1063257"/>
                                </a:lnTo>
                                <a:lnTo>
                                  <a:pt x="2568994" y="1063524"/>
                                </a:lnTo>
                                <a:lnTo>
                                  <a:pt x="2571712" y="1063727"/>
                                </a:lnTo>
                                <a:lnTo>
                                  <a:pt x="2574442" y="1063892"/>
                                </a:lnTo>
                                <a:lnTo>
                                  <a:pt x="2577160" y="1063981"/>
                                </a:lnTo>
                                <a:lnTo>
                                  <a:pt x="2579878" y="1064019"/>
                                </a:lnTo>
                                <a:lnTo>
                                  <a:pt x="2582609" y="1063993"/>
                                </a:lnTo>
                                <a:lnTo>
                                  <a:pt x="2585326" y="1063917"/>
                                </a:lnTo>
                                <a:lnTo>
                                  <a:pt x="2588044" y="1063790"/>
                                </a:lnTo>
                                <a:lnTo>
                                  <a:pt x="2590762" y="1063599"/>
                                </a:lnTo>
                                <a:lnTo>
                                  <a:pt x="2593492" y="1063345"/>
                                </a:lnTo>
                                <a:lnTo>
                                  <a:pt x="2596210" y="1063041"/>
                                </a:lnTo>
                                <a:lnTo>
                                  <a:pt x="2598928" y="1062685"/>
                                </a:lnTo>
                                <a:lnTo>
                                  <a:pt x="2601659" y="1062279"/>
                                </a:lnTo>
                                <a:lnTo>
                                  <a:pt x="2604376" y="1061809"/>
                                </a:lnTo>
                                <a:lnTo>
                                  <a:pt x="2607094" y="1061288"/>
                                </a:lnTo>
                                <a:lnTo>
                                  <a:pt x="2609812" y="1060717"/>
                                </a:lnTo>
                                <a:lnTo>
                                  <a:pt x="2612542" y="1060082"/>
                                </a:lnTo>
                                <a:lnTo>
                                  <a:pt x="2615260" y="1059408"/>
                                </a:lnTo>
                                <a:lnTo>
                                  <a:pt x="2617978" y="1058685"/>
                                </a:lnTo>
                                <a:lnTo>
                                  <a:pt x="2620709" y="1057898"/>
                                </a:lnTo>
                                <a:lnTo>
                                  <a:pt x="2623426" y="1057072"/>
                                </a:lnTo>
                                <a:lnTo>
                                  <a:pt x="2626144" y="1056195"/>
                                </a:lnTo>
                                <a:lnTo>
                                  <a:pt x="2628862" y="1055281"/>
                                </a:lnTo>
                                <a:lnTo>
                                  <a:pt x="2631592" y="1054316"/>
                                </a:lnTo>
                                <a:lnTo>
                                  <a:pt x="2634310" y="1053299"/>
                                </a:lnTo>
                                <a:lnTo>
                                  <a:pt x="2637028" y="1052246"/>
                                </a:lnTo>
                                <a:lnTo>
                                  <a:pt x="2639759" y="1051154"/>
                                </a:lnTo>
                                <a:lnTo>
                                  <a:pt x="2642476" y="1050010"/>
                                </a:lnTo>
                                <a:lnTo>
                                  <a:pt x="2645194" y="1048842"/>
                                </a:lnTo>
                                <a:lnTo>
                                  <a:pt x="2647912" y="1047623"/>
                                </a:lnTo>
                                <a:lnTo>
                                  <a:pt x="2650642" y="1046378"/>
                                </a:lnTo>
                                <a:lnTo>
                                  <a:pt x="2653360" y="1045083"/>
                                </a:lnTo>
                                <a:lnTo>
                                  <a:pt x="2656078" y="1043762"/>
                                </a:lnTo>
                                <a:lnTo>
                                  <a:pt x="2658809" y="1042403"/>
                                </a:lnTo>
                                <a:lnTo>
                                  <a:pt x="2661526" y="1041019"/>
                                </a:lnTo>
                                <a:lnTo>
                                  <a:pt x="2664244" y="1039609"/>
                                </a:lnTo>
                                <a:lnTo>
                                  <a:pt x="2666962" y="1038161"/>
                                </a:lnTo>
                                <a:lnTo>
                                  <a:pt x="2669692" y="1036688"/>
                                </a:lnTo>
                                <a:lnTo>
                                  <a:pt x="2672410" y="1035190"/>
                                </a:lnTo>
                                <a:lnTo>
                                  <a:pt x="2675128" y="1033666"/>
                                </a:lnTo>
                                <a:lnTo>
                                  <a:pt x="2677859" y="1032129"/>
                                </a:lnTo>
                                <a:lnTo>
                                  <a:pt x="2680576" y="1030554"/>
                                </a:lnTo>
                                <a:lnTo>
                                  <a:pt x="2683294" y="1028979"/>
                                </a:lnTo>
                                <a:lnTo>
                                  <a:pt x="2686012" y="1027379"/>
                                </a:lnTo>
                                <a:lnTo>
                                  <a:pt x="2688742" y="1025754"/>
                                </a:lnTo>
                                <a:lnTo>
                                  <a:pt x="2691460" y="1024127"/>
                                </a:lnTo>
                                <a:lnTo>
                                  <a:pt x="2694178" y="1022490"/>
                                </a:lnTo>
                                <a:lnTo>
                                  <a:pt x="2696909" y="1020826"/>
                                </a:lnTo>
                                <a:lnTo>
                                  <a:pt x="2699626" y="1019162"/>
                                </a:lnTo>
                                <a:lnTo>
                                  <a:pt x="2702344" y="1017498"/>
                                </a:lnTo>
                                <a:lnTo>
                                  <a:pt x="2705062" y="1015809"/>
                                </a:lnTo>
                                <a:lnTo>
                                  <a:pt x="2707792" y="1014133"/>
                                </a:lnTo>
                                <a:lnTo>
                                  <a:pt x="2710510" y="1012444"/>
                                </a:lnTo>
                                <a:lnTo>
                                  <a:pt x="2713228" y="1010767"/>
                                </a:lnTo>
                                <a:lnTo>
                                  <a:pt x="2715946" y="1009079"/>
                                </a:lnTo>
                                <a:lnTo>
                                  <a:pt x="2718676" y="1007389"/>
                                </a:lnTo>
                                <a:lnTo>
                                  <a:pt x="2721394" y="1005713"/>
                                </a:lnTo>
                                <a:lnTo>
                                  <a:pt x="2724112" y="1004050"/>
                                </a:lnTo>
                                <a:lnTo>
                                  <a:pt x="2726842" y="1002373"/>
                                </a:lnTo>
                                <a:lnTo>
                                  <a:pt x="2729560" y="1000722"/>
                                </a:lnTo>
                                <a:lnTo>
                                  <a:pt x="2732278" y="999071"/>
                                </a:lnTo>
                                <a:lnTo>
                                  <a:pt x="2734996" y="997433"/>
                                </a:lnTo>
                                <a:lnTo>
                                  <a:pt x="2737726" y="995820"/>
                                </a:lnTo>
                                <a:lnTo>
                                  <a:pt x="2740444" y="994207"/>
                                </a:lnTo>
                                <a:lnTo>
                                  <a:pt x="2743162" y="992619"/>
                                </a:lnTo>
                                <a:lnTo>
                                  <a:pt x="2745892" y="991044"/>
                                </a:lnTo>
                                <a:lnTo>
                                  <a:pt x="2748610" y="989495"/>
                                </a:lnTo>
                                <a:lnTo>
                                  <a:pt x="2751328" y="987971"/>
                                </a:lnTo>
                                <a:lnTo>
                                  <a:pt x="2754046" y="986460"/>
                                </a:lnTo>
                                <a:lnTo>
                                  <a:pt x="2756776" y="984974"/>
                                </a:lnTo>
                                <a:lnTo>
                                  <a:pt x="2759494" y="983513"/>
                                </a:lnTo>
                                <a:lnTo>
                                  <a:pt x="2762212" y="982078"/>
                                </a:lnTo>
                                <a:lnTo>
                                  <a:pt x="2764942" y="980681"/>
                                </a:lnTo>
                                <a:lnTo>
                                  <a:pt x="2767660" y="979310"/>
                                </a:lnTo>
                                <a:lnTo>
                                  <a:pt x="2770378" y="977964"/>
                                </a:lnTo>
                                <a:lnTo>
                                  <a:pt x="2773096" y="976643"/>
                                </a:lnTo>
                                <a:lnTo>
                                  <a:pt x="2775826" y="975372"/>
                                </a:lnTo>
                                <a:lnTo>
                                  <a:pt x="2778544" y="974115"/>
                                </a:lnTo>
                                <a:lnTo>
                                  <a:pt x="2781262" y="972909"/>
                                </a:lnTo>
                                <a:lnTo>
                                  <a:pt x="2783992" y="971740"/>
                                </a:lnTo>
                                <a:lnTo>
                                  <a:pt x="2786710" y="970597"/>
                                </a:lnTo>
                                <a:lnTo>
                                  <a:pt x="2789428" y="969492"/>
                                </a:lnTo>
                                <a:lnTo>
                                  <a:pt x="2792146" y="968439"/>
                                </a:lnTo>
                                <a:lnTo>
                                  <a:pt x="2794876" y="967422"/>
                                </a:lnTo>
                                <a:lnTo>
                                  <a:pt x="2797594" y="966444"/>
                                </a:lnTo>
                                <a:lnTo>
                                  <a:pt x="2800312" y="965505"/>
                                </a:lnTo>
                                <a:lnTo>
                                  <a:pt x="2803042" y="964603"/>
                                </a:lnTo>
                                <a:lnTo>
                                  <a:pt x="2805760" y="963752"/>
                                </a:lnTo>
                                <a:lnTo>
                                  <a:pt x="2808478" y="962952"/>
                                </a:lnTo>
                                <a:lnTo>
                                  <a:pt x="2811196" y="962190"/>
                                </a:lnTo>
                                <a:lnTo>
                                  <a:pt x="2813926" y="961466"/>
                                </a:lnTo>
                                <a:lnTo>
                                  <a:pt x="2816644" y="960793"/>
                                </a:lnTo>
                                <a:lnTo>
                                  <a:pt x="2819362" y="960171"/>
                                </a:lnTo>
                                <a:lnTo>
                                  <a:pt x="2822092" y="959600"/>
                                </a:lnTo>
                                <a:lnTo>
                                  <a:pt x="2824810" y="959066"/>
                                </a:lnTo>
                                <a:lnTo>
                                  <a:pt x="2827528" y="958583"/>
                                </a:lnTo>
                                <a:lnTo>
                                  <a:pt x="2830246" y="958138"/>
                                </a:lnTo>
                                <a:lnTo>
                                  <a:pt x="2832976" y="957758"/>
                                </a:lnTo>
                                <a:lnTo>
                                  <a:pt x="2835694" y="957415"/>
                                </a:lnTo>
                                <a:lnTo>
                                  <a:pt x="2838412" y="957122"/>
                                </a:lnTo>
                                <a:lnTo>
                                  <a:pt x="2841142" y="956881"/>
                                </a:lnTo>
                                <a:lnTo>
                                  <a:pt x="2843860" y="956691"/>
                                </a:lnTo>
                                <a:lnTo>
                                  <a:pt x="2846578" y="956551"/>
                                </a:lnTo>
                                <a:lnTo>
                                  <a:pt x="2849296" y="956462"/>
                                </a:lnTo>
                                <a:lnTo>
                                  <a:pt x="2852026" y="956411"/>
                                </a:lnTo>
                                <a:lnTo>
                                  <a:pt x="2854744" y="956411"/>
                                </a:lnTo>
                                <a:lnTo>
                                  <a:pt x="2857462" y="956462"/>
                                </a:lnTo>
                                <a:lnTo>
                                  <a:pt x="2860192" y="956564"/>
                                </a:lnTo>
                                <a:lnTo>
                                  <a:pt x="2862910" y="956716"/>
                                </a:lnTo>
                                <a:lnTo>
                                  <a:pt x="2865628" y="956907"/>
                                </a:lnTo>
                                <a:lnTo>
                                  <a:pt x="2868346" y="957148"/>
                                </a:lnTo>
                                <a:lnTo>
                                  <a:pt x="2871076" y="957440"/>
                                </a:lnTo>
                                <a:lnTo>
                                  <a:pt x="2873794" y="957783"/>
                                </a:lnTo>
                                <a:lnTo>
                                  <a:pt x="2876512" y="958164"/>
                                </a:lnTo>
                                <a:lnTo>
                                  <a:pt x="2879242" y="958596"/>
                                </a:lnTo>
                                <a:lnTo>
                                  <a:pt x="2881960" y="959066"/>
                                </a:lnTo>
                                <a:lnTo>
                                  <a:pt x="2884678" y="959586"/>
                                </a:lnTo>
                                <a:lnTo>
                                  <a:pt x="2887396" y="960145"/>
                                </a:lnTo>
                                <a:lnTo>
                                  <a:pt x="2890126" y="960755"/>
                                </a:lnTo>
                                <a:lnTo>
                                  <a:pt x="2892844" y="961403"/>
                                </a:lnTo>
                                <a:lnTo>
                                  <a:pt x="2895562" y="962089"/>
                                </a:lnTo>
                                <a:lnTo>
                                  <a:pt x="2898280" y="962825"/>
                                </a:lnTo>
                                <a:lnTo>
                                  <a:pt x="2901010" y="963599"/>
                                </a:lnTo>
                                <a:lnTo>
                                  <a:pt x="2903728" y="964399"/>
                                </a:lnTo>
                                <a:lnTo>
                                  <a:pt x="2906446" y="965250"/>
                                </a:lnTo>
                                <a:lnTo>
                                  <a:pt x="2909176" y="966140"/>
                                </a:lnTo>
                                <a:lnTo>
                                  <a:pt x="2911894" y="967067"/>
                                </a:lnTo>
                                <a:lnTo>
                                  <a:pt x="2914612" y="968019"/>
                                </a:lnTo>
                                <a:lnTo>
                                  <a:pt x="2917330" y="969010"/>
                                </a:lnTo>
                                <a:lnTo>
                                  <a:pt x="2920060" y="970038"/>
                                </a:lnTo>
                                <a:lnTo>
                                  <a:pt x="2922778" y="971093"/>
                                </a:lnTo>
                                <a:lnTo>
                                  <a:pt x="2925496" y="972185"/>
                                </a:lnTo>
                                <a:lnTo>
                                  <a:pt x="2928226" y="973303"/>
                                </a:lnTo>
                                <a:lnTo>
                                  <a:pt x="2930944" y="974445"/>
                                </a:lnTo>
                                <a:lnTo>
                                  <a:pt x="2933662" y="975614"/>
                                </a:lnTo>
                                <a:lnTo>
                                  <a:pt x="2936380" y="976820"/>
                                </a:lnTo>
                                <a:lnTo>
                                  <a:pt x="2939110" y="978040"/>
                                </a:lnTo>
                                <a:lnTo>
                                  <a:pt x="2941828" y="979297"/>
                                </a:lnTo>
                                <a:lnTo>
                                  <a:pt x="2944546" y="980567"/>
                                </a:lnTo>
                                <a:lnTo>
                                  <a:pt x="2947276" y="981862"/>
                                </a:lnTo>
                                <a:lnTo>
                                  <a:pt x="2949994" y="983170"/>
                                </a:lnTo>
                                <a:lnTo>
                                  <a:pt x="2952712" y="984504"/>
                                </a:lnTo>
                                <a:lnTo>
                                  <a:pt x="2955430" y="985850"/>
                                </a:lnTo>
                                <a:lnTo>
                                  <a:pt x="2958160" y="987209"/>
                                </a:lnTo>
                                <a:lnTo>
                                  <a:pt x="2960878" y="988593"/>
                                </a:lnTo>
                                <a:lnTo>
                                  <a:pt x="2963596" y="989978"/>
                                </a:lnTo>
                                <a:lnTo>
                                  <a:pt x="2966326" y="991374"/>
                                </a:lnTo>
                                <a:lnTo>
                                  <a:pt x="2969044" y="992797"/>
                                </a:lnTo>
                                <a:lnTo>
                                  <a:pt x="2971762" y="994207"/>
                                </a:lnTo>
                                <a:lnTo>
                                  <a:pt x="2974480" y="995642"/>
                                </a:lnTo>
                                <a:lnTo>
                                  <a:pt x="2977210" y="997077"/>
                                </a:lnTo>
                                <a:lnTo>
                                  <a:pt x="2979928" y="998512"/>
                                </a:lnTo>
                                <a:lnTo>
                                  <a:pt x="2982646" y="999948"/>
                                </a:lnTo>
                                <a:lnTo>
                                  <a:pt x="2985376" y="1001395"/>
                                </a:lnTo>
                                <a:lnTo>
                                  <a:pt x="2988094" y="1002843"/>
                                </a:lnTo>
                                <a:lnTo>
                                  <a:pt x="2990812" y="1004277"/>
                                </a:lnTo>
                                <a:lnTo>
                                  <a:pt x="2993530" y="1005713"/>
                                </a:lnTo>
                                <a:lnTo>
                                  <a:pt x="2996260" y="1007148"/>
                                </a:lnTo>
                                <a:lnTo>
                                  <a:pt x="2998978" y="1008583"/>
                                </a:lnTo>
                                <a:lnTo>
                                  <a:pt x="3001696" y="1010006"/>
                                </a:lnTo>
                                <a:lnTo>
                                  <a:pt x="3004426" y="1011415"/>
                                </a:lnTo>
                                <a:lnTo>
                                  <a:pt x="3007144" y="1012825"/>
                                </a:lnTo>
                                <a:lnTo>
                                  <a:pt x="3009862" y="1014209"/>
                                </a:lnTo>
                                <a:lnTo>
                                  <a:pt x="3012580" y="1015593"/>
                                </a:lnTo>
                                <a:lnTo>
                                  <a:pt x="3015310" y="1016965"/>
                                </a:lnTo>
                                <a:lnTo>
                                  <a:pt x="3018028" y="1018312"/>
                                </a:lnTo>
                                <a:lnTo>
                                  <a:pt x="3020746" y="1019645"/>
                                </a:lnTo>
                                <a:lnTo>
                                  <a:pt x="3023476" y="1020966"/>
                                </a:lnTo>
                                <a:lnTo>
                                  <a:pt x="3026194" y="1022273"/>
                                </a:lnTo>
                                <a:lnTo>
                                  <a:pt x="3028912" y="1023544"/>
                                </a:lnTo>
                                <a:lnTo>
                                  <a:pt x="3031630" y="1024801"/>
                                </a:lnTo>
                                <a:lnTo>
                                  <a:pt x="3034360" y="1026045"/>
                                </a:lnTo>
                                <a:lnTo>
                                  <a:pt x="3037078" y="1027252"/>
                                </a:lnTo>
                                <a:lnTo>
                                  <a:pt x="3039796" y="1028446"/>
                                </a:lnTo>
                                <a:lnTo>
                                  <a:pt x="3042526" y="1029602"/>
                                </a:lnTo>
                                <a:lnTo>
                                  <a:pt x="3045244" y="1030745"/>
                                </a:lnTo>
                                <a:lnTo>
                                  <a:pt x="3047962" y="1031849"/>
                                </a:lnTo>
                                <a:lnTo>
                                  <a:pt x="3050680" y="1032929"/>
                                </a:lnTo>
                                <a:lnTo>
                                  <a:pt x="3053410" y="1033983"/>
                                </a:lnTo>
                                <a:lnTo>
                                  <a:pt x="3056128" y="1034999"/>
                                </a:lnTo>
                                <a:lnTo>
                                  <a:pt x="3058846" y="1035990"/>
                                </a:lnTo>
                                <a:lnTo>
                                  <a:pt x="3061564" y="1036942"/>
                                </a:lnTo>
                                <a:lnTo>
                                  <a:pt x="3064294" y="1037857"/>
                                </a:lnTo>
                                <a:lnTo>
                                  <a:pt x="3067012" y="1038745"/>
                                </a:lnTo>
                                <a:lnTo>
                                  <a:pt x="3069730" y="1039596"/>
                                </a:lnTo>
                                <a:lnTo>
                                  <a:pt x="3072460" y="1040409"/>
                                </a:lnTo>
                                <a:lnTo>
                                  <a:pt x="3075178" y="1041197"/>
                                </a:lnTo>
                                <a:lnTo>
                                  <a:pt x="3077896" y="1041933"/>
                                </a:lnTo>
                                <a:lnTo>
                                  <a:pt x="3080614" y="1042644"/>
                                </a:lnTo>
                                <a:lnTo>
                                  <a:pt x="3083344" y="1043305"/>
                                </a:lnTo>
                                <a:lnTo>
                                  <a:pt x="3086062" y="1043940"/>
                                </a:lnTo>
                                <a:lnTo>
                                  <a:pt x="3088780" y="1044524"/>
                                </a:lnTo>
                                <a:lnTo>
                                  <a:pt x="3091510" y="1045070"/>
                                </a:lnTo>
                                <a:lnTo>
                                  <a:pt x="3094228" y="1045578"/>
                                </a:lnTo>
                                <a:lnTo>
                                  <a:pt x="3096946" y="1046048"/>
                                </a:lnTo>
                                <a:lnTo>
                                  <a:pt x="3099664" y="1046480"/>
                                </a:lnTo>
                                <a:lnTo>
                                  <a:pt x="3102394" y="1046861"/>
                                </a:lnTo>
                                <a:lnTo>
                                  <a:pt x="3105112" y="1047204"/>
                                </a:lnTo>
                                <a:lnTo>
                                  <a:pt x="3107830" y="1047509"/>
                                </a:lnTo>
                                <a:lnTo>
                                  <a:pt x="3110560" y="1047762"/>
                                </a:lnTo>
                                <a:lnTo>
                                  <a:pt x="3113278" y="1047979"/>
                                </a:lnTo>
                                <a:lnTo>
                                  <a:pt x="3115996" y="1048156"/>
                                </a:lnTo>
                                <a:lnTo>
                                  <a:pt x="3118714" y="1048296"/>
                                </a:lnTo>
                                <a:lnTo>
                                  <a:pt x="3121444" y="1048385"/>
                                </a:lnTo>
                                <a:lnTo>
                                  <a:pt x="3124162" y="1048436"/>
                                </a:lnTo>
                                <a:lnTo>
                                  <a:pt x="3126880" y="1048436"/>
                                </a:lnTo>
                                <a:lnTo>
                                  <a:pt x="3129610" y="1048397"/>
                                </a:lnTo>
                                <a:lnTo>
                                  <a:pt x="3132328" y="1048321"/>
                                </a:lnTo>
                                <a:lnTo>
                                  <a:pt x="3135046" y="1048207"/>
                                </a:lnTo>
                                <a:lnTo>
                                  <a:pt x="3137764" y="1048042"/>
                                </a:lnTo>
                                <a:lnTo>
                                  <a:pt x="3140494" y="1047839"/>
                                </a:lnTo>
                                <a:lnTo>
                                  <a:pt x="3143212" y="1047597"/>
                                </a:lnTo>
                                <a:lnTo>
                                  <a:pt x="3145930" y="1047305"/>
                                </a:lnTo>
                                <a:lnTo>
                                  <a:pt x="3148660" y="1046988"/>
                                </a:lnTo>
                                <a:lnTo>
                                  <a:pt x="3151378" y="1046620"/>
                                </a:lnTo>
                                <a:lnTo>
                                  <a:pt x="3154096" y="1046226"/>
                                </a:lnTo>
                                <a:lnTo>
                                  <a:pt x="3156814" y="1045781"/>
                                </a:lnTo>
                                <a:lnTo>
                                  <a:pt x="3159544" y="1045299"/>
                                </a:lnTo>
                                <a:lnTo>
                                  <a:pt x="3162262" y="1044778"/>
                                </a:lnTo>
                                <a:lnTo>
                                  <a:pt x="3164980" y="1044219"/>
                                </a:lnTo>
                                <a:lnTo>
                                  <a:pt x="3167710" y="1043635"/>
                                </a:lnTo>
                                <a:lnTo>
                                  <a:pt x="3170428" y="1043000"/>
                                </a:lnTo>
                                <a:lnTo>
                                  <a:pt x="3173146" y="1042340"/>
                                </a:lnTo>
                                <a:lnTo>
                                  <a:pt x="3175864" y="1041641"/>
                                </a:lnTo>
                                <a:lnTo>
                                  <a:pt x="3178594" y="1040905"/>
                                </a:lnTo>
                                <a:lnTo>
                                  <a:pt x="3181312" y="1040143"/>
                                </a:lnTo>
                                <a:lnTo>
                                  <a:pt x="3184030" y="1039355"/>
                                </a:lnTo>
                                <a:lnTo>
                                  <a:pt x="3186760" y="1038530"/>
                                </a:lnTo>
                                <a:lnTo>
                                  <a:pt x="3189478" y="1037666"/>
                                </a:lnTo>
                                <a:lnTo>
                                  <a:pt x="3192196" y="1036777"/>
                                </a:lnTo>
                                <a:lnTo>
                                  <a:pt x="3194914" y="1035863"/>
                                </a:lnTo>
                                <a:lnTo>
                                  <a:pt x="3197644" y="1034923"/>
                                </a:lnTo>
                                <a:lnTo>
                                  <a:pt x="3200362" y="1033958"/>
                                </a:lnTo>
                                <a:lnTo>
                                  <a:pt x="3203080" y="1032967"/>
                                </a:lnTo>
                                <a:lnTo>
                                  <a:pt x="3205798" y="1031951"/>
                                </a:lnTo>
                                <a:lnTo>
                                  <a:pt x="3208528" y="1030910"/>
                                </a:lnTo>
                                <a:lnTo>
                                  <a:pt x="3211246" y="1029843"/>
                                </a:lnTo>
                                <a:lnTo>
                                  <a:pt x="3213964" y="1028750"/>
                                </a:lnTo>
                                <a:lnTo>
                                  <a:pt x="3216694" y="1027646"/>
                                </a:lnTo>
                                <a:lnTo>
                                  <a:pt x="3219412" y="1026528"/>
                                </a:lnTo>
                                <a:lnTo>
                                  <a:pt x="3222130" y="1025385"/>
                                </a:lnTo>
                                <a:lnTo>
                                  <a:pt x="3224848" y="1024230"/>
                                </a:lnTo>
                                <a:lnTo>
                                  <a:pt x="3227578" y="1023061"/>
                                </a:lnTo>
                                <a:lnTo>
                                  <a:pt x="3230296" y="1021867"/>
                                </a:lnTo>
                                <a:lnTo>
                                  <a:pt x="3233014" y="1020673"/>
                                </a:lnTo>
                                <a:lnTo>
                                  <a:pt x="3235744" y="1019454"/>
                                </a:lnTo>
                                <a:lnTo>
                                  <a:pt x="3238462" y="1018235"/>
                                </a:lnTo>
                                <a:lnTo>
                                  <a:pt x="3241180" y="1017003"/>
                                </a:lnTo>
                                <a:lnTo>
                                  <a:pt x="3243898" y="1015771"/>
                                </a:lnTo>
                                <a:lnTo>
                                  <a:pt x="3246628" y="1014526"/>
                                </a:lnTo>
                                <a:lnTo>
                                  <a:pt x="3249346" y="1013269"/>
                                </a:lnTo>
                                <a:lnTo>
                                  <a:pt x="3252064" y="1012012"/>
                                </a:lnTo>
                                <a:lnTo>
                                  <a:pt x="3254794" y="1010755"/>
                                </a:lnTo>
                                <a:lnTo>
                                  <a:pt x="3257512" y="1009497"/>
                                </a:lnTo>
                                <a:lnTo>
                                  <a:pt x="3260230" y="1008240"/>
                                </a:lnTo>
                                <a:lnTo>
                                  <a:pt x="3262947" y="1006970"/>
                                </a:lnTo>
                                <a:lnTo>
                                  <a:pt x="3265678" y="1005713"/>
                                </a:lnTo>
                              </a:path>
                            </a:pathLst>
                          </a:custGeom>
                          <a:noFill/>
                          <a:ln w="9563">
                            <a:solidFill>
                              <a:srgbClr val="F19064"/>
                            </a:solidFill>
                            <a:miter lim="127000"/>
                            <a:headEnd/>
                            <a:tailEnd/>
                          </a:ln>
                        </wps:spPr>
                        <wps:bodyPr rot="0" vert="horz" wrap="square" lIns="91440" tIns="45720" rIns="91440" bIns="45720" anchor="t" anchorCtr="0" upright="1">
                          <a:noAutofit/>
                        </wps:bodyPr>
                      </wps:wsp>
                      <wps:wsp>
                        <wps:cNvPr id="71696938" name="Shape 8258"/>
                        <wps:cNvSpPr>
                          <a:spLocks/>
                        </wps:cNvSpPr>
                        <wps:spPr bwMode="auto">
                          <a:xfrm>
                            <a:off x="680" y="2443"/>
                            <a:ext cx="32657" cy="12422"/>
                          </a:xfrm>
                          <a:custGeom>
                            <a:avLst/>
                            <a:gdLst>
                              <a:gd name="T0" fmla="*/ 0 w 3265678"/>
                              <a:gd name="T1" fmla="*/ 1020521 h 1242213"/>
                              <a:gd name="T2" fmla="*/ 2718 w 3265678"/>
                              <a:gd name="T3" fmla="*/ 1018477 h 1242213"/>
                              <a:gd name="T4" fmla="*/ 5436 w 3265678"/>
                              <a:gd name="T5" fmla="*/ 1016432 h 1242213"/>
                              <a:gd name="T6" fmla="*/ 8166 w 3265678"/>
                              <a:gd name="T7" fmla="*/ 1014375 h 1242213"/>
                              <a:gd name="T8" fmla="*/ 10884 w 3265678"/>
                              <a:gd name="T9" fmla="*/ 1012317 h 1242213"/>
                              <a:gd name="T10" fmla="*/ 13602 w 3265678"/>
                              <a:gd name="T11" fmla="*/ 1010260 h 1242213"/>
                              <a:gd name="T12" fmla="*/ 16320 w 3265678"/>
                              <a:gd name="T13" fmla="*/ 1008202 h 1242213"/>
                              <a:gd name="T14" fmla="*/ 19050 w 3265678"/>
                              <a:gd name="T15" fmla="*/ 1006145 h 1242213"/>
                              <a:gd name="T16" fmla="*/ 21768 w 3265678"/>
                              <a:gd name="T17" fmla="*/ 1004100 h 1242213"/>
                              <a:gd name="T18" fmla="*/ 24486 w 3265678"/>
                              <a:gd name="T19" fmla="*/ 1002068 h 1242213"/>
                              <a:gd name="T20" fmla="*/ 27216 w 3265678"/>
                              <a:gd name="T21" fmla="*/ 1000036 h 1242213"/>
                              <a:gd name="T22" fmla="*/ 29934 w 3265678"/>
                              <a:gd name="T23" fmla="*/ 998017 h 1242213"/>
                              <a:gd name="T24" fmla="*/ 32652 w 3265678"/>
                              <a:gd name="T25" fmla="*/ 996023 h 1242213"/>
                              <a:gd name="T26" fmla="*/ 35370 w 3265678"/>
                              <a:gd name="T27" fmla="*/ 994029 h 1242213"/>
                              <a:gd name="T28" fmla="*/ 38100 w 3265678"/>
                              <a:gd name="T29" fmla="*/ 992060 h 1242213"/>
                              <a:gd name="T30" fmla="*/ 40818 w 3265678"/>
                              <a:gd name="T31" fmla="*/ 990117 h 1242213"/>
                              <a:gd name="T32" fmla="*/ 43536 w 3265678"/>
                              <a:gd name="T33" fmla="*/ 988187 h 1242213"/>
                              <a:gd name="T34" fmla="*/ 46266 w 3265678"/>
                              <a:gd name="T35" fmla="*/ 986295 h 1242213"/>
                              <a:gd name="T36" fmla="*/ 48984 w 3265678"/>
                              <a:gd name="T37" fmla="*/ 984415 h 1242213"/>
                              <a:gd name="T38" fmla="*/ 51702 w 3265678"/>
                              <a:gd name="T39" fmla="*/ 982561 h 1242213"/>
                              <a:gd name="T40" fmla="*/ 54420 w 3265678"/>
                              <a:gd name="T41" fmla="*/ 980745 h 1242213"/>
                              <a:gd name="T42" fmla="*/ 57150 w 3265678"/>
                              <a:gd name="T43" fmla="*/ 978954 h 1242213"/>
                              <a:gd name="T44" fmla="*/ 59868 w 3265678"/>
                              <a:gd name="T45" fmla="*/ 977202 h 1242213"/>
                              <a:gd name="T46" fmla="*/ 62586 w 3265678"/>
                              <a:gd name="T47" fmla="*/ 975487 h 1242213"/>
                              <a:gd name="T48" fmla="*/ 65316 w 3265678"/>
                              <a:gd name="T49" fmla="*/ 973811 h 1242213"/>
                              <a:gd name="T50" fmla="*/ 68034 w 3265678"/>
                              <a:gd name="T51" fmla="*/ 972172 h 1242213"/>
                              <a:gd name="T52" fmla="*/ 70752 w 3265678"/>
                              <a:gd name="T53" fmla="*/ 970573 h 1242213"/>
                              <a:gd name="T54" fmla="*/ 73470 w 3265678"/>
                              <a:gd name="T55" fmla="*/ 969010 h 1242213"/>
                              <a:gd name="T56" fmla="*/ 76200 w 3265678"/>
                              <a:gd name="T57" fmla="*/ 967498 h 1242213"/>
                              <a:gd name="T58" fmla="*/ 78918 w 3265678"/>
                              <a:gd name="T59" fmla="*/ 966026 h 1242213"/>
                              <a:gd name="T60" fmla="*/ 81636 w 3265678"/>
                              <a:gd name="T61" fmla="*/ 964603 h 1242213"/>
                              <a:gd name="T62" fmla="*/ 84366 w 3265678"/>
                              <a:gd name="T63" fmla="*/ 963244 h 1242213"/>
                              <a:gd name="T64" fmla="*/ 87084 w 3265678"/>
                              <a:gd name="T65" fmla="*/ 961923 h 1242213"/>
                              <a:gd name="T66" fmla="*/ 89802 w 3265678"/>
                              <a:gd name="T67" fmla="*/ 960654 h 1242213"/>
                              <a:gd name="T68" fmla="*/ 92520 w 3265678"/>
                              <a:gd name="T69" fmla="*/ 959434 h 1242213"/>
                              <a:gd name="T70" fmla="*/ 95250 w 3265678"/>
                              <a:gd name="T71" fmla="*/ 958279 h 1242213"/>
                              <a:gd name="T72" fmla="*/ 97968 w 3265678"/>
                              <a:gd name="T73" fmla="*/ 957173 h 1242213"/>
                              <a:gd name="T74" fmla="*/ 100686 w 3265678"/>
                              <a:gd name="T75" fmla="*/ 956132 h 1242213"/>
                              <a:gd name="T76" fmla="*/ 103416 w 3265678"/>
                              <a:gd name="T77" fmla="*/ 955154 h 1242213"/>
                              <a:gd name="T78" fmla="*/ 106134 w 3265678"/>
                              <a:gd name="T79" fmla="*/ 954227 h 1242213"/>
                              <a:gd name="T80" fmla="*/ 108852 w 3265678"/>
                              <a:gd name="T81" fmla="*/ 953364 h 1242213"/>
                              <a:gd name="T82" fmla="*/ 111570 w 3265678"/>
                              <a:gd name="T83" fmla="*/ 952564 h 1242213"/>
                              <a:gd name="T84" fmla="*/ 114300 w 3265678"/>
                              <a:gd name="T85" fmla="*/ 951827 h 1242213"/>
                              <a:gd name="T86" fmla="*/ 117018 w 3265678"/>
                              <a:gd name="T87" fmla="*/ 951154 h 1242213"/>
                              <a:gd name="T88" fmla="*/ 119736 w 3265678"/>
                              <a:gd name="T89" fmla="*/ 950544 h 1242213"/>
                              <a:gd name="T90" fmla="*/ 122466 w 3265678"/>
                              <a:gd name="T91" fmla="*/ 950011 h 1242213"/>
                              <a:gd name="T92" fmla="*/ 125184 w 3265678"/>
                              <a:gd name="T93" fmla="*/ 949541 h 1242213"/>
                              <a:gd name="T94" fmla="*/ 127902 w 3265678"/>
                              <a:gd name="T95" fmla="*/ 949134 h 1242213"/>
                              <a:gd name="T96" fmla="*/ 130620 w 3265678"/>
                              <a:gd name="T97" fmla="*/ 948804 h 1242213"/>
                              <a:gd name="T98" fmla="*/ 133350 w 3265678"/>
                              <a:gd name="T99" fmla="*/ 948537 h 1242213"/>
                              <a:gd name="T100" fmla="*/ 136068 w 3265678"/>
                              <a:gd name="T101" fmla="*/ 948334 h 1242213"/>
                              <a:gd name="T102" fmla="*/ 138786 w 3265678"/>
                              <a:gd name="T103" fmla="*/ 948207 h 1242213"/>
                              <a:gd name="T104" fmla="*/ 141503 w 3265678"/>
                              <a:gd name="T105" fmla="*/ 948157 h 1242213"/>
                              <a:gd name="T106" fmla="*/ 144234 w 3265678"/>
                              <a:gd name="T107" fmla="*/ 948182 h 1242213"/>
                              <a:gd name="T108" fmla="*/ 146952 w 3265678"/>
                              <a:gd name="T109" fmla="*/ 948258 h 1242213"/>
                              <a:gd name="T110" fmla="*/ 149670 w 3265678"/>
                              <a:gd name="T111" fmla="*/ 948424 h 1242213"/>
                              <a:gd name="T112" fmla="*/ 152400 w 3265678"/>
                              <a:gd name="T113" fmla="*/ 948652 h 1242213"/>
                              <a:gd name="T114" fmla="*/ 155118 w 3265678"/>
                              <a:gd name="T115" fmla="*/ 948957 h 1242213"/>
                              <a:gd name="T116" fmla="*/ 157836 w 3265678"/>
                              <a:gd name="T117" fmla="*/ 949338 h 1242213"/>
                              <a:gd name="T118" fmla="*/ 160553 w 3265678"/>
                              <a:gd name="T119" fmla="*/ 949795 h 1242213"/>
                              <a:gd name="T120" fmla="*/ 163284 w 3265678"/>
                              <a:gd name="T121" fmla="*/ 950316 h 1242213"/>
                              <a:gd name="T122" fmla="*/ 166002 w 3265678"/>
                              <a:gd name="T123" fmla="*/ 950900 h 1242213"/>
                              <a:gd name="T124" fmla="*/ 168720 w 3265678"/>
                              <a:gd name="T125" fmla="*/ 951573 h 1242213"/>
                              <a:gd name="T126" fmla="*/ 171450 w 3265678"/>
                              <a:gd name="T127" fmla="*/ 952309 h 1242213"/>
                              <a:gd name="T128" fmla="*/ 0 w 3265678"/>
                              <a:gd name="T129" fmla="*/ 0 h 1242213"/>
                              <a:gd name="T130" fmla="*/ 3265678 w 3265678"/>
                              <a:gd name="T131" fmla="*/ 1242213 h 12422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3265678" h="1242213">
                                <a:moveTo>
                                  <a:pt x="0" y="1020521"/>
                                </a:moveTo>
                                <a:lnTo>
                                  <a:pt x="2718" y="1018477"/>
                                </a:lnTo>
                                <a:lnTo>
                                  <a:pt x="5436" y="1016432"/>
                                </a:lnTo>
                                <a:lnTo>
                                  <a:pt x="8166" y="1014375"/>
                                </a:lnTo>
                                <a:lnTo>
                                  <a:pt x="10884" y="1012317"/>
                                </a:lnTo>
                                <a:lnTo>
                                  <a:pt x="13602" y="1010260"/>
                                </a:lnTo>
                                <a:lnTo>
                                  <a:pt x="16320" y="1008202"/>
                                </a:lnTo>
                                <a:lnTo>
                                  <a:pt x="19050" y="1006145"/>
                                </a:lnTo>
                                <a:lnTo>
                                  <a:pt x="21768" y="1004100"/>
                                </a:lnTo>
                                <a:lnTo>
                                  <a:pt x="24486" y="1002068"/>
                                </a:lnTo>
                                <a:lnTo>
                                  <a:pt x="27216" y="1000036"/>
                                </a:lnTo>
                                <a:lnTo>
                                  <a:pt x="29934" y="998017"/>
                                </a:lnTo>
                                <a:lnTo>
                                  <a:pt x="32652" y="996023"/>
                                </a:lnTo>
                                <a:lnTo>
                                  <a:pt x="35370" y="994029"/>
                                </a:lnTo>
                                <a:lnTo>
                                  <a:pt x="38100" y="992060"/>
                                </a:lnTo>
                                <a:lnTo>
                                  <a:pt x="40818" y="990117"/>
                                </a:lnTo>
                                <a:lnTo>
                                  <a:pt x="43536" y="988187"/>
                                </a:lnTo>
                                <a:lnTo>
                                  <a:pt x="46266" y="986295"/>
                                </a:lnTo>
                                <a:lnTo>
                                  <a:pt x="48984" y="984415"/>
                                </a:lnTo>
                                <a:lnTo>
                                  <a:pt x="51702" y="982561"/>
                                </a:lnTo>
                                <a:lnTo>
                                  <a:pt x="54420" y="980745"/>
                                </a:lnTo>
                                <a:lnTo>
                                  <a:pt x="57150" y="978954"/>
                                </a:lnTo>
                                <a:lnTo>
                                  <a:pt x="59868" y="977202"/>
                                </a:lnTo>
                                <a:lnTo>
                                  <a:pt x="62586" y="975487"/>
                                </a:lnTo>
                                <a:lnTo>
                                  <a:pt x="65316" y="973811"/>
                                </a:lnTo>
                                <a:lnTo>
                                  <a:pt x="68034" y="972172"/>
                                </a:lnTo>
                                <a:lnTo>
                                  <a:pt x="70752" y="970573"/>
                                </a:lnTo>
                                <a:lnTo>
                                  <a:pt x="73470" y="969010"/>
                                </a:lnTo>
                                <a:lnTo>
                                  <a:pt x="76200" y="967498"/>
                                </a:lnTo>
                                <a:lnTo>
                                  <a:pt x="78918" y="966026"/>
                                </a:lnTo>
                                <a:lnTo>
                                  <a:pt x="81636" y="964603"/>
                                </a:lnTo>
                                <a:lnTo>
                                  <a:pt x="84366" y="963244"/>
                                </a:lnTo>
                                <a:lnTo>
                                  <a:pt x="87084" y="961923"/>
                                </a:lnTo>
                                <a:lnTo>
                                  <a:pt x="89802" y="960654"/>
                                </a:lnTo>
                                <a:lnTo>
                                  <a:pt x="92520" y="959434"/>
                                </a:lnTo>
                                <a:lnTo>
                                  <a:pt x="95250" y="958279"/>
                                </a:lnTo>
                                <a:lnTo>
                                  <a:pt x="97968" y="957173"/>
                                </a:lnTo>
                                <a:lnTo>
                                  <a:pt x="100686" y="956132"/>
                                </a:lnTo>
                                <a:lnTo>
                                  <a:pt x="103416" y="955154"/>
                                </a:lnTo>
                                <a:lnTo>
                                  <a:pt x="106134" y="954227"/>
                                </a:lnTo>
                                <a:lnTo>
                                  <a:pt x="108852" y="953364"/>
                                </a:lnTo>
                                <a:lnTo>
                                  <a:pt x="111570" y="952564"/>
                                </a:lnTo>
                                <a:lnTo>
                                  <a:pt x="114300" y="951827"/>
                                </a:lnTo>
                                <a:lnTo>
                                  <a:pt x="117018" y="951154"/>
                                </a:lnTo>
                                <a:lnTo>
                                  <a:pt x="119736" y="950544"/>
                                </a:lnTo>
                                <a:lnTo>
                                  <a:pt x="122466" y="950011"/>
                                </a:lnTo>
                                <a:lnTo>
                                  <a:pt x="125184" y="949541"/>
                                </a:lnTo>
                                <a:lnTo>
                                  <a:pt x="127902" y="949134"/>
                                </a:lnTo>
                                <a:lnTo>
                                  <a:pt x="130620" y="948804"/>
                                </a:lnTo>
                                <a:lnTo>
                                  <a:pt x="133350" y="948537"/>
                                </a:lnTo>
                                <a:lnTo>
                                  <a:pt x="136068" y="948334"/>
                                </a:lnTo>
                                <a:lnTo>
                                  <a:pt x="138786" y="948207"/>
                                </a:lnTo>
                                <a:lnTo>
                                  <a:pt x="141503" y="948157"/>
                                </a:lnTo>
                                <a:lnTo>
                                  <a:pt x="144234" y="948182"/>
                                </a:lnTo>
                                <a:lnTo>
                                  <a:pt x="146952" y="948258"/>
                                </a:lnTo>
                                <a:lnTo>
                                  <a:pt x="149670" y="948424"/>
                                </a:lnTo>
                                <a:lnTo>
                                  <a:pt x="152400" y="948652"/>
                                </a:lnTo>
                                <a:lnTo>
                                  <a:pt x="155118" y="948957"/>
                                </a:lnTo>
                                <a:lnTo>
                                  <a:pt x="157836" y="949338"/>
                                </a:lnTo>
                                <a:lnTo>
                                  <a:pt x="160553" y="949795"/>
                                </a:lnTo>
                                <a:lnTo>
                                  <a:pt x="163284" y="950316"/>
                                </a:lnTo>
                                <a:lnTo>
                                  <a:pt x="166002" y="950900"/>
                                </a:lnTo>
                                <a:lnTo>
                                  <a:pt x="168720" y="951573"/>
                                </a:lnTo>
                                <a:lnTo>
                                  <a:pt x="171450" y="952309"/>
                                </a:lnTo>
                                <a:lnTo>
                                  <a:pt x="174168" y="953110"/>
                                </a:lnTo>
                                <a:lnTo>
                                  <a:pt x="176886" y="953986"/>
                                </a:lnTo>
                                <a:lnTo>
                                  <a:pt x="179603" y="954939"/>
                                </a:lnTo>
                                <a:lnTo>
                                  <a:pt x="182334" y="955955"/>
                                </a:lnTo>
                                <a:lnTo>
                                  <a:pt x="185052" y="957034"/>
                                </a:lnTo>
                                <a:lnTo>
                                  <a:pt x="187770" y="958190"/>
                                </a:lnTo>
                                <a:lnTo>
                                  <a:pt x="190500" y="959409"/>
                                </a:lnTo>
                                <a:lnTo>
                                  <a:pt x="193218" y="960692"/>
                                </a:lnTo>
                                <a:lnTo>
                                  <a:pt x="195936" y="962051"/>
                                </a:lnTo>
                                <a:lnTo>
                                  <a:pt x="198653" y="963460"/>
                                </a:lnTo>
                                <a:lnTo>
                                  <a:pt x="201384" y="964933"/>
                                </a:lnTo>
                                <a:lnTo>
                                  <a:pt x="204102" y="966483"/>
                                </a:lnTo>
                                <a:lnTo>
                                  <a:pt x="206820" y="968083"/>
                                </a:lnTo>
                                <a:lnTo>
                                  <a:pt x="209550" y="969734"/>
                                </a:lnTo>
                                <a:lnTo>
                                  <a:pt x="212268" y="971461"/>
                                </a:lnTo>
                                <a:lnTo>
                                  <a:pt x="214986" y="973239"/>
                                </a:lnTo>
                                <a:lnTo>
                                  <a:pt x="217703" y="975068"/>
                                </a:lnTo>
                                <a:lnTo>
                                  <a:pt x="220434" y="976947"/>
                                </a:lnTo>
                                <a:lnTo>
                                  <a:pt x="223152" y="978878"/>
                                </a:lnTo>
                                <a:lnTo>
                                  <a:pt x="225870" y="980872"/>
                                </a:lnTo>
                                <a:lnTo>
                                  <a:pt x="228600" y="982904"/>
                                </a:lnTo>
                                <a:lnTo>
                                  <a:pt x="231318" y="984986"/>
                                </a:lnTo>
                                <a:lnTo>
                                  <a:pt x="234036" y="987120"/>
                                </a:lnTo>
                                <a:lnTo>
                                  <a:pt x="236753" y="989292"/>
                                </a:lnTo>
                                <a:lnTo>
                                  <a:pt x="239484" y="991502"/>
                                </a:lnTo>
                                <a:lnTo>
                                  <a:pt x="242202" y="993749"/>
                                </a:lnTo>
                                <a:lnTo>
                                  <a:pt x="244920" y="996036"/>
                                </a:lnTo>
                                <a:lnTo>
                                  <a:pt x="247650" y="998372"/>
                                </a:lnTo>
                                <a:lnTo>
                                  <a:pt x="250368" y="1000722"/>
                                </a:lnTo>
                                <a:lnTo>
                                  <a:pt x="253086" y="1003109"/>
                                </a:lnTo>
                                <a:lnTo>
                                  <a:pt x="255803" y="1005536"/>
                                </a:lnTo>
                                <a:lnTo>
                                  <a:pt x="258534" y="1007973"/>
                                </a:lnTo>
                                <a:lnTo>
                                  <a:pt x="261252" y="1010450"/>
                                </a:lnTo>
                                <a:lnTo>
                                  <a:pt x="263970" y="1012939"/>
                                </a:lnTo>
                                <a:lnTo>
                                  <a:pt x="266700" y="1015454"/>
                                </a:lnTo>
                                <a:lnTo>
                                  <a:pt x="269418" y="1017981"/>
                                </a:lnTo>
                                <a:lnTo>
                                  <a:pt x="272136" y="1020521"/>
                                </a:lnTo>
                                <a:lnTo>
                                  <a:pt x="274853" y="1023086"/>
                                </a:lnTo>
                                <a:lnTo>
                                  <a:pt x="277584" y="1025652"/>
                                </a:lnTo>
                                <a:lnTo>
                                  <a:pt x="280302" y="1028230"/>
                                </a:lnTo>
                                <a:lnTo>
                                  <a:pt x="283020" y="1030808"/>
                                </a:lnTo>
                                <a:lnTo>
                                  <a:pt x="285750" y="1033387"/>
                                </a:lnTo>
                                <a:lnTo>
                                  <a:pt x="288468" y="1035977"/>
                                </a:lnTo>
                                <a:lnTo>
                                  <a:pt x="291186" y="1038555"/>
                                </a:lnTo>
                                <a:lnTo>
                                  <a:pt x="293903" y="1041133"/>
                                </a:lnTo>
                                <a:lnTo>
                                  <a:pt x="296634" y="1043698"/>
                                </a:lnTo>
                                <a:lnTo>
                                  <a:pt x="299352" y="1046264"/>
                                </a:lnTo>
                                <a:lnTo>
                                  <a:pt x="302070" y="1048817"/>
                                </a:lnTo>
                                <a:lnTo>
                                  <a:pt x="304787" y="1051344"/>
                                </a:lnTo>
                                <a:lnTo>
                                  <a:pt x="307518" y="1053859"/>
                                </a:lnTo>
                                <a:lnTo>
                                  <a:pt x="310236" y="1056361"/>
                                </a:lnTo>
                                <a:lnTo>
                                  <a:pt x="312953" y="1058825"/>
                                </a:lnTo>
                                <a:lnTo>
                                  <a:pt x="315684" y="1061276"/>
                                </a:lnTo>
                                <a:lnTo>
                                  <a:pt x="318402" y="1063701"/>
                                </a:lnTo>
                                <a:lnTo>
                                  <a:pt x="321120" y="1066089"/>
                                </a:lnTo>
                                <a:lnTo>
                                  <a:pt x="323837" y="1068451"/>
                                </a:lnTo>
                                <a:lnTo>
                                  <a:pt x="326568" y="1070775"/>
                                </a:lnTo>
                                <a:lnTo>
                                  <a:pt x="329286" y="1073061"/>
                                </a:lnTo>
                                <a:lnTo>
                                  <a:pt x="332003" y="1075309"/>
                                </a:lnTo>
                                <a:lnTo>
                                  <a:pt x="334734" y="1077506"/>
                                </a:lnTo>
                                <a:lnTo>
                                  <a:pt x="337452" y="1079665"/>
                                </a:lnTo>
                                <a:lnTo>
                                  <a:pt x="340170" y="1081774"/>
                                </a:lnTo>
                                <a:lnTo>
                                  <a:pt x="342887" y="1083843"/>
                                </a:lnTo>
                                <a:lnTo>
                                  <a:pt x="345618" y="1085850"/>
                                </a:lnTo>
                                <a:lnTo>
                                  <a:pt x="348336" y="1087806"/>
                                </a:lnTo>
                                <a:lnTo>
                                  <a:pt x="351053" y="1089711"/>
                                </a:lnTo>
                                <a:lnTo>
                                  <a:pt x="353784" y="1091553"/>
                                </a:lnTo>
                                <a:lnTo>
                                  <a:pt x="356502" y="1093330"/>
                                </a:lnTo>
                                <a:lnTo>
                                  <a:pt x="359220" y="1095058"/>
                                </a:lnTo>
                                <a:lnTo>
                                  <a:pt x="361937" y="1096709"/>
                                </a:lnTo>
                                <a:lnTo>
                                  <a:pt x="364668" y="1098297"/>
                                </a:lnTo>
                                <a:lnTo>
                                  <a:pt x="367386" y="1099821"/>
                                </a:lnTo>
                                <a:lnTo>
                                  <a:pt x="370103" y="1101268"/>
                                </a:lnTo>
                                <a:lnTo>
                                  <a:pt x="372834" y="1102652"/>
                                </a:lnTo>
                                <a:lnTo>
                                  <a:pt x="375552" y="1103961"/>
                                </a:lnTo>
                                <a:lnTo>
                                  <a:pt x="378270" y="1105192"/>
                                </a:lnTo>
                                <a:lnTo>
                                  <a:pt x="380987" y="1106348"/>
                                </a:lnTo>
                                <a:lnTo>
                                  <a:pt x="383718" y="1107415"/>
                                </a:lnTo>
                                <a:lnTo>
                                  <a:pt x="386436" y="1108418"/>
                                </a:lnTo>
                                <a:lnTo>
                                  <a:pt x="389153" y="1109320"/>
                                </a:lnTo>
                                <a:lnTo>
                                  <a:pt x="391884" y="1110158"/>
                                </a:lnTo>
                                <a:lnTo>
                                  <a:pt x="394602" y="1110907"/>
                                </a:lnTo>
                                <a:lnTo>
                                  <a:pt x="397320" y="1111568"/>
                                </a:lnTo>
                                <a:lnTo>
                                  <a:pt x="400037" y="1112139"/>
                                </a:lnTo>
                                <a:lnTo>
                                  <a:pt x="402768" y="1112621"/>
                                </a:lnTo>
                                <a:lnTo>
                                  <a:pt x="405486" y="1113028"/>
                                </a:lnTo>
                                <a:lnTo>
                                  <a:pt x="408203" y="1113333"/>
                                </a:lnTo>
                                <a:lnTo>
                                  <a:pt x="410934" y="1113562"/>
                                </a:lnTo>
                                <a:lnTo>
                                  <a:pt x="413652" y="1113689"/>
                                </a:lnTo>
                                <a:lnTo>
                                  <a:pt x="416370" y="1113727"/>
                                </a:lnTo>
                                <a:lnTo>
                                  <a:pt x="419087" y="1113663"/>
                                </a:lnTo>
                                <a:lnTo>
                                  <a:pt x="421818" y="1113524"/>
                                </a:lnTo>
                                <a:lnTo>
                                  <a:pt x="424536" y="1113282"/>
                                </a:lnTo>
                                <a:lnTo>
                                  <a:pt x="427253" y="1112952"/>
                                </a:lnTo>
                                <a:lnTo>
                                  <a:pt x="429984" y="1112521"/>
                                </a:lnTo>
                                <a:lnTo>
                                  <a:pt x="432702" y="1112000"/>
                                </a:lnTo>
                                <a:lnTo>
                                  <a:pt x="435420" y="1111390"/>
                                </a:lnTo>
                                <a:lnTo>
                                  <a:pt x="438137" y="1110679"/>
                                </a:lnTo>
                                <a:lnTo>
                                  <a:pt x="440868" y="1109879"/>
                                </a:lnTo>
                                <a:lnTo>
                                  <a:pt x="443586" y="1108990"/>
                                </a:lnTo>
                                <a:lnTo>
                                  <a:pt x="446303" y="1107999"/>
                                </a:lnTo>
                                <a:lnTo>
                                  <a:pt x="449021" y="1106919"/>
                                </a:lnTo>
                                <a:lnTo>
                                  <a:pt x="451752" y="1105751"/>
                                </a:lnTo>
                                <a:lnTo>
                                  <a:pt x="454470" y="1104494"/>
                                </a:lnTo>
                                <a:lnTo>
                                  <a:pt x="457187" y="1103135"/>
                                </a:lnTo>
                                <a:lnTo>
                                  <a:pt x="459918" y="1101699"/>
                                </a:lnTo>
                                <a:lnTo>
                                  <a:pt x="462636" y="1100163"/>
                                </a:lnTo>
                                <a:lnTo>
                                  <a:pt x="465353" y="1098538"/>
                                </a:lnTo>
                                <a:lnTo>
                                  <a:pt x="468071" y="1096835"/>
                                </a:lnTo>
                                <a:lnTo>
                                  <a:pt x="470802" y="1095045"/>
                                </a:lnTo>
                                <a:lnTo>
                                  <a:pt x="473520" y="1093165"/>
                                </a:lnTo>
                                <a:lnTo>
                                  <a:pt x="476237" y="1091197"/>
                                </a:lnTo>
                                <a:lnTo>
                                  <a:pt x="478968" y="1089152"/>
                                </a:lnTo>
                                <a:lnTo>
                                  <a:pt x="481686" y="1087031"/>
                                </a:lnTo>
                                <a:lnTo>
                                  <a:pt x="484403" y="1084834"/>
                                </a:lnTo>
                                <a:lnTo>
                                  <a:pt x="487121" y="1082548"/>
                                </a:lnTo>
                                <a:lnTo>
                                  <a:pt x="489852" y="1080198"/>
                                </a:lnTo>
                                <a:lnTo>
                                  <a:pt x="492570" y="1077760"/>
                                </a:lnTo>
                                <a:lnTo>
                                  <a:pt x="495287" y="1075258"/>
                                </a:lnTo>
                                <a:lnTo>
                                  <a:pt x="498018" y="1072693"/>
                                </a:lnTo>
                                <a:lnTo>
                                  <a:pt x="500736" y="1070051"/>
                                </a:lnTo>
                                <a:lnTo>
                                  <a:pt x="503453" y="1067347"/>
                                </a:lnTo>
                                <a:lnTo>
                                  <a:pt x="506171" y="1064578"/>
                                </a:lnTo>
                                <a:lnTo>
                                  <a:pt x="508902" y="1061745"/>
                                </a:lnTo>
                                <a:lnTo>
                                  <a:pt x="511620" y="1058850"/>
                                </a:lnTo>
                                <a:lnTo>
                                  <a:pt x="514337" y="1055904"/>
                                </a:lnTo>
                                <a:lnTo>
                                  <a:pt x="517068" y="1052906"/>
                                </a:lnTo>
                                <a:lnTo>
                                  <a:pt x="519786" y="1049858"/>
                                </a:lnTo>
                                <a:lnTo>
                                  <a:pt x="522503" y="1046759"/>
                                </a:lnTo>
                                <a:lnTo>
                                  <a:pt x="525221" y="1043610"/>
                                </a:lnTo>
                                <a:lnTo>
                                  <a:pt x="527952" y="1040423"/>
                                </a:lnTo>
                                <a:lnTo>
                                  <a:pt x="530670" y="1037184"/>
                                </a:lnTo>
                                <a:lnTo>
                                  <a:pt x="533387" y="1033920"/>
                                </a:lnTo>
                                <a:lnTo>
                                  <a:pt x="536118" y="1030618"/>
                                </a:lnTo>
                                <a:lnTo>
                                  <a:pt x="538836" y="1027278"/>
                                </a:lnTo>
                                <a:lnTo>
                                  <a:pt x="541553" y="1023912"/>
                                </a:lnTo>
                                <a:lnTo>
                                  <a:pt x="544271" y="1020521"/>
                                </a:lnTo>
                                <a:lnTo>
                                  <a:pt x="547002" y="1017118"/>
                                </a:lnTo>
                                <a:lnTo>
                                  <a:pt x="549720" y="1013676"/>
                                </a:lnTo>
                                <a:lnTo>
                                  <a:pt x="552437" y="1010234"/>
                                </a:lnTo>
                                <a:lnTo>
                                  <a:pt x="555168" y="1006767"/>
                                </a:lnTo>
                                <a:lnTo>
                                  <a:pt x="557886" y="1003300"/>
                                </a:lnTo>
                                <a:lnTo>
                                  <a:pt x="560603" y="999820"/>
                                </a:lnTo>
                                <a:lnTo>
                                  <a:pt x="563321" y="996341"/>
                                </a:lnTo>
                                <a:lnTo>
                                  <a:pt x="566052" y="992861"/>
                                </a:lnTo>
                                <a:lnTo>
                                  <a:pt x="568770" y="989381"/>
                                </a:lnTo>
                                <a:lnTo>
                                  <a:pt x="571487" y="985913"/>
                                </a:lnTo>
                                <a:lnTo>
                                  <a:pt x="574218" y="982446"/>
                                </a:lnTo>
                                <a:lnTo>
                                  <a:pt x="576936" y="979005"/>
                                </a:lnTo>
                                <a:lnTo>
                                  <a:pt x="579653" y="975576"/>
                                </a:lnTo>
                                <a:lnTo>
                                  <a:pt x="582371" y="972160"/>
                                </a:lnTo>
                                <a:lnTo>
                                  <a:pt x="585102" y="968781"/>
                                </a:lnTo>
                                <a:lnTo>
                                  <a:pt x="587820" y="965416"/>
                                </a:lnTo>
                                <a:lnTo>
                                  <a:pt x="590537" y="962089"/>
                                </a:lnTo>
                                <a:lnTo>
                                  <a:pt x="593268" y="958800"/>
                                </a:lnTo>
                                <a:lnTo>
                                  <a:pt x="595986" y="955548"/>
                                </a:lnTo>
                                <a:lnTo>
                                  <a:pt x="598703" y="952335"/>
                                </a:lnTo>
                                <a:lnTo>
                                  <a:pt x="601421" y="949160"/>
                                </a:lnTo>
                                <a:lnTo>
                                  <a:pt x="604152" y="946036"/>
                                </a:lnTo>
                                <a:lnTo>
                                  <a:pt x="606870" y="942975"/>
                                </a:lnTo>
                                <a:lnTo>
                                  <a:pt x="609587" y="939953"/>
                                </a:lnTo>
                                <a:lnTo>
                                  <a:pt x="612305" y="936993"/>
                                </a:lnTo>
                                <a:lnTo>
                                  <a:pt x="615036" y="934098"/>
                                </a:lnTo>
                                <a:lnTo>
                                  <a:pt x="617753" y="931266"/>
                                </a:lnTo>
                                <a:lnTo>
                                  <a:pt x="620471" y="928510"/>
                                </a:lnTo>
                                <a:lnTo>
                                  <a:pt x="623202" y="925805"/>
                                </a:lnTo>
                                <a:lnTo>
                                  <a:pt x="625920" y="923189"/>
                                </a:lnTo>
                                <a:lnTo>
                                  <a:pt x="628637" y="920648"/>
                                </a:lnTo>
                                <a:lnTo>
                                  <a:pt x="631355" y="918185"/>
                                </a:lnTo>
                                <a:lnTo>
                                  <a:pt x="634086" y="915810"/>
                                </a:lnTo>
                                <a:lnTo>
                                  <a:pt x="636803" y="913511"/>
                                </a:lnTo>
                                <a:lnTo>
                                  <a:pt x="639521" y="911301"/>
                                </a:lnTo>
                                <a:lnTo>
                                  <a:pt x="642252" y="909193"/>
                                </a:lnTo>
                                <a:lnTo>
                                  <a:pt x="644970" y="907173"/>
                                </a:lnTo>
                                <a:lnTo>
                                  <a:pt x="647687" y="905243"/>
                                </a:lnTo>
                                <a:lnTo>
                                  <a:pt x="650405" y="903427"/>
                                </a:lnTo>
                                <a:lnTo>
                                  <a:pt x="653136" y="901700"/>
                                </a:lnTo>
                                <a:lnTo>
                                  <a:pt x="655853" y="900087"/>
                                </a:lnTo>
                                <a:lnTo>
                                  <a:pt x="658571" y="898575"/>
                                </a:lnTo>
                                <a:lnTo>
                                  <a:pt x="661302" y="897166"/>
                                </a:lnTo>
                                <a:lnTo>
                                  <a:pt x="664020" y="895883"/>
                                </a:lnTo>
                                <a:lnTo>
                                  <a:pt x="666737" y="894703"/>
                                </a:lnTo>
                                <a:lnTo>
                                  <a:pt x="669455" y="893649"/>
                                </a:lnTo>
                                <a:lnTo>
                                  <a:pt x="672186" y="892696"/>
                                </a:lnTo>
                                <a:lnTo>
                                  <a:pt x="674903" y="891870"/>
                                </a:lnTo>
                                <a:lnTo>
                                  <a:pt x="677621" y="891172"/>
                                </a:lnTo>
                                <a:lnTo>
                                  <a:pt x="680352" y="890588"/>
                                </a:lnTo>
                                <a:lnTo>
                                  <a:pt x="683070" y="890130"/>
                                </a:lnTo>
                                <a:lnTo>
                                  <a:pt x="685787" y="889800"/>
                                </a:lnTo>
                                <a:lnTo>
                                  <a:pt x="688505" y="889597"/>
                                </a:lnTo>
                                <a:lnTo>
                                  <a:pt x="691236" y="889521"/>
                                </a:lnTo>
                                <a:lnTo>
                                  <a:pt x="693953" y="889571"/>
                                </a:lnTo>
                                <a:lnTo>
                                  <a:pt x="696671" y="889750"/>
                                </a:lnTo>
                                <a:lnTo>
                                  <a:pt x="699402" y="890067"/>
                                </a:lnTo>
                                <a:lnTo>
                                  <a:pt x="702120" y="890512"/>
                                </a:lnTo>
                                <a:lnTo>
                                  <a:pt x="704837" y="891083"/>
                                </a:lnTo>
                                <a:lnTo>
                                  <a:pt x="707555" y="891794"/>
                                </a:lnTo>
                                <a:lnTo>
                                  <a:pt x="710286" y="892645"/>
                                </a:lnTo>
                                <a:lnTo>
                                  <a:pt x="713003" y="893623"/>
                                </a:lnTo>
                                <a:lnTo>
                                  <a:pt x="715721" y="894728"/>
                                </a:lnTo>
                                <a:lnTo>
                                  <a:pt x="718452" y="895985"/>
                                </a:lnTo>
                                <a:lnTo>
                                  <a:pt x="721170" y="897357"/>
                                </a:lnTo>
                                <a:lnTo>
                                  <a:pt x="723887" y="898881"/>
                                </a:lnTo>
                                <a:lnTo>
                                  <a:pt x="726605" y="900519"/>
                                </a:lnTo>
                                <a:lnTo>
                                  <a:pt x="729336" y="902310"/>
                                </a:lnTo>
                                <a:lnTo>
                                  <a:pt x="732053" y="904215"/>
                                </a:lnTo>
                                <a:lnTo>
                                  <a:pt x="734771" y="906259"/>
                                </a:lnTo>
                                <a:lnTo>
                                  <a:pt x="737502" y="908444"/>
                                </a:lnTo>
                                <a:lnTo>
                                  <a:pt x="740220" y="910742"/>
                                </a:lnTo>
                                <a:lnTo>
                                  <a:pt x="742937" y="913181"/>
                                </a:lnTo>
                                <a:lnTo>
                                  <a:pt x="745655" y="915746"/>
                                </a:lnTo>
                                <a:lnTo>
                                  <a:pt x="748386" y="918439"/>
                                </a:lnTo>
                                <a:lnTo>
                                  <a:pt x="751103" y="921258"/>
                                </a:lnTo>
                                <a:lnTo>
                                  <a:pt x="753821" y="924192"/>
                                </a:lnTo>
                                <a:lnTo>
                                  <a:pt x="756552" y="927253"/>
                                </a:lnTo>
                                <a:lnTo>
                                  <a:pt x="759270" y="930440"/>
                                </a:lnTo>
                                <a:lnTo>
                                  <a:pt x="761987" y="933730"/>
                                </a:lnTo>
                                <a:lnTo>
                                  <a:pt x="764705" y="937146"/>
                                </a:lnTo>
                                <a:lnTo>
                                  <a:pt x="767436" y="940677"/>
                                </a:lnTo>
                                <a:lnTo>
                                  <a:pt x="770153" y="944321"/>
                                </a:lnTo>
                                <a:lnTo>
                                  <a:pt x="772871" y="948081"/>
                                </a:lnTo>
                                <a:lnTo>
                                  <a:pt x="775589" y="951929"/>
                                </a:lnTo>
                                <a:lnTo>
                                  <a:pt x="778320" y="955891"/>
                                </a:lnTo>
                                <a:lnTo>
                                  <a:pt x="781037" y="959955"/>
                                </a:lnTo>
                                <a:lnTo>
                                  <a:pt x="783755" y="964120"/>
                                </a:lnTo>
                                <a:lnTo>
                                  <a:pt x="786486" y="968375"/>
                                </a:lnTo>
                                <a:lnTo>
                                  <a:pt x="789203" y="972718"/>
                                </a:lnTo>
                                <a:lnTo>
                                  <a:pt x="791921" y="977164"/>
                                </a:lnTo>
                                <a:lnTo>
                                  <a:pt x="794639" y="981685"/>
                                </a:lnTo>
                                <a:lnTo>
                                  <a:pt x="797370" y="986295"/>
                                </a:lnTo>
                                <a:lnTo>
                                  <a:pt x="800087" y="990981"/>
                                </a:lnTo>
                                <a:lnTo>
                                  <a:pt x="802805" y="995731"/>
                                </a:lnTo>
                                <a:lnTo>
                                  <a:pt x="805536" y="1000569"/>
                                </a:lnTo>
                                <a:lnTo>
                                  <a:pt x="808253" y="1005472"/>
                                </a:lnTo>
                                <a:lnTo>
                                  <a:pt x="810971" y="1010424"/>
                                </a:lnTo>
                                <a:lnTo>
                                  <a:pt x="813689" y="1015454"/>
                                </a:lnTo>
                                <a:lnTo>
                                  <a:pt x="816420" y="1020521"/>
                                </a:lnTo>
                                <a:lnTo>
                                  <a:pt x="819137" y="1025652"/>
                                </a:lnTo>
                                <a:lnTo>
                                  <a:pt x="821855" y="1030821"/>
                                </a:lnTo>
                                <a:lnTo>
                                  <a:pt x="824586" y="1036041"/>
                                </a:lnTo>
                                <a:lnTo>
                                  <a:pt x="827303" y="1041298"/>
                                </a:lnTo>
                                <a:lnTo>
                                  <a:pt x="830021" y="1046582"/>
                                </a:lnTo>
                                <a:lnTo>
                                  <a:pt x="832739" y="1051903"/>
                                </a:lnTo>
                                <a:lnTo>
                                  <a:pt x="835470" y="1057237"/>
                                </a:lnTo>
                                <a:lnTo>
                                  <a:pt x="838187" y="1062596"/>
                                </a:lnTo>
                                <a:lnTo>
                                  <a:pt x="840905" y="1067968"/>
                                </a:lnTo>
                                <a:lnTo>
                                  <a:pt x="843636" y="1073353"/>
                                </a:lnTo>
                                <a:lnTo>
                                  <a:pt x="846353" y="1078750"/>
                                </a:lnTo>
                                <a:lnTo>
                                  <a:pt x="849071" y="1084135"/>
                                </a:lnTo>
                                <a:lnTo>
                                  <a:pt x="851789" y="1089508"/>
                                </a:lnTo>
                                <a:lnTo>
                                  <a:pt x="854520" y="1094880"/>
                                </a:lnTo>
                                <a:lnTo>
                                  <a:pt x="857237" y="1100239"/>
                                </a:lnTo>
                                <a:lnTo>
                                  <a:pt x="859955" y="1105574"/>
                                </a:lnTo>
                                <a:lnTo>
                                  <a:pt x="862686" y="1110882"/>
                                </a:lnTo>
                                <a:lnTo>
                                  <a:pt x="865403" y="1116165"/>
                                </a:lnTo>
                                <a:lnTo>
                                  <a:pt x="868121" y="1121398"/>
                                </a:lnTo>
                                <a:lnTo>
                                  <a:pt x="870839" y="1126604"/>
                                </a:lnTo>
                                <a:lnTo>
                                  <a:pt x="873570" y="1131748"/>
                                </a:lnTo>
                                <a:lnTo>
                                  <a:pt x="876287" y="1136853"/>
                                </a:lnTo>
                                <a:lnTo>
                                  <a:pt x="879005" y="1141895"/>
                                </a:lnTo>
                                <a:lnTo>
                                  <a:pt x="881736" y="1146873"/>
                                </a:lnTo>
                                <a:lnTo>
                                  <a:pt x="884453" y="1151775"/>
                                </a:lnTo>
                                <a:lnTo>
                                  <a:pt x="887171" y="1156615"/>
                                </a:lnTo>
                                <a:lnTo>
                                  <a:pt x="889889" y="1161377"/>
                                </a:lnTo>
                                <a:lnTo>
                                  <a:pt x="892620" y="1166051"/>
                                </a:lnTo>
                                <a:lnTo>
                                  <a:pt x="895337" y="1170622"/>
                                </a:lnTo>
                                <a:lnTo>
                                  <a:pt x="898055" y="1175118"/>
                                </a:lnTo>
                                <a:lnTo>
                                  <a:pt x="900786" y="1179500"/>
                                </a:lnTo>
                                <a:lnTo>
                                  <a:pt x="903503" y="1183780"/>
                                </a:lnTo>
                                <a:lnTo>
                                  <a:pt x="906221" y="1187958"/>
                                </a:lnTo>
                                <a:lnTo>
                                  <a:pt x="908939" y="1192009"/>
                                </a:lnTo>
                                <a:lnTo>
                                  <a:pt x="911670" y="1195946"/>
                                </a:lnTo>
                                <a:lnTo>
                                  <a:pt x="914387" y="1199744"/>
                                </a:lnTo>
                                <a:lnTo>
                                  <a:pt x="917105" y="1203427"/>
                                </a:lnTo>
                                <a:lnTo>
                                  <a:pt x="919836" y="1206957"/>
                                </a:lnTo>
                                <a:lnTo>
                                  <a:pt x="922553" y="1210361"/>
                                </a:lnTo>
                                <a:lnTo>
                                  <a:pt x="925271" y="1213612"/>
                                </a:lnTo>
                                <a:lnTo>
                                  <a:pt x="927989" y="1216711"/>
                                </a:lnTo>
                                <a:lnTo>
                                  <a:pt x="930720" y="1219657"/>
                                </a:lnTo>
                                <a:lnTo>
                                  <a:pt x="933437" y="1222451"/>
                                </a:lnTo>
                                <a:lnTo>
                                  <a:pt x="936155" y="1225067"/>
                                </a:lnTo>
                                <a:lnTo>
                                  <a:pt x="938873" y="1227518"/>
                                </a:lnTo>
                                <a:lnTo>
                                  <a:pt x="941603" y="1229792"/>
                                </a:lnTo>
                                <a:lnTo>
                                  <a:pt x="944321" y="1231900"/>
                                </a:lnTo>
                                <a:lnTo>
                                  <a:pt x="947039" y="1233818"/>
                                </a:lnTo>
                                <a:lnTo>
                                  <a:pt x="949770" y="1235545"/>
                                </a:lnTo>
                                <a:lnTo>
                                  <a:pt x="952487" y="1237082"/>
                                </a:lnTo>
                                <a:lnTo>
                                  <a:pt x="955205" y="1238428"/>
                                </a:lnTo>
                                <a:lnTo>
                                  <a:pt x="957923" y="1239584"/>
                                </a:lnTo>
                                <a:lnTo>
                                  <a:pt x="960653" y="1240524"/>
                                </a:lnTo>
                                <a:lnTo>
                                  <a:pt x="963371" y="1241260"/>
                                </a:lnTo>
                                <a:lnTo>
                                  <a:pt x="966089" y="1241793"/>
                                </a:lnTo>
                                <a:lnTo>
                                  <a:pt x="968820" y="1242111"/>
                                </a:lnTo>
                                <a:lnTo>
                                  <a:pt x="971537" y="1242213"/>
                                </a:lnTo>
                                <a:lnTo>
                                  <a:pt x="974255" y="1242099"/>
                                </a:lnTo>
                                <a:lnTo>
                                  <a:pt x="976973" y="1241755"/>
                                </a:lnTo>
                                <a:lnTo>
                                  <a:pt x="979703" y="1241196"/>
                                </a:lnTo>
                                <a:lnTo>
                                  <a:pt x="982421" y="1240409"/>
                                </a:lnTo>
                                <a:lnTo>
                                  <a:pt x="985139" y="1239393"/>
                                </a:lnTo>
                                <a:lnTo>
                                  <a:pt x="987870" y="1238136"/>
                                </a:lnTo>
                                <a:lnTo>
                                  <a:pt x="990587" y="1236650"/>
                                </a:lnTo>
                                <a:lnTo>
                                  <a:pt x="993305" y="1234922"/>
                                </a:lnTo>
                                <a:lnTo>
                                  <a:pt x="996023" y="1232954"/>
                                </a:lnTo>
                                <a:lnTo>
                                  <a:pt x="998753" y="1230757"/>
                                </a:lnTo>
                                <a:lnTo>
                                  <a:pt x="1001471" y="1228306"/>
                                </a:lnTo>
                                <a:lnTo>
                                  <a:pt x="1004189" y="1225614"/>
                                </a:lnTo>
                                <a:lnTo>
                                  <a:pt x="1006920" y="1222680"/>
                                </a:lnTo>
                                <a:lnTo>
                                  <a:pt x="1009637" y="1219492"/>
                                </a:lnTo>
                                <a:lnTo>
                                  <a:pt x="1012355" y="1216063"/>
                                </a:lnTo>
                                <a:lnTo>
                                  <a:pt x="1015073" y="1212393"/>
                                </a:lnTo>
                                <a:lnTo>
                                  <a:pt x="1017803" y="1208456"/>
                                </a:lnTo>
                                <a:lnTo>
                                  <a:pt x="1020521" y="1204278"/>
                                </a:lnTo>
                                <a:lnTo>
                                  <a:pt x="1023239" y="1199858"/>
                                </a:lnTo>
                                <a:lnTo>
                                  <a:pt x="1025970" y="1195171"/>
                                </a:lnTo>
                                <a:lnTo>
                                  <a:pt x="1028687" y="1190244"/>
                                </a:lnTo>
                                <a:lnTo>
                                  <a:pt x="1031405" y="1185063"/>
                                </a:lnTo>
                                <a:lnTo>
                                  <a:pt x="1034123" y="1179640"/>
                                </a:lnTo>
                                <a:lnTo>
                                  <a:pt x="1036853" y="1173963"/>
                                </a:lnTo>
                                <a:lnTo>
                                  <a:pt x="1039571" y="1168032"/>
                                </a:lnTo>
                                <a:lnTo>
                                  <a:pt x="1042289" y="1161859"/>
                                </a:lnTo>
                                <a:lnTo>
                                  <a:pt x="1045020" y="1155433"/>
                                </a:lnTo>
                                <a:lnTo>
                                  <a:pt x="1047737" y="1148766"/>
                                </a:lnTo>
                                <a:lnTo>
                                  <a:pt x="1050455" y="1141844"/>
                                </a:lnTo>
                                <a:lnTo>
                                  <a:pt x="1053173" y="1134694"/>
                                </a:lnTo>
                                <a:lnTo>
                                  <a:pt x="1055903" y="1127290"/>
                                </a:lnTo>
                                <a:lnTo>
                                  <a:pt x="1058621" y="1119657"/>
                                </a:lnTo>
                                <a:lnTo>
                                  <a:pt x="1061339" y="1111783"/>
                                </a:lnTo>
                                <a:lnTo>
                                  <a:pt x="1064069" y="1103668"/>
                                </a:lnTo>
                                <a:lnTo>
                                  <a:pt x="1066787" y="1095325"/>
                                </a:lnTo>
                                <a:lnTo>
                                  <a:pt x="1069505" y="1086752"/>
                                </a:lnTo>
                                <a:lnTo>
                                  <a:pt x="1072223" y="1077951"/>
                                </a:lnTo>
                                <a:lnTo>
                                  <a:pt x="1074953" y="1068921"/>
                                </a:lnTo>
                                <a:lnTo>
                                  <a:pt x="1077671" y="1059676"/>
                                </a:lnTo>
                                <a:lnTo>
                                  <a:pt x="1080389" y="1050201"/>
                                </a:lnTo>
                                <a:lnTo>
                                  <a:pt x="1083119" y="1040523"/>
                                </a:lnTo>
                                <a:lnTo>
                                  <a:pt x="1085837" y="1030631"/>
                                </a:lnTo>
                                <a:lnTo>
                                  <a:pt x="1088555" y="1020521"/>
                                </a:lnTo>
                                <a:lnTo>
                                  <a:pt x="1091273" y="1010221"/>
                                </a:lnTo>
                                <a:lnTo>
                                  <a:pt x="1094003" y="999706"/>
                                </a:lnTo>
                                <a:lnTo>
                                  <a:pt x="1096721" y="989013"/>
                                </a:lnTo>
                                <a:lnTo>
                                  <a:pt x="1099439" y="978116"/>
                                </a:lnTo>
                                <a:lnTo>
                                  <a:pt x="1102169" y="967029"/>
                                </a:lnTo>
                                <a:lnTo>
                                  <a:pt x="1104887" y="955764"/>
                                </a:lnTo>
                                <a:lnTo>
                                  <a:pt x="1107605" y="944334"/>
                                </a:lnTo>
                                <a:lnTo>
                                  <a:pt x="1110323" y="932714"/>
                                </a:lnTo>
                                <a:lnTo>
                                  <a:pt x="1113053" y="920928"/>
                                </a:lnTo>
                                <a:lnTo>
                                  <a:pt x="1115771" y="908990"/>
                                </a:lnTo>
                                <a:lnTo>
                                  <a:pt x="1118489" y="896887"/>
                                </a:lnTo>
                                <a:lnTo>
                                  <a:pt x="1121207" y="884631"/>
                                </a:lnTo>
                                <a:lnTo>
                                  <a:pt x="1123937" y="872236"/>
                                </a:lnTo>
                                <a:lnTo>
                                  <a:pt x="1126655" y="859701"/>
                                </a:lnTo>
                                <a:lnTo>
                                  <a:pt x="1129373" y="847027"/>
                                </a:lnTo>
                                <a:lnTo>
                                  <a:pt x="1132103" y="834225"/>
                                </a:lnTo>
                                <a:lnTo>
                                  <a:pt x="1134821" y="821296"/>
                                </a:lnTo>
                                <a:lnTo>
                                  <a:pt x="1137539" y="808254"/>
                                </a:lnTo>
                                <a:lnTo>
                                  <a:pt x="1140257" y="795109"/>
                                </a:lnTo>
                                <a:lnTo>
                                  <a:pt x="1142987" y="781850"/>
                                </a:lnTo>
                                <a:lnTo>
                                  <a:pt x="1145705" y="768503"/>
                                </a:lnTo>
                                <a:lnTo>
                                  <a:pt x="1148423" y="755066"/>
                                </a:lnTo>
                                <a:lnTo>
                                  <a:pt x="1151153" y="741540"/>
                                </a:lnTo>
                                <a:lnTo>
                                  <a:pt x="1153871" y="727939"/>
                                </a:lnTo>
                                <a:lnTo>
                                  <a:pt x="1156589" y="714261"/>
                                </a:lnTo>
                                <a:lnTo>
                                  <a:pt x="1159307" y="700519"/>
                                </a:lnTo>
                                <a:lnTo>
                                  <a:pt x="1162037" y="686740"/>
                                </a:lnTo>
                                <a:lnTo>
                                  <a:pt x="1164755" y="672897"/>
                                </a:lnTo>
                                <a:lnTo>
                                  <a:pt x="1167473" y="659016"/>
                                </a:lnTo>
                                <a:lnTo>
                                  <a:pt x="1170203" y="645096"/>
                                </a:lnTo>
                                <a:lnTo>
                                  <a:pt x="1172921" y="631152"/>
                                </a:lnTo>
                                <a:lnTo>
                                  <a:pt x="1175639" y="617182"/>
                                </a:lnTo>
                                <a:lnTo>
                                  <a:pt x="1178357" y="603200"/>
                                </a:lnTo>
                                <a:lnTo>
                                  <a:pt x="1181087" y="589217"/>
                                </a:lnTo>
                                <a:lnTo>
                                  <a:pt x="1183805" y="575234"/>
                                </a:lnTo>
                                <a:lnTo>
                                  <a:pt x="1186523" y="561264"/>
                                </a:lnTo>
                                <a:lnTo>
                                  <a:pt x="1189253" y="547307"/>
                                </a:lnTo>
                                <a:lnTo>
                                  <a:pt x="1191971" y="533374"/>
                                </a:lnTo>
                                <a:lnTo>
                                  <a:pt x="1194689" y="519481"/>
                                </a:lnTo>
                                <a:lnTo>
                                  <a:pt x="1197407" y="505625"/>
                                </a:lnTo>
                                <a:lnTo>
                                  <a:pt x="1200137" y="491808"/>
                                </a:lnTo>
                                <a:lnTo>
                                  <a:pt x="1202855" y="478054"/>
                                </a:lnTo>
                                <a:lnTo>
                                  <a:pt x="1205573" y="464350"/>
                                </a:lnTo>
                                <a:lnTo>
                                  <a:pt x="1208303" y="450723"/>
                                </a:lnTo>
                                <a:lnTo>
                                  <a:pt x="1211021" y="437173"/>
                                </a:lnTo>
                                <a:lnTo>
                                  <a:pt x="1213739" y="423710"/>
                                </a:lnTo>
                                <a:lnTo>
                                  <a:pt x="1216457" y="410337"/>
                                </a:lnTo>
                                <a:lnTo>
                                  <a:pt x="1219187" y="397066"/>
                                </a:lnTo>
                                <a:lnTo>
                                  <a:pt x="1221905" y="383895"/>
                                </a:lnTo>
                                <a:lnTo>
                                  <a:pt x="1224623" y="370840"/>
                                </a:lnTo>
                                <a:lnTo>
                                  <a:pt x="1227353" y="357912"/>
                                </a:lnTo>
                                <a:lnTo>
                                  <a:pt x="1230071" y="345110"/>
                                </a:lnTo>
                                <a:lnTo>
                                  <a:pt x="1232789" y="332436"/>
                                </a:lnTo>
                                <a:lnTo>
                                  <a:pt x="1235507" y="319913"/>
                                </a:lnTo>
                                <a:lnTo>
                                  <a:pt x="1238237" y="307543"/>
                                </a:lnTo>
                                <a:lnTo>
                                  <a:pt x="1240955" y="295326"/>
                                </a:lnTo>
                                <a:lnTo>
                                  <a:pt x="1243673" y="283273"/>
                                </a:lnTo>
                                <a:lnTo>
                                  <a:pt x="1246391" y="271387"/>
                                </a:lnTo>
                                <a:lnTo>
                                  <a:pt x="1249121" y="259690"/>
                                </a:lnTo>
                                <a:lnTo>
                                  <a:pt x="1251839" y="248171"/>
                                </a:lnTo>
                                <a:lnTo>
                                  <a:pt x="1254557" y="236842"/>
                                </a:lnTo>
                                <a:lnTo>
                                  <a:pt x="1257287" y="225704"/>
                                </a:lnTo>
                                <a:lnTo>
                                  <a:pt x="1260005" y="214782"/>
                                </a:lnTo>
                                <a:lnTo>
                                  <a:pt x="1262723" y="204064"/>
                                </a:lnTo>
                                <a:lnTo>
                                  <a:pt x="1265441" y="193561"/>
                                </a:lnTo>
                                <a:lnTo>
                                  <a:pt x="1268171" y="183286"/>
                                </a:lnTo>
                                <a:lnTo>
                                  <a:pt x="1270889" y="173241"/>
                                </a:lnTo>
                                <a:lnTo>
                                  <a:pt x="1273607" y="163424"/>
                                </a:lnTo>
                                <a:lnTo>
                                  <a:pt x="1276337" y="153848"/>
                                </a:lnTo>
                                <a:lnTo>
                                  <a:pt x="1279055" y="144513"/>
                                </a:lnTo>
                                <a:lnTo>
                                  <a:pt x="1281773" y="135433"/>
                                </a:lnTo>
                                <a:lnTo>
                                  <a:pt x="1284491" y="126619"/>
                                </a:lnTo>
                                <a:lnTo>
                                  <a:pt x="1287221" y="118059"/>
                                </a:lnTo>
                                <a:lnTo>
                                  <a:pt x="1289939" y="109753"/>
                                </a:lnTo>
                                <a:lnTo>
                                  <a:pt x="1292657" y="101740"/>
                                </a:lnTo>
                                <a:lnTo>
                                  <a:pt x="1295387" y="93980"/>
                                </a:lnTo>
                                <a:lnTo>
                                  <a:pt x="1298105" y="86513"/>
                                </a:lnTo>
                                <a:lnTo>
                                  <a:pt x="1300823" y="79337"/>
                                </a:lnTo>
                                <a:lnTo>
                                  <a:pt x="1303541" y="72441"/>
                                </a:lnTo>
                                <a:lnTo>
                                  <a:pt x="1306271" y="65837"/>
                                </a:lnTo>
                                <a:lnTo>
                                  <a:pt x="1308989" y="59538"/>
                                </a:lnTo>
                                <a:lnTo>
                                  <a:pt x="1311707" y="53530"/>
                                </a:lnTo>
                                <a:lnTo>
                                  <a:pt x="1314437" y="47828"/>
                                </a:lnTo>
                                <a:lnTo>
                                  <a:pt x="1317155" y="42444"/>
                                </a:lnTo>
                                <a:lnTo>
                                  <a:pt x="1319873" y="37364"/>
                                </a:lnTo>
                                <a:lnTo>
                                  <a:pt x="1322591" y="32588"/>
                                </a:lnTo>
                                <a:lnTo>
                                  <a:pt x="1325321" y="28143"/>
                                </a:lnTo>
                                <a:lnTo>
                                  <a:pt x="1328039" y="24003"/>
                                </a:lnTo>
                                <a:lnTo>
                                  <a:pt x="1330757" y="20193"/>
                                </a:lnTo>
                                <a:lnTo>
                                  <a:pt x="1333487" y="16713"/>
                                </a:lnTo>
                                <a:lnTo>
                                  <a:pt x="1336205" y="13551"/>
                                </a:lnTo>
                                <a:lnTo>
                                  <a:pt x="1338923" y="10719"/>
                                </a:lnTo>
                                <a:lnTo>
                                  <a:pt x="1341641" y="8217"/>
                                </a:lnTo>
                                <a:lnTo>
                                  <a:pt x="1344371" y="6033"/>
                                </a:lnTo>
                                <a:lnTo>
                                  <a:pt x="1347089" y="4191"/>
                                </a:lnTo>
                                <a:lnTo>
                                  <a:pt x="1349807" y="2692"/>
                                </a:lnTo>
                                <a:lnTo>
                                  <a:pt x="1352537" y="1512"/>
                                </a:lnTo>
                                <a:lnTo>
                                  <a:pt x="1355255" y="673"/>
                                </a:lnTo>
                                <a:lnTo>
                                  <a:pt x="1357973" y="178"/>
                                </a:lnTo>
                                <a:lnTo>
                                  <a:pt x="1360691" y="0"/>
                                </a:lnTo>
                                <a:lnTo>
                                  <a:pt x="1363421" y="178"/>
                                </a:lnTo>
                                <a:lnTo>
                                  <a:pt x="1366139" y="673"/>
                                </a:lnTo>
                                <a:lnTo>
                                  <a:pt x="1368857" y="1512"/>
                                </a:lnTo>
                                <a:lnTo>
                                  <a:pt x="1371587" y="2692"/>
                                </a:lnTo>
                                <a:lnTo>
                                  <a:pt x="1374305" y="4191"/>
                                </a:lnTo>
                                <a:lnTo>
                                  <a:pt x="1377023" y="6033"/>
                                </a:lnTo>
                                <a:lnTo>
                                  <a:pt x="1379741" y="8217"/>
                                </a:lnTo>
                                <a:lnTo>
                                  <a:pt x="1382471" y="10719"/>
                                </a:lnTo>
                                <a:lnTo>
                                  <a:pt x="1385189" y="13551"/>
                                </a:lnTo>
                                <a:lnTo>
                                  <a:pt x="1387907" y="16713"/>
                                </a:lnTo>
                                <a:lnTo>
                                  <a:pt x="1390637" y="20193"/>
                                </a:lnTo>
                                <a:lnTo>
                                  <a:pt x="1393355" y="24003"/>
                                </a:lnTo>
                                <a:lnTo>
                                  <a:pt x="1396073" y="28143"/>
                                </a:lnTo>
                                <a:lnTo>
                                  <a:pt x="1398791" y="32588"/>
                                </a:lnTo>
                                <a:lnTo>
                                  <a:pt x="1401521" y="37364"/>
                                </a:lnTo>
                                <a:lnTo>
                                  <a:pt x="1404239" y="42444"/>
                                </a:lnTo>
                                <a:lnTo>
                                  <a:pt x="1406957" y="47828"/>
                                </a:lnTo>
                                <a:lnTo>
                                  <a:pt x="1409675" y="53530"/>
                                </a:lnTo>
                                <a:lnTo>
                                  <a:pt x="1412405" y="59538"/>
                                </a:lnTo>
                                <a:lnTo>
                                  <a:pt x="1415123" y="65837"/>
                                </a:lnTo>
                                <a:lnTo>
                                  <a:pt x="1417841" y="72441"/>
                                </a:lnTo>
                                <a:lnTo>
                                  <a:pt x="1420571" y="79337"/>
                                </a:lnTo>
                                <a:lnTo>
                                  <a:pt x="1423289" y="86513"/>
                                </a:lnTo>
                                <a:lnTo>
                                  <a:pt x="1426007" y="93980"/>
                                </a:lnTo>
                                <a:lnTo>
                                  <a:pt x="1428725" y="101740"/>
                                </a:lnTo>
                                <a:lnTo>
                                  <a:pt x="1431455" y="109753"/>
                                </a:lnTo>
                                <a:lnTo>
                                  <a:pt x="1434173" y="118059"/>
                                </a:lnTo>
                                <a:lnTo>
                                  <a:pt x="1436891" y="126619"/>
                                </a:lnTo>
                                <a:lnTo>
                                  <a:pt x="1439621" y="135433"/>
                                </a:lnTo>
                                <a:lnTo>
                                  <a:pt x="1442339" y="144513"/>
                                </a:lnTo>
                                <a:lnTo>
                                  <a:pt x="1445057" y="153848"/>
                                </a:lnTo>
                                <a:lnTo>
                                  <a:pt x="1447775" y="163424"/>
                                </a:lnTo>
                                <a:lnTo>
                                  <a:pt x="1450505" y="173241"/>
                                </a:lnTo>
                                <a:lnTo>
                                  <a:pt x="1453223" y="183286"/>
                                </a:lnTo>
                                <a:lnTo>
                                  <a:pt x="1455941" y="193561"/>
                                </a:lnTo>
                                <a:lnTo>
                                  <a:pt x="1458671" y="204064"/>
                                </a:lnTo>
                                <a:lnTo>
                                  <a:pt x="1461389" y="214782"/>
                                </a:lnTo>
                                <a:lnTo>
                                  <a:pt x="1464107" y="225704"/>
                                </a:lnTo>
                                <a:lnTo>
                                  <a:pt x="1466825" y="236842"/>
                                </a:lnTo>
                                <a:lnTo>
                                  <a:pt x="1469555" y="248171"/>
                                </a:lnTo>
                                <a:lnTo>
                                  <a:pt x="1472273" y="259690"/>
                                </a:lnTo>
                                <a:lnTo>
                                  <a:pt x="1474991" y="271387"/>
                                </a:lnTo>
                                <a:lnTo>
                                  <a:pt x="1477721" y="283273"/>
                                </a:lnTo>
                                <a:lnTo>
                                  <a:pt x="1480439" y="295326"/>
                                </a:lnTo>
                                <a:lnTo>
                                  <a:pt x="1483157" y="307543"/>
                                </a:lnTo>
                                <a:lnTo>
                                  <a:pt x="1485875" y="319913"/>
                                </a:lnTo>
                                <a:lnTo>
                                  <a:pt x="1488605" y="332436"/>
                                </a:lnTo>
                                <a:lnTo>
                                  <a:pt x="1491323" y="345110"/>
                                </a:lnTo>
                                <a:lnTo>
                                  <a:pt x="1494041" y="357912"/>
                                </a:lnTo>
                                <a:lnTo>
                                  <a:pt x="1496771" y="370840"/>
                                </a:lnTo>
                                <a:lnTo>
                                  <a:pt x="1499489" y="383895"/>
                                </a:lnTo>
                                <a:lnTo>
                                  <a:pt x="1502207" y="397066"/>
                                </a:lnTo>
                                <a:lnTo>
                                  <a:pt x="1504925" y="410337"/>
                                </a:lnTo>
                                <a:lnTo>
                                  <a:pt x="1507655" y="423710"/>
                                </a:lnTo>
                                <a:lnTo>
                                  <a:pt x="1510373" y="437173"/>
                                </a:lnTo>
                                <a:lnTo>
                                  <a:pt x="1513091" y="450723"/>
                                </a:lnTo>
                                <a:lnTo>
                                  <a:pt x="1515821" y="464350"/>
                                </a:lnTo>
                                <a:lnTo>
                                  <a:pt x="1518539" y="478054"/>
                                </a:lnTo>
                                <a:lnTo>
                                  <a:pt x="1521257" y="491808"/>
                                </a:lnTo>
                                <a:lnTo>
                                  <a:pt x="1523975" y="505625"/>
                                </a:lnTo>
                                <a:lnTo>
                                  <a:pt x="1526705" y="519481"/>
                                </a:lnTo>
                                <a:lnTo>
                                  <a:pt x="1529423" y="533374"/>
                                </a:lnTo>
                                <a:lnTo>
                                  <a:pt x="1532141" y="547307"/>
                                </a:lnTo>
                                <a:lnTo>
                                  <a:pt x="1534871" y="561264"/>
                                </a:lnTo>
                                <a:lnTo>
                                  <a:pt x="1537589" y="575234"/>
                                </a:lnTo>
                                <a:lnTo>
                                  <a:pt x="1540307" y="589217"/>
                                </a:lnTo>
                                <a:lnTo>
                                  <a:pt x="1543025" y="603200"/>
                                </a:lnTo>
                                <a:lnTo>
                                  <a:pt x="1545755" y="617182"/>
                                </a:lnTo>
                                <a:lnTo>
                                  <a:pt x="1548473" y="631152"/>
                                </a:lnTo>
                                <a:lnTo>
                                  <a:pt x="1551191" y="645096"/>
                                </a:lnTo>
                                <a:lnTo>
                                  <a:pt x="1553921" y="659016"/>
                                </a:lnTo>
                                <a:lnTo>
                                  <a:pt x="1556639" y="672897"/>
                                </a:lnTo>
                                <a:lnTo>
                                  <a:pt x="1559357" y="686740"/>
                                </a:lnTo>
                                <a:lnTo>
                                  <a:pt x="1562075" y="700519"/>
                                </a:lnTo>
                                <a:lnTo>
                                  <a:pt x="1564805" y="714261"/>
                                </a:lnTo>
                                <a:lnTo>
                                  <a:pt x="1567523" y="727939"/>
                                </a:lnTo>
                                <a:lnTo>
                                  <a:pt x="1570241" y="741540"/>
                                </a:lnTo>
                                <a:lnTo>
                                  <a:pt x="1572971" y="755066"/>
                                </a:lnTo>
                                <a:lnTo>
                                  <a:pt x="1575689" y="768503"/>
                                </a:lnTo>
                                <a:lnTo>
                                  <a:pt x="1578407" y="781850"/>
                                </a:lnTo>
                                <a:lnTo>
                                  <a:pt x="1581125" y="795109"/>
                                </a:lnTo>
                                <a:lnTo>
                                  <a:pt x="1583855" y="808254"/>
                                </a:lnTo>
                                <a:lnTo>
                                  <a:pt x="1586573" y="821296"/>
                                </a:lnTo>
                                <a:lnTo>
                                  <a:pt x="1589291" y="834225"/>
                                </a:lnTo>
                                <a:lnTo>
                                  <a:pt x="1592009" y="847027"/>
                                </a:lnTo>
                                <a:lnTo>
                                  <a:pt x="1594739" y="859701"/>
                                </a:lnTo>
                                <a:lnTo>
                                  <a:pt x="1597457" y="872236"/>
                                </a:lnTo>
                                <a:lnTo>
                                  <a:pt x="1600175" y="884631"/>
                                </a:lnTo>
                                <a:lnTo>
                                  <a:pt x="1602905" y="896887"/>
                                </a:lnTo>
                                <a:lnTo>
                                  <a:pt x="1605623" y="908990"/>
                                </a:lnTo>
                                <a:lnTo>
                                  <a:pt x="1608341" y="920928"/>
                                </a:lnTo>
                                <a:lnTo>
                                  <a:pt x="1611059" y="932714"/>
                                </a:lnTo>
                                <a:lnTo>
                                  <a:pt x="1613789" y="944334"/>
                                </a:lnTo>
                                <a:lnTo>
                                  <a:pt x="1616507" y="955764"/>
                                </a:lnTo>
                                <a:lnTo>
                                  <a:pt x="1619225" y="967029"/>
                                </a:lnTo>
                                <a:lnTo>
                                  <a:pt x="1621955" y="978116"/>
                                </a:lnTo>
                                <a:lnTo>
                                  <a:pt x="1624673" y="989013"/>
                                </a:lnTo>
                                <a:lnTo>
                                  <a:pt x="1627391" y="999706"/>
                                </a:lnTo>
                                <a:lnTo>
                                  <a:pt x="1630109" y="1010221"/>
                                </a:lnTo>
                                <a:lnTo>
                                  <a:pt x="1632839" y="1020521"/>
                                </a:lnTo>
                                <a:lnTo>
                                  <a:pt x="1635557" y="1030631"/>
                                </a:lnTo>
                                <a:lnTo>
                                  <a:pt x="1638275" y="1040523"/>
                                </a:lnTo>
                                <a:lnTo>
                                  <a:pt x="1641005" y="1050201"/>
                                </a:lnTo>
                                <a:lnTo>
                                  <a:pt x="1643723" y="1059676"/>
                                </a:lnTo>
                                <a:lnTo>
                                  <a:pt x="1646441" y="1068921"/>
                                </a:lnTo>
                                <a:lnTo>
                                  <a:pt x="1649159" y="1077951"/>
                                </a:lnTo>
                                <a:lnTo>
                                  <a:pt x="1651889" y="1086752"/>
                                </a:lnTo>
                                <a:lnTo>
                                  <a:pt x="1654607" y="1095325"/>
                                </a:lnTo>
                                <a:lnTo>
                                  <a:pt x="1657325" y="1103668"/>
                                </a:lnTo>
                                <a:lnTo>
                                  <a:pt x="1660055" y="1111783"/>
                                </a:lnTo>
                                <a:lnTo>
                                  <a:pt x="1662773" y="1119657"/>
                                </a:lnTo>
                                <a:lnTo>
                                  <a:pt x="1665491" y="1127290"/>
                                </a:lnTo>
                                <a:lnTo>
                                  <a:pt x="1668209" y="1134694"/>
                                </a:lnTo>
                                <a:lnTo>
                                  <a:pt x="1670939" y="1141844"/>
                                </a:lnTo>
                                <a:lnTo>
                                  <a:pt x="1673657" y="1148766"/>
                                </a:lnTo>
                                <a:lnTo>
                                  <a:pt x="1676375" y="1155433"/>
                                </a:lnTo>
                                <a:lnTo>
                                  <a:pt x="1679105" y="1161859"/>
                                </a:lnTo>
                                <a:lnTo>
                                  <a:pt x="1681823" y="1168032"/>
                                </a:lnTo>
                                <a:lnTo>
                                  <a:pt x="1684541" y="1173963"/>
                                </a:lnTo>
                                <a:lnTo>
                                  <a:pt x="1687259" y="1179640"/>
                                </a:lnTo>
                                <a:lnTo>
                                  <a:pt x="1689989" y="1185063"/>
                                </a:lnTo>
                                <a:lnTo>
                                  <a:pt x="1692707" y="1190244"/>
                                </a:lnTo>
                                <a:lnTo>
                                  <a:pt x="1695425" y="1195171"/>
                                </a:lnTo>
                                <a:lnTo>
                                  <a:pt x="1698155" y="1199858"/>
                                </a:lnTo>
                                <a:lnTo>
                                  <a:pt x="1700873" y="1204278"/>
                                </a:lnTo>
                                <a:lnTo>
                                  <a:pt x="1703591" y="1208456"/>
                                </a:lnTo>
                                <a:lnTo>
                                  <a:pt x="1706309" y="1212393"/>
                                </a:lnTo>
                                <a:lnTo>
                                  <a:pt x="1709039" y="1216063"/>
                                </a:lnTo>
                                <a:lnTo>
                                  <a:pt x="1711757" y="1219492"/>
                                </a:lnTo>
                                <a:lnTo>
                                  <a:pt x="1714475" y="1222680"/>
                                </a:lnTo>
                                <a:lnTo>
                                  <a:pt x="1717205" y="1225614"/>
                                </a:lnTo>
                                <a:lnTo>
                                  <a:pt x="1719923" y="1228306"/>
                                </a:lnTo>
                                <a:lnTo>
                                  <a:pt x="1722641" y="1230757"/>
                                </a:lnTo>
                                <a:lnTo>
                                  <a:pt x="1725359" y="1232954"/>
                                </a:lnTo>
                                <a:lnTo>
                                  <a:pt x="1728089" y="1234922"/>
                                </a:lnTo>
                                <a:lnTo>
                                  <a:pt x="1730807" y="1236650"/>
                                </a:lnTo>
                                <a:lnTo>
                                  <a:pt x="1733525" y="1238136"/>
                                </a:lnTo>
                                <a:lnTo>
                                  <a:pt x="1736255" y="1239393"/>
                                </a:lnTo>
                                <a:lnTo>
                                  <a:pt x="1738973" y="1240409"/>
                                </a:lnTo>
                                <a:lnTo>
                                  <a:pt x="1741691" y="1241196"/>
                                </a:lnTo>
                                <a:lnTo>
                                  <a:pt x="1744409" y="1241755"/>
                                </a:lnTo>
                                <a:lnTo>
                                  <a:pt x="1747139" y="1242099"/>
                                </a:lnTo>
                                <a:lnTo>
                                  <a:pt x="1749857" y="1242213"/>
                                </a:lnTo>
                                <a:lnTo>
                                  <a:pt x="1752575" y="1242111"/>
                                </a:lnTo>
                                <a:lnTo>
                                  <a:pt x="1755292" y="1241793"/>
                                </a:lnTo>
                                <a:lnTo>
                                  <a:pt x="1758023" y="1241260"/>
                                </a:lnTo>
                                <a:lnTo>
                                  <a:pt x="1760741" y="1240524"/>
                                </a:lnTo>
                                <a:lnTo>
                                  <a:pt x="1763459" y="1239584"/>
                                </a:lnTo>
                                <a:lnTo>
                                  <a:pt x="1766189" y="1238428"/>
                                </a:lnTo>
                                <a:lnTo>
                                  <a:pt x="1768907" y="1237082"/>
                                </a:lnTo>
                                <a:lnTo>
                                  <a:pt x="1771625" y="1235545"/>
                                </a:lnTo>
                                <a:lnTo>
                                  <a:pt x="1774342" y="1233818"/>
                                </a:lnTo>
                                <a:lnTo>
                                  <a:pt x="1777073" y="1231900"/>
                                </a:lnTo>
                                <a:lnTo>
                                  <a:pt x="1779791" y="1229792"/>
                                </a:lnTo>
                                <a:lnTo>
                                  <a:pt x="1782509" y="1227518"/>
                                </a:lnTo>
                                <a:lnTo>
                                  <a:pt x="1785239" y="1225067"/>
                                </a:lnTo>
                                <a:lnTo>
                                  <a:pt x="1787957" y="1222451"/>
                                </a:lnTo>
                                <a:lnTo>
                                  <a:pt x="1790675" y="1219657"/>
                                </a:lnTo>
                                <a:lnTo>
                                  <a:pt x="1793392" y="1216711"/>
                                </a:lnTo>
                                <a:lnTo>
                                  <a:pt x="1796123" y="1213612"/>
                                </a:lnTo>
                                <a:lnTo>
                                  <a:pt x="1798841" y="1210361"/>
                                </a:lnTo>
                                <a:lnTo>
                                  <a:pt x="1801559" y="1206957"/>
                                </a:lnTo>
                                <a:lnTo>
                                  <a:pt x="1804289" y="1203427"/>
                                </a:lnTo>
                                <a:lnTo>
                                  <a:pt x="1807007" y="1199744"/>
                                </a:lnTo>
                                <a:lnTo>
                                  <a:pt x="1809725" y="1195946"/>
                                </a:lnTo>
                                <a:lnTo>
                                  <a:pt x="1812442" y="1192009"/>
                                </a:lnTo>
                                <a:lnTo>
                                  <a:pt x="1815173" y="1187958"/>
                                </a:lnTo>
                                <a:lnTo>
                                  <a:pt x="1817891" y="1183780"/>
                                </a:lnTo>
                                <a:lnTo>
                                  <a:pt x="1820609" y="1179500"/>
                                </a:lnTo>
                                <a:lnTo>
                                  <a:pt x="1823339" y="1175118"/>
                                </a:lnTo>
                                <a:lnTo>
                                  <a:pt x="1826057" y="1170622"/>
                                </a:lnTo>
                                <a:lnTo>
                                  <a:pt x="1828775" y="1166051"/>
                                </a:lnTo>
                                <a:lnTo>
                                  <a:pt x="1831492" y="1161377"/>
                                </a:lnTo>
                                <a:lnTo>
                                  <a:pt x="1834223" y="1156615"/>
                                </a:lnTo>
                                <a:lnTo>
                                  <a:pt x="1836941" y="1151775"/>
                                </a:lnTo>
                                <a:lnTo>
                                  <a:pt x="1839659" y="1146873"/>
                                </a:lnTo>
                                <a:lnTo>
                                  <a:pt x="1842389" y="1141895"/>
                                </a:lnTo>
                                <a:lnTo>
                                  <a:pt x="1845107" y="1136853"/>
                                </a:lnTo>
                                <a:lnTo>
                                  <a:pt x="1847825" y="1131748"/>
                                </a:lnTo>
                                <a:lnTo>
                                  <a:pt x="1850542" y="1126604"/>
                                </a:lnTo>
                                <a:lnTo>
                                  <a:pt x="1853273" y="1121398"/>
                                </a:lnTo>
                                <a:lnTo>
                                  <a:pt x="1855991" y="1116165"/>
                                </a:lnTo>
                                <a:lnTo>
                                  <a:pt x="1858709" y="1110882"/>
                                </a:lnTo>
                                <a:lnTo>
                                  <a:pt x="1861439" y="1105574"/>
                                </a:lnTo>
                                <a:lnTo>
                                  <a:pt x="1864157" y="1100239"/>
                                </a:lnTo>
                                <a:lnTo>
                                  <a:pt x="1866875" y="1094880"/>
                                </a:lnTo>
                                <a:lnTo>
                                  <a:pt x="1869592" y="1089508"/>
                                </a:lnTo>
                                <a:lnTo>
                                  <a:pt x="1872323" y="1084135"/>
                                </a:lnTo>
                                <a:lnTo>
                                  <a:pt x="1875041" y="1078750"/>
                                </a:lnTo>
                                <a:lnTo>
                                  <a:pt x="1877759" y="1073353"/>
                                </a:lnTo>
                                <a:lnTo>
                                  <a:pt x="1880489" y="1067968"/>
                                </a:lnTo>
                                <a:lnTo>
                                  <a:pt x="1883207" y="1062596"/>
                                </a:lnTo>
                                <a:lnTo>
                                  <a:pt x="1885925" y="1057237"/>
                                </a:lnTo>
                                <a:lnTo>
                                  <a:pt x="1888642" y="1051903"/>
                                </a:lnTo>
                                <a:lnTo>
                                  <a:pt x="1891373" y="1046582"/>
                                </a:lnTo>
                                <a:lnTo>
                                  <a:pt x="1894091" y="1041298"/>
                                </a:lnTo>
                                <a:lnTo>
                                  <a:pt x="1896809" y="1036041"/>
                                </a:lnTo>
                                <a:lnTo>
                                  <a:pt x="1899539" y="1030821"/>
                                </a:lnTo>
                                <a:lnTo>
                                  <a:pt x="1902257" y="1025652"/>
                                </a:lnTo>
                                <a:lnTo>
                                  <a:pt x="1904975" y="1020521"/>
                                </a:lnTo>
                                <a:lnTo>
                                  <a:pt x="1907692" y="1015454"/>
                                </a:lnTo>
                                <a:lnTo>
                                  <a:pt x="1910423" y="1010424"/>
                                </a:lnTo>
                                <a:lnTo>
                                  <a:pt x="1913141" y="1005472"/>
                                </a:lnTo>
                                <a:lnTo>
                                  <a:pt x="1915859" y="1000569"/>
                                </a:lnTo>
                                <a:lnTo>
                                  <a:pt x="1918589" y="995731"/>
                                </a:lnTo>
                                <a:lnTo>
                                  <a:pt x="1921307" y="990981"/>
                                </a:lnTo>
                                <a:lnTo>
                                  <a:pt x="1924025" y="986295"/>
                                </a:lnTo>
                                <a:lnTo>
                                  <a:pt x="1926742" y="981685"/>
                                </a:lnTo>
                                <a:lnTo>
                                  <a:pt x="1929473" y="977164"/>
                                </a:lnTo>
                                <a:lnTo>
                                  <a:pt x="1932191" y="972718"/>
                                </a:lnTo>
                                <a:lnTo>
                                  <a:pt x="1934909" y="968375"/>
                                </a:lnTo>
                                <a:lnTo>
                                  <a:pt x="1937626" y="964120"/>
                                </a:lnTo>
                                <a:lnTo>
                                  <a:pt x="1940357" y="959955"/>
                                </a:lnTo>
                                <a:lnTo>
                                  <a:pt x="1943075" y="955891"/>
                                </a:lnTo>
                                <a:lnTo>
                                  <a:pt x="1945792" y="951929"/>
                                </a:lnTo>
                                <a:lnTo>
                                  <a:pt x="1948523" y="948081"/>
                                </a:lnTo>
                                <a:lnTo>
                                  <a:pt x="1951241" y="944321"/>
                                </a:lnTo>
                                <a:lnTo>
                                  <a:pt x="1953959" y="940677"/>
                                </a:lnTo>
                                <a:lnTo>
                                  <a:pt x="1956676" y="937146"/>
                                </a:lnTo>
                                <a:lnTo>
                                  <a:pt x="1959407" y="933730"/>
                                </a:lnTo>
                                <a:lnTo>
                                  <a:pt x="1962125" y="930440"/>
                                </a:lnTo>
                                <a:lnTo>
                                  <a:pt x="1964842" y="927253"/>
                                </a:lnTo>
                                <a:lnTo>
                                  <a:pt x="1967573" y="924192"/>
                                </a:lnTo>
                                <a:lnTo>
                                  <a:pt x="1970291" y="921258"/>
                                </a:lnTo>
                                <a:lnTo>
                                  <a:pt x="1973009" y="918439"/>
                                </a:lnTo>
                                <a:lnTo>
                                  <a:pt x="1975726" y="915746"/>
                                </a:lnTo>
                                <a:lnTo>
                                  <a:pt x="1978457" y="913181"/>
                                </a:lnTo>
                                <a:lnTo>
                                  <a:pt x="1981175" y="910742"/>
                                </a:lnTo>
                                <a:lnTo>
                                  <a:pt x="1983892" y="908444"/>
                                </a:lnTo>
                                <a:lnTo>
                                  <a:pt x="1986623" y="906259"/>
                                </a:lnTo>
                                <a:lnTo>
                                  <a:pt x="1989341" y="904215"/>
                                </a:lnTo>
                                <a:lnTo>
                                  <a:pt x="1992059" y="902310"/>
                                </a:lnTo>
                                <a:lnTo>
                                  <a:pt x="1994776" y="900519"/>
                                </a:lnTo>
                                <a:lnTo>
                                  <a:pt x="1997507" y="898881"/>
                                </a:lnTo>
                                <a:lnTo>
                                  <a:pt x="2000225" y="897357"/>
                                </a:lnTo>
                                <a:lnTo>
                                  <a:pt x="2002942" y="895985"/>
                                </a:lnTo>
                                <a:lnTo>
                                  <a:pt x="2005673" y="894728"/>
                                </a:lnTo>
                                <a:lnTo>
                                  <a:pt x="2008391" y="893623"/>
                                </a:lnTo>
                                <a:lnTo>
                                  <a:pt x="2011109" y="892645"/>
                                </a:lnTo>
                                <a:lnTo>
                                  <a:pt x="2013826" y="891794"/>
                                </a:lnTo>
                                <a:lnTo>
                                  <a:pt x="2016557" y="891083"/>
                                </a:lnTo>
                                <a:lnTo>
                                  <a:pt x="2019275" y="890512"/>
                                </a:lnTo>
                                <a:lnTo>
                                  <a:pt x="2021992" y="890067"/>
                                </a:lnTo>
                                <a:lnTo>
                                  <a:pt x="2024723" y="889750"/>
                                </a:lnTo>
                                <a:lnTo>
                                  <a:pt x="2027441" y="889571"/>
                                </a:lnTo>
                                <a:lnTo>
                                  <a:pt x="2030159" y="889521"/>
                                </a:lnTo>
                                <a:lnTo>
                                  <a:pt x="2032876" y="889597"/>
                                </a:lnTo>
                                <a:lnTo>
                                  <a:pt x="2035607" y="889800"/>
                                </a:lnTo>
                                <a:lnTo>
                                  <a:pt x="2038325" y="890130"/>
                                </a:lnTo>
                                <a:lnTo>
                                  <a:pt x="2041042" y="890588"/>
                                </a:lnTo>
                                <a:lnTo>
                                  <a:pt x="2043773" y="891172"/>
                                </a:lnTo>
                                <a:lnTo>
                                  <a:pt x="2046491" y="891870"/>
                                </a:lnTo>
                                <a:lnTo>
                                  <a:pt x="2049209" y="892696"/>
                                </a:lnTo>
                                <a:lnTo>
                                  <a:pt x="2051926" y="893649"/>
                                </a:lnTo>
                                <a:lnTo>
                                  <a:pt x="2054657" y="894703"/>
                                </a:lnTo>
                                <a:lnTo>
                                  <a:pt x="2057375" y="895883"/>
                                </a:lnTo>
                                <a:lnTo>
                                  <a:pt x="2060092" y="897166"/>
                                </a:lnTo>
                                <a:lnTo>
                                  <a:pt x="2062823" y="898575"/>
                                </a:lnTo>
                                <a:lnTo>
                                  <a:pt x="2065541" y="900087"/>
                                </a:lnTo>
                                <a:lnTo>
                                  <a:pt x="2068259" y="901700"/>
                                </a:lnTo>
                                <a:lnTo>
                                  <a:pt x="2070976" y="903427"/>
                                </a:lnTo>
                                <a:lnTo>
                                  <a:pt x="2073707" y="905243"/>
                                </a:lnTo>
                                <a:lnTo>
                                  <a:pt x="2076425" y="907173"/>
                                </a:lnTo>
                                <a:lnTo>
                                  <a:pt x="2079142" y="909193"/>
                                </a:lnTo>
                                <a:lnTo>
                                  <a:pt x="2081860" y="911301"/>
                                </a:lnTo>
                                <a:lnTo>
                                  <a:pt x="2084591" y="913511"/>
                                </a:lnTo>
                                <a:lnTo>
                                  <a:pt x="2087309" y="915810"/>
                                </a:lnTo>
                                <a:lnTo>
                                  <a:pt x="2090026" y="918185"/>
                                </a:lnTo>
                                <a:lnTo>
                                  <a:pt x="2092757" y="920648"/>
                                </a:lnTo>
                                <a:lnTo>
                                  <a:pt x="2095475" y="923189"/>
                                </a:lnTo>
                                <a:lnTo>
                                  <a:pt x="2098192" y="925805"/>
                                </a:lnTo>
                                <a:lnTo>
                                  <a:pt x="2100910" y="928510"/>
                                </a:lnTo>
                                <a:lnTo>
                                  <a:pt x="2103641" y="931266"/>
                                </a:lnTo>
                                <a:lnTo>
                                  <a:pt x="2106359" y="934098"/>
                                </a:lnTo>
                                <a:lnTo>
                                  <a:pt x="2109076" y="936993"/>
                                </a:lnTo>
                                <a:lnTo>
                                  <a:pt x="2111807" y="939953"/>
                                </a:lnTo>
                                <a:lnTo>
                                  <a:pt x="2114525" y="942975"/>
                                </a:lnTo>
                                <a:lnTo>
                                  <a:pt x="2117242" y="946036"/>
                                </a:lnTo>
                                <a:lnTo>
                                  <a:pt x="2119960" y="949160"/>
                                </a:lnTo>
                                <a:lnTo>
                                  <a:pt x="2122691" y="952335"/>
                                </a:lnTo>
                                <a:lnTo>
                                  <a:pt x="2125409" y="955548"/>
                                </a:lnTo>
                                <a:lnTo>
                                  <a:pt x="2128126" y="958800"/>
                                </a:lnTo>
                                <a:lnTo>
                                  <a:pt x="2130857" y="962089"/>
                                </a:lnTo>
                                <a:lnTo>
                                  <a:pt x="2133575" y="965416"/>
                                </a:lnTo>
                                <a:lnTo>
                                  <a:pt x="2136292" y="968781"/>
                                </a:lnTo>
                                <a:lnTo>
                                  <a:pt x="2139010" y="972160"/>
                                </a:lnTo>
                                <a:lnTo>
                                  <a:pt x="2141741" y="975576"/>
                                </a:lnTo>
                                <a:lnTo>
                                  <a:pt x="2144459" y="979005"/>
                                </a:lnTo>
                                <a:lnTo>
                                  <a:pt x="2147176" y="982446"/>
                                </a:lnTo>
                                <a:lnTo>
                                  <a:pt x="2149907" y="985913"/>
                                </a:lnTo>
                                <a:lnTo>
                                  <a:pt x="2152625" y="989381"/>
                                </a:lnTo>
                                <a:lnTo>
                                  <a:pt x="2155342" y="992861"/>
                                </a:lnTo>
                                <a:lnTo>
                                  <a:pt x="2158060" y="996341"/>
                                </a:lnTo>
                                <a:lnTo>
                                  <a:pt x="2160791" y="999820"/>
                                </a:lnTo>
                                <a:lnTo>
                                  <a:pt x="2163509" y="1003300"/>
                                </a:lnTo>
                                <a:lnTo>
                                  <a:pt x="2166226" y="1006767"/>
                                </a:lnTo>
                                <a:lnTo>
                                  <a:pt x="2168957" y="1010234"/>
                                </a:lnTo>
                                <a:lnTo>
                                  <a:pt x="2171675" y="1013676"/>
                                </a:lnTo>
                                <a:lnTo>
                                  <a:pt x="2174392" y="1017118"/>
                                </a:lnTo>
                                <a:lnTo>
                                  <a:pt x="2177110" y="1020521"/>
                                </a:lnTo>
                                <a:lnTo>
                                  <a:pt x="2179841" y="1023912"/>
                                </a:lnTo>
                                <a:lnTo>
                                  <a:pt x="2182559" y="1027278"/>
                                </a:lnTo>
                                <a:lnTo>
                                  <a:pt x="2185276" y="1030618"/>
                                </a:lnTo>
                                <a:lnTo>
                                  <a:pt x="2188007" y="1033920"/>
                                </a:lnTo>
                                <a:lnTo>
                                  <a:pt x="2190725" y="1037184"/>
                                </a:lnTo>
                                <a:lnTo>
                                  <a:pt x="2193442" y="1040423"/>
                                </a:lnTo>
                                <a:lnTo>
                                  <a:pt x="2196160" y="1043610"/>
                                </a:lnTo>
                                <a:lnTo>
                                  <a:pt x="2198891" y="1046759"/>
                                </a:lnTo>
                                <a:lnTo>
                                  <a:pt x="2201609" y="1049858"/>
                                </a:lnTo>
                                <a:lnTo>
                                  <a:pt x="2204326" y="1052906"/>
                                </a:lnTo>
                                <a:lnTo>
                                  <a:pt x="2207057" y="1055904"/>
                                </a:lnTo>
                                <a:lnTo>
                                  <a:pt x="2209775" y="1058850"/>
                                </a:lnTo>
                                <a:lnTo>
                                  <a:pt x="2212492" y="1061745"/>
                                </a:lnTo>
                                <a:lnTo>
                                  <a:pt x="2215210" y="1064578"/>
                                </a:lnTo>
                                <a:lnTo>
                                  <a:pt x="2217941" y="1067347"/>
                                </a:lnTo>
                                <a:lnTo>
                                  <a:pt x="2220659" y="1070051"/>
                                </a:lnTo>
                                <a:lnTo>
                                  <a:pt x="2223376" y="1072693"/>
                                </a:lnTo>
                                <a:lnTo>
                                  <a:pt x="2226094" y="1075258"/>
                                </a:lnTo>
                                <a:lnTo>
                                  <a:pt x="2228825" y="1077760"/>
                                </a:lnTo>
                                <a:lnTo>
                                  <a:pt x="2231542" y="1080198"/>
                                </a:lnTo>
                                <a:lnTo>
                                  <a:pt x="2234260" y="1082548"/>
                                </a:lnTo>
                                <a:lnTo>
                                  <a:pt x="2236991" y="1084834"/>
                                </a:lnTo>
                                <a:lnTo>
                                  <a:pt x="2239709" y="1087031"/>
                                </a:lnTo>
                                <a:lnTo>
                                  <a:pt x="2242426" y="1089152"/>
                                </a:lnTo>
                                <a:lnTo>
                                  <a:pt x="2245144" y="1091197"/>
                                </a:lnTo>
                                <a:lnTo>
                                  <a:pt x="2247875" y="1093165"/>
                                </a:lnTo>
                                <a:lnTo>
                                  <a:pt x="2250592" y="1095045"/>
                                </a:lnTo>
                                <a:lnTo>
                                  <a:pt x="2253310" y="1096835"/>
                                </a:lnTo>
                                <a:lnTo>
                                  <a:pt x="2256041" y="1098538"/>
                                </a:lnTo>
                                <a:lnTo>
                                  <a:pt x="2258759" y="1100163"/>
                                </a:lnTo>
                                <a:lnTo>
                                  <a:pt x="2261476" y="1101699"/>
                                </a:lnTo>
                                <a:lnTo>
                                  <a:pt x="2264194" y="1103135"/>
                                </a:lnTo>
                                <a:lnTo>
                                  <a:pt x="2266925" y="1104494"/>
                                </a:lnTo>
                                <a:lnTo>
                                  <a:pt x="2269642" y="1105751"/>
                                </a:lnTo>
                                <a:lnTo>
                                  <a:pt x="2272360" y="1106919"/>
                                </a:lnTo>
                                <a:lnTo>
                                  <a:pt x="2275091" y="1107999"/>
                                </a:lnTo>
                                <a:lnTo>
                                  <a:pt x="2277809" y="1108990"/>
                                </a:lnTo>
                                <a:lnTo>
                                  <a:pt x="2280526" y="1109879"/>
                                </a:lnTo>
                                <a:lnTo>
                                  <a:pt x="2283244" y="1110679"/>
                                </a:lnTo>
                                <a:lnTo>
                                  <a:pt x="2285975" y="1111390"/>
                                </a:lnTo>
                                <a:lnTo>
                                  <a:pt x="2288692" y="1112000"/>
                                </a:lnTo>
                                <a:lnTo>
                                  <a:pt x="2291410" y="1112521"/>
                                </a:lnTo>
                                <a:lnTo>
                                  <a:pt x="2294141" y="1112952"/>
                                </a:lnTo>
                                <a:lnTo>
                                  <a:pt x="2296859" y="1113282"/>
                                </a:lnTo>
                                <a:lnTo>
                                  <a:pt x="2299576" y="1113524"/>
                                </a:lnTo>
                                <a:lnTo>
                                  <a:pt x="2302294" y="1113663"/>
                                </a:lnTo>
                                <a:lnTo>
                                  <a:pt x="2305025" y="1113727"/>
                                </a:lnTo>
                                <a:lnTo>
                                  <a:pt x="2307742" y="1113689"/>
                                </a:lnTo>
                                <a:lnTo>
                                  <a:pt x="2310460" y="1113562"/>
                                </a:lnTo>
                                <a:lnTo>
                                  <a:pt x="2313191" y="1113333"/>
                                </a:lnTo>
                                <a:lnTo>
                                  <a:pt x="2315909" y="1113028"/>
                                </a:lnTo>
                                <a:lnTo>
                                  <a:pt x="2318626" y="1112621"/>
                                </a:lnTo>
                                <a:lnTo>
                                  <a:pt x="2321344" y="1112139"/>
                                </a:lnTo>
                                <a:lnTo>
                                  <a:pt x="2324075" y="1111568"/>
                                </a:lnTo>
                                <a:lnTo>
                                  <a:pt x="2326792" y="1110907"/>
                                </a:lnTo>
                                <a:lnTo>
                                  <a:pt x="2329510" y="1110158"/>
                                </a:lnTo>
                                <a:lnTo>
                                  <a:pt x="2332241" y="1109320"/>
                                </a:lnTo>
                                <a:lnTo>
                                  <a:pt x="2334959" y="1108418"/>
                                </a:lnTo>
                                <a:lnTo>
                                  <a:pt x="2337676" y="1107415"/>
                                </a:lnTo>
                                <a:lnTo>
                                  <a:pt x="2340394" y="1106348"/>
                                </a:lnTo>
                                <a:lnTo>
                                  <a:pt x="2343125" y="1105192"/>
                                </a:lnTo>
                                <a:lnTo>
                                  <a:pt x="2345842" y="1103961"/>
                                </a:lnTo>
                                <a:lnTo>
                                  <a:pt x="2348560" y="1102652"/>
                                </a:lnTo>
                                <a:lnTo>
                                  <a:pt x="2351291" y="1101268"/>
                                </a:lnTo>
                                <a:lnTo>
                                  <a:pt x="2354009" y="1099821"/>
                                </a:lnTo>
                                <a:lnTo>
                                  <a:pt x="2356726" y="1098297"/>
                                </a:lnTo>
                                <a:lnTo>
                                  <a:pt x="2359444" y="1096709"/>
                                </a:lnTo>
                                <a:lnTo>
                                  <a:pt x="2362175" y="1095058"/>
                                </a:lnTo>
                                <a:lnTo>
                                  <a:pt x="2364892" y="1093330"/>
                                </a:lnTo>
                                <a:lnTo>
                                  <a:pt x="2367610" y="1091553"/>
                                </a:lnTo>
                                <a:lnTo>
                                  <a:pt x="2370341" y="1089711"/>
                                </a:lnTo>
                                <a:lnTo>
                                  <a:pt x="2373059" y="1087806"/>
                                </a:lnTo>
                                <a:lnTo>
                                  <a:pt x="2375776" y="1085850"/>
                                </a:lnTo>
                                <a:lnTo>
                                  <a:pt x="2378494" y="1083843"/>
                                </a:lnTo>
                                <a:lnTo>
                                  <a:pt x="2381225" y="1081774"/>
                                </a:lnTo>
                                <a:lnTo>
                                  <a:pt x="2383942" y="1079665"/>
                                </a:lnTo>
                                <a:lnTo>
                                  <a:pt x="2386660" y="1077506"/>
                                </a:lnTo>
                                <a:lnTo>
                                  <a:pt x="2389378" y="1075309"/>
                                </a:lnTo>
                                <a:lnTo>
                                  <a:pt x="2392109" y="1073061"/>
                                </a:lnTo>
                                <a:lnTo>
                                  <a:pt x="2394826" y="1070775"/>
                                </a:lnTo>
                                <a:lnTo>
                                  <a:pt x="2397544" y="1068451"/>
                                </a:lnTo>
                                <a:lnTo>
                                  <a:pt x="2400275" y="1066089"/>
                                </a:lnTo>
                                <a:lnTo>
                                  <a:pt x="2402992" y="1063701"/>
                                </a:lnTo>
                                <a:lnTo>
                                  <a:pt x="2405710" y="1061276"/>
                                </a:lnTo>
                                <a:lnTo>
                                  <a:pt x="2408428" y="1058825"/>
                                </a:lnTo>
                                <a:lnTo>
                                  <a:pt x="2411159" y="1056361"/>
                                </a:lnTo>
                                <a:lnTo>
                                  <a:pt x="2413876" y="1053859"/>
                                </a:lnTo>
                                <a:lnTo>
                                  <a:pt x="2416594" y="1051344"/>
                                </a:lnTo>
                                <a:lnTo>
                                  <a:pt x="2419325" y="1048817"/>
                                </a:lnTo>
                                <a:lnTo>
                                  <a:pt x="2422042" y="1046264"/>
                                </a:lnTo>
                                <a:lnTo>
                                  <a:pt x="2424760" y="1043698"/>
                                </a:lnTo>
                                <a:lnTo>
                                  <a:pt x="2427478" y="1041133"/>
                                </a:lnTo>
                                <a:lnTo>
                                  <a:pt x="2430209" y="1038555"/>
                                </a:lnTo>
                                <a:lnTo>
                                  <a:pt x="2432926" y="1035977"/>
                                </a:lnTo>
                                <a:lnTo>
                                  <a:pt x="2435644" y="1033387"/>
                                </a:lnTo>
                                <a:lnTo>
                                  <a:pt x="2438375" y="1030808"/>
                                </a:lnTo>
                                <a:lnTo>
                                  <a:pt x="2441092" y="1028230"/>
                                </a:lnTo>
                                <a:lnTo>
                                  <a:pt x="2443810" y="1025652"/>
                                </a:lnTo>
                                <a:lnTo>
                                  <a:pt x="2446528" y="1023086"/>
                                </a:lnTo>
                                <a:lnTo>
                                  <a:pt x="2449259" y="1020521"/>
                                </a:lnTo>
                                <a:lnTo>
                                  <a:pt x="2451976" y="1017981"/>
                                </a:lnTo>
                                <a:lnTo>
                                  <a:pt x="2454694" y="1015454"/>
                                </a:lnTo>
                                <a:lnTo>
                                  <a:pt x="2457425" y="1012939"/>
                                </a:lnTo>
                                <a:lnTo>
                                  <a:pt x="2460142" y="1010450"/>
                                </a:lnTo>
                                <a:lnTo>
                                  <a:pt x="2462860" y="1007973"/>
                                </a:lnTo>
                                <a:lnTo>
                                  <a:pt x="2465578" y="1005536"/>
                                </a:lnTo>
                                <a:lnTo>
                                  <a:pt x="2468309" y="1003109"/>
                                </a:lnTo>
                                <a:lnTo>
                                  <a:pt x="2471026" y="1000722"/>
                                </a:lnTo>
                                <a:lnTo>
                                  <a:pt x="2473744" y="998372"/>
                                </a:lnTo>
                                <a:lnTo>
                                  <a:pt x="2476475" y="996036"/>
                                </a:lnTo>
                                <a:lnTo>
                                  <a:pt x="2479192" y="993749"/>
                                </a:lnTo>
                                <a:lnTo>
                                  <a:pt x="2481910" y="991502"/>
                                </a:lnTo>
                                <a:lnTo>
                                  <a:pt x="2484628" y="989292"/>
                                </a:lnTo>
                                <a:lnTo>
                                  <a:pt x="2487359" y="987120"/>
                                </a:lnTo>
                                <a:lnTo>
                                  <a:pt x="2490076" y="984986"/>
                                </a:lnTo>
                                <a:lnTo>
                                  <a:pt x="2492794" y="982904"/>
                                </a:lnTo>
                                <a:lnTo>
                                  <a:pt x="2495525" y="980872"/>
                                </a:lnTo>
                                <a:lnTo>
                                  <a:pt x="2498242" y="978878"/>
                                </a:lnTo>
                                <a:lnTo>
                                  <a:pt x="2500960" y="976947"/>
                                </a:lnTo>
                                <a:lnTo>
                                  <a:pt x="2503678" y="975068"/>
                                </a:lnTo>
                                <a:lnTo>
                                  <a:pt x="2506409" y="973239"/>
                                </a:lnTo>
                                <a:lnTo>
                                  <a:pt x="2509126" y="971461"/>
                                </a:lnTo>
                                <a:lnTo>
                                  <a:pt x="2511844" y="969734"/>
                                </a:lnTo>
                                <a:lnTo>
                                  <a:pt x="2514575" y="968083"/>
                                </a:lnTo>
                                <a:lnTo>
                                  <a:pt x="2517292" y="966483"/>
                                </a:lnTo>
                                <a:lnTo>
                                  <a:pt x="2520010" y="964933"/>
                                </a:lnTo>
                                <a:lnTo>
                                  <a:pt x="2522728" y="963460"/>
                                </a:lnTo>
                                <a:lnTo>
                                  <a:pt x="2525459" y="962051"/>
                                </a:lnTo>
                                <a:lnTo>
                                  <a:pt x="2528176" y="960692"/>
                                </a:lnTo>
                                <a:lnTo>
                                  <a:pt x="2530894" y="959409"/>
                                </a:lnTo>
                                <a:lnTo>
                                  <a:pt x="2533625" y="958190"/>
                                </a:lnTo>
                                <a:lnTo>
                                  <a:pt x="2536342" y="957034"/>
                                </a:lnTo>
                                <a:lnTo>
                                  <a:pt x="2539060" y="955955"/>
                                </a:lnTo>
                                <a:lnTo>
                                  <a:pt x="2541778" y="954939"/>
                                </a:lnTo>
                                <a:lnTo>
                                  <a:pt x="2544509" y="953986"/>
                                </a:lnTo>
                                <a:lnTo>
                                  <a:pt x="2547226" y="953110"/>
                                </a:lnTo>
                                <a:lnTo>
                                  <a:pt x="2549944" y="952309"/>
                                </a:lnTo>
                                <a:lnTo>
                                  <a:pt x="2552675" y="951573"/>
                                </a:lnTo>
                                <a:lnTo>
                                  <a:pt x="2555392" y="950900"/>
                                </a:lnTo>
                                <a:lnTo>
                                  <a:pt x="2558110" y="950316"/>
                                </a:lnTo>
                                <a:lnTo>
                                  <a:pt x="2560828" y="949795"/>
                                </a:lnTo>
                                <a:lnTo>
                                  <a:pt x="2563559" y="949338"/>
                                </a:lnTo>
                                <a:lnTo>
                                  <a:pt x="2566276" y="948957"/>
                                </a:lnTo>
                                <a:lnTo>
                                  <a:pt x="2568994" y="948652"/>
                                </a:lnTo>
                                <a:lnTo>
                                  <a:pt x="2571712" y="948424"/>
                                </a:lnTo>
                                <a:lnTo>
                                  <a:pt x="2574442" y="948258"/>
                                </a:lnTo>
                                <a:lnTo>
                                  <a:pt x="2577160" y="948182"/>
                                </a:lnTo>
                                <a:lnTo>
                                  <a:pt x="2579878" y="948157"/>
                                </a:lnTo>
                                <a:lnTo>
                                  <a:pt x="2582609" y="948207"/>
                                </a:lnTo>
                                <a:lnTo>
                                  <a:pt x="2585326" y="948334"/>
                                </a:lnTo>
                                <a:lnTo>
                                  <a:pt x="2588044" y="948537"/>
                                </a:lnTo>
                                <a:lnTo>
                                  <a:pt x="2590762" y="948804"/>
                                </a:lnTo>
                                <a:lnTo>
                                  <a:pt x="2593492" y="949134"/>
                                </a:lnTo>
                                <a:lnTo>
                                  <a:pt x="2596210" y="949541"/>
                                </a:lnTo>
                                <a:lnTo>
                                  <a:pt x="2598928" y="950011"/>
                                </a:lnTo>
                                <a:lnTo>
                                  <a:pt x="2601659" y="950544"/>
                                </a:lnTo>
                                <a:lnTo>
                                  <a:pt x="2604376" y="951154"/>
                                </a:lnTo>
                                <a:lnTo>
                                  <a:pt x="2607094" y="951827"/>
                                </a:lnTo>
                                <a:lnTo>
                                  <a:pt x="2609812" y="952564"/>
                                </a:lnTo>
                                <a:lnTo>
                                  <a:pt x="2612542" y="953364"/>
                                </a:lnTo>
                                <a:lnTo>
                                  <a:pt x="2615260" y="954227"/>
                                </a:lnTo>
                                <a:lnTo>
                                  <a:pt x="2617978" y="955154"/>
                                </a:lnTo>
                                <a:lnTo>
                                  <a:pt x="2620709" y="956132"/>
                                </a:lnTo>
                                <a:lnTo>
                                  <a:pt x="2623426" y="957173"/>
                                </a:lnTo>
                                <a:lnTo>
                                  <a:pt x="2626144" y="958279"/>
                                </a:lnTo>
                                <a:lnTo>
                                  <a:pt x="2628862" y="959434"/>
                                </a:lnTo>
                                <a:lnTo>
                                  <a:pt x="2631592" y="960654"/>
                                </a:lnTo>
                                <a:lnTo>
                                  <a:pt x="2634310" y="961923"/>
                                </a:lnTo>
                                <a:lnTo>
                                  <a:pt x="2637028" y="963244"/>
                                </a:lnTo>
                                <a:lnTo>
                                  <a:pt x="2639759" y="964603"/>
                                </a:lnTo>
                                <a:lnTo>
                                  <a:pt x="2642476" y="966026"/>
                                </a:lnTo>
                                <a:lnTo>
                                  <a:pt x="2645194" y="967498"/>
                                </a:lnTo>
                                <a:lnTo>
                                  <a:pt x="2647912" y="969010"/>
                                </a:lnTo>
                                <a:lnTo>
                                  <a:pt x="2650642" y="970573"/>
                                </a:lnTo>
                                <a:lnTo>
                                  <a:pt x="2653360" y="972172"/>
                                </a:lnTo>
                                <a:lnTo>
                                  <a:pt x="2656078" y="973811"/>
                                </a:lnTo>
                                <a:lnTo>
                                  <a:pt x="2658809" y="975487"/>
                                </a:lnTo>
                                <a:lnTo>
                                  <a:pt x="2661526" y="977202"/>
                                </a:lnTo>
                                <a:lnTo>
                                  <a:pt x="2664244" y="978954"/>
                                </a:lnTo>
                                <a:lnTo>
                                  <a:pt x="2666962" y="980745"/>
                                </a:lnTo>
                                <a:lnTo>
                                  <a:pt x="2669692" y="982561"/>
                                </a:lnTo>
                                <a:lnTo>
                                  <a:pt x="2672410" y="984415"/>
                                </a:lnTo>
                                <a:lnTo>
                                  <a:pt x="2675128" y="986295"/>
                                </a:lnTo>
                                <a:lnTo>
                                  <a:pt x="2677859" y="988187"/>
                                </a:lnTo>
                                <a:lnTo>
                                  <a:pt x="2680576" y="990117"/>
                                </a:lnTo>
                                <a:lnTo>
                                  <a:pt x="2683294" y="992060"/>
                                </a:lnTo>
                                <a:lnTo>
                                  <a:pt x="2686012" y="994029"/>
                                </a:lnTo>
                                <a:lnTo>
                                  <a:pt x="2688742" y="996023"/>
                                </a:lnTo>
                                <a:lnTo>
                                  <a:pt x="2691460" y="998017"/>
                                </a:lnTo>
                                <a:lnTo>
                                  <a:pt x="2694178" y="1000036"/>
                                </a:lnTo>
                                <a:lnTo>
                                  <a:pt x="2696909" y="1002068"/>
                                </a:lnTo>
                                <a:lnTo>
                                  <a:pt x="2699626" y="1004100"/>
                                </a:lnTo>
                                <a:lnTo>
                                  <a:pt x="2702344" y="1006145"/>
                                </a:lnTo>
                                <a:lnTo>
                                  <a:pt x="2705062" y="1008202"/>
                                </a:lnTo>
                                <a:lnTo>
                                  <a:pt x="2707792" y="1010260"/>
                                </a:lnTo>
                                <a:lnTo>
                                  <a:pt x="2710510" y="1012317"/>
                                </a:lnTo>
                                <a:lnTo>
                                  <a:pt x="2713228" y="1014375"/>
                                </a:lnTo>
                                <a:lnTo>
                                  <a:pt x="2715946" y="1016432"/>
                                </a:lnTo>
                                <a:lnTo>
                                  <a:pt x="2718676" y="1018477"/>
                                </a:lnTo>
                                <a:lnTo>
                                  <a:pt x="2721394" y="1020521"/>
                                </a:lnTo>
                                <a:lnTo>
                                  <a:pt x="2724112" y="1022566"/>
                                </a:lnTo>
                                <a:lnTo>
                                  <a:pt x="2726842" y="1024586"/>
                                </a:lnTo>
                                <a:lnTo>
                                  <a:pt x="2729560" y="1026605"/>
                                </a:lnTo>
                                <a:lnTo>
                                  <a:pt x="2732278" y="1028598"/>
                                </a:lnTo>
                                <a:lnTo>
                                  <a:pt x="2734996" y="1030592"/>
                                </a:lnTo>
                                <a:lnTo>
                                  <a:pt x="2737726" y="1032549"/>
                                </a:lnTo>
                                <a:lnTo>
                                  <a:pt x="2740444" y="1034504"/>
                                </a:lnTo>
                                <a:lnTo>
                                  <a:pt x="2743162" y="1036421"/>
                                </a:lnTo>
                                <a:lnTo>
                                  <a:pt x="2745892" y="1038327"/>
                                </a:lnTo>
                                <a:lnTo>
                                  <a:pt x="2748610" y="1040206"/>
                                </a:lnTo>
                                <a:lnTo>
                                  <a:pt x="2751328" y="1042060"/>
                                </a:lnTo>
                                <a:lnTo>
                                  <a:pt x="2754046" y="1043877"/>
                                </a:lnTo>
                                <a:lnTo>
                                  <a:pt x="2756776" y="1045667"/>
                                </a:lnTo>
                                <a:lnTo>
                                  <a:pt x="2759494" y="1047433"/>
                                </a:lnTo>
                                <a:lnTo>
                                  <a:pt x="2762212" y="1049160"/>
                                </a:lnTo>
                                <a:lnTo>
                                  <a:pt x="2764942" y="1050849"/>
                                </a:lnTo>
                                <a:lnTo>
                                  <a:pt x="2767660" y="1052513"/>
                                </a:lnTo>
                                <a:lnTo>
                                  <a:pt x="2770378" y="1054126"/>
                                </a:lnTo>
                                <a:lnTo>
                                  <a:pt x="2773096" y="1055701"/>
                                </a:lnTo>
                                <a:lnTo>
                                  <a:pt x="2775826" y="1057249"/>
                                </a:lnTo>
                                <a:lnTo>
                                  <a:pt x="2778544" y="1058735"/>
                                </a:lnTo>
                                <a:lnTo>
                                  <a:pt x="2781262" y="1060197"/>
                                </a:lnTo>
                                <a:lnTo>
                                  <a:pt x="2783992" y="1061606"/>
                                </a:lnTo>
                                <a:lnTo>
                                  <a:pt x="2786710" y="1062965"/>
                                </a:lnTo>
                                <a:lnTo>
                                  <a:pt x="2789428" y="1064273"/>
                                </a:lnTo>
                                <a:lnTo>
                                  <a:pt x="2792146" y="1065543"/>
                                </a:lnTo>
                                <a:lnTo>
                                  <a:pt x="2794876" y="1066762"/>
                                </a:lnTo>
                                <a:lnTo>
                                  <a:pt x="2797594" y="1067930"/>
                                </a:lnTo>
                                <a:lnTo>
                                  <a:pt x="2800312" y="1069048"/>
                                </a:lnTo>
                                <a:lnTo>
                                  <a:pt x="2803042" y="1070115"/>
                                </a:lnTo>
                                <a:lnTo>
                                  <a:pt x="2805760" y="1071118"/>
                                </a:lnTo>
                                <a:lnTo>
                                  <a:pt x="2808478" y="1072083"/>
                                </a:lnTo>
                                <a:lnTo>
                                  <a:pt x="2811196" y="1072985"/>
                                </a:lnTo>
                                <a:lnTo>
                                  <a:pt x="2813926" y="1073836"/>
                                </a:lnTo>
                                <a:lnTo>
                                  <a:pt x="2816644" y="1074624"/>
                                </a:lnTo>
                                <a:lnTo>
                                  <a:pt x="2819362" y="1075360"/>
                                </a:lnTo>
                                <a:lnTo>
                                  <a:pt x="2822092" y="1076045"/>
                                </a:lnTo>
                                <a:lnTo>
                                  <a:pt x="2824810" y="1076668"/>
                                </a:lnTo>
                                <a:lnTo>
                                  <a:pt x="2827528" y="1077227"/>
                                </a:lnTo>
                                <a:lnTo>
                                  <a:pt x="2830246" y="1077735"/>
                                </a:lnTo>
                                <a:lnTo>
                                  <a:pt x="2832976" y="1078179"/>
                                </a:lnTo>
                                <a:lnTo>
                                  <a:pt x="2835694" y="1078573"/>
                                </a:lnTo>
                                <a:lnTo>
                                  <a:pt x="2838412" y="1078903"/>
                                </a:lnTo>
                                <a:lnTo>
                                  <a:pt x="2841142" y="1079183"/>
                                </a:lnTo>
                                <a:lnTo>
                                  <a:pt x="2843860" y="1079399"/>
                                </a:lnTo>
                                <a:lnTo>
                                  <a:pt x="2846578" y="1079550"/>
                                </a:lnTo>
                                <a:lnTo>
                                  <a:pt x="2849296" y="1079653"/>
                                </a:lnTo>
                                <a:lnTo>
                                  <a:pt x="2852026" y="1079691"/>
                                </a:lnTo>
                                <a:lnTo>
                                  <a:pt x="2854744" y="1079665"/>
                                </a:lnTo>
                                <a:lnTo>
                                  <a:pt x="2857462" y="1079589"/>
                                </a:lnTo>
                                <a:lnTo>
                                  <a:pt x="2860192" y="1079450"/>
                                </a:lnTo>
                                <a:lnTo>
                                  <a:pt x="2862910" y="1079259"/>
                                </a:lnTo>
                                <a:lnTo>
                                  <a:pt x="2865628" y="1079005"/>
                                </a:lnTo>
                                <a:lnTo>
                                  <a:pt x="2868346" y="1078700"/>
                                </a:lnTo>
                                <a:lnTo>
                                  <a:pt x="2871076" y="1078332"/>
                                </a:lnTo>
                                <a:lnTo>
                                  <a:pt x="2873794" y="1077913"/>
                                </a:lnTo>
                                <a:lnTo>
                                  <a:pt x="2876512" y="1077443"/>
                                </a:lnTo>
                                <a:lnTo>
                                  <a:pt x="2879242" y="1076910"/>
                                </a:lnTo>
                                <a:lnTo>
                                  <a:pt x="2881960" y="1076325"/>
                                </a:lnTo>
                                <a:lnTo>
                                  <a:pt x="2884678" y="1075690"/>
                                </a:lnTo>
                                <a:lnTo>
                                  <a:pt x="2887396" y="1075004"/>
                                </a:lnTo>
                                <a:lnTo>
                                  <a:pt x="2890126" y="1074268"/>
                                </a:lnTo>
                                <a:lnTo>
                                  <a:pt x="2892844" y="1073480"/>
                                </a:lnTo>
                                <a:lnTo>
                                  <a:pt x="2895562" y="1072642"/>
                                </a:lnTo>
                                <a:lnTo>
                                  <a:pt x="2898280" y="1071753"/>
                                </a:lnTo>
                                <a:lnTo>
                                  <a:pt x="2901010" y="1070813"/>
                                </a:lnTo>
                                <a:lnTo>
                                  <a:pt x="2903728" y="1069836"/>
                                </a:lnTo>
                                <a:lnTo>
                                  <a:pt x="2906446" y="1068807"/>
                                </a:lnTo>
                                <a:lnTo>
                                  <a:pt x="2909176" y="1067740"/>
                                </a:lnTo>
                                <a:lnTo>
                                  <a:pt x="2911894" y="1066635"/>
                                </a:lnTo>
                                <a:lnTo>
                                  <a:pt x="2914612" y="1065479"/>
                                </a:lnTo>
                                <a:lnTo>
                                  <a:pt x="2917330" y="1064285"/>
                                </a:lnTo>
                                <a:lnTo>
                                  <a:pt x="2920060" y="1063054"/>
                                </a:lnTo>
                                <a:lnTo>
                                  <a:pt x="2922778" y="1061784"/>
                                </a:lnTo>
                                <a:lnTo>
                                  <a:pt x="2925496" y="1060476"/>
                                </a:lnTo>
                                <a:lnTo>
                                  <a:pt x="2928226" y="1059129"/>
                                </a:lnTo>
                                <a:lnTo>
                                  <a:pt x="2930944" y="1057758"/>
                                </a:lnTo>
                                <a:lnTo>
                                  <a:pt x="2933662" y="1056348"/>
                                </a:lnTo>
                                <a:lnTo>
                                  <a:pt x="2936380" y="1054913"/>
                                </a:lnTo>
                                <a:lnTo>
                                  <a:pt x="2939110" y="1053440"/>
                                </a:lnTo>
                                <a:lnTo>
                                  <a:pt x="2941828" y="1051954"/>
                                </a:lnTo>
                                <a:lnTo>
                                  <a:pt x="2944546" y="1050430"/>
                                </a:lnTo>
                                <a:lnTo>
                                  <a:pt x="2947276" y="1048893"/>
                                </a:lnTo>
                                <a:lnTo>
                                  <a:pt x="2949994" y="1047318"/>
                                </a:lnTo>
                                <a:lnTo>
                                  <a:pt x="2952712" y="1045731"/>
                                </a:lnTo>
                                <a:lnTo>
                                  <a:pt x="2955430" y="1044131"/>
                                </a:lnTo>
                                <a:lnTo>
                                  <a:pt x="2958160" y="1042505"/>
                                </a:lnTo>
                                <a:lnTo>
                                  <a:pt x="2960878" y="1040867"/>
                                </a:lnTo>
                                <a:lnTo>
                                  <a:pt x="2963596" y="1039203"/>
                                </a:lnTo>
                                <a:lnTo>
                                  <a:pt x="2966326" y="1037539"/>
                                </a:lnTo>
                                <a:lnTo>
                                  <a:pt x="2969044" y="1035863"/>
                                </a:lnTo>
                                <a:lnTo>
                                  <a:pt x="2971762" y="1034173"/>
                                </a:lnTo>
                                <a:lnTo>
                                  <a:pt x="2974480" y="1032472"/>
                                </a:lnTo>
                                <a:lnTo>
                                  <a:pt x="2977210" y="1030770"/>
                                </a:lnTo>
                                <a:lnTo>
                                  <a:pt x="2979928" y="1029068"/>
                                </a:lnTo>
                                <a:lnTo>
                                  <a:pt x="2982646" y="1027354"/>
                                </a:lnTo>
                                <a:lnTo>
                                  <a:pt x="2985376" y="1025639"/>
                                </a:lnTo>
                                <a:lnTo>
                                  <a:pt x="2988094" y="1023938"/>
                                </a:lnTo>
                                <a:lnTo>
                                  <a:pt x="2990812" y="1022223"/>
                                </a:lnTo>
                                <a:lnTo>
                                  <a:pt x="2993530" y="1020521"/>
                                </a:lnTo>
                                <a:lnTo>
                                  <a:pt x="2996260" y="1018832"/>
                                </a:lnTo>
                                <a:lnTo>
                                  <a:pt x="2998978" y="1017130"/>
                                </a:lnTo>
                                <a:lnTo>
                                  <a:pt x="3001696" y="1015454"/>
                                </a:lnTo>
                                <a:lnTo>
                                  <a:pt x="3004426" y="1013790"/>
                                </a:lnTo>
                                <a:lnTo>
                                  <a:pt x="3007144" y="1012127"/>
                                </a:lnTo>
                                <a:lnTo>
                                  <a:pt x="3009862" y="1010476"/>
                                </a:lnTo>
                                <a:lnTo>
                                  <a:pt x="3012580" y="1008850"/>
                                </a:lnTo>
                                <a:lnTo>
                                  <a:pt x="3015310" y="1007237"/>
                                </a:lnTo>
                                <a:lnTo>
                                  <a:pt x="3018028" y="1005637"/>
                                </a:lnTo>
                                <a:lnTo>
                                  <a:pt x="3020746" y="1004074"/>
                                </a:lnTo>
                                <a:lnTo>
                                  <a:pt x="3023476" y="1002512"/>
                                </a:lnTo>
                                <a:lnTo>
                                  <a:pt x="3026194" y="1000989"/>
                                </a:lnTo>
                                <a:lnTo>
                                  <a:pt x="3028912" y="999478"/>
                                </a:lnTo>
                                <a:lnTo>
                                  <a:pt x="3031630" y="998004"/>
                                </a:lnTo>
                                <a:lnTo>
                                  <a:pt x="3034360" y="996544"/>
                                </a:lnTo>
                                <a:lnTo>
                                  <a:pt x="3037078" y="995121"/>
                                </a:lnTo>
                                <a:lnTo>
                                  <a:pt x="3039796" y="993725"/>
                                </a:lnTo>
                                <a:lnTo>
                                  <a:pt x="3042526" y="992365"/>
                                </a:lnTo>
                                <a:lnTo>
                                  <a:pt x="3045244" y="991032"/>
                                </a:lnTo>
                                <a:lnTo>
                                  <a:pt x="3047962" y="989723"/>
                                </a:lnTo>
                                <a:lnTo>
                                  <a:pt x="3050680" y="988466"/>
                                </a:lnTo>
                                <a:lnTo>
                                  <a:pt x="3053410" y="987234"/>
                                </a:lnTo>
                                <a:lnTo>
                                  <a:pt x="3056128" y="986041"/>
                                </a:lnTo>
                                <a:lnTo>
                                  <a:pt x="3058846" y="984885"/>
                                </a:lnTo>
                                <a:lnTo>
                                  <a:pt x="3061564" y="983767"/>
                                </a:lnTo>
                                <a:lnTo>
                                  <a:pt x="3064294" y="982701"/>
                                </a:lnTo>
                                <a:lnTo>
                                  <a:pt x="3067012" y="981659"/>
                                </a:lnTo>
                                <a:lnTo>
                                  <a:pt x="3069730" y="980669"/>
                                </a:lnTo>
                                <a:lnTo>
                                  <a:pt x="3072460" y="979716"/>
                                </a:lnTo>
                                <a:lnTo>
                                  <a:pt x="3075178" y="978815"/>
                                </a:lnTo>
                                <a:lnTo>
                                  <a:pt x="3077896" y="977950"/>
                                </a:lnTo>
                                <a:lnTo>
                                  <a:pt x="3080614" y="977126"/>
                                </a:lnTo>
                                <a:lnTo>
                                  <a:pt x="3083344" y="976351"/>
                                </a:lnTo>
                                <a:lnTo>
                                  <a:pt x="3086062" y="975627"/>
                                </a:lnTo>
                                <a:lnTo>
                                  <a:pt x="3088780" y="974941"/>
                                </a:lnTo>
                                <a:lnTo>
                                  <a:pt x="3091510" y="974306"/>
                                </a:lnTo>
                                <a:lnTo>
                                  <a:pt x="3094228" y="973722"/>
                                </a:lnTo>
                                <a:lnTo>
                                  <a:pt x="3096946" y="973188"/>
                                </a:lnTo>
                                <a:lnTo>
                                  <a:pt x="3099664" y="972693"/>
                                </a:lnTo>
                                <a:lnTo>
                                  <a:pt x="3102394" y="972248"/>
                                </a:lnTo>
                                <a:lnTo>
                                  <a:pt x="3105112" y="971855"/>
                                </a:lnTo>
                                <a:lnTo>
                                  <a:pt x="3107830" y="971512"/>
                                </a:lnTo>
                                <a:lnTo>
                                  <a:pt x="3110560" y="971220"/>
                                </a:lnTo>
                                <a:lnTo>
                                  <a:pt x="3113278" y="970979"/>
                                </a:lnTo>
                                <a:lnTo>
                                  <a:pt x="3115996" y="970776"/>
                                </a:lnTo>
                                <a:lnTo>
                                  <a:pt x="3118714" y="970636"/>
                                </a:lnTo>
                                <a:lnTo>
                                  <a:pt x="3121444" y="970534"/>
                                </a:lnTo>
                                <a:lnTo>
                                  <a:pt x="3124162" y="970496"/>
                                </a:lnTo>
                                <a:lnTo>
                                  <a:pt x="3126880" y="970496"/>
                                </a:lnTo>
                                <a:lnTo>
                                  <a:pt x="3129610" y="970547"/>
                                </a:lnTo>
                                <a:lnTo>
                                  <a:pt x="3132328" y="970649"/>
                                </a:lnTo>
                                <a:lnTo>
                                  <a:pt x="3135046" y="970800"/>
                                </a:lnTo>
                                <a:lnTo>
                                  <a:pt x="3137764" y="971004"/>
                                </a:lnTo>
                                <a:lnTo>
                                  <a:pt x="3140494" y="971245"/>
                                </a:lnTo>
                                <a:lnTo>
                                  <a:pt x="3143212" y="971538"/>
                                </a:lnTo>
                                <a:lnTo>
                                  <a:pt x="3145930" y="971880"/>
                                </a:lnTo>
                                <a:lnTo>
                                  <a:pt x="3148660" y="972274"/>
                                </a:lnTo>
                                <a:lnTo>
                                  <a:pt x="3151378" y="972706"/>
                                </a:lnTo>
                                <a:lnTo>
                                  <a:pt x="3154096" y="973188"/>
                                </a:lnTo>
                                <a:lnTo>
                                  <a:pt x="3156814" y="973709"/>
                                </a:lnTo>
                                <a:lnTo>
                                  <a:pt x="3159544" y="974281"/>
                                </a:lnTo>
                                <a:lnTo>
                                  <a:pt x="3162262" y="974903"/>
                                </a:lnTo>
                                <a:lnTo>
                                  <a:pt x="3164980" y="975563"/>
                                </a:lnTo>
                                <a:lnTo>
                                  <a:pt x="3167710" y="976262"/>
                                </a:lnTo>
                                <a:lnTo>
                                  <a:pt x="3170428" y="976999"/>
                                </a:lnTo>
                                <a:lnTo>
                                  <a:pt x="3173146" y="977786"/>
                                </a:lnTo>
                                <a:lnTo>
                                  <a:pt x="3175864" y="978611"/>
                                </a:lnTo>
                                <a:lnTo>
                                  <a:pt x="3178594" y="979462"/>
                                </a:lnTo>
                                <a:lnTo>
                                  <a:pt x="3181312" y="980364"/>
                                </a:lnTo>
                                <a:lnTo>
                                  <a:pt x="3184030" y="981304"/>
                                </a:lnTo>
                                <a:lnTo>
                                  <a:pt x="3186760" y="982269"/>
                                </a:lnTo>
                                <a:lnTo>
                                  <a:pt x="3189478" y="983273"/>
                                </a:lnTo>
                                <a:lnTo>
                                  <a:pt x="3192196" y="984314"/>
                                </a:lnTo>
                                <a:lnTo>
                                  <a:pt x="3194914" y="985393"/>
                                </a:lnTo>
                                <a:lnTo>
                                  <a:pt x="3197644" y="986498"/>
                                </a:lnTo>
                                <a:lnTo>
                                  <a:pt x="3200362" y="987628"/>
                                </a:lnTo>
                                <a:lnTo>
                                  <a:pt x="3203080" y="988796"/>
                                </a:lnTo>
                                <a:lnTo>
                                  <a:pt x="3205798" y="989991"/>
                                </a:lnTo>
                                <a:lnTo>
                                  <a:pt x="3208528" y="991197"/>
                                </a:lnTo>
                                <a:lnTo>
                                  <a:pt x="3211246" y="992442"/>
                                </a:lnTo>
                                <a:lnTo>
                                  <a:pt x="3213964" y="993711"/>
                                </a:lnTo>
                                <a:lnTo>
                                  <a:pt x="3216694" y="995007"/>
                                </a:lnTo>
                                <a:lnTo>
                                  <a:pt x="3219412" y="996315"/>
                                </a:lnTo>
                                <a:lnTo>
                                  <a:pt x="3222130" y="997648"/>
                                </a:lnTo>
                                <a:lnTo>
                                  <a:pt x="3224848" y="998995"/>
                                </a:lnTo>
                                <a:lnTo>
                                  <a:pt x="3227578" y="1000366"/>
                                </a:lnTo>
                                <a:lnTo>
                                  <a:pt x="3230296" y="1001751"/>
                                </a:lnTo>
                                <a:lnTo>
                                  <a:pt x="3233014" y="1003147"/>
                                </a:lnTo>
                                <a:lnTo>
                                  <a:pt x="3235744" y="1004557"/>
                                </a:lnTo>
                                <a:lnTo>
                                  <a:pt x="3238462" y="1005980"/>
                                </a:lnTo>
                                <a:lnTo>
                                  <a:pt x="3241180" y="1007415"/>
                                </a:lnTo>
                                <a:lnTo>
                                  <a:pt x="3243898" y="1008850"/>
                                </a:lnTo>
                                <a:lnTo>
                                  <a:pt x="3246628" y="1010298"/>
                                </a:lnTo>
                                <a:lnTo>
                                  <a:pt x="3249346" y="1011758"/>
                                </a:lnTo>
                                <a:lnTo>
                                  <a:pt x="3252064" y="1013219"/>
                                </a:lnTo>
                                <a:lnTo>
                                  <a:pt x="3254794" y="1014679"/>
                                </a:lnTo>
                                <a:lnTo>
                                  <a:pt x="3257512" y="1016140"/>
                                </a:lnTo>
                                <a:lnTo>
                                  <a:pt x="3260230" y="1017601"/>
                                </a:lnTo>
                                <a:lnTo>
                                  <a:pt x="3262947" y="1019061"/>
                                </a:lnTo>
                                <a:lnTo>
                                  <a:pt x="3265678" y="1020521"/>
                                </a:lnTo>
                              </a:path>
                            </a:pathLst>
                          </a:custGeom>
                          <a:noFill/>
                          <a:ln w="9563">
                            <a:solidFill>
                              <a:srgbClr val="F19064"/>
                            </a:solidFill>
                            <a:miter lim="127000"/>
                            <a:headEnd/>
                            <a:tailEnd/>
                          </a:ln>
                        </wps:spPr>
                        <wps:bodyPr rot="0" vert="horz" wrap="square" lIns="91440" tIns="45720" rIns="91440" bIns="45720" anchor="t" anchorCtr="0" upright="1">
                          <a:noAutofit/>
                        </wps:bodyPr>
                      </wps:wsp>
                      <wps:wsp>
                        <wps:cNvPr id="1741374375" name="Shape 8259"/>
                        <wps:cNvSpPr>
                          <a:spLocks/>
                        </wps:cNvSpPr>
                        <wps:spPr bwMode="auto">
                          <a:xfrm>
                            <a:off x="680" y="3463"/>
                            <a:ext cx="32657" cy="11180"/>
                          </a:xfrm>
                          <a:custGeom>
                            <a:avLst/>
                            <a:gdLst>
                              <a:gd name="T0" fmla="*/ 0 w 3265678"/>
                              <a:gd name="T1" fmla="*/ 918464 h 1117994"/>
                              <a:gd name="T2" fmla="*/ 2718 w 3265678"/>
                              <a:gd name="T3" fmla="*/ 920000 h 1117994"/>
                              <a:gd name="T4" fmla="*/ 5436 w 3265678"/>
                              <a:gd name="T5" fmla="*/ 921538 h 1117994"/>
                              <a:gd name="T6" fmla="*/ 8166 w 3265678"/>
                              <a:gd name="T7" fmla="*/ 923074 h 1117994"/>
                              <a:gd name="T8" fmla="*/ 10884 w 3265678"/>
                              <a:gd name="T9" fmla="*/ 924611 h 1117994"/>
                              <a:gd name="T10" fmla="*/ 13602 w 3265678"/>
                              <a:gd name="T11" fmla="*/ 926160 h 1117994"/>
                              <a:gd name="T12" fmla="*/ 16320 w 3265678"/>
                              <a:gd name="T13" fmla="*/ 927684 h 1117994"/>
                              <a:gd name="T14" fmla="*/ 19050 w 3265678"/>
                              <a:gd name="T15" fmla="*/ 929221 h 1117994"/>
                              <a:gd name="T16" fmla="*/ 21768 w 3265678"/>
                              <a:gd name="T17" fmla="*/ 930745 h 1117994"/>
                              <a:gd name="T18" fmla="*/ 24486 w 3265678"/>
                              <a:gd name="T19" fmla="*/ 932269 h 1117994"/>
                              <a:gd name="T20" fmla="*/ 27216 w 3265678"/>
                              <a:gd name="T21" fmla="*/ 933780 h 1117994"/>
                              <a:gd name="T22" fmla="*/ 29934 w 3265678"/>
                              <a:gd name="T23" fmla="*/ 935279 h 1117994"/>
                              <a:gd name="T24" fmla="*/ 32652 w 3265678"/>
                              <a:gd name="T25" fmla="*/ 936765 h 1117994"/>
                              <a:gd name="T26" fmla="*/ 35370 w 3265678"/>
                              <a:gd name="T27" fmla="*/ 938251 h 1117994"/>
                              <a:gd name="T28" fmla="*/ 38100 w 3265678"/>
                              <a:gd name="T29" fmla="*/ 939711 h 1117994"/>
                              <a:gd name="T30" fmla="*/ 40818 w 3265678"/>
                              <a:gd name="T31" fmla="*/ 941159 h 1117994"/>
                              <a:gd name="T32" fmla="*/ 43536 w 3265678"/>
                              <a:gd name="T33" fmla="*/ 942581 h 1117994"/>
                              <a:gd name="T34" fmla="*/ 46266 w 3265678"/>
                              <a:gd name="T35" fmla="*/ 943991 h 1117994"/>
                              <a:gd name="T36" fmla="*/ 48984 w 3265678"/>
                              <a:gd name="T37" fmla="*/ 945388 h 1117994"/>
                              <a:gd name="T38" fmla="*/ 51702 w 3265678"/>
                              <a:gd name="T39" fmla="*/ 946747 h 1117994"/>
                              <a:gd name="T40" fmla="*/ 54420 w 3265678"/>
                              <a:gd name="T41" fmla="*/ 948093 h 1117994"/>
                              <a:gd name="T42" fmla="*/ 57150 w 3265678"/>
                              <a:gd name="T43" fmla="*/ 949414 h 1117994"/>
                              <a:gd name="T44" fmla="*/ 59868 w 3265678"/>
                              <a:gd name="T45" fmla="*/ 950709 h 1117994"/>
                              <a:gd name="T46" fmla="*/ 62586 w 3265678"/>
                              <a:gd name="T47" fmla="*/ 951979 h 1117994"/>
                              <a:gd name="T48" fmla="*/ 65316 w 3265678"/>
                              <a:gd name="T49" fmla="*/ 953211 h 1117994"/>
                              <a:gd name="T50" fmla="*/ 68034 w 3265678"/>
                              <a:gd name="T51" fmla="*/ 954418 h 1117994"/>
                              <a:gd name="T52" fmla="*/ 70752 w 3265678"/>
                              <a:gd name="T53" fmla="*/ 955598 h 1117994"/>
                              <a:gd name="T54" fmla="*/ 73470 w 3265678"/>
                              <a:gd name="T55" fmla="*/ 956742 h 1117994"/>
                              <a:gd name="T56" fmla="*/ 76200 w 3265678"/>
                              <a:gd name="T57" fmla="*/ 957846 h 1117994"/>
                              <a:gd name="T58" fmla="*/ 78918 w 3265678"/>
                              <a:gd name="T59" fmla="*/ 958926 h 1117994"/>
                              <a:gd name="T60" fmla="*/ 81636 w 3265678"/>
                              <a:gd name="T61" fmla="*/ 959968 h 1117994"/>
                              <a:gd name="T62" fmla="*/ 84366 w 3265678"/>
                              <a:gd name="T63" fmla="*/ 960958 h 1117994"/>
                              <a:gd name="T64" fmla="*/ 87084 w 3265678"/>
                              <a:gd name="T65" fmla="*/ 961923 h 1117994"/>
                              <a:gd name="T66" fmla="*/ 89802 w 3265678"/>
                              <a:gd name="T67" fmla="*/ 962851 h 1117994"/>
                              <a:gd name="T68" fmla="*/ 92520 w 3265678"/>
                              <a:gd name="T69" fmla="*/ 963726 h 1117994"/>
                              <a:gd name="T70" fmla="*/ 95250 w 3265678"/>
                              <a:gd name="T71" fmla="*/ 964578 h 1117994"/>
                              <a:gd name="T72" fmla="*/ 97968 w 3265678"/>
                              <a:gd name="T73" fmla="*/ 965365 h 1117994"/>
                              <a:gd name="T74" fmla="*/ 100686 w 3265678"/>
                              <a:gd name="T75" fmla="*/ 966127 h 1117994"/>
                              <a:gd name="T76" fmla="*/ 103416 w 3265678"/>
                              <a:gd name="T77" fmla="*/ 966838 h 1117994"/>
                              <a:gd name="T78" fmla="*/ 106134 w 3265678"/>
                              <a:gd name="T79" fmla="*/ 967498 h 1117994"/>
                              <a:gd name="T80" fmla="*/ 108852 w 3265678"/>
                              <a:gd name="T81" fmla="*/ 968121 h 1117994"/>
                              <a:gd name="T82" fmla="*/ 111570 w 3265678"/>
                              <a:gd name="T83" fmla="*/ 968692 h 1117994"/>
                              <a:gd name="T84" fmla="*/ 114300 w 3265678"/>
                              <a:gd name="T85" fmla="*/ 969213 h 1117994"/>
                              <a:gd name="T86" fmla="*/ 117018 w 3265678"/>
                              <a:gd name="T87" fmla="*/ 969696 h 1117994"/>
                              <a:gd name="T88" fmla="*/ 119736 w 3265678"/>
                              <a:gd name="T89" fmla="*/ 970115 h 1117994"/>
                              <a:gd name="T90" fmla="*/ 122466 w 3265678"/>
                              <a:gd name="T91" fmla="*/ 970496 h 1117994"/>
                              <a:gd name="T92" fmla="*/ 125184 w 3265678"/>
                              <a:gd name="T93" fmla="*/ 970826 h 1117994"/>
                              <a:gd name="T94" fmla="*/ 127902 w 3265678"/>
                              <a:gd name="T95" fmla="*/ 971106 h 1117994"/>
                              <a:gd name="T96" fmla="*/ 130620 w 3265678"/>
                              <a:gd name="T97" fmla="*/ 971321 h 1117994"/>
                              <a:gd name="T98" fmla="*/ 133350 w 3265678"/>
                              <a:gd name="T99" fmla="*/ 971499 h 1117994"/>
                              <a:gd name="T100" fmla="*/ 136068 w 3265678"/>
                              <a:gd name="T101" fmla="*/ 971626 h 1117994"/>
                              <a:gd name="T102" fmla="*/ 138786 w 3265678"/>
                              <a:gd name="T103" fmla="*/ 971690 h 1117994"/>
                              <a:gd name="T104" fmla="*/ 141503 w 3265678"/>
                              <a:gd name="T105" fmla="*/ 971715 h 1117994"/>
                              <a:gd name="T106" fmla="*/ 144234 w 3265678"/>
                              <a:gd name="T107" fmla="*/ 971677 h 1117994"/>
                              <a:gd name="T108" fmla="*/ 146952 w 3265678"/>
                              <a:gd name="T109" fmla="*/ 971588 h 1117994"/>
                              <a:gd name="T110" fmla="*/ 149670 w 3265678"/>
                              <a:gd name="T111" fmla="*/ 971448 h 1117994"/>
                              <a:gd name="T112" fmla="*/ 152400 w 3265678"/>
                              <a:gd name="T113" fmla="*/ 971258 h 1117994"/>
                              <a:gd name="T114" fmla="*/ 155118 w 3265678"/>
                              <a:gd name="T115" fmla="*/ 971017 h 1117994"/>
                              <a:gd name="T116" fmla="*/ 157836 w 3265678"/>
                              <a:gd name="T117" fmla="*/ 970712 h 1117994"/>
                              <a:gd name="T118" fmla="*/ 160553 w 3265678"/>
                              <a:gd name="T119" fmla="*/ 970356 h 1117994"/>
                              <a:gd name="T120" fmla="*/ 163284 w 3265678"/>
                              <a:gd name="T121" fmla="*/ 969963 h 1117994"/>
                              <a:gd name="T122" fmla="*/ 166002 w 3265678"/>
                              <a:gd name="T123" fmla="*/ 969505 h 1117994"/>
                              <a:gd name="T124" fmla="*/ 168720 w 3265678"/>
                              <a:gd name="T125" fmla="*/ 968997 h 1117994"/>
                              <a:gd name="T126" fmla="*/ 171450 w 3265678"/>
                              <a:gd name="T127" fmla="*/ 968439 h 1117994"/>
                              <a:gd name="T128" fmla="*/ 0 w 3265678"/>
                              <a:gd name="T129" fmla="*/ 0 h 1117994"/>
                              <a:gd name="T130" fmla="*/ 3265678 w 3265678"/>
                              <a:gd name="T131" fmla="*/ 1117994 h 11179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3265678" h="1117994">
                                <a:moveTo>
                                  <a:pt x="0" y="918464"/>
                                </a:moveTo>
                                <a:lnTo>
                                  <a:pt x="2718" y="920000"/>
                                </a:lnTo>
                                <a:lnTo>
                                  <a:pt x="5436" y="921538"/>
                                </a:lnTo>
                                <a:lnTo>
                                  <a:pt x="8166" y="923074"/>
                                </a:lnTo>
                                <a:lnTo>
                                  <a:pt x="10884" y="924611"/>
                                </a:lnTo>
                                <a:lnTo>
                                  <a:pt x="13602" y="926160"/>
                                </a:lnTo>
                                <a:lnTo>
                                  <a:pt x="16320" y="927684"/>
                                </a:lnTo>
                                <a:lnTo>
                                  <a:pt x="19050" y="929221"/>
                                </a:lnTo>
                                <a:lnTo>
                                  <a:pt x="21768" y="930745"/>
                                </a:lnTo>
                                <a:lnTo>
                                  <a:pt x="24486" y="932269"/>
                                </a:lnTo>
                                <a:lnTo>
                                  <a:pt x="27216" y="933780"/>
                                </a:lnTo>
                                <a:lnTo>
                                  <a:pt x="29934" y="935279"/>
                                </a:lnTo>
                                <a:lnTo>
                                  <a:pt x="32652" y="936765"/>
                                </a:lnTo>
                                <a:lnTo>
                                  <a:pt x="35370" y="938251"/>
                                </a:lnTo>
                                <a:lnTo>
                                  <a:pt x="38100" y="939711"/>
                                </a:lnTo>
                                <a:lnTo>
                                  <a:pt x="40818" y="941159"/>
                                </a:lnTo>
                                <a:lnTo>
                                  <a:pt x="43536" y="942581"/>
                                </a:lnTo>
                                <a:lnTo>
                                  <a:pt x="46266" y="943991"/>
                                </a:lnTo>
                                <a:lnTo>
                                  <a:pt x="48984" y="945388"/>
                                </a:lnTo>
                                <a:lnTo>
                                  <a:pt x="51702" y="946747"/>
                                </a:lnTo>
                                <a:lnTo>
                                  <a:pt x="54420" y="948093"/>
                                </a:lnTo>
                                <a:lnTo>
                                  <a:pt x="57150" y="949414"/>
                                </a:lnTo>
                                <a:lnTo>
                                  <a:pt x="59868" y="950709"/>
                                </a:lnTo>
                                <a:lnTo>
                                  <a:pt x="62586" y="951979"/>
                                </a:lnTo>
                                <a:lnTo>
                                  <a:pt x="65316" y="953211"/>
                                </a:lnTo>
                                <a:lnTo>
                                  <a:pt x="68034" y="954418"/>
                                </a:lnTo>
                                <a:lnTo>
                                  <a:pt x="70752" y="955598"/>
                                </a:lnTo>
                                <a:lnTo>
                                  <a:pt x="73470" y="956742"/>
                                </a:lnTo>
                                <a:lnTo>
                                  <a:pt x="76200" y="957846"/>
                                </a:lnTo>
                                <a:lnTo>
                                  <a:pt x="78918" y="958926"/>
                                </a:lnTo>
                                <a:lnTo>
                                  <a:pt x="81636" y="959968"/>
                                </a:lnTo>
                                <a:lnTo>
                                  <a:pt x="84366" y="960958"/>
                                </a:lnTo>
                                <a:lnTo>
                                  <a:pt x="87084" y="961923"/>
                                </a:lnTo>
                                <a:lnTo>
                                  <a:pt x="89802" y="962851"/>
                                </a:lnTo>
                                <a:lnTo>
                                  <a:pt x="92520" y="963726"/>
                                </a:lnTo>
                                <a:lnTo>
                                  <a:pt x="95250" y="964578"/>
                                </a:lnTo>
                                <a:lnTo>
                                  <a:pt x="97968" y="965365"/>
                                </a:lnTo>
                                <a:lnTo>
                                  <a:pt x="100686" y="966127"/>
                                </a:lnTo>
                                <a:lnTo>
                                  <a:pt x="103416" y="966838"/>
                                </a:lnTo>
                                <a:lnTo>
                                  <a:pt x="106134" y="967498"/>
                                </a:lnTo>
                                <a:lnTo>
                                  <a:pt x="108852" y="968121"/>
                                </a:lnTo>
                                <a:lnTo>
                                  <a:pt x="111570" y="968692"/>
                                </a:lnTo>
                                <a:lnTo>
                                  <a:pt x="114300" y="969213"/>
                                </a:lnTo>
                                <a:lnTo>
                                  <a:pt x="117018" y="969696"/>
                                </a:lnTo>
                                <a:lnTo>
                                  <a:pt x="119736" y="970115"/>
                                </a:lnTo>
                                <a:lnTo>
                                  <a:pt x="122466" y="970496"/>
                                </a:lnTo>
                                <a:lnTo>
                                  <a:pt x="125184" y="970826"/>
                                </a:lnTo>
                                <a:lnTo>
                                  <a:pt x="127902" y="971106"/>
                                </a:lnTo>
                                <a:lnTo>
                                  <a:pt x="130620" y="971321"/>
                                </a:lnTo>
                                <a:lnTo>
                                  <a:pt x="133350" y="971499"/>
                                </a:lnTo>
                                <a:lnTo>
                                  <a:pt x="136068" y="971626"/>
                                </a:lnTo>
                                <a:lnTo>
                                  <a:pt x="138786" y="971690"/>
                                </a:lnTo>
                                <a:lnTo>
                                  <a:pt x="141503" y="971715"/>
                                </a:lnTo>
                                <a:lnTo>
                                  <a:pt x="144234" y="971677"/>
                                </a:lnTo>
                                <a:lnTo>
                                  <a:pt x="146952" y="971588"/>
                                </a:lnTo>
                                <a:lnTo>
                                  <a:pt x="149670" y="971448"/>
                                </a:lnTo>
                                <a:lnTo>
                                  <a:pt x="152400" y="971258"/>
                                </a:lnTo>
                                <a:lnTo>
                                  <a:pt x="155118" y="971017"/>
                                </a:lnTo>
                                <a:lnTo>
                                  <a:pt x="157836" y="970712"/>
                                </a:lnTo>
                                <a:lnTo>
                                  <a:pt x="160553" y="970356"/>
                                </a:lnTo>
                                <a:lnTo>
                                  <a:pt x="163284" y="969963"/>
                                </a:lnTo>
                                <a:lnTo>
                                  <a:pt x="166002" y="969505"/>
                                </a:lnTo>
                                <a:lnTo>
                                  <a:pt x="168720" y="968997"/>
                                </a:lnTo>
                                <a:lnTo>
                                  <a:pt x="171450" y="968439"/>
                                </a:lnTo>
                                <a:lnTo>
                                  <a:pt x="174168" y="967816"/>
                                </a:lnTo>
                                <a:lnTo>
                                  <a:pt x="176886" y="967156"/>
                                </a:lnTo>
                                <a:lnTo>
                                  <a:pt x="179603" y="966444"/>
                                </a:lnTo>
                                <a:lnTo>
                                  <a:pt x="182334" y="965683"/>
                                </a:lnTo>
                                <a:lnTo>
                                  <a:pt x="185052" y="964870"/>
                                </a:lnTo>
                                <a:lnTo>
                                  <a:pt x="187770" y="964006"/>
                                </a:lnTo>
                                <a:lnTo>
                                  <a:pt x="190500" y="963092"/>
                                </a:lnTo>
                                <a:lnTo>
                                  <a:pt x="193218" y="962139"/>
                                </a:lnTo>
                                <a:lnTo>
                                  <a:pt x="195936" y="961136"/>
                                </a:lnTo>
                                <a:lnTo>
                                  <a:pt x="198653" y="960082"/>
                                </a:lnTo>
                                <a:lnTo>
                                  <a:pt x="201384" y="958990"/>
                                </a:lnTo>
                                <a:lnTo>
                                  <a:pt x="204102" y="957846"/>
                                </a:lnTo>
                                <a:lnTo>
                                  <a:pt x="206820" y="956666"/>
                                </a:lnTo>
                                <a:lnTo>
                                  <a:pt x="209550" y="955434"/>
                                </a:lnTo>
                                <a:lnTo>
                                  <a:pt x="212268" y="954163"/>
                                </a:lnTo>
                                <a:lnTo>
                                  <a:pt x="214986" y="952856"/>
                                </a:lnTo>
                                <a:lnTo>
                                  <a:pt x="217703" y="951509"/>
                                </a:lnTo>
                                <a:lnTo>
                                  <a:pt x="220434" y="950125"/>
                                </a:lnTo>
                                <a:lnTo>
                                  <a:pt x="223152" y="948715"/>
                                </a:lnTo>
                                <a:lnTo>
                                  <a:pt x="225870" y="947255"/>
                                </a:lnTo>
                                <a:lnTo>
                                  <a:pt x="228600" y="945769"/>
                                </a:lnTo>
                                <a:lnTo>
                                  <a:pt x="231318" y="944245"/>
                                </a:lnTo>
                                <a:lnTo>
                                  <a:pt x="234036" y="942683"/>
                                </a:lnTo>
                                <a:lnTo>
                                  <a:pt x="236753" y="941095"/>
                                </a:lnTo>
                                <a:lnTo>
                                  <a:pt x="239484" y="939482"/>
                                </a:lnTo>
                                <a:lnTo>
                                  <a:pt x="242202" y="937844"/>
                                </a:lnTo>
                                <a:lnTo>
                                  <a:pt x="244920" y="936181"/>
                                </a:lnTo>
                                <a:lnTo>
                                  <a:pt x="247650" y="934491"/>
                                </a:lnTo>
                                <a:lnTo>
                                  <a:pt x="250368" y="932776"/>
                                </a:lnTo>
                                <a:lnTo>
                                  <a:pt x="253086" y="931049"/>
                                </a:lnTo>
                                <a:lnTo>
                                  <a:pt x="255803" y="929297"/>
                                </a:lnTo>
                                <a:lnTo>
                                  <a:pt x="258534" y="927519"/>
                                </a:lnTo>
                                <a:lnTo>
                                  <a:pt x="261252" y="925741"/>
                                </a:lnTo>
                                <a:lnTo>
                                  <a:pt x="263970" y="923937"/>
                                </a:lnTo>
                                <a:lnTo>
                                  <a:pt x="266700" y="922121"/>
                                </a:lnTo>
                                <a:lnTo>
                                  <a:pt x="269418" y="920306"/>
                                </a:lnTo>
                                <a:lnTo>
                                  <a:pt x="272136" y="918464"/>
                                </a:lnTo>
                                <a:lnTo>
                                  <a:pt x="274853" y="916622"/>
                                </a:lnTo>
                                <a:lnTo>
                                  <a:pt x="277584" y="914781"/>
                                </a:lnTo>
                                <a:lnTo>
                                  <a:pt x="280302" y="912926"/>
                                </a:lnTo>
                                <a:lnTo>
                                  <a:pt x="283020" y="911086"/>
                                </a:lnTo>
                                <a:lnTo>
                                  <a:pt x="285750" y="909231"/>
                                </a:lnTo>
                                <a:lnTo>
                                  <a:pt x="288468" y="907376"/>
                                </a:lnTo>
                                <a:lnTo>
                                  <a:pt x="291186" y="905535"/>
                                </a:lnTo>
                                <a:lnTo>
                                  <a:pt x="293903" y="903694"/>
                                </a:lnTo>
                                <a:lnTo>
                                  <a:pt x="296634" y="901853"/>
                                </a:lnTo>
                                <a:lnTo>
                                  <a:pt x="299352" y="900036"/>
                                </a:lnTo>
                                <a:lnTo>
                                  <a:pt x="302070" y="898220"/>
                                </a:lnTo>
                                <a:lnTo>
                                  <a:pt x="304787" y="896417"/>
                                </a:lnTo>
                                <a:lnTo>
                                  <a:pt x="307518" y="894626"/>
                                </a:lnTo>
                                <a:lnTo>
                                  <a:pt x="310236" y="892848"/>
                                </a:lnTo>
                                <a:lnTo>
                                  <a:pt x="312953" y="891095"/>
                                </a:lnTo>
                                <a:lnTo>
                                  <a:pt x="315684" y="889368"/>
                                </a:lnTo>
                                <a:lnTo>
                                  <a:pt x="318402" y="887654"/>
                                </a:lnTo>
                                <a:lnTo>
                                  <a:pt x="321120" y="885965"/>
                                </a:lnTo>
                                <a:lnTo>
                                  <a:pt x="323837" y="884301"/>
                                </a:lnTo>
                                <a:lnTo>
                                  <a:pt x="326568" y="882662"/>
                                </a:lnTo>
                                <a:lnTo>
                                  <a:pt x="329286" y="881063"/>
                                </a:lnTo>
                                <a:lnTo>
                                  <a:pt x="332003" y="879475"/>
                                </a:lnTo>
                                <a:lnTo>
                                  <a:pt x="334734" y="877938"/>
                                </a:lnTo>
                                <a:lnTo>
                                  <a:pt x="337452" y="876427"/>
                                </a:lnTo>
                                <a:lnTo>
                                  <a:pt x="340170" y="874941"/>
                                </a:lnTo>
                                <a:lnTo>
                                  <a:pt x="342887" y="873506"/>
                                </a:lnTo>
                                <a:lnTo>
                                  <a:pt x="345618" y="872109"/>
                                </a:lnTo>
                                <a:lnTo>
                                  <a:pt x="348336" y="870738"/>
                                </a:lnTo>
                                <a:lnTo>
                                  <a:pt x="351053" y="869417"/>
                                </a:lnTo>
                                <a:lnTo>
                                  <a:pt x="353784" y="868146"/>
                                </a:lnTo>
                                <a:lnTo>
                                  <a:pt x="356502" y="866915"/>
                                </a:lnTo>
                                <a:lnTo>
                                  <a:pt x="359220" y="865721"/>
                                </a:lnTo>
                                <a:lnTo>
                                  <a:pt x="361937" y="864577"/>
                                </a:lnTo>
                                <a:lnTo>
                                  <a:pt x="364668" y="863486"/>
                                </a:lnTo>
                                <a:lnTo>
                                  <a:pt x="367386" y="862444"/>
                                </a:lnTo>
                                <a:lnTo>
                                  <a:pt x="370103" y="861454"/>
                                </a:lnTo>
                                <a:lnTo>
                                  <a:pt x="372834" y="860514"/>
                                </a:lnTo>
                                <a:lnTo>
                                  <a:pt x="375552" y="859625"/>
                                </a:lnTo>
                                <a:lnTo>
                                  <a:pt x="378270" y="858800"/>
                                </a:lnTo>
                                <a:lnTo>
                                  <a:pt x="380987" y="858024"/>
                                </a:lnTo>
                                <a:lnTo>
                                  <a:pt x="383718" y="857300"/>
                                </a:lnTo>
                                <a:lnTo>
                                  <a:pt x="386436" y="856640"/>
                                </a:lnTo>
                                <a:lnTo>
                                  <a:pt x="389153" y="856031"/>
                                </a:lnTo>
                                <a:lnTo>
                                  <a:pt x="391884" y="855485"/>
                                </a:lnTo>
                                <a:lnTo>
                                  <a:pt x="394602" y="855002"/>
                                </a:lnTo>
                                <a:lnTo>
                                  <a:pt x="397320" y="854583"/>
                                </a:lnTo>
                                <a:lnTo>
                                  <a:pt x="400037" y="854215"/>
                                </a:lnTo>
                                <a:lnTo>
                                  <a:pt x="402768" y="853910"/>
                                </a:lnTo>
                                <a:lnTo>
                                  <a:pt x="405486" y="853681"/>
                                </a:lnTo>
                                <a:lnTo>
                                  <a:pt x="408203" y="853504"/>
                                </a:lnTo>
                                <a:lnTo>
                                  <a:pt x="410934" y="853389"/>
                                </a:lnTo>
                                <a:lnTo>
                                  <a:pt x="413652" y="853338"/>
                                </a:lnTo>
                                <a:lnTo>
                                  <a:pt x="416370" y="853351"/>
                                </a:lnTo>
                                <a:lnTo>
                                  <a:pt x="419087" y="853427"/>
                                </a:lnTo>
                                <a:lnTo>
                                  <a:pt x="421818" y="853580"/>
                                </a:lnTo>
                                <a:lnTo>
                                  <a:pt x="424536" y="853783"/>
                                </a:lnTo>
                                <a:lnTo>
                                  <a:pt x="427253" y="854062"/>
                                </a:lnTo>
                                <a:lnTo>
                                  <a:pt x="429984" y="854405"/>
                                </a:lnTo>
                                <a:lnTo>
                                  <a:pt x="432702" y="854811"/>
                                </a:lnTo>
                                <a:lnTo>
                                  <a:pt x="435420" y="855269"/>
                                </a:lnTo>
                                <a:lnTo>
                                  <a:pt x="438137" y="855802"/>
                                </a:lnTo>
                                <a:lnTo>
                                  <a:pt x="440868" y="856412"/>
                                </a:lnTo>
                                <a:lnTo>
                                  <a:pt x="443586" y="857073"/>
                                </a:lnTo>
                                <a:lnTo>
                                  <a:pt x="446303" y="857797"/>
                                </a:lnTo>
                                <a:lnTo>
                                  <a:pt x="449021" y="858583"/>
                                </a:lnTo>
                                <a:lnTo>
                                  <a:pt x="451752" y="859434"/>
                                </a:lnTo>
                                <a:lnTo>
                                  <a:pt x="454470" y="860348"/>
                                </a:lnTo>
                                <a:lnTo>
                                  <a:pt x="457187" y="861327"/>
                                </a:lnTo>
                                <a:lnTo>
                                  <a:pt x="459918" y="862368"/>
                                </a:lnTo>
                                <a:lnTo>
                                  <a:pt x="462636" y="863461"/>
                                </a:lnTo>
                                <a:lnTo>
                                  <a:pt x="465353" y="864616"/>
                                </a:lnTo>
                                <a:lnTo>
                                  <a:pt x="468071" y="865835"/>
                                </a:lnTo>
                                <a:lnTo>
                                  <a:pt x="470802" y="867105"/>
                                </a:lnTo>
                                <a:lnTo>
                                  <a:pt x="473520" y="868438"/>
                                </a:lnTo>
                                <a:lnTo>
                                  <a:pt x="476237" y="869823"/>
                                </a:lnTo>
                                <a:lnTo>
                                  <a:pt x="478968" y="871271"/>
                                </a:lnTo>
                                <a:lnTo>
                                  <a:pt x="481686" y="872757"/>
                                </a:lnTo>
                                <a:lnTo>
                                  <a:pt x="484403" y="874306"/>
                                </a:lnTo>
                                <a:lnTo>
                                  <a:pt x="487121" y="875906"/>
                                </a:lnTo>
                                <a:lnTo>
                                  <a:pt x="489852" y="877557"/>
                                </a:lnTo>
                                <a:lnTo>
                                  <a:pt x="492570" y="879246"/>
                                </a:lnTo>
                                <a:lnTo>
                                  <a:pt x="495287" y="880986"/>
                                </a:lnTo>
                                <a:lnTo>
                                  <a:pt x="498018" y="882777"/>
                                </a:lnTo>
                                <a:lnTo>
                                  <a:pt x="500736" y="884606"/>
                                </a:lnTo>
                                <a:lnTo>
                                  <a:pt x="503453" y="886485"/>
                                </a:lnTo>
                                <a:lnTo>
                                  <a:pt x="506171" y="888403"/>
                                </a:lnTo>
                                <a:lnTo>
                                  <a:pt x="508902" y="890359"/>
                                </a:lnTo>
                                <a:lnTo>
                                  <a:pt x="511620" y="892340"/>
                                </a:lnTo>
                                <a:lnTo>
                                  <a:pt x="514337" y="894372"/>
                                </a:lnTo>
                                <a:lnTo>
                                  <a:pt x="517068" y="896430"/>
                                </a:lnTo>
                                <a:lnTo>
                                  <a:pt x="519786" y="898525"/>
                                </a:lnTo>
                                <a:lnTo>
                                  <a:pt x="522503" y="900646"/>
                                </a:lnTo>
                                <a:lnTo>
                                  <a:pt x="525221" y="902792"/>
                                </a:lnTo>
                                <a:lnTo>
                                  <a:pt x="527952" y="904977"/>
                                </a:lnTo>
                                <a:lnTo>
                                  <a:pt x="530670" y="907173"/>
                                </a:lnTo>
                                <a:lnTo>
                                  <a:pt x="533387" y="909396"/>
                                </a:lnTo>
                                <a:lnTo>
                                  <a:pt x="536118" y="911644"/>
                                </a:lnTo>
                                <a:lnTo>
                                  <a:pt x="538836" y="913905"/>
                                </a:lnTo>
                                <a:lnTo>
                                  <a:pt x="541553" y="916178"/>
                                </a:lnTo>
                                <a:lnTo>
                                  <a:pt x="544271" y="918464"/>
                                </a:lnTo>
                                <a:lnTo>
                                  <a:pt x="547002" y="920776"/>
                                </a:lnTo>
                                <a:lnTo>
                                  <a:pt x="549720" y="923074"/>
                                </a:lnTo>
                                <a:lnTo>
                                  <a:pt x="552437" y="925399"/>
                                </a:lnTo>
                                <a:lnTo>
                                  <a:pt x="555168" y="927722"/>
                                </a:lnTo>
                                <a:lnTo>
                                  <a:pt x="557886" y="930046"/>
                                </a:lnTo>
                                <a:lnTo>
                                  <a:pt x="560603" y="932370"/>
                                </a:lnTo>
                                <a:lnTo>
                                  <a:pt x="563321" y="934694"/>
                                </a:lnTo>
                                <a:lnTo>
                                  <a:pt x="566052" y="937019"/>
                                </a:lnTo>
                                <a:lnTo>
                                  <a:pt x="568770" y="939330"/>
                                </a:lnTo>
                                <a:lnTo>
                                  <a:pt x="571487" y="941629"/>
                                </a:lnTo>
                                <a:lnTo>
                                  <a:pt x="574218" y="943928"/>
                                </a:lnTo>
                                <a:lnTo>
                                  <a:pt x="576936" y="946200"/>
                                </a:lnTo>
                                <a:lnTo>
                                  <a:pt x="579653" y="948474"/>
                                </a:lnTo>
                                <a:lnTo>
                                  <a:pt x="582371" y="950722"/>
                                </a:lnTo>
                                <a:lnTo>
                                  <a:pt x="585102" y="952944"/>
                                </a:lnTo>
                                <a:lnTo>
                                  <a:pt x="587820" y="955142"/>
                                </a:lnTo>
                                <a:lnTo>
                                  <a:pt x="590537" y="957326"/>
                                </a:lnTo>
                                <a:lnTo>
                                  <a:pt x="593268" y="959472"/>
                                </a:lnTo>
                                <a:lnTo>
                                  <a:pt x="595986" y="961593"/>
                                </a:lnTo>
                                <a:lnTo>
                                  <a:pt x="598703" y="963688"/>
                                </a:lnTo>
                                <a:lnTo>
                                  <a:pt x="601421" y="965747"/>
                                </a:lnTo>
                                <a:lnTo>
                                  <a:pt x="604152" y="967765"/>
                                </a:lnTo>
                                <a:lnTo>
                                  <a:pt x="606870" y="969746"/>
                                </a:lnTo>
                                <a:lnTo>
                                  <a:pt x="609587" y="971690"/>
                                </a:lnTo>
                                <a:lnTo>
                                  <a:pt x="612305" y="973595"/>
                                </a:lnTo>
                                <a:lnTo>
                                  <a:pt x="615036" y="975449"/>
                                </a:lnTo>
                                <a:lnTo>
                                  <a:pt x="617753" y="977265"/>
                                </a:lnTo>
                                <a:lnTo>
                                  <a:pt x="620471" y="979018"/>
                                </a:lnTo>
                                <a:lnTo>
                                  <a:pt x="623202" y="980732"/>
                                </a:lnTo>
                                <a:lnTo>
                                  <a:pt x="625920" y="982396"/>
                                </a:lnTo>
                                <a:lnTo>
                                  <a:pt x="628637" y="983996"/>
                                </a:lnTo>
                                <a:lnTo>
                                  <a:pt x="631355" y="985545"/>
                                </a:lnTo>
                                <a:lnTo>
                                  <a:pt x="634086" y="987031"/>
                                </a:lnTo>
                                <a:lnTo>
                                  <a:pt x="636803" y="988466"/>
                                </a:lnTo>
                                <a:lnTo>
                                  <a:pt x="639521" y="989838"/>
                                </a:lnTo>
                                <a:lnTo>
                                  <a:pt x="642252" y="991147"/>
                                </a:lnTo>
                                <a:lnTo>
                                  <a:pt x="644970" y="992378"/>
                                </a:lnTo>
                                <a:lnTo>
                                  <a:pt x="647687" y="993559"/>
                                </a:lnTo>
                                <a:lnTo>
                                  <a:pt x="650405" y="994664"/>
                                </a:lnTo>
                                <a:lnTo>
                                  <a:pt x="653136" y="995705"/>
                                </a:lnTo>
                                <a:lnTo>
                                  <a:pt x="655853" y="996670"/>
                                </a:lnTo>
                                <a:lnTo>
                                  <a:pt x="658571" y="997559"/>
                                </a:lnTo>
                                <a:lnTo>
                                  <a:pt x="661302" y="998385"/>
                                </a:lnTo>
                                <a:lnTo>
                                  <a:pt x="664020" y="999134"/>
                                </a:lnTo>
                                <a:lnTo>
                                  <a:pt x="666737" y="999807"/>
                                </a:lnTo>
                                <a:lnTo>
                                  <a:pt x="669455" y="1000404"/>
                                </a:lnTo>
                                <a:lnTo>
                                  <a:pt x="672186" y="1000925"/>
                                </a:lnTo>
                                <a:lnTo>
                                  <a:pt x="674903" y="1001357"/>
                                </a:lnTo>
                                <a:lnTo>
                                  <a:pt x="677621" y="1001725"/>
                                </a:lnTo>
                                <a:lnTo>
                                  <a:pt x="680352" y="1001992"/>
                                </a:lnTo>
                                <a:lnTo>
                                  <a:pt x="683070" y="1002195"/>
                                </a:lnTo>
                                <a:lnTo>
                                  <a:pt x="685787" y="1002309"/>
                                </a:lnTo>
                                <a:lnTo>
                                  <a:pt x="688505" y="1002347"/>
                                </a:lnTo>
                                <a:lnTo>
                                  <a:pt x="691236" y="1002296"/>
                                </a:lnTo>
                                <a:lnTo>
                                  <a:pt x="693953" y="1002170"/>
                                </a:lnTo>
                                <a:lnTo>
                                  <a:pt x="696671" y="1001954"/>
                                </a:lnTo>
                                <a:lnTo>
                                  <a:pt x="699402" y="1001649"/>
                                </a:lnTo>
                                <a:lnTo>
                                  <a:pt x="702120" y="1001268"/>
                                </a:lnTo>
                                <a:lnTo>
                                  <a:pt x="704837" y="1000798"/>
                                </a:lnTo>
                                <a:lnTo>
                                  <a:pt x="707555" y="1000252"/>
                                </a:lnTo>
                                <a:lnTo>
                                  <a:pt x="710286" y="999604"/>
                                </a:lnTo>
                                <a:lnTo>
                                  <a:pt x="713003" y="998893"/>
                                </a:lnTo>
                                <a:lnTo>
                                  <a:pt x="715721" y="998080"/>
                                </a:lnTo>
                                <a:lnTo>
                                  <a:pt x="718452" y="997191"/>
                                </a:lnTo>
                                <a:lnTo>
                                  <a:pt x="721170" y="996226"/>
                                </a:lnTo>
                                <a:lnTo>
                                  <a:pt x="723887" y="995172"/>
                                </a:lnTo>
                                <a:lnTo>
                                  <a:pt x="726605" y="994042"/>
                                </a:lnTo>
                                <a:lnTo>
                                  <a:pt x="729336" y="992822"/>
                                </a:lnTo>
                                <a:lnTo>
                                  <a:pt x="732053" y="991514"/>
                                </a:lnTo>
                                <a:lnTo>
                                  <a:pt x="734771" y="990143"/>
                                </a:lnTo>
                                <a:lnTo>
                                  <a:pt x="737502" y="988682"/>
                                </a:lnTo>
                                <a:lnTo>
                                  <a:pt x="740220" y="987145"/>
                                </a:lnTo>
                                <a:lnTo>
                                  <a:pt x="742937" y="985533"/>
                                </a:lnTo>
                                <a:lnTo>
                                  <a:pt x="745655" y="983843"/>
                                </a:lnTo>
                                <a:lnTo>
                                  <a:pt x="748386" y="982078"/>
                                </a:lnTo>
                                <a:lnTo>
                                  <a:pt x="751103" y="980237"/>
                                </a:lnTo>
                                <a:lnTo>
                                  <a:pt x="753821" y="978319"/>
                                </a:lnTo>
                                <a:lnTo>
                                  <a:pt x="756552" y="976338"/>
                                </a:lnTo>
                                <a:lnTo>
                                  <a:pt x="759270" y="974293"/>
                                </a:lnTo>
                                <a:lnTo>
                                  <a:pt x="761987" y="972172"/>
                                </a:lnTo>
                                <a:lnTo>
                                  <a:pt x="764705" y="969975"/>
                                </a:lnTo>
                                <a:lnTo>
                                  <a:pt x="767436" y="967727"/>
                                </a:lnTo>
                                <a:lnTo>
                                  <a:pt x="770153" y="965416"/>
                                </a:lnTo>
                                <a:lnTo>
                                  <a:pt x="772871" y="963041"/>
                                </a:lnTo>
                                <a:lnTo>
                                  <a:pt x="775589" y="960603"/>
                                </a:lnTo>
                                <a:lnTo>
                                  <a:pt x="778320" y="958113"/>
                                </a:lnTo>
                                <a:lnTo>
                                  <a:pt x="781037" y="955561"/>
                                </a:lnTo>
                                <a:lnTo>
                                  <a:pt x="783755" y="952957"/>
                                </a:lnTo>
                                <a:lnTo>
                                  <a:pt x="786486" y="950316"/>
                                </a:lnTo>
                                <a:lnTo>
                                  <a:pt x="789203" y="947610"/>
                                </a:lnTo>
                                <a:lnTo>
                                  <a:pt x="791921" y="944867"/>
                                </a:lnTo>
                                <a:lnTo>
                                  <a:pt x="794639" y="942074"/>
                                </a:lnTo>
                                <a:lnTo>
                                  <a:pt x="797370" y="939241"/>
                                </a:lnTo>
                                <a:lnTo>
                                  <a:pt x="800087" y="936371"/>
                                </a:lnTo>
                                <a:lnTo>
                                  <a:pt x="802805" y="933462"/>
                                </a:lnTo>
                                <a:lnTo>
                                  <a:pt x="805536" y="930516"/>
                                </a:lnTo>
                                <a:lnTo>
                                  <a:pt x="808253" y="927544"/>
                                </a:lnTo>
                                <a:lnTo>
                                  <a:pt x="810971" y="924547"/>
                                </a:lnTo>
                                <a:lnTo>
                                  <a:pt x="813689" y="921524"/>
                                </a:lnTo>
                                <a:lnTo>
                                  <a:pt x="816420" y="918464"/>
                                </a:lnTo>
                                <a:lnTo>
                                  <a:pt x="819137" y="915391"/>
                                </a:lnTo>
                                <a:lnTo>
                                  <a:pt x="821855" y="912305"/>
                                </a:lnTo>
                                <a:lnTo>
                                  <a:pt x="824586" y="909206"/>
                                </a:lnTo>
                                <a:lnTo>
                                  <a:pt x="827303" y="906094"/>
                                </a:lnTo>
                                <a:lnTo>
                                  <a:pt x="830021" y="902970"/>
                                </a:lnTo>
                                <a:lnTo>
                                  <a:pt x="832739" y="899833"/>
                                </a:lnTo>
                                <a:lnTo>
                                  <a:pt x="835470" y="896696"/>
                                </a:lnTo>
                                <a:lnTo>
                                  <a:pt x="838187" y="893572"/>
                                </a:lnTo>
                                <a:lnTo>
                                  <a:pt x="840905" y="890435"/>
                                </a:lnTo>
                                <a:lnTo>
                                  <a:pt x="843636" y="887311"/>
                                </a:lnTo>
                                <a:lnTo>
                                  <a:pt x="846353" y="884200"/>
                                </a:lnTo>
                                <a:lnTo>
                                  <a:pt x="849071" y="881101"/>
                                </a:lnTo>
                                <a:lnTo>
                                  <a:pt x="851789" y="878015"/>
                                </a:lnTo>
                                <a:lnTo>
                                  <a:pt x="854520" y="874941"/>
                                </a:lnTo>
                                <a:lnTo>
                                  <a:pt x="857237" y="871893"/>
                                </a:lnTo>
                                <a:lnTo>
                                  <a:pt x="859955" y="868870"/>
                                </a:lnTo>
                                <a:lnTo>
                                  <a:pt x="862686" y="865886"/>
                                </a:lnTo>
                                <a:lnTo>
                                  <a:pt x="865403" y="862914"/>
                                </a:lnTo>
                                <a:lnTo>
                                  <a:pt x="868121" y="859993"/>
                                </a:lnTo>
                                <a:lnTo>
                                  <a:pt x="870839" y="857097"/>
                                </a:lnTo>
                                <a:lnTo>
                                  <a:pt x="873570" y="854240"/>
                                </a:lnTo>
                                <a:lnTo>
                                  <a:pt x="876287" y="851433"/>
                                </a:lnTo>
                                <a:lnTo>
                                  <a:pt x="879005" y="848665"/>
                                </a:lnTo>
                                <a:lnTo>
                                  <a:pt x="881736" y="845960"/>
                                </a:lnTo>
                                <a:lnTo>
                                  <a:pt x="884453" y="843293"/>
                                </a:lnTo>
                                <a:lnTo>
                                  <a:pt x="887171" y="840689"/>
                                </a:lnTo>
                                <a:lnTo>
                                  <a:pt x="889889" y="838136"/>
                                </a:lnTo>
                                <a:lnTo>
                                  <a:pt x="892620" y="835647"/>
                                </a:lnTo>
                                <a:lnTo>
                                  <a:pt x="895337" y="833221"/>
                                </a:lnTo>
                                <a:lnTo>
                                  <a:pt x="898055" y="830872"/>
                                </a:lnTo>
                                <a:lnTo>
                                  <a:pt x="900786" y="828573"/>
                                </a:lnTo>
                                <a:lnTo>
                                  <a:pt x="903503" y="826364"/>
                                </a:lnTo>
                                <a:lnTo>
                                  <a:pt x="906221" y="824217"/>
                                </a:lnTo>
                                <a:lnTo>
                                  <a:pt x="908939" y="822160"/>
                                </a:lnTo>
                                <a:lnTo>
                                  <a:pt x="911670" y="820166"/>
                                </a:lnTo>
                                <a:lnTo>
                                  <a:pt x="914387" y="818261"/>
                                </a:lnTo>
                                <a:lnTo>
                                  <a:pt x="917105" y="816445"/>
                                </a:lnTo>
                                <a:lnTo>
                                  <a:pt x="919836" y="814718"/>
                                </a:lnTo>
                                <a:lnTo>
                                  <a:pt x="922553" y="813079"/>
                                </a:lnTo>
                                <a:lnTo>
                                  <a:pt x="925271" y="811530"/>
                                </a:lnTo>
                                <a:lnTo>
                                  <a:pt x="927989" y="810069"/>
                                </a:lnTo>
                                <a:lnTo>
                                  <a:pt x="930720" y="808710"/>
                                </a:lnTo>
                                <a:lnTo>
                                  <a:pt x="933437" y="807453"/>
                                </a:lnTo>
                                <a:lnTo>
                                  <a:pt x="936155" y="806285"/>
                                </a:lnTo>
                                <a:lnTo>
                                  <a:pt x="938873" y="805231"/>
                                </a:lnTo>
                                <a:lnTo>
                                  <a:pt x="941603" y="804278"/>
                                </a:lnTo>
                                <a:lnTo>
                                  <a:pt x="944321" y="803428"/>
                                </a:lnTo>
                                <a:lnTo>
                                  <a:pt x="947039" y="802678"/>
                                </a:lnTo>
                                <a:lnTo>
                                  <a:pt x="949770" y="802043"/>
                                </a:lnTo>
                                <a:lnTo>
                                  <a:pt x="952487" y="801522"/>
                                </a:lnTo>
                                <a:lnTo>
                                  <a:pt x="955205" y="801116"/>
                                </a:lnTo>
                                <a:lnTo>
                                  <a:pt x="957923" y="800811"/>
                                </a:lnTo>
                                <a:lnTo>
                                  <a:pt x="960653" y="800633"/>
                                </a:lnTo>
                                <a:lnTo>
                                  <a:pt x="963371" y="800557"/>
                                </a:lnTo>
                                <a:lnTo>
                                  <a:pt x="966089" y="800608"/>
                                </a:lnTo>
                                <a:lnTo>
                                  <a:pt x="968820" y="800773"/>
                                </a:lnTo>
                                <a:lnTo>
                                  <a:pt x="971537" y="801053"/>
                                </a:lnTo>
                                <a:lnTo>
                                  <a:pt x="974255" y="801459"/>
                                </a:lnTo>
                                <a:lnTo>
                                  <a:pt x="976973" y="801980"/>
                                </a:lnTo>
                                <a:lnTo>
                                  <a:pt x="979703" y="802615"/>
                                </a:lnTo>
                                <a:lnTo>
                                  <a:pt x="982421" y="803377"/>
                                </a:lnTo>
                                <a:lnTo>
                                  <a:pt x="985139" y="804252"/>
                                </a:lnTo>
                                <a:lnTo>
                                  <a:pt x="987870" y="805256"/>
                                </a:lnTo>
                                <a:lnTo>
                                  <a:pt x="990587" y="806373"/>
                                </a:lnTo>
                                <a:lnTo>
                                  <a:pt x="993305" y="807618"/>
                                </a:lnTo>
                                <a:lnTo>
                                  <a:pt x="996023" y="808977"/>
                                </a:lnTo>
                                <a:lnTo>
                                  <a:pt x="998753" y="810463"/>
                                </a:lnTo>
                                <a:lnTo>
                                  <a:pt x="1001471" y="812063"/>
                                </a:lnTo>
                                <a:lnTo>
                                  <a:pt x="1004189" y="813791"/>
                                </a:lnTo>
                                <a:lnTo>
                                  <a:pt x="1006920" y="815632"/>
                                </a:lnTo>
                                <a:lnTo>
                                  <a:pt x="1009637" y="817588"/>
                                </a:lnTo>
                                <a:lnTo>
                                  <a:pt x="1012355" y="819671"/>
                                </a:lnTo>
                                <a:lnTo>
                                  <a:pt x="1015073" y="821855"/>
                                </a:lnTo>
                                <a:lnTo>
                                  <a:pt x="1017803" y="824166"/>
                                </a:lnTo>
                                <a:lnTo>
                                  <a:pt x="1020521" y="826592"/>
                                </a:lnTo>
                                <a:lnTo>
                                  <a:pt x="1023239" y="829119"/>
                                </a:lnTo>
                                <a:lnTo>
                                  <a:pt x="1025970" y="831773"/>
                                </a:lnTo>
                                <a:lnTo>
                                  <a:pt x="1028687" y="834530"/>
                                </a:lnTo>
                                <a:lnTo>
                                  <a:pt x="1031405" y="837387"/>
                                </a:lnTo>
                                <a:lnTo>
                                  <a:pt x="1034123" y="840359"/>
                                </a:lnTo>
                                <a:lnTo>
                                  <a:pt x="1036853" y="843432"/>
                                </a:lnTo>
                                <a:lnTo>
                                  <a:pt x="1039571" y="846607"/>
                                </a:lnTo>
                                <a:lnTo>
                                  <a:pt x="1042289" y="849884"/>
                                </a:lnTo>
                                <a:lnTo>
                                  <a:pt x="1045020" y="853262"/>
                                </a:lnTo>
                                <a:lnTo>
                                  <a:pt x="1047737" y="856729"/>
                                </a:lnTo>
                                <a:lnTo>
                                  <a:pt x="1050455" y="860298"/>
                                </a:lnTo>
                                <a:lnTo>
                                  <a:pt x="1053173" y="863956"/>
                                </a:lnTo>
                                <a:lnTo>
                                  <a:pt x="1055903" y="867702"/>
                                </a:lnTo>
                                <a:lnTo>
                                  <a:pt x="1058621" y="871538"/>
                                </a:lnTo>
                                <a:lnTo>
                                  <a:pt x="1061339" y="875449"/>
                                </a:lnTo>
                                <a:lnTo>
                                  <a:pt x="1064069" y="879437"/>
                                </a:lnTo>
                                <a:lnTo>
                                  <a:pt x="1066787" y="883514"/>
                                </a:lnTo>
                                <a:lnTo>
                                  <a:pt x="1069505" y="887654"/>
                                </a:lnTo>
                                <a:lnTo>
                                  <a:pt x="1072223" y="891870"/>
                                </a:lnTo>
                                <a:lnTo>
                                  <a:pt x="1074953" y="896163"/>
                                </a:lnTo>
                                <a:lnTo>
                                  <a:pt x="1077671" y="900506"/>
                                </a:lnTo>
                                <a:lnTo>
                                  <a:pt x="1080389" y="904913"/>
                                </a:lnTo>
                                <a:lnTo>
                                  <a:pt x="1083119" y="909383"/>
                                </a:lnTo>
                                <a:lnTo>
                                  <a:pt x="1085837" y="913905"/>
                                </a:lnTo>
                                <a:lnTo>
                                  <a:pt x="1088555" y="918464"/>
                                </a:lnTo>
                                <a:lnTo>
                                  <a:pt x="1091273" y="923087"/>
                                </a:lnTo>
                                <a:lnTo>
                                  <a:pt x="1094003" y="927735"/>
                                </a:lnTo>
                                <a:lnTo>
                                  <a:pt x="1096721" y="932434"/>
                                </a:lnTo>
                                <a:lnTo>
                                  <a:pt x="1099439" y="937158"/>
                                </a:lnTo>
                                <a:lnTo>
                                  <a:pt x="1102169" y="941921"/>
                                </a:lnTo>
                                <a:lnTo>
                                  <a:pt x="1104887" y="946709"/>
                                </a:lnTo>
                                <a:lnTo>
                                  <a:pt x="1107605" y="951509"/>
                                </a:lnTo>
                                <a:lnTo>
                                  <a:pt x="1110323" y="956335"/>
                                </a:lnTo>
                                <a:lnTo>
                                  <a:pt x="1113053" y="961174"/>
                                </a:lnTo>
                                <a:lnTo>
                                  <a:pt x="1115771" y="966013"/>
                                </a:lnTo>
                                <a:lnTo>
                                  <a:pt x="1118489" y="970864"/>
                                </a:lnTo>
                                <a:lnTo>
                                  <a:pt x="1121207" y="975716"/>
                                </a:lnTo>
                                <a:lnTo>
                                  <a:pt x="1123937" y="980554"/>
                                </a:lnTo>
                                <a:lnTo>
                                  <a:pt x="1126655" y="985393"/>
                                </a:lnTo>
                                <a:lnTo>
                                  <a:pt x="1129373" y="990206"/>
                                </a:lnTo>
                                <a:lnTo>
                                  <a:pt x="1132103" y="995007"/>
                                </a:lnTo>
                                <a:lnTo>
                                  <a:pt x="1134821" y="999795"/>
                                </a:lnTo>
                                <a:lnTo>
                                  <a:pt x="1137539" y="1004544"/>
                                </a:lnTo>
                                <a:lnTo>
                                  <a:pt x="1140257" y="1009256"/>
                                </a:lnTo>
                                <a:lnTo>
                                  <a:pt x="1142987" y="1013930"/>
                                </a:lnTo>
                                <a:lnTo>
                                  <a:pt x="1145705" y="1018578"/>
                                </a:lnTo>
                                <a:lnTo>
                                  <a:pt x="1148423" y="1023163"/>
                                </a:lnTo>
                                <a:lnTo>
                                  <a:pt x="1151153" y="1027696"/>
                                </a:lnTo>
                                <a:lnTo>
                                  <a:pt x="1153871" y="1032180"/>
                                </a:lnTo>
                                <a:lnTo>
                                  <a:pt x="1156589" y="1036600"/>
                                </a:lnTo>
                                <a:lnTo>
                                  <a:pt x="1159307" y="1040956"/>
                                </a:lnTo>
                                <a:lnTo>
                                  <a:pt x="1162037" y="1045235"/>
                                </a:lnTo>
                                <a:lnTo>
                                  <a:pt x="1164755" y="1049439"/>
                                </a:lnTo>
                                <a:lnTo>
                                  <a:pt x="1167473" y="1053554"/>
                                </a:lnTo>
                                <a:lnTo>
                                  <a:pt x="1170203" y="1057592"/>
                                </a:lnTo>
                                <a:lnTo>
                                  <a:pt x="1172921" y="1061542"/>
                                </a:lnTo>
                                <a:lnTo>
                                  <a:pt x="1175639" y="1065403"/>
                                </a:lnTo>
                                <a:lnTo>
                                  <a:pt x="1178357" y="1069150"/>
                                </a:lnTo>
                                <a:lnTo>
                                  <a:pt x="1181087" y="1072807"/>
                                </a:lnTo>
                                <a:lnTo>
                                  <a:pt x="1183805" y="1076337"/>
                                </a:lnTo>
                                <a:lnTo>
                                  <a:pt x="1186523" y="1079767"/>
                                </a:lnTo>
                                <a:lnTo>
                                  <a:pt x="1189253" y="1083081"/>
                                </a:lnTo>
                                <a:lnTo>
                                  <a:pt x="1191971" y="1086256"/>
                                </a:lnTo>
                                <a:lnTo>
                                  <a:pt x="1194689" y="1089317"/>
                                </a:lnTo>
                                <a:lnTo>
                                  <a:pt x="1197407" y="1092250"/>
                                </a:lnTo>
                                <a:lnTo>
                                  <a:pt x="1200137" y="1095045"/>
                                </a:lnTo>
                                <a:lnTo>
                                  <a:pt x="1202855" y="1097687"/>
                                </a:lnTo>
                                <a:lnTo>
                                  <a:pt x="1205573" y="1100201"/>
                                </a:lnTo>
                                <a:lnTo>
                                  <a:pt x="1208303" y="1102551"/>
                                </a:lnTo>
                                <a:lnTo>
                                  <a:pt x="1211021" y="1104761"/>
                                </a:lnTo>
                                <a:lnTo>
                                  <a:pt x="1213739" y="1106818"/>
                                </a:lnTo>
                                <a:lnTo>
                                  <a:pt x="1216457" y="1108698"/>
                                </a:lnTo>
                                <a:lnTo>
                                  <a:pt x="1219187" y="1110425"/>
                                </a:lnTo>
                                <a:lnTo>
                                  <a:pt x="1221905" y="1111986"/>
                                </a:lnTo>
                                <a:lnTo>
                                  <a:pt x="1224623" y="1113371"/>
                                </a:lnTo>
                                <a:lnTo>
                                  <a:pt x="1227353" y="1114578"/>
                                </a:lnTo>
                                <a:lnTo>
                                  <a:pt x="1230071" y="1115619"/>
                                </a:lnTo>
                                <a:lnTo>
                                  <a:pt x="1232789" y="1116470"/>
                                </a:lnTo>
                                <a:lnTo>
                                  <a:pt x="1235507" y="1117130"/>
                                </a:lnTo>
                                <a:lnTo>
                                  <a:pt x="1238237" y="1117612"/>
                                </a:lnTo>
                                <a:lnTo>
                                  <a:pt x="1240955" y="1117892"/>
                                </a:lnTo>
                                <a:lnTo>
                                  <a:pt x="1243673" y="1117994"/>
                                </a:lnTo>
                                <a:lnTo>
                                  <a:pt x="1246391" y="1117879"/>
                                </a:lnTo>
                                <a:lnTo>
                                  <a:pt x="1249121" y="1117574"/>
                                </a:lnTo>
                                <a:lnTo>
                                  <a:pt x="1251839" y="1117079"/>
                                </a:lnTo>
                                <a:lnTo>
                                  <a:pt x="1254557" y="1116368"/>
                                </a:lnTo>
                                <a:lnTo>
                                  <a:pt x="1257287" y="1115441"/>
                                </a:lnTo>
                                <a:lnTo>
                                  <a:pt x="1260005" y="1114311"/>
                                </a:lnTo>
                                <a:lnTo>
                                  <a:pt x="1262723" y="1112977"/>
                                </a:lnTo>
                                <a:lnTo>
                                  <a:pt x="1265441" y="1111428"/>
                                </a:lnTo>
                                <a:lnTo>
                                  <a:pt x="1268171" y="1109663"/>
                                </a:lnTo>
                                <a:lnTo>
                                  <a:pt x="1270889" y="1107668"/>
                                </a:lnTo>
                                <a:lnTo>
                                  <a:pt x="1273607" y="1105471"/>
                                </a:lnTo>
                                <a:lnTo>
                                  <a:pt x="1276337" y="1103046"/>
                                </a:lnTo>
                                <a:lnTo>
                                  <a:pt x="1279055" y="1100404"/>
                                </a:lnTo>
                                <a:lnTo>
                                  <a:pt x="1281773" y="1097546"/>
                                </a:lnTo>
                                <a:lnTo>
                                  <a:pt x="1284491" y="1094460"/>
                                </a:lnTo>
                                <a:lnTo>
                                  <a:pt x="1287221" y="1091146"/>
                                </a:lnTo>
                                <a:lnTo>
                                  <a:pt x="1289939" y="1087615"/>
                                </a:lnTo>
                                <a:lnTo>
                                  <a:pt x="1292657" y="1083843"/>
                                </a:lnTo>
                                <a:lnTo>
                                  <a:pt x="1295387" y="1079868"/>
                                </a:lnTo>
                                <a:lnTo>
                                  <a:pt x="1298105" y="1075651"/>
                                </a:lnTo>
                                <a:lnTo>
                                  <a:pt x="1300823" y="1071219"/>
                                </a:lnTo>
                                <a:lnTo>
                                  <a:pt x="1303541" y="1066559"/>
                                </a:lnTo>
                                <a:lnTo>
                                  <a:pt x="1306271" y="1061669"/>
                                </a:lnTo>
                                <a:lnTo>
                                  <a:pt x="1308989" y="1056564"/>
                                </a:lnTo>
                                <a:lnTo>
                                  <a:pt x="1311707" y="1051230"/>
                                </a:lnTo>
                                <a:lnTo>
                                  <a:pt x="1314437" y="1045667"/>
                                </a:lnTo>
                                <a:lnTo>
                                  <a:pt x="1317155" y="1039888"/>
                                </a:lnTo>
                                <a:lnTo>
                                  <a:pt x="1319873" y="1033882"/>
                                </a:lnTo>
                                <a:lnTo>
                                  <a:pt x="1322591" y="1027659"/>
                                </a:lnTo>
                                <a:lnTo>
                                  <a:pt x="1325321" y="1021220"/>
                                </a:lnTo>
                                <a:lnTo>
                                  <a:pt x="1328039" y="1014565"/>
                                </a:lnTo>
                                <a:lnTo>
                                  <a:pt x="1330757" y="1007681"/>
                                </a:lnTo>
                                <a:lnTo>
                                  <a:pt x="1333487" y="1000595"/>
                                </a:lnTo>
                                <a:lnTo>
                                  <a:pt x="1336205" y="993292"/>
                                </a:lnTo>
                                <a:lnTo>
                                  <a:pt x="1338923" y="985786"/>
                                </a:lnTo>
                                <a:lnTo>
                                  <a:pt x="1341641" y="978065"/>
                                </a:lnTo>
                                <a:lnTo>
                                  <a:pt x="1344371" y="970153"/>
                                </a:lnTo>
                                <a:lnTo>
                                  <a:pt x="1347089" y="962025"/>
                                </a:lnTo>
                                <a:lnTo>
                                  <a:pt x="1349807" y="953706"/>
                                </a:lnTo>
                                <a:lnTo>
                                  <a:pt x="1352537" y="945185"/>
                                </a:lnTo>
                                <a:lnTo>
                                  <a:pt x="1355255" y="936460"/>
                                </a:lnTo>
                                <a:lnTo>
                                  <a:pt x="1357973" y="927557"/>
                                </a:lnTo>
                                <a:lnTo>
                                  <a:pt x="1360691" y="918464"/>
                                </a:lnTo>
                                <a:lnTo>
                                  <a:pt x="1363421" y="909193"/>
                                </a:lnTo>
                                <a:lnTo>
                                  <a:pt x="1366139" y="899731"/>
                                </a:lnTo>
                                <a:lnTo>
                                  <a:pt x="1368857" y="890105"/>
                                </a:lnTo>
                                <a:lnTo>
                                  <a:pt x="1371587" y="880301"/>
                                </a:lnTo>
                                <a:lnTo>
                                  <a:pt x="1374305" y="870331"/>
                                </a:lnTo>
                                <a:lnTo>
                                  <a:pt x="1377023" y="860184"/>
                                </a:lnTo>
                                <a:lnTo>
                                  <a:pt x="1379741" y="849896"/>
                                </a:lnTo>
                                <a:lnTo>
                                  <a:pt x="1382471" y="839444"/>
                                </a:lnTo>
                                <a:lnTo>
                                  <a:pt x="1385189" y="828840"/>
                                </a:lnTo>
                                <a:lnTo>
                                  <a:pt x="1387907" y="818083"/>
                                </a:lnTo>
                                <a:lnTo>
                                  <a:pt x="1390637" y="807200"/>
                                </a:lnTo>
                                <a:lnTo>
                                  <a:pt x="1393355" y="796163"/>
                                </a:lnTo>
                                <a:lnTo>
                                  <a:pt x="1396073" y="785013"/>
                                </a:lnTo>
                                <a:lnTo>
                                  <a:pt x="1398791" y="773722"/>
                                </a:lnTo>
                                <a:lnTo>
                                  <a:pt x="1401521" y="762317"/>
                                </a:lnTo>
                                <a:lnTo>
                                  <a:pt x="1404239" y="750798"/>
                                </a:lnTo>
                                <a:lnTo>
                                  <a:pt x="1406957" y="739165"/>
                                </a:lnTo>
                                <a:lnTo>
                                  <a:pt x="1409675" y="727431"/>
                                </a:lnTo>
                                <a:lnTo>
                                  <a:pt x="1412405" y="715594"/>
                                </a:lnTo>
                                <a:lnTo>
                                  <a:pt x="1415123" y="703669"/>
                                </a:lnTo>
                                <a:lnTo>
                                  <a:pt x="1417841" y="691642"/>
                                </a:lnTo>
                                <a:lnTo>
                                  <a:pt x="1420571" y="679552"/>
                                </a:lnTo>
                                <a:lnTo>
                                  <a:pt x="1423289" y="667372"/>
                                </a:lnTo>
                                <a:lnTo>
                                  <a:pt x="1426007" y="655130"/>
                                </a:lnTo>
                                <a:lnTo>
                                  <a:pt x="1428725" y="642836"/>
                                </a:lnTo>
                                <a:lnTo>
                                  <a:pt x="1431455" y="630466"/>
                                </a:lnTo>
                                <a:lnTo>
                                  <a:pt x="1434173" y="618058"/>
                                </a:lnTo>
                                <a:lnTo>
                                  <a:pt x="1436891" y="605600"/>
                                </a:lnTo>
                                <a:lnTo>
                                  <a:pt x="1439621" y="593103"/>
                                </a:lnTo>
                                <a:lnTo>
                                  <a:pt x="1442339" y="580581"/>
                                </a:lnTo>
                                <a:lnTo>
                                  <a:pt x="1445057" y="568033"/>
                                </a:lnTo>
                                <a:lnTo>
                                  <a:pt x="1447775" y="555460"/>
                                </a:lnTo>
                                <a:lnTo>
                                  <a:pt x="1450505" y="542874"/>
                                </a:lnTo>
                                <a:lnTo>
                                  <a:pt x="1453223" y="530289"/>
                                </a:lnTo>
                                <a:lnTo>
                                  <a:pt x="1455941" y="517716"/>
                                </a:lnTo>
                                <a:lnTo>
                                  <a:pt x="1458671" y="505130"/>
                                </a:lnTo>
                                <a:lnTo>
                                  <a:pt x="1461389" y="492569"/>
                                </a:lnTo>
                                <a:lnTo>
                                  <a:pt x="1464107" y="480034"/>
                                </a:lnTo>
                                <a:lnTo>
                                  <a:pt x="1466825" y="467525"/>
                                </a:lnTo>
                                <a:lnTo>
                                  <a:pt x="1469555" y="455054"/>
                                </a:lnTo>
                                <a:lnTo>
                                  <a:pt x="1472273" y="442620"/>
                                </a:lnTo>
                                <a:lnTo>
                                  <a:pt x="1474991" y="430238"/>
                                </a:lnTo>
                                <a:lnTo>
                                  <a:pt x="1477721" y="417906"/>
                                </a:lnTo>
                                <a:lnTo>
                                  <a:pt x="1480439" y="405650"/>
                                </a:lnTo>
                                <a:lnTo>
                                  <a:pt x="1483157" y="393459"/>
                                </a:lnTo>
                                <a:lnTo>
                                  <a:pt x="1485875" y="381330"/>
                                </a:lnTo>
                                <a:lnTo>
                                  <a:pt x="1488605" y="369303"/>
                                </a:lnTo>
                                <a:lnTo>
                                  <a:pt x="1491323" y="357353"/>
                                </a:lnTo>
                                <a:lnTo>
                                  <a:pt x="1494041" y="345504"/>
                                </a:lnTo>
                                <a:lnTo>
                                  <a:pt x="1496771" y="333756"/>
                                </a:lnTo>
                                <a:lnTo>
                                  <a:pt x="1499489" y="322110"/>
                                </a:lnTo>
                                <a:lnTo>
                                  <a:pt x="1502207" y="310591"/>
                                </a:lnTo>
                                <a:lnTo>
                                  <a:pt x="1504925" y="299186"/>
                                </a:lnTo>
                                <a:lnTo>
                                  <a:pt x="1507655" y="287921"/>
                                </a:lnTo>
                                <a:lnTo>
                                  <a:pt x="1510373" y="276784"/>
                                </a:lnTo>
                                <a:lnTo>
                                  <a:pt x="1513091" y="265785"/>
                                </a:lnTo>
                                <a:lnTo>
                                  <a:pt x="1515821" y="254939"/>
                                </a:lnTo>
                                <a:lnTo>
                                  <a:pt x="1518539" y="244246"/>
                                </a:lnTo>
                                <a:lnTo>
                                  <a:pt x="1521257" y="233718"/>
                                </a:lnTo>
                                <a:lnTo>
                                  <a:pt x="1523975" y="223342"/>
                                </a:lnTo>
                                <a:lnTo>
                                  <a:pt x="1526705" y="213157"/>
                                </a:lnTo>
                                <a:lnTo>
                                  <a:pt x="1529423" y="203136"/>
                                </a:lnTo>
                                <a:lnTo>
                                  <a:pt x="1532141" y="193294"/>
                                </a:lnTo>
                                <a:lnTo>
                                  <a:pt x="1534871" y="183655"/>
                                </a:lnTo>
                                <a:lnTo>
                                  <a:pt x="1537589" y="174206"/>
                                </a:lnTo>
                                <a:lnTo>
                                  <a:pt x="1540307" y="164947"/>
                                </a:lnTo>
                                <a:lnTo>
                                  <a:pt x="1543025" y="155905"/>
                                </a:lnTo>
                                <a:lnTo>
                                  <a:pt x="1545755" y="147079"/>
                                </a:lnTo>
                                <a:lnTo>
                                  <a:pt x="1548473" y="138455"/>
                                </a:lnTo>
                                <a:lnTo>
                                  <a:pt x="1551191" y="130061"/>
                                </a:lnTo>
                                <a:lnTo>
                                  <a:pt x="1553921" y="121895"/>
                                </a:lnTo>
                                <a:lnTo>
                                  <a:pt x="1556639" y="113944"/>
                                </a:lnTo>
                                <a:lnTo>
                                  <a:pt x="1559357" y="106248"/>
                                </a:lnTo>
                                <a:lnTo>
                                  <a:pt x="1562075" y="98781"/>
                                </a:lnTo>
                                <a:lnTo>
                                  <a:pt x="1564805" y="91554"/>
                                </a:lnTo>
                                <a:lnTo>
                                  <a:pt x="1567523" y="84582"/>
                                </a:lnTo>
                                <a:lnTo>
                                  <a:pt x="1570241" y="77863"/>
                                </a:lnTo>
                                <a:lnTo>
                                  <a:pt x="1572971" y="71399"/>
                                </a:lnTo>
                                <a:lnTo>
                                  <a:pt x="1575689" y="65189"/>
                                </a:lnTo>
                                <a:lnTo>
                                  <a:pt x="1578407" y="59245"/>
                                </a:lnTo>
                                <a:lnTo>
                                  <a:pt x="1581125" y="53581"/>
                                </a:lnTo>
                                <a:lnTo>
                                  <a:pt x="1583855" y="48171"/>
                                </a:lnTo>
                                <a:lnTo>
                                  <a:pt x="1586573" y="43040"/>
                                </a:lnTo>
                                <a:lnTo>
                                  <a:pt x="1589291" y="38189"/>
                                </a:lnTo>
                                <a:lnTo>
                                  <a:pt x="1592009" y="33617"/>
                                </a:lnTo>
                                <a:lnTo>
                                  <a:pt x="1594739" y="29324"/>
                                </a:lnTo>
                                <a:lnTo>
                                  <a:pt x="1597457" y="25324"/>
                                </a:lnTo>
                                <a:lnTo>
                                  <a:pt x="1600175" y="21603"/>
                                </a:lnTo>
                                <a:lnTo>
                                  <a:pt x="1602905" y="18174"/>
                                </a:lnTo>
                                <a:lnTo>
                                  <a:pt x="1605623" y="15037"/>
                                </a:lnTo>
                                <a:lnTo>
                                  <a:pt x="1608341" y="12192"/>
                                </a:lnTo>
                                <a:lnTo>
                                  <a:pt x="1611059" y="9639"/>
                                </a:lnTo>
                                <a:lnTo>
                                  <a:pt x="1613789" y="7379"/>
                                </a:lnTo>
                                <a:lnTo>
                                  <a:pt x="1616507" y="5423"/>
                                </a:lnTo>
                                <a:lnTo>
                                  <a:pt x="1619225" y="3772"/>
                                </a:lnTo>
                                <a:lnTo>
                                  <a:pt x="1621955" y="2413"/>
                                </a:lnTo>
                                <a:lnTo>
                                  <a:pt x="1624673" y="1359"/>
                                </a:lnTo>
                                <a:lnTo>
                                  <a:pt x="1627391" y="610"/>
                                </a:lnTo>
                                <a:lnTo>
                                  <a:pt x="1630109" y="152"/>
                                </a:lnTo>
                                <a:lnTo>
                                  <a:pt x="1632839" y="0"/>
                                </a:lnTo>
                                <a:lnTo>
                                  <a:pt x="1635557" y="152"/>
                                </a:lnTo>
                                <a:lnTo>
                                  <a:pt x="1638275" y="610"/>
                                </a:lnTo>
                                <a:lnTo>
                                  <a:pt x="1641005" y="1359"/>
                                </a:lnTo>
                                <a:lnTo>
                                  <a:pt x="1643723" y="2413"/>
                                </a:lnTo>
                                <a:lnTo>
                                  <a:pt x="1646441" y="3772"/>
                                </a:lnTo>
                                <a:lnTo>
                                  <a:pt x="1649159" y="5423"/>
                                </a:lnTo>
                                <a:lnTo>
                                  <a:pt x="1651889" y="7379"/>
                                </a:lnTo>
                                <a:lnTo>
                                  <a:pt x="1654607" y="9639"/>
                                </a:lnTo>
                                <a:lnTo>
                                  <a:pt x="1657325" y="12192"/>
                                </a:lnTo>
                                <a:lnTo>
                                  <a:pt x="1660055" y="15037"/>
                                </a:lnTo>
                                <a:lnTo>
                                  <a:pt x="1662773" y="18174"/>
                                </a:lnTo>
                                <a:lnTo>
                                  <a:pt x="1665491" y="21603"/>
                                </a:lnTo>
                                <a:lnTo>
                                  <a:pt x="1668209" y="25324"/>
                                </a:lnTo>
                                <a:lnTo>
                                  <a:pt x="1670939" y="29324"/>
                                </a:lnTo>
                                <a:lnTo>
                                  <a:pt x="1673657" y="33617"/>
                                </a:lnTo>
                                <a:lnTo>
                                  <a:pt x="1676375" y="38189"/>
                                </a:lnTo>
                                <a:lnTo>
                                  <a:pt x="1679105" y="43040"/>
                                </a:lnTo>
                                <a:lnTo>
                                  <a:pt x="1681823" y="48171"/>
                                </a:lnTo>
                                <a:lnTo>
                                  <a:pt x="1684541" y="53581"/>
                                </a:lnTo>
                                <a:lnTo>
                                  <a:pt x="1687259" y="59245"/>
                                </a:lnTo>
                                <a:lnTo>
                                  <a:pt x="1689989" y="65189"/>
                                </a:lnTo>
                                <a:lnTo>
                                  <a:pt x="1692707" y="71399"/>
                                </a:lnTo>
                                <a:lnTo>
                                  <a:pt x="1695425" y="77863"/>
                                </a:lnTo>
                                <a:lnTo>
                                  <a:pt x="1698155" y="84582"/>
                                </a:lnTo>
                                <a:lnTo>
                                  <a:pt x="1700873" y="91554"/>
                                </a:lnTo>
                                <a:lnTo>
                                  <a:pt x="1703591" y="98781"/>
                                </a:lnTo>
                                <a:lnTo>
                                  <a:pt x="1706309" y="106248"/>
                                </a:lnTo>
                                <a:lnTo>
                                  <a:pt x="1709039" y="113944"/>
                                </a:lnTo>
                                <a:lnTo>
                                  <a:pt x="1711757" y="121895"/>
                                </a:lnTo>
                                <a:lnTo>
                                  <a:pt x="1714475" y="130061"/>
                                </a:lnTo>
                                <a:lnTo>
                                  <a:pt x="1717205" y="138455"/>
                                </a:lnTo>
                                <a:lnTo>
                                  <a:pt x="1719923" y="147079"/>
                                </a:lnTo>
                                <a:lnTo>
                                  <a:pt x="1722641" y="155905"/>
                                </a:lnTo>
                                <a:lnTo>
                                  <a:pt x="1725359" y="164947"/>
                                </a:lnTo>
                                <a:lnTo>
                                  <a:pt x="1728089" y="174206"/>
                                </a:lnTo>
                                <a:lnTo>
                                  <a:pt x="1730807" y="183655"/>
                                </a:lnTo>
                                <a:lnTo>
                                  <a:pt x="1733525" y="193294"/>
                                </a:lnTo>
                                <a:lnTo>
                                  <a:pt x="1736255" y="203136"/>
                                </a:lnTo>
                                <a:lnTo>
                                  <a:pt x="1738973" y="213157"/>
                                </a:lnTo>
                                <a:lnTo>
                                  <a:pt x="1741691" y="223342"/>
                                </a:lnTo>
                                <a:lnTo>
                                  <a:pt x="1744409" y="233718"/>
                                </a:lnTo>
                                <a:lnTo>
                                  <a:pt x="1747139" y="244246"/>
                                </a:lnTo>
                                <a:lnTo>
                                  <a:pt x="1749857" y="254939"/>
                                </a:lnTo>
                                <a:lnTo>
                                  <a:pt x="1752575" y="265785"/>
                                </a:lnTo>
                                <a:lnTo>
                                  <a:pt x="1755292" y="276784"/>
                                </a:lnTo>
                                <a:lnTo>
                                  <a:pt x="1758023" y="287921"/>
                                </a:lnTo>
                                <a:lnTo>
                                  <a:pt x="1760741" y="299186"/>
                                </a:lnTo>
                                <a:lnTo>
                                  <a:pt x="1763459" y="310591"/>
                                </a:lnTo>
                                <a:lnTo>
                                  <a:pt x="1766189" y="322110"/>
                                </a:lnTo>
                                <a:lnTo>
                                  <a:pt x="1768907" y="333756"/>
                                </a:lnTo>
                                <a:lnTo>
                                  <a:pt x="1771625" y="345504"/>
                                </a:lnTo>
                                <a:lnTo>
                                  <a:pt x="1774342" y="357353"/>
                                </a:lnTo>
                                <a:lnTo>
                                  <a:pt x="1777073" y="369303"/>
                                </a:lnTo>
                                <a:lnTo>
                                  <a:pt x="1779791" y="381330"/>
                                </a:lnTo>
                                <a:lnTo>
                                  <a:pt x="1782509" y="393459"/>
                                </a:lnTo>
                                <a:lnTo>
                                  <a:pt x="1785239" y="405650"/>
                                </a:lnTo>
                                <a:lnTo>
                                  <a:pt x="1787957" y="417906"/>
                                </a:lnTo>
                                <a:lnTo>
                                  <a:pt x="1790675" y="430238"/>
                                </a:lnTo>
                                <a:lnTo>
                                  <a:pt x="1793392" y="442620"/>
                                </a:lnTo>
                                <a:lnTo>
                                  <a:pt x="1796123" y="455054"/>
                                </a:lnTo>
                                <a:lnTo>
                                  <a:pt x="1798841" y="467525"/>
                                </a:lnTo>
                                <a:lnTo>
                                  <a:pt x="1801559" y="480034"/>
                                </a:lnTo>
                                <a:lnTo>
                                  <a:pt x="1804289" y="492569"/>
                                </a:lnTo>
                                <a:lnTo>
                                  <a:pt x="1807007" y="505130"/>
                                </a:lnTo>
                                <a:lnTo>
                                  <a:pt x="1809725" y="517716"/>
                                </a:lnTo>
                                <a:lnTo>
                                  <a:pt x="1812442" y="530289"/>
                                </a:lnTo>
                                <a:lnTo>
                                  <a:pt x="1815173" y="542874"/>
                                </a:lnTo>
                                <a:lnTo>
                                  <a:pt x="1817891" y="555460"/>
                                </a:lnTo>
                                <a:lnTo>
                                  <a:pt x="1820609" y="568033"/>
                                </a:lnTo>
                                <a:lnTo>
                                  <a:pt x="1823339" y="580581"/>
                                </a:lnTo>
                                <a:lnTo>
                                  <a:pt x="1826057" y="593103"/>
                                </a:lnTo>
                                <a:lnTo>
                                  <a:pt x="1828775" y="605600"/>
                                </a:lnTo>
                                <a:lnTo>
                                  <a:pt x="1831492" y="618058"/>
                                </a:lnTo>
                                <a:lnTo>
                                  <a:pt x="1834223" y="630466"/>
                                </a:lnTo>
                                <a:lnTo>
                                  <a:pt x="1836941" y="642836"/>
                                </a:lnTo>
                                <a:lnTo>
                                  <a:pt x="1839659" y="655130"/>
                                </a:lnTo>
                                <a:lnTo>
                                  <a:pt x="1842389" y="667372"/>
                                </a:lnTo>
                                <a:lnTo>
                                  <a:pt x="1845107" y="679552"/>
                                </a:lnTo>
                                <a:lnTo>
                                  <a:pt x="1847825" y="691642"/>
                                </a:lnTo>
                                <a:lnTo>
                                  <a:pt x="1850542" y="703669"/>
                                </a:lnTo>
                                <a:lnTo>
                                  <a:pt x="1853273" y="715594"/>
                                </a:lnTo>
                                <a:lnTo>
                                  <a:pt x="1855991" y="727431"/>
                                </a:lnTo>
                                <a:lnTo>
                                  <a:pt x="1858709" y="739165"/>
                                </a:lnTo>
                                <a:lnTo>
                                  <a:pt x="1861439" y="750798"/>
                                </a:lnTo>
                                <a:lnTo>
                                  <a:pt x="1864157" y="762317"/>
                                </a:lnTo>
                                <a:lnTo>
                                  <a:pt x="1866875" y="773722"/>
                                </a:lnTo>
                                <a:lnTo>
                                  <a:pt x="1869592" y="785013"/>
                                </a:lnTo>
                                <a:lnTo>
                                  <a:pt x="1872323" y="796163"/>
                                </a:lnTo>
                                <a:lnTo>
                                  <a:pt x="1875041" y="807200"/>
                                </a:lnTo>
                                <a:lnTo>
                                  <a:pt x="1877759" y="818083"/>
                                </a:lnTo>
                                <a:lnTo>
                                  <a:pt x="1880489" y="828840"/>
                                </a:lnTo>
                                <a:lnTo>
                                  <a:pt x="1883207" y="839444"/>
                                </a:lnTo>
                                <a:lnTo>
                                  <a:pt x="1885925" y="849896"/>
                                </a:lnTo>
                                <a:lnTo>
                                  <a:pt x="1888642" y="860184"/>
                                </a:lnTo>
                                <a:lnTo>
                                  <a:pt x="1891373" y="870331"/>
                                </a:lnTo>
                                <a:lnTo>
                                  <a:pt x="1894091" y="880301"/>
                                </a:lnTo>
                                <a:lnTo>
                                  <a:pt x="1896809" y="890105"/>
                                </a:lnTo>
                                <a:lnTo>
                                  <a:pt x="1899539" y="899731"/>
                                </a:lnTo>
                                <a:lnTo>
                                  <a:pt x="1902257" y="909193"/>
                                </a:lnTo>
                                <a:lnTo>
                                  <a:pt x="1904975" y="918464"/>
                                </a:lnTo>
                                <a:lnTo>
                                  <a:pt x="1907692" y="927557"/>
                                </a:lnTo>
                                <a:lnTo>
                                  <a:pt x="1910423" y="936460"/>
                                </a:lnTo>
                                <a:lnTo>
                                  <a:pt x="1913141" y="945185"/>
                                </a:lnTo>
                                <a:lnTo>
                                  <a:pt x="1915859" y="953706"/>
                                </a:lnTo>
                                <a:lnTo>
                                  <a:pt x="1918589" y="962025"/>
                                </a:lnTo>
                                <a:lnTo>
                                  <a:pt x="1921307" y="970153"/>
                                </a:lnTo>
                                <a:lnTo>
                                  <a:pt x="1924025" y="978065"/>
                                </a:lnTo>
                                <a:lnTo>
                                  <a:pt x="1926742" y="985786"/>
                                </a:lnTo>
                                <a:lnTo>
                                  <a:pt x="1929473" y="993292"/>
                                </a:lnTo>
                                <a:lnTo>
                                  <a:pt x="1932191" y="1000595"/>
                                </a:lnTo>
                                <a:lnTo>
                                  <a:pt x="1934909" y="1007681"/>
                                </a:lnTo>
                                <a:lnTo>
                                  <a:pt x="1937626" y="1014565"/>
                                </a:lnTo>
                                <a:lnTo>
                                  <a:pt x="1940357" y="1021220"/>
                                </a:lnTo>
                                <a:lnTo>
                                  <a:pt x="1943075" y="1027659"/>
                                </a:lnTo>
                                <a:lnTo>
                                  <a:pt x="1945792" y="1033882"/>
                                </a:lnTo>
                                <a:lnTo>
                                  <a:pt x="1948523" y="1039888"/>
                                </a:lnTo>
                                <a:lnTo>
                                  <a:pt x="1951241" y="1045667"/>
                                </a:lnTo>
                                <a:lnTo>
                                  <a:pt x="1953959" y="1051230"/>
                                </a:lnTo>
                                <a:lnTo>
                                  <a:pt x="1956676" y="1056564"/>
                                </a:lnTo>
                                <a:lnTo>
                                  <a:pt x="1959407" y="1061669"/>
                                </a:lnTo>
                                <a:lnTo>
                                  <a:pt x="1962125" y="1066559"/>
                                </a:lnTo>
                                <a:lnTo>
                                  <a:pt x="1964842" y="1071219"/>
                                </a:lnTo>
                                <a:lnTo>
                                  <a:pt x="1967573" y="1075651"/>
                                </a:lnTo>
                                <a:lnTo>
                                  <a:pt x="1970291" y="1079868"/>
                                </a:lnTo>
                                <a:lnTo>
                                  <a:pt x="1973009" y="1083843"/>
                                </a:lnTo>
                                <a:lnTo>
                                  <a:pt x="1975726" y="1087615"/>
                                </a:lnTo>
                                <a:lnTo>
                                  <a:pt x="1978457" y="1091146"/>
                                </a:lnTo>
                                <a:lnTo>
                                  <a:pt x="1981175" y="1094460"/>
                                </a:lnTo>
                                <a:lnTo>
                                  <a:pt x="1983892" y="1097546"/>
                                </a:lnTo>
                                <a:lnTo>
                                  <a:pt x="1986623" y="1100404"/>
                                </a:lnTo>
                                <a:lnTo>
                                  <a:pt x="1989341" y="1103046"/>
                                </a:lnTo>
                                <a:lnTo>
                                  <a:pt x="1992059" y="1105471"/>
                                </a:lnTo>
                                <a:lnTo>
                                  <a:pt x="1994776" y="1107668"/>
                                </a:lnTo>
                                <a:lnTo>
                                  <a:pt x="1997507" y="1109663"/>
                                </a:lnTo>
                                <a:lnTo>
                                  <a:pt x="2000225" y="1111428"/>
                                </a:lnTo>
                                <a:lnTo>
                                  <a:pt x="2002942" y="1112977"/>
                                </a:lnTo>
                                <a:lnTo>
                                  <a:pt x="2005673" y="1114311"/>
                                </a:lnTo>
                                <a:lnTo>
                                  <a:pt x="2008391" y="1115441"/>
                                </a:lnTo>
                                <a:lnTo>
                                  <a:pt x="2011109" y="1116368"/>
                                </a:lnTo>
                                <a:lnTo>
                                  <a:pt x="2013826" y="1117079"/>
                                </a:lnTo>
                                <a:lnTo>
                                  <a:pt x="2016557" y="1117574"/>
                                </a:lnTo>
                                <a:lnTo>
                                  <a:pt x="2019275" y="1117879"/>
                                </a:lnTo>
                                <a:lnTo>
                                  <a:pt x="2021992" y="1117994"/>
                                </a:lnTo>
                                <a:lnTo>
                                  <a:pt x="2024723" y="1117892"/>
                                </a:lnTo>
                                <a:lnTo>
                                  <a:pt x="2027441" y="1117612"/>
                                </a:lnTo>
                                <a:lnTo>
                                  <a:pt x="2030159" y="1117130"/>
                                </a:lnTo>
                                <a:lnTo>
                                  <a:pt x="2032876" y="1116470"/>
                                </a:lnTo>
                                <a:lnTo>
                                  <a:pt x="2035607" y="1115619"/>
                                </a:lnTo>
                                <a:lnTo>
                                  <a:pt x="2038325" y="1114578"/>
                                </a:lnTo>
                                <a:lnTo>
                                  <a:pt x="2041042" y="1113371"/>
                                </a:lnTo>
                                <a:lnTo>
                                  <a:pt x="2043773" y="1111986"/>
                                </a:lnTo>
                                <a:lnTo>
                                  <a:pt x="2046491" y="1110425"/>
                                </a:lnTo>
                                <a:lnTo>
                                  <a:pt x="2049209" y="1108698"/>
                                </a:lnTo>
                                <a:lnTo>
                                  <a:pt x="2051926" y="1106818"/>
                                </a:lnTo>
                                <a:lnTo>
                                  <a:pt x="2054657" y="1104761"/>
                                </a:lnTo>
                                <a:lnTo>
                                  <a:pt x="2057375" y="1102551"/>
                                </a:lnTo>
                                <a:lnTo>
                                  <a:pt x="2060092" y="1100201"/>
                                </a:lnTo>
                                <a:lnTo>
                                  <a:pt x="2062823" y="1097687"/>
                                </a:lnTo>
                                <a:lnTo>
                                  <a:pt x="2065541" y="1095045"/>
                                </a:lnTo>
                                <a:lnTo>
                                  <a:pt x="2068259" y="1092250"/>
                                </a:lnTo>
                                <a:lnTo>
                                  <a:pt x="2070976" y="1089317"/>
                                </a:lnTo>
                                <a:lnTo>
                                  <a:pt x="2073707" y="1086256"/>
                                </a:lnTo>
                                <a:lnTo>
                                  <a:pt x="2076425" y="1083081"/>
                                </a:lnTo>
                                <a:lnTo>
                                  <a:pt x="2079142" y="1079767"/>
                                </a:lnTo>
                                <a:lnTo>
                                  <a:pt x="2081860" y="1076337"/>
                                </a:lnTo>
                                <a:lnTo>
                                  <a:pt x="2084591" y="1072807"/>
                                </a:lnTo>
                                <a:lnTo>
                                  <a:pt x="2087309" y="1069150"/>
                                </a:lnTo>
                                <a:lnTo>
                                  <a:pt x="2090026" y="1065403"/>
                                </a:lnTo>
                                <a:lnTo>
                                  <a:pt x="2092757" y="1061542"/>
                                </a:lnTo>
                                <a:lnTo>
                                  <a:pt x="2095475" y="1057592"/>
                                </a:lnTo>
                                <a:lnTo>
                                  <a:pt x="2098192" y="1053554"/>
                                </a:lnTo>
                                <a:lnTo>
                                  <a:pt x="2100910" y="1049439"/>
                                </a:lnTo>
                                <a:lnTo>
                                  <a:pt x="2103641" y="1045235"/>
                                </a:lnTo>
                                <a:lnTo>
                                  <a:pt x="2106359" y="1040956"/>
                                </a:lnTo>
                                <a:lnTo>
                                  <a:pt x="2109076" y="1036600"/>
                                </a:lnTo>
                                <a:lnTo>
                                  <a:pt x="2111807" y="1032180"/>
                                </a:lnTo>
                                <a:lnTo>
                                  <a:pt x="2114525" y="1027696"/>
                                </a:lnTo>
                                <a:lnTo>
                                  <a:pt x="2117242" y="1023163"/>
                                </a:lnTo>
                                <a:lnTo>
                                  <a:pt x="2119960" y="1018578"/>
                                </a:lnTo>
                                <a:lnTo>
                                  <a:pt x="2122691" y="1013930"/>
                                </a:lnTo>
                                <a:lnTo>
                                  <a:pt x="2125409" y="1009256"/>
                                </a:lnTo>
                                <a:lnTo>
                                  <a:pt x="2128126" y="1004544"/>
                                </a:lnTo>
                                <a:lnTo>
                                  <a:pt x="2130857" y="999795"/>
                                </a:lnTo>
                                <a:lnTo>
                                  <a:pt x="2133575" y="995007"/>
                                </a:lnTo>
                                <a:lnTo>
                                  <a:pt x="2136292" y="990206"/>
                                </a:lnTo>
                                <a:lnTo>
                                  <a:pt x="2139010" y="985393"/>
                                </a:lnTo>
                                <a:lnTo>
                                  <a:pt x="2141741" y="980554"/>
                                </a:lnTo>
                                <a:lnTo>
                                  <a:pt x="2144459" y="975716"/>
                                </a:lnTo>
                                <a:lnTo>
                                  <a:pt x="2147176" y="970864"/>
                                </a:lnTo>
                                <a:lnTo>
                                  <a:pt x="2149907" y="966013"/>
                                </a:lnTo>
                                <a:lnTo>
                                  <a:pt x="2152625" y="961174"/>
                                </a:lnTo>
                                <a:lnTo>
                                  <a:pt x="2155342" y="956335"/>
                                </a:lnTo>
                                <a:lnTo>
                                  <a:pt x="2158060" y="951509"/>
                                </a:lnTo>
                                <a:lnTo>
                                  <a:pt x="2160791" y="946709"/>
                                </a:lnTo>
                                <a:lnTo>
                                  <a:pt x="2163509" y="941921"/>
                                </a:lnTo>
                                <a:lnTo>
                                  <a:pt x="2166226" y="937158"/>
                                </a:lnTo>
                                <a:lnTo>
                                  <a:pt x="2168957" y="932434"/>
                                </a:lnTo>
                                <a:lnTo>
                                  <a:pt x="2171675" y="927735"/>
                                </a:lnTo>
                                <a:lnTo>
                                  <a:pt x="2174392" y="923087"/>
                                </a:lnTo>
                                <a:lnTo>
                                  <a:pt x="2177110" y="918464"/>
                                </a:lnTo>
                                <a:lnTo>
                                  <a:pt x="2179841" y="913905"/>
                                </a:lnTo>
                                <a:lnTo>
                                  <a:pt x="2182559" y="909383"/>
                                </a:lnTo>
                                <a:lnTo>
                                  <a:pt x="2185276" y="904913"/>
                                </a:lnTo>
                                <a:lnTo>
                                  <a:pt x="2188007" y="900506"/>
                                </a:lnTo>
                                <a:lnTo>
                                  <a:pt x="2190725" y="896163"/>
                                </a:lnTo>
                                <a:lnTo>
                                  <a:pt x="2193442" y="891870"/>
                                </a:lnTo>
                                <a:lnTo>
                                  <a:pt x="2196160" y="887654"/>
                                </a:lnTo>
                                <a:lnTo>
                                  <a:pt x="2198891" y="883514"/>
                                </a:lnTo>
                                <a:lnTo>
                                  <a:pt x="2201609" y="879437"/>
                                </a:lnTo>
                                <a:lnTo>
                                  <a:pt x="2204326" y="875449"/>
                                </a:lnTo>
                                <a:lnTo>
                                  <a:pt x="2207057" y="871538"/>
                                </a:lnTo>
                                <a:lnTo>
                                  <a:pt x="2209775" y="867702"/>
                                </a:lnTo>
                                <a:lnTo>
                                  <a:pt x="2212492" y="863956"/>
                                </a:lnTo>
                                <a:lnTo>
                                  <a:pt x="2215210" y="860298"/>
                                </a:lnTo>
                                <a:lnTo>
                                  <a:pt x="2217941" y="856729"/>
                                </a:lnTo>
                                <a:lnTo>
                                  <a:pt x="2220659" y="853262"/>
                                </a:lnTo>
                                <a:lnTo>
                                  <a:pt x="2223376" y="849884"/>
                                </a:lnTo>
                                <a:lnTo>
                                  <a:pt x="2226094" y="846607"/>
                                </a:lnTo>
                                <a:lnTo>
                                  <a:pt x="2228825" y="843432"/>
                                </a:lnTo>
                                <a:lnTo>
                                  <a:pt x="2231542" y="840359"/>
                                </a:lnTo>
                                <a:lnTo>
                                  <a:pt x="2234260" y="837387"/>
                                </a:lnTo>
                                <a:lnTo>
                                  <a:pt x="2236991" y="834530"/>
                                </a:lnTo>
                                <a:lnTo>
                                  <a:pt x="2239709" y="831773"/>
                                </a:lnTo>
                                <a:lnTo>
                                  <a:pt x="2242426" y="829119"/>
                                </a:lnTo>
                                <a:lnTo>
                                  <a:pt x="2245144" y="826592"/>
                                </a:lnTo>
                                <a:lnTo>
                                  <a:pt x="2247875" y="824166"/>
                                </a:lnTo>
                                <a:lnTo>
                                  <a:pt x="2250592" y="821855"/>
                                </a:lnTo>
                                <a:lnTo>
                                  <a:pt x="2253310" y="819671"/>
                                </a:lnTo>
                                <a:lnTo>
                                  <a:pt x="2256041" y="817588"/>
                                </a:lnTo>
                                <a:lnTo>
                                  <a:pt x="2258759" y="815632"/>
                                </a:lnTo>
                                <a:lnTo>
                                  <a:pt x="2261476" y="813791"/>
                                </a:lnTo>
                                <a:lnTo>
                                  <a:pt x="2264194" y="812063"/>
                                </a:lnTo>
                                <a:lnTo>
                                  <a:pt x="2266925" y="810463"/>
                                </a:lnTo>
                                <a:lnTo>
                                  <a:pt x="2269642" y="808977"/>
                                </a:lnTo>
                                <a:lnTo>
                                  <a:pt x="2272360" y="807618"/>
                                </a:lnTo>
                                <a:lnTo>
                                  <a:pt x="2275091" y="806373"/>
                                </a:lnTo>
                                <a:lnTo>
                                  <a:pt x="2277809" y="805256"/>
                                </a:lnTo>
                                <a:lnTo>
                                  <a:pt x="2280526" y="804252"/>
                                </a:lnTo>
                                <a:lnTo>
                                  <a:pt x="2283244" y="803377"/>
                                </a:lnTo>
                                <a:lnTo>
                                  <a:pt x="2285975" y="802615"/>
                                </a:lnTo>
                                <a:lnTo>
                                  <a:pt x="2288692" y="801980"/>
                                </a:lnTo>
                                <a:lnTo>
                                  <a:pt x="2291410" y="801459"/>
                                </a:lnTo>
                                <a:lnTo>
                                  <a:pt x="2294141" y="801053"/>
                                </a:lnTo>
                                <a:lnTo>
                                  <a:pt x="2296859" y="800773"/>
                                </a:lnTo>
                                <a:lnTo>
                                  <a:pt x="2299576" y="800608"/>
                                </a:lnTo>
                                <a:lnTo>
                                  <a:pt x="2302294" y="800557"/>
                                </a:lnTo>
                                <a:lnTo>
                                  <a:pt x="2305025" y="800633"/>
                                </a:lnTo>
                                <a:lnTo>
                                  <a:pt x="2307742" y="800811"/>
                                </a:lnTo>
                                <a:lnTo>
                                  <a:pt x="2310460" y="801116"/>
                                </a:lnTo>
                                <a:lnTo>
                                  <a:pt x="2313191" y="801522"/>
                                </a:lnTo>
                                <a:lnTo>
                                  <a:pt x="2315909" y="802043"/>
                                </a:lnTo>
                                <a:lnTo>
                                  <a:pt x="2318626" y="802678"/>
                                </a:lnTo>
                                <a:lnTo>
                                  <a:pt x="2321344" y="803428"/>
                                </a:lnTo>
                                <a:lnTo>
                                  <a:pt x="2324075" y="804278"/>
                                </a:lnTo>
                                <a:lnTo>
                                  <a:pt x="2326792" y="805231"/>
                                </a:lnTo>
                                <a:lnTo>
                                  <a:pt x="2329510" y="806285"/>
                                </a:lnTo>
                                <a:lnTo>
                                  <a:pt x="2332241" y="807453"/>
                                </a:lnTo>
                                <a:lnTo>
                                  <a:pt x="2334959" y="808710"/>
                                </a:lnTo>
                                <a:lnTo>
                                  <a:pt x="2337676" y="810069"/>
                                </a:lnTo>
                                <a:lnTo>
                                  <a:pt x="2340394" y="811530"/>
                                </a:lnTo>
                                <a:lnTo>
                                  <a:pt x="2343125" y="813079"/>
                                </a:lnTo>
                                <a:lnTo>
                                  <a:pt x="2345842" y="814718"/>
                                </a:lnTo>
                                <a:lnTo>
                                  <a:pt x="2348560" y="816445"/>
                                </a:lnTo>
                                <a:lnTo>
                                  <a:pt x="2351291" y="818261"/>
                                </a:lnTo>
                                <a:lnTo>
                                  <a:pt x="2354009" y="820166"/>
                                </a:lnTo>
                                <a:lnTo>
                                  <a:pt x="2356726" y="822160"/>
                                </a:lnTo>
                                <a:lnTo>
                                  <a:pt x="2359444" y="824217"/>
                                </a:lnTo>
                                <a:lnTo>
                                  <a:pt x="2362175" y="826364"/>
                                </a:lnTo>
                                <a:lnTo>
                                  <a:pt x="2364892" y="828573"/>
                                </a:lnTo>
                                <a:lnTo>
                                  <a:pt x="2367610" y="830872"/>
                                </a:lnTo>
                                <a:lnTo>
                                  <a:pt x="2370341" y="833221"/>
                                </a:lnTo>
                                <a:lnTo>
                                  <a:pt x="2373059" y="835647"/>
                                </a:lnTo>
                                <a:lnTo>
                                  <a:pt x="2375776" y="838136"/>
                                </a:lnTo>
                                <a:lnTo>
                                  <a:pt x="2378494" y="840689"/>
                                </a:lnTo>
                                <a:lnTo>
                                  <a:pt x="2381225" y="843293"/>
                                </a:lnTo>
                                <a:lnTo>
                                  <a:pt x="2383942" y="845960"/>
                                </a:lnTo>
                                <a:lnTo>
                                  <a:pt x="2386660" y="848665"/>
                                </a:lnTo>
                                <a:lnTo>
                                  <a:pt x="2389378" y="851433"/>
                                </a:lnTo>
                                <a:lnTo>
                                  <a:pt x="2392109" y="854240"/>
                                </a:lnTo>
                                <a:lnTo>
                                  <a:pt x="2394826" y="857097"/>
                                </a:lnTo>
                                <a:lnTo>
                                  <a:pt x="2397544" y="859993"/>
                                </a:lnTo>
                                <a:lnTo>
                                  <a:pt x="2400275" y="862914"/>
                                </a:lnTo>
                                <a:lnTo>
                                  <a:pt x="2402992" y="865886"/>
                                </a:lnTo>
                                <a:lnTo>
                                  <a:pt x="2405710" y="868870"/>
                                </a:lnTo>
                                <a:lnTo>
                                  <a:pt x="2408428" y="871893"/>
                                </a:lnTo>
                                <a:lnTo>
                                  <a:pt x="2411159" y="874941"/>
                                </a:lnTo>
                                <a:lnTo>
                                  <a:pt x="2413876" y="878015"/>
                                </a:lnTo>
                                <a:lnTo>
                                  <a:pt x="2416594" y="881101"/>
                                </a:lnTo>
                                <a:lnTo>
                                  <a:pt x="2419325" y="884200"/>
                                </a:lnTo>
                                <a:lnTo>
                                  <a:pt x="2422042" y="887311"/>
                                </a:lnTo>
                                <a:lnTo>
                                  <a:pt x="2424760" y="890435"/>
                                </a:lnTo>
                                <a:lnTo>
                                  <a:pt x="2427478" y="893572"/>
                                </a:lnTo>
                                <a:lnTo>
                                  <a:pt x="2430209" y="896696"/>
                                </a:lnTo>
                                <a:lnTo>
                                  <a:pt x="2432926" y="899833"/>
                                </a:lnTo>
                                <a:lnTo>
                                  <a:pt x="2435644" y="902970"/>
                                </a:lnTo>
                                <a:lnTo>
                                  <a:pt x="2438375" y="906094"/>
                                </a:lnTo>
                                <a:lnTo>
                                  <a:pt x="2441092" y="909206"/>
                                </a:lnTo>
                                <a:lnTo>
                                  <a:pt x="2443810" y="912305"/>
                                </a:lnTo>
                                <a:lnTo>
                                  <a:pt x="2446528" y="915391"/>
                                </a:lnTo>
                                <a:lnTo>
                                  <a:pt x="2449259" y="918464"/>
                                </a:lnTo>
                                <a:lnTo>
                                  <a:pt x="2451976" y="921524"/>
                                </a:lnTo>
                                <a:lnTo>
                                  <a:pt x="2454694" y="924547"/>
                                </a:lnTo>
                                <a:lnTo>
                                  <a:pt x="2457425" y="927544"/>
                                </a:lnTo>
                                <a:lnTo>
                                  <a:pt x="2460142" y="930516"/>
                                </a:lnTo>
                                <a:lnTo>
                                  <a:pt x="2462860" y="933462"/>
                                </a:lnTo>
                                <a:lnTo>
                                  <a:pt x="2465578" y="936371"/>
                                </a:lnTo>
                                <a:lnTo>
                                  <a:pt x="2468309" y="939241"/>
                                </a:lnTo>
                                <a:lnTo>
                                  <a:pt x="2471026" y="942074"/>
                                </a:lnTo>
                                <a:lnTo>
                                  <a:pt x="2473744" y="944867"/>
                                </a:lnTo>
                                <a:lnTo>
                                  <a:pt x="2476475" y="947610"/>
                                </a:lnTo>
                                <a:lnTo>
                                  <a:pt x="2479192" y="950316"/>
                                </a:lnTo>
                                <a:lnTo>
                                  <a:pt x="2481910" y="952957"/>
                                </a:lnTo>
                                <a:lnTo>
                                  <a:pt x="2484628" y="955561"/>
                                </a:lnTo>
                                <a:lnTo>
                                  <a:pt x="2487359" y="958113"/>
                                </a:lnTo>
                                <a:lnTo>
                                  <a:pt x="2490076" y="960603"/>
                                </a:lnTo>
                                <a:lnTo>
                                  <a:pt x="2492794" y="963041"/>
                                </a:lnTo>
                                <a:lnTo>
                                  <a:pt x="2495525" y="965416"/>
                                </a:lnTo>
                                <a:lnTo>
                                  <a:pt x="2498242" y="967727"/>
                                </a:lnTo>
                                <a:lnTo>
                                  <a:pt x="2500960" y="969975"/>
                                </a:lnTo>
                                <a:lnTo>
                                  <a:pt x="2503678" y="972172"/>
                                </a:lnTo>
                                <a:lnTo>
                                  <a:pt x="2506409" y="974293"/>
                                </a:lnTo>
                                <a:lnTo>
                                  <a:pt x="2509126" y="976338"/>
                                </a:lnTo>
                                <a:lnTo>
                                  <a:pt x="2511844" y="978319"/>
                                </a:lnTo>
                                <a:lnTo>
                                  <a:pt x="2514575" y="980237"/>
                                </a:lnTo>
                                <a:lnTo>
                                  <a:pt x="2517292" y="982078"/>
                                </a:lnTo>
                                <a:lnTo>
                                  <a:pt x="2520010" y="983843"/>
                                </a:lnTo>
                                <a:lnTo>
                                  <a:pt x="2522728" y="985533"/>
                                </a:lnTo>
                                <a:lnTo>
                                  <a:pt x="2525459" y="987145"/>
                                </a:lnTo>
                                <a:lnTo>
                                  <a:pt x="2528176" y="988682"/>
                                </a:lnTo>
                                <a:lnTo>
                                  <a:pt x="2530894" y="990143"/>
                                </a:lnTo>
                                <a:lnTo>
                                  <a:pt x="2533625" y="991514"/>
                                </a:lnTo>
                                <a:lnTo>
                                  <a:pt x="2536342" y="992822"/>
                                </a:lnTo>
                                <a:lnTo>
                                  <a:pt x="2539060" y="994042"/>
                                </a:lnTo>
                                <a:lnTo>
                                  <a:pt x="2541778" y="995172"/>
                                </a:lnTo>
                                <a:lnTo>
                                  <a:pt x="2544509" y="996226"/>
                                </a:lnTo>
                                <a:lnTo>
                                  <a:pt x="2547226" y="997191"/>
                                </a:lnTo>
                                <a:lnTo>
                                  <a:pt x="2549944" y="998080"/>
                                </a:lnTo>
                                <a:lnTo>
                                  <a:pt x="2552675" y="998893"/>
                                </a:lnTo>
                                <a:lnTo>
                                  <a:pt x="2555392" y="999604"/>
                                </a:lnTo>
                                <a:lnTo>
                                  <a:pt x="2558110" y="1000252"/>
                                </a:lnTo>
                                <a:lnTo>
                                  <a:pt x="2560828" y="1000798"/>
                                </a:lnTo>
                                <a:lnTo>
                                  <a:pt x="2563559" y="1001268"/>
                                </a:lnTo>
                                <a:lnTo>
                                  <a:pt x="2566276" y="1001649"/>
                                </a:lnTo>
                                <a:lnTo>
                                  <a:pt x="2568994" y="1001954"/>
                                </a:lnTo>
                                <a:lnTo>
                                  <a:pt x="2571712" y="1002170"/>
                                </a:lnTo>
                                <a:lnTo>
                                  <a:pt x="2574442" y="1002296"/>
                                </a:lnTo>
                                <a:lnTo>
                                  <a:pt x="2577160" y="1002347"/>
                                </a:lnTo>
                                <a:lnTo>
                                  <a:pt x="2579878" y="1002309"/>
                                </a:lnTo>
                                <a:lnTo>
                                  <a:pt x="2582609" y="1002195"/>
                                </a:lnTo>
                                <a:lnTo>
                                  <a:pt x="2585326" y="1001992"/>
                                </a:lnTo>
                                <a:lnTo>
                                  <a:pt x="2588044" y="1001725"/>
                                </a:lnTo>
                                <a:lnTo>
                                  <a:pt x="2590762" y="1001357"/>
                                </a:lnTo>
                                <a:lnTo>
                                  <a:pt x="2593492" y="1000925"/>
                                </a:lnTo>
                                <a:lnTo>
                                  <a:pt x="2596210" y="1000404"/>
                                </a:lnTo>
                                <a:lnTo>
                                  <a:pt x="2598928" y="999807"/>
                                </a:lnTo>
                                <a:lnTo>
                                  <a:pt x="2601659" y="999134"/>
                                </a:lnTo>
                                <a:lnTo>
                                  <a:pt x="2604376" y="998385"/>
                                </a:lnTo>
                                <a:lnTo>
                                  <a:pt x="2607094" y="997559"/>
                                </a:lnTo>
                                <a:lnTo>
                                  <a:pt x="2609812" y="996670"/>
                                </a:lnTo>
                                <a:lnTo>
                                  <a:pt x="2612542" y="995705"/>
                                </a:lnTo>
                                <a:lnTo>
                                  <a:pt x="2615260" y="994664"/>
                                </a:lnTo>
                                <a:lnTo>
                                  <a:pt x="2617978" y="993559"/>
                                </a:lnTo>
                                <a:lnTo>
                                  <a:pt x="2620709" y="992378"/>
                                </a:lnTo>
                                <a:lnTo>
                                  <a:pt x="2623426" y="991147"/>
                                </a:lnTo>
                                <a:lnTo>
                                  <a:pt x="2626144" y="989838"/>
                                </a:lnTo>
                                <a:lnTo>
                                  <a:pt x="2628862" y="988466"/>
                                </a:lnTo>
                                <a:lnTo>
                                  <a:pt x="2631592" y="987031"/>
                                </a:lnTo>
                                <a:lnTo>
                                  <a:pt x="2634310" y="985545"/>
                                </a:lnTo>
                                <a:lnTo>
                                  <a:pt x="2637028" y="983996"/>
                                </a:lnTo>
                                <a:lnTo>
                                  <a:pt x="2639759" y="982396"/>
                                </a:lnTo>
                                <a:lnTo>
                                  <a:pt x="2642476" y="980732"/>
                                </a:lnTo>
                                <a:lnTo>
                                  <a:pt x="2645194" y="979018"/>
                                </a:lnTo>
                                <a:lnTo>
                                  <a:pt x="2647912" y="977265"/>
                                </a:lnTo>
                                <a:lnTo>
                                  <a:pt x="2650642" y="975449"/>
                                </a:lnTo>
                                <a:lnTo>
                                  <a:pt x="2653360" y="973595"/>
                                </a:lnTo>
                                <a:lnTo>
                                  <a:pt x="2656078" y="971690"/>
                                </a:lnTo>
                                <a:lnTo>
                                  <a:pt x="2658809" y="969746"/>
                                </a:lnTo>
                                <a:lnTo>
                                  <a:pt x="2661526" y="967765"/>
                                </a:lnTo>
                                <a:lnTo>
                                  <a:pt x="2664244" y="965747"/>
                                </a:lnTo>
                                <a:lnTo>
                                  <a:pt x="2666962" y="963688"/>
                                </a:lnTo>
                                <a:lnTo>
                                  <a:pt x="2669692" y="961593"/>
                                </a:lnTo>
                                <a:lnTo>
                                  <a:pt x="2672410" y="959472"/>
                                </a:lnTo>
                                <a:lnTo>
                                  <a:pt x="2675128" y="957326"/>
                                </a:lnTo>
                                <a:lnTo>
                                  <a:pt x="2677859" y="955142"/>
                                </a:lnTo>
                                <a:lnTo>
                                  <a:pt x="2680576" y="952944"/>
                                </a:lnTo>
                                <a:lnTo>
                                  <a:pt x="2683294" y="950722"/>
                                </a:lnTo>
                                <a:lnTo>
                                  <a:pt x="2686012" y="948474"/>
                                </a:lnTo>
                                <a:lnTo>
                                  <a:pt x="2688742" y="946200"/>
                                </a:lnTo>
                                <a:lnTo>
                                  <a:pt x="2691460" y="943928"/>
                                </a:lnTo>
                                <a:lnTo>
                                  <a:pt x="2694178" y="941629"/>
                                </a:lnTo>
                                <a:lnTo>
                                  <a:pt x="2696909" y="939330"/>
                                </a:lnTo>
                                <a:lnTo>
                                  <a:pt x="2699626" y="937019"/>
                                </a:lnTo>
                                <a:lnTo>
                                  <a:pt x="2702344" y="934694"/>
                                </a:lnTo>
                                <a:lnTo>
                                  <a:pt x="2705062" y="932370"/>
                                </a:lnTo>
                                <a:lnTo>
                                  <a:pt x="2707792" y="930046"/>
                                </a:lnTo>
                                <a:lnTo>
                                  <a:pt x="2710510" y="927722"/>
                                </a:lnTo>
                                <a:lnTo>
                                  <a:pt x="2713228" y="925399"/>
                                </a:lnTo>
                                <a:lnTo>
                                  <a:pt x="2715946" y="923074"/>
                                </a:lnTo>
                                <a:lnTo>
                                  <a:pt x="2718676" y="920776"/>
                                </a:lnTo>
                                <a:lnTo>
                                  <a:pt x="2721394" y="918464"/>
                                </a:lnTo>
                                <a:lnTo>
                                  <a:pt x="2724112" y="916178"/>
                                </a:lnTo>
                                <a:lnTo>
                                  <a:pt x="2726842" y="913905"/>
                                </a:lnTo>
                                <a:lnTo>
                                  <a:pt x="2729560" y="911644"/>
                                </a:lnTo>
                                <a:lnTo>
                                  <a:pt x="2732278" y="909396"/>
                                </a:lnTo>
                                <a:lnTo>
                                  <a:pt x="2734996" y="907173"/>
                                </a:lnTo>
                                <a:lnTo>
                                  <a:pt x="2737726" y="904977"/>
                                </a:lnTo>
                                <a:lnTo>
                                  <a:pt x="2740444" y="902792"/>
                                </a:lnTo>
                                <a:lnTo>
                                  <a:pt x="2743162" y="900646"/>
                                </a:lnTo>
                                <a:lnTo>
                                  <a:pt x="2745892" y="898525"/>
                                </a:lnTo>
                                <a:lnTo>
                                  <a:pt x="2748610" y="896430"/>
                                </a:lnTo>
                                <a:lnTo>
                                  <a:pt x="2751328" y="894372"/>
                                </a:lnTo>
                                <a:lnTo>
                                  <a:pt x="2754046" y="892340"/>
                                </a:lnTo>
                                <a:lnTo>
                                  <a:pt x="2756776" y="890359"/>
                                </a:lnTo>
                                <a:lnTo>
                                  <a:pt x="2759494" y="888403"/>
                                </a:lnTo>
                                <a:lnTo>
                                  <a:pt x="2762212" y="886485"/>
                                </a:lnTo>
                                <a:lnTo>
                                  <a:pt x="2764942" y="884606"/>
                                </a:lnTo>
                                <a:lnTo>
                                  <a:pt x="2767660" y="882777"/>
                                </a:lnTo>
                                <a:lnTo>
                                  <a:pt x="2770378" y="880986"/>
                                </a:lnTo>
                                <a:lnTo>
                                  <a:pt x="2773096" y="879246"/>
                                </a:lnTo>
                                <a:lnTo>
                                  <a:pt x="2775826" y="877557"/>
                                </a:lnTo>
                                <a:lnTo>
                                  <a:pt x="2778544" y="875906"/>
                                </a:lnTo>
                                <a:lnTo>
                                  <a:pt x="2781262" y="874306"/>
                                </a:lnTo>
                                <a:lnTo>
                                  <a:pt x="2783992" y="872757"/>
                                </a:lnTo>
                                <a:lnTo>
                                  <a:pt x="2786710" y="871271"/>
                                </a:lnTo>
                                <a:lnTo>
                                  <a:pt x="2789428" y="869823"/>
                                </a:lnTo>
                                <a:lnTo>
                                  <a:pt x="2792146" y="868438"/>
                                </a:lnTo>
                                <a:lnTo>
                                  <a:pt x="2794876" y="867105"/>
                                </a:lnTo>
                                <a:lnTo>
                                  <a:pt x="2797594" y="865835"/>
                                </a:lnTo>
                                <a:lnTo>
                                  <a:pt x="2800312" y="864616"/>
                                </a:lnTo>
                                <a:lnTo>
                                  <a:pt x="2803042" y="863461"/>
                                </a:lnTo>
                                <a:lnTo>
                                  <a:pt x="2805760" y="862368"/>
                                </a:lnTo>
                                <a:lnTo>
                                  <a:pt x="2808478" y="861327"/>
                                </a:lnTo>
                                <a:lnTo>
                                  <a:pt x="2811196" y="860348"/>
                                </a:lnTo>
                                <a:lnTo>
                                  <a:pt x="2813926" y="859434"/>
                                </a:lnTo>
                                <a:lnTo>
                                  <a:pt x="2816644" y="858583"/>
                                </a:lnTo>
                                <a:lnTo>
                                  <a:pt x="2819362" y="857797"/>
                                </a:lnTo>
                                <a:lnTo>
                                  <a:pt x="2822092" y="857073"/>
                                </a:lnTo>
                                <a:lnTo>
                                  <a:pt x="2824810" y="856412"/>
                                </a:lnTo>
                                <a:lnTo>
                                  <a:pt x="2827528" y="855802"/>
                                </a:lnTo>
                                <a:lnTo>
                                  <a:pt x="2830246" y="855269"/>
                                </a:lnTo>
                                <a:lnTo>
                                  <a:pt x="2832976" y="854811"/>
                                </a:lnTo>
                                <a:lnTo>
                                  <a:pt x="2835694" y="854405"/>
                                </a:lnTo>
                                <a:lnTo>
                                  <a:pt x="2838412" y="854062"/>
                                </a:lnTo>
                                <a:lnTo>
                                  <a:pt x="2841142" y="853783"/>
                                </a:lnTo>
                                <a:lnTo>
                                  <a:pt x="2843860" y="853580"/>
                                </a:lnTo>
                                <a:lnTo>
                                  <a:pt x="2846578" y="853427"/>
                                </a:lnTo>
                                <a:lnTo>
                                  <a:pt x="2849296" y="853351"/>
                                </a:lnTo>
                                <a:lnTo>
                                  <a:pt x="2852026" y="853338"/>
                                </a:lnTo>
                                <a:lnTo>
                                  <a:pt x="2854744" y="853389"/>
                                </a:lnTo>
                                <a:lnTo>
                                  <a:pt x="2857462" y="853504"/>
                                </a:lnTo>
                                <a:lnTo>
                                  <a:pt x="2860192" y="853681"/>
                                </a:lnTo>
                                <a:lnTo>
                                  <a:pt x="2862910" y="853910"/>
                                </a:lnTo>
                                <a:lnTo>
                                  <a:pt x="2865628" y="854215"/>
                                </a:lnTo>
                                <a:lnTo>
                                  <a:pt x="2868346" y="854583"/>
                                </a:lnTo>
                                <a:lnTo>
                                  <a:pt x="2871076" y="855002"/>
                                </a:lnTo>
                                <a:lnTo>
                                  <a:pt x="2873794" y="855485"/>
                                </a:lnTo>
                                <a:lnTo>
                                  <a:pt x="2876512" y="856031"/>
                                </a:lnTo>
                                <a:lnTo>
                                  <a:pt x="2879242" y="856640"/>
                                </a:lnTo>
                                <a:lnTo>
                                  <a:pt x="2881960" y="857300"/>
                                </a:lnTo>
                                <a:lnTo>
                                  <a:pt x="2884678" y="858024"/>
                                </a:lnTo>
                                <a:lnTo>
                                  <a:pt x="2887396" y="858800"/>
                                </a:lnTo>
                                <a:lnTo>
                                  <a:pt x="2890126" y="859625"/>
                                </a:lnTo>
                                <a:lnTo>
                                  <a:pt x="2892844" y="860514"/>
                                </a:lnTo>
                                <a:lnTo>
                                  <a:pt x="2895562" y="861454"/>
                                </a:lnTo>
                                <a:lnTo>
                                  <a:pt x="2898280" y="862444"/>
                                </a:lnTo>
                                <a:lnTo>
                                  <a:pt x="2901010" y="863486"/>
                                </a:lnTo>
                                <a:lnTo>
                                  <a:pt x="2903728" y="864577"/>
                                </a:lnTo>
                                <a:lnTo>
                                  <a:pt x="2906446" y="865721"/>
                                </a:lnTo>
                                <a:lnTo>
                                  <a:pt x="2909176" y="866915"/>
                                </a:lnTo>
                                <a:lnTo>
                                  <a:pt x="2911894" y="868146"/>
                                </a:lnTo>
                                <a:lnTo>
                                  <a:pt x="2914612" y="869417"/>
                                </a:lnTo>
                                <a:lnTo>
                                  <a:pt x="2917330" y="870738"/>
                                </a:lnTo>
                                <a:lnTo>
                                  <a:pt x="2920060" y="872109"/>
                                </a:lnTo>
                                <a:lnTo>
                                  <a:pt x="2922778" y="873506"/>
                                </a:lnTo>
                                <a:lnTo>
                                  <a:pt x="2925496" y="874941"/>
                                </a:lnTo>
                                <a:lnTo>
                                  <a:pt x="2928226" y="876427"/>
                                </a:lnTo>
                                <a:lnTo>
                                  <a:pt x="2930944" y="877938"/>
                                </a:lnTo>
                                <a:lnTo>
                                  <a:pt x="2933662" y="879475"/>
                                </a:lnTo>
                                <a:lnTo>
                                  <a:pt x="2936380" y="881063"/>
                                </a:lnTo>
                                <a:lnTo>
                                  <a:pt x="2939110" y="882662"/>
                                </a:lnTo>
                                <a:lnTo>
                                  <a:pt x="2941828" y="884301"/>
                                </a:lnTo>
                                <a:lnTo>
                                  <a:pt x="2944546" y="885965"/>
                                </a:lnTo>
                                <a:lnTo>
                                  <a:pt x="2947276" y="887654"/>
                                </a:lnTo>
                                <a:lnTo>
                                  <a:pt x="2949994" y="889368"/>
                                </a:lnTo>
                                <a:lnTo>
                                  <a:pt x="2952712" y="891095"/>
                                </a:lnTo>
                                <a:lnTo>
                                  <a:pt x="2955430" y="892848"/>
                                </a:lnTo>
                                <a:lnTo>
                                  <a:pt x="2958160" y="894626"/>
                                </a:lnTo>
                                <a:lnTo>
                                  <a:pt x="2960878" y="896417"/>
                                </a:lnTo>
                                <a:lnTo>
                                  <a:pt x="2963596" y="898220"/>
                                </a:lnTo>
                                <a:lnTo>
                                  <a:pt x="2966326" y="900036"/>
                                </a:lnTo>
                                <a:lnTo>
                                  <a:pt x="2969044" y="901853"/>
                                </a:lnTo>
                                <a:lnTo>
                                  <a:pt x="2971762" y="903694"/>
                                </a:lnTo>
                                <a:lnTo>
                                  <a:pt x="2974480" y="905535"/>
                                </a:lnTo>
                                <a:lnTo>
                                  <a:pt x="2977210" y="907376"/>
                                </a:lnTo>
                                <a:lnTo>
                                  <a:pt x="2979928" y="909231"/>
                                </a:lnTo>
                                <a:lnTo>
                                  <a:pt x="2982646" y="911086"/>
                                </a:lnTo>
                                <a:lnTo>
                                  <a:pt x="2985376" y="912926"/>
                                </a:lnTo>
                                <a:lnTo>
                                  <a:pt x="2988094" y="914781"/>
                                </a:lnTo>
                                <a:lnTo>
                                  <a:pt x="2990812" y="916622"/>
                                </a:lnTo>
                                <a:lnTo>
                                  <a:pt x="2993530" y="918464"/>
                                </a:lnTo>
                                <a:lnTo>
                                  <a:pt x="2996260" y="920306"/>
                                </a:lnTo>
                                <a:lnTo>
                                  <a:pt x="2998978" y="922121"/>
                                </a:lnTo>
                                <a:lnTo>
                                  <a:pt x="3001696" y="923937"/>
                                </a:lnTo>
                                <a:lnTo>
                                  <a:pt x="3004426" y="925741"/>
                                </a:lnTo>
                                <a:lnTo>
                                  <a:pt x="3007144" y="927519"/>
                                </a:lnTo>
                                <a:lnTo>
                                  <a:pt x="3009862" y="929297"/>
                                </a:lnTo>
                                <a:lnTo>
                                  <a:pt x="3012580" y="931049"/>
                                </a:lnTo>
                                <a:lnTo>
                                  <a:pt x="3015310" y="932776"/>
                                </a:lnTo>
                                <a:lnTo>
                                  <a:pt x="3018028" y="934491"/>
                                </a:lnTo>
                                <a:lnTo>
                                  <a:pt x="3020746" y="936181"/>
                                </a:lnTo>
                                <a:lnTo>
                                  <a:pt x="3023476" y="937844"/>
                                </a:lnTo>
                                <a:lnTo>
                                  <a:pt x="3026194" y="939482"/>
                                </a:lnTo>
                                <a:lnTo>
                                  <a:pt x="3028912" y="941095"/>
                                </a:lnTo>
                                <a:lnTo>
                                  <a:pt x="3031630" y="942683"/>
                                </a:lnTo>
                                <a:lnTo>
                                  <a:pt x="3034360" y="944245"/>
                                </a:lnTo>
                                <a:lnTo>
                                  <a:pt x="3037078" y="945769"/>
                                </a:lnTo>
                                <a:lnTo>
                                  <a:pt x="3039796" y="947255"/>
                                </a:lnTo>
                                <a:lnTo>
                                  <a:pt x="3042526" y="948715"/>
                                </a:lnTo>
                                <a:lnTo>
                                  <a:pt x="3045244" y="950125"/>
                                </a:lnTo>
                                <a:lnTo>
                                  <a:pt x="3047962" y="951509"/>
                                </a:lnTo>
                                <a:lnTo>
                                  <a:pt x="3050680" y="952856"/>
                                </a:lnTo>
                                <a:lnTo>
                                  <a:pt x="3053410" y="954163"/>
                                </a:lnTo>
                                <a:lnTo>
                                  <a:pt x="3056128" y="955434"/>
                                </a:lnTo>
                                <a:lnTo>
                                  <a:pt x="3058846" y="956666"/>
                                </a:lnTo>
                                <a:lnTo>
                                  <a:pt x="3061564" y="957846"/>
                                </a:lnTo>
                                <a:lnTo>
                                  <a:pt x="3064294" y="958990"/>
                                </a:lnTo>
                                <a:lnTo>
                                  <a:pt x="3067012" y="960082"/>
                                </a:lnTo>
                                <a:lnTo>
                                  <a:pt x="3069730" y="961136"/>
                                </a:lnTo>
                                <a:lnTo>
                                  <a:pt x="3072460" y="962139"/>
                                </a:lnTo>
                                <a:lnTo>
                                  <a:pt x="3075178" y="963092"/>
                                </a:lnTo>
                                <a:lnTo>
                                  <a:pt x="3077896" y="964006"/>
                                </a:lnTo>
                                <a:lnTo>
                                  <a:pt x="3080614" y="964870"/>
                                </a:lnTo>
                                <a:lnTo>
                                  <a:pt x="3083344" y="965683"/>
                                </a:lnTo>
                                <a:lnTo>
                                  <a:pt x="3086062" y="966444"/>
                                </a:lnTo>
                                <a:lnTo>
                                  <a:pt x="3088780" y="967156"/>
                                </a:lnTo>
                                <a:lnTo>
                                  <a:pt x="3091510" y="967816"/>
                                </a:lnTo>
                                <a:lnTo>
                                  <a:pt x="3094228" y="968439"/>
                                </a:lnTo>
                                <a:lnTo>
                                  <a:pt x="3096946" y="968997"/>
                                </a:lnTo>
                                <a:lnTo>
                                  <a:pt x="3099664" y="969505"/>
                                </a:lnTo>
                                <a:lnTo>
                                  <a:pt x="3102394" y="969963"/>
                                </a:lnTo>
                                <a:lnTo>
                                  <a:pt x="3105112" y="970356"/>
                                </a:lnTo>
                                <a:lnTo>
                                  <a:pt x="3107830" y="970712"/>
                                </a:lnTo>
                                <a:lnTo>
                                  <a:pt x="3110560" y="971017"/>
                                </a:lnTo>
                                <a:lnTo>
                                  <a:pt x="3113278" y="971258"/>
                                </a:lnTo>
                                <a:lnTo>
                                  <a:pt x="3115996" y="971448"/>
                                </a:lnTo>
                                <a:lnTo>
                                  <a:pt x="3118714" y="971588"/>
                                </a:lnTo>
                                <a:lnTo>
                                  <a:pt x="3121444" y="971677"/>
                                </a:lnTo>
                                <a:lnTo>
                                  <a:pt x="3124162" y="971715"/>
                                </a:lnTo>
                                <a:lnTo>
                                  <a:pt x="3126880" y="971690"/>
                                </a:lnTo>
                                <a:lnTo>
                                  <a:pt x="3129610" y="971626"/>
                                </a:lnTo>
                                <a:lnTo>
                                  <a:pt x="3132328" y="971499"/>
                                </a:lnTo>
                                <a:lnTo>
                                  <a:pt x="3135046" y="971321"/>
                                </a:lnTo>
                                <a:lnTo>
                                  <a:pt x="3137764" y="971106"/>
                                </a:lnTo>
                                <a:lnTo>
                                  <a:pt x="3140494" y="970826"/>
                                </a:lnTo>
                                <a:lnTo>
                                  <a:pt x="3143212" y="970496"/>
                                </a:lnTo>
                                <a:lnTo>
                                  <a:pt x="3145930" y="970115"/>
                                </a:lnTo>
                                <a:lnTo>
                                  <a:pt x="3148660" y="969696"/>
                                </a:lnTo>
                                <a:lnTo>
                                  <a:pt x="3151378" y="969213"/>
                                </a:lnTo>
                                <a:lnTo>
                                  <a:pt x="3154096" y="968692"/>
                                </a:lnTo>
                                <a:lnTo>
                                  <a:pt x="3156814" y="968121"/>
                                </a:lnTo>
                                <a:lnTo>
                                  <a:pt x="3159544" y="967498"/>
                                </a:lnTo>
                                <a:lnTo>
                                  <a:pt x="3162262" y="966838"/>
                                </a:lnTo>
                                <a:lnTo>
                                  <a:pt x="3164980" y="966127"/>
                                </a:lnTo>
                                <a:lnTo>
                                  <a:pt x="3167710" y="965365"/>
                                </a:lnTo>
                                <a:lnTo>
                                  <a:pt x="3170428" y="964578"/>
                                </a:lnTo>
                                <a:lnTo>
                                  <a:pt x="3173146" y="963726"/>
                                </a:lnTo>
                                <a:lnTo>
                                  <a:pt x="3175864" y="962851"/>
                                </a:lnTo>
                                <a:lnTo>
                                  <a:pt x="3178594" y="961923"/>
                                </a:lnTo>
                                <a:lnTo>
                                  <a:pt x="3181312" y="960958"/>
                                </a:lnTo>
                                <a:lnTo>
                                  <a:pt x="3184030" y="959968"/>
                                </a:lnTo>
                                <a:lnTo>
                                  <a:pt x="3186760" y="958926"/>
                                </a:lnTo>
                                <a:lnTo>
                                  <a:pt x="3189478" y="957846"/>
                                </a:lnTo>
                                <a:lnTo>
                                  <a:pt x="3192196" y="956742"/>
                                </a:lnTo>
                                <a:lnTo>
                                  <a:pt x="3194914" y="955598"/>
                                </a:lnTo>
                                <a:lnTo>
                                  <a:pt x="3197644" y="954418"/>
                                </a:lnTo>
                                <a:lnTo>
                                  <a:pt x="3200362" y="953211"/>
                                </a:lnTo>
                                <a:lnTo>
                                  <a:pt x="3203080" y="951979"/>
                                </a:lnTo>
                                <a:lnTo>
                                  <a:pt x="3205798" y="950709"/>
                                </a:lnTo>
                                <a:lnTo>
                                  <a:pt x="3208528" y="949414"/>
                                </a:lnTo>
                                <a:lnTo>
                                  <a:pt x="3211246" y="948093"/>
                                </a:lnTo>
                                <a:lnTo>
                                  <a:pt x="3213964" y="946747"/>
                                </a:lnTo>
                                <a:lnTo>
                                  <a:pt x="3216694" y="945388"/>
                                </a:lnTo>
                                <a:lnTo>
                                  <a:pt x="3219412" y="943991"/>
                                </a:lnTo>
                                <a:lnTo>
                                  <a:pt x="3222130" y="942581"/>
                                </a:lnTo>
                                <a:lnTo>
                                  <a:pt x="3224848" y="941159"/>
                                </a:lnTo>
                                <a:lnTo>
                                  <a:pt x="3227578" y="939711"/>
                                </a:lnTo>
                                <a:lnTo>
                                  <a:pt x="3230296" y="938251"/>
                                </a:lnTo>
                                <a:lnTo>
                                  <a:pt x="3233014" y="936765"/>
                                </a:lnTo>
                                <a:lnTo>
                                  <a:pt x="3235744" y="935279"/>
                                </a:lnTo>
                                <a:lnTo>
                                  <a:pt x="3238462" y="933780"/>
                                </a:lnTo>
                                <a:lnTo>
                                  <a:pt x="3241180" y="932269"/>
                                </a:lnTo>
                                <a:lnTo>
                                  <a:pt x="3243898" y="930745"/>
                                </a:lnTo>
                                <a:lnTo>
                                  <a:pt x="3246628" y="929221"/>
                                </a:lnTo>
                                <a:lnTo>
                                  <a:pt x="3249346" y="927684"/>
                                </a:lnTo>
                                <a:lnTo>
                                  <a:pt x="3252064" y="926160"/>
                                </a:lnTo>
                                <a:lnTo>
                                  <a:pt x="3254794" y="924611"/>
                                </a:lnTo>
                                <a:lnTo>
                                  <a:pt x="3257512" y="923074"/>
                                </a:lnTo>
                                <a:lnTo>
                                  <a:pt x="3260230" y="921538"/>
                                </a:lnTo>
                                <a:lnTo>
                                  <a:pt x="3262947" y="920000"/>
                                </a:lnTo>
                                <a:lnTo>
                                  <a:pt x="3265678" y="918464"/>
                                </a:lnTo>
                              </a:path>
                            </a:pathLst>
                          </a:custGeom>
                          <a:noFill/>
                          <a:ln w="9563">
                            <a:solidFill>
                              <a:srgbClr val="F19064"/>
                            </a:solidFill>
                            <a:miter lim="127000"/>
                            <a:headEnd/>
                            <a:tailEnd/>
                          </a:ln>
                        </wps:spPr>
                        <wps:bodyPr rot="0" vert="horz" wrap="square" lIns="91440" tIns="45720" rIns="91440" bIns="45720" anchor="t" anchorCtr="0" upright="1">
                          <a:noAutofit/>
                        </wps:bodyPr>
                      </wps:wsp>
                      <wps:wsp>
                        <wps:cNvPr id="34049561" name="Shape 8260"/>
                        <wps:cNvSpPr>
                          <a:spLocks/>
                        </wps:cNvSpPr>
                        <wps:spPr bwMode="auto">
                          <a:xfrm>
                            <a:off x="680" y="6525"/>
                            <a:ext cx="32657" cy="7453"/>
                          </a:xfrm>
                          <a:custGeom>
                            <a:avLst/>
                            <a:gdLst>
                              <a:gd name="T0" fmla="*/ 0 w 3265678"/>
                              <a:gd name="T1" fmla="*/ 612305 h 745325"/>
                              <a:gd name="T2" fmla="*/ 2718 w 3265678"/>
                              <a:gd name="T3" fmla="*/ 611429 h 745325"/>
                              <a:gd name="T4" fmla="*/ 5436 w 3265678"/>
                              <a:gd name="T5" fmla="*/ 610553 h 745325"/>
                              <a:gd name="T6" fmla="*/ 8166 w 3265678"/>
                              <a:gd name="T7" fmla="*/ 609676 h 745325"/>
                              <a:gd name="T8" fmla="*/ 10884 w 3265678"/>
                              <a:gd name="T9" fmla="*/ 608800 h 745325"/>
                              <a:gd name="T10" fmla="*/ 13602 w 3265678"/>
                              <a:gd name="T11" fmla="*/ 607923 h 745325"/>
                              <a:gd name="T12" fmla="*/ 16320 w 3265678"/>
                              <a:gd name="T13" fmla="*/ 607047 h 745325"/>
                              <a:gd name="T14" fmla="*/ 19050 w 3265678"/>
                              <a:gd name="T15" fmla="*/ 606171 h 745325"/>
                              <a:gd name="T16" fmla="*/ 21768 w 3265678"/>
                              <a:gd name="T17" fmla="*/ 605307 h 745325"/>
                              <a:gd name="T18" fmla="*/ 24486 w 3265678"/>
                              <a:gd name="T19" fmla="*/ 604444 h 745325"/>
                              <a:gd name="T20" fmla="*/ 27216 w 3265678"/>
                              <a:gd name="T21" fmla="*/ 603580 h 745325"/>
                              <a:gd name="T22" fmla="*/ 29934 w 3265678"/>
                              <a:gd name="T23" fmla="*/ 602729 h 745325"/>
                              <a:gd name="T24" fmla="*/ 32652 w 3265678"/>
                              <a:gd name="T25" fmla="*/ 601878 h 745325"/>
                              <a:gd name="T26" fmla="*/ 35370 w 3265678"/>
                              <a:gd name="T27" fmla="*/ 601040 h 745325"/>
                              <a:gd name="T28" fmla="*/ 38100 w 3265678"/>
                              <a:gd name="T29" fmla="*/ 600215 h 745325"/>
                              <a:gd name="T30" fmla="*/ 40818 w 3265678"/>
                              <a:gd name="T31" fmla="*/ 599389 h 745325"/>
                              <a:gd name="T32" fmla="*/ 43536 w 3265678"/>
                              <a:gd name="T33" fmla="*/ 598577 h 745325"/>
                              <a:gd name="T34" fmla="*/ 46266 w 3265678"/>
                              <a:gd name="T35" fmla="*/ 597776 h 745325"/>
                              <a:gd name="T36" fmla="*/ 48984 w 3265678"/>
                              <a:gd name="T37" fmla="*/ 597002 h 745325"/>
                              <a:gd name="T38" fmla="*/ 51702 w 3265678"/>
                              <a:gd name="T39" fmla="*/ 596227 h 745325"/>
                              <a:gd name="T40" fmla="*/ 54420 w 3265678"/>
                              <a:gd name="T41" fmla="*/ 595464 h 745325"/>
                              <a:gd name="T42" fmla="*/ 57150 w 3265678"/>
                              <a:gd name="T43" fmla="*/ 594716 h 745325"/>
                              <a:gd name="T44" fmla="*/ 59868 w 3265678"/>
                              <a:gd name="T45" fmla="*/ 593979 h 745325"/>
                              <a:gd name="T46" fmla="*/ 62586 w 3265678"/>
                              <a:gd name="T47" fmla="*/ 593268 h 745325"/>
                              <a:gd name="T48" fmla="*/ 65316 w 3265678"/>
                              <a:gd name="T49" fmla="*/ 592569 h 745325"/>
                              <a:gd name="T50" fmla="*/ 68034 w 3265678"/>
                              <a:gd name="T51" fmla="*/ 591896 h 745325"/>
                              <a:gd name="T52" fmla="*/ 70752 w 3265678"/>
                              <a:gd name="T53" fmla="*/ 591223 h 745325"/>
                              <a:gd name="T54" fmla="*/ 73470 w 3265678"/>
                              <a:gd name="T55" fmla="*/ 590588 h 745325"/>
                              <a:gd name="T56" fmla="*/ 76200 w 3265678"/>
                              <a:gd name="T57" fmla="*/ 589966 h 745325"/>
                              <a:gd name="T58" fmla="*/ 78918 w 3265678"/>
                              <a:gd name="T59" fmla="*/ 589356 h 745325"/>
                              <a:gd name="T60" fmla="*/ 81636 w 3265678"/>
                              <a:gd name="T61" fmla="*/ 588772 h 745325"/>
                              <a:gd name="T62" fmla="*/ 84366 w 3265678"/>
                              <a:gd name="T63" fmla="*/ 588213 h 745325"/>
                              <a:gd name="T64" fmla="*/ 87084 w 3265678"/>
                              <a:gd name="T65" fmla="*/ 587667 h 745325"/>
                              <a:gd name="T66" fmla="*/ 89802 w 3265678"/>
                              <a:gd name="T67" fmla="*/ 587160 h 745325"/>
                              <a:gd name="T68" fmla="*/ 92520 w 3265678"/>
                              <a:gd name="T69" fmla="*/ 586663 h 745325"/>
                              <a:gd name="T70" fmla="*/ 95250 w 3265678"/>
                              <a:gd name="T71" fmla="*/ 586194 h 745325"/>
                              <a:gd name="T72" fmla="*/ 97968 w 3265678"/>
                              <a:gd name="T73" fmla="*/ 585750 h 745325"/>
                              <a:gd name="T74" fmla="*/ 100686 w 3265678"/>
                              <a:gd name="T75" fmla="*/ 585330 h 745325"/>
                              <a:gd name="T76" fmla="*/ 103416 w 3265678"/>
                              <a:gd name="T77" fmla="*/ 584936 h 745325"/>
                              <a:gd name="T78" fmla="*/ 106134 w 3265678"/>
                              <a:gd name="T79" fmla="*/ 584568 h 745325"/>
                              <a:gd name="T80" fmla="*/ 108852 w 3265678"/>
                              <a:gd name="T81" fmla="*/ 584226 h 745325"/>
                              <a:gd name="T82" fmla="*/ 111570 w 3265678"/>
                              <a:gd name="T83" fmla="*/ 583908 h 745325"/>
                              <a:gd name="T84" fmla="*/ 114300 w 3265678"/>
                              <a:gd name="T85" fmla="*/ 583616 h 745325"/>
                              <a:gd name="T86" fmla="*/ 117018 w 3265678"/>
                              <a:gd name="T87" fmla="*/ 583362 h 745325"/>
                              <a:gd name="T88" fmla="*/ 119736 w 3265678"/>
                              <a:gd name="T89" fmla="*/ 583120 h 745325"/>
                              <a:gd name="T90" fmla="*/ 122466 w 3265678"/>
                              <a:gd name="T91" fmla="*/ 582917 h 745325"/>
                              <a:gd name="T92" fmla="*/ 125184 w 3265678"/>
                              <a:gd name="T93" fmla="*/ 582740 h 745325"/>
                              <a:gd name="T94" fmla="*/ 127902 w 3265678"/>
                              <a:gd name="T95" fmla="*/ 582587 h 745325"/>
                              <a:gd name="T96" fmla="*/ 130620 w 3265678"/>
                              <a:gd name="T97" fmla="*/ 582473 h 745325"/>
                              <a:gd name="T98" fmla="*/ 133350 w 3265678"/>
                              <a:gd name="T99" fmla="*/ 582384 h 745325"/>
                              <a:gd name="T100" fmla="*/ 136068 w 3265678"/>
                              <a:gd name="T101" fmla="*/ 582320 h 745325"/>
                              <a:gd name="T102" fmla="*/ 138786 w 3265678"/>
                              <a:gd name="T103" fmla="*/ 582295 h 745325"/>
                              <a:gd name="T104" fmla="*/ 141503 w 3265678"/>
                              <a:gd name="T105" fmla="*/ 582295 h 745325"/>
                              <a:gd name="T106" fmla="*/ 144234 w 3265678"/>
                              <a:gd name="T107" fmla="*/ 582320 h 745325"/>
                              <a:gd name="T108" fmla="*/ 146952 w 3265678"/>
                              <a:gd name="T109" fmla="*/ 582371 h 745325"/>
                              <a:gd name="T110" fmla="*/ 149670 w 3265678"/>
                              <a:gd name="T111" fmla="*/ 582460 h 745325"/>
                              <a:gd name="T112" fmla="*/ 152400 w 3265678"/>
                              <a:gd name="T113" fmla="*/ 582575 h 745325"/>
                              <a:gd name="T114" fmla="*/ 155118 w 3265678"/>
                              <a:gd name="T115" fmla="*/ 582727 h 745325"/>
                              <a:gd name="T116" fmla="*/ 157836 w 3265678"/>
                              <a:gd name="T117" fmla="*/ 582905 h 745325"/>
                              <a:gd name="T118" fmla="*/ 160553 w 3265678"/>
                              <a:gd name="T119" fmla="*/ 583108 h 745325"/>
                              <a:gd name="T120" fmla="*/ 163284 w 3265678"/>
                              <a:gd name="T121" fmla="*/ 583349 h 745325"/>
                              <a:gd name="T122" fmla="*/ 166002 w 3265678"/>
                              <a:gd name="T123" fmla="*/ 583616 h 745325"/>
                              <a:gd name="T124" fmla="*/ 168720 w 3265678"/>
                              <a:gd name="T125" fmla="*/ 583908 h 745325"/>
                              <a:gd name="T126" fmla="*/ 171450 w 3265678"/>
                              <a:gd name="T127" fmla="*/ 584226 h 745325"/>
                              <a:gd name="T128" fmla="*/ 0 w 3265678"/>
                              <a:gd name="T129" fmla="*/ 0 h 745325"/>
                              <a:gd name="T130" fmla="*/ 3265678 w 3265678"/>
                              <a:gd name="T131" fmla="*/ 745325 h 7453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3265678" h="745325">
                                <a:moveTo>
                                  <a:pt x="0" y="612305"/>
                                </a:moveTo>
                                <a:lnTo>
                                  <a:pt x="2718" y="611429"/>
                                </a:lnTo>
                                <a:lnTo>
                                  <a:pt x="5436" y="610553"/>
                                </a:lnTo>
                                <a:lnTo>
                                  <a:pt x="8166" y="609676"/>
                                </a:lnTo>
                                <a:lnTo>
                                  <a:pt x="10884" y="608800"/>
                                </a:lnTo>
                                <a:lnTo>
                                  <a:pt x="13602" y="607923"/>
                                </a:lnTo>
                                <a:lnTo>
                                  <a:pt x="16320" y="607047"/>
                                </a:lnTo>
                                <a:lnTo>
                                  <a:pt x="19050" y="606171"/>
                                </a:lnTo>
                                <a:lnTo>
                                  <a:pt x="21768" y="605307"/>
                                </a:lnTo>
                                <a:lnTo>
                                  <a:pt x="24486" y="604444"/>
                                </a:lnTo>
                                <a:lnTo>
                                  <a:pt x="27216" y="603580"/>
                                </a:lnTo>
                                <a:lnTo>
                                  <a:pt x="29934" y="602729"/>
                                </a:lnTo>
                                <a:lnTo>
                                  <a:pt x="32652" y="601878"/>
                                </a:lnTo>
                                <a:lnTo>
                                  <a:pt x="35370" y="601040"/>
                                </a:lnTo>
                                <a:lnTo>
                                  <a:pt x="38100" y="600215"/>
                                </a:lnTo>
                                <a:lnTo>
                                  <a:pt x="40818" y="599389"/>
                                </a:lnTo>
                                <a:lnTo>
                                  <a:pt x="43536" y="598577"/>
                                </a:lnTo>
                                <a:lnTo>
                                  <a:pt x="46266" y="597776"/>
                                </a:lnTo>
                                <a:lnTo>
                                  <a:pt x="48984" y="597002"/>
                                </a:lnTo>
                                <a:lnTo>
                                  <a:pt x="51702" y="596227"/>
                                </a:lnTo>
                                <a:lnTo>
                                  <a:pt x="54420" y="595464"/>
                                </a:lnTo>
                                <a:lnTo>
                                  <a:pt x="57150" y="594716"/>
                                </a:lnTo>
                                <a:lnTo>
                                  <a:pt x="59868" y="593979"/>
                                </a:lnTo>
                                <a:lnTo>
                                  <a:pt x="62586" y="593268"/>
                                </a:lnTo>
                                <a:lnTo>
                                  <a:pt x="65316" y="592569"/>
                                </a:lnTo>
                                <a:lnTo>
                                  <a:pt x="68034" y="591896"/>
                                </a:lnTo>
                                <a:lnTo>
                                  <a:pt x="70752" y="591223"/>
                                </a:lnTo>
                                <a:lnTo>
                                  <a:pt x="73470" y="590588"/>
                                </a:lnTo>
                                <a:lnTo>
                                  <a:pt x="76200" y="589966"/>
                                </a:lnTo>
                                <a:lnTo>
                                  <a:pt x="78918" y="589356"/>
                                </a:lnTo>
                                <a:lnTo>
                                  <a:pt x="81636" y="588772"/>
                                </a:lnTo>
                                <a:lnTo>
                                  <a:pt x="84366" y="588213"/>
                                </a:lnTo>
                                <a:lnTo>
                                  <a:pt x="87084" y="587667"/>
                                </a:lnTo>
                                <a:lnTo>
                                  <a:pt x="89802" y="587160"/>
                                </a:lnTo>
                                <a:lnTo>
                                  <a:pt x="92520" y="586663"/>
                                </a:lnTo>
                                <a:lnTo>
                                  <a:pt x="95250" y="586194"/>
                                </a:lnTo>
                                <a:lnTo>
                                  <a:pt x="97968" y="585750"/>
                                </a:lnTo>
                                <a:lnTo>
                                  <a:pt x="100686" y="585330"/>
                                </a:lnTo>
                                <a:lnTo>
                                  <a:pt x="103416" y="584936"/>
                                </a:lnTo>
                                <a:lnTo>
                                  <a:pt x="106134" y="584568"/>
                                </a:lnTo>
                                <a:lnTo>
                                  <a:pt x="108852" y="584226"/>
                                </a:lnTo>
                                <a:lnTo>
                                  <a:pt x="111570" y="583908"/>
                                </a:lnTo>
                                <a:lnTo>
                                  <a:pt x="114300" y="583616"/>
                                </a:lnTo>
                                <a:lnTo>
                                  <a:pt x="117018" y="583362"/>
                                </a:lnTo>
                                <a:lnTo>
                                  <a:pt x="119736" y="583120"/>
                                </a:lnTo>
                                <a:lnTo>
                                  <a:pt x="122466" y="582917"/>
                                </a:lnTo>
                                <a:lnTo>
                                  <a:pt x="125184" y="582740"/>
                                </a:lnTo>
                                <a:lnTo>
                                  <a:pt x="127902" y="582587"/>
                                </a:lnTo>
                                <a:lnTo>
                                  <a:pt x="130620" y="582473"/>
                                </a:lnTo>
                                <a:lnTo>
                                  <a:pt x="133350" y="582384"/>
                                </a:lnTo>
                                <a:lnTo>
                                  <a:pt x="136068" y="582320"/>
                                </a:lnTo>
                                <a:lnTo>
                                  <a:pt x="138786" y="582295"/>
                                </a:lnTo>
                                <a:lnTo>
                                  <a:pt x="141503" y="582295"/>
                                </a:lnTo>
                                <a:lnTo>
                                  <a:pt x="144234" y="582320"/>
                                </a:lnTo>
                                <a:lnTo>
                                  <a:pt x="146952" y="582371"/>
                                </a:lnTo>
                                <a:lnTo>
                                  <a:pt x="149670" y="582460"/>
                                </a:lnTo>
                                <a:lnTo>
                                  <a:pt x="152400" y="582575"/>
                                </a:lnTo>
                                <a:lnTo>
                                  <a:pt x="155118" y="582727"/>
                                </a:lnTo>
                                <a:lnTo>
                                  <a:pt x="157836" y="582905"/>
                                </a:lnTo>
                                <a:lnTo>
                                  <a:pt x="160553" y="583108"/>
                                </a:lnTo>
                                <a:lnTo>
                                  <a:pt x="163284" y="583349"/>
                                </a:lnTo>
                                <a:lnTo>
                                  <a:pt x="166002" y="583616"/>
                                </a:lnTo>
                                <a:lnTo>
                                  <a:pt x="168720" y="583908"/>
                                </a:lnTo>
                                <a:lnTo>
                                  <a:pt x="171450" y="584226"/>
                                </a:lnTo>
                                <a:lnTo>
                                  <a:pt x="174168" y="584581"/>
                                </a:lnTo>
                                <a:lnTo>
                                  <a:pt x="176886" y="584962"/>
                                </a:lnTo>
                                <a:lnTo>
                                  <a:pt x="179603" y="585368"/>
                                </a:lnTo>
                                <a:lnTo>
                                  <a:pt x="182334" y="585800"/>
                                </a:lnTo>
                                <a:lnTo>
                                  <a:pt x="185052" y="586270"/>
                                </a:lnTo>
                                <a:lnTo>
                                  <a:pt x="187770" y="586766"/>
                                </a:lnTo>
                                <a:lnTo>
                                  <a:pt x="190500" y="587273"/>
                                </a:lnTo>
                                <a:lnTo>
                                  <a:pt x="193218" y="587820"/>
                                </a:lnTo>
                                <a:lnTo>
                                  <a:pt x="195936" y="588391"/>
                                </a:lnTo>
                                <a:lnTo>
                                  <a:pt x="198653" y="588988"/>
                                </a:lnTo>
                                <a:lnTo>
                                  <a:pt x="201384" y="589611"/>
                                </a:lnTo>
                                <a:lnTo>
                                  <a:pt x="204102" y="590258"/>
                                </a:lnTo>
                                <a:lnTo>
                                  <a:pt x="206820" y="590931"/>
                                </a:lnTo>
                                <a:lnTo>
                                  <a:pt x="209550" y="591617"/>
                                </a:lnTo>
                                <a:lnTo>
                                  <a:pt x="212268" y="592341"/>
                                </a:lnTo>
                                <a:lnTo>
                                  <a:pt x="214986" y="593077"/>
                                </a:lnTo>
                                <a:lnTo>
                                  <a:pt x="217703" y="593827"/>
                                </a:lnTo>
                                <a:lnTo>
                                  <a:pt x="220434" y="594614"/>
                                </a:lnTo>
                                <a:lnTo>
                                  <a:pt x="223152" y="595414"/>
                                </a:lnTo>
                                <a:lnTo>
                                  <a:pt x="225870" y="596227"/>
                                </a:lnTo>
                                <a:lnTo>
                                  <a:pt x="228600" y="597065"/>
                                </a:lnTo>
                                <a:lnTo>
                                  <a:pt x="231318" y="597916"/>
                                </a:lnTo>
                                <a:lnTo>
                                  <a:pt x="234036" y="598792"/>
                                </a:lnTo>
                                <a:lnTo>
                                  <a:pt x="236753" y="599681"/>
                                </a:lnTo>
                                <a:lnTo>
                                  <a:pt x="239484" y="600583"/>
                                </a:lnTo>
                                <a:lnTo>
                                  <a:pt x="242202" y="601497"/>
                                </a:lnTo>
                                <a:lnTo>
                                  <a:pt x="244920" y="602438"/>
                                </a:lnTo>
                                <a:lnTo>
                                  <a:pt x="247650" y="603377"/>
                                </a:lnTo>
                                <a:lnTo>
                                  <a:pt x="250368" y="604342"/>
                                </a:lnTo>
                                <a:lnTo>
                                  <a:pt x="253086" y="605307"/>
                                </a:lnTo>
                                <a:lnTo>
                                  <a:pt x="255803" y="606286"/>
                                </a:lnTo>
                                <a:lnTo>
                                  <a:pt x="258534" y="607263"/>
                                </a:lnTo>
                                <a:lnTo>
                                  <a:pt x="261252" y="608267"/>
                                </a:lnTo>
                                <a:lnTo>
                                  <a:pt x="263970" y="609270"/>
                                </a:lnTo>
                                <a:lnTo>
                                  <a:pt x="266700" y="610273"/>
                                </a:lnTo>
                                <a:lnTo>
                                  <a:pt x="269418" y="611289"/>
                                </a:lnTo>
                                <a:lnTo>
                                  <a:pt x="272136" y="612305"/>
                                </a:lnTo>
                                <a:lnTo>
                                  <a:pt x="274853" y="613334"/>
                                </a:lnTo>
                                <a:lnTo>
                                  <a:pt x="277584" y="614350"/>
                                </a:lnTo>
                                <a:lnTo>
                                  <a:pt x="280302" y="615379"/>
                                </a:lnTo>
                                <a:lnTo>
                                  <a:pt x="283020" y="616407"/>
                                </a:lnTo>
                                <a:lnTo>
                                  <a:pt x="285750" y="617436"/>
                                </a:lnTo>
                                <a:lnTo>
                                  <a:pt x="288468" y="618452"/>
                                </a:lnTo>
                                <a:lnTo>
                                  <a:pt x="291186" y="619481"/>
                                </a:lnTo>
                                <a:lnTo>
                                  <a:pt x="293903" y="620497"/>
                                </a:lnTo>
                                <a:lnTo>
                                  <a:pt x="296634" y="621512"/>
                                </a:lnTo>
                                <a:lnTo>
                                  <a:pt x="299352" y="622516"/>
                                </a:lnTo>
                                <a:lnTo>
                                  <a:pt x="302070" y="623519"/>
                                </a:lnTo>
                                <a:lnTo>
                                  <a:pt x="304787" y="624510"/>
                                </a:lnTo>
                                <a:lnTo>
                                  <a:pt x="307518" y="625501"/>
                                </a:lnTo>
                                <a:lnTo>
                                  <a:pt x="310236" y="626466"/>
                                </a:lnTo>
                                <a:lnTo>
                                  <a:pt x="312953" y="627431"/>
                                </a:lnTo>
                                <a:lnTo>
                                  <a:pt x="315684" y="628383"/>
                                </a:lnTo>
                                <a:lnTo>
                                  <a:pt x="318402" y="629323"/>
                                </a:lnTo>
                                <a:lnTo>
                                  <a:pt x="321120" y="630250"/>
                                </a:lnTo>
                                <a:lnTo>
                                  <a:pt x="323837" y="631165"/>
                                </a:lnTo>
                                <a:lnTo>
                                  <a:pt x="326568" y="632066"/>
                                </a:lnTo>
                                <a:lnTo>
                                  <a:pt x="329286" y="632943"/>
                                </a:lnTo>
                                <a:lnTo>
                                  <a:pt x="332003" y="633806"/>
                                </a:lnTo>
                                <a:lnTo>
                                  <a:pt x="334734" y="634644"/>
                                </a:lnTo>
                                <a:lnTo>
                                  <a:pt x="337452" y="635470"/>
                                </a:lnTo>
                                <a:lnTo>
                                  <a:pt x="340170" y="636283"/>
                                </a:lnTo>
                                <a:lnTo>
                                  <a:pt x="342887" y="637057"/>
                                </a:lnTo>
                                <a:lnTo>
                                  <a:pt x="345618" y="637819"/>
                                </a:lnTo>
                                <a:lnTo>
                                  <a:pt x="348336" y="638569"/>
                                </a:lnTo>
                                <a:lnTo>
                                  <a:pt x="351053" y="639280"/>
                                </a:lnTo>
                                <a:lnTo>
                                  <a:pt x="353784" y="639966"/>
                                </a:lnTo>
                                <a:lnTo>
                                  <a:pt x="356502" y="640638"/>
                                </a:lnTo>
                                <a:lnTo>
                                  <a:pt x="359220" y="641286"/>
                                </a:lnTo>
                                <a:lnTo>
                                  <a:pt x="361937" y="641896"/>
                                </a:lnTo>
                                <a:lnTo>
                                  <a:pt x="364668" y="642480"/>
                                </a:lnTo>
                                <a:lnTo>
                                  <a:pt x="367386" y="643039"/>
                                </a:lnTo>
                                <a:lnTo>
                                  <a:pt x="370103" y="643572"/>
                                </a:lnTo>
                                <a:lnTo>
                                  <a:pt x="372834" y="644080"/>
                                </a:lnTo>
                                <a:lnTo>
                                  <a:pt x="375552" y="644551"/>
                                </a:lnTo>
                                <a:lnTo>
                                  <a:pt x="378270" y="644995"/>
                                </a:lnTo>
                                <a:lnTo>
                                  <a:pt x="380987" y="645414"/>
                                </a:lnTo>
                                <a:lnTo>
                                  <a:pt x="383718" y="645795"/>
                                </a:lnTo>
                                <a:lnTo>
                                  <a:pt x="386436" y="646138"/>
                                </a:lnTo>
                                <a:lnTo>
                                  <a:pt x="389153" y="646455"/>
                                </a:lnTo>
                                <a:lnTo>
                                  <a:pt x="391884" y="646747"/>
                                </a:lnTo>
                                <a:lnTo>
                                  <a:pt x="394602" y="646988"/>
                                </a:lnTo>
                                <a:lnTo>
                                  <a:pt x="397320" y="647218"/>
                                </a:lnTo>
                                <a:lnTo>
                                  <a:pt x="400037" y="647395"/>
                                </a:lnTo>
                                <a:lnTo>
                                  <a:pt x="402768" y="647547"/>
                                </a:lnTo>
                                <a:lnTo>
                                  <a:pt x="405486" y="647662"/>
                                </a:lnTo>
                                <a:lnTo>
                                  <a:pt x="408203" y="647751"/>
                                </a:lnTo>
                                <a:lnTo>
                                  <a:pt x="410934" y="647789"/>
                                </a:lnTo>
                                <a:lnTo>
                                  <a:pt x="413652" y="647802"/>
                                </a:lnTo>
                                <a:lnTo>
                                  <a:pt x="416370" y="647776"/>
                                </a:lnTo>
                                <a:lnTo>
                                  <a:pt x="419087" y="647726"/>
                                </a:lnTo>
                                <a:lnTo>
                                  <a:pt x="421818" y="647636"/>
                                </a:lnTo>
                                <a:lnTo>
                                  <a:pt x="424536" y="647497"/>
                                </a:lnTo>
                                <a:lnTo>
                                  <a:pt x="427253" y="647344"/>
                                </a:lnTo>
                                <a:lnTo>
                                  <a:pt x="429984" y="647141"/>
                                </a:lnTo>
                                <a:lnTo>
                                  <a:pt x="432702" y="646900"/>
                                </a:lnTo>
                                <a:lnTo>
                                  <a:pt x="435420" y="646633"/>
                                </a:lnTo>
                                <a:lnTo>
                                  <a:pt x="438137" y="646328"/>
                                </a:lnTo>
                                <a:lnTo>
                                  <a:pt x="440868" y="645998"/>
                                </a:lnTo>
                                <a:lnTo>
                                  <a:pt x="443586" y="645617"/>
                                </a:lnTo>
                                <a:lnTo>
                                  <a:pt x="446303" y="645211"/>
                                </a:lnTo>
                                <a:lnTo>
                                  <a:pt x="449021" y="644766"/>
                                </a:lnTo>
                                <a:lnTo>
                                  <a:pt x="451752" y="644296"/>
                                </a:lnTo>
                                <a:lnTo>
                                  <a:pt x="454470" y="643789"/>
                                </a:lnTo>
                                <a:lnTo>
                                  <a:pt x="457187" y="643242"/>
                                </a:lnTo>
                                <a:lnTo>
                                  <a:pt x="459918" y="642671"/>
                                </a:lnTo>
                                <a:lnTo>
                                  <a:pt x="462636" y="642062"/>
                                </a:lnTo>
                                <a:lnTo>
                                  <a:pt x="465353" y="641426"/>
                                </a:lnTo>
                                <a:lnTo>
                                  <a:pt x="468071" y="640753"/>
                                </a:lnTo>
                                <a:lnTo>
                                  <a:pt x="470802" y="640055"/>
                                </a:lnTo>
                                <a:lnTo>
                                  <a:pt x="473520" y="639318"/>
                                </a:lnTo>
                                <a:lnTo>
                                  <a:pt x="476237" y="638556"/>
                                </a:lnTo>
                                <a:lnTo>
                                  <a:pt x="478968" y="637769"/>
                                </a:lnTo>
                                <a:lnTo>
                                  <a:pt x="481686" y="636956"/>
                                </a:lnTo>
                                <a:lnTo>
                                  <a:pt x="484403" y="636105"/>
                                </a:lnTo>
                                <a:lnTo>
                                  <a:pt x="487121" y="635241"/>
                                </a:lnTo>
                                <a:lnTo>
                                  <a:pt x="489852" y="634340"/>
                                </a:lnTo>
                                <a:lnTo>
                                  <a:pt x="492570" y="633413"/>
                                </a:lnTo>
                                <a:lnTo>
                                  <a:pt x="495287" y="632473"/>
                                </a:lnTo>
                                <a:lnTo>
                                  <a:pt x="498018" y="631495"/>
                                </a:lnTo>
                                <a:lnTo>
                                  <a:pt x="500736" y="630504"/>
                                </a:lnTo>
                                <a:lnTo>
                                  <a:pt x="503453" y="629488"/>
                                </a:lnTo>
                                <a:lnTo>
                                  <a:pt x="506171" y="628459"/>
                                </a:lnTo>
                                <a:lnTo>
                                  <a:pt x="508902" y="627393"/>
                                </a:lnTo>
                                <a:lnTo>
                                  <a:pt x="511620" y="626326"/>
                                </a:lnTo>
                                <a:lnTo>
                                  <a:pt x="514337" y="625234"/>
                                </a:lnTo>
                                <a:lnTo>
                                  <a:pt x="517068" y="624116"/>
                                </a:lnTo>
                                <a:lnTo>
                                  <a:pt x="519786" y="622986"/>
                                </a:lnTo>
                                <a:lnTo>
                                  <a:pt x="522503" y="621855"/>
                                </a:lnTo>
                                <a:lnTo>
                                  <a:pt x="525221" y="620700"/>
                                </a:lnTo>
                                <a:lnTo>
                                  <a:pt x="527952" y="619531"/>
                                </a:lnTo>
                                <a:lnTo>
                                  <a:pt x="530670" y="618350"/>
                                </a:lnTo>
                                <a:lnTo>
                                  <a:pt x="533387" y="617156"/>
                                </a:lnTo>
                                <a:lnTo>
                                  <a:pt x="536118" y="615950"/>
                                </a:lnTo>
                                <a:lnTo>
                                  <a:pt x="538836" y="614744"/>
                                </a:lnTo>
                                <a:lnTo>
                                  <a:pt x="541553" y="613525"/>
                                </a:lnTo>
                                <a:lnTo>
                                  <a:pt x="544271" y="612305"/>
                                </a:lnTo>
                                <a:lnTo>
                                  <a:pt x="547002" y="611086"/>
                                </a:lnTo>
                                <a:lnTo>
                                  <a:pt x="549720" y="609854"/>
                                </a:lnTo>
                                <a:lnTo>
                                  <a:pt x="552437" y="608622"/>
                                </a:lnTo>
                                <a:lnTo>
                                  <a:pt x="555168" y="607378"/>
                                </a:lnTo>
                                <a:lnTo>
                                  <a:pt x="557886" y="606146"/>
                                </a:lnTo>
                                <a:lnTo>
                                  <a:pt x="560603" y="604913"/>
                                </a:lnTo>
                                <a:lnTo>
                                  <a:pt x="563321" y="603682"/>
                                </a:lnTo>
                                <a:lnTo>
                                  <a:pt x="566052" y="602462"/>
                                </a:lnTo>
                                <a:lnTo>
                                  <a:pt x="568770" y="601231"/>
                                </a:lnTo>
                                <a:lnTo>
                                  <a:pt x="571487" y="600011"/>
                                </a:lnTo>
                                <a:lnTo>
                                  <a:pt x="574218" y="598805"/>
                                </a:lnTo>
                                <a:lnTo>
                                  <a:pt x="576936" y="597612"/>
                                </a:lnTo>
                                <a:lnTo>
                                  <a:pt x="579653" y="596418"/>
                                </a:lnTo>
                                <a:lnTo>
                                  <a:pt x="582371" y="595237"/>
                                </a:lnTo>
                                <a:lnTo>
                                  <a:pt x="585102" y="594068"/>
                                </a:lnTo>
                                <a:lnTo>
                                  <a:pt x="587820" y="592913"/>
                                </a:lnTo>
                                <a:lnTo>
                                  <a:pt x="590537" y="591769"/>
                                </a:lnTo>
                                <a:lnTo>
                                  <a:pt x="593268" y="590639"/>
                                </a:lnTo>
                                <a:lnTo>
                                  <a:pt x="595986" y="589534"/>
                                </a:lnTo>
                                <a:lnTo>
                                  <a:pt x="598703" y="588442"/>
                                </a:lnTo>
                                <a:lnTo>
                                  <a:pt x="601421" y="587375"/>
                                </a:lnTo>
                                <a:lnTo>
                                  <a:pt x="604152" y="586321"/>
                                </a:lnTo>
                                <a:lnTo>
                                  <a:pt x="606870" y="585292"/>
                                </a:lnTo>
                                <a:lnTo>
                                  <a:pt x="609587" y="584276"/>
                                </a:lnTo>
                                <a:lnTo>
                                  <a:pt x="612305" y="583299"/>
                                </a:lnTo>
                                <a:lnTo>
                                  <a:pt x="615036" y="582333"/>
                                </a:lnTo>
                                <a:lnTo>
                                  <a:pt x="617753" y="581393"/>
                                </a:lnTo>
                                <a:lnTo>
                                  <a:pt x="620471" y="580492"/>
                                </a:lnTo>
                                <a:lnTo>
                                  <a:pt x="623202" y="579615"/>
                                </a:lnTo>
                                <a:lnTo>
                                  <a:pt x="625920" y="578765"/>
                                </a:lnTo>
                                <a:lnTo>
                                  <a:pt x="628637" y="577939"/>
                                </a:lnTo>
                                <a:lnTo>
                                  <a:pt x="631355" y="577152"/>
                                </a:lnTo>
                                <a:lnTo>
                                  <a:pt x="634086" y="576390"/>
                                </a:lnTo>
                                <a:lnTo>
                                  <a:pt x="636803" y="575653"/>
                                </a:lnTo>
                                <a:lnTo>
                                  <a:pt x="639521" y="574967"/>
                                </a:lnTo>
                                <a:lnTo>
                                  <a:pt x="642252" y="574307"/>
                                </a:lnTo>
                                <a:lnTo>
                                  <a:pt x="644970" y="573672"/>
                                </a:lnTo>
                                <a:lnTo>
                                  <a:pt x="647687" y="573088"/>
                                </a:lnTo>
                                <a:lnTo>
                                  <a:pt x="650405" y="572529"/>
                                </a:lnTo>
                                <a:lnTo>
                                  <a:pt x="653136" y="572008"/>
                                </a:lnTo>
                                <a:lnTo>
                                  <a:pt x="655853" y="571526"/>
                                </a:lnTo>
                                <a:lnTo>
                                  <a:pt x="658571" y="571094"/>
                                </a:lnTo>
                                <a:lnTo>
                                  <a:pt x="661302" y="570688"/>
                                </a:lnTo>
                                <a:lnTo>
                                  <a:pt x="664020" y="570319"/>
                                </a:lnTo>
                                <a:lnTo>
                                  <a:pt x="666737" y="570002"/>
                                </a:lnTo>
                                <a:lnTo>
                                  <a:pt x="669455" y="569722"/>
                                </a:lnTo>
                                <a:lnTo>
                                  <a:pt x="672186" y="569468"/>
                                </a:lnTo>
                                <a:lnTo>
                                  <a:pt x="674903" y="569278"/>
                                </a:lnTo>
                                <a:lnTo>
                                  <a:pt x="677621" y="569113"/>
                                </a:lnTo>
                                <a:lnTo>
                                  <a:pt x="680352" y="568998"/>
                                </a:lnTo>
                                <a:lnTo>
                                  <a:pt x="683070" y="568922"/>
                                </a:lnTo>
                                <a:lnTo>
                                  <a:pt x="685787" y="568884"/>
                                </a:lnTo>
                                <a:lnTo>
                                  <a:pt x="688505" y="568896"/>
                                </a:lnTo>
                                <a:lnTo>
                                  <a:pt x="691236" y="568947"/>
                                </a:lnTo>
                                <a:lnTo>
                                  <a:pt x="693953" y="569049"/>
                                </a:lnTo>
                                <a:lnTo>
                                  <a:pt x="696671" y="569189"/>
                                </a:lnTo>
                                <a:lnTo>
                                  <a:pt x="699402" y="569367"/>
                                </a:lnTo>
                                <a:lnTo>
                                  <a:pt x="702120" y="569595"/>
                                </a:lnTo>
                                <a:lnTo>
                                  <a:pt x="704837" y="569861"/>
                                </a:lnTo>
                                <a:lnTo>
                                  <a:pt x="707555" y="570179"/>
                                </a:lnTo>
                                <a:lnTo>
                                  <a:pt x="710286" y="570535"/>
                                </a:lnTo>
                                <a:lnTo>
                                  <a:pt x="713003" y="570929"/>
                                </a:lnTo>
                                <a:lnTo>
                                  <a:pt x="715721" y="571373"/>
                                </a:lnTo>
                                <a:lnTo>
                                  <a:pt x="718452" y="571856"/>
                                </a:lnTo>
                                <a:lnTo>
                                  <a:pt x="721170" y="572389"/>
                                </a:lnTo>
                                <a:lnTo>
                                  <a:pt x="723887" y="572960"/>
                                </a:lnTo>
                                <a:lnTo>
                                  <a:pt x="726605" y="573570"/>
                                </a:lnTo>
                                <a:lnTo>
                                  <a:pt x="729336" y="574218"/>
                                </a:lnTo>
                                <a:lnTo>
                                  <a:pt x="732053" y="574904"/>
                                </a:lnTo>
                                <a:lnTo>
                                  <a:pt x="734771" y="575640"/>
                                </a:lnTo>
                                <a:lnTo>
                                  <a:pt x="737502" y="576414"/>
                                </a:lnTo>
                                <a:lnTo>
                                  <a:pt x="740220" y="577215"/>
                                </a:lnTo>
                                <a:lnTo>
                                  <a:pt x="742937" y="578066"/>
                                </a:lnTo>
                                <a:lnTo>
                                  <a:pt x="745655" y="578955"/>
                                </a:lnTo>
                                <a:lnTo>
                                  <a:pt x="748386" y="579882"/>
                                </a:lnTo>
                                <a:lnTo>
                                  <a:pt x="751103" y="580847"/>
                                </a:lnTo>
                                <a:lnTo>
                                  <a:pt x="753821" y="581837"/>
                                </a:lnTo>
                                <a:lnTo>
                                  <a:pt x="756552" y="582867"/>
                                </a:lnTo>
                                <a:lnTo>
                                  <a:pt x="759270" y="583933"/>
                                </a:lnTo>
                                <a:lnTo>
                                  <a:pt x="761987" y="585038"/>
                                </a:lnTo>
                                <a:lnTo>
                                  <a:pt x="764705" y="586156"/>
                                </a:lnTo>
                                <a:lnTo>
                                  <a:pt x="767436" y="587324"/>
                                </a:lnTo>
                                <a:lnTo>
                                  <a:pt x="770153" y="588518"/>
                                </a:lnTo>
                                <a:lnTo>
                                  <a:pt x="772871" y="589738"/>
                                </a:lnTo>
                                <a:lnTo>
                                  <a:pt x="775589" y="590982"/>
                                </a:lnTo>
                                <a:lnTo>
                                  <a:pt x="778320" y="592265"/>
                                </a:lnTo>
                                <a:lnTo>
                                  <a:pt x="781037" y="593572"/>
                                </a:lnTo>
                                <a:lnTo>
                                  <a:pt x="783755" y="594893"/>
                                </a:lnTo>
                                <a:lnTo>
                                  <a:pt x="786486" y="596240"/>
                                </a:lnTo>
                                <a:lnTo>
                                  <a:pt x="789203" y="597624"/>
                                </a:lnTo>
                                <a:lnTo>
                                  <a:pt x="791921" y="599008"/>
                                </a:lnTo>
                                <a:lnTo>
                                  <a:pt x="794639" y="600431"/>
                                </a:lnTo>
                                <a:lnTo>
                                  <a:pt x="797370" y="601866"/>
                                </a:lnTo>
                                <a:lnTo>
                                  <a:pt x="800087" y="603314"/>
                                </a:lnTo>
                                <a:lnTo>
                                  <a:pt x="802805" y="604774"/>
                                </a:lnTo>
                                <a:lnTo>
                                  <a:pt x="805536" y="606260"/>
                                </a:lnTo>
                                <a:lnTo>
                                  <a:pt x="808253" y="607758"/>
                                </a:lnTo>
                                <a:lnTo>
                                  <a:pt x="810971" y="609270"/>
                                </a:lnTo>
                                <a:lnTo>
                                  <a:pt x="813689" y="610781"/>
                                </a:lnTo>
                                <a:lnTo>
                                  <a:pt x="816420" y="612305"/>
                                </a:lnTo>
                                <a:lnTo>
                                  <a:pt x="819137" y="613842"/>
                                </a:lnTo>
                                <a:lnTo>
                                  <a:pt x="821855" y="615379"/>
                                </a:lnTo>
                                <a:lnTo>
                                  <a:pt x="824586" y="616928"/>
                                </a:lnTo>
                                <a:lnTo>
                                  <a:pt x="827303" y="618477"/>
                                </a:lnTo>
                                <a:lnTo>
                                  <a:pt x="830021" y="620027"/>
                                </a:lnTo>
                                <a:lnTo>
                                  <a:pt x="832739" y="621576"/>
                                </a:lnTo>
                                <a:lnTo>
                                  <a:pt x="835470" y="623126"/>
                                </a:lnTo>
                                <a:lnTo>
                                  <a:pt x="838187" y="624675"/>
                                </a:lnTo>
                                <a:lnTo>
                                  <a:pt x="840905" y="626211"/>
                                </a:lnTo>
                                <a:lnTo>
                                  <a:pt x="843636" y="627749"/>
                                </a:lnTo>
                                <a:lnTo>
                                  <a:pt x="846353" y="629285"/>
                                </a:lnTo>
                                <a:lnTo>
                                  <a:pt x="849071" y="630796"/>
                                </a:lnTo>
                                <a:lnTo>
                                  <a:pt x="851789" y="632307"/>
                                </a:lnTo>
                                <a:lnTo>
                                  <a:pt x="854520" y="633806"/>
                                </a:lnTo>
                                <a:lnTo>
                                  <a:pt x="857237" y="635292"/>
                                </a:lnTo>
                                <a:lnTo>
                                  <a:pt x="859955" y="636765"/>
                                </a:lnTo>
                                <a:lnTo>
                                  <a:pt x="862686" y="638213"/>
                                </a:lnTo>
                                <a:lnTo>
                                  <a:pt x="865403" y="639648"/>
                                </a:lnTo>
                                <a:lnTo>
                                  <a:pt x="868121" y="641058"/>
                                </a:lnTo>
                                <a:lnTo>
                                  <a:pt x="870839" y="642455"/>
                                </a:lnTo>
                                <a:lnTo>
                                  <a:pt x="873570" y="643827"/>
                                </a:lnTo>
                                <a:lnTo>
                                  <a:pt x="876287" y="645173"/>
                                </a:lnTo>
                                <a:lnTo>
                                  <a:pt x="879005" y="646494"/>
                                </a:lnTo>
                                <a:lnTo>
                                  <a:pt x="881736" y="647789"/>
                                </a:lnTo>
                                <a:lnTo>
                                  <a:pt x="884453" y="649059"/>
                                </a:lnTo>
                                <a:lnTo>
                                  <a:pt x="887171" y="650304"/>
                                </a:lnTo>
                                <a:lnTo>
                                  <a:pt x="889889" y="651510"/>
                                </a:lnTo>
                                <a:lnTo>
                                  <a:pt x="892620" y="652678"/>
                                </a:lnTo>
                                <a:lnTo>
                                  <a:pt x="895337" y="653821"/>
                                </a:lnTo>
                                <a:lnTo>
                                  <a:pt x="898055" y="654926"/>
                                </a:lnTo>
                                <a:lnTo>
                                  <a:pt x="900786" y="655993"/>
                                </a:lnTo>
                                <a:lnTo>
                                  <a:pt x="903503" y="657022"/>
                                </a:lnTo>
                                <a:lnTo>
                                  <a:pt x="906221" y="658025"/>
                                </a:lnTo>
                                <a:lnTo>
                                  <a:pt x="908939" y="658978"/>
                                </a:lnTo>
                                <a:lnTo>
                                  <a:pt x="911670" y="659892"/>
                                </a:lnTo>
                                <a:lnTo>
                                  <a:pt x="914387" y="660756"/>
                                </a:lnTo>
                                <a:lnTo>
                                  <a:pt x="917105" y="661581"/>
                                </a:lnTo>
                                <a:lnTo>
                                  <a:pt x="919836" y="662369"/>
                                </a:lnTo>
                                <a:lnTo>
                                  <a:pt x="922553" y="663105"/>
                                </a:lnTo>
                                <a:lnTo>
                                  <a:pt x="925271" y="663804"/>
                                </a:lnTo>
                                <a:lnTo>
                                  <a:pt x="927989" y="664439"/>
                                </a:lnTo>
                                <a:lnTo>
                                  <a:pt x="930720" y="665035"/>
                                </a:lnTo>
                                <a:lnTo>
                                  <a:pt x="933437" y="665594"/>
                                </a:lnTo>
                                <a:lnTo>
                                  <a:pt x="936155" y="666090"/>
                                </a:lnTo>
                                <a:lnTo>
                                  <a:pt x="938873" y="666535"/>
                                </a:lnTo>
                                <a:lnTo>
                                  <a:pt x="941603" y="666928"/>
                                </a:lnTo>
                                <a:lnTo>
                                  <a:pt x="944321" y="667283"/>
                                </a:lnTo>
                                <a:lnTo>
                                  <a:pt x="947039" y="667576"/>
                                </a:lnTo>
                                <a:lnTo>
                                  <a:pt x="949770" y="667804"/>
                                </a:lnTo>
                                <a:lnTo>
                                  <a:pt x="952487" y="667995"/>
                                </a:lnTo>
                                <a:lnTo>
                                  <a:pt x="955205" y="668122"/>
                                </a:lnTo>
                                <a:lnTo>
                                  <a:pt x="957923" y="668210"/>
                                </a:lnTo>
                                <a:lnTo>
                                  <a:pt x="960653" y="668223"/>
                                </a:lnTo>
                                <a:lnTo>
                                  <a:pt x="963371" y="668198"/>
                                </a:lnTo>
                                <a:lnTo>
                                  <a:pt x="966089" y="668109"/>
                                </a:lnTo>
                                <a:lnTo>
                                  <a:pt x="968820" y="667969"/>
                                </a:lnTo>
                                <a:lnTo>
                                  <a:pt x="971537" y="667766"/>
                                </a:lnTo>
                                <a:lnTo>
                                  <a:pt x="974255" y="667512"/>
                                </a:lnTo>
                                <a:lnTo>
                                  <a:pt x="976973" y="667195"/>
                                </a:lnTo>
                                <a:lnTo>
                                  <a:pt x="979703" y="666826"/>
                                </a:lnTo>
                                <a:lnTo>
                                  <a:pt x="982421" y="666407"/>
                                </a:lnTo>
                                <a:lnTo>
                                  <a:pt x="985139" y="665925"/>
                                </a:lnTo>
                                <a:lnTo>
                                  <a:pt x="987870" y="665391"/>
                                </a:lnTo>
                                <a:lnTo>
                                  <a:pt x="990587" y="664794"/>
                                </a:lnTo>
                                <a:lnTo>
                                  <a:pt x="993305" y="664146"/>
                                </a:lnTo>
                                <a:lnTo>
                                  <a:pt x="996023" y="663448"/>
                                </a:lnTo>
                                <a:lnTo>
                                  <a:pt x="998753" y="662686"/>
                                </a:lnTo>
                                <a:lnTo>
                                  <a:pt x="1001471" y="661873"/>
                                </a:lnTo>
                                <a:lnTo>
                                  <a:pt x="1004189" y="661009"/>
                                </a:lnTo>
                                <a:lnTo>
                                  <a:pt x="1006920" y="660095"/>
                                </a:lnTo>
                                <a:lnTo>
                                  <a:pt x="1009637" y="659117"/>
                                </a:lnTo>
                                <a:lnTo>
                                  <a:pt x="1012355" y="658089"/>
                                </a:lnTo>
                                <a:lnTo>
                                  <a:pt x="1015073" y="657022"/>
                                </a:lnTo>
                                <a:lnTo>
                                  <a:pt x="1017803" y="655892"/>
                                </a:lnTo>
                                <a:lnTo>
                                  <a:pt x="1020521" y="654710"/>
                                </a:lnTo>
                                <a:lnTo>
                                  <a:pt x="1023239" y="653491"/>
                                </a:lnTo>
                                <a:lnTo>
                                  <a:pt x="1025970" y="652208"/>
                                </a:lnTo>
                                <a:lnTo>
                                  <a:pt x="1028687" y="650887"/>
                                </a:lnTo>
                                <a:lnTo>
                                  <a:pt x="1031405" y="649529"/>
                                </a:lnTo>
                                <a:lnTo>
                                  <a:pt x="1034123" y="648106"/>
                                </a:lnTo>
                                <a:lnTo>
                                  <a:pt x="1036853" y="646646"/>
                                </a:lnTo>
                                <a:lnTo>
                                  <a:pt x="1039571" y="645147"/>
                                </a:lnTo>
                                <a:lnTo>
                                  <a:pt x="1042289" y="643610"/>
                                </a:lnTo>
                                <a:lnTo>
                                  <a:pt x="1045020" y="642023"/>
                                </a:lnTo>
                                <a:lnTo>
                                  <a:pt x="1047737" y="640397"/>
                                </a:lnTo>
                                <a:lnTo>
                                  <a:pt x="1050455" y="638734"/>
                                </a:lnTo>
                                <a:lnTo>
                                  <a:pt x="1053173" y="637045"/>
                                </a:lnTo>
                                <a:lnTo>
                                  <a:pt x="1055903" y="635305"/>
                                </a:lnTo>
                                <a:lnTo>
                                  <a:pt x="1058621" y="633540"/>
                                </a:lnTo>
                                <a:lnTo>
                                  <a:pt x="1061339" y="631736"/>
                                </a:lnTo>
                                <a:lnTo>
                                  <a:pt x="1064069" y="629907"/>
                                </a:lnTo>
                                <a:lnTo>
                                  <a:pt x="1066787" y="628041"/>
                                </a:lnTo>
                                <a:lnTo>
                                  <a:pt x="1069505" y="626161"/>
                                </a:lnTo>
                                <a:lnTo>
                                  <a:pt x="1072223" y="624243"/>
                                </a:lnTo>
                                <a:lnTo>
                                  <a:pt x="1074953" y="622300"/>
                                </a:lnTo>
                                <a:lnTo>
                                  <a:pt x="1077671" y="620344"/>
                                </a:lnTo>
                                <a:lnTo>
                                  <a:pt x="1080389" y="618363"/>
                                </a:lnTo>
                                <a:lnTo>
                                  <a:pt x="1083119" y="616356"/>
                                </a:lnTo>
                                <a:lnTo>
                                  <a:pt x="1085837" y="614337"/>
                                </a:lnTo>
                                <a:lnTo>
                                  <a:pt x="1088555" y="612305"/>
                                </a:lnTo>
                                <a:lnTo>
                                  <a:pt x="1091273" y="610260"/>
                                </a:lnTo>
                                <a:lnTo>
                                  <a:pt x="1094003" y="608203"/>
                                </a:lnTo>
                                <a:lnTo>
                                  <a:pt x="1096721" y="606133"/>
                                </a:lnTo>
                                <a:lnTo>
                                  <a:pt x="1099439" y="604050"/>
                                </a:lnTo>
                                <a:lnTo>
                                  <a:pt x="1102169" y="601967"/>
                                </a:lnTo>
                                <a:lnTo>
                                  <a:pt x="1104887" y="599884"/>
                                </a:lnTo>
                                <a:lnTo>
                                  <a:pt x="1107605" y="597802"/>
                                </a:lnTo>
                                <a:lnTo>
                                  <a:pt x="1110323" y="595706"/>
                                </a:lnTo>
                                <a:lnTo>
                                  <a:pt x="1113053" y="593623"/>
                                </a:lnTo>
                                <a:lnTo>
                                  <a:pt x="1115771" y="591541"/>
                                </a:lnTo>
                                <a:lnTo>
                                  <a:pt x="1118489" y="589458"/>
                                </a:lnTo>
                                <a:lnTo>
                                  <a:pt x="1121207" y="587401"/>
                                </a:lnTo>
                                <a:lnTo>
                                  <a:pt x="1123937" y="585343"/>
                                </a:lnTo>
                                <a:lnTo>
                                  <a:pt x="1126655" y="583299"/>
                                </a:lnTo>
                                <a:lnTo>
                                  <a:pt x="1129373" y="581266"/>
                                </a:lnTo>
                                <a:lnTo>
                                  <a:pt x="1132103" y="579247"/>
                                </a:lnTo>
                                <a:lnTo>
                                  <a:pt x="1134821" y="577253"/>
                                </a:lnTo>
                                <a:lnTo>
                                  <a:pt x="1137539" y="575272"/>
                                </a:lnTo>
                                <a:lnTo>
                                  <a:pt x="1140257" y="573316"/>
                                </a:lnTo>
                                <a:lnTo>
                                  <a:pt x="1142987" y="571398"/>
                                </a:lnTo>
                                <a:lnTo>
                                  <a:pt x="1145705" y="569493"/>
                                </a:lnTo>
                                <a:lnTo>
                                  <a:pt x="1148423" y="567613"/>
                                </a:lnTo>
                                <a:lnTo>
                                  <a:pt x="1151153" y="565772"/>
                                </a:lnTo>
                                <a:lnTo>
                                  <a:pt x="1153871" y="563969"/>
                                </a:lnTo>
                                <a:lnTo>
                                  <a:pt x="1156589" y="562191"/>
                                </a:lnTo>
                                <a:lnTo>
                                  <a:pt x="1159307" y="560451"/>
                                </a:lnTo>
                                <a:lnTo>
                                  <a:pt x="1162037" y="558749"/>
                                </a:lnTo>
                                <a:lnTo>
                                  <a:pt x="1164755" y="557098"/>
                                </a:lnTo>
                                <a:lnTo>
                                  <a:pt x="1167473" y="555486"/>
                                </a:lnTo>
                                <a:lnTo>
                                  <a:pt x="1170203" y="553910"/>
                                </a:lnTo>
                                <a:lnTo>
                                  <a:pt x="1172921" y="552386"/>
                                </a:lnTo>
                                <a:lnTo>
                                  <a:pt x="1175639" y="550901"/>
                                </a:lnTo>
                                <a:lnTo>
                                  <a:pt x="1178357" y="549478"/>
                                </a:lnTo>
                                <a:lnTo>
                                  <a:pt x="1181087" y="548094"/>
                                </a:lnTo>
                                <a:lnTo>
                                  <a:pt x="1183805" y="546773"/>
                                </a:lnTo>
                                <a:lnTo>
                                  <a:pt x="1186523" y="545503"/>
                                </a:lnTo>
                                <a:lnTo>
                                  <a:pt x="1189253" y="544297"/>
                                </a:lnTo>
                                <a:lnTo>
                                  <a:pt x="1191971" y="543141"/>
                                </a:lnTo>
                                <a:lnTo>
                                  <a:pt x="1194689" y="542049"/>
                                </a:lnTo>
                                <a:lnTo>
                                  <a:pt x="1197407" y="541020"/>
                                </a:lnTo>
                                <a:lnTo>
                                  <a:pt x="1200137" y="540042"/>
                                </a:lnTo>
                                <a:lnTo>
                                  <a:pt x="1202855" y="539141"/>
                                </a:lnTo>
                                <a:lnTo>
                                  <a:pt x="1205573" y="538302"/>
                                </a:lnTo>
                                <a:lnTo>
                                  <a:pt x="1208303" y="537528"/>
                                </a:lnTo>
                                <a:lnTo>
                                  <a:pt x="1211021" y="536816"/>
                                </a:lnTo>
                                <a:lnTo>
                                  <a:pt x="1213739" y="536181"/>
                                </a:lnTo>
                                <a:lnTo>
                                  <a:pt x="1216457" y="535610"/>
                                </a:lnTo>
                                <a:lnTo>
                                  <a:pt x="1219187" y="535115"/>
                                </a:lnTo>
                                <a:lnTo>
                                  <a:pt x="1221905" y="534695"/>
                                </a:lnTo>
                                <a:lnTo>
                                  <a:pt x="1224623" y="534353"/>
                                </a:lnTo>
                                <a:lnTo>
                                  <a:pt x="1227353" y="534073"/>
                                </a:lnTo>
                                <a:lnTo>
                                  <a:pt x="1230071" y="533870"/>
                                </a:lnTo>
                                <a:lnTo>
                                  <a:pt x="1232789" y="533756"/>
                                </a:lnTo>
                                <a:lnTo>
                                  <a:pt x="1235507" y="533705"/>
                                </a:lnTo>
                                <a:lnTo>
                                  <a:pt x="1238237" y="533730"/>
                                </a:lnTo>
                                <a:lnTo>
                                  <a:pt x="1240955" y="533845"/>
                                </a:lnTo>
                                <a:lnTo>
                                  <a:pt x="1243673" y="534035"/>
                                </a:lnTo>
                                <a:lnTo>
                                  <a:pt x="1246391" y="534302"/>
                                </a:lnTo>
                                <a:lnTo>
                                  <a:pt x="1249121" y="534645"/>
                                </a:lnTo>
                                <a:lnTo>
                                  <a:pt x="1251839" y="535077"/>
                                </a:lnTo>
                                <a:lnTo>
                                  <a:pt x="1254557" y="535584"/>
                                </a:lnTo>
                                <a:lnTo>
                                  <a:pt x="1257287" y="536169"/>
                                </a:lnTo>
                                <a:lnTo>
                                  <a:pt x="1260005" y="536829"/>
                                </a:lnTo>
                                <a:lnTo>
                                  <a:pt x="1262723" y="537578"/>
                                </a:lnTo>
                                <a:lnTo>
                                  <a:pt x="1265441" y="538404"/>
                                </a:lnTo>
                                <a:lnTo>
                                  <a:pt x="1268171" y="539318"/>
                                </a:lnTo>
                                <a:lnTo>
                                  <a:pt x="1270889" y="540309"/>
                                </a:lnTo>
                                <a:lnTo>
                                  <a:pt x="1273607" y="541376"/>
                                </a:lnTo>
                                <a:lnTo>
                                  <a:pt x="1276337" y="542519"/>
                                </a:lnTo>
                                <a:lnTo>
                                  <a:pt x="1279055" y="543751"/>
                                </a:lnTo>
                                <a:lnTo>
                                  <a:pt x="1281773" y="545058"/>
                                </a:lnTo>
                                <a:lnTo>
                                  <a:pt x="1284491" y="546443"/>
                                </a:lnTo>
                                <a:lnTo>
                                  <a:pt x="1287221" y="547903"/>
                                </a:lnTo>
                                <a:lnTo>
                                  <a:pt x="1289939" y="549440"/>
                                </a:lnTo>
                                <a:lnTo>
                                  <a:pt x="1292657" y="551053"/>
                                </a:lnTo>
                                <a:lnTo>
                                  <a:pt x="1295387" y="552742"/>
                                </a:lnTo>
                                <a:lnTo>
                                  <a:pt x="1298105" y="554507"/>
                                </a:lnTo>
                                <a:lnTo>
                                  <a:pt x="1300823" y="556349"/>
                                </a:lnTo>
                                <a:lnTo>
                                  <a:pt x="1303541" y="558254"/>
                                </a:lnTo>
                                <a:lnTo>
                                  <a:pt x="1306271" y="560235"/>
                                </a:lnTo>
                                <a:lnTo>
                                  <a:pt x="1308989" y="562280"/>
                                </a:lnTo>
                                <a:lnTo>
                                  <a:pt x="1311707" y="564400"/>
                                </a:lnTo>
                                <a:lnTo>
                                  <a:pt x="1314437" y="566585"/>
                                </a:lnTo>
                                <a:lnTo>
                                  <a:pt x="1317155" y="568833"/>
                                </a:lnTo>
                                <a:lnTo>
                                  <a:pt x="1319873" y="571157"/>
                                </a:lnTo>
                                <a:lnTo>
                                  <a:pt x="1322591" y="573532"/>
                                </a:lnTo>
                                <a:lnTo>
                                  <a:pt x="1325321" y="575970"/>
                                </a:lnTo>
                                <a:lnTo>
                                  <a:pt x="1328039" y="578459"/>
                                </a:lnTo>
                                <a:lnTo>
                                  <a:pt x="1330757" y="581013"/>
                                </a:lnTo>
                                <a:lnTo>
                                  <a:pt x="1333487" y="583629"/>
                                </a:lnTo>
                                <a:lnTo>
                                  <a:pt x="1336205" y="586295"/>
                                </a:lnTo>
                                <a:lnTo>
                                  <a:pt x="1338923" y="589001"/>
                                </a:lnTo>
                                <a:lnTo>
                                  <a:pt x="1341641" y="591769"/>
                                </a:lnTo>
                                <a:lnTo>
                                  <a:pt x="1344371" y="594576"/>
                                </a:lnTo>
                                <a:lnTo>
                                  <a:pt x="1347089" y="597433"/>
                                </a:lnTo>
                                <a:lnTo>
                                  <a:pt x="1349807" y="600329"/>
                                </a:lnTo>
                                <a:lnTo>
                                  <a:pt x="1352537" y="603276"/>
                                </a:lnTo>
                                <a:lnTo>
                                  <a:pt x="1355255" y="606247"/>
                                </a:lnTo>
                                <a:lnTo>
                                  <a:pt x="1357973" y="609257"/>
                                </a:lnTo>
                                <a:lnTo>
                                  <a:pt x="1360691" y="612305"/>
                                </a:lnTo>
                                <a:lnTo>
                                  <a:pt x="1363421" y="615391"/>
                                </a:lnTo>
                                <a:lnTo>
                                  <a:pt x="1366139" y="618490"/>
                                </a:lnTo>
                                <a:lnTo>
                                  <a:pt x="1368857" y="621614"/>
                                </a:lnTo>
                                <a:lnTo>
                                  <a:pt x="1371587" y="624777"/>
                                </a:lnTo>
                                <a:lnTo>
                                  <a:pt x="1374305" y="627938"/>
                                </a:lnTo>
                                <a:lnTo>
                                  <a:pt x="1377023" y="631139"/>
                                </a:lnTo>
                                <a:lnTo>
                                  <a:pt x="1379741" y="634340"/>
                                </a:lnTo>
                                <a:lnTo>
                                  <a:pt x="1382471" y="637553"/>
                                </a:lnTo>
                                <a:lnTo>
                                  <a:pt x="1385189" y="640779"/>
                                </a:lnTo>
                                <a:lnTo>
                                  <a:pt x="1387907" y="644004"/>
                                </a:lnTo>
                                <a:lnTo>
                                  <a:pt x="1390637" y="647243"/>
                                </a:lnTo>
                                <a:lnTo>
                                  <a:pt x="1393355" y="650469"/>
                                </a:lnTo>
                                <a:lnTo>
                                  <a:pt x="1396073" y="653707"/>
                                </a:lnTo>
                                <a:lnTo>
                                  <a:pt x="1398791" y="656920"/>
                                </a:lnTo>
                                <a:lnTo>
                                  <a:pt x="1401521" y="660133"/>
                                </a:lnTo>
                                <a:lnTo>
                                  <a:pt x="1404239" y="663334"/>
                                </a:lnTo>
                                <a:lnTo>
                                  <a:pt x="1406957" y="666521"/>
                                </a:lnTo>
                                <a:lnTo>
                                  <a:pt x="1409675" y="669696"/>
                                </a:lnTo>
                                <a:lnTo>
                                  <a:pt x="1412405" y="672833"/>
                                </a:lnTo>
                                <a:lnTo>
                                  <a:pt x="1415123" y="675957"/>
                                </a:lnTo>
                                <a:lnTo>
                                  <a:pt x="1417841" y="679044"/>
                                </a:lnTo>
                                <a:lnTo>
                                  <a:pt x="1420571" y="682104"/>
                                </a:lnTo>
                                <a:lnTo>
                                  <a:pt x="1423289" y="685127"/>
                                </a:lnTo>
                                <a:lnTo>
                                  <a:pt x="1426007" y="688112"/>
                                </a:lnTo>
                                <a:lnTo>
                                  <a:pt x="1428725" y="691058"/>
                                </a:lnTo>
                                <a:lnTo>
                                  <a:pt x="1431455" y="693966"/>
                                </a:lnTo>
                                <a:lnTo>
                                  <a:pt x="1434173" y="696823"/>
                                </a:lnTo>
                                <a:lnTo>
                                  <a:pt x="1436891" y="699618"/>
                                </a:lnTo>
                                <a:lnTo>
                                  <a:pt x="1439621" y="702373"/>
                                </a:lnTo>
                                <a:lnTo>
                                  <a:pt x="1442339" y="705066"/>
                                </a:lnTo>
                                <a:lnTo>
                                  <a:pt x="1445057" y="707695"/>
                                </a:lnTo>
                                <a:lnTo>
                                  <a:pt x="1447775" y="710261"/>
                                </a:lnTo>
                                <a:lnTo>
                                  <a:pt x="1450505" y="712762"/>
                                </a:lnTo>
                                <a:lnTo>
                                  <a:pt x="1453223" y="715201"/>
                                </a:lnTo>
                                <a:lnTo>
                                  <a:pt x="1455941" y="717562"/>
                                </a:lnTo>
                                <a:lnTo>
                                  <a:pt x="1458671" y="719836"/>
                                </a:lnTo>
                                <a:lnTo>
                                  <a:pt x="1461389" y="722046"/>
                                </a:lnTo>
                                <a:lnTo>
                                  <a:pt x="1464107" y="724167"/>
                                </a:lnTo>
                                <a:lnTo>
                                  <a:pt x="1466825" y="726212"/>
                                </a:lnTo>
                                <a:lnTo>
                                  <a:pt x="1469555" y="728167"/>
                                </a:lnTo>
                                <a:lnTo>
                                  <a:pt x="1472273" y="730021"/>
                                </a:lnTo>
                                <a:lnTo>
                                  <a:pt x="1474991" y="731786"/>
                                </a:lnTo>
                                <a:lnTo>
                                  <a:pt x="1477721" y="733463"/>
                                </a:lnTo>
                                <a:lnTo>
                                  <a:pt x="1480439" y="735038"/>
                                </a:lnTo>
                                <a:lnTo>
                                  <a:pt x="1483157" y="736511"/>
                                </a:lnTo>
                                <a:lnTo>
                                  <a:pt x="1485875" y="737870"/>
                                </a:lnTo>
                                <a:lnTo>
                                  <a:pt x="1488605" y="739127"/>
                                </a:lnTo>
                                <a:lnTo>
                                  <a:pt x="1491323" y="740283"/>
                                </a:lnTo>
                                <a:lnTo>
                                  <a:pt x="1494041" y="741325"/>
                                </a:lnTo>
                                <a:lnTo>
                                  <a:pt x="1496771" y="742252"/>
                                </a:lnTo>
                                <a:lnTo>
                                  <a:pt x="1499489" y="743052"/>
                                </a:lnTo>
                                <a:lnTo>
                                  <a:pt x="1502207" y="743738"/>
                                </a:lnTo>
                                <a:lnTo>
                                  <a:pt x="1504925" y="744309"/>
                                </a:lnTo>
                                <a:lnTo>
                                  <a:pt x="1507655" y="744753"/>
                                </a:lnTo>
                                <a:lnTo>
                                  <a:pt x="1510373" y="745071"/>
                                </a:lnTo>
                                <a:lnTo>
                                  <a:pt x="1513091" y="745262"/>
                                </a:lnTo>
                                <a:lnTo>
                                  <a:pt x="1515821" y="745325"/>
                                </a:lnTo>
                                <a:lnTo>
                                  <a:pt x="1518539" y="745249"/>
                                </a:lnTo>
                                <a:lnTo>
                                  <a:pt x="1521257" y="745045"/>
                                </a:lnTo>
                                <a:lnTo>
                                  <a:pt x="1523975" y="744715"/>
                                </a:lnTo>
                                <a:lnTo>
                                  <a:pt x="1526705" y="744233"/>
                                </a:lnTo>
                                <a:lnTo>
                                  <a:pt x="1529423" y="743623"/>
                                </a:lnTo>
                                <a:lnTo>
                                  <a:pt x="1532141" y="742874"/>
                                </a:lnTo>
                                <a:lnTo>
                                  <a:pt x="1534871" y="741985"/>
                                </a:lnTo>
                                <a:lnTo>
                                  <a:pt x="1537589" y="740943"/>
                                </a:lnTo>
                                <a:lnTo>
                                  <a:pt x="1540307" y="739763"/>
                                </a:lnTo>
                                <a:lnTo>
                                  <a:pt x="1543025" y="738442"/>
                                </a:lnTo>
                                <a:lnTo>
                                  <a:pt x="1545755" y="736981"/>
                                </a:lnTo>
                                <a:lnTo>
                                  <a:pt x="1548473" y="735368"/>
                                </a:lnTo>
                                <a:lnTo>
                                  <a:pt x="1551191" y="733603"/>
                                </a:lnTo>
                                <a:lnTo>
                                  <a:pt x="1553921" y="731698"/>
                                </a:lnTo>
                                <a:lnTo>
                                  <a:pt x="1556639" y="729641"/>
                                </a:lnTo>
                                <a:lnTo>
                                  <a:pt x="1559357" y="727431"/>
                                </a:lnTo>
                                <a:lnTo>
                                  <a:pt x="1562075" y="725068"/>
                                </a:lnTo>
                                <a:lnTo>
                                  <a:pt x="1564805" y="722567"/>
                                </a:lnTo>
                                <a:lnTo>
                                  <a:pt x="1567523" y="719913"/>
                                </a:lnTo>
                                <a:lnTo>
                                  <a:pt x="1570241" y="717105"/>
                                </a:lnTo>
                                <a:lnTo>
                                  <a:pt x="1572971" y="714146"/>
                                </a:lnTo>
                                <a:lnTo>
                                  <a:pt x="1575689" y="711035"/>
                                </a:lnTo>
                                <a:lnTo>
                                  <a:pt x="1578407" y="707771"/>
                                </a:lnTo>
                                <a:lnTo>
                                  <a:pt x="1581125" y="704368"/>
                                </a:lnTo>
                                <a:lnTo>
                                  <a:pt x="1583855" y="700812"/>
                                </a:lnTo>
                                <a:lnTo>
                                  <a:pt x="1586573" y="697103"/>
                                </a:lnTo>
                                <a:lnTo>
                                  <a:pt x="1589291" y="693255"/>
                                </a:lnTo>
                                <a:lnTo>
                                  <a:pt x="1592009" y="689254"/>
                                </a:lnTo>
                                <a:lnTo>
                                  <a:pt x="1594739" y="685102"/>
                                </a:lnTo>
                                <a:lnTo>
                                  <a:pt x="1597457" y="680809"/>
                                </a:lnTo>
                                <a:lnTo>
                                  <a:pt x="1600175" y="676377"/>
                                </a:lnTo>
                                <a:lnTo>
                                  <a:pt x="1602905" y="671792"/>
                                </a:lnTo>
                                <a:lnTo>
                                  <a:pt x="1605623" y="667068"/>
                                </a:lnTo>
                                <a:lnTo>
                                  <a:pt x="1608341" y="662191"/>
                                </a:lnTo>
                                <a:lnTo>
                                  <a:pt x="1611059" y="657187"/>
                                </a:lnTo>
                                <a:lnTo>
                                  <a:pt x="1613789" y="652043"/>
                                </a:lnTo>
                                <a:lnTo>
                                  <a:pt x="1616507" y="646761"/>
                                </a:lnTo>
                                <a:lnTo>
                                  <a:pt x="1619225" y="641350"/>
                                </a:lnTo>
                                <a:lnTo>
                                  <a:pt x="1621955" y="635800"/>
                                </a:lnTo>
                                <a:lnTo>
                                  <a:pt x="1624673" y="630110"/>
                                </a:lnTo>
                                <a:lnTo>
                                  <a:pt x="1627391" y="624307"/>
                                </a:lnTo>
                                <a:lnTo>
                                  <a:pt x="1630109" y="618375"/>
                                </a:lnTo>
                                <a:lnTo>
                                  <a:pt x="1632839" y="612305"/>
                                </a:lnTo>
                                <a:lnTo>
                                  <a:pt x="1635557" y="606120"/>
                                </a:lnTo>
                                <a:lnTo>
                                  <a:pt x="1638275" y="599821"/>
                                </a:lnTo>
                                <a:lnTo>
                                  <a:pt x="1641005" y="593395"/>
                                </a:lnTo>
                                <a:lnTo>
                                  <a:pt x="1643723" y="586867"/>
                                </a:lnTo>
                                <a:lnTo>
                                  <a:pt x="1646441" y="580213"/>
                                </a:lnTo>
                                <a:lnTo>
                                  <a:pt x="1649159" y="573456"/>
                                </a:lnTo>
                                <a:lnTo>
                                  <a:pt x="1651889" y="566585"/>
                                </a:lnTo>
                                <a:lnTo>
                                  <a:pt x="1654607" y="559626"/>
                                </a:lnTo>
                                <a:lnTo>
                                  <a:pt x="1657325" y="552552"/>
                                </a:lnTo>
                                <a:lnTo>
                                  <a:pt x="1660055" y="545388"/>
                                </a:lnTo>
                                <a:lnTo>
                                  <a:pt x="1662773" y="538125"/>
                                </a:lnTo>
                                <a:lnTo>
                                  <a:pt x="1665491" y="530771"/>
                                </a:lnTo>
                                <a:lnTo>
                                  <a:pt x="1668209" y="523342"/>
                                </a:lnTo>
                                <a:lnTo>
                                  <a:pt x="1670939" y="515810"/>
                                </a:lnTo>
                                <a:lnTo>
                                  <a:pt x="1673657" y="508203"/>
                                </a:lnTo>
                                <a:lnTo>
                                  <a:pt x="1676375" y="500532"/>
                                </a:lnTo>
                                <a:lnTo>
                                  <a:pt x="1679105" y="492773"/>
                                </a:lnTo>
                                <a:lnTo>
                                  <a:pt x="1681823" y="484949"/>
                                </a:lnTo>
                                <a:lnTo>
                                  <a:pt x="1684541" y="477062"/>
                                </a:lnTo>
                                <a:lnTo>
                                  <a:pt x="1687259" y="469100"/>
                                </a:lnTo>
                                <a:lnTo>
                                  <a:pt x="1689989" y="461099"/>
                                </a:lnTo>
                                <a:lnTo>
                                  <a:pt x="1692707" y="453034"/>
                                </a:lnTo>
                                <a:lnTo>
                                  <a:pt x="1695425" y="444919"/>
                                </a:lnTo>
                                <a:lnTo>
                                  <a:pt x="1698155" y="436753"/>
                                </a:lnTo>
                                <a:lnTo>
                                  <a:pt x="1700873" y="428549"/>
                                </a:lnTo>
                                <a:lnTo>
                                  <a:pt x="1703591" y="420306"/>
                                </a:lnTo>
                                <a:lnTo>
                                  <a:pt x="1706309" y="412038"/>
                                </a:lnTo>
                                <a:lnTo>
                                  <a:pt x="1709039" y="403733"/>
                                </a:lnTo>
                                <a:lnTo>
                                  <a:pt x="1711757" y="395402"/>
                                </a:lnTo>
                                <a:lnTo>
                                  <a:pt x="1714475" y="387045"/>
                                </a:lnTo>
                                <a:lnTo>
                                  <a:pt x="1717205" y="378689"/>
                                </a:lnTo>
                                <a:lnTo>
                                  <a:pt x="1719923" y="370307"/>
                                </a:lnTo>
                                <a:lnTo>
                                  <a:pt x="1722641" y="361912"/>
                                </a:lnTo>
                                <a:lnTo>
                                  <a:pt x="1725359" y="353530"/>
                                </a:lnTo>
                                <a:lnTo>
                                  <a:pt x="1728089" y="345136"/>
                                </a:lnTo>
                                <a:lnTo>
                                  <a:pt x="1730807" y="336753"/>
                                </a:lnTo>
                                <a:lnTo>
                                  <a:pt x="1733525" y="328384"/>
                                </a:lnTo>
                                <a:lnTo>
                                  <a:pt x="1736255" y="320027"/>
                                </a:lnTo>
                                <a:lnTo>
                                  <a:pt x="1738973" y="311683"/>
                                </a:lnTo>
                                <a:lnTo>
                                  <a:pt x="1741691" y="303364"/>
                                </a:lnTo>
                                <a:lnTo>
                                  <a:pt x="1744409" y="295072"/>
                                </a:lnTo>
                                <a:lnTo>
                                  <a:pt x="1747139" y="286817"/>
                                </a:lnTo>
                                <a:lnTo>
                                  <a:pt x="1749857" y="278600"/>
                                </a:lnTo>
                                <a:lnTo>
                                  <a:pt x="1752575" y="270434"/>
                                </a:lnTo>
                                <a:lnTo>
                                  <a:pt x="1755292" y="262293"/>
                                </a:lnTo>
                                <a:lnTo>
                                  <a:pt x="1758023" y="254215"/>
                                </a:lnTo>
                                <a:lnTo>
                                  <a:pt x="1760741" y="246190"/>
                                </a:lnTo>
                                <a:lnTo>
                                  <a:pt x="1763459" y="238227"/>
                                </a:lnTo>
                                <a:lnTo>
                                  <a:pt x="1766189" y="230327"/>
                                </a:lnTo>
                                <a:lnTo>
                                  <a:pt x="1768907" y="222504"/>
                                </a:lnTo>
                                <a:lnTo>
                                  <a:pt x="1771625" y="214744"/>
                                </a:lnTo>
                                <a:lnTo>
                                  <a:pt x="1774342" y="207061"/>
                                </a:lnTo>
                                <a:lnTo>
                                  <a:pt x="1777073" y="199454"/>
                                </a:lnTo>
                                <a:lnTo>
                                  <a:pt x="1779791" y="191948"/>
                                </a:lnTo>
                                <a:lnTo>
                                  <a:pt x="1782509" y="184518"/>
                                </a:lnTo>
                                <a:lnTo>
                                  <a:pt x="1785239" y="177191"/>
                                </a:lnTo>
                                <a:lnTo>
                                  <a:pt x="1787957" y="169952"/>
                                </a:lnTo>
                                <a:lnTo>
                                  <a:pt x="1790675" y="162827"/>
                                </a:lnTo>
                                <a:lnTo>
                                  <a:pt x="1793392" y="155804"/>
                                </a:lnTo>
                                <a:lnTo>
                                  <a:pt x="1796123" y="148895"/>
                                </a:lnTo>
                                <a:lnTo>
                                  <a:pt x="1798841" y="142100"/>
                                </a:lnTo>
                                <a:lnTo>
                                  <a:pt x="1801559" y="135420"/>
                                </a:lnTo>
                                <a:lnTo>
                                  <a:pt x="1804289" y="128867"/>
                                </a:lnTo>
                                <a:lnTo>
                                  <a:pt x="1807007" y="122428"/>
                                </a:lnTo>
                                <a:lnTo>
                                  <a:pt x="1809725" y="116129"/>
                                </a:lnTo>
                                <a:lnTo>
                                  <a:pt x="1812442" y="109969"/>
                                </a:lnTo>
                                <a:lnTo>
                                  <a:pt x="1815173" y="103937"/>
                                </a:lnTo>
                                <a:lnTo>
                                  <a:pt x="1817891" y="98044"/>
                                </a:lnTo>
                                <a:lnTo>
                                  <a:pt x="1820609" y="92304"/>
                                </a:lnTo>
                                <a:lnTo>
                                  <a:pt x="1823339" y="86703"/>
                                </a:lnTo>
                                <a:lnTo>
                                  <a:pt x="1826057" y="81255"/>
                                </a:lnTo>
                                <a:lnTo>
                                  <a:pt x="1828775" y="75959"/>
                                </a:lnTo>
                                <a:lnTo>
                                  <a:pt x="1831492" y="70828"/>
                                </a:lnTo>
                                <a:lnTo>
                                  <a:pt x="1834223" y="65849"/>
                                </a:lnTo>
                                <a:lnTo>
                                  <a:pt x="1836941" y="61037"/>
                                </a:lnTo>
                                <a:lnTo>
                                  <a:pt x="1839659" y="56388"/>
                                </a:lnTo>
                                <a:lnTo>
                                  <a:pt x="1842389" y="51905"/>
                                </a:lnTo>
                                <a:lnTo>
                                  <a:pt x="1845107" y="47599"/>
                                </a:lnTo>
                                <a:lnTo>
                                  <a:pt x="1847825" y="43459"/>
                                </a:lnTo>
                                <a:lnTo>
                                  <a:pt x="1850542" y="39497"/>
                                </a:lnTo>
                                <a:lnTo>
                                  <a:pt x="1853273" y="35713"/>
                                </a:lnTo>
                                <a:lnTo>
                                  <a:pt x="1855991" y="32118"/>
                                </a:lnTo>
                                <a:lnTo>
                                  <a:pt x="1858709" y="28690"/>
                                </a:lnTo>
                                <a:lnTo>
                                  <a:pt x="1861439" y="25464"/>
                                </a:lnTo>
                                <a:lnTo>
                                  <a:pt x="1864157" y="22403"/>
                                </a:lnTo>
                                <a:lnTo>
                                  <a:pt x="1866875" y="19545"/>
                                </a:lnTo>
                                <a:lnTo>
                                  <a:pt x="1869592" y="16878"/>
                                </a:lnTo>
                                <a:lnTo>
                                  <a:pt x="1872323" y="14402"/>
                                </a:lnTo>
                                <a:lnTo>
                                  <a:pt x="1875041" y="12116"/>
                                </a:lnTo>
                                <a:lnTo>
                                  <a:pt x="1877759" y="10020"/>
                                </a:lnTo>
                                <a:lnTo>
                                  <a:pt x="1880489" y="8128"/>
                                </a:lnTo>
                                <a:lnTo>
                                  <a:pt x="1883207" y="6426"/>
                                </a:lnTo>
                                <a:lnTo>
                                  <a:pt x="1885925" y="4914"/>
                                </a:lnTo>
                                <a:lnTo>
                                  <a:pt x="1888642" y="3620"/>
                                </a:lnTo>
                                <a:lnTo>
                                  <a:pt x="1891373" y="2515"/>
                                </a:lnTo>
                                <a:lnTo>
                                  <a:pt x="1894091" y="1613"/>
                                </a:lnTo>
                                <a:lnTo>
                                  <a:pt x="1896809" y="901"/>
                                </a:lnTo>
                                <a:lnTo>
                                  <a:pt x="1899539" y="394"/>
                                </a:lnTo>
                                <a:lnTo>
                                  <a:pt x="1902257" y="102"/>
                                </a:lnTo>
                                <a:lnTo>
                                  <a:pt x="1904975" y="0"/>
                                </a:lnTo>
                                <a:lnTo>
                                  <a:pt x="1907692" y="102"/>
                                </a:lnTo>
                                <a:lnTo>
                                  <a:pt x="1910423" y="394"/>
                                </a:lnTo>
                                <a:lnTo>
                                  <a:pt x="1913141" y="901"/>
                                </a:lnTo>
                                <a:lnTo>
                                  <a:pt x="1915859" y="1613"/>
                                </a:lnTo>
                                <a:lnTo>
                                  <a:pt x="1918589" y="2515"/>
                                </a:lnTo>
                                <a:lnTo>
                                  <a:pt x="1921307" y="3620"/>
                                </a:lnTo>
                                <a:lnTo>
                                  <a:pt x="1924025" y="4914"/>
                                </a:lnTo>
                                <a:lnTo>
                                  <a:pt x="1926742" y="6426"/>
                                </a:lnTo>
                                <a:lnTo>
                                  <a:pt x="1929473" y="8128"/>
                                </a:lnTo>
                                <a:lnTo>
                                  <a:pt x="1932191" y="10020"/>
                                </a:lnTo>
                                <a:lnTo>
                                  <a:pt x="1934909" y="12116"/>
                                </a:lnTo>
                                <a:lnTo>
                                  <a:pt x="1937626" y="14402"/>
                                </a:lnTo>
                                <a:lnTo>
                                  <a:pt x="1940357" y="16878"/>
                                </a:lnTo>
                                <a:lnTo>
                                  <a:pt x="1943075" y="19545"/>
                                </a:lnTo>
                                <a:lnTo>
                                  <a:pt x="1945792" y="22403"/>
                                </a:lnTo>
                                <a:lnTo>
                                  <a:pt x="1948523" y="25464"/>
                                </a:lnTo>
                                <a:lnTo>
                                  <a:pt x="1951241" y="28690"/>
                                </a:lnTo>
                                <a:lnTo>
                                  <a:pt x="1953959" y="32118"/>
                                </a:lnTo>
                                <a:lnTo>
                                  <a:pt x="1956676" y="35713"/>
                                </a:lnTo>
                                <a:lnTo>
                                  <a:pt x="1959407" y="39497"/>
                                </a:lnTo>
                                <a:lnTo>
                                  <a:pt x="1962125" y="43459"/>
                                </a:lnTo>
                                <a:lnTo>
                                  <a:pt x="1964842" y="47599"/>
                                </a:lnTo>
                                <a:lnTo>
                                  <a:pt x="1967573" y="51905"/>
                                </a:lnTo>
                                <a:lnTo>
                                  <a:pt x="1970291" y="56388"/>
                                </a:lnTo>
                                <a:lnTo>
                                  <a:pt x="1973009" y="61037"/>
                                </a:lnTo>
                                <a:lnTo>
                                  <a:pt x="1975726" y="65849"/>
                                </a:lnTo>
                                <a:lnTo>
                                  <a:pt x="1978457" y="70828"/>
                                </a:lnTo>
                                <a:lnTo>
                                  <a:pt x="1981175" y="75959"/>
                                </a:lnTo>
                                <a:lnTo>
                                  <a:pt x="1983892" y="81255"/>
                                </a:lnTo>
                                <a:lnTo>
                                  <a:pt x="1986623" y="86703"/>
                                </a:lnTo>
                                <a:lnTo>
                                  <a:pt x="1989341" y="92304"/>
                                </a:lnTo>
                                <a:lnTo>
                                  <a:pt x="1992059" y="98044"/>
                                </a:lnTo>
                                <a:lnTo>
                                  <a:pt x="1994776" y="103937"/>
                                </a:lnTo>
                                <a:lnTo>
                                  <a:pt x="1997507" y="109969"/>
                                </a:lnTo>
                                <a:lnTo>
                                  <a:pt x="2000225" y="116129"/>
                                </a:lnTo>
                                <a:lnTo>
                                  <a:pt x="2002942" y="122428"/>
                                </a:lnTo>
                                <a:lnTo>
                                  <a:pt x="2005673" y="128867"/>
                                </a:lnTo>
                                <a:lnTo>
                                  <a:pt x="2008391" y="135420"/>
                                </a:lnTo>
                                <a:lnTo>
                                  <a:pt x="2011109" y="142100"/>
                                </a:lnTo>
                                <a:lnTo>
                                  <a:pt x="2013826" y="148895"/>
                                </a:lnTo>
                                <a:lnTo>
                                  <a:pt x="2016557" y="155804"/>
                                </a:lnTo>
                                <a:lnTo>
                                  <a:pt x="2019275" y="162827"/>
                                </a:lnTo>
                                <a:lnTo>
                                  <a:pt x="2021992" y="169952"/>
                                </a:lnTo>
                                <a:lnTo>
                                  <a:pt x="2024723" y="177191"/>
                                </a:lnTo>
                                <a:lnTo>
                                  <a:pt x="2027441" y="184518"/>
                                </a:lnTo>
                                <a:lnTo>
                                  <a:pt x="2030159" y="191948"/>
                                </a:lnTo>
                                <a:lnTo>
                                  <a:pt x="2032876" y="199454"/>
                                </a:lnTo>
                                <a:lnTo>
                                  <a:pt x="2035607" y="207061"/>
                                </a:lnTo>
                                <a:lnTo>
                                  <a:pt x="2038325" y="214744"/>
                                </a:lnTo>
                                <a:lnTo>
                                  <a:pt x="2041042" y="222504"/>
                                </a:lnTo>
                                <a:lnTo>
                                  <a:pt x="2043773" y="230327"/>
                                </a:lnTo>
                                <a:lnTo>
                                  <a:pt x="2046491" y="238227"/>
                                </a:lnTo>
                                <a:lnTo>
                                  <a:pt x="2049209" y="246190"/>
                                </a:lnTo>
                                <a:lnTo>
                                  <a:pt x="2051926" y="254215"/>
                                </a:lnTo>
                                <a:lnTo>
                                  <a:pt x="2054657" y="262293"/>
                                </a:lnTo>
                                <a:lnTo>
                                  <a:pt x="2057375" y="270434"/>
                                </a:lnTo>
                                <a:lnTo>
                                  <a:pt x="2060092" y="278600"/>
                                </a:lnTo>
                                <a:lnTo>
                                  <a:pt x="2062823" y="286817"/>
                                </a:lnTo>
                                <a:lnTo>
                                  <a:pt x="2065541" y="295072"/>
                                </a:lnTo>
                                <a:lnTo>
                                  <a:pt x="2068259" y="303364"/>
                                </a:lnTo>
                                <a:lnTo>
                                  <a:pt x="2070976" y="311683"/>
                                </a:lnTo>
                                <a:lnTo>
                                  <a:pt x="2073707" y="320027"/>
                                </a:lnTo>
                                <a:lnTo>
                                  <a:pt x="2076425" y="328384"/>
                                </a:lnTo>
                                <a:lnTo>
                                  <a:pt x="2079142" y="336753"/>
                                </a:lnTo>
                                <a:lnTo>
                                  <a:pt x="2081860" y="345136"/>
                                </a:lnTo>
                                <a:lnTo>
                                  <a:pt x="2084591" y="353530"/>
                                </a:lnTo>
                                <a:lnTo>
                                  <a:pt x="2087309" y="361912"/>
                                </a:lnTo>
                                <a:lnTo>
                                  <a:pt x="2090026" y="370307"/>
                                </a:lnTo>
                                <a:lnTo>
                                  <a:pt x="2092757" y="378689"/>
                                </a:lnTo>
                                <a:lnTo>
                                  <a:pt x="2095475" y="387045"/>
                                </a:lnTo>
                                <a:lnTo>
                                  <a:pt x="2098192" y="395402"/>
                                </a:lnTo>
                                <a:lnTo>
                                  <a:pt x="2100910" y="403733"/>
                                </a:lnTo>
                                <a:lnTo>
                                  <a:pt x="2103641" y="412038"/>
                                </a:lnTo>
                                <a:lnTo>
                                  <a:pt x="2106359" y="420306"/>
                                </a:lnTo>
                                <a:lnTo>
                                  <a:pt x="2109076" y="428549"/>
                                </a:lnTo>
                                <a:lnTo>
                                  <a:pt x="2111807" y="436753"/>
                                </a:lnTo>
                                <a:lnTo>
                                  <a:pt x="2114525" y="444919"/>
                                </a:lnTo>
                                <a:lnTo>
                                  <a:pt x="2117242" y="453034"/>
                                </a:lnTo>
                                <a:lnTo>
                                  <a:pt x="2119960" y="461099"/>
                                </a:lnTo>
                                <a:lnTo>
                                  <a:pt x="2122691" y="469100"/>
                                </a:lnTo>
                                <a:lnTo>
                                  <a:pt x="2125409" y="477062"/>
                                </a:lnTo>
                                <a:lnTo>
                                  <a:pt x="2128126" y="484949"/>
                                </a:lnTo>
                                <a:lnTo>
                                  <a:pt x="2130857" y="492773"/>
                                </a:lnTo>
                                <a:lnTo>
                                  <a:pt x="2133575" y="500532"/>
                                </a:lnTo>
                                <a:lnTo>
                                  <a:pt x="2136292" y="508203"/>
                                </a:lnTo>
                                <a:lnTo>
                                  <a:pt x="2139010" y="515810"/>
                                </a:lnTo>
                                <a:lnTo>
                                  <a:pt x="2141741" y="523342"/>
                                </a:lnTo>
                                <a:lnTo>
                                  <a:pt x="2144459" y="530771"/>
                                </a:lnTo>
                                <a:lnTo>
                                  <a:pt x="2147176" y="538125"/>
                                </a:lnTo>
                                <a:lnTo>
                                  <a:pt x="2149907" y="545388"/>
                                </a:lnTo>
                                <a:lnTo>
                                  <a:pt x="2152625" y="552552"/>
                                </a:lnTo>
                                <a:lnTo>
                                  <a:pt x="2155342" y="559626"/>
                                </a:lnTo>
                                <a:lnTo>
                                  <a:pt x="2158060" y="566585"/>
                                </a:lnTo>
                                <a:lnTo>
                                  <a:pt x="2160791" y="573456"/>
                                </a:lnTo>
                                <a:lnTo>
                                  <a:pt x="2163509" y="580213"/>
                                </a:lnTo>
                                <a:lnTo>
                                  <a:pt x="2166226" y="586867"/>
                                </a:lnTo>
                                <a:lnTo>
                                  <a:pt x="2168957" y="593395"/>
                                </a:lnTo>
                                <a:lnTo>
                                  <a:pt x="2171675" y="599821"/>
                                </a:lnTo>
                                <a:lnTo>
                                  <a:pt x="2174392" y="606120"/>
                                </a:lnTo>
                                <a:lnTo>
                                  <a:pt x="2177110" y="612305"/>
                                </a:lnTo>
                                <a:lnTo>
                                  <a:pt x="2179841" y="618375"/>
                                </a:lnTo>
                                <a:lnTo>
                                  <a:pt x="2182559" y="624307"/>
                                </a:lnTo>
                                <a:lnTo>
                                  <a:pt x="2185276" y="630110"/>
                                </a:lnTo>
                                <a:lnTo>
                                  <a:pt x="2188007" y="635800"/>
                                </a:lnTo>
                                <a:lnTo>
                                  <a:pt x="2190725" y="641350"/>
                                </a:lnTo>
                                <a:lnTo>
                                  <a:pt x="2193442" y="646761"/>
                                </a:lnTo>
                                <a:lnTo>
                                  <a:pt x="2196160" y="652043"/>
                                </a:lnTo>
                                <a:lnTo>
                                  <a:pt x="2198891" y="657187"/>
                                </a:lnTo>
                                <a:lnTo>
                                  <a:pt x="2201609" y="662191"/>
                                </a:lnTo>
                                <a:lnTo>
                                  <a:pt x="2204326" y="667068"/>
                                </a:lnTo>
                                <a:lnTo>
                                  <a:pt x="2207057" y="671792"/>
                                </a:lnTo>
                                <a:lnTo>
                                  <a:pt x="2209775" y="676377"/>
                                </a:lnTo>
                                <a:lnTo>
                                  <a:pt x="2212492" y="680809"/>
                                </a:lnTo>
                                <a:lnTo>
                                  <a:pt x="2215210" y="685102"/>
                                </a:lnTo>
                                <a:lnTo>
                                  <a:pt x="2217941" y="689254"/>
                                </a:lnTo>
                                <a:lnTo>
                                  <a:pt x="2220659" y="693255"/>
                                </a:lnTo>
                                <a:lnTo>
                                  <a:pt x="2223376" y="697103"/>
                                </a:lnTo>
                                <a:lnTo>
                                  <a:pt x="2226094" y="700812"/>
                                </a:lnTo>
                                <a:lnTo>
                                  <a:pt x="2228825" y="704368"/>
                                </a:lnTo>
                                <a:lnTo>
                                  <a:pt x="2231542" y="707771"/>
                                </a:lnTo>
                                <a:lnTo>
                                  <a:pt x="2234260" y="711035"/>
                                </a:lnTo>
                                <a:lnTo>
                                  <a:pt x="2236991" y="714146"/>
                                </a:lnTo>
                                <a:lnTo>
                                  <a:pt x="2239709" y="717105"/>
                                </a:lnTo>
                                <a:lnTo>
                                  <a:pt x="2242426" y="719913"/>
                                </a:lnTo>
                                <a:lnTo>
                                  <a:pt x="2245144" y="722567"/>
                                </a:lnTo>
                                <a:lnTo>
                                  <a:pt x="2247875" y="725068"/>
                                </a:lnTo>
                                <a:lnTo>
                                  <a:pt x="2250592" y="727431"/>
                                </a:lnTo>
                                <a:lnTo>
                                  <a:pt x="2253310" y="729641"/>
                                </a:lnTo>
                                <a:lnTo>
                                  <a:pt x="2256041" y="731698"/>
                                </a:lnTo>
                                <a:lnTo>
                                  <a:pt x="2258759" y="733603"/>
                                </a:lnTo>
                                <a:lnTo>
                                  <a:pt x="2261476" y="735368"/>
                                </a:lnTo>
                                <a:lnTo>
                                  <a:pt x="2264194" y="736981"/>
                                </a:lnTo>
                                <a:lnTo>
                                  <a:pt x="2266925" y="738442"/>
                                </a:lnTo>
                                <a:lnTo>
                                  <a:pt x="2269642" y="739763"/>
                                </a:lnTo>
                                <a:lnTo>
                                  <a:pt x="2272360" y="740943"/>
                                </a:lnTo>
                                <a:lnTo>
                                  <a:pt x="2275091" y="741985"/>
                                </a:lnTo>
                                <a:lnTo>
                                  <a:pt x="2277809" y="742874"/>
                                </a:lnTo>
                                <a:lnTo>
                                  <a:pt x="2280526" y="743623"/>
                                </a:lnTo>
                                <a:lnTo>
                                  <a:pt x="2283244" y="744233"/>
                                </a:lnTo>
                                <a:lnTo>
                                  <a:pt x="2285975" y="744715"/>
                                </a:lnTo>
                                <a:lnTo>
                                  <a:pt x="2288692" y="745045"/>
                                </a:lnTo>
                                <a:lnTo>
                                  <a:pt x="2291410" y="745249"/>
                                </a:lnTo>
                                <a:lnTo>
                                  <a:pt x="2294141" y="745325"/>
                                </a:lnTo>
                                <a:lnTo>
                                  <a:pt x="2296859" y="745262"/>
                                </a:lnTo>
                                <a:lnTo>
                                  <a:pt x="2299576" y="745071"/>
                                </a:lnTo>
                                <a:lnTo>
                                  <a:pt x="2302294" y="744753"/>
                                </a:lnTo>
                                <a:lnTo>
                                  <a:pt x="2305025" y="744309"/>
                                </a:lnTo>
                                <a:lnTo>
                                  <a:pt x="2307742" y="743738"/>
                                </a:lnTo>
                                <a:lnTo>
                                  <a:pt x="2310460" y="743052"/>
                                </a:lnTo>
                                <a:lnTo>
                                  <a:pt x="2313191" y="742252"/>
                                </a:lnTo>
                                <a:lnTo>
                                  <a:pt x="2315909" y="741325"/>
                                </a:lnTo>
                                <a:lnTo>
                                  <a:pt x="2318626" y="740283"/>
                                </a:lnTo>
                                <a:lnTo>
                                  <a:pt x="2321344" y="739127"/>
                                </a:lnTo>
                                <a:lnTo>
                                  <a:pt x="2324075" y="737870"/>
                                </a:lnTo>
                                <a:lnTo>
                                  <a:pt x="2326792" y="736511"/>
                                </a:lnTo>
                                <a:lnTo>
                                  <a:pt x="2329510" y="735038"/>
                                </a:lnTo>
                                <a:lnTo>
                                  <a:pt x="2332241" y="733463"/>
                                </a:lnTo>
                                <a:lnTo>
                                  <a:pt x="2334959" y="731786"/>
                                </a:lnTo>
                                <a:lnTo>
                                  <a:pt x="2337676" y="730021"/>
                                </a:lnTo>
                                <a:lnTo>
                                  <a:pt x="2340394" y="728167"/>
                                </a:lnTo>
                                <a:lnTo>
                                  <a:pt x="2343125" y="726212"/>
                                </a:lnTo>
                                <a:lnTo>
                                  <a:pt x="2345842" y="724167"/>
                                </a:lnTo>
                                <a:lnTo>
                                  <a:pt x="2348560" y="722046"/>
                                </a:lnTo>
                                <a:lnTo>
                                  <a:pt x="2351291" y="719836"/>
                                </a:lnTo>
                                <a:lnTo>
                                  <a:pt x="2354009" y="717562"/>
                                </a:lnTo>
                                <a:lnTo>
                                  <a:pt x="2356726" y="715201"/>
                                </a:lnTo>
                                <a:lnTo>
                                  <a:pt x="2359444" y="712762"/>
                                </a:lnTo>
                                <a:lnTo>
                                  <a:pt x="2362175" y="710261"/>
                                </a:lnTo>
                                <a:lnTo>
                                  <a:pt x="2364892" y="707695"/>
                                </a:lnTo>
                                <a:lnTo>
                                  <a:pt x="2367610" y="705066"/>
                                </a:lnTo>
                                <a:lnTo>
                                  <a:pt x="2370341" y="702373"/>
                                </a:lnTo>
                                <a:lnTo>
                                  <a:pt x="2373059" y="699618"/>
                                </a:lnTo>
                                <a:lnTo>
                                  <a:pt x="2375776" y="696823"/>
                                </a:lnTo>
                                <a:lnTo>
                                  <a:pt x="2378494" y="693966"/>
                                </a:lnTo>
                                <a:lnTo>
                                  <a:pt x="2381225" y="691058"/>
                                </a:lnTo>
                                <a:lnTo>
                                  <a:pt x="2383942" y="688112"/>
                                </a:lnTo>
                                <a:lnTo>
                                  <a:pt x="2386660" y="685127"/>
                                </a:lnTo>
                                <a:lnTo>
                                  <a:pt x="2389378" y="682104"/>
                                </a:lnTo>
                                <a:lnTo>
                                  <a:pt x="2392109" y="679044"/>
                                </a:lnTo>
                                <a:lnTo>
                                  <a:pt x="2394826" y="675957"/>
                                </a:lnTo>
                                <a:lnTo>
                                  <a:pt x="2397544" y="672833"/>
                                </a:lnTo>
                                <a:lnTo>
                                  <a:pt x="2400275" y="669696"/>
                                </a:lnTo>
                                <a:lnTo>
                                  <a:pt x="2402992" y="666521"/>
                                </a:lnTo>
                                <a:lnTo>
                                  <a:pt x="2405710" y="663334"/>
                                </a:lnTo>
                                <a:lnTo>
                                  <a:pt x="2408428" y="660133"/>
                                </a:lnTo>
                                <a:lnTo>
                                  <a:pt x="2411159" y="656920"/>
                                </a:lnTo>
                                <a:lnTo>
                                  <a:pt x="2413876" y="653707"/>
                                </a:lnTo>
                                <a:lnTo>
                                  <a:pt x="2416594" y="650469"/>
                                </a:lnTo>
                                <a:lnTo>
                                  <a:pt x="2419325" y="647243"/>
                                </a:lnTo>
                                <a:lnTo>
                                  <a:pt x="2422042" y="644004"/>
                                </a:lnTo>
                                <a:lnTo>
                                  <a:pt x="2424760" y="640779"/>
                                </a:lnTo>
                                <a:lnTo>
                                  <a:pt x="2427478" y="637553"/>
                                </a:lnTo>
                                <a:lnTo>
                                  <a:pt x="2430209" y="634340"/>
                                </a:lnTo>
                                <a:lnTo>
                                  <a:pt x="2432926" y="631139"/>
                                </a:lnTo>
                                <a:lnTo>
                                  <a:pt x="2435644" y="627938"/>
                                </a:lnTo>
                                <a:lnTo>
                                  <a:pt x="2438375" y="624777"/>
                                </a:lnTo>
                                <a:lnTo>
                                  <a:pt x="2441092" y="621614"/>
                                </a:lnTo>
                                <a:lnTo>
                                  <a:pt x="2443810" y="618490"/>
                                </a:lnTo>
                                <a:lnTo>
                                  <a:pt x="2446528" y="615391"/>
                                </a:lnTo>
                                <a:lnTo>
                                  <a:pt x="2449259" y="612305"/>
                                </a:lnTo>
                                <a:lnTo>
                                  <a:pt x="2451976" y="609257"/>
                                </a:lnTo>
                                <a:lnTo>
                                  <a:pt x="2454694" y="606247"/>
                                </a:lnTo>
                                <a:lnTo>
                                  <a:pt x="2457425" y="603276"/>
                                </a:lnTo>
                                <a:lnTo>
                                  <a:pt x="2460142" y="600329"/>
                                </a:lnTo>
                                <a:lnTo>
                                  <a:pt x="2462860" y="597433"/>
                                </a:lnTo>
                                <a:lnTo>
                                  <a:pt x="2465578" y="594576"/>
                                </a:lnTo>
                                <a:lnTo>
                                  <a:pt x="2468309" y="591769"/>
                                </a:lnTo>
                                <a:lnTo>
                                  <a:pt x="2471026" y="589001"/>
                                </a:lnTo>
                                <a:lnTo>
                                  <a:pt x="2473744" y="586295"/>
                                </a:lnTo>
                                <a:lnTo>
                                  <a:pt x="2476475" y="583629"/>
                                </a:lnTo>
                                <a:lnTo>
                                  <a:pt x="2479192" y="581013"/>
                                </a:lnTo>
                                <a:lnTo>
                                  <a:pt x="2481910" y="578459"/>
                                </a:lnTo>
                                <a:lnTo>
                                  <a:pt x="2484628" y="575970"/>
                                </a:lnTo>
                                <a:lnTo>
                                  <a:pt x="2487359" y="573532"/>
                                </a:lnTo>
                                <a:lnTo>
                                  <a:pt x="2490076" y="571157"/>
                                </a:lnTo>
                                <a:lnTo>
                                  <a:pt x="2492794" y="568833"/>
                                </a:lnTo>
                                <a:lnTo>
                                  <a:pt x="2495525" y="566585"/>
                                </a:lnTo>
                                <a:lnTo>
                                  <a:pt x="2498242" y="564400"/>
                                </a:lnTo>
                                <a:lnTo>
                                  <a:pt x="2500960" y="562280"/>
                                </a:lnTo>
                                <a:lnTo>
                                  <a:pt x="2503678" y="560235"/>
                                </a:lnTo>
                                <a:lnTo>
                                  <a:pt x="2506409" y="558254"/>
                                </a:lnTo>
                                <a:lnTo>
                                  <a:pt x="2509126" y="556349"/>
                                </a:lnTo>
                                <a:lnTo>
                                  <a:pt x="2511844" y="554507"/>
                                </a:lnTo>
                                <a:lnTo>
                                  <a:pt x="2514575" y="552742"/>
                                </a:lnTo>
                                <a:lnTo>
                                  <a:pt x="2517292" y="551053"/>
                                </a:lnTo>
                                <a:lnTo>
                                  <a:pt x="2520010" y="549440"/>
                                </a:lnTo>
                                <a:lnTo>
                                  <a:pt x="2522728" y="547903"/>
                                </a:lnTo>
                                <a:lnTo>
                                  <a:pt x="2525459" y="546443"/>
                                </a:lnTo>
                                <a:lnTo>
                                  <a:pt x="2528176" y="545058"/>
                                </a:lnTo>
                                <a:lnTo>
                                  <a:pt x="2530894" y="543751"/>
                                </a:lnTo>
                                <a:lnTo>
                                  <a:pt x="2533625" y="542519"/>
                                </a:lnTo>
                                <a:lnTo>
                                  <a:pt x="2536342" y="541376"/>
                                </a:lnTo>
                                <a:lnTo>
                                  <a:pt x="2539060" y="540309"/>
                                </a:lnTo>
                                <a:lnTo>
                                  <a:pt x="2541778" y="539318"/>
                                </a:lnTo>
                                <a:lnTo>
                                  <a:pt x="2544509" y="538404"/>
                                </a:lnTo>
                                <a:lnTo>
                                  <a:pt x="2547226" y="537578"/>
                                </a:lnTo>
                                <a:lnTo>
                                  <a:pt x="2549944" y="536829"/>
                                </a:lnTo>
                                <a:lnTo>
                                  <a:pt x="2552675" y="536169"/>
                                </a:lnTo>
                                <a:lnTo>
                                  <a:pt x="2555392" y="535584"/>
                                </a:lnTo>
                                <a:lnTo>
                                  <a:pt x="2558110" y="535077"/>
                                </a:lnTo>
                                <a:lnTo>
                                  <a:pt x="2560828" y="534645"/>
                                </a:lnTo>
                                <a:lnTo>
                                  <a:pt x="2563559" y="534302"/>
                                </a:lnTo>
                                <a:lnTo>
                                  <a:pt x="2566276" y="534035"/>
                                </a:lnTo>
                                <a:lnTo>
                                  <a:pt x="2568994" y="533845"/>
                                </a:lnTo>
                                <a:lnTo>
                                  <a:pt x="2571712" y="533730"/>
                                </a:lnTo>
                                <a:lnTo>
                                  <a:pt x="2574442" y="533705"/>
                                </a:lnTo>
                                <a:lnTo>
                                  <a:pt x="2577160" y="533756"/>
                                </a:lnTo>
                                <a:lnTo>
                                  <a:pt x="2579878" y="533870"/>
                                </a:lnTo>
                                <a:lnTo>
                                  <a:pt x="2582609" y="534073"/>
                                </a:lnTo>
                                <a:lnTo>
                                  <a:pt x="2585326" y="534353"/>
                                </a:lnTo>
                                <a:lnTo>
                                  <a:pt x="2588044" y="534695"/>
                                </a:lnTo>
                                <a:lnTo>
                                  <a:pt x="2590762" y="535115"/>
                                </a:lnTo>
                                <a:lnTo>
                                  <a:pt x="2593492" y="535610"/>
                                </a:lnTo>
                                <a:lnTo>
                                  <a:pt x="2596210" y="536181"/>
                                </a:lnTo>
                                <a:lnTo>
                                  <a:pt x="2598928" y="536816"/>
                                </a:lnTo>
                                <a:lnTo>
                                  <a:pt x="2601659" y="537528"/>
                                </a:lnTo>
                                <a:lnTo>
                                  <a:pt x="2604376" y="538302"/>
                                </a:lnTo>
                                <a:lnTo>
                                  <a:pt x="2607094" y="539141"/>
                                </a:lnTo>
                                <a:lnTo>
                                  <a:pt x="2609812" y="540042"/>
                                </a:lnTo>
                                <a:lnTo>
                                  <a:pt x="2612542" y="541020"/>
                                </a:lnTo>
                                <a:lnTo>
                                  <a:pt x="2615260" y="542049"/>
                                </a:lnTo>
                                <a:lnTo>
                                  <a:pt x="2617978" y="543141"/>
                                </a:lnTo>
                                <a:lnTo>
                                  <a:pt x="2620709" y="544297"/>
                                </a:lnTo>
                                <a:lnTo>
                                  <a:pt x="2623426" y="545503"/>
                                </a:lnTo>
                                <a:lnTo>
                                  <a:pt x="2626144" y="546773"/>
                                </a:lnTo>
                                <a:lnTo>
                                  <a:pt x="2628862" y="548094"/>
                                </a:lnTo>
                                <a:lnTo>
                                  <a:pt x="2631592" y="549478"/>
                                </a:lnTo>
                                <a:lnTo>
                                  <a:pt x="2634310" y="550901"/>
                                </a:lnTo>
                                <a:lnTo>
                                  <a:pt x="2637028" y="552386"/>
                                </a:lnTo>
                                <a:lnTo>
                                  <a:pt x="2639759" y="553910"/>
                                </a:lnTo>
                                <a:lnTo>
                                  <a:pt x="2642476" y="555486"/>
                                </a:lnTo>
                                <a:lnTo>
                                  <a:pt x="2645194" y="557098"/>
                                </a:lnTo>
                                <a:lnTo>
                                  <a:pt x="2647912" y="558749"/>
                                </a:lnTo>
                                <a:lnTo>
                                  <a:pt x="2650642" y="560451"/>
                                </a:lnTo>
                                <a:lnTo>
                                  <a:pt x="2653360" y="562191"/>
                                </a:lnTo>
                                <a:lnTo>
                                  <a:pt x="2656078" y="563969"/>
                                </a:lnTo>
                                <a:lnTo>
                                  <a:pt x="2658809" y="565772"/>
                                </a:lnTo>
                                <a:lnTo>
                                  <a:pt x="2661526" y="567613"/>
                                </a:lnTo>
                                <a:lnTo>
                                  <a:pt x="2664244" y="569493"/>
                                </a:lnTo>
                                <a:lnTo>
                                  <a:pt x="2666962" y="571398"/>
                                </a:lnTo>
                                <a:lnTo>
                                  <a:pt x="2669692" y="573316"/>
                                </a:lnTo>
                                <a:lnTo>
                                  <a:pt x="2672410" y="575272"/>
                                </a:lnTo>
                                <a:lnTo>
                                  <a:pt x="2675128" y="577253"/>
                                </a:lnTo>
                                <a:lnTo>
                                  <a:pt x="2677859" y="579247"/>
                                </a:lnTo>
                                <a:lnTo>
                                  <a:pt x="2680576" y="581266"/>
                                </a:lnTo>
                                <a:lnTo>
                                  <a:pt x="2683294" y="583299"/>
                                </a:lnTo>
                                <a:lnTo>
                                  <a:pt x="2686012" y="585343"/>
                                </a:lnTo>
                                <a:lnTo>
                                  <a:pt x="2688742" y="587401"/>
                                </a:lnTo>
                                <a:lnTo>
                                  <a:pt x="2691460" y="589458"/>
                                </a:lnTo>
                                <a:lnTo>
                                  <a:pt x="2694178" y="591541"/>
                                </a:lnTo>
                                <a:lnTo>
                                  <a:pt x="2696909" y="593623"/>
                                </a:lnTo>
                                <a:lnTo>
                                  <a:pt x="2699626" y="595706"/>
                                </a:lnTo>
                                <a:lnTo>
                                  <a:pt x="2702344" y="597802"/>
                                </a:lnTo>
                                <a:lnTo>
                                  <a:pt x="2705062" y="599884"/>
                                </a:lnTo>
                                <a:lnTo>
                                  <a:pt x="2707792" y="601967"/>
                                </a:lnTo>
                                <a:lnTo>
                                  <a:pt x="2710510" y="604050"/>
                                </a:lnTo>
                                <a:lnTo>
                                  <a:pt x="2713228" y="606133"/>
                                </a:lnTo>
                                <a:lnTo>
                                  <a:pt x="2715946" y="608203"/>
                                </a:lnTo>
                                <a:lnTo>
                                  <a:pt x="2718676" y="610260"/>
                                </a:lnTo>
                                <a:lnTo>
                                  <a:pt x="2721394" y="612305"/>
                                </a:lnTo>
                                <a:lnTo>
                                  <a:pt x="2724112" y="614337"/>
                                </a:lnTo>
                                <a:lnTo>
                                  <a:pt x="2726842" y="616356"/>
                                </a:lnTo>
                                <a:lnTo>
                                  <a:pt x="2729560" y="618363"/>
                                </a:lnTo>
                                <a:lnTo>
                                  <a:pt x="2732278" y="620344"/>
                                </a:lnTo>
                                <a:lnTo>
                                  <a:pt x="2734996" y="622300"/>
                                </a:lnTo>
                                <a:lnTo>
                                  <a:pt x="2737726" y="624243"/>
                                </a:lnTo>
                                <a:lnTo>
                                  <a:pt x="2740444" y="626161"/>
                                </a:lnTo>
                                <a:lnTo>
                                  <a:pt x="2743162" y="628041"/>
                                </a:lnTo>
                                <a:lnTo>
                                  <a:pt x="2745892" y="629907"/>
                                </a:lnTo>
                                <a:lnTo>
                                  <a:pt x="2748610" y="631736"/>
                                </a:lnTo>
                                <a:lnTo>
                                  <a:pt x="2751328" y="633540"/>
                                </a:lnTo>
                                <a:lnTo>
                                  <a:pt x="2754046" y="635305"/>
                                </a:lnTo>
                                <a:lnTo>
                                  <a:pt x="2756776" y="637045"/>
                                </a:lnTo>
                                <a:lnTo>
                                  <a:pt x="2759494" y="638734"/>
                                </a:lnTo>
                                <a:lnTo>
                                  <a:pt x="2762212" y="640397"/>
                                </a:lnTo>
                                <a:lnTo>
                                  <a:pt x="2764942" y="642023"/>
                                </a:lnTo>
                                <a:lnTo>
                                  <a:pt x="2767660" y="643610"/>
                                </a:lnTo>
                                <a:lnTo>
                                  <a:pt x="2770378" y="645147"/>
                                </a:lnTo>
                                <a:lnTo>
                                  <a:pt x="2773096" y="646646"/>
                                </a:lnTo>
                                <a:lnTo>
                                  <a:pt x="2775826" y="648106"/>
                                </a:lnTo>
                                <a:lnTo>
                                  <a:pt x="2778544" y="649529"/>
                                </a:lnTo>
                                <a:lnTo>
                                  <a:pt x="2781262" y="650887"/>
                                </a:lnTo>
                                <a:lnTo>
                                  <a:pt x="2783992" y="652208"/>
                                </a:lnTo>
                                <a:lnTo>
                                  <a:pt x="2786710" y="653491"/>
                                </a:lnTo>
                                <a:lnTo>
                                  <a:pt x="2789428" y="654710"/>
                                </a:lnTo>
                                <a:lnTo>
                                  <a:pt x="2792146" y="655892"/>
                                </a:lnTo>
                                <a:lnTo>
                                  <a:pt x="2794876" y="657022"/>
                                </a:lnTo>
                                <a:lnTo>
                                  <a:pt x="2797594" y="658089"/>
                                </a:lnTo>
                                <a:lnTo>
                                  <a:pt x="2800312" y="659117"/>
                                </a:lnTo>
                                <a:lnTo>
                                  <a:pt x="2803042" y="660095"/>
                                </a:lnTo>
                                <a:lnTo>
                                  <a:pt x="2805760" y="661009"/>
                                </a:lnTo>
                                <a:lnTo>
                                  <a:pt x="2808478" y="661873"/>
                                </a:lnTo>
                                <a:lnTo>
                                  <a:pt x="2811196" y="662686"/>
                                </a:lnTo>
                                <a:lnTo>
                                  <a:pt x="2813926" y="663448"/>
                                </a:lnTo>
                                <a:lnTo>
                                  <a:pt x="2816644" y="664146"/>
                                </a:lnTo>
                                <a:lnTo>
                                  <a:pt x="2819362" y="664794"/>
                                </a:lnTo>
                                <a:lnTo>
                                  <a:pt x="2822092" y="665391"/>
                                </a:lnTo>
                                <a:lnTo>
                                  <a:pt x="2824810" y="665925"/>
                                </a:lnTo>
                                <a:lnTo>
                                  <a:pt x="2827528" y="666407"/>
                                </a:lnTo>
                                <a:lnTo>
                                  <a:pt x="2830246" y="666826"/>
                                </a:lnTo>
                                <a:lnTo>
                                  <a:pt x="2832976" y="667195"/>
                                </a:lnTo>
                                <a:lnTo>
                                  <a:pt x="2835694" y="667512"/>
                                </a:lnTo>
                                <a:lnTo>
                                  <a:pt x="2838412" y="667766"/>
                                </a:lnTo>
                                <a:lnTo>
                                  <a:pt x="2841142" y="667969"/>
                                </a:lnTo>
                                <a:lnTo>
                                  <a:pt x="2843860" y="668109"/>
                                </a:lnTo>
                                <a:lnTo>
                                  <a:pt x="2846578" y="668198"/>
                                </a:lnTo>
                                <a:lnTo>
                                  <a:pt x="2849296" y="668223"/>
                                </a:lnTo>
                                <a:lnTo>
                                  <a:pt x="2852026" y="668210"/>
                                </a:lnTo>
                                <a:lnTo>
                                  <a:pt x="2854744" y="668122"/>
                                </a:lnTo>
                                <a:lnTo>
                                  <a:pt x="2857462" y="667995"/>
                                </a:lnTo>
                                <a:lnTo>
                                  <a:pt x="2860192" y="667804"/>
                                </a:lnTo>
                                <a:lnTo>
                                  <a:pt x="2862910" y="667576"/>
                                </a:lnTo>
                                <a:lnTo>
                                  <a:pt x="2865628" y="667283"/>
                                </a:lnTo>
                                <a:lnTo>
                                  <a:pt x="2868346" y="666928"/>
                                </a:lnTo>
                                <a:lnTo>
                                  <a:pt x="2871076" y="666535"/>
                                </a:lnTo>
                                <a:lnTo>
                                  <a:pt x="2873794" y="666090"/>
                                </a:lnTo>
                                <a:lnTo>
                                  <a:pt x="2876512" y="665594"/>
                                </a:lnTo>
                                <a:lnTo>
                                  <a:pt x="2879242" y="665035"/>
                                </a:lnTo>
                                <a:lnTo>
                                  <a:pt x="2881960" y="664439"/>
                                </a:lnTo>
                                <a:lnTo>
                                  <a:pt x="2884678" y="663804"/>
                                </a:lnTo>
                                <a:lnTo>
                                  <a:pt x="2887396" y="663105"/>
                                </a:lnTo>
                                <a:lnTo>
                                  <a:pt x="2890126" y="662369"/>
                                </a:lnTo>
                                <a:lnTo>
                                  <a:pt x="2892844" y="661581"/>
                                </a:lnTo>
                                <a:lnTo>
                                  <a:pt x="2895562" y="660756"/>
                                </a:lnTo>
                                <a:lnTo>
                                  <a:pt x="2898280" y="659892"/>
                                </a:lnTo>
                                <a:lnTo>
                                  <a:pt x="2901010" y="658978"/>
                                </a:lnTo>
                                <a:lnTo>
                                  <a:pt x="2903728" y="658025"/>
                                </a:lnTo>
                                <a:lnTo>
                                  <a:pt x="2906446" y="657022"/>
                                </a:lnTo>
                                <a:lnTo>
                                  <a:pt x="2909176" y="655993"/>
                                </a:lnTo>
                                <a:lnTo>
                                  <a:pt x="2911894" y="654926"/>
                                </a:lnTo>
                                <a:lnTo>
                                  <a:pt x="2914612" y="653821"/>
                                </a:lnTo>
                                <a:lnTo>
                                  <a:pt x="2917330" y="652678"/>
                                </a:lnTo>
                                <a:lnTo>
                                  <a:pt x="2920060" y="651510"/>
                                </a:lnTo>
                                <a:lnTo>
                                  <a:pt x="2922778" y="650304"/>
                                </a:lnTo>
                                <a:lnTo>
                                  <a:pt x="2925496" y="649059"/>
                                </a:lnTo>
                                <a:lnTo>
                                  <a:pt x="2928226" y="647789"/>
                                </a:lnTo>
                                <a:lnTo>
                                  <a:pt x="2930944" y="646494"/>
                                </a:lnTo>
                                <a:lnTo>
                                  <a:pt x="2933662" y="645173"/>
                                </a:lnTo>
                                <a:lnTo>
                                  <a:pt x="2936380" y="643827"/>
                                </a:lnTo>
                                <a:lnTo>
                                  <a:pt x="2939110" y="642455"/>
                                </a:lnTo>
                                <a:lnTo>
                                  <a:pt x="2941828" y="641058"/>
                                </a:lnTo>
                                <a:lnTo>
                                  <a:pt x="2944546" y="639648"/>
                                </a:lnTo>
                                <a:lnTo>
                                  <a:pt x="2947276" y="638213"/>
                                </a:lnTo>
                                <a:lnTo>
                                  <a:pt x="2949994" y="636765"/>
                                </a:lnTo>
                                <a:lnTo>
                                  <a:pt x="2952712" y="635292"/>
                                </a:lnTo>
                                <a:lnTo>
                                  <a:pt x="2955430" y="633806"/>
                                </a:lnTo>
                                <a:lnTo>
                                  <a:pt x="2958160" y="632307"/>
                                </a:lnTo>
                                <a:lnTo>
                                  <a:pt x="2960878" y="630796"/>
                                </a:lnTo>
                                <a:lnTo>
                                  <a:pt x="2963596" y="629285"/>
                                </a:lnTo>
                                <a:lnTo>
                                  <a:pt x="2966326" y="627749"/>
                                </a:lnTo>
                                <a:lnTo>
                                  <a:pt x="2969044" y="626211"/>
                                </a:lnTo>
                                <a:lnTo>
                                  <a:pt x="2971762" y="624675"/>
                                </a:lnTo>
                                <a:lnTo>
                                  <a:pt x="2974480" y="623126"/>
                                </a:lnTo>
                                <a:lnTo>
                                  <a:pt x="2977210" y="621576"/>
                                </a:lnTo>
                                <a:lnTo>
                                  <a:pt x="2979928" y="620027"/>
                                </a:lnTo>
                                <a:lnTo>
                                  <a:pt x="2982646" y="618477"/>
                                </a:lnTo>
                                <a:lnTo>
                                  <a:pt x="2985376" y="616928"/>
                                </a:lnTo>
                                <a:lnTo>
                                  <a:pt x="2988094" y="615379"/>
                                </a:lnTo>
                                <a:lnTo>
                                  <a:pt x="2990812" y="613842"/>
                                </a:lnTo>
                                <a:lnTo>
                                  <a:pt x="2993530" y="612305"/>
                                </a:lnTo>
                                <a:lnTo>
                                  <a:pt x="2996260" y="610781"/>
                                </a:lnTo>
                                <a:lnTo>
                                  <a:pt x="2998978" y="609270"/>
                                </a:lnTo>
                                <a:lnTo>
                                  <a:pt x="3001696" y="607758"/>
                                </a:lnTo>
                                <a:lnTo>
                                  <a:pt x="3004426" y="606260"/>
                                </a:lnTo>
                                <a:lnTo>
                                  <a:pt x="3007144" y="604774"/>
                                </a:lnTo>
                                <a:lnTo>
                                  <a:pt x="3009862" y="603314"/>
                                </a:lnTo>
                                <a:lnTo>
                                  <a:pt x="3012580" y="601866"/>
                                </a:lnTo>
                                <a:lnTo>
                                  <a:pt x="3015310" y="600431"/>
                                </a:lnTo>
                                <a:lnTo>
                                  <a:pt x="3018028" y="599008"/>
                                </a:lnTo>
                                <a:lnTo>
                                  <a:pt x="3020746" y="597624"/>
                                </a:lnTo>
                                <a:lnTo>
                                  <a:pt x="3023476" y="596240"/>
                                </a:lnTo>
                                <a:lnTo>
                                  <a:pt x="3026194" y="594893"/>
                                </a:lnTo>
                                <a:lnTo>
                                  <a:pt x="3028912" y="593572"/>
                                </a:lnTo>
                                <a:lnTo>
                                  <a:pt x="3031630" y="592265"/>
                                </a:lnTo>
                                <a:lnTo>
                                  <a:pt x="3034360" y="590982"/>
                                </a:lnTo>
                                <a:lnTo>
                                  <a:pt x="3037078" y="589738"/>
                                </a:lnTo>
                                <a:lnTo>
                                  <a:pt x="3039796" y="588518"/>
                                </a:lnTo>
                                <a:lnTo>
                                  <a:pt x="3042526" y="587324"/>
                                </a:lnTo>
                                <a:lnTo>
                                  <a:pt x="3045244" y="586156"/>
                                </a:lnTo>
                                <a:lnTo>
                                  <a:pt x="3047962" y="585038"/>
                                </a:lnTo>
                                <a:lnTo>
                                  <a:pt x="3050680" y="583933"/>
                                </a:lnTo>
                                <a:lnTo>
                                  <a:pt x="3053410" y="582867"/>
                                </a:lnTo>
                                <a:lnTo>
                                  <a:pt x="3056128" y="581837"/>
                                </a:lnTo>
                                <a:lnTo>
                                  <a:pt x="3058846" y="580847"/>
                                </a:lnTo>
                                <a:lnTo>
                                  <a:pt x="3061564" y="579882"/>
                                </a:lnTo>
                                <a:lnTo>
                                  <a:pt x="3064294" y="578955"/>
                                </a:lnTo>
                                <a:lnTo>
                                  <a:pt x="3067012" y="578066"/>
                                </a:lnTo>
                                <a:lnTo>
                                  <a:pt x="3069730" y="577215"/>
                                </a:lnTo>
                                <a:lnTo>
                                  <a:pt x="3072460" y="576414"/>
                                </a:lnTo>
                                <a:lnTo>
                                  <a:pt x="3075178" y="575640"/>
                                </a:lnTo>
                                <a:lnTo>
                                  <a:pt x="3077896" y="574904"/>
                                </a:lnTo>
                                <a:lnTo>
                                  <a:pt x="3080614" y="574218"/>
                                </a:lnTo>
                                <a:lnTo>
                                  <a:pt x="3083344" y="573570"/>
                                </a:lnTo>
                                <a:lnTo>
                                  <a:pt x="3086062" y="572960"/>
                                </a:lnTo>
                                <a:lnTo>
                                  <a:pt x="3088780" y="572389"/>
                                </a:lnTo>
                                <a:lnTo>
                                  <a:pt x="3091510" y="571856"/>
                                </a:lnTo>
                                <a:lnTo>
                                  <a:pt x="3094228" y="571373"/>
                                </a:lnTo>
                                <a:lnTo>
                                  <a:pt x="3096946" y="570929"/>
                                </a:lnTo>
                                <a:lnTo>
                                  <a:pt x="3099664" y="570535"/>
                                </a:lnTo>
                                <a:lnTo>
                                  <a:pt x="3102394" y="570179"/>
                                </a:lnTo>
                                <a:lnTo>
                                  <a:pt x="3105112" y="569861"/>
                                </a:lnTo>
                                <a:lnTo>
                                  <a:pt x="3107830" y="569595"/>
                                </a:lnTo>
                                <a:lnTo>
                                  <a:pt x="3110560" y="569367"/>
                                </a:lnTo>
                                <a:lnTo>
                                  <a:pt x="3113278" y="569189"/>
                                </a:lnTo>
                                <a:lnTo>
                                  <a:pt x="3115996" y="569049"/>
                                </a:lnTo>
                                <a:lnTo>
                                  <a:pt x="3118714" y="568947"/>
                                </a:lnTo>
                                <a:lnTo>
                                  <a:pt x="3121444" y="568896"/>
                                </a:lnTo>
                                <a:lnTo>
                                  <a:pt x="3124162" y="568884"/>
                                </a:lnTo>
                                <a:lnTo>
                                  <a:pt x="3126880" y="568922"/>
                                </a:lnTo>
                                <a:lnTo>
                                  <a:pt x="3129610" y="568998"/>
                                </a:lnTo>
                                <a:lnTo>
                                  <a:pt x="3132328" y="569113"/>
                                </a:lnTo>
                                <a:lnTo>
                                  <a:pt x="3135046" y="569278"/>
                                </a:lnTo>
                                <a:lnTo>
                                  <a:pt x="3137764" y="569468"/>
                                </a:lnTo>
                                <a:lnTo>
                                  <a:pt x="3140494" y="569722"/>
                                </a:lnTo>
                                <a:lnTo>
                                  <a:pt x="3143212" y="570002"/>
                                </a:lnTo>
                                <a:lnTo>
                                  <a:pt x="3145930" y="570319"/>
                                </a:lnTo>
                                <a:lnTo>
                                  <a:pt x="3148660" y="570688"/>
                                </a:lnTo>
                                <a:lnTo>
                                  <a:pt x="3151378" y="571094"/>
                                </a:lnTo>
                                <a:lnTo>
                                  <a:pt x="3154096" y="571526"/>
                                </a:lnTo>
                                <a:lnTo>
                                  <a:pt x="3156814" y="572008"/>
                                </a:lnTo>
                                <a:lnTo>
                                  <a:pt x="3159544" y="572529"/>
                                </a:lnTo>
                                <a:lnTo>
                                  <a:pt x="3162262" y="573088"/>
                                </a:lnTo>
                                <a:lnTo>
                                  <a:pt x="3164980" y="573672"/>
                                </a:lnTo>
                                <a:lnTo>
                                  <a:pt x="3167710" y="574307"/>
                                </a:lnTo>
                                <a:lnTo>
                                  <a:pt x="3170428" y="574967"/>
                                </a:lnTo>
                                <a:lnTo>
                                  <a:pt x="3173146" y="575653"/>
                                </a:lnTo>
                                <a:lnTo>
                                  <a:pt x="3175864" y="576390"/>
                                </a:lnTo>
                                <a:lnTo>
                                  <a:pt x="3178594" y="577152"/>
                                </a:lnTo>
                                <a:lnTo>
                                  <a:pt x="3181312" y="577939"/>
                                </a:lnTo>
                                <a:lnTo>
                                  <a:pt x="3184030" y="578765"/>
                                </a:lnTo>
                                <a:lnTo>
                                  <a:pt x="3186760" y="579615"/>
                                </a:lnTo>
                                <a:lnTo>
                                  <a:pt x="3189478" y="580492"/>
                                </a:lnTo>
                                <a:lnTo>
                                  <a:pt x="3192196" y="581393"/>
                                </a:lnTo>
                                <a:lnTo>
                                  <a:pt x="3194914" y="582333"/>
                                </a:lnTo>
                                <a:lnTo>
                                  <a:pt x="3197644" y="583299"/>
                                </a:lnTo>
                                <a:lnTo>
                                  <a:pt x="3200362" y="584276"/>
                                </a:lnTo>
                                <a:lnTo>
                                  <a:pt x="3203080" y="585292"/>
                                </a:lnTo>
                                <a:lnTo>
                                  <a:pt x="3205798" y="586321"/>
                                </a:lnTo>
                                <a:lnTo>
                                  <a:pt x="3208528" y="587375"/>
                                </a:lnTo>
                                <a:lnTo>
                                  <a:pt x="3211246" y="588442"/>
                                </a:lnTo>
                                <a:lnTo>
                                  <a:pt x="3213964" y="589534"/>
                                </a:lnTo>
                                <a:lnTo>
                                  <a:pt x="3216694" y="590639"/>
                                </a:lnTo>
                                <a:lnTo>
                                  <a:pt x="3219412" y="591769"/>
                                </a:lnTo>
                                <a:lnTo>
                                  <a:pt x="3222130" y="592913"/>
                                </a:lnTo>
                                <a:lnTo>
                                  <a:pt x="3224848" y="594068"/>
                                </a:lnTo>
                                <a:lnTo>
                                  <a:pt x="3227578" y="595237"/>
                                </a:lnTo>
                                <a:lnTo>
                                  <a:pt x="3230296" y="596418"/>
                                </a:lnTo>
                                <a:lnTo>
                                  <a:pt x="3233014" y="597612"/>
                                </a:lnTo>
                                <a:lnTo>
                                  <a:pt x="3235744" y="598805"/>
                                </a:lnTo>
                                <a:lnTo>
                                  <a:pt x="3238462" y="600011"/>
                                </a:lnTo>
                                <a:lnTo>
                                  <a:pt x="3241180" y="601231"/>
                                </a:lnTo>
                                <a:lnTo>
                                  <a:pt x="3243898" y="602462"/>
                                </a:lnTo>
                                <a:lnTo>
                                  <a:pt x="3246628" y="603682"/>
                                </a:lnTo>
                                <a:lnTo>
                                  <a:pt x="3249346" y="604913"/>
                                </a:lnTo>
                                <a:lnTo>
                                  <a:pt x="3252064" y="606146"/>
                                </a:lnTo>
                                <a:lnTo>
                                  <a:pt x="3254794" y="607378"/>
                                </a:lnTo>
                                <a:lnTo>
                                  <a:pt x="3257512" y="608622"/>
                                </a:lnTo>
                                <a:lnTo>
                                  <a:pt x="3260230" y="609854"/>
                                </a:lnTo>
                                <a:lnTo>
                                  <a:pt x="3262947" y="611086"/>
                                </a:lnTo>
                                <a:lnTo>
                                  <a:pt x="3265678" y="612305"/>
                                </a:lnTo>
                              </a:path>
                            </a:pathLst>
                          </a:custGeom>
                          <a:noFill/>
                          <a:ln w="9563">
                            <a:solidFill>
                              <a:srgbClr val="F19064"/>
                            </a:solidFill>
                            <a:miter lim="127000"/>
                            <a:headEnd/>
                            <a:tailEnd/>
                          </a:ln>
                        </wps:spPr>
                        <wps:bodyPr rot="0" vert="horz" wrap="square" lIns="91440" tIns="45720" rIns="91440" bIns="45720" anchor="t" anchorCtr="0" upright="1">
                          <a:noAutofit/>
                        </wps:bodyPr>
                      </wps:wsp>
                      <wps:wsp>
                        <wps:cNvPr id="143505175" name="Shape 8261"/>
                        <wps:cNvSpPr>
                          <a:spLocks/>
                        </wps:cNvSpPr>
                        <wps:spPr bwMode="auto">
                          <a:xfrm>
                            <a:off x="680" y="7909"/>
                            <a:ext cx="32657" cy="5768"/>
                          </a:xfrm>
                          <a:custGeom>
                            <a:avLst/>
                            <a:gdLst>
                              <a:gd name="T0" fmla="*/ 0 w 3265678"/>
                              <a:gd name="T1" fmla="*/ 473888 h 576834"/>
                              <a:gd name="T2" fmla="*/ 2718 w 3265678"/>
                              <a:gd name="T3" fmla="*/ 474485 h 576834"/>
                              <a:gd name="T4" fmla="*/ 5436 w 3265678"/>
                              <a:gd name="T5" fmla="*/ 475082 h 576834"/>
                              <a:gd name="T6" fmla="*/ 8166 w 3265678"/>
                              <a:gd name="T7" fmla="*/ 475679 h 576834"/>
                              <a:gd name="T8" fmla="*/ 10884 w 3265678"/>
                              <a:gd name="T9" fmla="*/ 476263 h 576834"/>
                              <a:gd name="T10" fmla="*/ 13602 w 3265678"/>
                              <a:gd name="T11" fmla="*/ 476860 h 576834"/>
                              <a:gd name="T12" fmla="*/ 16320 w 3265678"/>
                              <a:gd name="T13" fmla="*/ 477457 h 576834"/>
                              <a:gd name="T14" fmla="*/ 19050 w 3265678"/>
                              <a:gd name="T15" fmla="*/ 478041 h 576834"/>
                              <a:gd name="T16" fmla="*/ 21768 w 3265678"/>
                              <a:gd name="T17" fmla="*/ 478625 h 576834"/>
                              <a:gd name="T18" fmla="*/ 24486 w 3265678"/>
                              <a:gd name="T19" fmla="*/ 479210 h 576834"/>
                              <a:gd name="T20" fmla="*/ 27216 w 3265678"/>
                              <a:gd name="T21" fmla="*/ 479793 h 576834"/>
                              <a:gd name="T22" fmla="*/ 29934 w 3265678"/>
                              <a:gd name="T23" fmla="*/ 480365 h 576834"/>
                              <a:gd name="T24" fmla="*/ 32652 w 3265678"/>
                              <a:gd name="T25" fmla="*/ 480937 h 576834"/>
                              <a:gd name="T26" fmla="*/ 35370 w 3265678"/>
                              <a:gd name="T27" fmla="*/ 481508 h 576834"/>
                              <a:gd name="T28" fmla="*/ 38100 w 3265678"/>
                              <a:gd name="T29" fmla="*/ 482067 h 576834"/>
                              <a:gd name="T30" fmla="*/ 40818 w 3265678"/>
                              <a:gd name="T31" fmla="*/ 482613 h 576834"/>
                              <a:gd name="T32" fmla="*/ 43536 w 3265678"/>
                              <a:gd name="T33" fmla="*/ 483159 h 576834"/>
                              <a:gd name="T34" fmla="*/ 46266 w 3265678"/>
                              <a:gd name="T35" fmla="*/ 483692 h 576834"/>
                              <a:gd name="T36" fmla="*/ 48984 w 3265678"/>
                              <a:gd name="T37" fmla="*/ 484225 h 576834"/>
                              <a:gd name="T38" fmla="*/ 51702 w 3265678"/>
                              <a:gd name="T39" fmla="*/ 484746 h 576834"/>
                              <a:gd name="T40" fmla="*/ 54420 w 3265678"/>
                              <a:gd name="T41" fmla="*/ 485255 h 576834"/>
                              <a:gd name="T42" fmla="*/ 57150 w 3265678"/>
                              <a:gd name="T43" fmla="*/ 485763 h 576834"/>
                              <a:gd name="T44" fmla="*/ 59868 w 3265678"/>
                              <a:gd name="T45" fmla="*/ 486246 h 576834"/>
                              <a:gd name="T46" fmla="*/ 62586 w 3265678"/>
                              <a:gd name="T47" fmla="*/ 486728 h 576834"/>
                              <a:gd name="T48" fmla="*/ 65316 w 3265678"/>
                              <a:gd name="T49" fmla="*/ 487197 h 576834"/>
                              <a:gd name="T50" fmla="*/ 68034 w 3265678"/>
                              <a:gd name="T51" fmla="*/ 487655 h 576834"/>
                              <a:gd name="T52" fmla="*/ 70752 w 3265678"/>
                              <a:gd name="T53" fmla="*/ 488100 h 576834"/>
                              <a:gd name="T54" fmla="*/ 73470 w 3265678"/>
                              <a:gd name="T55" fmla="*/ 488531 h 576834"/>
                              <a:gd name="T56" fmla="*/ 76200 w 3265678"/>
                              <a:gd name="T57" fmla="*/ 488950 h 576834"/>
                              <a:gd name="T58" fmla="*/ 78918 w 3265678"/>
                              <a:gd name="T59" fmla="*/ 489357 h 576834"/>
                              <a:gd name="T60" fmla="*/ 81636 w 3265678"/>
                              <a:gd name="T61" fmla="*/ 489738 h 576834"/>
                              <a:gd name="T62" fmla="*/ 84366 w 3265678"/>
                              <a:gd name="T63" fmla="*/ 490118 h 576834"/>
                              <a:gd name="T64" fmla="*/ 87084 w 3265678"/>
                              <a:gd name="T65" fmla="*/ 490474 h 576834"/>
                              <a:gd name="T66" fmla="*/ 89802 w 3265678"/>
                              <a:gd name="T67" fmla="*/ 490817 h 576834"/>
                              <a:gd name="T68" fmla="*/ 92520 w 3265678"/>
                              <a:gd name="T69" fmla="*/ 491148 h 576834"/>
                              <a:gd name="T70" fmla="*/ 95250 w 3265678"/>
                              <a:gd name="T71" fmla="*/ 491465 h 576834"/>
                              <a:gd name="T72" fmla="*/ 97968 w 3265678"/>
                              <a:gd name="T73" fmla="*/ 491757 h 576834"/>
                              <a:gd name="T74" fmla="*/ 100686 w 3265678"/>
                              <a:gd name="T75" fmla="*/ 492036 h 576834"/>
                              <a:gd name="T76" fmla="*/ 103416 w 3265678"/>
                              <a:gd name="T77" fmla="*/ 492303 h 576834"/>
                              <a:gd name="T78" fmla="*/ 106134 w 3265678"/>
                              <a:gd name="T79" fmla="*/ 492544 h 576834"/>
                              <a:gd name="T80" fmla="*/ 108852 w 3265678"/>
                              <a:gd name="T81" fmla="*/ 492773 h 576834"/>
                              <a:gd name="T82" fmla="*/ 111570 w 3265678"/>
                              <a:gd name="T83" fmla="*/ 492976 h 576834"/>
                              <a:gd name="T84" fmla="*/ 114300 w 3265678"/>
                              <a:gd name="T85" fmla="*/ 493167 h 576834"/>
                              <a:gd name="T86" fmla="*/ 117018 w 3265678"/>
                              <a:gd name="T87" fmla="*/ 493332 h 576834"/>
                              <a:gd name="T88" fmla="*/ 119736 w 3265678"/>
                              <a:gd name="T89" fmla="*/ 493497 h 576834"/>
                              <a:gd name="T90" fmla="*/ 122466 w 3265678"/>
                              <a:gd name="T91" fmla="*/ 493623 h 576834"/>
                              <a:gd name="T92" fmla="*/ 125184 w 3265678"/>
                              <a:gd name="T93" fmla="*/ 493738 h 576834"/>
                              <a:gd name="T94" fmla="*/ 127902 w 3265678"/>
                              <a:gd name="T95" fmla="*/ 493840 h 576834"/>
                              <a:gd name="T96" fmla="*/ 130620 w 3265678"/>
                              <a:gd name="T97" fmla="*/ 493916 h 576834"/>
                              <a:gd name="T98" fmla="*/ 133350 w 3265678"/>
                              <a:gd name="T99" fmla="*/ 493967 h 576834"/>
                              <a:gd name="T100" fmla="*/ 136068 w 3265678"/>
                              <a:gd name="T101" fmla="*/ 494005 h 576834"/>
                              <a:gd name="T102" fmla="*/ 138786 w 3265678"/>
                              <a:gd name="T103" fmla="*/ 494017 h 576834"/>
                              <a:gd name="T104" fmla="*/ 141503 w 3265678"/>
                              <a:gd name="T105" fmla="*/ 494017 h 576834"/>
                              <a:gd name="T106" fmla="*/ 144234 w 3265678"/>
                              <a:gd name="T107" fmla="*/ 493992 h 576834"/>
                              <a:gd name="T108" fmla="*/ 146952 w 3265678"/>
                              <a:gd name="T109" fmla="*/ 493954 h 576834"/>
                              <a:gd name="T110" fmla="*/ 149670 w 3265678"/>
                              <a:gd name="T111" fmla="*/ 493890 h 576834"/>
                              <a:gd name="T112" fmla="*/ 152400 w 3265678"/>
                              <a:gd name="T113" fmla="*/ 493802 h 576834"/>
                              <a:gd name="T114" fmla="*/ 155118 w 3265678"/>
                              <a:gd name="T115" fmla="*/ 493700 h 576834"/>
                              <a:gd name="T116" fmla="*/ 157836 w 3265678"/>
                              <a:gd name="T117" fmla="*/ 493585 h 576834"/>
                              <a:gd name="T118" fmla="*/ 160553 w 3265678"/>
                              <a:gd name="T119" fmla="*/ 493446 h 576834"/>
                              <a:gd name="T120" fmla="*/ 163284 w 3265678"/>
                              <a:gd name="T121" fmla="*/ 493281 h 576834"/>
                              <a:gd name="T122" fmla="*/ 166002 w 3265678"/>
                              <a:gd name="T123" fmla="*/ 493090 h 576834"/>
                              <a:gd name="T124" fmla="*/ 168720 w 3265678"/>
                              <a:gd name="T125" fmla="*/ 492899 h 576834"/>
                              <a:gd name="T126" fmla="*/ 171450 w 3265678"/>
                              <a:gd name="T127" fmla="*/ 492671 h 576834"/>
                              <a:gd name="T128" fmla="*/ 0 w 3265678"/>
                              <a:gd name="T129" fmla="*/ 0 h 576834"/>
                              <a:gd name="T130" fmla="*/ 3265678 w 3265678"/>
                              <a:gd name="T131" fmla="*/ 576834 h 5768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3265678" h="576834">
                                <a:moveTo>
                                  <a:pt x="0" y="473888"/>
                                </a:moveTo>
                                <a:lnTo>
                                  <a:pt x="2718" y="474485"/>
                                </a:lnTo>
                                <a:lnTo>
                                  <a:pt x="5436" y="475082"/>
                                </a:lnTo>
                                <a:lnTo>
                                  <a:pt x="8166" y="475679"/>
                                </a:lnTo>
                                <a:lnTo>
                                  <a:pt x="10884" y="476263"/>
                                </a:lnTo>
                                <a:lnTo>
                                  <a:pt x="13602" y="476860"/>
                                </a:lnTo>
                                <a:lnTo>
                                  <a:pt x="16320" y="477457"/>
                                </a:lnTo>
                                <a:lnTo>
                                  <a:pt x="19050" y="478041"/>
                                </a:lnTo>
                                <a:lnTo>
                                  <a:pt x="21768" y="478625"/>
                                </a:lnTo>
                                <a:lnTo>
                                  <a:pt x="24486" y="479210"/>
                                </a:lnTo>
                                <a:lnTo>
                                  <a:pt x="27216" y="479793"/>
                                </a:lnTo>
                                <a:lnTo>
                                  <a:pt x="29934" y="480365"/>
                                </a:lnTo>
                                <a:lnTo>
                                  <a:pt x="32652" y="480937"/>
                                </a:lnTo>
                                <a:lnTo>
                                  <a:pt x="35370" y="481508"/>
                                </a:lnTo>
                                <a:lnTo>
                                  <a:pt x="38100" y="482067"/>
                                </a:lnTo>
                                <a:lnTo>
                                  <a:pt x="40818" y="482613"/>
                                </a:lnTo>
                                <a:lnTo>
                                  <a:pt x="43536" y="483159"/>
                                </a:lnTo>
                                <a:lnTo>
                                  <a:pt x="46266" y="483692"/>
                                </a:lnTo>
                                <a:lnTo>
                                  <a:pt x="48984" y="484225"/>
                                </a:lnTo>
                                <a:lnTo>
                                  <a:pt x="51702" y="484746"/>
                                </a:lnTo>
                                <a:lnTo>
                                  <a:pt x="54420" y="485255"/>
                                </a:lnTo>
                                <a:lnTo>
                                  <a:pt x="57150" y="485763"/>
                                </a:lnTo>
                                <a:lnTo>
                                  <a:pt x="59868" y="486246"/>
                                </a:lnTo>
                                <a:lnTo>
                                  <a:pt x="62586" y="486728"/>
                                </a:lnTo>
                                <a:lnTo>
                                  <a:pt x="65316" y="487197"/>
                                </a:lnTo>
                                <a:lnTo>
                                  <a:pt x="68034" y="487655"/>
                                </a:lnTo>
                                <a:lnTo>
                                  <a:pt x="70752" y="488100"/>
                                </a:lnTo>
                                <a:lnTo>
                                  <a:pt x="73470" y="488531"/>
                                </a:lnTo>
                                <a:lnTo>
                                  <a:pt x="76200" y="488950"/>
                                </a:lnTo>
                                <a:lnTo>
                                  <a:pt x="78918" y="489357"/>
                                </a:lnTo>
                                <a:lnTo>
                                  <a:pt x="81636" y="489738"/>
                                </a:lnTo>
                                <a:lnTo>
                                  <a:pt x="84366" y="490118"/>
                                </a:lnTo>
                                <a:lnTo>
                                  <a:pt x="87084" y="490474"/>
                                </a:lnTo>
                                <a:lnTo>
                                  <a:pt x="89802" y="490817"/>
                                </a:lnTo>
                                <a:lnTo>
                                  <a:pt x="92520" y="491148"/>
                                </a:lnTo>
                                <a:lnTo>
                                  <a:pt x="95250" y="491465"/>
                                </a:lnTo>
                                <a:lnTo>
                                  <a:pt x="97968" y="491757"/>
                                </a:lnTo>
                                <a:lnTo>
                                  <a:pt x="100686" y="492036"/>
                                </a:lnTo>
                                <a:lnTo>
                                  <a:pt x="103416" y="492303"/>
                                </a:lnTo>
                                <a:lnTo>
                                  <a:pt x="106134" y="492544"/>
                                </a:lnTo>
                                <a:lnTo>
                                  <a:pt x="108852" y="492773"/>
                                </a:lnTo>
                                <a:lnTo>
                                  <a:pt x="111570" y="492976"/>
                                </a:lnTo>
                                <a:lnTo>
                                  <a:pt x="114300" y="493167"/>
                                </a:lnTo>
                                <a:lnTo>
                                  <a:pt x="117018" y="493332"/>
                                </a:lnTo>
                                <a:lnTo>
                                  <a:pt x="119736" y="493497"/>
                                </a:lnTo>
                                <a:lnTo>
                                  <a:pt x="122466" y="493623"/>
                                </a:lnTo>
                                <a:lnTo>
                                  <a:pt x="125184" y="493738"/>
                                </a:lnTo>
                                <a:lnTo>
                                  <a:pt x="127902" y="493840"/>
                                </a:lnTo>
                                <a:lnTo>
                                  <a:pt x="130620" y="493916"/>
                                </a:lnTo>
                                <a:lnTo>
                                  <a:pt x="133350" y="493967"/>
                                </a:lnTo>
                                <a:lnTo>
                                  <a:pt x="136068" y="494005"/>
                                </a:lnTo>
                                <a:lnTo>
                                  <a:pt x="138786" y="494017"/>
                                </a:lnTo>
                                <a:lnTo>
                                  <a:pt x="141503" y="494017"/>
                                </a:lnTo>
                                <a:lnTo>
                                  <a:pt x="144234" y="493992"/>
                                </a:lnTo>
                                <a:lnTo>
                                  <a:pt x="146952" y="493954"/>
                                </a:lnTo>
                                <a:lnTo>
                                  <a:pt x="149670" y="493890"/>
                                </a:lnTo>
                                <a:lnTo>
                                  <a:pt x="152400" y="493802"/>
                                </a:lnTo>
                                <a:lnTo>
                                  <a:pt x="155118" y="493700"/>
                                </a:lnTo>
                                <a:lnTo>
                                  <a:pt x="157836" y="493585"/>
                                </a:lnTo>
                                <a:lnTo>
                                  <a:pt x="160553" y="493446"/>
                                </a:lnTo>
                                <a:lnTo>
                                  <a:pt x="163284" y="493281"/>
                                </a:lnTo>
                                <a:lnTo>
                                  <a:pt x="166002" y="493090"/>
                                </a:lnTo>
                                <a:lnTo>
                                  <a:pt x="168720" y="492899"/>
                                </a:lnTo>
                                <a:lnTo>
                                  <a:pt x="171450" y="492671"/>
                                </a:lnTo>
                                <a:lnTo>
                                  <a:pt x="174168" y="492430"/>
                                </a:lnTo>
                                <a:lnTo>
                                  <a:pt x="176886" y="492176"/>
                                </a:lnTo>
                                <a:lnTo>
                                  <a:pt x="179603" y="491896"/>
                                </a:lnTo>
                                <a:lnTo>
                                  <a:pt x="182334" y="491605"/>
                                </a:lnTo>
                                <a:lnTo>
                                  <a:pt x="185052" y="491287"/>
                                </a:lnTo>
                                <a:lnTo>
                                  <a:pt x="187770" y="490957"/>
                                </a:lnTo>
                                <a:lnTo>
                                  <a:pt x="190500" y="490614"/>
                                </a:lnTo>
                                <a:lnTo>
                                  <a:pt x="193218" y="490245"/>
                                </a:lnTo>
                                <a:lnTo>
                                  <a:pt x="195936" y="489852"/>
                                </a:lnTo>
                                <a:lnTo>
                                  <a:pt x="198653" y="489458"/>
                                </a:lnTo>
                                <a:lnTo>
                                  <a:pt x="201384" y="489039"/>
                                </a:lnTo>
                                <a:lnTo>
                                  <a:pt x="204102" y="488607"/>
                                </a:lnTo>
                                <a:lnTo>
                                  <a:pt x="206820" y="488150"/>
                                </a:lnTo>
                                <a:lnTo>
                                  <a:pt x="209550" y="487693"/>
                                </a:lnTo>
                                <a:lnTo>
                                  <a:pt x="212268" y="487210"/>
                                </a:lnTo>
                                <a:lnTo>
                                  <a:pt x="214986" y="486715"/>
                                </a:lnTo>
                                <a:lnTo>
                                  <a:pt x="217703" y="486207"/>
                                </a:lnTo>
                                <a:lnTo>
                                  <a:pt x="220434" y="485686"/>
                                </a:lnTo>
                                <a:lnTo>
                                  <a:pt x="223152" y="485153"/>
                                </a:lnTo>
                                <a:lnTo>
                                  <a:pt x="225870" y="484607"/>
                                </a:lnTo>
                                <a:lnTo>
                                  <a:pt x="228600" y="484035"/>
                                </a:lnTo>
                                <a:lnTo>
                                  <a:pt x="231318" y="483464"/>
                                </a:lnTo>
                                <a:lnTo>
                                  <a:pt x="234036" y="482892"/>
                                </a:lnTo>
                                <a:lnTo>
                                  <a:pt x="236753" y="482295"/>
                                </a:lnTo>
                                <a:lnTo>
                                  <a:pt x="239484" y="481686"/>
                                </a:lnTo>
                                <a:lnTo>
                                  <a:pt x="242202" y="481076"/>
                                </a:lnTo>
                                <a:lnTo>
                                  <a:pt x="244920" y="480454"/>
                                </a:lnTo>
                                <a:lnTo>
                                  <a:pt x="247650" y="479832"/>
                                </a:lnTo>
                                <a:lnTo>
                                  <a:pt x="250368" y="479184"/>
                                </a:lnTo>
                                <a:lnTo>
                                  <a:pt x="253086" y="478549"/>
                                </a:lnTo>
                                <a:lnTo>
                                  <a:pt x="255803" y="477901"/>
                                </a:lnTo>
                                <a:lnTo>
                                  <a:pt x="258534" y="477241"/>
                                </a:lnTo>
                                <a:lnTo>
                                  <a:pt x="261252" y="476580"/>
                                </a:lnTo>
                                <a:lnTo>
                                  <a:pt x="263970" y="475907"/>
                                </a:lnTo>
                                <a:lnTo>
                                  <a:pt x="266700" y="475247"/>
                                </a:lnTo>
                                <a:lnTo>
                                  <a:pt x="269418" y="474561"/>
                                </a:lnTo>
                                <a:lnTo>
                                  <a:pt x="272136" y="473888"/>
                                </a:lnTo>
                                <a:lnTo>
                                  <a:pt x="274853" y="473215"/>
                                </a:lnTo>
                                <a:lnTo>
                                  <a:pt x="277584" y="472529"/>
                                </a:lnTo>
                                <a:lnTo>
                                  <a:pt x="280302" y="471856"/>
                                </a:lnTo>
                                <a:lnTo>
                                  <a:pt x="283020" y="471170"/>
                                </a:lnTo>
                                <a:lnTo>
                                  <a:pt x="285750" y="470497"/>
                                </a:lnTo>
                                <a:lnTo>
                                  <a:pt x="288468" y="469824"/>
                                </a:lnTo>
                                <a:lnTo>
                                  <a:pt x="291186" y="469138"/>
                                </a:lnTo>
                                <a:lnTo>
                                  <a:pt x="293903" y="468465"/>
                                </a:lnTo>
                                <a:lnTo>
                                  <a:pt x="296634" y="467805"/>
                                </a:lnTo>
                                <a:lnTo>
                                  <a:pt x="299352" y="467132"/>
                                </a:lnTo>
                                <a:lnTo>
                                  <a:pt x="302070" y="466472"/>
                                </a:lnTo>
                                <a:lnTo>
                                  <a:pt x="304787" y="465824"/>
                                </a:lnTo>
                                <a:lnTo>
                                  <a:pt x="307518" y="465175"/>
                                </a:lnTo>
                                <a:lnTo>
                                  <a:pt x="310236" y="464528"/>
                                </a:lnTo>
                                <a:lnTo>
                                  <a:pt x="312953" y="463893"/>
                                </a:lnTo>
                                <a:lnTo>
                                  <a:pt x="315684" y="463271"/>
                                </a:lnTo>
                                <a:lnTo>
                                  <a:pt x="318402" y="462649"/>
                                </a:lnTo>
                                <a:lnTo>
                                  <a:pt x="321120" y="462039"/>
                                </a:lnTo>
                                <a:lnTo>
                                  <a:pt x="323837" y="461442"/>
                                </a:lnTo>
                                <a:lnTo>
                                  <a:pt x="326568" y="460858"/>
                                </a:lnTo>
                                <a:lnTo>
                                  <a:pt x="329286" y="460273"/>
                                </a:lnTo>
                                <a:lnTo>
                                  <a:pt x="332003" y="459715"/>
                                </a:lnTo>
                                <a:lnTo>
                                  <a:pt x="334734" y="459156"/>
                                </a:lnTo>
                                <a:lnTo>
                                  <a:pt x="337452" y="458622"/>
                                </a:lnTo>
                                <a:lnTo>
                                  <a:pt x="340170" y="458089"/>
                                </a:lnTo>
                                <a:lnTo>
                                  <a:pt x="342887" y="457581"/>
                                </a:lnTo>
                                <a:lnTo>
                                  <a:pt x="345618" y="457073"/>
                                </a:lnTo>
                                <a:lnTo>
                                  <a:pt x="348336" y="456591"/>
                                </a:lnTo>
                                <a:lnTo>
                                  <a:pt x="351053" y="456133"/>
                                </a:lnTo>
                                <a:lnTo>
                                  <a:pt x="353784" y="455676"/>
                                </a:lnTo>
                                <a:lnTo>
                                  <a:pt x="356502" y="455244"/>
                                </a:lnTo>
                                <a:lnTo>
                                  <a:pt x="359220" y="454826"/>
                                </a:lnTo>
                                <a:lnTo>
                                  <a:pt x="361937" y="454432"/>
                                </a:lnTo>
                                <a:lnTo>
                                  <a:pt x="364668" y="454038"/>
                                </a:lnTo>
                                <a:lnTo>
                                  <a:pt x="367386" y="453682"/>
                                </a:lnTo>
                                <a:lnTo>
                                  <a:pt x="370103" y="453339"/>
                                </a:lnTo>
                                <a:lnTo>
                                  <a:pt x="372834" y="453009"/>
                                </a:lnTo>
                                <a:lnTo>
                                  <a:pt x="375552" y="452704"/>
                                </a:lnTo>
                                <a:lnTo>
                                  <a:pt x="378270" y="452425"/>
                                </a:lnTo>
                                <a:lnTo>
                                  <a:pt x="380987" y="452158"/>
                                </a:lnTo>
                                <a:lnTo>
                                  <a:pt x="383718" y="451904"/>
                                </a:lnTo>
                                <a:lnTo>
                                  <a:pt x="386436" y="451688"/>
                                </a:lnTo>
                                <a:lnTo>
                                  <a:pt x="389153" y="451485"/>
                                </a:lnTo>
                                <a:lnTo>
                                  <a:pt x="391884" y="451307"/>
                                </a:lnTo>
                                <a:lnTo>
                                  <a:pt x="394602" y="451142"/>
                                </a:lnTo>
                                <a:lnTo>
                                  <a:pt x="397320" y="451003"/>
                                </a:lnTo>
                                <a:lnTo>
                                  <a:pt x="400037" y="450888"/>
                                </a:lnTo>
                                <a:lnTo>
                                  <a:pt x="402768" y="450800"/>
                                </a:lnTo>
                                <a:lnTo>
                                  <a:pt x="405486" y="450736"/>
                                </a:lnTo>
                                <a:lnTo>
                                  <a:pt x="408203" y="450685"/>
                                </a:lnTo>
                                <a:lnTo>
                                  <a:pt x="410934" y="450660"/>
                                </a:lnTo>
                                <a:lnTo>
                                  <a:pt x="413652" y="450660"/>
                                </a:lnTo>
                                <a:lnTo>
                                  <a:pt x="416370" y="450685"/>
                                </a:lnTo>
                                <a:lnTo>
                                  <a:pt x="419087" y="450723"/>
                                </a:lnTo>
                                <a:lnTo>
                                  <a:pt x="421818" y="450786"/>
                                </a:lnTo>
                                <a:lnTo>
                                  <a:pt x="424536" y="450888"/>
                                </a:lnTo>
                                <a:lnTo>
                                  <a:pt x="427253" y="451003"/>
                                </a:lnTo>
                                <a:lnTo>
                                  <a:pt x="429984" y="451130"/>
                                </a:lnTo>
                                <a:lnTo>
                                  <a:pt x="432702" y="451295"/>
                                </a:lnTo>
                                <a:lnTo>
                                  <a:pt x="435420" y="451472"/>
                                </a:lnTo>
                                <a:lnTo>
                                  <a:pt x="438137" y="451676"/>
                                </a:lnTo>
                                <a:lnTo>
                                  <a:pt x="440868" y="451904"/>
                                </a:lnTo>
                                <a:lnTo>
                                  <a:pt x="443586" y="452158"/>
                                </a:lnTo>
                                <a:lnTo>
                                  <a:pt x="446303" y="452425"/>
                                </a:lnTo>
                                <a:lnTo>
                                  <a:pt x="449021" y="452730"/>
                                </a:lnTo>
                                <a:lnTo>
                                  <a:pt x="451752" y="453048"/>
                                </a:lnTo>
                                <a:lnTo>
                                  <a:pt x="454470" y="453378"/>
                                </a:lnTo>
                                <a:lnTo>
                                  <a:pt x="457187" y="453733"/>
                                </a:lnTo>
                                <a:lnTo>
                                  <a:pt x="459918" y="454114"/>
                                </a:lnTo>
                                <a:lnTo>
                                  <a:pt x="462636" y="454520"/>
                                </a:lnTo>
                                <a:lnTo>
                                  <a:pt x="465353" y="454940"/>
                                </a:lnTo>
                                <a:lnTo>
                                  <a:pt x="468071" y="455384"/>
                                </a:lnTo>
                                <a:lnTo>
                                  <a:pt x="470802" y="455841"/>
                                </a:lnTo>
                                <a:lnTo>
                                  <a:pt x="473520" y="456324"/>
                                </a:lnTo>
                                <a:lnTo>
                                  <a:pt x="476237" y="456819"/>
                                </a:lnTo>
                                <a:lnTo>
                                  <a:pt x="478968" y="457340"/>
                                </a:lnTo>
                                <a:lnTo>
                                  <a:pt x="481686" y="457874"/>
                                </a:lnTo>
                                <a:lnTo>
                                  <a:pt x="484403" y="458432"/>
                                </a:lnTo>
                                <a:lnTo>
                                  <a:pt x="487121" y="459004"/>
                                </a:lnTo>
                                <a:lnTo>
                                  <a:pt x="489852" y="459588"/>
                                </a:lnTo>
                                <a:lnTo>
                                  <a:pt x="492570" y="460198"/>
                                </a:lnTo>
                                <a:lnTo>
                                  <a:pt x="495287" y="460807"/>
                                </a:lnTo>
                                <a:lnTo>
                                  <a:pt x="498018" y="461442"/>
                                </a:lnTo>
                                <a:lnTo>
                                  <a:pt x="500736" y="462090"/>
                                </a:lnTo>
                                <a:lnTo>
                                  <a:pt x="503453" y="462750"/>
                                </a:lnTo>
                                <a:lnTo>
                                  <a:pt x="506171" y="463436"/>
                                </a:lnTo>
                                <a:lnTo>
                                  <a:pt x="508902" y="464121"/>
                                </a:lnTo>
                                <a:lnTo>
                                  <a:pt x="511620" y="464820"/>
                                </a:lnTo>
                                <a:lnTo>
                                  <a:pt x="514337" y="465531"/>
                                </a:lnTo>
                                <a:lnTo>
                                  <a:pt x="517068" y="466255"/>
                                </a:lnTo>
                                <a:lnTo>
                                  <a:pt x="519786" y="466979"/>
                                </a:lnTo>
                                <a:lnTo>
                                  <a:pt x="522503" y="467716"/>
                                </a:lnTo>
                                <a:lnTo>
                                  <a:pt x="525221" y="468465"/>
                                </a:lnTo>
                                <a:lnTo>
                                  <a:pt x="527952" y="469227"/>
                                </a:lnTo>
                                <a:lnTo>
                                  <a:pt x="530670" y="469989"/>
                                </a:lnTo>
                                <a:lnTo>
                                  <a:pt x="533387" y="470764"/>
                                </a:lnTo>
                                <a:lnTo>
                                  <a:pt x="536118" y="471539"/>
                                </a:lnTo>
                                <a:lnTo>
                                  <a:pt x="538836" y="472313"/>
                                </a:lnTo>
                                <a:lnTo>
                                  <a:pt x="541553" y="473101"/>
                                </a:lnTo>
                                <a:lnTo>
                                  <a:pt x="544271" y="473888"/>
                                </a:lnTo>
                                <a:lnTo>
                                  <a:pt x="547002" y="474688"/>
                                </a:lnTo>
                                <a:lnTo>
                                  <a:pt x="549720" y="475476"/>
                                </a:lnTo>
                                <a:lnTo>
                                  <a:pt x="552437" y="476263"/>
                                </a:lnTo>
                                <a:lnTo>
                                  <a:pt x="555168" y="477063"/>
                                </a:lnTo>
                                <a:lnTo>
                                  <a:pt x="557886" y="477863"/>
                                </a:lnTo>
                                <a:lnTo>
                                  <a:pt x="560603" y="478651"/>
                                </a:lnTo>
                                <a:lnTo>
                                  <a:pt x="563321" y="479438"/>
                                </a:lnTo>
                                <a:lnTo>
                                  <a:pt x="566052" y="480226"/>
                                </a:lnTo>
                                <a:lnTo>
                                  <a:pt x="568770" y="481013"/>
                                </a:lnTo>
                                <a:lnTo>
                                  <a:pt x="571487" y="481787"/>
                                </a:lnTo>
                                <a:lnTo>
                                  <a:pt x="574218" y="482562"/>
                                </a:lnTo>
                                <a:lnTo>
                                  <a:pt x="576936" y="483337"/>
                                </a:lnTo>
                                <a:lnTo>
                                  <a:pt x="579653" y="484098"/>
                                </a:lnTo>
                                <a:lnTo>
                                  <a:pt x="582371" y="484848"/>
                                </a:lnTo>
                                <a:lnTo>
                                  <a:pt x="585102" y="485598"/>
                                </a:lnTo>
                                <a:lnTo>
                                  <a:pt x="587820" y="486334"/>
                                </a:lnTo>
                                <a:lnTo>
                                  <a:pt x="590537" y="487058"/>
                                </a:lnTo>
                                <a:lnTo>
                                  <a:pt x="593268" y="487782"/>
                                </a:lnTo>
                                <a:lnTo>
                                  <a:pt x="595986" y="488480"/>
                                </a:lnTo>
                                <a:lnTo>
                                  <a:pt x="598703" y="489179"/>
                                </a:lnTo>
                                <a:lnTo>
                                  <a:pt x="601421" y="489865"/>
                                </a:lnTo>
                                <a:lnTo>
                                  <a:pt x="604152" y="490525"/>
                                </a:lnTo>
                                <a:lnTo>
                                  <a:pt x="606870" y="491186"/>
                                </a:lnTo>
                                <a:lnTo>
                                  <a:pt x="609587" y="491820"/>
                                </a:lnTo>
                                <a:lnTo>
                                  <a:pt x="612305" y="492443"/>
                                </a:lnTo>
                                <a:lnTo>
                                  <a:pt x="615036" y="493052"/>
                                </a:lnTo>
                                <a:lnTo>
                                  <a:pt x="617753" y="493637"/>
                                </a:lnTo>
                                <a:lnTo>
                                  <a:pt x="620471" y="494208"/>
                                </a:lnTo>
                                <a:lnTo>
                                  <a:pt x="623202" y="494767"/>
                                </a:lnTo>
                                <a:lnTo>
                                  <a:pt x="625920" y="495300"/>
                                </a:lnTo>
                                <a:lnTo>
                                  <a:pt x="628637" y="495821"/>
                                </a:lnTo>
                                <a:lnTo>
                                  <a:pt x="631355" y="496316"/>
                                </a:lnTo>
                                <a:lnTo>
                                  <a:pt x="634086" y="496786"/>
                                </a:lnTo>
                                <a:lnTo>
                                  <a:pt x="636803" y="497243"/>
                                </a:lnTo>
                                <a:lnTo>
                                  <a:pt x="639521" y="497675"/>
                                </a:lnTo>
                                <a:lnTo>
                                  <a:pt x="642252" y="498094"/>
                                </a:lnTo>
                                <a:lnTo>
                                  <a:pt x="644970" y="498475"/>
                                </a:lnTo>
                                <a:lnTo>
                                  <a:pt x="647687" y="498843"/>
                                </a:lnTo>
                                <a:lnTo>
                                  <a:pt x="650405" y="499187"/>
                                </a:lnTo>
                                <a:lnTo>
                                  <a:pt x="653136" y="499504"/>
                                </a:lnTo>
                                <a:lnTo>
                                  <a:pt x="655853" y="499809"/>
                                </a:lnTo>
                                <a:lnTo>
                                  <a:pt x="658571" y="500076"/>
                                </a:lnTo>
                                <a:lnTo>
                                  <a:pt x="661302" y="500317"/>
                                </a:lnTo>
                                <a:lnTo>
                                  <a:pt x="664020" y="500545"/>
                                </a:lnTo>
                                <a:lnTo>
                                  <a:pt x="666737" y="500736"/>
                                </a:lnTo>
                                <a:lnTo>
                                  <a:pt x="669455" y="500900"/>
                                </a:lnTo>
                                <a:lnTo>
                                  <a:pt x="672186" y="501053"/>
                                </a:lnTo>
                                <a:lnTo>
                                  <a:pt x="674903" y="501167"/>
                                </a:lnTo>
                                <a:lnTo>
                                  <a:pt x="677621" y="501256"/>
                                </a:lnTo>
                                <a:lnTo>
                                  <a:pt x="680352" y="501320"/>
                                </a:lnTo>
                                <a:lnTo>
                                  <a:pt x="683070" y="501358"/>
                                </a:lnTo>
                                <a:lnTo>
                                  <a:pt x="685787" y="501358"/>
                                </a:lnTo>
                                <a:lnTo>
                                  <a:pt x="688505" y="501345"/>
                                </a:lnTo>
                                <a:lnTo>
                                  <a:pt x="691236" y="501294"/>
                                </a:lnTo>
                                <a:lnTo>
                                  <a:pt x="693953" y="501231"/>
                                </a:lnTo>
                                <a:lnTo>
                                  <a:pt x="696671" y="501130"/>
                                </a:lnTo>
                                <a:lnTo>
                                  <a:pt x="699402" y="501003"/>
                                </a:lnTo>
                                <a:lnTo>
                                  <a:pt x="702120" y="500850"/>
                                </a:lnTo>
                                <a:lnTo>
                                  <a:pt x="704837" y="500673"/>
                                </a:lnTo>
                                <a:lnTo>
                                  <a:pt x="707555" y="500456"/>
                                </a:lnTo>
                                <a:lnTo>
                                  <a:pt x="710286" y="500228"/>
                                </a:lnTo>
                                <a:lnTo>
                                  <a:pt x="713003" y="499961"/>
                                </a:lnTo>
                                <a:lnTo>
                                  <a:pt x="715721" y="499669"/>
                                </a:lnTo>
                                <a:lnTo>
                                  <a:pt x="718452" y="499352"/>
                                </a:lnTo>
                                <a:lnTo>
                                  <a:pt x="721170" y="499008"/>
                                </a:lnTo>
                                <a:lnTo>
                                  <a:pt x="723887" y="498640"/>
                                </a:lnTo>
                                <a:lnTo>
                                  <a:pt x="726605" y="498246"/>
                                </a:lnTo>
                                <a:lnTo>
                                  <a:pt x="729336" y="497828"/>
                                </a:lnTo>
                                <a:lnTo>
                                  <a:pt x="732053" y="497383"/>
                                </a:lnTo>
                                <a:lnTo>
                                  <a:pt x="734771" y="496913"/>
                                </a:lnTo>
                                <a:lnTo>
                                  <a:pt x="737502" y="496418"/>
                                </a:lnTo>
                                <a:lnTo>
                                  <a:pt x="740220" y="495910"/>
                                </a:lnTo>
                                <a:lnTo>
                                  <a:pt x="742937" y="495364"/>
                                </a:lnTo>
                                <a:lnTo>
                                  <a:pt x="745655" y="494792"/>
                                </a:lnTo>
                                <a:lnTo>
                                  <a:pt x="748386" y="494208"/>
                                </a:lnTo>
                                <a:lnTo>
                                  <a:pt x="751103" y="493599"/>
                                </a:lnTo>
                                <a:lnTo>
                                  <a:pt x="753821" y="492963"/>
                                </a:lnTo>
                                <a:lnTo>
                                  <a:pt x="756552" y="492316"/>
                                </a:lnTo>
                                <a:lnTo>
                                  <a:pt x="759270" y="491642"/>
                                </a:lnTo>
                                <a:lnTo>
                                  <a:pt x="761987" y="490944"/>
                                </a:lnTo>
                                <a:lnTo>
                                  <a:pt x="764705" y="490233"/>
                                </a:lnTo>
                                <a:lnTo>
                                  <a:pt x="767436" y="489496"/>
                                </a:lnTo>
                                <a:lnTo>
                                  <a:pt x="770153" y="488747"/>
                                </a:lnTo>
                                <a:lnTo>
                                  <a:pt x="772871" y="487973"/>
                                </a:lnTo>
                                <a:lnTo>
                                  <a:pt x="775589" y="487185"/>
                                </a:lnTo>
                                <a:lnTo>
                                  <a:pt x="778320" y="486385"/>
                                </a:lnTo>
                                <a:lnTo>
                                  <a:pt x="781037" y="485572"/>
                                </a:lnTo>
                                <a:lnTo>
                                  <a:pt x="783755" y="484734"/>
                                </a:lnTo>
                                <a:lnTo>
                                  <a:pt x="786486" y="483895"/>
                                </a:lnTo>
                                <a:lnTo>
                                  <a:pt x="789203" y="483032"/>
                                </a:lnTo>
                                <a:lnTo>
                                  <a:pt x="791921" y="482156"/>
                                </a:lnTo>
                                <a:lnTo>
                                  <a:pt x="794639" y="481279"/>
                                </a:lnTo>
                                <a:lnTo>
                                  <a:pt x="797370" y="480378"/>
                                </a:lnTo>
                                <a:lnTo>
                                  <a:pt x="800087" y="479476"/>
                                </a:lnTo>
                                <a:lnTo>
                                  <a:pt x="802805" y="478562"/>
                                </a:lnTo>
                                <a:lnTo>
                                  <a:pt x="805536" y="477648"/>
                                </a:lnTo>
                                <a:lnTo>
                                  <a:pt x="808253" y="476707"/>
                                </a:lnTo>
                                <a:lnTo>
                                  <a:pt x="810971" y="475780"/>
                                </a:lnTo>
                                <a:lnTo>
                                  <a:pt x="813689" y="474840"/>
                                </a:lnTo>
                                <a:lnTo>
                                  <a:pt x="816420" y="473888"/>
                                </a:lnTo>
                                <a:lnTo>
                                  <a:pt x="819137" y="472948"/>
                                </a:lnTo>
                                <a:lnTo>
                                  <a:pt x="821855" y="471995"/>
                                </a:lnTo>
                                <a:lnTo>
                                  <a:pt x="824586" y="471030"/>
                                </a:lnTo>
                                <a:lnTo>
                                  <a:pt x="827303" y="470078"/>
                                </a:lnTo>
                                <a:lnTo>
                                  <a:pt x="830021" y="469126"/>
                                </a:lnTo>
                                <a:lnTo>
                                  <a:pt x="832739" y="468173"/>
                                </a:lnTo>
                                <a:lnTo>
                                  <a:pt x="835470" y="467220"/>
                                </a:lnTo>
                                <a:lnTo>
                                  <a:pt x="838187" y="466268"/>
                                </a:lnTo>
                                <a:lnTo>
                                  <a:pt x="840905" y="465315"/>
                                </a:lnTo>
                                <a:lnTo>
                                  <a:pt x="843636" y="464376"/>
                                </a:lnTo>
                                <a:lnTo>
                                  <a:pt x="846353" y="463436"/>
                                </a:lnTo>
                                <a:lnTo>
                                  <a:pt x="849071" y="462509"/>
                                </a:lnTo>
                                <a:lnTo>
                                  <a:pt x="851789" y="461594"/>
                                </a:lnTo>
                                <a:lnTo>
                                  <a:pt x="854520" y="460680"/>
                                </a:lnTo>
                                <a:lnTo>
                                  <a:pt x="857237" y="459766"/>
                                </a:lnTo>
                                <a:lnTo>
                                  <a:pt x="859955" y="458877"/>
                                </a:lnTo>
                                <a:lnTo>
                                  <a:pt x="862686" y="457988"/>
                                </a:lnTo>
                                <a:lnTo>
                                  <a:pt x="865403" y="457124"/>
                                </a:lnTo>
                                <a:lnTo>
                                  <a:pt x="868121" y="456261"/>
                                </a:lnTo>
                                <a:lnTo>
                                  <a:pt x="870839" y="455423"/>
                                </a:lnTo>
                                <a:lnTo>
                                  <a:pt x="873570" y="454584"/>
                                </a:lnTo>
                                <a:lnTo>
                                  <a:pt x="876287" y="453772"/>
                                </a:lnTo>
                                <a:lnTo>
                                  <a:pt x="879005" y="452984"/>
                                </a:lnTo>
                                <a:lnTo>
                                  <a:pt x="881736" y="452196"/>
                                </a:lnTo>
                                <a:lnTo>
                                  <a:pt x="884453" y="451434"/>
                                </a:lnTo>
                                <a:lnTo>
                                  <a:pt x="887171" y="450697"/>
                                </a:lnTo>
                                <a:lnTo>
                                  <a:pt x="889889" y="449974"/>
                                </a:lnTo>
                                <a:lnTo>
                                  <a:pt x="892620" y="449263"/>
                                </a:lnTo>
                                <a:lnTo>
                                  <a:pt x="895337" y="448590"/>
                                </a:lnTo>
                                <a:lnTo>
                                  <a:pt x="898055" y="447929"/>
                                </a:lnTo>
                                <a:lnTo>
                                  <a:pt x="900786" y="447294"/>
                                </a:lnTo>
                                <a:lnTo>
                                  <a:pt x="903503" y="446672"/>
                                </a:lnTo>
                                <a:lnTo>
                                  <a:pt x="906221" y="446088"/>
                                </a:lnTo>
                                <a:lnTo>
                                  <a:pt x="908939" y="445529"/>
                                </a:lnTo>
                                <a:lnTo>
                                  <a:pt x="911670" y="444983"/>
                                </a:lnTo>
                                <a:lnTo>
                                  <a:pt x="914387" y="444474"/>
                                </a:lnTo>
                                <a:lnTo>
                                  <a:pt x="917105" y="443992"/>
                                </a:lnTo>
                                <a:lnTo>
                                  <a:pt x="919836" y="443535"/>
                                </a:lnTo>
                                <a:lnTo>
                                  <a:pt x="922553" y="443103"/>
                                </a:lnTo>
                                <a:lnTo>
                                  <a:pt x="925271" y="442709"/>
                                </a:lnTo>
                                <a:lnTo>
                                  <a:pt x="927989" y="442329"/>
                                </a:lnTo>
                                <a:lnTo>
                                  <a:pt x="930720" y="441985"/>
                                </a:lnTo>
                                <a:lnTo>
                                  <a:pt x="933437" y="441681"/>
                                </a:lnTo>
                                <a:lnTo>
                                  <a:pt x="936155" y="441402"/>
                                </a:lnTo>
                                <a:lnTo>
                                  <a:pt x="938873" y="441148"/>
                                </a:lnTo>
                                <a:lnTo>
                                  <a:pt x="941603" y="440931"/>
                                </a:lnTo>
                                <a:lnTo>
                                  <a:pt x="944321" y="440741"/>
                                </a:lnTo>
                                <a:lnTo>
                                  <a:pt x="947039" y="440589"/>
                                </a:lnTo>
                                <a:lnTo>
                                  <a:pt x="949770" y="440462"/>
                                </a:lnTo>
                                <a:lnTo>
                                  <a:pt x="952487" y="440372"/>
                                </a:lnTo>
                                <a:lnTo>
                                  <a:pt x="955205" y="440309"/>
                                </a:lnTo>
                                <a:lnTo>
                                  <a:pt x="957923" y="440284"/>
                                </a:lnTo>
                                <a:lnTo>
                                  <a:pt x="960653" y="440296"/>
                                </a:lnTo>
                                <a:lnTo>
                                  <a:pt x="963371" y="440334"/>
                                </a:lnTo>
                                <a:lnTo>
                                  <a:pt x="966089" y="440411"/>
                                </a:lnTo>
                                <a:lnTo>
                                  <a:pt x="968820" y="440525"/>
                                </a:lnTo>
                                <a:lnTo>
                                  <a:pt x="971537" y="440665"/>
                                </a:lnTo>
                                <a:lnTo>
                                  <a:pt x="974255" y="440830"/>
                                </a:lnTo>
                                <a:lnTo>
                                  <a:pt x="976973" y="441046"/>
                                </a:lnTo>
                                <a:lnTo>
                                  <a:pt x="979703" y="441287"/>
                                </a:lnTo>
                                <a:lnTo>
                                  <a:pt x="982421" y="441566"/>
                                </a:lnTo>
                                <a:lnTo>
                                  <a:pt x="985139" y="441871"/>
                                </a:lnTo>
                                <a:lnTo>
                                  <a:pt x="987870" y="442214"/>
                                </a:lnTo>
                                <a:lnTo>
                                  <a:pt x="990587" y="442582"/>
                                </a:lnTo>
                                <a:lnTo>
                                  <a:pt x="993305" y="442989"/>
                                </a:lnTo>
                                <a:lnTo>
                                  <a:pt x="996023" y="443433"/>
                                </a:lnTo>
                                <a:lnTo>
                                  <a:pt x="998753" y="443903"/>
                                </a:lnTo>
                                <a:lnTo>
                                  <a:pt x="1001471" y="444411"/>
                                </a:lnTo>
                                <a:lnTo>
                                  <a:pt x="1004189" y="444945"/>
                                </a:lnTo>
                                <a:lnTo>
                                  <a:pt x="1006920" y="445516"/>
                                </a:lnTo>
                                <a:lnTo>
                                  <a:pt x="1009637" y="446113"/>
                                </a:lnTo>
                                <a:lnTo>
                                  <a:pt x="1012355" y="446736"/>
                                </a:lnTo>
                                <a:lnTo>
                                  <a:pt x="1015073" y="447396"/>
                                </a:lnTo>
                                <a:lnTo>
                                  <a:pt x="1017803" y="448082"/>
                                </a:lnTo>
                                <a:lnTo>
                                  <a:pt x="1020521" y="448793"/>
                                </a:lnTo>
                                <a:lnTo>
                                  <a:pt x="1023239" y="449542"/>
                                </a:lnTo>
                                <a:lnTo>
                                  <a:pt x="1025970" y="450304"/>
                                </a:lnTo>
                                <a:lnTo>
                                  <a:pt x="1028687" y="451104"/>
                                </a:lnTo>
                                <a:lnTo>
                                  <a:pt x="1031405" y="451930"/>
                                </a:lnTo>
                                <a:lnTo>
                                  <a:pt x="1034123" y="452781"/>
                                </a:lnTo>
                                <a:lnTo>
                                  <a:pt x="1036853" y="453657"/>
                                </a:lnTo>
                                <a:lnTo>
                                  <a:pt x="1039571" y="454558"/>
                                </a:lnTo>
                                <a:lnTo>
                                  <a:pt x="1042289" y="455473"/>
                                </a:lnTo>
                                <a:lnTo>
                                  <a:pt x="1045020" y="456426"/>
                                </a:lnTo>
                                <a:lnTo>
                                  <a:pt x="1047737" y="457391"/>
                                </a:lnTo>
                                <a:lnTo>
                                  <a:pt x="1050455" y="458381"/>
                                </a:lnTo>
                                <a:lnTo>
                                  <a:pt x="1053173" y="459384"/>
                                </a:lnTo>
                                <a:lnTo>
                                  <a:pt x="1055903" y="460413"/>
                                </a:lnTo>
                                <a:lnTo>
                                  <a:pt x="1058621" y="461455"/>
                                </a:lnTo>
                                <a:lnTo>
                                  <a:pt x="1061339" y="462521"/>
                                </a:lnTo>
                                <a:lnTo>
                                  <a:pt x="1064069" y="463601"/>
                                </a:lnTo>
                                <a:lnTo>
                                  <a:pt x="1066787" y="464693"/>
                                </a:lnTo>
                                <a:lnTo>
                                  <a:pt x="1069505" y="465811"/>
                                </a:lnTo>
                                <a:lnTo>
                                  <a:pt x="1072223" y="466928"/>
                                </a:lnTo>
                                <a:lnTo>
                                  <a:pt x="1074953" y="468059"/>
                                </a:lnTo>
                                <a:lnTo>
                                  <a:pt x="1077671" y="469214"/>
                                </a:lnTo>
                                <a:lnTo>
                                  <a:pt x="1080389" y="470371"/>
                                </a:lnTo>
                                <a:lnTo>
                                  <a:pt x="1083119" y="471539"/>
                                </a:lnTo>
                                <a:lnTo>
                                  <a:pt x="1085837" y="472707"/>
                                </a:lnTo>
                                <a:lnTo>
                                  <a:pt x="1088555" y="473888"/>
                                </a:lnTo>
                                <a:lnTo>
                                  <a:pt x="1091273" y="475082"/>
                                </a:lnTo>
                                <a:lnTo>
                                  <a:pt x="1094003" y="476276"/>
                                </a:lnTo>
                                <a:lnTo>
                                  <a:pt x="1096721" y="477469"/>
                                </a:lnTo>
                                <a:lnTo>
                                  <a:pt x="1099439" y="478663"/>
                                </a:lnTo>
                                <a:lnTo>
                                  <a:pt x="1102169" y="479870"/>
                                </a:lnTo>
                                <a:lnTo>
                                  <a:pt x="1104887" y="481064"/>
                                </a:lnTo>
                                <a:lnTo>
                                  <a:pt x="1107605" y="482270"/>
                                </a:lnTo>
                                <a:lnTo>
                                  <a:pt x="1110323" y="483464"/>
                                </a:lnTo>
                                <a:lnTo>
                                  <a:pt x="1113053" y="484658"/>
                                </a:lnTo>
                                <a:lnTo>
                                  <a:pt x="1115771" y="485839"/>
                                </a:lnTo>
                                <a:lnTo>
                                  <a:pt x="1118489" y="487032"/>
                                </a:lnTo>
                                <a:lnTo>
                                  <a:pt x="1121207" y="488200"/>
                                </a:lnTo>
                                <a:lnTo>
                                  <a:pt x="1123937" y="489369"/>
                                </a:lnTo>
                                <a:lnTo>
                                  <a:pt x="1126655" y="490525"/>
                                </a:lnTo>
                                <a:lnTo>
                                  <a:pt x="1129373" y="491681"/>
                                </a:lnTo>
                                <a:lnTo>
                                  <a:pt x="1132103" y="492811"/>
                                </a:lnTo>
                                <a:lnTo>
                                  <a:pt x="1134821" y="493941"/>
                                </a:lnTo>
                                <a:lnTo>
                                  <a:pt x="1137539" y="495047"/>
                                </a:lnTo>
                                <a:lnTo>
                                  <a:pt x="1140257" y="496151"/>
                                </a:lnTo>
                                <a:lnTo>
                                  <a:pt x="1142987" y="497218"/>
                                </a:lnTo>
                                <a:lnTo>
                                  <a:pt x="1145705" y="498285"/>
                                </a:lnTo>
                                <a:lnTo>
                                  <a:pt x="1148423" y="499326"/>
                                </a:lnTo>
                                <a:lnTo>
                                  <a:pt x="1151153" y="500355"/>
                                </a:lnTo>
                                <a:lnTo>
                                  <a:pt x="1153871" y="501358"/>
                                </a:lnTo>
                                <a:lnTo>
                                  <a:pt x="1156589" y="502336"/>
                                </a:lnTo>
                                <a:lnTo>
                                  <a:pt x="1159307" y="503289"/>
                                </a:lnTo>
                                <a:lnTo>
                                  <a:pt x="1162037" y="504228"/>
                                </a:lnTo>
                                <a:lnTo>
                                  <a:pt x="1164755" y="505130"/>
                                </a:lnTo>
                                <a:lnTo>
                                  <a:pt x="1167473" y="506019"/>
                                </a:lnTo>
                                <a:lnTo>
                                  <a:pt x="1170203" y="506870"/>
                                </a:lnTo>
                                <a:lnTo>
                                  <a:pt x="1172921" y="507695"/>
                                </a:lnTo>
                                <a:lnTo>
                                  <a:pt x="1175639" y="508495"/>
                                </a:lnTo>
                                <a:lnTo>
                                  <a:pt x="1178357" y="509270"/>
                                </a:lnTo>
                                <a:lnTo>
                                  <a:pt x="1181087" y="510007"/>
                                </a:lnTo>
                                <a:lnTo>
                                  <a:pt x="1183805" y="510718"/>
                                </a:lnTo>
                                <a:lnTo>
                                  <a:pt x="1186523" y="511391"/>
                                </a:lnTo>
                                <a:lnTo>
                                  <a:pt x="1189253" y="512026"/>
                                </a:lnTo>
                                <a:lnTo>
                                  <a:pt x="1191971" y="512635"/>
                                </a:lnTo>
                                <a:lnTo>
                                  <a:pt x="1194689" y="513207"/>
                                </a:lnTo>
                                <a:lnTo>
                                  <a:pt x="1197407" y="513741"/>
                                </a:lnTo>
                                <a:lnTo>
                                  <a:pt x="1200137" y="514236"/>
                                </a:lnTo>
                                <a:lnTo>
                                  <a:pt x="1202855" y="514706"/>
                                </a:lnTo>
                                <a:lnTo>
                                  <a:pt x="1205573" y="515124"/>
                                </a:lnTo>
                                <a:lnTo>
                                  <a:pt x="1208303" y="515518"/>
                                </a:lnTo>
                                <a:lnTo>
                                  <a:pt x="1211021" y="515862"/>
                                </a:lnTo>
                                <a:lnTo>
                                  <a:pt x="1213739" y="516166"/>
                                </a:lnTo>
                                <a:lnTo>
                                  <a:pt x="1216457" y="516433"/>
                                </a:lnTo>
                                <a:lnTo>
                                  <a:pt x="1219187" y="516662"/>
                                </a:lnTo>
                                <a:lnTo>
                                  <a:pt x="1221905" y="516839"/>
                                </a:lnTo>
                                <a:lnTo>
                                  <a:pt x="1224623" y="516992"/>
                                </a:lnTo>
                                <a:lnTo>
                                  <a:pt x="1227353" y="517093"/>
                                </a:lnTo>
                                <a:lnTo>
                                  <a:pt x="1230071" y="517157"/>
                                </a:lnTo>
                                <a:lnTo>
                                  <a:pt x="1232789" y="517169"/>
                                </a:lnTo>
                                <a:lnTo>
                                  <a:pt x="1235507" y="517144"/>
                                </a:lnTo>
                                <a:lnTo>
                                  <a:pt x="1238237" y="517081"/>
                                </a:lnTo>
                                <a:lnTo>
                                  <a:pt x="1240955" y="516966"/>
                                </a:lnTo>
                                <a:lnTo>
                                  <a:pt x="1243673" y="516814"/>
                                </a:lnTo>
                                <a:lnTo>
                                  <a:pt x="1246391" y="516611"/>
                                </a:lnTo>
                                <a:lnTo>
                                  <a:pt x="1249121" y="516369"/>
                                </a:lnTo>
                                <a:lnTo>
                                  <a:pt x="1251839" y="516090"/>
                                </a:lnTo>
                                <a:lnTo>
                                  <a:pt x="1254557" y="515760"/>
                                </a:lnTo>
                                <a:lnTo>
                                  <a:pt x="1257287" y="515392"/>
                                </a:lnTo>
                                <a:lnTo>
                                  <a:pt x="1260005" y="514972"/>
                                </a:lnTo>
                                <a:lnTo>
                                  <a:pt x="1262723" y="514515"/>
                                </a:lnTo>
                                <a:lnTo>
                                  <a:pt x="1265441" y="514007"/>
                                </a:lnTo>
                                <a:lnTo>
                                  <a:pt x="1268171" y="513474"/>
                                </a:lnTo>
                                <a:lnTo>
                                  <a:pt x="1270889" y="512877"/>
                                </a:lnTo>
                                <a:lnTo>
                                  <a:pt x="1273607" y="512255"/>
                                </a:lnTo>
                                <a:lnTo>
                                  <a:pt x="1276337" y="511582"/>
                                </a:lnTo>
                                <a:lnTo>
                                  <a:pt x="1279055" y="510870"/>
                                </a:lnTo>
                                <a:lnTo>
                                  <a:pt x="1281773" y="510121"/>
                                </a:lnTo>
                                <a:lnTo>
                                  <a:pt x="1284491" y="509321"/>
                                </a:lnTo>
                                <a:lnTo>
                                  <a:pt x="1287221" y="508495"/>
                                </a:lnTo>
                                <a:lnTo>
                                  <a:pt x="1289939" y="507619"/>
                                </a:lnTo>
                                <a:lnTo>
                                  <a:pt x="1292657" y="506705"/>
                                </a:lnTo>
                                <a:lnTo>
                                  <a:pt x="1295387" y="505765"/>
                                </a:lnTo>
                                <a:lnTo>
                                  <a:pt x="1298105" y="504775"/>
                                </a:lnTo>
                                <a:lnTo>
                                  <a:pt x="1300823" y="503758"/>
                                </a:lnTo>
                                <a:lnTo>
                                  <a:pt x="1303541" y="502692"/>
                                </a:lnTo>
                                <a:lnTo>
                                  <a:pt x="1306271" y="501600"/>
                                </a:lnTo>
                                <a:lnTo>
                                  <a:pt x="1308989" y="500469"/>
                                </a:lnTo>
                                <a:lnTo>
                                  <a:pt x="1311707" y="499313"/>
                                </a:lnTo>
                                <a:lnTo>
                                  <a:pt x="1314437" y="498119"/>
                                </a:lnTo>
                                <a:lnTo>
                                  <a:pt x="1317155" y="496888"/>
                                </a:lnTo>
                                <a:lnTo>
                                  <a:pt x="1319873" y="495630"/>
                                </a:lnTo>
                                <a:lnTo>
                                  <a:pt x="1322591" y="494347"/>
                                </a:lnTo>
                                <a:lnTo>
                                  <a:pt x="1325321" y="493027"/>
                                </a:lnTo>
                                <a:lnTo>
                                  <a:pt x="1328039" y="491693"/>
                                </a:lnTo>
                                <a:lnTo>
                                  <a:pt x="1330757" y="490322"/>
                                </a:lnTo>
                                <a:lnTo>
                                  <a:pt x="1333487" y="488924"/>
                                </a:lnTo>
                                <a:lnTo>
                                  <a:pt x="1336205" y="487515"/>
                                </a:lnTo>
                                <a:lnTo>
                                  <a:pt x="1338923" y="486067"/>
                                </a:lnTo>
                                <a:lnTo>
                                  <a:pt x="1341641" y="484607"/>
                                </a:lnTo>
                                <a:lnTo>
                                  <a:pt x="1344371" y="483133"/>
                                </a:lnTo>
                                <a:lnTo>
                                  <a:pt x="1347089" y="481623"/>
                                </a:lnTo>
                                <a:lnTo>
                                  <a:pt x="1349807" y="480111"/>
                                </a:lnTo>
                                <a:lnTo>
                                  <a:pt x="1352537" y="478575"/>
                                </a:lnTo>
                                <a:lnTo>
                                  <a:pt x="1355255" y="477024"/>
                                </a:lnTo>
                                <a:lnTo>
                                  <a:pt x="1357973" y="475463"/>
                                </a:lnTo>
                                <a:lnTo>
                                  <a:pt x="1360691" y="473888"/>
                                </a:lnTo>
                                <a:lnTo>
                                  <a:pt x="1363421" y="472301"/>
                                </a:lnTo>
                                <a:lnTo>
                                  <a:pt x="1366139" y="470713"/>
                                </a:lnTo>
                                <a:lnTo>
                                  <a:pt x="1368857" y="469113"/>
                                </a:lnTo>
                                <a:lnTo>
                                  <a:pt x="1371587" y="467499"/>
                                </a:lnTo>
                                <a:lnTo>
                                  <a:pt x="1374305" y="465887"/>
                                </a:lnTo>
                                <a:lnTo>
                                  <a:pt x="1377023" y="464274"/>
                                </a:lnTo>
                                <a:lnTo>
                                  <a:pt x="1379741" y="462661"/>
                                </a:lnTo>
                                <a:lnTo>
                                  <a:pt x="1382471" y="461049"/>
                                </a:lnTo>
                                <a:lnTo>
                                  <a:pt x="1385189" y="459436"/>
                                </a:lnTo>
                                <a:lnTo>
                                  <a:pt x="1387907" y="457822"/>
                                </a:lnTo>
                                <a:lnTo>
                                  <a:pt x="1390637" y="456209"/>
                                </a:lnTo>
                                <a:lnTo>
                                  <a:pt x="1393355" y="454609"/>
                                </a:lnTo>
                                <a:lnTo>
                                  <a:pt x="1396073" y="453022"/>
                                </a:lnTo>
                                <a:lnTo>
                                  <a:pt x="1398791" y="451434"/>
                                </a:lnTo>
                                <a:lnTo>
                                  <a:pt x="1401521" y="449859"/>
                                </a:lnTo>
                                <a:lnTo>
                                  <a:pt x="1404239" y="448297"/>
                                </a:lnTo>
                                <a:lnTo>
                                  <a:pt x="1406957" y="446761"/>
                                </a:lnTo>
                                <a:lnTo>
                                  <a:pt x="1409675" y="445224"/>
                                </a:lnTo>
                                <a:lnTo>
                                  <a:pt x="1412405" y="443713"/>
                                </a:lnTo>
                                <a:lnTo>
                                  <a:pt x="1415123" y="442227"/>
                                </a:lnTo>
                                <a:lnTo>
                                  <a:pt x="1417841" y="440754"/>
                                </a:lnTo>
                                <a:lnTo>
                                  <a:pt x="1420571" y="439306"/>
                                </a:lnTo>
                                <a:lnTo>
                                  <a:pt x="1423289" y="437883"/>
                                </a:lnTo>
                                <a:lnTo>
                                  <a:pt x="1426007" y="436473"/>
                                </a:lnTo>
                                <a:lnTo>
                                  <a:pt x="1428725" y="435102"/>
                                </a:lnTo>
                                <a:lnTo>
                                  <a:pt x="1431455" y="433756"/>
                                </a:lnTo>
                                <a:lnTo>
                                  <a:pt x="1434173" y="432448"/>
                                </a:lnTo>
                                <a:lnTo>
                                  <a:pt x="1436891" y="431165"/>
                                </a:lnTo>
                                <a:lnTo>
                                  <a:pt x="1439621" y="429908"/>
                                </a:lnTo>
                                <a:lnTo>
                                  <a:pt x="1442339" y="428689"/>
                                </a:lnTo>
                                <a:lnTo>
                                  <a:pt x="1445057" y="427508"/>
                                </a:lnTo>
                                <a:lnTo>
                                  <a:pt x="1447775" y="426365"/>
                                </a:lnTo>
                                <a:lnTo>
                                  <a:pt x="1450505" y="425260"/>
                                </a:lnTo>
                                <a:lnTo>
                                  <a:pt x="1453223" y="424193"/>
                                </a:lnTo>
                                <a:lnTo>
                                  <a:pt x="1455941" y="423177"/>
                                </a:lnTo>
                                <a:lnTo>
                                  <a:pt x="1458671" y="422186"/>
                                </a:lnTo>
                                <a:lnTo>
                                  <a:pt x="1461389" y="421259"/>
                                </a:lnTo>
                                <a:lnTo>
                                  <a:pt x="1464107" y="420357"/>
                                </a:lnTo>
                                <a:lnTo>
                                  <a:pt x="1466825" y="419519"/>
                                </a:lnTo>
                                <a:lnTo>
                                  <a:pt x="1469555" y="418719"/>
                                </a:lnTo>
                                <a:lnTo>
                                  <a:pt x="1472273" y="417957"/>
                                </a:lnTo>
                                <a:lnTo>
                                  <a:pt x="1474991" y="417259"/>
                                </a:lnTo>
                                <a:lnTo>
                                  <a:pt x="1477721" y="416611"/>
                                </a:lnTo>
                                <a:lnTo>
                                  <a:pt x="1480439" y="416014"/>
                                </a:lnTo>
                                <a:lnTo>
                                  <a:pt x="1483157" y="415468"/>
                                </a:lnTo>
                                <a:lnTo>
                                  <a:pt x="1485875" y="414972"/>
                                </a:lnTo>
                                <a:lnTo>
                                  <a:pt x="1488605" y="414528"/>
                                </a:lnTo>
                                <a:lnTo>
                                  <a:pt x="1491323" y="414148"/>
                                </a:lnTo>
                                <a:lnTo>
                                  <a:pt x="1494041" y="413830"/>
                                </a:lnTo>
                                <a:lnTo>
                                  <a:pt x="1496771" y="413551"/>
                                </a:lnTo>
                                <a:lnTo>
                                  <a:pt x="1499489" y="413347"/>
                                </a:lnTo>
                                <a:lnTo>
                                  <a:pt x="1502207" y="413182"/>
                                </a:lnTo>
                                <a:lnTo>
                                  <a:pt x="1504925" y="413093"/>
                                </a:lnTo>
                                <a:lnTo>
                                  <a:pt x="1507655" y="413055"/>
                                </a:lnTo>
                                <a:lnTo>
                                  <a:pt x="1510373" y="413080"/>
                                </a:lnTo>
                                <a:lnTo>
                                  <a:pt x="1513091" y="413169"/>
                                </a:lnTo>
                                <a:lnTo>
                                  <a:pt x="1515821" y="413309"/>
                                </a:lnTo>
                                <a:lnTo>
                                  <a:pt x="1518539" y="413512"/>
                                </a:lnTo>
                                <a:lnTo>
                                  <a:pt x="1521257" y="413792"/>
                                </a:lnTo>
                                <a:lnTo>
                                  <a:pt x="1523975" y="414122"/>
                                </a:lnTo>
                                <a:lnTo>
                                  <a:pt x="1526705" y="414503"/>
                                </a:lnTo>
                                <a:lnTo>
                                  <a:pt x="1529423" y="414960"/>
                                </a:lnTo>
                                <a:lnTo>
                                  <a:pt x="1532141" y="415481"/>
                                </a:lnTo>
                                <a:lnTo>
                                  <a:pt x="1534871" y="416052"/>
                                </a:lnTo>
                                <a:lnTo>
                                  <a:pt x="1537589" y="416699"/>
                                </a:lnTo>
                                <a:lnTo>
                                  <a:pt x="1540307" y="417399"/>
                                </a:lnTo>
                                <a:lnTo>
                                  <a:pt x="1543025" y="418173"/>
                                </a:lnTo>
                                <a:lnTo>
                                  <a:pt x="1545755" y="418998"/>
                                </a:lnTo>
                                <a:lnTo>
                                  <a:pt x="1548473" y="419888"/>
                                </a:lnTo>
                                <a:lnTo>
                                  <a:pt x="1551191" y="420828"/>
                                </a:lnTo>
                                <a:lnTo>
                                  <a:pt x="1553921" y="421843"/>
                                </a:lnTo>
                                <a:lnTo>
                                  <a:pt x="1556639" y="422910"/>
                                </a:lnTo>
                                <a:lnTo>
                                  <a:pt x="1559357" y="424040"/>
                                </a:lnTo>
                                <a:lnTo>
                                  <a:pt x="1562075" y="425235"/>
                                </a:lnTo>
                                <a:lnTo>
                                  <a:pt x="1564805" y="426492"/>
                                </a:lnTo>
                                <a:lnTo>
                                  <a:pt x="1567523" y="427787"/>
                                </a:lnTo>
                                <a:lnTo>
                                  <a:pt x="1570241" y="429158"/>
                                </a:lnTo>
                                <a:lnTo>
                                  <a:pt x="1572971" y="430581"/>
                                </a:lnTo>
                                <a:lnTo>
                                  <a:pt x="1575689" y="432054"/>
                                </a:lnTo>
                                <a:lnTo>
                                  <a:pt x="1578407" y="433591"/>
                                </a:lnTo>
                                <a:lnTo>
                                  <a:pt x="1581125" y="435178"/>
                                </a:lnTo>
                                <a:lnTo>
                                  <a:pt x="1583855" y="436817"/>
                                </a:lnTo>
                                <a:lnTo>
                                  <a:pt x="1586573" y="438506"/>
                                </a:lnTo>
                                <a:lnTo>
                                  <a:pt x="1589291" y="440245"/>
                                </a:lnTo>
                                <a:lnTo>
                                  <a:pt x="1592009" y="442037"/>
                                </a:lnTo>
                                <a:lnTo>
                                  <a:pt x="1594739" y="443878"/>
                                </a:lnTo>
                                <a:lnTo>
                                  <a:pt x="1597457" y="445770"/>
                                </a:lnTo>
                                <a:lnTo>
                                  <a:pt x="1600175" y="447701"/>
                                </a:lnTo>
                                <a:lnTo>
                                  <a:pt x="1602905" y="449669"/>
                                </a:lnTo>
                                <a:lnTo>
                                  <a:pt x="1605623" y="451688"/>
                                </a:lnTo>
                                <a:lnTo>
                                  <a:pt x="1608341" y="453758"/>
                                </a:lnTo>
                                <a:lnTo>
                                  <a:pt x="1611059" y="455854"/>
                                </a:lnTo>
                                <a:lnTo>
                                  <a:pt x="1613789" y="458001"/>
                                </a:lnTo>
                                <a:lnTo>
                                  <a:pt x="1616507" y="460172"/>
                                </a:lnTo>
                                <a:lnTo>
                                  <a:pt x="1619225" y="462382"/>
                                </a:lnTo>
                                <a:lnTo>
                                  <a:pt x="1621955" y="464630"/>
                                </a:lnTo>
                                <a:lnTo>
                                  <a:pt x="1624673" y="466903"/>
                                </a:lnTo>
                                <a:lnTo>
                                  <a:pt x="1627391" y="469202"/>
                                </a:lnTo>
                                <a:lnTo>
                                  <a:pt x="1630109" y="471539"/>
                                </a:lnTo>
                                <a:lnTo>
                                  <a:pt x="1632839" y="473888"/>
                                </a:lnTo>
                                <a:lnTo>
                                  <a:pt x="1635557" y="476276"/>
                                </a:lnTo>
                                <a:lnTo>
                                  <a:pt x="1638275" y="478675"/>
                                </a:lnTo>
                                <a:lnTo>
                                  <a:pt x="1641005" y="481102"/>
                                </a:lnTo>
                                <a:lnTo>
                                  <a:pt x="1643723" y="483540"/>
                                </a:lnTo>
                                <a:lnTo>
                                  <a:pt x="1646441" y="485991"/>
                                </a:lnTo>
                                <a:lnTo>
                                  <a:pt x="1649159" y="488455"/>
                                </a:lnTo>
                                <a:lnTo>
                                  <a:pt x="1651889" y="490944"/>
                                </a:lnTo>
                                <a:lnTo>
                                  <a:pt x="1654607" y="493433"/>
                                </a:lnTo>
                                <a:lnTo>
                                  <a:pt x="1657325" y="495922"/>
                                </a:lnTo>
                                <a:lnTo>
                                  <a:pt x="1660055" y="498425"/>
                                </a:lnTo>
                                <a:lnTo>
                                  <a:pt x="1662773" y="500926"/>
                                </a:lnTo>
                                <a:lnTo>
                                  <a:pt x="1665491" y="503428"/>
                                </a:lnTo>
                                <a:lnTo>
                                  <a:pt x="1668209" y="505930"/>
                                </a:lnTo>
                                <a:lnTo>
                                  <a:pt x="1670939" y="508419"/>
                                </a:lnTo>
                                <a:lnTo>
                                  <a:pt x="1673657" y="510908"/>
                                </a:lnTo>
                                <a:lnTo>
                                  <a:pt x="1676375" y="513385"/>
                                </a:lnTo>
                                <a:lnTo>
                                  <a:pt x="1679105" y="515848"/>
                                </a:lnTo>
                                <a:lnTo>
                                  <a:pt x="1681823" y="518299"/>
                                </a:lnTo>
                                <a:lnTo>
                                  <a:pt x="1684541" y="520738"/>
                                </a:lnTo>
                                <a:lnTo>
                                  <a:pt x="1687259" y="523151"/>
                                </a:lnTo>
                                <a:lnTo>
                                  <a:pt x="1689989" y="525539"/>
                                </a:lnTo>
                                <a:lnTo>
                                  <a:pt x="1692707" y="527914"/>
                                </a:lnTo>
                                <a:lnTo>
                                  <a:pt x="1695425" y="530251"/>
                                </a:lnTo>
                                <a:lnTo>
                                  <a:pt x="1698155" y="532562"/>
                                </a:lnTo>
                                <a:lnTo>
                                  <a:pt x="1700873" y="534835"/>
                                </a:lnTo>
                                <a:lnTo>
                                  <a:pt x="1703591" y="537083"/>
                                </a:lnTo>
                                <a:lnTo>
                                  <a:pt x="1706309" y="539293"/>
                                </a:lnTo>
                                <a:lnTo>
                                  <a:pt x="1709039" y="541465"/>
                                </a:lnTo>
                                <a:lnTo>
                                  <a:pt x="1711757" y="543599"/>
                                </a:lnTo>
                                <a:lnTo>
                                  <a:pt x="1714475" y="545681"/>
                                </a:lnTo>
                                <a:lnTo>
                                  <a:pt x="1717205" y="547713"/>
                                </a:lnTo>
                                <a:lnTo>
                                  <a:pt x="1719923" y="549707"/>
                                </a:lnTo>
                                <a:lnTo>
                                  <a:pt x="1722641" y="551637"/>
                                </a:lnTo>
                                <a:lnTo>
                                  <a:pt x="1725359" y="553517"/>
                                </a:lnTo>
                                <a:lnTo>
                                  <a:pt x="1728089" y="555346"/>
                                </a:lnTo>
                                <a:lnTo>
                                  <a:pt x="1730807" y="557111"/>
                                </a:lnTo>
                                <a:lnTo>
                                  <a:pt x="1733525" y="558826"/>
                                </a:lnTo>
                                <a:lnTo>
                                  <a:pt x="1736255" y="560464"/>
                                </a:lnTo>
                                <a:lnTo>
                                  <a:pt x="1738973" y="562039"/>
                                </a:lnTo>
                                <a:lnTo>
                                  <a:pt x="1741691" y="563550"/>
                                </a:lnTo>
                                <a:lnTo>
                                  <a:pt x="1744409" y="564997"/>
                                </a:lnTo>
                                <a:lnTo>
                                  <a:pt x="1747139" y="566357"/>
                                </a:lnTo>
                                <a:lnTo>
                                  <a:pt x="1749857" y="567652"/>
                                </a:lnTo>
                                <a:lnTo>
                                  <a:pt x="1752575" y="568872"/>
                                </a:lnTo>
                                <a:lnTo>
                                  <a:pt x="1755292" y="570014"/>
                                </a:lnTo>
                                <a:lnTo>
                                  <a:pt x="1758023" y="571068"/>
                                </a:lnTo>
                                <a:lnTo>
                                  <a:pt x="1760741" y="572047"/>
                                </a:lnTo>
                                <a:lnTo>
                                  <a:pt x="1763459" y="572935"/>
                                </a:lnTo>
                                <a:lnTo>
                                  <a:pt x="1766189" y="573736"/>
                                </a:lnTo>
                                <a:lnTo>
                                  <a:pt x="1768907" y="574460"/>
                                </a:lnTo>
                                <a:lnTo>
                                  <a:pt x="1771625" y="575082"/>
                                </a:lnTo>
                                <a:lnTo>
                                  <a:pt x="1774342" y="575615"/>
                                </a:lnTo>
                                <a:lnTo>
                                  <a:pt x="1777073" y="576047"/>
                                </a:lnTo>
                                <a:lnTo>
                                  <a:pt x="1779791" y="576390"/>
                                </a:lnTo>
                                <a:lnTo>
                                  <a:pt x="1782509" y="576644"/>
                                </a:lnTo>
                                <a:lnTo>
                                  <a:pt x="1785239" y="576783"/>
                                </a:lnTo>
                                <a:lnTo>
                                  <a:pt x="1787957" y="576834"/>
                                </a:lnTo>
                                <a:lnTo>
                                  <a:pt x="1790675" y="576783"/>
                                </a:lnTo>
                                <a:lnTo>
                                  <a:pt x="1793392" y="576631"/>
                                </a:lnTo>
                                <a:lnTo>
                                  <a:pt x="1796123" y="576364"/>
                                </a:lnTo>
                                <a:lnTo>
                                  <a:pt x="1798841" y="575996"/>
                                </a:lnTo>
                                <a:lnTo>
                                  <a:pt x="1801559" y="575526"/>
                                </a:lnTo>
                                <a:lnTo>
                                  <a:pt x="1804289" y="574942"/>
                                </a:lnTo>
                                <a:lnTo>
                                  <a:pt x="1807007" y="574243"/>
                                </a:lnTo>
                                <a:lnTo>
                                  <a:pt x="1809725" y="573443"/>
                                </a:lnTo>
                                <a:lnTo>
                                  <a:pt x="1812442" y="572542"/>
                                </a:lnTo>
                                <a:lnTo>
                                  <a:pt x="1815173" y="571513"/>
                                </a:lnTo>
                                <a:lnTo>
                                  <a:pt x="1817891" y="570383"/>
                                </a:lnTo>
                                <a:lnTo>
                                  <a:pt x="1820609" y="569126"/>
                                </a:lnTo>
                                <a:lnTo>
                                  <a:pt x="1823339" y="567766"/>
                                </a:lnTo>
                                <a:lnTo>
                                  <a:pt x="1826057" y="566280"/>
                                </a:lnTo>
                                <a:lnTo>
                                  <a:pt x="1828775" y="564693"/>
                                </a:lnTo>
                                <a:lnTo>
                                  <a:pt x="1831492" y="562991"/>
                                </a:lnTo>
                                <a:lnTo>
                                  <a:pt x="1834223" y="561162"/>
                                </a:lnTo>
                                <a:lnTo>
                                  <a:pt x="1836941" y="559219"/>
                                </a:lnTo>
                                <a:lnTo>
                                  <a:pt x="1839659" y="557162"/>
                                </a:lnTo>
                                <a:lnTo>
                                  <a:pt x="1842389" y="554990"/>
                                </a:lnTo>
                                <a:lnTo>
                                  <a:pt x="1845107" y="552704"/>
                                </a:lnTo>
                                <a:lnTo>
                                  <a:pt x="1847825" y="550304"/>
                                </a:lnTo>
                                <a:lnTo>
                                  <a:pt x="1850542" y="547777"/>
                                </a:lnTo>
                                <a:lnTo>
                                  <a:pt x="1853273" y="545135"/>
                                </a:lnTo>
                                <a:lnTo>
                                  <a:pt x="1855991" y="542392"/>
                                </a:lnTo>
                                <a:lnTo>
                                  <a:pt x="1858709" y="539521"/>
                                </a:lnTo>
                                <a:lnTo>
                                  <a:pt x="1861439" y="536537"/>
                                </a:lnTo>
                                <a:lnTo>
                                  <a:pt x="1864157" y="533438"/>
                                </a:lnTo>
                                <a:lnTo>
                                  <a:pt x="1866875" y="530225"/>
                                </a:lnTo>
                                <a:lnTo>
                                  <a:pt x="1869592" y="526911"/>
                                </a:lnTo>
                                <a:lnTo>
                                  <a:pt x="1872323" y="523469"/>
                                </a:lnTo>
                                <a:lnTo>
                                  <a:pt x="1875041" y="519926"/>
                                </a:lnTo>
                                <a:lnTo>
                                  <a:pt x="1877759" y="516268"/>
                                </a:lnTo>
                                <a:lnTo>
                                  <a:pt x="1880489" y="512496"/>
                                </a:lnTo>
                                <a:lnTo>
                                  <a:pt x="1883207" y="508622"/>
                                </a:lnTo>
                                <a:lnTo>
                                  <a:pt x="1885925" y="504648"/>
                                </a:lnTo>
                                <a:lnTo>
                                  <a:pt x="1888642" y="500558"/>
                                </a:lnTo>
                                <a:lnTo>
                                  <a:pt x="1891373" y="496367"/>
                                </a:lnTo>
                                <a:lnTo>
                                  <a:pt x="1894091" y="492075"/>
                                </a:lnTo>
                                <a:lnTo>
                                  <a:pt x="1896809" y="487667"/>
                                </a:lnTo>
                                <a:lnTo>
                                  <a:pt x="1899539" y="483171"/>
                                </a:lnTo>
                                <a:lnTo>
                                  <a:pt x="1902257" y="478587"/>
                                </a:lnTo>
                                <a:lnTo>
                                  <a:pt x="1904975" y="473888"/>
                                </a:lnTo>
                                <a:lnTo>
                                  <a:pt x="1907692" y="469100"/>
                                </a:lnTo>
                                <a:lnTo>
                                  <a:pt x="1910423" y="464224"/>
                                </a:lnTo>
                                <a:lnTo>
                                  <a:pt x="1913141" y="459258"/>
                                </a:lnTo>
                                <a:lnTo>
                                  <a:pt x="1915859" y="454203"/>
                                </a:lnTo>
                                <a:lnTo>
                                  <a:pt x="1918589" y="449047"/>
                                </a:lnTo>
                                <a:lnTo>
                                  <a:pt x="1921307" y="443827"/>
                                </a:lnTo>
                                <a:lnTo>
                                  <a:pt x="1924025" y="438506"/>
                                </a:lnTo>
                                <a:lnTo>
                                  <a:pt x="1926742" y="433121"/>
                                </a:lnTo>
                                <a:lnTo>
                                  <a:pt x="1929473" y="427648"/>
                                </a:lnTo>
                                <a:lnTo>
                                  <a:pt x="1932191" y="422098"/>
                                </a:lnTo>
                                <a:lnTo>
                                  <a:pt x="1934909" y="416484"/>
                                </a:lnTo>
                                <a:lnTo>
                                  <a:pt x="1937626" y="410794"/>
                                </a:lnTo>
                                <a:lnTo>
                                  <a:pt x="1940357" y="405029"/>
                                </a:lnTo>
                                <a:lnTo>
                                  <a:pt x="1943075" y="399212"/>
                                </a:lnTo>
                                <a:lnTo>
                                  <a:pt x="1945792" y="393319"/>
                                </a:lnTo>
                                <a:lnTo>
                                  <a:pt x="1948523" y="387376"/>
                                </a:lnTo>
                                <a:lnTo>
                                  <a:pt x="1951241" y="381381"/>
                                </a:lnTo>
                                <a:lnTo>
                                  <a:pt x="1953959" y="375324"/>
                                </a:lnTo>
                                <a:lnTo>
                                  <a:pt x="1956676" y="369215"/>
                                </a:lnTo>
                                <a:lnTo>
                                  <a:pt x="1959407" y="363068"/>
                                </a:lnTo>
                                <a:lnTo>
                                  <a:pt x="1962125" y="356857"/>
                                </a:lnTo>
                                <a:lnTo>
                                  <a:pt x="1964842" y="350622"/>
                                </a:lnTo>
                                <a:lnTo>
                                  <a:pt x="1967573" y="344335"/>
                                </a:lnTo>
                                <a:lnTo>
                                  <a:pt x="1970291" y="338024"/>
                                </a:lnTo>
                                <a:lnTo>
                                  <a:pt x="1973009" y="331674"/>
                                </a:lnTo>
                                <a:lnTo>
                                  <a:pt x="1975726" y="325298"/>
                                </a:lnTo>
                                <a:lnTo>
                                  <a:pt x="1978457" y="318898"/>
                                </a:lnTo>
                                <a:lnTo>
                                  <a:pt x="1981175" y="312471"/>
                                </a:lnTo>
                                <a:lnTo>
                                  <a:pt x="1983892" y="306019"/>
                                </a:lnTo>
                                <a:lnTo>
                                  <a:pt x="1986623" y="299555"/>
                                </a:lnTo>
                                <a:lnTo>
                                  <a:pt x="1989341" y="293078"/>
                                </a:lnTo>
                                <a:lnTo>
                                  <a:pt x="1992059" y="286601"/>
                                </a:lnTo>
                                <a:lnTo>
                                  <a:pt x="1994776" y="280098"/>
                                </a:lnTo>
                                <a:lnTo>
                                  <a:pt x="1997507" y="273609"/>
                                </a:lnTo>
                                <a:lnTo>
                                  <a:pt x="2000225" y="267119"/>
                                </a:lnTo>
                                <a:lnTo>
                                  <a:pt x="2002942" y="260630"/>
                                </a:lnTo>
                                <a:lnTo>
                                  <a:pt x="2005673" y="254153"/>
                                </a:lnTo>
                                <a:lnTo>
                                  <a:pt x="2008391" y="247676"/>
                                </a:lnTo>
                                <a:lnTo>
                                  <a:pt x="2011109" y="241224"/>
                                </a:lnTo>
                                <a:lnTo>
                                  <a:pt x="2013826" y="234785"/>
                                </a:lnTo>
                                <a:lnTo>
                                  <a:pt x="2016557" y="228371"/>
                                </a:lnTo>
                                <a:lnTo>
                                  <a:pt x="2019275" y="221983"/>
                                </a:lnTo>
                                <a:lnTo>
                                  <a:pt x="2021992" y="215633"/>
                                </a:lnTo>
                                <a:lnTo>
                                  <a:pt x="2024723" y="209297"/>
                                </a:lnTo>
                                <a:lnTo>
                                  <a:pt x="2027441" y="203010"/>
                                </a:lnTo>
                                <a:lnTo>
                                  <a:pt x="2030159" y="196748"/>
                                </a:lnTo>
                                <a:lnTo>
                                  <a:pt x="2032876" y="190538"/>
                                </a:lnTo>
                                <a:lnTo>
                                  <a:pt x="2035607" y="184379"/>
                                </a:lnTo>
                                <a:lnTo>
                                  <a:pt x="2038325" y="178271"/>
                                </a:lnTo>
                                <a:lnTo>
                                  <a:pt x="2041042" y="172200"/>
                                </a:lnTo>
                                <a:lnTo>
                                  <a:pt x="2043773" y="166205"/>
                                </a:lnTo>
                                <a:lnTo>
                                  <a:pt x="2046491" y="160248"/>
                                </a:lnTo>
                                <a:lnTo>
                                  <a:pt x="2049209" y="154369"/>
                                </a:lnTo>
                                <a:lnTo>
                                  <a:pt x="2051926" y="148552"/>
                                </a:lnTo>
                                <a:lnTo>
                                  <a:pt x="2054657" y="142811"/>
                                </a:lnTo>
                                <a:lnTo>
                                  <a:pt x="2057375" y="137135"/>
                                </a:lnTo>
                                <a:lnTo>
                                  <a:pt x="2060092" y="131547"/>
                                </a:lnTo>
                                <a:lnTo>
                                  <a:pt x="2062823" y="126023"/>
                                </a:lnTo>
                                <a:lnTo>
                                  <a:pt x="2065541" y="120586"/>
                                </a:lnTo>
                                <a:lnTo>
                                  <a:pt x="2068259" y="115240"/>
                                </a:lnTo>
                                <a:lnTo>
                                  <a:pt x="2070976" y="109982"/>
                                </a:lnTo>
                                <a:lnTo>
                                  <a:pt x="2073707" y="104813"/>
                                </a:lnTo>
                                <a:lnTo>
                                  <a:pt x="2076425" y="99733"/>
                                </a:lnTo>
                                <a:lnTo>
                                  <a:pt x="2079142" y="94755"/>
                                </a:lnTo>
                                <a:lnTo>
                                  <a:pt x="2081860" y="89878"/>
                                </a:lnTo>
                                <a:lnTo>
                                  <a:pt x="2084591" y="85116"/>
                                </a:lnTo>
                                <a:lnTo>
                                  <a:pt x="2087309" y="80442"/>
                                </a:lnTo>
                                <a:lnTo>
                                  <a:pt x="2090026" y="75883"/>
                                </a:lnTo>
                                <a:lnTo>
                                  <a:pt x="2092757" y="71438"/>
                                </a:lnTo>
                                <a:lnTo>
                                  <a:pt x="2095475" y="67107"/>
                                </a:lnTo>
                                <a:lnTo>
                                  <a:pt x="2098192" y="62891"/>
                                </a:lnTo>
                                <a:lnTo>
                                  <a:pt x="2100910" y="58801"/>
                                </a:lnTo>
                                <a:lnTo>
                                  <a:pt x="2103641" y="54826"/>
                                </a:lnTo>
                                <a:lnTo>
                                  <a:pt x="2106359" y="50965"/>
                                </a:lnTo>
                                <a:lnTo>
                                  <a:pt x="2109076" y="47244"/>
                                </a:lnTo>
                                <a:lnTo>
                                  <a:pt x="2111807" y="43637"/>
                                </a:lnTo>
                                <a:lnTo>
                                  <a:pt x="2114525" y="40170"/>
                                </a:lnTo>
                                <a:lnTo>
                                  <a:pt x="2117242" y="36843"/>
                                </a:lnTo>
                                <a:lnTo>
                                  <a:pt x="2119960" y="33642"/>
                                </a:lnTo>
                                <a:lnTo>
                                  <a:pt x="2122691" y="30569"/>
                                </a:lnTo>
                                <a:lnTo>
                                  <a:pt x="2125409" y="27648"/>
                                </a:lnTo>
                                <a:lnTo>
                                  <a:pt x="2128126" y="24854"/>
                                </a:lnTo>
                                <a:lnTo>
                                  <a:pt x="2130857" y="22213"/>
                                </a:lnTo>
                                <a:lnTo>
                                  <a:pt x="2133575" y="19710"/>
                                </a:lnTo>
                                <a:lnTo>
                                  <a:pt x="2136292" y="17349"/>
                                </a:lnTo>
                                <a:lnTo>
                                  <a:pt x="2139010" y="15139"/>
                                </a:lnTo>
                                <a:lnTo>
                                  <a:pt x="2141741" y="13068"/>
                                </a:lnTo>
                                <a:lnTo>
                                  <a:pt x="2144459" y="11150"/>
                                </a:lnTo>
                                <a:lnTo>
                                  <a:pt x="2147176" y="9372"/>
                                </a:lnTo>
                                <a:lnTo>
                                  <a:pt x="2149907" y="7760"/>
                                </a:lnTo>
                                <a:lnTo>
                                  <a:pt x="2152625" y="6286"/>
                                </a:lnTo>
                                <a:lnTo>
                                  <a:pt x="2155342" y="4979"/>
                                </a:lnTo>
                                <a:lnTo>
                                  <a:pt x="2158060" y="3810"/>
                                </a:lnTo>
                                <a:lnTo>
                                  <a:pt x="2160791" y="2807"/>
                                </a:lnTo>
                                <a:lnTo>
                                  <a:pt x="2163509" y="1943"/>
                                </a:lnTo>
                                <a:lnTo>
                                  <a:pt x="2166226" y="1245"/>
                                </a:lnTo>
                                <a:lnTo>
                                  <a:pt x="2168957" y="698"/>
                                </a:lnTo>
                                <a:lnTo>
                                  <a:pt x="2171675" y="318"/>
                                </a:lnTo>
                                <a:lnTo>
                                  <a:pt x="2174392" y="77"/>
                                </a:lnTo>
                                <a:lnTo>
                                  <a:pt x="2177110" y="0"/>
                                </a:lnTo>
                                <a:lnTo>
                                  <a:pt x="2179841" y="77"/>
                                </a:lnTo>
                                <a:lnTo>
                                  <a:pt x="2182559" y="318"/>
                                </a:lnTo>
                                <a:lnTo>
                                  <a:pt x="2185276" y="698"/>
                                </a:lnTo>
                                <a:lnTo>
                                  <a:pt x="2188007" y="1245"/>
                                </a:lnTo>
                                <a:lnTo>
                                  <a:pt x="2190725" y="1943"/>
                                </a:lnTo>
                                <a:lnTo>
                                  <a:pt x="2193442" y="2807"/>
                                </a:lnTo>
                                <a:lnTo>
                                  <a:pt x="2196160" y="3810"/>
                                </a:lnTo>
                                <a:lnTo>
                                  <a:pt x="2198891" y="4979"/>
                                </a:lnTo>
                                <a:lnTo>
                                  <a:pt x="2201609" y="6286"/>
                                </a:lnTo>
                                <a:lnTo>
                                  <a:pt x="2204326" y="7760"/>
                                </a:lnTo>
                                <a:lnTo>
                                  <a:pt x="2207057" y="9372"/>
                                </a:lnTo>
                                <a:lnTo>
                                  <a:pt x="2209775" y="11150"/>
                                </a:lnTo>
                                <a:lnTo>
                                  <a:pt x="2212492" y="13068"/>
                                </a:lnTo>
                                <a:lnTo>
                                  <a:pt x="2215210" y="15139"/>
                                </a:lnTo>
                                <a:lnTo>
                                  <a:pt x="2217941" y="17349"/>
                                </a:lnTo>
                                <a:lnTo>
                                  <a:pt x="2220659" y="19710"/>
                                </a:lnTo>
                                <a:lnTo>
                                  <a:pt x="2223376" y="22213"/>
                                </a:lnTo>
                                <a:lnTo>
                                  <a:pt x="2226094" y="24854"/>
                                </a:lnTo>
                                <a:lnTo>
                                  <a:pt x="2228825" y="27648"/>
                                </a:lnTo>
                                <a:lnTo>
                                  <a:pt x="2231542" y="30569"/>
                                </a:lnTo>
                                <a:lnTo>
                                  <a:pt x="2234260" y="33642"/>
                                </a:lnTo>
                                <a:lnTo>
                                  <a:pt x="2236991" y="36843"/>
                                </a:lnTo>
                                <a:lnTo>
                                  <a:pt x="2239709" y="40170"/>
                                </a:lnTo>
                                <a:lnTo>
                                  <a:pt x="2242426" y="43637"/>
                                </a:lnTo>
                                <a:lnTo>
                                  <a:pt x="2245144" y="47244"/>
                                </a:lnTo>
                                <a:lnTo>
                                  <a:pt x="2247875" y="50965"/>
                                </a:lnTo>
                                <a:lnTo>
                                  <a:pt x="2250592" y="54826"/>
                                </a:lnTo>
                                <a:lnTo>
                                  <a:pt x="2253310" y="58801"/>
                                </a:lnTo>
                                <a:lnTo>
                                  <a:pt x="2256041" y="62891"/>
                                </a:lnTo>
                                <a:lnTo>
                                  <a:pt x="2258759" y="67107"/>
                                </a:lnTo>
                                <a:lnTo>
                                  <a:pt x="2261476" y="71438"/>
                                </a:lnTo>
                                <a:lnTo>
                                  <a:pt x="2264194" y="75883"/>
                                </a:lnTo>
                                <a:lnTo>
                                  <a:pt x="2266925" y="80442"/>
                                </a:lnTo>
                                <a:lnTo>
                                  <a:pt x="2269642" y="85116"/>
                                </a:lnTo>
                                <a:lnTo>
                                  <a:pt x="2272360" y="89878"/>
                                </a:lnTo>
                                <a:lnTo>
                                  <a:pt x="2275091" y="94755"/>
                                </a:lnTo>
                                <a:lnTo>
                                  <a:pt x="2277809" y="99733"/>
                                </a:lnTo>
                                <a:lnTo>
                                  <a:pt x="2280526" y="104813"/>
                                </a:lnTo>
                                <a:lnTo>
                                  <a:pt x="2283244" y="109982"/>
                                </a:lnTo>
                                <a:lnTo>
                                  <a:pt x="2285975" y="115240"/>
                                </a:lnTo>
                                <a:lnTo>
                                  <a:pt x="2288692" y="120586"/>
                                </a:lnTo>
                                <a:lnTo>
                                  <a:pt x="2291410" y="126023"/>
                                </a:lnTo>
                                <a:lnTo>
                                  <a:pt x="2294141" y="131547"/>
                                </a:lnTo>
                                <a:lnTo>
                                  <a:pt x="2296859" y="137135"/>
                                </a:lnTo>
                                <a:lnTo>
                                  <a:pt x="2299576" y="142811"/>
                                </a:lnTo>
                                <a:lnTo>
                                  <a:pt x="2302294" y="148552"/>
                                </a:lnTo>
                                <a:lnTo>
                                  <a:pt x="2305025" y="154369"/>
                                </a:lnTo>
                                <a:lnTo>
                                  <a:pt x="2307742" y="160248"/>
                                </a:lnTo>
                                <a:lnTo>
                                  <a:pt x="2310460" y="166205"/>
                                </a:lnTo>
                                <a:lnTo>
                                  <a:pt x="2313191" y="172200"/>
                                </a:lnTo>
                                <a:lnTo>
                                  <a:pt x="2315909" y="178271"/>
                                </a:lnTo>
                                <a:lnTo>
                                  <a:pt x="2318626" y="184379"/>
                                </a:lnTo>
                                <a:lnTo>
                                  <a:pt x="2321344" y="190538"/>
                                </a:lnTo>
                                <a:lnTo>
                                  <a:pt x="2324075" y="196748"/>
                                </a:lnTo>
                                <a:lnTo>
                                  <a:pt x="2326792" y="203010"/>
                                </a:lnTo>
                                <a:lnTo>
                                  <a:pt x="2329510" y="209297"/>
                                </a:lnTo>
                                <a:lnTo>
                                  <a:pt x="2332241" y="215633"/>
                                </a:lnTo>
                                <a:lnTo>
                                  <a:pt x="2334959" y="221983"/>
                                </a:lnTo>
                                <a:lnTo>
                                  <a:pt x="2337676" y="228371"/>
                                </a:lnTo>
                                <a:lnTo>
                                  <a:pt x="2340394" y="234785"/>
                                </a:lnTo>
                                <a:lnTo>
                                  <a:pt x="2343125" y="241224"/>
                                </a:lnTo>
                                <a:lnTo>
                                  <a:pt x="2345842" y="247676"/>
                                </a:lnTo>
                                <a:lnTo>
                                  <a:pt x="2348560" y="254153"/>
                                </a:lnTo>
                                <a:lnTo>
                                  <a:pt x="2351291" y="260630"/>
                                </a:lnTo>
                                <a:lnTo>
                                  <a:pt x="2354009" y="267119"/>
                                </a:lnTo>
                                <a:lnTo>
                                  <a:pt x="2356726" y="273609"/>
                                </a:lnTo>
                                <a:lnTo>
                                  <a:pt x="2359444" y="280098"/>
                                </a:lnTo>
                                <a:lnTo>
                                  <a:pt x="2362175" y="286601"/>
                                </a:lnTo>
                                <a:lnTo>
                                  <a:pt x="2364892" y="293078"/>
                                </a:lnTo>
                                <a:lnTo>
                                  <a:pt x="2367610" y="299555"/>
                                </a:lnTo>
                                <a:lnTo>
                                  <a:pt x="2370341" y="306019"/>
                                </a:lnTo>
                                <a:lnTo>
                                  <a:pt x="2373059" y="312471"/>
                                </a:lnTo>
                                <a:lnTo>
                                  <a:pt x="2375776" y="318898"/>
                                </a:lnTo>
                                <a:lnTo>
                                  <a:pt x="2378494" y="325298"/>
                                </a:lnTo>
                                <a:lnTo>
                                  <a:pt x="2381225" y="331674"/>
                                </a:lnTo>
                                <a:lnTo>
                                  <a:pt x="2383942" y="338024"/>
                                </a:lnTo>
                                <a:lnTo>
                                  <a:pt x="2386660" y="344335"/>
                                </a:lnTo>
                                <a:lnTo>
                                  <a:pt x="2389378" y="350622"/>
                                </a:lnTo>
                                <a:lnTo>
                                  <a:pt x="2392109" y="356857"/>
                                </a:lnTo>
                                <a:lnTo>
                                  <a:pt x="2394826" y="363068"/>
                                </a:lnTo>
                                <a:lnTo>
                                  <a:pt x="2397544" y="369215"/>
                                </a:lnTo>
                                <a:lnTo>
                                  <a:pt x="2400275" y="375324"/>
                                </a:lnTo>
                                <a:lnTo>
                                  <a:pt x="2402992" y="381381"/>
                                </a:lnTo>
                                <a:lnTo>
                                  <a:pt x="2405710" y="387376"/>
                                </a:lnTo>
                                <a:lnTo>
                                  <a:pt x="2408428" y="393319"/>
                                </a:lnTo>
                                <a:lnTo>
                                  <a:pt x="2411159" y="399212"/>
                                </a:lnTo>
                                <a:lnTo>
                                  <a:pt x="2413876" y="405029"/>
                                </a:lnTo>
                                <a:lnTo>
                                  <a:pt x="2416594" y="410794"/>
                                </a:lnTo>
                                <a:lnTo>
                                  <a:pt x="2419325" y="416484"/>
                                </a:lnTo>
                                <a:lnTo>
                                  <a:pt x="2422042" y="422098"/>
                                </a:lnTo>
                                <a:lnTo>
                                  <a:pt x="2424760" y="427648"/>
                                </a:lnTo>
                                <a:lnTo>
                                  <a:pt x="2427478" y="433121"/>
                                </a:lnTo>
                                <a:lnTo>
                                  <a:pt x="2430209" y="438506"/>
                                </a:lnTo>
                                <a:lnTo>
                                  <a:pt x="2432926" y="443827"/>
                                </a:lnTo>
                                <a:lnTo>
                                  <a:pt x="2435644" y="449047"/>
                                </a:lnTo>
                                <a:lnTo>
                                  <a:pt x="2438375" y="454203"/>
                                </a:lnTo>
                                <a:lnTo>
                                  <a:pt x="2441092" y="459258"/>
                                </a:lnTo>
                                <a:lnTo>
                                  <a:pt x="2443810" y="464224"/>
                                </a:lnTo>
                                <a:lnTo>
                                  <a:pt x="2446528" y="469100"/>
                                </a:lnTo>
                                <a:lnTo>
                                  <a:pt x="2449259" y="473888"/>
                                </a:lnTo>
                                <a:lnTo>
                                  <a:pt x="2451976" y="478587"/>
                                </a:lnTo>
                                <a:lnTo>
                                  <a:pt x="2454694" y="483171"/>
                                </a:lnTo>
                                <a:lnTo>
                                  <a:pt x="2457425" y="487667"/>
                                </a:lnTo>
                                <a:lnTo>
                                  <a:pt x="2460142" y="492075"/>
                                </a:lnTo>
                                <a:lnTo>
                                  <a:pt x="2462860" y="496367"/>
                                </a:lnTo>
                                <a:lnTo>
                                  <a:pt x="2465578" y="500558"/>
                                </a:lnTo>
                                <a:lnTo>
                                  <a:pt x="2468309" y="504648"/>
                                </a:lnTo>
                                <a:lnTo>
                                  <a:pt x="2471026" y="508622"/>
                                </a:lnTo>
                                <a:lnTo>
                                  <a:pt x="2473744" y="512496"/>
                                </a:lnTo>
                                <a:lnTo>
                                  <a:pt x="2476475" y="516268"/>
                                </a:lnTo>
                                <a:lnTo>
                                  <a:pt x="2479192" y="519926"/>
                                </a:lnTo>
                                <a:lnTo>
                                  <a:pt x="2481910" y="523469"/>
                                </a:lnTo>
                                <a:lnTo>
                                  <a:pt x="2484628" y="526911"/>
                                </a:lnTo>
                                <a:lnTo>
                                  <a:pt x="2487359" y="530225"/>
                                </a:lnTo>
                                <a:lnTo>
                                  <a:pt x="2490076" y="533438"/>
                                </a:lnTo>
                                <a:lnTo>
                                  <a:pt x="2492794" y="536537"/>
                                </a:lnTo>
                                <a:lnTo>
                                  <a:pt x="2495525" y="539521"/>
                                </a:lnTo>
                                <a:lnTo>
                                  <a:pt x="2498242" y="542392"/>
                                </a:lnTo>
                                <a:lnTo>
                                  <a:pt x="2500960" y="545135"/>
                                </a:lnTo>
                                <a:lnTo>
                                  <a:pt x="2503678" y="547777"/>
                                </a:lnTo>
                                <a:lnTo>
                                  <a:pt x="2506409" y="550304"/>
                                </a:lnTo>
                                <a:lnTo>
                                  <a:pt x="2509126" y="552704"/>
                                </a:lnTo>
                                <a:lnTo>
                                  <a:pt x="2511844" y="554990"/>
                                </a:lnTo>
                                <a:lnTo>
                                  <a:pt x="2514575" y="557162"/>
                                </a:lnTo>
                                <a:lnTo>
                                  <a:pt x="2517292" y="559219"/>
                                </a:lnTo>
                                <a:lnTo>
                                  <a:pt x="2520010" y="561162"/>
                                </a:lnTo>
                                <a:lnTo>
                                  <a:pt x="2522728" y="562991"/>
                                </a:lnTo>
                                <a:lnTo>
                                  <a:pt x="2525459" y="564693"/>
                                </a:lnTo>
                                <a:lnTo>
                                  <a:pt x="2528176" y="566280"/>
                                </a:lnTo>
                                <a:lnTo>
                                  <a:pt x="2530894" y="567766"/>
                                </a:lnTo>
                                <a:lnTo>
                                  <a:pt x="2533625" y="569126"/>
                                </a:lnTo>
                                <a:lnTo>
                                  <a:pt x="2536342" y="570383"/>
                                </a:lnTo>
                                <a:lnTo>
                                  <a:pt x="2539060" y="571513"/>
                                </a:lnTo>
                                <a:lnTo>
                                  <a:pt x="2541778" y="572542"/>
                                </a:lnTo>
                                <a:lnTo>
                                  <a:pt x="2544509" y="573443"/>
                                </a:lnTo>
                                <a:lnTo>
                                  <a:pt x="2547226" y="574243"/>
                                </a:lnTo>
                                <a:lnTo>
                                  <a:pt x="2549944" y="574942"/>
                                </a:lnTo>
                                <a:lnTo>
                                  <a:pt x="2552675" y="575526"/>
                                </a:lnTo>
                                <a:lnTo>
                                  <a:pt x="2555392" y="575996"/>
                                </a:lnTo>
                                <a:lnTo>
                                  <a:pt x="2558110" y="576364"/>
                                </a:lnTo>
                                <a:lnTo>
                                  <a:pt x="2560828" y="576631"/>
                                </a:lnTo>
                                <a:lnTo>
                                  <a:pt x="2563559" y="576783"/>
                                </a:lnTo>
                                <a:lnTo>
                                  <a:pt x="2566276" y="576834"/>
                                </a:lnTo>
                                <a:lnTo>
                                  <a:pt x="2568994" y="576783"/>
                                </a:lnTo>
                                <a:lnTo>
                                  <a:pt x="2571712" y="576644"/>
                                </a:lnTo>
                                <a:lnTo>
                                  <a:pt x="2574442" y="576390"/>
                                </a:lnTo>
                                <a:lnTo>
                                  <a:pt x="2577160" y="576047"/>
                                </a:lnTo>
                                <a:lnTo>
                                  <a:pt x="2579878" y="575615"/>
                                </a:lnTo>
                                <a:lnTo>
                                  <a:pt x="2582609" y="575082"/>
                                </a:lnTo>
                                <a:lnTo>
                                  <a:pt x="2585326" y="574460"/>
                                </a:lnTo>
                                <a:lnTo>
                                  <a:pt x="2588044" y="573736"/>
                                </a:lnTo>
                                <a:lnTo>
                                  <a:pt x="2590762" y="572935"/>
                                </a:lnTo>
                                <a:lnTo>
                                  <a:pt x="2593492" y="572047"/>
                                </a:lnTo>
                                <a:lnTo>
                                  <a:pt x="2596210" y="571068"/>
                                </a:lnTo>
                                <a:lnTo>
                                  <a:pt x="2598928" y="570014"/>
                                </a:lnTo>
                                <a:lnTo>
                                  <a:pt x="2601659" y="568872"/>
                                </a:lnTo>
                                <a:lnTo>
                                  <a:pt x="2604376" y="567652"/>
                                </a:lnTo>
                                <a:lnTo>
                                  <a:pt x="2607094" y="566357"/>
                                </a:lnTo>
                                <a:lnTo>
                                  <a:pt x="2609812" y="564997"/>
                                </a:lnTo>
                                <a:lnTo>
                                  <a:pt x="2612542" y="563550"/>
                                </a:lnTo>
                                <a:lnTo>
                                  <a:pt x="2615260" y="562039"/>
                                </a:lnTo>
                                <a:lnTo>
                                  <a:pt x="2617978" y="560464"/>
                                </a:lnTo>
                                <a:lnTo>
                                  <a:pt x="2620709" y="558826"/>
                                </a:lnTo>
                                <a:lnTo>
                                  <a:pt x="2623426" y="557111"/>
                                </a:lnTo>
                                <a:lnTo>
                                  <a:pt x="2626144" y="555346"/>
                                </a:lnTo>
                                <a:lnTo>
                                  <a:pt x="2628862" y="553517"/>
                                </a:lnTo>
                                <a:lnTo>
                                  <a:pt x="2631592" y="551637"/>
                                </a:lnTo>
                                <a:lnTo>
                                  <a:pt x="2634310" y="549707"/>
                                </a:lnTo>
                                <a:lnTo>
                                  <a:pt x="2637028" y="547713"/>
                                </a:lnTo>
                                <a:lnTo>
                                  <a:pt x="2639759" y="545681"/>
                                </a:lnTo>
                                <a:lnTo>
                                  <a:pt x="2642476" y="543599"/>
                                </a:lnTo>
                                <a:lnTo>
                                  <a:pt x="2645194" y="541465"/>
                                </a:lnTo>
                                <a:lnTo>
                                  <a:pt x="2647912" y="539293"/>
                                </a:lnTo>
                                <a:lnTo>
                                  <a:pt x="2650642" y="537083"/>
                                </a:lnTo>
                                <a:lnTo>
                                  <a:pt x="2653360" y="534835"/>
                                </a:lnTo>
                                <a:lnTo>
                                  <a:pt x="2656078" y="532562"/>
                                </a:lnTo>
                                <a:lnTo>
                                  <a:pt x="2658809" y="530251"/>
                                </a:lnTo>
                                <a:lnTo>
                                  <a:pt x="2661526" y="527914"/>
                                </a:lnTo>
                                <a:lnTo>
                                  <a:pt x="2664244" y="525539"/>
                                </a:lnTo>
                                <a:lnTo>
                                  <a:pt x="2666962" y="523151"/>
                                </a:lnTo>
                                <a:lnTo>
                                  <a:pt x="2669692" y="520738"/>
                                </a:lnTo>
                                <a:lnTo>
                                  <a:pt x="2672410" y="518299"/>
                                </a:lnTo>
                                <a:lnTo>
                                  <a:pt x="2675128" y="515848"/>
                                </a:lnTo>
                                <a:lnTo>
                                  <a:pt x="2677859" y="513385"/>
                                </a:lnTo>
                                <a:lnTo>
                                  <a:pt x="2680576" y="510908"/>
                                </a:lnTo>
                                <a:lnTo>
                                  <a:pt x="2683294" y="508419"/>
                                </a:lnTo>
                                <a:lnTo>
                                  <a:pt x="2686012" y="505930"/>
                                </a:lnTo>
                                <a:lnTo>
                                  <a:pt x="2688742" y="503428"/>
                                </a:lnTo>
                                <a:lnTo>
                                  <a:pt x="2691460" y="500926"/>
                                </a:lnTo>
                                <a:lnTo>
                                  <a:pt x="2694178" y="498425"/>
                                </a:lnTo>
                                <a:lnTo>
                                  <a:pt x="2696909" y="495922"/>
                                </a:lnTo>
                                <a:lnTo>
                                  <a:pt x="2699626" y="493433"/>
                                </a:lnTo>
                                <a:lnTo>
                                  <a:pt x="2702344" y="490944"/>
                                </a:lnTo>
                                <a:lnTo>
                                  <a:pt x="2705062" y="488455"/>
                                </a:lnTo>
                                <a:lnTo>
                                  <a:pt x="2707792" y="485991"/>
                                </a:lnTo>
                                <a:lnTo>
                                  <a:pt x="2710510" y="483540"/>
                                </a:lnTo>
                                <a:lnTo>
                                  <a:pt x="2713228" y="481102"/>
                                </a:lnTo>
                                <a:lnTo>
                                  <a:pt x="2715946" y="478675"/>
                                </a:lnTo>
                                <a:lnTo>
                                  <a:pt x="2718676" y="476276"/>
                                </a:lnTo>
                                <a:lnTo>
                                  <a:pt x="2721394" y="473888"/>
                                </a:lnTo>
                                <a:lnTo>
                                  <a:pt x="2724112" y="471539"/>
                                </a:lnTo>
                                <a:lnTo>
                                  <a:pt x="2726842" y="469202"/>
                                </a:lnTo>
                                <a:lnTo>
                                  <a:pt x="2729560" y="466903"/>
                                </a:lnTo>
                                <a:lnTo>
                                  <a:pt x="2732278" y="464630"/>
                                </a:lnTo>
                                <a:lnTo>
                                  <a:pt x="2734996" y="462382"/>
                                </a:lnTo>
                                <a:lnTo>
                                  <a:pt x="2737726" y="460172"/>
                                </a:lnTo>
                                <a:lnTo>
                                  <a:pt x="2740444" y="458001"/>
                                </a:lnTo>
                                <a:lnTo>
                                  <a:pt x="2743162" y="455854"/>
                                </a:lnTo>
                                <a:lnTo>
                                  <a:pt x="2745892" y="453758"/>
                                </a:lnTo>
                                <a:lnTo>
                                  <a:pt x="2748610" y="451688"/>
                                </a:lnTo>
                                <a:lnTo>
                                  <a:pt x="2751328" y="449669"/>
                                </a:lnTo>
                                <a:lnTo>
                                  <a:pt x="2754046" y="447701"/>
                                </a:lnTo>
                                <a:lnTo>
                                  <a:pt x="2756776" y="445770"/>
                                </a:lnTo>
                                <a:lnTo>
                                  <a:pt x="2759494" y="443878"/>
                                </a:lnTo>
                                <a:lnTo>
                                  <a:pt x="2762212" y="442037"/>
                                </a:lnTo>
                                <a:lnTo>
                                  <a:pt x="2764942" y="440245"/>
                                </a:lnTo>
                                <a:lnTo>
                                  <a:pt x="2767660" y="438506"/>
                                </a:lnTo>
                                <a:lnTo>
                                  <a:pt x="2770378" y="436817"/>
                                </a:lnTo>
                                <a:lnTo>
                                  <a:pt x="2773096" y="435178"/>
                                </a:lnTo>
                                <a:lnTo>
                                  <a:pt x="2775826" y="433591"/>
                                </a:lnTo>
                                <a:lnTo>
                                  <a:pt x="2778544" y="432054"/>
                                </a:lnTo>
                                <a:lnTo>
                                  <a:pt x="2781262" y="430581"/>
                                </a:lnTo>
                                <a:lnTo>
                                  <a:pt x="2783992" y="429158"/>
                                </a:lnTo>
                                <a:lnTo>
                                  <a:pt x="2786710" y="427787"/>
                                </a:lnTo>
                                <a:lnTo>
                                  <a:pt x="2789428" y="426492"/>
                                </a:lnTo>
                                <a:lnTo>
                                  <a:pt x="2792146" y="425235"/>
                                </a:lnTo>
                                <a:lnTo>
                                  <a:pt x="2794876" y="424040"/>
                                </a:lnTo>
                                <a:lnTo>
                                  <a:pt x="2797594" y="422910"/>
                                </a:lnTo>
                                <a:lnTo>
                                  <a:pt x="2800312" y="421843"/>
                                </a:lnTo>
                                <a:lnTo>
                                  <a:pt x="2803042" y="420828"/>
                                </a:lnTo>
                                <a:lnTo>
                                  <a:pt x="2805760" y="419888"/>
                                </a:lnTo>
                                <a:lnTo>
                                  <a:pt x="2808478" y="418998"/>
                                </a:lnTo>
                                <a:lnTo>
                                  <a:pt x="2811196" y="418173"/>
                                </a:lnTo>
                                <a:lnTo>
                                  <a:pt x="2813926" y="417399"/>
                                </a:lnTo>
                                <a:lnTo>
                                  <a:pt x="2816644" y="416699"/>
                                </a:lnTo>
                                <a:lnTo>
                                  <a:pt x="2819362" y="416052"/>
                                </a:lnTo>
                                <a:lnTo>
                                  <a:pt x="2822092" y="415481"/>
                                </a:lnTo>
                                <a:lnTo>
                                  <a:pt x="2824810" y="414960"/>
                                </a:lnTo>
                                <a:lnTo>
                                  <a:pt x="2827528" y="414503"/>
                                </a:lnTo>
                                <a:lnTo>
                                  <a:pt x="2830246" y="414122"/>
                                </a:lnTo>
                                <a:lnTo>
                                  <a:pt x="2832976" y="413792"/>
                                </a:lnTo>
                                <a:lnTo>
                                  <a:pt x="2835694" y="413512"/>
                                </a:lnTo>
                                <a:lnTo>
                                  <a:pt x="2838412" y="413309"/>
                                </a:lnTo>
                                <a:lnTo>
                                  <a:pt x="2841142" y="413169"/>
                                </a:lnTo>
                                <a:lnTo>
                                  <a:pt x="2843860" y="413080"/>
                                </a:lnTo>
                                <a:lnTo>
                                  <a:pt x="2846578" y="413055"/>
                                </a:lnTo>
                                <a:lnTo>
                                  <a:pt x="2849296" y="413093"/>
                                </a:lnTo>
                                <a:lnTo>
                                  <a:pt x="2852026" y="413182"/>
                                </a:lnTo>
                                <a:lnTo>
                                  <a:pt x="2854744" y="413347"/>
                                </a:lnTo>
                                <a:lnTo>
                                  <a:pt x="2857462" y="413551"/>
                                </a:lnTo>
                                <a:lnTo>
                                  <a:pt x="2860192" y="413830"/>
                                </a:lnTo>
                                <a:lnTo>
                                  <a:pt x="2862910" y="414148"/>
                                </a:lnTo>
                                <a:lnTo>
                                  <a:pt x="2865628" y="414528"/>
                                </a:lnTo>
                                <a:lnTo>
                                  <a:pt x="2868346" y="414972"/>
                                </a:lnTo>
                                <a:lnTo>
                                  <a:pt x="2871076" y="415468"/>
                                </a:lnTo>
                                <a:lnTo>
                                  <a:pt x="2873794" y="416014"/>
                                </a:lnTo>
                                <a:lnTo>
                                  <a:pt x="2876512" y="416611"/>
                                </a:lnTo>
                                <a:lnTo>
                                  <a:pt x="2879242" y="417259"/>
                                </a:lnTo>
                                <a:lnTo>
                                  <a:pt x="2881960" y="417957"/>
                                </a:lnTo>
                                <a:lnTo>
                                  <a:pt x="2884678" y="418719"/>
                                </a:lnTo>
                                <a:lnTo>
                                  <a:pt x="2887396" y="419519"/>
                                </a:lnTo>
                                <a:lnTo>
                                  <a:pt x="2890126" y="420357"/>
                                </a:lnTo>
                                <a:lnTo>
                                  <a:pt x="2892844" y="421259"/>
                                </a:lnTo>
                                <a:lnTo>
                                  <a:pt x="2895562" y="422186"/>
                                </a:lnTo>
                                <a:lnTo>
                                  <a:pt x="2898280" y="423177"/>
                                </a:lnTo>
                                <a:lnTo>
                                  <a:pt x="2901010" y="424193"/>
                                </a:lnTo>
                                <a:lnTo>
                                  <a:pt x="2903728" y="425260"/>
                                </a:lnTo>
                                <a:lnTo>
                                  <a:pt x="2906446" y="426365"/>
                                </a:lnTo>
                                <a:lnTo>
                                  <a:pt x="2909176" y="427508"/>
                                </a:lnTo>
                                <a:lnTo>
                                  <a:pt x="2911894" y="428689"/>
                                </a:lnTo>
                                <a:lnTo>
                                  <a:pt x="2914612" y="429908"/>
                                </a:lnTo>
                                <a:lnTo>
                                  <a:pt x="2917330" y="431165"/>
                                </a:lnTo>
                                <a:lnTo>
                                  <a:pt x="2920060" y="432448"/>
                                </a:lnTo>
                                <a:lnTo>
                                  <a:pt x="2922778" y="433756"/>
                                </a:lnTo>
                                <a:lnTo>
                                  <a:pt x="2925496" y="435102"/>
                                </a:lnTo>
                                <a:lnTo>
                                  <a:pt x="2928226" y="436473"/>
                                </a:lnTo>
                                <a:lnTo>
                                  <a:pt x="2930944" y="437883"/>
                                </a:lnTo>
                                <a:lnTo>
                                  <a:pt x="2933662" y="439306"/>
                                </a:lnTo>
                                <a:lnTo>
                                  <a:pt x="2936380" y="440754"/>
                                </a:lnTo>
                                <a:lnTo>
                                  <a:pt x="2939110" y="442227"/>
                                </a:lnTo>
                                <a:lnTo>
                                  <a:pt x="2941828" y="443713"/>
                                </a:lnTo>
                                <a:lnTo>
                                  <a:pt x="2944546" y="445224"/>
                                </a:lnTo>
                                <a:lnTo>
                                  <a:pt x="2947276" y="446761"/>
                                </a:lnTo>
                                <a:lnTo>
                                  <a:pt x="2949994" y="448297"/>
                                </a:lnTo>
                                <a:lnTo>
                                  <a:pt x="2952712" y="449859"/>
                                </a:lnTo>
                                <a:lnTo>
                                  <a:pt x="2955430" y="451434"/>
                                </a:lnTo>
                                <a:lnTo>
                                  <a:pt x="2958160" y="453022"/>
                                </a:lnTo>
                                <a:lnTo>
                                  <a:pt x="2960878" y="454609"/>
                                </a:lnTo>
                                <a:lnTo>
                                  <a:pt x="2963596" y="456209"/>
                                </a:lnTo>
                                <a:lnTo>
                                  <a:pt x="2966326" y="457822"/>
                                </a:lnTo>
                                <a:lnTo>
                                  <a:pt x="2969044" y="459436"/>
                                </a:lnTo>
                                <a:lnTo>
                                  <a:pt x="2971762" y="461049"/>
                                </a:lnTo>
                                <a:lnTo>
                                  <a:pt x="2974480" y="462661"/>
                                </a:lnTo>
                                <a:lnTo>
                                  <a:pt x="2977210" y="464274"/>
                                </a:lnTo>
                                <a:lnTo>
                                  <a:pt x="2979928" y="465887"/>
                                </a:lnTo>
                                <a:lnTo>
                                  <a:pt x="2982646" y="467499"/>
                                </a:lnTo>
                                <a:lnTo>
                                  <a:pt x="2985376" y="469113"/>
                                </a:lnTo>
                                <a:lnTo>
                                  <a:pt x="2988094" y="470713"/>
                                </a:lnTo>
                                <a:lnTo>
                                  <a:pt x="2990812" y="472301"/>
                                </a:lnTo>
                                <a:lnTo>
                                  <a:pt x="2993530" y="473888"/>
                                </a:lnTo>
                                <a:lnTo>
                                  <a:pt x="2996260" y="475463"/>
                                </a:lnTo>
                                <a:lnTo>
                                  <a:pt x="2998978" y="477024"/>
                                </a:lnTo>
                                <a:lnTo>
                                  <a:pt x="3001696" y="478575"/>
                                </a:lnTo>
                                <a:lnTo>
                                  <a:pt x="3004426" y="480111"/>
                                </a:lnTo>
                                <a:lnTo>
                                  <a:pt x="3007144" y="481623"/>
                                </a:lnTo>
                                <a:lnTo>
                                  <a:pt x="3009862" y="483133"/>
                                </a:lnTo>
                                <a:lnTo>
                                  <a:pt x="3012580" y="484607"/>
                                </a:lnTo>
                                <a:lnTo>
                                  <a:pt x="3015310" y="486067"/>
                                </a:lnTo>
                                <a:lnTo>
                                  <a:pt x="3018028" y="487515"/>
                                </a:lnTo>
                                <a:lnTo>
                                  <a:pt x="3020746" y="488924"/>
                                </a:lnTo>
                                <a:lnTo>
                                  <a:pt x="3023476" y="490322"/>
                                </a:lnTo>
                                <a:lnTo>
                                  <a:pt x="3026194" y="491693"/>
                                </a:lnTo>
                                <a:lnTo>
                                  <a:pt x="3028912" y="493027"/>
                                </a:lnTo>
                                <a:lnTo>
                                  <a:pt x="3031630" y="494347"/>
                                </a:lnTo>
                                <a:lnTo>
                                  <a:pt x="3034360" y="495630"/>
                                </a:lnTo>
                                <a:lnTo>
                                  <a:pt x="3037078" y="496888"/>
                                </a:lnTo>
                                <a:lnTo>
                                  <a:pt x="3039796" y="498119"/>
                                </a:lnTo>
                                <a:lnTo>
                                  <a:pt x="3042526" y="499313"/>
                                </a:lnTo>
                                <a:lnTo>
                                  <a:pt x="3045244" y="500469"/>
                                </a:lnTo>
                                <a:lnTo>
                                  <a:pt x="3047962" y="501600"/>
                                </a:lnTo>
                                <a:lnTo>
                                  <a:pt x="3050680" y="502692"/>
                                </a:lnTo>
                                <a:lnTo>
                                  <a:pt x="3053410" y="503758"/>
                                </a:lnTo>
                                <a:lnTo>
                                  <a:pt x="3056128" y="504775"/>
                                </a:lnTo>
                                <a:lnTo>
                                  <a:pt x="3058846" y="505765"/>
                                </a:lnTo>
                                <a:lnTo>
                                  <a:pt x="3061564" y="506705"/>
                                </a:lnTo>
                                <a:lnTo>
                                  <a:pt x="3064294" y="507619"/>
                                </a:lnTo>
                                <a:lnTo>
                                  <a:pt x="3067012" y="508495"/>
                                </a:lnTo>
                                <a:lnTo>
                                  <a:pt x="3069730" y="509321"/>
                                </a:lnTo>
                                <a:lnTo>
                                  <a:pt x="3072460" y="510121"/>
                                </a:lnTo>
                                <a:lnTo>
                                  <a:pt x="3075178" y="510870"/>
                                </a:lnTo>
                                <a:lnTo>
                                  <a:pt x="3077896" y="511582"/>
                                </a:lnTo>
                                <a:lnTo>
                                  <a:pt x="3080614" y="512255"/>
                                </a:lnTo>
                                <a:lnTo>
                                  <a:pt x="3083344" y="512877"/>
                                </a:lnTo>
                                <a:lnTo>
                                  <a:pt x="3086062" y="513474"/>
                                </a:lnTo>
                                <a:lnTo>
                                  <a:pt x="3088780" y="514007"/>
                                </a:lnTo>
                                <a:lnTo>
                                  <a:pt x="3091510" y="514515"/>
                                </a:lnTo>
                                <a:lnTo>
                                  <a:pt x="3094228" y="514972"/>
                                </a:lnTo>
                                <a:lnTo>
                                  <a:pt x="3096946" y="515392"/>
                                </a:lnTo>
                                <a:lnTo>
                                  <a:pt x="3099664" y="515760"/>
                                </a:lnTo>
                                <a:lnTo>
                                  <a:pt x="3102394" y="516090"/>
                                </a:lnTo>
                                <a:lnTo>
                                  <a:pt x="3105112" y="516369"/>
                                </a:lnTo>
                                <a:lnTo>
                                  <a:pt x="3107830" y="516611"/>
                                </a:lnTo>
                                <a:lnTo>
                                  <a:pt x="3110560" y="516814"/>
                                </a:lnTo>
                                <a:lnTo>
                                  <a:pt x="3113278" y="516966"/>
                                </a:lnTo>
                                <a:lnTo>
                                  <a:pt x="3115996" y="517081"/>
                                </a:lnTo>
                                <a:lnTo>
                                  <a:pt x="3118714" y="517144"/>
                                </a:lnTo>
                                <a:lnTo>
                                  <a:pt x="3121444" y="517169"/>
                                </a:lnTo>
                                <a:lnTo>
                                  <a:pt x="3124162" y="517157"/>
                                </a:lnTo>
                                <a:lnTo>
                                  <a:pt x="3126880" y="517093"/>
                                </a:lnTo>
                                <a:lnTo>
                                  <a:pt x="3129610" y="516992"/>
                                </a:lnTo>
                                <a:lnTo>
                                  <a:pt x="3132328" y="516839"/>
                                </a:lnTo>
                                <a:lnTo>
                                  <a:pt x="3135046" y="516662"/>
                                </a:lnTo>
                                <a:lnTo>
                                  <a:pt x="3137764" y="516433"/>
                                </a:lnTo>
                                <a:lnTo>
                                  <a:pt x="3140494" y="516166"/>
                                </a:lnTo>
                                <a:lnTo>
                                  <a:pt x="3143212" y="515862"/>
                                </a:lnTo>
                                <a:lnTo>
                                  <a:pt x="3145930" y="515518"/>
                                </a:lnTo>
                                <a:lnTo>
                                  <a:pt x="3148660" y="515124"/>
                                </a:lnTo>
                                <a:lnTo>
                                  <a:pt x="3151378" y="514706"/>
                                </a:lnTo>
                                <a:lnTo>
                                  <a:pt x="3154096" y="514236"/>
                                </a:lnTo>
                                <a:lnTo>
                                  <a:pt x="3156814" y="513741"/>
                                </a:lnTo>
                                <a:lnTo>
                                  <a:pt x="3159544" y="513207"/>
                                </a:lnTo>
                                <a:lnTo>
                                  <a:pt x="3162262" y="512635"/>
                                </a:lnTo>
                                <a:lnTo>
                                  <a:pt x="3164980" y="512026"/>
                                </a:lnTo>
                                <a:lnTo>
                                  <a:pt x="3167710" y="511391"/>
                                </a:lnTo>
                                <a:lnTo>
                                  <a:pt x="3170428" y="510718"/>
                                </a:lnTo>
                                <a:lnTo>
                                  <a:pt x="3173146" y="510007"/>
                                </a:lnTo>
                                <a:lnTo>
                                  <a:pt x="3175864" y="509270"/>
                                </a:lnTo>
                                <a:lnTo>
                                  <a:pt x="3178594" y="508495"/>
                                </a:lnTo>
                                <a:lnTo>
                                  <a:pt x="3181312" y="507695"/>
                                </a:lnTo>
                                <a:lnTo>
                                  <a:pt x="3184030" y="506870"/>
                                </a:lnTo>
                                <a:lnTo>
                                  <a:pt x="3186760" y="506019"/>
                                </a:lnTo>
                                <a:lnTo>
                                  <a:pt x="3189478" y="505130"/>
                                </a:lnTo>
                                <a:lnTo>
                                  <a:pt x="3192196" y="504228"/>
                                </a:lnTo>
                                <a:lnTo>
                                  <a:pt x="3194914" y="503289"/>
                                </a:lnTo>
                                <a:lnTo>
                                  <a:pt x="3197644" y="502336"/>
                                </a:lnTo>
                                <a:lnTo>
                                  <a:pt x="3200362" y="501358"/>
                                </a:lnTo>
                                <a:lnTo>
                                  <a:pt x="3203080" y="500355"/>
                                </a:lnTo>
                                <a:lnTo>
                                  <a:pt x="3205798" y="499326"/>
                                </a:lnTo>
                                <a:lnTo>
                                  <a:pt x="3208528" y="498285"/>
                                </a:lnTo>
                                <a:lnTo>
                                  <a:pt x="3211246" y="497218"/>
                                </a:lnTo>
                                <a:lnTo>
                                  <a:pt x="3213964" y="496151"/>
                                </a:lnTo>
                                <a:lnTo>
                                  <a:pt x="3216694" y="495047"/>
                                </a:lnTo>
                                <a:lnTo>
                                  <a:pt x="3219412" y="493941"/>
                                </a:lnTo>
                                <a:lnTo>
                                  <a:pt x="3222130" y="492811"/>
                                </a:lnTo>
                                <a:lnTo>
                                  <a:pt x="3224848" y="491681"/>
                                </a:lnTo>
                                <a:lnTo>
                                  <a:pt x="3227578" y="490525"/>
                                </a:lnTo>
                                <a:lnTo>
                                  <a:pt x="3230296" y="489369"/>
                                </a:lnTo>
                                <a:lnTo>
                                  <a:pt x="3233014" y="488200"/>
                                </a:lnTo>
                                <a:lnTo>
                                  <a:pt x="3235744" y="487032"/>
                                </a:lnTo>
                                <a:lnTo>
                                  <a:pt x="3238462" y="485839"/>
                                </a:lnTo>
                                <a:lnTo>
                                  <a:pt x="3241180" y="484658"/>
                                </a:lnTo>
                                <a:lnTo>
                                  <a:pt x="3243898" y="483464"/>
                                </a:lnTo>
                                <a:lnTo>
                                  <a:pt x="3246628" y="482270"/>
                                </a:lnTo>
                                <a:lnTo>
                                  <a:pt x="3249346" y="481064"/>
                                </a:lnTo>
                                <a:lnTo>
                                  <a:pt x="3252064" y="479870"/>
                                </a:lnTo>
                                <a:lnTo>
                                  <a:pt x="3254794" y="478663"/>
                                </a:lnTo>
                                <a:lnTo>
                                  <a:pt x="3257512" y="477469"/>
                                </a:lnTo>
                                <a:lnTo>
                                  <a:pt x="3260230" y="476276"/>
                                </a:lnTo>
                                <a:lnTo>
                                  <a:pt x="3262947" y="475082"/>
                                </a:lnTo>
                                <a:lnTo>
                                  <a:pt x="3265678" y="473888"/>
                                </a:lnTo>
                              </a:path>
                            </a:pathLst>
                          </a:custGeom>
                          <a:noFill/>
                          <a:ln w="9563">
                            <a:solidFill>
                              <a:srgbClr val="F19064"/>
                            </a:solidFill>
                            <a:miter lim="127000"/>
                            <a:headEnd/>
                            <a:tailEnd/>
                          </a:ln>
                        </wps:spPr>
                        <wps:bodyPr rot="0" vert="horz" wrap="square" lIns="91440" tIns="45720" rIns="91440" bIns="45720" anchor="t" anchorCtr="0" upright="1">
                          <a:noAutofit/>
                        </wps:bodyPr>
                      </wps:wsp>
                      <wps:wsp>
                        <wps:cNvPr id="431649639" name="Shape 8262"/>
                        <wps:cNvSpPr>
                          <a:spLocks/>
                        </wps:cNvSpPr>
                        <wps:spPr bwMode="auto">
                          <a:xfrm>
                            <a:off x="680" y="7545"/>
                            <a:ext cx="32657" cy="6211"/>
                          </a:xfrm>
                          <a:custGeom>
                            <a:avLst/>
                            <a:gdLst>
                              <a:gd name="T0" fmla="*/ 0 w 3265678"/>
                              <a:gd name="T1" fmla="*/ 510260 h 621106"/>
                              <a:gd name="T2" fmla="*/ 2718 w 3265678"/>
                              <a:gd name="T3" fmla="*/ 509701 h 621106"/>
                              <a:gd name="T4" fmla="*/ 5436 w 3265678"/>
                              <a:gd name="T5" fmla="*/ 509130 h 621106"/>
                              <a:gd name="T6" fmla="*/ 8166 w 3265678"/>
                              <a:gd name="T7" fmla="*/ 508558 h 621106"/>
                              <a:gd name="T8" fmla="*/ 10884 w 3265678"/>
                              <a:gd name="T9" fmla="*/ 507987 h 621106"/>
                              <a:gd name="T10" fmla="*/ 13602 w 3265678"/>
                              <a:gd name="T11" fmla="*/ 507428 h 621106"/>
                              <a:gd name="T12" fmla="*/ 16320 w 3265678"/>
                              <a:gd name="T13" fmla="*/ 506857 h 621106"/>
                              <a:gd name="T14" fmla="*/ 19050 w 3265678"/>
                              <a:gd name="T15" fmla="*/ 506298 h 621106"/>
                              <a:gd name="T16" fmla="*/ 21768 w 3265678"/>
                              <a:gd name="T17" fmla="*/ 505739 h 621106"/>
                              <a:gd name="T18" fmla="*/ 24486 w 3265678"/>
                              <a:gd name="T19" fmla="*/ 505180 h 621106"/>
                              <a:gd name="T20" fmla="*/ 27216 w 3265678"/>
                              <a:gd name="T21" fmla="*/ 504621 h 621106"/>
                              <a:gd name="T22" fmla="*/ 29934 w 3265678"/>
                              <a:gd name="T23" fmla="*/ 504075 h 621106"/>
                              <a:gd name="T24" fmla="*/ 32652 w 3265678"/>
                              <a:gd name="T25" fmla="*/ 503529 h 621106"/>
                              <a:gd name="T26" fmla="*/ 35370 w 3265678"/>
                              <a:gd name="T27" fmla="*/ 502996 h 621106"/>
                              <a:gd name="T28" fmla="*/ 38100 w 3265678"/>
                              <a:gd name="T29" fmla="*/ 502462 h 621106"/>
                              <a:gd name="T30" fmla="*/ 40818 w 3265678"/>
                              <a:gd name="T31" fmla="*/ 501929 h 621106"/>
                              <a:gd name="T32" fmla="*/ 43536 w 3265678"/>
                              <a:gd name="T33" fmla="*/ 501408 h 621106"/>
                              <a:gd name="T34" fmla="*/ 46266 w 3265678"/>
                              <a:gd name="T35" fmla="*/ 500900 h 621106"/>
                              <a:gd name="T36" fmla="*/ 48984 w 3265678"/>
                              <a:gd name="T37" fmla="*/ 500393 h 621106"/>
                              <a:gd name="T38" fmla="*/ 51702 w 3265678"/>
                              <a:gd name="T39" fmla="*/ 499897 h 621106"/>
                              <a:gd name="T40" fmla="*/ 54420 w 3265678"/>
                              <a:gd name="T41" fmla="*/ 499414 h 621106"/>
                              <a:gd name="T42" fmla="*/ 57150 w 3265678"/>
                              <a:gd name="T43" fmla="*/ 498945 h 621106"/>
                              <a:gd name="T44" fmla="*/ 59868 w 3265678"/>
                              <a:gd name="T45" fmla="*/ 498475 h 621106"/>
                              <a:gd name="T46" fmla="*/ 62586 w 3265678"/>
                              <a:gd name="T47" fmla="*/ 498018 h 621106"/>
                              <a:gd name="T48" fmla="*/ 65316 w 3265678"/>
                              <a:gd name="T49" fmla="*/ 497573 h 621106"/>
                              <a:gd name="T50" fmla="*/ 68034 w 3265678"/>
                              <a:gd name="T51" fmla="*/ 497141 h 621106"/>
                              <a:gd name="T52" fmla="*/ 70752 w 3265678"/>
                              <a:gd name="T53" fmla="*/ 496722 h 621106"/>
                              <a:gd name="T54" fmla="*/ 73470 w 3265678"/>
                              <a:gd name="T55" fmla="*/ 496303 h 621106"/>
                              <a:gd name="T56" fmla="*/ 76200 w 3265678"/>
                              <a:gd name="T57" fmla="*/ 495909 h 621106"/>
                              <a:gd name="T58" fmla="*/ 78918 w 3265678"/>
                              <a:gd name="T59" fmla="*/ 495528 h 621106"/>
                              <a:gd name="T60" fmla="*/ 81636 w 3265678"/>
                              <a:gd name="T61" fmla="*/ 495160 h 621106"/>
                              <a:gd name="T62" fmla="*/ 84366 w 3265678"/>
                              <a:gd name="T63" fmla="*/ 494804 h 621106"/>
                              <a:gd name="T64" fmla="*/ 87084 w 3265678"/>
                              <a:gd name="T65" fmla="*/ 494461 h 621106"/>
                              <a:gd name="T66" fmla="*/ 89802 w 3265678"/>
                              <a:gd name="T67" fmla="*/ 494143 h 621106"/>
                              <a:gd name="T68" fmla="*/ 92520 w 3265678"/>
                              <a:gd name="T69" fmla="*/ 493826 h 621106"/>
                              <a:gd name="T70" fmla="*/ 95250 w 3265678"/>
                              <a:gd name="T71" fmla="*/ 493534 h 621106"/>
                              <a:gd name="T72" fmla="*/ 97968 w 3265678"/>
                              <a:gd name="T73" fmla="*/ 493255 h 621106"/>
                              <a:gd name="T74" fmla="*/ 100686 w 3265678"/>
                              <a:gd name="T75" fmla="*/ 492989 h 621106"/>
                              <a:gd name="T76" fmla="*/ 103416 w 3265678"/>
                              <a:gd name="T77" fmla="*/ 492747 h 621106"/>
                              <a:gd name="T78" fmla="*/ 106134 w 3265678"/>
                              <a:gd name="T79" fmla="*/ 492518 h 621106"/>
                              <a:gd name="T80" fmla="*/ 108852 w 3265678"/>
                              <a:gd name="T81" fmla="*/ 492303 h 621106"/>
                              <a:gd name="T82" fmla="*/ 111570 w 3265678"/>
                              <a:gd name="T83" fmla="*/ 492112 h 621106"/>
                              <a:gd name="T84" fmla="*/ 114300 w 3265678"/>
                              <a:gd name="T85" fmla="*/ 491934 h 621106"/>
                              <a:gd name="T86" fmla="*/ 117018 w 3265678"/>
                              <a:gd name="T87" fmla="*/ 491769 h 621106"/>
                              <a:gd name="T88" fmla="*/ 119736 w 3265678"/>
                              <a:gd name="T89" fmla="*/ 491629 h 621106"/>
                              <a:gd name="T90" fmla="*/ 122466 w 3265678"/>
                              <a:gd name="T91" fmla="*/ 491502 h 621106"/>
                              <a:gd name="T92" fmla="*/ 125184 w 3265678"/>
                              <a:gd name="T93" fmla="*/ 491401 h 621106"/>
                              <a:gd name="T94" fmla="*/ 127902 w 3265678"/>
                              <a:gd name="T95" fmla="*/ 491312 h 621106"/>
                              <a:gd name="T96" fmla="*/ 130620 w 3265678"/>
                              <a:gd name="T97" fmla="*/ 491235 h 621106"/>
                              <a:gd name="T98" fmla="*/ 133350 w 3265678"/>
                              <a:gd name="T99" fmla="*/ 491185 h 621106"/>
                              <a:gd name="T100" fmla="*/ 136068 w 3265678"/>
                              <a:gd name="T101" fmla="*/ 491159 h 621106"/>
                              <a:gd name="T102" fmla="*/ 138786 w 3265678"/>
                              <a:gd name="T103" fmla="*/ 491147 h 621106"/>
                              <a:gd name="T104" fmla="*/ 141503 w 3265678"/>
                              <a:gd name="T105" fmla="*/ 491147 h 621106"/>
                              <a:gd name="T106" fmla="*/ 144234 w 3265678"/>
                              <a:gd name="T107" fmla="*/ 491172 h 621106"/>
                              <a:gd name="T108" fmla="*/ 146952 w 3265678"/>
                              <a:gd name="T109" fmla="*/ 491210 h 621106"/>
                              <a:gd name="T110" fmla="*/ 149670 w 3265678"/>
                              <a:gd name="T111" fmla="*/ 491274 h 621106"/>
                              <a:gd name="T112" fmla="*/ 152400 w 3265678"/>
                              <a:gd name="T113" fmla="*/ 491362 h 621106"/>
                              <a:gd name="T114" fmla="*/ 155118 w 3265678"/>
                              <a:gd name="T115" fmla="*/ 491465 h 621106"/>
                              <a:gd name="T116" fmla="*/ 157836 w 3265678"/>
                              <a:gd name="T117" fmla="*/ 491579 h 621106"/>
                              <a:gd name="T118" fmla="*/ 160553 w 3265678"/>
                              <a:gd name="T119" fmla="*/ 491718 h 621106"/>
                              <a:gd name="T120" fmla="*/ 163284 w 3265678"/>
                              <a:gd name="T121" fmla="*/ 491871 h 621106"/>
                              <a:gd name="T122" fmla="*/ 166002 w 3265678"/>
                              <a:gd name="T123" fmla="*/ 492048 h 621106"/>
                              <a:gd name="T124" fmla="*/ 168720 w 3265678"/>
                              <a:gd name="T125" fmla="*/ 492239 h 621106"/>
                              <a:gd name="T126" fmla="*/ 171450 w 3265678"/>
                              <a:gd name="T127" fmla="*/ 492455 h 621106"/>
                              <a:gd name="T128" fmla="*/ 0 w 3265678"/>
                              <a:gd name="T129" fmla="*/ 0 h 621106"/>
                              <a:gd name="T130" fmla="*/ 3265678 w 3265678"/>
                              <a:gd name="T131" fmla="*/ 621106 h 621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3265678" h="621106">
                                <a:moveTo>
                                  <a:pt x="0" y="510260"/>
                                </a:moveTo>
                                <a:lnTo>
                                  <a:pt x="2718" y="509701"/>
                                </a:lnTo>
                                <a:lnTo>
                                  <a:pt x="5436" y="509130"/>
                                </a:lnTo>
                                <a:lnTo>
                                  <a:pt x="8166" y="508558"/>
                                </a:lnTo>
                                <a:lnTo>
                                  <a:pt x="10884" y="507987"/>
                                </a:lnTo>
                                <a:lnTo>
                                  <a:pt x="13602" y="507428"/>
                                </a:lnTo>
                                <a:lnTo>
                                  <a:pt x="16320" y="506857"/>
                                </a:lnTo>
                                <a:lnTo>
                                  <a:pt x="19050" y="506298"/>
                                </a:lnTo>
                                <a:lnTo>
                                  <a:pt x="21768" y="505739"/>
                                </a:lnTo>
                                <a:lnTo>
                                  <a:pt x="24486" y="505180"/>
                                </a:lnTo>
                                <a:lnTo>
                                  <a:pt x="27216" y="504621"/>
                                </a:lnTo>
                                <a:lnTo>
                                  <a:pt x="29934" y="504075"/>
                                </a:lnTo>
                                <a:lnTo>
                                  <a:pt x="32652" y="503529"/>
                                </a:lnTo>
                                <a:lnTo>
                                  <a:pt x="35370" y="502996"/>
                                </a:lnTo>
                                <a:lnTo>
                                  <a:pt x="38100" y="502462"/>
                                </a:lnTo>
                                <a:lnTo>
                                  <a:pt x="40818" y="501929"/>
                                </a:lnTo>
                                <a:lnTo>
                                  <a:pt x="43536" y="501408"/>
                                </a:lnTo>
                                <a:lnTo>
                                  <a:pt x="46266" y="500900"/>
                                </a:lnTo>
                                <a:lnTo>
                                  <a:pt x="48984" y="500393"/>
                                </a:lnTo>
                                <a:lnTo>
                                  <a:pt x="51702" y="499897"/>
                                </a:lnTo>
                                <a:lnTo>
                                  <a:pt x="54420" y="499414"/>
                                </a:lnTo>
                                <a:lnTo>
                                  <a:pt x="57150" y="498945"/>
                                </a:lnTo>
                                <a:lnTo>
                                  <a:pt x="59868" y="498475"/>
                                </a:lnTo>
                                <a:lnTo>
                                  <a:pt x="62586" y="498018"/>
                                </a:lnTo>
                                <a:lnTo>
                                  <a:pt x="65316" y="497573"/>
                                </a:lnTo>
                                <a:lnTo>
                                  <a:pt x="68034" y="497141"/>
                                </a:lnTo>
                                <a:lnTo>
                                  <a:pt x="70752" y="496722"/>
                                </a:lnTo>
                                <a:lnTo>
                                  <a:pt x="73470" y="496303"/>
                                </a:lnTo>
                                <a:lnTo>
                                  <a:pt x="76200" y="495909"/>
                                </a:lnTo>
                                <a:lnTo>
                                  <a:pt x="78918" y="495528"/>
                                </a:lnTo>
                                <a:lnTo>
                                  <a:pt x="81636" y="495160"/>
                                </a:lnTo>
                                <a:lnTo>
                                  <a:pt x="84366" y="494804"/>
                                </a:lnTo>
                                <a:lnTo>
                                  <a:pt x="87084" y="494461"/>
                                </a:lnTo>
                                <a:lnTo>
                                  <a:pt x="89802" y="494143"/>
                                </a:lnTo>
                                <a:lnTo>
                                  <a:pt x="92520" y="493826"/>
                                </a:lnTo>
                                <a:lnTo>
                                  <a:pt x="95250" y="493534"/>
                                </a:lnTo>
                                <a:lnTo>
                                  <a:pt x="97968" y="493255"/>
                                </a:lnTo>
                                <a:lnTo>
                                  <a:pt x="100686" y="492989"/>
                                </a:lnTo>
                                <a:lnTo>
                                  <a:pt x="103416" y="492747"/>
                                </a:lnTo>
                                <a:lnTo>
                                  <a:pt x="106134" y="492518"/>
                                </a:lnTo>
                                <a:lnTo>
                                  <a:pt x="108852" y="492303"/>
                                </a:lnTo>
                                <a:lnTo>
                                  <a:pt x="111570" y="492112"/>
                                </a:lnTo>
                                <a:lnTo>
                                  <a:pt x="114300" y="491934"/>
                                </a:lnTo>
                                <a:lnTo>
                                  <a:pt x="117018" y="491769"/>
                                </a:lnTo>
                                <a:lnTo>
                                  <a:pt x="119736" y="491629"/>
                                </a:lnTo>
                                <a:lnTo>
                                  <a:pt x="122466" y="491502"/>
                                </a:lnTo>
                                <a:lnTo>
                                  <a:pt x="125184" y="491401"/>
                                </a:lnTo>
                                <a:lnTo>
                                  <a:pt x="127902" y="491312"/>
                                </a:lnTo>
                                <a:lnTo>
                                  <a:pt x="130620" y="491235"/>
                                </a:lnTo>
                                <a:lnTo>
                                  <a:pt x="133350" y="491185"/>
                                </a:lnTo>
                                <a:lnTo>
                                  <a:pt x="136068" y="491159"/>
                                </a:lnTo>
                                <a:lnTo>
                                  <a:pt x="138786" y="491147"/>
                                </a:lnTo>
                                <a:lnTo>
                                  <a:pt x="141503" y="491147"/>
                                </a:lnTo>
                                <a:lnTo>
                                  <a:pt x="144234" y="491172"/>
                                </a:lnTo>
                                <a:lnTo>
                                  <a:pt x="146952" y="491210"/>
                                </a:lnTo>
                                <a:lnTo>
                                  <a:pt x="149670" y="491274"/>
                                </a:lnTo>
                                <a:lnTo>
                                  <a:pt x="152400" y="491362"/>
                                </a:lnTo>
                                <a:lnTo>
                                  <a:pt x="155118" y="491465"/>
                                </a:lnTo>
                                <a:lnTo>
                                  <a:pt x="157836" y="491579"/>
                                </a:lnTo>
                                <a:lnTo>
                                  <a:pt x="160553" y="491718"/>
                                </a:lnTo>
                                <a:lnTo>
                                  <a:pt x="163284" y="491871"/>
                                </a:lnTo>
                                <a:lnTo>
                                  <a:pt x="166002" y="492048"/>
                                </a:lnTo>
                                <a:lnTo>
                                  <a:pt x="168720" y="492239"/>
                                </a:lnTo>
                                <a:lnTo>
                                  <a:pt x="171450" y="492455"/>
                                </a:lnTo>
                                <a:lnTo>
                                  <a:pt x="174168" y="492683"/>
                                </a:lnTo>
                                <a:lnTo>
                                  <a:pt x="176886" y="492937"/>
                                </a:lnTo>
                                <a:lnTo>
                                  <a:pt x="179603" y="493192"/>
                                </a:lnTo>
                                <a:lnTo>
                                  <a:pt x="182334" y="493483"/>
                                </a:lnTo>
                                <a:lnTo>
                                  <a:pt x="185052" y="493775"/>
                                </a:lnTo>
                                <a:lnTo>
                                  <a:pt x="187770" y="494093"/>
                                </a:lnTo>
                                <a:lnTo>
                                  <a:pt x="190500" y="494436"/>
                                </a:lnTo>
                                <a:lnTo>
                                  <a:pt x="193218" y="494779"/>
                                </a:lnTo>
                                <a:lnTo>
                                  <a:pt x="195936" y="495147"/>
                                </a:lnTo>
                                <a:lnTo>
                                  <a:pt x="198653" y="495528"/>
                                </a:lnTo>
                                <a:lnTo>
                                  <a:pt x="201384" y="495934"/>
                                </a:lnTo>
                                <a:lnTo>
                                  <a:pt x="204102" y="496341"/>
                                </a:lnTo>
                                <a:lnTo>
                                  <a:pt x="206820" y="496773"/>
                                </a:lnTo>
                                <a:lnTo>
                                  <a:pt x="209550" y="497218"/>
                                </a:lnTo>
                                <a:lnTo>
                                  <a:pt x="212268" y="497674"/>
                                </a:lnTo>
                                <a:lnTo>
                                  <a:pt x="214986" y="498145"/>
                                </a:lnTo>
                                <a:lnTo>
                                  <a:pt x="217703" y="498627"/>
                                </a:lnTo>
                                <a:lnTo>
                                  <a:pt x="220434" y="499122"/>
                                </a:lnTo>
                                <a:lnTo>
                                  <a:pt x="223152" y="499630"/>
                                </a:lnTo>
                                <a:lnTo>
                                  <a:pt x="225870" y="500138"/>
                                </a:lnTo>
                                <a:lnTo>
                                  <a:pt x="228600" y="500672"/>
                                </a:lnTo>
                                <a:lnTo>
                                  <a:pt x="231318" y="501217"/>
                                </a:lnTo>
                                <a:lnTo>
                                  <a:pt x="234036" y="501764"/>
                                </a:lnTo>
                                <a:lnTo>
                                  <a:pt x="236753" y="502335"/>
                                </a:lnTo>
                                <a:lnTo>
                                  <a:pt x="239484" y="502894"/>
                                </a:lnTo>
                                <a:lnTo>
                                  <a:pt x="242202" y="503479"/>
                                </a:lnTo>
                                <a:lnTo>
                                  <a:pt x="244920" y="504062"/>
                                </a:lnTo>
                                <a:lnTo>
                                  <a:pt x="247650" y="504659"/>
                                </a:lnTo>
                                <a:lnTo>
                                  <a:pt x="250368" y="505269"/>
                                </a:lnTo>
                                <a:lnTo>
                                  <a:pt x="253086" y="505878"/>
                                </a:lnTo>
                                <a:lnTo>
                                  <a:pt x="255803" y="506488"/>
                                </a:lnTo>
                                <a:lnTo>
                                  <a:pt x="258534" y="507110"/>
                                </a:lnTo>
                                <a:lnTo>
                                  <a:pt x="261252" y="507733"/>
                                </a:lnTo>
                                <a:lnTo>
                                  <a:pt x="263970" y="508355"/>
                                </a:lnTo>
                                <a:lnTo>
                                  <a:pt x="266700" y="508990"/>
                                </a:lnTo>
                                <a:lnTo>
                                  <a:pt x="269418" y="509625"/>
                                </a:lnTo>
                                <a:lnTo>
                                  <a:pt x="272136" y="510260"/>
                                </a:lnTo>
                                <a:lnTo>
                                  <a:pt x="274853" y="510908"/>
                                </a:lnTo>
                                <a:lnTo>
                                  <a:pt x="277584" y="511542"/>
                                </a:lnTo>
                                <a:lnTo>
                                  <a:pt x="280302" y="512178"/>
                                </a:lnTo>
                                <a:lnTo>
                                  <a:pt x="283020" y="512825"/>
                                </a:lnTo>
                                <a:lnTo>
                                  <a:pt x="285750" y="513460"/>
                                </a:lnTo>
                                <a:lnTo>
                                  <a:pt x="288468" y="514096"/>
                                </a:lnTo>
                                <a:lnTo>
                                  <a:pt x="291186" y="514731"/>
                                </a:lnTo>
                                <a:lnTo>
                                  <a:pt x="293903" y="515365"/>
                                </a:lnTo>
                                <a:lnTo>
                                  <a:pt x="296634" y="515988"/>
                                </a:lnTo>
                                <a:lnTo>
                                  <a:pt x="299352" y="516623"/>
                                </a:lnTo>
                                <a:lnTo>
                                  <a:pt x="302070" y="517232"/>
                                </a:lnTo>
                                <a:lnTo>
                                  <a:pt x="304787" y="517855"/>
                                </a:lnTo>
                                <a:lnTo>
                                  <a:pt x="307518" y="518464"/>
                                </a:lnTo>
                                <a:lnTo>
                                  <a:pt x="310236" y="519061"/>
                                </a:lnTo>
                                <a:lnTo>
                                  <a:pt x="312953" y="519658"/>
                                </a:lnTo>
                                <a:lnTo>
                                  <a:pt x="315684" y="520243"/>
                                </a:lnTo>
                                <a:lnTo>
                                  <a:pt x="318402" y="520826"/>
                                </a:lnTo>
                                <a:lnTo>
                                  <a:pt x="321120" y="521398"/>
                                </a:lnTo>
                                <a:lnTo>
                                  <a:pt x="323837" y="521957"/>
                                </a:lnTo>
                                <a:lnTo>
                                  <a:pt x="326568" y="522503"/>
                                </a:lnTo>
                                <a:lnTo>
                                  <a:pt x="329286" y="523036"/>
                                </a:lnTo>
                                <a:lnTo>
                                  <a:pt x="332003" y="523570"/>
                                </a:lnTo>
                                <a:lnTo>
                                  <a:pt x="334734" y="524091"/>
                                </a:lnTo>
                                <a:lnTo>
                                  <a:pt x="337452" y="524586"/>
                                </a:lnTo>
                                <a:lnTo>
                                  <a:pt x="340170" y="525081"/>
                                </a:lnTo>
                                <a:lnTo>
                                  <a:pt x="342887" y="525563"/>
                                </a:lnTo>
                                <a:lnTo>
                                  <a:pt x="345618" y="526021"/>
                                </a:lnTo>
                                <a:lnTo>
                                  <a:pt x="348336" y="526478"/>
                                </a:lnTo>
                                <a:lnTo>
                                  <a:pt x="351053" y="526910"/>
                                </a:lnTo>
                                <a:lnTo>
                                  <a:pt x="353784" y="527329"/>
                                </a:lnTo>
                                <a:lnTo>
                                  <a:pt x="356502" y="527735"/>
                                </a:lnTo>
                                <a:lnTo>
                                  <a:pt x="359220" y="528117"/>
                                </a:lnTo>
                                <a:lnTo>
                                  <a:pt x="361937" y="528485"/>
                                </a:lnTo>
                                <a:lnTo>
                                  <a:pt x="364668" y="528841"/>
                                </a:lnTo>
                                <a:lnTo>
                                  <a:pt x="367386" y="529183"/>
                                </a:lnTo>
                                <a:lnTo>
                                  <a:pt x="370103" y="529501"/>
                                </a:lnTo>
                                <a:lnTo>
                                  <a:pt x="372834" y="529806"/>
                                </a:lnTo>
                                <a:lnTo>
                                  <a:pt x="375552" y="530085"/>
                                </a:lnTo>
                                <a:lnTo>
                                  <a:pt x="378270" y="530339"/>
                                </a:lnTo>
                                <a:lnTo>
                                  <a:pt x="380987" y="530592"/>
                                </a:lnTo>
                                <a:lnTo>
                                  <a:pt x="383718" y="530809"/>
                                </a:lnTo>
                                <a:lnTo>
                                  <a:pt x="386436" y="531012"/>
                                </a:lnTo>
                                <a:lnTo>
                                  <a:pt x="389153" y="531202"/>
                                </a:lnTo>
                                <a:lnTo>
                                  <a:pt x="391884" y="531368"/>
                                </a:lnTo>
                                <a:lnTo>
                                  <a:pt x="394602" y="531507"/>
                                </a:lnTo>
                                <a:lnTo>
                                  <a:pt x="397320" y="531634"/>
                                </a:lnTo>
                                <a:lnTo>
                                  <a:pt x="400037" y="531736"/>
                                </a:lnTo>
                                <a:lnTo>
                                  <a:pt x="402768" y="531825"/>
                                </a:lnTo>
                                <a:lnTo>
                                  <a:pt x="405486" y="531875"/>
                                </a:lnTo>
                                <a:lnTo>
                                  <a:pt x="408203" y="531913"/>
                                </a:lnTo>
                                <a:lnTo>
                                  <a:pt x="410934" y="531939"/>
                                </a:lnTo>
                                <a:lnTo>
                                  <a:pt x="413652" y="531939"/>
                                </a:lnTo>
                                <a:lnTo>
                                  <a:pt x="416370" y="531913"/>
                                </a:lnTo>
                                <a:lnTo>
                                  <a:pt x="419087" y="531863"/>
                                </a:lnTo>
                                <a:lnTo>
                                  <a:pt x="421818" y="531799"/>
                                </a:lnTo>
                                <a:lnTo>
                                  <a:pt x="424536" y="531710"/>
                                </a:lnTo>
                                <a:lnTo>
                                  <a:pt x="427253" y="531596"/>
                                </a:lnTo>
                                <a:lnTo>
                                  <a:pt x="429984" y="531469"/>
                                </a:lnTo>
                                <a:lnTo>
                                  <a:pt x="432702" y="531316"/>
                                </a:lnTo>
                                <a:lnTo>
                                  <a:pt x="435420" y="531139"/>
                                </a:lnTo>
                                <a:lnTo>
                                  <a:pt x="438137" y="530948"/>
                                </a:lnTo>
                                <a:lnTo>
                                  <a:pt x="440868" y="530733"/>
                                </a:lnTo>
                                <a:lnTo>
                                  <a:pt x="443586" y="530492"/>
                                </a:lnTo>
                                <a:lnTo>
                                  <a:pt x="446303" y="530237"/>
                                </a:lnTo>
                                <a:lnTo>
                                  <a:pt x="449021" y="529958"/>
                                </a:lnTo>
                                <a:lnTo>
                                  <a:pt x="451752" y="529653"/>
                                </a:lnTo>
                                <a:lnTo>
                                  <a:pt x="454470" y="529335"/>
                                </a:lnTo>
                                <a:lnTo>
                                  <a:pt x="457187" y="528993"/>
                                </a:lnTo>
                                <a:lnTo>
                                  <a:pt x="459918" y="528638"/>
                                </a:lnTo>
                                <a:lnTo>
                                  <a:pt x="462636" y="528269"/>
                                </a:lnTo>
                                <a:lnTo>
                                  <a:pt x="465353" y="527862"/>
                                </a:lnTo>
                                <a:lnTo>
                                  <a:pt x="468071" y="527456"/>
                                </a:lnTo>
                                <a:lnTo>
                                  <a:pt x="470802" y="527024"/>
                                </a:lnTo>
                                <a:lnTo>
                                  <a:pt x="473520" y="526567"/>
                                </a:lnTo>
                                <a:lnTo>
                                  <a:pt x="476237" y="526110"/>
                                </a:lnTo>
                                <a:lnTo>
                                  <a:pt x="478968" y="525614"/>
                                </a:lnTo>
                                <a:lnTo>
                                  <a:pt x="481686" y="525119"/>
                                </a:lnTo>
                                <a:lnTo>
                                  <a:pt x="484403" y="524598"/>
                                </a:lnTo>
                                <a:lnTo>
                                  <a:pt x="487121" y="524065"/>
                                </a:lnTo>
                                <a:lnTo>
                                  <a:pt x="489852" y="523519"/>
                                </a:lnTo>
                                <a:lnTo>
                                  <a:pt x="492570" y="522960"/>
                                </a:lnTo>
                                <a:lnTo>
                                  <a:pt x="495287" y="522388"/>
                                </a:lnTo>
                                <a:lnTo>
                                  <a:pt x="498018" y="521791"/>
                                </a:lnTo>
                                <a:lnTo>
                                  <a:pt x="500736" y="521195"/>
                                </a:lnTo>
                                <a:lnTo>
                                  <a:pt x="503453" y="520573"/>
                                </a:lnTo>
                                <a:lnTo>
                                  <a:pt x="506171" y="519950"/>
                                </a:lnTo>
                                <a:lnTo>
                                  <a:pt x="508902" y="519316"/>
                                </a:lnTo>
                                <a:lnTo>
                                  <a:pt x="511620" y="518655"/>
                                </a:lnTo>
                                <a:lnTo>
                                  <a:pt x="514337" y="518007"/>
                                </a:lnTo>
                                <a:lnTo>
                                  <a:pt x="517068" y="517334"/>
                                </a:lnTo>
                                <a:lnTo>
                                  <a:pt x="519786" y="516661"/>
                                </a:lnTo>
                                <a:lnTo>
                                  <a:pt x="522503" y="515962"/>
                                </a:lnTo>
                                <a:lnTo>
                                  <a:pt x="525221" y="515277"/>
                                </a:lnTo>
                                <a:lnTo>
                                  <a:pt x="527952" y="514578"/>
                                </a:lnTo>
                                <a:lnTo>
                                  <a:pt x="530670" y="513867"/>
                                </a:lnTo>
                                <a:lnTo>
                                  <a:pt x="533387" y="513156"/>
                                </a:lnTo>
                                <a:lnTo>
                                  <a:pt x="536118" y="512432"/>
                                </a:lnTo>
                                <a:lnTo>
                                  <a:pt x="538836" y="511721"/>
                                </a:lnTo>
                                <a:lnTo>
                                  <a:pt x="541553" y="510997"/>
                                </a:lnTo>
                                <a:lnTo>
                                  <a:pt x="544271" y="510260"/>
                                </a:lnTo>
                                <a:lnTo>
                                  <a:pt x="547002" y="509536"/>
                                </a:lnTo>
                                <a:lnTo>
                                  <a:pt x="549720" y="508800"/>
                                </a:lnTo>
                                <a:lnTo>
                                  <a:pt x="552437" y="508076"/>
                                </a:lnTo>
                                <a:lnTo>
                                  <a:pt x="555168" y="507340"/>
                                </a:lnTo>
                                <a:lnTo>
                                  <a:pt x="557886" y="506602"/>
                                </a:lnTo>
                                <a:lnTo>
                                  <a:pt x="560603" y="505878"/>
                                </a:lnTo>
                                <a:lnTo>
                                  <a:pt x="563321" y="505155"/>
                                </a:lnTo>
                                <a:lnTo>
                                  <a:pt x="566052" y="504431"/>
                                </a:lnTo>
                                <a:lnTo>
                                  <a:pt x="568770" y="503707"/>
                                </a:lnTo>
                                <a:lnTo>
                                  <a:pt x="571487" y="502996"/>
                                </a:lnTo>
                                <a:lnTo>
                                  <a:pt x="574218" y="502284"/>
                                </a:lnTo>
                                <a:lnTo>
                                  <a:pt x="576936" y="501573"/>
                                </a:lnTo>
                                <a:lnTo>
                                  <a:pt x="579653" y="500875"/>
                                </a:lnTo>
                                <a:lnTo>
                                  <a:pt x="582371" y="500176"/>
                                </a:lnTo>
                                <a:lnTo>
                                  <a:pt x="585102" y="499503"/>
                                </a:lnTo>
                                <a:lnTo>
                                  <a:pt x="587820" y="498830"/>
                                </a:lnTo>
                                <a:lnTo>
                                  <a:pt x="590537" y="498157"/>
                                </a:lnTo>
                                <a:lnTo>
                                  <a:pt x="593268" y="497497"/>
                                </a:lnTo>
                                <a:lnTo>
                                  <a:pt x="595986" y="496862"/>
                                </a:lnTo>
                                <a:lnTo>
                                  <a:pt x="598703" y="496227"/>
                                </a:lnTo>
                                <a:lnTo>
                                  <a:pt x="601421" y="495605"/>
                                </a:lnTo>
                                <a:lnTo>
                                  <a:pt x="604152" y="494995"/>
                                </a:lnTo>
                                <a:lnTo>
                                  <a:pt x="606870" y="494398"/>
                                </a:lnTo>
                                <a:lnTo>
                                  <a:pt x="609587" y="493813"/>
                                </a:lnTo>
                                <a:lnTo>
                                  <a:pt x="612305" y="493255"/>
                                </a:lnTo>
                                <a:lnTo>
                                  <a:pt x="615036" y="492696"/>
                                </a:lnTo>
                                <a:lnTo>
                                  <a:pt x="617753" y="492162"/>
                                </a:lnTo>
                                <a:lnTo>
                                  <a:pt x="620471" y="491642"/>
                                </a:lnTo>
                                <a:lnTo>
                                  <a:pt x="623202" y="491134"/>
                                </a:lnTo>
                                <a:lnTo>
                                  <a:pt x="625920" y="490651"/>
                                </a:lnTo>
                                <a:lnTo>
                                  <a:pt x="628637" y="490182"/>
                                </a:lnTo>
                                <a:lnTo>
                                  <a:pt x="631355" y="489737"/>
                                </a:lnTo>
                                <a:lnTo>
                                  <a:pt x="634086" y="489305"/>
                                </a:lnTo>
                                <a:lnTo>
                                  <a:pt x="636803" y="488899"/>
                                </a:lnTo>
                                <a:lnTo>
                                  <a:pt x="639521" y="488505"/>
                                </a:lnTo>
                                <a:lnTo>
                                  <a:pt x="642252" y="488137"/>
                                </a:lnTo>
                                <a:lnTo>
                                  <a:pt x="644970" y="487781"/>
                                </a:lnTo>
                                <a:lnTo>
                                  <a:pt x="647687" y="487451"/>
                                </a:lnTo>
                                <a:lnTo>
                                  <a:pt x="650405" y="487146"/>
                                </a:lnTo>
                                <a:lnTo>
                                  <a:pt x="653136" y="486854"/>
                                </a:lnTo>
                                <a:lnTo>
                                  <a:pt x="655853" y="486600"/>
                                </a:lnTo>
                                <a:lnTo>
                                  <a:pt x="658571" y="486359"/>
                                </a:lnTo>
                                <a:lnTo>
                                  <a:pt x="661302" y="486142"/>
                                </a:lnTo>
                                <a:lnTo>
                                  <a:pt x="664020" y="485939"/>
                                </a:lnTo>
                                <a:lnTo>
                                  <a:pt x="666737" y="485775"/>
                                </a:lnTo>
                                <a:lnTo>
                                  <a:pt x="669455" y="485622"/>
                                </a:lnTo>
                                <a:lnTo>
                                  <a:pt x="672186" y="485495"/>
                                </a:lnTo>
                                <a:lnTo>
                                  <a:pt x="674903" y="485406"/>
                                </a:lnTo>
                                <a:lnTo>
                                  <a:pt x="677621" y="485330"/>
                                </a:lnTo>
                                <a:lnTo>
                                  <a:pt x="680352" y="485279"/>
                                </a:lnTo>
                                <a:lnTo>
                                  <a:pt x="683070" y="485254"/>
                                </a:lnTo>
                                <a:lnTo>
                                  <a:pt x="685787" y="485254"/>
                                </a:lnTo>
                                <a:lnTo>
                                  <a:pt x="688505" y="485267"/>
                                </a:lnTo>
                                <a:lnTo>
                                  <a:pt x="691236" y="485318"/>
                                </a:lnTo>
                                <a:lnTo>
                                  <a:pt x="693953" y="485394"/>
                                </a:lnTo>
                                <a:lnTo>
                                  <a:pt x="696671" y="485495"/>
                                </a:lnTo>
                                <a:lnTo>
                                  <a:pt x="699402" y="485609"/>
                                </a:lnTo>
                                <a:lnTo>
                                  <a:pt x="702120" y="485762"/>
                                </a:lnTo>
                                <a:lnTo>
                                  <a:pt x="704837" y="485927"/>
                                </a:lnTo>
                                <a:lnTo>
                                  <a:pt x="707555" y="486130"/>
                                </a:lnTo>
                                <a:lnTo>
                                  <a:pt x="710286" y="486346"/>
                                </a:lnTo>
                                <a:lnTo>
                                  <a:pt x="713003" y="486587"/>
                                </a:lnTo>
                                <a:lnTo>
                                  <a:pt x="715721" y="486866"/>
                                </a:lnTo>
                                <a:lnTo>
                                  <a:pt x="718452" y="487159"/>
                                </a:lnTo>
                                <a:lnTo>
                                  <a:pt x="721170" y="487476"/>
                                </a:lnTo>
                                <a:lnTo>
                                  <a:pt x="723887" y="487819"/>
                                </a:lnTo>
                                <a:lnTo>
                                  <a:pt x="726605" y="488175"/>
                                </a:lnTo>
                                <a:lnTo>
                                  <a:pt x="729336" y="488569"/>
                                </a:lnTo>
                                <a:lnTo>
                                  <a:pt x="732053" y="488975"/>
                                </a:lnTo>
                                <a:lnTo>
                                  <a:pt x="734771" y="489407"/>
                                </a:lnTo>
                                <a:lnTo>
                                  <a:pt x="737502" y="489864"/>
                                </a:lnTo>
                                <a:lnTo>
                                  <a:pt x="740220" y="490334"/>
                                </a:lnTo>
                                <a:lnTo>
                                  <a:pt x="742937" y="490829"/>
                                </a:lnTo>
                                <a:lnTo>
                                  <a:pt x="745655" y="491350"/>
                                </a:lnTo>
                                <a:lnTo>
                                  <a:pt x="748386" y="491883"/>
                                </a:lnTo>
                                <a:lnTo>
                                  <a:pt x="751103" y="492442"/>
                                </a:lnTo>
                                <a:lnTo>
                                  <a:pt x="753821" y="493027"/>
                                </a:lnTo>
                                <a:lnTo>
                                  <a:pt x="756552" y="493623"/>
                                </a:lnTo>
                                <a:lnTo>
                                  <a:pt x="759270" y="494233"/>
                                </a:lnTo>
                                <a:lnTo>
                                  <a:pt x="761987" y="494867"/>
                                </a:lnTo>
                                <a:lnTo>
                                  <a:pt x="764705" y="495516"/>
                                </a:lnTo>
                                <a:lnTo>
                                  <a:pt x="767436" y="496176"/>
                                </a:lnTo>
                                <a:lnTo>
                                  <a:pt x="770153" y="496862"/>
                                </a:lnTo>
                                <a:lnTo>
                                  <a:pt x="772871" y="497560"/>
                                </a:lnTo>
                                <a:lnTo>
                                  <a:pt x="775589" y="498271"/>
                                </a:lnTo>
                                <a:lnTo>
                                  <a:pt x="778320" y="498995"/>
                                </a:lnTo>
                                <a:lnTo>
                                  <a:pt x="781037" y="499745"/>
                                </a:lnTo>
                                <a:lnTo>
                                  <a:pt x="783755" y="500493"/>
                                </a:lnTo>
                                <a:lnTo>
                                  <a:pt x="786486" y="501256"/>
                                </a:lnTo>
                                <a:lnTo>
                                  <a:pt x="789203" y="502031"/>
                                </a:lnTo>
                                <a:lnTo>
                                  <a:pt x="791921" y="502818"/>
                                </a:lnTo>
                                <a:lnTo>
                                  <a:pt x="794639" y="503618"/>
                                </a:lnTo>
                                <a:lnTo>
                                  <a:pt x="797370" y="504431"/>
                                </a:lnTo>
                                <a:lnTo>
                                  <a:pt x="800087" y="505244"/>
                                </a:lnTo>
                                <a:lnTo>
                                  <a:pt x="802805" y="506069"/>
                                </a:lnTo>
                                <a:lnTo>
                                  <a:pt x="805536" y="506895"/>
                                </a:lnTo>
                                <a:lnTo>
                                  <a:pt x="808253" y="507733"/>
                                </a:lnTo>
                                <a:lnTo>
                                  <a:pt x="810971" y="508571"/>
                                </a:lnTo>
                                <a:lnTo>
                                  <a:pt x="813689" y="509409"/>
                                </a:lnTo>
                                <a:lnTo>
                                  <a:pt x="816420" y="510260"/>
                                </a:lnTo>
                                <a:lnTo>
                                  <a:pt x="819137" y="511111"/>
                                </a:lnTo>
                                <a:lnTo>
                                  <a:pt x="821855" y="511975"/>
                                </a:lnTo>
                                <a:lnTo>
                                  <a:pt x="824586" y="512825"/>
                                </a:lnTo>
                                <a:lnTo>
                                  <a:pt x="827303" y="513676"/>
                                </a:lnTo>
                                <a:lnTo>
                                  <a:pt x="830021" y="514540"/>
                                </a:lnTo>
                                <a:lnTo>
                                  <a:pt x="832739" y="515391"/>
                                </a:lnTo>
                                <a:lnTo>
                                  <a:pt x="835470" y="516242"/>
                                </a:lnTo>
                                <a:lnTo>
                                  <a:pt x="838187" y="517092"/>
                                </a:lnTo>
                                <a:lnTo>
                                  <a:pt x="840905" y="517931"/>
                                </a:lnTo>
                                <a:lnTo>
                                  <a:pt x="843636" y="518769"/>
                                </a:lnTo>
                                <a:lnTo>
                                  <a:pt x="846353" y="519607"/>
                                </a:lnTo>
                                <a:lnTo>
                                  <a:pt x="849071" y="520433"/>
                                </a:lnTo>
                                <a:lnTo>
                                  <a:pt x="851789" y="521258"/>
                                </a:lnTo>
                                <a:lnTo>
                                  <a:pt x="854520" y="522071"/>
                                </a:lnTo>
                                <a:lnTo>
                                  <a:pt x="857237" y="522871"/>
                                </a:lnTo>
                                <a:lnTo>
                                  <a:pt x="859955" y="523659"/>
                                </a:lnTo>
                                <a:lnTo>
                                  <a:pt x="862686" y="524446"/>
                                </a:lnTo>
                                <a:lnTo>
                                  <a:pt x="865403" y="525221"/>
                                </a:lnTo>
                                <a:lnTo>
                                  <a:pt x="868121" y="525983"/>
                                </a:lnTo>
                                <a:lnTo>
                                  <a:pt x="870839" y="526720"/>
                                </a:lnTo>
                                <a:lnTo>
                                  <a:pt x="873570" y="527456"/>
                                </a:lnTo>
                                <a:lnTo>
                                  <a:pt x="876287" y="528180"/>
                                </a:lnTo>
                                <a:lnTo>
                                  <a:pt x="879005" y="528879"/>
                                </a:lnTo>
                                <a:lnTo>
                                  <a:pt x="881736" y="529565"/>
                                </a:lnTo>
                                <a:lnTo>
                                  <a:pt x="884453" y="530237"/>
                                </a:lnTo>
                                <a:lnTo>
                                  <a:pt x="887171" y="530885"/>
                                </a:lnTo>
                                <a:lnTo>
                                  <a:pt x="889889" y="531520"/>
                                </a:lnTo>
                                <a:lnTo>
                                  <a:pt x="892620" y="532143"/>
                                </a:lnTo>
                                <a:lnTo>
                                  <a:pt x="895337" y="532740"/>
                                </a:lnTo>
                                <a:lnTo>
                                  <a:pt x="898055" y="533311"/>
                                </a:lnTo>
                                <a:lnTo>
                                  <a:pt x="900786" y="533870"/>
                                </a:lnTo>
                                <a:lnTo>
                                  <a:pt x="903503" y="534403"/>
                                </a:lnTo>
                                <a:lnTo>
                                  <a:pt x="906221" y="534924"/>
                                </a:lnTo>
                                <a:lnTo>
                                  <a:pt x="908939" y="535406"/>
                                </a:lnTo>
                                <a:lnTo>
                                  <a:pt x="911670" y="535876"/>
                                </a:lnTo>
                                <a:lnTo>
                                  <a:pt x="914387" y="536321"/>
                                </a:lnTo>
                                <a:lnTo>
                                  <a:pt x="917105" y="536739"/>
                                </a:lnTo>
                                <a:lnTo>
                                  <a:pt x="919836" y="537133"/>
                                </a:lnTo>
                                <a:lnTo>
                                  <a:pt x="922553" y="537502"/>
                                </a:lnTo>
                                <a:lnTo>
                                  <a:pt x="925271" y="537845"/>
                                </a:lnTo>
                                <a:lnTo>
                                  <a:pt x="927989" y="538163"/>
                                </a:lnTo>
                                <a:lnTo>
                                  <a:pt x="930720" y="538454"/>
                                </a:lnTo>
                                <a:lnTo>
                                  <a:pt x="933437" y="538721"/>
                                </a:lnTo>
                                <a:lnTo>
                                  <a:pt x="936155" y="538962"/>
                                </a:lnTo>
                                <a:lnTo>
                                  <a:pt x="938873" y="539166"/>
                                </a:lnTo>
                                <a:lnTo>
                                  <a:pt x="941603" y="539356"/>
                                </a:lnTo>
                                <a:lnTo>
                                  <a:pt x="944321" y="539508"/>
                                </a:lnTo>
                                <a:lnTo>
                                  <a:pt x="947039" y="539635"/>
                                </a:lnTo>
                                <a:lnTo>
                                  <a:pt x="949770" y="539724"/>
                                </a:lnTo>
                                <a:lnTo>
                                  <a:pt x="952487" y="539800"/>
                                </a:lnTo>
                                <a:lnTo>
                                  <a:pt x="955205" y="539838"/>
                                </a:lnTo>
                                <a:lnTo>
                                  <a:pt x="957923" y="539838"/>
                                </a:lnTo>
                                <a:lnTo>
                                  <a:pt x="960653" y="539826"/>
                                </a:lnTo>
                                <a:lnTo>
                                  <a:pt x="963371" y="539775"/>
                                </a:lnTo>
                                <a:lnTo>
                                  <a:pt x="966089" y="539699"/>
                                </a:lnTo>
                                <a:lnTo>
                                  <a:pt x="968820" y="539597"/>
                                </a:lnTo>
                                <a:lnTo>
                                  <a:pt x="971537" y="539457"/>
                                </a:lnTo>
                                <a:lnTo>
                                  <a:pt x="974255" y="539293"/>
                                </a:lnTo>
                                <a:lnTo>
                                  <a:pt x="976973" y="539090"/>
                                </a:lnTo>
                                <a:lnTo>
                                  <a:pt x="979703" y="538873"/>
                                </a:lnTo>
                                <a:lnTo>
                                  <a:pt x="982421" y="538619"/>
                                </a:lnTo>
                                <a:lnTo>
                                  <a:pt x="985139" y="538327"/>
                                </a:lnTo>
                                <a:lnTo>
                                  <a:pt x="987870" y="538022"/>
                                </a:lnTo>
                                <a:lnTo>
                                  <a:pt x="990587" y="537680"/>
                                </a:lnTo>
                                <a:lnTo>
                                  <a:pt x="993305" y="537311"/>
                                </a:lnTo>
                                <a:lnTo>
                                  <a:pt x="996023" y="536918"/>
                                </a:lnTo>
                                <a:lnTo>
                                  <a:pt x="998753" y="536498"/>
                                </a:lnTo>
                                <a:lnTo>
                                  <a:pt x="1001471" y="536041"/>
                                </a:lnTo>
                                <a:lnTo>
                                  <a:pt x="1004189" y="535559"/>
                                </a:lnTo>
                                <a:lnTo>
                                  <a:pt x="1006920" y="535050"/>
                                </a:lnTo>
                                <a:lnTo>
                                  <a:pt x="1009637" y="534530"/>
                                </a:lnTo>
                                <a:lnTo>
                                  <a:pt x="1012355" y="533971"/>
                                </a:lnTo>
                                <a:lnTo>
                                  <a:pt x="1015073" y="533387"/>
                                </a:lnTo>
                                <a:lnTo>
                                  <a:pt x="1017803" y="532777"/>
                                </a:lnTo>
                                <a:lnTo>
                                  <a:pt x="1020521" y="532143"/>
                                </a:lnTo>
                                <a:lnTo>
                                  <a:pt x="1023239" y="531482"/>
                                </a:lnTo>
                                <a:lnTo>
                                  <a:pt x="1025970" y="530796"/>
                                </a:lnTo>
                                <a:lnTo>
                                  <a:pt x="1028687" y="530098"/>
                                </a:lnTo>
                                <a:lnTo>
                                  <a:pt x="1031405" y="529374"/>
                                </a:lnTo>
                                <a:lnTo>
                                  <a:pt x="1034123" y="528624"/>
                                </a:lnTo>
                                <a:lnTo>
                                  <a:pt x="1036853" y="527850"/>
                                </a:lnTo>
                                <a:lnTo>
                                  <a:pt x="1039571" y="527062"/>
                                </a:lnTo>
                                <a:lnTo>
                                  <a:pt x="1042289" y="526249"/>
                                </a:lnTo>
                                <a:lnTo>
                                  <a:pt x="1045020" y="525424"/>
                                </a:lnTo>
                                <a:lnTo>
                                  <a:pt x="1047737" y="524586"/>
                                </a:lnTo>
                                <a:lnTo>
                                  <a:pt x="1050455" y="523722"/>
                                </a:lnTo>
                                <a:lnTo>
                                  <a:pt x="1053173" y="522833"/>
                                </a:lnTo>
                                <a:lnTo>
                                  <a:pt x="1055903" y="521944"/>
                                </a:lnTo>
                                <a:lnTo>
                                  <a:pt x="1058621" y="521030"/>
                                </a:lnTo>
                                <a:lnTo>
                                  <a:pt x="1061339" y="520102"/>
                                </a:lnTo>
                                <a:lnTo>
                                  <a:pt x="1064069" y="519163"/>
                                </a:lnTo>
                                <a:lnTo>
                                  <a:pt x="1066787" y="518210"/>
                                </a:lnTo>
                                <a:lnTo>
                                  <a:pt x="1069505" y="517258"/>
                                </a:lnTo>
                                <a:lnTo>
                                  <a:pt x="1072223" y="516280"/>
                                </a:lnTo>
                                <a:lnTo>
                                  <a:pt x="1074953" y="515289"/>
                                </a:lnTo>
                                <a:lnTo>
                                  <a:pt x="1077671" y="514299"/>
                                </a:lnTo>
                                <a:lnTo>
                                  <a:pt x="1080389" y="513308"/>
                                </a:lnTo>
                                <a:lnTo>
                                  <a:pt x="1083119" y="512292"/>
                                </a:lnTo>
                                <a:lnTo>
                                  <a:pt x="1085837" y="511276"/>
                                </a:lnTo>
                                <a:lnTo>
                                  <a:pt x="1088555" y="510260"/>
                                </a:lnTo>
                                <a:lnTo>
                                  <a:pt x="1091273" y="509244"/>
                                </a:lnTo>
                                <a:lnTo>
                                  <a:pt x="1094003" y="508216"/>
                                </a:lnTo>
                                <a:lnTo>
                                  <a:pt x="1096721" y="507187"/>
                                </a:lnTo>
                                <a:lnTo>
                                  <a:pt x="1099439" y="506158"/>
                                </a:lnTo>
                                <a:lnTo>
                                  <a:pt x="1102169" y="505130"/>
                                </a:lnTo>
                                <a:lnTo>
                                  <a:pt x="1104887" y="504101"/>
                                </a:lnTo>
                                <a:lnTo>
                                  <a:pt x="1107605" y="503072"/>
                                </a:lnTo>
                                <a:lnTo>
                                  <a:pt x="1110323" y="502056"/>
                                </a:lnTo>
                                <a:lnTo>
                                  <a:pt x="1113053" y="501040"/>
                                </a:lnTo>
                                <a:lnTo>
                                  <a:pt x="1115771" y="500024"/>
                                </a:lnTo>
                                <a:lnTo>
                                  <a:pt x="1118489" y="499008"/>
                                </a:lnTo>
                                <a:lnTo>
                                  <a:pt x="1121207" y="498018"/>
                                </a:lnTo>
                                <a:lnTo>
                                  <a:pt x="1123937" y="497014"/>
                                </a:lnTo>
                                <a:lnTo>
                                  <a:pt x="1126655" y="496036"/>
                                </a:lnTo>
                                <a:lnTo>
                                  <a:pt x="1129373" y="495058"/>
                                </a:lnTo>
                                <a:lnTo>
                                  <a:pt x="1132103" y="494093"/>
                                </a:lnTo>
                                <a:lnTo>
                                  <a:pt x="1134821" y="493140"/>
                                </a:lnTo>
                                <a:lnTo>
                                  <a:pt x="1137539" y="492213"/>
                                </a:lnTo>
                                <a:lnTo>
                                  <a:pt x="1140257" y="491286"/>
                                </a:lnTo>
                                <a:lnTo>
                                  <a:pt x="1142987" y="490372"/>
                                </a:lnTo>
                                <a:lnTo>
                                  <a:pt x="1145705" y="489483"/>
                                </a:lnTo>
                                <a:lnTo>
                                  <a:pt x="1148423" y="488607"/>
                                </a:lnTo>
                                <a:lnTo>
                                  <a:pt x="1151153" y="487743"/>
                                </a:lnTo>
                                <a:lnTo>
                                  <a:pt x="1153871" y="486905"/>
                                </a:lnTo>
                                <a:lnTo>
                                  <a:pt x="1156589" y="486080"/>
                                </a:lnTo>
                                <a:lnTo>
                                  <a:pt x="1159307" y="485279"/>
                                </a:lnTo>
                                <a:lnTo>
                                  <a:pt x="1162037" y="484505"/>
                                </a:lnTo>
                                <a:lnTo>
                                  <a:pt x="1164755" y="483755"/>
                                </a:lnTo>
                                <a:lnTo>
                                  <a:pt x="1167473" y="483019"/>
                                </a:lnTo>
                                <a:lnTo>
                                  <a:pt x="1170203" y="482307"/>
                                </a:lnTo>
                                <a:lnTo>
                                  <a:pt x="1172921" y="481622"/>
                                </a:lnTo>
                                <a:lnTo>
                                  <a:pt x="1175639" y="480961"/>
                                </a:lnTo>
                                <a:lnTo>
                                  <a:pt x="1178357" y="480327"/>
                                </a:lnTo>
                                <a:lnTo>
                                  <a:pt x="1181087" y="479716"/>
                                </a:lnTo>
                                <a:lnTo>
                                  <a:pt x="1183805" y="479145"/>
                                </a:lnTo>
                                <a:lnTo>
                                  <a:pt x="1186523" y="478586"/>
                                </a:lnTo>
                                <a:lnTo>
                                  <a:pt x="1189253" y="478065"/>
                                </a:lnTo>
                                <a:lnTo>
                                  <a:pt x="1191971" y="477570"/>
                                </a:lnTo>
                                <a:lnTo>
                                  <a:pt x="1194689" y="477114"/>
                                </a:lnTo>
                                <a:lnTo>
                                  <a:pt x="1197407" y="476681"/>
                                </a:lnTo>
                                <a:lnTo>
                                  <a:pt x="1200137" y="476287"/>
                                </a:lnTo>
                                <a:lnTo>
                                  <a:pt x="1202855" y="475920"/>
                                </a:lnTo>
                                <a:lnTo>
                                  <a:pt x="1205573" y="475576"/>
                                </a:lnTo>
                                <a:lnTo>
                                  <a:pt x="1208303" y="475272"/>
                                </a:lnTo>
                                <a:lnTo>
                                  <a:pt x="1211021" y="475005"/>
                                </a:lnTo>
                                <a:lnTo>
                                  <a:pt x="1213739" y="474776"/>
                                </a:lnTo>
                                <a:lnTo>
                                  <a:pt x="1216457" y="474573"/>
                                </a:lnTo>
                                <a:lnTo>
                                  <a:pt x="1219187" y="474395"/>
                                </a:lnTo>
                                <a:lnTo>
                                  <a:pt x="1221905" y="474269"/>
                                </a:lnTo>
                                <a:lnTo>
                                  <a:pt x="1224623" y="474166"/>
                                </a:lnTo>
                                <a:lnTo>
                                  <a:pt x="1227353" y="474103"/>
                                </a:lnTo>
                                <a:lnTo>
                                  <a:pt x="1230071" y="474078"/>
                                </a:lnTo>
                                <a:lnTo>
                                  <a:pt x="1232789" y="474090"/>
                                </a:lnTo>
                                <a:lnTo>
                                  <a:pt x="1235507" y="474128"/>
                                </a:lnTo>
                                <a:lnTo>
                                  <a:pt x="1238237" y="474218"/>
                                </a:lnTo>
                                <a:lnTo>
                                  <a:pt x="1240955" y="474332"/>
                                </a:lnTo>
                                <a:lnTo>
                                  <a:pt x="1243673" y="474484"/>
                                </a:lnTo>
                                <a:lnTo>
                                  <a:pt x="1246391" y="474675"/>
                                </a:lnTo>
                                <a:lnTo>
                                  <a:pt x="1249121" y="474890"/>
                                </a:lnTo>
                                <a:lnTo>
                                  <a:pt x="1251839" y="475157"/>
                                </a:lnTo>
                                <a:lnTo>
                                  <a:pt x="1254557" y="475449"/>
                                </a:lnTo>
                                <a:lnTo>
                                  <a:pt x="1257287" y="475780"/>
                                </a:lnTo>
                                <a:lnTo>
                                  <a:pt x="1260005" y="476148"/>
                                </a:lnTo>
                                <a:lnTo>
                                  <a:pt x="1262723" y="476555"/>
                                </a:lnTo>
                                <a:lnTo>
                                  <a:pt x="1265441" y="476999"/>
                                </a:lnTo>
                                <a:lnTo>
                                  <a:pt x="1268171" y="477469"/>
                                </a:lnTo>
                                <a:lnTo>
                                  <a:pt x="1270889" y="477977"/>
                                </a:lnTo>
                                <a:lnTo>
                                  <a:pt x="1273607" y="478523"/>
                                </a:lnTo>
                                <a:lnTo>
                                  <a:pt x="1276337" y="479095"/>
                                </a:lnTo>
                                <a:lnTo>
                                  <a:pt x="1279055" y="479704"/>
                                </a:lnTo>
                                <a:lnTo>
                                  <a:pt x="1281773" y="480352"/>
                                </a:lnTo>
                                <a:lnTo>
                                  <a:pt x="1284491" y="481025"/>
                                </a:lnTo>
                                <a:lnTo>
                                  <a:pt x="1287221" y="481736"/>
                                </a:lnTo>
                                <a:lnTo>
                                  <a:pt x="1289939" y="482473"/>
                                </a:lnTo>
                                <a:lnTo>
                                  <a:pt x="1292657" y="483234"/>
                                </a:lnTo>
                                <a:lnTo>
                                  <a:pt x="1295387" y="484035"/>
                                </a:lnTo>
                                <a:lnTo>
                                  <a:pt x="1298105" y="484873"/>
                                </a:lnTo>
                                <a:lnTo>
                                  <a:pt x="1300823" y="485736"/>
                                </a:lnTo>
                                <a:lnTo>
                                  <a:pt x="1303541" y="486613"/>
                                </a:lnTo>
                                <a:lnTo>
                                  <a:pt x="1306271" y="487527"/>
                                </a:lnTo>
                                <a:lnTo>
                                  <a:pt x="1308989" y="488480"/>
                                </a:lnTo>
                                <a:lnTo>
                                  <a:pt x="1311707" y="489445"/>
                                </a:lnTo>
                                <a:lnTo>
                                  <a:pt x="1314437" y="490435"/>
                                </a:lnTo>
                                <a:lnTo>
                                  <a:pt x="1317155" y="491451"/>
                                </a:lnTo>
                                <a:lnTo>
                                  <a:pt x="1319873" y="492492"/>
                                </a:lnTo>
                                <a:lnTo>
                                  <a:pt x="1322591" y="493560"/>
                                </a:lnTo>
                                <a:lnTo>
                                  <a:pt x="1325321" y="494640"/>
                                </a:lnTo>
                                <a:lnTo>
                                  <a:pt x="1328039" y="495757"/>
                                </a:lnTo>
                                <a:lnTo>
                                  <a:pt x="1330757" y="496874"/>
                                </a:lnTo>
                                <a:lnTo>
                                  <a:pt x="1333487" y="498018"/>
                                </a:lnTo>
                                <a:lnTo>
                                  <a:pt x="1336205" y="499186"/>
                                </a:lnTo>
                                <a:lnTo>
                                  <a:pt x="1338923" y="500367"/>
                                </a:lnTo>
                                <a:lnTo>
                                  <a:pt x="1341641" y="501561"/>
                                </a:lnTo>
                                <a:lnTo>
                                  <a:pt x="1344371" y="502767"/>
                                </a:lnTo>
                                <a:lnTo>
                                  <a:pt x="1347089" y="503986"/>
                                </a:lnTo>
                                <a:lnTo>
                                  <a:pt x="1349807" y="505231"/>
                                </a:lnTo>
                                <a:lnTo>
                                  <a:pt x="1352537" y="506475"/>
                                </a:lnTo>
                                <a:lnTo>
                                  <a:pt x="1355255" y="507733"/>
                                </a:lnTo>
                                <a:lnTo>
                                  <a:pt x="1357973" y="508990"/>
                                </a:lnTo>
                                <a:lnTo>
                                  <a:pt x="1360691" y="510260"/>
                                </a:lnTo>
                                <a:lnTo>
                                  <a:pt x="1363421" y="511542"/>
                                </a:lnTo>
                                <a:lnTo>
                                  <a:pt x="1366139" y="512825"/>
                                </a:lnTo>
                                <a:lnTo>
                                  <a:pt x="1368857" y="514108"/>
                                </a:lnTo>
                                <a:lnTo>
                                  <a:pt x="1371587" y="515403"/>
                                </a:lnTo>
                                <a:lnTo>
                                  <a:pt x="1374305" y="516699"/>
                                </a:lnTo>
                                <a:lnTo>
                                  <a:pt x="1377023" y="517995"/>
                                </a:lnTo>
                                <a:lnTo>
                                  <a:pt x="1379741" y="519277"/>
                                </a:lnTo>
                                <a:lnTo>
                                  <a:pt x="1382471" y="520573"/>
                                </a:lnTo>
                                <a:lnTo>
                                  <a:pt x="1385189" y="521855"/>
                                </a:lnTo>
                                <a:lnTo>
                                  <a:pt x="1387907" y="523138"/>
                                </a:lnTo>
                                <a:lnTo>
                                  <a:pt x="1390637" y="524408"/>
                                </a:lnTo>
                                <a:lnTo>
                                  <a:pt x="1393355" y="525678"/>
                                </a:lnTo>
                                <a:lnTo>
                                  <a:pt x="1396073" y="526935"/>
                                </a:lnTo>
                                <a:lnTo>
                                  <a:pt x="1398791" y="528180"/>
                                </a:lnTo>
                                <a:lnTo>
                                  <a:pt x="1401521" y="529412"/>
                                </a:lnTo>
                                <a:lnTo>
                                  <a:pt x="1404239" y="530644"/>
                                </a:lnTo>
                                <a:lnTo>
                                  <a:pt x="1406957" y="531850"/>
                                </a:lnTo>
                                <a:lnTo>
                                  <a:pt x="1409675" y="533044"/>
                                </a:lnTo>
                                <a:lnTo>
                                  <a:pt x="1412405" y="534225"/>
                                </a:lnTo>
                                <a:lnTo>
                                  <a:pt x="1415123" y="535381"/>
                                </a:lnTo>
                                <a:lnTo>
                                  <a:pt x="1417841" y="536524"/>
                                </a:lnTo>
                                <a:lnTo>
                                  <a:pt x="1420571" y="537654"/>
                                </a:lnTo>
                                <a:lnTo>
                                  <a:pt x="1423289" y="538759"/>
                                </a:lnTo>
                                <a:lnTo>
                                  <a:pt x="1426007" y="539838"/>
                                </a:lnTo>
                                <a:lnTo>
                                  <a:pt x="1428725" y="540893"/>
                                </a:lnTo>
                                <a:lnTo>
                                  <a:pt x="1431455" y="541921"/>
                                </a:lnTo>
                                <a:lnTo>
                                  <a:pt x="1434173" y="542925"/>
                                </a:lnTo>
                                <a:lnTo>
                                  <a:pt x="1436891" y="543902"/>
                                </a:lnTo>
                                <a:lnTo>
                                  <a:pt x="1439621" y="544855"/>
                                </a:lnTo>
                                <a:lnTo>
                                  <a:pt x="1442339" y="545782"/>
                                </a:lnTo>
                                <a:lnTo>
                                  <a:pt x="1445057" y="546671"/>
                                </a:lnTo>
                                <a:lnTo>
                                  <a:pt x="1447775" y="547535"/>
                                </a:lnTo>
                                <a:lnTo>
                                  <a:pt x="1450505" y="548360"/>
                                </a:lnTo>
                                <a:lnTo>
                                  <a:pt x="1453223" y="549148"/>
                                </a:lnTo>
                                <a:lnTo>
                                  <a:pt x="1455941" y="549909"/>
                                </a:lnTo>
                                <a:lnTo>
                                  <a:pt x="1458671" y="550633"/>
                                </a:lnTo>
                                <a:lnTo>
                                  <a:pt x="1461389" y="551332"/>
                                </a:lnTo>
                                <a:lnTo>
                                  <a:pt x="1464107" y="551980"/>
                                </a:lnTo>
                                <a:lnTo>
                                  <a:pt x="1466825" y="552590"/>
                                </a:lnTo>
                                <a:lnTo>
                                  <a:pt x="1469555" y="553173"/>
                                </a:lnTo>
                                <a:lnTo>
                                  <a:pt x="1472273" y="553707"/>
                                </a:lnTo>
                                <a:lnTo>
                                  <a:pt x="1474991" y="554202"/>
                                </a:lnTo>
                                <a:lnTo>
                                  <a:pt x="1477721" y="554659"/>
                                </a:lnTo>
                                <a:lnTo>
                                  <a:pt x="1480439" y="555079"/>
                                </a:lnTo>
                                <a:lnTo>
                                  <a:pt x="1483157" y="555447"/>
                                </a:lnTo>
                                <a:lnTo>
                                  <a:pt x="1485875" y="555789"/>
                                </a:lnTo>
                                <a:lnTo>
                                  <a:pt x="1488605" y="556069"/>
                                </a:lnTo>
                                <a:lnTo>
                                  <a:pt x="1491323" y="556310"/>
                                </a:lnTo>
                                <a:lnTo>
                                  <a:pt x="1494041" y="556513"/>
                                </a:lnTo>
                                <a:lnTo>
                                  <a:pt x="1496771" y="556666"/>
                                </a:lnTo>
                                <a:lnTo>
                                  <a:pt x="1499489" y="556780"/>
                                </a:lnTo>
                                <a:lnTo>
                                  <a:pt x="1502207" y="556844"/>
                                </a:lnTo>
                                <a:lnTo>
                                  <a:pt x="1504925" y="556869"/>
                                </a:lnTo>
                                <a:lnTo>
                                  <a:pt x="1507655" y="556831"/>
                                </a:lnTo>
                                <a:lnTo>
                                  <a:pt x="1510373" y="556768"/>
                                </a:lnTo>
                                <a:lnTo>
                                  <a:pt x="1513091" y="556640"/>
                                </a:lnTo>
                                <a:lnTo>
                                  <a:pt x="1515821" y="556475"/>
                                </a:lnTo>
                                <a:lnTo>
                                  <a:pt x="1518539" y="556259"/>
                                </a:lnTo>
                                <a:lnTo>
                                  <a:pt x="1521257" y="556006"/>
                                </a:lnTo>
                                <a:lnTo>
                                  <a:pt x="1523975" y="555701"/>
                                </a:lnTo>
                                <a:lnTo>
                                  <a:pt x="1526705" y="555345"/>
                                </a:lnTo>
                                <a:lnTo>
                                  <a:pt x="1529423" y="554939"/>
                                </a:lnTo>
                                <a:lnTo>
                                  <a:pt x="1532141" y="554494"/>
                                </a:lnTo>
                                <a:lnTo>
                                  <a:pt x="1534871" y="553999"/>
                                </a:lnTo>
                                <a:lnTo>
                                  <a:pt x="1537589" y="553465"/>
                                </a:lnTo>
                                <a:lnTo>
                                  <a:pt x="1540307" y="552881"/>
                                </a:lnTo>
                                <a:lnTo>
                                  <a:pt x="1543025" y="552246"/>
                                </a:lnTo>
                                <a:lnTo>
                                  <a:pt x="1545755" y="551573"/>
                                </a:lnTo>
                                <a:lnTo>
                                  <a:pt x="1548473" y="550849"/>
                                </a:lnTo>
                                <a:lnTo>
                                  <a:pt x="1551191" y="550087"/>
                                </a:lnTo>
                                <a:lnTo>
                                  <a:pt x="1553921" y="549275"/>
                                </a:lnTo>
                                <a:lnTo>
                                  <a:pt x="1556639" y="548424"/>
                                </a:lnTo>
                                <a:lnTo>
                                  <a:pt x="1559357" y="547522"/>
                                </a:lnTo>
                                <a:lnTo>
                                  <a:pt x="1562075" y="546582"/>
                                </a:lnTo>
                                <a:lnTo>
                                  <a:pt x="1564805" y="545604"/>
                                </a:lnTo>
                                <a:lnTo>
                                  <a:pt x="1567523" y="544575"/>
                                </a:lnTo>
                                <a:lnTo>
                                  <a:pt x="1570241" y="543522"/>
                                </a:lnTo>
                                <a:lnTo>
                                  <a:pt x="1572971" y="542417"/>
                                </a:lnTo>
                                <a:lnTo>
                                  <a:pt x="1575689" y="541274"/>
                                </a:lnTo>
                                <a:lnTo>
                                  <a:pt x="1578407" y="540093"/>
                                </a:lnTo>
                                <a:lnTo>
                                  <a:pt x="1581125" y="538886"/>
                                </a:lnTo>
                                <a:lnTo>
                                  <a:pt x="1583855" y="537628"/>
                                </a:lnTo>
                                <a:lnTo>
                                  <a:pt x="1586573" y="536346"/>
                                </a:lnTo>
                                <a:lnTo>
                                  <a:pt x="1589291" y="535025"/>
                                </a:lnTo>
                                <a:lnTo>
                                  <a:pt x="1592009" y="533667"/>
                                </a:lnTo>
                                <a:lnTo>
                                  <a:pt x="1594739" y="532282"/>
                                </a:lnTo>
                                <a:lnTo>
                                  <a:pt x="1597457" y="530872"/>
                                </a:lnTo>
                                <a:lnTo>
                                  <a:pt x="1600175" y="529424"/>
                                </a:lnTo>
                                <a:lnTo>
                                  <a:pt x="1602905" y="527952"/>
                                </a:lnTo>
                                <a:lnTo>
                                  <a:pt x="1605623" y="526452"/>
                                </a:lnTo>
                                <a:lnTo>
                                  <a:pt x="1608341" y="524928"/>
                                </a:lnTo>
                                <a:lnTo>
                                  <a:pt x="1611059" y="523379"/>
                                </a:lnTo>
                                <a:lnTo>
                                  <a:pt x="1613789" y="521805"/>
                                </a:lnTo>
                                <a:lnTo>
                                  <a:pt x="1616507" y="520204"/>
                                </a:lnTo>
                                <a:lnTo>
                                  <a:pt x="1619225" y="518592"/>
                                </a:lnTo>
                                <a:lnTo>
                                  <a:pt x="1621955" y="516965"/>
                                </a:lnTo>
                                <a:lnTo>
                                  <a:pt x="1624673" y="515302"/>
                                </a:lnTo>
                                <a:lnTo>
                                  <a:pt x="1627391" y="513638"/>
                                </a:lnTo>
                                <a:lnTo>
                                  <a:pt x="1630109" y="511962"/>
                                </a:lnTo>
                                <a:lnTo>
                                  <a:pt x="1632839" y="510260"/>
                                </a:lnTo>
                                <a:lnTo>
                                  <a:pt x="1635557" y="508558"/>
                                </a:lnTo>
                                <a:lnTo>
                                  <a:pt x="1638275" y="506843"/>
                                </a:lnTo>
                                <a:lnTo>
                                  <a:pt x="1641005" y="505116"/>
                                </a:lnTo>
                                <a:lnTo>
                                  <a:pt x="1643723" y="503389"/>
                                </a:lnTo>
                                <a:lnTo>
                                  <a:pt x="1646441" y="501650"/>
                                </a:lnTo>
                                <a:lnTo>
                                  <a:pt x="1649159" y="499910"/>
                                </a:lnTo>
                                <a:lnTo>
                                  <a:pt x="1651889" y="498170"/>
                                </a:lnTo>
                                <a:lnTo>
                                  <a:pt x="1654607" y="496430"/>
                                </a:lnTo>
                                <a:lnTo>
                                  <a:pt x="1657325" y="494690"/>
                                </a:lnTo>
                                <a:lnTo>
                                  <a:pt x="1660055" y="492950"/>
                                </a:lnTo>
                                <a:lnTo>
                                  <a:pt x="1662773" y="491223"/>
                                </a:lnTo>
                                <a:lnTo>
                                  <a:pt x="1665491" y="489508"/>
                                </a:lnTo>
                                <a:lnTo>
                                  <a:pt x="1668209" y="487793"/>
                                </a:lnTo>
                                <a:lnTo>
                                  <a:pt x="1670939" y="486080"/>
                                </a:lnTo>
                                <a:lnTo>
                                  <a:pt x="1673657" y="484391"/>
                                </a:lnTo>
                                <a:lnTo>
                                  <a:pt x="1676375" y="482714"/>
                                </a:lnTo>
                                <a:lnTo>
                                  <a:pt x="1679105" y="481050"/>
                                </a:lnTo>
                                <a:lnTo>
                                  <a:pt x="1681823" y="479399"/>
                                </a:lnTo>
                                <a:lnTo>
                                  <a:pt x="1684541" y="477774"/>
                                </a:lnTo>
                                <a:lnTo>
                                  <a:pt x="1687259" y="476173"/>
                                </a:lnTo>
                                <a:lnTo>
                                  <a:pt x="1689989" y="474586"/>
                                </a:lnTo>
                                <a:lnTo>
                                  <a:pt x="1692707" y="473024"/>
                                </a:lnTo>
                                <a:lnTo>
                                  <a:pt x="1695425" y="471488"/>
                                </a:lnTo>
                                <a:lnTo>
                                  <a:pt x="1698155" y="469976"/>
                                </a:lnTo>
                                <a:lnTo>
                                  <a:pt x="1700873" y="468502"/>
                                </a:lnTo>
                                <a:lnTo>
                                  <a:pt x="1703591" y="467055"/>
                                </a:lnTo>
                                <a:lnTo>
                                  <a:pt x="1706309" y="465632"/>
                                </a:lnTo>
                                <a:lnTo>
                                  <a:pt x="1709039" y="464248"/>
                                </a:lnTo>
                                <a:lnTo>
                                  <a:pt x="1711757" y="462902"/>
                                </a:lnTo>
                                <a:lnTo>
                                  <a:pt x="1714475" y="461594"/>
                                </a:lnTo>
                                <a:lnTo>
                                  <a:pt x="1717205" y="460324"/>
                                </a:lnTo>
                                <a:lnTo>
                                  <a:pt x="1719923" y="459092"/>
                                </a:lnTo>
                                <a:lnTo>
                                  <a:pt x="1722641" y="457898"/>
                                </a:lnTo>
                                <a:lnTo>
                                  <a:pt x="1725359" y="456755"/>
                                </a:lnTo>
                                <a:lnTo>
                                  <a:pt x="1728089" y="455650"/>
                                </a:lnTo>
                                <a:lnTo>
                                  <a:pt x="1730807" y="454596"/>
                                </a:lnTo>
                                <a:lnTo>
                                  <a:pt x="1733525" y="453580"/>
                                </a:lnTo>
                                <a:lnTo>
                                  <a:pt x="1736255" y="452627"/>
                                </a:lnTo>
                                <a:lnTo>
                                  <a:pt x="1738973" y="451714"/>
                                </a:lnTo>
                                <a:lnTo>
                                  <a:pt x="1741691" y="450850"/>
                                </a:lnTo>
                                <a:lnTo>
                                  <a:pt x="1744409" y="450037"/>
                                </a:lnTo>
                                <a:lnTo>
                                  <a:pt x="1747139" y="449287"/>
                                </a:lnTo>
                                <a:lnTo>
                                  <a:pt x="1749857" y="448589"/>
                                </a:lnTo>
                                <a:lnTo>
                                  <a:pt x="1752575" y="447942"/>
                                </a:lnTo>
                                <a:lnTo>
                                  <a:pt x="1755292" y="447357"/>
                                </a:lnTo>
                                <a:lnTo>
                                  <a:pt x="1758023" y="446824"/>
                                </a:lnTo>
                                <a:lnTo>
                                  <a:pt x="1760741" y="446354"/>
                                </a:lnTo>
                                <a:lnTo>
                                  <a:pt x="1763459" y="445935"/>
                                </a:lnTo>
                                <a:lnTo>
                                  <a:pt x="1766189" y="445591"/>
                                </a:lnTo>
                                <a:lnTo>
                                  <a:pt x="1768907" y="445300"/>
                                </a:lnTo>
                                <a:lnTo>
                                  <a:pt x="1771625" y="445071"/>
                                </a:lnTo>
                                <a:lnTo>
                                  <a:pt x="1774342" y="444906"/>
                                </a:lnTo>
                                <a:lnTo>
                                  <a:pt x="1777073" y="444805"/>
                                </a:lnTo>
                                <a:lnTo>
                                  <a:pt x="1779791" y="444753"/>
                                </a:lnTo>
                                <a:lnTo>
                                  <a:pt x="1782509" y="444791"/>
                                </a:lnTo>
                                <a:lnTo>
                                  <a:pt x="1785239" y="444881"/>
                                </a:lnTo>
                                <a:lnTo>
                                  <a:pt x="1787957" y="445033"/>
                                </a:lnTo>
                                <a:lnTo>
                                  <a:pt x="1790675" y="445261"/>
                                </a:lnTo>
                                <a:lnTo>
                                  <a:pt x="1793392" y="445541"/>
                                </a:lnTo>
                                <a:lnTo>
                                  <a:pt x="1796123" y="445897"/>
                                </a:lnTo>
                                <a:lnTo>
                                  <a:pt x="1798841" y="446329"/>
                                </a:lnTo>
                                <a:lnTo>
                                  <a:pt x="1801559" y="446811"/>
                                </a:lnTo>
                                <a:lnTo>
                                  <a:pt x="1804289" y="447370"/>
                                </a:lnTo>
                                <a:lnTo>
                                  <a:pt x="1807007" y="447992"/>
                                </a:lnTo>
                                <a:lnTo>
                                  <a:pt x="1809725" y="448678"/>
                                </a:lnTo>
                                <a:lnTo>
                                  <a:pt x="1812442" y="449440"/>
                                </a:lnTo>
                                <a:lnTo>
                                  <a:pt x="1815173" y="450266"/>
                                </a:lnTo>
                                <a:lnTo>
                                  <a:pt x="1817891" y="451155"/>
                                </a:lnTo>
                                <a:lnTo>
                                  <a:pt x="1820609" y="452107"/>
                                </a:lnTo>
                                <a:lnTo>
                                  <a:pt x="1823339" y="453135"/>
                                </a:lnTo>
                                <a:lnTo>
                                  <a:pt x="1826057" y="454215"/>
                                </a:lnTo>
                                <a:lnTo>
                                  <a:pt x="1828775" y="455371"/>
                                </a:lnTo>
                                <a:lnTo>
                                  <a:pt x="1831492" y="456590"/>
                                </a:lnTo>
                                <a:lnTo>
                                  <a:pt x="1834223" y="457873"/>
                                </a:lnTo>
                                <a:lnTo>
                                  <a:pt x="1836941" y="459218"/>
                                </a:lnTo>
                                <a:lnTo>
                                  <a:pt x="1839659" y="460628"/>
                                </a:lnTo>
                                <a:lnTo>
                                  <a:pt x="1842389" y="462102"/>
                                </a:lnTo>
                                <a:lnTo>
                                  <a:pt x="1845107" y="463626"/>
                                </a:lnTo>
                                <a:lnTo>
                                  <a:pt x="1847825" y="465213"/>
                                </a:lnTo>
                                <a:lnTo>
                                  <a:pt x="1850542" y="466865"/>
                                </a:lnTo>
                                <a:lnTo>
                                  <a:pt x="1853273" y="468579"/>
                                </a:lnTo>
                                <a:lnTo>
                                  <a:pt x="1855991" y="470344"/>
                                </a:lnTo>
                                <a:lnTo>
                                  <a:pt x="1858709" y="472160"/>
                                </a:lnTo>
                                <a:lnTo>
                                  <a:pt x="1861439" y="474039"/>
                                </a:lnTo>
                                <a:lnTo>
                                  <a:pt x="1864157" y="475970"/>
                                </a:lnTo>
                                <a:lnTo>
                                  <a:pt x="1866875" y="477951"/>
                                </a:lnTo>
                                <a:lnTo>
                                  <a:pt x="1869592" y="479983"/>
                                </a:lnTo>
                                <a:lnTo>
                                  <a:pt x="1872323" y="482066"/>
                                </a:lnTo>
                                <a:lnTo>
                                  <a:pt x="1875041" y="484188"/>
                                </a:lnTo>
                                <a:lnTo>
                                  <a:pt x="1877759" y="486359"/>
                                </a:lnTo>
                                <a:lnTo>
                                  <a:pt x="1880489" y="488581"/>
                                </a:lnTo>
                                <a:lnTo>
                                  <a:pt x="1883207" y="490842"/>
                                </a:lnTo>
                                <a:lnTo>
                                  <a:pt x="1885925" y="493153"/>
                                </a:lnTo>
                                <a:lnTo>
                                  <a:pt x="1888642" y="495490"/>
                                </a:lnTo>
                                <a:lnTo>
                                  <a:pt x="1891373" y="497865"/>
                                </a:lnTo>
                                <a:lnTo>
                                  <a:pt x="1894091" y="500290"/>
                                </a:lnTo>
                                <a:lnTo>
                                  <a:pt x="1896809" y="502729"/>
                                </a:lnTo>
                                <a:lnTo>
                                  <a:pt x="1899539" y="505218"/>
                                </a:lnTo>
                                <a:lnTo>
                                  <a:pt x="1902257" y="507720"/>
                                </a:lnTo>
                                <a:lnTo>
                                  <a:pt x="1904975" y="510260"/>
                                </a:lnTo>
                                <a:lnTo>
                                  <a:pt x="1907692" y="512825"/>
                                </a:lnTo>
                                <a:lnTo>
                                  <a:pt x="1910423" y="515417"/>
                                </a:lnTo>
                                <a:lnTo>
                                  <a:pt x="1913141" y="518020"/>
                                </a:lnTo>
                                <a:lnTo>
                                  <a:pt x="1915859" y="520649"/>
                                </a:lnTo>
                                <a:lnTo>
                                  <a:pt x="1918589" y="523291"/>
                                </a:lnTo>
                                <a:lnTo>
                                  <a:pt x="1921307" y="525957"/>
                                </a:lnTo>
                                <a:lnTo>
                                  <a:pt x="1924025" y="528624"/>
                                </a:lnTo>
                                <a:lnTo>
                                  <a:pt x="1926742" y="531304"/>
                                </a:lnTo>
                                <a:lnTo>
                                  <a:pt x="1929473" y="533984"/>
                                </a:lnTo>
                                <a:lnTo>
                                  <a:pt x="1932191" y="536676"/>
                                </a:lnTo>
                                <a:lnTo>
                                  <a:pt x="1934909" y="539369"/>
                                </a:lnTo>
                                <a:lnTo>
                                  <a:pt x="1937626" y="542074"/>
                                </a:lnTo>
                                <a:lnTo>
                                  <a:pt x="1940357" y="544754"/>
                                </a:lnTo>
                                <a:lnTo>
                                  <a:pt x="1943075" y="547446"/>
                                </a:lnTo>
                                <a:lnTo>
                                  <a:pt x="1945792" y="550125"/>
                                </a:lnTo>
                                <a:lnTo>
                                  <a:pt x="1948523" y="552793"/>
                                </a:lnTo>
                                <a:lnTo>
                                  <a:pt x="1951241" y="555447"/>
                                </a:lnTo>
                                <a:lnTo>
                                  <a:pt x="1953959" y="558076"/>
                                </a:lnTo>
                                <a:lnTo>
                                  <a:pt x="1956676" y="560705"/>
                                </a:lnTo>
                                <a:lnTo>
                                  <a:pt x="1959407" y="563295"/>
                                </a:lnTo>
                                <a:lnTo>
                                  <a:pt x="1962125" y="565873"/>
                                </a:lnTo>
                                <a:lnTo>
                                  <a:pt x="1964842" y="568426"/>
                                </a:lnTo>
                                <a:lnTo>
                                  <a:pt x="1967573" y="570954"/>
                                </a:lnTo>
                                <a:lnTo>
                                  <a:pt x="1970291" y="573443"/>
                                </a:lnTo>
                                <a:lnTo>
                                  <a:pt x="1973009" y="575894"/>
                                </a:lnTo>
                                <a:lnTo>
                                  <a:pt x="1975726" y="578307"/>
                                </a:lnTo>
                                <a:lnTo>
                                  <a:pt x="1978457" y="580682"/>
                                </a:lnTo>
                                <a:lnTo>
                                  <a:pt x="1981175" y="583019"/>
                                </a:lnTo>
                                <a:lnTo>
                                  <a:pt x="1983892" y="585317"/>
                                </a:lnTo>
                                <a:lnTo>
                                  <a:pt x="1986623" y="587553"/>
                                </a:lnTo>
                                <a:lnTo>
                                  <a:pt x="1989341" y="589749"/>
                                </a:lnTo>
                                <a:lnTo>
                                  <a:pt x="1992059" y="591896"/>
                                </a:lnTo>
                                <a:lnTo>
                                  <a:pt x="1994776" y="593979"/>
                                </a:lnTo>
                                <a:lnTo>
                                  <a:pt x="1997507" y="596010"/>
                                </a:lnTo>
                                <a:lnTo>
                                  <a:pt x="2000225" y="597967"/>
                                </a:lnTo>
                                <a:lnTo>
                                  <a:pt x="2002942" y="599871"/>
                                </a:lnTo>
                                <a:lnTo>
                                  <a:pt x="2005673" y="601713"/>
                                </a:lnTo>
                                <a:lnTo>
                                  <a:pt x="2008391" y="603478"/>
                                </a:lnTo>
                                <a:lnTo>
                                  <a:pt x="2011109" y="605180"/>
                                </a:lnTo>
                                <a:lnTo>
                                  <a:pt x="2013826" y="606806"/>
                                </a:lnTo>
                                <a:lnTo>
                                  <a:pt x="2016557" y="608355"/>
                                </a:lnTo>
                                <a:lnTo>
                                  <a:pt x="2019275" y="609828"/>
                                </a:lnTo>
                                <a:lnTo>
                                  <a:pt x="2021992" y="611225"/>
                                </a:lnTo>
                                <a:lnTo>
                                  <a:pt x="2024723" y="612533"/>
                                </a:lnTo>
                                <a:lnTo>
                                  <a:pt x="2027441" y="613765"/>
                                </a:lnTo>
                                <a:lnTo>
                                  <a:pt x="2030159" y="614896"/>
                                </a:lnTo>
                                <a:lnTo>
                                  <a:pt x="2032876" y="615950"/>
                                </a:lnTo>
                                <a:lnTo>
                                  <a:pt x="2035607" y="616914"/>
                                </a:lnTo>
                                <a:lnTo>
                                  <a:pt x="2038325" y="617779"/>
                                </a:lnTo>
                                <a:lnTo>
                                  <a:pt x="2041042" y="618541"/>
                                </a:lnTo>
                                <a:lnTo>
                                  <a:pt x="2043773" y="619213"/>
                                </a:lnTo>
                                <a:lnTo>
                                  <a:pt x="2046491" y="619785"/>
                                </a:lnTo>
                                <a:lnTo>
                                  <a:pt x="2049209" y="620268"/>
                                </a:lnTo>
                                <a:lnTo>
                                  <a:pt x="2051926" y="620636"/>
                                </a:lnTo>
                                <a:lnTo>
                                  <a:pt x="2054657" y="620902"/>
                                </a:lnTo>
                                <a:lnTo>
                                  <a:pt x="2057375" y="621055"/>
                                </a:lnTo>
                                <a:lnTo>
                                  <a:pt x="2060092" y="621106"/>
                                </a:lnTo>
                                <a:lnTo>
                                  <a:pt x="2062823" y="621055"/>
                                </a:lnTo>
                                <a:lnTo>
                                  <a:pt x="2065541" y="620877"/>
                                </a:lnTo>
                                <a:lnTo>
                                  <a:pt x="2068259" y="620598"/>
                                </a:lnTo>
                                <a:lnTo>
                                  <a:pt x="2070976" y="620204"/>
                                </a:lnTo>
                                <a:lnTo>
                                  <a:pt x="2073707" y="619696"/>
                                </a:lnTo>
                                <a:lnTo>
                                  <a:pt x="2076425" y="619074"/>
                                </a:lnTo>
                                <a:lnTo>
                                  <a:pt x="2079142" y="618324"/>
                                </a:lnTo>
                                <a:lnTo>
                                  <a:pt x="2081860" y="617461"/>
                                </a:lnTo>
                                <a:lnTo>
                                  <a:pt x="2084591" y="616483"/>
                                </a:lnTo>
                                <a:lnTo>
                                  <a:pt x="2087309" y="615378"/>
                                </a:lnTo>
                                <a:lnTo>
                                  <a:pt x="2090026" y="614159"/>
                                </a:lnTo>
                                <a:lnTo>
                                  <a:pt x="2092757" y="612812"/>
                                </a:lnTo>
                                <a:lnTo>
                                  <a:pt x="2095475" y="611339"/>
                                </a:lnTo>
                                <a:lnTo>
                                  <a:pt x="2098192" y="609752"/>
                                </a:lnTo>
                                <a:lnTo>
                                  <a:pt x="2100910" y="608037"/>
                                </a:lnTo>
                                <a:lnTo>
                                  <a:pt x="2103641" y="606196"/>
                                </a:lnTo>
                                <a:lnTo>
                                  <a:pt x="2106359" y="604227"/>
                                </a:lnTo>
                                <a:lnTo>
                                  <a:pt x="2109076" y="602145"/>
                                </a:lnTo>
                                <a:lnTo>
                                  <a:pt x="2111807" y="599935"/>
                                </a:lnTo>
                                <a:lnTo>
                                  <a:pt x="2114525" y="597585"/>
                                </a:lnTo>
                                <a:lnTo>
                                  <a:pt x="2117242" y="595122"/>
                                </a:lnTo>
                                <a:lnTo>
                                  <a:pt x="2119960" y="592531"/>
                                </a:lnTo>
                                <a:lnTo>
                                  <a:pt x="2122691" y="589826"/>
                                </a:lnTo>
                                <a:lnTo>
                                  <a:pt x="2125409" y="586981"/>
                                </a:lnTo>
                                <a:lnTo>
                                  <a:pt x="2128126" y="584022"/>
                                </a:lnTo>
                                <a:lnTo>
                                  <a:pt x="2130857" y="580923"/>
                                </a:lnTo>
                                <a:lnTo>
                                  <a:pt x="2133575" y="577723"/>
                                </a:lnTo>
                                <a:lnTo>
                                  <a:pt x="2136292" y="574382"/>
                                </a:lnTo>
                                <a:lnTo>
                                  <a:pt x="2139010" y="570928"/>
                                </a:lnTo>
                                <a:lnTo>
                                  <a:pt x="2141741" y="567347"/>
                                </a:lnTo>
                                <a:lnTo>
                                  <a:pt x="2144459" y="563651"/>
                                </a:lnTo>
                                <a:lnTo>
                                  <a:pt x="2147176" y="559828"/>
                                </a:lnTo>
                                <a:lnTo>
                                  <a:pt x="2149907" y="555892"/>
                                </a:lnTo>
                                <a:lnTo>
                                  <a:pt x="2152625" y="551840"/>
                                </a:lnTo>
                                <a:lnTo>
                                  <a:pt x="2155342" y="547662"/>
                                </a:lnTo>
                                <a:lnTo>
                                  <a:pt x="2158060" y="543382"/>
                                </a:lnTo>
                                <a:lnTo>
                                  <a:pt x="2160791" y="538975"/>
                                </a:lnTo>
                                <a:lnTo>
                                  <a:pt x="2163509" y="534467"/>
                                </a:lnTo>
                                <a:lnTo>
                                  <a:pt x="2166226" y="529844"/>
                                </a:lnTo>
                                <a:lnTo>
                                  <a:pt x="2168957" y="525107"/>
                                </a:lnTo>
                                <a:lnTo>
                                  <a:pt x="2171675" y="520267"/>
                                </a:lnTo>
                                <a:lnTo>
                                  <a:pt x="2174392" y="515314"/>
                                </a:lnTo>
                                <a:lnTo>
                                  <a:pt x="2177110" y="510260"/>
                                </a:lnTo>
                                <a:lnTo>
                                  <a:pt x="2179841" y="505104"/>
                                </a:lnTo>
                                <a:lnTo>
                                  <a:pt x="2182559" y="499859"/>
                                </a:lnTo>
                                <a:lnTo>
                                  <a:pt x="2185276" y="494499"/>
                                </a:lnTo>
                                <a:lnTo>
                                  <a:pt x="2188007" y="489064"/>
                                </a:lnTo>
                                <a:lnTo>
                                  <a:pt x="2190725" y="483514"/>
                                </a:lnTo>
                                <a:lnTo>
                                  <a:pt x="2193442" y="477888"/>
                                </a:lnTo>
                                <a:lnTo>
                                  <a:pt x="2196160" y="472160"/>
                                </a:lnTo>
                                <a:lnTo>
                                  <a:pt x="2198891" y="466356"/>
                                </a:lnTo>
                                <a:lnTo>
                                  <a:pt x="2201609" y="460463"/>
                                </a:lnTo>
                                <a:lnTo>
                                  <a:pt x="2204326" y="454495"/>
                                </a:lnTo>
                                <a:lnTo>
                                  <a:pt x="2207057" y="448449"/>
                                </a:lnTo>
                                <a:lnTo>
                                  <a:pt x="2209775" y="442315"/>
                                </a:lnTo>
                                <a:lnTo>
                                  <a:pt x="2212492" y="436118"/>
                                </a:lnTo>
                                <a:lnTo>
                                  <a:pt x="2215210" y="429857"/>
                                </a:lnTo>
                                <a:lnTo>
                                  <a:pt x="2217941" y="423519"/>
                                </a:lnTo>
                                <a:lnTo>
                                  <a:pt x="2220659" y="417119"/>
                                </a:lnTo>
                                <a:lnTo>
                                  <a:pt x="2223376" y="410654"/>
                                </a:lnTo>
                                <a:lnTo>
                                  <a:pt x="2226094" y="404127"/>
                                </a:lnTo>
                                <a:lnTo>
                                  <a:pt x="2228825" y="397560"/>
                                </a:lnTo>
                                <a:lnTo>
                                  <a:pt x="2231542" y="390931"/>
                                </a:lnTo>
                                <a:lnTo>
                                  <a:pt x="2234260" y="384251"/>
                                </a:lnTo>
                                <a:lnTo>
                                  <a:pt x="2236991" y="377532"/>
                                </a:lnTo>
                                <a:lnTo>
                                  <a:pt x="2239709" y="370763"/>
                                </a:lnTo>
                                <a:lnTo>
                                  <a:pt x="2242426" y="363968"/>
                                </a:lnTo>
                                <a:lnTo>
                                  <a:pt x="2245144" y="357136"/>
                                </a:lnTo>
                                <a:lnTo>
                                  <a:pt x="2247875" y="350265"/>
                                </a:lnTo>
                                <a:lnTo>
                                  <a:pt x="2250592" y="343370"/>
                                </a:lnTo>
                                <a:lnTo>
                                  <a:pt x="2253310" y="336448"/>
                                </a:lnTo>
                                <a:lnTo>
                                  <a:pt x="2256041" y="329501"/>
                                </a:lnTo>
                                <a:lnTo>
                                  <a:pt x="2258759" y="322542"/>
                                </a:lnTo>
                                <a:lnTo>
                                  <a:pt x="2261476" y="315569"/>
                                </a:lnTo>
                                <a:lnTo>
                                  <a:pt x="2264194" y="308597"/>
                                </a:lnTo>
                                <a:lnTo>
                                  <a:pt x="2266925" y="301599"/>
                                </a:lnTo>
                                <a:lnTo>
                                  <a:pt x="2269642" y="294615"/>
                                </a:lnTo>
                                <a:lnTo>
                                  <a:pt x="2272360" y="287617"/>
                                </a:lnTo>
                                <a:lnTo>
                                  <a:pt x="2275091" y="280632"/>
                                </a:lnTo>
                                <a:lnTo>
                                  <a:pt x="2277809" y="273659"/>
                                </a:lnTo>
                                <a:lnTo>
                                  <a:pt x="2280526" y="266687"/>
                                </a:lnTo>
                                <a:lnTo>
                                  <a:pt x="2283244" y="259740"/>
                                </a:lnTo>
                                <a:lnTo>
                                  <a:pt x="2285975" y="252806"/>
                                </a:lnTo>
                                <a:lnTo>
                                  <a:pt x="2288692" y="245910"/>
                                </a:lnTo>
                                <a:lnTo>
                                  <a:pt x="2291410" y="239027"/>
                                </a:lnTo>
                                <a:lnTo>
                                  <a:pt x="2294141" y="232181"/>
                                </a:lnTo>
                                <a:lnTo>
                                  <a:pt x="2296859" y="225361"/>
                                </a:lnTo>
                                <a:lnTo>
                                  <a:pt x="2299576" y="218592"/>
                                </a:lnTo>
                                <a:lnTo>
                                  <a:pt x="2302294" y="211861"/>
                                </a:lnTo>
                                <a:lnTo>
                                  <a:pt x="2305025" y="205168"/>
                                </a:lnTo>
                                <a:lnTo>
                                  <a:pt x="2307742" y="198526"/>
                                </a:lnTo>
                                <a:lnTo>
                                  <a:pt x="2310460" y="191947"/>
                                </a:lnTo>
                                <a:lnTo>
                                  <a:pt x="2313191" y="185420"/>
                                </a:lnTo>
                                <a:lnTo>
                                  <a:pt x="2315909" y="178955"/>
                                </a:lnTo>
                                <a:lnTo>
                                  <a:pt x="2318626" y="172555"/>
                                </a:lnTo>
                                <a:lnTo>
                                  <a:pt x="2321344" y="166217"/>
                                </a:lnTo>
                                <a:lnTo>
                                  <a:pt x="2324075" y="159956"/>
                                </a:lnTo>
                                <a:lnTo>
                                  <a:pt x="2326792" y="153771"/>
                                </a:lnTo>
                                <a:lnTo>
                                  <a:pt x="2329510" y="147662"/>
                                </a:lnTo>
                                <a:lnTo>
                                  <a:pt x="2332241" y="141643"/>
                                </a:lnTo>
                                <a:lnTo>
                                  <a:pt x="2334959" y="135699"/>
                                </a:lnTo>
                                <a:lnTo>
                                  <a:pt x="2337676" y="129845"/>
                                </a:lnTo>
                                <a:lnTo>
                                  <a:pt x="2340394" y="124092"/>
                                </a:lnTo>
                                <a:lnTo>
                                  <a:pt x="2343125" y="118427"/>
                                </a:lnTo>
                                <a:lnTo>
                                  <a:pt x="2345842" y="112852"/>
                                </a:lnTo>
                                <a:lnTo>
                                  <a:pt x="2348560" y="107390"/>
                                </a:lnTo>
                                <a:lnTo>
                                  <a:pt x="2351291" y="102031"/>
                                </a:lnTo>
                                <a:lnTo>
                                  <a:pt x="2354009" y="96786"/>
                                </a:lnTo>
                                <a:lnTo>
                                  <a:pt x="2356726" y="91642"/>
                                </a:lnTo>
                                <a:lnTo>
                                  <a:pt x="2359444" y="86626"/>
                                </a:lnTo>
                                <a:lnTo>
                                  <a:pt x="2362175" y="81711"/>
                                </a:lnTo>
                                <a:lnTo>
                                  <a:pt x="2364892" y="76923"/>
                                </a:lnTo>
                                <a:lnTo>
                                  <a:pt x="2367610" y="72262"/>
                                </a:lnTo>
                                <a:lnTo>
                                  <a:pt x="2370341" y="67716"/>
                                </a:lnTo>
                                <a:lnTo>
                                  <a:pt x="2373059" y="63309"/>
                                </a:lnTo>
                                <a:lnTo>
                                  <a:pt x="2375776" y="59029"/>
                                </a:lnTo>
                                <a:lnTo>
                                  <a:pt x="2378494" y="54876"/>
                                </a:lnTo>
                                <a:lnTo>
                                  <a:pt x="2381225" y="50863"/>
                                </a:lnTo>
                                <a:lnTo>
                                  <a:pt x="2383942" y="46989"/>
                                </a:lnTo>
                                <a:lnTo>
                                  <a:pt x="2386660" y="43256"/>
                                </a:lnTo>
                                <a:lnTo>
                                  <a:pt x="2389378" y="39674"/>
                                </a:lnTo>
                                <a:lnTo>
                                  <a:pt x="2392109" y="36219"/>
                                </a:lnTo>
                                <a:lnTo>
                                  <a:pt x="2394826" y="32918"/>
                                </a:lnTo>
                                <a:lnTo>
                                  <a:pt x="2397544" y="29769"/>
                                </a:lnTo>
                                <a:lnTo>
                                  <a:pt x="2400275" y="26771"/>
                                </a:lnTo>
                                <a:lnTo>
                                  <a:pt x="2402992" y="23913"/>
                                </a:lnTo>
                                <a:lnTo>
                                  <a:pt x="2405710" y="21221"/>
                                </a:lnTo>
                                <a:lnTo>
                                  <a:pt x="2408428" y="18681"/>
                                </a:lnTo>
                                <a:lnTo>
                                  <a:pt x="2411159" y="16294"/>
                                </a:lnTo>
                                <a:lnTo>
                                  <a:pt x="2413876" y="14071"/>
                                </a:lnTo>
                                <a:lnTo>
                                  <a:pt x="2416594" y="12001"/>
                                </a:lnTo>
                                <a:lnTo>
                                  <a:pt x="2419325" y="10096"/>
                                </a:lnTo>
                                <a:lnTo>
                                  <a:pt x="2422042" y="8356"/>
                                </a:lnTo>
                                <a:lnTo>
                                  <a:pt x="2424760" y="6781"/>
                                </a:lnTo>
                                <a:lnTo>
                                  <a:pt x="2427478" y="5359"/>
                                </a:lnTo>
                                <a:lnTo>
                                  <a:pt x="2430209" y="4102"/>
                                </a:lnTo>
                                <a:lnTo>
                                  <a:pt x="2432926" y="3022"/>
                                </a:lnTo>
                                <a:lnTo>
                                  <a:pt x="2435644" y="2095"/>
                                </a:lnTo>
                                <a:lnTo>
                                  <a:pt x="2438375" y="1346"/>
                                </a:lnTo>
                                <a:lnTo>
                                  <a:pt x="2441092" y="761"/>
                                </a:lnTo>
                                <a:lnTo>
                                  <a:pt x="2443810" y="343"/>
                                </a:lnTo>
                                <a:lnTo>
                                  <a:pt x="2446528" y="88"/>
                                </a:lnTo>
                                <a:lnTo>
                                  <a:pt x="2449259" y="0"/>
                                </a:lnTo>
                                <a:lnTo>
                                  <a:pt x="2451976" y="88"/>
                                </a:lnTo>
                                <a:lnTo>
                                  <a:pt x="2454694" y="343"/>
                                </a:lnTo>
                                <a:lnTo>
                                  <a:pt x="2457425" y="761"/>
                                </a:lnTo>
                                <a:lnTo>
                                  <a:pt x="2460142" y="1346"/>
                                </a:lnTo>
                                <a:lnTo>
                                  <a:pt x="2462860" y="2095"/>
                                </a:lnTo>
                                <a:lnTo>
                                  <a:pt x="2465578" y="3022"/>
                                </a:lnTo>
                                <a:lnTo>
                                  <a:pt x="2468309" y="4102"/>
                                </a:lnTo>
                                <a:lnTo>
                                  <a:pt x="2471026" y="5359"/>
                                </a:lnTo>
                                <a:lnTo>
                                  <a:pt x="2473744" y="6781"/>
                                </a:lnTo>
                                <a:lnTo>
                                  <a:pt x="2476475" y="8356"/>
                                </a:lnTo>
                                <a:lnTo>
                                  <a:pt x="2479192" y="10096"/>
                                </a:lnTo>
                                <a:lnTo>
                                  <a:pt x="2481910" y="12001"/>
                                </a:lnTo>
                                <a:lnTo>
                                  <a:pt x="2484628" y="14071"/>
                                </a:lnTo>
                                <a:lnTo>
                                  <a:pt x="2487359" y="16294"/>
                                </a:lnTo>
                                <a:lnTo>
                                  <a:pt x="2490076" y="18681"/>
                                </a:lnTo>
                                <a:lnTo>
                                  <a:pt x="2492794" y="21221"/>
                                </a:lnTo>
                                <a:lnTo>
                                  <a:pt x="2495525" y="23913"/>
                                </a:lnTo>
                                <a:lnTo>
                                  <a:pt x="2498242" y="26771"/>
                                </a:lnTo>
                                <a:lnTo>
                                  <a:pt x="2500960" y="29769"/>
                                </a:lnTo>
                                <a:lnTo>
                                  <a:pt x="2503678" y="32918"/>
                                </a:lnTo>
                                <a:lnTo>
                                  <a:pt x="2506409" y="36219"/>
                                </a:lnTo>
                                <a:lnTo>
                                  <a:pt x="2509126" y="39674"/>
                                </a:lnTo>
                                <a:lnTo>
                                  <a:pt x="2511844" y="43256"/>
                                </a:lnTo>
                                <a:lnTo>
                                  <a:pt x="2514575" y="46989"/>
                                </a:lnTo>
                                <a:lnTo>
                                  <a:pt x="2517292" y="50863"/>
                                </a:lnTo>
                                <a:lnTo>
                                  <a:pt x="2520010" y="54876"/>
                                </a:lnTo>
                                <a:lnTo>
                                  <a:pt x="2522728" y="59029"/>
                                </a:lnTo>
                                <a:lnTo>
                                  <a:pt x="2525459" y="63309"/>
                                </a:lnTo>
                                <a:lnTo>
                                  <a:pt x="2528176" y="67716"/>
                                </a:lnTo>
                                <a:lnTo>
                                  <a:pt x="2530894" y="72262"/>
                                </a:lnTo>
                                <a:lnTo>
                                  <a:pt x="2533625" y="76923"/>
                                </a:lnTo>
                                <a:lnTo>
                                  <a:pt x="2536342" y="81711"/>
                                </a:lnTo>
                                <a:lnTo>
                                  <a:pt x="2539060" y="86626"/>
                                </a:lnTo>
                                <a:lnTo>
                                  <a:pt x="2541778" y="91642"/>
                                </a:lnTo>
                                <a:lnTo>
                                  <a:pt x="2544509" y="96786"/>
                                </a:lnTo>
                                <a:lnTo>
                                  <a:pt x="2547226" y="102031"/>
                                </a:lnTo>
                                <a:lnTo>
                                  <a:pt x="2549944" y="107390"/>
                                </a:lnTo>
                                <a:lnTo>
                                  <a:pt x="2552675" y="112852"/>
                                </a:lnTo>
                                <a:lnTo>
                                  <a:pt x="2555392" y="118427"/>
                                </a:lnTo>
                                <a:lnTo>
                                  <a:pt x="2558110" y="124092"/>
                                </a:lnTo>
                                <a:lnTo>
                                  <a:pt x="2560828" y="129845"/>
                                </a:lnTo>
                                <a:lnTo>
                                  <a:pt x="2563559" y="135699"/>
                                </a:lnTo>
                                <a:lnTo>
                                  <a:pt x="2566276" y="141643"/>
                                </a:lnTo>
                                <a:lnTo>
                                  <a:pt x="2568994" y="147662"/>
                                </a:lnTo>
                                <a:lnTo>
                                  <a:pt x="2571712" y="153771"/>
                                </a:lnTo>
                                <a:lnTo>
                                  <a:pt x="2574442" y="159956"/>
                                </a:lnTo>
                                <a:lnTo>
                                  <a:pt x="2577160" y="166217"/>
                                </a:lnTo>
                                <a:lnTo>
                                  <a:pt x="2579878" y="172555"/>
                                </a:lnTo>
                                <a:lnTo>
                                  <a:pt x="2582609" y="178955"/>
                                </a:lnTo>
                                <a:lnTo>
                                  <a:pt x="2585326" y="185420"/>
                                </a:lnTo>
                                <a:lnTo>
                                  <a:pt x="2588044" y="191947"/>
                                </a:lnTo>
                                <a:lnTo>
                                  <a:pt x="2590762" y="198526"/>
                                </a:lnTo>
                                <a:lnTo>
                                  <a:pt x="2593492" y="205168"/>
                                </a:lnTo>
                                <a:lnTo>
                                  <a:pt x="2596210" y="211861"/>
                                </a:lnTo>
                                <a:lnTo>
                                  <a:pt x="2598928" y="218592"/>
                                </a:lnTo>
                                <a:lnTo>
                                  <a:pt x="2601659" y="225361"/>
                                </a:lnTo>
                                <a:lnTo>
                                  <a:pt x="2604376" y="232181"/>
                                </a:lnTo>
                                <a:lnTo>
                                  <a:pt x="2607094" y="239027"/>
                                </a:lnTo>
                                <a:lnTo>
                                  <a:pt x="2609812" y="245910"/>
                                </a:lnTo>
                                <a:lnTo>
                                  <a:pt x="2612542" y="252806"/>
                                </a:lnTo>
                                <a:lnTo>
                                  <a:pt x="2615260" y="259740"/>
                                </a:lnTo>
                                <a:lnTo>
                                  <a:pt x="2617978" y="266687"/>
                                </a:lnTo>
                                <a:lnTo>
                                  <a:pt x="2620709" y="273659"/>
                                </a:lnTo>
                                <a:lnTo>
                                  <a:pt x="2623426" y="280632"/>
                                </a:lnTo>
                                <a:lnTo>
                                  <a:pt x="2626144" y="287617"/>
                                </a:lnTo>
                                <a:lnTo>
                                  <a:pt x="2628862" y="294615"/>
                                </a:lnTo>
                                <a:lnTo>
                                  <a:pt x="2631592" y="301599"/>
                                </a:lnTo>
                                <a:lnTo>
                                  <a:pt x="2634310" y="308597"/>
                                </a:lnTo>
                                <a:lnTo>
                                  <a:pt x="2637028" y="315569"/>
                                </a:lnTo>
                                <a:lnTo>
                                  <a:pt x="2639759" y="322542"/>
                                </a:lnTo>
                                <a:lnTo>
                                  <a:pt x="2642476" y="329501"/>
                                </a:lnTo>
                                <a:lnTo>
                                  <a:pt x="2645194" y="336448"/>
                                </a:lnTo>
                                <a:lnTo>
                                  <a:pt x="2647912" y="343370"/>
                                </a:lnTo>
                                <a:lnTo>
                                  <a:pt x="2650642" y="350265"/>
                                </a:lnTo>
                                <a:lnTo>
                                  <a:pt x="2653360" y="357136"/>
                                </a:lnTo>
                                <a:lnTo>
                                  <a:pt x="2656078" y="363968"/>
                                </a:lnTo>
                                <a:lnTo>
                                  <a:pt x="2658809" y="370763"/>
                                </a:lnTo>
                                <a:lnTo>
                                  <a:pt x="2661526" y="377532"/>
                                </a:lnTo>
                                <a:lnTo>
                                  <a:pt x="2664244" y="384251"/>
                                </a:lnTo>
                                <a:lnTo>
                                  <a:pt x="2666962" y="390931"/>
                                </a:lnTo>
                                <a:lnTo>
                                  <a:pt x="2669692" y="397560"/>
                                </a:lnTo>
                                <a:lnTo>
                                  <a:pt x="2672410" y="404127"/>
                                </a:lnTo>
                                <a:lnTo>
                                  <a:pt x="2675128" y="410654"/>
                                </a:lnTo>
                                <a:lnTo>
                                  <a:pt x="2677859" y="417119"/>
                                </a:lnTo>
                                <a:lnTo>
                                  <a:pt x="2680576" y="423519"/>
                                </a:lnTo>
                                <a:lnTo>
                                  <a:pt x="2683294" y="429857"/>
                                </a:lnTo>
                                <a:lnTo>
                                  <a:pt x="2686012" y="436118"/>
                                </a:lnTo>
                                <a:lnTo>
                                  <a:pt x="2688742" y="442315"/>
                                </a:lnTo>
                                <a:lnTo>
                                  <a:pt x="2691460" y="448449"/>
                                </a:lnTo>
                                <a:lnTo>
                                  <a:pt x="2694178" y="454495"/>
                                </a:lnTo>
                                <a:lnTo>
                                  <a:pt x="2696909" y="460463"/>
                                </a:lnTo>
                                <a:lnTo>
                                  <a:pt x="2699626" y="466356"/>
                                </a:lnTo>
                                <a:lnTo>
                                  <a:pt x="2702344" y="472160"/>
                                </a:lnTo>
                                <a:lnTo>
                                  <a:pt x="2705062" y="477888"/>
                                </a:lnTo>
                                <a:lnTo>
                                  <a:pt x="2707792" y="483514"/>
                                </a:lnTo>
                                <a:lnTo>
                                  <a:pt x="2710510" y="489064"/>
                                </a:lnTo>
                                <a:lnTo>
                                  <a:pt x="2713228" y="494499"/>
                                </a:lnTo>
                                <a:lnTo>
                                  <a:pt x="2715946" y="499859"/>
                                </a:lnTo>
                                <a:lnTo>
                                  <a:pt x="2718676" y="505104"/>
                                </a:lnTo>
                                <a:lnTo>
                                  <a:pt x="2721394" y="510260"/>
                                </a:lnTo>
                                <a:lnTo>
                                  <a:pt x="2724112" y="515314"/>
                                </a:lnTo>
                                <a:lnTo>
                                  <a:pt x="2726842" y="520267"/>
                                </a:lnTo>
                                <a:lnTo>
                                  <a:pt x="2729560" y="525107"/>
                                </a:lnTo>
                                <a:lnTo>
                                  <a:pt x="2732278" y="529844"/>
                                </a:lnTo>
                                <a:lnTo>
                                  <a:pt x="2734996" y="534467"/>
                                </a:lnTo>
                                <a:lnTo>
                                  <a:pt x="2737726" y="538975"/>
                                </a:lnTo>
                                <a:lnTo>
                                  <a:pt x="2740444" y="543382"/>
                                </a:lnTo>
                                <a:lnTo>
                                  <a:pt x="2743162" y="547662"/>
                                </a:lnTo>
                                <a:lnTo>
                                  <a:pt x="2745892" y="551840"/>
                                </a:lnTo>
                                <a:lnTo>
                                  <a:pt x="2748610" y="555892"/>
                                </a:lnTo>
                                <a:lnTo>
                                  <a:pt x="2751328" y="559828"/>
                                </a:lnTo>
                                <a:lnTo>
                                  <a:pt x="2754046" y="563651"/>
                                </a:lnTo>
                                <a:lnTo>
                                  <a:pt x="2756776" y="567347"/>
                                </a:lnTo>
                                <a:lnTo>
                                  <a:pt x="2759494" y="570928"/>
                                </a:lnTo>
                                <a:lnTo>
                                  <a:pt x="2762212" y="574382"/>
                                </a:lnTo>
                                <a:lnTo>
                                  <a:pt x="2764942" y="577723"/>
                                </a:lnTo>
                                <a:lnTo>
                                  <a:pt x="2767660" y="580923"/>
                                </a:lnTo>
                                <a:lnTo>
                                  <a:pt x="2770378" y="584022"/>
                                </a:lnTo>
                                <a:lnTo>
                                  <a:pt x="2773096" y="586981"/>
                                </a:lnTo>
                                <a:lnTo>
                                  <a:pt x="2775826" y="589826"/>
                                </a:lnTo>
                                <a:lnTo>
                                  <a:pt x="2778544" y="592531"/>
                                </a:lnTo>
                                <a:lnTo>
                                  <a:pt x="2781262" y="595122"/>
                                </a:lnTo>
                                <a:lnTo>
                                  <a:pt x="2783992" y="597585"/>
                                </a:lnTo>
                                <a:lnTo>
                                  <a:pt x="2786710" y="599935"/>
                                </a:lnTo>
                                <a:lnTo>
                                  <a:pt x="2789428" y="602145"/>
                                </a:lnTo>
                                <a:lnTo>
                                  <a:pt x="2792146" y="604227"/>
                                </a:lnTo>
                                <a:lnTo>
                                  <a:pt x="2794876" y="606196"/>
                                </a:lnTo>
                                <a:lnTo>
                                  <a:pt x="2797594" y="608037"/>
                                </a:lnTo>
                                <a:lnTo>
                                  <a:pt x="2800312" y="609752"/>
                                </a:lnTo>
                                <a:lnTo>
                                  <a:pt x="2803042" y="611339"/>
                                </a:lnTo>
                                <a:lnTo>
                                  <a:pt x="2805760" y="612812"/>
                                </a:lnTo>
                                <a:lnTo>
                                  <a:pt x="2808478" y="614159"/>
                                </a:lnTo>
                                <a:lnTo>
                                  <a:pt x="2811196" y="615378"/>
                                </a:lnTo>
                                <a:lnTo>
                                  <a:pt x="2813926" y="616483"/>
                                </a:lnTo>
                                <a:lnTo>
                                  <a:pt x="2816644" y="617461"/>
                                </a:lnTo>
                                <a:lnTo>
                                  <a:pt x="2819362" y="618324"/>
                                </a:lnTo>
                                <a:lnTo>
                                  <a:pt x="2822092" y="619074"/>
                                </a:lnTo>
                                <a:lnTo>
                                  <a:pt x="2824810" y="619696"/>
                                </a:lnTo>
                                <a:lnTo>
                                  <a:pt x="2827528" y="620204"/>
                                </a:lnTo>
                                <a:lnTo>
                                  <a:pt x="2830246" y="620598"/>
                                </a:lnTo>
                                <a:lnTo>
                                  <a:pt x="2832976" y="620877"/>
                                </a:lnTo>
                                <a:lnTo>
                                  <a:pt x="2835694" y="621055"/>
                                </a:lnTo>
                                <a:lnTo>
                                  <a:pt x="2838412" y="621106"/>
                                </a:lnTo>
                                <a:lnTo>
                                  <a:pt x="2841142" y="621055"/>
                                </a:lnTo>
                                <a:lnTo>
                                  <a:pt x="2843860" y="620902"/>
                                </a:lnTo>
                                <a:lnTo>
                                  <a:pt x="2846578" y="620636"/>
                                </a:lnTo>
                                <a:lnTo>
                                  <a:pt x="2849296" y="620268"/>
                                </a:lnTo>
                                <a:lnTo>
                                  <a:pt x="2852026" y="619785"/>
                                </a:lnTo>
                                <a:lnTo>
                                  <a:pt x="2854744" y="619213"/>
                                </a:lnTo>
                                <a:lnTo>
                                  <a:pt x="2857462" y="618541"/>
                                </a:lnTo>
                                <a:lnTo>
                                  <a:pt x="2860192" y="617779"/>
                                </a:lnTo>
                                <a:lnTo>
                                  <a:pt x="2862910" y="616914"/>
                                </a:lnTo>
                                <a:lnTo>
                                  <a:pt x="2865628" y="615950"/>
                                </a:lnTo>
                                <a:lnTo>
                                  <a:pt x="2868346" y="614896"/>
                                </a:lnTo>
                                <a:lnTo>
                                  <a:pt x="2871076" y="613765"/>
                                </a:lnTo>
                                <a:lnTo>
                                  <a:pt x="2873794" y="612533"/>
                                </a:lnTo>
                                <a:lnTo>
                                  <a:pt x="2876512" y="611225"/>
                                </a:lnTo>
                                <a:lnTo>
                                  <a:pt x="2879242" y="609828"/>
                                </a:lnTo>
                                <a:lnTo>
                                  <a:pt x="2881960" y="608355"/>
                                </a:lnTo>
                                <a:lnTo>
                                  <a:pt x="2884678" y="606806"/>
                                </a:lnTo>
                                <a:lnTo>
                                  <a:pt x="2887396" y="605180"/>
                                </a:lnTo>
                                <a:lnTo>
                                  <a:pt x="2890126" y="603478"/>
                                </a:lnTo>
                                <a:lnTo>
                                  <a:pt x="2892844" y="601713"/>
                                </a:lnTo>
                                <a:lnTo>
                                  <a:pt x="2895562" y="599871"/>
                                </a:lnTo>
                                <a:lnTo>
                                  <a:pt x="2898280" y="597967"/>
                                </a:lnTo>
                                <a:lnTo>
                                  <a:pt x="2901010" y="596010"/>
                                </a:lnTo>
                                <a:lnTo>
                                  <a:pt x="2903728" y="593979"/>
                                </a:lnTo>
                                <a:lnTo>
                                  <a:pt x="2906446" y="591896"/>
                                </a:lnTo>
                                <a:lnTo>
                                  <a:pt x="2909176" y="589749"/>
                                </a:lnTo>
                                <a:lnTo>
                                  <a:pt x="2911894" y="587553"/>
                                </a:lnTo>
                                <a:lnTo>
                                  <a:pt x="2914612" y="585317"/>
                                </a:lnTo>
                                <a:lnTo>
                                  <a:pt x="2917330" y="583019"/>
                                </a:lnTo>
                                <a:lnTo>
                                  <a:pt x="2920060" y="580682"/>
                                </a:lnTo>
                                <a:lnTo>
                                  <a:pt x="2922778" y="578307"/>
                                </a:lnTo>
                                <a:lnTo>
                                  <a:pt x="2925496" y="575894"/>
                                </a:lnTo>
                                <a:lnTo>
                                  <a:pt x="2928226" y="573443"/>
                                </a:lnTo>
                                <a:lnTo>
                                  <a:pt x="2930944" y="570954"/>
                                </a:lnTo>
                                <a:lnTo>
                                  <a:pt x="2933662" y="568426"/>
                                </a:lnTo>
                                <a:lnTo>
                                  <a:pt x="2936380" y="565873"/>
                                </a:lnTo>
                                <a:lnTo>
                                  <a:pt x="2939110" y="563295"/>
                                </a:lnTo>
                                <a:lnTo>
                                  <a:pt x="2941828" y="560705"/>
                                </a:lnTo>
                                <a:lnTo>
                                  <a:pt x="2944546" y="558076"/>
                                </a:lnTo>
                                <a:lnTo>
                                  <a:pt x="2947276" y="555447"/>
                                </a:lnTo>
                                <a:lnTo>
                                  <a:pt x="2949994" y="552793"/>
                                </a:lnTo>
                                <a:lnTo>
                                  <a:pt x="2952712" y="550125"/>
                                </a:lnTo>
                                <a:lnTo>
                                  <a:pt x="2955430" y="547446"/>
                                </a:lnTo>
                                <a:lnTo>
                                  <a:pt x="2958160" y="544754"/>
                                </a:lnTo>
                                <a:lnTo>
                                  <a:pt x="2960878" y="542074"/>
                                </a:lnTo>
                                <a:lnTo>
                                  <a:pt x="2963596" y="539369"/>
                                </a:lnTo>
                                <a:lnTo>
                                  <a:pt x="2966326" y="536676"/>
                                </a:lnTo>
                                <a:lnTo>
                                  <a:pt x="2969044" y="533984"/>
                                </a:lnTo>
                                <a:lnTo>
                                  <a:pt x="2971762" y="531304"/>
                                </a:lnTo>
                                <a:lnTo>
                                  <a:pt x="2974480" y="528624"/>
                                </a:lnTo>
                                <a:lnTo>
                                  <a:pt x="2977210" y="525957"/>
                                </a:lnTo>
                                <a:lnTo>
                                  <a:pt x="2979928" y="523291"/>
                                </a:lnTo>
                                <a:lnTo>
                                  <a:pt x="2982646" y="520649"/>
                                </a:lnTo>
                                <a:lnTo>
                                  <a:pt x="2985376" y="518020"/>
                                </a:lnTo>
                                <a:lnTo>
                                  <a:pt x="2988094" y="515417"/>
                                </a:lnTo>
                                <a:lnTo>
                                  <a:pt x="2990812" y="512825"/>
                                </a:lnTo>
                                <a:lnTo>
                                  <a:pt x="2993530" y="510260"/>
                                </a:lnTo>
                                <a:lnTo>
                                  <a:pt x="2996260" y="507720"/>
                                </a:lnTo>
                                <a:lnTo>
                                  <a:pt x="2998978" y="505218"/>
                                </a:lnTo>
                                <a:lnTo>
                                  <a:pt x="3001696" y="502729"/>
                                </a:lnTo>
                                <a:lnTo>
                                  <a:pt x="3004426" y="500290"/>
                                </a:lnTo>
                                <a:lnTo>
                                  <a:pt x="3007144" y="497865"/>
                                </a:lnTo>
                                <a:lnTo>
                                  <a:pt x="3009862" y="495490"/>
                                </a:lnTo>
                                <a:lnTo>
                                  <a:pt x="3012580" y="493153"/>
                                </a:lnTo>
                                <a:lnTo>
                                  <a:pt x="3015310" y="490842"/>
                                </a:lnTo>
                                <a:lnTo>
                                  <a:pt x="3018028" y="488581"/>
                                </a:lnTo>
                                <a:lnTo>
                                  <a:pt x="3020746" y="486359"/>
                                </a:lnTo>
                                <a:lnTo>
                                  <a:pt x="3023476" y="484188"/>
                                </a:lnTo>
                                <a:lnTo>
                                  <a:pt x="3026194" y="482066"/>
                                </a:lnTo>
                                <a:lnTo>
                                  <a:pt x="3028912" y="479983"/>
                                </a:lnTo>
                                <a:lnTo>
                                  <a:pt x="3031630" y="477951"/>
                                </a:lnTo>
                                <a:lnTo>
                                  <a:pt x="3034360" y="475970"/>
                                </a:lnTo>
                                <a:lnTo>
                                  <a:pt x="3037078" y="474039"/>
                                </a:lnTo>
                                <a:lnTo>
                                  <a:pt x="3039796" y="472160"/>
                                </a:lnTo>
                                <a:lnTo>
                                  <a:pt x="3042526" y="470344"/>
                                </a:lnTo>
                                <a:lnTo>
                                  <a:pt x="3045244" y="468579"/>
                                </a:lnTo>
                                <a:lnTo>
                                  <a:pt x="3047962" y="466865"/>
                                </a:lnTo>
                                <a:lnTo>
                                  <a:pt x="3050680" y="465213"/>
                                </a:lnTo>
                                <a:lnTo>
                                  <a:pt x="3053410" y="463626"/>
                                </a:lnTo>
                                <a:lnTo>
                                  <a:pt x="3056128" y="462102"/>
                                </a:lnTo>
                                <a:lnTo>
                                  <a:pt x="3058846" y="460628"/>
                                </a:lnTo>
                                <a:lnTo>
                                  <a:pt x="3061564" y="459218"/>
                                </a:lnTo>
                                <a:lnTo>
                                  <a:pt x="3064294" y="457873"/>
                                </a:lnTo>
                                <a:lnTo>
                                  <a:pt x="3067012" y="456590"/>
                                </a:lnTo>
                                <a:lnTo>
                                  <a:pt x="3069730" y="455371"/>
                                </a:lnTo>
                                <a:lnTo>
                                  <a:pt x="3072460" y="454215"/>
                                </a:lnTo>
                                <a:lnTo>
                                  <a:pt x="3075178" y="453135"/>
                                </a:lnTo>
                                <a:lnTo>
                                  <a:pt x="3077896" y="452107"/>
                                </a:lnTo>
                                <a:lnTo>
                                  <a:pt x="3080614" y="451155"/>
                                </a:lnTo>
                                <a:lnTo>
                                  <a:pt x="3083344" y="450266"/>
                                </a:lnTo>
                                <a:lnTo>
                                  <a:pt x="3086062" y="449440"/>
                                </a:lnTo>
                                <a:lnTo>
                                  <a:pt x="3088780" y="448678"/>
                                </a:lnTo>
                                <a:lnTo>
                                  <a:pt x="3091510" y="447992"/>
                                </a:lnTo>
                                <a:lnTo>
                                  <a:pt x="3094228" y="447370"/>
                                </a:lnTo>
                                <a:lnTo>
                                  <a:pt x="3096946" y="446811"/>
                                </a:lnTo>
                                <a:lnTo>
                                  <a:pt x="3099664" y="446329"/>
                                </a:lnTo>
                                <a:lnTo>
                                  <a:pt x="3102394" y="445897"/>
                                </a:lnTo>
                                <a:lnTo>
                                  <a:pt x="3105112" y="445541"/>
                                </a:lnTo>
                                <a:lnTo>
                                  <a:pt x="3107830" y="445261"/>
                                </a:lnTo>
                                <a:lnTo>
                                  <a:pt x="3110560" y="445033"/>
                                </a:lnTo>
                                <a:lnTo>
                                  <a:pt x="3113278" y="444881"/>
                                </a:lnTo>
                                <a:lnTo>
                                  <a:pt x="3115996" y="444791"/>
                                </a:lnTo>
                                <a:lnTo>
                                  <a:pt x="3118714" y="444753"/>
                                </a:lnTo>
                                <a:lnTo>
                                  <a:pt x="3121444" y="444805"/>
                                </a:lnTo>
                                <a:lnTo>
                                  <a:pt x="3124162" y="444906"/>
                                </a:lnTo>
                                <a:lnTo>
                                  <a:pt x="3126880" y="445071"/>
                                </a:lnTo>
                                <a:lnTo>
                                  <a:pt x="3129610" y="445300"/>
                                </a:lnTo>
                                <a:lnTo>
                                  <a:pt x="3132328" y="445591"/>
                                </a:lnTo>
                                <a:lnTo>
                                  <a:pt x="3135046" y="445935"/>
                                </a:lnTo>
                                <a:lnTo>
                                  <a:pt x="3137764" y="446354"/>
                                </a:lnTo>
                                <a:lnTo>
                                  <a:pt x="3140494" y="446824"/>
                                </a:lnTo>
                                <a:lnTo>
                                  <a:pt x="3143212" y="447357"/>
                                </a:lnTo>
                                <a:lnTo>
                                  <a:pt x="3145930" y="447942"/>
                                </a:lnTo>
                                <a:lnTo>
                                  <a:pt x="3148660" y="448589"/>
                                </a:lnTo>
                                <a:lnTo>
                                  <a:pt x="3151378" y="449287"/>
                                </a:lnTo>
                                <a:lnTo>
                                  <a:pt x="3154096" y="450037"/>
                                </a:lnTo>
                                <a:lnTo>
                                  <a:pt x="3156814" y="450850"/>
                                </a:lnTo>
                                <a:lnTo>
                                  <a:pt x="3159544" y="451714"/>
                                </a:lnTo>
                                <a:lnTo>
                                  <a:pt x="3162262" y="452627"/>
                                </a:lnTo>
                                <a:lnTo>
                                  <a:pt x="3164980" y="453580"/>
                                </a:lnTo>
                                <a:lnTo>
                                  <a:pt x="3167710" y="454596"/>
                                </a:lnTo>
                                <a:lnTo>
                                  <a:pt x="3170428" y="455650"/>
                                </a:lnTo>
                                <a:lnTo>
                                  <a:pt x="3173146" y="456755"/>
                                </a:lnTo>
                                <a:lnTo>
                                  <a:pt x="3175864" y="457898"/>
                                </a:lnTo>
                                <a:lnTo>
                                  <a:pt x="3178594" y="459092"/>
                                </a:lnTo>
                                <a:lnTo>
                                  <a:pt x="3181312" y="460324"/>
                                </a:lnTo>
                                <a:lnTo>
                                  <a:pt x="3184030" y="461594"/>
                                </a:lnTo>
                                <a:lnTo>
                                  <a:pt x="3186760" y="462902"/>
                                </a:lnTo>
                                <a:lnTo>
                                  <a:pt x="3189478" y="464248"/>
                                </a:lnTo>
                                <a:lnTo>
                                  <a:pt x="3192196" y="465632"/>
                                </a:lnTo>
                                <a:lnTo>
                                  <a:pt x="3194914" y="467055"/>
                                </a:lnTo>
                                <a:lnTo>
                                  <a:pt x="3197644" y="468502"/>
                                </a:lnTo>
                                <a:lnTo>
                                  <a:pt x="3200362" y="469976"/>
                                </a:lnTo>
                                <a:lnTo>
                                  <a:pt x="3203080" y="471488"/>
                                </a:lnTo>
                                <a:lnTo>
                                  <a:pt x="3205798" y="473024"/>
                                </a:lnTo>
                                <a:lnTo>
                                  <a:pt x="3208528" y="474586"/>
                                </a:lnTo>
                                <a:lnTo>
                                  <a:pt x="3211246" y="476173"/>
                                </a:lnTo>
                                <a:lnTo>
                                  <a:pt x="3213964" y="477774"/>
                                </a:lnTo>
                                <a:lnTo>
                                  <a:pt x="3216694" y="479399"/>
                                </a:lnTo>
                                <a:lnTo>
                                  <a:pt x="3219412" y="481050"/>
                                </a:lnTo>
                                <a:lnTo>
                                  <a:pt x="3222130" y="482714"/>
                                </a:lnTo>
                                <a:lnTo>
                                  <a:pt x="3224848" y="484391"/>
                                </a:lnTo>
                                <a:lnTo>
                                  <a:pt x="3227578" y="486080"/>
                                </a:lnTo>
                                <a:lnTo>
                                  <a:pt x="3230296" y="487793"/>
                                </a:lnTo>
                                <a:lnTo>
                                  <a:pt x="3233014" y="489508"/>
                                </a:lnTo>
                                <a:lnTo>
                                  <a:pt x="3235744" y="491223"/>
                                </a:lnTo>
                                <a:lnTo>
                                  <a:pt x="3238462" y="492950"/>
                                </a:lnTo>
                                <a:lnTo>
                                  <a:pt x="3241180" y="494690"/>
                                </a:lnTo>
                                <a:lnTo>
                                  <a:pt x="3243898" y="496430"/>
                                </a:lnTo>
                                <a:lnTo>
                                  <a:pt x="3246628" y="498170"/>
                                </a:lnTo>
                                <a:lnTo>
                                  <a:pt x="3249346" y="499910"/>
                                </a:lnTo>
                                <a:lnTo>
                                  <a:pt x="3252064" y="501650"/>
                                </a:lnTo>
                                <a:lnTo>
                                  <a:pt x="3254794" y="503389"/>
                                </a:lnTo>
                                <a:lnTo>
                                  <a:pt x="3257512" y="505116"/>
                                </a:lnTo>
                                <a:lnTo>
                                  <a:pt x="3260230" y="506843"/>
                                </a:lnTo>
                                <a:lnTo>
                                  <a:pt x="3262947" y="508558"/>
                                </a:lnTo>
                                <a:lnTo>
                                  <a:pt x="3265678" y="510260"/>
                                </a:lnTo>
                              </a:path>
                            </a:pathLst>
                          </a:custGeom>
                          <a:noFill/>
                          <a:ln w="9563">
                            <a:solidFill>
                              <a:srgbClr val="F19064"/>
                            </a:solidFill>
                            <a:miter lim="127000"/>
                            <a:headEnd/>
                            <a:tailEnd/>
                          </a:ln>
                        </wps:spPr>
                        <wps:bodyPr rot="0" vert="horz" wrap="square" lIns="91440" tIns="45720" rIns="91440" bIns="45720" anchor="t" anchorCtr="0" upright="1">
                          <a:noAutofit/>
                        </wps:bodyPr>
                      </wps:wsp>
                      <wps:wsp>
                        <wps:cNvPr id="1250181618" name="Shape 8263"/>
                        <wps:cNvSpPr>
                          <a:spLocks/>
                        </wps:cNvSpPr>
                        <wps:spPr bwMode="auto">
                          <a:xfrm>
                            <a:off x="680" y="6177"/>
                            <a:ext cx="32657" cy="7877"/>
                          </a:xfrm>
                          <a:custGeom>
                            <a:avLst/>
                            <a:gdLst>
                              <a:gd name="T0" fmla="*/ 0 w 3265678"/>
                              <a:gd name="T1" fmla="*/ 647103 h 787679"/>
                              <a:gd name="T2" fmla="*/ 2718 w 3265678"/>
                              <a:gd name="T3" fmla="*/ 647750 h 787679"/>
                              <a:gd name="T4" fmla="*/ 5436 w 3265678"/>
                              <a:gd name="T5" fmla="*/ 648398 h 787679"/>
                              <a:gd name="T6" fmla="*/ 8166 w 3265678"/>
                              <a:gd name="T7" fmla="*/ 649046 h 787679"/>
                              <a:gd name="T8" fmla="*/ 10884 w 3265678"/>
                              <a:gd name="T9" fmla="*/ 649694 h 787679"/>
                              <a:gd name="T10" fmla="*/ 13602 w 3265678"/>
                              <a:gd name="T11" fmla="*/ 650342 h 787679"/>
                              <a:gd name="T12" fmla="*/ 16320 w 3265678"/>
                              <a:gd name="T13" fmla="*/ 650989 h 787679"/>
                              <a:gd name="T14" fmla="*/ 19050 w 3265678"/>
                              <a:gd name="T15" fmla="*/ 651637 h 787679"/>
                              <a:gd name="T16" fmla="*/ 21768 w 3265678"/>
                              <a:gd name="T17" fmla="*/ 652272 h 787679"/>
                              <a:gd name="T18" fmla="*/ 24486 w 3265678"/>
                              <a:gd name="T19" fmla="*/ 652907 h 787679"/>
                              <a:gd name="T20" fmla="*/ 27216 w 3265678"/>
                              <a:gd name="T21" fmla="*/ 653542 h 787679"/>
                              <a:gd name="T22" fmla="*/ 29934 w 3265678"/>
                              <a:gd name="T23" fmla="*/ 654164 h 787679"/>
                              <a:gd name="T24" fmla="*/ 32652 w 3265678"/>
                              <a:gd name="T25" fmla="*/ 654786 h 787679"/>
                              <a:gd name="T26" fmla="*/ 35370 w 3265678"/>
                              <a:gd name="T27" fmla="*/ 655396 h 787679"/>
                              <a:gd name="T28" fmla="*/ 38100 w 3265678"/>
                              <a:gd name="T29" fmla="*/ 656006 h 787679"/>
                              <a:gd name="T30" fmla="*/ 40818 w 3265678"/>
                              <a:gd name="T31" fmla="*/ 656603 h 787679"/>
                              <a:gd name="T32" fmla="*/ 43536 w 3265678"/>
                              <a:gd name="T33" fmla="*/ 657187 h 787679"/>
                              <a:gd name="T34" fmla="*/ 46266 w 3265678"/>
                              <a:gd name="T35" fmla="*/ 657771 h 787679"/>
                              <a:gd name="T36" fmla="*/ 48984 w 3265678"/>
                              <a:gd name="T37" fmla="*/ 658343 h 787679"/>
                              <a:gd name="T38" fmla="*/ 51702 w 3265678"/>
                              <a:gd name="T39" fmla="*/ 658914 h 787679"/>
                              <a:gd name="T40" fmla="*/ 54420 w 3265678"/>
                              <a:gd name="T41" fmla="*/ 659461 h 787679"/>
                              <a:gd name="T42" fmla="*/ 57150 w 3265678"/>
                              <a:gd name="T43" fmla="*/ 660006 h 787679"/>
                              <a:gd name="T44" fmla="*/ 59868 w 3265678"/>
                              <a:gd name="T45" fmla="*/ 660527 h 787679"/>
                              <a:gd name="T46" fmla="*/ 62586 w 3265678"/>
                              <a:gd name="T47" fmla="*/ 661048 h 787679"/>
                              <a:gd name="T48" fmla="*/ 65316 w 3265678"/>
                              <a:gd name="T49" fmla="*/ 661556 h 787679"/>
                              <a:gd name="T50" fmla="*/ 68034 w 3265678"/>
                              <a:gd name="T51" fmla="*/ 662051 h 787679"/>
                              <a:gd name="T52" fmla="*/ 70752 w 3265678"/>
                              <a:gd name="T53" fmla="*/ 662521 h 787679"/>
                              <a:gd name="T54" fmla="*/ 73470 w 3265678"/>
                              <a:gd name="T55" fmla="*/ 662991 h 787679"/>
                              <a:gd name="T56" fmla="*/ 76200 w 3265678"/>
                              <a:gd name="T57" fmla="*/ 663436 h 787679"/>
                              <a:gd name="T58" fmla="*/ 78918 w 3265678"/>
                              <a:gd name="T59" fmla="*/ 663867 h 787679"/>
                              <a:gd name="T60" fmla="*/ 81636 w 3265678"/>
                              <a:gd name="T61" fmla="*/ 664286 h 787679"/>
                              <a:gd name="T62" fmla="*/ 84366 w 3265678"/>
                              <a:gd name="T63" fmla="*/ 664693 h 787679"/>
                              <a:gd name="T64" fmla="*/ 87084 w 3265678"/>
                              <a:gd name="T65" fmla="*/ 665073 h 787679"/>
                              <a:gd name="T66" fmla="*/ 89802 w 3265678"/>
                              <a:gd name="T67" fmla="*/ 665442 h 787679"/>
                              <a:gd name="T68" fmla="*/ 92520 w 3265678"/>
                              <a:gd name="T69" fmla="*/ 665797 h 787679"/>
                              <a:gd name="T70" fmla="*/ 95250 w 3265678"/>
                              <a:gd name="T71" fmla="*/ 666128 h 787679"/>
                              <a:gd name="T72" fmla="*/ 97968 w 3265678"/>
                              <a:gd name="T73" fmla="*/ 666445 h 787679"/>
                              <a:gd name="T74" fmla="*/ 100686 w 3265678"/>
                              <a:gd name="T75" fmla="*/ 666738 h 787679"/>
                              <a:gd name="T76" fmla="*/ 103416 w 3265678"/>
                              <a:gd name="T77" fmla="*/ 667017 h 787679"/>
                              <a:gd name="T78" fmla="*/ 106134 w 3265678"/>
                              <a:gd name="T79" fmla="*/ 667271 h 787679"/>
                              <a:gd name="T80" fmla="*/ 108852 w 3265678"/>
                              <a:gd name="T81" fmla="*/ 667512 h 787679"/>
                              <a:gd name="T82" fmla="*/ 111570 w 3265678"/>
                              <a:gd name="T83" fmla="*/ 667728 h 787679"/>
                              <a:gd name="T84" fmla="*/ 114300 w 3265678"/>
                              <a:gd name="T85" fmla="*/ 667931 h 787679"/>
                              <a:gd name="T86" fmla="*/ 117018 w 3265678"/>
                              <a:gd name="T87" fmla="*/ 668109 h 787679"/>
                              <a:gd name="T88" fmla="*/ 119736 w 3265678"/>
                              <a:gd name="T89" fmla="*/ 668274 h 787679"/>
                              <a:gd name="T90" fmla="*/ 122466 w 3265678"/>
                              <a:gd name="T91" fmla="*/ 668413 h 787679"/>
                              <a:gd name="T92" fmla="*/ 125184 w 3265678"/>
                              <a:gd name="T93" fmla="*/ 668528 h 787679"/>
                              <a:gd name="T94" fmla="*/ 127902 w 3265678"/>
                              <a:gd name="T95" fmla="*/ 668630 h 787679"/>
                              <a:gd name="T96" fmla="*/ 130620 w 3265678"/>
                              <a:gd name="T97" fmla="*/ 668706 h 787679"/>
                              <a:gd name="T98" fmla="*/ 133350 w 3265678"/>
                              <a:gd name="T99" fmla="*/ 668756 h 787679"/>
                              <a:gd name="T100" fmla="*/ 136068 w 3265678"/>
                              <a:gd name="T101" fmla="*/ 668795 h 787679"/>
                              <a:gd name="T102" fmla="*/ 141503 w 3265678"/>
                              <a:gd name="T103" fmla="*/ 668795 h 787679"/>
                              <a:gd name="T104" fmla="*/ 144234 w 3265678"/>
                              <a:gd name="T105" fmla="*/ 668756 h 787679"/>
                              <a:gd name="T106" fmla="*/ 146952 w 3265678"/>
                              <a:gd name="T107" fmla="*/ 668706 h 787679"/>
                              <a:gd name="T108" fmla="*/ 149670 w 3265678"/>
                              <a:gd name="T109" fmla="*/ 668630 h 787679"/>
                              <a:gd name="T110" fmla="*/ 152400 w 3265678"/>
                              <a:gd name="T111" fmla="*/ 668541 h 787679"/>
                              <a:gd name="T112" fmla="*/ 155118 w 3265678"/>
                              <a:gd name="T113" fmla="*/ 668426 h 787679"/>
                              <a:gd name="T114" fmla="*/ 157836 w 3265678"/>
                              <a:gd name="T115" fmla="*/ 668286 h 787679"/>
                              <a:gd name="T116" fmla="*/ 160553 w 3265678"/>
                              <a:gd name="T117" fmla="*/ 668121 h 787679"/>
                              <a:gd name="T118" fmla="*/ 163284 w 3265678"/>
                              <a:gd name="T119" fmla="*/ 667944 h 787679"/>
                              <a:gd name="T120" fmla="*/ 166002 w 3265678"/>
                              <a:gd name="T121" fmla="*/ 667741 h 787679"/>
                              <a:gd name="T122" fmla="*/ 168720 w 3265678"/>
                              <a:gd name="T123" fmla="*/ 667524 h 787679"/>
                              <a:gd name="T124" fmla="*/ 171450 w 3265678"/>
                              <a:gd name="T125" fmla="*/ 667283 h 787679"/>
                              <a:gd name="T126" fmla="*/ 174168 w 3265678"/>
                              <a:gd name="T127" fmla="*/ 667017 h 787679"/>
                              <a:gd name="T128" fmla="*/ 0 w 3265678"/>
                              <a:gd name="T129" fmla="*/ 0 h 787679"/>
                              <a:gd name="T130" fmla="*/ 3265678 w 3265678"/>
                              <a:gd name="T131" fmla="*/ 787679 h 7876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3265678" h="787679">
                                <a:moveTo>
                                  <a:pt x="0" y="647103"/>
                                </a:moveTo>
                                <a:lnTo>
                                  <a:pt x="2718" y="647750"/>
                                </a:lnTo>
                                <a:lnTo>
                                  <a:pt x="5436" y="648398"/>
                                </a:lnTo>
                                <a:lnTo>
                                  <a:pt x="8166" y="649046"/>
                                </a:lnTo>
                                <a:lnTo>
                                  <a:pt x="10884" y="649694"/>
                                </a:lnTo>
                                <a:lnTo>
                                  <a:pt x="13602" y="650342"/>
                                </a:lnTo>
                                <a:lnTo>
                                  <a:pt x="16320" y="650989"/>
                                </a:lnTo>
                                <a:lnTo>
                                  <a:pt x="19050" y="651637"/>
                                </a:lnTo>
                                <a:lnTo>
                                  <a:pt x="21768" y="652272"/>
                                </a:lnTo>
                                <a:lnTo>
                                  <a:pt x="24486" y="652907"/>
                                </a:lnTo>
                                <a:lnTo>
                                  <a:pt x="27216" y="653542"/>
                                </a:lnTo>
                                <a:lnTo>
                                  <a:pt x="29934" y="654164"/>
                                </a:lnTo>
                                <a:lnTo>
                                  <a:pt x="32652" y="654786"/>
                                </a:lnTo>
                                <a:lnTo>
                                  <a:pt x="35370" y="655396"/>
                                </a:lnTo>
                                <a:lnTo>
                                  <a:pt x="38100" y="656006"/>
                                </a:lnTo>
                                <a:lnTo>
                                  <a:pt x="40818" y="656603"/>
                                </a:lnTo>
                                <a:lnTo>
                                  <a:pt x="43536" y="657187"/>
                                </a:lnTo>
                                <a:lnTo>
                                  <a:pt x="46266" y="657771"/>
                                </a:lnTo>
                                <a:lnTo>
                                  <a:pt x="48984" y="658343"/>
                                </a:lnTo>
                                <a:lnTo>
                                  <a:pt x="51702" y="658914"/>
                                </a:lnTo>
                                <a:lnTo>
                                  <a:pt x="54420" y="659461"/>
                                </a:lnTo>
                                <a:lnTo>
                                  <a:pt x="57150" y="660006"/>
                                </a:lnTo>
                                <a:lnTo>
                                  <a:pt x="59868" y="660527"/>
                                </a:lnTo>
                                <a:lnTo>
                                  <a:pt x="62586" y="661048"/>
                                </a:lnTo>
                                <a:lnTo>
                                  <a:pt x="65316" y="661556"/>
                                </a:lnTo>
                                <a:lnTo>
                                  <a:pt x="68034" y="662051"/>
                                </a:lnTo>
                                <a:lnTo>
                                  <a:pt x="70752" y="662521"/>
                                </a:lnTo>
                                <a:lnTo>
                                  <a:pt x="73470" y="662991"/>
                                </a:lnTo>
                                <a:lnTo>
                                  <a:pt x="76200" y="663436"/>
                                </a:lnTo>
                                <a:lnTo>
                                  <a:pt x="78918" y="663867"/>
                                </a:lnTo>
                                <a:lnTo>
                                  <a:pt x="81636" y="664286"/>
                                </a:lnTo>
                                <a:lnTo>
                                  <a:pt x="84366" y="664693"/>
                                </a:lnTo>
                                <a:lnTo>
                                  <a:pt x="87084" y="665073"/>
                                </a:lnTo>
                                <a:lnTo>
                                  <a:pt x="89802" y="665442"/>
                                </a:lnTo>
                                <a:lnTo>
                                  <a:pt x="92520" y="665797"/>
                                </a:lnTo>
                                <a:lnTo>
                                  <a:pt x="95250" y="666128"/>
                                </a:lnTo>
                                <a:lnTo>
                                  <a:pt x="97968" y="666445"/>
                                </a:lnTo>
                                <a:lnTo>
                                  <a:pt x="100686" y="666738"/>
                                </a:lnTo>
                                <a:lnTo>
                                  <a:pt x="103416" y="667017"/>
                                </a:lnTo>
                                <a:lnTo>
                                  <a:pt x="106134" y="667271"/>
                                </a:lnTo>
                                <a:lnTo>
                                  <a:pt x="108852" y="667512"/>
                                </a:lnTo>
                                <a:lnTo>
                                  <a:pt x="111570" y="667728"/>
                                </a:lnTo>
                                <a:lnTo>
                                  <a:pt x="114300" y="667931"/>
                                </a:lnTo>
                                <a:lnTo>
                                  <a:pt x="117018" y="668109"/>
                                </a:lnTo>
                                <a:lnTo>
                                  <a:pt x="119736" y="668274"/>
                                </a:lnTo>
                                <a:lnTo>
                                  <a:pt x="122466" y="668413"/>
                                </a:lnTo>
                                <a:lnTo>
                                  <a:pt x="125184" y="668528"/>
                                </a:lnTo>
                                <a:lnTo>
                                  <a:pt x="127902" y="668630"/>
                                </a:lnTo>
                                <a:lnTo>
                                  <a:pt x="130620" y="668706"/>
                                </a:lnTo>
                                <a:lnTo>
                                  <a:pt x="133350" y="668756"/>
                                </a:lnTo>
                                <a:lnTo>
                                  <a:pt x="136068" y="668795"/>
                                </a:lnTo>
                                <a:lnTo>
                                  <a:pt x="141503" y="668795"/>
                                </a:lnTo>
                                <a:lnTo>
                                  <a:pt x="144234" y="668756"/>
                                </a:lnTo>
                                <a:lnTo>
                                  <a:pt x="146952" y="668706"/>
                                </a:lnTo>
                                <a:lnTo>
                                  <a:pt x="149670" y="668630"/>
                                </a:lnTo>
                                <a:lnTo>
                                  <a:pt x="152400" y="668541"/>
                                </a:lnTo>
                                <a:lnTo>
                                  <a:pt x="155118" y="668426"/>
                                </a:lnTo>
                                <a:lnTo>
                                  <a:pt x="157836" y="668286"/>
                                </a:lnTo>
                                <a:lnTo>
                                  <a:pt x="160553" y="668121"/>
                                </a:lnTo>
                                <a:lnTo>
                                  <a:pt x="163284" y="667944"/>
                                </a:lnTo>
                                <a:lnTo>
                                  <a:pt x="166002" y="667741"/>
                                </a:lnTo>
                                <a:lnTo>
                                  <a:pt x="168720" y="667524"/>
                                </a:lnTo>
                                <a:lnTo>
                                  <a:pt x="171450" y="667283"/>
                                </a:lnTo>
                                <a:lnTo>
                                  <a:pt x="174168" y="667017"/>
                                </a:lnTo>
                                <a:lnTo>
                                  <a:pt x="176886" y="666738"/>
                                </a:lnTo>
                                <a:lnTo>
                                  <a:pt x="179603" y="666432"/>
                                </a:lnTo>
                                <a:lnTo>
                                  <a:pt x="182334" y="666114"/>
                                </a:lnTo>
                                <a:lnTo>
                                  <a:pt x="185052" y="665772"/>
                                </a:lnTo>
                                <a:lnTo>
                                  <a:pt x="187770" y="665404"/>
                                </a:lnTo>
                                <a:lnTo>
                                  <a:pt x="190500" y="665023"/>
                                </a:lnTo>
                                <a:lnTo>
                                  <a:pt x="193218" y="664629"/>
                                </a:lnTo>
                                <a:lnTo>
                                  <a:pt x="195936" y="664210"/>
                                </a:lnTo>
                                <a:lnTo>
                                  <a:pt x="198653" y="663778"/>
                                </a:lnTo>
                                <a:lnTo>
                                  <a:pt x="201384" y="663321"/>
                                </a:lnTo>
                                <a:lnTo>
                                  <a:pt x="204102" y="662851"/>
                                </a:lnTo>
                                <a:lnTo>
                                  <a:pt x="206820" y="662368"/>
                                </a:lnTo>
                                <a:lnTo>
                                  <a:pt x="209550" y="661860"/>
                                </a:lnTo>
                                <a:lnTo>
                                  <a:pt x="212268" y="661352"/>
                                </a:lnTo>
                                <a:lnTo>
                                  <a:pt x="214986" y="660819"/>
                                </a:lnTo>
                                <a:lnTo>
                                  <a:pt x="217703" y="660261"/>
                                </a:lnTo>
                                <a:lnTo>
                                  <a:pt x="220434" y="659702"/>
                                </a:lnTo>
                                <a:lnTo>
                                  <a:pt x="223152" y="659130"/>
                                </a:lnTo>
                                <a:lnTo>
                                  <a:pt x="225870" y="658546"/>
                                </a:lnTo>
                                <a:lnTo>
                                  <a:pt x="228600" y="657936"/>
                                </a:lnTo>
                                <a:lnTo>
                                  <a:pt x="231318" y="657327"/>
                                </a:lnTo>
                                <a:lnTo>
                                  <a:pt x="234036" y="656704"/>
                                </a:lnTo>
                                <a:lnTo>
                                  <a:pt x="236753" y="656069"/>
                                </a:lnTo>
                                <a:lnTo>
                                  <a:pt x="239484" y="655421"/>
                                </a:lnTo>
                                <a:lnTo>
                                  <a:pt x="242202" y="654761"/>
                                </a:lnTo>
                                <a:lnTo>
                                  <a:pt x="244920" y="654100"/>
                                </a:lnTo>
                                <a:lnTo>
                                  <a:pt x="247650" y="653428"/>
                                </a:lnTo>
                                <a:lnTo>
                                  <a:pt x="250368" y="652742"/>
                                </a:lnTo>
                                <a:lnTo>
                                  <a:pt x="253086" y="652056"/>
                                </a:lnTo>
                                <a:lnTo>
                                  <a:pt x="255803" y="651370"/>
                                </a:lnTo>
                                <a:lnTo>
                                  <a:pt x="258534" y="650672"/>
                                </a:lnTo>
                                <a:lnTo>
                                  <a:pt x="261252" y="649960"/>
                                </a:lnTo>
                                <a:lnTo>
                                  <a:pt x="263970" y="649250"/>
                                </a:lnTo>
                                <a:lnTo>
                                  <a:pt x="266700" y="648538"/>
                                </a:lnTo>
                                <a:lnTo>
                                  <a:pt x="269418" y="647827"/>
                                </a:lnTo>
                                <a:lnTo>
                                  <a:pt x="272136" y="647103"/>
                                </a:lnTo>
                                <a:lnTo>
                                  <a:pt x="274853" y="646392"/>
                                </a:lnTo>
                                <a:lnTo>
                                  <a:pt x="277584" y="645668"/>
                                </a:lnTo>
                                <a:lnTo>
                                  <a:pt x="280302" y="644944"/>
                                </a:lnTo>
                                <a:lnTo>
                                  <a:pt x="283020" y="644220"/>
                                </a:lnTo>
                                <a:lnTo>
                                  <a:pt x="285750" y="643509"/>
                                </a:lnTo>
                                <a:lnTo>
                                  <a:pt x="288468" y="642785"/>
                                </a:lnTo>
                                <a:lnTo>
                                  <a:pt x="291186" y="642074"/>
                                </a:lnTo>
                                <a:lnTo>
                                  <a:pt x="293903" y="641362"/>
                                </a:lnTo>
                                <a:lnTo>
                                  <a:pt x="296634" y="640652"/>
                                </a:lnTo>
                                <a:lnTo>
                                  <a:pt x="299352" y="639953"/>
                                </a:lnTo>
                                <a:lnTo>
                                  <a:pt x="302070" y="639254"/>
                                </a:lnTo>
                                <a:lnTo>
                                  <a:pt x="304787" y="638569"/>
                                </a:lnTo>
                                <a:lnTo>
                                  <a:pt x="307518" y="637883"/>
                                </a:lnTo>
                                <a:lnTo>
                                  <a:pt x="310236" y="637210"/>
                                </a:lnTo>
                                <a:lnTo>
                                  <a:pt x="312953" y="636536"/>
                                </a:lnTo>
                                <a:lnTo>
                                  <a:pt x="315684" y="635876"/>
                                </a:lnTo>
                                <a:lnTo>
                                  <a:pt x="318402" y="635229"/>
                                </a:lnTo>
                                <a:lnTo>
                                  <a:pt x="321120" y="634594"/>
                                </a:lnTo>
                                <a:lnTo>
                                  <a:pt x="323837" y="633958"/>
                                </a:lnTo>
                                <a:lnTo>
                                  <a:pt x="326568" y="633349"/>
                                </a:lnTo>
                                <a:lnTo>
                                  <a:pt x="329286" y="632740"/>
                                </a:lnTo>
                                <a:lnTo>
                                  <a:pt x="332003" y="632155"/>
                                </a:lnTo>
                                <a:lnTo>
                                  <a:pt x="334734" y="631571"/>
                                </a:lnTo>
                                <a:lnTo>
                                  <a:pt x="337452" y="631012"/>
                                </a:lnTo>
                                <a:lnTo>
                                  <a:pt x="340170" y="630466"/>
                                </a:lnTo>
                                <a:lnTo>
                                  <a:pt x="342887" y="629932"/>
                                </a:lnTo>
                                <a:lnTo>
                                  <a:pt x="345618" y="629412"/>
                                </a:lnTo>
                                <a:lnTo>
                                  <a:pt x="348336" y="628904"/>
                                </a:lnTo>
                                <a:lnTo>
                                  <a:pt x="351053" y="628421"/>
                                </a:lnTo>
                                <a:lnTo>
                                  <a:pt x="353784" y="627952"/>
                                </a:lnTo>
                                <a:lnTo>
                                  <a:pt x="356502" y="627507"/>
                                </a:lnTo>
                                <a:lnTo>
                                  <a:pt x="359220" y="627075"/>
                                </a:lnTo>
                                <a:lnTo>
                                  <a:pt x="361937" y="626656"/>
                                </a:lnTo>
                                <a:lnTo>
                                  <a:pt x="364668" y="626263"/>
                                </a:lnTo>
                                <a:lnTo>
                                  <a:pt x="367386" y="625894"/>
                                </a:lnTo>
                                <a:lnTo>
                                  <a:pt x="370103" y="625539"/>
                                </a:lnTo>
                                <a:lnTo>
                                  <a:pt x="372834" y="625195"/>
                                </a:lnTo>
                                <a:lnTo>
                                  <a:pt x="375552" y="624891"/>
                                </a:lnTo>
                                <a:lnTo>
                                  <a:pt x="378270" y="624598"/>
                                </a:lnTo>
                                <a:lnTo>
                                  <a:pt x="380987" y="624332"/>
                                </a:lnTo>
                                <a:lnTo>
                                  <a:pt x="383718" y="624078"/>
                                </a:lnTo>
                                <a:lnTo>
                                  <a:pt x="386436" y="623850"/>
                                </a:lnTo>
                                <a:lnTo>
                                  <a:pt x="389153" y="623646"/>
                                </a:lnTo>
                                <a:lnTo>
                                  <a:pt x="391884" y="623468"/>
                                </a:lnTo>
                                <a:lnTo>
                                  <a:pt x="394602" y="623315"/>
                                </a:lnTo>
                                <a:lnTo>
                                  <a:pt x="397320" y="623176"/>
                                </a:lnTo>
                                <a:lnTo>
                                  <a:pt x="400037" y="623062"/>
                                </a:lnTo>
                                <a:lnTo>
                                  <a:pt x="402768" y="622973"/>
                                </a:lnTo>
                                <a:lnTo>
                                  <a:pt x="405486" y="622909"/>
                                </a:lnTo>
                                <a:lnTo>
                                  <a:pt x="408203" y="622871"/>
                                </a:lnTo>
                                <a:lnTo>
                                  <a:pt x="410934" y="622859"/>
                                </a:lnTo>
                                <a:lnTo>
                                  <a:pt x="413652" y="622859"/>
                                </a:lnTo>
                                <a:lnTo>
                                  <a:pt x="416370" y="622897"/>
                                </a:lnTo>
                                <a:lnTo>
                                  <a:pt x="419087" y="622948"/>
                                </a:lnTo>
                                <a:lnTo>
                                  <a:pt x="421818" y="623024"/>
                                </a:lnTo>
                                <a:lnTo>
                                  <a:pt x="424536" y="623138"/>
                                </a:lnTo>
                                <a:lnTo>
                                  <a:pt x="427253" y="623265"/>
                                </a:lnTo>
                                <a:lnTo>
                                  <a:pt x="429984" y="623418"/>
                                </a:lnTo>
                                <a:lnTo>
                                  <a:pt x="432702" y="623582"/>
                                </a:lnTo>
                                <a:lnTo>
                                  <a:pt x="435420" y="623786"/>
                                </a:lnTo>
                                <a:lnTo>
                                  <a:pt x="438137" y="624001"/>
                                </a:lnTo>
                                <a:lnTo>
                                  <a:pt x="440868" y="624256"/>
                                </a:lnTo>
                                <a:lnTo>
                                  <a:pt x="443586" y="624522"/>
                                </a:lnTo>
                                <a:lnTo>
                                  <a:pt x="446303" y="624815"/>
                                </a:lnTo>
                                <a:lnTo>
                                  <a:pt x="449021" y="625132"/>
                                </a:lnTo>
                                <a:lnTo>
                                  <a:pt x="451752" y="625463"/>
                                </a:lnTo>
                                <a:lnTo>
                                  <a:pt x="454470" y="625818"/>
                                </a:lnTo>
                                <a:lnTo>
                                  <a:pt x="457187" y="626199"/>
                                </a:lnTo>
                                <a:lnTo>
                                  <a:pt x="459918" y="626605"/>
                                </a:lnTo>
                                <a:lnTo>
                                  <a:pt x="462636" y="627025"/>
                                </a:lnTo>
                                <a:lnTo>
                                  <a:pt x="465353" y="627469"/>
                                </a:lnTo>
                                <a:lnTo>
                                  <a:pt x="468071" y="627938"/>
                                </a:lnTo>
                                <a:lnTo>
                                  <a:pt x="470802" y="628421"/>
                                </a:lnTo>
                                <a:lnTo>
                                  <a:pt x="473520" y="628929"/>
                                </a:lnTo>
                                <a:lnTo>
                                  <a:pt x="476237" y="629450"/>
                                </a:lnTo>
                                <a:lnTo>
                                  <a:pt x="478968" y="629996"/>
                                </a:lnTo>
                                <a:lnTo>
                                  <a:pt x="481686" y="630555"/>
                                </a:lnTo>
                                <a:lnTo>
                                  <a:pt x="484403" y="631139"/>
                                </a:lnTo>
                                <a:lnTo>
                                  <a:pt x="487121" y="631723"/>
                                </a:lnTo>
                                <a:lnTo>
                                  <a:pt x="489852" y="632346"/>
                                </a:lnTo>
                                <a:lnTo>
                                  <a:pt x="492570" y="632968"/>
                                </a:lnTo>
                                <a:lnTo>
                                  <a:pt x="495287" y="633616"/>
                                </a:lnTo>
                                <a:lnTo>
                                  <a:pt x="498018" y="634276"/>
                                </a:lnTo>
                                <a:lnTo>
                                  <a:pt x="500736" y="634949"/>
                                </a:lnTo>
                                <a:lnTo>
                                  <a:pt x="503453" y="635635"/>
                                </a:lnTo>
                                <a:lnTo>
                                  <a:pt x="506171" y="636333"/>
                                </a:lnTo>
                                <a:lnTo>
                                  <a:pt x="508902" y="637045"/>
                                </a:lnTo>
                                <a:lnTo>
                                  <a:pt x="511620" y="637769"/>
                                </a:lnTo>
                                <a:lnTo>
                                  <a:pt x="514337" y="638505"/>
                                </a:lnTo>
                                <a:lnTo>
                                  <a:pt x="517068" y="639242"/>
                                </a:lnTo>
                                <a:lnTo>
                                  <a:pt x="519786" y="640004"/>
                                </a:lnTo>
                                <a:lnTo>
                                  <a:pt x="522503" y="640766"/>
                                </a:lnTo>
                                <a:lnTo>
                                  <a:pt x="525221" y="641541"/>
                                </a:lnTo>
                                <a:lnTo>
                                  <a:pt x="527952" y="642315"/>
                                </a:lnTo>
                                <a:lnTo>
                                  <a:pt x="530670" y="643103"/>
                                </a:lnTo>
                                <a:lnTo>
                                  <a:pt x="533387" y="643889"/>
                                </a:lnTo>
                                <a:lnTo>
                                  <a:pt x="536118" y="644690"/>
                                </a:lnTo>
                                <a:lnTo>
                                  <a:pt x="538836" y="645490"/>
                                </a:lnTo>
                                <a:lnTo>
                                  <a:pt x="541553" y="646303"/>
                                </a:lnTo>
                                <a:lnTo>
                                  <a:pt x="544271" y="647103"/>
                                </a:lnTo>
                                <a:lnTo>
                                  <a:pt x="547002" y="647916"/>
                                </a:lnTo>
                                <a:lnTo>
                                  <a:pt x="549720" y="648729"/>
                                </a:lnTo>
                                <a:lnTo>
                                  <a:pt x="552437" y="649542"/>
                                </a:lnTo>
                                <a:lnTo>
                                  <a:pt x="555168" y="650354"/>
                                </a:lnTo>
                                <a:lnTo>
                                  <a:pt x="557886" y="651154"/>
                                </a:lnTo>
                                <a:lnTo>
                                  <a:pt x="560603" y="651967"/>
                                </a:lnTo>
                                <a:lnTo>
                                  <a:pt x="563321" y="652767"/>
                                </a:lnTo>
                                <a:lnTo>
                                  <a:pt x="566052" y="653580"/>
                                </a:lnTo>
                                <a:lnTo>
                                  <a:pt x="568770" y="654368"/>
                                </a:lnTo>
                                <a:lnTo>
                                  <a:pt x="571487" y="655168"/>
                                </a:lnTo>
                                <a:lnTo>
                                  <a:pt x="574218" y="655955"/>
                                </a:lnTo>
                                <a:lnTo>
                                  <a:pt x="576936" y="656730"/>
                                </a:lnTo>
                                <a:lnTo>
                                  <a:pt x="579653" y="657504"/>
                                </a:lnTo>
                                <a:lnTo>
                                  <a:pt x="582371" y="658266"/>
                                </a:lnTo>
                                <a:lnTo>
                                  <a:pt x="585102" y="659016"/>
                                </a:lnTo>
                                <a:lnTo>
                                  <a:pt x="587820" y="659764"/>
                                </a:lnTo>
                                <a:lnTo>
                                  <a:pt x="590537" y="660502"/>
                                </a:lnTo>
                                <a:lnTo>
                                  <a:pt x="593268" y="661226"/>
                                </a:lnTo>
                                <a:lnTo>
                                  <a:pt x="595986" y="661936"/>
                                </a:lnTo>
                                <a:lnTo>
                                  <a:pt x="598703" y="662622"/>
                                </a:lnTo>
                                <a:lnTo>
                                  <a:pt x="601421" y="663308"/>
                                </a:lnTo>
                                <a:lnTo>
                                  <a:pt x="604152" y="663981"/>
                                </a:lnTo>
                                <a:lnTo>
                                  <a:pt x="606870" y="664642"/>
                                </a:lnTo>
                                <a:lnTo>
                                  <a:pt x="609587" y="665276"/>
                                </a:lnTo>
                                <a:lnTo>
                                  <a:pt x="612305" y="665899"/>
                                </a:lnTo>
                                <a:lnTo>
                                  <a:pt x="615036" y="666508"/>
                                </a:lnTo>
                                <a:lnTo>
                                  <a:pt x="617753" y="667093"/>
                                </a:lnTo>
                                <a:lnTo>
                                  <a:pt x="620471" y="667665"/>
                                </a:lnTo>
                                <a:lnTo>
                                  <a:pt x="623202" y="668210"/>
                                </a:lnTo>
                                <a:lnTo>
                                  <a:pt x="625920" y="668744"/>
                                </a:lnTo>
                                <a:lnTo>
                                  <a:pt x="628637" y="669265"/>
                                </a:lnTo>
                                <a:lnTo>
                                  <a:pt x="631355" y="669747"/>
                                </a:lnTo>
                                <a:lnTo>
                                  <a:pt x="634086" y="670217"/>
                                </a:lnTo>
                                <a:lnTo>
                                  <a:pt x="636803" y="670674"/>
                                </a:lnTo>
                                <a:lnTo>
                                  <a:pt x="639521" y="671093"/>
                                </a:lnTo>
                                <a:lnTo>
                                  <a:pt x="642252" y="671500"/>
                                </a:lnTo>
                                <a:lnTo>
                                  <a:pt x="644970" y="671881"/>
                                </a:lnTo>
                                <a:lnTo>
                                  <a:pt x="647687" y="672237"/>
                                </a:lnTo>
                                <a:lnTo>
                                  <a:pt x="650405" y="672579"/>
                                </a:lnTo>
                                <a:lnTo>
                                  <a:pt x="653136" y="672884"/>
                                </a:lnTo>
                                <a:lnTo>
                                  <a:pt x="655853" y="673164"/>
                                </a:lnTo>
                                <a:lnTo>
                                  <a:pt x="658571" y="673430"/>
                                </a:lnTo>
                                <a:lnTo>
                                  <a:pt x="661302" y="673659"/>
                                </a:lnTo>
                                <a:lnTo>
                                  <a:pt x="664020" y="673874"/>
                                </a:lnTo>
                                <a:lnTo>
                                  <a:pt x="666737" y="674052"/>
                                </a:lnTo>
                                <a:lnTo>
                                  <a:pt x="669455" y="674205"/>
                                </a:lnTo>
                                <a:lnTo>
                                  <a:pt x="672186" y="674345"/>
                                </a:lnTo>
                                <a:lnTo>
                                  <a:pt x="674903" y="674446"/>
                                </a:lnTo>
                                <a:lnTo>
                                  <a:pt x="677621" y="674522"/>
                                </a:lnTo>
                                <a:lnTo>
                                  <a:pt x="680352" y="674573"/>
                                </a:lnTo>
                                <a:lnTo>
                                  <a:pt x="683070" y="674598"/>
                                </a:lnTo>
                                <a:lnTo>
                                  <a:pt x="685787" y="674586"/>
                                </a:lnTo>
                                <a:lnTo>
                                  <a:pt x="688505" y="674560"/>
                                </a:lnTo>
                                <a:lnTo>
                                  <a:pt x="691236" y="674497"/>
                                </a:lnTo>
                                <a:lnTo>
                                  <a:pt x="693953" y="674421"/>
                                </a:lnTo>
                                <a:lnTo>
                                  <a:pt x="696671" y="674306"/>
                                </a:lnTo>
                                <a:lnTo>
                                  <a:pt x="699402" y="674167"/>
                                </a:lnTo>
                                <a:lnTo>
                                  <a:pt x="702120" y="673989"/>
                                </a:lnTo>
                                <a:lnTo>
                                  <a:pt x="704837" y="673798"/>
                                </a:lnTo>
                                <a:lnTo>
                                  <a:pt x="707555" y="673582"/>
                                </a:lnTo>
                                <a:lnTo>
                                  <a:pt x="710286" y="673329"/>
                                </a:lnTo>
                                <a:lnTo>
                                  <a:pt x="713003" y="673062"/>
                                </a:lnTo>
                                <a:lnTo>
                                  <a:pt x="715721" y="672757"/>
                                </a:lnTo>
                                <a:lnTo>
                                  <a:pt x="718452" y="672427"/>
                                </a:lnTo>
                                <a:lnTo>
                                  <a:pt x="721170" y="672071"/>
                                </a:lnTo>
                                <a:lnTo>
                                  <a:pt x="723887" y="671703"/>
                                </a:lnTo>
                                <a:lnTo>
                                  <a:pt x="726605" y="671296"/>
                                </a:lnTo>
                                <a:lnTo>
                                  <a:pt x="729336" y="670865"/>
                                </a:lnTo>
                                <a:lnTo>
                                  <a:pt x="732053" y="670407"/>
                                </a:lnTo>
                                <a:lnTo>
                                  <a:pt x="734771" y="669937"/>
                                </a:lnTo>
                                <a:lnTo>
                                  <a:pt x="737502" y="669430"/>
                                </a:lnTo>
                                <a:lnTo>
                                  <a:pt x="740220" y="668909"/>
                                </a:lnTo>
                                <a:lnTo>
                                  <a:pt x="742937" y="668362"/>
                                </a:lnTo>
                                <a:lnTo>
                                  <a:pt x="745655" y="667791"/>
                                </a:lnTo>
                                <a:lnTo>
                                  <a:pt x="748386" y="667194"/>
                                </a:lnTo>
                                <a:lnTo>
                                  <a:pt x="751103" y="666585"/>
                                </a:lnTo>
                                <a:lnTo>
                                  <a:pt x="753821" y="665950"/>
                                </a:lnTo>
                                <a:lnTo>
                                  <a:pt x="756552" y="665290"/>
                                </a:lnTo>
                                <a:lnTo>
                                  <a:pt x="759270" y="664616"/>
                                </a:lnTo>
                                <a:lnTo>
                                  <a:pt x="761987" y="663918"/>
                                </a:lnTo>
                                <a:lnTo>
                                  <a:pt x="764705" y="663207"/>
                                </a:lnTo>
                                <a:lnTo>
                                  <a:pt x="767436" y="662483"/>
                                </a:lnTo>
                                <a:lnTo>
                                  <a:pt x="770153" y="661733"/>
                                </a:lnTo>
                                <a:lnTo>
                                  <a:pt x="772871" y="660971"/>
                                </a:lnTo>
                                <a:lnTo>
                                  <a:pt x="775589" y="660184"/>
                                </a:lnTo>
                                <a:lnTo>
                                  <a:pt x="778320" y="659384"/>
                                </a:lnTo>
                                <a:lnTo>
                                  <a:pt x="781037" y="658584"/>
                                </a:lnTo>
                                <a:lnTo>
                                  <a:pt x="783755" y="657758"/>
                                </a:lnTo>
                                <a:lnTo>
                                  <a:pt x="786486" y="656920"/>
                                </a:lnTo>
                                <a:lnTo>
                                  <a:pt x="789203" y="656069"/>
                                </a:lnTo>
                                <a:lnTo>
                                  <a:pt x="791921" y="655206"/>
                                </a:lnTo>
                                <a:lnTo>
                                  <a:pt x="794639" y="654342"/>
                                </a:lnTo>
                                <a:lnTo>
                                  <a:pt x="797370" y="653466"/>
                                </a:lnTo>
                                <a:lnTo>
                                  <a:pt x="800087" y="652576"/>
                                </a:lnTo>
                                <a:lnTo>
                                  <a:pt x="802805" y="651675"/>
                                </a:lnTo>
                                <a:lnTo>
                                  <a:pt x="805536" y="650773"/>
                                </a:lnTo>
                                <a:lnTo>
                                  <a:pt x="808253" y="649859"/>
                                </a:lnTo>
                                <a:lnTo>
                                  <a:pt x="810971" y="648945"/>
                                </a:lnTo>
                                <a:lnTo>
                                  <a:pt x="813689" y="648030"/>
                                </a:lnTo>
                                <a:lnTo>
                                  <a:pt x="816420" y="647103"/>
                                </a:lnTo>
                                <a:lnTo>
                                  <a:pt x="819137" y="646176"/>
                                </a:lnTo>
                                <a:lnTo>
                                  <a:pt x="821855" y="645249"/>
                                </a:lnTo>
                                <a:lnTo>
                                  <a:pt x="824586" y="644322"/>
                                </a:lnTo>
                                <a:lnTo>
                                  <a:pt x="827303" y="643395"/>
                                </a:lnTo>
                                <a:lnTo>
                                  <a:pt x="830021" y="642468"/>
                                </a:lnTo>
                                <a:lnTo>
                                  <a:pt x="832739" y="641541"/>
                                </a:lnTo>
                                <a:lnTo>
                                  <a:pt x="835470" y="640626"/>
                                </a:lnTo>
                                <a:lnTo>
                                  <a:pt x="838187" y="639699"/>
                                </a:lnTo>
                                <a:lnTo>
                                  <a:pt x="840905" y="638784"/>
                                </a:lnTo>
                                <a:lnTo>
                                  <a:pt x="843636" y="637883"/>
                                </a:lnTo>
                                <a:lnTo>
                                  <a:pt x="846353" y="636981"/>
                                </a:lnTo>
                                <a:lnTo>
                                  <a:pt x="849071" y="636079"/>
                                </a:lnTo>
                                <a:lnTo>
                                  <a:pt x="851789" y="635203"/>
                                </a:lnTo>
                                <a:lnTo>
                                  <a:pt x="854520" y="634327"/>
                                </a:lnTo>
                                <a:lnTo>
                                  <a:pt x="857237" y="633451"/>
                                </a:lnTo>
                                <a:lnTo>
                                  <a:pt x="859955" y="632599"/>
                                </a:lnTo>
                                <a:lnTo>
                                  <a:pt x="862686" y="631749"/>
                                </a:lnTo>
                                <a:lnTo>
                                  <a:pt x="865403" y="630923"/>
                                </a:lnTo>
                                <a:lnTo>
                                  <a:pt x="868121" y="630110"/>
                                </a:lnTo>
                                <a:lnTo>
                                  <a:pt x="870839" y="629298"/>
                                </a:lnTo>
                                <a:lnTo>
                                  <a:pt x="873570" y="628511"/>
                                </a:lnTo>
                                <a:lnTo>
                                  <a:pt x="876287" y="627735"/>
                                </a:lnTo>
                                <a:lnTo>
                                  <a:pt x="879005" y="626987"/>
                                </a:lnTo>
                                <a:lnTo>
                                  <a:pt x="881736" y="626249"/>
                                </a:lnTo>
                                <a:lnTo>
                                  <a:pt x="884453" y="625525"/>
                                </a:lnTo>
                                <a:lnTo>
                                  <a:pt x="887171" y="624827"/>
                                </a:lnTo>
                                <a:lnTo>
                                  <a:pt x="889889" y="624154"/>
                                </a:lnTo>
                                <a:lnTo>
                                  <a:pt x="892620" y="623494"/>
                                </a:lnTo>
                                <a:lnTo>
                                  <a:pt x="895337" y="622846"/>
                                </a:lnTo>
                                <a:lnTo>
                                  <a:pt x="898055" y="622236"/>
                                </a:lnTo>
                                <a:lnTo>
                                  <a:pt x="900786" y="621640"/>
                                </a:lnTo>
                                <a:lnTo>
                                  <a:pt x="903503" y="621068"/>
                                </a:lnTo>
                                <a:lnTo>
                                  <a:pt x="906221" y="620522"/>
                                </a:lnTo>
                                <a:lnTo>
                                  <a:pt x="908939" y="620001"/>
                                </a:lnTo>
                                <a:lnTo>
                                  <a:pt x="911670" y="619506"/>
                                </a:lnTo>
                                <a:lnTo>
                                  <a:pt x="914387" y="619036"/>
                                </a:lnTo>
                                <a:lnTo>
                                  <a:pt x="917105" y="618592"/>
                                </a:lnTo>
                                <a:lnTo>
                                  <a:pt x="919836" y="618172"/>
                                </a:lnTo>
                                <a:lnTo>
                                  <a:pt x="922553" y="617792"/>
                                </a:lnTo>
                                <a:lnTo>
                                  <a:pt x="925271" y="617423"/>
                                </a:lnTo>
                                <a:lnTo>
                                  <a:pt x="927989" y="617093"/>
                                </a:lnTo>
                                <a:lnTo>
                                  <a:pt x="930720" y="616788"/>
                                </a:lnTo>
                                <a:lnTo>
                                  <a:pt x="933437" y="616509"/>
                                </a:lnTo>
                                <a:lnTo>
                                  <a:pt x="936155" y="616268"/>
                                </a:lnTo>
                                <a:lnTo>
                                  <a:pt x="938873" y="616052"/>
                                </a:lnTo>
                                <a:lnTo>
                                  <a:pt x="941603" y="615861"/>
                                </a:lnTo>
                                <a:lnTo>
                                  <a:pt x="944321" y="615708"/>
                                </a:lnTo>
                                <a:lnTo>
                                  <a:pt x="947039" y="615582"/>
                                </a:lnTo>
                                <a:lnTo>
                                  <a:pt x="949770" y="615480"/>
                                </a:lnTo>
                                <a:lnTo>
                                  <a:pt x="952487" y="615417"/>
                                </a:lnTo>
                                <a:lnTo>
                                  <a:pt x="955205" y="615378"/>
                                </a:lnTo>
                                <a:lnTo>
                                  <a:pt x="957923" y="615378"/>
                                </a:lnTo>
                                <a:lnTo>
                                  <a:pt x="960653" y="615417"/>
                                </a:lnTo>
                                <a:lnTo>
                                  <a:pt x="963371" y="615467"/>
                                </a:lnTo>
                                <a:lnTo>
                                  <a:pt x="966089" y="615569"/>
                                </a:lnTo>
                                <a:lnTo>
                                  <a:pt x="968820" y="615683"/>
                                </a:lnTo>
                                <a:lnTo>
                                  <a:pt x="971537" y="615848"/>
                                </a:lnTo>
                                <a:lnTo>
                                  <a:pt x="974255" y="616026"/>
                                </a:lnTo>
                                <a:lnTo>
                                  <a:pt x="976973" y="616242"/>
                                </a:lnTo>
                                <a:lnTo>
                                  <a:pt x="979703" y="616496"/>
                                </a:lnTo>
                                <a:lnTo>
                                  <a:pt x="982421" y="616776"/>
                                </a:lnTo>
                                <a:lnTo>
                                  <a:pt x="985139" y="617093"/>
                                </a:lnTo>
                                <a:lnTo>
                                  <a:pt x="987870" y="617436"/>
                                </a:lnTo>
                                <a:lnTo>
                                  <a:pt x="990587" y="617804"/>
                                </a:lnTo>
                                <a:lnTo>
                                  <a:pt x="993305" y="618198"/>
                                </a:lnTo>
                                <a:lnTo>
                                  <a:pt x="996023" y="618630"/>
                                </a:lnTo>
                                <a:lnTo>
                                  <a:pt x="998753" y="619099"/>
                                </a:lnTo>
                                <a:lnTo>
                                  <a:pt x="1001471" y="619582"/>
                                </a:lnTo>
                                <a:lnTo>
                                  <a:pt x="1004189" y="620103"/>
                                </a:lnTo>
                                <a:lnTo>
                                  <a:pt x="1006920" y="620649"/>
                                </a:lnTo>
                                <a:lnTo>
                                  <a:pt x="1009637" y="621233"/>
                                </a:lnTo>
                                <a:lnTo>
                                  <a:pt x="1012355" y="621830"/>
                                </a:lnTo>
                                <a:lnTo>
                                  <a:pt x="1015073" y="622465"/>
                                </a:lnTo>
                                <a:lnTo>
                                  <a:pt x="1017803" y="623126"/>
                                </a:lnTo>
                                <a:lnTo>
                                  <a:pt x="1020521" y="623798"/>
                                </a:lnTo>
                                <a:lnTo>
                                  <a:pt x="1023239" y="624510"/>
                                </a:lnTo>
                                <a:lnTo>
                                  <a:pt x="1025970" y="625246"/>
                                </a:lnTo>
                                <a:lnTo>
                                  <a:pt x="1028687" y="625996"/>
                                </a:lnTo>
                                <a:lnTo>
                                  <a:pt x="1031405" y="626783"/>
                                </a:lnTo>
                                <a:lnTo>
                                  <a:pt x="1034123" y="627583"/>
                                </a:lnTo>
                                <a:lnTo>
                                  <a:pt x="1036853" y="628396"/>
                                </a:lnTo>
                                <a:lnTo>
                                  <a:pt x="1039571" y="629247"/>
                                </a:lnTo>
                                <a:lnTo>
                                  <a:pt x="1042289" y="630110"/>
                                </a:lnTo>
                                <a:lnTo>
                                  <a:pt x="1045020" y="631000"/>
                                </a:lnTo>
                                <a:lnTo>
                                  <a:pt x="1047737" y="631901"/>
                                </a:lnTo>
                                <a:lnTo>
                                  <a:pt x="1050455" y="632828"/>
                                </a:lnTo>
                                <a:lnTo>
                                  <a:pt x="1053173" y="633755"/>
                                </a:lnTo>
                                <a:lnTo>
                                  <a:pt x="1055903" y="634720"/>
                                </a:lnTo>
                                <a:lnTo>
                                  <a:pt x="1058621" y="635685"/>
                                </a:lnTo>
                                <a:lnTo>
                                  <a:pt x="1061339" y="636676"/>
                                </a:lnTo>
                                <a:lnTo>
                                  <a:pt x="1064069" y="637667"/>
                                </a:lnTo>
                                <a:lnTo>
                                  <a:pt x="1066787" y="638683"/>
                                </a:lnTo>
                                <a:lnTo>
                                  <a:pt x="1069505" y="639699"/>
                                </a:lnTo>
                                <a:lnTo>
                                  <a:pt x="1072223" y="640741"/>
                                </a:lnTo>
                                <a:lnTo>
                                  <a:pt x="1074953" y="641782"/>
                                </a:lnTo>
                                <a:lnTo>
                                  <a:pt x="1077671" y="642836"/>
                                </a:lnTo>
                                <a:lnTo>
                                  <a:pt x="1080389" y="643889"/>
                                </a:lnTo>
                                <a:lnTo>
                                  <a:pt x="1083119" y="644957"/>
                                </a:lnTo>
                                <a:lnTo>
                                  <a:pt x="1085837" y="646023"/>
                                </a:lnTo>
                                <a:lnTo>
                                  <a:pt x="1088555" y="647103"/>
                                </a:lnTo>
                                <a:lnTo>
                                  <a:pt x="1091273" y="648182"/>
                                </a:lnTo>
                                <a:lnTo>
                                  <a:pt x="1094003" y="649275"/>
                                </a:lnTo>
                                <a:lnTo>
                                  <a:pt x="1096721" y="650354"/>
                                </a:lnTo>
                                <a:lnTo>
                                  <a:pt x="1099439" y="651434"/>
                                </a:lnTo>
                                <a:lnTo>
                                  <a:pt x="1102169" y="652526"/>
                                </a:lnTo>
                                <a:lnTo>
                                  <a:pt x="1104887" y="653605"/>
                                </a:lnTo>
                                <a:lnTo>
                                  <a:pt x="1107605" y="654685"/>
                                </a:lnTo>
                                <a:lnTo>
                                  <a:pt x="1110323" y="655765"/>
                                </a:lnTo>
                                <a:lnTo>
                                  <a:pt x="1113053" y="656831"/>
                                </a:lnTo>
                                <a:lnTo>
                                  <a:pt x="1115771" y="657898"/>
                                </a:lnTo>
                                <a:lnTo>
                                  <a:pt x="1118489" y="658952"/>
                                </a:lnTo>
                                <a:lnTo>
                                  <a:pt x="1121207" y="660006"/>
                                </a:lnTo>
                                <a:lnTo>
                                  <a:pt x="1123937" y="661048"/>
                                </a:lnTo>
                                <a:lnTo>
                                  <a:pt x="1126655" y="662076"/>
                                </a:lnTo>
                                <a:lnTo>
                                  <a:pt x="1129373" y="663092"/>
                                </a:lnTo>
                                <a:lnTo>
                                  <a:pt x="1132103" y="664096"/>
                                </a:lnTo>
                                <a:lnTo>
                                  <a:pt x="1134821" y="665087"/>
                                </a:lnTo>
                                <a:lnTo>
                                  <a:pt x="1137539" y="666064"/>
                                </a:lnTo>
                                <a:lnTo>
                                  <a:pt x="1140257" y="667029"/>
                                </a:lnTo>
                                <a:lnTo>
                                  <a:pt x="1142987" y="667982"/>
                                </a:lnTo>
                                <a:lnTo>
                                  <a:pt x="1145705" y="668909"/>
                                </a:lnTo>
                                <a:lnTo>
                                  <a:pt x="1148423" y="669823"/>
                                </a:lnTo>
                                <a:lnTo>
                                  <a:pt x="1151153" y="670713"/>
                                </a:lnTo>
                                <a:lnTo>
                                  <a:pt x="1153871" y="671588"/>
                                </a:lnTo>
                                <a:lnTo>
                                  <a:pt x="1156589" y="672440"/>
                                </a:lnTo>
                                <a:lnTo>
                                  <a:pt x="1159307" y="673265"/>
                                </a:lnTo>
                                <a:lnTo>
                                  <a:pt x="1162037" y="674078"/>
                                </a:lnTo>
                                <a:lnTo>
                                  <a:pt x="1164755" y="674853"/>
                                </a:lnTo>
                                <a:lnTo>
                                  <a:pt x="1167473" y="675615"/>
                                </a:lnTo>
                                <a:lnTo>
                                  <a:pt x="1170203" y="676339"/>
                                </a:lnTo>
                                <a:lnTo>
                                  <a:pt x="1172921" y="677049"/>
                                </a:lnTo>
                                <a:lnTo>
                                  <a:pt x="1175639" y="677723"/>
                                </a:lnTo>
                                <a:lnTo>
                                  <a:pt x="1178357" y="678370"/>
                                </a:lnTo>
                                <a:lnTo>
                                  <a:pt x="1181087" y="678993"/>
                                </a:lnTo>
                                <a:lnTo>
                                  <a:pt x="1183805" y="679590"/>
                                </a:lnTo>
                                <a:lnTo>
                                  <a:pt x="1186523" y="680148"/>
                                </a:lnTo>
                                <a:lnTo>
                                  <a:pt x="1189253" y="680682"/>
                                </a:lnTo>
                                <a:lnTo>
                                  <a:pt x="1191971" y="681189"/>
                                </a:lnTo>
                                <a:lnTo>
                                  <a:pt x="1194689" y="681647"/>
                                </a:lnTo>
                                <a:lnTo>
                                  <a:pt x="1197407" y="682092"/>
                                </a:lnTo>
                                <a:lnTo>
                                  <a:pt x="1200137" y="682486"/>
                                </a:lnTo>
                                <a:lnTo>
                                  <a:pt x="1202855" y="682866"/>
                                </a:lnTo>
                                <a:lnTo>
                                  <a:pt x="1205573" y="683196"/>
                                </a:lnTo>
                                <a:lnTo>
                                  <a:pt x="1208303" y="683501"/>
                                </a:lnTo>
                                <a:lnTo>
                                  <a:pt x="1211021" y="683768"/>
                                </a:lnTo>
                                <a:lnTo>
                                  <a:pt x="1213739" y="683996"/>
                                </a:lnTo>
                                <a:lnTo>
                                  <a:pt x="1216457" y="684187"/>
                                </a:lnTo>
                                <a:lnTo>
                                  <a:pt x="1219187" y="684352"/>
                                </a:lnTo>
                                <a:lnTo>
                                  <a:pt x="1221905" y="684467"/>
                                </a:lnTo>
                                <a:lnTo>
                                  <a:pt x="1224623" y="684555"/>
                                </a:lnTo>
                                <a:lnTo>
                                  <a:pt x="1227353" y="684606"/>
                                </a:lnTo>
                                <a:lnTo>
                                  <a:pt x="1230071" y="684619"/>
                                </a:lnTo>
                                <a:lnTo>
                                  <a:pt x="1232789" y="684593"/>
                                </a:lnTo>
                                <a:lnTo>
                                  <a:pt x="1235507" y="684530"/>
                                </a:lnTo>
                                <a:lnTo>
                                  <a:pt x="1238237" y="684441"/>
                                </a:lnTo>
                                <a:lnTo>
                                  <a:pt x="1240955" y="684301"/>
                                </a:lnTo>
                                <a:lnTo>
                                  <a:pt x="1243673" y="684123"/>
                                </a:lnTo>
                                <a:lnTo>
                                  <a:pt x="1246391" y="683920"/>
                                </a:lnTo>
                                <a:lnTo>
                                  <a:pt x="1249121" y="683666"/>
                                </a:lnTo>
                                <a:lnTo>
                                  <a:pt x="1251839" y="683387"/>
                                </a:lnTo>
                                <a:lnTo>
                                  <a:pt x="1254557" y="683057"/>
                                </a:lnTo>
                                <a:lnTo>
                                  <a:pt x="1257287" y="682701"/>
                                </a:lnTo>
                                <a:lnTo>
                                  <a:pt x="1260005" y="682307"/>
                                </a:lnTo>
                                <a:lnTo>
                                  <a:pt x="1262723" y="681875"/>
                                </a:lnTo>
                                <a:lnTo>
                                  <a:pt x="1265441" y="681406"/>
                                </a:lnTo>
                                <a:lnTo>
                                  <a:pt x="1268171" y="680910"/>
                                </a:lnTo>
                                <a:lnTo>
                                  <a:pt x="1270889" y="680365"/>
                                </a:lnTo>
                                <a:lnTo>
                                  <a:pt x="1273607" y="679793"/>
                                </a:lnTo>
                                <a:lnTo>
                                  <a:pt x="1276337" y="679196"/>
                                </a:lnTo>
                                <a:lnTo>
                                  <a:pt x="1279055" y="678548"/>
                                </a:lnTo>
                                <a:lnTo>
                                  <a:pt x="1281773" y="677875"/>
                                </a:lnTo>
                                <a:lnTo>
                                  <a:pt x="1284491" y="677164"/>
                                </a:lnTo>
                                <a:lnTo>
                                  <a:pt x="1287221" y="676427"/>
                                </a:lnTo>
                                <a:lnTo>
                                  <a:pt x="1289939" y="675653"/>
                                </a:lnTo>
                                <a:lnTo>
                                  <a:pt x="1292657" y="674853"/>
                                </a:lnTo>
                                <a:lnTo>
                                  <a:pt x="1295387" y="674015"/>
                                </a:lnTo>
                                <a:lnTo>
                                  <a:pt x="1298105" y="673150"/>
                                </a:lnTo>
                                <a:lnTo>
                                  <a:pt x="1300823" y="672261"/>
                                </a:lnTo>
                                <a:lnTo>
                                  <a:pt x="1303541" y="671334"/>
                                </a:lnTo>
                                <a:lnTo>
                                  <a:pt x="1306271" y="670395"/>
                                </a:lnTo>
                                <a:lnTo>
                                  <a:pt x="1308989" y="669417"/>
                                </a:lnTo>
                                <a:lnTo>
                                  <a:pt x="1311707" y="668413"/>
                                </a:lnTo>
                                <a:lnTo>
                                  <a:pt x="1314437" y="667385"/>
                                </a:lnTo>
                                <a:lnTo>
                                  <a:pt x="1317155" y="666344"/>
                                </a:lnTo>
                                <a:lnTo>
                                  <a:pt x="1319873" y="665264"/>
                                </a:lnTo>
                                <a:lnTo>
                                  <a:pt x="1322591" y="664172"/>
                                </a:lnTo>
                                <a:lnTo>
                                  <a:pt x="1325321" y="663054"/>
                                </a:lnTo>
                                <a:lnTo>
                                  <a:pt x="1328039" y="661912"/>
                                </a:lnTo>
                                <a:lnTo>
                                  <a:pt x="1330757" y="660755"/>
                                </a:lnTo>
                                <a:lnTo>
                                  <a:pt x="1333487" y="659587"/>
                                </a:lnTo>
                                <a:lnTo>
                                  <a:pt x="1336205" y="658393"/>
                                </a:lnTo>
                                <a:lnTo>
                                  <a:pt x="1338923" y="657187"/>
                                </a:lnTo>
                                <a:lnTo>
                                  <a:pt x="1341641" y="655968"/>
                                </a:lnTo>
                                <a:lnTo>
                                  <a:pt x="1344371" y="654735"/>
                                </a:lnTo>
                                <a:lnTo>
                                  <a:pt x="1347089" y="653491"/>
                                </a:lnTo>
                                <a:lnTo>
                                  <a:pt x="1349807" y="652234"/>
                                </a:lnTo>
                                <a:lnTo>
                                  <a:pt x="1352537" y="650963"/>
                                </a:lnTo>
                                <a:lnTo>
                                  <a:pt x="1355255" y="649681"/>
                                </a:lnTo>
                                <a:lnTo>
                                  <a:pt x="1357973" y="648398"/>
                                </a:lnTo>
                                <a:lnTo>
                                  <a:pt x="1360691" y="647103"/>
                                </a:lnTo>
                                <a:lnTo>
                                  <a:pt x="1363421" y="645807"/>
                                </a:lnTo>
                                <a:lnTo>
                                  <a:pt x="1366139" y="644513"/>
                                </a:lnTo>
                                <a:lnTo>
                                  <a:pt x="1368857" y="643204"/>
                                </a:lnTo>
                                <a:lnTo>
                                  <a:pt x="1371587" y="641896"/>
                                </a:lnTo>
                                <a:lnTo>
                                  <a:pt x="1374305" y="640600"/>
                                </a:lnTo>
                                <a:lnTo>
                                  <a:pt x="1377023" y="639293"/>
                                </a:lnTo>
                                <a:lnTo>
                                  <a:pt x="1379741" y="637997"/>
                                </a:lnTo>
                                <a:lnTo>
                                  <a:pt x="1382471" y="636689"/>
                                </a:lnTo>
                                <a:lnTo>
                                  <a:pt x="1385189" y="635406"/>
                                </a:lnTo>
                                <a:lnTo>
                                  <a:pt x="1387907" y="634111"/>
                                </a:lnTo>
                                <a:lnTo>
                                  <a:pt x="1390637" y="632840"/>
                                </a:lnTo>
                                <a:lnTo>
                                  <a:pt x="1393355" y="631571"/>
                                </a:lnTo>
                                <a:lnTo>
                                  <a:pt x="1396073" y="630313"/>
                                </a:lnTo>
                                <a:lnTo>
                                  <a:pt x="1398791" y="629056"/>
                                </a:lnTo>
                                <a:lnTo>
                                  <a:pt x="1401521" y="627825"/>
                                </a:lnTo>
                                <a:lnTo>
                                  <a:pt x="1404239" y="626605"/>
                                </a:lnTo>
                                <a:lnTo>
                                  <a:pt x="1406957" y="625399"/>
                                </a:lnTo>
                                <a:lnTo>
                                  <a:pt x="1409675" y="624205"/>
                                </a:lnTo>
                                <a:lnTo>
                                  <a:pt x="1412405" y="623036"/>
                                </a:lnTo>
                                <a:lnTo>
                                  <a:pt x="1415123" y="621881"/>
                                </a:lnTo>
                                <a:lnTo>
                                  <a:pt x="1417841" y="620751"/>
                                </a:lnTo>
                                <a:lnTo>
                                  <a:pt x="1420571" y="619633"/>
                                </a:lnTo>
                                <a:lnTo>
                                  <a:pt x="1423289" y="618553"/>
                                </a:lnTo>
                                <a:lnTo>
                                  <a:pt x="1426007" y="617486"/>
                                </a:lnTo>
                                <a:lnTo>
                                  <a:pt x="1428725" y="616445"/>
                                </a:lnTo>
                                <a:lnTo>
                                  <a:pt x="1431455" y="615429"/>
                                </a:lnTo>
                                <a:lnTo>
                                  <a:pt x="1434173" y="614438"/>
                                </a:lnTo>
                                <a:lnTo>
                                  <a:pt x="1436891" y="613486"/>
                                </a:lnTo>
                                <a:lnTo>
                                  <a:pt x="1439621" y="612546"/>
                                </a:lnTo>
                                <a:lnTo>
                                  <a:pt x="1442339" y="611645"/>
                                </a:lnTo>
                                <a:lnTo>
                                  <a:pt x="1445057" y="610781"/>
                                </a:lnTo>
                                <a:lnTo>
                                  <a:pt x="1447775" y="609943"/>
                                </a:lnTo>
                                <a:lnTo>
                                  <a:pt x="1450505" y="609143"/>
                                </a:lnTo>
                                <a:lnTo>
                                  <a:pt x="1453223" y="608368"/>
                                </a:lnTo>
                                <a:lnTo>
                                  <a:pt x="1455941" y="607631"/>
                                </a:lnTo>
                                <a:lnTo>
                                  <a:pt x="1458671" y="606933"/>
                                </a:lnTo>
                                <a:lnTo>
                                  <a:pt x="1461389" y="606272"/>
                                </a:lnTo>
                                <a:lnTo>
                                  <a:pt x="1464107" y="605650"/>
                                </a:lnTo>
                                <a:lnTo>
                                  <a:pt x="1466825" y="605066"/>
                                </a:lnTo>
                                <a:lnTo>
                                  <a:pt x="1469555" y="604520"/>
                                </a:lnTo>
                                <a:lnTo>
                                  <a:pt x="1472273" y="604012"/>
                                </a:lnTo>
                                <a:lnTo>
                                  <a:pt x="1474991" y="603542"/>
                                </a:lnTo>
                                <a:lnTo>
                                  <a:pt x="1477721" y="603123"/>
                                </a:lnTo>
                                <a:lnTo>
                                  <a:pt x="1480439" y="602729"/>
                                </a:lnTo>
                                <a:lnTo>
                                  <a:pt x="1483157" y="602399"/>
                                </a:lnTo>
                                <a:lnTo>
                                  <a:pt x="1485875" y="602094"/>
                                </a:lnTo>
                                <a:lnTo>
                                  <a:pt x="1488605" y="601840"/>
                                </a:lnTo>
                                <a:lnTo>
                                  <a:pt x="1491323" y="601625"/>
                                </a:lnTo>
                                <a:lnTo>
                                  <a:pt x="1494041" y="601459"/>
                                </a:lnTo>
                                <a:lnTo>
                                  <a:pt x="1496771" y="601332"/>
                                </a:lnTo>
                                <a:lnTo>
                                  <a:pt x="1499489" y="601256"/>
                                </a:lnTo>
                                <a:lnTo>
                                  <a:pt x="1502207" y="601218"/>
                                </a:lnTo>
                                <a:lnTo>
                                  <a:pt x="1504925" y="601231"/>
                                </a:lnTo>
                                <a:lnTo>
                                  <a:pt x="1507655" y="601281"/>
                                </a:lnTo>
                                <a:lnTo>
                                  <a:pt x="1510373" y="601383"/>
                                </a:lnTo>
                                <a:lnTo>
                                  <a:pt x="1513091" y="601535"/>
                                </a:lnTo>
                                <a:lnTo>
                                  <a:pt x="1515821" y="601726"/>
                                </a:lnTo>
                                <a:lnTo>
                                  <a:pt x="1518539" y="601967"/>
                                </a:lnTo>
                                <a:lnTo>
                                  <a:pt x="1521257" y="602259"/>
                                </a:lnTo>
                                <a:lnTo>
                                  <a:pt x="1523975" y="602590"/>
                                </a:lnTo>
                                <a:lnTo>
                                  <a:pt x="1526705" y="602958"/>
                                </a:lnTo>
                                <a:lnTo>
                                  <a:pt x="1529423" y="603377"/>
                                </a:lnTo>
                                <a:lnTo>
                                  <a:pt x="1532141" y="603847"/>
                                </a:lnTo>
                                <a:lnTo>
                                  <a:pt x="1534871" y="604355"/>
                                </a:lnTo>
                                <a:lnTo>
                                  <a:pt x="1537589" y="604913"/>
                                </a:lnTo>
                                <a:lnTo>
                                  <a:pt x="1540307" y="605510"/>
                                </a:lnTo>
                                <a:lnTo>
                                  <a:pt x="1543025" y="606158"/>
                                </a:lnTo>
                                <a:lnTo>
                                  <a:pt x="1545755" y="606844"/>
                                </a:lnTo>
                                <a:lnTo>
                                  <a:pt x="1548473" y="607581"/>
                                </a:lnTo>
                                <a:lnTo>
                                  <a:pt x="1551191" y="608355"/>
                                </a:lnTo>
                                <a:lnTo>
                                  <a:pt x="1553921" y="609168"/>
                                </a:lnTo>
                                <a:lnTo>
                                  <a:pt x="1556639" y="610019"/>
                                </a:lnTo>
                                <a:lnTo>
                                  <a:pt x="1559357" y="610921"/>
                                </a:lnTo>
                                <a:lnTo>
                                  <a:pt x="1562075" y="611860"/>
                                </a:lnTo>
                                <a:lnTo>
                                  <a:pt x="1564805" y="612839"/>
                                </a:lnTo>
                                <a:lnTo>
                                  <a:pt x="1567523" y="613854"/>
                                </a:lnTo>
                                <a:lnTo>
                                  <a:pt x="1570241" y="614908"/>
                                </a:lnTo>
                                <a:lnTo>
                                  <a:pt x="1572971" y="615988"/>
                                </a:lnTo>
                                <a:lnTo>
                                  <a:pt x="1575689" y="617118"/>
                                </a:lnTo>
                                <a:lnTo>
                                  <a:pt x="1578407" y="618274"/>
                                </a:lnTo>
                                <a:lnTo>
                                  <a:pt x="1581125" y="619480"/>
                                </a:lnTo>
                                <a:lnTo>
                                  <a:pt x="1583855" y="620700"/>
                                </a:lnTo>
                                <a:lnTo>
                                  <a:pt x="1586573" y="621957"/>
                                </a:lnTo>
                                <a:lnTo>
                                  <a:pt x="1589291" y="623252"/>
                                </a:lnTo>
                                <a:lnTo>
                                  <a:pt x="1592009" y="624573"/>
                                </a:lnTo>
                                <a:lnTo>
                                  <a:pt x="1594739" y="625919"/>
                                </a:lnTo>
                                <a:lnTo>
                                  <a:pt x="1597457" y="627304"/>
                                </a:lnTo>
                                <a:lnTo>
                                  <a:pt x="1600175" y="628700"/>
                                </a:lnTo>
                                <a:lnTo>
                                  <a:pt x="1602905" y="630136"/>
                                </a:lnTo>
                                <a:lnTo>
                                  <a:pt x="1605623" y="631583"/>
                                </a:lnTo>
                                <a:lnTo>
                                  <a:pt x="1608341" y="633057"/>
                                </a:lnTo>
                                <a:lnTo>
                                  <a:pt x="1611059" y="634555"/>
                                </a:lnTo>
                                <a:lnTo>
                                  <a:pt x="1613789" y="636067"/>
                                </a:lnTo>
                                <a:lnTo>
                                  <a:pt x="1616507" y="637603"/>
                                </a:lnTo>
                                <a:lnTo>
                                  <a:pt x="1619225" y="639153"/>
                                </a:lnTo>
                                <a:lnTo>
                                  <a:pt x="1621955" y="640714"/>
                                </a:lnTo>
                                <a:lnTo>
                                  <a:pt x="1624673" y="642302"/>
                                </a:lnTo>
                                <a:lnTo>
                                  <a:pt x="1627391" y="643889"/>
                                </a:lnTo>
                                <a:lnTo>
                                  <a:pt x="1630109" y="645490"/>
                                </a:lnTo>
                                <a:lnTo>
                                  <a:pt x="1632839" y="647103"/>
                                </a:lnTo>
                                <a:lnTo>
                                  <a:pt x="1635557" y="648729"/>
                                </a:lnTo>
                                <a:lnTo>
                                  <a:pt x="1638275" y="650354"/>
                                </a:lnTo>
                                <a:lnTo>
                                  <a:pt x="1641005" y="651993"/>
                                </a:lnTo>
                                <a:lnTo>
                                  <a:pt x="1643723" y="653631"/>
                                </a:lnTo>
                                <a:lnTo>
                                  <a:pt x="1646441" y="655269"/>
                                </a:lnTo>
                                <a:lnTo>
                                  <a:pt x="1649159" y="656907"/>
                                </a:lnTo>
                                <a:lnTo>
                                  <a:pt x="1651889" y="658546"/>
                                </a:lnTo>
                                <a:lnTo>
                                  <a:pt x="1654607" y="660171"/>
                                </a:lnTo>
                                <a:lnTo>
                                  <a:pt x="1657325" y="661809"/>
                                </a:lnTo>
                                <a:lnTo>
                                  <a:pt x="1660055" y="663422"/>
                                </a:lnTo>
                                <a:lnTo>
                                  <a:pt x="1662773" y="665048"/>
                                </a:lnTo>
                                <a:lnTo>
                                  <a:pt x="1665491" y="666648"/>
                                </a:lnTo>
                                <a:lnTo>
                                  <a:pt x="1668209" y="668248"/>
                                </a:lnTo>
                                <a:lnTo>
                                  <a:pt x="1670939" y="669823"/>
                                </a:lnTo>
                                <a:lnTo>
                                  <a:pt x="1673657" y="671398"/>
                                </a:lnTo>
                                <a:lnTo>
                                  <a:pt x="1676375" y="672947"/>
                                </a:lnTo>
                                <a:lnTo>
                                  <a:pt x="1679105" y="674484"/>
                                </a:lnTo>
                                <a:lnTo>
                                  <a:pt x="1681823" y="675995"/>
                                </a:lnTo>
                                <a:lnTo>
                                  <a:pt x="1684541" y="677494"/>
                                </a:lnTo>
                                <a:lnTo>
                                  <a:pt x="1687259" y="678967"/>
                                </a:lnTo>
                                <a:lnTo>
                                  <a:pt x="1689989" y="680415"/>
                                </a:lnTo>
                                <a:lnTo>
                                  <a:pt x="1692707" y="681837"/>
                                </a:lnTo>
                                <a:lnTo>
                                  <a:pt x="1695425" y="683234"/>
                                </a:lnTo>
                                <a:lnTo>
                                  <a:pt x="1698155" y="684606"/>
                                </a:lnTo>
                                <a:lnTo>
                                  <a:pt x="1700873" y="685952"/>
                                </a:lnTo>
                                <a:lnTo>
                                  <a:pt x="1703591" y="687260"/>
                                </a:lnTo>
                                <a:lnTo>
                                  <a:pt x="1706309" y="688530"/>
                                </a:lnTo>
                                <a:lnTo>
                                  <a:pt x="1709039" y="689775"/>
                                </a:lnTo>
                                <a:lnTo>
                                  <a:pt x="1711757" y="690981"/>
                                </a:lnTo>
                                <a:lnTo>
                                  <a:pt x="1714475" y="692150"/>
                                </a:lnTo>
                                <a:lnTo>
                                  <a:pt x="1717205" y="693280"/>
                                </a:lnTo>
                                <a:lnTo>
                                  <a:pt x="1719923" y="694372"/>
                                </a:lnTo>
                                <a:lnTo>
                                  <a:pt x="1722641" y="695413"/>
                                </a:lnTo>
                                <a:lnTo>
                                  <a:pt x="1725359" y="696430"/>
                                </a:lnTo>
                                <a:lnTo>
                                  <a:pt x="1728089" y="697395"/>
                                </a:lnTo>
                                <a:lnTo>
                                  <a:pt x="1730807" y="698309"/>
                                </a:lnTo>
                                <a:lnTo>
                                  <a:pt x="1733525" y="699185"/>
                                </a:lnTo>
                                <a:lnTo>
                                  <a:pt x="1736255" y="700012"/>
                                </a:lnTo>
                                <a:lnTo>
                                  <a:pt x="1738973" y="700786"/>
                                </a:lnTo>
                                <a:lnTo>
                                  <a:pt x="1741691" y="701522"/>
                                </a:lnTo>
                                <a:lnTo>
                                  <a:pt x="1744409" y="702208"/>
                                </a:lnTo>
                                <a:lnTo>
                                  <a:pt x="1747139" y="702831"/>
                                </a:lnTo>
                                <a:lnTo>
                                  <a:pt x="1749857" y="703414"/>
                                </a:lnTo>
                                <a:lnTo>
                                  <a:pt x="1752575" y="703935"/>
                                </a:lnTo>
                                <a:lnTo>
                                  <a:pt x="1755292" y="704418"/>
                                </a:lnTo>
                                <a:lnTo>
                                  <a:pt x="1758023" y="704838"/>
                                </a:lnTo>
                                <a:lnTo>
                                  <a:pt x="1760741" y="705205"/>
                                </a:lnTo>
                                <a:lnTo>
                                  <a:pt x="1763459" y="705510"/>
                                </a:lnTo>
                                <a:lnTo>
                                  <a:pt x="1766189" y="705765"/>
                                </a:lnTo>
                                <a:lnTo>
                                  <a:pt x="1768907" y="705955"/>
                                </a:lnTo>
                                <a:lnTo>
                                  <a:pt x="1771625" y="706095"/>
                                </a:lnTo>
                                <a:lnTo>
                                  <a:pt x="1774342" y="706183"/>
                                </a:lnTo>
                                <a:lnTo>
                                  <a:pt x="1777073" y="706209"/>
                                </a:lnTo>
                                <a:lnTo>
                                  <a:pt x="1779791" y="706171"/>
                                </a:lnTo>
                                <a:lnTo>
                                  <a:pt x="1782509" y="706082"/>
                                </a:lnTo>
                                <a:lnTo>
                                  <a:pt x="1785239" y="705929"/>
                                </a:lnTo>
                                <a:lnTo>
                                  <a:pt x="1787957" y="705714"/>
                                </a:lnTo>
                                <a:lnTo>
                                  <a:pt x="1790675" y="705447"/>
                                </a:lnTo>
                                <a:lnTo>
                                  <a:pt x="1793392" y="705117"/>
                                </a:lnTo>
                                <a:lnTo>
                                  <a:pt x="1796123" y="704723"/>
                                </a:lnTo>
                                <a:lnTo>
                                  <a:pt x="1798841" y="704278"/>
                                </a:lnTo>
                                <a:lnTo>
                                  <a:pt x="1801559" y="703770"/>
                                </a:lnTo>
                                <a:lnTo>
                                  <a:pt x="1804289" y="703199"/>
                                </a:lnTo>
                                <a:lnTo>
                                  <a:pt x="1807007" y="702577"/>
                                </a:lnTo>
                                <a:lnTo>
                                  <a:pt x="1809725" y="701891"/>
                                </a:lnTo>
                                <a:lnTo>
                                  <a:pt x="1812442" y="701154"/>
                                </a:lnTo>
                                <a:lnTo>
                                  <a:pt x="1815173" y="700354"/>
                                </a:lnTo>
                                <a:lnTo>
                                  <a:pt x="1817891" y="699491"/>
                                </a:lnTo>
                                <a:lnTo>
                                  <a:pt x="1820609" y="698576"/>
                                </a:lnTo>
                                <a:lnTo>
                                  <a:pt x="1823339" y="697598"/>
                                </a:lnTo>
                                <a:lnTo>
                                  <a:pt x="1826057" y="696582"/>
                                </a:lnTo>
                                <a:lnTo>
                                  <a:pt x="1828775" y="695490"/>
                                </a:lnTo>
                                <a:lnTo>
                                  <a:pt x="1831492" y="694360"/>
                                </a:lnTo>
                                <a:lnTo>
                                  <a:pt x="1834223" y="693165"/>
                                </a:lnTo>
                                <a:lnTo>
                                  <a:pt x="1836941" y="691921"/>
                                </a:lnTo>
                                <a:lnTo>
                                  <a:pt x="1839659" y="690626"/>
                                </a:lnTo>
                                <a:lnTo>
                                  <a:pt x="1842389" y="689280"/>
                                </a:lnTo>
                                <a:lnTo>
                                  <a:pt x="1845107" y="687883"/>
                                </a:lnTo>
                                <a:lnTo>
                                  <a:pt x="1847825" y="686435"/>
                                </a:lnTo>
                                <a:lnTo>
                                  <a:pt x="1850542" y="684937"/>
                                </a:lnTo>
                                <a:lnTo>
                                  <a:pt x="1853273" y="683399"/>
                                </a:lnTo>
                                <a:lnTo>
                                  <a:pt x="1855991" y="681812"/>
                                </a:lnTo>
                                <a:lnTo>
                                  <a:pt x="1858709" y="680186"/>
                                </a:lnTo>
                                <a:lnTo>
                                  <a:pt x="1861439" y="678511"/>
                                </a:lnTo>
                                <a:lnTo>
                                  <a:pt x="1864157" y="676796"/>
                                </a:lnTo>
                                <a:lnTo>
                                  <a:pt x="1866875" y="675043"/>
                                </a:lnTo>
                                <a:lnTo>
                                  <a:pt x="1869592" y="673240"/>
                                </a:lnTo>
                                <a:lnTo>
                                  <a:pt x="1872323" y="671411"/>
                                </a:lnTo>
                                <a:lnTo>
                                  <a:pt x="1875041" y="669544"/>
                                </a:lnTo>
                                <a:lnTo>
                                  <a:pt x="1877759" y="667639"/>
                                </a:lnTo>
                                <a:lnTo>
                                  <a:pt x="1880489" y="665708"/>
                                </a:lnTo>
                                <a:lnTo>
                                  <a:pt x="1883207" y="663740"/>
                                </a:lnTo>
                                <a:lnTo>
                                  <a:pt x="1885925" y="661746"/>
                                </a:lnTo>
                                <a:lnTo>
                                  <a:pt x="1888642" y="659714"/>
                                </a:lnTo>
                                <a:lnTo>
                                  <a:pt x="1891373" y="657669"/>
                                </a:lnTo>
                                <a:lnTo>
                                  <a:pt x="1894091" y="655600"/>
                                </a:lnTo>
                                <a:lnTo>
                                  <a:pt x="1896809" y="653504"/>
                                </a:lnTo>
                                <a:lnTo>
                                  <a:pt x="1899539" y="651383"/>
                                </a:lnTo>
                                <a:lnTo>
                                  <a:pt x="1902257" y="649262"/>
                                </a:lnTo>
                                <a:lnTo>
                                  <a:pt x="1904975" y="647103"/>
                                </a:lnTo>
                                <a:lnTo>
                                  <a:pt x="1907692" y="644944"/>
                                </a:lnTo>
                                <a:lnTo>
                                  <a:pt x="1910423" y="642772"/>
                                </a:lnTo>
                                <a:lnTo>
                                  <a:pt x="1913141" y="640575"/>
                                </a:lnTo>
                                <a:lnTo>
                                  <a:pt x="1915859" y="638391"/>
                                </a:lnTo>
                                <a:lnTo>
                                  <a:pt x="1918589" y="636181"/>
                                </a:lnTo>
                                <a:lnTo>
                                  <a:pt x="1921307" y="633984"/>
                                </a:lnTo>
                                <a:lnTo>
                                  <a:pt x="1924025" y="631774"/>
                                </a:lnTo>
                                <a:lnTo>
                                  <a:pt x="1926742" y="629565"/>
                                </a:lnTo>
                                <a:lnTo>
                                  <a:pt x="1929473" y="627355"/>
                                </a:lnTo>
                                <a:lnTo>
                                  <a:pt x="1932191" y="625157"/>
                                </a:lnTo>
                                <a:lnTo>
                                  <a:pt x="1934909" y="622960"/>
                                </a:lnTo>
                                <a:lnTo>
                                  <a:pt x="1937626" y="620776"/>
                                </a:lnTo>
                                <a:lnTo>
                                  <a:pt x="1940357" y="618604"/>
                                </a:lnTo>
                                <a:lnTo>
                                  <a:pt x="1943075" y="616445"/>
                                </a:lnTo>
                                <a:lnTo>
                                  <a:pt x="1945792" y="614299"/>
                                </a:lnTo>
                                <a:lnTo>
                                  <a:pt x="1948523" y="612166"/>
                                </a:lnTo>
                                <a:lnTo>
                                  <a:pt x="1951241" y="610057"/>
                                </a:lnTo>
                                <a:lnTo>
                                  <a:pt x="1953959" y="607975"/>
                                </a:lnTo>
                                <a:lnTo>
                                  <a:pt x="1956676" y="605904"/>
                                </a:lnTo>
                                <a:lnTo>
                                  <a:pt x="1959407" y="603872"/>
                                </a:lnTo>
                                <a:lnTo>
                                  <a:pt x="1962125" y="601853"/>
                                </a:lnTo>
                                <a:lnTo>
                                  <a:pt x="1964842" y="599872"/>
                                </a:lnTo>
                                <a:lnTo>
                                  <a:pt x="1967573" y="597929"/>
                                </a:lnTo>
                                <a:lnTo>
                                  <a:pt x="1970291" y="596023"/>
                                </a:lnTo>
                                <a:lnTo>
                                  <a:pt x="1973009" y="594144"/>
                                </a:lnTo>
                                <a:lnTo>
                                  <a:pt x="1975726" y="592303"/>
                                </a:lnTo>
                                <a:lnTo>
                                  <a:pt x="1978457" y="590512"/>
                                </a:lnTo>
                                <a:lnTo>
                                  <a:pt x="1981175" y="588759"/>
                                </a:lnTo>
                                <a:lnTo>
                                  <a:pt x="1983892" y="587045"/>
                                </a:lnTo>
                                <a:lnTo>
                                  <a:pt x="1986623" y="585381"/>
                                </a:lnTo>
                                <a:lnTo>
                                  <a:pt x="1989341" y="583768"/>
                                </a:lnTo>
                                <a:lnTo>
                                  <a:pt x="1992059" y="582219"/>
                                </a:lnTo>
                                <a:lnTo>
                                  <a:pt x="1994776" y="580707"/>
                                </a:lnTo>
                                <a:lnTo>
                                  <a:pt x="1997507" y="579247"/>
                                </a:lnTo>
                                <a:lnTo>
                                  <a:pt x="2000225" y="577850"/>
                                </a:lnTo>
                                <a:lnTo>
                                  <a:pt x="2002942" y="576504"/>
                                </a:lnTo>
                                <a:lnTo>
                                  <a:pt x="2005673" y="575234"/>
                                </a:lnTo>
                                <a:lnTo>
                                  <a:pt x="2008391" y="574015"/>
                                </a:lnTo>
                                <a:lnTo>
                                  <a:pt x="2011109" y="572846"/>
                                </a:lnTo>
                                <a:lnTo>
                                  <a:pt x="2013826" y="571754"/>
                                </a:lnTo>
                                <a:lnTo>
                                  <a:pt x="2016557" y="570738"/>
                                </a:lnTo>
                                <a:lnTo>
                                  <a:pt x="2019275" y="569773"/>
                                </a:lnTo>
                                <a:lnTo>
                                  <a:pt x="2021992" y="568884"/>
                                </a:lnTo>
                                <a:lnTo>
                                  <a:pt x="2024723" y="568071"/>
                                </a:lnTo>
                                <a:lnTo>
                                  <a:pt x="2027441" y="567322"/>
                                </a:lnTo>
                                <a:lnTo>
                                  <a:pt x="2030159" y="566648"/>
                                </a:lnTo>
                                <a:lnTo>
                                  <a:pt x="2032876" y="566052"/>
                                </a:lnTo>
                                <a:lnTo>
                                  <a:pt x="2035607" y="565531"/>
                                </a:lnTo>
                                <a:lnTo>
                                  <a:pt x="2038325" y="565086"/>
                                </a:lnTo>
                                <a:lnTo>
                                  <a:pt x="2041042" y="564718"/>
                                </a:lnTo>
                                <a:lnTo>
                                  <a:pt x="2043773" y="564426"/>
                                </a:lnTo>
                                <a:lnTo>
                                  <a:pt x="2046491" y="564211"/>
                                </a:lnTo>
                                <a:lnTo>
                                  <a:pt x="2049209" y="564083"/>
                                </a:lnTo>
                                <a:lnTo>
                                  <a:pt x="2051926" y="564032"/>
                                </a:lnTo>
                                <a:lnTo>
                                  <a:pt x="2054657" y="564070"/>
                                </a:lnTo>
                                <a:lnTo>
                                  <a:pt x="2057375" y="564185"/>
                                </a:lnTo>
                                <a:lnTo>
                                  <a:pt x="2060092" y="564388"/>
                                </a:lnTo>
                                <a:lnTo>
                                  <a:pt x="2062823" y="564667"/>
                                </a:lnTo>
                                <a:lnTo>
                                  <a:pt x="2065541" y="565035"/>
                                </a:lnTo>
                                <a:lnTo>
                                  <a:pt x="2068259" y="565480"/>
                                </a:lnTo>
                                <a:lnTo>
                                  <a:pt x="2070976" y="566014"/>
                                </a:lnTo>
                                <a:lnTo>
                                  <a:pt x="2073707" y="566636"/>
                                </a:lnTo>
                                <a:lnTo>
                                  <a:pt x="2076425" y="567347"/>
                                </a:lnTo>
                                <a:lnTo>
                                  <a:pt x="2079142" y="568134"/>
                                </a:lnTo>
                                <a:lnTo>
                                  <a:pt x="2081860" y="569010"/>
                                </a:lnTo>
                                <a:lnTo>
                                  <a:pt x="2084591" y="569963"/>
                                </a:lnTo>
                                <a:lnTo>
                                  <a:pt x="2087309" y="571017"/>
                                </a:lnTo>
                                <a:lnTo>
                                  <a:pt x="2090026" y="572148"/>
                                </a:lnTo>
                                <a:lnTo>
                                  <a:pt x="2092757" y="573354"/>
                                </a:lnTo>
                                <a:lnTo>
                                  <a:pt x="2095475" y="574649"/>
                                </a:lnTo>
                                <a:lnTo>
                                  <a:pt x="2098192" y="576034"/>
                                </a:lnTo>
                                <a:lnTo>
                                  <a:pt x="2100910" y="577494"/>
                                </a:lnTo>
                                <a:lnTo>
                                  <a:pt x="2103641" y="579044"/>
                                </a:lnTo>
                                <a:lnTo>
                                  <a:pt x="2106359" y="580669"/>
                                </a:lnTo>
                                <a:lnTo>
                                  <a:pt x="2109076" y="582371"/>
                                </a:lnTo>
                                <a:lnTo>
                                  <a:pt x="2111807" y="584162"/>
                                </a:lnTo>
                                <a:lnTo>
                                  <a:pt x="2114525" y="586016"/>
                                </a:lnTo>
                                <a:lnTo>
                                  <a:pt x="2117242" y="587959"/>
                                </a:lnTo>
                                <a:lnTo>
                                  <a:pt x="2119960" y="589978"/>
                                </a:lnTo>
                                <a:lnTo>
                                  <a:pt x="2122691" y="592074"/>
                                </a:lnTo>
                                <a:lnTo>
                                  <a:pt x="2125409" y="594246"/>
                                </a:lnTo>
                                <a:lnTo>
                                  <a:pt x="2128126" y="596481"/>
                                </a:lnTo>
                                <a:lnTo>
                                  <a:pt x="2130857" y="598792"/>
                                </a:lnTo>
                                <a:lnTo>
                                  <a:pt x="2133575" y="601167"/>
                                </a:lnTo>
                                <a:lnTo>
                                  <a:pt x="2136292" y="603605"/>
                                </a:lnTo>
                                <a:lnTo>
                                  <a:pt x="2139010" y="606120"/>
                                </a:lnTo>
                                <a:lnTo>
                                  <a:pt x="2141741" y="608698"/>
                                </a:lnTo>
                                <a:lnTo>
                                  <a:pt x="2144459" y="611339"/>
                                </a:lnTo>
                                <a:lnTo>
                                  <a:pt x="2147176" y="614032"/>
                                </a:lnTo>
                                <a:lnTo>
                                  <a:pt x="2149907" y="616801"/>
                                </a:lnTo>
                                <a:lnTo>
                                  <a:pt x="2152625" y="619607"/>
                                </a:lnTo>
                                <a:lnTo>
                                  <a:pt x="2155342" y="622478"/>
                                </a:lnTo>
                                <a:lnTo>
                                  <a:pt x="2158060" y="625399"/>
                                </a:lnTo>
                                <a:lnTo>
                                  <a:pt x="2160791" y="628370"/>
                                </a:lnTo>
                                <a:lnTo>
                                  <a:pt x="2163509" y="631393"/>
                                </a:lnTo>
                                <a:lnTo>
                                  <a:pt x="2166226" y="634454"/>
                                </a:lnTo>
                                <a:lnTo>
                                  <a:pt x="2168957" y="637553"/>
                                </a:lnTo>
                                <a:lnTo>
                                  <a:pt x="2171675" y="640702"/>
                                </a:lnTo>
                                <a:lnTo>
                                  <a:pt x="2174392" y="643889"/>
                                </a:lnTo>
                                <a:lnTo>
                                  <a:pt x="2177110" y="647103"/>
                                </a:lnTo>
                                <a:lnTo>
                                  <a:pt x="2179841" y="650354"/>
                                </a:lnTo>
                                <a:lnTo>
                                  <a:pt x="2182559" y="653644"/>
                                </a:lnTo>
                                <a:lnTo>
                                  <a:pt x="2185276" y="656945"/>
                                </a:lnTo>
                                <a:lnTo>
                                  <a:pt x="2188007" y="660273"/>
                                </a:lnTo>
                                <a:lnTo>
                                  <a:pt x="2190725" y="663625"/>
                                </a:lnTo>
                                <a:lnTo>
                                  <a:pt x="2193442" y="667004"/>
                                </a:lnTo>
                                <a:lnTo>
                                  <a:pt x="2196160" y="670382"/>
                                </a:lnTo>
                                <a:lnTo>
                                  <a:pt x="2198891" y="673785"/>
                                </a:lnTo>
                                <a:lnTo>
                                  <a:pt x="2201609" y="677190"/>
                                </a:lnTo>
                                <a:lnTo>
                                  <a:pt x="2204326" y="680606"/>
                                </a:lnTo>
                                <a:lnTo>
                                  <a:pt x="2207057" y="684022"/>
                                </a:lnTo>
                                <a:lnTo>
                                  <a:pt x="2209775" y="687438"/>
                                </a:lnTo>
                                <a:lnTo>
                                  <a:pt x="2212492" y="690855"/>
                                </a:lnTo>
                                <a:lnTo>
                                  <a:pt x="2215210" y="694258"/>
                                </a:lnTo>
                                <a:lnTo>
                                  <a:pt x="2217941" y="697649"/>
                                </a:lnTo>
                                <a:lnTo>
                                  <a:pt x="2220659" y="701039"/>
                                </a:lnTo>
                                <a:lnTo>
                                  <a:pt x="2223376" y="704405"/>
                                </a:lnTo>
                                <a:lnTo>
                                  <a:pt x="2226094" y="707745"/>
                                </a:lnTo>
                                <a:lnTo>
                                  <a:pt x="2228825" y="711073"/>
                                </a:lnTo>
                                <a:lnTo>
                                  <a:pt x="2231542" y="714375"/>
                                </a:lnTo>
                                <a:lnTo>
                                  <a:pt x="2234260" y="717638"/>
                                </a:lnTo>
                                <a:lnTo>
                                  <a:pt x="2236991" y="720865"/>
                                </a:lnTo>
                                <a:lnTo>
                                  <a:pt x="2239709" y="724065"/>
                                </a:lnTo>
                                <a:lnTo>
                                  <a:pt x="2242426" y="727227"/>
                                </a:lnTo>
                                <a:lnTo>
                                  <a:pt x="2245144" y="730338"/>
                                </a:lnTo>
                                <a:lnTo>
                                  <a:pt x="2247875" y="733399"/>
                                </a:lnTo>
                                <a:lnTo>
                                  <a:pt x="2250592" y="736422"/>
                                </a:lnTo>
                                <a:lnTo>
                                  <a:pt x="2253310" y="739381"/>
                                </a:lnTo>
                                <a:lnTo>
                                  <a:pt x="2256041" y="742290"/>
                                </a:lnTo>
                                <a:lnTo>
                                  <a:pt x="2258759" y="745134"/>
                                </a:lnTo>
                                <a:lnTo>
                                  <a:pt x="2261476" y="747916"/>
                                </a:lnTo>
                                <a:lnTo>
                                  <a:pt x="2264194" y="750633"/>
                                </a:lnTo>
                                <a:lnTo>
                                  <a:pt x="2266925" y="753275"/>
                                </a:lnTo>
                                <a:lnTo>
                                  <a:pt x="2269642" y="755841"/>
                                </a:lnTo>
                                <a:lnTo>
                                  <a:pt x="2272360" y="758342"/>
                                </a:lnTo>
                                <a:lnTo>
                                  <a:pt x="2275091" y="760755"/>
                                </a:lnTo>
                                <a:lnTo>
                                  <a:pt x="2277809" y="763079"/>
                                </a:lnTo>
                                <a:lnTo>
                                  <a:pt x="2280526" y="765327"/>
                                </a:lnTo>
                                <a:lnTo>
                                  <a:pt x="2283244" y="767487"/>
                                </a:lnTo>
                                <a:lnTo>
                                  <a:pt x="2285975" y="769544"/>
                                </a:lnTo>
                                <a:lnTo>
                                  <a:pt x="2288692" y="771513"/>
                                </a:lnTo>
                                <a:lnTo>
                                  <a:pt x="2291410" y="773379"/>
                                </a:lnTo>
                                <a:lnTo>
                                  <a:pt x="2294141" y="775144"/>
                                </a:lnTo>
                                <a:lnTo>
                                  <a:pt x="2296859" y="776808"/>
                                </a:lnTo>
                                <a:lnTo>
                                  <a:pt x="2299576" y="778357"/>
                                </a:lnTo>
                                <a:lnTo>
                                  <a:pt x="2302294" y="779805"/>
                                </a:lnTo>
                                <a:lnTo>
                                  <a:pt x="2305025" y="781138"/>
                                </a:lnTo>
                                <a:lnTo>
                                  <a:pt x="2307742" y="782358"/>
                                </a:lnTo>
                                <a:lnTo>
                                  <a:pt x="2310460" y="783450"/>
                                </a:lnTo>
                                <a:lnTo>
                                  <a:pt x="2313191" y="784428"/>
                                </a:lnTo>
                                <a:lnTo>
                                  <a:pt x="2315909" y="785279"/>
                                </a:lnTo>
                                <a:lnTo>
                                  <a:pt x="2318626" y="786003"/>
                                </a:lnTo>
                                <a:lnTo>
                                  <a:pt x="2321344" y="786612"/>
                                </a:lnTo>
                                <a:lnTo>
                                  <a:pt x="2324075" y="787082"/>
                                </a:lnTo>
                                <a:lnTo>
                                  <a:pt x="2326792" y="787412"/>
                                </a:lnTo>
                                <a:lnTo>
                                  <a:pt x="2329510" y="787616"/>
                                </a:lnTo>
                                <a:lnTo>
                                  <a:pt x="2332241" y="787679"/>
                                </a:lnTo>
                                <a:lnTo>
                                  <a:pt x="2334959" y="787603"/>
                                </a:lnTo>
                                <a:lnTo>
                                  <a:pt x="2337676" y="787388"/>
                                </a:lnTo>
                                <a:lnTo>
                                  <a:pt x="2340394" y="787032"/>
                                </a:lnTo>
                                <a:lnTo>
                                  <a:pt x="2343125" y="786537"/>
                                </a:lnTo>
                                <a:lnTo>
                                  <a:pt x="2345842" y="785888"/>
                                </a:lnTo>
                                <a:lnTo>
                                  <a:pt x="2348560" y="785089"/>
                                </a:lnTo>
                                <a:lnTo>
                                  <a:pt x="2351291" y="784149"/>
                                </a:lnTo>
                                <a:lnTo>
                                  <a:pt x="2354009" y="783056"/>
                                </a:lnTo>
                                <a:lnTo>
                                  <a:pt x="2356726" y="781812"/>
                                </a:lnTo>
                                <a:lnTo>
                                  <a:pt x="2359444" y="780414"/>
                                </a:lnTo>
                                <a:lnTo>
                                  <a:pt x="2362175" y="778866"/>
                                </a:lnTo>
                                <a:lnTo>
                                  <a:pt x="2364892" y="777151"/>
                                </a:lnTo>
                                <a:lnTo>
                                  <a:pt x="2367610" y="775297"/>
                                </a:lnTo>
                                <a:lnTo>
                                  <a:pt x="2370341" y="773278"/>
                                </a:lnTo>
                                <a:lnTo>
                                  <a:pt x="2373059" y="771106"/>
                                </a:lnTo>
                                <a:lnTo>
                                  <a:pt x="2375776" y="768769"/>
                                </a:lnTo>
                                <a:lnTo>
                                  <a:pt x="2378494" y="766280"/>
                                </a:lnTo>
                                <a:lnTo>
                                  <a:pt x="2381225" y="763626"/>
                                </a:lnTo>
                                <a:lnTo>
                                  <a:pt x="2383942" y="760819"/>
                                </a:lnTo>
                                <a:lnTo>
                                  <a:pt x="2386660" y="757847"/>
                                </a:lnTo>
                                <a:lnTo>
                                  <a:pt x="2389378" y="754723"/>
                                </a:lnTo>
                                <a:lnTo>
                                  <a:pt x="2392109" y="751446"/>
                                </a:lnTo>
                                <a:lnTo>
                                  <a:pt x="2394826" y="748005"/>
                                </a:lnTo>
                                <a:lnTo>
                                  <a:pt x="2397544" y="744398"/>
                                </a:lnTo>
                                <a:lnTo>
                                  <a:pt x="2400275" y="740639"/>
                                </a:lnTo>
                                <a:lnTo>
                                  <a:pt x="2402992" y="736727"/>
                                </a:lnTo>
                                <a:lnTo>
                                  <a:pt x="2405710" y="732650"/>
                                </a:lnTo>
                                <a:lnTo>
                                  <a:pt x="2408428" y="728421"/>
                                </a:lnTo>
                                <a:lnTo>
                                  <a:pt x="2411159" y="724040"/>
                                </a:lnTo>
                                <a:lnTo>
                                  <a:pt x="2413876" y="719506"/>
                                </a:lnTo>
                                <a:lnTo>
                                  <a:pt x="2416594" y="714807"/>
                                </a:lnTo>
                                <a:lnTo>
                                  <a:pt x="2419325" y="709968"/>
                                </a:lnTo>
                                <a:lnTo>
                                  <a:pt x="2422042" y="704977"/>
                                </a:lnTo>
                                <a:lnTo>
                                  <a:pt x="2424760" y="699833"/>
                                </a:lnTo>
                                <a:lnTo>
                                  <a:pt x="2427478" y="694537"/>
                                </a:lnTo>
                                <a:lnTo>
                                  <a:pt x="2430209" y="689102"/>
                                </a:lnTo>
                                <a:lnTo>
                                  <a:pt x="2432926" y="683514"/>
                                </a:lnTo>
                                <a:lnTo>
                                  <a:pt x="2435644" y="677799"/>
                                </a:lnTo>
                                <a:lnTo>
                                  <a:pt x="2438375" y="671931"/>
                                </a:lnTo>
                                <a:lnTo>
                                  <a:pt x="2441092" y="665925"/>
                                </a:lnTo>
                                <a:lnTo>
                                  <a:pt x="2443810" y="659791"/>
                                </a:lnTo>
                                <a:lnTo>
                                  <a:pt x="2446528" y="653517"/>
                                </a:lnTo>
                                <a:lnTo>
                                  <a:pt x="2449259" y="647103"/>
                                </a:lnTo>
                                <a:lnTo>
                                  <a:pt x="2451976" y="640575"/>
                                </a:lnTo>
                                <a:lnTo>
                                  <a:pt x="2454694" y="633908"/>
                                </a:lnTo>
                                <a:lnTo>
                                  <a:pt x="2457425" y="627126"/>
                                </a:lnTo>
                                <a:lnTo>
                                  <a:pt x="2460142" y="620217"/>
                                </a:lnTo>
                                <a:lnTo>
                                  <a:pt x="2462860" y="613194"/>
                                </a:lnTo>
                                <a:lnTo>
                                  <a:pt x="2465578" y="606044"/>
                                </a:lnTo>
                                <a:lnTo>
                                  <a:pt x="2468309" y="598792"/>
                                </a:lnTo>
                                <a:lnTo>
                                  <a:pt x="2471026" y="591426"/>
                                </a:lnTo>
                                <a:lnTo>
                                  <a:pt x="2473744" y="583958"/>
                                </a:lnTo>
                                <a:lnTo>
                                  <a:pt x="2476475" y="576376"/>
                                </a:lnTo>
                                <a:lnTo>
                                  <a:pt x="2479192" y="568706"/>
                                </a:lnTo>
                                <a:lnTo>
                                  <a:pt x="2481910" y="560933"/>
                                </a:lnTo>
                                <a:lnTo>
                                  <a:pt x="2484628" y="553072"/>
                                </a:lnTo>
                                <a:lnTo>
                                  <a:pt x="2487359" y="545122"/>
                                </a:lnTo>
                                <a:lnTo>
                                  <a:pt x="2490076" y="537096"/>
                                </a:lnTo>
                                <a:lnTo>
                                  <a:pt x="2492794" y="528968"/>
                                </a:lnTo>
                                <a:lnTo>
                                  <a:pt x="2495525" y="520776"/>
                                </a:lnTo>
                                <a:lnTo>
                                  <a:pt x="2498242" y="512508"/>
                                </a:lnTo>
                                <a:lnTo>
                                  <a:pt x="2500960" y="504165"/>
                                </a:lnTo>
                                <a:lnTo>
                                  <a:pt x="2503678" y="495770"/>
                                </a:lnTo>
                                <a:lnTo>
                                  <a:pt x="2506409" y="487299"/>
                                </a:lnTo>
                                <a:lnTo>
                                  <a:pt x="2509126" y="478777"/>
                                </a:lnTo>
                                <a:lnTo>
                                  <a:pt x="2511844" y="470205"/>
                                </a:lnTo>
                                <a:lnTo>
                                  <a:pt x="2514575" y="461569"/>
                                </a:lnTo>
                                <a:lnTo>
                                  <a:pt x="2517292" y="452907"/>
                                </a:lnTo>
                                <a:lnTo>
                                  <a:pt x="2520010" y="444195"/>
                                </a:lnTo>
                                <a:lnTo>
                                  <a:pt x="2522728" y="435445"/>
                                </a:lnTo>
                                <a:lnTo>
                                  <a:pt x="2525459" y="426669"/>
                                </a:lnTo>
                                <a:lnTo>
                                  <a:pt x="2528176" y="417868"/>
                                </a:lnTo>
                                <a:lnTo>
                                  <a:pt x="2530894" y="409042"/>
                                </a:lnTo>
                                <a:lnTo>
                                  <a:pt x="2533625" y="400202"/>
                                </a:lnTo>
                                <a:lnTo>
                                  <a:pt x="2536342" y="391351"/>
                                </a:lnTo>
                                <a:lnTo>
                                  <a:pt x="2539060" y="382486"/>
                                </a:lnTo>
                                <a:lnTo>
                                  <a:pt x="2541778" y="373621"/>
                                </a:lnTo>
                                <a:lnTo>
                                  <a:pt x="2544509" y="364757"/>
                                </a:lnTo>
                                <a:lnTo>
                                  <a:pt x="2547226" y="355892"/>
                                </a:lnTo>
                                <a:lnTo>
                                  <a:pt x="2549944" y="347040"/>
                                </a:lnTo>
                                <a:lnTo>
                                  <a:pt x="2552675" y="338213"/>
                                </a:lnTo>
                                <a:lnTo>
                                  <a:pt x="2555392" y="329400"/>
                                </a:lnTo>
                                <a:lnTo>
                                  <a:pt x="2558110" y="320611"/>
                                </a:lnTo>
                                <a:lnTo>
                                  <a:pt x="2560828" y="311848"/>
                                </a:lnTo>
                                <a:lnTo>
                                  <a:pt x="2563559" y="303123"/>
                                </a:lnTo>
                                <a:lnTo>
                                  <a:pt x="2566276" y="294436"/>
                                </a:lnTo>
                                <a:lnTo>
                                  <a:pt x="2568994" y="285800"/>
                                </a:lnTo>
                                <a:lnTo>
                                  <a:pt x="2571712" y="277203"/>
                                </a:lnTo>
                                <a:lnTo>
                                  <a:pt x="2574442" y="268668"/>
                                </a:lnTo>
                                <a:lnTo>
                                  <a:pt x="2577160" y="260185"/>
                                </a:lnTo>
                                <a:lnTo>
                                  <a:pt x="2579878" y="251764"/>
                                </a:lnTo>
                                <a:lnTo>
                                  <a:pt x="2582609" y="243421"/>
                                </a:lnTo>
                                <a:lnTo>
                                  <a:pt x="2585326" y="235141"/>
                                </a:lnTo>
                                <a:lnTo>
                                  <a:pt x="2588044" y="226937"/>
                                </a:lnTo>
                                <a:lnTo>
                                  <a:pt x="2590762" y="218821"/>
                                </a:lnTo>
                                <a:lnTo>
                                  <a:pt x="2593492" y="210795"/>
                                </a:lnTo>
                                <a:lnTo>
                                  <a:pt x="2596210" y="202844"/>
                                </a:lnTo>
                                <a:lnTo>
                                  <a:pt x="2598928" y="195008"/>
                                </a:lnTo>
                                <a:lnTo>
                                  <a:pt x="2601659" y="187261"/>
                                </a:lnTo>
                                <a:lnTo>
                                  <a:pt x="2604376" y="179616"/>
                                </a:lnTo>
                                <a:lnTo>
                                  <a:pt x="2607094" y="172085"/>
                                </a:lnTo>
                                <a:lnTo>
                                  <a:pt x="2609812" y="164655"/>
                                </a:lnTo>
                                <a:lnTo>
                                  <a:pt x="2612542" y="157353"/>
                                </a:lnTo>
                                <a:lnTo>
                                  <a:pt x="2615260" y="150177"/>
                                </a:lnTo>
                                <a:lnTo>
                                  <a:pt x="2617978" y="143116"/>
                                </a:lnTo>
                                <a:lnTo>
                                  <a:pt x="2620709" y="136182"/>
                                </a:lnTo>
                                <a:lnTo>
                                  <a:pt x="2623426" y="129387"/>
                                </a:lnTo>
                                <a:lnTo>
                                  <a:pt x="2626144" y="122733"/>
                                </a:lnTo>
                                <a:lnTo>
                                  <a:pt x="2628862" y="116218"/>
                                </a:lnTo>
                                <a:lnTo>
                                  <a:pt x="2631592" y="109842"/>
                                </a:lnTo>
                                <a:lnTo>
                                  <a:pt x="2634310" y="103619"/>
                                </a:lnTo>
                                <a:lnTo>
                                  <a:pt x="2637028" y="97548"/>
                                </a:lnTo>
                                <a:lnTo>
                                  <a:pt x="2639759" y="91630"/>
                                </a:lnTo>
                                <a:lnTo>
                                  <a:pt x="2642476" y="85877"/>
                                </a:lnTo>
                                <a:lnTo>
                                  <a:pt x="2645194" y="80276"/>
                                </a:lnTo>
                                <a:lnTo>
                                  <a:pt x="2647912" y="74854"/>
                                </a:lnTo>
                                <a:lnTo>
                                  <a:pt x="2650642" y="69583"/>
                                </a:lnTo>
                                <a:lnTo>
                                  <a:pt x="2653360" y="64503"/>
                                </a:lnTo>
                                <a:lnTo>
                                  <a:pt x="2656078" y="59589"/>
                                </a:lnTo>
                                <a:lnTo>
                                  <a:pt x="2658809" y="54851"/>
                                </a:lnTo>
                                <a:lnTo>
                                  <a:pt x="2661526" y="50292"/>
                                </a:lnTo>
                                <a:lnTo>
                                  <a:pt x="2664244" y="45923"/>
                                </a:lnTo>
                                <a:lnTo>
                                  <a:pt x="2666962" y="41745"/>
                                </a:lnTo>
                                <a:lnTo>
                                  <a:pt x="2669692" y="37744"/>
                                </a:lnTo>
                                <a:lnTo>
                                  <a:pt x="2672410" y="33934"/>
                                </a:lnTo>
                                <a:lnTo>
                                  <a:pt x="2675128" y="30328"/>
                                </a:lnTo>
                                <a:lnTo>
                                  <a:pt x="2677859" y="26898"/>
                                </a:lnTo>
                                <a:lnTo>
                                  <a:pt x="2680576" y="23685"/>
                                </a:lnTo>
                                <a:lnTo>
                                  <a:pt x="2683294" y="20662"/>
                                </a:lnTo>
                                <a:lnTo>
                                  <a:pt x="2686012" y="17831"/>
                                </a:lnTo>
                                <a:lnTo>
                                  <a:pt x="2688742" y="15215"/>
                                </a:lnTo>
                                <a:lnTo>
                                  <a:pt x="2691460" y="12802"/>
                                </a:lnTo>
                                <a:lnTo>
                                  <a:pt x="2694178" y="10592"/>
                                </a:lnTo>
                                <a:lnTo>
                                  <a:pt x="2696909" y="8586"/>
                                </a:lnTo>
                                <a:lnTo>
                                  <a:pt x="2699626" y="6782"/>
                                </a:lnTo>
                                <a:lnTo>
                                  <a:pt x="2702344" y="5194"/>
                                </a:lnTo>
                                <a:lnTo>
                                  <a:pt x="2705062" y="3823"/>
                                </a:lnTo>
                                <a:lnTo>
                                  <a:pt x="2707792" y="2654"/>
                                </a:lnTo>
                                <a:lnTo>
                                  <a:pt x="2710510" y="1701"/>
                                </a:lnTo>
                                <a:lnTo>
                                  <a:pt x="2713228" y="952"/>
                                </a:lnTo>
                                <a:lnTo>
                                  <a:pt x="2715946" y="419"/>
                                </a:lnTo>
                                <a:lnTo>
                                  <a:pt x="2718676" y="102"/>
                                </a:lnTo>
                                <a:lnTo>
                                  <a:pt x="2721394" y="0"/>
                                </a:lnTo>
                                <a:lnTo>
                                  <a:pt x="2724112" y="102"/>
                                </a:lnTo>
                                <a:lnTo>
                                  <a:pt x="2726842" y="419"/>
                                </a:lnTo>
                                <a:lnTo>
                                  <a:pt x="2729560" y="952"/>
                                </a:lnTo>
                                <a:lnTo>
                                  <a:pt x="2732278" y="1701"/>
                                </a:lnTo>
                                <a:lnTo>
                                  <a:pt x="2734996" y="2654"/>
                                </a:lnTo>
                                <a:lnTo>
                                  <a:pt x="2737726" y="3823"/>
                                </a:lnTo>
                                <a:lnTo>
                                  <a:pt x="2740444" y="5194"/>
                                </a:lnTo>
                                <a:lnTo>
                                  <a:pt x="2743162" y="6782"/>
                                </a:lnTo>
                                <a:lnTo>
                                  <a:pt x="2745892" y="8586"/>
                                </a:lnTo>
                                <a:lnTo>
                                  <a:pt x="2748610" y="10592"/>
                                </a:lnTo>
                                <a:lnTo>
                                  <a:pt x="2751328" y="12802"/>
                                </a:lnTo>
                                <a:lnTo>
                                  <a:pt x="2754046" y="15215"/>
                                </a:lnTo>
                                <a:lnTo>
                                  <a:pt x="2756776" y="17831"/>
                                </a:lnTo>
                                <a:lnTo>
                                  <a:pt x="2759494" y="20662"/>
                                </a:lnTo>
                                <a:lnTo>
                                  <a:pt x="2762212" y="23685"/>
                                </a:lnTo>
                                <a:lnTo>
                                  <a:pt x="2764942" y="26898"/>
                                </a:lnTo>
                                <a:lnTo>
                                  <a:pt x="2767660" y="30328"/>
                                </a:lnTo>
                                <a:lnTo>
                                  <a:pt x="2770378" y="33934"/>
                                </a:lnTo>
                                <a:lnTo>
                                  <a:pt x="2773096" y="37744"/>
                                </a:lnTo>
                                <a:lnTo>
                                  <a:pt x="2775826" y="41745"/>
                                </a:lnTo>
                                <a:lnTo>
                                  <a:pt x="2778544" y="45923"/>
                                </a:lnTo>
                                <a:lnTo>
                                  <a:pt x="2781262" y="50292"/>
                                </a:lnTo>
                                <a:lnTo>
                                  <a:pt x="2783992" y="54851"/>
                                </a:lnTo>
                                <a:lnTo>
                                  <a:pt x="2786710" y="59589"/>
                                </a:lnTo>
                                <a:lnTo>
                                  <a:pt x="2789428" y="64503"/>
                                </a:lnTo>
                                <a:lnTo>
                                  <a:pt x="2792146" y="69583"/>
                                </a:lnTo>
                                <a:lnTo>
                                  <a:pt x="2794876" y="74854"/>
                                </a:lnTo>
                                <a:lnTo>
                                  <a:pt x="2797594" y="80276"/>
                                </a:lnTo>
                                <a:lnTo>
                                  <a:pt x="2800312" y="85877"/>
                                </a:lnTo>
                                <a:lnTo>
                                  <a:pt x="2803042" y="91630"/>
                                </a:lnTo>
                                <a:lnTo>
                                  <a:pt x="2805760" y="97548"/>
                                </a:lnTo>
                                <a:lnTo>
                                  <a:pt x="2808478" y="103619"/>
                                </a:lnTo>
                                <a:lnTo>
                                  <a:pt x="2811196" y="109842"/>
                                </a:lnTo>
                                <a:lnTo>
                                  <a:pt x="2813926" y="116218"/>
                                </a:lnTo>
                                <a:lnTo>
                                  <a:pt x="2816644" y="122733"/>
                                </a:lnTo>
                                <a:lnTo>
                                  <a:pt x="2819362" y="129387"/>
                                </a:lnTo>
                                <a:lnTo>
                                  <a:pt x="2822092" y="136182"/>
                                </a:lnTo>
                                <a:lnTo>
                                  <a:pt x="2824810" y="143116"/>
                                </a:lnTo>
                                <a:lnTo>
                                  <a:pt x="2827528" y="150177"/>
                                </a:lnTo>
                                <a:lnTo>
                                  <a:pt x="2830246" y="157353"/>
                                </a:lnTo>
                                <a:lnTo>
                                  <a:pt x="2832976" y="164655"/>
                                </a:lnTo>
                                <a:lnTo>
                                  <a:pt x="2835694" y="172085"/>
                                </a:lnTo>
                                <a:lnTo>
                                  <a:pt x="2838412" y="179616"/>
                                </a:lnTo>
                                <a:lnTo>
                                  <a:pt x="2841142" y="187261"/>
                                </a:lnTo>
                                <a:lnTo>
                                  <a:pt x="2843860" y="195008"/>
                                </a:lnTo>
                                <a:lnTo>
                                  <a:pt x="2846578" y="202844"/>
                                </a:lnTo>
                                <a:lnTo>
                                  <a:pt x="2849296" y="210795"/>
                                </a:lnTo>
                                <a:lnTo>
                                  <a:pt x="2852026" y="218821"/>
                                </a:lnTo>
                                <a:lnTo>
                                  <a:pt x="2854744" y="226937"/>
                                </a:lnTo>
                                <a:lnTo>
                                  <a:pt x="2857462" y="235141"/>
                                </a:lnTo>
                                <a:lnTo>
                                  <a:pt x="2860192" y="243421"/>
                                </a:lnTo>
                                <a:lnTo>
                                  <a:pt x="2862910" y="251764"/>
                                </a:lnTo>
                                <a:lnTo>
                                  <a:pt x="2865628" y="260185"/>
                                </a:lnTo>
                                <a:lnTo>
                                  <a:pt x="2868346" y="268668"/>
                                </a:lnTo>
                                <a:lnTo>
                                  <a:pt x="2871076" y="277203"/>
                                </a:lnTo>
                                <a:lnTo>
                                  <a:pt x="2873794" y="285800"/>
                                </a:lnTo>
                                <a:lnTo>
                                  <a:pt x="2876512" y="294436"/>
                                </a:lnTo>
                                <a:lnTo>
                                  <a:pt x="2879242" y="303123"/>
                                </a:lnTo>
                                <a:lnTo>
                                  <a:pt x="2881960" y="311848"/>
                                </a:lnTo>
                                <a:lnTo>
                                  <a:pt x="2884678" y="320611"/>
                                </a:lnTo>
                                <a:lnTo>
                                  <a:pt x="2887396" y="329400"/>
                                </a:lnTo>
                                <a:lnTo>
                                  <a:pt x="2890126" y="338213"/>
                                </a:lnTo>
                                <a:lnTo>
                                  <a:pt x="2892844" y="347040"/>
                                </a:lnTo>
                                <a:lnTo>
                                  <a:pt x="2895562" y="355892"/>
                                </a:lnTo>
                                <a:lnTo>
                                  <a:pt x="2898280" y="364757"/>
                                </a:lnTo>
                                <a:lnTo>
                                  <a:pt x="2901010" y="373621"/>
                                </a:lnTo>
                                <a:lnTo>
                                  <a:pt x="2903728" y="382486"/>
                                </a:lnTo>
                                <a:lnTo>
                                  <a:pt x="2906446" y="391351"/>
                                </a:lnTo>
                                <a:lnTo>
                                  <a:pt x="2909176" y="400202"/>
                                </a:lnTo>
                                <a:lnTo>
                                  <a:pt x="2911894" y="409042"/>
                                </a:lnTo>
                                <a:lnTo>
                                  <a:pt x="2914612" y="417868"/>
                                </a:lnTo>
                                <a:lnTo>
                                  <a:pt x="2917330" y="426669"/>
                                </a:lnTo>
                                <a:lnTo>
                                  <a:pt x="2920060" y="435445"/>
                                </a:lnTo>
                                <a:lnTo>
                                  <a:pt x="2922778" y="444195"/>
                                </a:lnTo>
                                <a:lnTo>
                                  <a:pt x="2925496" y="452907"/>
                                </a:lnTo>
                                <a:lnTo>
                                  <a:pt x="2928226" y="461569"/>
                                </a:lnTo>
                                <a:lnTo>
                                  <a:pt x="2930944" y="470205"/>
                                </a:lnTo>
                                <a:lnTo>
                                  <a:pt x="2933662" y="478777"/>
                                </a:lnTo>
                                <a:lnTo>
                                  <a:pt x="2936380" y="487299"/>
                                </a:lnTo>
                                <a:lnTo>
                                  <a:pt x="2939110" y="495770"/>
                                </a:lnTo>
                                <a:lnTo>
                                  <a:pt x="2941828" y="504165"/>
                                </a:lnTo>
                                <a:lnTo>
                                  <a:pt x="2944546" y="512508"/>
                                </a:lnTo>
                                <a:lnTo>
                                  <a:pt x="2947276" y="520776"/>
                                </a:lnTo>
                                <a:lnTo>
                                  <a:pt x="2949994" y="528968"/>
                                </a:lnTo>
                                <a:lnTo>
                                  <a:pt x="2952712" y="537096"/>
                                </a:lnTo>
                                <a:lnTo>
                                  <a:pt x="2955430" y="545122"/>
                                </a:lnTo>
                                <a:lnTo>
                                  <a:pt x="2958160" y="553072"/>
                                </a:lnTo>
                                <a:lnTo>
                                  <a:pt x="2960878" y="560933"/>
                                </a:lnTo>
                                <a:lnTo>
                                  <a:pt x="2963596" y="568706"/>
                                </a:lnTo>
                                <a:lnTo>
                                  <a:pt x="2966326" y="576376"/>
                                </a:lnTo>
                                <a:lnTo>
                                  <a:pt x="2969044" y="583958"/>
                                </a:lnTo>
                                <a:lnTo>
                                  <a:pt x="2971762" y="591426"/>
                                </a:lnTo>
                                <a:lnTo>
                                  <a:pt x="2974480" y="598792"/>
                                </a:lnTo>
                                <a:lnTo>
                                  <a:pt x="2977210" y="606044"/>
                                </a:lnTo>
                                <a:lnTo>
                                  <a:pt x="2979928" y="613194"/>
                                </a:lnTo>
                                <a:lnTo>
                                  <a:pt x="2982646" y="620217"/>
                                </a:lnTo>
                                <a:lnTo>
                                  <a:pt x="2985376" y="627126"/>
                                </a:lnTo>
                                <a:lnTo>
                                  <a:pt x="2988094" y="633908"/>
                                </a:lnTo>
                                <a:lnTo>
                                  <a:pt x="2990812" y="640575"/>
                                </a:lnTo>
                                <a:lnTo>
                                  <a:pt x="2993530" y="647103"/>
                                </a:lnTo>
                                <a:lnTo>
                                  <a:pt x="2996260" y="653517"/>
                                </a:lnTo>
                                <a:lnTo>
                                  <a:pt x="2998978" y="659791"/>
                                </a:lnTo>
                                <a:lnTo>
                                  <a:pt x="3001696" y="665925"/>
                                </a:lnTo>
                                <a:lnTo>
                                  <a:pt x="3004426" y="671931"/>
                                </a:lnTo>
                                <a:lnTo>
                                  <a:pt x="3007144" y="677799"/>
                                </a:lnTo>
                                <a:lnTo>
                                  <a:pt x="3009862" y="683514"/>
                                </a:lnTo>
                                <a:lnTo>
                                  <a:pt x="3012580" y="689102"/>
                                </a:lnTo>
                                <a:lnTo>
                                  <a:pt x="3015310" y="694537"/>
                                </a:lnTo>
                                <a:lnTo>
                                  <a:pt x="3018028" y="699833"/>
                                </a:lnTo>
                                <a:lnTo>
                                  <a:pt x="3020746" y="704977"/>
                                </a:lnTo>
                                <a:lnTo>
                                  <a:pt x="3023476" y="709968"/>
                                </a:lnTo>
                                <a:lnTo>
                                  <a:pt x="3026194" y="714807"/>
                                </a:lnTo>
                                <a:lnTo>
                                  <a:pt x="3028912" y="719506"/>
                                </a:lnTo>
                                <a:lnTo>
                                  <a:pt x="3031630" y="724040"/>
                                </a:lnTo>
                                <a:lnTo>
                                  <a:pt x="3034360" y="728421"/>
                                </a:lnTo>
                                <a:lnTo>
                                  <a:pt x="3037078" y="732650"/>
                                </a:lnTo>
                                <a:lnTo>
                                  <a:pt x="3039796" y="736727"/>
                                </a:lnTo>
                                <a:lnTo>
                                  <a:pt x="3042526" y="740639"/>
                                </a:lnTo>
                                <a:lnTo>
                                  <a:pt x="3045244" y="744398"/>
                                </a:lnTo>
                                <a:lnTo>
                                  <a:pt x="3047962" y="748005"/>
                                </a:lnTo>
                                <a:lnTo>
                                  <a:pt x="3050680" y="751446"/>
                                </a:lnTo>
                                <a:lnTo>
                                  <a:pt x="3053410" y="754723"/>
                                </a:lnTo>
                                <a:lnTo>
                                  <a:pt x="3056128" y="757847"/>
                                </a:lnTo>
                                <a:lnTo>
                                  <a:pt x="3058846" y="760819"/>
                                </a:lnTo>
                                <a:lnTo>
                                  <a:pt x="3061564" y="763626"/>
                                </a:lnTo>
                                <a:lnTo>
                                  <a:pt x="3064294" y="766280"/>
                                </a:lnTo>
                                <a:lnTo>
                                  <a:pt x="3067012" y="768769"/>
                                </a:lnTo>
                                <a:lnTo>
                                  <a:pt x="3069730" y="771106"/>
                                </a:lnTo>
                                <a:lnTo>
                                  <a:pt x="3072460" y="773278"/>
                                </a:lnTo>
                                <a:lnTo>
                                  <a:pt x="3075178" y="775297"/>
                                </a:lnTo>
                                <a:lnTo>
                                  <a:pt x="3077896" y="777151"/>
                                </a:lnTo>
                                <a:lnTo>
                                  <a:pt x="3080614" y="778866"/>
                                </a:lnTo>
                                <a:lnTo>
                                  <a:pt x="3083344" y="780414"/>
                                </a:lnTo>
                                <a:lnTo>
                                  <a:pt x="3086062" y="781812"/>
                                </a:lnTo>
                                <a:lnTo>
                                  <a:pt x="3088780" y="783056"/>
                                </a:lnTo>
                                <a:lnTo>
                                  <a:pt x="3091510" y="784149"/>
                                </a:lnTo>
                                <a:lnTo>
                                  <a:pt x="3094228" y="785089"/>
                                </a:lnTo>
                                <a:lnTo>
                                  <a:pt x="3096946" y="785888"/>
                                </a:lnTo>
                                <a:lnTo>
                                  <a:pt x="3099664" y="786537"/>
                                </a:lnTo>
                                <a:lnTo>
                                  <a:pt x="3102394" y="787032"/>
                                </a:lnTo>
                                <a:lnTo>
                                  <a:pt x="3105112" y="787388"/>
                                </a:lnTo>
                                <a:lnTo>
                                  <a:pt x="3107830" y="787603"/>
                                </a:lnTo>
                                <a:lnTo>
                                  <a:pt x="3110560" y="787679"/>
                                </a:lnTo>
                                <a:lnTo>
                                  <a:pt x="3113278" y="787616"/>
                                </a:lnTo>
                                <a:lnTo>
                                  <a:pt x="3115996" y="787412"/>
                                </a:lnTo>
                                <a:lnTo>
                                  <a:pt x="3118714" y="787082"/>
                                </a:lnTo>
                                <a:lnTo>
                                  <a:pt x="3121444" y="786612"/>
                                </a:lnTo>
                                <a:lnTo>
                                  <a:pt x="3124162" y="786003"/>
                                </a:lnTo>
                                <a:lnTo>
                                  <a:pt x="3126880" y="785279"/>
                                </a:lnTo>
                                <a:lnTo>
                                  <a:pt x="3129610" y="784428"/>
                                </a:lnTo>
                                <a:lnTo>
                                  <a:pt x="3132328" y="783450"/>
                                </a:lnTo>
                                <a:lnTo>
                                  <a:pt x="3135046" y="782358"/>
                                </a:lnTo>
                                <a:lnTo>
                                  <a:pt x="3137764" y="781138"/>
                                </a:lnTo>
                                <a:lnTo>
                                  <a:pt x="3140494" y="779805"/>
                                </a:lnTo>
                                <a:lnTo>
                                  <a:pt x="3143212" y="778357"/>
                                </a:lnTo>
                                <a:lnTo>
                                  <a:pt x="3145930" y="776808"/>
                                </a:lnTo>
                                <a:lnTo>
                                  <a:pt x="3148660" y="775144"/>
                                </a:lnTo>
                                <a:lnTo>
                                  <a:pt x="3151378" y="773379"/>
                                </a:lnTo>
                                <a:lnTo>
                                  <a:pt x="3154096" y="771513"/>
                                </a:lnTo>
                                <a:lnTo>
                                  <a:pt x="3156814" y="769544"/>
                                </a:lnTo>
                                <a:lnTo>
                                  <a:pt x="3159544" y="767487"/>
                                </a:lnTo>
                                <a:lnTo>
                                  <a:pt x="3162262" y="765327"/>
                                </a:lnTo>
                                <a:lnTo>
                                  <a:pt x="3164980" y="763079"/>
                                </a:lnTo>
                                <a:lnTo>
                                  <a:pt x="3167710" y="760755"/>
                                </a:lnTo>
                                <a:lnTo>
                                  <a:pt x="3170428" y="758342"/>
                                </a:lnTo>
                                <a:lnTo>
                                  <a:pt x="3173146" y="755841"/>
                                </a:lnTo>
                                <a:lnTo>
                                  <a:pt x="3175864" y="753275"/>
                                </a:lnTo>
                                <a:lnTo>
                                  <a:pt x="3178594" y="750633"/>
                                </a:lnTo>
                                <a:lnTo>
                                  <a:pt x="3181312" y="747916"/>
                                </a:lnTo>
                                <a:lnTo>
                                  <a:pt x="3184030" y="745134"/>
                                </a:lnTo>
                                <a:lnTo>
                                  <a:pt x="3186760" y="742290"/>
                                </a:lnTo>
                                <a:lnTo>
                                  <a:pt x="3189478" y="739381"/>
                                </a:lnTo>
                                <a:lnTo>
                                  <a:pt x="3192196" y="736422"/>
                                </a:lnTo>
                                <a:lnTo>
                                  <a:pt x="3194914" y="733399"/>
                                </a:lnTo>
                                <a:lnTo>
                                  <a:pt x="3197644" y="730338"/>
                                </a:lnTo>
                                <a:lnTo>
                                  <a:pt x="3200362" y="727227"/>
                                </a:lnTo>
                                <a:lnTo>
                                  <a:pt x="3203080" y="724065"/>
                                </a:lnTo>
                                <a:lnTo>
                                  <a:pt x="3205798" y="720865"/>
                                </a:lnTo>
                                <a:lnTo>
                                  <a:pt x="3208528" y="717638"/>
                                </a:lnTo>
                                <a:lnTo>
                                  <a:pt x="3211246" y="714375"/>
                                </a:lnTo>
                                <a:lnTo>
                                  <a:pt x="3213964" y="711073"/>
                                </a:lnTo>
                                <a:lnTo>
                                  <a:pt x="3216694" y="707745"/>
                                </a:lnTo>
                                <a:lnTo>
                                  <a:pt x="3219412" y="704405"/>
                                </a:lnTo>
                                <a:lnTo>
                                  <a:pt x="3222130" y="701039"/>
                                </a:lnTo>
                                <a:lnTo>
                                  <a:pt x="3224848" y="697649"/>
                                </a:lnTo>
                                <a:lnTo>
                                  <a:pt x="3227578" y="694258"/>
                                </a:lnTo>
                                <a:lnTo>
                                  <a:pt x="3230296" y="690855"/>
                                </a:lnTo>
                                <a:lnTo>
                                  <a:pt x="3233014" y="687438"/>
                                </a:lnTo>
                                <a:lnTo>
                                  <a:pt x="3235744" y="684022"/>
                                </a:lnTo>
                                <a:lnTo>
                                  <a:pt x="3238462" y="680606"/>
                                </a:lnTo>
                                <a:lnTo>
                                  <a:pt x="3241180" y="677190"/>
                                </a:lnTo>
                                <a:lnTo>
                                  <a:pt x="3243898" y="673785"/>
                                </a:lnTo>
                                <a:lnTo>
                                  <a:pt x="3246628" y="670382"/>
                                </a:lnTo>
                                <a:lnTo>
                                  <a:pt x="3249346" y="667004"/>
                                </a:lnTo>
                                <a:lnTo>
                                  <a:pt x="3252064" y="663625"/>
                                </a:lnTo>
                                <a:lnTo>
                                  <a:pt x="3254794" y="660273"/>
                                </a:lnTo>
                                <a:lnTo>
                                  <a:pt x="3257512" y="656945"/>
                                </a:lnTo>
                                <a:lnTo>
                                  <a:pt x="3260230" y="653644"/>
                                </a:lnTo>
                                <a:lnTo>
                                  <a:pt x="3262947" y="650354"/>
                                </a:lnTo>
                                <a:lnTo>
                                  <a:pt x="3265678" y="647103"/>
                                </a:lnTo>
                              </a:path>
                            </a:pathLst>
                          </a:custGeom>
                          <a:noFill/>
                          <a:ln w="9563">
                            <a:solidFill>
                              <a:srgbClr val="F19064"/>
                            </a:solidFill>
                            <a:miter lim="127000"/>
                            <a:headEnd/>
                            <a:tailEnd/>
                          </a:ln>
                        </wps:spPr>
                        <wps:bodyPr rot="0" vert="horz" wrap="square" lIns="91440" tIns="45720" rIns="91440" bIns="45720" anchor="t" anchorCtr="0" upright="1">
                          <a:noAutofit/>
                        </wps:bodyPr>
                      </wps:wsp>
                      <wps:wsp>
                        <wps:cNvPr id="526394374" name="Shape 8264"/>
                        <wps:cNvSpPr>
                          <a:spLocks/>
                        </wps:cNvSpPr>
                        <wps:spPr bwMode="auto">
                          <a:xfrm>
                            <a:off x="680" y="4836"/>
                            <a:ext cx="32657" cy="9509"/>
                          </a:xfrm>
                          <a:custGeom>
                            <a:avLst/>
                            <a:gdLst>
                              <a:gd name="T0" fmla="*/ 0 w 3265678"/>
                              <a:gd name="T1" fmla="*/ 781165 h 950862"/>
                              <a:gd name="T2" fmla="*/ 2718 w 3265678"/>
                              <a:gd name="T3" fmla="*/ 780453 h 950862"/>
                              <a:gd name="T4" fmla="*/ 5436 w 3265678"/>
                              <a:gd name="T5" fmla="*/ 779742 h 950862"/>
                              <a:gd name="T6" fmla="*/ 8166 w 3265678"/>
                              <a:gd name="T7" fmla="*/ 779031 h 950862"/>
                              <a:gd name="T8" fmla="*/ 10884 w 3265678"/>
                              <a:gd name="T9" fmla="*/ 778320 h 950862"/>
                              <a:gd name="T10" fmla="*/ 13602 w 3265678"/>
                              <a:gd name="T11" fmla="*/ 777622 h 950862"/>
                              <a:gd name="T12" fmla="*/ 16320 w 3265678"/>
                              <a:gd name="T13" fmla="*/ 776910 h 950862"/>
                              <a:gd name="T14" fmla="*/ 19050 w 3265678"/>
                              <a:gd name="T15" fmla="*/ 776212 h 950862"/>
                              <a:gd name="T16" fmla="*/ 21768 w 3265678"/>
                              <a:gd name="T17" fmla="*/ 775500 h 950862"/>
                              <a:gd name="T18" fmla="*/ 24486 w 3265678"/>
                              <a:gd name="T19" fmla="*/ 774815 h 950862"/>
                              <a:gd name="T20" fmla="*/ 27216 w 3265678"/>
                              <a:gd name="T21" fmla="*/ 774116 h 950862"/>
                              <a:gd name="T22" fmla="*/ 29934 w 3265678"/>
                              <a:gd name="T23" fmla="*/ 773430 h 950862"/>
                              <a:gd name="T24" fmla="*/ 32652 w 3265678"/>
                              <a:gd name="T25" fmla="*/ 772758 h 950862"/>
                              <a:gd name="T26" fmla="*/ 35370 w 3265678"/>
                              <a:gd name="T27" fmla="*/ 772084 h 950862"/>
                              <a:gd name="T28" fmla="*/ 38100 w 3265678"/>
                              <a:gd name="T29" fmla="*/ 771423 h 950862"/>
                              <a:gd name="T30" fmla="*/ 40818 w 3265678"/>
                              <a:gd name="T31" fmla="*/ 770763 h 950862"/>
                              <a:gd name="T32" fmla="*/ 43536 w 3265678"/>
                              <a:gd name="T33" fmla="*/ 770116 h 950862"/>
                              <a:gd name="T34" fmla="*/ 46266 w 3265678"/>
                              <a:gd name="T35" fmla="*/ 769480 h 950862"/>
                              <a:gd name="T36" fmla="*/ 48984 w 3265678"/>
                              <a:gd name="T37" fmla="*/ 768859 h 950862"/>
                              <a:gd name="T38" fmla="*/ 51702 w 3265678"/>
                              <a:gd name="T39" fmla="*/ 768236 h 950862"/>
                              <a:gd name="T40" fmla="*/ 54420 w 3265678"/>
                              <a:gd name="T41" fmla="*/ 767639 h 950862"/>
                              <a:gd name="T42" fmla="*/ 57150 w 3265678"/>
                              <a:gd name="T43" fmla="*/ 767042 h 950862"/>
                              <a:gd name="T44" fmla="*/ 59868 w 3265678"/>
                              <a:gd name="T45" fmla="*/ 766471 h 950862"/>
                              <a:gd name="T46" fmla="*/ 62586 w 3265678"/>
                              <a:gd name="T47" fmla="*/ 765899 h 950862"/>
                              <a:gd name="T48" fmla="*/ 65316 w 3265678"/>
                              <a:gd name="T49" fmla="*/ 765353 h 950862"/>
                              <a:gd name="T50" fmla="*/ 68034 w 3265678"/>
                              <a:gd name="T51" fmla="*/ 764807 h 950862"/>
                              <a:gd name="T52" fmla="*/ 70752 w 3265678"/>
                              <a:gd name="T53" fmla="*/ 764287 h 950862"/>
                              <a:gd name="T54" fmla="*/ 73470 w 3265678"/>
                              <a:gd name="T55" fmla="*/ 763791 h 950862"/>
                              <a:gd name="T56" fmla="*/ 76200 w 3265678"/>
                              <a:gd name="T57" fmla="*/ 763296 h 950862"/>
                              <a:gd name="T58" fmla="*/ 78918 w 3265678"/>
                              <a:gd name="T59" fmla="*/ 762826 h 950862"/>
                              <a:gd name="T60" fmla="*/ 81636 w 3265678"/>
                              <a:gd name="T61" fmla="*/ 762369 h 950862"/>
                              <a:gd name="T62" fmla="*/ 84366 w 3265678"/>
                              <a:gd name="T63" fmla="*/ 761924 h 950862"/>
                              <a:gd name="T64" fmla="*/ 87084 w 3265678"/>
                              <a:gd name="T65" fmla="*/ 761505 h 950862"/>
                              <a:gd name="T66" fmla="*/ 89802 w 3265678"/>
                              <a:gd name="T67" fmla="*/ 761112 h 950862"/>
                              <a:gd name="T68" fmla="*/ 92520 w 3265678"/>
                              <a:gd name="T69" fmla="*/ 760730 h 950862"/>
                              <a:gd name="T70" fmla="*/ 95250 w 3265678"/>
                              <a:gd name="T71" fmla="*/ 760362 h 950862"/>
                              <a:gd name="T72" fmla="*/ 97968 w 3265678"/>
                              <a:gd name="T73" fmla="*/ 760019 h 950862"/>
                              <a:gd name="T74" fmla="*/ 100686 w 3265678"/>
                              <a:gd name="T75" fmla="*/ 759702 h 950862"/>
                              <a:gd name="T76" fmla="*/ 103416 w 3265678"/>
                              <a:gd name="T77" fmla="*/ 759397 h 950862"/>
                              <a:gd name="T78" fmla="*/ 106134 w 3265678"/>
                              <a:gd name="T79" fmla="*/ 759117 h 950862"/>
                              <a:gd name="T80" fmla="*/ 108852 w 3265678"/>
                              <a:gd name="T81" fmla="*/ 758864 h 950862"/>
                              <a:gd name="T82" fmla="*/ 111570 w 3265678"/>
                              <a:gd name="T83" fmla="*/ 758622 h 950862"/>
                              <a:gd name="T84" fmla="*/ 114300 w 3265678"/>
                              <a:gd name="T85" fmla="*/ 758406 h 950862"/>
                              <a:gd name="T86" fmla="*/ 117018 w 3265678"/>
                              <a:gd name="T87" fmla="*/ 758216 h 950862"/>
                              <a:gd name="T88" fmla="*/ 119736 w 3265678"/>
                              <a:gd name="T89" fmla="*/ 758037 h 950862"/>
                              <a:gd name="T90" fmla="*/ 122466 w 3265678"/>
                              <a:gd name="T91" fmla="*/ 757886 h 950862"/>
                              <a:gd name="T92" fmla="*/ 125184 w 3265678"/>
                              <a:gd name="T93" fmla="*/ 757758 h 950862"/>
                              <a:gd name="T94" fmla="*/ 127902 w 3265678"/>
                              <a:gd name="T95" fmla="*/ 757657 h 950862"/>
                              <a:gd name="T96" fmla="*/ 130620 w 3265678"/>
                              <a:gd name="T97" fmla="*/ 757581 h 950862"/>
                              <a:gd name="T98" fmla="*/ 133350 w 3265678"/>
                              <a:gd name="T99" fmla="*/ 757517 h 950862"/>
                              <a:gd name="T100" fmla="*/ 136068 w 3265678"/>
                              <a:gd name="T101" fmla="*/ 757492 h 950862"/>
                              <a:gd name="T102" fmla="*/ 138786 w 3265678"/>
                              <a:gd name="T103" fmla="*/ 757479 h 950862"/>
                              <a:gd name="T104" fmla="*/ 141503 w 3265678"/>
                              <a:gd name="T105" fmla="*/ 757492 h 950862"/>
                              <a:gd name="T106" fmla="*/ 144234 w 3265678"/>
                              <a:gd name="T107" fmla="*/ 757530 h 950862"/>
                              <a:gd name="T108" fmla="*/ 146952 w 3265678"/>
                              <a:gd name="T109" fmla="*/ 757581 h 950862"/>
                              <a:gd name="T110" fmla="*/ 149670 w 3265678"/>
                              <a:gd name="T111" fmla="*/ 757669 h 950862"/>
                              <a:gd name="T112" fmla="*/ 152400 w 3265678"/>
                              <a:gd name="T113" fmla="*/ 757771 h 950862"/>
                              <a:gd name="T114" fmla="*/ 155118 w 3265678"/>
                              <a:gd name="T115" fmla="*/ 757898 h 950862"/>
                              <a:gd name="T116" fmla="*/ 157836 w 3265678"/>
                              <a:gd name="T117" fmla="*/ 758051 h 950862"/>
                              <a:gd name="T118" fmla="*/ 160553 w 3265678"/>
                              <a:gd name="T119" fmla="*/ 758228 h 950862"/>
                              <a:gd name="T120" fmla="*/ 163284 w 3265678"/>
                              <a:gd name="T121" fmla="*/ 758431 h 950862"/>
                              <a:gd name="T122" fmla="*/ 166002 w 3265678"/>
                              <a:gd name="T123" fmla="*/ 758648 h 950862"/>
                              <a:gd name="T124" fmla="*/ 168720 w 3265678"/>
                              <a:gd name="T125" fmla="*/ 758901 h 950862"/>
                              <a:gd name="T126" fmla="*/ 171450 w 3265678"/>
                              <a:gd name="T127" fmla="*/ 759168 h 950862"/>
                              <a:gd name="T128" fmla="*/ 0 w 3265678"/>
                              <a:gd name="T129" fmla="*/ 0 h 950862"/>
                              <a:gd name="T130" fmla="*/ 3265678 w 3265678"/>
                              <a:gd name="T131" fmla="*/ 950862 h 9508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3265678" h="950862">
                                <a:moveTo>
                                  <a:pt x="0" y="781165"/>
                                </a:moveTo>
                                <a:lnTo>
                                  <a:pt x="2718" y="780453"/>
                                </a:lnTo>
                                <a:lnTo>
                                  <a:pt x="5436" y="779742"/>
                                </a:lnTo>
                                <a:lnTo>
                                  <a:pt x="8166" y="779031"/>
                                </a:lnTo>
                                <a:lnTo>
                                  <a:pt x="10884" y="778320"/>
                                </a:lnTo>
                                <a:lnTo>
                                  <a:pt x="13602" y="777622"/>
                                </a:lnTo>
                                <a:lnTo>
                                  <a:pt x="16320" y="776910"/>
                                </a:lnTo>
                                <a:lnTo>
                                  <a:pt x="19050" y="776212"/>
                                </a:lnTo>
                                <a:lnTo>
                                  <a:pt x="21768" y="775500"/>
                                </a:lnTo>
                                <a:lnTo>
                                  <a:pt x="24486" y="774815"/>
                                </a:lnTo>
                                <a:lnTo>
                                  <a:pt x="27216" y="774116"/>
                                </a:lnTo>
                                <a:lnTo>
                                  <a:pt x="29934" y="773430"/>
                                </a:lnTo>
                                <a:lnTo>
                                  <a:pt x="32652" y="772758"/>
                                </a:lnTo>
                                <a:lnTo>
                                  <a:pt x="35370" y="772084"/>
                                </a:lnTo>
                                <a:lnTo>
                                  <a:pt x="38100" y="771423"/>
                                </a:lnTo>
                                <a:lnTo>
                                  <a:pt x="40818" y="770763"/>
                                </a:lnTo>
                                <a:lnTo>
                                  <a:pt x="43536" y="770116"/>
                                </a:lnTo>
                                <a:lnTo>
                                  <a:pt x="46266" y="769480"/>
                                </a:lnTo>
                                <a:lnTo>
                                  <a:pt x="48984" y="768859"/>
                                </a:lnTo>
                                <a:lnTo>
                                  <a:pt x="51702" y="768236"/>
                                </a:lnTo>
                                <a:lnTo>
                                  <a:pt x="54420" y="767639"/>
                                </a:lnTo>
                                <a:lnTo>
                                  <a:pt x="57150" y="767042"/>
                                </a:lnTo>
                                <a:lnTo>
                                  <a:pt x="59868" y="766471"/>
                                </a:lnTo>
                                <a:lnTo>
                                  <a:pt x="62586" y="765899"/>
                                </a:lnTo>
                                <a:lnTo>
                                  <a:pt x="65316" y="765353"/>
                                </a:lnTo>
                                <a:lnTo>
                                  <a:pt x="68034" y="764807"/>
                                </a:lnTo>
                                <a:lnTo>
                                  <a:pt x="70752" y="764287"/>
                                </a:lnTo>
                                <a:lnTo>
                                  <a:pt x="73470" y="763791"/>
                                </a:lnTo>
                                <a:lnTo>
                                  <a:pt x="76200" y="763296"/>
                                </a:lnTo>
                                <a:lnTo>
                                  <a:pt x="78918" y="762826"/>
                                </a:lnTo>
                                <a:lnTo>
                                  <a:pt x="81636" y="762369"/>
                                </a:lnTo>
                                <a:lnTo>
                                  <a:pt x="84366" y="761924"/>
                                </a:lnTo>
                                <a:lnTo>
                                  <a:pt x="87084" y="761505"/>
                                </a:lnTo>
                                <a:lnTo>
                                  <a:pt x="89802" y="761112"/>
                                </a:lnTo>
                                <a:lnTo>
                                  <a:pt x="92520" y="760730"/>
                                </a:lnTo>
                                <a:lnTo>
                                  <a:pt x="95250" y="760362"/>
                                </a:lnTo>
                                <a:lnTo>
                                  <a:pt x="97968" y="760019"/>
                                </a:lnTo>
                                <a:lnTo>
                                  <a:pt x="100686" y="759702"/>
                                </a:lnTo>
                                <a:lnTo>
                                  <a:pt x="103416" y="759397"/>
                                </a:lnTo>
                                <a:lnTo>
                                  <a:pt x="106134" y="759117"/>
                                </a:lnTo>
                                <a:lnTo>
                                  <a:pt x="108852" y="758864"/>
                                </a:lnTo>
                                <a:lnTo>
                                  <a:pt x="111570" y="758622"/>
                                </a:lnTo>
                                <a:lnTo>
                                  <a:pt x="114300" y="758406"/>
                                </a:lnTo>
                                <a:lnTo>
                                  <a:pt x="117018" y="758216"/>
                                </a:lnTo>
                                <a:lnTo>
                                  <a:pt x="119736" y="758037"/>
                                </a:lnTo>
                                <a:lnTo>
                                  <a:pt x="122466" y="757886"/>
                                </a:lnTo>
                                <a:lnTo>
                                  <a:pt x="125184" y="757758"/>
                                </a:lnTo>
                                <a:lnTo>
                                  <a:pt x="127902" y="757657"/>
                                </a:lnTo>
                                <a:lnTo>
                                  <a:pt x="130620" y="757581"/>
                                </a:lnTo>
                                <a:lnTo>
                                  <a:pt x="133350" y="757517"/>
                                </a:lnTo>
                                <a:lnTo>
                                  <a:pt x="136068" y="757492"/>
                                </a:lnTo>
                                <a:lnTo>
                                  <a:pt x="138786" y="757479"/>
                                </a:lnTo>
                                <a:lnTo>
                                  <a:pt x="141503" y="757492"/>
                                </a:lnTo>
                                <a:lnTo>
                                  <a:pt x="144234" y="757530"/>
                                </a:lnTo>
                                <a:lnTo>
                                  <a:pt x="146952" y="757581"/>
                                </a:lnTo>
                                <a:lnTo>
                                  <a:pt x="149670" y="757669"/>
                                </a:lnTo>
                                <a:lnTo>
                                  <a:pt x="152400" y="757771"/>
                                </a:lnTo>
                                <a:lnTo>
                                  <a:pt x="155118" y="757898"/>
                                </a:lnTo>
                                <a:lnTo>
                                  <a:pt x="157836" y="758051"/>
                                </a:lnTo>
                                <a:lnTo>
                                  <a:pt x="160553" y="758228"/>
                                </a:lnTo>
                                <a:lnTo>
                                  <a:pt x="163284" y="758431"/>
                                </a:lnTo>
                                <a:lnTo>
                                  <a:pt x="166002" y="758648"/>
                                </a:lnTo>
                                <a:lnTo>
                                  <a:pt x="168720" y="758901"/>
                                </a:lnTo>
                                <a:lnTo>
                                  <a:pt x="171450" y="759168"/>
                                </a:lnTo>
                                <a:lnTo>
                                  <a:pt x="174168" y="759447"/>
                                </a:lnTo>
                                <a:lnTo>
                                  <a:pt x="176886" y="759765"/>
                                </a:lnTo>
                                <a:lnTo>
                                  <a:pt x="179603" y="760095"/>
                                </a:lnTo>
                                <a:lnTo>
                                  <a:pt x="182334" y="760451"/>
                                </a:lnTo>
                                <a:lnTo>
                                  <a:pt x="185052" y="760819"/>
                                </a:lnTo>
                                <a:lnTo>
                                  <a:pt x="187770" y="761226"/>
                                </a:lnTo>
                                <a:lnTo>
                                  <a:pt x="190500" y="761632"/>
                                </a:lnTo>
                                <a:lnTo>
                                  <a:pt x="193218" y="762076"/>
                                </a:lnTo>
                                <a:lnTo>
                                  <a:pt x="195936" y="762533"/>
                                </a:lnTo>
                                <a:lnTo>
                                  <a:pt x="198653" y="763004"/>
                                </a:lnTo>
                                <a:lnTo>
                                  <a:pt x="201384" y="763499"/>
                                </a:lnTo>
                                <a:lnTo>
                                  <a:pt x="204102" y="764019"/>
                                </a:lnTo>
                                <a:lnTo>
                                  <a:pt x="206820" y="764540"/>
                                </a:lnTo>
                                <a:lnTo>
                                  <a:pt x="209550" y="765099"/>
                                </a:lnTo>
                                <a:lnTo>
                                  <a:pt x="212268" y="765658"/>
                                </a:lnTo>
                                <a:lnTo>
                                  <a:pt x="214986" y="766242"/>
                                </a:lnTo>
                                <a:lnTo>
                                  <a:pt x="217703" y="766838"/>
                                </a:lnTo>
                                <a:lnTo>
                                  <a:pt x="220434" y="767449"/>
                                </a:lnTo>
                                <a:lnTo>
                                  <a:pt x="223152" y="768083"/>
                                </a:lnTo>
                                <a:lnTo>
                                  <a:pt x="225870" y="768719"/>
                                </a:lnTo>
                                <a:lnTo>
                                  <a:pt x="228600" y="769379"/>
                                </a:lnTo>
                                <a:lnTo>
                                  <a:pt x="231318" y="770052"/>
                                </a:lnTo>
                                <a:lnTo>
                                  <a:pt x="234036" y="770725"/>
                                </a:lnTo>
                                <a:lnTo>
                                  <a:pt x="236753" y="771423"/>
                                </a:lnTo>
                                <a:lnTo>
                                  <a:pt x="239484" y="772122"/>
                                </a:lnTo>
                                <a:lnTo>
                                  <a:pt x="242202" y="772833"/>
                                </a:lnTo>
                                <a:lnTo>
                                  <a:pt x="244920" y="773557"/>
                                </a:lnTo>
                                <a:lnTo>
                                  <a:pt x="247650" y="774294"/>
                                </a:lnTo>
                                <a:lnTo>
                                  <a:pt x="250368" y="775030"/>
                                </a:lnTo>
                                <a:lnTo>
                                  <a:pt x="253086" y="775780"/>
                                </a:lnTo>
                                <a:lnTo>
                                  <a:pt x="255803" y="776542"/>
                                </a:lnTo>
                                <a:lnTo>
                                  <a:pt x="258534" y="777304"/>
                                </a:lnTo>
                                <a:lnTo>
                                  <a:pt x="261252" y="778066"/>
                                </a:lnTo>
                                <a:lnTo>
                                  <a:pt x="263970" y="778841"/>
                                </a:lnTo>
                                <a:lnTo>
                                  <a:pt x="266700" y="779615"/>
                                </a:lnTo>
                                <a:lnTo>
                                  <a:pt x="269418" y="780390"/>
                                </a:lnTo>
                                <a:lnTo>
                                  <a:pt x="272136" y="781165"/>
                                </a:lnTo>
                                <a:lnTo>
                                  <a:pt x="274853" y="781952"/>
                                </a:lnTo>
                                <a:lnTo>
                                  <a:pt x="277584" y="782727"/>
                                </a:lnTo>
                                <a:lnTo>
                                  <a:pt x="280302" y="783514"/>
                                </a:lnTo>
                                <a:lnTo>
                                  <a:pt x="283020" y="784301"/>
                                </a:lnTo>
                                <a:lnTo>
                                  <a:pt x="285750" y="785076"/>
                                </a:lnTo>
                                <a:lnTo>
                                  <a:pt x="288468" y="785851"/>
                                </a:lnTo>
                                <a:lnTo>
                                  <a:pt x="291186" y="786626"/>
                                </a:lnTo>
                                <a:lnTo>
                                  <a:pt x="293903" y="787400"/>
                                </a:lnTo>
                                <a:lnTo>
                                  <a:pt x="296634" y="788162"/>
                                </a:lnTo>
                                <a:lnTo>
                                  <a:pt x="299352" y="788924"/>
                                </a:lnTo>
                                <a:lnTo>
                                  <a:pt x="302070" y="789687"/>
                                </a:lnTo>
                                <a:lnTo>
                                  <a:pt x="304787" y="790436"/>
                                </a:lnTo>
                                <a:lnTo>
                                  <a:pt x="307518" y="791172"/>
                                </a:lnTo>
                                <a:lnTo>
                                  <a:pt x="310236" y="791909"/>
                                </a:lnTo>
                                <a:lnTo>
                                  <a:pt x="312953" y="792632"/>
                                </a:lnTo>
                                <a:lnTo>
                                  <a:pt x="315684" y="793344"/>
                                </a:lnTo>
                                <a:lnTo>
                                  <a:pt x="318402" y="794042"/>
                                </a:lnTo>
                                <a:lnTo>
                                  <a:pt x="321120" y="794741"/>
                                </a:lnTo>
                                <a:lnTo>
                                  <a:pt x="323837" y="795413"/>
                                </a:lnTo>
                                <a:lnTo>
                                  <a:pt x="326568" y="796087"/>
                                </a:lnTo>
                                <a:lnTo>
                                  <a:pt x="329286" y="796734"/>
                                </a:lnTo>
                                <a:lnTo>
                                  <a:pt x="332003" y="797370"/>
                                </a:lnTo>
                                <a:lnTo>
                                  <a:pt x="334734" y="798005"/>
                                </a:lnTo>
                                <a:lnTo>
                                  <a:pt x="337452" y="798615"/>
                                </a:lnTo>
                                <a:lnTo>
                                  <a:pt x="340170" y="799199"/>
                                </a:lnTo>
                                <a:lnTo>
                                  <a:pt x="342887" y="799783"/>
                                </a:lnTo>
                                <a:lnTo>
                                  <a:pt x="345618" y="800342"/>
                                </a:lnTo>
                                <a:lnTo>
                                  <a:pt x="348336" y="800875"/>
                                </a:lnTo>
                                <a:lnTo>
                                  <a:pt x="351053" y="801408"/>
                                </a:lnTo>
                                <a:lnTo>
                                  <a:pt x="353784" y="801904"/>
                                </a:lnTo>
                                <a:lnTo>
                                  <a:pt x="356502" y="802387"/>
                                </a:lnTo>
                                <a:lnTo>
                                  <a:pt x="359220" y="802856"/>
                                </a:lnTo>
                                <a:lnTo>
                                  <a:pt x="361937" y="803301"/>
                                </a:lnTo>
                                <a:lnTo>
                                  <a:pt x="364668" y="803720"/>
                                </a:lnTo>
                                <a:lnTo>
                                  <a:pt x="367386" y="804126"/>
                                </a:lnTo>
                                <a:lnTo>
                                  <a:pt x="370103" y="804508"/>
                                </a:lnTo>
                                <a:lnTo>
                                  <a:pt x="372834" y="804863"/>
                                </a:lnTo>
                                <a:lnTo>
                                  <a:pt x="375552" y="805206"/>
                                </a:lnTo>
                                <a:lnTo>
                                  <a:pt x="378270" y="805511"/>
                                </a:lnTo>
                                <a:lnTo>
                                  <a:pt x="380987" y="805803"/>
                                </a:lnTo>
                                <a:lnTo>
                                  <a:pt x="383718" y="806069"/>
                                </a:lnTo>
                                <a:lnTo>
                                  <a:pt x="386436" y="806311"/>
                                </a:lnTo>
                                <a:lnTo>
                                  <a:pt x="389153" y="806526"/>
                                </a:lnTo>
                                <a:lnTo>
                                  <a:pt x="391884" y="806717"/>
                                </a:lnTo>
                                <a:lnTo>
                                  <a:pt x="394602" y="806882"/>
                                </a:lnTo>
                                <a:lnTo>
                                  <a:pt x="397320" y="807022"/>
                                </a:lnTo>
                                <a:lnTo>
                                  <a:pt x="400037" y="807149"/>
                                </a:lnTo>
                                <a:lnTo>
                                  <a:pt x="402768" y="807238"/>
                                </a:lnTo>
                                <a:lnTo>
                                  <a:pt x="405486" y="807301"/>
                                </a:lnTo>
                                <a:lnTo>
                                  <a:pt x="408203" y="807339"/>
                                </a:lnTo>
                                <a:lnTo>
                                  <a:pt x="410934" y="807352"/>
                                </a:lnTo>
                                <a:lnTo>
                                  <a:pt x="413652" y="807339"/>
                                </a:lnTo>
                                <a:lnTo>
                                  <a:pt x="416370" y="807314"/>
                                </a:lnTo>
                                <a:lnTo>
                                  <a:pt x="419087" y="807250"/>
                                </a:lnTo>
                                <a:lnTo>
                                  <a:pt x="421818" y="807162"/>
                                </a:lnTo>
                                <a:lnTo>
                                  <a:pt x="424536" y="807047"/>
                                </a:lnTo>
                                <a:lnTo>
                                  <a:pt x="427253" y="806907"/>
                                </a:lnTo>
                                <a:lnTo>
                                  <a:pt x="429984" y="806730"/>
                                </a:lnTo>
                                <a:lnTo>
                                  <a:pt x="432702" y="806539"/>
                                </a:lnTo>
                                <a:lnTo>
                                  <a:pt x="435420" y="806323"/>
                                </a:lnTo>
                                <a:lnTo>
                                  <a:pt x="438137" y="806082"/>
                                </a:lnTo>
                                <a:lnTo>
                                  <a:pt x="440868" y="805815"/>
                                </a:lnTo>
                                <a:lnTo>
                                  <a:pt x="443586" y="805523"/>
                                </a:lnTo>
                                <a:lnTo>
                                  <a:pt x="446303" y="805206"/>
                                </a:lnTo>
                                <a:lnTo>
                                  <a:pt x="449021" y="804863"/>
                                </a:lnTo>
                                <a:lnTo>
                                  <a:pt x="451752" y="804494"/>
                                </a:lnTo>
                                <a:lnTo>
                                  <a:pt x="454470" y="804114"/>
                                </a:lnTo>
                                <a:lnTo>
                                  <a:pt x="457187" y="803694"/>
                                </a:lnTo>
                                <a:lnTo>
                                  <a:pt x="459918" y="803263"/>
                                </a:lnTo>
                                <a:lnTo>
                                  <a:pt x="462636" y="802793"/>
                                </a:lnTo>
                                <a:lnTo>
                                  <a:pt x="465353" y="802323"/>
                                </a:lnTo>
                                <a:lnTo>
                                  <a:pt x="468071" y="801815"/>
                                </a:lnTo>
                                <a:lnTo>
                                  <a:pt x="470802" y="801294"/>
                                </a:lnTo>
                                <a:lnTo>
                                  <a:pt x="473520" y="800748"/>
                                </a:lnTo>
                                <a:lnTo>
                                  <a:pt x="476237" y="800176"/>
                                </a:lnTo>
                                <a:lnTo>
                                  <a:pt x="478968" y="799592"/>
                                </a:lnTo>
                                <a:lnTo>
                                  <a:pt x="481686" y="798982"/>
                                </a:lnTo>
                                <a:lnTo>
                                  <a:pt x="484403" y="798361"/>
                                </a:lnTo>
                                <a:lnTo>
                                  <a:pt x="487121" y="797713"/>
                                </a:lnTo>
                                <a:lnTo>
                                  <a:pt x="489852" y="797052"/>
                                </a:lnTo>
                                <a:lnTo>
                                  <a:pt x="492570" y="796379"/>
                                </a:lnTo>
                                <a:lnTo>
                                  <a:pt x="495287" y="795681"/>
                                </a:lnTo>
                                <a:lnTo>
                                  <a:pt x="498018" y="794969"/>
                                </a:lnTo>
                                <a:lnTo>
                                  <a:pt x="500736" y="794245"/>
                                </a:lnTo>
                                <a:lnTo>
                                  <a:pt x="503453" y="793509"/>
                                </a:lnTo>
                                <a:lnTo>
                                  <a:pt x="506171" y="792747"/>
                                </a:lnTo>
                                <a:lnTo>
                                  <a:pt x="508902" y="791985"/>
                                </a:lnTo>
                                <a:lnTo>
                                  <a:pt x="511620" y="791211"/>
                                </a:lnTo>
                                <a:lnTo>
                                  <a:pt x="514337" y="790410"/>
                                </a:lnTo>
                                <a:lnTo>
                                  <a:pt x="517068" y="789610"/>
                                </a:lnTo>
                                <a:lnTo>
                                  <a:pt x="519786" y="788797"/>
                                </a:lnTo>
                                <a:lnTo>
                                  <a:pt x="522503" y="787984"/>
                                </a:lnTo>
                                <a:lnTo>
                                  <a:pt x="525221" y="787147"/>
                                </a:lnTo>
                                <a:lnTo>
                                  <a:pt x="527952" y="786308"/>
                                </a:lnTo>
                                <a:lnTo>
                                  <a:pt x="530670" y="785470"/>
                                </a:lnTo>
                                <a:lnTo>
                                  <a:pt x="533387" y="784619"/>
                                </a:lnTo>
                                <a:lnTo>
                                  <a:pt x="536118" y="783755"/>
                                </a:lnTo>
                                <a:lnTo>
                                  <a:pt x="538836" y="782904"/>
                                </a:lnTo>
                                <a:lnTo>
                                  <a:pt x="541553" y="782041"/>
                                </a:lnTo>
                                <a:lnTo>
                                  <a:pt x="544271" y="781165"/>
                                </a:lnTo>
                                <a:lnTo>
                                  <a:pt x="547002" y="780301"/>
                                </a:lnTo>
                                <a:lnTo>
                                  <a:pt x="549720" y="779425"/>
                                </a:lnTo>
                                <a:lnTo>
                                  <a:pt x="552437" y="778561"/>
                                </a:lnTo>
                                <a:lnTo>
                                  <a:pt x="555168" y="777684"/>
                                </a:lnTo>
                                <a:lnTo>
                                  <a:pt x="557886" y="776821"/>
                                </a:lnTo>
                                <a:lnTo>
                                  <a:pt x="560603" y="775957"/>
                                </a:lnTo>
                                <a:lnTo>
                                  <a:pt x="563321" y="775094"/>
                                </a:lnTo>
                                <a:lnTo>
                                  <a:pt x="566052" y="774230"/>
                                </a:lnTo>
                                <a:lnTo>
                                  <a:pt x="568770" y="773379"/>
                                </a:lnTo>
                                <a:lnTo>
                                  <a:pt x="571487" y="772529"/>
                                </a:lnTo>
                                <a:lnTo>
                                  <a:pt x="574218" y="771690"/>
                                </a:lnTo>
                                <a:lnTo>
                                  <a:pt x="576936" y="770865"/>
                                </a:lnTo>
                                <a:lnTo>
                                  <a:pt x="579653" y="770040"/>
                                </a:lnTo>
                                <a:lnTo>
                                  <a:pt x="582371" y="769214"/>
                                </a:lnTo>
                                <a:lnTo>
                                  <a:pt x="585102" y="768414"/>
                                </a:lnTo>
                                <a:lnTo>
                                  <a:pt x="587820" y="767614"/>
                                </a:lnTo>
                                <a:lnTo>
                                  <a:pt x="590537" y="766838"/>
                                </a:lnTo>
                                <a:lnTo>
                                  <a:pt x="593268" y="766064"/>
                                </a:lnTo>
                                <a:lnTo>
                                  <a:pt x="595986" y="765302"/>
                                </a:lnTo>
                                <a:lnTo>
                                  <a:pt x="598703" y="764566"/>
                                </a:lnTo>
                                <a:lnTo>
                                  <a:pt x="601421" y="763829"/>
                                </a:lnTo>
                                <a:lnTo>
                                  <a:pt x="604152" y="763118"/>
                                </a:lnTo>
                                <a:lnTo>
                                  <a:pt x="606870" y="762419"/>
                                </a:lnTo>
                                <a:lnTo>
                                  <a:pt x="609587" y="761733"/>
                                </a:lnTo>
                                <a:lnTo>
                                  <a:pt x="612305" y="761073"/>
                                </a:lnTo>
                                <a:lnTo>
                                  <a:pt x="615036" y="760426"/>
                                </a:lnTo>
                                <a:lnTo>
                                  <a:pt x="617753" y="759803"/>
                                </a:lnTo>
                                <a:lnTo>
                                  <a:pt x="620471" y="759194"/>
                                </a:lnTo>
                                <a:lnTo>
                                  <a:pt x="623202" y="758610"/>
                                </a:lnTo>
                                <a:lnTo>
                                  <a:pt x="625920" y="758051"/>
                                </a:lnTo>
                                <a:lnTo>
                                  <a:pt x="628637" y="757504"/>
                                </a:lnTo>
                                <a:lnTo>
                                  <a:pt x="631355" y="756984"/>
                                </a:lnTo>
                                <a:lnTo>
                                  <a:pt x="634086" y="756489"/>
                                </a:lnTo>
                                <a:lnTo>
                                  <a:pt x="636803" y="756006"/>
                                </a:lnTo>
                                <a:lnTo>
                                  <a:pt x="639521" y="755562"/>
                                </a:lnTo>
                                <a:lnTo>
                                  <a:pt x="642252" y="755129"/>
                                </a:lnTo>
                                <a:lnTo>
                                  <a:pt x="644970" y="754723"/>
                                </a:lnTo>
                                <a:lnTo>
                                  <a:pt x="647687" y="754342"/>
                                </a:lnTo>
                                <a:lnTo>
                                  <a:pt x="650405" y="753999"/>
                                </a:lnTo>
                                <a:lnTo>
                                  <a:pt x="653136" y="753669"/>
                                </a:lnTo>
                                <a:lnTo>
                                  <a:pt x="655853" y="753364"/>
                                </a:lnTo>
                                <a:lnTo>
                                  <a:pt x="658571" y="753097"/>
                                </a:lnTo>
                                <a:lnTo>
                                  <a:pt x="661302" y="752856"/>
                                </a:lnTo>
                                <a:lnTo>
                                  <a:pt x="664020" y="752640"/>
                                </a:lnTo>
                                <a:lnTo>
                                  <a:pt x="666737" y="752450"/>
                                </a:lnTo>
                                <a:lnTo>
                                  <a:pt x="669455" y="752284"/>
                                </a:lnTo>
                                <a:lnTo>
                                  <a:pt x="672186" y="752145"/>
                                </a:lnTo>
                                <a:lnTo>
                                  <a:pt x="674903" y="752043"/>
                                </a:lnTo>
                                <a:lnTo>
                                  <a:pt x="677621" y="751967"/>
                                </a:lnTo>
                                <a:lnTo>
                                  <a:pt x="680352" y="751917"/>
                                </a:lnTo>
                                <a:lnTo>
                                  <a:pt x="683070" y="751891"/>
                                </a:lnTo>
                                <a:lnTo>
                                  <a:pt x="685787" y="751904"/>
                                </a:lnTo>
                                <a:lnTo>
                                  <a:pt x="688505" y="751942"/>
                                </a:lnTo>
                                <a:lnTo>
                                  <a:pt x="691236" y="752005"/>
                                </a:lnTo>
                                <a:lnTo>
                                  <a:pt x="693953" y="752107"/>
                                </a:lnTo>
                                <a:lnTo>
                                  <a:pt x="696671" y="752234"/>
                                </a:lnTo>
                                <a:lnTo>
                                  <a:pt x="699402" y="752387"/>
                                </a:lnTo>
                                <a:lnTo>
                                  <a:pt x="702120" y="752564"/>
                                </a:lnTo>
                                <a:lnTo>
                                  <a:pt x="704837" y="752780"/>
                                </a:lnTo>
                                <a:lnTo>
                                  <a:pt x="707555" y="753022"/>
                                </a:lnTo>
                                <a:lnTo>
                                  <a:pt x="710286" y="753288"/>
                                </a:lnTo>
                                <a:lnTo>
                                  <a:pt x="713003" y="753580"/>
                                </a:lnTo>
                                <a:lnTo>
                                  <a:pt x="715721" y="753897"/>
                                </a:lnTo>
                                <a:lnTo>
                                  <a:pt x="718452" y="754253"/>
                                </a:lnTo>
                                <a:lnTo>
                                  <a:pt x="721170" y="754635"/>
                                </a:lnTo>
                                <a:lnTo>
                                  <a:pt x="723887" y="755041"/>
                                </a:lnTo>
                                <a:lnTo>
                                  <a:pt x="726605" y="755473"/>
                                </a:lnTo>
                                <a:lnTo>
                                  <a:pt x="729336" y="755930"/>
                                </a:lnTo>
                                <a:lnTo>
                                  <a:pt x="732053" y="756425"/>
                                </a:lnTo>
                                <a:lnTo>
                                  <a:pt x="734771" y="756933"/>
                                </a:lnTo>
                                <a:lnTo>
                                  <a:pt x="737502" y="757466"/>
                                </a:lnTo>
                                <a:lnTo>
                                  <a:pt x="740220" y="758025"/>
                                </a:lnTo>
                                <a:lnTo>
                                  <a:pt x="742937" y="758610"/>
                                </a:lnTo>
                                <a:lnTo>
                                  <a:pt x="745655" y="759219"/>
                                </a:lnTo>
                                <a:lnTo>
                                  <a:pt x="748386" y="759854"/>
                                </a:lnTo>
                                <a:lnTo>
                                  <a:pt x="751103" y="760515"/>
                                </a:lnTo>
                                <a:lnTo>
                                  <a:pt x="753821" y="761188"/>
                                </a:lnTo>
                                <a:lnTo>
                                  <a:pt x="756552" y="761886"/>
                                </a:lnTo>
                                <a:lnTo>
                                  <a:pt x="759270" y="762610"/>
                                </a:lnTo>
                                <a:lnTo>
                                  <a:pt x="761987" y="763346"/>
                                </a:lnTo>
                                <a:lnTo>
                                  <a:pt x="764705" y="764108"/>
                                </a:lnTo>
                                <a:lnTo>
                                  <a:pt x="767436" y="764884"/>
                                </a:lnTo>
                                <a:lnTo>
                                  <a:pt x="770153" y="765670"/>
                                </a:lnTo>
                                <a:lnTo>
                                  <a:pt x="772871" y="766483"/>
                                </a:lnTo>
                                <a:lnTo>
                                  <a:pt x="775589" y="767321"/>
                                </a:lnTo>
                                <a:lnTo>
                                  <a:pt x="778320" y="768159"/>
                                </a:lnTo>
                                <a:lnTo>
                                  <a:pt x="781037" y="769024"/>
                                </a:lnTo>
                                <a:lnTo>
                                  <a:pt x="783755" y="769900"/>
                                </a:lnTo>
                                <a:lnTo>
                                  <a:pt x="786486" y="770776"/>
                                </a:lnTo>
                                <a:lnTo>
                                  <a:pt x="789203" y="771678"/>
                                </a:lnTo>
                                <a:lnTo>
                                  <a:pt x="791921" y="772592"/>
                                </a:lnTo>
                                <a:lnTo>
                                  <a:pt x="794639" y="773519"/>
                                </a:lnTo>
                                <a:lnTo>
                                  <a:pt x="797370" y="774447"/>
                                </a:lnTo>
                                <a:lnTo>
                                  <a:pt x="800087" y="775386"/>
                                </a:lnTo>
                                <a:lnTo>
                                  <a:pt x="802805" y="776339"/>
                                </a:lnTo>
                                <a:lnTo>
                                  <a:pt x="805536" y="777291"/>
                                </a:lnTo>
                                <a:lnTo>
                                  <a:pt x="808253" y="778256"/>
                                </a:lnTo>
                                <a:lnTo>
                                  <a:pt x="810971" y="779221"/>
                                </a:lnTo>
                                <a:lnTo>
                                  <a:pt x="813689" y="780187"/>
                                </a:lnTo>
                                <a:lnTo>
                                  <a:pt x="816420" y="781165"/>
                                </a:lnTo>
                                <a:lnTo>
                                  <a:pt x="819137" y="782142"/>
                                </a:lnTo>
                                <a:lnTo>
                                  <a:pt x="821855" y="783120"/>
                                </a:lnTo>
                                <a:lnTo>
                                  <a:pt x="824586" y="784098"/>
                                </a:lnTo>
                                <a:lnTo>
                                  <a:pt x="827303" y="785089"/>
                                </a:lnTo>
                                <a:lnTo>
                                  <a:pt x="830021" y="786067"/>
                                </a:lnTo>
                                <a:lnTo>
                                  <a:pt x="832739" y="787032"/>
                                </a:lnTo>
                                <a:lnTo>
                                  <a:pt x="835470" y="788010"/>
                                </a:lnTo>
                                <a:lnTo>
                                  <a:pt x="838187" y="788975"/>
                                </a:lnTo>
                                <a:lnTo>
                                  <a:pt x="840905" y="789940"/>
                                </a:lnTo>
                                <a:lnTo>
                                  <a:pt x="843636" y="790893"/>
                                </a:lnTo>
                                <a:lnTo>
                                  <a:pt x="846353" y="791845"/>
                                </a:lnTo>
                                <a:lnTo>
                                  <a:pt x="849071" y="792785"/>
                                </a:lnTo>
                                <a:lnTo>
                                  <a:pt x="851789" y="793712"/>
                                </a:lnTo>
                                <a:lnTo>
                                  <a:pt x="854520" y="794639"/>
                                </a:lnTo>
                                <a:lnTo>
                                  <a:pt x="857237" y="795554"/>
                                </a:lnTo>
                                <a:lnTo>
                                  <a:pt x="859955" y="796443"/>
                                </a:lnTo>
                                <a:lnTo>
                                  <a:pt x="862686" y="797331"/>
                                </a:lnTo>
                                <a:lnTo>
                                  <a:pt x="865403" y="798208"/>
                                </a:lnTo>
                                <a:lnTo>
                                  <a:pt x="868121" y="799059"/>
                                </a:lnTo>
                                <a:lnTo>
                                  <a:pt x="870839" y="799909"/>
                                </a:lnTo>
                                <a:lnTo>
                                  <a:pt x="873570" y="800736"/>
                                </a:lnTo>
                                <a:lnTo>
                                  <a:pt x="876287" y="801536"/>
                                </a:lnTo>
                                <a:lnTo>
                                  <a:pt x="879005" y="802336"/>
                                </a:lnTo>
                                <a:lnTo>
                                  <a:pt x="881736" y="803098"/>
                                </a:lnTo>
                                <a:lnTo>
                                  <a:pt x="884453" y="803859"/>
                                </a:lnTo>
                                <a:lnTo>
                                  <a:pt x="887171" y="804583"/>
                                </a:lnTo>
                                <a:lnTo>
                                  <a:pt x="889889" y="805294"/>
                                </a:lnTo>
                                <a:lnTo>
                                  <a:pt x="892620" y="805980"/>
                                </a:lnTo>
                                <a:lnTo>
                                  <a:pt x="895337" y="806653"/>
                                </a:lnTo>
                                <a:lnTo>
                                  <a:pt x="898055" y="807289"/>
                                </a:lnTo>
                                <a:lnTo>
                                  <a:pt x="900786" y="807910"/>
                                </a:lnTo>
                                <a:lnTo>
                                  <a:pt x="903503" y="808507"/>
                                </a:lnTo>
                                <a:lnTo>
                                  <a:pt x="906221" y="809067"/>
                                </a:lnTo>
                                <a:lnTo>
                                  <a:pt x="908939" y="809613"/>
                                </a:lnTo>
                                <a:lnTo>
                                  <a:pt x="911670" y="810134"/>
                                </a:lnTo>
                                <a:lnTo>
                                  <a:pt x="914387" y="810616"/>
                                </a:lnTo>
                                <a:lnTo>
                                  <a:pt x="917105" y="811073"/>
                                </a:lnTo>
                                <a:lnTo>
                                  <a:pt x="919836" y="811505"/>
                                </a:lnTo>
                                <a:lnTo>
                                  <a:pt x="922553" y="811912"/>
                                </a:lnTo>
                                <a:lnTo>
                                  <a:pt x="925271" y="812279"/>
                                </a:lnTo>
                                <a:lnTo>
                                  <a:pt x="927989" y="812623"/>
                                </a:lnTo>
                                <a:lnTo>
                                  <a:pt x="930720" y="812940"/>
                                </a:lnTo>
                                <a:lnTo>
                                  <a:pt x="933437" y="813219"/>
                                </a:lnTo>
                                <a:lnTo>
                                  <a:pt x="936155" y="813474"/>
                                </a:lnTo>
                                <a:lnTo>
                                  <a:pt x="938873" y="813702"/>
                                </a:lnTo>
                                <a:lnTo>
                                  <a:pt x="941603" y="813880"/>
                                </a:lnTo>
                                <a:lnTo>
                                  <a:pt x="944321" y="814045"/>
                                </a:lnTo>
                                <a:lnTo>
                                  <a:pt x="947039" y="814172"/>
                                </a:lnTo>
                                <a:lnTo>
                                  <a:pt x="949770" y="814260"/>
                                </a:lnTo>
                                <a:lnTo>
                                  <a:pt x="952487" y="814324"/>
                                </a:lnTo>
                                <a:lnTo>
                                  <a:pt x="955205" y="814350"/>
                                </a:lnTo>
                                <a:lnTo>
                                  <a:pt x="957923" y="814350"/>
                                </a:lnTo>
                                <a:lnTo>
                                  <a:pt x="960653" y="814312"/>
                                </a:lnTo>
                                <a:lnTo>
                                  <a:pt x="963371" y="814236"/>
                                </a:lnTo>
                                <a:lnTo>
                                  <a:pt x="966089" y="814134"/>
                                </a:lnTo>
                                <a:lnTo>
                                  <a:pt x="968820" y="813994"/>
                                </a:lnTo>
                                <a:lnTo>
                                  <a:pt x="971537" y="813829"/>
                                </a:lnTo>
                                <a:lnTo>
                                  <a:pt x="974255" y="813626"/>
                                </a:lnTo>
                                <a:lnTo>
                                  <a:pt x="976973" y="813397"/>
                                </a:lnTo>
                                <a:lnTo>
                                  <a:pt x="979703" y="813130"/>
                                </a:lnTo>
                                <a:lnTo>
                                  <a:pt x="982421" y="812826"/>
                                </a:lnTo>
                                <a:lnTo>
                                  <a:pt x="985139" y="812495"/>
                                </a:lnTo>
                                <a:lnTo>
                                  <a:pt x="987870" y="812127"/>
                                </a:lnTo>
                                <a:lnTo>
                                  <a:pt x="990587" y="811733"/>
                                </a:lnTo>
                                <a:lnTo>
                                  <a:pt x="993305" y="811315"/>
                                </a:lnTo>
                                <a:lnTo>
                                  <a:pt x="996023" y="810858"/>
                                </a:lnTo>
                                <a:lnTo>
                                  <a:pt x="998753" y="810361"/>
                                </a:lnTo>
                                <a:lnTo>
                                  <a:pt x="1001471" y="809854"/>
                                </a:lnTo>
                                <a:lnTo>
                                  <a:pt x="1004189" y="809308"/>
                                </a:lnTo>
                                <a:lnTo>
                                  <a:pt x="1006920" y="808724"/>
                                </a:lnTo>
                                <a:lnTo>
                                  <a:pt x="1009637" y="808113"/>
                                </a:lnTo>
                                <a:lnTo>
                                  <a:pt x="1012355" y="807492"/>
                                </a:lnTo>
                                <a:lnTo>
                                  <a:pt x="1015073" y="806819"/>
                                </a:lnTo>
                                <a:lnTo>
                                  <a:pt x="1017803" y="806133"/>
                                </a:lnTo>
                                <a:lnTo>
                                  <a:pt x="1020521" y="805421"/>
                                </a:lnTo>
                                <a:lnTo>
                                  <a:pt x="1023239" y="804672"/>
                                </a:lnTo>
                                <a:lnTo>
                                  <a:pt x="1025970" y="803911"/>
                                </a:lnTo>
                                <a:lnTo>
                                  <a:pt x="1028687" y="803123"/>
                                </a:lnTo>
                                <a:lnTo>
                                  <a:pt x="1031405" y="802310"/>
                                </a:lnTo>
                                <a:lnTo>
                                  <a:pt x="1034123" y="801472"/>
                                </a:lnTo>
                                <a:lnTo>
                                  <a:pt x="1036853" y="800609"/>
                                </a:lnTo>
                                <a:lnTo>
                                  <a:pt x="1039571" y="799719"/>
                                </a:lnTo>
                                <a:lnTo>
                                  <a:pt x="1042289" y="798818"/>
                                </a:lnTo>
                                <a:lnTo>
                                  <a:pt x="1045020" y="797903"/>
                                </a:lnTo>
                                <a:lnTo>
                                  <a:pt x="1047737" y="796951"/>
                                </a:lnTo>
                                <a:lnTo>
                                  <a:pt x="1050455" y="795998"/>
                                </a:lnTo>
                                <a:lnTo>
                                  <a:pt x="1053173" y="795020"/>
                                </a:lnTo>
                                <a:lnTo>
                                  <a:pt x="1055903" y="794030"/>
                                </a:lnTo>
                                <a:lnTo>
                                  <a:pt x="1058621" y="793014"/>
                                </a:lnTo>
                                <a:lnTo>
                                  <a:pt x="1061339" y="791985"/>
                                </a:lnTo>
                                <a:lnTo>
                                  <a:pt x="1064069" y="790956"/>
                                </a:lnTo>
                                <a:lnTo>
                                  <a:pt x="1066787" y="789902"/>
                                </a:lnTo>
                                <a:lnTo>
                                  <a:pt x="1069505" y="788836"/>
                                </a:lnTo>
                                <a:lnTo>
                                  <a:pt x="1072223" y="787769"/>
                                </a:lnTo>
                                <a:lnTo>
                                  <a:pt x="1074953" y="786689"/>
                                </a:lnTo>
                                <a:lnTo>
                                  <a:pt x="1077671" y="785597"/>
                                </a:lnTo>
                                <a:lnTo>
                                  <a:pt x="1080389" y="784492"/>
                                </a:lnTo>
                                <a:lnTo>
                                  <a:pt x="1083119" y="783387"/>
                                </a:lnTo>
                                <a:lnTo>
                                  <a:pt x="1085837" y="782283"/>
                                </a:lnTo>
                                <a:lnTo>
                                  <a:pt x="1088555" y="781165"/>
                                </a:lnTo>
                                <a:lnTo>
                                  <a:pt x="1091273" y="780047"/>
                                </a:lnTo>
                                <a:lnTo>
                                  <a:pt x="1094003" y="778929"/>
                                </a:lnTo>
                                <a:lnTo>
                                  <a:pt x="1096721" y="777811"/>
                                </a:lnTo>
                                <a:lnTo>
                                  <a:pt x="1099439" y="776694"/>
                                </a:lnTo>
                                <a:lnTo>
                                  <a:pt x="1102169" y="775577"/>
                                </a:lnTo>
                                <a:lnTo>
                                  <a:pt x="1104887" y="774459"/>
                                </a:lnTo>
                                <a:lnTo>
                                  <a:pt x="1107605" y="773341"/>
                                </a:lnTo>
                                <a:lnTo>
                                  <a:pt x="1110323" y="772237"/>
                                </a:lnTo>
                                <a:lnTo>
                                  <a:pt x="1113053" y="771131"/>
                                </a:lnTo>
                                <a:lnTo>
                                  <a:pt x="1115771" y="770027"/>
                                </a:lnTo>
                                <a:lnTo>
                                  <a:pt x="1118489" y="768947"/>
                                </a:lnTo>
                                <a:lnTo>
                                  <a:pt x="1121207" y="767868"/>
                                </a:lnTo>
                                <a:lnTo>
                                  <a:pt x="1123937" y="766788"/>
                                </a:lnTo>
                                <a:lnTo>
                                  <a:pt x="1126655" y="765734"/>
                                </a:lnTo>
                                <a:lnTo>
                                  <a:pt x="1129373" y="764693"/>
                                </a:lnTo>
                                <a:lnTo>
                                  <a:pt x="1132103" y="763651"/>
                                </a:lnTo>
                                <a:lnTo>
                                  <a:pt x="1134821" y="762636"/>
                                </a:lnTo>
                                <a:lnTo>
                                  <a:pt x="1137539" y="761632"/>
                                </a:lnTo>
                                <a:lnTo>
                                  <a:pt x="1140257" y="760641"/>
                                </a:lnTo>
                                <a:lnTo>
                                  <a:pt x="1142987" y="759676"/>
                                </a:lnTo>
                                <a:lnTo>
                                  <a:pt x="1145705" y="758723"/>
                                </a:lnTo>
                                <a:lnTo>
                                  <a:pt x="1148423" y="757796"/>
                                </a:lnTo>
                                <a:lnTo>
                                  <a:pt x="1151153" y="756883"/>
                                </a:lnTo>
                                <a:lnTo>
                                  <a:pt x="1153871" y="755993"/>
                                </a:lnTo>
                                <a:lnTo>
                                  <a:pt x="1156589" y="755117"/>
                                </a:lnTo>
                                <a:lnTo>
                                  <a:pt x="1159307" y="754279"/>
                                </a:lnTo>
                                <a:lnTo>
                                  <a:pt x="1162037" y="753453"/>
                                </a:lnTo>
                                <a:lnTo>
                                  <a:pt x="1164755" y="752653"/>
                                </a:lnTo>
                                <a:lnTo>
                                  <a:pt x="1167473" y="751891"/>
                                </a:lnTo>
                                <a:lnTo>
                                  <a:pt x="1170203" y="751142"/>
                                </a:lnTo>
                                <a:lnTo>
                                  <a:pt x="1172921" y="750430"/>
                                </a:lnTo>
                                <a:lnTo>
                                  <a:pt x="1175639" y="749745"/>
                                </a:lnTo>
                                <a:lnTo>
                                  <a:pt x="1178357" y="749085"/>
                                </a:lnTo>
                                <a:lnTo>
                                  <a:pt x="1181087" y="748449"/>
                                </a:lnTo>
                                <a:lnTo>
                                  <a:pt x="1183805" y="747852"/>
                                </a:lnTo>
                                <a:lnTo>
                                  <a:pt x="1186523" y="747281"/>
                                </a:lnTo>
                                <a:lnTo>
                                  <a:pt x="1189253" y="746747"/>
                                </a:lnTo>
                                <a:lnTo>
                                  <a:pt x="1191971" y="746240"/>
                                </a:lnTo>
                                <a:lnTo>
                                  <a:pt x="1194689" y="745770"/>
                                </a:lnTo>
                                <a:lnTo>
                                  <a:pt x="1197407" y="745337"/>
                                </a:lnTo>
                                <a:lnTo>
                                  <a:pt x="1200137" y="744931"/>
                                </a:lnTo>
                                <a:lnTo>
                                  <a:pt x="1202855" y="744563"/>
                                </a:lnTo>
                                <a:lnTo>
                                  <a:pt x="1205573" y="744233"/>
                                </a:lnTo>
                                <a:lnTo>
                                  <a:pt x="1208303" y="743941"/>
                                </a:lnTo>
                                <a:lnTo>
                                  <a:pt x="1211021" y="743674"/>
                                </a:lnTo>
                                <a:lnTo>
                                  <a:pt x="1213739" y="743445"/>
                                </a:lnTo>
                                <a:lnTo>
                                  <a:pt x="1216457" y="743255"/>
                                </a:lnTo>
                                <a:lnTo>
                                  <a:pt x="1219187" y="743103"/>
                                </a:lnTo>
                                <a:lnTo>
                                  <a:pt x="1221905" y="742989"/>
                                </a:lnTo>
                                <a:lnTo>
                                  <a:pt x="1224623" y="742912"/>
                                </a:lnTo>
                                <a:lnTo>
                                  <a:pt x="1227353" y="742874"/>
                                </a:lnTo>
                                <a:lnTo>
                                  <a:pt x="1230071" y="742874"/>
                                </a:lnTo>
                                <a:lnTo>
                                  <a:pt x="1232789" y="742912"/>
                                </a:lnTo>
                                <a:lnTo>
                                  <a:pt x="1235507" y="742976"/>
                                </a:lnTo>
                                <a:lnTo>
                                  <a:pt x="1238237" y="743090"/>
                                </a:lnTo>
                                <a:lnTo>
                                  <a:pt x="1240955" y="743242"/>
                                </a:lnTo>
                                <a:lnTo>
                                  <a:pt x="1243673" y="743433"/>
                                </a:lnTo>
                                <a:lnTo>
                                  <a:pt x="1246391" y="743649"/>
                                </a:lnTo>
                                <a:lnTo>
                                  <a:pt x="1249121" y="743916"/>
                                </a:lnTo>
                                <a:lnTo>
                                  <a:pt x="1251839" y="744220"/>
                                </a:lnTo>
                                <a:lnTo>
                                  <a:pt x="1254557" y="744551"/>
                                </a:lnTo>
                                <a:lnTo>
                                  <a:pt x="1257287" y="744931"/>
                                </a:lnTo>
                                <a:lnTo>
                                  <a:pt x="1260005" y="745337"/>
                                </a:lnTo>
                                <a:lnTo>
                                  <a:pt x="1262723" y="745795"/>
                                </a:lnTo>
                                <a:lnTo>
                                  <a:pt x="1265441" y="746278"/>
                                </a:lnTo>
                                <a:lnTo>
                                  <a:pt x="1268171" y="746799"/>
                                </a:lnTo>
                                <a:lnTo>
                                  <a:pt x="1270889" y="747358"/>
                                </a:lnTo>
                                <a:lnTo>
                                  <a:pt x="1273607" y="747954"/>
                                </a:lnTo>
                                <a:lnTo>
                                  <a:pt x="1276337" y="748576"/>
                                </a:lnTo>
                                <a:lnTo>
                                  <a:pt x="1279055" y="749236"/>
                                </a:lnTo>
                                <a:lnTo>
                                  <a:pt x="1281773" y="749936"/>
                                </a:lnTo>
                                <a:lnTo>
                                  <a:pt x="1284491" y="750660"/>
                                </a:lnTo>
                                <a:lnTo>
                                  <a:pt x="1287221" y="751421"/>
                                </a:lnTo>
                                <a:lnTo>
                                  <a:pt x="1289939" y="752208"/>
                                </a:lnTo>
                                <a:lnTo>
                                  <a:pt x="1292657" y="753034"/>
                                </a:lnTo>
                                <a:lnTo>
                                  <a:pt x="1295387" y="753885"/>
                                </a:lnTo>
                                <a:lnTo>
                                  <a:pt x="1298105" y="754774"/>
                                </a:lnTo>
                                <a:lnTo>
                                  <a:pt x="1300823" y="755689"/>
                                </a:lnTo>
                                <a:lnTo>
                                  <a:pt x="1303541" y="756628"/>
                                </a:lnTo>
                                <a:lnTo>
                                  <a:pt x="1306271" y="757593"/>
                                </a:lnTo>
                                <a:lnTo>
                                  <a:pt x="1308989" y="758584"/>
                                </a:lnTo>
                                <a:lnTo>
                                  <a:pt x="1311707" y="759613"/>
                                </a:lnTo>
                                <a:lnTo>
                                  <a:pt x="1314437" y="760654"/>
                                </a:lnTo>
                                <a:lnTo>
                                  <a:pt x="1317155" y="761721"/>
                                </a:lnTo>
                                <a:lnTo>
                                  <a:pt x="1319873" y="762813"/>
                                </a:lnTo>
                                <a:lnTo>
                                  <a:pt x="1322591" y="763931"/>
                                </a:lnTo>
                                <a:lnTo>
                                  <a:pt x="1325321" y="765061"/>
                                </a:lnTo>
                                <a:lnTo>
                                  <a:pt x="1328039" y="766217"/>
                                </a:lnTo>
                                <a:lnTo>
                                  <a:pt x="1330757" y="767385"/>
                                </a:lnTo>
                                <a:lnTo>
                                  <a:pt x="1333487" y="768566"/>
                                </a:lnTo>
                                <a:lnTo>
                                  <a:pt x="1336205" y="769772"/>
                                </a:lnTo>
                                <a:lnTo>
                                  <a:pt x="1338923" y="770992"/>
                                </a:lnTo>
                                <a:lnTo>
                                  <a:pt x="1341641" y="772237"/>
                                </a:lnTo>
                                <a:lnTo>
                                  <a:pt x="1344371" y="773482"/>
                                </a:lnTo>
                                <a:lnTo>
                                  <a:pt x="1347089" y="774739"/>
                                </a:lnTo>
                                <a:lnTo>
                                  <a:pt x="1349807" y="776008"/>
                                </a:lnTo>
                                <a:lnTo>
                                  <a:pt x="1352537" y="777291"/>
                                </a:lnTo>
                                <a:lnTo>
                                  <a:pt x="1355255" y="778574"/>
                                </a:lnTo>
                                <a:lnTo>
                                  <a:pt x="1357973" y="779869"/>
                                </a:lnTo>
                                <a:lnTo>
                                  <a:pt x="1360691" y="781165"/>
                                </a:lnTo>
                                <a:lnTo>
                                  <a:pt x="1363421" y="782472"/>
                                </a:lnTo>
                                <a:lnTo>
                                  <a:pt x="1366139" y="783781"/>
                                </a:lnTo>
                                <a:lnTo>
                                  <a:pt x="1368857" y="785089"/>
                                </a:lnTo>
                                <a:lnTo>
                                  <a:pt x="1371587" y="786397"/>
                                </a:lnTo>
                                <a:lnTo>
                                  <a:pt x="1374305" y="787705"/>
                                </a:lnTo>
                                <a:lnTo>
                                  <a:pt x="1377023" y="789013"/>
                                </a:lnTo>
                                <a:lnTo>
                                  <a:pt x="1379741" y="790322"/>
                                </a:lnTo>
                                <a:lnTo>
                                  <a:pt x="1382471" y="791617"/>
                                </a:lnTo>
                                <a:lnTo>
                                  <a:pt x="1385189" y="792912"/>
                                </a:lnTo>
                                <a:lnTo>
                                  <a:pt x="1387907" y="794195"/>
                                </a:lnTo>
                                <a:lnTo>
                                  <a:pt x="1390637" y="795465"/>
                                </a:lnTo>
                                <a:lnTo>
                                  <a:pt x="1393355" y="796734"/>
                                </a:lnTo>
                                <a:lnTo>
                                  <a:pt x="1396073" y="797992"/>
                                </a:lnTo>
                                <a:lnTo>
                                  <a:pt x="1398791" y="799237"/>
                                </a:lnTo>
                                <a:lnTo>
                                  <a:pt x="1401521" y="800469"/>
                                </a:lnTo>
                                <a:lnTo>
                                  <a:pt x="1404239" y="801675"/>
                                </a:lnTo>
                                <a:lnTo>
                                  <a:pt x="1406957" y="802881"/>
                                </a:lnTo>
                                <a:lnTo>
                                  <a:pt x="1409675" y="804063"/>
                                </a:lnTo>
                                <a:lnTo>
                                  <a:pt x="1412405" y="805218"/>
                                </a:lnTo>
                                <a:lnTo>
                                  <a:pt x="1415123" y="806362"/>
                                </a:lnTo>
                                <a:lnTo>
                                  <a:pt x="1417841" y="807492"/>
                                </a:lnTo>
                                <a:lnTo>
                                  <a:pt x="1420571" y="808584"/>
                                </a:lnTo>
                                <a:lnTo>
                                  <a:pt x="1423289" y="809664"/>
                                </a:lnTo>
                                <a:lnTo>
                                  <a:pt x="1426007" y="810717"/>
                                </a:lnTo>
                                <a:lnTo>
                                  <a:pt x="1428725" y="811746"/>
                                </a:lnTo>
                                <a:lnTo>
                                  <a:pt x="1431455" y="812750"/>
                                </a:lnTo>
                                <a:lnTo>
                                  <a:pt x="1434173" y="813715"/>
                                </a:lnTo>
                                <a:lnTo>
                                  <a:pt x="1436891" y="814667"/>
                                </a:lnTo>
                                <a:lnTo>
                                  <a:pt x="1439621" y="815581"/>
                                </a:lnTo>
                                <a:lnTo>
                                  <a:pt x="1442339" y="816458"/>
                                </a:lnTo>
                                <a:lnTo>
                                  <a:pt x="1445057" y="817309"/>
                                </a:lnTo>
                                <a:lnTo>
                                  <a:pt x="1447775" y="818135"/>
                                </a:lnTo>
                                <a:lnTo>
                                  <a:pt x="1450505" y="818909"/>
                                </a:lnTo>
                                <a:lnTo>
                                  <a:pt x="1453223" y="819671"/>
                                </a:lnTo>
                                <a:lnTo>
                                  <a:pt x="1455941" y="820383"/>
                                </a:lnTo>
                                <a:lnTo>
                                  <a:pt x="1458671" y="821055"/>
                                </a:lnTo>
                                <a:lnTo>
                                  <a:pt x="1461389" y="821703"/>
                                </a:lnTo>
                                <a:lnTo>
                                  <a:pt x="1464107" y="822300"/>
                                </a:lnTo>
                                <a:lnTo>
                                  <a:pt x="1466825" y="822872"/>
                                </a:lnTo>
                                <a:lnTo>
                                  <a:pt x="1469555" y="823392"/>
                                </a:lnTo>
                                <a:lnTo>
                                  <a:pt x="1472273" y="823888"/>
                                </a:lnTo>
                                <a:lnTo>
                                  <a:pt x="1474991" y="824332"/>
                                </a:lnTo>
                                <a:lnTo>
                                  <a:pt x="1477721" y="824738"/>
                                </a:lnTo>
                                <a:lnTo>
                                  <a:pt x="1480439" y="825094"/>
                                </a:lnTo>
                                <a:lnTo>
                                  <a:pt x="1483157" y="825424"/>
                                </a:lnTo>
                                <a:lnTo>
                                  <a:pt x="1485875" y="825703"/>
                                </a:lnTo>
                                <a:lnTo>
                                  <a:pt x="1488605" y="825932"/>
                                </a:lnTo>
                                <a:lnTo>
                                  <a:pt x="1491323" y="826122"/>
                                </a:lnTo>
                                <a:lnTo>
                                  <a:pt x="1494041" y="826275"/>
                                </a:lnTo>
                                <a:lnTo>
                                  <a:pt x="1496771" y="826377"/>
                                </a:lnTo>
                                <a:lnTo>
                                  <a:pt x="1499489" y="826440"/>
                                </a:lnTo>
                                <a:lnTo>
                                  <a:pt x="1502207" y="826453"/>
                                </a:lnTo>
                                <a:lnTo>
                                  <a:pt x="1504925" y="826427"/>
                                </a:lnTo>
                                <a:lnTo>
                                  <a:pt x="1507655" y="826351"/>
                                </a:lnTo>
                                <a:lnTo>
                                  <a:pt x="1510373" y="826236"/>
                                </a:lnTo>
                                <a:lnTo>
                                  <a:pt x="1513091" y="826072"/>
                                </a:lnTo>
                                <a:lnTo>
                                  <a:pt x="1515821" y="825856"/>
                                </a:lnTo>
                                <a:lnTo>
                                  <a:pt x="1518539" y="825602"/>
                                </a:lnTo>
                                <a:lnTo>
                                  <a:pt x="1521257" y="825309"/>
                                </a:lnTo>
                                <a:lnTo>
                                  <a:pt x="1523975" y="824967"/>
                                </a:lnTo>
                                <a:lnTo>
                                  <a:pt x="1526705" y="824573"/>
                                </a:lnTo>
                                <a:lnTo>
                                  <a:pt x="1529423" y="824141"/>
                                </a:lnTo>
                                <a:lnTo>
                                  <a:pt x="1532141" y="823659"/>
                                </a:lnTo>
                                <a:lnTo>
                                  <a:pt x="1534871" y="823138"/>
                                </a:lnTo>
                                <a:lnTo>
                                  <a:pt x="1537589" y="822579"/>
                                </a:lnTo>
                                <a:lnTo>
                                  <a:pt x="1540307" y="821970"/>
                                </a:lnTo>
                                <a:lnTo>
                                  <a:pt x="1543025" y="821322"/>
                                </a:lnTo>
                                <a:lnTo>
                                  <a:pt x="1545755" y="820636"/>
                                </a:lnTo>
                                <a:lnTo>
                                  <a:pt x="1548473" y="819900"/>
                                </a:lnTo>
                                <a:lnTo>
                                  <a:pt x="1551191" y="819125"/>
                                </a:lnTo>
                                <a:lnTo>
                                  <a:pt x="1553921" y="818312"/>
                                </a:lnTo>
                                <a:lnTo>
                                  <a:pt x="1556639" y="817449"/>
                                </a:lnTo>
                                <a:lnTo>
                                  <a:pt x="1559357" y="816559"/>
                                </a:lnTo>
                                <a:lnTo>
                                  <a:pt x="1562075" y="815632"/>
                                </a:lnTo>
                                <a:lnTo>
                                  <a:pt x="1564805" y="814654"/>
                                </a:lnTo>
                                <a:lnTo>
                                  <a:pt x="1567523" y="813651"/>
                                </a:lnTo>
                                <a:lnTo>
                                  <a:pt x="1570241" y="812609"/>
                                </a:lnTo>
                                <a:lnTo>
                                  <a:pt x="1572971" y="811530"/>
                                </a:lnTo>
                                <a:lnTo>
                                  <a:pt x="1575689" y="810425"/>
                                </a:lnTo>
                                <a:lnTo>
                                  <a:pt x="1578407" y="809270"/>
                                </a:lnTo>
                                <a:lnTo>
                                  <a:pt x="1581125" y="808101"/>
                                </a:lnTo>
                                <a:lnTo>
                                  <a:pt x="1583855" y="806895"/>
                                </a:lnTo>
                                <a:lnTo>
                                  <a:pt x="1586573" y="805650"/>
                                </a:lnTo>
                                <a:lnTo>
                                  <a:pt x="1589291" y="804380"/>
                                </a:lnTo>
                                <a:lnTo>
                                  <a:pt x="1592009" y="803084"/>
                                </a:lnTo>
                                <a:lnTo>
                                  <a:pt x="1594739" y="801763"/>
                                </a:lnTo>
                                <a:lnTo>
                                  <a:pt x="1597457" y="800418"/>
                                </a:lnTo>
                                <a:lnTo>
                                  <a:pt x="1600175" y="799046"/>
                                </a:lnTo>
                                <a:lnTo>
                                  <a:pt x="1602905" y="797649"/>
                                </a:lnTo>
                                <a:lnTo>
                                  <a:pt x="1605623" y="796240"/>
                                </a:lnTo>
                                <a:lnTo>
                                  <a:pt x="1608341" y="794792"/>
                                </a:lnTo>
                                <a:lnTo>
                                  <a:pt x="1611059" y="793344"/>
                                </a:lnTo>
                                <a:lnTo>
                                  <a:pt x="1613789" y="791871"/>
                                </a:lnTo>
                                <a:lnTo>
                                  <a:pt x="1616507" y="790372"/>
                                </a:lnTo>
                                <a:lnTo>
                                  <a:pt x="1619225" y="788874"/>
                                </a:lnTo>
                                <a:lnTo>
                                  <a:pt x="1621955" y="787350"/>
                                </a:lnTo>
                                <a:lnTo>
                                  <a:pt x="1624673" y="785826"/>
                                </a:lnTo>
                                <a:lnTo>
                                  <a:pt x="1627391" y="784276"/>
                                </a:lnTo>
                                <a:lnTo>
                                  <a:pt x="1630109" y="782727"/>
                                </a:lnTo>
                                <a:lnTo>
                                  <a:pt x="1632839" y="781165"/>
                                </a:lnTo>
                                <a:lnTo>
                                  <a:pt x="1635557" y="779602"/>
                                </a:lnTo>
                                <a:lnTo>
                                  <a:pt x="1638275" y="778028"/>
                                </a:lnTo>
                                <a:lnTo>
                                  <a:pt x="1641005" y="776466"/>
                                </a:lnTo>
                                <a:lnTo>
                                  <a:pt x="1643723" y="774891"/>
                                </a:lnTo>
                                <a:lnTo>
                                  <a:pt x="1646441" y="773316"/>
                                </a:lnTo>
                                <a:lnTo>
                                  <a:pt x="1649159" y="771741"/>
                                </a:lnTo>
                                <a:lnTo>
                                  <a:pt x="1651889" y="770166"/>
                                </a:lnTo>
                                <a:lnTo>
                                  <a:pt x="1654607" y="768604"/>
                                </a:lnTo>
                                <a:lnTo>
                                  <a:pt x="1657325" y="767042"/>
                                </a:lnTo>
                                <a:lnTo>
                                  <a:pt x="1660055" y="765493"/>
                                </a:lnTo>
                                <a:lnTo>
                                  <a:pt x="1662773" y="763943"/>
                                </a:lnTo>
                                <a:lnTo>
                                  <a:pt x="1665491" y="762406"/>
                                </a:lnTo>
                                <a:lnTo>
                                  <a:pt x="1668209" y="760895"/>
                                </a:lnTo>
                                <a:lnTo>
                                  <a:pt x="1670939" y="759384"/>
                                </a:lnTo>
                                <a:lnTo>
                                  <a:pt x="1673657" y="757898"/>
                                </a:lnTo>
                                <a:lnTo>
                                  <a:pt x="1676375" y="756412"/>
                                </a:lnTo>
                                <a:lnTo>
                                  <a:pt x="1679105" y="754965"/>
                                </a:lnTo>
                                <a:lnTo>
                                  <a:pt x="1681823" y="753529"/>
                                </a:lnTo>
                                <a:lnTo>
                                  <a:pt x="1684541" y="752107"/>
                                </a:lnTo>
                                <a:lnTo>
                                  <a:pt x="1687259" y="750722"/>
                                </a:lnTo>
                                <a:lnTo>
                                  <a:pt x="1689989" y="749351"/>
                                </a:lnTo>
                                <a:lnTo>
                                  <a:pt x="1692707" y="748005"/>
                                </a:lnTo>
                                <a:lnTo>
                                  <a:pt x="1695425" y="746697"/>
                                </a:lnTo>
                                <a:lnTo>
                                  <a:pt x="1698155" y="745414"/>
                                </a:lnTo>
                                <a:lnTo>
                                  <a:pt x="1700873" y="744157"/>
                                </a:lnTo>
                                <a:lnTo>
                                  <a:pt x="1703591" y="742925"/>
                                </a:lnTo>
                                <a:lnTo>
                                  <a:pt x="1706309" y="741732"/>
                                </a:lnTo>
                                <a:lnTo>
                                  <a:pt x="1709039" y="740575"/>
                                </a:lnTo>
                                <a:lnTo>
                                  <a:pt x="1711757" y="739458"/>
                                </a:lnTo>
                                <a:lnTo>
                                  <a:pt x="1714475" y="738366"/>
                                </a:lnTo>
                                <a:lnTo>
                                  <a:pt x="1717205" y="737324"/>
                                </a:lnTo>
                                <a:lnTo>
                                  <a:pt x="1719923" y="736309"/>
                                </a:lnTo>
                                <a:lnTo>
                                  <a:pt x="1722641" y="735343"/>
                                </a:lnTo>
                                <a:lnTo>
                                  <a:pt x="1725359" y="734403"/>
                                </a:lnTo>
                                <a:lnTo>
                                  <a:pt x="1728089" y="733527"/>
                                </a:lnTo>
                                <a:lnTo>
                                  <a:pt x="1730807" y="732676"/>
                                </a:lnTo>
                                <a:lnTo>
                                  <a:pt x="1733525" y="731876"/>
                                </a:lnTo>
                                <a:lnTo>
                                  <a:pt x="1736255" y="731127"/>
                                </a:lnTo>
                                <a:lnTo>
                                  <a:pt x="1738973" y="730415"/>
                                </a:lnTo>
                                <a:lnTo>
                                  <a:pt x="1741691" y="729755"/>
                                </a:lnTo>
                                <a:lnTo>
                                  <a:pt x="1744409" y="729145"/>
                                </a:lnTo>
                                <a:lnTo>
                                  <a:pt x="1747139" y="728587"/>
                                </a:lnTo>
                                <a:lnTo>
                                  <a:pt x="1749857" y="728066"/>
                                </a:lnTo>
                                <a:lnTo>
                                  <a:pt x="1752575" y="727608"/>
                                </a:lnTo>
                                <a:lnTo>
                                  <a:pt x="1755292" y="727190"/>
                                </a:lnTo>
                                <a:lnTo>
                                  <a:pt x="1758023" y="726834"/>
                                </a:lnTo>
                                <a:lnTo>
                                  <a:pt x="1760741" y="726517"/>
                                </a:lnTo>
                                <a:lnTo>
                                  <a:pt x="1763459" y="726263"/>
                                </a:lnTo>
                                <a:lnTo>
                                  <a:pt x="1766189" y="726060"/>
                                </a:lnTo>
                                <a:lnTo>
                                  <a:pt x="1768907" y="725907"/>
                                </a:lnTo>
                                <a:lnTo>
                                  <a:pt x="1771625" y="725818"/>
                                </a:lnTo>
                                <a:lnTo>
                                  <a:pt x="1774342" y="725780"/>
                                </a:lnTo>
                                <a:lnTo>
                                  <a:pt x="1777073" y="725793"/>
                                </a:lnTo>
                                <a:lnTo>
                                  <a:pt x="1779791" y="725857"/>
                                </a:lnTo>
                                <a:lnTo>
                                  <a:pt x="1782509" y="725983"/>
                                </a:lnTo>
                                <a:lnTo>
                                  <a:pt x="1785239" y="726161"/>
                                </a:lnTo>
                                <a:lnTo>
                                  <a:pt x="1787957" y="726390"/>
                                </a:lnTo>
                                <a:lnTo>
                                  <a:pt x="1790675" y="726681"/>
                                </a:lnTo>
                                <a:lnTo>
                                  <a:pt x="1793392" y="727025"/>
                                </a:lnTo>
                                <a:lnTo>
                                  <a:pt x="1796123" y="727418"/>
                                </a:lnTo>
                                <a:lnTo>
                                  <a:pt x="1798841" y="727875"/>
                                </a:lnTo>
                                <a:lnTo>
                                  <a:pt x="1801559" y="728383"/>
                                </a:lnTo>
                                <a:lnTo>
                                  <a:pt x="1804289" y="728942"/>
                                </a:lnTo>
                                <a:lnTo>
                                  <a:pt x="1807007" y="729565"/>
                                </a:lnTo>
                                <a:lnTo>
                                  <a:pt x="1809725" y="730238"/>
                                </a:lnTo>
                                <a:lnTo>
                                  <a:pt x="1812442" y="730962"/>
                                </a:lnTo>
                                <a:lnTo>
                                  <a:pt x="1815173" y="731736"/>
                                </a:lnTo>
                                <a:lnTo>
                                  <a:pt x="1817891" y="732574"/>
                                </a:lnTo>
                                <a:lnTo>
                                  <a:pt x="1820609" y="733451"/>
                                </a:lnTo>
                                <a:lnTo>
                                  <a:pt x="1823339" y="734391"/>
                                </a:lnTo>
                                <a:lnTo>
                                  <a:pt x="1826057" y="735368"/>
                                </a:lnTo>
                                <a:lnTo>
                                  <a:pt x="1828775" y="736409"/>
                                </a:lnTo>
                                <a:lnTo>
                                  <a:pt x="1831492" y="737489"/>
                                </a:lnTo>
                                <a:lnTo>
                                  <a:pt x="1834223" y="738619"/>
                                </a:lnTo>
                                <a:lnTo>
                                  <a:pt x="1836941" y="739801"/>
                                </a:lnTo>
                                <a:lnTo>
                                  <a:pt x="1839659" y="741020"/>
                                </a:lnTo>
                                <a:lnTo>
                                  <a:pt x="1842389" y="742290"/>
                                </a:lnTo>
                                <a:lnTo>
                                  <a:pt x="1845107" y="743610"/>
                                </a:lnTo>
                                <a:lnTo>
                                  <a:pt x="1847825" y="744969"/>
                                </a:lnTo>
                                <a:lnTo>
                                  <a:pt x="1850542" y="746367"/>
                                </a:lnTo>
                                <a:lnTo>
                                  <a:pt x="1853273" y="747815"/>
                                </a:lnTo>
                                <a:lnTo>
                                  <a:pt x="1855991" y="749288"/>
                                </a:lnTo>
                                <a:lnTo>
                                  <a:pt x="1858709" y="750812"/>
                                </a:lnTo>
                                <a:lnTo>
                                  <a:pt x="1861439" y="752373"/>
                                </a:lnTo>
                                <a:lnTo>
                                  <a:pt x="1864157" y="753961"/>
                                </a:lnTo>
                                <a:lnTo>
                                  <a:pt x="1866875" y="755600"/>
                                </a:lnTo>
                                <a:lnTo>
                                  <a:pt x="1869592" y="757263"/>
                                </a:lnTo>
                                <a:lnTo>
                                  <a:pt x="1872323" y="758952"/>
                                </a:lnTo>
                                <a:lnTo>
                                  <a:pt x="1875041" y="760679"/>
                                </a:lnTo>
                                <a:lnTo>
                                  <a:pt x="1877759" y="762432"/>
                                </a:lnTo>
                                <a:lnTo>
                                  <a:pt x="1880489" y="764210"/>
                                </a:lnTo>
                                <a:lnTo>
                                  <a:pt x="1883207" y="766014"/>
                                </a:lnTo>
                                <a:lnTo>
                                  <a:pt x="1885925" y="767842"/>
                                </a:lnTo>
                                <a:lnTo>
                                  <a:pt x="1888642" y="769696"/>
                                </a:lnTo>
                                <a:lnTo>
                                  <a:pt x="1891373" y="771564"/>
                                </a:lnTo>
                                <a:lnTo>
                                  <a:pt x="1894091" y="773456"/>
                                </a:lnTo>
                                <a:lnTo>
                                  <a:pt x="1896809" y="775360"/>
                                </a:lnTo>
                                <a:lnTo>
                                  <a:pt x="1899539" y="777278"/>
                                </a:lnTo>
                                <a:lnTo>
                                  <a:pt x="1902257" y="779221"/>
                                </a:lnTo>
                                <a:lnTo>
                                  <a:pt x="1904975" y="781165"/>
                                </a:lnTo>
                                <a:lnTo>
                                  <a:pt x="1907692" y="783120"/>
                                </a:lnTo>
                                <a:lnTo>
                                  <a:pt x="1910423" y="785089"/>
                                </a:lnTo>
                                <a:lnTo>
                                  <a:pt x="1913141" y="787057"/>
                                </a:lnTo>
                                <a:lnTo>
                                  <a:pt x="1915859" y="789039"/>
                                </a:lnTo>
                                <a:lnTo>
                                  <a:pt x="1918589" y="791020"/>
                                </a:lnTo>
                                <a:lnTo>
                                  <a:pt x="1921307" y="792988"/>
                                </a:lnTo>
                                <a:lnTo>
                                  <a:pt x="1924025" y="794969"/>
                                </a:lnTo>
                                <a:lnTo>
                                  <a:pt x="1926742" y="796938"/>
                                </a:lnTo>
                                <a:lnTo>
                                  <a:pt x="1929473" y="798906"/>
                                </a:lnTo>
                                <a:lnTo>
                                  <a:pt x="1932191" y="800875"/>
                                </a:lnTo>
                                <a:lnTo>
                                  <a:pt x="1934909" y="802818"/>
                                </a:lnTo>
                                <a:lnTo>
                                  <a:pt x="1937626" y="804761"/>
                                </a:lnTo>
                                <a:lnTo>
                                  <a:pt x="1940357" y="806692"/>
                                </a:lnTo>
                                <a:lnTo>
                                  <a:pt x="1943075" y="808596"/>
                                </a:lnTo>
                                <a:lnTo>
                                  <a:pt x="1945792" y="810489"/>
                                </a:lnTo>
                                <a:lnTo>
                                  <a:pt x="1948523" y="812368"/>
                                </a:lnTo>
                                <a:lnTo>
                                  <a:pt x="1951241" y="814210"/>
                                </a:lnTo>
                                <a:lnTo>
                                  <a:pt x="1953959" y="816051"/>
                                </a:lnTo>
                                <a:lnTo>
                                  <a:pt x="1956676" y="817855"/>
                                </a:lnTo>
                                <a:lnTo>
                                  <a:pt x="1959407" y="819633"/>
                                </a:lnTo>
                                <a:lnTo>
                                  <a:pt x="1962125" y="821386"/>
                                </a:lnTo>
                                <a:lnTo>
                                  <a:pt x="1964842" y="823100"/>
                                </a:lnTo>
                                <a:lnTo>
                                  <a:pt x="1967573" y="824789"/>
                                </a:lnTo>
                                <a:lnTo>
                                  <a:pt x="1970291" y="826440"/>
                                </a:lnTo>
                                <a:lnTo>
                                  <a:pt x="1973009" y="828053"/>
                                </a:lnTo>
                                <a:lnTo>
                                  <a:pt x="1975726" y="829628"/>
                                </a:lnTo>
                                <a:lnTo>
                                  <a:pt x="1978457" y="831177"/>
                                </a:lnTo>
                                <a:lnTo>
                                  <a:pt x="1981175" y="832676"/>
                                </a:lnTo>
                                <a:lnTo>
                                  <a:pt x="1983892" y="834124"/>
                                </a:lnTo>
                                <a:lnTo>
                                  <a:pt x="1986623" y="835534"/>
                                </a:lnTo>
                                <a:lnTo>
                                  <a:pt x="1989341" y="836905"/>
                                </a:lnTo>
                                <a:lnTo>
                                  <a:pt x="1992059" y="838213"/>
                                </a:lnTo>
                                <a:lnTo>
                                  <a:pt x="1994776" y="839483"/>
                                </a:lnTo>
                                <a:lnTo>
                                  <a:pt x="1997507" y="840702"/>
                                </a:lnTo>
                                <a:lnTo>
                                  <a:pt x="2000225" y="841870"/>
                                </a:lnTo>
                                <a:lnTo>
                                  <a:pt x="2002942" y="842976"/>
                                </a:lnTo>
                                <a:lnTo>
                                  <a:pt x="2005673" y="844029"/>
                                </a:lnTo>
                                <a:lnTo>
                                  <a:pt x="2008391" y="845033"/>
                                </a:lnTo>
                                <a:lnTo>
                                  <a:pt x="2011109" y="845972"/>
                                </a:lnTo>
                                <a:lnTo>
                                  <a:pt x="2013826" y="846862"/>
                                </a:lnTo>
                                <a:lnTo>
                                  <a:pt x="2016557" y="847675"/>
                                </a:lnTo>
                                <a:lnTo>
                                  <a:pt x="2019275" y="848437"/>
                                </a:lnTo>
                                <a:lnTo>
                                  <a:pt x="2021992" y="849147"/>
                                </a:lnTo>
                                <a:lnTo>
                                  <a:pt x="2024723" y="849782"/>
                                </a:lnTo>
                                <a:lnTo>
                                  <a:pt x="2027441" y="850354"/>
                                </a:lnTo>
                                <a:lnTo>
                                  <a:pt x="2030159" y="850850"/>
                                </a:lnTo>
                                <a:lnTo>
                                  <a:pt x="2032876" y="851294"/>
                                </a:lnTo>
                                <a:lnTo>
                                  <a:pt x="2035607" y="851662"/>
                                </a:lnTo>
                                <a:lnTo>
                                  <a:pt x="2038325" y="851980"/>
                                </a:lnTo>
                                <a:lnTo>
                                  <a:pt x="2041042" y="852208"/>
                                </a:lnTo>
                                <a:lnTo>
                                  <a:pt x="2043773" y="852386"/>
                                </a:lnTo>
                                <a:lnTo>
                                  <a:pt x="2046491" y="852475"/>
                                </a:lnTo>
                                <a:lnTo>
                                  <a:pt x="2049209" y="852513"/>
                                </a:lnTo>
                                <a:lnTo>
                                  <a:pt x="2051926" y="852463"/>
                                </a:lnTo>
                                <a:lnTo>
                                  <a:pt x="2054657" y="852348"/>
                                </a:lnTo>
                                <a:lnTo>
                                  <a:pt x="2057375" y="852170"/>
                                </a:lnTo>
                                <a:lnTo>
                                  <a:pt x="2060092" y="851916"/>
                                </a:lnTo>
                                <a:lnTo>
                                  <a:pt x="2062823" y="851586"/>
                                </a:lnTo>
                                <a:lnTo>
                                  <a:pt x="2065541" y="851192"/>
                                </a:lnTo>
                                <a:lnTo>
                                  <a:pt x="2068259" y="850723"/>
                                </a:lnTo>
                                <a:lnTo>
                                  <a:pt x="2070976" y="850176"/>
                                </a:lnTo>
                                <a:lnTo>
                                  <a:pt x="2073707" y="849567"/>
                                </a:lnTo>
                                <a:lnTo>
                                  <a:pt x="2076425" y="848881"/>
                                </a:lnTo>
                                <a:lnTo>
                                  <a:pt x="2079142" y="848131"/>
                                </a:lnTo>
                                <a:lnTo>
                                  <a:pt x="2081860" y="847306"/>
                                </a:lnTo>
                                <a:lnTo>
                                  <a:pt x="2084591" y="846404"/>
                                </a:lnTo>
                                <a:lnTo>
                                  <a:pt x="2087309" y="845439"/>
                                </a:lnTo>
                                <a:lnTo>
                                  <a:pt x="2090026" y="844411"/>
                                </a:lnTo>
                                <a:lnTo>
                                  <a:pt x="2092757" y="843306"/>
                                </a:lnTo>
                                <a:lnTo>
                                  <a:pt x="2095475" y="842125"/>
                                </a:lnTo>
                                <a:lnTo>
                                  <a:pt x="2098192" y="840893"/>
                                </a:lnTo>
                                <a:lnTo>
                                  <a:pt x="2100910" y="839584"/>
                                </a:lnTo>
                                <a:lnTo>
                                  <a:pt x="2103641" y="838213"/>
                                </a:lnTo>
                                <a:lnTo>
                                  <a:pt x="2106359" y="836765"/>
                                </a:lnTo>
                                <a:lnTo>
                                  <a:pt x="2109076" y="835267"/>
                                </a:lnTo>
                                <a:lnTo>
                                  <a:pt x="2111807" y="833704"/>
                                </a:lnTo>
                                <a:lnTo>
                                  <a:pt x="2114525" y="832079"/>
                                </a:lnTo>
                                <a:lnTo>
                                  <a:pt x="2117242" y="830390"/>
                                </a:lnTo>
                                <a:lnTo>
                                  <a:pt x="2119960" y="828650"/>
                                </a:lnTo>
                                <a:lnTo>
                                  <a:pt x="2122691" y="826846"/>
                                </a:lnTo>
                                <a:lnTo>
                                  <a:pt x="2125409" y="824979"/>
                                </a:lnTo>
                                <a:lnTo>
                                  <a:pt x="2128126" y="823061"/>
                                </a:lnTo>
                                <a:lnTo>
                                  <a:pt x="2130857" y="821093"/>
                                </a:lnTo>
                                <a:lnTo>
                                  <a:pt x="2133575" y="819074"/>
                                </a:lnTo>
                                <a:lnTo>
                                  <a:pt x="2136292" y="817004"/>
                                </a:lnTo>
                                <a:lnTo>
                                  <a:pt x="2139010" y="814883"/>
                                </a:lnTo>
                                <a:lnTo>
                                  <a:pt x="2141741" y="812724"/>
                                </a:lnTo>
                                <a:lnTo>
                                  <a:pt x="2144459" y="810502"/>
                                </a:lnTo>
                                <a:lnTo>
                                  <a:pt x="2147176" y="808254"/>
                                </a:lnTo>
                                <a:lnTo>
                                  <a:pt x="2149907" y="805955"/>
                                </a:lnTo>
                                <a:lnTo>
                                  <a:pt x="2152625" y="803618"/>
                                </a:lnTo>
                                <a:lnTo>
                                  <a:pt x="2155342" y="801243"/>
                                </a:lnTo>
                                <a:lnTo>
                                  <a:pt x="2158060" y="798830"/>
                                </a:lnTo>
                                <a:lnTo>
                                  <a:pt x="2160791" y="796392"/>
                                </a:lnTo>
                                <a:lnTo>
                                  <a:pt x="2163509" y="793915"/>
                                </a:lnTo>
                                <a:lnTo>
                                  <a:pt x="2166226" y="791414"/>
                                </a:lnTo>
                                <a:lnTo>
                                  <a:pt x="2168957" y="788886"/>
                                </a:lnTo>
                                <a:lnTo>
                                  <a:pt x="2171675" y="786333"/>
                                </a:lnTo>
                                <a:lnTo>
                                  <a:pt x="2174392" y="783768"/>
                                </a:lnTo>
                                <a:lnTo>
                                  <a:pt x="2177110" y="781165"/>
                                </a:lnTo>
                                <a:lnTo>
                                  <a:pt x="2179841" y="778561"/>
                                </a:lnTo>
                                <a:lnTo>
                                  <a:pt x="2182559" y="775933"/>
                                </a:lnTo>
                                <a:lnTo>
                                  <a:pt x="2185276" y="773291"/>
                                </a:lnTo>
                                <a:lnTo>
                                  <a:pt x="2188007" y="770637"/>
                                </a:lnTo>
                                <a:lnTo>
                                  <a:pt x="2190725" y="767982"/>
                                </a:lnTo>
                                <a:lnTo>
                                  <a:pt x="2193442" y="765315"/>
                                </a:lnTo>
                                <a:lnTo>
                                  <a:pt x="2196160" y="762660"/>
                                </a:lnTo>
                                <a:lnTo>
                                  <a:pt x="2198891" y="759994"/>
                                </a:lnTo>
                                <a:lnTo>
                                  <a:pt x="2201609" y="757327"/>
                                </a:lnTo>
                                <a:lnTo>
                                  <a:pt x="2204326" y="754673"/>
                                </a:lnTo>
                                <a:lnTo>
                                  <a:pt x="2207057" y="752018"/>
                                </a:lnTo>
                                <a:lnTo>
                                  <a:pt x="2209775" y="749389"/>
                                </a:lnTo>
                                <a:lnTo>
                                  <a:pt x="2212492" y="746761"/>
                                </a:lnTo>
                                <a:lnTo>
                                  <a:pt x="2215210" y="744144"/>
                                </a:lnTo>
                                <a:lnTo>
                                  <a:pt x="2217941" y="741553"/>
                                </a:lnTo>
                                <a:lnTo>
                                  <a:pt x="2220659" y="738987"/>
                                </a:lnTo>
                                <a:lnTo>
                                  <a:pt x="2223376" y="736448"/>
                                </a:lnTo>
                                <a:lnTo>
                                  <a:pt x="2226094" y="733920"/>
                                </a:lnTo>
                                <a:lnTo>
                                  <a:pt x="2228825" y="731431"/>
                                </a:lnTo>
                                <a:lnTo>
                                  <a:pt x="2231542" y="728968"/>
                                </a:lnTo>
                                <a:lnTo>
                                  <a:pt x="2234260" y="726542"/>
                                </a:lnTo>
                                <a:lnTo>
                                  <a:pt x="2236991" y="724154"/>
                                </a:lnTo>
                                <a:lnTo>
                                  <a:pt x="2239709" y="721805"/>
                                </a:lnTo>
                                <a:lnTo>
                                  <a:pt x="2242426" y="719493"/>
                                </a:lnTo>
                                <a:lnTo>
                                  <a:pt x="2245144" y="717233"/>
                                </a:lnTo>
                                <a:lnTo>
                                  <a:pt x="2247875" y="715011"/>
                                </a:lnTo>
                                <a:lnTo>
                                  <a:pt x="2250592" y="712851"/>
                                </a:lnTo>
                                <a:lnTo>
                                  <a:pt x="2253310" y="710730"/>
                                </a:lnTo>
                                <a:lnTo>
                                  <a:pt x="2256041" y="708673"/>
                                </a:lnTo>
                                <a:lnTo>
                                  <a:pt x="2258759" y="706666"/>
                                </a:lnTo>
                                <a:lnTo>
                                  <a:pt x="2261476" y="704711"/>
                                </a:lnTo>
                                <a:lnTo>
                                  <a:pt x="2264194" y="702831"/>
                                </a:lnTo>
                                <a:lnTo>
                                  <a:pt x="2266925" y="701002"/>
                                </a:lnTo>
                                <a:lnTo>
                                  <a:pt x="2269642" y="699250"/>
                                </a:lnTo>
                                <a:lnTo>
                                  <a:pt x="2272360" y="697561"/>
                                </a:lnTo>
                                <a:lnTo>
                                  <a:pt x="2275091" y="695947"/>
                                </a:lnTo>
                                <a:lnTo>
                                  <a:pt x="2277809" y="694398"/>
                                </a:lnTo>
                                <a:lnTo>
                                  <a:pt x="2280526" y="692925"/>
                                </a:lnTo>
                                <a:lnTo>
                                  <a:pt x="2283244" y="691528"/>
                                </a:lnTo>
                                <a:lnTo>
                                  <a:pt x="2285975" y="690208"/>
                                </a:lnTo>
                                <a:lnTo>
                                  <a:pt x="2288692" y="688975"/>
                                </a:lnTo>
                                <a:lnTo>
                                  <a:pt x="2291410" y="687819"/>
                                </a:lnTo>
                                <a:lnTo>
                                  <a:pt x="2294141" y="686740"/>
                                </a:lnTo>
                                <a:lnTo>
                                  <a:pt x="2296859" y="685762"/>
                                </a:lnTo>
                                <a:lnTo>
                                  <a:pt x="2299576" y="684861"/>
                                </a:lnTo>
                                <a:lnTo>
                                  <a:pt x="2302294" y="684047"/>
                                </a:lnTo>
                                <a:lnTo>
                                  <a:pt x="2305025" y="683324"/>
                                </a:lnTo>
                                <a:lnTo>
                                  <a:pt x="2307742" y="682689"/>
                                </a:lnTo>
                                <a:lnTo>
                                  <a:pt x="2310460" y="682155"/>
                                </a:lnTo>
                                <a:lnTo>
                                  <a:pt x="2313191" y="681711"/>
                                </a:lnTo>
                                <a:lnTo>
                                  <a:pt x="2315909" y="681355"/>
                                </a:lnTo>
                                <a:lnTo>
                                  <a:pt x="2318626" y="681101"/>
                                </a:lnTo>
                                <a:lnTo>
                                  <a:pt x="2321344" y="680949"/>
                                </a:lnTo>
                                <a:lnTo>
                                  <a:pt x="2324075" y="680886"/>
                                </a:lnTo>
                                <a:lnTo>
                                  <a:pt x="2326792" y="680924"/>
                                </a:lnTo>
                                <a:lnTo>
                                  <a:pt x="2329510" y="681063"/>
                                </a:lnTo>
                                <a:lnTo>
                                  <a:pt x="2332241" y="681304"/>
                                </a:lnTo>
                                <a:lnTo>
                                  <a:pt x="2334959" y="681648"/>
                                </a:lnTo>
                                <a:lnTo>
                                  <a:pt x="2337676" y="682092"/>
                                </a:lnTo>
                                <a:lnTo>
                                  <a:pt x="2340394" y="682638"/>
                                </a:lnTo>
                                <a:lnTo>
                                  <a:pt x="2343125" y="683285"/>
                                </a:lnTo>
                                <a:lnTo>
                                  <a:pt x="2345842" y="684035"/>
                                </a:lnTo>
                                <a:lnTo>
                                  <a:pt x="2348560" y="684886"/>
                                </a:lnTo>
                                <a:lnTo>
                                  <a:pt x="2351291" y="685839"/>
                                </a:lnTo>
                                <a:lnTo>
                                  <a:pt x="2354009" y="686892"/>
                                </a:lnTo>
                                <a:lnTo>
                                  <a:pt x="2356726" y="688048"/>
                                </a:lnTo>
                                <a:lnTo>
                                  <a:pt x="2359444" y="689305"/>
                                </a:lnTo>
                                <a:lnTo>
                                  <a:pt x="2362175" y="690677"/>
                                </a:lnTo>
                                <a:lnTo>
                                  <a:pt x="2364892" y="692138"/>
                                </a:lnTo>
                                <a:lnTo>
                                  <a:pt x="2367610" y="693700"/>
                                </a:lnTo>
                                <a:lnTo>
                                  <a:pt x="2370341" y="695376"/>
                                </a:lnTo>
                                <a:lnTo>
                                  <a:pt x="2373059" y="697141"/>
                                </a:lnTo>
                                <a:lnTo>
                                  <a:pt x="2375776" y="698995"/>
                                </a:lnTo>
                                <a:lnTo>
                                  <a:pt x="2378494" y="700964"/>
                                </a:lnTo>
                                <a:lnTo>
                                  <a:pt x="2381225" y="703021"/>
                                </a:lnTo>
                                <a:lnTo>
                                  <a:pt x="2383942" y="705180"/>
                                </a:lnTo>
                                <a:lnTo>
                                  <a:pt x="2386660" y="707428"/>
                                </a:lnTo>
                                <a:lnTo>
                                  <a:pt x="2389378" y="709778"/>
                                </a:lnTo>
                                <a:lnTo>
                                  <a:pt x="2392109" y="712204"/>
                                </a:lnTo>
                                <a:lnTo>
                                  <a:pt x="2394826" y="714731"/>
                                </a:lnTo>
                                <a:lnTo>
                                  <a:pt x="2397544" y="717347"/>
                                </a:lnTo>
                                <a:lnTo>
                                  <a:pt x="2400275" y="720052"/>
                                </a:lnTo>
                                <a:lnTo>
                                  <a:pt x="2402992" y="722833"/>
                                </a:lnTo>
                                <a:lnTo>
                                  <a:pt x="2405710" y="725704"/>
                                </a:lnTo>
                                <a:lnTo>
                                  <a:pt x="2408428" y="728663"/>
                                </a:lnTo>
                                <a:lnTo>
                                  <a:pt x="2411159" y="731698"/>
                                </a:lnTo>
                                <a:lnTo>
                                  <a:pt x="2413876" y="734809"/>
                                </a:lnTo>
                                <a:lnTo>
                                  <a:pt x="2416594" y="737984"/>
                                </a:lnTo>
                                <a:lnTo>
                                  <a:pt x="2419325" y="741249"/>
                                </a:lnTo>
                                <a:lnTo>
                                  <a:pt x="2422042" y="744576"/>
                                </a:lnTo>
                                <a:lnTo>
                                  <a:pt x="2424760" y="747979"/>
                                </a:lnTo>
                                <a:lnTo>
                                  <a:pt x="2427478" y="751434"/>
                                </a:lnTo>
                                <a:lnTo>
                                  <a:pt x="2430209" y="754965"/>
                                </a:lnTo>
                                <a:lnTo>
                                  <a:pt x="2432926" y="758546"/>
                                </a:lnTo>
                                <a:lnTo>
                                  <a:pt x="2435644" y="762191"/>
                                </a:lnTo>
                                <a:lnTo>
                                  <a:pt x="2438375" y="765887"/>
                                </a:lnTo>
                                <a:lnTo>
                                  <a:pt x="2441092" y="769646"/>
                                </a:lnTo>
                                <a:lnTo>
                                  <a:pt x="2443810" y="773443"/>
                                </a:lnTo>
                                <a:lnTo>
                                  <a:pt x="2446528" y="777278"/>
                                </a:lnTo>
                                <a:lnTo>
                                  <a:pt x="2449259" y="781165"/>
                                </a:lnTo>
                                <a:lnTo>
                                  <a:pt x="2451976" y="785089"/>
                                </a:lnTo>
                                <a:lnTo>
                                  <a:pt x="2454694" y="789051"/>
                                </a:lnTo>
                                <a:lnTo>
                                  <a:pt x="2457425" y="793052"/>
                                </a:lnTo>
                                <a:lnTo>
                                  <a:pt x="2460142" y="797065"/>
                                </a:lnTo>
                                <a:lnTo>
                                  <a:pt x="2462860" y="801116"/>
                                </a:lnTo>
                                <a:lnTo>
                                  <a:pt x="2465578" y="805180"/>
                                </a:lnTo>
                                <a:lnTo>
                                  <a:pt x="2468309" y="809270"/>
                                </a:lnTo>
                                <a:lnTo>
                                  <a:pt x="2471026" y="813372"/>
                                </a:lnTo>
                                <a:lnTo>
                                  <a:pt x="2473744" y="817487"/>
                                </a:lnTo>
                                <a:lnTo>
                                  <a:pt x="2476475" y="821614"/>
                                </a:lnTo>
                                <a:lnTo>
                                  <a:pt x="2479192" y="825729"/>
                                </a:lnTo>
                                <a:lnTo>
                                  <a:pt x="2481910" y="829856"/>
                                </a:lnTo>
                                <a:lnTo>
                                  <a:pt x="2484628" y="833971"/>
                                </a:lnTo>
                                <a:lnTo>
                                  <a:pt x="2487359" y="838086"/>
                                </a:lnTo>
                                <a:lnTo>
                                  <a:pt x="2490076" y="842188"/>
                                </a:lnTo>
                                <a:lnTo>
                                  <a:pt x="2492794" y="846265"/>
                                </a:lnTo>
                                <a:lnTo>
                                  <a:pt x="2495525" y="850329"/>
                                </a:lnTo>
                                <a:lnTo>
                                  <a:pt x="2498242" y="854380"/>
                                </a:lnTo>
                                <a:lnTo>
                                  <a:pt x="2500960" y="858380"/>
                                </a:lnTo>
                                <a:lnTo>
                                  <a:pt x="2503678" y="862368"/>
                                </a:lnTo>
                                <a:lnTo>
                                  <a:pt x="2506409" y="866305"/>
                                </a:lnTo>
                                <a:lnTo>
                                  <a:pt x="2509126" y="870217"/>
                                </a:lnTo>
                                <a:lnTo>
                                  <a:pt x="2511844" y="874065"/>
                                </a:lnTo>
                                <a:lnTo>
                                  <a:pt x="2514575" y="877875"/>
                                </a:lnTo>
                                <a:lnTo>
                                  <a:pt x="2517292" y="881635"/>
                                </a:lnTo>
                                <a:lnTo>
                                  <a:pt x="2520010" y="885343"/>
                                </a:lnTo>
                                <a:lnTo>
                                  <a:pt x="2522728" y="888988"/>
                                </a:lnTo>
                                <a:lnTo>
                                  <a:pt x="2525459" y="892556"/>
                                </a:lnTo>
                                <a:lnTo>
                                  <a:pt x="2528176" y="896062"/>
                                </a:lnTo>
                                <a:lnTo>
                                  <a:pt x="2530894" y="899503"/>
                                </a:lnTo>
                                <a:lnTo>
                                  <a:pt x="2533625" y="902856"/>
                                </a:lnTo>
                                <a:lnTo>
                                  <a:pt x="2536342" y="906132"/>
                                </a:lnTo>
                                <a:lnTo>
                                  <a:pt x="2539060" y="909333"/>
                                </a:lnTo>
                                <a:lnTo>
                                  <a:pt x="2541778" y="912432"/>
                                </a:lnTo>
                                <a:lnTo>
                                  <a:pt x="2544509" y="915442"/>
                                </a:lnTo>
                                <a:lnTo>
                                  <a:pt x="2547226" y="918350"/>
                                </a:lnTo>
                                <a:lnTo>
                                  <a:pt x="2549944" y="921169"/>
                                </a:lnTo>
                                <a:lnTo>
                                  <a:pt x="2552675" y="923875"/>
                                </a:lnTo>
                                <a:lnTo>
                                  <a:pt x="2555392" y="926478"/>
                                </a:lnTo>
                                <a:lnTo>
                                  <a:pt x="2558110" y="928967"/>
                                </a:lnTo>
                                <a:lnTo>
                                  <a:pt x="2560828" y="931342"/>
                                </a:lnTo>
                                <a:lnTo>
                                  <a:pt x="2563559" y="933603"/>
                                </a:lnTo>
                                <a:lnTo>
                                  <a:pt x="2566276" y="935737"/>
                                </a:lnTo>
                                <a:lnTo>
                                  <a:pt x="2568994" y="937743"/>
                                </a:lnTo>
                                <a:lnTo>
                                  <a:pt x="2571712" y="939609"/>
                                </a:lnTo>
                                <a:lnTo>
                                  <a:pt x="2574442" y="941363"/>
                                </a:lnTo>
                                <a:lnTo>
                                  <a:pt x="2577160" y="942963"/>
                                </a:lnTo>
                                <a:lnTo>
                                  <a:pt x="2579878" y="944435"/>
                                </a:lnTo>
                                <a:lnTo>
                                  <a:pt x="2582609" y="945756"/>
                                </a:lnTo>
                                <a:lnTo>
                                  <a:pt x="2585326" y="946938"/>
                                </a:lnTo>
                                <a:lnTo>
                                  <a:pt x="2588044" y="947966"/>
                                </a:lnTo>
                                <a:lnTo>
                                  <a:pt x="2590762" y="948843"/>
                                </a:lnTo>
                                <a:lnTo>
                                  <a:pt x="2593492" y="949567"/>
                                </a:lnTo>
                                <a:lnTo>
                                  <a:pt x="2596210" y="950138"/>
                                </a:lnTo>
                                <a:lnTo>
                                  <a:pt x="2598928" y="950544"/>
                                </a:lnTo>
                                <a:lnTo>
                                  <a:pt x="2601659" y="950785"/>
                                </a:lnTo>
                                <a:lnTo>
                                  <a:pt x="2604376" y="950862"/>
                                </a:lnTo>
                                <a:lnTo>
                                  <a:pt x="2607094" y="950773"/>
                                </a:lnTo>
                                <a:lnTo>
                                  <a:pt x="2609812" y="950519"/>
                                </a:lnTo>
                                <a:lnTo>
                                  <a:pt x="2612542" y="950087"/>
                                </a:lnTo>
                                <a:lnTo>
                                  <a:pt x="2615260" y="949478"/>
                                </a:lnTo>
                                <a:lnTo>
                                  <a:pt x="2617978" y="948703"/>
                                </a:lnTo>
                                <a:lnTo>
                                  <a:pt x="2620709" y="947738"/>
                                </a:lnTo>
                                <a:lnTo>
                                  <a:pt x="2623426" y="946595"/>
                                </a:lnTo>
                                <a:lnTo>
                                  <a:pt x="2626144" y="945274"/>
                                </a:lnTo>
                                <a:lnTo>
                                  <a:pt x="2628862" y="943775"/>
                                </a:lnTo>
                                <a:lnTo>
                                  <a:pt x="2631592" y="942087"/>
                                </a:lnTo>
                                <a:lnTo>
                                  <a:pt x="2634310" y="940219"/>
                                </a:lnTo>
                                <a:lnTo>
                                  <a:pt x="2637028" y="938162"/>
                                </a:lnTo>
                                <a:lnTo>
                                  <a:pt x="2639759" y="935914"/>
                                </a:lnTo>
                                <a:lnTo>
                                  <a:pt x="2642476" y="933476"/>
                                </a:lnTo>
                                <a:lnTo>
                                  <a:pt x="2645194" y="930847"/>
                                </a:lnTo>
                                <a:lnTo>
                                  <a:pt x="2647912" y="928027"/>
                                </a:lnTo>
                                <a:lnTo>
                                  <a:pt x="2650642" y="925030"/>
                                </a:lnTo>
                                <a:lnTo>
                                  <a:pt x="2653360" y="921830"/>
                                </a:lnTo>
                                <a:lnTo>
                                  <a:pt x="2656078" y="918439"/>
                                </a:lnTo>
                                <a:lnTo>
                                  <a:pt x="2658809" y="914857"/>
                                </a:lnTo>
                                <a:lnTo>
                                  <a:pt x="2661526" y="911086"/>
                                </a:lnTo>
                                <a:lnTo>
                                  <a:pt x="2664244" y="907123"/>
                                </a:lnTo>
                                <a:lnTo>
                                  <a:pt x="2666962" y="902957"/>
                                </a:lnTo>
                                <a:lnTo>
                                  <a:pt x="2669692" y="898614"/>
                                </a:lnTo>
                                <a:lnTo>
                                  <a:pt x="2672410" y="894080"/>
                                </a:lnTo>
                                <a:lnTo>
                                  <a:pt x="2675128" y="889356"/>
                                </a:lnTo>
                                <a:lnTo>
                                  <a:pt x="2677859" y="884441"/>
                                </a:lnTo>
                                <a:lnTo>
                                  <a:pt x="2680576" y="879336"/>
                                </a:lnTo>
                                <a:lnTo>
                                  <a:pt x="2683294" y="874040"/>
                                </a:lnTo>
                                <a:lnTo>
                                  <a:pt x="2686012" y="868553"/>
                                </a:lnTo>
                                <a:lnTo>
                                  <a:pt x="2688742" y="862902"/>
                                </a:lnTo>
                                <a:lnTo>
                                  <a:pt x="2691460" y="857047"/>
                                </a:lnTo>
                                <a:lnTo>
                                  <a:pt x="2694178" y="851015"/>
                                </a:lnTo>
                                <a:lnTo>
                                  <a:pt x="2696909" y="844817"/>
                                </a:lnTo>
                                <a:lnTo>
                                  <a:pt x="2699626" y="838429"/>
                                </a:lnTo>
                                <a:lnTo>
                                  <a:pt x="2702344" y="831863"/>
                                </a:lnTo>
                                <a:lnTo>
                                  <a:pt x="2705062" y="825119"/>
                                </a:lnTo>
                                <a:lnTo>
                                  <a:pt x="2707792" y="818211"/>
                                </a:lnTo>
                                <a:lnTo>
                                  <a:pt x="2710510" y="811137"/>
                                </a:lnTo>
                                <a:lnTo>
                                  <a:pt x="2713228" y="803885"/>
                                </a:lnTo>
                                <a:lnTo>
                                  <a:pt x="2715946" y="796481"/>
                                </a:lnTo>
                                <a:lnTo>
                                  <a:pt x="2718676" y="788899"/>
                                </a:lnTo>
                                <a:lnTo>
                                  <a:pt x="2721394" y="781165"/>
                                </a:lnTo>
                                <a:lnTo>
                                  <a:pt x="2724112" y="773278"/>
                                </a:lnTo>
                                <a:lnTo>
                                  <a:pt x="2726842" y="765239"/>
                                </a:lnTo>
                                <a:lnTo>
                                  <a:pt x="2729560" y="757047"/>
                                </a:lnTo>
                                <a:lnTo>
                                  <a:pt x="2732278" y="748703"/>
                                </a:lnTo>
                                <a:lnTo>
                                  <a:pt x="2734996" y="740220"/>
                                </a:lnTo>
                                <a:lnTo>
                                  <a:pt x="2737726" y="731596"/>
                                </a:lnTo>
                                <a:lnTo>
                                  <a:pt x="2740444" y="722846"/>
                                </a:lnTo>
                                <a:lnTo>
                                  <a:pt x="2743162" y="713956"/>
                                </a:lnTo>
                                <a:lnTo>
                                  <a:pt x="2745892" y="704939"/>
                                </a:lnTo>
                                <a:lnTo>
                                  <a:pt x="2748610" y="695795"/>
                                </a:lnTo>
                                <a:lnTo>
                                  <a:pt x="2751328" y="686524"/>
                                </a:lnTo>
                                <a:lnTo>
                                  <a:pt x="2754046" y="677152"/>
                                </a:lnTo>
                                <a:lnTo>
                                  <a:pt x="2756776" y="667665"/>
                                </a:lnTo>
                                <a:lnTo>
                                  <a:pt x="2759494" y="658064"/>
                                </a:lnTo>
                                <a:lnTo>
                                  <a:pt x="2762212" y="648360"/>
                                </a:lnTo>
                                <a:lnTo>
                                  <a:pt x="2764942" y="638556"/>
                                </a:lnTo>
                                <a:lnTo>
                                  <a:pt x="2767660" y="628663"/>
                                </a:lnTo>
                                <a:lnTo>
                                  <a:pt x="2770378" y="618681"/>
                                </a:lnTo>
                                <a:lnTo>
                                  <a:pt x="2773096" y="608623"/>
                                </a:lnTo>
                                <a:lnTo>
                                  <a:pt x="2775826" y="598475"/>
                                </a:lnTo>
                                <a:lnTo>
                                  <a:pt x="2778544" y="588252"/>
                                </a:lnTo>
                                <a:lnTo>
                                  <a:pt x="2781262" y="577965"/>
                                </a:lnTo>
                                <a:lnTo>
                                  <a:pt x="2783992" y="567614"/>
                                </a:lnTo>
                                <a:lnTo>
                                  <a:pt x="2786710" y="557200"/>
                                </a:lnTo>
                                <a:lnTo>
                                  <a:pt x="2789428" y="546736"/>
                                </a:lnTo>
                                <a:lnTo>
                                  <a:pt x="2792146" y="536220"/>
                                </a:lnTo>
                                <a:lnTo>
                                  <a:pt x="2794876" y="525666"/>
                                </a:lnTo>
                                <a:lnTo>
                                  <a:pt x="2797594" y="515074"/>
                                </a:lnTo>
                                <a:lnTo>
                                  <a:pt x="2800312" y="504444"/>
                                </a:lnTo>
                                <a:lnTo>
                                  <a:pt x="2803042" y="493788"/>
                                </a:lnTo>
                                <a:lnTo>
                                  <a:pt x="2805760" y="483121"/>
                                </a:lnTo>
                                <a:lnTo>
                                  <a:pt x="2808478" y="472428"/>
                                </a:lnTo>
                                <a:lnTo>
                                  <a:pt x="2811196" y="461721"/>
                                </a:lnTo>
                                <a:lnTo>
                                  <a:pt x="2813926" y="451028"/>
                                </a:lnTo>
                                <a:lnTo>
                                  <a:pt x="2816644" y="440322"/>
                                </a:lnTo>
                                <a:lnTo>
                                  <a:pt x="2819362" y="429629"/>
                                </a:lnTo>
                                <a:lnTo>
                                  <a:pt x="2822092" y="418935"/>
                                </a:lnTo>
                                <a:lnTo>
                                  <a:pt x="2824810" y="408280"/>
                                </a:lnTo>
                                <a:lnTo>
                                  <a:pt x="2827528" y="397637"/>
                                </a:lnTo>
                                <a:lnTo>
                                  <a:pt x="2830246" y="387033"/>
                                </a:lnTo>
                                <a:lnTo>
                                  <a:pt x="2832976" y="376454"/>
                                </a:lnTo>
                                <a:lnTo>
                                  <a:pt x="2835694" y="365925"/>
                                </a:lnTo>
                                <a:lnTo>
                                  <a:pt x="2838412" y="355435"/>
                                </a:lnTo>
                                <a:lnTo>
                                  <a:pt x="2841142" y="345008"/>
                                </a:lnTo>
                                <a:lnTo>
                                  <a:pt x="2843860" y="334632"/>
                                </a:lnTo>
                                <a:lnTo>
                                  <a:pt x="2846578" y="324333"/>
                                </a:lnTo>
                                <a:lnTo>
                                  <a:pt x="2849296" y="314097"/>
                                </a:lnTo>
                                <a:lnTo>
                                  <a:pt x="2852026" y="303937"/>
                                </a:lnTo>
                                <a:lnTo>
                                  <a:pt x="2854744" y="293853"/>
                                </a:lnTo>
                                <a:lnTo>
                                  <a:pt x="2857462" y="283858"/>
                                </a:lnTo>
                                <a:lnTo>
                                  <a:pt x="2860192" y="273965"/>
                                </a:lnTo>
                                <a:lnTo>
                                  <a:pt x="2862910" y="264161"/>
                                </a:lnTo>
                                <a:lnTo>
                                  <a:pt x="2865628" y="254470"/>
                                </a:lnTo>
                                <a:lnTo>
                                  <a:pt x="2868346" y="244881"/>
                                </a:lnTo>
                                <a:lnTo>
                                  <a:pt x="2871076" y="235407"/>
                                </a:lnTo>
                                <a:lnTo>
                                  <a:pt x="2873794" y="226061"/>
                                </a:lnTo>
                                <a:lnTo>
                                  <a:pt x="2876512" y="216827"/>
                                </a:lnTo>
                                <a:lnTo>
                                  <a:pt x="2879242" y="207735"/>
                                </a:lnTo>
                                <a:lnTo>
                                  <a:pt x="2881960" y="198781"/>
                                </a:lnTo>
                                <a:lnTo>
                                  <a:pt x="2884678" y="189954"/>
                                </a:lnTo>
                                <a:lnTo>
                                  <a:pt x="2887396" y="181293"/>
                                </a:lnTo>
                                <a:lnTo>
                                  <a:pt x="2890126" y="172771"/>
                                </a:lnTo>
                                <a:lnTo>
                                  <a:pt x="2892844" y="164402"/>
                                </a:lnTo>
                                <a:lnTo>
                                  <a:pt x="2895562" y="156197"/>
                                </a:lnTo>
                                <a:lnTo>
                                  <a:pt x="2898280" y="148158"/>
                                </a:lnTo>
                                <a:lnTo>
                                  <a:pt x="2901010" y="140297"/>
                                </a:lnTo>
                                <a:lnTo>
                                  <a:pt x="2903728" y="132601"/>
                                </a:lnTo>
                                <a:lnTo>
                                  <a:pt x="2906446" y="125095"/>
                                </a:lnTo>
                                <a:lnTo>
                                  <a:pt x="2909176" y="117755"/>
                                </a:lnTo>
                                <a:lnTo>
                                  <a:pt x="2911894" y="110617"/>
                                </a:lnTo>
                                <a:lnTo>
                                  <a:pt x="2914612" y="103670"/>
                                </a:lnTo>
                                <a:lnTo>
                                  <a:pt x="2917330" y="96914"/>
                                </a:lnTo>
                                <a:lnTo>
                                  <a:pt x="2920060" y="90361"/>
                                </a:lnTo>
                                <a:lnTo>
                                  <a:pt x="2922778" y="84011"/>
                                </a:lnTo>
                                <a:lnTo>
                                  <a:pt x="2925496" y="77877"/>
                                </a:lnTo>
                                <a:lnTo>
                                  <a:pt x="2928226" y="71946"/>
                                </a:lnTo>
                                <a:lnTo>
                                  <a:pt x="2930944" y="66218"/>
                                </a:lnTo>
                                <a:lnTo>
                                  <a:pt x="2933662" y="60719"/>
                                </a:lnTo>
                                <a:lnTo>
                                  <a:pt x="2936380" y="55449"/>
                                </a:lnTo>
                                <a:lnTo>
                                  <a:pt x="2939110" y="50394"/>
                                </a:lnTo>
                                <a:lnTo>
                                  <a:pt x="2941828" y="45568"/>
                                </a:lnTo>
                                <a:lnTo>
                                  <a:pt x="2944546" y="40970"/>
                                </a:lnTo>
                                <a:lnTo>
                                  <a:pt x="2947276" y="36614"/>
                                </a:lnTo>
                                <a:lnTo>
                                  <a:pt x="2949994" y="32487"/>
                                </a:lnTo>
                                <a:lnTo>
                                  <a:pt x="2952712" y="28588"/>
                                </a:lnTo>
                                <a:lnTo>
                                  <a:pt x="2955430" y="24943"/>
                                </a:lnTo>
                                <a:lnTo>
                                  <a:pt x="2958160" y="21539"/>
                                </a:lnTo>
                                <a:lnTo>
                                  <a:pt x="2960878" y="18377"/>
                                </a:lnTo>
                                <a:lnTo>
                                  <a:pt x="2963596" y="15456"/>
                                </a:lnTo>
                                <a:lnTo>
                                  <a:pt x="2966326" y="12789"/>
                                </a:lnTo>
                                <a:lnTo>
                                  <a:pt x="2969044" y="10364"/>
                                </a:lnTo>
                                <a:lnTo>
                                  <a:pt x="2971762" y="8205"/>
                                </a:lnTo>
                                <a:lnTo>
                                  <a:pt x="2974480" y="6287"/>
                                </a:lnTo>
                                <a:lnTo>
                                  <a:pt x="2977210" y="4623"/>
                                </a:lnTo>
                                <a:lnTo>
                                  <a:pt x="2979928" y="3213"/>
                                </a:lnTo>
                                <a:lnTo>
                                  <a:pt x="2982646" y="2058"/>
                                </a:lnTo>
                                <a:lnTo>
                                  <a:pt x="2985376" y="1156"/>
                                </a:lnTo>
                                <a:lnTo>
                                  <a:pt x="2988094" y="521"/>
                                </a:lnTo>
                                <a:lnTo>
                                  <a:pt x="2990812" y="127"/>
                                </a:lnTo>
                                <a:lnTo>
                                  <a:pt x="2993530" y="0"/>
                                </a:lnTo>
                                <a:lnTo>
                                  <a:pt x="2996260" y="127"/>
                                </a:lnTo>
                                <a:lnTo>
                                  <a:pt x="2998978" y="521"/>
                                </a:lnTo>
                                <a:lnTo>
                                  <a:pt x="3001696" y="1156"/>
                                </a:lnTo>
                                <a:lnTo>
                                  <a:pt x="3004426" y="2058"/>
                                </a:lnTo>
                                <a:lnTo>
                                  <a:pt x="3007144" y="3213"/>
                                </a:lnTo>
                                <a:lnTo>
                                  <a:pt x="3009862" y="4623"/>
                                </a:lnTo>
                                <a:lnTo>
                                  <a:pt x="3012580" y="6287"/>
                                </a:lnTo>
                                <a:lnTo>
                                  <a:pt x="3015310" y="8205"/>
                                </a:lnTo>
                                <a:lnTo>
                                  <a:pt x="3018028" y="10364"/>
                                </a:lnTo>
                                <a:lnTo>
                                  <a:pt x="3020746" y="12789"/>
                                </a:lnTo>
                                <a:lnTo>
                                  <a:pt x="3023476" y="15456"/>
                                </a:lnTo>
                                <a:lnTo>
                                  <a:pt x="3026194" y="18377"/>
                                </a:lnTo>
                                <a:lnTo>
                                  <a:pt x="3028912" y="21539"/>
                                </a:lnTo>
                                <a:lnTo>
                                  <a:pt x="3031630" y="24943"/>
                                </a:lnTo>
                                <a:lnTo>
                                  <a:pt x="3034360" y="28588"/>
                                </a:lnTo>
                                <a:lnTo>
                                  <a:pt x="3037078" y="32487"/>
                                </a:lnTo>
                                <a:lnTo>
                                  <a:pt x="3039796" y="36614"/>
                                </a:lnTo>
                                <a:lnTo>
                                  <a:pt x="3042526" y="40970"/>
                                </a:lnTo>
                                <a:lnTo>
                                  <a:pt x="3045244" y="45568"/>
                                </a:lnTo>
                                <a:lnTo>
                                  <a:pt x="3047962" y="50394"/>
                                </a:lnTo>
                                <a:lnTo>
                                  <a:pt x="3050680" y="55449"/>
                                </a:lnTo>
                                <a:lnTo>
                                  <a:pt x="3053410" y="60719"/>
                                </a:lnTo>
                                <a:lnTo>
                                  <a:pt x="3056128" y="66218"/>
                                </a:lnTo>
                                <a:lnTo>
                                  <a:pt x="3058846" y="71946"/>
                                </a:lnTo>
                                <a:lnTo>
                                  <a:pt x="3061564" y="77877"/>
                                </a:lnTo>
                                <a:lnTo>
                                  <a:pt x="3064294" y="84011"/>
                                </a:lnTo>
                                <a:lnTo>
                                  <a:pt x="3067012" y="90361"/>
                                </a:lnTo>
                                <a:lnTo>
                                  <a:pt x="3069730" y="96914"/>
                                </a:lnTo>
                                <a:lnTo>
                                  <a:pt x="3072460" y="103670"/>
                                </a:lnTo>
                                <a:lnTo>
                                  <a:pt x="3075178" y="110617"/>
                                </a:lnTo>
                                <a:lnTo>
                                  <a:pt x="3077896" y="117755"/>
                                </a:lnTo>
                                <a:lnTo>
                                  <a:pt x="3080614" y="125095"/>
                                </a:lnTo>
                                <a:lnTo>
                                  <a:pt x="3083344" y="132601"/>
                                </a:lnTo>
                                <a:lnTo>
                                  <a:pt x="3086062" y="140297"/>
                                </a:lnTo>
                                <a:lnTo>
                                  <a:pt x="3088780" y="148158"/>
                                </a:lnTo>
                                <a:lnTo>
                                  <a:pt x="3091510" y="156197"/>
                                </a:lnTo>
                                <a:lnTo>
                                  <a:pt x="3094228" y="164402"/>
                                </a:lnTo>
                                <a:lnTo>
                                  <a:pt x="3096946" y="172771"/>
                                </a:lnTo>
                                <a:lnTo>
                                  <a:pt x="3099664" y="181293"/>
                                </a:lnTo>
                                <a:lnTo>
                                  <a:pt x="3102394" y="189954"/>
                                </a:lnTo>
                                <a:lnTo>
                                  <a:pt x="3105112" y="198781"/>
                                </a:lnTo>
                                <a:lnTo>
                                  <a:pt x="3107830" y="207735"/>
                                </a:lnTo>
                                <a:lnTo>
                                  <a:pt x="3110560" y="216827"/>
                                </a:lnTo>
                                <a:lnTo>
                                  <a:pt x="3113278" y="226061"/>
                                </a:lnTo>
                                <a:lnTo>
                                  <a:pt x="3115996" y="235407"/>
                                </a:lnTo>
                                <a:lnTo>
                                  <a:pt x="3118714" y="244881"/>
                                </a:lnTo>
                                <a:lnTo>
                                  <a:pt x="3121444" y="254470"/>
                                </a:lnTo>
                                <a:lnTo>
                                  <a:pt x="3124162" y="264161"/>
                                </a:lnTo>
                                <a:lnTo>
                                  <a:pt x="3126880" y="273965"/>
                                </a:lnTo>
                                <a:lnTo>
                                  <a:pt x="3129610" y="283858"/>
                                </a:lnTo>
                                <a:lnTo>
                                  <a:pt x="3132328" y="293853"/>
                                </a:lnTo>
                                <a:lnTo>
                                  <a:pt x="3135046" y="303937"/>
                                </a:lnTo>
                                <a:lnTo>
                                  <a:pt x="3137764" y="314097"/>
                                </a:lnTo>
                                <a:lnTo>
                                  <a:pt x="3140494" y="324333"/>
                                </a:lnTo>
                                <a:lnTo>
                                  <a:pt x="3143212" y="334632"/>
                                </a:lnTo>
                                <a:lnTo>
                                  <a:pt x="3145930" y="345008"/>
                                </a:lnTo>
                                <a:lnTo>
                                  <a:pt x="3148660" y="355435"/>
                                </a:lnTo>
                                <a:lnTo>
                                  <a:pt x="3151378" y="365925"/>
                                </a:lnTo>
                                <a:lnTo>
                                  <a:pt x="3154096" y="376454"/>
                                </a:lnTo>
                                <a:lnTo>
                                  <a:pt x="3156814" y="387033"/>
                                </a:lnTo>
                                <a:lnTo>
                                  <a:pt x="3159544" y="397637"/>
                                </a:lnTo>
                                <a:lnTo>
                                  <a:pt x="3162262" y="408280"/>
                                </a:lnTo>
                                <a:lnTo>
                                  <a:pt x="3164980" y="418935"/>
                                </a:lnTo>
                                <a:lnTo>
                                  <a:pt x="3167710" y="429629"/>
                                </a:lnTo>
                                <a:lnTo>
                                  <a:pt x="3170428" y="440322"/>
                                </a:lnTo>
                                <a:lnTo>
                                  <a:pt x="3173146" y="451028"/>
                                </a:lnTo>
                                <a:lnTo>
                                  <a:pt x="3175864" y="461721"/>
                                </a:lnTo>
                                <a:lnTo>
                                  <a:pt x="3178594" y="472428"/>
                                </a:lnTo>
                                <a:lnTo>
                                  <a:pt x="3181312" y="483121"/>
                                </a:lnTo>
                                <a:lnTo>
                                  <a:pt x="3184030" y="493788"/>
                                </a:lnTo>
                                <a:lnTo>
                                  <a:pt x="3186760" y="504444"/>
                                </a:lnTo>
                                <a:lnTo>
                                  <a:pt x="3189478" y="515074"/>
                                </a:lnTo>
                                <a:lnTo>
                                  <a:pt x="3192196" y="525666"/>
                                </a:lnTo>
                                <a:lnTo>
                                  <a:pt x="3194914" y="536220"/>
                                </a:lnTo>
                                <a:lnTo>
                                  <a:pt x="3197644" y="546736"/>
                                </a:lnTo>
                                <a:lnTo>
                                  <a:pt x="3200362" y="557200"/>
                                </a:lnTo>
                                <a:lnTo>
                                  <a:pt x="3203080" y="567614"/>
                                </a:lnTo>
                                <a:lnTo>
                                  <a:pt x="3205798" y="577965"/>
                                </a:lnTo>
                                <a:lnTo>
                                  <a:pt x="3208528" y="588252"/>
                                </a:lnTo>
                                <a:lnTo>
                                  <a:pt x="3211246" y="598475"/>
                                </a:lnTo>
                                <a:lnTo>
                                  <a:pt x="3213964" y="608623"/>
                                </a:lnTo>
                                <a:lnTo>
                                  <a:pt x="3216694" y="618681"/>
                                </a:lnTo>
                                <a:lnTo>
                                  <a:pt x="3219412" y="628663"/>
                                </a:lnTo>
                                <a:lnTo>
                                  <a:pt x="3222130" y="638556"/>
                                </a:lnTo>
                                <a:lnTo>
                                  <a:pt x="3224848" y="648360"/>
                                </a:lnTo>
                                <a:lnTo>
                                  <a:pt x="3227578" y="658064"/>
                                </a:lnTo>
                                <a:lnTo>
                                  <a:pt x="3230296" y="667665"/>
                                </a:lnTo>
                                <a:lnTo>
                                  <a:pt x="3233014" y="677152"/>
                                </a:lnTo>
                                <a:lnTo>
                                  <a:pt x="3235744" y="686524"/>
                                </a:lnTo>
                                <a:lnTo>
                                  <a:pt x="3238462" y="695795"/>
                                </a:lnTo>
                                <a:lnTo>
                                  <a:pt x="3241180" y="704939"/>
                                </a:lnTo>
                                <a:lnTo>
                                  <a:pt x="3243898" y="713956"/>
                                </a:lnTo>
                                <a:lnTo>
                                  <a:pt x="3246628" y="722846"/>
                                </a:lnTo>
                                <a:lnTo>
                                  <a:pt x="3249346" y="731596"/>
                                </a:lnTo>
                                <a:lnTo>
                                  <a:pt x="3252064" y="740220"/>
                                </a:lnTo>
                                <a:lnTo>
                                  <a:pt x="3254794" y="748703"/>
                                </a:lnTo>
                                <a:lnTo>
                                  <a:pt x="3257512" y="757047"/>
                                </a:lnTo>
                                <a:lnTo>
                                  <a:pt x="3260230" y="765239"/>
                                </a:lnTo>
                                <a:lnTo>
                                  <a:pt x="3262947" y="773278"/>
                                </a:lnTo>
                                <a:lnTo>
                                  <a:pt x="3265678" y="781165"/>
                                </a:lnTo>
                              </a:path>
                            </a:pathLst>
                          </a:custGeom>
                          <a:noFill/>
                          <a:ln w="9563">
                            <a:solidFill>
                              <a:srgbClr val="F19064"/>
                            </a:solidFill>
                            <a:miter lim="127000"/>
                            <a:headEnd/>
                            <a:tailEnd/>
                          </a:ln>
                        </wps:spPr>
                        <wps:bodyPr rot="0" vert="horz" wrap="square" lIns="91440" tIns="45720" rIns="91440" bIns="45720" anchor="t" anchorCtr="0" upright="1">
                          <a:noAutofit/>
                        </wps:bodyPr>
                      </wps:wsp>
                      <wps:wsp>
                        <wps:cNvPr id="1960379309" name="Shape 8265"/>
                        <wps:cNvSpPr>
                          <a:spLocks/>
                        </wps:cNvSpPr>
                        <wps:spPr bwMode="auto">
                          <a:xfrm>
                            <a:off x="3401" y="2282"/>
                            <a:ext cx="27486" cy="9345"/>
                          </a:xfrm>
                          <a:custGeom>
                            <a:avLst/>
                            <a:gdLst>
                              <a:gd name="T0" fmla="*/ 0 w 2748610"/>
                              <a:gd name="T1" fmla="*/ 934568 h 934568"/>
                              <a:gd name="T2" fmla="*/ 2718 w 2748610"/>
                              <a:gd name="T3" fmla="*/ 932968 h 934568"/>
                              <a:gd name="T4" fmla="*/ 5448 w 2748610"/>
                              <a:gd name="T5" fmla="*/ 931342 h 934568"/>
                              <a:gd name="T6" fmla="*/ 8166 w 2748610"/>
                              <a:gd name="T7" fmla="*/ 929691 h 934568"/>
                              <a:gd name="T8" fmla="*/ 10884 w 2748610"/>
                              <a:gd name="T9" fmla="*/ 928015 h 934568"/>
                              <a:gd name="T10" fmla="*/ 13602 w 2748610"/>
                              <a:gd name="T11" fmla="*/ 926326 h 934568"/>
                              <a:gd name="T12" fmla="*/ 16332 w 2748610"/>
                              <a:gd name="T13" fmla="*/ 924599 h 934568"/>
                              <a:gd name="T14" fmla="*/ 19050 w 2748610"/>
                              <a:gd name="T15" fmla="*/ 922858 h 934568"/>
                              <a:gd name="T16" fmla="*/ 21768 w 2748610"/>
                              <a:gd name="T17" fmla="*/ 921093 h 934568"/>
                              <a:gd name="T18" fmla="*/ 24498 w 2748610"/>
                              <a:gd name="T19" fmla="*/ 919315 h 934568"/>
                              <a:gd name="T20" fmla="*/ 27216 w 2748610"/>
                              <a:gd name="T21" fmla="*/ 917499 h 934568"/>
                              <a:gd name="T22" fmla="*/ 29934 w 2748610"/>
                              <a:gd name="T23" fmla="*/ 915657 h 934568"/>
                              <a:gd name="T24" fmla="*/ 32652 w 2748610"/>
                              <a:gd name="T25" fmla="*/ 913791 h 934568"/>
                              <a:gd name="T26" fmla="*/ 35382 w 2748610"/>
                              <a:gd name="T27" fmla="*/ 911899 h 934568"/>
                              <a:gd name="T28" fmla="*/ 38100 w 2748610"/>
                              <a:gd name="T29" fmla="*/ 909981 h 934568"/>
                              <a:gd name="T30" fmla="*/ 40818 w 2748610"/>
                              <a:gd name="T31" fmla="*/ 908038 h 934568"/>
                              <a:gd name="T32" fmla="*/ 43548 w 2748610"/>
                              <a:gd name="T33" fmla="*/ 906069 h 934568"/>
                              <a:gd name="T34" fmla="*/ 46266 w 2748610"/>
                              <a:gd name="T35" fmla="*/ 904063 h 934568"/>
                              <a:gd name="T36" fmla="*/ 48984 w 2748610"/>
                              <a:gd name="T37" fmla="*/ 902030 h 934568"/>
                              <a:gd name="T38" fmla="*/ 51702 w 2748610"/>
                              <a:gd name="T39" fmla="*/ 899985 h 934568"/>
                              <a:gd name="T40" fmla="*/ 54432 w 2748610"/>
                              <a:gd name="T41" fmla="*/ 897890 h 934568"/>
                              <a:gd name="T42" fmla="*/ 57150 w 2748610"/>
                              <a:gd name="T43" fmla="*/ 895782 h 934568"/>
                              <a:gd name="T44" fmla="*/ 59868 w 2748610"/>
                              <a:gd name="T45" fmla="*/ 893635 h 934568"/>
                              <a:gd name="T46" fmla="*/ 62586 w 2748610"/>
                              <a:gd name="T47" fmla="*/ 891464 h 934568"/>
                              <a:gd name="T48" fmla="*/ 65316 w 2748610"/>
                              <a:gd name="T49" fmla="*/ 889267 h 934568"/>
                              <a:gd name="T50" fmla="*/ 68034 w 2748610"/>
                              <a:gd name="T51" fmla="*/ 887032 h 934568"/>
                              <a:gd name="T52" fmla="*/ 70752 w 2748610"/>
                              <a:gd name="T53" fmla="*/ 884771 h 934568"/>
                              <a:gd name="T54" fmla="*/ 73482 w 2748610"/>
                              <a:gd name="T55" fmla="*/ 882473 h 934568"/>
                              <a:gd name="T56" fmla="*/ 76200 w 2748610"/>
                              <a:gd name="T57" fmla="*/ 880149 h 934568"/>
                              <a:gd name="T58" fmla="*/ 78918 w 2748610"/>
                              <a:gd name="T59" fmla="*/ 877786 h 934568"/>
                              <a:gd name="T60" fmla="*/ 81636 w 2748610"/>
                              <a:gd name="T61" fmla="*/ 875399 h 934568"/>
                              <a:gd name="T62" fmla="*/ 84366 w 2748610"/>
                              <a:gd name="T63" fmla="*/ 872973 h 934568"/>
                              <a:gd name="T64" fmla="*/ 87084 w 2748610"/>
                              <a:gd name="T65" fmla="*/ 870521 h 934568"/>
                              <a:gd name="T66" fmla="*/ 89802 w 2748610"/>
                              <a:gd name="T67" fmla="*/ 868032 h 934568"/>
                              <a:gd name="T68" fmla="*/ 92532 w 2748610"/>
                              <a:gd name="T69" fmla="*/ 865518 h 934568"/>
                              <a:gd name="T70" fmla="*/ 95250 w 2748610"/>
                              <a:gd name="T71" fmla="*/ 862965 h 934568"/>
                              <a:gd name="T72" fmla="*/ 97968 w 2748610"/>
                              <a:gd name="T73" fmla="*/ 860387 h 934568"/>
                              <a:gd name="T74" fmla="*/ 100686 w 2748610"/>
                              <a:gd name="T75" fmla="*/ 857759 h 934568"/>
                              <a:gd name="T76" fmla="*/ 103416 w 2748610"/>
                              <a:gd name="T77" fmla="*/ 855117 h 934568"/>
                              <a:gd name="T78" fmla="*/ 106134 w 2748610"/>
                              <a:gd name="T79" fmla="*/ 852424 h 934568"/>
                              <a:gd name="T80" fmla="*/ 108852 w 2748610"/>
                              <a:gd name="T81" fmla="*/ 849706 h 934568"/>
                              <a:gd name="T82" fmla="*/ 111582 w 2748610"/>
                              <a:gd name="T83" fmla="*/ 846951 h 934568"/>
                              <a:gd name="T84" fmla="*/ 114300 w 2748610"/>
                              <a:gd name="T85" fmla="*/ 844169 h 934568"/>
                              <a:gd name="T86" fmla="*/ 117018 w 2748610"/>
                              <a:gd name="T87" fmla="*/ 841349 h 934568"/>
                              <a:gd name="T88" fmla="*/ 119736 w 2748610"/>
                              <a:gd name="T89" fmla="*/ 838492 h 934568"/>
                              <a:gd name="T90" fmla="*/ 122466 w 2748610"/>
                              <a:gd name="T91" fmla="*/ 835609 h 934568"/>
                              <a:gd name="T92" fmla="*/ 125184 w 2748610"/>
                              <a:gd name="T93" fmla="*/ 832689 h 934568"/>
                              <a:gd name="T94" fmla="*/ 127902 w 2748610"/>
                              <a:gd name="T95" fmla="*/ 829729 h 934568"/>
                              <a:gd name="T96" fmla="*/ 130632 w 2748610"/>
                              <a:gd name="T97" fmla="*/ 826732 h 934568"/>
                              <a:gd name="T98" fmla="*/ 133350 w 2748610"/>
                              <a:gd name="T99" fmla="*/ 823709 h 934568"/>
                              <a:gd name="T100" fmla="*/ 136068 w 2748610"/>
                              <a:gd name="T101" fmla="*/ 820649 h 934568"/>
                              <a:gd name="T102" fmla="*/ 138786 w 2748610"/>
                              <a:gd name="T103" fmla="*/ 817550 h 934568"/>
                              <a:gd name="T104" fmla="*/ 141516 w 2748610"/>
                              <a:gd name="T105" fmla="*/ 814426 h 934568"/>
                              <a:gd name="T106" fmla="*/ 144234 w 2748610"/>
                              <a:gd name="T107" fmla="*/ 811264 h 934568"/>
                              <a:gd name="T108" fmla="*/ 146952 w 2748610"/>
                              <a:gd name="T109" fmla="*/ 808063 h 934568"/>
                              <a:gd name="T110" fmla="*/ 149682 w 2748610"/>
                              <a:gd name="T111" fmla="*/ 804825 h 934568"/>
                              <a:gd name="T112" fmla="*/ 152400 w 2748610"/>
                              <a:gd name="T113" fmla="*/ 801560 h 934568"/>
                              <a:gd name="T114" fmla="*/ 155118 w 2748610"/>
                              <a:gd name="T115" fmla="*/ 798259 h 934568"/>
                              <a:gd name="T116" fmla="*/ 157836 w 2748610"/>
                              <a:gd name="T117" fmla="*/ 794931 h 934568"/>
                              <a:gd name="T118" fmla="*/ 160566 w 2748610"/>
                              <a:gd name="T119" fmla="*/ 791566 h 934568"/>
                              <a:gd name="T120" fmla="*/ 163284 w 2748610"/>
                              <a:gd name="T121" fmla="*/ 788162 h 934568"/>
                              <a:gd name="T122" fmla="*/ 166002 w 2748610"/>
                              <a:gd name="T123" fmla="*/ 784720 h 934568"/>
                              <a:gd name="T124" fmla="*/ 168732 w 2748610"/>
                              <a:gd name="T125" fmla="*/ 781253 h 934568"/>
                              <a:gd name="T126" fmla="*/ 171450 w 2748610"/>
                              <a:gd name="T127" fmla="*/ 777761 h 934568"/>
                              <a:gd name="T128" fmla="*/ 0 w 2748610"/>
                              <a:gd name="T129" fmla="*/ 0 h 934568"/>
                              <a:gd name="T130" fmla="*/ 2748610 w 2748610"/>
                              <a:gd name="T131" fmla="*/ 934568 h 9345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2748610" h="934568">
                                <a:moveTo>
                                  <a:pt x="0" y="934568"/>
                                </a:moveTo>
                                <a:lnTo>
                                  <a:pt x="2718" y="932968"/>
                                </a:lnTo>
                                <a:lnTo>
                                  <a:pt x="5448" y="931342"/>
                                </a:lnTo>
                                <a:lnTo>
                                  <a:pt x="8166" y="929691"/>
                                </a:lnTo>
                                <a:lnTo>
                                  <a:pt x="10884" y="928015"/>
                                </a:lnTo>
                                <a:lnTo>
                                  <a:pt x="13602" y="926326"/>
                                </a:lnTo>
                                <a:lnTo>
                                  <a:pt x="16332" y="924599"/>
                                </a:lnTo>
                                <a:lnTo>
                                  <a:pt x="19050" y="922858"/>
                                </a:lnTo>
                                <a:lnTo>
                                  <a:pt x="21768" y="921093"/>
                                </a:lnTo>
                                <a:lnTo>
                                  <a:pt x="24498" y="919315"/>
                                </a:lnTo>
                                <a:lnTo>
                                  <a:pt x="27216" y="917499"/>
                                </a:lnTo>
                                <a:lnTo>
                                  <a:pt x="29934" y="915657"/>
                                </a:lnTo>
                                <a:lnTo>
                                  <a:pt x="32652" y="913791"/>
                                </a:lnTo>
                                <a:lnTo>
                                  <a:pt x="35382" y="911899"/>
                                </a:lnTo>
                                <a:lnTo>
                                  <a:pt x="38100" y="909981"/>
                                </a:lnTo>
                                <a:lnTo>
                                  <a:pt x="40818" y="908038"/>
                                </a:lnTo>
                                <a:lnTo>
                                  <a:pt x="43548" y="906069"/>
                                </a:lnTo>
                                <a:lnTo>
                                  <a:pt x="46266" y="904063"/>
                                </a:lnTo>
                                <a:lnTo>
                                  <a:pt x="48984" y="902030"/>
                                </a:lnTo>
                                <a:lnTo>
                                  <a:pt x="51702" y="899985"/>
                                </a:lnTo>
                                <a:lnTo>
                                  <a:pt x="54432" y="897890"/>
                                </a:lnTo>
                                <a:lnTo>
                                  <a:pt x="57150" y="895782"/>
                                </a:lnTo>
                                <a:lnTo>
                                  <a:pt x="59868" y="893635"/>
                                </a:lnTo>
                                <a:lnTo>
                                  <a:pt x="62586" y="891464"/>
                                </a:lnTo>
                                <a:lnTo>
                                  <a:pt x="65316" y="889267"/>
                                </a:lnTo>
                                <a:lnTo>
                                  <a:pt x="68034" y="887032"/>
                                </a:lnTo>
                                <a:lnTo>
                                  <a:pt x="70752" y="884771"/>
                                </a:lnTo>
                                <a:lnTo>
                                  <a:pt x="73482" y="882473"/>
                                </a:lnTo>
                                <a:lnTo>
                                  <a:pt x="76200" y="880149"/>
                                </a:lnTo>
                                <a:lnTo>
                                  <a:pt x="78918" y="877786"/>
                                </a:lnTo>
                                <a:lnTo>
                                  <a:pt x="81636" y="875399"/>
                                </a:lnTo>
                                <a:lnTo>
                                  <a:pt x="84366" y="872973"/>
                                </a:lnTo>
                                <a:lnTo>
                                  <a:pt x="87084" y="870521"/>
                                </a:lnTo>
                                <a:lnTo>
                                  <a:pt x="89802" y="868032"/>
                                </a:lnTo>
                                <a:lnTo>
                                  <a:pt x="92532" y="865518"/>
                                </a:lnTo>
                                <a:lnTo>
                                  <a:pt x="95250" y="862965"/>
                                </a:lnTo>
                                <a:lnTo>
                                  <a:pt x="97968" y="860387"/>
                                </a:lnTo>
                                <a:lnTo>
                                  <a:pt x="100686" y="857759"/>
                                </a:lnTo>
                                <a:lnTo>
                                  <a:pt x="103416" y="855117"/>
                                </a:lnTo>
                                <a:lnTo>
                                  <a:pt x="106134" y="852424"/>
                                </a:lnTo>
                                <a:lnTo>
                                  <a:pt x="108852" y="849706"/>
                                </a:lnTo>
                                <a:lnTo>
                                  <a:pt x="111582" y="846951"/>
                                </a:lnTo>
                                <a:lnTo>
                                  <a:pt x="114300" y="844169"/>
                                </a:lnTo>
                                <a:lnTo>
                                  <a:pt x="117018" y="841349"/>
                                </a:lnTo>
                                <a:lnTo>
                                  <a:pt x="119736" y="838492"/>
                                </a:lnTo>
                                <a:lnTo>
                                  <a:pt x="122466" y="835609"/>
                                </a:lnTo>
                                <a:lnTo>
                                  <a:pt x="125184" y="832689"/>
                                </a:lnTo>
                                <a:lnTo>
                                  <a:pt x="127902" y="829729"/>
                                </a:lnTo>
                                <a:lnTo>
                                  <a:pt x="130632" y="826732"/>
                                </a:lnTo>
                                <a:lnTo>
                                  <a:pt x="133350" y="823709"/>
                                </a:lnTo>
                                <a:lnTo>
                                  <a:pt x="136068" y="820649"/>
                                </a:lnTo>
                                <a:lnTo>
                                  <a:pt x="138786" y="817550"/>
                                </a:lnTo>
                                <a:lnTo>
                                  <a:pt x="141516" y="814426"/>
                                </a:lnTo>
                                <a:lnTo>
                                  <a:pt x="144234" y="811264"/>
                                </a:lnTo>
                                <a:lnTo>
                                  <a:pt x="146952" y="808063"/>
                                </a:lnTo>
                                <a:lnTo>
                                  <a:pt x="149682" y="804825"/>
                                </a:lnTo>
                                <a:lnTo>
                                  <a:pt x="152400" y="801560"/>
                                </a:lnTo>
                                <a:lnTo>
                                  <a:pt x="155118" y="798259"/>
                                </a:lnTo>
                                <a:lnTo>
                                  <a:pt x="157836" y="794931"/>
                                </a:lnTo>
                                <a:lnTo>
                                  <a:pt x="160566" y="791566"/>
                                </a:lnTo>
                                <a:lnTo>
                                  <a:pt x="163284" y="788162"/>
                                </a:lnTo>
                                <a:lnTo>
                                  <a:pt x="166002" y="784720"/>
                                </a:lnTo>
                                <a:lnTo>
                                  <a:pt x="168732" y="781253"/>
                                </a:lnTo>
                                <a:lnTo>
                                  <a:pt x="171450" y="777761"/>
                                </a:lnTo>
                                <a:lnTo>
                                  <a:pt x="174168" y="774230"/>
                                </a:lnTo>
                                <a:lnTo>
                                  <a:pt x="176886" y="770662"/>
                                </a:lnTo>
                                <a:lnTo>
                                  <a:pt x="179616" y="767067"/>
                                </a:lnTo>
                                <a:lnTo>
                                  <a:pt x="182334" y="763436"/>
                                </a:lnTo>
                                <a:lnTo>
                                  <a:pt x="185052" y="759778"/>
                                </a:lnTo>
                                <a:lnTo>
                                  <a:pt x="187782" y="756082"/>
                                </a:lnTo>
                                <a:lnTo>
                                  <a:pt x="190500" y="752361"/>
                                </a:lnTo>
                                <a:lnTo>
                                  <a:pt x="193218" y="748602"/>
                                </a:lnTo>
                                <a:lnTo>
                                  <a:pt x="195936" y="744817"/>
                                </a:lnTo>
                                <a:lnTo>
                                  <a:pt x="198666" y="741007"/>
                                </a:lnTo>
                                <a:lnTo>
                                  <a:pt x="201384" y="737159"/>
                                </a:lnTo>
                                <a:lnTo>
                                  <a:pt x="204102" y="733286"/>
                                </a:lnTo>
                                <a:lnTo>
                                  <a:pt x="206832" y="729387"/>
                                </a:lnTo>
                                <a:lnTo>
                                  <a:pt x="209550" y="725462"/>
                                </a:lnTo>
                                <a:lnTo>
                                  <a:pt x="212268" y="721500"/>
                                </a:lnTo>
                                <a:lnTo>
                                  <a:pt x="214986" y="717512"/>
                                </a:lnTo>
                                <a:lnTo>
                                  <a:pt x="217716" y="713499"/>
                                </a:lnTo>
                                <a:lnTo>
                                  <a:pt x="220434" y="709461"/>
                                </a:lnTo>
                                <a:lnTo>
                                  <a:pt x="223152" y="705397"/>
                                </a:lnTo>
                                <a:lnTo>
                                  <a:pt x="225882" y="701307"/>
                                </a:lnTo>
                                <a:lnTo>
                                  <a:pt x="228600" y="697192"/>
                                </a:lnTo>
                                <a:lnTo>
                                  <a:pt x="231318" y="693052"/>
                                </a:lnTo>
                                <a:lnTo>
                                  <a:pt x="234036" y="688887"/>
                                </a:lnTo>
                                <a:lnTo>
                                  <a:pt x="236766" y="684708"/>
                                </a:lnTo>
                                <a:lnTo>
                                  <a:pt x="239484" y="680492"/>
                                </a:lnTo>
                                <a:lnTo>
                                  <a:pt x="242202" y="676263"/>
                                </a:lnTo>
                                <a:lnTo>
                                  <a:pt x="244920" y="672008"/>
                                </a:lnTo>
                                <a:lnTo>
                                  <a:pt x="247650" y="667728"/>
                                </a:lnTo>
                                <a:lnTo>
                                  <a:pt x="250368" y="663436"/>
                                </a:lnTo>
                                <a:lnTo>
                                  <a:pt x="253086" y="659117"/>
                                </a:lnTo>
                                <a:lnTo>
                                  <a:pt x="255816" y="654786"/>
                                </a:lnTo>
                                <a:lnTo>
                                  <a:pt x="258534" y="650431"/>
                                </a:lnTo>
                                <a:lnTo>
                                  <a:pt x="261252" y="646062"/>
                                </a:lnTo>
                                <a:lnTo>
                                  <a:pt x="263970" y="641668"/>
                                </a:lnTo>
                                <a:lnTo>
                                  <a:pt x="266700" y="637274"/>
                                </a:lnTo>
                                <a:lnTo>
                                  <a:pt x="269418" y="632854"/>
                                </a:lnTo>
                                <a:lnTo>
                                  <a:pt x="272136" y="628409"/>
                                </a:lnTo>
                                <a:lnTo>
                                  <a:pt x="274866" y="623963"/>
                                </a:lnTo>
                                <a:lnTo>
                                  <a:pt x="277584" y="619493"/>
                                </a:lnTo>
                                <a:lnTo>
                                  <a:pt x="280302" y="615023"/>
                                </a:lnTo>
                                <a:lnTo>
                                  <a:pt x="283020" y="610527"/>
                                </a:lnTo>
                                <a:lnTo>
                                  <a:pt x="285750" y="606031"/>
                                </a:lnTo>
                                <a:lnTo>
                                  <a:pt x="288468" y="601511"/>
                                </a:lnTo>
                                <a:lnTo>
                                  <a:pt x="291186" y="596989"/>
                                </a:lnTo>
                                <a:lnTo>
                                  <a:pt x="293916" y="592455"/>
                                </a:lnTo>
                                <a:lnTo>
                                  <a:pt x="296634" y="587922"/>
                                </a:lnTo>
                                <a:lnTo>
                                  <a:pt x="299352" y="583362"/>
                                </a:lnTo>
                                <a:lnTo>
                                  <a:pt x="302070" y="578815"/>
                                </a:lnTo>
                                <a:lnTo>
                                  <a:pt x="304800" y="574243"/>
                                </a:lnTo>
                                <a:lnTo>
                                  <a:pt x="307518" y="569671"/>
                                </a:lnTo>
                                <a:lnTo>
                                  <a:pt x="310236" y="565100"/>
                                </a:lnTo>
                                <a:lnTo>
                                  <a:pt x="312966" y="560527"/>
                                </a:lnTo>
                                <a:lnTo>
                                  <a:pt x="315684" y="555943"/>
                                </a:lnTo>
                                <a:lnTo>
                                  <a:pt x="318402" y="551345"/>
                                </a:lnTo>
                                <a:lnTo>
                                  <a:pt x="321120" y="546760"/>
                                </a:lnTo>
                                <a:lnTo>
                                  <a:pt x="332016" y="528396"/>
                                </a:lnTo>
                                <a:lnTo>
                                  <a:pt x="334734" y="523811"/>
                                </a:lnTo>
                                <a:lnTo>
                                  <a:pt x="337452" y="519227"/>
                                </a:lnTo>
                                <a:lnTo>
                                  <a:pt x="340170" y="514642"/>
                                </a:lnTo>
                                <a:lnTo>
                                  <a:pt x="342900" y="510057"/>
                                </a:lnTo>
                                <a:lnTo>
                                  <a:pt x="345618" y="505485"/>
                                </a:lnTo>
                                <a:lnTo>
                                  <a:pt x="348336" y="500914"/>
                                </a:lnTo>
                                <a:lnTo>
                                  <a:pt x="351066" y="496354"/>
                                </a:lnTo>
                                <a:lnTo>
                                  <a:pt x="353784" y="491795"/>
                                </a:lnTo>
                                <a:lnTo>
                                  <a:pt x="356502" y="487249"/>
                                </a:lnTo>
                                <a:lnTo>
                                  <a:pt x="359220" y="482702"/>
                                </a:lnTo>
                                <a:lnTo>
                                  <a:pt x="361950" y="478168"/>
                                </a:lnTo>
                                <a:lnTo>
                                  <a:pt x="364668" y="473634"/>
                                </a:lnTo>
                                <a:lnTo>
                                  <a:pt x="367386" y="469126"/>
                                </a:lnTo>
                                <a:lnTo>
                                  <a:pt x="370116" y="464617"/>
                                </a:lnTo>
                                <a:lnTo>
                                  <a:pt x="372834" y="460121"/>
                                </a:lnTo>
                                <a:lnTo>
                                  <a:pt x="375552" y="455638"/>
                                </a:lnTo>
                                <a:lnTo>
                                  <a:pt x="378270" y="451168"/>
                                </a:lnTo>
                                <a:lnTo>
                                  <a:pt x="381000" y="446722"/>
                                </a:lnTo>
                                <a:lnTo>
                                  <a:pt x="383718" y="442278"/>
                                </a:lnTo>
                                <a:lnTo>
                                  <a:pt x="386436" y="437845"/>
                                </a:lnTo>
                                <a:lnTo>
                                  <a:pt x="389166" y="433439"/>
                                </a:lnTo>
                                <a:lnTo>
                                  <a:pt x="391884" y="429031"/>
                                </a:lnTo>
                                <a:lnTo>
                                  <a:pt x="394602" y="424650"/>
                                </a:lnTo>
                                <a:lnTo>
                                  <a:pt x="397320" y="420294"/>
                                </a:lnTo>
                                <a:lnTo>
                                  <a:pt x="400050" y="415938"/>
                                </a:lnTo>
                                <a:lnTo>
                                  <a:pt x="402768" y="411607"/>
                                </a:lnTo>
                                <a:lnTo>
                                  <a:pt x="405486" y="407302"/>
                                </a:lnTo>
                                <a:lnTo>
                                  <a:pt x="408203" y="403010"/>
                                </a:lnTo>
                                <a:lnTo>
                                  <a:pt x="410934" y="398729"/>
                                </a:lnTo>
                                <a:lnTo>
                                  <a:pt x="413652" y="394488"/>
                                </a:lnTo>
                                <a:lnTo>
                                  <a:pt x="416370" y="390246"/>
                                </a:lnTo>
                                <a:lnTo>
                                  <a:pt x="419100" y="386042"/>
                                </a:lnTo>
                                <a:lnTo>
                                  <a:pt x="421818" y="381851"/>
                                </a:lnTo>
                                <a:lnTo>
                                  <a:pt x="424536" y="377673"/>
                                </a:lnTo>
                                <a:lnTo>
                                  <a:pt x="427253" y="373532"/>
                                </a:lnTo>
                                <a:lnTo>
                                  <a:pt x="429984" y="369405"/>
                                </a:lnTo>
                                <a:lnTo>
                                  <a:pt x="432702" y="365303"/>
                                </a:lnTo>
                                <a:lnTo>
                                  <a:pt x="435420" y="361226"/>
                                </a:lnTo>
                                <a:lnTo>
                                  <a:pt x="438150" y="357175"/>
                                </a:lnTo>
                                <a:lnTo>
                                  <a:pt x="440868" y="353149"/>
                                </a:lnTo>
                                <a:lnTo>
                                  <a:pt x="443586" y="349148"/>
                                </a:lnTo>
                                <a:lnTo>
                                  <a:pt x="446303" y="345161"/>
                                </a:lnTo>
                                <a:lnTo>
                                  <a:pt x="449034" y="341211"/>
                                </a:lnTo>
                                <a:lnTo>
                                  <a:pt x="451752" y="337274"/>
                                </a:lnTo>
                                <a:lnTo>
                                  <a:pt x="454470" y="333375"/>
                                </a:lnTo>
                                <a:lnTo>
                                  <a:pt x="457200" y="329502"/>
                                </a:lnTo>
                                <a:lnTo>
                                  <a:pt x="459918" y="325654"/>
                                </a:lnTo>
                                <a:lnTo>
                                  <a:pt x="462636" y="321831"/>
                                </a:lnTo>
                                <a:lnTo>
                                  <a:pt x="465353" y="318034"/>
                                </a:lnTo>
                                <a:lnTo>
                                  <a:pt x="468084" y="314262"/>
                                </a:lnTo>
                                <a:lnTo>
                                  <a:pt x="470802" y="310515"/>
                                </a:lnTo>
                                <a:lnTo>
                                  <a:pt x="473520" y="306794"/>
                                </a:lnTo>
                                <a:lnTo>
                                  <a:pt x="476250" y="303111"/>
                                </a:lnTo>
                                <a:lnTo>
                                  <a:pt x="478968" y="299453"/>
                                </a:lnTo>
                                <a:lnTo>
                                  <a:pt x="481686" y="295821"/>
                                </a:lnTo>
                                <a:lnTo>
                                  <a:pt x="484403" y="292214"/>
                                </a:lnTo>
                                <a:lnTo>
                                  <a:pt x="487134" y="288646"/>
                                </a:lnTo>
                                <a:lnTo>
                                  <a:pt x="489852" y="285102"/>
                                </a:lnTo>
                                <a:lnTo>
                                  <a:pt x="492570" y="281584"/>
                                </a:lnTo>
                                <a:lnTo>
                                  <a:pt x="495300" y="278092"/>
                                </a:lnTo>
                                <a:lnTo>
                                  <a:pt x="498018" y="274625"/>
                                </a:lnTo>
                                <a:lnTo>
                                  <a:pt x="500736" y="271196"/>
                                </a:lnTo>
                                <a:lnTo>
                                  <a:pt x="503453" y="267792"/>
                                </a:lnTo>
                                <a:lnTo>
                                  <a:pt x="506184" y="264414"/>
                                </a:lnTo>
                                <a:lnTo>
                                  <a:pt x="508902" y="261074"/>
                                </a:lnTo>
                                <a:lnTo>
                                  <a:pt x="511620" y="257759"/>
                                </a:lnTo>
                                <a:lnTo>
                                  <a:pt x="514350" y="254470"/>
                                </a:lnTo>
                                <a:lnTo>
                                  <a:pt x="517068" y="251206"/>
                                </a:lnTo>
                                <a:lnTo>
                                  <a:pt x="519786" y="247980"/>
                                </a:lnTo>
                                <a:lnTo>
                                  <a:pt x="522503" y="244780"/>
                                </a:lnTo>
                                <a:lnTo>
                                  <a:pt x="525234" y="241605"/>
                                </a:lnTo>
                                <a:lnTo>
                                  <a:pt x="527952" y="238468"/>
                                </a:lnTo>
                                <a:lnTo>
                                  <a:pt x="530670" y="235357"/>
                                </a:lnTo>
                                <a:lnTo>
                                  <a:pt x="533400" y="232270"/>
                                </a:lnTo>
                                <a:lnTo>
                                  <a:pt x="536118" y="229210"/>
                                </a:lnTo>
                                <a:lnTo>
                                  <a:pt x="538836" y="226175"/>
                                </a:lnTo>
                                <a:lnTo>
                                  <a:pt x="541553" y="223177"/>
                                </a:lnTo>
                                <a:lnTo>
                                  <a:pt x="544284" y="220206"/>
                                </a:lnTo>
                                <a:lnTo>
                                  <a:pt x="547002" y="217259"/>
                                </a:lnTo>
                                <a:lnTo>
                                  <a:pt x="549720" y="214338"/>
                                </a:lnTo>
                                <a:lnTo>
                                  <a:pt x="552450" y="211455"/>
                                </a:lnTo>
                                <a:lnTo>
                                  <a:pt x="555168" y="208585"/>
                                </a:lnTo>
                                <a:lnTo>
                                  <a:pt x="557886" y="205753"/>
                                </a:lnTo>
                                <a:lnTo>
                                  <a:pt x="560603" y="202946"/>
                                </a:lnTo>
                                <a:lnTo>
                                  <a:pt x="563334" y="200165"/>
                                </a:lnTo>
                                <a:lnTo>
                                  <a:pt x="566052" y="197422"/>
                                </a:lnTo>
                                <a:lnTo>
                                  <a:pt x="568770" y="194691"/>
                                </a:lnTo>
                                <a:lnTo>
                                  <a:pt x="571487" y="191986"/>
                                </a:lnTo>
                                <a:lnTo>
                                  <a:pt x="574218" y="189319"/>
                                </a:lnTo>
                                <a:lnTo>
                                  <a:pt x="576936" y="186665"/>
                                </a:lnTo>
                                <a:lnTo>
                                  <a:pt x="579653" y="184048"/>
                                </a:lnTo>
                                <a:lnTo>
                                  <a:pt x="582384" y="181445"/>
                                </a:lnTo>
                                <a:lnTo>
                                  <a:pt x="585102" y="178880"/>
                                </a:lnTo>
                                <a:lnTo>
                                  <a:pt x="587820" y="176340"/>
                                </a:lnTo>
                                <a:lnTo>
                                  <a:pt x="590537" y="173812"/>
                                </a:lnTo>
                                <a:lnTo>
                                  <a:pt x="593268" y="171323"/>
                                </a:lnTo>
                                <a:lnTo>
                                  <a:pt x="595986" y="168847"/>
                                </a:lnTo>
                                <a:lnTo>
                                  <a:pt x="598703" y="166396"/>
                                </a:lnTo>
                                <a:lnTo>
                                  <a:pt x="601434" y="163983"/>
                                </a:lnTo>
                                <a:lnTo>
                                  <a:pt x="604152" y="161582"/>
                                </a:lnTo>
                                <a:lnTo>
                                  <a:pt x="606870" y="159207"/>
                                </a:lnTo>
                                <a:lnTo>
                                  <a:pt x="609587" y="156845"/>
                                </a:lnTo>
                                <a:lnTo>
                                  <a:pt x="612318" y="154521"/>
                                </a:lnTo>
                                <a:lnTo>
                                  <a:pt x="615036" y="152210"/>
                                </a:lnTo>
                                <a:lnTo>
                                  <a:pt x="617753" y="149924"/>
                                </a:lnTo>
                                <a:lnTo>
                                  <a:pt x="620484" y="147663"/>
                                </a:lnTo>
                                <a:lnTo>
                                  <a:pt x="623202" y="145428"/>
                                </a:lnTo>
                                <a:lnTo>
                                  <a:pt x="625920" y="143205"/>
                                </a:lnTo>
                                <a:lnTo>
                                  <a:pt x="628637" y="141008"/>
                                </a:lnTo>
                                <a:lnTo>
                                  <a:pt x="631368" y="138836"/>
                                </a:lnTo>
                                <a:lnTo>
                                  <a:pt x="634086" y="136678"/>
                                </a:lnTo>
                                <a:lnTo>
                                  <a:pt x="636803" y="134544"/>
                                </a:lnTo>
                                <a:lnTo>
                                  <a:pt x="639534" y="132436"/>
                                </a:lnTo>
                                <a:lnTo>
                                  <a:pt x="642252" y="130340"/>
                                </a:lnTo>
                                <a:lnTo>
                                  <a:pt x="644970" y="128270"/>
                                </a:lnTo>
                                <a:lnTo>
                                  <a:pt x="647687" y="126213"/>
                                </a:lnTo>
                                <a:lnTo>
                                  <a:pt x="650418" y="124181"/>
                                </a:lnTo>
                                <a:lnTo>
                                  <a:pt x="653136" y="122162"/>
                                </a:lnTo>
                                <a:lnTo>
                                  <a:pt x="655853" y="120167"/>
                                </a:lnTo>
                                <a:lnTo>
                                  <a:pt x="658584" y="118187"/>
                                </a:lnTo>
                                <a:lnTo>
                                  <a:pt x="661302" y="116231"/>
                                </a:lnTo>
                                <a:lnTo>
                                  <a:pt x="664020" y="114288"/>
                                </a:lnTo>
                                <a:lnTo>
                                  <a:pt x="666737" y="112370"/>
                                </a:lnTo>
                                <a:lnTo>
                                  <a:pt x="669468" y="110465"/>
                                </a:lnTo>
                                <a:lnTo>
                                  <a:pt x="672186" y="108572"/>
                                </a:lnTo>
                                <a:lnTo>
                                  <a:pt x="674903" y="106706"/>
                                </a:lnTo>
                                <a:lnTo>
                                  <a:pt x="677634" y="104851"/>
                                </a:lnTo>
                                <a:lnTo>
                                  <a:pt x="680352" y="103022"/>
                                </a:lnTo>
                                <a:lnTo>
                                  <a:pt x="683070" y="101206"/>
                                </a:lnTo>
                                <a:lnTo>
                                  <a:pt x="685787" y="99403"/>
                                </a:lnTo>
                                <a:lnTo>
                                  <a:pt x="688518" y="97612"/>
                                </a:lnTo>
                                <a:lnTo>
                                  <a:pt x="691236" y="95847"/>
                                </a:lnTo>
                                <a:lnTo>
                                  <a:pt x="693953" y="94094"/>
                                </a:lnTo>
                                <a:lnTo>
                                  <a:pt x="696684" y="92367"/>
                                </a:lnTo>
                                <a:lnTo>
                                  <a:pt x="699402" y="90640"/>
                                </a:lnTo>
                                <a:lnTo>
                                  <a:pt x="702120" y="88938"/>
                                </a:lnTo>
                                <a:lnTo>
                                  <a:pt x="704837" y="87249"/>
                                </a:lnTo>
                                <a:lnTo>
                                  <a:pt x="707568" y="85585"/>
                                </a:lnTo>
                                <a:lnTo>
                                  <a:pt x="710286" y="83922"/>
                                </a:lnTo>
                                <a:lnTo>
                                  <a:pt x="713003" y="82283"/>
                                </a:lnTo>
                                <a:lnTo>
                                  <a:pt x="715734" y="80658"/>
                                </a:lnTo>
                                <a:lnTo>
                                  <a:pt x="718452" y="79045"/>
                                </a:lnTo>
                                <a:lnTo>
                                  <a:pt x="721170" y="77445"/>
                                </a:lnTo>
                                <a:lnTo>
                                  <a:pt x="723887" y="75870"/>
                                </a:lnTo>
                                <a:lnTo>
                                  <a:pt x="726618" y="74295"/>
                                </a:lnTo>
                                <a:lnTo>
                                  <a:pt x="729336" y="72746"/>
                                </a:lnTo>
                                <a:lnTo>
                                  <a:pt x="732053" y="71209"/>
                                </a:lnTo>
                                <a:lnTo>
                                  <a:pt x="734771" y="69685"/>
                                </a:lnTo>
                                <a:lnTo>
                                  <a:pt x="737502" y="68187"/>
                                </a:lnTo>
                                <a:lnTo>
                                  <a:pt x="740220" y="66688"/>
                                </a:lnTo>
                                <a:lnTo>
                                  <a:pt x="742937" y="65215"/>
                                </a:lnTo>
                                <a:lnTo>
                                  <a:pt x="745668" y="63754"/>
                                </a:lnTo>
                                <a:lnTo>
                                  <a:pt x="748386" y="62306"/>
                                </a:lnTo>
                                <a:lnTo>
                                  <a:pt x="751103" y="60871"/>
                                </a:lnTo>
                                <a:lnTo>
                                  <a:pt x="753821" y="59449"/>
                                </a:lnTo>
                                <a:lnTo>
                                  <a:pt x="756552" y="58039"/>
                                </a:lnTo>
                                <a:lnTo>
                                  <a:pt x="759270" y="56655"/>
                                </a:lnTo>
                                <a:lnTo>
                                  <a:pt x="761987" y="55271"/>
                                </a:lnTo>
                                <a:lnTo>
                                  <a:pt x="764718" y="53911"/>
                                </a:lnTo>
                                <a:lnTo>
                                  <a:pt x="767436" y="52565"/>
                                </a:lnTo>
                                <a:lnTo>
                                  <a:pt x="770153" y="51232"/>
                                </a:lnTo>
                                <a:lnTo>
                                  <a:pt x="772871" y="49924"/>
                                </a:lnTo>
                                <a:lnTo>
                                  <a:pt x="775602" y="48616"/>
                                </a:lnTo>
                                <a:lnTo>
                                  <a:pt x="778320" y="47333"/>
                                </a:lnTo>
                                <a:lnTo>
                                  <a:pt x="781037" y="46050"/>
                                </a:lnTo>
                                <a:lnTo>
                                  <a:pt x="783768" y="44793"/>
                                </a:lnTo>
                                <a:lnTo>
                                  <a:pt x="786486" y="43549"/>
                                </a:lnTo>
                                <a:lnTo>
                                  <a:pt x="789203" y="42329"/>
                                </a:lnTo>
                                <a:lnTo>
                                  <a:pt x="791921" y="41110"/>
                                </a:lnTo>
                                <a:lnTo>
                                  <a:pt x="794652" y="39916"/>
                                </a:lnTo>
                                <a:lnTo>
                                  <a:pt x="797370" y="38735"/>
                                </a:lnTo>
                                <a:lnTo>
                                  <a:pt x="800087" y="37567"/>
                                </a:lnTo>
                                <a:lnTo>
                                  <a:pt x="802818" y="36411"/>
                                </a:lnTo>
                                <a:lnTo>
                                  <a:pt x="805536" y="35281"/>
                                </a:lnTo>
                                <a:lnTo>
                                  <a:pt x="808253" y="34163"/>
                                </a:lnTo>
                                <a:lnTo>
                                  <a:pt x="810971" y="33058"/>
                                </a:lnTo>
                                <a:lnTo>
                                  <a:pt x="813702" y="31966"/>
                                </a:lnTo>
                                <a:lnTo>
                                  <a:pt x="816420" y="30899"/>
                                </a:lnTo>
                                <a:lnTo>
                                  <a:pt x="819137" y="29845"/>
                                </a:lnTo>
                                <a:lnTo>
                                  <a:pt x="821868" y="28804"/>
                                </a:lnTo>
                                <a:lnTo>
                                  <a:pt x="824586" y="27775"/>
                                </a:lnTo>
                                <a:lnTo>
                                  <a:pt x="827303" y="26772"/>
                                </a:lnTo>
                                <a:lnTo>
                                  <a:pt x="830021" y="25781"/>
                                </a:lnTo>
                                <a:lnTo>
                                  <a:pt x="832752" y="24816"/>
                                </a:lnTo>
                                <a:lnTo>
                                  <a:pt x="835470" y="23851"/>
                                </a:lnTo>
                                <a:lnTo>
                                  <a:pt x="838187" y="22911"/>
                                </a:lnTo>
                                <a:lnTo>
                                  <a:pt x="840918" y="21996"/>
                                </a:lnTo>
                                <a:lnTo>
                                  <a:pt x="843636" y="21095"/>
                                </a:lnTo>
                                <a:lnTo>
                                  <a:pt x="846353" y="20206"/>
                                </a:lnTo>
                                <a:lnTo>
                                  <a:pt x="849071" y="19329"/>
                                </a:lnTo>
                                <a:lnTo>
                                  <a:pt x="851802" y="18479"/>
                                </a:lnTo>
                                <a:lnTo>
                                  <a:pt x="854520" y="17653"/>
                                </a:lnTo>
                                <a:lnTo>
                                  <a:pt x="857237" y="16828"/>
                                </a:lnTo>
                                <a:lnTo>
                                  <a:pt x="859968" y="16028"/>
                                </a:lnTo>
                                <a:lnTo>
                                  <a:pt x="862686" y="15253"/>
                                </a:lnTo>
                                <a:lnTo>
                                  <a:pt x="865403" y="14491"/>
                                </a:lnTo>
                                <a:lnTo>
                                  <a:pt x="868121" y="13754"/>
                                </a:lnTo>
                                <a:lnTo>
                                  <a:pt x="870852" y="13030"/>
                                </a:lnTo>
                                <a:lnTo>
                                  <a:pt x="873570" y="12319"/>
                                </a:lnTo>
                                <a:lnTo>
                                  <a:pt x="876287" y="11633"/>
                                </a:lnTo>
                                <a:lnTo>
                                  <a:pt x="879018" y="10973"/>
                                </a:lnTo>
                                <a:lnTo>
                                  <a:pt x="881736" y="10313"/>
                                </a:lnTo>
                                <a:lnTo>
                                  <a:pt x="884453" y="9690"/>
                                </a:lnTo>
                                <a:lnTo>
                                  <a:pt x="887171" y="9081"/>
                                </a:lnTo>
                                <a:lnTo>
                                  <a:pt x="889902" y="8484"/>
                                </a:lnTo>
                                <a:lnTo>
                                  <a:pt x="892620" y="7912"/>
                                </a:lnTo>
                                <a:lnTo>
                                  <a:pt x="895337" y="7366"/>
                                </a:lnTo>
                                <a:lnTo>
                                  <a:pt x="898055" y="6833"/>
                                </a:lnTo>
                                <a:lnTo>
                                  <a:pt x="900786" y="6325"/>
                                </a:lnTo>
                                <a:lnTo>
                                  <a:pt x="903503" y="5829"/>
                                </a:lnTo>
                                <a:lnTo>
                                  <a:pt x="906221" y="5347"/>
                                </a:lnTo>
                                <a:lnTo>
                                  <a:pt x="908952" y="4902"/>
                                </a:lnTo>
                                <a:lnTo>
                                  <a:pt x="911670" y="4471"/>
                                </a:lnTo>
                                <a:lnTo>
                                  <a:pt x="914387" y="4052"/>
                                </a:lnTo>
                                <a:lnTo>
                                  <a:pt x="917105" y="3658"/>
                                </a:lnTo>
                                <a:lnTo>
                                  <a:pt x="919836" y="3289"/>
                                </a:lnTo>
                                <a:lnTo>
                                  <a:pt x="922553" y="2934"/>
                                </a:lnTo>
                                <a:lnTo>
                                  <a:pt x="925271" y="2604"/>
                                </a:lnTo>
                                <a:lnTo>
                                  <a:pt x="928002" y="2286"/>
                                </a:lnTo>
                                <a:lnTo>
                                  <a:pt x="930720" y="1994"/>
                                </a:lnTo>
                                <a:lnTo>
                                  <a:pt x="933437" y="1715"/>
                                </a:lnTo>
                                <a:lnTo>
                                  <a:pt x="936155" y="1474"/>
                                </a:lnTo>
                                <a:lnTo>
                                  <a:pt x="938886" y="1232"/>
                                </a:lnTo>
                                <a:lnTo>
                                  <a:pt x="941603" y="1029"/>
                                </a:lnTo>
                                <a:lnTo>
                                  <a:pt x="944321" y="826"/>
                                </a:lnTo>
                                <a:lnTo>
                                  <a:pt x="947052" y="660"/>
                                </a:lnTo>
                                <a:lnTo>
                                  <a:pt x="949770" y="508"/>
                                </a:lnTo>
                                <a:lnTo>
                                  <a:pt x="952487" y="369"/>
                                </a:lnTo>
                                <a:lnTo>
                                  <a:pt x="955205" y="267"/>
                                </a:lnTo>
                                <a:lnTo>
                                  <a:pt x="957936" y="165"/>
                                </a:lnTo>
                                <a:lnTo>
                                  <a:pt x="960653" y="102"/>
                                </a:lnTo>
                                <a:lnTo>
                                  <a:pt x="963371" y="38"/>
                                </a:lnTo>
                                <a:lnTo>
                                  <a:pt x="966102" y="13"/>
                                </a:lnTo>
                                <a:lnTo>
                                  <a:pt x="968820" y="0"/>
                                </a:lnTo>
                                <a:lnTo>
                                  <a:pt x="971537" y="0"/>
                                </a:lnTo>
                                <a:lnTo>
                                  <a:pt x="974255" y="26"/>
                                </a:lnTo>
                                <a:lnTo>
                                  <a:pt x="976986" y="76"/>
                                </a:lnTo>
                                <a:lnTo>
                                  <a:pt x="979703" y="127"/>
                                </a:lnTo>
                                <a:lnTo>
                                  <a:pt x="982421" y="216"/>
                                </a:lnTo>
                                <a:lnTo>
                                  <a:pt x="985152" y="318"/>
                                </a:lnTo>
                                <a:lnTo>
                                  <a:pt x="987870" y="432"/>
                                </a:lnTo>
                                <a:lnTo>
                                  <a:pt x="990587" y="572"/>
                                </a:lnTo>
                                <a:lnTo>
                                  <a:pt x="993305" y="724"/>
                                </a:lnTo>
                                <a:lnTo>
                                  <a:pt x="996036" y="902"/>
                                </a:lnTo>
                                <a:lnTo>
                                  <a:pt x="998753" y="1092"/>
                                </a:lnTo>
                                <a:lnTo>
                                  <a:pt x="1001471" y="1308"/>
                                </a:lnTo>
                                <a:lnTo>
                                  <a:pt x="1004202" y="1537"/>
                                </a:lnTo>
                                <a:lnTo>
                                  <a:pt x="1006920" y="1778"/>
                                </a:lnTo>
                                <a:lnTo>
                                  <a:pt x="1009637" y="2045"/>
                                </a:lnTo>
                                <a:lnTo>
                                  <a:pt x="1012355" y="2324"/>
                                </a:lnTo>
                                <a:lnTo>
                                  <a:pt x="1015086" y="2616"/>
                                </a:lnTo>
                                <a:lnTo>
                                  <a:pt x="1017803" y="2934"/>
                                </a:lnTo>
                                <a:lnTo>
                                  <a:pt x="1020521" y="3264"/>
                                </a:lnTo>
                                <a:lnTo>
                                  <a:pt x="1023252" y="3607"/>
                                </a:lnTo>
                                <a:lnTo>
                                  <a:pt x="1025970" y="3975"/>
                                </a:lnTo>
                                <a:lnTo>
                                  <a:pt x="1028687" y="4344"/>
                                </a:lnTo>
                                <a:lnTo>
                                  <a:pt x="1031405" y="4737"/>
                                </a:lnTo>
                                <a:lnTo>
                                  <a:pt x="1034136" y="5144"/>
                                </a:lnTo>
                                <a:lnTo>
                                  <a:pt x="1036853" y="5576"/>
                                </a:lnTo>
                                <a:lnTo>
                                  <a:pt x="1039571" y="6007"/>
                                </a:lnTo>
                                <a:lnTo>
                                  <a:pt x="1042289" y="6464"/>
                                </a:lnTo>
                                <a:lnTo>
                                  <a:pt x="1045020" y="6922"/>
                                </a:lnTo>
                                <a:lnTo>
                                  <a:pt x="1047737" y="7404"/>
                                </a:lnTo>
                                <a:lnTo>
                                  <a:pt x="1050455" y="7900"/>
                                </a:lnTo>
                                <a:lnTo>
                                  <a:pt x="1053186" y="8408"/>
                                </a:lnTo>
                                <a:lnTo>
                                  <a:pt x="1055903" y="8928"/>
                                </a:lnTo>
                                <a:lnTo>
                                  <a:pt x="1058621" y="9461"/>
                                </a:lnTo>
                                <a:lnTo>
                                  <a:pt x="1061339" y="10008"/>
                                </a:lnTo>
                                <a:lnTo>
                                  <a:pt x="1064070" y="10567"/>
                                </a:lnTo>
                                <a:lnTo>
                                  <a:pt x="1066787" y="11138"/>
                                </a:lnTo>
                                <a:lnTo>
                                  <a:pt x="1069505" y="11722"/>
                                </a:lnTo>
                                <a:lnTo>
                                  <a:pt x="1072236" y="12319"/>
                                </a:lnTo>
                                <a:lnTo>
                                  <a:pt x="1074953" y="12916"/>
                                </a:lnTo>
                                <a:lnTo>
                                  <a:pt x="1077671" y="13538"/>
                                </a:lnTo>
                                <a:lnTo>
                                  <a:pt x="1080389" y="14161"/>
                                </a:lnTo>
                                <a:lnTo>
                                  <a:pt x="1083120" y="14796"/>
                                </a:lnTo>
                                <a:lnTo>
                                  <a:pt x="1085837" y="15443"/>
                                </a:lnTo>
                                <a:lnTo>
                                  <a:pt x="1088555" y="16104"/>
                                </a:lnTo>
                                <a:lnTo>
                                  <a:pt x="1091286" y="16764"/>
                                </a:lnTo>
                                <a:lnTo>
                                  <a:pt x="1094003" y="17437"/>
                                </a:lnTo>
                                <a:lnTo>
                                  <a:pt x="1096721" y="18123"/>
                                </a:lnTo>
                                <a:lnTo>
                                  <a:pt x="1099439" y="18821"/>
                                </a:lnTo>
                                <a:lnTo>
                                  <a:pt x="1102170" y="19520"/>
                                </a:lnTo>
                                <a:lnTo>
                                  <a:pt x="1104887" y="20231"/>
                                </a:lnTo>
                                <a:lnTo>
                                  <a:pt x="1107605" y="20943"/>
                                </a:lnTo>
                                <a:lnTo>
                                  <a:pt x="1110336" y="21679"/>
                                </a:lnTo>
                                <a:lnTo>
                                  <a:pt x="1113053" y="22403"/>
                                </a:lnTo>
                                <a:lnTo>
                                  <a:pt x="1115771" y="23152"/>
                                </a:lnTo>
                                <a:lnTo>
                                  <a:pt x="1118489" y="23889"/>
                                </a:lnTo>
                                <a:lnTo>
                                  <a:pt x="1121220" y="24651"/>
                                </a:lnTo>
                                <a:lnTo>
                                  <a:pt x="1123937" y="25413"/>
                                </a:lnTo>
                                <a:lnTo>
                                  <a:pt x="1126655" y="26175"/>
                                </a:lnTo>
                                <a:lnTo>
                                  <a:pt x="1129386" y="26950"/>
                                </a:lnTo>
                                <a:lnTo>
                                  <a:pt x="1132103" y="27737"/>
                                </a:lnTo>
                                <a:lnTo>
                                  <a:pt x="1134821" y="28511"/>
                                </a:lnTo>
                                <a:lnTo>
                                  <a:pt x="1137539" y="29312"/>
                                </a:lnTo>
                                <a:lnTo>
                                  <a:pt x="1140270" y="30099"/>
                                </a:lnTo>
                                <a:lnTo>
                                  <a:pt x="1142987" y="30912"/>
                                </a:lnTo>
                                <a:lnTo>
                                  <a:pt x="1145705" y="31712"/>
                                </a:lnTo>
                                <a:lnTo>
                                  <a:pt x="1148436" y="32525"/>
                                </a:lnTo>
                                <a:lnTo>
                                  <a:pt x="1151153" y="33338"/>
                                </a:lnTo>
                                <a:lnTo>
                                  <a:pt x="1153871" y="34163"/>
                                </a:lnTo>
                                <a:lnTo>
                                  <a:pt x="1156589" y="34989"/>
                                </a:lnTo>
                                <a:lnTo>
                                  <a:pt x="1159320" y="35814"/>
                                </a:lnTo>
                                <a:lnTo>
                                  <a:pt x="1162037" y="36652"/>
                                </a:lnTo>
                                <a:lnTo>
                                  <a:pt x="1164755" y="37491"/>
                                </a:lnTo>
                                <a:lnTo>
                                  <a:pt x="1167486" y="38341"/>
                                </a:lnTo>
                                <a:lnTo>
                                  <a:pt x="1170203" y="39192"/>
                                </a:lnTo>
                                <a:lnTo>
                                  <a:pt x="1172921" y="40043"/>
                                </a:lnTo>
                                <a:lnTo>
                                  <a:pt x="1175639" y="40894"/>
                                </a:lnTo>
                                <a:lnTo>
                                  <a:pt x="1178370" y="41758"/>
                                </a:lnTo>
                                <a:lnTo>
                                  <a:pt x="1181087" y="42621"/>
                                </a:lnTo>
                                <a:lnTo>
                                  <a:pt x="1183805" y="43485"/>
                                </a:lnTo>
                                <a:lnTo>
                                  <a:pt x="1186536" y="44361"/>
                                </a:lnTo>
                                <a:lnTo>
                                  <a:pt x="1189253" y="45238"/>
                                </a:lnTo>
                                <a:lnTo>
                                  <a:pt x="1191971" y="46114"/>
                                </a:lnTo>
                                <a:lnTo>
                                  <a:pt x="1194689" y="47003"/>
                                </a:lnTo>
                                <a:lnTo>
                                  <a:pt x="1197420" y="47892"/>
                                </a:lnTo>
                                <a:lnTo>
                                  <a:pt x="1200137" y="48794"/>
                                </a:lnTo>
                                <a:lnTo>
                                  <a:pt x="1202855" y="49683"/>
                                </a:lnTo>
                                <a:lnTo>
                                  <a:pt x="1205573" y="50584"/>
                                </a:lnTo>
                                <a:lnTo>
                                  <a:pt x="1208303" y="51499"/>
                                </a:lnTo>
                                <a:lnTo>
                                  <a:pt x="1211021" y="52400"/>
                                </a:lnTo>
                                <a:lnTo>
                                  <a:pt x="1213739" y="53327"/>
                                </a:lnTo>
                                <a:lnTo>
                                  <a:pt x="1216470" y="54242"/>
                                </a:lnTo>
                                <a:lnTo>
                                  <a:pt x="1219187" y="55169"/>
                                </a:lnTo>
                                <a:lnTo>
                                  <a:pt x="1221905" y="56109"/>
                                </a:lnTo>
                                <a:lnTo>
                                  <a:pt x="1224623" y="57036"/>
                                </a:lnTo>
                                <a:lnTo>
                                  <a:pt x="1227353" y="57988"/>
                                </a:lnTo>
                                <a:lnTo>
                                  <a:pt x="1230071" y="58928"/>
                                </a:lnTo>
                                <a:lnTo>
                                  <a:pt x="1232789" y="59893"/>
                                </a:lnTo>
                                <a:lnTo>
                                  <a:pt x="1235520" y="60846"/>
                                </a:lnTo>
                                <a:lnTo>
                                  <a:pt x="1238237" y="61824"/>
                                </a:lnTo>
                                <a:lnTo>
                                  <a:pt x="1240955" y="62789"/>
                                </a:lnTo>
                                <a:lnTo>
                                  <a:pt x="1243673" y="63779"/>
                                </a:lnTo>
                                <a:lnTo>
                                  <a:pt x="1246403" y="64770"/>
                                </a:lnTo>
                                <a:lnTo>
                                  <a:pt x="1249121" y="65761"/>
                                </a:lnTo>
                                <a:lnTo>
                                  <a:pt x="1251839" y="66764"/>
                                </a:lnTo>
                                <a:lnTo>
                                  <a:pt x="1254570" y="67780"/>
                                </a:lnTo>
                                <a:lnTo>
                                  <a:pt x="1257287" y="68809"/>
                                </a:lnTo>
                                <a:lnTo>
                                  <a:pt x="1260005" y="69838"/>
                                </a:lnTo>
                                <a:lnTo>
                                  <a:pt x="1262723" y="70879"/>
                                </a:lnTo>
                                <a:lnTo>
                                  <a:pt x="1265453" y="71920"/>
                                </a:lnTo>
                                <a:lnTo>
                                  <a:pt x="1268171" y="72987"/>
                                </a:lnTo>
                                <a:lnTo>
                                  <a:pt x="1270889" y="74054"/>
                                </a:lnTo>
                                <a:lnTo>
                                  <a:pt x="1273620" y="75133"/>
                                </a:lnTo>
                                <a:lnTo>
                                  <a:pt x="1276337" y="76226"/>
                                </a:lnTo>
                                <a:lnTo>
                                  <a:pt x="1279055" y="77331"/>
                                </a:lnTo>
                                <a:lnTo>
                                  <a:pt x="1281773" y="78448"/>
                                </a:lnTo>
                                <a:lnTo>
                                  <a:pt x="1284503" y="79578"/>
                                </a:lnTo>
                                <a:lnTo>
                                  <a:pt x="1287221" y="80721"/>
                                </a:lnTo>
                                <a:lnTo>
                                  <a:pt x="1289939" y="81877"/>
                                </a:lnTo>
                                <a:lnTo>
                                  <a:pt x="1292670" y="83045"/>
                                </a:lnTo>
                                <a:lnTo>
                                  <a:pt x="1295387" y="84227"/>
                                </a:lnTo>
                                <a:lnTo>
                                  <a:pt x="1298105" y="85433"/>
                                </a:lnTo>
                                <a:lnTo>
                                  <a:pt x="1300823" y="86640"/>
                                </a:lnTo>
                                <a:lnTo>
                                  <a:pt x="1303553" y="87871"/>
                                </a:lnTo>
                                <a:lnTo>
                                  <a:pt x="1306271" y="89116"/>
                                </a:lnTo>
                                <a:lnTo>
                                  <a:pt x="1308989" y="90386"/>
                                </a:lnTo>
                                <a:lnTo>
                                  <a:pt x="1311720" y="91656"/>
                                </a:lnTo>
                                <a:lnTo>
                                  <a:pt x="1314437" y="92952"/>
                                </a:lnTo>
                                <a:lnTo>
                                  <a:pt x="1317155" y="94272"/>
                                </a:lnTo>
                                <a:lnTo>
                                  <a:pt x="1319873" y="95606"/>
                                </a:lnTo>
                                <a:lnTo>
                                  <a:pt x="1322603" y="96952"/>
                                </a:lnTo>
                                <a:lnTo>
                                  <a:pt x="1325321" y="98323"/>
                                </a:lnTo>
                                <a:lnTo>
                                  <a:pt x="1328039" y="99721"/>
                                </a:lnTo>
                                <a:lnTo>
                                  <a:pt x="1330770" y="101130"/>
                                </a:lnTo>
                                <a:lnTo>
                                  <a:pt x="1333487" y="102565"/>
                                </a:lnTo>
                                <a:lnTo>
                                  <a:pt x="1336205" y="104013"/>
                                </a:lnTo>
                                <a:lnTo>
                                  <a:pt x="1338923" y="105487"/>
                                </a:lnTo>
                                <a:lnTo>
                                  <a:pt x="1341653" y="106985"/>
                                </a:lnTo>
                                <a:lnTo>
                                  <a:pt x="1344371" y="108509"/>
                                </a:lnTo>
                                <a:lnTo>
                                  <a:pt x="1347089" y="110058"/>
                                </a:lnTo>
                                <a:lnTo>
                                  <a:pt x="1349820" y="111633"/>
                                </a:lnTo>
                                <a:lnTo>
                                  <a:pt x="1352537" y="113221"/>
                                </a:lnTo>
                                <a:lnTo>
                                  <a:pt x="1355255" y="114834"/>
                                </a:lnTo>
                                <a:lnTo>
                                  <a:pt x="1357973" y="116484"/>
                                </a:lnTo>
                                <a:lnTo>
                                  <a:pt x="1360703" y="118148"/>
                                </a:lnTo>
                                <a:lnTo>
                                  <a:pt x="1363421" y="119850"/>
                                </a:lnTo>
                                <a:lnTo>
                                  <a:pt x="1366139" y="121565"/>
                                </a:lnTo>
                                <a:lnTo>
                                  <a:pt x="1368870" y="123317"/>
                                </a:lnTo>
                                <a:lnTo>
                                  <a:pt x="1371587" y="125095"/>
                                </a:lnTo>
                                <a:lnTo>
                                  <a:pt x="1374305" y="126898"/>
                                </a:lnTo>
                                <a:lnTo>
                                  <a:pt x="1377023" y="128740"/>
                                </a:lnTo>
                                <a:lnTo>
                                  <a:pt x="1379753" y="130594"/>
                                </a:lnTo>
                                <a:lnTo>
                                  <a:pt x="1382471" y="132486"/>
                                </a:lnTo>
                                <a:lnTo>
                                  <a:pt x="1385189" y="134404"/>
                                </a:lnTo>
                                <a:lnTo>
                                  <a:pt x="1387907" y="136360"/>
                                </a:lnTo>
                                <a:lnTo>
                                  <a:pt x="1390637" y="138341"/>
                                </a:lnTo>
                                <a:lnTo>
                                  <a:pt x="1393355" y="140348"/>
                                </a:lnTo>
                                <a:lnTo>
                                  <a:pt x="1396073" y="142392"/>
                                </a:lnTo>
                                <a:lnTo>
                                  <a:pt x="1398803" y="144463"/>
                                </a:lnTo>
                                <a:lnTo>
                                  <a:pt x="1401521" y="146571"/>
                                </a:lnTo>
                                <a:lnTo>
                                  <a:pt x="1404239" y="148704"/>
                                </a:lnTo>
                                <a:lnTo>
                                  <a:pt x="1406957" y="150876"/>
                                </a:lnTo>
                                <a:lnTo>
                                  <a:pt x="1409687" y="153073"/>
                                </a:lnTo>
                                <a:lnTo>
                                  <a:pt x="1412405" y="155308"/>
                                </a:lnTo>
                                <a:lnTo>
                                  <a:pt x="1415123" y="157582"/>
                                </a:lnTo>
                                <a:lnTo>
                                  <a:pt x="1417853" y="159881"/>
                                </a:lnTo>
                                <a:lnTo>
                                  <a:pt x="1420571" y="162217"/>
                                </a:lnTo>
                                <a:lnTo>
                                  <a:pt x="1423289" y="164579"/>
                                </a:lnTo>
                                <a:lnTo>
                                  <a:pt x="1426007" y="166980"/>
                                </a:lnTo>
                                <a:lnTo>
                                  <a:pt x="1428737" y="169406"/>
                                </a:lnTo>
                                <a:lnTo>
                                  <a:pt x="1431455" y="171882"/>
                                </a:lnTo>
                                <a:lnTo>
                                  <a:pt x="1434173" y="174371"/>
                                </a:lnTo>
                                <a:lnTo>
                                  <a:pt x="1436903" y="176911"/>
                                </a:lnTo>
                                <a:lnTo>
                                  <a:pt x="1439621" y="179477"/>
                                </a:lnTo>
                                <a:lnTo>
                                  <a:pt x="1442339" y="182080"/>
                                </a:lnTo>
                                <a:lnTo>
                                  <a:pt x="1445057" y="184722"/>
                                </a:lnTo>
                                <a:lnTo>
                                  <a:pt x="1447787" y="187389"/>
                                </a:lnTo>
                                <a:lnTo>
                                  <a:pt x="1450505" y="190094"/>
                                </a:lnTo>
                                <a:lnTo>
                                  <a:pt x="1453223" y="192824"/>
                                </a:lnTo>
                                <a:lnTo>
                                  <a:pt x="1455953" y="195606"/>
                                </a:lnTo>
                                <a:lnTo>
                                  <a:pt x="1458671" y="198400"/>
                                </a:lnTo>
                                <a:lnTo>
                                  <a:pt x="1461389" y="201244"/>
                                </a:lnTo>
                                <a:lnTo>
                                  <a:pt x="1464107" y="204115"/>
                                </a:lnTo>
                                <a:lnTo>
                                  <a:pt x="1466837" y="207023"/>
                                </a:lnTo>
                                <a:lnTo>
                                  <a:pt x="1469555" y="209957"/>
                                </a:lnTo>
                                <a:lnTo>
                                  <a:pt x="1472273" y="212928"/>
                                </a:lnTo>
                                <a:lnTo>
                                  <a:pt x="1475003" y="215926"/>
                                </a:lnTo>
                                <a:lnTo>
                                  <a:pt x="1477721" y="218961"/>
                                </a:lnTo>
                                <a:lnTo>
                                  <a:pt x="1480439" y="222034"/>
                                </a:lnTo>
                                <a:lnTo>
                                  <a:pt x="1483157" y="225133"/>
                                </a:lnTo>
                                <a:lnTo>
                                  <a:pt x="1485887" y="228257"/>
                                </a:lnTo>
                                <a:lnTo>
                                  <a:pt x="1488605" y="231420"/>
                                </a:lnTo>
                                <a:lnTo>
                                  <a:pt x="1491323" y="234607"/>
                                </a:lnTo>
                                <a:lnTo>
                                  <a:pt x="1494053" y="237820"/>
                                </a:lnTo>
                                <a:lnTo>
                                  <a:pt x="1496771" y="241072"/>
                                </a:lnTo>
                                <a:lnTo>
                                  <a:pt x="1499489" y="244348"/>
                                </a:lnTo>
                                <a:lnTo>
                                  <a:pt x="1502207" y="247663"/>
                                </a:lnTo>
                                <a:lnTo>
                                  <a:pt x="1504937" y="250990"/>
                                </a:lnTo>
                                <a:lnTo>
                                  <a:pt x="1507655" y="254356"/>
                                </a:lnTo>
                                <a:lnTo>
                                  <a:pt x="1510373" y="257747"/>
                                </a:lnTo>
                                <a:lnTo>
                                  <a:pt x="1513103" y="261163"/>
                                </a:lnTo>
                                <a:lnTo>
                                  <a:pt x="1515821" y="264605"/>
                                </a:lnTo>
                                <a:lnTo>
                                  <a:pt x="1518539" y="268059"/>
                                </a:lnTo>
                                <a:lnTo>
                                  <a:pt x="1521257" y="271552"/>
                                </a:lnTo>
                                <a:lnTo>
                                  <a:pt x="1523987" y="275069"/>
                                </a:lnTo>
                                <a:lnTo>
                                  <a:pt x="1526705" y="278600"/>
                                </a:lnTo>
                                <a:lnTo>
                                  <a:pt x="1529423" y="282156"/>
                                </a:lnTo>
                                <a:lnTo>
                                  <a:pt x="1532153" y="285738"/>
                                </a:lnTo>
                                <a:lnTo>
                                  <a:pt x="1534871" y="289344"/>
                                </a:lnTo>
                                <a:lnTo>
                                  <a:pt x="1537589" y="292951"/>
                                </a:lnTo>
                                <a:lnTo>
                                  <a:pt x="1540307" y="296596"/>
                                </a:lnTo>
                                <a:lnTo>
                                  <a:pt x="1543037" y="300254"/>
                                </a:lnTo>
                                <a:lnTo>
                                  <a:pt x="1545755" y="303924"/>
                                </a:lnTo>
                                <a:lnTo>
                                  <a:pt x="1548473" y="307607"/>
                                </a:lnTo>
                                <a:lnTo>
                                  <a:pt x="1551191" y="311315"/>
                                </a:lnTo>
                                <a:lnTo>
                                  <a:pt x="1553921" y="315036"/>
                                </a:lnTo>
                                <a:lnTo>
                                  <a:pt x="1556639" y="318770"/>
                                </a:lnTo>
                                <a:lnTo>
                                  <a:pt x="1559357" y="322517"/>
                                </a:lnTo>
                                <a:lnTo>
                                  <a:pt x="1562087" y="326263"/>
                                </a:lnTo>
                                <a:lnTo>
                                  <a:pt x="1564805" y="330035"/>
                                </a:lnTo>
                                <a:lnTo>
                                  <a:pt x="1567523" y="333807"/>
                                </a:lnTo>
                                <a:lnTo>
                                  <a:pt x="1570241" y="337591"/>
                                </a:lnTo>
                                <a:lnTo>
                                  <a:pt x="1572971" y="341389"/>
                                </a:lnTo>
                                <a:lnTo>
                                  <a:pt x="1575689" y="345186"/>
                                </a:lnTo>
                                <a:lnTo>
                                  <a:pt x="1578407" y="348983"/>
                                </a:lnTo>
                                <a:lnTo>
                                  <a:pt x="1581137" y="352794"/>
                                </a:lnTo>
                                <a:lnTo>
                                  <a:pt x="1583855" y="356603"/>
                                </a:lnTo>
                                <a:lnTo>
                                  <a:pt x="1592021" y="368033"/>
                                </a:lnTo>
                                <a:lnTo>
                                  <a:pt x="1594739" y="371843"/>
                                </a:lnTo>
                                <a:lnTo>
                                  <a:pt x="1597457" y="375641"/>
                                </a:lnTo>
                                <a:lnTo>
                                  <a:pt x="1600187" y="379450"/>
                                </a:lnTo>
                                <a:lnTo>
                                  <a:pt x="1602905" y="383248"/>
                                </a:lnTo>
                                <a:lnTo>
                                  <a:pt x="1605623" y="387033"/>
                                </a:lnTo>
                                <a:lnTo>
                                  <a:pt x="1608341" y="390817"/>
                                </a:lnTo>
                                <a:lnTo>
                                  <a:pt x="1611071" y="394589"/>
                                </a:lnTo>
                                <a:lnTo>
                                  <a:pt x="1613789" y="398349"/>
                                </a:lnTo>
                                <a:lnTo>
                                  <a:pt x="1616507" y="402107"/>
                                </a:lnTo>
                                <a:lnTo>
                                  <a:pt x="1619237" y="405841"/>
                                </a:lnTo>
                                <a:lnTo>
                                  <a:pt x="1621955" y="409575"/>
                                </a:lnTo>
                                <a:lnTo>
                                  <a:pt x="1624673" y="413283"/>
                                </a:lnTo>
                                <a:lnTo>
                                  <a:pt x="1627391" y="416979"/>
                                </a:lnTo>
                                <a:lnTo>
                                  <a:pt x="1630121" y="420650"/>
                                </a:lnTo>
                                <a:lnTo>
                                  <a:pt x="1632839" y="424307"/>
                                </a:lnTo>
                                <a:lnTo>
                                  <a:pt x="1635557" y="427952"/>
                                </a:lnTo>
                                <a:lnTo>
                                  <a:pt x="1638287" y="431559"/>
                                </a:lnTo>
                                <a:lnTo>
                                  <a:pt x="1641005" y="435153"/>
                                </a:lnTo>
                                <a:lnTo>
                                  <a:pt x="1643723" y="438722"/>
                                </a:lnTo>
                                <a:lnTo>
                                  <a:pt x="1646441" y="442278"/>
                                </a:lnTo>
                                <a:lnTo>
                                  <a:pt x="1649171" y="445795"/>
                                </a:lnTo>
                                <a:lnTo>
                                  <a:pt x="1651889" y="449288"/>
                                </a:lnTo>
                                <a:lnTo>
                                  <a:pt x="1654607" y="452755"/>
                                </a:lnTo>
                                <a:lnTo>
                                  <a:pt x="1657337" y="456185"/>
                                </a:lnTo>
                                <a:lnTo>
                                  <a:pt x="1660055" y="459587"/>
                                </a:lnTo>
                                <a:lnTo>
                                  <a:pt x="1662773" y="462966"/>
                                </a:lnTo>
                                <a:lnTo>
                                  <a:pt x="1665491" y="466306"/>
                                </a:lnTo>
                                <a:lnTo>
                                  <a:pt x="1668221" y="469608"/>
                                </a:lnTo>
                                <a:lnTo>
                                  <a:pt x="1670939" y="472872"/>
                                </a:lnTo>
                                <a:lnTo>
                                  <a:pt x="1673657" y="476110"/>
                                </a:lnTo>
                                <a:lnTo>
                                  <a:pt x="1676387" y="479311"/>
                                </a:lnTo>
                                <a:lnTo>
                                  <a:pt x="1679105" y="482460"/>
                                </a:lnTo>
                                <a:lnTo>
                                  <a:pt x="1681823" y="485584"/>
                                </a:lnTo>
                                <a:lnTo>
                                  <a:pt x="1684541" y="488658"/>
                                </a:lnTo>
                                <a:lnTo>
                                  <a:pt x="1687271" y="491693"/>
                                </a:lnTo>
                                <a:lnTo>
                                  <a:pt x="1689989" y="494691"/>
                                </a:lnTo>
                                <a:lnTo>
                                  <a:pt x="1692707" y="497637"/>
                                </a:lnTo>
                                <a:lnTo>
                                  <a:pt x="1695437" y="500545"/>
                                </a:lnTo>
                                <a:lnTo>
                                  <a:pt x="1698155" y="503403"/>
                                </a:lnTo>
                                <a:lnTo>
                                  <a:pt x="1700873" y="506209"/>
                                </a:lnTo>
                                <a:lnTo>
                                  <a:pt x="1703591" y="508978"/>
                                </a:lnTo>
                                <a:lnTo>
                                  <a:pt x="1706321" y="511696"/>
                                </a:lnTo>
                                <a:lnTo>
                                  <a:pt x="1709039" y="514363"/>
                                </a:lnTo>
                                <a:lnTo>
                                  <a:pt x="1711757" y="516979"/>
                                </a:lnTo>
                                <a:lnTo>
                                  <a:pt x="1714475" y="519557"/>
                                </a:lnTo>
                                <a:lnTo>
                                  <a:pt x="1717205" y="522072"/>
                                </a:lnTo>
                                <a:lnTo>
                                  <a:pt x="1719923" y="524535"/>
                                </a:lnTo>
                                <a:lnTo>
                                  <a:pt x="1722641" y="526948"/>
                                </a:lnTo>
                                <a:lnTo>
                                  <a:pt x="1725371" y="529311"/>
                                </a:lnTo>
                                <a:lnTo>
                                  <a:pt x="1728089" y="531609"/>
                                </a:lnTo>
                                <a:lnTo>
                                  <a:pt x="1730807" y="533857"/>
                                </a:lnTo>
                                <a:lnTo>
                                  <a:pt x="1733525" y="536054"/>
                                </a:lnTo>
                                <a:lnTo>
                                  <a:pt x="1736255" y="538201"/>
                                </a:lnTo>
                                <a:lnTo>
                                  <a:pt x="1738973" y="540283"/>
                                </a:lnTo>
                                <a:lnTo>
                                  <a:pt x="1741691" y="542303"/>
                                </a:lnTo>
                                <a:lnTo>
                                  <a:pt x="1744421" y="544271"/>
                                </a:lnTo>
                                <a:lnTo>
                                  <a:pt x="1747139" y="546189"/>
                                </a:lnTo>
                                <a:lnTo>
                                  <a:pt x="1749857" y="548043"/>
                                </a:lnTo>
                                <a:lnTo>
                                  <a:pt x="1752575" y="549834"/>
                                </a:lnTo>
                                <a:lnTo>
                                  <a:pt x="1755305" y="551574"/>
                                </a:lnTo>
                                <a:lnTo>
                                  <a:pt x="1758023" y="553250"/>
                                </a:lnTo>
                                <a:lnTo>
                                  <a:pt x="1760741" y="554863"/>
                                </a:lnTo>
                                <a:lnTo>
                                  <a:pt x="1763471" y="556425"/>
                                </a:lnTo>
                                <a:lnTo>
                                  <a:pt x="1766189" y="557924"/>
                                </a:lnTo>
                                <a:lnTo>
                                  <a:pt x="1768907" y="559372"/>
                                </a:lnTo>
                                <a:lnTo>
                                  <a:pt x="1771625" y="560743"/>
                                </a:lnTo>
                                <a:lnTo>
                                  <a:pt x="1774355" y="562064"/>
                                </a:lnTo>
                                <a:lnTo>
                                  <a:pt x="1777073" y="563321"/>
                                </a:lnTo>
                                <a:lnTo>
                                  <a:pt x="1779791" y="564528"/>
                                </a:lnTo>
                                <a:lnTo>
                                  <a:pt x="1782521" y="565671"/>
                                </a:lnTo>
                                <a:lnTo>
                                  <a:pt x="1785239" y="566751"/>
                                </a:lnTo>
                                <a:lnTo>
                                  <a:pt x="1787957" y="567766"/>
                                </a:lnTo>
                                <a:lnTo>
                                  <a:pt x="1790675" y="568731"/>
                                </a:lnTo>
                                <a:lnTo>
                                  <a:pt x="1793405" y="569633"/>
                                </a:lnTo>
                                <a:lnTo>
                                  <a:pt x="1796123" y="570471"/>
                                </a:lnTo>
                                <a:lnTo>
                                  <a:pt x="1798841" y="571259"/>
                                </a:lnTo>
                                <a:lnTo>
                                  <a:pt x="1801571" y="571983"/>
                                </a:lnTo>
                                <a:lnTo>
                                  <a:pt x="1804289" y="572656"/>
                                </a:lnTo>
                                <a:lnTo>
                                  <a:pt x="1807007" y="573266"/>
                                </a:lnTo>
                                <a:lnTo>
                                  <a:pt x="1809725" y="573824"/>
                                </a:lnTo>
                                <a:lnTo>
                                  <a:pt x="1812455" y="574319"/>
                                </a:lnTo>
                                <a:lnTo>
                                  <a:pt x="1815173" y="574751"/>
                                </a:lnTo>
                                <a:lnTo>
                                  <a:pt x="1817891" y="575145"/>
                                </a:lnTo>
                                <a:lnTo>
                                  <a:pt x="1820621" y="575463"/>
                                </a:lnTo>
                                <a:lnTo>
                                  <a:pt x="1823339" y="575742"/>
                                </a:lnTo>
                                <a:lnTo>
                                  <a:pt x="1826057" y="575958"/>
                                </a:lnTo>
                                <a:lnTo>
                                  <a:pt x="1828775" y="576123"/>
                                </a:lnTo>
                                <a:lnTo>
                                  <a:pt x="1831505" y="576237"/>
                                </a:lnTo>
                                <a:lnTo>
                                  <a:pt x="1834223" y="576301"/>
                                </a:lnTo>
                                <a:lnTo>
                                  <a:pt x="1836941" y="576314"/>
                                </a:lnTo>
                                <a:lnTo>
                                  <a:pt x="1839671" y="576276"/>
                                </a:lnTo>
                                <a:lnTo>
                                  <a:pt x="1842389" y="576187"/>
                                </a:lnTo>
                                <a:lnTo>
                                  <a:pt x="1845107" y="576047"/>
                                </a:lnTo>
                                <a:lnTo>
                                  <a:pt x="1847825" y="575856"/>
                                </a:lnTo>
                                <a:lnTo>
                                  <a:pt x="1850555" y="575628"/>
                                </a:lnTo>
                                <a:lnTo>
                                  <a:pt x="1853273" y="575349"/>
                                </a:lnTo>
                                <a:lnTo>
                                  <a:pt x="1855991" y="575031"/>
                                </a:lnTo>
                                <a:lnTo>
                                  <a:pt x="1858709" y="574663"/>
                                </a:lnTo>
                                <a:lnTo>
                                  <a:pt x="1861439" y="574243"/>
                                </a:lnTo>
                                <a:lnTo>
                                  <a:pt x="1864157" y="573786"/>
                                </a:lnTo>
                                <a:lnTo>
                                  <a:pt x="1866875" y="573304"/>
                                </a:lnTo>
                                <a:lnTo>
                                  <a:pt x="1869605" y="572757"/>
                                </a:lnTo>
                                <a:lnTo>
                                  <a:pt x="1872323" y="572186"/>
                                </a:lnTo>
                                <a:lnTo>
                                  <a:pt x="1875041" y="571576"/>
                                </a:lnTo>
                                <a:lnTo>
                                  <a:pt x="1877759" y="570929"/>
                                </a:lnTo>
                                <a:lnTo>
                                  <a:pt x="1880489" y="570256"/>
                                </a:lnTo>
                                <a:lnTo>
                                  <a:pt x="1883207" y="569532"/>
                                </a:lnTo>
                                <a:lnTo>
                                  <a:pt x="1885925" y="568782"/>
                                </a:lnTo>
                                <a:lnTo>
                                  <a:pt x="1888655" y="568008"/>
                                </a:lnTo>
                                <a:lnTo>
                                  <a:pt x="1891373" y="567195"/>
                                </a:lnTo>
                                <a:lnTo>
                                  <a:pt x="1894091" y="566357"/>
                                </a:lnTo>
                                <a:lnTo>
                                  <a:pt x="1896809" y="565493"/>
                                </a:lnTo>
                                <a:lnTo>
                                  <a:pt x="1899539" y="564591"/>
                                </a:lnTo>
                                <a:lnTo>
                                  <a:pt x="1902257" y="563677"/>
                                </a:lnTo>
                                <a:lnTo>
                                  <a:pt x="1904975" y="562737"/>
                                </a:lnTo>
                                <a:lnTo>
                                  <a:pt x="1907705" y="561772"/>
                                </a:lnTo>
                                <a:lnTo>
                                  <a:pt x="1910423" y="560781"/>
                                </a:lnTo>
                                <a:lnTo>
                                  <a:pt x="1913141" y="559778"/>
                                </a:lnTo>
                                <a:lnTo>
                                  <a:pt x="1915859" y="558750"/>
                                </a:lnTo>
                                <a:lnTo>
                                  <a:pt x="1918589" y="557708"/>
                                </a:lnTo>
                                <a:lnTo>
                                  <a:pt x="1921307" y="556654"/>
                                </a:lnTo>
                                <a:lnTo>
                                  <a:pt x="1924025" y="555575"/>
                                </a:lnTo>
                                <a:lnTo>
                                  <a:pt x="1926755" y="554495"/>
                                </a:lnTo>
                                <a:lnTo>
                                  <a:pt x="1929473" y="553390"/>
                                </a:lnTo>
                                <a:lnTo>
                                  <a:pt x="1932191" y="552285"/>
                                </a:lnTo>
                                <a:lnTo>
                                  <a:pt x="1934909" y="551167"/>
                                </a:lnTo>
                                <a:lnTo>
                                  <a:pt x="1937639" y="550050"/>
                                </a:lnTo>
                                <a:lnTo>
                                  <a:pt x="1940357" y="548919"/>
                                </a:lnTo>
                                <a:lnTo>
                                  <a:pt x="1943075" y="547789"/>
                                </a:lnTo>
                                <a:lnTo>
                                  <a:pt x="1945805" y="546647"/>
                                </a:lnTo>
                                <a:lnTo>
                                  <a:pt x="1953959" y="543230"/>
                                </a:lnTo>
                                <a:lnTo>
                                  <a:pt x="1956689" y="542100"/>
                                </a:lnTo>
                                <a:lnTo>
                                  <a:pt x="1959407" y="540969"/>
                                </a:lnTo>
                                <a:lnTo>
                                  <a:pt x="1962125" y="539839"/>
                                </a:lnTo>
                                <a:lnTo>
                                  <a:pt x="1964855" y="538709"/>
                                </a:lnTo>
                                <a:lnTo>
                                  <a:pt x="1967573" y="537591"/>
                                </a:lnTo>
                                <a:lnTo>
                                  <a:pt x="1970291" y="536487"/>
                                </a:lnTo>
                                <a:lnTo>
                                  <a:pt x="1973009" y="535394"/>
                                </a:lnTo>
                                <a:lnTo>
                                  <a:pt x="1975739" y="534302"/>
                                </a:lnTo>
                                <a:lnTo>
                                  <a:pt x="1978457" y="533223"/>
                                </a:lnTo>
                                <a:lnTo>
                                  <a:pt x="1981175" y="532168"/>
                                </a:lnTo>
                                <a:lnTo>
                                  <a:pt x="1983905" y="531114"/>
                                </a:lnTo>
                                <a:lnTo>
                                  <a:pt x="1986623" y="530086"/>
                                </a:lnTo>
                                <a:lnTo>
                                  <a:pt x="1989341" y="529069"/>
                                </a:lnTo>
                                <a:lnTo>
                                  <a:pt x="1992059" y="528079"/>
                                </a:lnTo>
                                <a:lnTo>
                                  <a:pt x="1994789" y="527101"/>
                                </a:lnTo>
                                <a:lnTo>
                                  <a:pt x="1997507" y="526136"/>
                                </a:lnTo>
                                <a:lnTo>
                                  <a:pt x="2000225" y="525196"/>
                                </a:lnTo>
                                <a:lnTo>
                                  <a:pt x="2002955" y="524281"/>
                                </a:lnTo>
                                <a:lnTo>
                                  <a:pt x="2005673" y="523393"/>
                                </a:lnTo>
                                <a:lnTo>
                                  <a:pt x="2008391" y="522516"/>
                                </a:lnTo>
                                <a:lnTo>
                                  <a:pt x="2011109" y="521678"/>
                                </a:lnTo>
                                <a:lnTo>
                                  <a:pt x="2013839" y="520853"/>
                                </a:lnTo>
                                <a:lnTo>
                                  <a:pt x="2016557" y="520065"/>
                                </a:lnTo>
                                <a:lnTo>
                                  <a:pt x="2019275" y="519291"/>
                                </a:lnTo>
                                <a:lnTo>
                                  <a:pt x="2021993" y="518554"/>
                                </a:lnTo>
                                <a:lnTo>
                                  <a:pt x="2024723" y="517843"/>
                                </a:lnTo>
                                <a:lnTo>
                                  <a:pt x="2027441" y="517157"/>
                                </a:lnTo>
                                <a:lnTo>
                                  <a:pt x="2030159" y="516510"/>
                                </a:lnTo>
                                <a:lnTo>
                                  <a:pt x="2032889" y="515887"/>
                                </a:lnTo>
                                <a:lnTo>
                                  <a:pt x="2035607" y="515290"/>
                                </a:lnTo>
                                <a:lnTo>
                                  <a:pt x="2038325" y="514731"/>
                                </a:lnTo>
                                <a:lnTo>
                                  <a:pt x="2041043" y="514210"/>
                                </a:lnTo>
                                <a:lnTo>
                                  <a:pt x="2043773" y="513715"/>
                                </a:lnTo>
                                <a:lnTo>
                                  <a:pt x="2046491" y="513245"/>
                                </a:lnTo>
                                <a:lnTo>
                                  <a:pt x="2049209" y="512814"/>
                                </a:lnTo>
                                <a:lnTo>
                                  <a:pt x="2051939" y="512420"/>
                                </a:lnTo>
                                <a:lnTo>
                                  <a:pt x="2054657" y="512064"/>
                                </a:lnTo>
                                <a:lnTo>
                                  <a:pt x="2057375" y="511734"/>
                                </a:lnTo>
                                <a:lnTo>
                                  <a:pt x="2060093" y="511429"/>
                                </a:lnTo>
                                <a:lnTo>
                                  <a:pt x="2062823" y="511175"/>
                                </a:lnTo>
                                <a:lnTo>
                                  <a:pt x="2065541" y="510946"/>
                                </a:lnTo>
                                <a:lnTo>
                                  <a:pt x="2068259" y="510756"/>
                                </a:lnTo>
                                <a:lnTo>
                                  <a:pt x="2070989" y="510591"/>
                                </a:lnTo>
                                <a:lnTo>
                                  <a:pt x="2073707" y="510464"/>
                                </a:lnTo>
                                <a:lnTo>
                                  <a:pt x="2076425" y="510375"/>
                                </a:lnTo>
                                <a:lnTo>
                                  <a:pt x="2079143" y="510324"/>
                                </a:lnTo>
                                <a:lnTo>
                                  <a:pt x="2081873" y="510299"/>
                                </a:lnTo>
                                <a:lnTo>
                                  <a:pt x="2084591" y="510312"/>
                                </a:lnTo>
                                <a:lnTo>
                                  <a:pt x="2087309" y="510363"/>
                                </a:lnTo>
                                <a:lnTo>
                                  <a:pt x="2090039" y="510439"/>
                                </a:lnTo>
                                <a:lnTo>
                                  <a:pt x="2092757" y="510540"/>
                                </a:lnTo>
                                <a:lnTo>
                                  <a:pt x="2095475" y="510693"/>
                                </a:lnTo>
                                <a:lnTo>
                                  <a:pt x="2098193" y="510858"/>
                                </a:lnTo>
                                <a:lnTo>
                                  <a:pt x="2100923" y="511073"/>
                                </a:lnTo>
                                <a:lnTo>
                                  <a:pt x="2103641" y="511302"/>
                                </a:lnTo>
                                <a:lnTo>
                                  <a:pt x="2106359" y="511569"/>
                                </a:lnTo>
                                <a:lnTo>
                                  <a:pt x="2109089" y="511873"/>
                                </a:lnTo>
                                <a:lnTo>
                                  <a:pt x="2111807" y="512191"/>
                                </a:lnTo>
                                <a:lnTo>
                                  <a:pt x="2114525" y="512547"/>
                                </a:lnTo>
                                <a:lnTo>
                                  <a:pt x="2117243" y="512941"/>
                                </a:lnTo>
                                <a:lnTo>
                                  <a:pt x="2119973" y="513347"/>
                                </a:lnTo>
                                <a:lnTo>
                                  <a:pt x="2122691" y="513779"/>
                                </a:lnTo>
                                <a:lnTo>
                                  <a:pt x="2125409" y="514236"/>
                                </a:lnTo>
                                <a:lnTo>
                                  <a:pt x="2128139" y="514718"/>
                                </a:lnTo>
                                <a:lnTo>
                                  <a:pt x="2130857" y="515227"/>
                                </a:lnTo>
                                <a:lnTo>
                                  <a:pt x="2133575" y="515760"/>
                                </a:lnTo>
                                <a:lnTo>
                                  <a:pt x="2136293" y="516319"/>
                                </a:lnTo>
                                <a:lnTo>
                                  <a:pt x="2139023" y="516890"/>
                                </a:lnTo>
                                <a:lnTo>
                                  <a:pt x="2141741" y="517475"/>
                                </a:lnTo>
                                <a:lnTo>
                                  <a:pt x="2144459" y="518084"/>
                                </a:lnTo>
                                <a:lnTo>
                                  <a:pt x="2147189" y="518706"/>
                                </a:lnTo>
                                <a:lnTo>
                                  <a:pt x="2149907" y="519354"/>
                                </a:lnTo>
                                <a:lnTo>
                                  <a:pt x="2152625" y="520015"/>
                                </a:lnTo>
                                <a:lnTo>
                                  <a:pt x="2155343" y="520674"/>
                                </a:lnTo>
                                <a:lnTo>
                                  <a:pt x="2158073" y="521360"/>
                                </a:lnTo>
                                <a:lnTo>
                                  <a:pt x="2160791" y="522059"/>
                                </a:lnTo>
                                <a:lnTo>
                                  <a:pt x="2163509" y="522757"/>
                                </a:lnTo>
                                <a:lnTo>
                                  <a:pt x="2166239" y="523469"/>
                                </a:lnTo>
                                <a:lnTo>
                                  <a:pt x="2168957" y="524180"/>
                                </a:lnTo>
                                <a:lnTo>
                                  <a:pt x="2171675" y="524904"/>
                                </a:lnTo>
                                <a:lnTo>
                                  <a:pt x="2174393" y="525628"/>
                                </a:lnTo>
                                <a:lnTo>
                                  <a:pt x="2182559" y="527812"/>
                                </a:lnTo>
                                <a:lnTo>
                                  <a:pt x="2185276" y="528549"/>
                                </a:lnTo>
                                <a:lnTo>
                                  <a:pt x="2188007" y="529260"/>
                                </a:lnTo>
                                <a:lnTo>
                                  <a:pt x="2190725" y="529984"/>
                                </a:lnTo>
                                <a:lnTo>
                                  <a:pt x="2193443" y="530695"/>
                                </a:lnTo>
                                <a:lnTo>
                                  <a:pt x="2196173" y="531394"/>
                                </a:lnTo>
                                <a:lnTo>
                                  <a:pt x="2198891" y="532079"/>
                                </a:lnTo>
                                <a:lnTo>
                                  <a:pt x="2201609" y="532765"/>
                                </a:lnTo>
                                <a:lnTo>
                                  <a:pt x="2204326" y="533438"/>
                                </a:lnTo>
                                <a:lnTo>
                                  <a:pt x="2207057" y="534086"/>
                                </a:lnTo>
                                <a:lnTo>
                                  <a:pt x="2209775" y="534721"/>
                                </a:lnTo>
                                <a:lnTo>
                                  <a:pt x="2212493" y="535331"/>
                                </a:lnTo>
                                <a:lnTo>
                                  <a:pt x="2215223" y="535940"/>
                                </a:lnTo>
                                <a:lnTo>
                                  <a:pt x="2217941" y="536511"/>
                                </a:lnTo>
                                <a:lnTo>
                                  <a:pt x="2220659" y="537058"/>
                                </a:lnTo>
                                <a:lnTo>
                                  <a:pt x="2223376" y="537591"/>
                                </a:lnTo>
                                <a:lnTo>
                                  <a:pt x="2226107" y="538099"/>
                                </a:lnTo>
                                <a:lnTo>
                                  <a:pt x="2228825" y="538569"/>
                                </a:lnTo>
                                <a:lnTo>
                                  <a:pt x="2231543" y="539014"/>
                                </a:lnTo>
                                <a:lnTo>
                                  <a:pt x="2234273" y="539433"/>
                                </a:lnTo>
                                <a:lnTo>
                                  <a:pt x="2236991" y="539814"/>
                                </a:lnTo>
                                <a:lnTo>
                                  <a:pt x="2239709" y="540156"/>
                                </a:lnTo>
                                <a:lnTo>
                                  <a:pt x="2242426" y="540462"/>
                                </a:lnTo>
                                <a:lnTo>
                                  <a:pt x="2245157" y="540741"/>
                                </a:lnTo>
                                <a:lnTo>
                                  <a:pt x="2247875" y="540969"/>
                                </a:lnTo>
                                <a:lnTo>
                                  <a:pt x="2250593" y="541160"/>
                                </a:lnTo>
                                <a:lnTo>
                                  <a:pt x="2253323" y="541312"/>
                                </a:lnTo>
                                <a:lnTo>
                                  <a:pt x="2256041" y="541427"/>
                                </a:lnTo>
                                <a:lnTo>
                                  <a:pt x="2258759" y="541490"/>
                                </a:lnTo>
                                <a:lnTo>
                                  <a:pt x="2261476" y="541503"/>
                                </a:lnTo>
                                <a:lnTo>
                                  <a:pt x="2264207" y="541477"/>
                                </a:lnTo>
                                <a:lnTo>
                                  <a:pt x="2266925" y="541389"/>
                                </a:lnTo>
                                <a:lnTo>
                                  <a:pt x="2269643" y="541262"/>
                                </a:lnTo>
                                <a:lnTo>
                                  <a:pt x="2272373" y="541071"/>
                                </a:lnTo>
                                <a:lnTo>
                                  <a:pt x="2275091" y="540842"/>
                                </a:lnTo>
                                <a:lnTo>
                                  <a:pt x="2277809" y="540550"/>
                                </a:lnTo>
                                <a:lnTo>
                                  <a:pt x="2280526" y="540195"/>
                                </a:lnTo>
                                <a:lnTo>
                                  <a:pt x="2283257" y="539788"/>
                                </a:lnTo>
                                <a:lnTo>
                                  <a:pt x="2285975" y="539331"/>
                                </a:lnTo>
                                <a:lnTo>
                                  <a:pt x="2288693" y="538811"/>
                                </a:lnTo>
                                <a:lnTo>
                                  <a:pt x="2291423" y="538226"/>
                                </a:lnTo>
                                <a:lnTo>
                                  <a:pt x="2294141" y="537579"/>
                                </a:lnTo>
                                <a:lnTo>
                                  <a:pt x="2296859" y="536867"/>
                                </a:lnTo>
                                <a:lnTo>
                                  <a:pt x="2299576" y="536093"/>
                                </a:lnTo>
                                <a:lnTo>
                                  <a:pt x="2302307" y="535267"/>
                                </a:lnTo>
                                <a:lnTo>
                                  <a:pt x="2305025" y="534365"/>
                                </a:lnTo>
                                <a:lnTo>
                                  <a:pt x="2307743" y="533388"/>
                                </a:lnTo>
                                <a:lnTo>
                                  <a:pt x="2310473" y="532359"/>
                                </a:lnTo>
                                <a:lnTo>
                                  <a:pt x="2313191" y="531254"/>
                                </a:lnTo>
                                <a:lnTo>
                                  <a:pt x="2315909" y="530086"/>
                                </a:lnTo>
                                <a:lnTo>
                                  <a:pt x="2318626" y="528841"/>
                                </a:lnTo>
                                <a:lnTo>
                                  <a:pt x="2321357" y="527533"/>
                                </a:lnTo>
                                <a:lnTo>
                                  <a:pt x="2324075" y="526149"/>
                                </a:lnTo>
                                <a:lnTo>
                                  <a:pt x="2326793" y="524701"/>
                                </a:lnTo>
                                <a:lnTo>
                                  <a:pt x="2329523" y="523177"/>
                                </a:lnTo>
                                <a:lnTo>
                                  <a:pt x="2332241" y="521577"/>
                                </a:lnTo>
                                <a:lnTo>
                                  <a:pt x="2334959" y="519912"/>
                                </a:lnTo>
                                <a:lnTo>
                                  <a:pt x="2337676" y="518173"/>
                                </a:lnTo>
                                <a:lnTo>
                                  <a:pt x="2340407" y="516369"/>
                                </a:lnTo>
                                <a:lnTo>
                                  <a:pt x="2343125" y="514477"/>
                                </a:lnTo>
                                <a:lnTo>
                                  <a:pt x="2345843" y="512521"/>
                                </a:lnTo>
                                <a:lnTo>
                                  <a:pt x="2348560" y="510490"/>
                                </a:lnTo>
                                <a:lnTo>
                                  <a:pt x="2351291" y="508394"/>
                                </a:lnTo>
                                <a:lnTo>
                                  <a:pt x="2354009" y="506209"/>
                                </a:lnTo>
                                <a:lnTo>
                                  <a:pt x="2356726" y="503962"/>
                                </a:lnTo>
                                <a:lnTo>
                                  <a:pt x="2359457" y="501650"/>
                                </a:lnTo>
                                <a:lnTo>
                                  <a:pt x="2362175" y="499250"/>
                                </a:lnTo>
                                <a:lnTo>
                                  <a:pt x="2364893" y="496786"/>
                                </a:lnTo>
                                <a:lnTo>
                                  <a:pt x="2367610" y="494259"/>
                                </a:lnTo>
                                <a:lnTo>
                                  <a:pt x="2370341" y="491643"/>
                                </a:lnTo>
                                <a:lnTo>
                                  <a:pt x="2373059" y="488963"/>
                                </a:lnTo>
                                <a:lnTo>
                                  <a:pt x="2375776" y="486220"/>
                                </a:lnTo>
                                <a:lnTo>
                                  <a:pt x="2378507" y="483400"/>
                                </a:lnTo>
                                <a:lnTo>
                                  <a:pt x="2381225" y="480517"/>
                                </a:lnTo>
                                <a:lnTo>
                                  <a:pt x="2383943" y="477571"/>
                                </a:lnTo>
                                <a:lnTo>
                                  <a:pt x="2386660" y="474549"/>
                                </a:lnTo>
                                <a:lnTo>
                                  <a:pt x="2389391" y="471462"/>
                                </a:lnTo>
                                <a:lnTo>
                                  <a:pt x="2392109" y="468313"/>
                                </a:lnTo>
                                <a:lnTo>
                                  <a:pt x="2394826" y="465100"/>
                                </a:lnTo>
                                <a:lnTo>
                                  <a:pt x="2397557" y="461823"/>
                                </a:lnTo>
                                <a:lnTo>
                                  <a:pt x="2400275" y="458483"/>
                                </a:lnTo>
                                <a:lnTo>
                                  <a:pt x="2402993" y="455092"/>
                                </a:lnTo>
                                <a:lnTo>
                                  <a:pt x="2405710" y="451625"/>
                                </a:lnTo>
                                <a:lnTo>
                                  <a:pt x="2408441" y="448107"/>
                                </a:lnTo>
                                <a:lnTo>
                                  <a:pt x="2411159" y="444538"/>
                                </a:lnTo>
                                <a:lnTo>
                                  <a:pt x="2413876" y="440906"/>
                                </a:lnTo>
                                <a:lnTo>
                                  <a:pt x="2416607" y="437236"/>
                                </a:lnTo>
                                <a:lnTo>
                                  <a:pt x="2419325" y="433502"/>
                                </a:lnTo>
                                <a:lnTo>
                                  <a:pt x="2422043" y="429717"/>
                                </a:lnTo>
                                <a:lnTo>
                                  <a:pt x="2424760" y="425882"/>
                                </a:lnTo>
                                <a:lnTo>
                                  <a:pt x="2427491" y="421996"/>
                                </a:lnTo>
                                <a:lnTo>
                                  <a:pt x="2430209" y="418071"/>
                                </a:lnTo>
                                <a:lnTo>
                                  <a:pt x="2432926" y="414109"/>
                                </a:lnTo>
                                <a:lnTo>
                                  <a:pt x="2435657" y="410096"/>
                                </a:lnTo>
                                <a:lnTo>
                                  <a:pt x="2438375" y="406057"/>
                                </a:lnTo>
                                <a:lnTo>
                                  <a:pt x="2441093" y="401968"/>
                                </a:lnTo>
                                <a:lnTo>
                                  <a:pt x="2443810" y="397840"/>
                                </a:lnTo>
                                <a:lnTo>
                                  <a:pt x="2446541" y="393688"/>
                                </a:lnTo>
                                <a:lnTo>
                                  <a:pt x="2449259" y="389510"/>
                                </a:lnTo>
                                <a:lnTo>
                                  <a:pt x="2451976" y="385293"/>
                                </a:lnTo>
                                <a:lnTo>
                                  <a:pt x="2454707" y="381051"/>
                                </a:lnTo>
                                <a:lnTo>
                                  <a:pt x="2457425" y="376796"/>
                                </a:lnTo>
                                <a:lnTo>
                                  <a:pt x="2460143" y="372504"/>
                                </a:lnTo>
                                <a:lnTo>
                                  <a:pt x="2462860" y="368198"/>
                                </a:lnTo>
                                <a:lnTo>
                                  <a:pt x="2465591" y="363881"/>
                                </a:lnTo>
                                <a:lnTo>
                                  <a:pt x="2468309" y="359537"/>
                                </a:lnTo>
                                <a:lnTo>
                                  <a:pt x="2471026" y="355194"/>
                                </a:lnTo>
                                <a:lnTo>
                                  <a:pt x="2473757" y="350838"/>
                                </a:lnTo>
                                <a:lnTo>
                                  <a:pt x="2476475" y="346469"/>
                                </a:lnTo>
                                <a:lnTo>
                                  <a:pt x="2484641" y="333363"/>
                                </a:lnTo>
                                <a:lnTo>
                                  <a:pt x="2487359" y="328994"/>
                                </a:lnTo>
                                <a:lnTo>
                                  <a:pt x="2490076" y="324638"/>
                                </a:lnTo>
                                <a:lnTo>
                                  <a:pt x="2492807" y="320294"/>
                                </a:lnTo>
                                <a:lnTo>
                                  <a:pt x="2495525" y="315951"/>
                                </a:lnTo>
                                <a:lnTo>
                                  <a:pt x="2498243" y="311633"/>
                                </a:lnTo>
                                <a:lnTo>
                                  <a:pt x="2500960" y="307327"/>
                                </a:lnTo>
                                <a:lnTo>
                                  <a:pt x="2503691" y="303047"/>
                                </a:lnTo>
                                <a:lnTo>
                                  <a:pt x="2506409" y="298793"/>
                                </a:lnTo>
                                <a:lnTo>
                                  <a:pt x="2509126" y="294551"/>
                                </a:lnTo>
                                <a:lnTo>
                                  <a:pt x="2511844" y="290347"/>
                                </a:lnTo>
                                <a:lnTo>
                                  <a:pt x="2514575" y="286182"/>
                                </a:lnTo>
                                <a:lnTo>
                                  <a:pt x="2517293" y="282042"/>
                                </a:lnTo>
                                <a:lnTo>
                                  <a:pt x="2520010" y="277952"/>
                                </a:lnTo>
                                <a:lnTo>
                                  <a:pt x="2522741" y="273888"/>
                                </a:lnTo>
                                <a:lnTo>
                                  <a:pt x="2525459" y="269875"/>
                                </a:lnTo>
                                <a:lnTo>
                                  <a:pt x="2528176" y="265913"/>
                                </a:lnTo>
                                <a:lnTo>
                                  <a:pt x="2530894" y="262001"/>
                                </a:lnTo>
                                <a:lnTo>
                                  <a:pt x="2533625" y="258140"/>
                                </a:lnTo>
                                <a:lnTo>
                                  <a:pt x="2536343" y="254330"/>
                                </a:lnTo>
                                <a:lnTo>
                                  <a:pt x="2539060" y="250584"/>
                                </a:lnTo>
                                <a:lnTo>
                                  <a:pt x="2541791" y="246888"/>
                                </a:lnTo>
                                <a:lnTo>
                                  <a:pt x="2544509" y="243269"/>
                                </a:lnTo>
                                <a:lnTo>
                                  <a:pt x="2547226" y="239713"/>
                                </a:lnTo>
                                <a:lnTo>
                                  <a:pt x="2549944" y="236233"/>
                                </a:lnTo>
                                <a:lnTo>
                                  <a:pt x="2552675" y="232816"/>
                                </a:lnTo>
                                <a:lnTo>
                                  <a:pt x="2555393" y="229489"/>
                                </a:lnTo>
                                <a:lnTo>
                                  <a:pt x="2558110" y="226225"/>
                                </a:lnTo>
                                <a:lnTo>
                                  <a:pt x="2560841" y="223050"/>
                                </a:lnTo>
                                <a:lnTo>
                                  <a:pt x="2563559" y="219964"/>
                                </a:lnTo>
                                <a:lnTo>
                                  <a:pt x="2566276" y="216967"/>
                                </a:lnTo>
                                <a:lnTo>
                                  <a:pt x="2568994" y="214046"/>
                                </a:lnTo>
                                <a:lnTo>
                                  <a:pt x="2571725" y="211227"/>
                                </a:lnTo>
                                <a:lnTo>
                                  <a:pt x="2574443" y="208509"/>
                                </a:lnTo>
                                <a:lnTo>
                                  <a:pt x="2577160" y="205880"/>
                                </a:lnTo>
                                <a:lnTo>
                                  <a:pt x="2579891" y="203353"/>
                                </a:lnTo>
                                <a:lnTo>
                                  <a:pt x="2582609" y="200927"/>
                                </a:lnTo>
                                <a:lnTo>
                                  <a:pt x="2585326" y="198603"/>
                                </a:lnTo>
                                <a:lnTo>
                                  <a:pt x="2588044" y="196393"/>
                                </a:lnTo>
                                <a:lnTo>
                                  <a:pt x="2590775" y="194297"/>
                                </a:lnTo>
                                <a:lnTo>
                                  <a:pt x="2593493" y="192304"/>
                                </a:lnTo>
                                <a:lnTo>
                                  <a:pt x="2596210" y="190437"/>
                                </a:lnTo>
                                <a:lnTo>
                                  <a:pt x="2598941" y="188671"/>
                                </a:lnTo>
                                <a:lnTo>
                                  <a:pt x="2601659" y="187033"/>
                                </a:lnTo>
                                <a:lnTo>
                                  <a:pt x="2604376" y="185522"/>
                                </a:lnTo>
                                <a:lnTo>
                                  <a:pt x="2607094" y="184138"/>
                                </a:lnTo>
                                <a:lnTo>
                                  <a:pt x="2609825" y="182868"/>
                                </a:lnTo>
                                <a:lnTo>
                                  <a:pt x="2612543" y="181725"/>
                                </a:lnTo>
                                <a:lnTo>
                                  <a:pt x="2615260" y="180721"/>
                                </a:lnTo>
                                <a:lnTo>
                                  <a:pt x="2617991" y="179845"/>
                                </a:lnTo>
                                <a:lnTo>
                                  <a:pt x="2620709" y="179108"/>
                                </a:lnTo>
                                <a:lnTo>
                                  <a:pt x="2623426" y="178499"/>
                                </a:lnTo>
                                <a:lnTo>
                                  <a:pt x="2626144" y="178029"/>
                                </a:lnTo>
                                <a:lnTo>
                                  <a:pt x="2628875" y="177698"/>
                                </a:lnTo>
                                <a:lnTo>
                                  <a:pt x="2631593" y="177495"/>
                                </a:lnTo>
                                <a:lnTo>
                                  <a:pt x="2634310" y="177445"/>
                                </a:lnTo>
                                <a:lnTo>
                                  <a:pt x="2637041" y="177546"/>
                                </a:lnTo>
                                <a:lnTo>
                                  <a:pt x="2639759" y="177775"/>
                                </a:lnTo>
                                <a:lnTo>
                                  <a:pt x="2642476" y="178156"/>
                                </a:lnTo>
                                <a:lnTo>
                                  <a:pt x="2645194" y="178689"/>
                                </a:lnTo>
                                <a:lnTo>
                                  <a:pt x="2647925" y="179362"/>
                                </a:lnTo>
                                <a:lnTo>
                                  <a:pt x="2650643" y="180188"/>
                                </a:lnTo>
                                <a:lnTo>
                                  <a:pt x="2653360" y="181166"/>
                                </a:lnTo>
                                <a:lnTo>
                                  <a:pt x="2656091" y="182296"/>
                                </a:lnTo>
                                <a:lnTo>
                                  <a:pt x="2658809" y="183579"/>
                                </a:lnTo>
                                <a:lnTo>
                                  <a:pt x="2661526" y="185001"/>
                                </a:lnTo>
                                <a:lnTo>
                                  <a:pt x="2664244" y="186589"/>
                                </a:lnTo>
                                <a:lnTo>
                                  <a:pt x="2666975" y="188328"/>
                                </a:lnTo>
                                <a:lnTo>
                                  <a:pt x="2669693" y="190221"/>
                                </a:lnTo>
                                <a:lnTo>
                                  <a:pt x="2672410" y="192265"/>
                                </a:lnTo>
                                <a:lnTo>
                                  <a:pt x="2675128" y="194463"/>
                                </a:lnTo>
                                <a:lnTo>
                                  <a:pt x="2677859" y="196812"/>
                                </a:lnTo>
                                <a:lnTo>
                                  <a:pt x="2680576" y="199327"/>
                                </a:lnTo>
                                <a:lnTo>
                                  <a:pt x="2683294" y="201994"/>
                                </a:lnTo>
                                <a:lnTo>
                                  <a:pt x="2686025" y="204813"/>
                                </a:lnTo>
                                <a:lnTo>
                                  <a:pt x="2688743" y="207785"/>
                                </a:lnTo>
                                <a:lnTo>
                                  <a:pt x="2691460" y="210922"/>
                                </a:lnTo>
                                <a:lnTo>
                                  <a:pt x="2694178" y="214211"/>
                                </a:lnTo>
                                <a:lnTo>
                                  <a:pt x="2696909" y="217653"/>
                                </a:lnTo>
                                <a:lnTo>
                                  <a:pt x="2699626" y="221247"/>
                                </a:lnTo>
                                <a:lnTo>
                                  <a:pt x="2702344" y="224993"/>
                                </a:lnTo>
                                <a:lnTo>
                                  <a:pt x="2705075" y="228892"/>
                                </a:lnTo>
                                <a:lnTo>
                                  <a:pt x="2707793" y="232944"/>
                                </a:lnTo>
                                <a:lnTo>
                                  <a:pt x="2710510" y="237147"/>
                                </a:lnTo>
                                <a:lnTo>
                                  <a:pt x="2713228" y="241503"/>
                                </a:lnTo>
                                <a:lnTo>
                                  <a:pt x="2715959" y="245999"/>
                                </a:lnTo>
                                <a:lnTo>
                                  <a:pt x="2718676" y="250647"/>
                                </a:lnTo>
                                <a:lnTo>
                                  <a:pt x="2721394" y="255448"/>
                                </a:lnTo>
                                <a:lnTo>
                                  <a:pt x="2724125" y="260401"/>
                                </a:lnTo>
                                <a:lnTo>
                                  <a:pt x="2726843" y="265494"/>
                                </a:lnTo>
                                <a:lnTo>
                                  <a:pt x="2729560" y="270726"/>
                                </a:lnTo>
                                <a:lnTo>
                                  <a:pt x="2732278" y="276098"/>
                                </a:lnTo>
                                <a:lnTo>
                                  <a:pt x="2735009" y="281610"/>
                                </a:lnTo>
                                <a:lnTo>
                                  <a:pt x="2737726" y="287274"/>
                                </a:lnTo>
                                <a:lnTo>
                                  <a:pt x="2740444" y="293065"/>
                                </a:lnTo>
                                <a:lnTo>
                                  <a:pt x="2743175" y="298996"/>
                                </a:lnTo>
                                <a:lnTo>
                                  <a:pt x="2745893" y="305054"/>
                                </a:lnTo>
                                <a:lnTo>
                                  <a:pt x="2748610" y="311252"/>
                                </a:lnTo>
                              </a:path>
                            </a:pathLst>
                          </a:custGeom>
                          <a:noFill/>
                          <a:ln w="11951">
                            <a:solidFill>
                              <a:srgbClr val="42A73F"/>
                            </a:solidFill>
                            <a:miter lim="127000"/>
                            <a:headEnd/>
                            <a:tailEnd/>
                          </a:ln>
                        </wps:spPr>
                        <wps:bodyPr rot="0" vert="horz" wrap="square" lIns="91440" tIns="45720" rIns="91440" bIns="45720" anchor="t" anchorCtr="0" upright="1">
                          <a:noAutofit/>
                        </wps:bodyPr>
                      </wps:wsp>
                      <wps:wsp>
                        <wps:cNvPr id="2119535852" name="Shape 8266"/>
                        <wps:cNvSpPr>
                          <a:spLocks/>
                        </wps:cNvSpPr>
                        <wps:spPr bwMode="auto">
                          <a:xfrm>
                            <a:off x="3198" y="11627"/>
                            <a:ext cx="406" cy="610"/>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212073256" name="Shape 8267"/>
                        <wps:cNvSpPr>
                          <a:spLocks/>
                        </wps:cNvSpPr>
                        <wps:spPr bwMode="auto">
                          <a:xfrm>
                            <a:off x="3401" y="12115"/>
                            <a:ext cx="0" cy="533"/>
                          </a:xfrm>
                          <a:custGeom>
                            <a:avLst/>
                            <a:gdLst>
                              <a:gd name="T0" fmla="*/ 53277 h 53277"/>
                              <a:gd name="T1" fmla="*/ 0 h 53277"/>
                              <a:gd name="T2" fmla="*/ 0 h 53277"/>
                              <a:gd name="T3" fmla="*/ 53277 h 53277"/>
                            </a:gdLst>
                            <a:ahLst/>
                            <a:cxnLst>
                              <a:cxn ang="0">
                                <a:pos x="0" y="T0"/>
                              </a:cxn>
                              <a:cxn ang="0">
                                <a:pos x="0" y="T1"/>
                              </a:cxn>
                            </a:cxnLst>
                            <a:rect l="0" t="T2" r="0" b="T3"/>
                            <a:pathLst>
                              <a:path h="53277">
                                <a:moveTo>
                                  <a:pt x="0" y="53277"/>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470930164" name="Shape 8268"/>
                        <wps:cNvSpPr>
                          <a:spLocks/>
                        </wps:cNvSpPr>
                        <wps:spPr bwMode="auto">
                          <a:xfrm>
                            <a:off x="5919" y="8566"/>
                            <a:ext cx="407" cy="610"/>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315057795" name="Shape 8269"/>
                        <wps:cNvSpPr>
                          <a:spLocks/>
                        </wps:cNvSpPr>
                        <wps:spPr bwMode="auto">
                          <a:xfrm>
                            <a:off x="6123" y="9054"/>
                            <a:ext cx="0" cy="3594"/>
                          </a:xfrm>
                          <a:custGeom>
                            <a:avLst/>
                            <a:gdLst>
                              <a:gd name="T0" fmla="*/ 359423 h 359423"/>
                              <a:gd name="T1" fmla="*/ 0 h 359423"/>
                              <a:gd name="T2" fmla="*/ 0 h 359423"/>
                              <a:gd name="T3" fmla="*/ 359423 h 359423"/>
                            </a:gdLst>
                            <a:ahLst/>
                            <a:cxnLst>
                              <a:cxn ang="0">
                                <a:pos x="0" y="T0"/>
                              </a:cxn>
                              <a:cxn ang="0">
                                <a:pos x="0" y="T1"/>
                              </a:cxn>
                            </a:cxnLst>
                            <a:rect l="0" t="T2" r="0" b="T3"/>
                            <a:pathLst>
                              <a:path h="359423">
                                <a:moveTo>
                                  <a:pt x="0" y="359423"/>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908622915" name="Shape 8270"/>
                        <wps:cNvSpPr>
                          <a:spLocks/>
                        </wps:cNvSpPr>
                        <wps:spPr bwMode="auto">
                          <a:xfrm>
                            <a:off x="8641" y="4484"/>
                            <a:ext cx="406" cy="609"/>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1808176296" name="Shape 8271"/>
                        <wps:cNvSpPr>
                          <a:spLocks/>
                        </wps:cNvSpPr>
                        <wps:spPr bwMode="auto">
                          <a:xfrm>
                            <a:off x="8844" y="4971"/>
                            <a:ext cx="0" cy="7677"/>
                          </a:xfrm>
                          <a:custGeom>
                            <a:avLst/>
                            <a:gdLst>
                              <a:gd name="T0" fmla="*/ 767639 h 767639"/>
                              <a:gd name="T1" fmla="*/ 0 h 767639"/>
                              <a:gd name="T2" fmla="*/ 0 h 767639"/>
                              <a:gd name="T3" fmla="*/ 767639 h 767639"/>
                            </a:gdLst>
                            <a:ahLst/>
                            <a:cxnLst>
                              <a:cxn ang="0">
                                <a:pos x="0" y="T0"/>
                              </a:cxn>
                              <a:cxn ang="0">
                                <a:pos x="0" y="T1"/>
                              </a:cxn>
                            </a:cxnLst>
                            <a:rect l="0" t="T2" r="0" b="T3"/>
                            <a:pathLst>
                              <a:path h="767639">
                                <a:moveTo>
                                  <a:pt x="0" y="767639"/>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578095329" name="Shape 8272"/>
                        <wps:cNvSpPr>
                          <a:spLocks/>
                        </wps:cNvSpPr>
                        <wps:spPr bwMode="auto">
                          <a:xfrm>
                            <a:off x="11362" y="2591"/>
                            <a:ext cx="407" cy="609"/>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1606635876" name="Shape 8273"/>
                        <wps:cNvSpPr>
                          <a:spLocks/>
                        </wps:cNvSpPr>
                        <wps:spPr bwMode="auto">
                          <a:xfrm>
                            <a:off x="11565" y="3078"/>
                            <a:ext cx="0" cy="9570"/>
                          </a:xfrm>
                          <a:custGeom>
                            <a:avLst/>
                            <a:gdLst>
                              <a:gd name="T0" fmla="*/ 956945 h 956945"/>
                              <a:gd name="T1" fmla="*/ 0 h 956945"/>
                              <a:gd name="T2" fmla="*/ 0 h 956945"/>
                              <a:gd name="T3" fmla="*/ 956945 h 956945"/>
                            </a:gdLst>
                            <a:ahLst/>
                            <a:cxnLst>
                              <a:cxn ang="0">
                                <a:pos x="0" y="T0"/>
                              </a:cxn>
                              <a:cxn ang="0">
                                <a:pos x="0" y="T1"/>
                              </a:cxn>
                            </a:cxnLst>
                            <a:rect l="0" t="T2" r="0" b="T3"/>
                            <a:pathLst>
                              <a:path h="956945">
                                <a:moveTo>
                                  <a:pt x="0" y="956945"/>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418173769" name="Shape 8274"/>
                        <wps:cNvSpPr>
                          <a:spLocks/>
                        </wps:cNvSpPr>
                        <wps:spPr bwMode="auto">
                          <a:xfrm>
                            <a:off x="14084" y="2443"/>
                            <a:ext cx="406" cy="609"/>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954629431" name="Shape 8275"/>
                        <wps:cNvSpPr>
                          <a:spLocks/>
                        </wps:cNvSpPr>
                        <wps:spPr bwMode="auto">
                          <a:xfrm>
                            <a:off x="14287" y="2930"/>
                            <a:ext cx="0" cy="9718"/>
                          </a:xfrm>
                          <a:custGeom>
                            <a:avLst/>
                            <a:gdLst>
                              <a:gd name="T0" fmla="*/ 971741 h 971741"/>
                              <a:gd name="T1" fmla="*/ 0 h 971741"/>
                              <a:gd name="T2" fmla="*/ 0 h 971741"/>
                              <a:gd name="T3" fmla="*/ 971741 h 971741"/>
                            </a:gdLst>
                            <a:ahLst/>
                            <a:cxnLst>
                              <a:cxn ang="0">
                                <a:pos x="0" y="T0"/>
                              </a:cxn>
                              <a:cxn ang="0">
                                <a:pos x="0" y="T1"/>
                              </a:cxn>
                            </a:cxnLst>
                            <a:rect l="0" t="T2" r="0" b="T3"/>
                            <a:pathLst>
                              <a:path h="971741">
                                <a:moveTo>
                                  <a:pt x="0" y="971741"/>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739708697" name="Shape 8276"/>
                        <wps:cNvSpPr>
                          <a:spLocks/>
                        </wps:cNvSpPr>
                        <wps:spPr bwMode="auto">
                          <a:xfrm>
                            <a:off x="16805" y="3463"/>
                            <a:ext cx="406" cy="610"/>
                          </a:xfrm>
                          <a:custGeom>
                            <a:avLst/>
                            <a:gdLst>
                              <a:gd name="T0" fmla="*/ 20333 w 40653"/>
                              <a:gd name="T1" fmla="*/ 0 h 60973"/>
                              <a:gd name="T2" fmla="*/ 40653 w 40653"/>
                              <a:gd name="T3" fmla="*/ 60973 h 60973"/>
                              <a:gd name="T4" fmla="*/ 20333 w 40653"/>
                              <a:gd name="T5" fmla="*/ 48781 h 60973"/>
                              <a:gd name="T6" fmla="*/ 0 w 40653"/>
                              <a:gd name="T7" fmla="*/ 60973 h 60973"/>
                              <a:gd name="T8" fmla="*/ 20333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3" y="0"/>
                                </a:moveTo>
                                <a:lnTo>
                                  <a:pt x="40653" y="60973"/>
                                </a:lnTo>
                                <a:lnTo>
                                  <a:pt x="20333" y="48781"/>
                                </a:lnTo>
                                <a:lnTo>
                                  <a:pt x="0" y="60973"/>
                                </a:lnTo>
                                <a:lnTo>
                                  <a:pt x="20333" y="0"/>
                                </a:lnTo>
                                <a:close/>
                              </a:path>
                            </a:pathLst>
                          </a:custGeom>
                          <a:solidFill>
                            <a:srgbClr val="4A4486"/>
                          </a:solidFill>
                          <a:ln>
                            <a:noFill/>
                          </a:ln>
                        </wps:spPr>
                        <wps:bodyPr rot="0" vert="horz" wrap="square" lIns="91440" tIns="45720" rIns="91440" bIns="45720" anchor="t" anchorCtr="0" upright="1">
                          <a:noAutofit/>
                        </wps:bodyPr>
                      </wps:wsp>
                      <wps:wsp>
                        <wps:cNvPr id="2015130605" name="Shape 8277"/>
                        <wps:cNvSpPr>
                          <a:spLocks/>
                        </wps:cNvSpPr>
                        <wps:spPr bwMode="auto">
                          <a:xfrm>
                            <a:off x="17008" y="3951"/>
                            <a:ext cx="0" cy="8697"/>
                          </a:xfrm>
                          <a:custGeom>
                            <a:avLst/>
                            <a:gdLst>
                              <a:gd name="T0" fmla="*/ 869683 h 869683"/>
                              <a:gd name="T1" fmla="*/ 0 h 869683"/>
                              <a:gd name="T2" fmla="*/ 0 h 869683"/>
                              <a:gd name="T3" fmla="*/ 869683 h 869683"/>
                            </a:gdLst>
                            <a:ahLst/>
                            <a:cxnLst>
                              <a:cxn ang="0">
                                <a:pos x="0" y="T0"/>
                              </a:cxn>
                              <a:cxn ang="0">
                                <a:pos x="0" y="T1"/>
                              </a:cxn>
                            </a:cxnLst>
                            <a:rect l="0" t="T2" r="0" b="T3"/>
                            <a:pathLst>
                              <a:path h="869683">
                                <a:moveTo>
                                  <a:pt x="0" y="869683"/>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151231938" name="Shape 8278"/>
                        <wps:cNvSpPr>
                          <a:spLocks/>
                        </wps:cNvSpPr>
                        <wps:spPr bwMode="auto">
                          <a:xfrm>
                            <a:off x="19526" y="6525"/>
                            <a:ext cx="407" cy="610"/>
                          </a:xfrm>
                          <a:custGeom>
                            <a:avLst/>
                            <a:gdLst>
                              <a:gd name="T0" fmla="*/ 20332 w 40653"/>
                              <a:gd name="T1" fmla="*/ 0 h 60973"/>
                              <a:gd name="T2" fmla="*/ 40653 w 40653"/>
                              <a:gd name="T3" fmla="*/ 60973 h 60973"/>
                              <a:gd name="T4" fmla="*/ 20332 w 40653"/>
                              <a:gd name="T5" fmla="*/ 48781 h 60973"/>
                              <a:gd name="T6" fmla="*/ 0 w 40653"/>
                              <a:gd name="T7" fmla="*/ 60973 h 60973"/>
                              <a:gd name="T8" fmla="*/ 20332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2" y="0"/>
                                </a:moveTo>
                                <a:lnTo>
                                  <a:pt x="40653" y="60973"/>
                                </a:lnTo>
                                <a:lnTo>
                                  <a:pt x="20332" y="48781"/>
                                </a:lnTo>
                                <a:lnTo>
                                  <a:pt x="0" y="60973"/>
                                </a:lnTo>
                                <a:lnTo>
                                  <a:pt x="20332" y="0"/>
                                </a:lnTo>
                                <a:close/>
                              </a:path>
                            </a:pathLst>
                          </a:custGeom>
                          <a:solidFill>
                            <a:srgbClr val="4A4486"/>
                          </a:solidFill>
                          <a:ln>
                            <a:noFill/>
                          </a:ln>
                        </wps:spPr>
                        <wps:bodyPr rot="0" vert="horz" wrap="square" lIns="91440" tIns="45720" rIns="91440" bIns="45720" anchor="t" anchorCtr="0" upright="1">
                          <a:noAutofit/>
                        </wps:bodyPr>
                      </wps:wsp>
                      <wps:wsp>
                        <wps:cNvPr id="71868518" name="Shape 8279"/>
                        <wps:cNvSpPr>
                          <a:spLocks/>
                        </wps:cNvSpPr>
                        <wps:spPr bwMode="auto">
                          <a:xfrm>
                            <a:off x="19730" y="7012"/>
                            <a:ext cx="0" cy="5636"/>
                          </a:xfrm>
                          <a:custGeom>
                            <a:avLst/>
                            <a:gdLst>
                              <a:gd name="T0" fmla="*/ 563537 h 563537"/>
                              <a:gd name="T1" fmla="*/ 0 h 563537"/>
                              <a:gd name="T2" fmla="*/ 0 h 563537"/>
                              <a:gd name="T3" fmla="*/ 563537 h 563537"/>
                            </a:gdLst>
                            <a:ahLst/>
                            <a:cxnLst>
                              <a:cxn ang="0">
                                <a:pos x="0" y="T0"/>
                              </a:cxn>
                              <a:cxn ang="0">
                                <a:pos x="0" y="T1"/>
                              </a:cxn>
                            </a:cxnLst>
                            <a:rect l="0" t="T2" r="0" b="T3"/>
                            <a:pathLst>
                              <a:path h="563537">
                                <a:moveTo>
                                  <a:pt x="0" y="563537"/>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2048903439" name="Shape 8280"/>
                        <wps:cNvSpPr>
                          <a:spLocks/>
                        </wps:cNvSpPr>
                        <wps:spPr bwMode="auto">
                          <a:xfrm>
                            <a:off x="22248" y="7909"/>
                            <a:ext cx="406" cy="610"/>
                          </a:xfrm>
                          <a:custGeom>
                            <a:avLst/>
                            <a:gdLst>
                              <a:gd name="T0" fmla="*/ 20332 w 40653"/>
                              <a:gd name="T1" fmla="*/ 0 h 60973"/>
                              <a:gd name="T2" fmla="*/ 40653 w 40653"/>
                              <a:gd name="T3" fmla="*/ 60973 h 60973"/>
                              <a:gd name="T4" fmla="*/ 20332 w 40653"/>
                              <a:gd name="T5" fmla="*/ 48781 h 60973"/>
                              <a:gd name="T6" fmla="*/ 0 w 40653"/>
                              <a:gd name="T7" fmla="*/ 60973 h 60973"/>
                              <a:gd name="T8" fmla="*/ 20332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2" y="0"/>
                                </a:moveTo>
                                <a:lnTo>
                                  <a:pt x="40653" y="60973"/>
                                </a:lnTo>
                                <a:lnTo>
                                  <a:pt x="20332" y="48781"/>
                                </a:lnTo>
                                <a:lnTo>
                                  <a:pt x="0" y="60973"/>
                                </a:lnTo>
                                <a:lnTo>
                                  <a:pt x="20332" y="0"/>
                                </a:lnTo>
                                <a:close/>
                              </a:path>
                            </a:pathLst>
                          </a:custGeom>
                          <a:solidFill>
                            <a:srgbClr val="4A4486"/>
                          </a:solidFill>
                          <a:ln>
                            <a:noFill/>
                          </a:ln>
                        </wps:spPr>
                        <wps:bodyPr rot="0" vert="horz" wrap="square" lIns="91440" tIns="45720" rIns="91440" bIns="45720" anchor="t" anchorCtr="0" upright="1">
                          <a:noAutofit/>
                        </wps:bodyPr>
                      </wps:wsp>
                      <wps:wsp>
                        <wps:cNvPr id="342904738" name="Shape 8281"/>
                        <wps:cNvSpPr>
                          <a:spLocks/>
                        </wps:cNvSpPr>
                        <wps:spPr bwMode="auto">
                          <a:xfrm>
                            <a:off x="22451" y="8397"/>
                            <a:ext cx="0" cy="4251"/>
                          </a:xfrm>
                          <a:custGeom>
                            <a:avLst/>
                            <a:gdLst>
                              <a:gd name="T0" fmla="*/ 425107 h 425107"/>
                              <a:gd name="T1" fmla="*/ 0 h 425107"/>
                              <a:gd name="T2" fmla="*/ 0 h 425107"/>
                              <a:gd name="T3" fmla="*/ 425107 h 425107"/>
                            </a:gdLst>
                            <a:ahLst/>
                            <a:cxnLst>
                              <a:cxn ang="0">
                                <a:pos x="0" y="T0"/>
                              </a:cxn>
                              <a:cxn ang="0">
                                <a:pos x="0" y="T1"/>
                              </a:cxn>
                            </a:cxnLst>
                            <a:rect l="0" t="T2" r="0" b="T3"/>
                            <a:pathLst>
                              <a:path h="425107">
                                <a:moveTo>
                                  <a:pt x="0" y="425107"/>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286657538" name="Shape 8282"/>
                        <wps:cNvSpPr>
                          <a:spLocks/>
                        </wps:cNvSpPr>
                        <wps:spPr bwMode="auto">
                          <a:xfrm>
                            <a:off x="24969" y="7545"/>
                            <a:ext cx="407" cy="610"/>
                          </a:xfrm>
                          <a:custGeom>
                            <a:avLst/>
                            <a:gdLst>
                              <a:gd name="T0" fmla="*/ 20332 w 40653"/>
                              <a:gd name="T1" fmla="*/ 0 h 60973"/>
                              <a:gd name="T2" fmla="*/ 40653 w 40653"/>
                              <a:gd name="T3" fmla="*/ 60973 h 60973"/>
                              <a:gd name="T4" fmla="*/ 20332 w 40653"/>
                              <a:gd name="T5" fmla="*/ 48781 h 60973"/>
                              <a:gd name="T6" fmla="*/ 0 w 40653"/>
                              <a:gd name="T7" fmla="*/ 60973 h 60973"/>
                              <a:gd name="T8" fmla="*/ 20332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2" y="0"/>
                                </a:moveTo>
                                <a:lnTo>
                                  <a:pt x="40653" y="60973"/>
                                </a:lnTo>
                                <a:lnTo>
                                  <a:pt x="20332" y="48781"/>
                                </a:lnTo>
                                <a:lnTo>
                                  <a:pt x="0" y="60973"/>
                                </a:lnTo>
                                <a:lnTo>
                                  <a:pt x="20332" y="0"/>
                                </a:lnTo>
                                <a:close/>
                              </a:path>
                            </a:pathLst>
                          </a:custGeom>
                          <a:solidFill>
                            <a:srgbClr val="4A4486"/>
                          </a:solidFill>
                          <a:ln>
                            <a:noFill/>
                          </a:ln>
                        </wps:spPr>
                        <wps:bodyPr rot="0" vert="horz" wrap="square" lIns="91440" tIns="45720" rIns="91440" bIns="45720" anchor="t" anchorCtr="0" upright="1">
                          <a:noAutofit/>
                        </wps:bodyPr>
                      </wps:wsp>
                      <wps:wsp>
                        <wps:cNvPr id="461472370" name="Shape 8283"/>
                        <wps:cNvSpPr>
                          <a:spLocks/>
                        </wps:cNvSpPr>
                        <wps:spPr bwMode="auto">
                          <a:xfrm>
                            <a:off x="25172" y="8033"/>
                            <a:ext cx="0" cy="4615"/>
                          </a:xfrm>
                          <a:custGeom>
                            <a:avLst/>
                            <a:gdLst>
                              <a:gd name="T0" fmla="*/ 461480 h 461480"/>
                              <a:gd name="T1" fmla="*/ 0 h 461480"/>
                              <a:gd name="T2" fmla="*/ 0 h 461480"/>
                              <a:gd name="T3" fmla="*/ 461480 h 461480"/>
                            </a:gdLst>
                            <a:ahLst/>
                            <a:cxnLst>
                              <a:cxn ang="0">
                                <a:pos x="0" y="T0"/>
                              </a:cxn>
                              <a:cxn ang="0">
                                <a:pos x="0" y="T1"/>
                              </a:cxn>
                            </a:cxnLst>
                            <a:rect l="0" t="T2" r="0" b="T3"/>
                            <a:pathLst>
                              <a:path h="461480">
                                <a:moveTo>
                                  <a:pt x="0" y="461480"/>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1747857642" name="Shape 8284"/>
                        <wps:cNvSpPr>
                          <a:spLocks/>
                        </wps:cNvSpPr>
                        <wps:spPr bwMode="auto">
                          <a:xfrm>
                            <a:off x="27690" y="6177"/>
                            <a:ext cx="407" cy="610"/>
                          </a:xfrm>
                          <a:custGeom>
                            <a:avLst/>
                            <a:gdLst>
                              <a:gd name="T0" fmla="*/ 20332 w 40653"/>
                              <a:gd name="T1" fmla="*/ 0 h 60973"/>
                              <a:gd name="T2" fmla="*/ 40653 w 40653"/>
                              <a:gd name="T3" fmla="*/ 60973 h 60973"/>
                              <a:gd name="T4" fmla="*/ 20332 w 40653"/>
                              <a:gd name="T5" fmla="*/ 48781 h 60973"/>
                              <a:gd name="T6" fmla="*/ 0 w 40653"/>
                              <a:gd name="T7" fmla="*/ 60973 h 60973"/>
                              <a:gd name="T8" fmla="*/ 20332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2" y="0"/>
                                </a:moveTo>
                                <a:lnTo>
                                  <a:pt x="40653" y="60973"/>
                                </a:lnTo>
                                <a:lnTo>
                                  <a:pt x="20332" y="48781"/>
                                </a:lnTo>
                                <a:lnTo>
                                  <a:pt x="0" y="60973"/>
                                </a:lnTo>
                                <a:lnTo>
                                  <a:pt x="20332" y="0"/>
                                </a:lnTo>
                                <a:close/>
                              </a:path>
                            </a:pathLst>
                          </a:custGeom>
                          <a:solidFill>
                            <a:srgbClr val="4A4486"/>
                          </a:solidFill>
                          <a:ln>
                            <a:noFill/>
                          </a:ln>
                        </wps:spPr>
                        <wps:bodyPr rot="0" vert="horz" wrap="square" lIns="91440" tIns="45720" rIns="91440" bIns="45720" anchor="t" anchorCtr="0" upright="1">
                          <a:noAutofit/>
                        </wps:bodyPr>
                      </wps:wsp>
                      <wps:wsp>
                        <wps:cNvPr id="827738156" name="Shape 8285"/>
                        <wps:cNvSpPr>
                          <a:spLocks/>
                        </wps:cNvSpPr>
                        <wps:spPr bwMode="auto">
                          <a:xfrm>
                            <a:off x="27894" y="6664"/>
                            <a:ext cx="0" cy="5984"/>
                          </a:xfrm>
                          <a:custGeom>
                            <a:avLst/>
                            <a:gdLst>
                              <a:gd name="T0" fmla="*/ 598335 h 598335"/>
                              <a:gd name="T1" fmla="*/ 0 h 598335"/>
                              <a:gd name="T2" fmla="*/ 0 h 598335"/>
                              <a:gd name="T3" fmla="*/ 598335 h 598335"/>
                            </a:gdLst>
                            <a:ahLst/>
                            <a:cxnLst>
                              <a:cxn ang="0">
                                <a:pos x="0" y="T0"/>
                              </a:cxn>
                              <a:cxn ang="0">
                                <a:pos x="0" y="T1"/>
                              </a:cxn>
                            </a:cxnLst>
                            <a:rect l="0" t="T2" r="0" b="T3"/>
                            <a:pathLst>
                              <a:path h="598335">
                                <a:moveTo>
                                  <a:pt x="0" y="598335"/>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968699762" name="Shape 8286"/>
                        <wps:cNvSpPr>
                          <a:spLocks/>
                        </wps:cNvSpPr>
                        <wps:spPr bwMode="auto">
                          <a:xfrm>
                            <a:off x="30412" y="4836"/>
                            <a:ext cx="406" cy="610"/>
                          </a:xfrm>
                          <a:custGeom>
                            <a:avLst/>
                            <a:gdLst>
                              <a:gd name="T0" fmla="*/ 20332 w 40653"/>
                              <a:gd name="T1" fmla="*/ 0 h 60973"/>
                              <a:gd name="T2" fmla="*/ 40653 w 40653"/>
                              <a:gd name="T3" fmla="*/ 60973 h 60973"/>
                              <a:gd name="T4" fmla="*/ 20332 w 40653"/>
                              <a:gd name="T5" fmla="*/ 48781 h 60973"/>
                              <a:gd name="T6" fmla="*/ 0 w 40653"/>
                              <a:gd name="T7" fmla="*/ 60973 h 60973"/>
                              <a:gd name="T8" fmla="*/ 20332 w 40653"/>
                              <a:gd name="T9" fmla="*/ 0 h 60973"/>
                              <a:gd name="T10" fmla="*/ 0 w 40653"/>
                              <a:gd name="T11" fmla="*/ 0 h 60973"/>
                              <a:gd name="T12" fmla="*/ 40653 w 40653"/>
                              <a:gd name="T13" fmla="*/ 60973 h 60973"/>
                            </a:gdLst>
                            <a:ahLst/>
                            <a:cxnLst>
                              <a:cxn ang="0">
                                <a:pos x="T0" y="T1"/>
                              </a:cxn>
                              <a:cxn ang="0">
                                <a:pos x="T2" y="T3"/>
                              </a:cxn>
                              <a:cxn ang="0">
                                <a:pos x="T4" y="T5"/>
                              </a:cxn>
                              <a:cxn ang="0">
                                <a:pos x="T6" y="T7"/>
                              </a:cxn>
                              <a:cxn ang="0">
                                <a:pos x="T8" y="T9"/>
                              </a:cxn>
                            </a:cxnLst>
                            <a:rect l="T10" t="T11" r="T12" b="T13"/>
                            <a:pathLst>
                              <a:path w="40653" h="60973">
                                <a:moveTo>
                                  <a:pt x="20332" y="0"/>
                                </a:moveTo>
                                <a:lnTo>
                                  <a:pt x="40653" y="60973"/>
                                </a:lnTo>
                                <a:lnTo>
                                  <a:pt x="20332" y="48781"/>
                                </a:lnTo>
                                <a:lnTo>
                                  <a:pt x="0" y="60973"/>
                                </a:lnTo>
                                <a:lnTo>
                                  <a:pt x="20332" y="0"/>
                                </a:lnTo>
                                <a:close/>
                              </a:path>
                            </a:pathLst>
                          </a:custGeom>
                          <a:solidFill>
                            <a:srgbClr val="4A4486"/>
                          </a:solidFill>
                          <a:ln>
                            <a:noFill/>
                          </a:ln>
                        </wps:spPr>
                        <wps:bodyPr rot="0" vert="horz" wrap="square" lIns="91440" tIns="45720" rIns="91440" bIns="45720" anchor="t" anchorCtr="0" upright="1">
                          <a:noAutofit/>
                        </wps:bodyPr>
                      </wps:wsp>
                      <wps:wsp>
                        <wps:cNvPr id="1618182650" name="Shape 8287"/>
                        <wps:cNvSpPr>
                          <a:spLocks/>
                        </wps:cNvSpPr>
                        <wps:spPr bwMode="auto">
                          <a:xfrm>
                            <a:off x="30615" y="5324"/>
                            <a:ext cx="0" cy="7324"/>
                          </a:xfrm>
                          <a:custGeom>
                            <a:avLst/>
                            <a:gdLst>
                              <a:gd name="T0" fmla="*/ 732384 h 732384"/>
                              <a:gd name="T1" fmla="*/ 0 h 732384"/>
                              <a:gd name="T2" fmla="*/ 0 h 732384"/>
                              <a:gd name="T3" fmla="*/ 732384 h 732384"/>
                            </a:gdLst>
                            <a:ahLst/>
                            <a:cxnLst>
                              <a:cxn ang="0">
                                <a:pos x="0" y="T0"/>
                              </a:cxn>
                              <a:cxn ang="0">
                                <a:pos x="0" y="T1"/>
                              </a:cxn>
                            </a:cxnLst>
                            <a:rect l="0" t="T2" r="0" b="T3"/>
                            <a:pathLst>
                              <a:path h="732384">
                                <a:moveTo>
                                  <a:pt x="0" y="732384"/>
                                </a:moveTo>
                                <a:lnTo>
                                  <a:pt x="0" y="0"/>
                                </a:lnTo>
                              </a:path>
                            </a:pathLst>
                          </a:custGeom>
                          <a:noFill/>
                          <a:ln w="9563">
                            <a:solidFill>
                              <a:srgbClr val="4A4486"/>
                            </a:solidFill>
                            <a:miter lim="127000"/>
                            <a:headEnd/>
                            <a:tailEnd/>
                          </a:ln>
                        </wps:spPr>
                        <wps:bodyPr rot="0" vert="horz" wrap="square" lIns="91440" tIns="45720" rIns="91440" bIns="45720" anchor="t" anchorCtr="0" upright="1">
                          <a:noAutofit/>
                        </wps:bodyPr>
                      </wps:wsp>
                      <wps:wsp>
                        <wps:cNvPr id="494731969" name="Rectangle 8288"/>
                        <wps:cNvSpPr>
                          <a:spLocks noChangeArrowheads="1"/>
                        </wps:cNvSpPr>
                        <wps:spPr bwMode="auto">
                          <a:xfrm>
                            <a:off x="3171" y="15321"/>
                            <a:ext cx="636" cy="1141"/>
                          </a:xfrm>
                          <a:prstGeom prst="rect">
                            <a:avLst/>
                          </a:prstGeom>
                          <a:noFill/>
                          <a:ln>
                            <a:noFill/>
                          </a:ln>
                        </wps:spPr>
                        <wps:txbx>
                          <w:txbxContent>
                            <w:p w14:paraId="5C779726" w14:textId="77777777" w:rsidR="000A7EA0" w:rsidRDefault="000A7EA0" w:rsidP="000A7EA0">
                              <w:pPr>
                                <w:spacing w:after="160" w:line="259" w:lineRule="auto"/>
                                <w:ind w:left="0" w:firstLine="0"/>
                                <w:jc w:val="left"/>
                              </w:pPr>
                              <w:r>
                                <w:rPr>
                                  <w:color w:val="AC3140"/>
                                  <w:sz w:val="15"/>
                                </w:rPr>
                                <w:t>0</w:t>
                              </w:r>
                            </w:p>
                          </w:txbxContent>
                        </wps:txbx>
                        <wps:bodyPr rot="0" vert="horz" wrap="square" lIns="0" tIns="0" rIns="0" bIns="0" anchor="t" anchorCtr="0" upright="1">
                          <a:noAutofit/>
                        </wps:bodyPr>
                      </wps:wsp>
                      <wps:wsp>
                        <wps:cNvPr id="1591404969" name="Rectangle 8289"/>
                        <wps:cNvSpPr>
                          <a:spLocks noChangeArrowheads="1"/>
                        </wps:cNvSpPr>
                        <wps:spPr bwMode="auto">
                          <a:xfrm>
                            <a:off x="5671" y="15359"/>
                            <a:ext cx="620" cy="1140"/>
                          </a:xfrm>
                          <a:prstGeom prst="rect">
                            <a:avLst/>
                          </a:prstGeom>
                          <a:noFill/>
                          <a:ln>
                            <a:noFill/>
                          </a:ln>
                        </wps:spPr>
                        <wps:txbx>
                          <w:txbxContent>
                            <w:p w14:paraId="72EE752D"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690650271" name="Rectangle 8290"/>
                        <wps:cNvSpPr>
                          <a:spLocks noChangeArrowheads="1"/>
                        </wps:cNvSpPr>
                        <wps:spPr bwMode="auto">
                          <a:xfrm>
                            <a:off x="6219" y="15724"/>
                            <a:ext cx="331" cy="760"/>
                          </a:xfrm>
                          <a:prstGeom prst="rect">
                            <a:avLst/>
                          </a:prstGeom>
                          <a:noFill/>
                          <a:ln>
                            <a:noFill/>
                          </a:ln>
                        </wps:spPr>
                        <wps:txbx>
                          <w:txbxContent>
                            <w:p w14:paraId="41124086"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593226877" name="Rectangle 8291"/>
                        <wps:cNvSpPr>
                          <a:spLocks noChangeArrowheads="1"/>
                        </wps:cNvSpPr>
                        <wps:spPr bwMode="auto">
                          <a:xfrm>
                            <a:off x="8153" y="15359"/>
                            <a:ext cx="636" cy="1141"/>
                          </a:xfrm>
                          <a:prstGeom prst="rect">
                            <a:avLst/>
                          </a:prstGeom>
                          <a:noFill/>
                          <a:ln>
                            <a:noFill/>
                          </a:ln>
                        </wps:spPr>
                        <wps:txbx>
                          <w:txbxContent>
                            <w:p w14:paraId="74423436" w14:textId="77777777" w:rsidR="000A7EA0" w:rsidRDefault="000A7EA0" w:rsidP="000A7EA0">
                              <w:pPr>
                                <w:spacing w:after="160" w:line="259" w:lineRule="auto"/>
                                <w:ind w:left="0" w:firstLine="0"/>
                                <w:jc w:val="left"/>
                              </w:pPr>
                              <w:r>
                                <w:rPr>
                                  <w:color w:val="AC3140"/>
                                  <w:sz w:val="15"/>
                                </w:rPr>
                                <w:t>2</w:t>
                              </w:r>
                            </w:p>
                          </w:txbxContent>
                        </wps:txbx>
                        <wps:bodyPr rot="0" vert="horz" wrap="square" lIns="0" tIns="0" rIns="0" bIns="0" anchor="t" anchorCtr="0" upright="1">
                          <a:noAutofit/>
                        </wps:bodyPr>
                      </wps:wsp>
                      <wps:wsp>
                        <wps:cNvPr id="1767309050" name="Rectangle 8292"/>
                        <wps:cNvSpPr>
                          <a:spLocks noChangeArrowheads="1"/>
                        </wps:cNvSpPr>
                        <wps:spPr bwMode="auto">
                          <a:xfrm>
                            <a:off x="8623" y="15359"/>
                            <a:ext cx="620" cy="1140"/>
                          </a:xfrm>
                          <a:prstGeom prst="rect">
                            <a:avLst/>
                          </a:prstGeom>
                          <a:noFill/>
                          <a:ln>
                            <a:noFill/>
                          </a:ln>
                        </wps:spPr>
                        <wps:txbx>
                          <w:txbxContent>
                            <w:p w14:paraId="2AD9EC29"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836547418" name="Rectangle 8293"/>
                        <wps:cNvSpPr>
                          <a:spLocks noChangeArrowheads="1"/>
                        </wps:cNvSpPr>
                        <wps:spPr bwMode="auto">
                          <a:xfrm>
                            <a:off x="9170" y="15724"/>
                            <a:ext cx="332" cy="760"/>
                          </a:xfrm>
                          <a:prstGeom prst="rect">
                            <a:avLst/>
                          </a:prstGeom>
                          <a:noFill/>
                          <a:ln>
                            <a:noFill/>
                          </a:ln>
                        </wps:spPr>
                        <wps:txbx>
                          <w:txbxContent>
                            <w:p w14:paraId="0545B425"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599459328" name="Rectangle 8294"/>
                        <wps:cNvSpPr>
                          <a:spLocks noChangeArrowheads="1"/>
                        </wps:cNvSpPr>
                        <wps:spPr bwMode="auto">
                          <a:xfrm>
                            <a:off x="10874" y="15359"/>
                            <a:ext cx="636" cy="1141"/>
                          </a:xfrm>
                          <a:prstGeom prst="rect">
                            <a:avLst/>
                          </a:prstGeom>
                          <a:noFill/>
                          <a:ln>
                            <a:noFill/>
                          </a:ln>
                        </wps:spPr>
                        <wps:txbx>
                          <w:txbxContent>
                            <w:p w14:paraId="5E1C9B59" w14:textId="77777777" w:rsidR="000A7EA0" w:rsidRDefault="000A7EA0" w:rsidP="000A7EA0">
                              <w:pPr>
                                <w:spacing w:after="160" w:line="259" w:lineRule="auto"/>
                                <w:ind w:left="0" w:firstLine="0"/>
                                <w:jc w:val="left"/>
                              </w:pPr>
                              <w:r>
                                <w:rPr>
                                  <w:color w:val="AC3140"/>
                                  <w:sz w:val="15"/>
                                </w:rPr>
                                <w:t>3</w:t>
                              </w:r>
                            </w:p>
                          </w:txbxContent>
                        </wps:txbx>
                        <wps:bodyPr rot="0" vert="horz" wrap="square" lIns="0" tIns="0" rIns="0" bIns="0" anchor="t" anchorCtr="0" upright="1">
                          <a:noAutofit/>
                        </wps:bodyPr>
                      </wps:wsp>
                      <wps:wsp>
                        <wps:cNvPr id="501203015" name="Rectangle 8295"/>
                        <wps:cNvSpPr>
                          <a:spLocks noChangeArrowheads="1"/>
                        </wps:cNvSpPr>
                        <wps:spPr bwMode="auto">
                          <a:xfrm>
                            <a:off x="11345" y="15359"/>
                            <a:ext cx="619" cy="1140"/>
                          </a:xfrm>
                          <a:prstGeom prst="rect">
                            <a:avLst/>
                          </a:prstGeom>
                          <a:noFill/>
                          <a:ln>
                            <a:noFill/>
                          </a:ln>
                        </wps:spPr>
                        <wps:txbx>
                          <w:txbxContent>
                            <w:p w14:paraId="0A80901C"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227321318" name="Rectangle 8296"/>
                        <wps:cNvSpPr>
                          <a:spLocks noChangeArrowheads="1"/>
                        </wps:cNvSpPr>
                        <wps:spPr bwMode="auto">
                          <a:xfrm>
                            <a:off x="11892" y="15724"/>
                            <a:ext cx="332" cy="760"/>
                          </a:xfrm>
                          <a:prstGeom prst="rect">
                            <a:avLst/>
                          </a:prstGeom>
                          <a:noFill/>
                          <a:ln>
                            <a:noFill/>
                          </a:ln>
                        </wps:spPr>
                        <wps:txbx>
                          <w:txbxContent>
                            <w:p w14:paraId="01252F6F"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197855802" name="Rectangle 8297"/>
                        <wps:cNvSpPr>
                          <a:spLocks noChangeArrowheads="1"/>
                        </wps:cNvSpPr>
                        <wps:spPr bwMode="auto">
                          <a:xfrm>
                            <a:off x="13596" y="15359"/>
                            <a:ext cx="636" cy="1141"/>
                          </a:xfrm>
                          <a:prstGeom prst="rect">
                            <a:avLst/>
                          </a:prstGeom>
                          <a:noFill/>
                          <a:ln>
                            <a:noFill/>
                          </a:ln>
                        </wps:spPr>
                        <wps:txbx>
                          <w:txbxContent>
                            <w:p w14:paraId="0A995DB7" w14:textId="77777777" w:rsidR="000A7EA0" w:rsidRDefault="000A7EA0" w:rsidP="000A7EA0">
                              <w:pPr>
                                <w:spacing w:after="160" w:line="259" w:lineRule="auto"/>
                                <w:ind w:left="0" w:firstLine="0"/>
                                <w:jc w:val="left"/>
                              </w:pPr>
                              <w:r>
                                <w:rPr>
                                  <w:color w:val="AC3140"/>
                                  <w:sz w:val="15"/>
                                </w:rPr>
                                <w:t>4</w:t>
                              </w:r>
                            </w:p>
                          </w:txbxContent>
                        </wps:txbx>
                        <wps:bodyPr rot="0" vert="horz" wrap="square" lIns="0" tIns="0" rIns="0" bIns="0" anchor="t" anchorCtr="0" upright="1">
                          <a:noAutofit/>
                        </wps:bodyPr>
                      </wps:wsp>
                      <wps:wsp>
                        <wps:cNvPr id="1348902789" name="Rectangle 8298"/>
                        <wps:cNvSpPr>
                          <a:spLocks noChangeArrowheads="1"/>
                        </wps:cNvSpPr>
                        <wps:spPr bwMode="auto">
                          <a:xfrm>
                            <a:off x="14066" y="15359"/>
                            <a:ext cx="620" cy="1140"/>
                          </a:xfrm>
                          <a:prstGeom prst="rect">
                            <a:avLst/>
                          </a:prstGeom>
                          <a:noFill/>
                          <a:ln>
                            <a:noFill/>
                          </a:ln>
                        </wps:spPr>
                        <wps:txbx>
                          <w:txbxContent>
                            <w:p w14:paraId="38ACE549"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474447619" name="Rectangle 8299"/>
                        <wps:cNvSpPr>
                          <a:spLocks noChangeArrowheads="1"/>
                        </wps:cNvSpPr>
                        <wps:spPr bwMode="auto">
                          <a:xfrm>
                            <a:off x="14613" y="15724"/>
                            <a:ext cx="332" cy="760"/>
                          </a:xfrm>
                          <a:prstGeom prst="rect">
                            <a:avLst/>
                          </a:prstGeom>
                          <a:noFill/>
                          <a:ln>
                            <a:noFill/>
                          </a:ln>
                        </wps:spPr>
                        <wps:txbx>
                          <w:txbxContent>
                            <w:p w14:paraId="5BE50283"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541870298" name="Rectangle 8300"/>
                        <wps:cNvSpPr>
                          <a:spLocks noChangeArrowheads="1"/>
                        </wps:cNvSpPr>
                        <wps:spPr bwMode="auto">
                          <a:xfrm>
                            <a:off x="16317" y="15359"/>
                            <a:ext cx="636" cy="1141"/>
                          </a:xfrm>
                          <a:prstGeom prst="rect">
                            <a:avLst/>
                          </a:prstGeom>
                          <a:noFill/>
                          <a:ln>
                            <a:noFill/>
                          </a:ln>
                        </wps:spPr>
                        <wps:txbx>
                          <w:txbxContent>
                            <w:p w14:paraId="7B9E4DC7" w14:textId="77777777" w:rsidR="000A7EA0" w:rsidRDefault="000A7EA0" w:rsidP="000A7EA0">
                              <w:pPr>
                                <w:spacing w:after="160" w:line="259" w:lineRule="auto"/>
                                <w:ind w:left="0" w:firstLine="0"/>
                                <w:jc w:val="left"/>
                              </w:pPr>
                              <w:r>
                                <w:rPr>
                                  <w:color w:val="AC3140"/>
                                  <w:sz w:val="15"/>
                                </w:rPr>
                                <w:t>5</w:t>
                              </w:r>
                            </w:p>
                          </w:txbxContent>
                        </wps:txbx>
                        <wps:bodyPr rot="0" vert="horz" wrap="square" lIns="0" tIns="0" rIns="0" bIns="0" anchor="t" anchorCtr="0" upright="1">
                          <a:noAutofit/>
                        </wps:bodyPr>
                      </wps:wsp>
                      <wps:wsp>
                        <wps:cNvPr id="2034369087" name="Rectangle 8301"/>
                        <wps:cNvSpPr>
                          <a:spLocks noChangeArrowheads="1"/>
                        </wps:cNvSpPr>
                        <wps:spPr bwMode="auto">
                          <a:xfrm>
                            <a:off x="16787" y="15359"/>
                            <a:ext cx="620" cy="1140"/>
                          </a:xfrm>
                          <a:prstGeom prst="rect">
                            <a:avLst/>
                          </a:prstGeom>
                          <a:noFill/>
                          <a:ln>
                            <a:noFill/>
                          </a:ln>
                        </wps:spPr>
                        <wps:txbx>
                          <w:txbxContent>
                            <w:p w14:paraId="031AC49B"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637855400" name="Rectangle 8302"/>
                        <wps:cNvSpPr>
                          <a:spLocks noChangeArrowheads="1"/>
                        </wps:cNvSpPr>
                        <wps:spPr bwMode="auto">
                          <a:xfrm>
                            <a:off x="17335" y="15724"/>
                            <a:ext cx="331" cy="760"/>
                          </a:xfrm>
                          <a:prstGeom prst="rect">
                            <a:avLst/>
                          </a:prstGeom>
                          <a:noFill/>
                          <a:ln>
                            <a:noFill/>
                          </a:ln>
                        </wps:spPr>
                        <wps:txbx>
                          <w:txbxContent>
                            <w:p w14:paraId="34F524C8"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739001746" name="Rectangle 8303"/>
                        <wps:cNvSpPr>
                          <a:spLocks noChangeArrowheads="1"/>
                        </wps:cNvSpPr>
                        <wps:spPr bwMode="auto">
                          <a:xfrm>
                            <a:off x="19038" y="15359"/>
                            <a:ext cx="636" cy="1141"/>
                          </a:xfrm>
                          <a:prstGeom prst="rect">
                            <a:avLst/>
                          </a:prstGeom>
                          <a:noFill/>
                          <a:ln>
                            <a:noFill/>
                          </a:ln>
                        </wps:spPr>
                        <wps:txbx>
                          <w:txbxContent>
                            <w:p w14:paraId="3B90E885" w14:textId="77777777" w:rsidR="000A7EA0" w:rsidRDefault="000A7EA0" w:rsidP="000A7EA0">
                              <w:pPr>
                                <w:spacing w:after="160" w:line="259" w:lineRule="auto"/>
                                <w:ind w:left="0" w:firstLine="0"/>
                                <w:jc w:val="left"/>
                              </w:pPr>
                              <w:r>
                                <w:rPr>
                                  <w:color w:val="AC3140"/>
                                  <w:sz w:val="15"/>
                                </w:rPr>
                                <w:t>6</w:t>
                              </w:r>
                            </w:p>
                          </w:txbxContent>
                        </wps:txbx>
                        <wps:bodyPr rot="0" vert="horz" wrap="square" lIns="0" tIns="0" rIns="0" bIns="0" anchor="t" anchorCtr="0" upright="1">
                          <a:noAutofit/>
                        </wps:bodyPr>
                      </wps:wsp>
                      <wps:wsp>
                        <wps:cNvPr id="2120689282" name="Rectangle 8304"/>
                        <wps:cNvSpPr>
                          <a:spLocks noChangeArrowheads="1"/>
                        </wps:cNvSpPr>
                        <wps:spPr bwMode="auto">
                          <a:xfrm>
                            <a:off x="19509" y="15359"/>
                            <a:ext cx="620" cy="1140"/>
                          </a:xfrm>
                          <a:prstGeom prst="rect">
                            <a:avLst/>
                          </a:prstGeom>
                          <a:noFill/>
                          <a:ln>
                            <a:noFill/>
                          </a:ln>
                        </wps:spPr>
                        <wps:txbx>
                          <w:txbxContent>
                            <w:p w14:paraId="41351B52"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841903046" name="Rectangle 8305"/>
                        <wps:cNvSpPr>
                          <a:spLocks noChangeArrowheads="1"/>
                        </wps:cNvSpPr>
                        <wps:spPr bwMode="auto">
                          <a:xfrm>
                            <a:off x="20056" y="15724"/>
                            <a:ext cx="332" cy="760"/>
                          </a:xfrm>
                          <a:prstGeom prst="rect">
                            <a:avLst/>
                          </a:prstGeom>
                          <a:noFill/>
                          <a:ln>
                            <a:noFill/>
                          </a:ln>
                        </wps:spPr>
                        <wps:txbx>
                          <w:txbxContent>
                            <w:p w14:paraId="2D65ECEF"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884985033" name="Rectangle 8306"/>
                        <wps:cNvSpPr>
                          <a:spLocks noChangeArrowheads="1"/>
                        </wps:cNvSpPr>
                        <wps:spPr bwMode="auto">
                          <a:xfrm>
                            <a:off x="21760" y="15359"/>
                            <a:ext cx="636" cy="1141"/>
                          </a:xfrm>
                          <a:prstGeom prst="rect">
                            <a:avLst/>
                          </a:prstGeom>
                          <a:noFill/>
                          <a:ln>
                            <a:noFill/>
                          </a:ln>
                        </wps:spPr>
                        <wps:txbx>
                          <w:txbxContent>
                            <w:p w14:paraId="3A3F65FD" w14:textId="77777777" w:rsidR="000A7EA0" w:rsidRDefault="000A7EA0" w:rsidP="000A7EA0">
                              <w:pPr>
                                <w:spacing w:after="160" w:line="259" w:lineRule="auto"/>
                                <w:ind w:left="0" w:firstLine="0"/>
                                <w:jc w:val="left"/>
                              </w:pPr>
                              <w:r>
                                <w:rPr>
                                  <w:color w:val="AC3140"/>
                                  <w:sz w:val="15"/>
                                </w:rPr>
                                <w:t>7</w:t>
                              </w:r>
                            </w:p>
                          </w:txbxContent>
                        </wps:txbx>
                        <wps:bodyPr rot="0" vert="horz" wrap="square" lIns="0" tIns="0" rIns="0" bIns="0" anchor="t" anchorCtr="0" upright="1">
                          <a:noAutofit/>
                        </wps:bodyPr>
                      </wps:wsp>
                      <wps:wsp>
                        <wps:cNvPr id="1523027103" name="Rectangle 8307"/>
                        <wps:cNvSpPr>
                          <a:spLocks noChangeArrowheads="1"/>
                        </wps:cNvSpPr>
                        <wps:spPr bwMode="auto">
                          <a:xfrm>
                            <a:off x="22230" y="15359"/>
                            <a:ext cx="620" cy="1140"/>
                          </a:xfrm>
                          <a:prstGeom prst="rect">
                            <a:avLst/>
                          </a:prstGeom>
                          <a:noFill/>
                          <a:ln>
                            <a:noFill/>
                          </a:ln>
                        </wps:spPr>
                        <wps:txbx>
                          <w:txbxContent>
                            <w:p w14:paraId="2D387A98"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382182335" name="Rectangle 8308"/>
                        <wps:cNvSpPr>
                          <a:spLocks noChangeArrowheads="1"/>
                        </wps:cNvSpPr>
                        <wps:spPr bwMode="auto">
                          <a:xfrm>
                            <a:off x="22777" y="15724"/>
                            <a:ext cx="332" cy="760"/>
                          </a:xfrm>
                          <a:prstGeom prst="rect">
                            <a:avLst/>
                          </a:prstGeom>
                          <a:noFill/>
                          <a:ln>
                            <a:noFill/>
                          </a:ln>
                        </wps:spPr>
                        <wps:txbx>
                          <w:txbxContent>
                            <w:p w14:paraId="6AC3F155"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291292200" name="Rectangle 8309"/>
                        <wps:cNvSpPr>
                          <a:spLocks noChangeArrowheads="1"/>
                        </wps:cNvSpPr>
                        <wps:spPr bwMode="auto">
                          <a:xfrm>
                            <a:off x="24481" y="15359"/>
                            <a:ext cx="636" cy="1141"/>
                          </a:xfrm>
                          <a:prstGeom prst="rect">
                            <a:avLst/>
                          </a:prstGeom>
                          <a:noFill/>
                          <a:ln>
                            <a:noFill/>
                          </a:ln>
                        </wps:spPr>
                        <wps:txbx>
                          <w:txbxContent>
                            <w:p w14:paraId="7A0E3B18" w14:textId="77777777" w:rsidR="000A7EA0" w:rsidRDefault="000A7EA0" w:rsidP="000A7EA0">
                              <w:pPr>
                                <w:spacing w:after="160" w:line="259" w:lineRule="auto"/>
                                <w:ind w:left="0" w:firstLine="0"/>
                                <w:jc w:val="left"/>
                              </w:pPr>
                              <w:r>
                                <w:rPr>
                                  <w:color w:val="AC3140"/>
                                  <w:sz w:val="15"/>
                                </w:rPr>
                                <w:t>8</w:t>
                              </w:r>
                            </w:p>
                          </w:txbxContent>
                        </wps:txbx>
                        <wps:bodyPr rot="0" vert="horz" wrap="square" lIns="0" tIns="0" rIns="0" bIns="0" anchor="t" anchorCtr="0" upright="1">
                          <a:noAutofit/>
                        </wps:bodyPr>
                      </wps:wsp>
                      <wps:wsp>
                        <wps:cNvPr id="1382899401" name="Rectangle 8310"/>
                        <wps:cNvSpPr>
                          <a:spLocks noChangeArrowheads="1"/>
                        </wps:cNvSpPr>
                        <wps:spPr bwMode="auto">
                          <a:xfrm>
                            <a:off x="24952" y="15359"/>
                            <a:ext cx="619" cy="1140"/>
                          </a:xfrm>
                          <a:prstGeom prst="rect">
                            <a:avLst/>
                          </a:prstGeom>
                          <a:noFill/>
                          <a:ln>
                            <a:noFill/>
                          </a:ln>
                        </wps:spPr>
                        <wps:txbx>
                          <w:txbxContent>
                            <w:p w14:paraId="0EFDF32B"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590140308" name="Rectangle 8311"/>
                        <wps:cNvSpPr>
                          <a:spLocks noChangeArrowheads="1"/>
                        </wps:cNvSpPr>
                        <wps:spPr bwMode="auto">
                          <a:xfrm>
                            <a:off x="25499" y="15724"/>
                            <a:ext cx="332" cy="760"/>
                          </a:xfrm>
                          <a:prstGeom prst="rect">
                            <a:avLst/>
                          </a:prstGeom>
                          <a:noFill/>
                          <a:ln>
                            <a:noFill/>
                          </a:ln>
                        </wps:spPr>
                        <wps:txbx>
                          <w:txbxContent>
                            <w:p w14:paraId="3F667E61"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520369922" name="Rectangle 8312"/>
                        <wps:cNvSpPr>
                          <a:spLocks noChangeArrowheads="1"/>
                        </wps:cNvSpPr>
                        <wps:spPr bwMode="auto">
                          <a:xfrm>
                            <a:off x="27203" y="15359"/>
                            <a:ext cx="636" cy="1141"/>
                          </a:xfrm>
                          <a:prstGeom prst="rect">
                            <a:avLst/>
                          </a:prstGeom>
                          <a:noFill/>
                          <a:ln>
                            <a:noFill/>
                          </a:ln>
                        </wps:spPr>
                        <wps:txbx>
                          <w:txbxContent>
                            <w:p w14:paraId="5A0B2D32" w14:textId="77777777" w:rsidR="000A7EA0" w:rsidRDefault="000A7EA0" w:rsidP="000A7EA0">
                              <w:pPr>
                                <w:spacing w:after="160" w:line="259" w:lineRule="auto"/>
                                <w:ind w:left="0" w:firstLine="0"/>
                                <w:jc w:val="left"/>
                              </w:pPr>
                              <w:r>
                                <w:rPr>
                                  <w:color w:val="AC3140"/>
                                  <w:sz w:val="15"/>
                                </w:rPr>
                                <w:t>9</w:t>
                              </w:r>
                            </w:p>
                          </w:txbxContent>
                        </wps:txbx>
                        <wps:bodyPr rot="0" vert="horz" wrap="square" lIns="0" tIns="0" rIns="0" bIns="0" anchor="t" anchorCtr="0" upright="1">
                          <a:noAutofit/>
                        </wps:bodyPr>
                      </wps:wsp>
                      <wps:wsp>
                        <wps:cNvPr id="1487784436" name="Rectangle 8313"/>
                        <wps:cNvSpPr>
                          <a:spLocks noChangeArrowheads="1"/>
                        </wps:cNvSpPr>
                        <wps:spPr bwMode="auto">
                          <a:xfrm>
                            <a:off x="27673" y="15359"/>
                            <a:ext cx="620" cy="1140"/>
                          </a:xfrm>
                          <a:prstGeom prst="rect">
                            <a:avLst/>
                          </a:prstGeom>
                          <a:noFill/>
                          <a:ln>
                            <a:noFill/>
                          </a:ln>
                        </wps:spPr>
                        <wps:txbx>
                          <w:txbxContent>
                            <w:p w14:paraId="79D1CED2"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1439907604" name="Rectangle 8314"/>
                        <wps:cNvSpPr>
                          <a:spLocks noChangeArrowheads="1"/>
                        </wps:cNvSpPr>
                        <wps:spPr bwMode="auto">
                          <a:xfrm>
                            <a:off x="28220" y="15724"/>
                            <a:ext cx="332" cy="760"/>
                          </a:xfrm>
                          <a:prstGeom prst="rect">
                            <a:avLst/>
                          </a:prstGeom>
                          <a:noFill/>
                          <a:ln>
                            <a:noFill/>
                          </a:ln>
                        </wps:spPr>
                        <wps:txbx>
                          <w:txbxContent>
                            <w:p w14:paraId="00F85191"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s:wsp>
                        <wps:cNvPr id="1669181562" name="Rectangle 8315"/>
                        <wps:cNvSpPr>
                          <a:spLocks noChangeArrowheads="1"/>
                        </wps:cNvSpPr>
                        <wps:spPr bwMode="auto">
                          <a:xfrm>
                            <a:off x="29694" y="15359"/>
                            <a:ext cx="1261" cy="1141"/>
                          </a:xfrm>
                          <a:prstGeom prst="rect">
                            <a:avLst/>
                          </a:prstGeom>
                          <a:noFill/>
                          <a:ln>
                            <a:noFill/>
                          </a:ln>
                        </wps:spPr>
                        <wps:txbx>
                          <w:txbxContent>
                            <w:p w14:paraId="515DE424" w14:textId="77777777" w:rsidR="000A7EA0" w:rsidRDefault="000A7EA0" w:rsidP="000A7EA0">
                              <w:pPr>
                                <w:spacing w:after="160" w:line="259" w:lineRule="auto"/>
                                <w:ind w:left="0" w:firstLine="0"/>
                                <w:jc w:val="left"/>
                              </w:pPr>
                              <w:r>
                                <w:rPr>
                                  <w:color w:val="AC3140"/>
                                  <w:sz w:val="15"/>
                                </w:rPr>
                                <w:t>10</w:t>
                              </w:r>
                            </w:p>
                          </w:txbxContent>
                        </wps:txbx>
                        <wps:bodyPr rot="0" vert="horz" wrap="square" lIns="0" tIns="0" rIns="0" bIns="0" anchor="t" anchorCtr="0" upright="1">
                          <a:noAutofit/>
                        </wps:bodyPr>
                      </wps:wsp>
                      <wps:wsp>
                        <wps:cNvPr id="1355029027" name="Rectangle 8316"/>
                        <wps:cNvSpPr>
                          <a:spLocks noChangeArrowheads="1"/>
                        </wps:cNvSpPr>
                        <wps:spPr bwMode="auto">
                          <a:xfrm>
                            <a:off x="30634" y="15359"/>
                            <a:ext cx="620" cy="1140"/>
                          </a:xfrm>
                          <a:prstGeom prst="rect">
                            <a:avLst/>
                          </a:prstGeom>
                          <a:noFill/>
                          <a:ln>
                            <a:noFill/>
                          </a:ln>
                        </wps:spPr>
                        <wps:txbx>
                          <w:txbxContent>
                            <w:p w14:paraId="1A062953" w14:textId="77777777" w:rsidR="000A7EA0" w:rsidRDefault="000A7EA0" w:rsidP="000A7EA0">
                              <w:pPr>
                                <w:spacing w:after="160" w:line="259" w:lineRule="auto"/>
                                <w:ind w:left="0" w:firstLine="0"/>
                                <w:jc w:val="left"/>
                              </w:pPr>
                              <w:r>
                                <w:rPr>
                                  <w:i/>
                                  <w:color w:val="AC3140"/>
                                  <w:sz w:val="15"/>
                                </w:rPr>
                                <w:t>T</w:t>
                              </w:r>
                            </w:p>
                          </w:txbxContent>
                        </wps:txbx>
                        <wps:bodyPr rot="0" vert="horz" wrap="square" lIns="0" tIns="0" rIns="0" bIns="0" anchor="t" anchorCtr="0" upright="1">
                          <a:noAutofit/>
                        </wps:bodyPr>
                      </wps:wsp>
                      <wps:wsp>
                        <wps:cNvPr id="2008591923" name="Rectangle 8317"/>
                        <wps:cNvSpPr>
                          <a:spLocks noChangeArrowheads="1"/>
                        </wps:cNvSpPr>
                        <wps:spPr bwMode="auto">
                          <a:xfrm>
                            <a:off x="31182" y="15724"/>
                            <a:ext cx="331" cy="760"/>
                          </a:xfrm>
                          <a:prstGeom prst="rect">
                            <a:avLst/>
                          </a:prstGeom>
                          <a:noFill/>
                          <a:ln>
                            <a:noFill/>
                          </a:ln>
                        </wps:spPr>
                        <wps:txbx>
                          <w:txbxContent>
                            <w:p w14:paraId="796C17D6" w14:textId="77777777" w:rsidR="000A7EA0" w:rsidRDefault="000A7EA0" w:rsidP="000A7EA0">
                              <w:pPr>
                                <w:spacing w:after="160" w:line="259" w:lineRule="auto"/>
                                <w:ind w:left="0" w:firstLine="0"/>
                                <w:jc w:val="left"/>
                              </w:pPr>
                              <w:r>
                                <w:rPr>
                                  <w:i/>
                                  <w:color w:val="AC3140"/>
                                  <w:sz w:val="10"/>
                                </w:rPr>
                                <w:t>s</w:t>
                              </w:r>
                            </w:p>
                          </w:txbxContent>
                        </wps:txbx>
                        <wps:bodyPr rot="0" vert="horz" wrap="square" lIns="0" tIns="0" rIns="0" bIns="0" anchor="t" anchorCtr="0" upright="1">
                          <a:noAutofit/>
                        </wps:bodyPr>
                      </wps:wsp>
                    </wpg:wgp>
                  </a:graphicData>
                </a:graphic>
              </wp:inline>
            </w:drawing>
          </mc:Choice>
          <mc:Fallback>
            <w:pict>
              <v:group w14:anchorId="7E68ACD6" id="Group 1" o:spid="_x0000_s1922" style="width:277.95pt;height:128.3pt;mso-position-horizontal-relative:char;mso-position-vertical-relative:line" coordsize="35299,16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">
                <v:shape id="Shape 8241" o:spid="_x0000_s1923" style="position:absolute;top:12648;width:34584;height:0;visibility:visible;mso-wrap-style:square;v-text-anchor:top" coordsize="34584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" path="m,l3458451,e" filled="f" strokecolor="#181717" strokeweight=".17708mm">
                  <v:stroke miterlimit="83231f" joinstyle="miter"/>
                  <v:path arrowok="t" o:connecttype="custom" o:connectlocs="0,0;34584,0" o:connectangles="0,0" textboxrect="0,0,3458451,0"/>
                </v:shape>
                <v:rect id="Rectangle 8242" o:spid="_x0000_s1924" style="position:absolute;left:34979;top:12273;width:426;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" filled="f" stroked="f">
                  <v:textbox inset="0,0,0,0">
                    <w:txbxContent>
                      <w:p w14:paraId="6CCD2386" w14:textId="77777777" w:rsidR="000A7EA0" w:rsidRDefault="000A7EA0" w:rsidP="000A7EA0">
                        <w:pPr>
                          <w:spacing w:after="160" w:line="259" w:lineRule="auto"/>
                          <w:ind w:left="0" w:firstLine="0"/>
                          <w:jc w:val="left"/>
                        </w:pPr>
                        <w:r>
                          <w:rPr>
                            <w:i/>
                            <w:sz w:val="15"/>
                          </w:rPr>
                          <w:t>t</w:t>
                        </w:r>
                      </w:p>
                    </w:txbxContent>
                  </v:textbox>
                </v:rect>
                <v:shape id="Shape 8243" o:spid="_x0000_s1925" style="position:absolute;left:3401;top:1309;width:0;height:11339;visibility:visible;mso-wrap-style:square;v-text-anchor:top" coordsize="0,1133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" path="m,1133920l,e" filled="f" strokecolor="#181717" strokeweight=".17708mm">
                  <v:stroke miterlimit="83231f" joinstyle="miter"/>
                  <v:path arrowok="t" o:connecttype="custom" o:connectlocs="0,11339;0,0" o:connectangles="0,0" textboxrect="0,0,0,1133920"/>
                </v:shape>
                <v:rect id="Rectangle 8244" o:spid="_x0000_s1926" style="position:absolute;left:2218;width:551;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" filled="f" stroked="f">
                  <v:textbox inset="0,0,0,0">
                    <w:txbxContent>
                      <w:p w14:paraId="14D8BBA0" w14:textId="77777777" w:rsidR="000A7EA0" w:rsidRDefault="000A7EA0" w:rsidP="000A7EA0">
                        <w:pPr>
                          <w:spacing w:after="160" w:line="259" w:lineRule="auto"/>
                          <w:ind w:left="0" w:firstLine="0"/>
                          <w:jc w:val="left"/>
                        </w:pPr>
                        <w:r>
                          <w:rPr>
                            <w:i/>
                            <w:sz w:val="15"/>
                          </w:rPr>
                          <w:t>x</w:t>
                        </w:r>
                      </w:p>
                    </w:txbxContent>
                  </v:textbox>
                </v:rect>
                <v:rect id="Rectangle 8245" o:spid="_x0000_s1927" style="position:absolute;left:2746;top:36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" filled="f" stroked="f">
                  <v:textbox inset="0,0,0,0">
                    <w:txbxContent>
                      <w:p w14:paraId="59A2AAFC" w14:textId="77777777" w:rsidR="000A7EA0" w:rsidRDefault="000A7EA0" w:rsidP="000A7EA0">
                        <w:pPr>
                          <w:spacing w:after="160" w:line="259" w:lineRule="auto"/>
                          <w:ind w:left="0" w:firstLine="0"/>
                          <w:jc w:val="left"/>
                        </w:pPr>
                        <w:r>
                          <w:rPr>
                            <w:i/>
                            <w:sz w:val="10"/>
                          </w:rPr>
                          <w:t>s</w:t>
                        </w:r>
                      </w:p>
                    </w:txbxContent>
                  </v:textbox>
                </v:rect>
                <v:rect id="Rectangle 8246" o:spid="_x0000_s1928" style="position:absolute;left:3264;width:424;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" filled="f" stroked="f">
                  <v:textbox inset="0,0,0,0">
                    <w:txbxContent>
                      <w:p w14:paraId="508678C9" w14:textId="77777777" w:rsidR="000A7EA0" w:rsidRDefault="000A7EA0" w:rsidP="000A7EA0">
                        <w:pPr>
                          <w:spacing w:after="160" w:line="259" w:lineRule="auto"/>
                          <w:ind w:left="0" w:firstLine="0"/>
                          <w:jc w:val="left"/>
                        </w:pPr>
                        <w:r>
                          <w:rPr>
                            <w:sz w:val="15"/>
                          </w:rPr>
                          <w:t>(</w:t>
                        </w:r>
                      </w:p>
                    </w:txbxContent>
                  </v:textbox>
                </v:rect>
                <v:rect id="Rectangle 8247" o:spid="_x0000_s1929" style="position:absolute;left:3629;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" filled="f" stroked="f">
                  <v:textbox inset="0,0,0,0">
                    <w:txbxContent>
                      <w:p w14:paraId="51D49ECB" w14:textId="77777777" w:rsidR="000A7EA0" w:rsidRDefault="000A7EA0" w:rsidP="000A7EA0">
                        <w:pPr>
                          <w:spacing w:after="160" w:line="259" w:lineRule="auto"/>
                          <w:ind w:left="0" w:firstLine="0"/>
                          <w:jc w:val="left"/>
                        </w:pPr>
                        <w:r>
                          <w:rPr>
                            <w:i/>
                            <w:sz w:val="15"/>
                          </w:rPr>
                          <w:t>t</w:t>
                        </w:r>
                      </w:p>
                    </w:txbxContent>
                  </v:textbox>
                </v:rect>
                <v:rect id="Rectangle 8248" o:spid="_x0000_s1930" style="position:absolute;left:3965;width:424;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" filled="f" stroked="f">
                  <v:textbox inset="0,0,0,0">
                    <w:txbxContent>
                      <w:p w14:paraId="64DCC18A" w14:textId="77777777" w:rsidR="000A7EA0" w:rsidRDefault="000A7EA0" w:rsidP="000A7EA0">
                        <w:pPr>
                          <w:spacing w:after="160" w:line="259" w:lineRule="auto"/>
                          <w:ind w:left="0" w:firstLine="0"/>
                          <w:jc w:val="left"/>
                        </w:pPr>
                        <w:r>
                          <w:rPr>
                            <w:sz w:val="15"/>
                          </w:rPr>
                          <w:t>)</w:t>
                        </w:r>
                      </w:p>
                    </w:txbxContent>
                  </v:textbox>
                </v:rect>
                <v:rect id="Rectangle 8249" o:spid="_x0000_s1931" style="position:absolute;left:4493;width:1458;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" filled="f" stroked="f">
                  <v:textbox inset="0,0,0,0">
                    <w:txbxContent>
                      <w:p w14:paraId="03F9A547" w14:textId="77777777" w:rsidR="000A7EA0" w:rsidRDefault="000A7EA0" w:rsidP="000A7EA0">
                        <w:pPr>
                          <w:spacing w:after="160" w:line="259" w:lineRule="auto"/>
                          <w:ind w:left="0" w:firstLine="0"/>
                          <w:jc w:val="left"/>
                        </w:pPr>
                        <w:r>
                          <w:rPr>
                            <w:i/>
                            <w:sz w:val="15"/>
                          </w:rPr>
                          <w:t>,x</w:t>
                        </w:r>
                      </w:p>
                    </w:txbxContent>
                  </v:textbox>
                </v:rect>
                <v:rect id="Rectangle 8250" o:spid="_x0000_s1932" style="position:absolute;left:5703;top:364;width:295;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" filled="f" stroked="f">
                  <v:textbox inset="0,0,0,0">
                    <w:txbxContent>
                      <w:p w14:paraId="1B46359D" w14:textId="77777777" w:rsidR="000A7EA0" w:rsidRDefault="000A7EA0" w:rsidP="000A7EA0">
                        <w:pPr>
                          <w:spacing w:after="160" w:line="259" w:lineRule="auto"/>
                          <w:ind w:left="0" w:firstLine="0"/>
                          <w:jc w:val="left"/>
                        </w:pPr>
                        <w:r>
                          <w:rPr>
                            <w:i/>
                            <w:sz w:val="10"/>
                          </w:rPr>
                          <w:t>r</w:t>
                        </w:r>
                      </w:p>
                    </w:txbxContent>
                  </v:textbox>
                </v:rect>
                <v:rect id="Rectangle 8251" o:spid="_x0000_s1933" style="position:absolute;left:6231;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" filled="f" stroked="f">
                  <v:textbox inset="0,0,0,0">
                    <w:txbxContent>
                      <w:p w14:paraId="6F8390F0" w14:textId="77777777" w:rsidR="000A7EA0" w:rsidRDefault="000A7EA0" w:rsidP="000A7EA0">
                        <w:pPr>
                          <w:spacing w:after="160" w:line="259" w:lineRule="auto"/>
                          <w:ind w:left="0" w:firstLine="0"/>
                          <w:jc w:val="left"/>
                        </w:pPr>
                        <w:r>
                          <w:rPr>
                            <w:sz w:val="15"/>
                          </w:rPr>
                          <w:t>(</w:t>
                        </w:r>
                      </w:p>
                    </w:txbxContent>
                  </v:textbox>
                </v:rect>
                <v:rect id="Rectangle 8252" o:spid="_x0000_s1934" style="position:absolute;left:6596;width:426;height:11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" filled="f" stroked="f">
                  <v:textbox inset="0,0,0,0">
                    <w:txbxContent>
                      <w:p w14:paraId="255C3D47" w14:textId="77777777" w:rsidR="000A7EA0" w:rsidRDefault="000A7EA0" w:rsidP="000A7EA0">
                        <w:pPr>
                          <w:spacing w:after="160" w:line="259" w:lineRule="auto"/>
                          <w:ind w:left="0" w:firstLine="0"/>
                          <w:jc w:val="left"/>
                        </w:pPr>
                        <w:r>
                          <w:rPr>
                            <w:i/>
                            <w:sz w:val="15"/>
                          </w:rPr>
                          <w:t>t</w:t>
                        </w:r>
                      </w:p>
                    </w:txbxContent>
                  </v:textbox>
                </v:rect>
                <v:rect id="Rectangle 8253" o:spid="_x0000_s1935" style="position:absolute;left:6932;width:423;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" filled="f" stroked="f">
                  <v:textbox inset="0,0,0,0">
                    <w:txbxContent>
                      <w:p w14:paraId="5EA78A75" w14:textId="77777777" w:rsidR="000A7EA0" w:rsidRDefault="000A7EA0" w:rsidP="000A7EA0">
                        <w:pPr>
                          <w:spacing w:after="160" w:line="259" w:lineRule="auto"/>
                          <w:ind w:left="0" w:firstLine="0"/>
                          <w:jc w:val="left"/>
                        </w:pPr>
                        <w:r>
                          <w:rPr>
                            <w:sz w:val="15"/>
                          </w:rPr>
                          <w:t>)</w:t>
                        </w:r>
                      </w:p>
                    </w:txbxContent>
                  </v:textbox>
                </v:rect>
                <v:shape id="Shape 8254" o:spid="_x0000_s1936" style="position:absolute;left:680;top:11627;width:32657;height:1243;visibility:visible;mso-wrap-style:square;v-text-anchor:top" coordsize="3265678,124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" path="m,102045r2718,-1029l5436,99962,8166,98895r2718,-1092l13602,96698r2718,-1130l19050,94424r2718,-1155l24486,92088r2730,-1194l29934,89688r2718,-1232l35370,87224r2730,-1257l40818,84696r2718,-1282l46266,82131r2718,-1308l51702,79502r2718,-1321l57150,76848r2718,-1346l62586,74143r2730,-1359l68034,71425r2718,-1372l73470,68669r2730,-1384l78918,65901r2718,-1397l84366,63106r2718,-1397l89802,60313r2718,-1397l95250,57519r2718,-1398l100686,54725r2730,-1397l106134,51943r2718,-1384l111570,49175r2730,-1372l117018,46431r2718,-1359l122466,43714r2718,-1347l127902,41034r2718,-1333l133350,38380r2718,-1295l138786,35789r2717,-1283l144234,33236r2718,-1244l149670,30747r2730,-1219l155118,28322r2718,-1182l160553,25959r2731,-1143l166002,23685r2718,-1117l171450,21476r2718,-1080l176886,19355r2717,-1029l182334,17323r2718,-991l187770,15380r2730,-927l193218,13539r2718,-877l198653,11799r2731,-826l204102,10173r2718,-775l209550,8649r2718,-724l214986,7239r2717,-660l220434,5944r2718,-597l225870,4776r2730,-534l231318,3734r2718,-482l236753,2807r2731,-406l242202,2020r2718,-356l247650,1346r2718,-279l253086,813r2717,-216l258534,419r2718,-152l263970,153r2730,-89l269418,13,272136,r2717,13l277584,64r2718,89l283020,267r2730,152l288468,597r2718,216l293903,1067r2731,279l299352,1664r2718,356l304787,2401r2731,406l310236,3252r2717,482l315684,4242r2718,534l321120,5347r2717,597l326568,6579r2718,660l332003,7925r2731,724l337452,9398r2718,775l342887,10973r2731,826l348336,12662r2717,877l353784,14453r2718,927l359220,16332r2717,991l364668,18326r2718,1029l370103,20396r2731,1080l375552,22568r2718,1117l380987,24816r2731,1143l386436,27140r2717,1182l391884,29528r2718,1219l397320,31992r2717,1244l402768,34506r2718,1283l408203,37085r2731,1295l413652,39701r2718,1333l419087,42367r2731,1347l424536,45072r2717,1359l429984,47803r2718,1372l435420,50559r2717,1384l440868,53328r2718,1397l446303,56121r2718,1398l451752,58916r2718,1397l457187,61709r2731,1397l462636,64504r2717,1397l468071,67285r2731,1384l473520,70053r2717,1372l478968,72784r2718,1359l484403,75502r2718,1346l489852,78181r2718,1321l495287,80823r2731,1308l500736,83414r2717,1282l506171,85967r2731,1257l511620,88456r2717,1232l517068,90894r2718,1194l522503,93269r2718,1155l527952,95568r2718,1130l533387,97803r2731,1092l538836,99962r2717,1054l544271,102045r2731,1015l549720,104051r2717,966l555168,105969r2718,914l560603,107785r2718,889l566052,109525r2718,838l571487,111176r2731,788l576936,112726r2717,736l582371,114186r2731,686l587820,115545r2717,635l593268,116802r2718,585l598703,117958r2718,546l604152,119025r2718,482l609587,119977r2718,445l615036,120841r2717,393l620471,121603r2731,343l625920,122263r2717,292l631355,122822r2731,254l636803,123292r2718,190l642252,123660r2718,153l647687,123940r2718,101l653136,124117r2717,51l658571,124206r2731,13l664020,124206r2717,-25l669455,124117r2731,-63l674903,123952r2718,-114l680352,123698r2718,-152l685787,123381r2718,-191l691236,122974r2717,-228l696671,122504r2731,-266l702120,121958r2717,-292l707555,121362r2731,-331l713003,120689r2718,-356l718452,119965r2718,-382l723887,119202r2718,-406l729336,118377r2717,-432l734771,117514r2731,-458l740220,116599r2717,-470l745655,115660r2731,-483l751103,114681r2718,-495l756552,113678r2718,-508l761987,112662r2718,-521l767436,111608r2717,-521l772871,110554r2718,-534l778320,109487r2717,-546l783755,108407r2731,-533l789203,107328r2718,-533l794639,106261r2731,-546l800087,105181r2718,-533l805536,104128r2717,-534l810971,103074r2718,-508l816420,102045r2717,-509l821855,101042r2731,-496l827303,100051r2718,-483l832739,99099r2731,-471l838187,98158r2718,-444l843636,97270r2717,-432l849071,96406r2718,-420l854520,95580r2717,-394l859955,94806r2731,-382l865403,94069r2718,-355l870839,93371r2731,-330l876287,92723r2718,-305l881736,92126r2717,-292l887171,91567r2718,-254l892620,91072r2717,-229l898055,90627r2731,-215l903503,90221r2718,-178l908939,89878r2731,-152l914387,89599r2718,-127l919836,89357r2717,-101l925271,89180r2718,-77l930720,89053r2717,-51l936155,88977r2718,-26l944321,88951r2718,26l949770,89015r2717,38l955205,89116r2718,64l960653,89269r2718,88l966089,89472r2731,114l971537,89713r2718,140l976973,90005r2730,165l982421,90336r2718,190l987870,90716r2717,204l993305,91123r2718,228l998753,91580r2718,228l1004189,92063r2731,254l1009637,92570r2718,280l1015073,93117r2730,292l1020521,93701r2718,292l1025970,94298r2717,305l1031405,94907r2718,318l1036853,95555r2718,317l1042289,96203r2731,330l1047737,96876r2718,330l1053173,97549r2730,343l1058621,98234r2718,356l1064069,98934r2718,342l1069505,99632r2718,343l1074953,100330r2718,343l1080389,101016r2730,343l1085837,101702r2718,343l1091273,102388r2730,330l1096721,103060r2718,331l1102169,103708r2718,331l1107605,104356r2718,317l1113053,104978r2718,306l1118489,105588r2718,292l1123937,106172r2718,280l1129373,106731r2730,267l1134821,107265r2718,253l1140257,107772r2730,242l1145705,108255r2718,228l1151153,108700r2718,216l1156589,109119r2718,191l1162037,109500r2718,177l1167473,109855r2730,152l1172921,110160r2718,153l1178357,110440r2730,127l1183805,110693r2718,102l1189253,110897r2718,88l1194689,111061r2718,77l1200137,111202r2718,50l1205573,111290r2730,38l1211021,111354r2718,13l1219187,111367r2718,-13l1224623,111328r2730,-25l1230071,111252r2718,-38l1235507,111151r2730,-64l1240955,111011r2718,-89l1246391,110834r2730,-103l1251839,110630r2718,-114l1257287,110389r2718,-128l1262723,110122r2718,-140l1268171,109830r2718,-165l1273607,109500r2730,-166l1279055,109157r2718,-191l1284491,108776r2730,-190l1289939,108383r2718,-204l1295387,107963r2718,-216l1300823,107531r2718,-228l1306271,107074r2718,-229l1311707,106604r2730,-241l1317155,106121r2718,-241l1322591,105626r2730,-241l1328039,105131r2718,-254l1333487,104623r2718,-254l1338923,104115r2718,-267l1344371,103594r2718,-254l1349807,103074r2730,-255l1355255,102566r2718,-267l1360691,102045r2730,-254l1366139,101536r2718,-241l1371587,101042r2718,-254l1377023,100546r2718,-241l1382471,100064r2718,-229l1387907,99594r2730,-229l1393355,99149r2718,-229l1398791,98705r2730,-216l1404239,98285r2718,-203l1409675,97879r2730,-190l1415123,97498r2718,-178l1420571,97143r2718,-178l1426007,96800r2718,-153l1431455,96495r2718,-153l1436891,96203r2730,-140l1442339,95936r2718,-127l1447775,95695r2730,-102l1453223,95492r2718,-102l1458671,95301r2718,-76l1464107,95148r2718,-63l1469555,95022r2718,-51l1474991,94933r2730,-38l1480439,94856r2718,-12l1485875,94818r2730,l1491323,94806r2718,12l1496771,94831r2718,13l1502207,94869r2718,38l1507655,94945r2718,52l1513091,95047r2730,63l1518539,95174r2718,76l1523975,95327r2730,88l1529423,95517r2718,89l1534871,95707r2718,115l1540307,95936r2718,127l1545755,96190r2718,127l1551191,96457r2730,139l1556639,96749r2718,152l1562075,97054r2730,152l1567523,97371r2718,178l1572971,97714r2718,178l1578407,98070r2718,177l1583855,98438r2718,190l1589291,98819r2718,190l1594739,99200r2718,203l1600175,99594r2730,203l1605623,100000r2718,203l1611059,100406r2730,203l1616507,100812r2718,204l1621955,101232r2718,203l1627391,101639r2718,203l1632839,102045r2718,203l1638275,102451r2730,203l1643723,102857r2718,191l1649159,103251r2730,191l1654607,103632r2718,191l1660055,104013r2718,191l1665491,104381r2718,179l1670939,104737r2718,178l1676375,105080r2730,165l1681823,105411r2718,152l1687259,105715r2730,152l1692707,106020r2718,139l1698155,106287r2718,139l1703591,106553r2718,115l1709039,106795r2718,101l1714475,107011r2730,101l1719923,107201r2718,89l1725359,107379r2730,76l1730807,107531r2718,64l1736255,107659r2718,63l1741691,107772r2718,38l1747139,107848r2718,38l1752575,107912r2717,26l1758023,107950r2718,13l1766189,107963r2718,-13l1771625,107938r2717,-13l1777073,107900r2718,-38l1782509,107823r2730,-38l1787957,107735r2718,-52l1793392,107633r2731,-64l1798841,107493r2718,-76l1804289,107341r2718,-76l1809725,107176r2717,-102l1815173,106985r2718,-114l1820609,106769r2730,-114l1826057,106541r2718,-115l1831492,106299r2731,-127l1836941,106045r2718,-140l1842389,105766r2718,-140l1847825,105487r2717,-153l1853273,105194r2718,-152l1858709,104890r2730,-165l1864157,104572r2718,-165l1869592,104242r2731,-165l1875041,103911r2718,-165l1880489,103581r2718,-165l1885925,103239r2717,-165l1891373,102908r2718,-178l1896809,102566r2730,-178l1902257,102222r2718,-177l1907692,101880r2731,-165l1913141,101536r2718,-164l1918589,101206r2718,-164l1924025,100876r2717,-152l1929473,100559r2718,-153l1934909,100241r2717,-152l1940357,99949r2718,-152l1945792,99644r2731,-139l1951241,99365r2718,-140l1956676,99099r2731,-128l1962125,98844r2717,-127l1967573,98603r2718,-114l1973009,98375r2717,-115l1978457,98158r2718,-101l1983892,97968r2731,-89l1989341,97790r2718,-76l1994776,97625r2731,-64l2000225,97486r2717,-64l2005673,97371r2718,-51l2011109,97270r2717,-51l2016557,97181r2718,-38l2021992,97117r2731,-25l2027441,97079r2718,-25l2032876,97054r2731,-13l2038325,97041r2717,13l2043773,97066r2718,13l2049209,97092r2717,25l2054657,97155r2718,26l2060092,97219r2731,51l2065541,97320r2718,51l2070976,97422r2731,64l2076425,97549r2717,76l2081860,97701r2731,77l2087309,97854r2717,89l2092757,98031r2718,89l2098192,98222r2718,101l2103641,98425r2718,115l2109076,98641r2731,114l2114525,98870r2717,127l2119960,99111r2731,127l2125409,99365r2717,127l2130857,99632r2718,127l2136292,99899r2718,139l2141741,100165r2718,140l2147176,100457r2731,140l2152625,100736r2717,140l2158060,101029r2731,139l2163509,101321r2717,139l2168957,101613r2718,140l2174392,101905r2718,140l2179841,102197r2718,139l2185276,102477r2731,152l2190725,102769r2717,139l2196160,103048r2731,140l2201609,103327r2717,140l2207057,103594r2718,140l2212492,103861r2718,126l2217941,104115r2718,114l2223376,104356r2718,114l2228825,104584r2717,115l2234260,104814r2731,101l2239709,105017r2717,101l2245144,105220r2731,88l2250592,105397r2718,90l2256041,105575r2718,77l2261476,105728r2718,63l2266925,105867r2717,64l2272360,105982r2731,63l2277809,106096r2717,51l2283244,106185r2731,38l2288692,106261r2718,26l2294141,106312r2718,26l2299576,106350r2718,13l2305025,106376r2717,12l2310460,106388r2731,-12l2315909,106376r2717,-13l2321344,106338r2731,-13l2326792,106299r2718,-25l2332241,106235r2718,-38l2337676,106159r2718,-50l2343125,106071r2717,-64l2348560,105956r2731,-63l2354009,105829r2717,-63l2359444,105690r2731,-76l2364892,105537r2718,-76l2370341,105372r2718,-76l2375776,105194r2718,-89l2381225,105017r2717,-102l2386660,104814r2718,-103l2392109,104610r2717,-114l2397544,104381r2731,-101l2402992,104166r2718,-127l2408428,103924r2731,-114l2413876,103683r2718,-114l2419325,103442r2717,-127l2424760,103188r2718,-114l2430209,102946r2717,-127l2435644,102692r2731,-126l2441092,102426r2718,-127l2446528,102172r2731,-127l2451976,101918r2718,-127l2457425,101664r2717,-128l2462860,101422r2718,-127l2468309,101168r2717,-114l2473744,100927r2731,-115l2479192,100686r2718,-115l2484628,100457r2731,-114l2490076,100241r2718,-114l2495525,100026r2717,-102l2500960,99822r2718,-101l2506409,99619r2717,-89l2511844,99441r2731,-89l2517292,99264r2718,-77l2522728,99099r2731,-77l2528176,98946r2718,-64l2533625,98819r2717,-64l2539060,98692r2718,-51l2544509,98578r2717,-51l2549944,98489r2731,-51l2555392,98400r2718,-25l2560828,98337r2731,-26l2566276,98285r2718,-12l2571712,98247r2730,-13l2577160,98234r2718,-12l2585326,98222r2718,12l2590762,98247r2730,13l2596210,98273r2718,25l2601659,98323r2717,26l2607094,98387r2718,26l2612542,98451r2718,51l2617978,98540r2731,50l2623426,98641r2718,64l2628862,98755r2730,64l2634310,98882r2718,76l2639759,99022r2717,77l2645194,99175r2718,89l2650642,99340r2718,89l2656078,99505r2731,89l2661526,99695r2718,90l2666962,99873r2730,102l2672410,100076r2718,102l2677859,100279r2717,102l2683294,100482r2718,115l2688742,100699r2718,113l2694178,100915r2731,114l2699626,101143r2718,114l2705062,101372r2730,114l2710510,101588r2718,114l2715946,101816r2730,114l2721394,102045r2718,114l2726842,102274r2718,114l2732278,102502r2718,102l2737726,102718r2718,114l2743162,102934r2730,114l2748610,103150r2718,101l2754046,103366r2730,101l2759494,103556r2718,101l2764942,103760r2718,88l2770378,103949r2718,90l2775826,104128r2718,76l2781262,104293r2730,88l2786710,104458r2718,76l2792146,104610r2730,63l2797594,104750r2718,64l2803042,104877r2718,51l2808478,104991r2718,51l2813926,105093r2718,51l2819362,105194r2730,38l2824810,105270r2718,38l2830246,105334r2730,25l2835694,105385r2718,26l2841142,105423r2718,26l2846578,105461r2718,l2852026,105474r2718,l2857462,105461r2730,l2862910,105449r2718,-14l2868346,105423r2730,-12l2873794,105385r2718,-26l2879242,105334r2718,-38l2884678,105270r2718,-38l2890126,105181r2718,-37l2895562,105093r2718,-51l2901010,104991r2718,-51l2906446,104877r2730,-51l2911894,104763r2718,-76l2917330,104623r2730,-76l2922778,104484r2718,-77l2928226,104331r2718,-89l2933662,104166r2718,-89l2939110,104001r2718,-90l2944546,103823r2730,-89l2949994,103645r2718,-102l2955430,103454r2730,-101l2960878,103264r2718,-101l2966326,103060r2718,-100l2971762,102857r2718,-101l2977210,102654r2718,-101l2982646,102451r2730,-101l2988094,102248r2718,-102l2993530,102045r2730,-102l2998978,101842r2718,-102l3004426,101639r2718,-103l3009862,101448r2718,-101l3015310,101245r2718,-89l3020746,101054r2730,-89l3026194,100864r2718,-90l3031630,100686r2730,-89l3037078,100508r2718,-89l3042526,100343r2718,-89l3047962,100178r2718,-76l3053410,100026r2718,-77l3058846,99873r2718,-64l3064294,99746r2718,-76l3069730,99619r2730,-64l3075178,99492r2718,-51l3080614,99391r2730,-51l3086062,99302r2718,-51l3091510,99213r2718,-38l3096946,99137r2718,-26l3102394,99073r2718,-26l3107830,99035r2730,-26l3113278,98997r2718,-13l3118714,98971r2730,-13l3132328,98958r2718,13l3137764,98971r2730,26l3143212,99009r2718,13l3148660,99047r2718,26l3154096,99099r2718,38l3159544,99161r2718,39l3164980,99238r2730,51l3170428,99327r2718,51l3175864,99429r2730,50l3181312,99530r2718,64l3186760,99657r2718,51l3192196,99771r2718,76l3197644,99911r2718,77l3203080,100051r2718,76l3208528,100203r2718,76l3213964,100356r2730,89l3219412,100521r2718,88l3224848,100686r2730,88l3230296,100864r2718,89l3235744,101042r2718,88l3241180,101219r2718,90l3246628,101397r2718,89l3252064,101588r2730,89l3257512,101765r2718,102l3262947,101956r2731,89e" filled="f" strokecolor="#f19064" strokeweight=".26564mm">
                  <v:stroke miterlimit="83231f" joinstyle="miter"/>
                  <v:path arrowok="t" o:connecttype="custom" o:connectlocs="0,1021;27,1011;54,1000;82,990;109,979;136,968;163,956;191,945;218,933;245,921;272,910;299,897;327,885;354,873;381,860;408,848;435,835;463,822;490,809;517,796;544,782;572,769;599,756;626,742;653,728;680,715;708,701;735,687;762,673;789,659;816,645;844,631;871,617;898,604;925,590;953,576;980,562;1007,548;1034,534;1061,520;1089,506;1116,492;1143,478;1170,465;1197,451;1225,437;1252,424;1279,411;1306,397;1334,384;1361,371;1388,358;1415,345;1442,333;1470,320;1497,308;1524,295;1551,283;1578,272;1606,260;1633,248;1660,237;1687,226;1715,215" o:connectangles="0,0,0,0,0,0,0,0,0,0,0,0,0,0,0,0,0,0,0,0,0,0,0,0,0,0,0,0,0,0,0,0,0,0,0,0,0,0,0,0,0,0,0,0,0,0,0,0,0,0,0,0,0,0,0,0,0,0,0,0,0,0,0,0" textboxrect="0,0,3265678,124219"/>
                </v:shape>
                <v:shape id="Shape 8255" o:spid="_x0000_s1937" style="position:absolute;left:680;top:8566;width:32657;height:4969;visibility:visible;mso-wrap-style:square;v-text-anchor:top" coordsize="3265678,496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" path="m,408204r2718,2057l5436,412331r2730,2083l10884,416522r2718,2108l16320,420751r2730,2146l21768,425031r2718,2159l27216,429337r2718,2158l32652,433654r2718,2147l38100,437947r2718,2146l43536,442227r2730,2121l48984,446456r2718,2108l54420,450635r2730,2069l59868,454737r2718,2019l65316,458750r2718,1955l70752,462649r2718,1892l76200,466420r2718,1829l81636,470040r2730,1752l87084,473507r2718,1676l92520,476796r2730,1575l97968,479896r2718,1472l103416,482778r2718,1359l108852,485445r2718,1245l114300,487858r2718,1118l119736,490030r2730,978l125184,491922r2718,838l130620,493523r2730,697l136068,494830r2718,534l141503,495833r2731,369l146952,496507r2718,203l152400,496837r2718,51l157836,496837r2717,-139l163284,496481r2718,-317l168720,495757r2730,-507l174168,494653r2718,-686l179603,493179r2731,-876l185052,491325r2718,-1080l190500,489065r2718,-1271l195936,486423r2717,-1474l201384,483388r2718,-1677l206820,479933r2730,-1867l212268,476098r2718,-2070l217703,471856r2731,-2273l223152,467208r2718,-2464l228600,462166r2718,-2667l234036,456743r2717,-2870l239484,450914r2718,-3048l244920,444704r2730,-3239l250368,438124r2718,-3428l255803,431178r2731,-3607l261252,423863r2718,-3785l266700,416205r2718,-3963l272136,408204r2717,-4115l277584,399885r2718,-4280l283020,391249r2730,-4432l288468,382308r2718,-4585l293903,373088r2731,-4711l299352,363589r2718,-4840l304787,353847r2731,-4953l310236,343878r2717,-5067l315684,333680r2718,-5169l321120,323304r2717,-5258l326568,312738r2718,-5334l332003,302019r2731,-5410l337452,291173r2718,-5473l342887,280213r2731,-5524l348336,269151r2717,-5549l353784,258039r2718,-5589l359220,246876r2717,-5602l364668,235687r2718,-5589l370103,224498r2731,-5575l375552,213347r2718,-5562l380987,202247r2731,-5523l386436,191212r2717,-5474l391884,180289r2718,-5423l397320,169482r2717,-5347l402768,158827r2718,-5271l408203,148336r2731,-5169l413652,138037r2718,-5068l419087,127965r2731,-4952l424536,118123r2717,-4814l429984,108560r2718,-4686l435420,99263r2717,-4533l440868,90284r2718,-4368l446303,81623r2718,-4204l451752,73317r2718,-4026l457187,65367r2731,-3835l462636,57798r2717,-3619l468071,50648r2731,-3429l473520,43904r2717,-3213l478968,37592r2718,-2984l484403,31724r2718,-2755l489852,26327r2718,-2514l495287,21413r2731,-2286l500736,16967r2717,-2031l506171,13030r2731,-1777l511620,9602r2717,-1524l517068,6680r2718,-1269l522503,4280r2718,-1003l527952,2413r2718,-736l533387,1067r2731,-470l538836,267,541553,64,544271,r2731,64l549720,267r2717,330l555168,1067r2718,610l560603,2413r2718,864l566052,4280r2718,1131l571487,6680r2731,1398l576936,9602r2717,1651l582371,13030r2731,1906l587820,16967r2717,2160l593268,21413r2718,2400l598703,26327r2718,2642l604152,31724r2718,2884l609587,37592r2718,3099l615036,43904r2717,3315l620471,50648r2731,3531l625920,57798r2717,3734l631355,65367r2731,3924l636803,73317r2718,4102l642252,81623r2718,4293l647687,90284r2718,4446l653136,99263r2717,4611l658571,108560r2731,4749l664020,118123r2717,4890l669455,127965r2731,5004l674903,138037r2718,5130l680352,148336r2718,5220l685787,158827r2718,5308l691236,169482r2717,5384l696671,180289r2731,5449l702120,191212r2717,5512l707555,202247r2731,5538l713003,213347r2718,5576l718452,224498r2718,5600l723887,235687r2718,5587l729336,246876r2717,5574l734771,258039r2731,5563l740220,269151r2717,5538l745655,280213r2731,5487l751103,291173r2718,5436l756552,302019r2718,5385l761987,312738r2718,5308l767436,323304r2717,5207l772871,333680r2718,5131l778320,343878r2717,5016l783755,353847r2731,4902l789203,363589r2718,4788l794639,373088r2731,4635l800087,382308r2718,4509l805536,391249r2717,4356l810971,399885r2718,4204l816420,408204r2717,4038l821855,416205r2731,3873l827303,423863r2718,3708l832739,431178r2731,3518l838187,438124r2718,3341l843636,444704r2717,3162l849071,450914r2718,2959l854520,456743r2717,2756l859955,462166r2731,2578l865403,467208r2718,2375l870839,471856r2731,2172l876287,476098r2718,1968l881736,479933r2717,1778l887171,483388r2718,1561l892620,486423r2717,1371l898055,489065r2731,1180l903503,491325r2718,978l908939,493179r2731,788l914387,494653r2718,597l919836,495757r2717,407l925271,496481r2718,217l930720,496837r2717,51l936155,496837r2718,-127l941603,496507r2718,-305l947039,495833r2731,-469l952487,494830r2718,-610l957923,493523r2730,-763l963371,491922r2718,-914l968820,490030r2717,-1054l974255,487858r2718,-1168l979703,485445r2718,-1308l985139,482778r2731,-1410l990587,479896r2718,-1525l996023,476796r2730,-1613l1001471,473507r2718,-1715l1006920,470040r2717,-1791l1012355,466420r2718,-1879l1017803,462649r2718,-1944l1023239,458750r2731,-1994l1028687,454737r2718,-2033l1034123,450635r2730,-2071l1039571,446456r2718,-2108l1045020,442227r2717,-2134l1050455,437947r2718,-2146l1055903,433654r2718,-2159l1061339,429337r2730,-2147l1066787,425031r2718,-2134l1072223,420751r2730,-2121l1077671,416522r2718,-2108l1083119,412331r2718,-2070l1088555,408204r2718,-2033l1094003,404165r2718,-1981l1099439,400228r2730,-1931l1104887,396393r2718,-1880l1110323,392671r2730,-1803l1115771,389090r2718,-1740l1121207,385649r2730,-1664l1126655,382359r2718,-1588l1132103,379223r2718,-1500l1137539,376275r2718,-1421l1142987,373494r2718,-1321l1148423,370904r2730,-1232l1153871,368504r2718,-1131l1159307,366293r2730,-1028l1164755,364299r2718,-927l1170203,362496r2718,-813l1175639,360921r2718,-710l1181087,359550r2718,-610l1186523,358394r2730,-508l1191971,357442r2718,-381l1197407,356718r2730,-280l1202855,356197r2718,-178l1208303,355892r2718,-63l1213739,355804r2718,25l1219187,355918r2718,127l1224623,356235r2730,229l1230071,356743r2718,331l1235507,357454r2730,420l1240955,358343r2718,521l1246391,359423r2730,609l1251839,360680r2718,686l1257287,362090r2718,775l1262723,363678r2718,838l1268171,365405r2718,914l1273607,367271r2730,991l1279055,369278r2718,1041l1284491,371399r2730,1105l1289939,373634r2718,1169l1295387,375984r2718,1206l1300823,378409r2718,1258l1306271,380936r2718,1283l1311707,383515r2730,1320l1317155,386169r2718,1334l1322591,388862r2730,1358l1328039,391605r2718,1371l1333487,394360r2718,1385l1338923,397142r2718,1397l1344371,399924r2718,1396l1349807,402705r2730,1384l1355255,405473r2718,1372l1360691,408204r2730,1359l1366139,410909r2718,1333l1371587,413563r2718,1308l1377023,416166r2718,1271l1382471,418694r2718,1244l1387907,421158r2730,1206l1393355,423532r2718,1156l1398791,425831r2730,1105l1404239,428016r2718,1054l1409675,430099r2730,1003l1415123,432080r2718,939l1420571,433934r2718,876l1426007,435661r2718,812l1431455,437261r2718,749l1436891,438734r2730,673l1442339,440068r2718,610l1447775,441249r2730,547l1453223,442303r2718,458l1458671,443192r2718,407l1464107,443954r2718,317l1469555,444551r2718,241l1474991,445008r2730,166l1480439,445313r2718,89l1485875,445465r2730,26l1491323,445465r2718,-50l1496771,445326r2718,-114l1502207,445046r2718,-190l1507655,444627r2718,-267l1513091,444056r2730,-330l1518539,443357r2718,-393l1523975,442532r2730,-457l1529423,441579r2718,-521l1534871,440513r2718,-585l1540307,439318r2718,-635l1545755,438024r2718,-686l1551191,436614r2730,-737l1556639,435115r2718,-775l1562075,433528r2730,-826l1567523,431864r2718,-864l1572971,430123r2718,-901l1578407,428308r2718,-927l1583855,426428r2718,-952l1589291,424511r2718,-979l1594739,422542r2718,-1003l1600175,420536r2730,-1017l1605623,418503r2718,-1028l1611059,416446r2730,-1029l1616507,414389r2718,-1042l1621955,412318r2718,-1028l1627391,410261r2718,-1029l1632839,408204r2718,-1016l1638275,406171r2730,-1003l1643723,404178r2718,-991l1649159,402209r2730,-965l1654607,400291r2718,-952l1660055,398412r2718,-915l1665491,396596r2718,-889l1670939,394843r2718,-851l1676375,393154r2730,-813l1681823,391554r2718,-775l1687259,390017r2730,-724l1692707,388582r2718,-686l1698155,387224r2718,-636l1703591,385966r2718,-584l1709039,384810r2718,-533l1714475,383756r2730,-482l1719923,382816r2718,-444l1725359,381965r2730,-368l1730807,381241r2718,-317l1736255,380619r2718,-266l1741691,380124r2718,-216l1747139,379730r2718,-152l1752575,379464r2717,-102l1758023,379299r2718,-26l1763459,379261r2730,25l1768907,379337r2718,76l1774342,379514r2731,140l1779791,379806r2718,191l1785239,380213r2718,241l1790675,380733r2717,293l1796123,381343r2718,343l1801559,382054r2730,394l1807007,382867r2718,445l1812442,383769r2731,495l1817891,384759r2718,534l1823339,385839r2718,572l1828775,386994r2717,610l1834223,388227r2718,635l1839659,389522r2730,673l1845107,390881r2718,698l1850542,392290r2731,737l1855991,393764r2718,749l1861439,395275r2718,774l1866875,396825r2717,787l1872323,398399r2718,813l1877759,400012r2730,813l1883207,401638r2718,825l1888642,403276r2731,826l1894091,404927r2718,826l1899539,406565r2718,826l1904975,408204r2717,812l1910423,409829r2718,813l1915859,411442r2730,788l1921307,413017r2718,775l1926742,414566r2731,762l1932191,416078r2718,736l1937626,417550r2731,712l1943075,418974r2717,685l1948523,420332r2718,673l1953959,421653r2717,622l1959407,422897r2718,597l1964842,424079r2731,559l1970291,425183r2718,521l1975726,426212r2731,495l1981175,427165r2717,444l1986623,428041r2718,407l1992059,428829r2717,367l1997507,429527r2718,317l2002942,430137r2731,279l2008391,430657r2718,229l2013826,431089r2731,178l2019275,431432r2717,127l2024723,431674r2718,76l2030159,431813r2717,38l2035607,431877r2718,-13l2041042,431826r2731,-52l2046491,431698r2718,-101l2051926,431470r2731,-140l2057375,431165r2717,-191l2062823,430759r2718,-229l2068259,430276r2717,-279l2073707,429705r2718,-318l2079142,429057r2718,-355l2084591,428320r2718,-393l2090026,427520r2731,-431l2095475,426644r2717,-457l2100910,425704r2731,-483l2106359,424714r2717,-534l2111807,423647r2718,-546l2117242,422542r2718,-584l2122691,421374r2718,-597l2128126,420167r2731,-610l2133575,418923r2717,-635l2139010,417653r2731,-661l2144459,416344r2717,-660l2149907,415011r2718,-673l2155342,413665r2718,-674l2160791,412306r2718,-686l2166226,410934r2731,-673l2171675,409575r2717,-686l2177110,408204r2731,-673l2182559,406857r2717,-672l2188007,405511r2718,-661l2193442,404190r2718,-647l2198891,402895r2718,-635l2204326,401625r2731,-622l2209775,400393r2717,-610l2215210,399200r2731,-585l2220659,398043r2717,-558l2226094,396939r2731,-534l2231542,395884r2718,-507l2236991,394894r2718,-482l2242426,393954r2718,-444l2247875,393078r2717,-419l2253310,392265r2731,-381l2258759,391516r2717,-343l2264194,390843r2731,-305l2269642,390246r2718,-267l2275091,389725r2718,-241l2280526,389268r2718,-190l2285975,388900r2717,-152l2291410,388607r2731,-126l2296859,388392r2717,-77l2302294,388252r2731,-38l2307742,388188r2718,13l2313191,388214r2718,38l2318626,388315r2718,77l2324075,388493r2717,114l2329510,388748r2731,164l2334959,389078r2717,190l2340394,389484r2731,229l2345842,389954r2718,266l2351291,390499r2718,293l2356726,391109r2718,331l2362175,391782r2717,356l2367610,392519r2731,381l2373059,393306r2717,420l2378494,394157r2731,432l2383942,395046r2718,470l2389378,395986r2731,495l2394826,396977r2718,508l2400275,397993r2717,533l2405710,399059r2718,534l2411159,400139r2717,559l2416594,401257r2731,558l2422042,402387r2718,571l2427478,403543r2731,571l2432926,404699r2718,584l2438375,405867r2717,584l2443810,407035r2718,584l2449259,408204r2717,584l2454694,409372r2731,571l2460142,410515r2718,572l2465578,411658r2731,559l2471026,412776r2718,545l2476475,413868r2717,533l2481910,414922r2718,521l2487359,415951r2717,507l2492794,416954r2731,483l2498242,417906r2718,458l2503678,418821r2731,432l2509126,419684r2718,407l2514575,420498r2717,380l2520010,421259r2718,356l2525459,421958r2717,330l2530894,422605r2731,305l2536342,423190r2718,279l2541778,423723r2731,241l2547226,424180r2718,203l2552675,424574r2717,178l2558110,424904r2718,140l2563559,425171r2717,102l2568994,425361r2718,77l2574442,425488r2718,39l2579878,425539r2731,13l2585326,425527r2718,-26l2590762,425450r2730,-64l2596210,425298r2718,-89l2601659,425094r2717,-139l2607094,424815r2718,-165l2612542,424473r2718,-204l2617978,424066r2731,-229l2623426,423596r2718,-254l2628862,423076r2730,-293l2634310,422491r2718,-305l2639759,421856r2717,-331l2645194,421170r2718,-355l2650642,420446r2718,-381l2656078,419671r2731,-406l2661526,418859r2718,-432l2666962,417995r2730,-431l2672410,417106r2718,-457l2677859,416192r2717,-470l2683294,415239r2718,-470l2688742,414274r2718,-482l2694178,413283r2731,-495l2699626,412293r2718,-508l2705062,411277r2730,-508l2710510,410249r2718,-509l2715946,409232r2730,-520l2721394,408204r2718,-509l2726842,407188r2718,-508l2732278,406185r2718,-509l2737726,405181r2718,-482l2743162,404203r2730,-483l2748610,403251r2718,-470l2754046,402311r2730,-457l2759494,401409r2718,-444l2764942,400533r2718,-419l2770378,399694r2718,-406l2775826,398894r2718,-394l2781262,398132r2730,-368l2786710,397408r2718,-342l2792146,396735r2730,-317l2797594,396113r2718,-292l2803042,395542r2718,-267l2808478,395021r2718,-241l2813926,394551r2718,-203l2819362,394145r2730,-191l2824810,393789r2718,-153l2830246,393497r2730,-127l2835694,393256r2718,-89l2841142,393091r2718,-77l2846578,392964r2718,-26l2852026,392913r2718,l2857462,392926r2730,24l2862910,392989r2718,51l2868346,393116r2730,76l2873794,393294r2718,114l2879242,393535r2718,153l2884678,393840r2718,165l2890126,394195r2718,191l2895562,394602r2718,216l2901010,395059r2718,254l2906446,395567r2730,279l2911894,396125r2718,293l2917330,396723r2730,317l2922778,397370r2718,331l2928226,398056r2718,356l2933662,398767r2718,382l2939110,399530r2718,394l2944546,400317r2730,393l2949994,401130r2718,406l2955430,401968r2730,419l2960878,402819r2718,432l2966326,403696r2718,444l2971762,404584r2718,445l2977210,405486r2718,444l2982646,406388r2730,457l2988094,407302r2718,457l2993530,408204r2730,457l2998978,409105r2718,458l3004426,410007r2718,445l3009862,410896r2718,432l3015310,411759r2718,432l3020746,412624r2730,418l3026194,413448r2718,407l3031630,414262r2730,393l3037078,415036r2718,381l3042526,415785r2718,369l3047962,416509r2718,343l3053410,417195r2718,318l3058846,417830r2718,305l3064294,418440r2718,279l3069730,418998r2730,255l3075178,419507r2718,241l3080614,419977r2730,215l3086062,420395r2718,191l3091510,420764r2718,165l3096946,421081r2718,140l3102394,421348r2718,115l3107830,421564r2730,89l3113278,421729r2718,64l3118714,421831r2730,38l3124162,421881r2718,13l3129610,421881r2718,-12l3135046,421831r2718,-51l3140494,421716r2718,-76l3145930,421564r2730,-101l3151378,421348r2718,-127l3156814,421081r2730,-152l3162262,420764r2718,-178l3167710,420408r2718,-203l3173146,419989r2718,-215l3178594,419545r2718,-241l3184030,419050r2730,-267l3189478,418503r2718,-279l3194914,417932r2730,-305l3200362,417323r2718,-318l3205798,416675r2730,-331l3211246,416002r2718,-356l3216694,415303r2718,-369l3222130,414566r2718,-368l3227578,413817r2718,-381l3233014,413042r2730,-381l3238462,412268r2718,-407l3243898,411467r2730,-406l3249346,410655r2718,-406l3254794,409842r2718,-407l3260230,409029r2717,-419l3265678,408204e" filled="f" strokecolor="#f19064" strokeweight=".26564mm">
                  <v:stroke miterlimit="83231f" joinstyle="miter"/>
                  <v:path arrowok="t" o:connecttype="custom" o:connectlocs="0,4082;27,4103;54,4123;82,4144;109,4165;136,4186;163,4208;191,4229;218,4250;245,4272;272,4293;299,4315;327,4337;354,4358;381,4380;408,4401;435,4422;463,4444;490,4465;517,4486;544,4506;572,4527;599,4547;626,4568;653,4588;680,4607;708,4627;735,4646;762,4664;789,4683;816,4701;844,4718;871,4735;898,4752;925,4768;953,4784;980,4799;1007,4814;1034,4828;1061,4841;1089,4855;1116,4867;1143,4879;1170,4890;1197,4900;1225,4910;1252,4919;1279,4928;1306,4935;1334,4942;1361,4948;1388,4954;1415,4958;1442,4962;1470,4965;1497,4967;1524,4968;1551,4969;1578,4968;1606,4967;1633,4965;1660,4962;1687,4958;1715,4953" o:connectangles="0,0,0,0,0,0,0,0,0,0,0,0,0,0,0,0,0,0,0,0,0,0,0,0,0,0,0,0,0,0,0,0,0,0,0,0,0,0,0,0,0,0,0,0,0,0,0,0,0,0,0,0,0,0,0,0,0,0,0,0,0,0,0,0" textboxrect="0,0,3265678,496888"/>
                </v:shape>
                <v:shape id="Shape 8256" o:spid="_x0000_s1938" style="position:absolute;left:680;top:4484;width:32657;height:9937;visibility:visible;mso-wrap-style:square;v-text-anchor:top" coordsize="3265678,993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" path="m,816407r2718,-2731l5436,810933r2730,-2756l10884,805408r2718,-2781l16320,799846r2730,-2781l21768,794283r2718,-2794l27216,788721r2718,-2769l32652,783196r2718,-2743l38100,777722r2718,-2705l43536,772325r2730,-2654l48984,767029r2718,-2604l54420,761860r2730,-2540l59868,756818r2718,-2451l65316,751954r2718,-2362l70752,747268r2718,-2261l76200,742797r2718,-2158l81636,738543r2730,-2032l87084,734542r2718,-1905l92520,730796r2730,-1765l97968,727342r2718,-1613l103416,724192r2718,-1460l108852,721347r2718,-1296l114300,718845r2718,-1117l119736,716699r2730,-940l125184,714908r2718,-762l130620,713486r2730,-559l136068,712457r2718,-368l141503,711835r2731,-165l146952,711606r2718,38l152400,711797r2718,241l157836,712394r2717,469l163284,713435r2718,673l168720,714883r2730,889l174168,716775r2718,1105l179603,719086r2731,1321l185052,721830r2718,1536l190500,725005r2718,1740l195936,728586r2717,1956l201384,732586r2718,2160l206820,736993r2730,2350l212268,741794r2718,2540l217703,746975r2731,2731l223152,752539r2718,2907l228600,758444r2718,3086l234036,764705r2717,3251l239484,771284r2718,3403l244920,778167r2730,3556l250368,785342r2718,3684l255803,792772r2731,3810l261252,800443r2718,3924l266700,808330r2718,4013l272136,816407r2717,4102l277584,824649r2718,4178l283020,833031r2730,4229l288468,841515r2718,4267l293903,850075r2731,4292l299352,858672r2718,4318l304787,867295r2731,4306l310236,875893r2717,4293l315684,884453r2718,4242l321120,892924r2717,4191l326568,901268r2718,4127l332003,909472r2731,4039l337452,917486r2718,3924l342887,925284r2731,3810l348336,932828r2717,3670l353784,940079r2718,3518l359220,947014r2717,3340l364668,953592r2718,3150l370103,959790r2731,2933l375552,965556r2718,2717l380987,970876r2731,2490l386436,975716r2717,2234l391884,980046r2718,1956l397320,983831r2717,1676l402768,987044r2718,1384l408203,989660r2731,1080l413652,991653r2718,763l419087,993000r2731,432l424536,993686r2717,76l429984,993673r2718,-279l435420,992950r2717,-636l440868,991502r2718,-1004l446303,989305r2718,-1372l451752,986358r2718,-1765l457187,982637r2731,-2159l462636,978129r2717,-2540l468071,972845r2731,-2946l473520,966762r2717,-3340l478968,959879r2718,-3747l484403,952182r2718,-4140l489852,943698r2718,-4546l495287,934415r2731,-4941l500736,924331r2717,-5334l506171,913473r2731,-5728l511620,901826r2717,-6108l517068,889419r2718,-6490l522503,876249r2718,-6858l527952,862355r2718,-7227l533387,847725r2731,-7569l538836,832409r2717,-7913l544271,816407r2731,-8243l549720,799757r2717,-8560l555168,782485r2718,-8865l560603,764604r2718,-9145l566052,746163r2718,-9423l571487,727177r2731,-9678l576936,707695r2717,-9919l582371,687743r2731,-10135l587820,667372r2717,-10338l593268,646595r2718,-10516l598703,625475r2718,-10681l604152,604037r2718,-10820l609587,582333r2718,-10935l615036,560413r2717,-11036l620471,538302r2731,-11100l625920,516064r2717,-11150l631355,493738r2731,-11189l636803,471360r2718,-11176l642252,449008r2718,-11163l647687,426694r2718,-11125l653136,404482r2717,-11049l658571,382435r2731,-10960l664020,360566r2717,-10834l669455,338963r2731,-10706l674903,317640r2718,-10529l680352,296659r2718,-10338l685787,276072r2718,-10134l691236,255918r2717,-9893l696671,236245r2731,-9639l702120,217106r2717,-9360l707555,198527r2731,-9069l713003,180556r2718,-8738l718452,163246r2718,-8408l723887,146621r2718,-8039l729336,130733r2717,-7670l734771,115608r2731,-7265l740220,101282r2717,-6845l745655,87795r2731,-6414l751103,75184r2718,-5982l756552,63462r2718,-5525l761987,52667r2718,-5055l767436,42811r2717,-4559l772871,33947r2718,-4064l778320,26060r2717,-3556l783755,19190r2731,-3048l789203,13360r2718,-2527l794639,8560r2731,-2007l800087,4826r2718,-1473l805536,2146r2717,-940l810971,533r2718,-406l816420,r2717,127l821855,533r2731,673l827303,2146r2718,1207l832739,4826r2731,1727l838187,8560r2718,2273l843636,13360r2717,2782l849071,19190r2718,3314l854520,26060r2717,3823l859955,33947r2731,4305l865403,42811r2718,4801l870839,52667r2731,5270l876287,63462r2718,5740l881736,75184r2717,6197l887171,87795r2718,6642l892620,101282r2717,7061l898055,115608r2731,7455l903503,130733r2718,7849l908939,146621r2731,8217l914387,163246r2718,8572l919836,180556r2717,8902l925271,198527r2718,9219l930720,217106r2717,9500l936155,236245r2718,9780l941603,255918r2718,10020l947039,276072r2731,10249l952487,296659r2718,10452l957923,317640r2730,10617l963371,338963r2718,10769l968820,360566r2717,10909l974255,382435r2718,10998l979703,404482r2718,11087l985139,426694r2731,11151l990587,449008r2718,11176l996023,471360r2730,11189l1001471,493738r2718,11176l1006920,516064r2717,11138l1012355,538302r2718,11075l1017803,560413r2718,10985l1023239,582333r2731,10884l1028687,604037r2718,10757l1034123,625475r2730,10604l1039571,646595r2718,10439l1045020,667372r2717,10236l1050455,687743r2718,10033l1055903,707695r2718,9804l1061339,727177r2730,9563l1066787,746163r2718,9296l1072223,764604r2730,9016l1077671,782485r2718,8712l1083119,799757r2718,8407l1088555,816407r2718,8089l1094003,832409r2718,7747l1099439,847725r2730,7403l1104887,862355r2718,7036l1110323,876249r2730,6680l1115771,889419r2718,6299l1121207,901826r2730,5919l1126655,913473r2718,5524l1132103,924331r2718,5143l1137539,934415r2718,4737l1142987,943698r2718,4344l1148423,952182r2730,3950l1153871,959879r2718,3543l1159307,966762r2730,3137l1164755,972845r2718,2744l1170203,978129r2718,2349l1175639,982637r2718,1956l1181087,986358r2718,1575l1186523,989305r2730,1193l1191971,991502r2718,812l1197407,992950r2730,444l1202855,993673r2718,89l1208303,993686r2718,-254l1213739,993000r2718,-584l1219187,991653r2718,-913l1224623,989660r2730,-1232l1230071,987044r2718,-1537l1235507,983831r2730,-1829l1240955,980046r2718,-2096l1246391,975716r2730,-2350l1251839,970876r2718,-2603l1257287,965556r2718,-2833l1262723,959790r2718,-3048l1268171,953592r2718,-3238l1273607,947014r2730,-3417l1279055,940079r2718,-3581l1284491,932828r2730,-3734l1289939,925284r2718,-3874l1295387,917486r2718,-3975l1300823,909472r2718,-4077l1306271,901268r2718,-4153l1311707,892924r2730,-4229l1317155,884453r2718,-4267l1322591,875893r2730,-4292l1328039,867295r2718,-4305l1333487,858672r2718,-4305l1338923,850075r2718,-4293l1344371,841515r2718,-4255l1349807,833031r2730,-4204l1355255,824649r2718,-4140l1360691,816407r2730,-4064l1366139,808330r2718,-3963l1371587,800443r2718,-3861l1377023,792772r2718,-3746l1382471,785342r2718,-3619l1387907,778167r2730,-3480l1393355,771284r2718,-3328l1398791,764705r2730,-3175l1404239,758444r2718,-2998l1409675,752539r2730,-2833l1415123,746975r2718,-2641l1420571,741794r2718,-2451l1426007,736993r2718,-2247l1431455,732586r2718,-2044l1436891,728586r2730,-1841l1442339,725005r2718,-1639l1447775,721830r2730,-1423l1453223,719086r2718,-1206l1458671,716775r2718,-1003l1464107,714883r2718,-775l1469555,713435r2718,-572l1474991,712394r2730,-356l1480439,711797r2718,-153l1485875,711606r2730,64l1491323,711835r2718,254l1496771,712457r2718,470l1502207,713486r2718,660l1507655,714908r2718,851l1513091,716699r2730,1029l1518539,718845r2718,1206l1523975,721347r2730,1385l1529423,724192r2718,1537l1534871,727342r2718,1689l1540307,730796r2718,1841l1545755,734542r2718,1969l1551191,738543r2730,2096l1556639,742797r2718,2210l1562075,747268r2730,2324l1567523,751954r2718,2413l1572971,756818r2718,2502l1578407,761860r2718,2565l1583855,767029r2718,2642l1589291,772325r2718,2692l1594739,777722r2718,2731l1600175,783196r2730,2756l1605623,788721r2718,2768l1611059,794283r2730,2782l1616507,799846r2718,2781l1621955,805408r2718,2769l1627391,810933r2718,2743l1632839,816407r2718,2717l1638275,821817r2730,2667l1643723,827126r2718,2616l1649159,832320r2730,2552l1654607,837387r2718,2490l1660055,842315r2718,2400l1665491,847077r2718,2311l1670939,851649r2718,2210l1676375,856031r2730,2108l1681823,860196r2718,2006l1687259,864146r2730,1879l1692707,867854r2718,1766l1698155,871321r2718,1626l1703591,874522r2718,1498l1709039,877456r2718,1371l1714475,880122r2730,1220l1719923,882497r2718,1080l1725359,884593r2730,940l1730807,886396r2718,788l1736255,887895r2718,648l1741691,889102r2718,495l1747139,890003r2718,343l1752575,890613r2717,190l1758023,890930r2718,38l1763459,890943r2730,-102l1768907,890663r2718,-254l1774342,890092r2731,-394l1779791,889241r2718,-533l1785239,888111r2718,-660l1790675,886714r2717,-787l1796123,885063r2718,-927l1801559,883158r2730,-1042l1807007,881011r2718,-1168l1812442,878636r2731,-1283l1817891,876033r2718,-1372l1823339,873227r2718,-1474l1828775,870242r2717,-1575l1834223,867067r2718,-1651l1839659,863726r2730,-1727l1845107,860234r2718,-1803l1850542,856602r2731,-1854l1855991,852868r2718,-1918l1861439,849008r2718,-1957l1866875,845070r2717,-1994l1872323,841070r2718,-2032l1877759,837006r2730,-2058l1883207,832891r2718,-2057l1888642,828764r2731,-2058l1894091,824636r2718,-2070l1899539,820509r2718,-2057l1904975,816407r2717,-2033l1910423,812355r2718,-2019l1915859,808342r2730,-1969l1921307,804418r2718,-1931l1926742,800570r2731,-1892l1932191,796823r2718,-1829l1937626,793191r2731,-1766l1943075,789686r2717,-1702l1948523,786320r2718,-1638l1953959,783094r2717,-1549l1959407,780046r2718,-1473l1964842,777151r2731,-1372l1970291,774459r2718,-1283l1975726,771944r2731,-1181l1981175,769620r2717,-1080l1986623,767511r2718,-965l1992059,765619r2717,-863l1997507,763943r2718,-762l2002942,762482r2731,-647l2008391,761250r2718,-533l2013826,760234r2731,-418l2019275,759460r2717,-305l2024723,758914r2718,-178l2030159,758596r2717,-63l2035607,758520r2718,38l2041042,758660r2731,152l2046491,759028r2718,267l2051926,759625r2731,368l2057375,760425r2717,495l2062823,761454r2718,584l2068259,762686r2717,685l2073707,764108r2718,787l2079142,765734r2718,876l2084591,767537r2718,978l2090026,769531r2731,1054l2095475,771677r2717,1131l2100910,773988r2731,1207l2106359,776439r2717,1283l2111807,779043r2718,1333l2117242,781761r2718,1397l2122691,784593r2718,1448l2128126,787526r2731,1500l2133575,790549r2717,1537l2139010,793648r2731,1575l2144459,796810r2717,1601l2149907,800023r2718,1627l2155342,803275r2718,1638l2160791,806552r2718,1651l2166226,809841r2731,1651l2171675,813130r2717,1638l2177110,816407r2731,1638l2182559,819658r2717,1613l2188007,822871r2718,1587l2193442,826033r2718,1562l2198891,829132r2718,1524l2204326,832155r2731,1486l2209775,835089r2717,1434l2215210,837933r2731,1384l2220659,840677r2717,1320l2226094,843293r2731,1257l2231542,845782r2718,1193l2236991,848144r2718,1131l2242426,850354r2718,1054l2247875,852424r2717,977l2253310,854329r2731,902l2258759,856082r2717,800l2264194,857656r2731,724l2269642,859053r2718,635l2275091,860285r2718,533l2280526,861327r2718,444l2285975,862178r2717,355l2291410,862850r2731,267l2296859,863333r2717,178l2302294,863626r2731,88l2307742,863740r2718,-14l2313191,863664r2718,-115l2318626,863396r2718,-203l2324075,862952r2717,-292l2329510,862317r2731,-381l2334959,861517r2717,-470l2340394,860539r2731,-546l2345842,859409r2718,-635l2351291,858100r2718,-710l2356726,856640r2718,-774l2362175,855040r2717,-851l2367610,853300r2731,-927l2373059,851420r2717,-990l2378494,849414r2731,-1042l2383942,847293r2718,-1092l2389378,845070r2731,-1155l2394826,842746r2718,-1193l2400275,840333r2717,-1231l2405710,837844r2718,-1269l2411159,835292r2717,-1296l2416594,832676r2731,-1321l2422042,830021r2718,-1346l2427478,827329r2731,-1359l2432926,824611r2718,-1372l2438375,821880r2717,-1371l2443810,819137r2718,-1359l2449259,816407r2717,-1359l2454694,813702r2731,-1347l2460142,811022r2718,-1333l2465578,808380r2731,-1308l2471026,805776r2718,-1269l2476475,803249r2717,-1244l2481910,800773r2718,-1194l2487359,798385r2717,-1155l2492794,796086r2731,-1117l2498242,793876r2718,-1066l2503678,791769r2731,-1004l2509126,789774r2718,-952l2514575,787895r2717,-889l2520010,786143r2718,-826l2525459,784530r2717,-762l2530894,783044r2731,-699l2536342,781697r2718,-621l2541778,780491r2731,-546l2547226,779437r2718,-470l2552675,778535r2717,-393l2558110,777786r2718,-305l2563559,777201r2717,-227l2568994,776770r2718,-152l2574442,776503r2718,-76l2579878,776389r2731,l2585326,776427r2718,89l2590762,776630r2730,165l2596210,776986r2718,241l2601659,777494r2717,317l2607094,778154r2718,381l2612542,778967r2718,458l2617978,779907r2731,533l2623426,780999r2718,597l2628862,782218r2730,661l2634310,783565r2718,724l2639759,785025r2717,788l2645194,786612r2718,838l2650642,788302r2718,889l2656078,790092r2731,927l2661526,791972r2718,977l2666962,793953r2730,1003l2672410,795998r2718,1041l2677859,798106r2717,1079l2683294,800278r2718,1105l2688742,802500r2718,1131l2694178,804773r2731,1143l2699626,807072r2718,1155l2705062,809396r2730,1169l2710510,811733r2718,1169l2715946,814070r2730,1168l2721394,816407r2718,1168l2726842,818731r2718,1155l2732278,821042r2718,1130l2737726,823302r2718,1131l2743162,825538r2730,1092l2748610,827722r2718,1067l2754046,829843r2730,1042l2759494,831914r2718,1003l2764942,833894r2718,966l2770378,835799r2718,927l2775826,837629r2718,876l2781262,839356r2730,825l2786710,840981r2718,775l2792146,842505r2730,724l2797594,843915r2718,661l2803042,845210r2718,597l2808478,846391r2718,533l2813926,847433r2718,482l2819362,848360r2730,406l2824810,849147r2718,355l2830246,849808r2730,279l2835694,850329r2718,215l2841142,850722r2718,140l2846578,850976r2718,64l2852026,851078r2718,12l2857462,851065r2730,-63l2862910,850900r2718,-127l2868346,850608r2730,-203l2873794,850176r2718,-267l2879242,849617r2718,-330l2884678,848931r2718,-394l2890126,848118r2718,-444l2895562,847191r2718,-508l2901010,846138r2718,-559l2906446,844982r2730,-623l2911894,843711r2718,-673l2917330,842352r2730,-723l2922778,840880r2718,-762l2928226,839330r2718,-800l2933662,837705r2718,-851l2939110,835990r2718,-876l2944546,834212r2730,-902l2949994,832383r2718,-940l2955430,830491r2730,-966l2960878,828548r2718,-978l2966326,826579r2718,-1003l2971762,824573r2718,-1016l2977210,822541r2718,-1017l2982646,820496r2730,-1016l2988094,818452r2718,-1017l2993530,816407r2730,-1016l2998978,814374r2718,-1015l3004426,812355r2718,-991l3009862,810374r2718,-990l3015310,808406r2718,-953l3020746,806500r2730,-939l3026194,804634r2718,-915l3031630,802818r2730,-889l3037078,801065r2718,-851l3042526,799388r2718,-812l3047962,797775r2718,-761l3053410,796251r2718,-724l3058846,794817r2718,-686l3064294,793470r2718,-635l3069730,792226r2730,-584l3075178,791083r2718,-534l3080614,790041r2730,-482l3086062,789101r2718,-418l3091510,788289r2718,-369l3096946,787578r2718,-305l3102394,786981r2718,-241l3107830,786511r2730,-191l3113278,786168r2718,-140l3118714,785939r2730,-76l3124162,785825r2718,-12l3129610,785838r2718,50l3135046,785964r2718,115l3140494,786219r2718,165l3145930,786587r2730,229l3151378,787070r2718,292l3156814,787667r2730,342l3162262,788377r2718,394l3167710,789191r2718,457l3173146,790118r2718,495l3178594,791134r2718,546l3184030,792238r2730,597l3189478,793445r2718,635l3194914,794741r2730,672l3200362,796100r2718,710l3205798,797547r2730,737l3211246,799058r2718,775l3216694,800620r2718,813l3222130,802246r2718,838l3227578,803922r2718,851l3233014,805637r2730,877l3238462,807390r2718,889l3243898,809168r2730,889l3249346,810958r2718,915l3254794,812774r2718,915l3260230,814591r2717,914l3265678,816407e" filled="f" strokecolor="#f19064" strokeweight=".26564mm">
                  <v:stroke miterlimit="83231f" joinstyle="miter"/>
                  <v:path arrowok="t" o:connecttype="custom" o:connectlocs="0,8164;27,8136;54,8109;82,8081;109,8054;136,8026;163,7998;191,7970;218,7942;245,7914;272,7887;299,7859;327,7831;354,7804;381,7777;408,7750;435,7723;463,7696;490,7670;517,7644;544,7618;572,7593;599,7568;626,7543;653,7519;680,7495;708,7472;735,7450;762,7428;789,7406;816,7385;844,7365;871,7345;898,7326;925,7308;953,7290;980,7273;1007,7257;1034,7241;1061,7227;1089,7213;1116,7200;1143,7188;1170,7177;1197,7167;1225,7157;1252,7149;1279,7141;1306,7134;1334,7129;1361,7124;1388,7120;1415,7118;1442,7116;1470,7116;1497,7116;1524,7118;1551,7120;1578,7123;1606,7128;1633,7134;1660,7141;1687,7148;1715,7157" o:connectangles="0,0,0,0,0,0,0,0,0,0,0,0,0,0,0,0,0,0,0,0,0,0,0,0,0,0,0,0,0,0,0,0,0,0,0,0,0,0,0,0,0,0,0,0,0,0,0,0,0,0,0,0,0,0,0,0,0,0,0,0,0,0,0,0" textboxrect="0,0,3265678,993762"/>
                </v:shape>
                <v:shape id="Shape 8257" o:spid="_x0000_s1939" style="position:absolute;left:680;top:2591;width:32657;height:12242;visibility:visible;mso-wrap-style:square;v-text-anchor:top" coordsize="3265678,1224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" path="m,1005713r2718,2527l5436,1010767r2730,2541l10884,1015847r2718,2554l16320,1020940r2730,2540l21768,1026020r2718,2540l27216,1031087r2718,2503l32652,1036091r2718,2477l38100,1041032r2718,2438l43536,1045883r2730,2387l48984,1050620r2718,2324l54420,1055230r2730,2261l59868,1059700r2718,2172l65316,1064006r2718,2070l70752,1068108r2718,1981l76200,1072020r2718,1880l81636,1075715r2730,1753l87084,1079170r2718,1625l92520,1082370r2730,1499l97968,1085291r2718,1359l103416,1087945r2718,1207l108852,1090295r2718,1054l114300,1092327r2718,902l119736,1094054r2730,724l125184,1095439r2718,559l130620,1096480r2730,393l136068,1097178r2718,216l141503,1097521r2731,38l146952,1097508r2718,-139l152400,1097128r2718,-331l157836,1096378r2717,-508l163284,1095260r2718,-698l168720,1093774r2730,-876l174168,1091920r2718,-1054l179603,1089711r2731,-1245l185052,1087133r2718,-1423l190500,1084199r2718,-1601l195936,1080922r2717,-1765l201384,1077303r2718,-1931l206820,1073353r2730,-2095l212268,1069086r2718,-2248l217703,1064514r2731,-2387l223152,1059663r2718,-2541l228600,1054519r2718,-2667l234036,1049121r2717,-2781l239484,1043483r2718,-2896l244920,1037628r2730,-3010l250368,1031570r2718,-3111l255803,1025322r2731,-3188l261252,1018921r2718,-3264l266700,1012368r2718,-3315l272136,1005713r2717,-3366l277584,998969r2718,-3391l283020,992162r2730,-3416l288468,985317r2718,-3429l293903,978446r2731,-3416l299352,971600r2718,-3402l304787,964793r2731,-3378l310236,958062r2717,-3340l315684,951408r2718,-3277l321120,944893r2717,-3213l326568,938517r2718,-3124l332003,932320r2731,-3036l337452,926312r2718,-2908l342887,920547r2731,-2794l348336,915035r2717,-2654l353784,909790r2718,-2502l359220,904862r2717,-2349l364668,900252r2718,-2172l370103,895997r2731,-1993l375552,892111r2718,-1803l380987,888619r2731,-1600l386436,885533r2717,-1385l391884,882879r2718,-1156l397320,880669r2717,-927l402768,878929r2718,-686l408203,877659r2731,-445l413652,876884r2718,-203l419087,876605r2731,51l424536,876833r2717,317l429984,877583r2718,571l435420,878853r2717,838l440868,880656r2718,1093l446303,882980r2718,1359l451752,885825r2718,1626l457187,889216r2731,1879l462636,893115r2717,2146l468071,897534r2731,2401l473520,902462r2717,2642l478968,907885r2718,2895l484403,913803r2718,3124l489852,920191r2718,3366l495287,927036r2731,3582l500736,934314r2717,3809l506171,942022r2731,4001l511620,950125r2717,4204l517068,958609r2718,4369l522503,967435r2718,4547l527952,976592r2718,4699l533387,986053r2731,4826l538836,995769r2717,4940l544271,1005713r2731,5054l549720,1015873r2717,5131l555168,1026185r2718,5207l560603,1036638r2718,5257l566052,1047179r2718,5296l571487,1057783r2731,5309l576936,1068400r2717,5309l582371,1079005r2731,5270l587820,1089533r2717,5232l593268,1099972r2718,5157l598703,1110259r2718,5068l604152,1120356r2718,4965l609587,1130237r2718,4838l615036,1139837r2717,4687l620471,1149121r2731,4521l625920,1158062r2717,4331l631355,1166609r2731,4103l636803,1174712r2718,3873l642252,1182344r2718,3620l647687,1189457r2718,3339l653136,1196010r2717,3048l658571,1201966r2731,2743l664020,1207300r2717,2413l669455,1211961r2731,2057l674903,1215910r2718,1715l680352,1219137r2718,1320l685787,1221601r2718,927l691236,1223251r2717,534l696671,1224090r2731,101l702120,1224077r2717,-331l707555,1223188r2731,-775l713003,1221410r2718,-1245l718452,1218705r2718,-1702l723887,1215072r2718,-2172l729336,1210488r2717,-2655l734771,1204938r2731,-3137l740220,1198422r2717,-3619l745655,1190930r2731,-4115l751103,1182446r2718,-4610l756552,1172972r2718,-5093l761987,1162520r2718,-5588l767436,1151090r2717,-6096l772871,1138669r2718,-6578l778320,1125283r2717,-7048l783755,1110932r2731,-7518l789203,1095654r2718,-8001l794639,1079437r2731,-8459l800087,1062304r2718,-8890l805536,1044295r2717,-9334l810971,1025423r2718,-9753l816420,1005713r2717,-10161l821855,985203r2731,-10542l827303,963917r2718,-10922l832739,941895r2731,-11264l838187,919175r2718,-11608l843636,895794r2717,-11925l849071,871804r2718,-12230l854520,847217r2717,-12484l859955,822122r2731,-12738l865403,796531r2718,-12966l870839,770509r2731,-13158l876287,744106r2718,-13336l881736,717373r2717,-13476l887171,690359r2718,-13589l892620,663130r2717,-13690l898055,635724r2731,-13742l903503,608228r2718,-13779l908939,580669r2731,-13779l914387,553123r2718,-13754l919836,525640r2717,-13703l925271,498272r2718,-13602l930720,471106r2717,-13500l936155,444182r2718,-13360l941603,417550r2718,-13169l947039,391299r2731,-12979l952487,365455r2718,-12751l957923,340093r2730,-12484l963371,315264r2718,-12191l968820,291033r2717,-11874l974255,267449r2718,-11544l979703,244564r2718,-11164l985139,222428r2731,-10770l990587,201092r2718,-10351l996023,180619r2730,-9906l1001471,161036r2718,-9436l1006920,142405r2717,-8941l1012355,124764r2718,-8432l1017803,108153r2718,-7899l1023239,92608r2731,-7353l1028687,78168r2718,-6794l1034123,64872r2730,-6211l1039571,52743r2718,-5613l1045020,41808r2717,-5004l1050455,32105r2718,-4381l1055903,23647r2718,-3759l1061339,16459r2730,-3124l1066787,10554r2718,-2477l1072223,5943r2730,-1816l1077671,2641r2718,-1155l1083119,660r2718,-495l1088555,r2718,165l1094003,660r2718,826l1099439,2641r2730,1486l1104887,5943r2718,2134l1110323,10554r2730,2781l1115771,16459r2718,3429l1121207,23647r2730,4077l1126655,32105r2718,4699l1132103,41808r2718,5322l1137539,52743r2718,5918l1142987,64872r2718,6502l1148423,78168r2730,7087l1153871,92608r2718,7646l1159307,108153r2730,8179l1164755,124764r2718,8700l1170203,142405r2718,9195l1175639,161036r2718,9677l1181087,180619r2718,10122l1186523,201092r2730,10566l1191971,222428r2718,10972l1197407,244564r2730,11341l1202855,267449r2718,11710l1208303,291033r2718,12040l1213739,315264r2718,12345l1219187,340093r2718,12611l1224623,365455r2730,12865l1230071,391299r2718,13082l1235507,417550r2730,13272l1240955,444182r2718,13424l1246391,471106r2730,13564l1251839,498272r2718,13665l1257287,525640r2718,13729l1262723,553123r2718,13767l1268171,580669r2718,13780l1273607,608228r2730,13754l1279055,635724r2718,13716l1284491,663130r2730,13640l1289939,690359r2718,13538l1295387,717373r2718,13397l1300823,744106r2718,13245l1306271,770509r2718,13056l1311707,796531r2730,12853l1317155,822122r2718,12611l1322591,847217r2730,12357l1328039,871804r2718,12065l1333487,895794r2718,11773l1338923,919175r2718,11456l1344371,941895r2718,11100l1349807,963917r2730,10744l1355255,985203r2718,10349l1360691,1005713r2730,9957l1366139,1025423r2718,9538l1371587,1044295r2718,9119l1377023,1062304r2718,8674l1382471,1079437r2718,8216l1387907,1095654r2730,7760l1393355,1110932r2718,7303l1398791,1125283r2730,6808l1404239,1138669r2718,6325l1409675,1151090r2730,5842l1415123,1162520r2718,5359l1420571,1172972r2718,4864l1426007,1182446r2718,4369l1431455,1190930r2718,3873l1436891,1198422r2730,3379l1442339,1204938r2718,2895l1447775,1210488r2730,2412l1453223,1215072r2718,1931l1458671,1218705r2718,1460l1464107,1221410r2718,1003l1469555,1223188r2718,558l1474991,1224077r2730,114l1480439,1224090r2718,-305l1485875,1223251r2730,-723l1491323,1221601r2718,-1144l1496771,1219137r2718,-1512l1502207,1215910r2718,-1892l1507655,1211961r2718,-2248l1513091,1207300r2730,-2591l1518539,1201966r2718,-2908l1523975,1196010r2730,-3214l1529423,1189457r2718,-3493l1534871,1182344r2718,-3759l1540307,1174712r2718,-4000l1545755,1166609r2718,-4216l1551191,1158062r2730,-4420l1556639,1149121r2718,-4597l1562075,1139837r2730,-4762l1567523,1130237r2718,-4916l1572971,1120356r2718,-5029l1578407,1110259r2718,-5130l1583855,1099972r2718,-5207l1589291,1089533r2718,-5258l1594739,1079005r2718,-5296l1600175,1068400r2730,-5308l1605623,1057783r2718,-5308l1611059,1047179r2730,-5284l1616507,1036638r2718,-5246l1621955,1026185r2718,-5181l1627391,1015873r2718,-5106l1632839,1005713r2718,-5004l1638275,995769r2730,-4890l1643723,986053r2718,-4762l1649159,976592r2730,-4610l1654607,967435r2718,-4457l1660055,958609r2718,-4280l1665491,950125r2718,-4102l1670939,942022r2718,-3899l1676375,934314r2730,-3696l1681823,927036r2718,-3479l1687259,920191r2730,-3264l1692707,913803r2718,-3023l1698155,907885r2718,-2781l1703591,902462r2718,-2527l1709039,897534r2718,-2273l1714475,893115r2730,-2020l1719923,889216r2718,-1765l1725359,885825r2730,-1486l1730807,882980r2718,-1231l1736255,880656r2718,-965l1741691,878853r2718,-699l1747139,877583r2718,-433l1752575,876833r2717,-177l1758023,876605r2718,76l1763459,876884r2730,330l1768907,877659r2718,584l1774342,878929r2731,813l1779791,880669r2718,1054l1785239,882879r2718,1269l1790675,885533r2717,1486l1796123,888619r2718,1689l1801559,892111r2730,1893l1807007,895997r2718,2083l1812442,900252r2731,2261l1817891,904862r2718,2426l1823339,909790r2718,2591l1828775,915035r2717,2718l1834223,920547r2718,2857l1839659,926312r2730,2972l1845107,932320r2718,3073l1850542,938517r2731,3163l1855991,944893r2718,3238l1861439,951408r2718,3314l1866875,958062r2717,3353l1872323,964793r2718,3405l1877759,971600r2730,3430l1883207,978446r2718,3442l1888642,985317r2731,3429l1894091,992162r2718,3416l1899539,998969r2718,3378l1904975,1005713r2717,3340l1910423,1012368r2718,3289l1915859,1018921r2730,3213l1921307,1025322r2718,3137l1926742,1031570r2731,3048l1932191,1037628r2718,2959l1937626,1043483r2731,2857l1943075,1049121r2717,2731l1948523,1054519r2718,2603l1953959,1059663r2717,2464l1959407,1064514r2718,2324l1964842,1069086r2731,2172l1970291,1073353r2718,2019l1975726,1077303r2731,1854l1981175,1080922r2717,1676l1986623,1084199r2718,1511l1992059,1087133r2717,1333l1997507,1089711r2718,1155l2002942,1091920r2731,978l2008391,1093774r2718,788l2013826,1095260r2731,610l2019275,1096378r2717,419l2024723,1097128r2718,241l2030159,1097508r2717,51l2035607,1097521r2718,-127l2041042,1097178r2731,-305l2046491,1096480r2718,-482l2051926,1095439r2731,-661l2057375,1094054r2717,-825l2062823,1092327r2718,-978l2068259,1090295r2717,-1143l2073707,1087945r2718,-1295l2079142,1085291r2718,-1422l2084591,1082370r2718,-1575l2090026,1079170r2731,-1702l2095475,1075715r2717,-1815l2100910,1072020r2731,-1931l2106359,1068108r2717,-2032l2111807,1064006r2718,-2134l2117242,1059700r2718,-2209l2122691,1055230r2718,-2286l2128126,1050620r2731,-2350l2133575,1045883r2717,-2413l2139010,1041032r2731,-2464l2144459,1036091r2717,-2501l2149907,1031087r2718,-2527l2155342,1026020r2718,-2540l2160791,1020940r2718,-2539l2166226,1015847r2731,-2539l2171675,1010767r2717,-2527l2177110,1005713r2731,-2502l2182559,1000722r2717,-2477l2188007,995782r2718,-2426l2193442,990943r2718,-2388l2198891,986206r2718,-2324l2204326,981583r2731,-2248l2209775,977112r2717,-2184l2215210,972794r2731,-2095l2220659,968642r2717,-2007l2226094,964679r2731,-1904l2231542,960920r2718,-1803l2236991,957364r2718,-1702l2242426,954036r2718,-1587l2247875,950938r2717,-1460l2253310,948080r2731,-1333l2258759,945490r2717,-1207l2264194,943153r2731,-1079l2269642,941083r2718,-940l2275091,939279r2718,-800l2280526,937755r2718,-647l2285975,936523r2717,-520l2291410,935558r2731,-368l2296859,934897r2717,-241l2302294,934504r2731,-89l2307742,934403r2718,50l2313191,934580r2718,191l2318626,935024r2718,331l2324075,935762r2717,456l2329510,936752r2731,597l2334959,938009r2717,737l2340394,939533r2731,851l2345842,941286r2718,977l2351291,943292r2718,1080l2356726,945515r2718,1194l2362175,947966r2717,1295l2367610,950608r2731,1397l2373059,953453r2717,1498l2378494,956488r2731,1574l2383942,959676r2718,1663l2389378,963028r2731,1727l2394826,966521r2718,1790l2400275,970128r2717,1854l2405710,973848r2718,1906l2411159,977671r2717,1944l2416594,981570r2731,1968l2422042,985533r2718,1994l2427478,989533r2731,2020l2432926,993572r2718,2032l2438375,997623r2717,2032l2443810,1001675r2718,2031l2449259,1005713r2717,2006l2454694,1009726r2731,1981l2460142,1013675r2718,1957l2465578,1017574r2731,1918l2471026,1021385r2718,1879l2476475,1025118r2717,1817l2481910,1028738r2718,1765l2487359,1032231r2717,1701l2492794,1035609r2731,1625l2498242,1038834r2718,1550l2503678,1041908r2731,1473l2509126,1044804r2718,1397l2514575,1047534r2717,1296l2520010,1050087r2718,1194l2525459,1052436r2717,1093l2530894,1054583r2731,1003l2536342,1056525r2718,890l2541778,1058253r2731,775l2547226,1059764r2718,660l2552675,1061047r2717,546l2558110,1062101r2718,444l2563559,1062927r2717,330l2568994,1063524r2718,203l2574442,1063892r2718,89l2579878,1064019r2731,-26l2585326,1063917r2718,-127l2590762,1063599r2730,-254l2596210,1063041r2718,-356l2601659,1062279r2717,-470l2607094,1061288r2718,-571l2612542,1060082r2718,-674l2617978,1058685r2731,-787l2623426,1057072r2718,-877l2628862,1055281r2730,-965l2634310,1053299r2718,-1053l2639759,1051154r2717,-1144l2645194,1048842r2718,-1219l2650642,1046378r2718,-1295l2656078,1043762r2731,-1359l2661526,1041019r2718,-1410l2666962,1038161r2730,-1473l2672410,1035190r2718,-1524l2677859,1032129r2717,-1575l2683294,1028979r2718,-1600l2688742,1025754r2718,-1627l2694178,1022490r2731,-1664l2699626,1019162r2718,-1664l2705062,1015809r2730,-1676l2710510,1012444r2718,-1677l2715946,1009079r2730,-1690l2721394,1005713r2718,-1663l2726842,1002373r2718,-1651l2732278,999071r2718,-1638l2737726,995820r2718,-1613l2743162,992619r2730,-1575l2748610,989495r2718,-1524l2754046,986460r2730,-1486l2759494,983513r2718,-1435l2764942,980681r2718,-1371l2770378,977964r2718,-1321l2775826,975372r2718,-1257l2781262,972909r2730,-1169l2786710,970597r2718,-1105l2792146,968439r2730,-1017l2797594,966444r2718,-939l2803042,964603r2718,-851l2808478,962952r2718,-762l2813926,961466r2718,-673l2819362,960171r2730,-571l2824810,959066r2718,-483l2830246,958138r2730,-380l2835694,957415r2718,-293l2841142,956881r2718,-190l2846578,956551r2718,-89l2852026,956411r2718,l2857462,956462r2730,102l2862910,956716r2718,191l2868346,957148r2730,292l2873794,957783r2718,381l2879242,958596r2718,470l2884678,959586r2718,559l2890126,960755r2718,648l2895562,962089r2718,736l2901010,963599r2718,800l2906446,965250r2730,890l2911894,967067r2718,952l2917330,969010r2730,1028l2922778,971093r2718,1092l2928226,973303r2718,1142l2933662,975614r2718,1206l2939110,978040r2718,1257l2944546,980567r2730,1295l2949994,983170r2718,1334l2955430,985850r2730,1359l2960878,988593r2718,1385l2966326,991374r2718,1423l2971762,994207r2718,1435l2977210,997077r2718,1435l2982646,999948r2730,1447l2988094,1002843r2718,1434l2993530,1005713r2730,1435l2998978,1008583r2718,1423l3004426,1011415r2718,1410l3009862,1014209r2718,1384l3015310,1016965r2718,1347l3020746,1019645r2730,1321l3026194,1022273r2718,1271l3031630,1024801r2730,1244l3037078,1027252r2718,1194l3042526,1029602r2718,1143l3047962,1031849r2718,1080l3053410,1033983r2718,1016l3058846,1035990r2718,952l3064294,1037857r2718,888l3069730,1039596r2730,813l3075178,1041197r2718,736l3080614,1042644r2730,661l3086062,1043940r2718,584l3091510,1045070r2718,508l3096946,1046048r2718,432l3102394,1046861r2718,343l3107830,1047509r2730,253l3113278,1047979r2718,177l3118714,1048296r2730,89l3124162,1048436r2718,l3129610,1048397r2718,-76l3135046,1048207r2718,-165l3140494,1047839r2718,-242l3145930,1047305r2730,-317l3151378,1046620r2718,-394l3156814,1045781r2730,-482l3162262,1044778r2718,-559l3167710,1043635r2718,-635l3173146,1042340r2718,-699l3178594,1040905r2718,-762l3184030,1039355r2730,-825l3189478,1037666r2718,-889l3194914,1035863r2730,-940l3200362,1033958r2718,-991l3205798,1031951r2730,-1041l3211246,1029843r2718,-1093l3216694,1027646r2718,-1118l3222130,1025385r2718,-1155l3227578,1023061r2718,-1194l3233014,1020673r2730,-1219l3238462,1018235r2718,-1232l3243898,1015771r2730,-1245l3249346,1013269r2718,-1257l3254794,1010755r2718,-1258l3260230,1008240r2717,-1270l3265678,1005713e" filled="f" strokecolor="#f19064" strokeweight=".26564mm">
                  <v:stroke miterlimit="83231f" joinstyle="miter"/>
                  <v:path arrowok="t" o:connecttype="custom" o:connectlocs="0,10057;27,10082;54,10108;82,10133;109,10159;136,10184;163,10209;191,10235;218,10260;245,10286;272,10311;299,10336;327,10361;354,10386;381,10410;408,10435;435,10459;463,10483;490,10506;517,10530;544,10552;572,10575;599,10597;626,10619;653,10640;680,10661;708,10681;735,10701;762,10720;789,10739;816,10757;844,10775;871,10792;898,10808;925,10824;953,10839;980,10853;1007,10867;1034,10880;1061,10892;1089,10903;1116,10914;1143,10923;1170,10932;1197,10941;1225,10948;1252,10954;1279,10960;1306,10965;1334,10969;1361,10972;1388,10974;1415,10975;1442,10976;1470,10975;1497,10974;1524,10971;1551,10968;1578,10964;1606,10959;1633,10953;1660,10946;1687,10938;1715,10929" o:connectangles="0,0,0,0,0,0,0,0,0,0,0,0,0,0,0,0,0,0,0,0,0,0,0,0,0,0,0,0,0,0,0,0,0,0,0,0,0,0,0,0,0,0,0,0,0,0,0,0,0,0,0,0,0,0,0,0,0,0,0,0,0,0,0,0" textboxrect="0,0,3265678,1224191"/>
                </v:shape>
                <v:shape id="Shape 8258" o:spid="_x0000_s1940" style="position:absolute;left:680;top:2443;width:32657;height:12422;visibility:visible;mso-wrap-style:square;v-text-anchor:top" coordsize="3265678,1242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" path="m,1020521r2718,-2044l5436,1016432r2730,-2057l10884,1012317r2718,-2057l16320,1008202r2730,-2057l21768,1004100r2718,-2032l27216,1000036r2718,-2019l32652,996023r2718,-1994l38100,992060r2718,-1943l43536,988187r2730,-1892l48984,984415r2718,-1854l54420,980745r2730,-1791l59868,977202r2718,-1715l65316,973811r2718,-1639l70752,970573r2718,-1563l76200,967498r2718,-1472l81636,964603r2730,-1359l87084,961923r2718,-1269l92520,959434r2730,-1155l97968,957173r2718,-1041l103416,955154r2718,-927l108852,953364r2718,-800l114300,951827r2718,-673l119736,950544r2730,-533l125184,949541r2718,-407l130620,948804r2730,-267l136068,948334r2718,-127l141503,948157r2731,25l146952,948258r2718,166l152400,948652r2718,305l157836,949338r2717,457l163284,950316r2718,584l168720,951573r2730,736l174168,953110r2718,876l179603,954939r2731,1016l185052,957034r2718,1156l190500,959409r2718,1283l195936,962051r2717,1409l201384,964933r2718,1550l206820,968083r2730,1651l212268,971461r2718,1778l217703,975068r2731,1879l223152,978878r2718,1994l228600,982904r2718,2082l234036,987120r2717,2172l239484,991502r2718,2247l244920,996036r2730,2336l250368,1000722r2718,2387l255803,1005536r2731,2437l261252,1010450r2718,2489l266700,1015454r2718,2527l272136,1020521r2717,2565l277584,1025652r2718,2578l283020,1030808r2730,2579l288468,1035977r2718,2578l293903,1041133r2731,2565l299352,1046264r2718,2553l304787,1051344r2731,2515l310236,1056361r2717,2464l315684,1061276r2718,2425l321120,1066089r2717,2362l326568,1070775r2718,2286l332003,1075309r2731,2197l337452,1079665r2718,2109l342887,1083843r2731,2007l348336,1087806r2717,1905l353784,1091553r2718,1777l359220,1095058r2717,1651l364668,1098297r2718,1524l370103,1101268r2731,1384l375552,1103961r2718,1231l380987,1106348r2731,1067l386436,1108418r2717,902l391884,1110158r2718,749l397320,1111568r2717,571l402768,1112621r2718,407l408203,1113333r2731,229l413652,1113689r2718,38l419087,1113663r2731,-139l424536,1113282r2717,-330l429984,1112521r2718,-521l435420,1111390r2717,-711l440868,1109879r2718,-889l446303,1107999r2718,-1080l451752,1105751r2718,-1257l457187,1103135r2731,-1436l462636,1100163r2717,-1625l468071,1096835r2731,-1790l473520,1093165r2717,-1968l478968,1089152r2718,-2121l484403,1084834r2718,-2286l489852,1080198r2718,-2438l495287,1075258r2731,-2565l500736,1070051r2717,-2704l506171,1064578r2731,-2833l511620,1058850r2717,-2946l517068,1052906r2718,-3048l522503,1046759r2718,-3149l527952,1040423r2718,-3239l533387,1033920r2731,-3302l538836,1027278r2717,-3366l544271,1020521r2731,-3403l549720,1013676r2717,-3442l555168,1006767r2718,-3467l560603,999820r2718,-3479l566052,992861r2718,-3480l571487,985913r2731,-3467l576936,979005r2717,-3429l582371,972160r2731,-3379l587820,965416r2717,-3327l593268,958800r2718,-3252l598703,952335r2718,-3175l604152,946036r2718,-3061l609587,939953r2718,-2960l615036,934098r2717,-2832l620471,928510r2731,-2705l625920,923189r2717,-2541l631355,918185r2731,-2375l636803,913511r2718,-2210l642252,909193r2718,-2020l647687,905243r2718,-1816l653136,901700r2717,-1613l658571,898575r2731,-1409l664020,895883r2717,-1180l669455,893649r2731,-953l674903,891870r2718,-698l680352,890588r2718,-458l685787,889800r2718,-203l691236,889521r2717,50l696671,889750r2731,317l702120,890512r2717,571l707555,891794r2731,851l713003,893623r2718,1105l718452,895985r2718,1372l723887,898881r2718,1638l729336,902310r2717,1905l734771,906259r2731,2185l740220,910742r2717,2439l745655,915746r2731,2693l751103,921258r2718,2934l756552,927253r2718,3187l761987,933730r2718,3416l767436,940677r2717,3644l772871,948081r2718,3848l778320,955891r2717,4064l783755,964120r2731,4255l789203,972718r2718,4446l794639,981685r2731,4610l800087,990981r2718,4750l805536,1000569r2717,4903l810971,1010424r2718,5030l816420,1020521r2717,5131l821855,1030821r2731,5220l827303,1041298r2718,5284l832739,1051903r2731,5334l838187,1062596r2718,5372l843636,1073353r2717,5397l849071,1084135r2718,5373l854520,1094880r2717,5359l859955,1105574r2731,5308l865403,1116165r2718,5233l870839,1126604r2731,5144l876287,1136853r2718,5042l881736,1146873r2717,4902l887171,1156615r2718,4762l892620,1166051r2717,4571l898055,1175118r2731,4382l903503,1183780r2718,4178l908939,1192009r2731,3937l914387,1199744r2718,3683l919836,1206957r2717,3404l925271,1213612r2718,3099l930720,1219657r2717,2794l936155,1225067r2718,2451l941603,1229792r2718,2108l947039,1233818r2731,1727l952487,1237082r2718,1346l957923,1239584r2730,940l963371,1241260r2718,533l968820,1242111r2717,102l974255,1242099r2718,-344l979703,1241196r2718,-787l985139,1239393r2731,-1257l990587,1236650r2718,-1728l996023,1232954r2730,-2197l1001471,1228306r2718,-2692l1006920,1222680r2717,-3188l1012355,1216063r2718,-3670l1017803,1208456r2718,-4178l1023239,1199858r2731,-4687l1028687,1190244r2718,-5181l1034123,1179640r2730,-5677l1039571,1168032r2718,-6173l1045020,1155433r2717,-6667l1050455,1141844r2718,-7150l1055903,1127290r2718,-7633l1061339,1111783r2730,-8115l1066787,1095325r2718,-8573l1072223,1077951r2730,-9030l1077671,1059676r2718,-9475l1083119,1040523r2718,-9892l1088555,1020521r2718,-10300l1094003,999706r2718,-10693l1099439,978116r2730,-11087l1104887,955764r2718,-11430l1110323,932714r2730,-11786l1115771,908990r2718,-12103l1121207,884631r2730,-12395l1126655,859701r2718,-12674l1132103,834225r2718,-12929l1137539,808254r2718,-13145l1142987,781850r2718,-13347l1148423,755066r2730,-13526l1153871,727939r2718,-13678l1159307,700519r2730,-13779l1164755,672897r2718,-13881l1170203,645096r2718,-13944l1175639,617182r2718,-13982l1181087,589217r2718,-13983l1186523,561264r2730,-13957l1191971,533374r2718,-13893l1197407,505625r2730,-13817l1202855,478054r2718,-13704l1208303,450723r2718,-13550l1213739,423710r2718,-13373l1219187,397066r2718,-13171l1224623,370840r2730,-12928l1230071,345110r2718,-12674l1235507,319913r2730,-12370l1240955,295326r2718,-12053l1246391,271387r2730,-11697l1251839,248171r2718,-11329l1257287,225704r2718,-10922l1262723,204064r2718,-10503l1268171,183286r2718,-10045l1273607,163424r2730,-9576l1279055,144513r2718,-9080l1284491,126619r2730,-8560l1289939,109753r2718,-8013l1295387,93980r2718,-7467l1300823,79337r2718,-6896l1306271,65837r2718,-6299l1311707,53530r2730,-5702l1317155,42444r2718,-5080l1322591,32588r2730,-4445l1328039,24003r2718,-3810l1333487,16713r2718,-3162l1338923,10719r2718,-2502l1344371,6033r2718,-1842l1349807,2692r2730,-1180l1355255,673r2718,-495l1360691,r2730,178l1366139,673r2718,839l1371587,2692r2718,1499l1377023,6033r2718,2184l1382471,10719r2718,2832l1387907,16713r2730,3480l1393355,24003r2718,4140l1398791,32588r2730,4776l1404239,42444r2718,5384l1409675,53530r2730,6008l1415123,65837r2718,6604l1420571,79337r2718,7176l1426007,93980r2718,7760l1431455,109753r2718,8306l1436891,126619r2730,8814l1442339,144513r2718,9335l1447775,163424r2730,9817l1453223,183286r2718,10275l1458671,204064r2718,10718l1464107,225704r2718,11138l1469555,248171r2718,11519l1474991,271387r2730,11886l1480439,295326r2718,12217l1485875,319913r2730,12523l1491323,345110r2718,12802l1496771,370840r2718,13055l1502207,397066r2718,13271l1507655,423710r2718,13463l1513091,450723r2730,13627l1518539,478054r2718,13754l1523975,505625r2730,13856l1529423,533374r2718,13933l1534871,561264r2718,13970l1540307,589217r2718,13983l1545755,617182r2718,13970l1551191,645096r2730,13920l1556639,672897r2718,13843l1562075,700519r2730,13742l1567523,727939r2718,13601l1572971,755066r2718,13437l1578407,781850r2718,13259l1583855,808254r2718,13042l1589291,834225r2718,12802l1594739,859701r2718,12535l1600175,884631r2730,12256l1605623,908990r2718,11938l1611059,932714r2730,11620l1616507,955764r2718,11265l1621955,978116r2718,10897l1627391,999706r2718,10515l1632839,1020521r2718,10110l1638275,1040523r2730,9678l1643723,1059676r2718,9245l1649159,1077951r2730,8801l1654607,1095325r2718,8343l1660055,1111783r2718,7874l1665491,1127290r2718,7404l1670939,1141844r2718,6922l1676375,1155433r2730,6426l1681823,1168032r2718,5931l1687259,1179640r2730,5423l1692707,1190244r2718,4927l1698155,1199858r2718,4420l1703591,1208456r2718,3937l1709039,1216063r2718,3429l1714475,1222680r2730,2934l1719923,1228306r2718,2451l1725359,1232954r2730,1968l1730807,1236650r2718,1486l1736255,1239393r2718,1016l1741691,1241196r2718,559l1747139,1242099r2718,114l1752575,1242111r2717,-318l1758023,1241260r2718,-736l1763459,1239584r2730,-1156l1768907,1237082r2718,-1537l1774342,1233818r2731,-1918l1779791,1229792r2718,-2274l1785239,1225067r2718,-2616l1790675,1219657r2717,-2946l1796123,1213612r2718,-3251l1801559,1206957r2730,-3530l1807007,1199744r2718,-3798l1812442,1192009r2731,-4051l1817891,1183780r2718,-4280l1823339,1175118r2718,-4496l1828775,1166051r2717,-4674l1834223,1156615r2718,-4840l1839659,1146873r2730,-4978l1845107,1136853r2718,-5105l1850542,1126604r2731,-5206l1855991,1116165r2718,-5283l1861439,1105574r2718,-5335l1866875,1094880r2717,-5372l1872323,1084135r2718,-5385l1877759,1073353r2730,-5385l1883207,1062596r2718,-5359l1888642,1051903r2731,-5321l1894091,1041298r2718,-5257l1899539,1030821r2718,-5169l1904975,1020521r2717,-5067l1910423,1010424r2718,-4952l1915859,1000569r2730,-4838l1921307,990981r2718,-4686l1926742,981685r2731,-4521l1932191,972718r2718,-4343l1937626,964120r2731,-4165l1943075,955891r2717,-3962l1948523,948081r2718,-3760l1953959,940677r2717,-3531l1959407,933730r2718,-3290l1964842,927253r2731,-3061l1970291,921258r2718,-2819l1975726,915746r2731,-2565l1981175,910742r2717,-2298l1986623,906259r2718,-2044l1992059,902310r2717,-1791l1997507,898881r2718,-1524l2002942,895985r2731,-1257l2008391,893623r2718,-978l2013826,891794r2731,-711l2019275,890512r2717,-445l2024723,889750r2718,-179l2030159,889521r2717,76l2035607,889800r2718,330l2041042,890588r2731,584l2046491,891870r2718,826l2051926,893649r2731,1054l2057375,895883r2717,1283l2062823,898575r2718,1512l2068259,901700r2717,1727l2073707,905243r2718,1930l2079142,909193r2718,2108l2084591,913511r2718,2299l2090026,918185r2731,2463l2095475,923189r2717,2616l2100910,928510r2731,2756l2106359,934098r2717,2895l2111807,939953r2718,3022l2117242,946036r2718,3124l2122691,952335r2718,3213l2128126,958800r2731,3289l2133575,965416r2717,3365l2139010,972160r2731,3416l2144459,979005r2717,3441l2149907,985913r2718,3468l2155342,992861r2718,3480l2160791,999820r2718,3480l2166226,1006767r2731,3467l2171675,1013676r2717,3442l2177110,1020521r2731,3391l2182559,1027278r2717,3340l2188007,1033920r2718,3264l2193442,1040423r2718,3187l2198891,1046759r2718,3099l2204326,1052906r2731,2998l2209775,1058850r2717,2895l2215210,1064578r2731,2769l2220659,1070051r2717,2642l2226094,1075258r2731,2502l2231542,1080198r2718,2350l2236991,1084834r2718,2197l2242426,1089152r2718,2045l2247875,1093165r2717,1880l2253310,1096835r2731,1703l2258759,1100163r2717,1536l2264194,1103135r2731,1359l2269642,1105751r2718,1168l2275091,1107999r2718,991l2280526,1109879r2718,800l2285975,1111390r2717,610l2291410,1112521r2731,431l2296859,1113282r2717,242l2302294,1113663r2731,64l2307742,1113689r2718,-127l2313191,1113333r2718,-305l2318626,1112621r2718,-482l2324075,1111568r2717,-661l2329510,1110158r2731,-838l2334959,1108418r2717,-1003l2340394,1106348r2731,-1156l2345842,1103961r2718,-1309l2351291,1101268r2718,-1447l2356726,1098297r2718,-1588l2362175,1095058r2717,-1728l2367610,1091553r2731,-1842l2373059,1087806r2717,-1956l2378494,1083843r2731,-2069l2383942,1079665r2718,-2159l2389378,1075309r2731,-2248l2394826,1070775r2718,-2324l2400275,1066089r2717,-2388l2405710,1061276r2718,-2451l2411159,1056361r2717,-2502l2416594,1051344r2731,-2527l2422042,1046264r2718,-2566l2427478,1041133r2731,-2578l2432926,1035977r2718,-2590l2438375,1030808r2717,-2578l2443810,1025652r2718,-2566l2449259,1020521r2717,-2540l2454694,1015454r2731,-2515l2460142,1010450r2718,-2477l2465578,1005536r2731,-2427l2471026,1000722r2718,-2350l2476475,996036r2717,-2287l2481910,991502r2718,-2210l2487359,987120r2717,-2134l2492794,982904r2731,-2032l2498242,978878r2718,-1931l2503678,975068r2731,-1829l2509126,971461r2718,-1727l2514575,968083r2717,-1600l2520010,964933r2718,-1473l2525459,962051r2717,-1359l2530894,959409r2731,-1219l2536342,957034r2718,-1079l2541778,954939r2731,-953l2547226,953110r2718,-801l2552675,951573r2717,-673l2558110,950316r2718,-521l2563559,949338r2717,-381l2568994,948652r2718,-228l2574442,948258r2718,-76l2579878,948157r2731,50l2585326,948334r2718,203l2590762,948804r2730,330l2596210,949541r2718,470l2601659,950544r2717,610l2607094,951827r2718,737l2612542,953364r2718,863l2617978,955154r2731,978l2623426,957173r2718,1106l2628862,959434r2730,1220l2634310,961923r2718,1321l2639759,964603r2717,1423l2645194,967498r2718,1512l2650642,970573r2718,1599l2656078,973811r2731,1676l2661526,977202r2718,1752l2666962,980745r2730,1816l2672410,984415r2718,1880l2677859,988187r2717,1930l2683294,992060r2718,1969l2688742,996023r2718,1994l2694178,1000036r2731,2032l2699626,1004100r2718,2045l2705062,1008202r2730,2058l2710510,1012317r2718,2058l2715946,1016432r2730,2045l2721394,1020521r2718,2045l2726842,1024586r2718,2019l2732278,1028598r2718,1994l2737726,1032549r2718,1955l2743162,1036421r2730,1906l2748610,1040206r2718,1854l2754046,1043877r2730,1790l2759494,1047433r2718,1727l2764942,1050849r2718,1664l2770378,1054126r2718,1575l2775826,1057249r2718,1486l2781262,1060197r2730,1409l2786710,1062965r2718,1308l2792146,1065543r2730,1219l2797594,1067930r2718,1118l2803042,1070115r2718,1003l2808478,1072083r2718,902l2813926,1073836r2718,788l2819362,1075360r2730,685l2824810,1076668r2718,559l2830246,1077735r2730,444l2835694,1078573r2718,330l2841142,1079183r2718,216l2846578,1079550r2718,103l2852026,1079691r2718,-26l2857462,1079589r2730,-139l2862910,1079259r2718,-254l2868346,1078700r2730,-368l2873794,1077913r2718,-470l2879242,1076910r2718,-585l2884678,1075690r2718,-686l2890126,1074268r2718,-788l2895562,1072642r2718,-889l2901010,1070813r2718,-977l2906446,1068807r2730,-1067l2911894,1066635r2718,-1156l2917330,1064285r2730,-1231l2922778,1061784r2718,-1308l2928226,1059129r2718,-1371l2933662,1056348r2718,-1435l2939110,1053440r2718,-1486l2944546,1050430r2730,-1537l2949994,1047318r2718,-1587l2955430,1044131r2730,-1626l2960878,1040867r2718,-1664l2966326,1037539r2718,-1676l2971762,1034173r2718,-1701l2977210,1030770r2718,-1702l2982646,1027354r2730,-1715l2988094,1023938r2718,-1715l2993530,1020521r2730,-1689l2998978,1017130r2718,-1676l3004426,1013790r2718,-1663l3009862,1010476r2718,-1626l3015310,1007237r2718,-1600l3020746,1004074r2730,-1562l3026194,1000989r2718,-1511l3031630,998004r2730,-1460l3037078,995121r2718,-1396l3042526,992365r2718,-1333l3047962,989723r2718,-1257l3053410,987234r2718,-1193l3058846,984885r2718,-1118l3064294,982701r2718,-1042l3069730,980669r2730,-953l3075178,978815r2718,-865l3080614,977126r2730,-775l3086062,975627r2718,-686l3091510,974306r2718,-584l3096946,973188r2718,-495l3102394,972248r2718,-393l3107830,971512r2730,-292l3113278,970979r2718,-203l3118714,970636r2730,-102l3124162,970496r2718,l3129610,970547r2718,102l3135046,970800r2718,204l3140494,971245r2718,293l3145930,971880r2730,394l3151378,972706r2718,482l3156814,973709r2730,572l3162262,974903r2718,660l3167710,976262r2718,737l3173146,977786r2718,825l3178594,979462r2718,902l3184030,981304r2730,965l3189478,983273r2718,1041l3194914,985393r2730,1105l3200362,987628r2718,1168l3205798,989991r2730,1206l3211246,992442r2718,1269l3216694,995007r2718,1308l3222130,997648r2718,1347l3227578,1000366r2718,1385l3233014,1003147r2730,1410l3238462,1005980r2718,1435l3243898,1008850r2730,1448l3249346,1011758r2718,1461l3254794,1014679r2718,1461l3260230,1017601r2717,1460l3265678,1020521e" filled="f" strokecolor="#f19064" strokeweight=".26564mm">
                  <v:stroke miterlimit="83231f" joinstyle="miter"/>
                  <v:path arrowok="t" o:connecttype="custom" o:connectlocs="0,10205;27,10185;54,10164;82,10144;109,10123;136,10102;163,10082;191,10061;218,10041;245,10021;272,10000;299,9980;327,9960;354,9940;381,9920;408,9901;435,9882;463,9863;490,9844;517,9826;544,9807;572,9789;599,9772;626,9755;653,9738;680,9722;708,9706;735,9690;762,9675;789,9660;816,9646;844,9632;871,9619;898,9606;925,9594;953,9583;980,9572;1007,9561;1034,9551;1061,9542;1089,9534;1116,9526;1143,9518;1170,9511;1197,9505;1225,9500;1252,9495;1279,9491;1306,9488;1334,9485;1361,9483;1388,9482;1415,9481;1442,9482;1470,9482;1497,9484;1524,9486;1551,9489;1578,9493;1606,9498;1633,9503;1660,9509;1687,9516;1715,9523" o:connectangles="0,0,0,0,0,0,0,0,0,0,0,0,0,0,0,0,0,0,0,0,0,0,0,0,0,0,0,0,0,0,0,0,0,0,0,0,0,0,0,0,0,0,0,0,0,0,0,0,0,0,0,0,0,0,0,0,0,0,0,0,0,0,0,0" textboxrect="0,0,3265678,1242213"/>
                </v:shape>
                <v:shape id="Shape 8259" o:spid="_x0000_s1941" style="position:absolute;left:680;top:3463;width:32657;height:11180;visibility:visible;mso-wrap-style:square;v-text-anchor:top" coordsize="3265678,1117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" path="m,918464r2718,1536l5436,921538r2730,1536l10884,924611r2718,1549l16320,927684r2730,1537l21768,930745r2718,1524l27216,933780r2718,1499l32652,936765r2718,1486l38100,939711r2718,1448l43536,942581r2730,1410l48984,945388r2718,1359l54420,948093r2730,1321l59868,950709r2718,1270l65316,953211r2718,1207l70752,955598r2718,1144l76200,957846r2718,1080l81636,959968r2730,990l87084,961923r2718,928l92520,963726r2730,852l97968,965365r2718,762l103416,966838r2718,660l108852,968121r2718,571l114300,969213r2718,483l119736,970115r2730,381l125184,970826r2718,280l130620,971321r2730,178l136068,971626r2718,64l141503,971715r2731,-38l146952,971588r2718,-140l152400,971258r2718,-241l157836,970712r2717,-356l163284,969963r2718,-458l168720,968997r2730,-558l174168,967816r2718,-660l179603,966444r2731,-761l185052,964870r2718,-864l190500,963092r2718,-953l195936,961136r2717,-1054l201384,958990r2718,-1144l206820,956666r2730,-1232l212268,954163r2718,-1307l217703,951509r2731,-1384l223152,948715r2718,-1460l228600,945769r2718,-1524l234036,942683r2717,-1588l239484,939482r2718,-1638l244920,936181r2730,-1690l250368,932776r2718,-1727l255803,929297r2731,-1778l261252,925741r2718,-1804l266700,922121r2718,-1815l272136,918464r2717,-1842l277584,914781r2718,-1855l283020,911086r2730,-1855l288468,907376r2718,-1841l293903,903694r2731,-1841l299352,900036r2718,-1816l304787,896417r2731,-1791l310236,892848r2717,-1753l315684,889368r2718,-1714l321120,885965r2717,-1664l326568,882662r2718,-1599l332003,879475r2731,-1537l337452,876427r2718,-1486l342887,873506r2731,-1397l348336,870738r2717,-1321l353784,868146r2718,-1231l359220,865721r2717,-1144l364668,863486r2718,-1042l370103,861454r2731,-940l375552,859625r2718,-825l380987,858024r2731,-724l386436,856640r2717,-609l391884,855485r2718,-483l397320,854583r2717,-368l402768,853910r2718,-229l408203,853504r2731,-115l413652,853338r2718,13l419087,853427r2731,153l424536,853783r2717,279l429984,854405r2718,406l435420,855269r2717,533l440868,856412r2718,661l446303,857797r2718,786l451752,859434r2718,914l457187,861327r2731,1041l462636,863461r2717,1155l468071,865835r2731,1270l473520,868438r2717,1385l478968,871271r2718,1486l484403,874306r2718,1600l489852,877557r2718,1689l495287,880986r2731,1791l500736,884606r2717,1879l506171,888403r2731,1956l511620,892340r2717,2032l517068,896430r2718,2095l522503,900646r2718,2146l527952,904977r2718,2196l533387,909396r2731,2248l538836,913905r2717,2273l544271,918464r2731,2312l549720,923074r2717,2325l555168,927722r2718,2324l560603,932370r2718,2324l566052,937019r2718,2311l571487,941629r2731,2299l576936,946200r2717,2274l582371,950722r2731,2222l587820,955142r2717,2184l593268,959472r2718,2121l598703,963688r2718,2059l604152,967765r2718,1981l609587,971690r2718,1905l615036,975449r2717,1816l620471,979018r2731,1714l625920,982396r2717,1600l631355,985545r2731,1486l636803,988466r2718,1372l642252,991147r2718,1231l647687,993559r2718,1105l653136,995705r2717,965l658571,997559r2731,826l664020,999134r2717,673l669455,1000404r2731,521l674903,1001357r2718,368l680352,1001992r2718,203l685787,1002309r2718,38l691236,1002296r2717,-126l696671,1001954r2731,-305l702120,1001268r2717,-470l707555,1000252r2731,-648l713003,998893r2718,-813l718452,997191r2718,-965l723887,995172r2718,-1130l729336,992822r2717,-1308l734771,990143r2731,-1461l740220,987145r2717,-1612l745655,983843r2731,-1765l751103,980237r2718,-1918l756552,976338r2718,-2045l761987,972172r2718,-2197l767436,967727r2717,-2311l772871,963041r2718,-2438l778320,958113r2717,-2552l783755,952957r2731,-2641l789203,947610r2718,-2743l794639,942074r2731,-2833l800087,936371r2718,-2909l805536,930516r2717,-2972l810971,924547r2718,-3023l816420,918464r2717,-3073l821855,912305r2731,-3099l827303,906094r2718,-3124l832739,899833r2731,-3137l838187,893572r2718,-3137l843636,887311r2717,-3111l849071,881101r2718,-3086l854520,874941r2717,-3048l859955,868870r2731,-2984l865403,862914r2718,-2921l870839,857097r2731,-2857l876287,851433r2718,-2768l881736,845960r2717,-2667l887171,840689r2718,-2553l892620,835647r2717,-2426l898055,830872r2731,-2299l903503,826364r2718,-2147l908939,822160r2731,-1994l914387,818261r2718,-1816l919836,814718r2717,-1639l925271,811530r2718,-1461l930720,808710r2717,-1257l936155,806285r2718,-1054l941603,804278r2718,-850l947039,802678r2731,-635l952487,801522r2718,-406l957923,800811r2730,-178l963371,800557r2718,51l968820,800773r2717,280l974255,801459r2718,521l979703,802615r2718,762l985139,804252r2731,1004l990587,806373r2718,1245l996023,808977r2730,1486l1001471,812063r2718,1728l1006920,815632r2717,1956l1012355,819671r2718,2184l1017803,824166r2718,2426l1023239,829119r2731,2654l1028687,834530r2718,2857l1034123,840359r2730,3073l1039571,846607r2718,3277l1045020,853262r2717,3467l1050455,860298r2718,3658l1055903,867702r2718,3836l1061339,875449r2730,3988l1066787,883514r2718,4140l1072223,891870r2730,4293l1077671,900506r2718,4407l1083119,909383r2718,4522l1088555,918464r2718,4623l1094003,927735r2718,4699l1099439,937158r2730,4763l1104887,946709r2718,4800l1110323,956335r2730,4839l1115771,966013r2718,4851l1121207,975716r2730,4838l1126655,985393r2718,4813l1132103,995007r2718,4788l1137539,1004544r2718,4712l1142987,1013930r2718,4648l1148423,1023163r2730,4533l1153871,1032180r2718,4420l1159307,1040956r2730,4279l1164755,1049439r2718,4115l1170203,1057592r2718,3950l1175639,1065403r2718,3747l1181087,1072807r2718,3530l1186523,1079767r2730,3314l1191971,1086256r2718,3061l1197407,1092250r2730,2795l1202855,1097687r2718,2514l1208303,1102551r2718,2210l1213739,1106818r2718,1880l1219187,1110425r2718,1561l1224623,1113371r2730,1207l1230071,1115619r2718,851l1235507,1117130r2730,482l1240955,1117892r2718,102l1246391,1117879r2730,-305l1251839,1117079r2718,-711l1257287,1115441r2718,-1130l1262723,1112977r2718,-1549l1268171,1109663r2718,-1995l1273607,1105471r2730,-2425l1279055,1100404r2718,-2858l1284491,1094460r2730,-3314l1289939,1087615r2718,-3772l1295387,1079868r2718,-4217l1300823,1071219r2718,-4660l1306271,1061669r2718,-5105l1311707,1051230r2730,-5563l1317155,1039888r2718,-6006l1322591,1027659r2730,-6439l1328039,1014565r2718,-6884l1333487,1000595r2718,-7303l1338923,985786r2718,-7721l1344371,970153r2718,-8128l1349807,953706r2730,-8521l1355255,936460r2718,-8903l1360691,918464r2730,-9271l1366139,899731r2718,-9626l1371587,880301r2718,-9970l1377023,860184r2718,-10288l1382471,839444r2718,-10604l1387907,818083r2730,-10883l1393355,796163r2718,-11150l1398791,773722r2730,-11405l1404239,750798r2718,-11633l1409675,727431r2730,-11837l1415123,703669r2718,-12027l1420571,679552r2718,-12180l1426007,655130r2718,-12294l1431455,630466r2718,-12408l1436891,605600r2730,-12497l1442339,580581r2718,-12548l1447775,555460r2730,-12586l1453223,530289r2718,-12573l1458671,505130r2718,-12561l1464107,480034r2718,-12509l1469555,455054r2718,-12434l1474991,430238r2730,-12332l1480439,405650r2718,-12191l1485875,381330r2730,-12027l1491323,357353r2718,-11849l1496771,333756r2718,-11646l1502207,310591r2718,-11405l1507655,287921r2718,-11137l1513091,265785r2730,-10846l1518539,244246r2718,-10528l1523975,223342r2730,-10185l1529423,203136r2718,-9842l1534871,183655r2718,-9449l1540307,164947r2718,-9042l1545755,147079r2718,-8624l1551191,130061r2730,-8166l1556639,113944r2718,-7696l1562075,98781r2730,-7227l1567523,84582r2718,-6719l1572971,71399r2718,-6210l1578407,59245r2718,-5664l1583855,48171r2718,-5131l1589291,38189r2718,-4572l1594739,29324r2718,-4000l1600175,21603r2730,-3429l1605623,15037r2718,-2845l1611059,9639r2730,-2260l1616507,5423r2718,-1651l1621955,2413r2718,-1054l1627391,610r2718,-458l1632839,r2718,152l1638275,610r2730,749l1643723,2413r2718,1359l1649159,5423r2730,1956l1654607,9639r2718,2553l1660055,15037r2718,3137l1665491,21603r2718,3721l1670939,29324r2718,4293l1676375,38189r2730,4851l1681823,48171r2718,5410l1687259,59245r2730,5944l1692707,71399r2718,6464l1698155,84582r2718,6972l1703591,98781r2718,7467l1709039,113944r2718,7951l1714475,130061r2730,8394l1719923,147079r2718,8826l1725359,164947r2730,9259l1730807,183655r2718,9639l1736255,203136r2718,10021l1741691,223342r2718,10376l1747139,244246r2718,10693l1752575,265785r2717,10999l1758023,287921r2718,11265l1763459,310591r2730,11519l1768907,333756r2718,11748l1774342,357353r2731,11950l1779791,381330r2718,12129l1785239,405650r2718,12256l1790675,430238r2717,12382l1796123,455054r2718,12471l1801559,480034r2730,12535l1807007,505130r2718,12586l1812442,530289r2731,12585l1817891,555460r2718,12573l1823339,580581r2718,12522l1828775,605600r2717,12458l1834223,630466r2718,12370l1839659,655130r2730,12242l1845107,679552r2718,12090l1850542,703669r2731,11925l1855991,727431r2718,11734l1861439,750798r2718,11519l1866875,773722r2717,11291l1872323,796163r2718,11037l1877759,818083r2730,10757l1883207,839444r2718,10452l1888642,860184r2731,10147l1894091,880301r2718,9804l1899539,899731r2718,9462l1904975,918464r2717,9093l1910423,936460r2718,8725l1915859,953706r2730,8319l1921307,970153r2718,7912l1926742,985786r2731,7506l1932191,1000595r2718,7086l1937626,1014565r2731,6655l1943075,1027659r2717,6223l1948523,1039888r2718,5779l1953959,1051230r2717,5334l1959407,1061669r2718,4890l1964842,1071219r2731,4432l1970291,1079868r2718,3975l1975726,1087615r2731,3531l1981175,1094460r2717,3086l1986623,1100404r2718,2642l1992059,1105471r2717,2197l1997507,1109663r2718,1765l2002942,1112977r2731,1334l2008391,1115441r2718,927l2013826,1117079r2731,495l2019275,1117879r2717,115l2024723,1117892r2718,-280l2030159,1117130r2717,-660l2035607,1115619r2718,-1041l2041042,1113371r2731,-1385l2046491,1110425r2718,-1727l2051926,1106818r2731,-2057l2057375,1102551r2717,-2350l2062823,1097687r2718,-2642l2068259,1092250r2717,-2933l2073707,1086256r2718,-3175l2079142,1079767r2718,-3430l2084591,1072807r2718,-3657l2090026,1065403r2731,-3861l2095475,1057592r2717,-4038l2100910,1049439r2731,-4204l2106359,1040956r2717,-4356l2111807,1032180r2718,-4484l2117242,1023163r2718,-4585l2122691,1013930r2718,-4674l2128126,1004544r2731,-4749l2133575,995007r2717,-4801l2139010,985393r2731,-4839l2144459,975716r2717,-4852l2149907,966013r2718,-4839l2155342,956335r2718,-4826l2160791,946709r2718,-4788l2166226,937158r2731,-4724l2171675,927735r2717,-4648l2177110,918464r2731,-4559l2182559,909383r2717,-4470l2188007,900506r2718,-4343l2193442,891870r2718,-4216l2198891,883514r2718,-4077l2204326,875449r2731,-3911l2209775,867702r2717,-3746l2215210,860298r2731,-3569l2220659,853262r2717,-3378l2226094,846607r2731,-3175l2231542,840359r2718,-2972l2236991,834530r2718,-2757l2242426,829119r2718,-2527l2247875,824166r2717,-2311l2253310,819671r2731,-2083l2258759,815632r2717,-1841l2264194,812063r2731,-1600l2269642,808977r2718,-1359l2275091,806373r2718,-1117l2280526,804252r2718,-875l2285975,802615r2717,-635l2291410,801459r2731,-406l2296859,800773r2717,-165l2302294,800557r2731,76l2307742,800811r2718,305l2313191,801522r2718,521l2318626,802678r2718,750l2324075,804278r2717,953l2329510,806285r2731,1168l2334959,808710r2717,1359l2340394,811530r2731,1549l2345842,814718r2718,1727l2351291,818261r2718,1905l2356726,822160r2718,2057l2362175,826364r2717,2209l2367610,830872r2731,2349l2373059,835647r2717,2489l2378494,840689r2731,2604l2383942,845960r2718,2705l2389378,851433r2731,2807l2394826,857097r2718,2896l2400275,862914r2717,2972l2405710,868870r2718,3023l2411159,874941r2717,3074l2416594,881101r2731,3099l2422042,887311r2718,3124l2427478,893572r2731,3124l2432926,899833r2718,3137l2438375,906094r2717,3112l2443810,912305r2718,3086l2449259,918464r2717,3060l2454694,924547r2731,2997l2460142,930516r2718,2946l2465578,936371r2731,2870l2471026,942074r2718,2793l2476475,947610r2717,2706l2481910,952957r2718,2604l2487359,958113r2717,2490l2492794,963041r2731,2375l2498242,967727r2718,2248l2503678,972172r2731,2121l2509126,976338r2718,1981l2514575,980237r2717,1841l2520010,983843r2718,1690l2525459,987145r2717,1537l2530894,990143r2731,1371l2536342,992822r2718,1220l2541778,995172r2731,1054l2547226,997191r2718,889l2552675,998893r2717,711l2558110,1000252r2718,546l2563559,1001268r2717,381l2568994,1001954r2718,216l2574442,1002296r2718,51l2579878,1002309r2731,-114l2585326,1001992r2718,-267l2590762,1001357r2730,-432l2596210,1000404r2718,-597l2601659,999134r2717,-749l2607094,997559r2718,-889l2612542,995705r2718,-1041l2617978,993559r2731,-1181l2623426,991147r2718,-1309l2628862,988466r2730,-1435l2634310,985545r2718,-1549l2639759,982396r2717,-1664l2645194,979018r2718,-1753l2650642,975449r2718,-1854l2656078,971690r2731,-1944l2661526,967765r2718,-2018l2666962,963688r2730,-2095l2672410,959472r2718,-2146l2677859,955142r2717,-2198l2683294,950722r2718,-2248l2688742,946200r2718,-2272l2694178,941629r2731,-2299l2699626,937019r2718,-2325l2705062,932370r2730,-2324l2710510,927722r2718,-2323l2715946,923074r2730,-2298l2721394,918464r2718,-2286l2726842,913905r2718,-2261l2732278,909396r2718,-2223l2737726,904977r2718,-2185l2743162,900646r2730,-2121l2748610,896430r2718,-2058l2754046,892340r2730,-1981l2759494,888403r2718,-1918l2764942,884606r2718,-1829l2770378,880986r2718,-1740l2775826,877557r2718,-1651l2781262,874306r2730,-1549l2786710,871271r2718,-1448l2792146,868438r2730,-1333l2797594,865835r2718,-1219l2803042,863461r2718,-1093l2808478,861327r2718,-979l2813926,859434r2718,-851l2819362,857797r2730,-724l2824810,856412r2718,-610l2830246,855269r2730,-458l2835694,854405r2718,-343l2841142,853783r2718,-203l2846578,853427r2718,-76l2852026,853338r2718,51l2857462,853504r2730,177l2862910,853910r2718,305l2868346,854583r2730,419l2873794,855485r2718,546l2879242,856640r2718,660l2884678,858024r2718,776l2890126,859625r2718,889l2895562,861454r2718,990l2901010,863486r2718,1091l2906446,865721r2730,1194l2911894,868146r2718,1271l2917330,870738r2730,1371l2922778,873506r2718,1435l2928226,876427r2718,1511l2933662,879475r2718,1588l2939110,882662r2718,1639l2944546,885965r2730,1689l2949994,889368r2718,1727l2955430,892848r2730,1778l2960878,896417r2718,1803l2966326,900036r2718,1817l2971762,903694r2718,1841l2977210,907376r2718,1855l2982646,911086r2730,1840l2988094,914781r2718,1841l2993530,918464r2730,1842l2998978,922121r2718,1816l3004426,925741r2718,1778l3009862,929297r2718,1752l3015310,932776r2718,1715l3020746,936181r2730,1663l3026194,939482r2718,1613l3031630,942683r2730,1562l3037078,945769r2718,1486l3042526,948715r2718,1410l3047962,951509r2718,1347l3053410,954163r2718,1271l3058846,956666r2718,1180l3064294,958990r2718,1092l3069730,961136r2730,1003l3075178,963092r2718,914l3080614,964870r2730,813l3086062,966444r2718,712l3091510,967816r2718,623l3096946,968997r2718,508l3102394,969963r2718,393l3107830,970712r2730,305l3113278,971258r2718,190l3118714,971588r2730,89l3124162,971715r2718,-25l3129610,971626r2718,-127l3135046,971321r2718,-215l3140494,970826r2718,-330l3145930,970115r2730,-419l3151378,969213r2718,-521l3156814,968121r2730,-623l3162262,966838r2718,-711l3167710,965365r2718,-787l3173146,963726r2718,-875l3178594,961923r2718,-965l3184030,959968r2730,-1042l3189478,957846r2718,-1104l3194914,955598r2730,-1180l3200362,953211r2718,-1232l3205798,950709r2730,-1295l3211246,948093r2718,-1346l3216694,945388r2718,-1397l3222130,942581r2718,-1422l3227578,939711r2718,-1460l3233014,936765r2730,-1486l3238462,933780r2718,-1511l3243898,930745r2730,-1524l3249346,927684r2718,-1524l3254794,924611r2718,-1537l3260230,921538r2717,-1538l3265678,918464e" filled="f" strokecolor="#f19064" strokeweight=".26564mm">
                  <v:stroke miterlimit="83231f" joinstyle="miter"/>
                  <v:path arrowok="t" o:connecttype="custom" o:connectlocs="0,9185;27,9200;54,9215;82,9231;109,9246;136,9262;163,9277;191,9292;218,9307;245,9323;272,9338;299,9353;327,9368;354,9383;381,9397;408,9412;435,9426;463,9440;490,9454;517,9468;544,9481;572,9494;599,9507;626,9520;653,9532;680,9544;708,9556;735,9567;762,9579;789,9589;816,9600;844,9610;871,9619;898,9629;925,9637;953,9646;980,9654;1007,9661;1034,9668;1061,9675;1089,9681;1116,9687;1143,9692;1170,9697;1197,9701;1225,9705;1252,9708;1279,9711;1306,9713;1334,9715;1361,9716;1388,9717;1415,9717;1442,9717;1470,9716;1497,9715;1524,9713;1551,9710;1578,9707;1606,9704;1633,9700;1660,9695;1687,9690;1715,9684" o:connectangles="0,0,0,0,0,0,0,0,0,0,0,0,0,0,0,0,0,0,0,0,0,0,0,0,0,0,0,0,0,0,0,0,0,0,0,0,0,0,0,0,0,0,0,0,0,0,0,0,0,0,0,0,0,0,0,0,0,0,0,0,0,0,0,0" textboxrect="0,0,3265678,1117994"/>
                </v:shape>
                <v:shape id="Shape 8260" o:spid="_x0000_s1942" style="position:absolute;left:680;top:6525;width:32657;height:7453;visibility:visible;mso-wrap-style:square;v-text-anchor:top" coordsize="3265678,745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" path="m,612305r2718,-876l5436,610553r2730,-877l10884,608800r2718,-877l16320,607047r2730,-876l21768,605307r2718,-863l27216,603580r2718,-851l32652,601878r2718,-838l38100,600215r2718,-826l43536,598577r2730,-801l48984,597002r2718,-775l54420,595464r2730,-748l59868,593979r2718,-711l65316,592569r2718,-673l70752,591223r2718,-635l76200,589966r2718,-610l81636,588772r2730,-559l87084,587667r2718,-507l92520,586663r2730,-469l97968,585750r2718,-420l103416,584936r2718,-368l108852,584226r2718,-318l114300,583616r2718,-254l119736,583120r2730,-203l125184,582740r2718,-153l130620,582473r2730,-89l136068,582320r2718,-25l141503,582295r2731,25l146952,582371r2718,89l152400,582575r2718,152l157836,582905r2717,203l163284,583349r2718,267l168720,583908r2730,318l174168,584581r2718,381l179603,585368r2731,432l185052,586270r2718,496l190500,587273r2718,547l195936,588391r2717,597l201384,589611r2718,647l206820,590931r2730,686l212268,592341r2718,736l217703,593827r2731,787l223152,595414r2718,813l228600,597065r2718,851l234036,598792r2717,889l239484,600583r2718,914l244920,602438r2730,939l250368,604342r2718,965l255803,606286r2731,977l261252,608267r2718,1003l266700,610273r2718,1016l272136,612305r2717,1029l277584,614350r2718,1029l283020,616407r2730,1029l288468,618452r2718,1029l293903,620497r2731,1015l299352,622516r2718,1003l304787,624510r2731,991l310236,626466r2717,965l315684,628383r2718,940l321120,630250r2717,915l326568,632066r2718,877l332003,633806r2731,838l337452,635470r2718,813l342887,637057r2731,762l348336,638569r2717,711l353784,639966r2718,672l359220,641286r2717,610l364668,642480r2718,559l370103,643572r2731,508l375552,644551r2718,444l380987,645414r2731,381l386436,646138r2717,317l391884,646747r2718,241l397320,647218r2717,177l402768,647547r2718,115l408203,647751r2731,38l413652,647802r2718,-26l419087,647726r2731,-90l424536,647497r2717,-153l429984,647141r2718,-241l435420,646633r2717,-305l440868,645998r2718,-381l446303,645211r2718,-445l451752,644296r2718,-507l457187,643242r2731,-571l462636,642062r2717,-636l468071,640753r2731,-698l473520,639318r2717,-762l478968,637769r2718,-813l484403,636105r2718,-864l489852,634340r2718,-927l495287,632473r2731,-978l500736,630504r2717,-1016l506171,628459r2731,-1066l511620,626326r2717,-1092l517068,624116r2718,-1130l522503,621855r2718,-1155l527952,619531r2718,-1181l533387,617156r2731,-1206l538836,614744r2717,-1219l544271,612305r2731,-1219l549720,609854r2717,-1232l555168,607378r2718,-1232l560603,604913r2718,-1231l566052,602462r2718,-1231l571487,600011r2731,-1206l576936,597612r2717,-1194l582371,595237r2731,-1169l587820,592913r2717,-1144l593268,590639r2718,-1105l598703,588442r2718,-1067l604152,586321r2718,-1029l609587,584276r2718,-977l615036,582333r2717,-940l620471,580492r2731,-877l625920,578765r2717,-826l631355,577152r2731,-762l636803,575653r2718,-686l642252,574307r2718,-635l647687,573088r2718,-559l653136,572008r2717,-482l658571,571094r2731,-406l664020,570319r2717,-317l669455,569722r2731,-254l674903,569278r2718,-165l680352,568998r2718,-76l685787,568884r2718,12l691236,568947r2717,102l696671,569189r2731,178l702120,569595r2717,266l707555,570179r2731,356l713003,570929r2718,444l718452,571856r2718,533l723887,572960r2718,610l729336,574218r2717,686l734771,575640r2731,774l740220,577215r2717,851l745655,578955r2731,927l751103,580847r2718,990l756552,582867r2718,1066l761987,585038r2718,1118l767436,587324r2717,1194l772871,589738r2718,1244l778320,592265r2717,1307l783755,594893r2731,1347l789203,597624r2718,1384l794639,600431r2731,1435l800087,603314r2718,1460l805536,606260r2717,1498l810971,609270r2718,1511l816420,612305r2717,1537l821855,615379r2731,1549l827303,618477r2718,1550l832739,621576r2731,1550l838187,624675r2718,1536l843636,627749r2717,1536l849071,630796r2718,1511l854520,633806r2717,1486l859955,636765r2731,1448l865403,639648r2718,1410l870839,642455r2731,1372l876287,645173r2718,1321l881736,647789r2717,1270l887171,650304r2718,1206l892620,652678r2717,1143l898055,654926r2731,1067l903503,657022r2718,1003l908939,658978r2731,914l914387,660756r2718,825l919836,662369r2717,736l925271,663804r2718,635l930720,665035r2717,559l936155,666090r2718,445l941603,666928r2718,355l947039,667576r2731,228l952487,667995r2718,127l957923,668210r2730,13l963371,668198r2718,-89l968820,667969r2717,-203l974255,667512r2718,-317l979703,666826r2718,-419l985139,665925r2731,-534l990587,664794r2718,-648l996023,663448r2730,-762l1001471,661873r2718,-864l1006920,660095r2717,-978l1012355,658089r2718,-1067l1017803,655892r2718,-1182l1023239,653491r2731,-1283l1028687,650887r2718,-1358l1034123,648106r2730,-1460l1039571,645147r2718,-1537l1045020,642023r2717,-1626l1050455,638734r2718,-1689l1055903,635305r2718,-1765l1061339,631736r2730,-1829l1066787,628041r2718,-1880l1072223,624243r2730,-1943l1077671,620344r2718,-1981l1083119,616356r2718,-2019l1088555,612305r2718,-2045l1094003,608203r2718,-2070l1099439,604050r2730,-2083l1104887,599884r2718,-2082l1110323,595706r2730,-2083l1115771,591541r2718,-2083l1121207,587401r2730,-2058l1126655,583299r2718,-2033l1132103,579247r2718,-1994l1137539,575272r2718,-1956l1142987,571398r2718,-1905l1148423,567613r2730,-1841l1153871,563969r2718,-1778l1159307,560451r2730,-1702l1164755,557098r2718,-1612l1170203,553910r2718,-1524l1175639,550901r2718,-1423l1181087,548094r2718,-1321l1186523,545503r2730,-1206l1191971,543141r2718,-1092l1197407,541020r2730,-978l1202855,539141r2718,-839l1208303,537528r2718,-712l1213739,536181r2718,-571l1219187,535115r2718,-420l1224623,534353r2730,-280l1230071,533870r2718,-114l1235507,533705r2730,25l1240955,533845r2718,190l1246391,534302r2730,343l1251839,535077r2718,507l1257287,536169r2718,660l1262723,537578r2718,826l1268171,539318r2718,991l1273607,541376r2730,1143l1279055,543751r2718,1307l1284491,546443r2730,1460l1289939,549440r2718,1613l1295387,552742r2718,1765l1300823,556349r2718,1905l1306271,560235r2718,2045l1311707,564400r2730,2185l1317155,568833r2718,2324l1322591,573532r2730,2438l1328039,578459r2718,2554l1333487,583629r2718,2666l1338923,589001r2718,2768l1344371,594576r2718,2857l1349807,600329r2730,2947l1355255,606247r2718,3010l1360691,612305r2730,3086l1366139,618490r2718,3124l1371587,624777r2718,3161l1377023,631139r2718,3201l1382471,637553r2718,3226l1387907,644004r2730,3239l1393355,650469r2718,3238l1398791,656920r2730,3213l1404239,663334r2718,3187l1409675,669696r2730,3137l1415123,675957r2718,3087l1420571,682104r2718,3023l1426007,688112r2718,2946l1431455,693966r2718,2857l1436891,699618r2730,2755l1442339,705066r2718,2629l1447775,710261r2730,2501l1453223,715201r2718,2361l1458671,719836r2718,2210l1464107,724167r2718,2045l1469555,728167r2718,1854l1474991,731786r2730,1677l1480439,735038r2718,1473l1485875,737870r2730,1257l1491323,740283r2718,1042l1496771,742252r2718,800l1502207,743738r2718,571l1507655,744753r2718,318l1513091,745262r2730,63l1518539,745249r2718,-204l1523975,744715r2730,-482l1529423,743623r2718,-749l1534871,741985r2718,-1042l1540307,739763r2718,-1321l1545755,736981r2718,-1613l1551191,733603r2730,-1905l1556639,729641r2718,-2210l1562075,725068r2730,-2501l1567523,719913r2718,-2808l1572971,714146r2718,-3111l1578407,707771r2718,-3403l1583855,700812r2718,-3709l1589291,693255r2718,-4001l1594739,685102r2718,-4293l1600175,676377r2730,-4585l1605623,667068r2718,-4877l1611059,657187r2730,-5144l1616507,646761r2718,-5411l1621955,635800r2718,-5690l1627391,624307r2718,-5932l1632839,612305r2718,-6185l1638275,599821r2730,-6426l1643723,586867r2718,-6654l1649159,573456r2730,-6871l1654607,559626r2718,-7074l1660055,545388r2718,-7263l1665491,530771r2718,-7429l1670939,515810r2718,-7607l1676375,500532r2730,-7759l1681823,484949r2718,-7887l1687259,469100r2730,-8001l1692707,453034r2718,-8115l1698155,436753r2718,-8204l1703591,420306r2718,-8268l1709039,403733r2718,-8331l1714475,387045r2730,-8356l1719923,370307r2718,-8395l1725359,353530r2730,-8394l1730807,336753r2718,-8369l1736255,320027r2718,-8344l1741691,303364r2718,-8292l1747139,286817r2718,-8217l1752575,270434r2717,-8141l1758023,254215r2718,-8025l1763459,238227r2730,-7900l1768907,222504r2718,-7760l1774342,207061r2731,-7607l1779791,191948r2718,-7430l1785239,177191r2718,-7239l1790675,162827r2717,-7023l1796123,148895r2718,-6795l1801559,135420r2730,-6553l1807007,122428r2718,-6299l1812442,109969r2731,-6032l1817891,98044r2718,-5740l1823339,86703r2718,-5448l1828775,75959r2717,-5131l1834223,65849r2718,-4812l1839659,56388r2730,-4483l1845107,47599r2718,-4140l1850542,39497r2731,-3784l1855991,32118r2718,-3428l1861439,25464r2718,-3061l1866875,19545r2717,-2667l1872323,14402r2718,-2286l1877759,10020r2730,-1892l1883207,6426r2718,-1512l1888642,3620r2731,-1105l1894091,1613r2718,-712l1899539,394r2718,-292l1904975,r2717,102l1910423,394r2718,507l1915859,1613r2730,902l1921307,3620r2718,1294l1926742,6426r2731,1702l1932191,10020r2718,2096l1937626,14402r2731,2476l1943075,19545r2717,2858l1948523,25464r2718,3226l1953959,32118r2717,3595l1959407,39497r2718,3962l1964842,47599r2731,4306l1970291,56388r2718,4649l1975726,65849r2731,4979l1981175,75959r2717,5296l1986623,86703r2718,5601l1992059,98044r2717,5893l1997507,109969r2718,6160l2002942,122428r2731,6439l2008391,135420r2718,6680l2013826,148895r2731,6909l2019275,162827r2717,7125l2024723,177191r2718,7327l2030159,191948r2717,7506l2035607,207061r2718,7683l2041042,222504r2731,7823l2046491,238227r2718,7963l2051926,254215r2731,8078l2057375,270434r2717,8166l2062823,286817r2718,8255l2068259,303364r2717,8319l2073707,320027r2718,8357l2079142,336753r2718,8383l2084591,353530r2718,8382l2090026,370307r2731,8382l2095475,387045r2717,8357l2100910,403733r2731,8305l2106359,420306r2717,8243l2111807,436753r2718,8166l2117242,453034r2718,8065l2122691,469100r2718,7962l2128126,484949r2731,7824l2133575,500532r2717,7671l2139010,515810r2731,7532l2144459,530771r2717,7354l2149907,545388r2718,7164l2155342,559626r2718,6959l2160791,573456r2718,6757l2166226,586867r2731,6528l2171675,599821r2717,6299l2177110,612305r2731,6070l2182559,624307r2717,5803l2188007,635800r2718,5550l2193442,646761r2718,5282l2198891,657187r2718,5004l2204326,667068r2731,4724l2209775,676377r2717,4432l2215210,685102r2731,4152l2220659,693255r2717,3848l2226094,700812r2731,3556l2231542,707771r2718,3264l2236991,714146r2718,2959l2242426,719913r2718,2654l2247875,725068r2717,2363l2253310,729641r2731,2057l2258759,733603r2717,1765l2264194,736981r2731,1461l2269642,739763r2718,1180l2275091,741985r2718,889l2280526,743623r2718,610l2285975,744715r2717,330l2291410,745249r2731,76l2296859,745262r2717,-191l2302294,744753r2731,-444l2307742,743738r2718,-686l2313191,742252r2718,-927l2318626,740283r2718,-1156l2324075,737870r2717,-1359l2329510,735038r2731,-1575l2334959,731786r2717,-1765l2340394,728167r2731,-1955l2345842,724167r2718,-2121l2351291,719836r2718,-2274l2356726,715201r2718,-2439l2362175,710261r2717,-2566l2367610,705066r2731,-2693l2373059,699618r2717,-2795l2378494,693966r2731,-2908l2383942,688112r2718,-2985l2389378,682104r2731,-3060l2394826,675957r2718,-3124l2400275,669696r2717,-3175l2405710,663334r2718,-3201l2411159,656920r2717,-3213l2416594,650469r2731,-3226l2422042,644004r2718,-3225l2427478,637553r2731,-3213l2432926,631139r2718,-3201l2438375,624777r2717,-3163l2443810,618490r2718,-3099l2449259,612305r2717,-3048l2454694,606247r2731,-2971l2460142,600329r2718,-2896l2465578,594576r2731,-2807l2471026,589001r2718,-2706l2476475,583629r2717,-2616l2481910,578459r2718,-2489l2487359,573532r2717,-2375l2492794,568833r2731,-2248l2498242,564400r2718,-2120l2503678,560235r2731,-1981l2509126,556349r2718,-1842l2514575,552742r2717,-1689l2520010,549440r2718,-1537l2525459,546443r2717,-1385l2530894,543751r2731,-1232l2536342,541376r2718,-1067l2541778,539318r2731,-914l2547226,537578r2718,-749l2552675,536169r2717,-585l2558110,535077r2718,-432l2563559,534302r2717,-267l2568994,533845r2718,-115l2574442,533705r2718,51l2579878,533870r2731,203l2585326,534353r2718,342l2590762,535115r2730,495l2596210,536181r2718,635l2601659,537528r2717,774l2607094,539141r2718,901l2612542,541020r2718,1029l2617978,543141r2731,1156l2623426,545503r2718,1270l2628862,548094r2730,1384l2634310,550901r2718,1485l2639759,553910r2717,1576l2645194,557098r2718,1651l2650642,560451r2718,1740l2656078,563969r2731,1803l2661526,567613r2718,1880l2666962,571398r2730,1918l2672410,575272r2718,1981l2677859,579247r2717,2019l2683294,583299r2718,2044l2688742,587401r2718,2057l2694178,591541r2731,2082l2699626,595706r2718,2096l2705062,599884r2730,2083l2710510,604050r2718,2083l2715946,608203r2730,2057l2721394,612305r2718,2032l2726842,616356r2718,2007l2732278,620344r2718,1956l2737726,624243r2718,1918l2743162,628041r2730,1866l2748610,631736r2718,1804l2754046,635305r2730,1740l2759494,638734r2718,1663l2764942,642023r2718,1587l2770378,645147r2718,1499l2775826,648106r2718,1423l2781262,650887r2730,1321l2786710,653491r2718,1219l2792146,655892r2730,1130l2797594,658089r2718,1028l2803042,660095r2718,914l2808478,661873r2718,813l2813926,663448r2718,698l2819362,664794r2730,597l2824810,665925r2718,482l2830246,666826r2730,369l2835694,667512r2718,254l2841142,667969r2718,140l2846578,668198r2718,25l2852026,668210r2718,-88l2857462,667995r2730,-191l2862910,667576r2718,-293l2868346,666928r2730,-393l2873794,666090r2718,-496l2879242,665035r2718,-596l2884678,663804r2718,-699l2890126,662369r2718,-788l2895562,660756r2718,-864l2901010,658978r2718,-953l2906446,657022r2730,-1029l2911894,654926r2718,-1105l2917330,652678r2730,-1168l2922778,650304r2718,-1245l2928226,647789r2718,-1295l2933662,645173r2718,-1346l2939110,642455r2718,-1397l2944546,639648r2730,-1435l2949994,636765r2718,-1473l2955430,633806r2730,-1499l2960878,630796r2718,-1511l2966326,627749r2718,-1538l2971762,624675r2718,-1549l2977210,621576r2718,-1549l2982646,618477r2730,-1549l2988094,615379r2718,-1537l2993530,612305r2730,-1524l2998978,609270r2718,-1512l3004426,606260r2718,-1486l3009862,603314r2718,-1448l3015310,600431r2718,-1423l3020746,597624r2730,-1384l3026194,594893r2718,-1321l3031630,592265r2730,-1283l3037078,589738r2718,-1220l3042526,587324r2718,-1168l3047962,585038r2718,-1105l3053410,582867r2718,-1030l3058846,580847r2718,-965l3064294,578955r2718,-889l3069730,577215r2730,-801l3075178,575640r2718,-736l3080614,574218r2730,-648l3086062,572960r2718,-571l3091510,571856r2718,-483l3096946,570929r2718,-394l3102394,570179r2718,-318l3107830,569595r2730,-228l3113278,569189r2718,-140l3118714,568947r2730,-51l3124162,568884r2718,38l3129610,568998r2718,115l3135046,569278r2718,190l3140494,569722r2718,280l3145930,570319r2730,369l3151378,571094r2718,432l3156814,572008r2730,521l3162262,573088r2718,584l3167710,574307r2718,660l3173146,575653r2718,737l3178594,577152r2718,787l3184030,578765r2730,850l3189478,580492r2718,901l3194914,582333r2730,966l3200362,584276r2718,1016l3205798,586321r2730,1054l3211246,588442r2718,1092l3216694,590639r2718,1130l3222130,592913r2718,1155l3227578,595237r2718,1181l3233014,597612r2730,1193l3238462,600011r2718,1220l3243898,602462r2730,1220l3249346,604913r2718,1233l3254794,607378r2718,1244l3260230,609854r2717,1232l3265678,612305e" filled="f" strokecolor="#f19064" strokeweight=".26564mm">
                  <v:stroke miterlimit="83231f" joinstyle="miter"/>
                  <v:path arrowok="t" o:connecttype="custom" o:connectlocs="0,6123;27,6114;54,6105;82,6097;109,6088;136,6079;163,6070;191,6062;218,6053;245,6044;272,6036;299,6027;327,6019;354,6010;381,6002;408,5994;435,5986;463,5978;490,5970;517,5962;544,5954;572,5947;599,5940;626,5932;653,5925;680,5919;708,5912;735,5906;762,5899;789,5893;816,5888;844,5882;871,5876;898,5871;925,5866;953,5862;980,5857;1007,5853;1034,5849;1061,5845;1089,5842;1116,5839;1143,5836;1170,5833;1197,5831;1225,5829;1252,5827;1279,5826;1306,5825;1334,5824;1361,5823;1388,5823;1415,5823;1442,5823;1470,5824;1497,5824;1524,5826;1551,5827;1578,5829;1606,5831;1633,5833;1660,5836;1687,5839;1715,5842" o:connectangles="0,0,0,0,0,0,0,0,0,0,0,0,0,0,0,0,0,0,0,0,0,0,0,0,0,0,0,0,0,0,0,0,0,0,0,0,0,0,0,0,0,0,0,0,0,0,0,0,0,0,0,0,0,0,0,0,0,0,0,0,0,0,0,0" textboxrect="0,0,3265678,745325"/>
                </v:shape>
                <v:shape id="Shape 8261" o:spid="_x0000_s1943" style="position:absolute;left:680;top:7909;width:32657;height:5768;visibility:visible;mso-wrap-style:square;v-text-anchor:top" coordsize="3265678,576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" path="m,473888r2718,597l5436,475082r2730,597l10884,476263r2718,597l16320,477457r2730,584l21768,478625r2718,585l27216,479793r2718,572l32652,480937r2718,571l38100,482067r2718,546l43536,483159r2730,533l48984,484225r2718,521l54420,485255r2730,508l59868,486246r2718,482l65316,487197r2718,458l70752,488100r2718,431l76200,488950r2718,407l81636,489738r2730,380l87084,490474r2718,343l92520,491148r2730,317l97968,491757r2718,279l103416,492303r2718,241l108852,492773r2718,203l114300,493167r2718,165l119736,493497r2730,126l125184,493738r2718,102l130620,493916r2730,51l136068,494005r2718,12l141503,494017r2731,-25l146952,493954r2718,-64l152400,493802r2718,-102l157836,493585r2717,-139l163284,493281r2718,-191l168720,492899r2730,-228l174168,492430r2718,-254l179603,491896r2731,-291l185052,491287r2718,-330l190500,490614r2718,-369l195936,489852r2717,-394l201384,489039r2718,-432l206820,488150r2730,-457l212268,487210r2718,-495l217703,486207r2731,-521l223152,485153r2718,-546l228600,484035r2718,-571l234036,482892r2717,-597l239484,481686r2718,-610l244920,480454r2730,-622l250368,479184r2718,-635l255803,477901r2731,-660l261252,476580r2718,-673l266700,475247r2718,-686l272136,473888r2717,-673l277584,472529r2718,-673l283020,471170r2730,-673l288468,469824r2718,-686l293903,468465r2731,-660l299352,467132r2718,-660l304787,465824r2731,-649l310236,464528r2717,-635l315684,463271r2718,-622l321120,462039r2717,-597l326568,460858r2718,-585l332003,459715r2731,-559l337452,458622r2718,-533l342887,457581r2731,-508l348336,456591r2717,-458l353784,455676r2718,-432l359220,454826r2717,-394l364668,454038r2718,-356l370103,453339r2731,-330l375552,452704r2718,-279l380987,452158r2731,-254l386436,451688r2717,-203l391884,451307r2718,-165l397320,451003r2717,-115l402768,450800r2718,-64l408203,450685r2731,-25l413652,450660r2718,25l419087,450723r2731,63l424536,450888r2717,115l429984,451130r2718,165l435420,451472r2717,204l440868,451904r2718,254l446303,452425r2718,305l451752,453048r2718,330l457187,453733r2731,381l462636,454520r2717,420l468071,455384r2731,457l473520,456324r2717,495l478968,457340r2718,534l484403,458432r2718,572l489852,459588r2718,610l495287,460807r2731,635l500736,462090r2717,660l506171,463436r2731,685l511620,464820r2717,711l517068,466255r2718,724l522503,467716r2718,749l527952,469227r2718,762l533387,470764r2731,775l538836,472313r2717,788l544271,473888r2731,800l549720,475476r2717,787l555168,477063r2718,800l560603,478651r2718,787l566052,480226r2718,787l571487,481787r2731,775l576936,483337r2717,761l582371,484848r2731,750l587820,486334r2717,724l593268,487782r2718,698l598703,489179r2718,686l604152,490525r2718,661l609587,491820r2718,623l615036,493052r2717,585l620471,494208r2731,559l625920,495300r2717,521l631355,496316r2731,470l636803,497243r2718,432l642252,498094r2718,381l647687,498843r2718,344l653136,499504r2717,305l658571,500076r2731,241l664020,500545r2717,191l669455,500900r2731,153l674903,501167r2718,89l680352,501320r2718,38l685787,501358r2718,-13l691236,501294r2717,-63l696671,501130r2731,-127l702120,500850r2717,-177l707555,500456r2731,-228l713003,499961r2718,-292l718452,499352r2718,-344l723887,498640r2718,-394l729336,497828r2717,-445l734771,496913r2731,-495l740220,495910r2717,-546l745655,494792r2731,-584l751103,493599r2718,-636l756552,492316r2718,-674l761987,490944r2718,-711l767436,489496r2717,-749l772871,487973r2718,-788l778320,486385r2717,-813l783755,484734r2731,-839l789203,483032r2718,-876l794639,481279r2731,-901l800087,479476r2718,-914l805536,477648r2717,-941l810971,475780r2718,-940l816420,473888r2717,-940l821855,471995r2731,-965l827303,470078r2718,-952l832739,468173r2731,-953l838187,466268r2718,-953l843636,464376r2717,-940l849071,462509r2718,-915l854520,460680r2717,-914l859955,458877r2731,-889l865403,457124r2718,-863l870839,455423r2731,-839l876287,453772r2718,-788l881736,452196r2717,-762l887171,450697r2718,-723l892620,449263r2717,-673l898055,447929r2731,-635l903503,446672r2718,-584l908939,445529r2731,-546l914387,444474r2718,-482l919836,443535r2717,-432l925271,442709r2718,-380l930720,441985r2717,-304l936155,441402r2718,-254l941603,440931r2718,-190l947039,440589r2731,-127l952487,440372r2718,-63l957923,440284r2730,12l963371,440334r2718,77l968820,440525r2717,140l974255,440830r2718,216l979703,441287r2718,279l985139,441871r2731,343l990587,442582r2718,407l996023,443433r2730,470l1001471,444411r2718,534l1006920,445516r2717,597l1012355,446736r2718,660l1017803,448082r2718,711l1023239,449542r2731,762l1028687,451104r2718,826l1034123,452781r2730,876l1039571,454558r2718,915l1045020,456426r2717,965l1050455,458381r2718,1003l1055903,460413r2718,1042l1061339,462521r2730,1080l1066787,464693r2718,1118l1072223,466928r2730,1131l1077671,469214r2718,1157l1083119,471539r2718,1168l1088555,473888r2718,1194l1094003,476276r2718,1193l1099439,478663r2730,1207l1104887,481064r2718,1206l1110323,483464r2730,1194l1115771,485839r2718,1193l1121207,488200r2730,1169l1126655,490525r2718,1156l1132103,492811r2718,1130l1137539,495047r2718,1104l1142987,497218r2718,1067l1148423,499326r2730,1029l1153871,501358r2718,978l1159307,503289r2730,939l1164755,505130r2718,889l1170203,506870r2718,825l1175639,508495r2718,775l1181087,510007r2718,711l1186523,511391r2730,635l1191971,512635r2718,572l1197407,513741r2730,495l1202855,514706r2718,418l1208303,515518r2718,344l1213739,516166r2718,267l1219187,516662r2718,177l1224623,516992r2730,101l1230071,517157r2718,12l1235507,517144r2730,-63l1240955,516966r2718,-152l1246391,516611r2730,-242l1251839,516090r2718,-330l1257287,515392r2718,-420l1262723,514515r2718,-508l1268171,513474r2718,-597l1273607,512255r2730,-673l1279055,510870r2718,-749l1284491,509321r2730,-826l1289939,507619r2718,-914l1295387,505765r2718,-990l1300823,503758r2718,-1066l1306271,501600r2718,-1131l1311707,499313r2730,-1194l1317155,496888r2718,-1258l1322591,494347r2730,-1320l1328039,491693r2718,-1371l1333487,488924r2718,-1409l1338923,486067r2718,-1460l1344371,483133r2718,-1510l1349807,480111r2730,-1536l1355255,477024r2718,-1561l1360691,473888r2730,-1587l1366139,470713r2718,-1600l1371587,467499r2718,-1612l1377023,464274r2718,-1613l1382471,461049r2718,-1613l1387907,457822r2730,-1613l1393355,454609r2718,-1587l1398791,451434r2730,-1575l1404239,448297r2718,-1536l1409675,445224r2730,-1511l1415123,442227r2718,-1473l1420571,439306r2718,-1423l1426007,436473r2718,-1371l1431455,433756r2718,-1308l1436891,431165r2730,-1257l1442339,428689r2718,-1181l1447775,426365r2730,-1105l1453223,424193r2718,-1016l1458671,422186r2718,-927l1464107,420357r2718,-838l1469555,418719r2718,-762l1474991,417259r2730,-648l1480439,416014r2718,-546l1485875,414972r2730,-444l1491323,414148r2718,-318l1496771,413551r2718,-204l1502207,413182r2718,-89l1507655,413055r2718,25l1513091,413169r2730,140l1518539,413512r2718,280l1523975,414122r2730,381l1529423,414960r2718,521l1534871,416052r2718,647l1540307,417399r2718,774l1545755,418998r2718,890l1551191,420828r2730,1015l1556639,422910r2718,1130l1562075,425235r2730,1257l1567523,427787r2718,1371l1572971,430581r2718,1473l1578407,433591r2718,1587l1583855,436817r2718,1689l1589291,440245r2718,1792l1594739,443878r2718,1892l1600175,447701r2730,1968l1605623,451688r2718,2070l1611059,455854r2730,2147l1616507,460172r2718,2210l1621955,464630r2718,2273l1627391,469202r2718,2337l1632839,473888r2718,2388l1638275,478675r2730,2427l1643723,483540r2718,2451l1649159,488455r2730,2489l1654607,493433r2718,2489l1660055,498425r2718,2501l1665491,503428r2718,2502l1670939,508419r2718,2489l1676375,513385r2730,2463l1681823,518299r2718,2439l1687259,523151r2730,2388l1692707,527914r2718,2337l1698155,532562r2718,2273l1703591,537083r2718,2210l1709039,541465r2718,2134l1714475,545681r2730,2032l1719923,549707r2718,1930l1725359,553517r2730,1829l1730807,557111r2718,1715l1736255,560464r2718,1575l1741691,563550r2718,1447l1747139,566357r2718,1295l1752575,568872r2717,1142l1758023,571068r2718,979l1763459,572935r2730,801l1768907,574460r2718,622l1774342,575615r2731,432l1779791,576390r2718,254l1785239,576783r2718,51l1790675,576783r2717,-152l1796123,576364r2718,-368l1801559,575526r2730,-584l1807007,574243r2718,-800l1812442,572542r2731,-1029l1817891,570383r2718,-1257l1823339,567766r2718,-1486l1828775,564693r2717,-1702l1834223,561162r2718,-1943l1839659,557162r2730,-2172l1845107,552704r2718,-2400l1850542,547777r2731,-2642l1855991,542392r2718,-2871l1861439,536537r2718,-3099l1866875,530225r2717,-3314l1872323,523469r2718,-3543l1877759,516268r2730,-3772l1883207,508622r2718,-3974l1888642,500558r2731,-4191l1894091,492075r2718,-4408l1899539,483171r2718,-4584l1904975,473888r2717,-4788l1910423,464224r2718,-4966l1915859,454203r2730,-5156l1921307,443827r2718,-5321l1926742,433121r2731,-5473l1932191,422098r2718,-5614l1937626,410794r2731,-5765l1943075,399212r2717,-5893l1948523,387376r2718,-5995l1953959,375324r2717,-6109l1959407,363068r2718,-6211l1964842,350622r2731,-6287l1970291,338024r2718,-6350l1975726,325298r2731,-6400l1981175,312471r2717,-6452l1986623,299555r2718,-6477l1992059,286601r2717,-6503l1997507,273609r2718,-6490l2002942,260630r2731,-6477l2008391,247676r2718,-6452l2013826,234785r2731,-6414l2019275,221983r2717,-6350l2024723,209297r2718,-6287l2030159,196748r2717,-6210l2035607,184379r2718,-6108l2041042,172200r2731,-5995l2046491,160248r2718,-5879l2051926,148552r2731,-5741l2057375,137135r2717,-5588l2062823,126023r2718,-5437l2068259,115240r2717,-5258l2073707,104813r2718,-5080l2079142,94755r2718,-4877l2084591,85116r2718,-4674l2090026,75883r2731,-4445l2095475,67107r2717,-4216l2100910,58801r2731,-3975l2106359,50965r2717,-3721l2111807,43637r2718,-3467l2117242,36843r2718,-3201l2122691,30569r2718,-2921l2128126,24854r2731,-2641l2133575,19710r2717,-2361l2139010,15139r2731,-2071l2144459,11150r2717,-1778l2149907,7760r2718,-1474l2155342,4979r2718,-1169l2160791,2807r2718,-864l2166226,1245r2731,-547l2171675,318r2717,-241l2177110,r2731,77l2182559,318r2717,380l2188007,1245r2718,698l2193442,2807r2718,1003l2198891,4979r2718,1307l2204326,7760r2731,1612l2209775,11150r2717,1918l2215210,15139r2731,2210l2220659,19710r2717,2503l2226094,24854r2731,2794l2231542,30569r2718,3073l2236991,36843r2718,3327l2242426,43637r2718,3607l2247875,50965r2717,3861l2253310,58801r2731,4090l2258759,67107r2717,4331l2264194,75883r2731,4559l2269642,85116r2718,4762l2275091,94755r2718,4978l2280526,104813r2718,5169l2285975,115240r2717,5346l2291410,126023r2731,5524l2296859,137135r2717,5676l2302294,148552r2731,5817l2307742,160248r2718,5957l2313191,172200r2718,6071l2318626,184379r2718,6159l2324075,196748r2717,6262l2329510,209297r2731,6336l2334959,221983r2717,6388l2340394,234785r2731,6439l2345842,247676r2718,6477l2351291,260630r2718,6489l2356726,273609r2718,6489l2362175,286601r2717,6477l2367610,299555r2731,6464l2373059,312471r2717,6427l2378494,325298r2731,6376l2383942,338024r2718,6311l2389378,350622r2731,6235l2394826,363068r2718,6147l2400275,375324r2717,6057l2405710,387376r2718,5943l2411159,399212r2717,5817l2416594,410794r2731,5690l2422042,422098r2718,5550l2427478,433121r2731,5385l2432926,443827r2718,5220l2438375,454203r2717,5055l2443810,464224r2718,4876l2449259,473888r2717,4699l2454694,483171r2731,4496l2460142,492075r2718,4292l2465578,500558r2731,4090l2471026,508622r2718,3874l2476475,516268r2717,3658l2481910,523469r2718,3442l2487359,530225r2717,3213l2492794,536537r2731,2984l2498242,542392r2718,2743l2503678,547777r2731,2527l2509126,552704r2718,2286l2514575,557162r2717,2057l2520010,561162r2718,1829l2525459,564693r2717,1587l2530894,567766r2731,1360l2536342,570383r2718,1130l2541778,572542r2731,901l2547226,574243r2718,699l2552675,575526r2717,470l2558110,576364r2718,267l2563559,576783r2717,51l2568994,576783r2718,-139l2574442,576390r2718,-343l2579878,575615r2731,-533l2585326,574460r2718,-724l2590762,572935r2730,-888l2596210,571068r2718,-1054l2601659,568872r2717,-1220l2607094,566357r2718,-1360l2612542,563550r2718,-1511l2617978,560464r2731,-1638l2623426,557111r2718,-1765l2628862,553517r2730,-1880l2634310,549707r2718,-1994l2639759,545681r2717,-2082l2645194,541465r2718,-2172l2650642,537083r2718,-2248l2656078,532562r2731,-2311l2661526,527914r2718,-2375l2666962,523151r2730,-2413l2672410,518299r2718,-2451l2677859,513385r2717,-2477l2683294,508419r2718,-2489l2688742,503428r2718,-2502l2694178,498425r2731,-2503l2699626,493433r2718,-2489l2705062,488455r2730,-2464l2710510,483540r2718,-2438l2715946,478675r2730,-2399l2721394,473888r2718,-2349l2726842,469202r2718,-2299l2732278,464630r2718,-2248l2737726,460172r2718,-2171l2743162,455854r2730,-2096l2748610,451688r2718,-2019l2754046,447701r2730,-1931l2759494,443878r2718,-1841l2764942,440245r2718,-1739l2770378,436817r2718,-1639l2775826,433591r2718,-1537l2781262,430581r2730,-1423l2786710,427787r2718,-1295l2792146,425235r2730,-1195l2797594,422910r2718,-1067l2803042,420828r2718,-940l2808478,418998r2718,-825l2813926,417399r2718,-700l2819362,416052r2730,-571l2824810,414960r2718,-457l2830246,414122r2730,-330l2835694,413512r2718,-203l2841142,413169r2718,-89l2846578,413055r2718,38l2852026,413182r2718,165l2857462,413551r2730,279l2862910,414148r2718,380l2868346,414972r2730,496l2873794,416014r2718,597l2879242,417259r2718,698l2884678,418719r2718,800l2890126,420357r2718,902l2895562,422186r2718,991l2901010,424193r2718,1067l2906446,426365r2730,1143l2911894,428689r2718,1219l2917330,431165r2730,1283l2922778,433756r2718,1346l2928226,436473r2718,1410l2933662,439306r2718,1448l2939110,442227r2718,1486l2944546,445224r2730,1537l2949994,448297r2718,1562l2955430,451434r2730,1588l2960878,454609r2718,1600l2966326,457822r2718,1614l2971762,461049r2718,1612l2977210,464274r2718,1613l2982646,467499r2730,1614l2988094,470713r2718,1588l2993530,473888r2730,1575l2998978,477024r2718,1551l3004426,480111r2718,1512l3009862,483133r2718,1474l3015310,486067r2718,1448l3020746,488924r2730,1398l3026194,491693r2718,1334l3031630,494347r2730,1283l3037078,496888r2718,1231l3042526,499313r2718,1156l3047962,501600r2718,1092l3053410,503758r2718,1017l3058846,505765r2718,940l3064294,507619r2718,876l3069730,509321r2730,800l3075178,510870r2718,712l3080614,512255r2730,622l3086062,513474r2718,533l3091510,514515r2718,457l3096946,515392r2718,368l3102394,516090r2718,279l3107830,516611r2730,203l3113278,516966r2718,115l3118714,517144r2730,25l3124162,517157r2718,-64l3129610,516992r2718,-153l3135046,516662r2718,-229l3140494,516166r2718,-304l3145930,515518r2730,-394l3151378,514706r2718,-470l3156814,513741r2730,-534l3162262,512635r2718,-609l3167710,511391r2718,-673l3173146,510007r2718,-737l3178594,508495r2718,-800l3184030,506870r2730,-851l3189478,505130r2718,-902l3194914,503289r2730,-953l3200362,501358r2718,-1003l3205798,499326r2730,-1041l3211246,497218r2718,-1067l3216694,495047r2718,-1106l3222130,492811r2718,-1130l3227578,490525r2718,-1156l3233014,488200r2730,-1168l3238462,485839r2718,-1181l3243898,483464r2730,-1194l3249346,481064r2718,-1194l3254794,478663r2718,-1194l3260230,476276r2717,-1194l3265678,473888e" filled="f" strokecolor="#f19064" strokeweight=".26564mm">
                  <v:stroke miterlimit="83231f" joinstyle="miter"/>
                  <v:path arrowok="t" o:connecttype="custom" o:connectlocs="0,4739;27,4745;54,4751;82,4757;109,4762;136,4768;163,4774;191,4780;218,4786;245,4792;272,4798;299,4803;327,4809;354,4815;381,4820;408,4826;435,4831;463,4837;490,4842;517,4847;544,4852;572,4857;599,4862;626,4867;653,4872;680,4876;708,4881;735,4885;762,4889;789,4893;816,4897;844,4901;871,4904;898,4908;925,4911;953,4914;980,4917;1007,4920;1034,4923;1061,4925;1089,4927;1116,4929;1143,4931;1170,4933;1197,4935;1225,4936;1252,4937;1279,4938;1306,4939;1334,4939;1361,4940;1388,4940;1415,4940;1442,4940;1470,4939;1497,4939;1524,4938;1551,4937;1578,4936;1606,4934;1633,4933;1660,4931;1687,4929;1715,4926" o:connectangles="0,0,0,0,0,0,0,0,0,0,0,0,0,0,0,0,0,0,0,0,0,0,0,0,0,0,0,0,0,0,0,0,0,0,0,0,0,0,0,0,0,0,0,0,0,0,0,0,0,0,0,0,0,0,0,0,0,0,0,0,0,0,0,0" textboxrect="0,0,3265678,576834"/>
                </v:shape>
                <v:shape id="Shape 8262" o:spid="_x0000_s1944" style="position:absolute;left:680;top:7545;width:32657;height:6211;visibility:visible;mso-wrap-style:square;v-text-anchor:top" coordsize="3265678,62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" path="m,510260r2718,-559l5436,509130r2730,-572l10884,507987r2718,-559l16320,506857r2730,-559l21768,505739r2718,-559l27216,504621r2718,-546l32652,503529r2718,-533l38100,502462r2718,-533l43536,501408r2730,-508l48984,500393r2718,-496l54420,499414r2730,-469l59868,498475r2718,-457l65316,497573r2718,-432l70752,496722r2718,-419l76200,495909r2718,-381l81636,495160r2730,-356l87084,494461r2718,-318l92520,493826r2730,-292l97968,493255r2718,-266l103416,492747r2718,-229l108852,492303r2718,-191l114300,491934r2718,-165l119736,491629r2730,-127l125184,491401r2718,-89l130620,491235r2730,-50l136068,491159r2718,-12l141503,491147r2731,25l146952,491210r2718,64l152400,491362r2718,103l157836,491579r2717,139l163284,491871r2718,177l168720,492239r2730,216l174168,492683r2718,254l179603,493192r2731,291l185052,493775r2718,318l190500,494436r2718,343l195936,495147r2717,381l201384,495934r2718,407l206820,496773r2730,445l212268,497674r2718,471l217703,498627r2731,495l223152,499630r2718,508l228600,500672r2718,545l234036,501764r2717,571l239484,502894r2718,585l244920,504062r2730,597l250368,505269r2718,609l255803,506488r2731,622l261252,507733r2718,622l266700,508990r2718,635l272136,510260r2717,648l277584,511542r2718,636l283020,512825r2730,635l288468,514096r2718,635l293903,515365r2731,623l299352,516623r2718,609l304787,517855r2731,609l310236,519061r2717,597l315684,520243r2718,583l321120,521398r2717,559l326568,522503r2718,533l332003,523570r2731,521l337452,524586r2718,495l342887,525563r2731,458l348336,526478r2717,432l353784,527329r2718,406l359220,528117r2717,368l364668,528841r2718,342l370103,529501r2731,305l375552,530085r2718,254l380987,530592r2731,217l386436,531012r2717,190l391884,531368r2718,139l397320,531634r2717,102l402768,531825r2718,50l408203,531913r2731,26l413652,531939r2718,-26l419087,531863r2731,-64l424536,531710r2717,-114l429984,531469r2718,-153l435420,531139r2717,-191l440868,530733r2718,-241l446303,530237r2718,-279l451752,529653r2718,-318l457187,528993r2731,-355l462636,528269r2717,-407l468071,527456r2731,-432l473520,526567r2717,-457l478968,525614r2718,-495l484403,524598r2718,-533l489852,523519r2718,-559l495287,522388r2731,-597l500736,521195r2717,-622l506171,519950r2731,-634l511620,518655r2717,-648l517068,517334r2718,-673l522503,515962r2718,-685l527952,514578r2718,-711l533387,513156r2731,-724l538836,511721r2717,-724l544271,510260r2731,-724l549720,508800r2717,-724l555168,507340r2718,-738l560603,505878r2718,-723l566052,504431r2718,-724l571487,502996r2731,-712l576936,501573r2717,-698l582371,500176r2731,-673l587820,498830r2717,-673l593268,497497r2718,-635l598703,496227r2718,-622l604152,494995r2718,-597l609587,493813r2718,-558l615036,492696r2717,-534l620471,491642r2731,-508l625920,490651r2717,-469l631355,489737r2731,-432l636803,488899r2718,-394l642252,488137r2718,-356l647687,487451r2718,-305l653136,486854r2717,-254l658571,486359r2731,-217l664020,485939r2717,-164l669455,485622r2731,-127l674903,485406r2718,-76l680352,485279r2718,-25l685787,485254r2718,13l691236,485318r2717,76l696671,485495r2731,114l702120,485762r2717,165l707555,486130r2731,216l713003,486587r2718,279l718452,487159r2718,317l723887,487819r2718,356l729336,488569r2717,406l734771,489407r2731,457l740220,490334r2717,495l745655,491350r2731,533l751103,492442r2718,585l756552,493623r2718,610l761987,494867r2718,649l767436,496176r2717,686l772871,497560r2718,711l778320,498995r2717,750l783755,500493r2731,763l789203,502031r2718,787l794639,503618r2731,813l800087,505244r2718,825l805536,506895r2717,838l810971,508571r2718,838l816420,510260r2717,851l821855,511975r2731,850l827303,513676r2718,864l832739,515391r2731,851l838187,517092r2718,839l843636,518769r2717,838l849071,520433r2718,825l854520,522071r2717,800l859955,523659r2731,787l865403,525221r2718,762l870839,526720r2731,736l876287,528180r2718,699l881736,529565r2717,672l887171,530885r2718,635l892620,532143r2717,597l898055,533311r2731,559l903503,534403r2718,521l908939,535406r2731,470l914387,536321r2718,418l919836,537133r2717,369l925271,537845r2718,318l930720,538454r2717,267l936155,538962r2718,204l941603,539356r2718,152l947039,539635r2731,89l952487,539800r2718,38l957923,539838r2730,-12l963371,539775r2718,-76l968820,539597r2717,-140l974255,539293r2718,-203l979703,538873r2718,-254l985139,538327r2731,-305l990587,537680r2718,-369l996023,536918r2730,-420l1001471,536041r2718,-482l1006920,535050r2717,-520l1012355,533971r2718,-584l1017803,532777r2718,-634l1023239,531482r2731,-686l1028687,530098r2718,-724l1034123,528624r2730,-774l1039571,527062r2718,-813l1045020,525424r2717,-838l1050455,523722r2718,-889l1055903,521944r2718,-914l1061339,520102r2730,-939l1066787,518210r2718,-952l1072223,516280r2730,-991l1077671,514299r2718,-991l1083119,512292r2718,-1016l1088555,510260r2718,-1016l1094003,508216r2718,-1029l1099439,506158r2730,-1028l1104887,504101r2718,-1029l1110323,502056r2730,-1016l1115771,500024r2718,-1016l1121207,498018r2730,-1004l1126655,496036r2718,-978l1132103,494093r2718,-953l1137539,492213r2718,-927l1142987,490372r2718,-889l1148423,488607r2730,-864l1153871,486905r2718,-825l1159307,485279r2730,-774l1164755,483755r2718,-736l1170203,482307r2718,-685l1175639,480961r2718,-634l1181087,479716r2718,-571l1186523,478586r2730,-521l1191971,477570r2718,-456l1197407,476681r2730,-394l1202855,475920r2718,-344l1208303,475272r2718,-267l1213739,474776r2718,-203l1219187,474395r2718,-126l1224623,474166r2730,-63l1230071,474078r2718,12l1235507,474128r2730,90l1240955,474332r2718,152l1246391,474675r2730,215l1251839,475157r2718,292l1257287,475780r2718,368l1262723,476555r2718,444l1268171,477469r2718,508l1273607,478523r2730,572l1279055,479704r2718,648l1284491,481025r2730,711l1289939,482473r2718,761l1295387,484035r2718,838l1300823,485736r2718,877l1306271,487527r2718,953l1311707,489445r2730,990l1317155,491451r2718,1041l1322591,493560r2730,1080l1328039,495757r2718,1117l1333487,498018r2718,1168l1338923,500367r2718,1194l1344371,502767r2718,1219l1349807,505231r2730,1244l1355255,507733r2718,1257l1360691,510260r2730,1282l1366139,512825r2718,1283l1371587,515403r2718,1296l1377023,517995r2718,1282l1382471,520573r2718,1282l1387907,523138r2730,1270l1393355,525678r2718,1257l1398791,528180r2730,1232l1404239,530644r2718,1206l1409675,533044r2730,1181l1415123,535381r2718,1143l1420571,537654r2718,1105l1426007,539838r2718,1055l1431455,541921r2718,1004l1436891,543902r2730,953l1442339,545782r2718,889l1447775,547535r2730,825l1453223,549148r2718,761l1458671,550633r2718,699l1464107,551980r2718,610l1469555,553173r2718,534l1474991,554202r2730,457l1480439,555079r2718,368l1485875,555789r2730,280l1491323,556310r2718,203l1496771,556666r2718,114l1502207,556844r2718,25l1507655,556831r2718,-63l1513091,556640r2730,-165l1518539,556259r2718,-253l1523975,555701r2730,-356l1529423,554939r2718,-445l1534871,553999r2718,-534l1540307,552881r2718,-635l1545755,551573r2718,-724l1551191,550087r2730,-812l1556639,548424r2718,-902l1562075,546582r2730,-978l1567523,544575r2718,-1053l1572971,542417r2718,-1143l1578407,540093r2718,-1207l1583855,537628r2718,-1282l1589291,535025r2718,-1358l1594739,532282r2718,-1410l1600175,529424r2730,-1472l1605623,526452r2718,-1524l1611059,523379r2730,-1574l1616507,520204r2718,-1612l1621955,516965r2718,-1663l1627391,513638r2718,-1676l1632839,510260r2718,-1702l1638275,506843r2730,-1727l1643723,503389r2718,-1739l1649159,499910r2730,-1740l1654607,496430r2718,-1740l1660055,492950r2718,-1727l1665491,489508r2718,-1715l1670939,486080r2718,-1689l1676375,482714r2730,-1664l1681823,479399r2718,-1625l1687259,476173r2730,-1587l1692707,473024r2718,-1536l1698155,469976r2718,-1474l1703591,467055r2718,-1423l1709039,464248r2718,-1346l1714475,461594r2730,-1270l1719923,459092r2718,-1194l1725359,456755r2730,-1105l1730807,454596r2718,-1016l1736255,452627r2718,-913l1741691,450850r2718,-813l1747139,449287r2718,-698l1752575,447942r2717,-585l1758023,446824r2718,-470l1763459,445935r2730,-344l1768907,445300r2718,-229l1774342,444906r2731,-101l1779791,444753r2718,38l1785239,444881r2718,152l1790675,445261r2717,280l1796123,445897r2718,432l1801559,446811r2730,559l1807007,447992r2718,686l1812442,449440r2731,826l1817891,451155r2718,952l1823339,453135r2718,1080l1828775,455371r2717,1219l1834223,457873r2718,1345l1839659,460628r2730,1474l1845107,463626r2718,1587l1850542,466865r2731,1714l1855991,470344r2718,1816l1861439,474039r2718,1931l1866875,477951r2717,2032l1872323,482066r2718,2122l1877759,486359r2730,2222l1883207,490842r2718,2311l1888642,495490r2731,2375l1894091,500290r2718,2439l1899539,505218r2718,2502l1904975,510260r2717,2565l1910423,515417r2718,2603l1915859,520649r2730,2642l1921307,525957r2718,2667l1926742,531304r2731,2680l1932191,536676r2718,2693l1937626,542074r2731,2680l1943075,547446r2717,2679l1948523,552793r2718,2654l1953959,558076r2717,2629l1959407,563295r2718,2578l1964842,568426r2731,2528l1970291,573443r2718,2451l1975726,578307r2731,2375l1981175,583019r2717,2298l1986623,587553r2718,2196l1992059,591896r2717,2083l1997507,596010r2718,1957l2002942,599871r2731,1842l2008391,603478r2718,1702l2013826,606806r2731,1549l2019275,609828r2717,1397l2024723,612533r2718,1232l2030159,614896r2717,1054l2035607,616914r2718,865l2041042,618541r2731,672l2046491,619785r2718,483l2051926,620636r2731,266l2057375,621055r2717,51l2062823,621055r2718,-178l2068259,620598r2717,-394l2073707,619696r2718,-622l2079142,618324r2718,-863l2084591,616483r2718,-1105l2090026,614159r2731,-1347l2095475,611339r2717,-1587l2100910,608037r2731,-1841l2106359,604227r2717,-2082l2111807,599935r2718,-2350l2117242,595122r2718,-2591l2122691,589826r2718,-2845l2128126,584022r2731,-3099l2133575,577723r2717,-3341l2139010,570928r2731,-3581l2144459,563651r2717,-3823l2149907,555892r2718,-4052l2155342,547662r2718,-4280l2160791,538975r2718,-4508l2166226,529844r2731,-4737l2171675,520267r2717,-4953l2177110,510260r2731,-5156l2182559,499859r2717,-5360l2188007,489064r2718,-5550l2193442,477888r2718,-5728l2198891,466356r2718,-5893l2204326,454495r2731,-6046l2209775,442315r2717,-6197l2215210,429857r2731,-6338l2220659,417119r2717,-6465l2226094,404127r2731,-6567l2231542,390931r2718,-6680l2236991,377532r2718,-6769l2242426,363968r2718,-6832l2247875,350265r2717,-6895l2253310,336448r2731,-6947l2258759,322542r2717,-6973l2264194,308597r2731,-6998l2269642,294615r2718,-6998l2275091,280632r2718,-6973l2280526,266687r2718,-6947l2285975,252806r2717,-6896l2291410,239027r2731,-6846l2296859,225361r2717,-6769l2302294,211861r2731,-6693l2307742,198526r2718,-6579l2313191,185420r2718,-6465l2318626,172555r2718,-6338l2324075,159956r2717,-6185l2329510,147662r2731,-6019l2334959,135699r2717,-5854l2340394,124092r2731,-5665l2345842,112852r2718,-5462l2351291,102031r2718,-5245l2356726,91642r2718,-5016l2362175,81711r2717,-4788l2367610,72262r2731,-4546l2373059,63309r2717,-4280l2378494,54876r2731,-4013l2383942,46989r2718,-3733l2389378,39674r2731,-3455l2394826,32918r2718,-3149l2400275,26771r2717,-2858l2405710,21221r2718,-2540l2411159,16294r2717,-2223l2416594,12001r2731,-1905l2422042,8356r2718,-1575l2427478,5359r2731,-1257l2432926,3022r2718,-927l2438375,1346r2717,-585l2443810,343r2718,-255l2449259,r2717,88l2454694,343r2731,418l2460142,1346r2718,749l2465578,3022r2731,1080l2471026,5359r2718,1422l2476475,8356r2717,1740l2481910,12001r2718,2070l2487359,16294r2717,2387l2492794,21221r2731,2692l2498242,26771r2718,2998l2503678,32918r2731,3301l2509126,39674r2718,3582l2514575,46989r2717,3874l2520010,54876r2718,4153l2525459,63309r2717,4407l2530894,72262r2731,4661l2536342,81711r2718,4915l2541778,91642r2731,5144l2547226,102031r2718,5359l2552675,112852r2717,5575l2558110,124092r2718,5753l2563559,135699r2717,5944l2568994,147662r2718,6109l2574442,159956r2718,6261l2579878,172555r2731,6400l2585326,185420r2718,6527l2590762,198526r2730,6642l2596210,211861r2718,6731l2601659,225361r2717,6820l2607094,239027r2718,6883l2612542,252806r2718,6934l2617978,266687r2731,6972l2623426,280632r2718,6985l2628862,294615r2730,6984l2634310,308597r2718,6972l2639759,322542r2717,6959l2645194,336448r2718,6922l2650642,350265r2718,6871l2656078,363968r2731,6795l2661526,377532r2718,6719l2666962,390931r2730,6629l2672410,404127r2718,6527l2677859,417119r2717,6400l2683294,429857r2718,6261l2688742,442315r2718,6134l2694178,454495r2731,5968l2699626,466356r2718,5804l2705062,477888r2730,5626l2710510,489064r2718,5435l2715946,499859r2730,5245l2721394,510260r2718,5054l2726842,520267r2718,4840l2732278,529844r2718,4623l2737726,538975r2718,4407l2743162,547662r2730,4178l2748610,555892r2718,3936l2754046,563651r2730,3696l2759494,570928r2718,3454l2764942,577723r2718,3200l2770378,584022r2718,2959l2775826,589826r2718,2705l2781262,595122r2730,2463l2786710,599935r2718,2210l2792146,604227r2730,1969l2797594,608037r2718,1715l2803042,611339r2718,1473l2808478,614159r2718,1219l2813926,616483r2718,978l2819362,618324r2730,750l2824810,619696r2718,508l2830246,620598r2730,279l2835694,621055r2718,51l2841142,621055r2718,-153l2846578,620636r2718,-368l2852026,619785r2718,-572l2857462,618541r2730,-762l2862910,616914r2718,-964l2868346,614896r2730,-1131l2873794,612533r2718,-1308l2879242,609828r2718,-1473l2884678,606806r2718,-1626l2890126,603478r2718,-1765l2895562,599871r2718,-1904l2901010,596010r2718,-2031l2906446,591896r2730,-2147l2911894,587553r2718,-2236l2917330,583019r2730,-2337l2922778,578307r2718,-2413l2928226,573443r2718,-2489l2933662,568426r2718,-2553l2939110,563295r2718,-2590l2944546,558076r2730,-2629l2949994,552793r2718,-2668l2955430,547446r2730,-2692l2960878,542074r2718,-2705l2966326,536676r2718,-2692l2971762,531304r2718,-2680l2977210,525957r2718,-2666l2982646,520649r2730,-2629l2988094,515417r2718,-2592l2993530,510260r2730,-2540l2998978,505218r2718,-2489l3004426,500290r2718,-2425l3009862,495490r2718,-2337l3015310,490842r2718,-2261l3020746,486359r2730,-2171l3026194,482066r2718,-2083l3031630,477951r2730,-1981l3037078,474039r2718,-1879l3042526,470344r2718,-1765l3047962,466865r2718,-1652l3053410,463626r2718,-1524l3058846,460628r2718,-1410l3064294,457873r2718,-1283l3069730,455371r2730,-1156l3075178,453135r2718,-1028l3080614,451155r2730,-889l3086062,449440r2718,-762l3091510,447992r2718,-622l3096946,446811r2718,-482l3102394,445897r2718,-356l3107830,445261r2730,-228l3113278,444881r2718,-90l3118714,444753r2730,52l3124162,444906r2718,165l3129610,445300r2718,291l3135046,445935r2718,419l3140494,446824r2718,533l3145930,447942r2730,647l3151378,449287r2718,750l3156814,450850r2730,864l3162262,452627r2718,953l3167710,454596r2718,1054l3173146,456755r2718,1143l3178594,459092r2718,1232l3184030,461594r2730,1308l3189478,464248r2718,1384l3194914,467055r2730,1447l3200362,469976r2718,1512l3205798,473024r2730,1562l3211246,476173r2718,1601l3216694,479399r2718,1651l3222130,482714r2718,1677l3227578,486080r2718,1713l3233014,489508r2730,1715l3238462,492950r2718,1740l3243898,496430r2730,1740l3249346,499910r2718,1740l3254794,503389r2718,1727l3260230,506843r2717,1715l3265678,510260e" filled="f" strokecolor="#f19064" strokeweight=".26564mm">
                  <v:stroke miterlimit="83231f" joinstyle="miter"/>
                  <v:path arrowok="t" o:connecttype="custom" o:connectlocs="0,5103;27,5097;54,5091;82,5086;109,5080;136,5074;163,5069;191,5063;218,5057;245,5052;272,5046;299,5041;327,5035;354,5030;381,5025;408,5019;435,5014;463,5009;490,5004;517,4999;544,4994;572,4989;599,4985;626,4980;653,4976;680,4971;708,4967;735,4963;762,4959;789,4955;816,4952;844,4948;871,4945;898,4941;925,4938;953,4935;980,4933;1007,4930;1034,4927;1061,4925;1089,4923;1116,4921;1143,4919;1170,4918;1197,4916;1225,4915;1252,4914;1279,4913;1306,4912;1334,4912;1361,4912;1388,4911;1415,4911;1442,4912;1470,4912;1497,4913;1524,4914;1551,4915;1578,4916;1606,4917;1633,4919;1660,4920;1687,4922;1715,4925" o:connectangles="0,0,0,0,0,0,0,0,0,0,0,0,0,0,0,0,0,0,0,0,0,0,0,0,0,0,0,0,0,0,0,0,0,0,0,0,0,0,0,0,0,0,0,0,0,0,0,0,0,0,0,0,0,0,0,0,0,0,0,0,0,0,0,0" textboxrect="0,0,3265678,621106"/>
                </v:shape>
                <v:shape id="Shape 8263" o:spid="_x0000_s1945" style="position:absolute;left:680;top:6177;width:32657;height:7877;visibility:visible;mso-wrap-style:square;v-text-anchor:top" coordsize="3265678,787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" path="m,647103r2718,647l5436,648398r2730,648l10884,649694r2718,648l16320,650989r2730,648l21768,652272r2718,635l27216,653542r2718,622l32652,654786r2718,610l38100,656006r2718,597l43536,657187r2730,584l48984,658343r2718,571l54420,659461r2730,545l59868,660527r2718,521l65316,661556r2718,495l70752,662521r2718,470l76200,663436r2718,431l81636,664286r2730,407l87084,665073r2718,369l92520,665797r2730,331l97968,666445r2718,293l103416,667017r2718,254l108852,667512r2718,216l114300,667931r2718,178l119736,668274r2730,139l125184,668528r2718,102l130620,668706r2730,50l136068,668795r5435,l144234,668756r2718,-50l149670,668630r2730,-89l155118,668426r2718,-140l160553,668121r2731,-177l166002,667741r2718,-217l171450,667283r2718,-266l176886,666738r2717,-306l182334,666114r2718,-342l187770,665404r2730,-381l193218,664629r2718,-419l198653,663778r2731,-457l204102,662851r2718,-483l209550,661860r2718,-508l214986,660819r2717,-558l220434,659702r2718,-572l225870,658546r2730,-610l231318,657327r2718,-623l236753,656069r2731,-648l242202,654761r2718,-661l247650,653428r2718,-686l253086,652056r2717,-686l258534,650672r2718,-712l263970,649250r2730,-712l269418,647827r2718,-724l274853,646392r2731,-724l280302,644944r2718,-724l285750,643509r2718,-724l291186,642074r2717,-712l296634,640652r2718,-699l302070,639254r2717,-685l307518,637883r2718,-673l312953,636536r2731,-660l318402,635229r2718,-635l323837,633958r2731,-609l329286,632740r2717,-585l334734,631571r2718,-559l340170,630466r2717,-534l345618,629412r2718,-508l351053,628421r2731,-469l356502,627507r2718,-432l361937,626656r2731,-393l367386,625894r2717,-355l372834,625195r2718,-304l378270,624598r2717,-266l383718,624078r2718,-228l389153,623646r2731,-178l394602,623315r2718,-139l400037,623062r2731,-89l405486,622909r2717,-38l410934,622859r2718,l416370,622897r2717,51l421818,623024r2718,114l427253,623265r2731,153l432702,623582r2718,204l438137,624001r2731,255l443586,624522r2717,293l449021,625132r2731,331l454470,625818r2717,381l459918,626605r2718,420l465353,627469r2718,469l470802,628421r2718,508l476237,629450r2731,546l481686,630555r2717,584l487121,631723r2731,623l492570,632968r2717,648l498018,634276r2718,673l503453,635635r2718,698l508902,637045r2718,724l514337,638505r2731,737l519786,640004r2717,762l525221,641541r2731,774l530670,643103r2717,786l536118,644690r2718,800l541553,646303r2718,800l547002,647916r2718,813l552437,649542r2731,812l557886,651154r2717,813l563321,652767r2731,813l568770,654368r2717,800l574218,655955r2718,775l579653,657504r2718,762l585102,659016r2718,748l590537,660502r2731,724l595986,661936r2717,686l601421,663308r2731,673l606870,664642r2717,634l612305,665899r2731,609l617753,667093r2718,572l623202,668210r2718,534l628637,669265r2718,482l634086,670217r2717,457l639521,671093r2731,407l644970,671881r2717,356l650405,672579r2731,305l655853,673164r2718,266l661302,673659r2718,215l666737,674052r2718,153l672186,674345r2717,101l677621,674522r2731,51l683070,674598r2717,-12l688505,674560r2731,-63l693953,674421r2718,-115l699402,674167r2718,-178l704837,673798r2718,-216l710286,673329r2717,-267l715721,672757r2731,-330l721170,672071r2717,-368l726605,671296r2731,-431l732053,670407r2718,-470l737502,669430r2718,-521l742937,668362r2718,-571l748386,667194r2717,-609l753821,665950r2731,-660l759270,664616r2717,-698l764705,663207r2731,-724l770153,661733r2718,-762l775589,660184r2731,-800l781037,658584r2718,-826l786486,656920r2717,-851l791921,655206r2718,-864l797370,653466r2717,-890l802805,651675r2731,-902l808253,649859r2718,-914l813689,648030r2731,-927l819137,646176r2718,-927l824586,644322r2717,-927l830021,642468r2718,-927l835470,640626r2717,-927l840905,638784r2731,-901l846353,636981r2718,-902l851789,635203r2731,-876l857237,633451r2718,-852l862686,631749r2717,-826l868121,630110r2718,-812l873570,628511r2717,-776l879005,626987r2731,-738l884453,625525r2718,-698l889889,624154r2731,-660l895337,622846r2718,-610l900786,621640r2717,-572l906221,620522r2718,-521l911670,619506r2717,-470l917105,618592r2731,-420l922553,617792r2718,-369l927989,617093r2731,-305l933437,616509r2718,-241l938873,616052r2730,-191l944321,615708r2718,-126l949770,615480r2717,-63l955205,615378r2718,l960653,615417r2718,50l966089,615569r2731,114l971537,615848r2718,178l976973,616242r2730,254l982421,616776r2718,317l987870,617436r2717,368l993305,618198r2718,432l998753,619099r2718,483l1004189,620103r2731,546l1009637,621233r2718,597l1015073,622465r2730,661l1020521,623798r2718,712l1025970,625246r2717,750l1031405,626783r2718,800l1036853,628396r2718,851l1042289,630110r2731,890l1047737,631901r2718,927l1053173,633755r2730,965l1058621,635685r2718,991l1064069,637667r2718,1016l1069505,639699r2718,1042l1074953,641782r2718,1054l1080389,643889r2730,1068l1085837,646023r2718,1080l1091273,648182r2730,1093l1096721,650354r2718,1080l1102169,652526r2718,1079l1107605,654685r2718,1080l1113053,656831r2718,1067l1118489,658952r2718,1054l1123937,661048r2718,1028l1129373,663092r2730,1004l1134821,665087r2718,977l1140257,667029r2730,953l1145705,668909r2718,914l1151153,670713r2718,875l1156589,672440r2718,825l1162037,674078r2718,775l1167473,675615r2730,724l1172921,677049r2718,674l1178357,678370r2730,623l1183805,679590r2718,558l1189253,680682r2718,507l1194689,681647r2718,445l1200137,682486r2718,380l1205573,683196r2730,305l1211021,683768r2718,228l1216457,684187r2730,165l1221905,684467r2718,88l1227353,684606r2718,13l1232789,684593r2718,-63l1238237,684441r2718,-140l1243673,684123r2718,-203l1249121,683666r2718,-279l1254557,683057r2730,-356l1260005,682307r2718,-432l1265441,681406r2730,-496l1270889,680365r2718,-572l1276337,679196r2718,-648l1281773,677875r2718,-711l1287221,676427r2718,-774l1292657,674853r2730,-838l1298105,673150r2718,-889l1303541,671334r2730,-939l1308989,669417r2718,-1004l1314437,667385r2718,-1041l1319873,665264r2718,-1092l1325321,663054r2718,-1142l1330757,660755r2730,-1168l1336205,658393r2718,-1206l1341641,655968r2730,-1233l1347089,653491r2718,-1257l1352537,650963r2718,-1282l1357973,648398r2718,-1295l1363421,645807r2718,-1294l1368857,643204r2730,-1308l1374305,640600r2718,-1307l1379741,637997r2730,-1308l1385189,635406r2718,-1295l1390637,632840r2718,-1269l1396073,630313r2718,-1257l1401521,627825r2718,-1220l1406957,625399r2718,-1194l1412405,623036r2718,-1155l1417841,620751r2730,-1118l1423289,618553r2718,-1067l1428725,616445r2730,-1016l1434173,614438r2718,-952l1439621,612546r2718,-901l1445057,610781r2718,-838l1450505,609143r2718,-775l1455941,607631r2730,-698l1461389,606272r2718,-622l1466825,605066r2730,-546l1472273,604012r2718,-470l1477721,603123r2718,-394l1483157,602399r2718,-305l1488605,601840r2718,-215l1494041,601459r2730,-127l1499489,601256r2718,-38l1504925,601231r2730,50l1510373,601383r2718,152l1515821,601726r2718,241l1521257,602259r2718,331l1526705,602958r2718,419l1532141,603847r2730,508l1537589,604913r2718,597l1543025,606158r2730,686l1548473,607581r2718,774l1553921,609168r2718,851l1559357,610921r2718,939l1564805,612839r2718,1015l1570241,614908r2730,1080l1575689,617118r2718,1156l1581125,619480r2730,1220l1586573,621957r2718,1295l1592009,624573r2730,1346l1597457,627304r2718,1396l1602905,630136r2718,1447l1608341,633057r2718,1498l1613789,636067r2718,1536l1619225,639153r2730,1561l1624673,642302r2718,1587l1630109,645490r2730,1613l1635557,648729r2718,1625l1641005,651993r2718,1638l1646441,655269r2718,1638l1651889,658546r2718,1625l1657325,661809r2730,1613l1662773,665048r2718,1600l1668209,668248r2730,1575l1673657,671398r2718,1549l1679105,674484r2718,1511l1684541,677494r2718,1473l1689989,680415r2718,1422l1695425,683234r2730,1372l1700873,685952r2718,1308l1706309,688530r2730,1245l1711757,690981r2718,1169l1717205,693280r2718,1092l1722641,695413r2718,1017l1728089,697395r2718,914l1733525,699185r2730,827l1738973,700786r2718,736l1744409,702208r2730,623l1749857,703414r2718,521l1755292,704418r2731,420l1760741,705205r2718,305l1766189,705765r2718,190l1771625,706095r2717,88l1777073,706209r2718,-38l1782509,706082r2730,-153l1787957,705714r2718,-267l1793392,705117r2731,-394l1798841,704278r2718,-508l1804289,703199r2718,-622l1809725,701891r2717,-737l1815173,700354r2718,-863l1820609,698576r2730,-978l1826057,696582r2718,-1092l1831492,694360r2731,-1195l1836941,691921r2718,-1295l1842389,689280r2718,-1397l1847825,686435r2717,-1498l1853273,683399r2718,-1587l1858709,680186r2730,-1675l1864157,676796r2718,-1753l1869592,673240r2731,-1829l1875041,669544r2718,-1905l1880489,665708r2718,-1968l1885925,661746r2717,-2032l1891373,657669r2718,-2069l1896809,653504r2730,-2121l1902257,649262r2718,-2159l1907692,644944r2731,-2172l1913141,640575r2718,-2184l1918589,636181r2718,-2197l1924025,631774r2717,-2209l1929473,627355r2718,-2198l1934909,622960r2717,-2184l1940357,618604r2718,-2159l1945792,614299r2731,-2133l1951241,610057r2718,-2082l1956676,605904r2731,-2032l1962125,601853r2717,-1981l1967573,597929r2718,-1906l1973009,594144r2717,-1841l1978457,590512r2718,-1753l1983892,587045r2731,-1664l1989341,583768r2718,-1549l1994776,580707r2731,-1460l2000225,577850r2717,-1346l2005673,575234r2718,-1219l2011109,572846r2717,-1092l2016557,570738r2718,-965l2021992,568884r2731,-813l2027441,567322r2718,-674l2032876,566052r2731,-521l2038325,565086r2717,-368l2043773,564426r2718,-215l2049209,564083r2717,-51l2054657,564070r2718,115l2060092,564388r2731,279l2065541,565035r2718,445l2070976,566014r2731,622l2076425,567347r2717,787l2081860,569010r2731,953l2087309,571017r2717,1131l2092757,573354r2718,1295l2098192,576034r2718,1460l2103641,579044r2718,1625l2109076,582371r2731,1791l2114525,586016r2717,1943l2119960,589978r2731,2096l2125409,594246r2717,2235l2130857,598792r2718,2375l2136292,603605r2718,2515l2141741,608698r2718,2641l2147176,614032r2731,2769l2152625,619607r2717,2871l2158060,625399r2731,2971l2163509,631393r2717,3061l2168957,637553r2718,3149l2174392,643889r2718,3214l2179841,650354r2718,3290l2185276,656945r2731,3328l2190725,663625r2717,3379l2196160,670382r2731,3403l2201609,677190r2717,3416l2207057,684022r2718,3416l2212492,690855r2718,3403l2217941,697649r2718,3390l2223376,704405r2718,3340l2228825,711073r2717,3302l2234260,717638r2731,3227l2239709,724065r2717,3162l2245144,730338r2731,3061l2250592,736422r2718,2959l2256041,742290r2718,2844l2261476,747916r2718,2717l2266925,753275r2717,2566l2272360,758342r2731,2413l2277809,763079r2717,2248l2283244,767487r2731,2057l2288692,771513r2718,1866l2294141,775144r2718,1664l2299576,778357r2718,1448l2305025,781138r2717,1220l2310460,783450r2731,978l2315909,785279r2717,724l2321344,786612r2731,470l2326792,787412r2718,204l2332241,787679r2718,-76l2337676,787388r2718,-356l2343125,786537r2717,-649l2348560,785089r2731,-940l2354009,783056r2717,-1244l2359444,780414r2731,-1548l2364892,777151r2718,-1854l2370341,773278r2718,-2172l2375776,768769r2718,-2489l2381225,763626r2717,-2807l2386660,757847r2718,-3124l2392109,751446r2717,-3441l2397544,744398r2731,-3759l2402992,736727r2718,-4077l2408428,728421r2731,-4381l2413876,719506r2718,-4699l2419325,709968r2717,-4991l2424760,699833r2718,-5296l2430209,689102r2717,-5588l2435644,677799r2731,-5868l2441092,665925r2718,-6134l2446528,653517r2731,-6414l2451976,640575r2718,-6667l2457425,627126r2717,-6909l2462860,613194r2718,-7150l2468309,598792r2717,-7366l2473744,583958r2731,-7582l2479192,568706r2718,-7773l2484628,553072r2731,-7950l2490076,537096r2718,-8128l2495525,520776r2717,-8268l2500960,504165r2718,-8395l2506409,487299r2717,-8522l2511844,470205r2731,-8636l2517292,452907r2718,-8712l2522728,435445r2731,-8776l2528176,417868r2718,-8826l2533625,400202r2717,-8851l2539060,382486r2718,-8865l2544509,364757r2717,-8865l2549944,347040r2731,-8827l2555392,329400r2718,-8789l2560828,311848r2731,-8725l2566276,294436r2718,-8636l2571712,277203r2730,-8535l2577160,260185r2718,-8421l2582609,243421r2717,-8280l2588044,226937r2718,-8116l2593492,210795r2718,-7951l2598928,195008r2731,-7747l2604376,179616r2718,-7531l2609812,164655r2730,-7302l2615260,150177r2718,-7061l2620709,136182r2717,-6795l2626144,122733r2718,-6515l2631592,109842r2718,-6223l2637028,97548r2731,-5918l2642476,85877r2718,-5601l2647912,74854r2730,-5271l2653360,64503r2718,-4914l2658809,54851r2717,-4559l2664244,45923r2718,-4178l2669692,37744r2718,-3810l2675128,30328r2731,-3430l2680576,23685r2718,-3023l2686012,17831r2730,-2616l2691460,12802r2718,-2210l2696909,8586r2717,-1804l2702344,5194r2718,-1371l2707792,2654r2718,-953l2713228,952r2718,-533l2718676,102,2721394,r2718,102l2726842,419r2718,533l2732278,1701r2718,953l2737726,3823r2718,1371l2743162,6782r2730,1804l2748610,10592r2718,2210l2754046,15215r2730,2616l2759494,20662r2718,3023l2764942,26898r2718,3430l2770378,33934r2718,3810l2775826,41745r2718,4178l2781262,50292r2730,4559l2786710,59589r2718,4914l2792146,69583r2730,5271l2797594,80276r2718,5601l2803042,91630r2718,5918l2808478,103619r2718,6223l2813926,116218r2718,6515l2819362,129387r2730,6795l2824810,143116r2718,7061l2830246,157353r2730,7302l2835694,172085r2718,7531l2841142,187261r2718,7747l2846578,202844r2718,7951l2852026,218821r2718,8116l2857462,235141r2730,8280l2862910,251764r2718,8421l2868346,268668r2730,8535l2873794,285800r2718,8636l2879242,303123r2718,8725l2884678,320611r2718,8789l2890126,338213r2718,8827l2895562,355892r2718,8865l2901010,373621r2718,8865l2906446,391351r2730,8851l2911894,409042r2718,8826l2917330,426669r2730,8776l2922778,444195r2718,8712l2928226,461569r2718,8636l2933662,478777r2718,8522l2939110,495770r2718,8395l2944546,512508r2730,8268l2949994,528968r2718,8128l2955430,545122r2730,7950l2960878,560933r2718,7773l2966326,576376r2718,7582l2971762,591426r2718,7366l2977210,606044r2718,7150l2982646,620217r2730,6909l2988094,633908r2718,6667l2993530,647103r2730,6414l2998978,659791r2718,6134l3004426,671931r2718,5868l3009862,683514r2718,5588l3015310,694537r2718,5296l3020746,704977r2730,4991l3026194,714807r2718,4699l3031630,724040r2730,4381l3037078,732650r2718,4077l3042526,740639r2718,3759l3047962,748005r2718,3441l3053410,754723r2718,3124l3058846,760819r2718,2807l3064294,766280r2718,2489l3069730,771106r2730,2172l3075178,775297r2718,1854l3080614,778866r2730,1548l3086062,781812r2718,1244l3091510,784149r2718,940l3096946,785888r2718,649l3102394,787032r2718,356l3107830,787603r2730,76l3113278,787616r2718,-204l3118714,787082r2730,-470l3124162,786003r2718,-724l3129610,784428r2718,-978l3135046,782358r2718,-1220l3140494,779805r2718,-1448l3145930,776808r2730,-1664l3151378,773379r2718,-1866l3156814,769544r2730,-2057l3162262,765327r2718,-2248l3167710,760755r2718,-2413l3173146,755841r2718,-2566l3178594,750633r2718,-2717l3184030,745134r2730,-2844l3189478,739381r2718,-2959l3194914,733399r2730,-3061l3200362,727227r2718,-3162l3205798,720865r2730,-3227l3211246,714375r2718,-3302l3216694,707745r2718,-3340l3222130,701039r2718,-3390l3227578,694258r2718,-3403l3233014,687438r2730,-3416l3238462,680606r2718,-3416l3243898,673785r2730,-3403l3249346,667004r2718,-3379l3254794,660273r2718,-3328l3260230,653644r2717,-3290l3265678,647103e" filled="f" strokecolor="#f19064" strokeweight=".26564mm">
                  <v:stroke miterlimit="83231f" joinstyle="miter"/>
                  <v:path arrowok="t" o:connecttype="custom" o:connectlocs="0,6471;27,6478;54,6484;82,6491;109,6497;136,6504;163,6510;191,6517;218,6523;245,6529;272,6536;299,6542;327,6548;354,6554;381,6560;408,6566;435,6572;463,6578;490,6584;517,6589;544,6595;572,6600;599,6605;626,6611;653,6616;680,6621;708,6625;735,6630;762,6635;789,6639;816,6643;844,6647;871,6651;898,6655;925,6658;953,6661;980,6665;1007,6668;1034,6670;1061,6673;1089,6675;1116,6677;1143,6679;1170,6681;1197,6683;1225,6684;1252,6685;1279,6686;1306,6687;1334,6688;1361,6688;1415,6688;1442,6688;1470,6687;1497,6686;1524,6686;1551,6684;1578,6683;1606,6681;1633,6680;1660,6678;1687,6675;1715,6673;1742,6670" o:connectangles="0,0,0,0,0,0,0,0,0,0,0,0,0,0,0,0,0,0,0,0,0,0,0,0,0,0,0,0,0,0,0,0,0,0,0,0,0,0,0,0,0,0,0,0,0,0,0,0,0,0,0,0,0,0,0,0,0,0,0,0,0,0,0,0" textboxrect="0,0,3265678,787679"/>
                </v:shape>
                <v:shape id="Shape 8264" o:spid="_x0000_s1946" style="position:absolute;left:680;top:4836;width:32657;height:9509;visibility:visible;mso-wrap-style:square;v-text-anchor:top" coordsize="3265678,950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" path="m,781165r2718,-712l5436,779742r2730,-711l10884,778320r2718,-698l16320,776910r2730,-698l21768,775500r2718,-685l27216,774116r2718,-686l32652,772758r2718,-674l38100,771423r2718,-660l43536,770116r2730,-636l48984,768859r2718,-623l54420,767639r2730,-597l59868,766471r2718,-572l65316,765353r2718,-546l70752,764287r2718,-496l76200,763296r2718,-470l81636,762369r2730,-445l87084,761505r2718,-393l92520,760730r2730,-368l97968,760019r2718,-317l103416,759397r2718,-280l108852,758864r2718,-242l114300,758406r2718,-190l119736,758037r2730,-151l125184,757758r2718,-101l130620,757581r2730,-64l136068,757492r2718,-13l141503,757492r2731,38l146952,757581r2718,88l152400,757771r2718,127l157836,758051r2717,177l163284,758431r2718,217l168720,758901r2730,267l174168,759447r2718,318l179603,760095r2731,356l185052,760819r2718,407l190500,761632r2718,444l195936,762533r2717,471l201384,763499r2718,520l206820,764540r2730,559l212268,765658r2718,584l217703,766838r2731,611l223152,768083r2718,636l228600,769379r2718,673l234036,770725r2717,698l239484,772122r2718,711l244920,773557r2730,737l250368,775030r2718,750l255803,776542r2731,762l261252,778066r2718,775l266700,779615r2718,775l272136,781165r2717,787l277584,782727r2718,787l283020,784301r2730,775l288468,785851r2718,775l293903,787400r2731,762l299352,788924r2718,763l304787,790436r2731,736l310236,791909r2717,723l315684,793344r2718,698l321120,794741r2717,672l326568,796087r2718,647l332003,797370r2731,635l337452,798615r2718,584l342887,799783r2731,559l348336,800875r2717,533l353784,801904r2718,483l359220,802856r2717,445l364668,803720r2718,406l370103,804508r2731,355l375552,805206r2718,305l380987,805803r2731,266l386436,806311r2717,215l391884,806717r2718,165l397320,807022r2717,127l402768,807238r2718,63l408203,807339r2731,13l413652,807339r2718,-25l419087,807250r2731,-88l424536,807047r2717,-140l429984,806730r2718,-191l435420,806323r2717,-241l440868,805815r2718,-292l446303,805206r2718,-343l451752,804494r2718,-380l457187,803694r2731,-431l462636,802793r2717,-470l468071,801815r2731,-521l473520,800748r2717,-572l478968,799592r2718,-610l484403,798361r2718,-648l489852,797052r2718,-673l495287,795681r2731,-712l500736,794245r2717,-736l506171,792747r2731,-762l511620,791211r2717,-801l517068,789610r2718,-813l522503,787984r2718,-837l527952,786308r2718,-838l533387,784619r2731,-864l538836,782904r2717,-863l544271,781165r2731,-864l549720,779425r2717,-864l555168,777684r2718,-863l560603,775957r2718,-863l566052,774230r2718,-851l571487,772529r2731,-839l576936,770865r2717,-825l582371,769214r2731,-800l587820,767614r2717,-776l593268,766064r2718,-762l598703,764566r2718,-737l604152,763118r2718,-699l609587,761733r2718,-660l615036,760426r2717,-623l620471,759194r2731,-584l625920,758051r2717,-547l631355,756984r2731,-495l636803,756006r2718,-444l642252,755129r2718,-406l647687,754342r2718,-343l653136,753669r2717,-305l658571,753097r2731,-241l664020,752640r2717,-190l669455,752284r2731,-139l674903,752043r2718,-76l680352,751917r2718,-26l685787,751904r2718,38l691236,752005r2717,102l696671,752234r2731,153l702120,752564r2717,216l707555,753022r2731,266l713003,753580r2718,317l718452,754253r2718,382l723887,755041r2718,432l729336,755930r2717,495l734771,756933r2731,533l740220,758025r2717,585l745655,759219r2731,635l751103,760515r2718,673l756552,761886r2718,724l761987,763346r2718,762l767436,764884r2717,786l772871,766483r2718,838l778320,768159r2717,865l783755,769900r2731,876l789203,771678r2718,914l794639,773519r2731,928l800087,775386r2718,953l805536,777291r2717,965l810971,779221r2718,966l816420,781165r2717,977l821855,783120r2731,978l827303,785089r2718,978l832739,787032r2731,978l838187,788975r2718,965l843636,790893r2717,952l849071,792785r2718,927l854520,794639r2717,915l859955,796443r2731,888l865403,798208r2718,851l870839,799909r2731,827l876287,801536r2718,800l881736,803098r2717,761l887171,804583r2718,711l892620,805980r2717,673l898055,807289r2731,621l903503,808507r2718,560l908939,809613r2731,521l914387,810616r2718,457l919836,811505r2717,407l925271,812279r2718,344l930720,812940r2717,279l936155,813474r2718,228l941603,813880r2718,165l947039,814172r2731,88l952487,814324r2718,26l957923,814350r2730,-38l963371,814236r2718,-102l968820,813994r2717,-165l974255,813626r2718,-229l979703,813130r2718,-304l985139,812495r2731,-368l990587,811733r2718,-418l996023,810858r2730,-497l1001471,809854r2718,-546l1006920,808724r2717,-611l1012355,807492r2718,-673l1017803,806133r2718,-712l1023239,804672r2731,-761l1028687,803123r2718,-813l1034123,801472r2730,-863l1039571,799719r2718,-901l1045020,797903r2717,-952l1050455,795998r2718,-978l1055903,794030r2718,-1016l1061339,791985r2730,-1029l1066787,789902r2718,-1066l1072223,787769r2730,-1080l1077671,785597r2718,-1105l1083119,783387r2718,-1104l1088555,781165r2718,-1118l1094003,778929r2718,-1118l1099439,776694r2730,-1117l1104887,774459r2718,-1118l1110323,772237r2730,-1106l1115771,770027r2718,-1080l1121207,767868r2730,-1080l1126655,765734r2718,-1041l1132103,763651r2718,-1015l1137539,761632r2718,-991l1142987,759676r2718,-953l1148423,757796r2730,-913l1153871,755993r2718,-876l1159307,754279r2730,-826l1164755,752653r2718,-762l1170203,751142r2718,-712l1175639,749745r2718,-660l1181087,748449r2718,-597l1186523,747281r2730,-534l1191971,746240r2718,-470l1197407,745337r2730,-406l1202855,744563r2718,-330l1208303,743941r2718,-267l1213739,743445r2718,-190l1219187,743103r2718,-114l1224623,742912r2730,-38l1230071,742874r2718,38l1235507,742976r2730,114l1240955,743242r2718,191l1246391,743649r2730,267l1251839,744220r2718,331l1257287,744931r2718,406l1262723,745795r2718,483l1268171,746799r2718,559l1273607,747954r2730,622l1279055,749236r2718,700l1284491,750660r2730,761l1289939,752208r2718,826l1295387,753885r2718,889l1300823,755689r2718,939l1306271,757593r2718,991l1311707,759613r2730,1041l1317155,761721r2718,1092l1322591,763931r2730,1130l1328039,766217r2718,1168l1333487,768566r2718,1206l1338923,770992r2718,1245l1344371,773482r2718,1257l1349807,776008r2730,1283l1355255,778574r2718,1295l1360691,781165r2730,1307l1366139,783781r2718,1308l1371587,786397r2718,1308l1377023,789013r2718,1309l1382471,791617r2718,1295l1387907,794195r2730,1270l1393355,796734r2718,1258l1398791,799237r2730,1232l1404239,801675r2718,1206l1409675,804063r2730,1155l1415123,806362r2718,1130l1420571,808584r2718,1080l1426007,810717r2718,1029l1431455,812750r2718,965l1436891,814667r2730,914l1442339,816458r2718,851l1447775,818135r2730,774l1453223,819671r2718,712l1458671,821055r2718,648l1464107,822300r2718,572l1469555,823392r2718,496l1474991,824332r2730,406l1480439,825094r2718,330l1485875,825703r2730,229l1491323,826122r2718,153l1496771,826377r2718,63l1502207,826453r2718,-26l1507655,826351r2718,-115l1513091,826072r2730,-216l1518539,825602r2718,-293l1523975,824967r2730,-394l1529423,824141r2718,-482l1534871,823138r2718,-559l1540307,821970r2718,-648l1545755,820636r2718,-736l1551191,819125r2730,-813l1556639,817449r2718,-890l1562075,815632r2730,-978l1567523,813651r2718,-1042l1572971,811530r2718,-1105l1578407,809270r2718,-1169l1583855,806895r2718,-1245l1589291,804380r2718,-1296l1594739,801763r2718,-1345l1600175,799046r2730,-1397l1605623,796240r2718,-1448l1611059,793344r2730,-1473l1616507,790372r2718,-1498l1621955,787350r2718,-1524l1627391,784276r2718,-1549l1632839,781165r2718,-1563l1638275,778028r2730,-1562l1643723,774891r2718,-1575l1649159,771741r2730,-1575l1654607,768604r2718,-1562l1660055,765493r2718,-1550l1665491,762406r2718,-1511l1670939,759384r2718,-1486l1676375,756412r2730,-1447l1681823,753529r2718,-1422l1687259,750722r2730,-1371l1692707,748005r2718,-1308l1698155,745414r2718,-1257l1703591,742925r2718,-1193l1709039,740575r2718,-1117l1714475,738366r2730,-1042l1719923,736309r2718,-966l1725359,734403r2730,-876l1730807,732676r2718,-800l1736255,731127r2718,-712l1741691,729755r2718,-610l1747139,728587r2718,-521l1752575,727608r2717,-418l1758023,726834r2718,-317l1763459,726263r2730,-203l1768907,725907r2718,-89l1774342,725780r2731,13l1779791,725857r2718,126l1785239,726161r2718,229l1790675,726681r2717,344l1796123,727418r2718,457l1801559,728383r2730,559l1807007,729565r2718,673l1812442,730962r2731,774l1817891,732574r2718,877l1823339,734391r2718,977l1828775,736409r2717,1080l1834223,738619r2718,1182l1839659,741020r2730,1270l1845107,743610r2718,1359l1850542,746367r2731,1448l1855991,749288r2718,1524l1861439,752373r2718,1588l1866875,755600r2717,1663l1872323,758952r2718,1727l1877759,762432r2730,1778l1883207,766014r2718,1828l1888642,769696r2731,1868l1894091,773456r2718,1904l1899539,777278r2718,1943l1904975,781165r2717,1955l1910423,785089r2718,1968l1915859,789039r2730,1981l1921307,792988r2718,1981l1926742,796938r2731,1968l1932191,800875r2718,1943l1937626,804761r2731,1931l1943075,808596r2717,1893l1948523,812368r2718,1842l1953959,816051r2717,1804l1959407,819633r2718,1753l1964842,823100r2731,1689l1970291,826440r2718,1613l1975726,829628r2731,1549l1981175,832676r2717,1448l1986623,835534r2718,1371l1992059,838213r2717,1270l1997507,840702r2718,1168l2002942,842976r2731,1053l2008391,845033r2718,939l2013826,846862r2731,813l2019275,848437r2717,710l2024723,849782r2718,572l2030159,850850r2717,444l2035607,851662r2718,318l2041042,852208r2731,178l2046491,852475r2718,38l2051926,852463r2731,-115l2057375,852170r2717,-254l2062823,851586r2718,-394l2068259,850723r2717,-547l2073707,849567r2718,-686l2079142,848131r2718,-825l2084591,846404r2718,-965l2090026,844411r2731,-1105l2095475,842125r2717,-1232l2100910,839584r2731,-1371l2106359,836765r2717,-1498l2111807,833704r2718,-1625l2117242,830390r2718,-1740l2122691,826846r2718,-1867l2128126,823061r2731,-1968l2133575,819074r2717,-2070l2139010,814883r2731,-2159l2144459,810502r2717,-2248l2149907,805955r2718,-2337l2155342,801243r2718,-2413l2160791,796392r2718,-2477l2166226,791414r2731,-2528l2171675,786333r2717,-2565l2177110,781165r2731,-2604l2182559,775933r2717,-2642l2188007,770637r2718,-2655l2193442,765315r2718,-2655l2198891,759994r2718,-2667l2204326,754673r2731,-2655l2209775,749389r2717,-2628l2215210,744144r2731,-2591l2220659,738987r2717,-2539l2226094,733920r2731,-2489l2231542,728968r2718,-2426l2236991,724154r2718,-2349l2242426,719493r2718,-2260l2247875,715011r2717,-2160l2253310,710730r2731,-2057l2258759,706666r2717,-1955l2264194,702831r2731,-1829l2269642,699250r2718,-1689l2275091,695947r2718,-1549l2280526,692925r2718,-1397l2285975,690208r2717,-1233l2291410,687819r2731,-1079l2296859,685762r2717,-901l2302294,684047r2731,-723l2307742,682689r2718,-534l2313191,681711r2718,-356l2318626,681101r2718,-152l2324075,680886r2717,38l2329510,681063r2731,241l2334959,681648r2717,444l2340394,682638r2731,647l2345842,684035r2718,851l2351291,685839r2718,1053l2356726,688048r2718,1257l2362175,690677r2717,1461l2367610,693700r2731,1676l2373059,697141r2717,1854l2378494,700964r2731,2057l2383942,705180r2718,2248l2389378,709778r2731,2426l2394826,714731r2718,2616l2400275,720052r2717,2781l2405710,725704r2718,2959l2411159,731698r2717,3111l2416594,737984r2731,3265l2422042,744576r2718,3403l2427478,751434r2731,3531l2432926,758546r2718,3645l2438375,765887r2717,3759l2443810,773443r2718,3835l2449259,781165r2717,3924l2454694,789051r2731,4001l2460142,797065r2718,4051l2465578,805180r2731,4090l2471026,813372r2718,4115l2476475,821614r2717,4115l2481910,829856r2718,4115l2487359,838086r2717,4102l2492794,846265r2731,4064l2498242,854380r2718,4000l2503678,862368r2731,3937l2509126,870217r2718,3848l2514575,877875r2717,3760l2520010,885343r2718,3645l2525459,892556r2717,3506l2530894,899503r2731,3353l2536342,906132r2718,3201l2541778,912432r2731,3010l2547226,918350r2718,2819l2552675,923875r2717,2603l2558110,928967r2718,2375l2563559,933603r2717,2134l2568994,937743r2718,1866l2574442,941363r2718,1600l2579878,944435r2731,1321l2585326,946938r2718,1028l2590762,948843r2730,724l2596210,950138r2718,406l2601659,950785r2717,77l2607094,950773r2718,-254l2612542,950087r2718,-609l2617978,948703r2731,-965l2623426,946595r2718,-1321l2628862,943775r2730,-1688l2634310,940219r2718,-2057l2639759,935914r2717,-2438l2645194,930847r2718,-2820l2650642,925030r2718,-3200l2656078,918439r2731,-3582l2661526,911086r2718,-3963l2666962,902957r2730,-4343l2672410,894080r2718,-4724l2677859,884441r2717,-5105l2683294,874040r2718,-5487l2688742,862902r2718,-5855l2694178,851015r2731,-6198l2699626,838429r2718,-6566l2705062,825119r2730,-6908l2710510,811137r2718,-7252l2715946,796481r2730,-7582l2721394,781165r2718,-7887l2726842,765239r2718,-8192l2732278,748703r2718,-8483l2737726,731596r2718,-8750l2743162,713956r2730,-9017l2748610,695795r2718,-9271l2754046,677152r2730,-9487l2759494,658064r2718,-9704l2764942,638556r2718,-9893l2770378,618681r2718,-10058l2775826,598475r2718,-10223l2781262,577965r2730,-10351l2786710,557200r2718,-10464l2792146,536220r2730,-10554l2797594,515074r2718,-10630l2803042,493788r2718,-10667l2808478,472428r2718,-10707l2813926,451028r2718,-10706l2819362,429629r2730,-10694l2824810,408280r2718,-10643l2830246,387033r2730,-10579l2835694,365925r2718,-10490l2841142,345008r2718,-10376l2846578,324333r2718,-10236l2852026,303937r2718,-10084l2857462,283858r2730,-9893l2862910,264161r2718,-9691l2868346,244881r2730,-9474l2873794,226061r2718,-9234l2879242,207735r2718,-8954l2884678,189954r2718,-8661l2890126,172771r2718,-8369l2895562,156197r2718,-8039l2901010,140297r2718,-7696l2906446,125095r2730,-7340l2911894,110617r2718,-6947l2917330,96914r2730,-6553l2922778,84011r2718,-6134l2928226,71946r2718,-5728l2933662,60719r2718,-5270l2939110,50394r2718,-4826l2944546,40970r2730,-4356l2949994,32487r2718,-3899l2955430,24943r2730,-3404l2960878,18377r2718,-2921l2966326,12789r2718,-2425l2971762,8205r2718,-1918l2977210,4623r2718,-1410l2982646,2058r2730,-902l2988094,521r2718,-394l2993530,r2730,127l2998978,521r2718,635l3004426,2058r2718,1155l3009862,4623r2718,1664l3015310,8205r2718,2159l3020746,12789r2730,2667l3026194,18377r2718,3162l3031630,24943r2730,3645l3037078,32487r2718,4127l3042526,40970r2718,4598l3047962,50394r2718,5055l3053410,60719r2718,5499l3058846,71946r2718,5931l3064294,84011r2718,6350l3069730,96914r2730,6756l3075178,110617r2718,7138l3080614,125095r2730,7506l3086062,140297r2718,7861l3091510,156197r2718,8205l3096946,172771r2718,8522l3102394,189954r2718,8827l3107830,207735r2730,9092l3113278,226061r2718,9346l3118714,244881r2730,9589l3124162,264161r2718,9804l3129610,283858r2718,9995l3135046,303937r2718,10160l3140494,324333r2718,10299l3145930,345008r2730,10427l3151378,365925r2718,10529l3156814,387033r2730,10604l3162262,408280r2718,10655l3167710,429629r2718,10693l3173146,451028r2718,10693l3178594,472428r2718,10693l3184030,493788r2730,10656l3189478,515074r2718,10592l3194914,536220r2730,10516l3200362,557200r2718,10414l3205798,577965r2730,10287l3211246,598475r2718,10148l3216694,618681r2718,9982l3222130,638556r2718,9804l3227578,658064r2718,9601l3233014,677152r2730,9372l3238462,695795r2718,9144l3243898,713956r2730,8890l3249346,731596r2718,8624l3254794,748703r2718,8344l3260230,765239r2717,8039l3265678,781165e" filled="f" strokecolor="#f19064" strokeweight=".26564mm">
                  <v:stroke miterlimit="83231f" joinstyle="miter"/>
                  <v:path arrowok="t" o:connecttype="custom" o:connectlocs="0,7812;27,7805;54,7798;82,7791;109,7784;136,7777;163,7769;191,7762;218,7755;245,7748;272,7741;299,7735;327,7728;354,7721;381,7715;408,7708;435,7701;463,7695;490,7689;517,7683;544,7677;572,7671;599,7665;626,7659;653,7654;680,7648;708,7643;735,7638;762,7633;789,7629;816,7624;844,7620;871,7615;898,7611;925,7608;953,7604;980,7600;1007,7597;1034,7594;1061,7591;1089,7589;1116,7587;1143,7584;1170,7582;1197,7581;1225,7579;1252,7578;1279,7577;1306,7576;1334,7575;1361,7575;1388,7575;1415,7575;1442,7576;1470,7576;1497,7577;1524,7578;1551,7579;1578,7581;1606,7583;1633,7585;1660,7587;1687,7589;1715,7592" o:connectangles="0,0,0,0,0,0,0,0,0,0,0,0,0,0,0,0,0,0,0,0,0,0,0,0,0,0,0,0,0,0,0,0,0,0,0,0,0,0,0,0,0,0,0,0,0,0,0,0,0,0,0,0,0,0,0,0,0,0,0,0,0,0,0,0" textboxrect="0,0,3265678,950862"/>
                </v:shape>
                <v:shape id="Shape 8265" o:spid="_x0000_s1947" style="position:absolute;left:3401;top:2282;width:27486;height:9345;visibility:visible;mso-wrap-style:square;v-text-anchor:top" coordsize="2748610,934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" path="m,934568r2718,-1600l5448,931342r2718,-1651l10884,928015r2718,-1689l16332,924599r2718,-1741l21768,921093r2730,-1778l27216,917499r2718,-1842l32652,913791r2730,-1892l38100,909981r2718,-1943l43548,906069r2718,-2006l48984,902030r2718,-2045l54432,897890r2718,-2108l59868,893635r2718,-2171l65316,889267r2718,-2235l70752,884771r2730,-2298l76200,880149r2718,-2363l81636,875399r2730,-2426l87084,870521r2718,-2489l92532,865518r2718,-2553l97968,860387r2718,-2628l103416,855117r2718,-2693l108852,849706r2730,-2755l114300,844169r2718,-2820l119736,838492r2730,-2883l125184,832689r2718,-2960l130632,826732r2718,-3023l136068,820649r2718,-3099l141516,814426r2718,-3162l146952,808063r2730,-3238l152400,801560r2718,-3301l157836,794931r2730,-3365l163284,788162r2718,-3442l168732,781253r2718,-3492l174168,774230r2718,-3568l179616,767067r2718,-3631l185052,759778r2730,-3696l190500,752361r2718,-3759l195936,744817r2730,-3810l201384,737159r2718,-3873l206832,729387r2718,-3925l212268,721500r2718,-3988l217716,713499r2718,-4038l223152,705397r2730,-4090l228600,697192r2718,-4140l234036,688887r2730,-4179l239484,680492r2718,-4229l244920,672008r2730,-4280l250368,663436r2718,-4319l255816,654786r2718,-4355l261252,646062r2718,-4394l266700,637274r2718,-4420l272136,628409r2730,-4446l277584,619493r2718,-4470l283020,610527r2730,-4496l288468,601511r2718,-4522l293916,592455r2718,-4533l299352,583362r2718,-4547l304800,574243r2718,-4572l310236,565100r2730,-4573l315684,555943r2718,-4598l321120,546760r10896,-18364l334734,523811r2718,-4584l340170,514642r2730,-4585l345618,505485r2718,-4571l351066,496354r2718,-4559l356502,487249r2718,-4547l361950,478168r2718,-4534l367386,469126r2730,-4509l372834,460121r2718,-4483l378270,451168r2730,-4446l383718,442278r2718,-4433l389166,433439r2718,-4408l394602,424650r2718,-4356l400050,415938r2718,-4331l405486,407302r2717,-4292l410934,398729r2718,-4241l416370,390246r2730,-4204l421818,381851r2718,-4178l427253,373532r2731,-4127l432702,365303r2718,-4077l438150,357175r2718,-4026l443586,349148r2717,-3987l449034,341211r2718,-3937l454470,333375r2730,-3873l459918,325654r2718,-3823l465353,318034r2731,-3772l470802,310515r2718,-3721l476250,303111r2718,-3658l481686,295821r2717,-3607l487134,288646r2718,-3544l492570,281584r2730,-3492l498018,274625r2718,-3429l503453,267792r2731,-3378l508902,261074r2718,-3315l514350,254470r2718,-3264l519786,247980r2717,-3200l525234,241605r2718,-3137l530670,235357r2730,-3087l536118,229210r2718,-3035l541553,223177r2731,-2971l547002,217259r2718,-2921l552450,211455r2718,-2870l557886,205753r2717,-2807l563334,200165r2718,-2743l568770,194691r2717,-2705l574218,189319r2718,-2654l579653,184048r2731,-2603l585102,178880r2718,-2540l590537,173812r2731,-2489l595986,168847r2717,-2451l601434,163983r2718,-2401l606870,159207r2717,-2362l612318,154521r2718,-2311l617753,149924r2731,-2261l623202,145428r2718,-2223l628637,141008r2731,-2172l634086,136678r2717,-2134l639534,132436r2718,-2096l644970,128270r2717,-2057l650418,124181r2718,-2019l655853,120167r2731,-1980l661302,116231r2718,-1943l666737,112370r2731,-1905l672186,108572r2717,-1866l677634,104851r2718,-1829l683070,101206r2717,-1803l688518,97612r2718,-1765l693953,94094r2731,-1727l699402,90640r2718,-1702l704837,87249r2731,-1664l710286,83922r2717,-1639l715734,80658r2718,-1613l721170,77445r2717,-1575l726618,74295r2718,-1549l732053,71209r2718,-1524l737502,68187r2718,-1499l742937,65215r2731,-1461l748386,62306r2717,-1435l753821,59449r2731,-1410l759270,56655r2717,-1384l764718,53911r2718,-1346l770153,51232r2718,-1308l775602,48616r2718,-1283l781037,46050r2731,-1257l786486,43549r2717,-1220l791921,41110r2731,-1194l797370,38735r2717,-1168l802818,36411r2718,-1130l808253,34163r2718,-1105l813702,31966r2718,-1067l819137,29845r2731,-1041l824586,27775r2717,-1003l830021,25781r2731,-965l835470,23851r2717,-940l840918,21996r2718,-901l846353,20206r2718,-877l851802,18479r2718,-826l857237,16828r2731,-800l862686,15253r2717,-762l868121,13754r2731,-724l873570,12319r2717,-686l879018,10973r2718,-660l884453,9690r2718,-609l889902,8484r2718,-572l895337,7366r2718,-533l900786,6325r2717,-496l906221,5347r2731,-445l911670,4471r2717,-419l917105,3658r2731,-369l922553,2934r2718,-330l928002,2286r2718,-292l933437,1715r2718,-241l938886,1232r2717,-203l944321,826r2731,-166l949770,508r2717,-139l955205,267r2731,-102l960653,102r2718,-64l966102,13,968820,r2717,l974255,26r2731,50l979703,127r2718,89l985152,318r2718,114l990587,572r2718,152l996036,902r2717,190l1001471,1308r2731,229l1006920,1778r2717,267l1012355,2324r2731,292l1017803,2934r2718,330l1023252,3607r2718,368l1028687,4344r2718,393l1034136,5144r2717,432l1039571,6007r2718,457l1045020,6922r2717,482l1050455,7900r2731,508l1055903,8928r2718,533l1061339,10008r2731,559l1066787,11138r2718,584l1072236,12319r2717,597l1077671,13538r2718,623l1083120,14796r2717,647l1088555,16104r2731,660l1094003,17437r2718,686l1099439,18821r2731,699l1104887,20231r2718,712l1110336,21679r2717,724l1115771,23152r2718,737l1121220,24651r2717,762l1126655,26175r2731,775l1132103,27737r2718,774l1137539,29312r2731,787l1142987,30912r2718,800l1148436,32525r2717,813l1153871,34163r2718,826l1159320,35814r2717,838l1164755,37491r2731,850l1170203,39192r2718,851l1175639,40894r2731,864l1181087,42621r2718,864l1186536,44361r2717,877l1191971,46114r2718,889l1197420,47892r2717,902l1202855,49683r2718,901l1208303,51499r2718,901l1213739,53327r2731,915l1219187,55169r2718,940l1224623,57036r2730,952l1230071,58928r2718,965l1235520,60846r2717,978l1240955,62789r2718,990l1246403,64770r2718,991l1251839,66764r2731,1016l1257287,68809r2718,1029l1262723,70879r2730,1041l1268171,72987r2718,1067l1273620,75133r2717,1093l1279055,77331r2718,1117l1284503,79578r2718,1143l1289939,81877r2731,1168l1295387,84227r2718,1206l1300823,86640r2730,1231l1306271,89116r2718,1270l1311720,91656r2717,1296l1317155,94272r2718,1334l1322603,96952r2718,1371l1328039,99721r2731,1409l1333487,102565r2718,1448l1338923,105487r2730,1498l1344371,108509r2718,1549l1349820,111633r2717,1588l1355255,114834r2718,1650l1360703,118148r2718,1702l1366139,121565r2731,1752l1371587,125095r2718,1803l1377023,128740r2730,1854l1382471,132486r2718,1918l1387907,136360r2730,1981l1393355,140348r2718,2044l1398803,144463r2718,2108l1404239,148704r2718,2172l1409687,153073r2718,2235l1415123,157582r2730,2299l1420571,162217r2718,2362l1426007,166980r2730,2426l1431455,171882r2718,2489l1436903,176911r2718,2566l1442339,182080r2718,2642l1447787,187389r2718,2705l1453223,192824r2730,2782l1458671,198400r2718,2844l1464107,204115r2730,2908l1469555,209957r2718,2971l1475003,215926r2718,3035l1480439,222034r2718,3099l1485887,228257r2718,3163l1491323,234607r2730,3213l1496771,241072r2718,3276l1502207,247663r2730,3327l1507655,254356r2718,3391l1513103,261163r2718,3442l1518539,268059r2718,3493l1523987,275069r2718,3531l1529423,282156r2730,3582l1534871,289344r2718,3607l1540307,296596r2730,3658l1545755,303924r2718,3683l1551191,311315r2730,3721l1556639,318770r2718,3747l1562087,326263r2718,3772l1567523,333807r2718,3784l1572971,341389r2718,3797l1578407,348983r2730,3811l1583855,356603r8166,11430l1594739,371843r2718,3798l1600187,379450r2718,3798l1605623,387033r2718,3784l1611071,394589r2718,3760l1616507,402107r2730,3734l1621955,409575r2718,3708l1627391,416979r2730,3671l1632839,424307r2718,3645l1638287,431559r2718,3594l1643723,438722r2718,3556l1649171,445795r2718,3493l1654607,452755r2730,3430l1660055,459587r2718,3379l1665491,466306r2730,3302l1670939,472872r2718,3238l1676387,479311r2718,3149l1681823,485584r2718,3074l1687271,491693r2718,2998l1692707,497637r2730,2908l1698155,503403r2718,2806l1703591,508978r2730,2718l1709039,514363r2718,2616l1714475,519557r2730,2515l1719923,524535r2718,2413l1725371,529311r2718,2298l1730807,533857r2718,2197l1736255,538201r2718,2082l1741691,542303r2730,1968l1747139,546189r2718,1854l1752575,549834r2730,1740l1758023,553250r2718,1613l1763471,556425r2718,1499l1768907,559372r2718,1371l1774355,562064r2718,1257l1779791,564528r2730,1143l1785239,566751r2718,1015l1790675,568731r2730,902l1796123,570471r2718,788l1801571,571983r2718,673l1807007,573266r2718,558l1812455,574319r2718,432l1817891,575145r2730,318l1823339,575742r2718,216l1828775,576123r2730,114l1834223,576301r2718,13l1839671,576276r2718,-89l1845107,576047r2718,-191l1850555,575628r2718,-279l1855991,575031r2718,-368l1861439,574243r2718,-457l1866875,573304r2730,-547l1872323,572186r2718,-610l1877759,570929r2730,-673l1883207,569532r2718,-750l1888655,568008r2718,-813l1894091,566357r2718,-864l1899539,564591r2718,-914l1904975,562737r2730,-965l1910423,560781r2718,-1003l1915859,558750r2730,-1042l1921307,556654r2718,-1079l1926755,554495r2718,-1105l1932191,552285r2718,-1118l1937639,550050r2718,-1131l1943075,547789r2730,-1142l1953959,543230r2730,-1130l1959407,540969r2718,-1130l1964855,538709r2718,-1118l1970291,536487r2718,-1093l1975739,534302r2718,-1079l1981175,532168r2730,-1054l1986623,530086r2718,-1017l1992059,528079r2730,-978l1997507,526136r2718,-940l2002955,524281r2718,-888l2008391,522516r2718,-838l2013839,520853r2718,-788l2019275,519291r2718,-737l2024723,517843r2718,-686l2030159,516510r2730,-623l2035607,515290r2718,-559l2041043,514210r2730,-495l2046491,513245r2718,-431l2051939,512420r2718,-356l2057375,511734r2718,-305l2062823,511175r2718,-229l2068259,510756r2730,-165l2073707,510464r2718,-89l2079143,510324r2730,-25l2084591,510312r2718,51l2090039,510439r2718,101l2095475,510693r2718,165l2100923,511073r2718,229l2106359,511569r2730,304l2111807,512191r2718,356l2117243,512941r2730,406l2122691,513779r2718,457l2128139,514718r2718,509l2133575,515760r2718,559l2139023,516890r2718,585l2144459,518084r2730,622l2149907,519354r2718,661l2155343,520674r2730,686l2160791,522059r2718,698l2166239,523469r2718,711l2171675,524904r2718,724l2182559,527812r2717,737l2188007,529260r2718,724l2193443,530695r2730,699l2198891,532079r2718,686l2204326,533438r2731,648l2209775,534721r2718,610l2215223,535940r2718,571l2220659,537058r2717,533l2226107,538099r2718,470l2231543,539014r2730,419l2236991,539814r2718,342l2242426,540462r2731,279l2247875,540969r2718,191l2253323,541312r2718,115l2258759,541490r2717,13l2264207,541477r2718,-88l2269643,541262r2730,-191l2275091,540842r2718,-292l2280526,540195r2731,-407l2285975,539331r2718,-520l2291423,538226r2718,-647l2296859,536867r2717,-774l2302307,535267r2718,-902l2307743,533388r2730,-1029l2313191,531254r2718,-1168l2318626,528841r2731,-1308l2324075,526149r2718,-1448l2329523,523177r2718,-1600l2334959,519912r2717,-1739l2340407,516369r2718,-1892l2345843,512521r2717,-2031l2351291,508394r2718,-2185l2356726,503962r2731,-2312l2362175,499250r2718,-2464l2367610,494259r2731,-2616l2373059,488963r2717,-2743l2378507,483400r2718,-2883l2383943,477571r2717,-3022l2389391,471462r2718,-3149l2394826,465100r2731,-3277l2400275,458483r2718,-3391l2405710,451625r2731,-3518l2411159,444538r2717,-3632l2416607,437236r2718,-3734l2422043,429717r2717,-3835l2427491,421996r2718,-3925l2432926,414109r2731,-4013l2438375,406057r2718,-4089l2443810,397840r2731,-4152l2449259,389510r2717,-4217l2454707,381051r2718,-4255l2460143,372504r2717,-4306l2465591,363881r2718,-4344l2471026,355194r2731,-4356l2476475,346469r8166,-13106l2487359,328994r2717,-4356l2492807,320294r2718,-4343l2498243,311633r2717,-4306l2503691,303047r2718,-4254l2509126,294551r2718,-4204l2514575,286182r2718,-4140l2520010,277952r2731,-4064l2525459,269875r2717,-3962l2530894,262001r2731,-3861l2536343,254330r2717,-3746l2541791,246888r2718,-3619l2547226,239713r2718,-3480l2552675,232816r2718,-3327l2558110,226225r2731,-3175l2563559,219964r2717,-2997l2568994,214046r2731,-2819l2574443,208509r2717,-2629l2579891,203353r2718,-2426l2585326,198603r2718,-2210l2590775,194297r2718,-1993l2596210,190437r2731,-1766l2601659,187033r2717,-1511l2607094,184138r2731,-1270l2612543,181725r2717,-1004l2617991,179845r2718,-737l2623426,178499r2718,-470l2628875,177698r2718,-203l2634310,177445r2731,101l2639759,177775r2717,381l2645194,178689r2731,673l2650643,180188r2717,978l2656091,182296r2718,1283l2661526,185001r2718,1588l2666975,188328r2718,1893l2672410,192265r2718,2198l2677859,196812r2717,2515l2683294,201994r2731,2819l2688743,207785r2717,3137l2694178,214211r2731,3442l2699626,221247r2718,3746l2705075,228892r2718,4052l2710510,237147r2718,4356l2715959,245999r2717,4648l2721394,255448r2731,4953l2726843,265494r2717,5232l2732278,276098r2731,5512l2737726,287274r2718,5791l2743175,298996r2718,6058l2748610,311252e" filled="f" strokecolor="#42a73f" strokeweight=".33197mm">
                  <v:stroke miterlimit="83231f" joinstyle="miter"/>
                  <v:path arrowok="t" o:connecttype="custom" o:connectlocs="0,9345;27,9329;54,9313;82,9296;109,9279;136,9263;163,9245;190,9228;218,9210;245,9192;272,9174;299,9156;327,9137;354,9118;381,9099;408,9080;435,9060;463,9040;490,9020;517,8999;544,8978;571,8957;599,8936;626,8914;653,8892;680,8870;708,8847;735,8824;762,8801;789,8777;816,8753;844,8729;871,8705;898,8680;925,8655;952,8629;980,8603;1007,8577;1034,8551;1061,8524;1089,8496;1116,8469;1143,8441;1170,8413;1197,8384;1225,8355;1252,8326;1279,8297;1306,8267;1333,8236;1361,8206;1388,8175;1415,8144;1442,8112;1470,8080;1497,8048;1524,8015;1551,7982;1578,7949;1606,7915;1633,7881;1660,7847;1687,7812;1714,7777" o:connectangles="0,0,0,0,0,0,0,0,0,0,0,0,0,0,0,0,0,0,0,0,0,0,0,0,0,0,0,0,0,0,0,0,0,0,0,0,0,0,0,0,0,0,0,0,0,0,0,0,0,0,0,0,0,0,0,0,0,0,0,0,0,0,0,0" textboxrect="0,0,2748610,934568"/>
                </v:shape>
                <v:shape id="Shape 8266" o:spid="_x0000_s1948" style="position:absolute;left:3198;top:11627;width:406;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" path="m20333,l40653,60973,20333,48781,,60973,20333,xe" fillcolor="#4a4486" stroked="f">
                  <v:path arrowok="t" o:connecttype="custom" o:connectlocs="203,0;406,610;203,488;0,610;203,0" o:connectangles="0,0,0,0,0" textboxrect="0,0,40653,60973"/>
                </v:shape>
                <v:shape id="Shape 8267" o:spid="_x0000_s1949" style="position:absolute;left:3401;top:12115;width:0;height:533;visibility:visible;mso-wrap-style:square;v-text-anchor:top" coordsize="0,53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" path="m,53277l,e" filled="f" strokecolor="#4a4486" strokeweight=".26564mm">
                  <v:stroke miterlimit="83231f" joinstyle="miter"/>
                  <v:path arrowok="t" o:connecttype="custom" o:connectlocs="0,533;0,0" o:connectangles="0,0" textboxrect="0,0,0,53277"/>
                </v:shape>
                <v:shape id="Shape 8268" o:spid="_x0000_s1950" style="position:absolute;left:5919;top:8566;width:407;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" path="m20333,l40653,60973,20333,48781,,60973,20333,xe" fillcolor="#4a4486" stroked="f">
                  <v:path arrowok="t" o:connecttype="custom" o:connectlocs="204,0;407,610;204,488;0,610;204,0" o:connectangles="0,0,0,0,0" textboxrect="0,0,40653,60973"/>
                </v:shape>
                <v:shape id="Shape 8269" o:spid="_x0000_s1951" style="position:absolute;left:6123;top:9054;width:0;height:3594;visibility:visible;mso-wrap-style:square;v-text-anchor:top" coordsize="0,359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" path="m,359423l,e" filled="f" strokecolor="#4a4486" strokeweight=".26564mm">
                  <v:stroke miterlimit="83231f" joinstyle="miter"/>
                  <v:path arrowok="t" o:connecttype="custom" o:connectlocs="0,3594;0,0" o:connectangles="0,0" textboxrect="0,0,0,359423"/>
                </v:shape>
                <v:shape id="Shape 8270" o:spid="_x0000_s1952" style="position:absolute;left:8641;top:4484;width:406;height:609;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" path="m20333,l40653,60973,20333,48781,,60973,20333,xe" fillcolor="#4a4486" stroked="f">
                  <v:path arrowok="t" o:connecttype="custom" o:connectlocs="203,0;406,609;203,487;0,609;203,0" o:connectangles="0,0,0,0,0" textboxrect="0,0,40653,60973"/>
                </v:shape>
                <v:shape id="Shape 8271" o:spid="_x0000_s1953" style="position:absolute;left:8844;top:4971;width:0;height:7677;visibility:visible;mso-wrap-style:square;v-text-anchor:top" coordsize="0,767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" path="m,767639l,e" filled="f" strokecolor="#4a4486" strokeweight=".26564mm">
                  <v:stroke miterlimit="83231f" joinstyle="miter"/>
                  <v:path arrowok="t" o:connecttype="custom" o:connectlocs="0,7677;0,0" o:connectangles="0,0" textboxrect="0,0,0,767639"/>
                </v:shape>
                <v:shape id="Shape 8272" o:spid="_x0000_s1954" style="position:absolute;left:11362;top:2591;width:407;height:609;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" path="m20333,l40653,60973,20333,48781,,60973,20333,xe" fillcolor="#4a4486" stroked="f">
                  <v:path arrowok="t" o:connecttype="custom" o:connectlocs="204,0;407,609;204,487;0,609;204,0" o:connectangles="0,0,0,0,0" textboxrect="0,0,40653,60973"/>
                </v:shape>
                <v:shape id="Shape 8273" o:spid="_x0000_s1955" style="position:absolute;left:11565;top:3078;width:0;height:9570;visibility:visible;mso-wrap-style:square;v-text-anchor:top" coordsize="0,956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" path="m,956945l,e" filled="f" strokecolor="#4a4486" strokeweight=".26564mm">
                  <v:stroke miterlimit="83231f" joinstyle="miter"/>
                  <v:path arrowok="t" o:connecttype="custom" o:connectlocs="0,9570;0,0" o:connectangles="0,0" textboxrect="0,0,0,956945"/>
                </v:shape>
                <v:shape id="Shape 8274" o:spid="_x0000_s1956" style="position:absolute;left:14084;top:2443;width:406;height:609;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" path="m20333,l40653,60973,20333,48781,,60973,20333,xe" fillcolor="#4a4486" stroked="f">
                  <v:path arrowok="t" o:connecttype="custom" o:connectlocs="203,0;406,609;203,487;0,609;203,0" o:connectangles="0,0,0,0,0" textboxrect="0,0,40653,60973"/>
                </v:shape>
                <v:shape id="Shape 8275" o:spid="_x0000_s1957" style="position:absolute;left:14287;top:2930;width:0;height:9718;visibility:visible;mso-wrap-style:square;v-text-anchor:top" coordsize="0,971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" path="m,971741l,e" filled="f" strokecolor="#4a4486" strokeweight=".26564mm">
                  <v:stroke miterlimit="83231f" joinstyle="miter"/>
                  <v:path arrowok="t" o:connecttype="custom" o:connectlocs="0,9718;0,0" o:connectangles="0,0" textboxrect="0,0,0,971741"/>
                </v:shape>
                <v:shape id="Shape 8276" o:spid="_x0000_s1958" style="position:absolute;left:16805;top:3463;width:406;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" path="m20333,l40653,60973,20333,48781,,60973,20333,xe" fillcolor="#4a4486" stroked="f">
                  <v:path arrowok="t" o:connecttype="custom" o:connectlocs="203,0;406,610;203,488;0,610;203,0" o:connectangles="0,0,0,0,0" textboxrect="0,0,40653,60973"/>
                </v:shape>
                <v:shape id="Shape 8277" o:spid="_x0000_s1959" style="position:absolute;left:17008;top:3951;width:0;height:8697;visibility:visible;mso-wrap-style:square;v-text-anchor:top" coordsize="0,869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" path="m,869683l,e" filled="f" strokecolor="#4a4486" strokeweight=".26564mm">
                  <v:stroke miterlimit="83231f" joinstyle="miter"/>
                  <v:path arrowok="t" o:connecttype="custom" o:connectlocs="0,8697;0,0" o:connectangles="0,0" textboxrect="0,0,0,869683"/>
                </v:shape>
                <v:shape id="Shape 8278" o:spid="_x0000_s1960" style="position:absolute;left:19526;top:6525;width:407;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" path="m20332,l40653,60973,20332,48781,,60973,20332,xe" fillcolor="#4a4486" stroked="f">
                  <v:path arrowok="t" o:connecttype="custom" o:connectlocs="204,0;407,610;204,488;0,610;204,0" o:connectangles="0,0,0,0,0" textboxrect="0,0,40653,60973"/>
                </v:shape>
                <v:shape id="Shape 8279" o:spid="_x0000_s1961" style="position:absolute;left:19730;top:7012;width:0;height:5636;visibility:visible;mso-wrap-style:square;v-text-anchor:top" coordsize="0,563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" path="m,563537l,e" filled="f" strokecolor="#4a4486" strokeweight=".26564mm">
                  <v:stroke miterlimit="83231f" joinstyle="miter"/>
                  <v:path arrowok="t" o:connecttype="custom" o:connectlocs="0,5636;0,0" o:connectangles="0,0" textboxrect="0,0,0,563537"/>
                </v:shape>
                <v:shape id="Shape 8280" o:spid="_x0000_s1962" style="position:absolute;left:22248;top:7909;width:406;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" path="m20332,l40653,60973,20332,48781,,60973,20332,xe" fillcolor="#4a4486" stroked="f">
                  <v:path arrowok="t" o:connecttype="custom" o:connectlocs="203,0;406,610;203,488;0,610;203,0" o:connectangles="0,0,0,0,0" textboxrect="0,0,40653,60973"/>
                </v:shape>
                <v:shape id="Shape 8281" o:spid="_x0000_s1963" style="position:absolute;left:22451;top:8397;width:0;height:4251;visibility:visible;mso-wrap-style:square;v-text-anchor:top" coordsize="0,425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" path="m,425107l,e" filled="f" strokecolor="#4a4486" strokeweight=".26564mm">
                  <v:stroke miterlimit="83231f" joinstyle="miter"/>
                  <v:path arrowok="t" o:connecttype="custom" o:connectlocs="0,4251;0,0" o:connectangles="0,0" textboxrect="0,0,0,425107"/>
                </v:shape>
                <v:shape id="Shape 8282" o:spid="_x0000_s1964" style="position:absolute;left:24969;top:7545;width:407;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" path="m20332,l40653,60973,20332,48781,,60973,20332,xe" fillcolor="#4a4486" stroked="f">
                  <v:path arrowok="t" o:connecttype="custom" o:connectlocs="204,0;407,610;204,488;0,610;204,0" o:connectangles="0,0,0,0,0" textboxrect="0,0,40653,60973"/>
                </v:shape>
                <v:shape id="Shape 8283" o:spid="_x0000_s1965" style="position:absolute;left:25172;top:8033;width:0;height:4615;visibility:visible;mso-wrap-style:square;v-text-anchor:top" coordsize="0,46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" path="m,461480l,e" filled="f" strokecolor="#4a4486" strokeweight=".26564mm">
                  <v:stroke miterlimit="83231f" joinstyle="miter"/>
                  <v:path arrowok="t" o:connecttype="custom" o:connectlocs="0,4615;0,0" o:connectangles="0,0" textboxrect="0,0,0,461480"/>
                </v:shape>
                <v:shape id="Shape 8284" o:spid="_x0000_s1966" style="position:absolute;left:27690;top:6177;width:407;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" path="m20332,l40653,60973,20332,48781,,60973,20332,xe" fillcolor="#4a4486" stroked="f">
                  <v:path arrowok="t" o:connecttype="custom" o:connectlocs="204,0;407,610;204,488;0,610;204,0" o:connectangles="0,0,0,0,0" textboxrect="0,0,40653,60973"/>
                </v:shape>
                <v:shape id="Shape 8285" o:spid="_x0000_s1967" style="position:absolute;left:27894;top:6664;width:0;height:5984;visibility:visible;mso-wrap-style:square;v-text-anchor:top" coordsize="0,598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" path="m,598335l,e" filled="f" strokecolor="#4a4486" strokeweight=".26564mm">
                  <v:stroke miterlimit="83231f" joinstyle="miter"/>
                  <v:path arrowok="t" o:connecttype="custom" o:connectlocs="0,5984;0,0" o:connectangles="0,0" textboxrect="0,0,0,598335"/>
                </v:shape>
                <v:shape id="Shape 8286" o:spid="_x0000_s1968" style="position:absolute;left:30412;top:4836;width:406;height:610;visibility:visible;mso-wrap-style:square;v-text-anchor:top" coordsize="40653,60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" path="m20332,l40653,60973,20332,48781,,60973,20332,xe" fillcolor="#4a4486" stroked="f">
                  <v:path arrowok="t" o:connecttype="custom" o:connectlocs="203,0;406,610;203,488;0,610;203,0" o:connectangles="0,0,0,0,0" textboxrect="0,0,40653,60973"/>
                </v:shape>
                <v:shape id="Shape 8287" o:spid="_x0000_s1969" style="position:absolute;left:30615;top:5324;width:0;height:7324;visibility:visible;mso-wrap-style:square;v-text-anchor:top" coordsize="0,7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" path="m,732384l,e" filled="f" strokecolor="#4a4486" strokeweight=".26564mm">
                  <v:stroke miterlimit="83231f" joinstyle="miter"/>
                  <v:path arrowok="t" o:connecttype="custom" o:connectlocs="0,7324;0,0" o:connectangles="0,0" textboxrect="0,0,0,732384"/>
                </v:shape>
                <v:rect id="Rectangle 8288" o:spid="_x0000_s1970" style="position:absolute;left:3171;top:15321;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" filled="f" stroked="f">
                  <v:textbox inset="0,0,0,0">
                    <w:txbxContent>
                      <w:p w14:paraId="5C779726" w14:textId="77777777" w:rsidR="000A7EA0" w:rsidRDefault="000A7EA0" w:rsidP="000A7EA0">
                        <w:pPr>
                          <w:spacing w:after="160" w:line="259" w:lineRule="auto"/>
                          <w:ind w:left="0" w:firstLine="0"/>
                          <w:jc w:val="left"/>
                        </w:pPr>
                        <w:r>
                          <w:rPr>
                            <w:color w:val="AC3140"/>
                            <w:sz w:val="15"/>
                          </w:rPr>
                          <w:t>0</w:t>
                        </w:r>
                      </w:p>
                    </w:txbxContent>
                  </v:textbox>
                </v:rect>
                <v:rect id="Rectangle 8289" o:spid="_x0000_s1971" style="position:absolute;left:5671;top:15359;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" filled="f" stroked="f">
                  <v:textbox inset="0,0,0,0">
                    <w:txbxContent>
                      <w:p w14:paraId="72EE752D" w14:textId="77777777" w:rsidR="000A7EA0" w:rsidRDefault="000A7EA0" w:rsidP="000A7EA0">
                        <w:pPr>
                          <w:spacing w:after="160" w:line="259" w:lineRule="auto"/>
                          <w:ind w:left="0" w:firstLine="0"/>
                          <w:jc w:val="left"/>
                        </w:pPr>
                        <w:r>
                          <w:rPr>
                            <w:i/>
                            <w:color w:val="AC3140"/>
                            <w:sz w:val="15"/>
                          </w:rPr>
                          <w:t>T</w:t>
                        </w:r>
                      </w:p>
                    </w:txbxContent>
                  </v:textbox>
                </v:rect>
                <v:rect id="Rectangle 8290" o:spid="_x0000_s1972" style="position:absolute;left:6219;top:15724;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" filled="f" stroked="f">
                  <v:textbox inset="0,0,0,0">
                    <w:txbxContent>
                      <w:p w14:paraId="41124086" w14:textId="77777777" w:rsidR="000A7EA0" w:rsidRDefault="000A7EA0" w:rsidP="000A7EA0">
                        <w:pPr>
                          <w:spacing w:after="160" w:line="259" w:lineRule="auto"/>
                          <w:ind w:left="0" w:firstLine="0"/>
                          <w:jc w:val="left"/>
                        </w:pPr>
                        <w:r>
                          <w:rPr>
                            <w:i/>
                            <w:color w:val="AC3140"/>
                            <w:sz w:val="10"/>
                          </w:rPr>
                          <w:t>s</w:t>
                        </w:r>
                      </w:p>
                    </w:txbxContent>
                  </v:textbox>
                </v:rect>
                <v:rect id="Rectangle 8291" o:spid="_x0000_s1973" style="position:absolute;left:8153;top:1535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" filled="f" stroked="f">
                  <v:textbox inset="0,0,0,0">
                    <w:txbxContent>
                      <w:p w14:paraId="74423436" w14:textId="77777777" w:rsidR="000A7EA0" w:rsidRDefault="000A7EA0" w:rsidP="000A7EA0">
                        <w:pPr>
                          <w:spacing w:after="160" w:line="259" w:lineRule="auto"/>
                          <w:ind w:left="0" w:firstLine="0"/>
                          <w:jc w:val="left"/>
                        </w:pPr>
                        <w:r>
                          <w:rPr>
                            <w:color w:val="AC3140"/>
                            <w:sz w:val="15"/>
                          </w:rPr>
                          <w:t>2</w:t>
                        </w:r>
                      </w:p>
                    </w:txbxContent>
                  </v:textbox>
                </v:rect>
                <v:rect id="Rectangle 8292" o:spid="_x0000_s1974" style="position:absolute;left:8623;top:15359;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" filled="f" stroked="f">
                  <v:textbox inset="0,0,0,0">
                    <w:txbxContent>
                      <w:p w14:paraId="2AD9EC29" w14:textId="77777777" w:rsidR="000A7EA0" w:rsidRDefault="000A7EA0" w:rsidP="000A7EA0">
                        <w:pPr>
                          <w:spacing w:after="160" w:line="259" w:lineRule="auto"/>
                          <w:ind w:left="0" w:firstLine="0"/>
                          <w:jc w:val="left"/>
                        </w:pPr>
                        <w:r>
                          <w:rPr>
                            <w:i/>
                            <w:color w:val="AC3140"/>
                            <w:sz w:val="15"/>
                          </w:rPr>
                          <w:t>T</w:t>
                        </w:r>
                      </w:p>
                    </w:txbxContent>
                  </v:textbox>
                </v:rect>
                <v:rect id="Rectangle 8293" o:spid="_x0000_s1975" style="position:absolute;left:9170;top:1572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" filled="f" stroked="f">
                  <v:textbox inset="0,0,0,0">
                    <w:txbxContent>
                      <w:p w14:paraId="0545B425" w14:textId="77777777" w:rsidR="000A7EA0" w:rsidRDefault="000A7EA0" w:rsidP="000A7EA0">
                        <w:pPr>
                          <w:spacing w:after="160" w:line="259" w:lineRule="auto"/>
                          <w:ind w:left="0" w:firstLine="0"/>
                          <w:jc w:val="left"/>
                        </w:pPr>
                        <w:r>
                          <w:rPr>
                            <w:i/>
                            <w:color w:val="AC3140"/>
                            <w:sz w:val="10"/>
                          </w:rPr>
                          <w:t>s</w:t>
                        </w:r>
                      </w:p>
                    </w:txbxContent>
                  </v:textbox>
                </v:rect>
                <v:rect id="Rectangle 8294" o:spid="_x0000_s1976" style="position:absolute;left:10874;top:1535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" filled="f" stroked="f">
                  <v:textbox inset="0,0,0,0">
                    <w:txbxContent>
                      <w:p w14:paraId="5E1C9B59" w14:textId="77777777" w:rsidR="000A7EA0" w:rsidRDefault="000A7EA0" w:rsidP="000A7EA0">
                        <w:pPr>
                          <w:spacing w:after="160" w:line="259" w:lineRule="auto"/>
                          <w:ind w:left="0" w:firstLine="0"/>
                          <w:jc w:val="left"/>
                        </w:pPr>
                        <w:r>
                          <w:rPr>
                            <w:color w:val="AC3140"/>
                            <w:sz w:val="15"/>
                          </w:rPr>
                          <w:t>3</w:t>
                        </w:r>
                      </w:p>
                    </w:txbxContent>
                  </v:textbox>
                </v:rect>
                <v:rect id="Rectangle 8295" o:spid="_x0000_s1977" style="position:absolute;left:11345;top:15359;width:619;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" filled="f" stroked="f">
                  <v:textbox inset="0,0,0,0">
                    <w:txbxContent>
                      <w:p w14:paraId="0A80901C" w14:textId="77777777" w:rsidR="000A7EA0" w:rsidRDefault="000A7EA0" w:rsidP="000A7EA0">
                        <w:pPr>
                          <w:spacing w:after="160" w:line="259" w:lineRule="auto"/>
                          <w:ind w:left="0" w:firstLine="0"/>
                          <w:jc w:val="left"/>
                        </w:pPr>
                        <w:r>
                          <w:rPr>
                            <w:i/>
                            <w:color w:val="AC3140"/>
                            <w:sz w:val="15"/>
                          </w:rPr>
                          <w:t>T</w:t>
                        </w:r>
                      </w:p>
                    </w:txbxContent>
                  </v:textbox>
                </v:rect>
                <v:rect id="Rectangle 8296" o:spid="_x0000_s1978" style="position:absolute;left:11892;top:1572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" filled="f" stroked="f">
                  <v:textbox inset="0,0,0,0">
                    <w:txbxContent>
                      <w:p w14:paraId="01252F6F" w14:textId="77777777" w:rsidR="000A7EA0" w:rsidRDefault="000A7EA0" w:rsidP="000A7EA0">
                        <w:pPr>
                          <w:spacing w:after="160" w:line="259" w:lineRule="auto"/>
                          <w:ind w:left="0" w:firstLine="0"/>
                          <w:jc w:val="left"/>
                        </w:pPr>
                        <w:r>
                          <w:rPr>
                            <w:i/>
                            <w:color w:val="AC3140"/>
                            <w:sz w:val="10"/>
                          </w:rPr>
                          <w:t>s</w:t>
                        </w:r>
                      </w:p>
                    </w:txbxContent>
                  </v:textbox>
                </v:rect>
                <v:rect id="Rectangle 8297" o:spid="_x0000_s1979" style="position:absolute;left:13596;top:1535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" filled="f" stroked="f">
                  <v:textbox inset="0,0,0,0">
                    <w:txbxContent>
                      <w:p w14:paraId="0A995DB7" w14:textId="77777777" w:rsidR="000A7EA0" w:rsidRDefault="000A7EA0" w:rsidP="000A7EA0">
                        <w:pPr>
                          <w:spacing w:after="160" w:line="259" w:lineRule="auto"/>
                          <w:ind w:left="0" w:firstLine="0"/>
                          <w:jc w:val="left"/>
                        </w:pPr>
                        <w:r>
                          <w:rPr>
                            <w:color w:val="AC3140"/>
                            <w:sz w:val="15"/>
                          </w:rPr>
                          <w:t>4</w:t>
                        </w:r>
                      </w:p>
                    </w:txbxContent>
                  </v:textbox>
                </v:rect>
                <v:rect id="Rectangle 8298" o:spid="_x0000_s1980" style="position:absolute;left:14066;top:15359;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" filled="f" stroked="f">
                  <v:textbox inset="0,0,0,0">
                    <w:txbxContent>
                      <w:p w14:paraId="38ACE549" w14:textId="77777777" w:rsidR="000A7EA0" w:rsidRDefault="000A7EA0" w:rsidP="000A7EA0">
                        <w:pPr>
                          <w:spacing w:after="160" w:line="259" w:lineRule="auto"/>
                          <w:ind w:left="0" w:firstLine="0"/>
                          <w:jc w:val="left"/>
                        </w:pPr>
                        <w:r>
                          <w:rPr>
                            <w:i/>
                            <w:color w:val="AC3140"/>
                            <w:sz w:val="15"/>
                          </w:rPr>
                          <w:t>T</w:t>
                        </w:r>
                      </w:p>
                    </w:txbxContent>
                  </v:textbox>
                </v:rect>
                <v:rect id="Rectangle 8299" o:spid="_x0000_s1981" style="position:absolute;left:14613;top:1572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" filled="f" stroked="f">
                  <v:textbox inset="0,0,0,0">
                    <w:txbxContent>
                      <w:p w14:paraId="5BE50283" w14:textId="77777777" w:rsidR="000A7EA0" w:rsidRDefault="000A7EA0" w:rsidP="000A7EA0">
                        <w:pPr>
                          <w:spacing w:after="160" w:line="259" w:lineRule="auto"/>
                          <w:ind w:left="0" w:firstLine="0"/>
                          <w:jc w:val="left"/>
                        </w:pPr>
                        <w:r>
                          <w:rPr>
                            <w:i/>
                            <w:color w:val="AC3140"/>
                            <w:sz w:val="10"/>
                          </w:rPr>
                          <w:t>s</w:t>
                        </w:r>
                      </w:p>
                    </w:txbxContent>
                  </v:textbox>
                </v:rect>
                <v:rect id="Rectangle 8300" o:spid="_x0000_s1982" style="position:absolute;left:16317;top:1535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" filled="f" stroked="f">
                  <v:textbox inset="0,0,0,0">
                    <w:txbxContent>
                      <w:p w14:paraId="7B9E4DC7" w14:textId="77777777" w:rsidR="000A7EA0" w:rsidRDefault="000A7EA0" w:rsidP="000A7EA0">
                        <w:pPr>
                          <w:spacing w:after="160" w:line="259" w:lineRule="auto"/>
                          <w:ind w:left="0" w:firstLine="0"/>
                          <w:jc w:val="left"/>
                        </w:pPr>
                        <w:r>
                          <w:rPr>
                            <w:color w:val="AC3140"/>
                            <w:sz w:val="15"/>
                          </w:rPr>
                          <w:t>5</w:t>
                        </w:r>
                      </w:p>
                    </w:txbxContent>
                  </v:textbox>
                </v:rect>
                <v:rect id="Rectangle 8301" o:spid="_x0000_s1983" style="position:absolute;left:16787;top:15359;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" filled="f" stroked="f">
                  <v:textbox inset="0,0,0,0">
                    <w:txbxContent>
                      <w:p w14:paraId="031AC49B" w14:textId="77777777" w:rsidR="000A7EA0" w:rsidRDefault="000A7EA0" w:rsidP="000A7EA0">
                        <w:pPr>
                          <w:spacing w:after="160" w:line="259" w:lineRule="auto"/>
                          <w:ind w:left="0" w:firstLine="0"/>
                          <w:jc w:val="left"/>
                        </w:pPr>
                        <w:r>
                          <w:rPr>
                            <w:i/>
                            <w:color w:val="AC3140"/>
                            <w:sz w:val="15"/>
                          </w:rPr>
                          <w:t>T</w:t>
                        </w:r>
                      </w:p>
                    </w:txbxContent>
                  </v:textbox>
                </v:rect>
                <v:rect id="Rectangle 8302" o:spid="_x0000_s1984" style="position:absolute;left:17335;top:15724;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" filled="f" stroked="f">
                  <v:textbox inset="0,0,0,0">
                    <w:txbxContent>
                      <w:p w14:paraId="34F524C8" w14:textId="77777777" w:rsidR="000A7EA0" w:rsidRDefault="000A7EA0" w:rsidP="000A7EA0">
                        <w:pPr>
                          <w:spacing w:after="160" w:line="259" w:lineRule="auto"/>
                          <w:ind w:left="0" w:firstLine="0"/>
                          <w:jc w:val="left"/>
                        </w:pPr>
                        <w:r>
                          <w:rPr>
                            <w:i/>
                            <w:color w:val="AC3140"/>
                            <w:sz w:val="10"/>
                          </w:rPr>
                          <w:t>s</w:t>
                        </w:r>
                      </w:p>
                    </w:txbxContent>
                  </v:textbox>
                </v:rect>
                <v:rect id="Rectangle 8303" o:spid="_x0000_s1985" style="position:absolute;left:19038;top:1535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" filled="f" stroked="f">
                  <v:textbox inset="0,0,0,0">
                    <w:txbxContent>
                      <w:p w14:paraId="3B90E885" w14:textId="77777777" w:rsidR="000A7EA0" w:rsidRDefault="000A7EA0" w:rsidP="000A7EA0">
                        <w:pPr>
                          <w:spacing w:after="160" w:line="259" w:lineRule="auto"/>
                          <w:ind w:left="0" w:firstLine="0"/>
                          <w:jc w:val="left"/>
                        </w:pPr>
                        <w:r>
                          <w:rPr>
                            <w:color w:val="AC3140"/>
                            <w:sz w:val="15"/>
                          </w:rPr>
                          <w:t>6</w:t>
                        </w:r>
                      </w:p>
                    </w:txbxContent>
                  </v:textbox>
                </v:rect>
                <v:rect id="Rectangle 8304" o:spid="_x0000_s1986" style="position:absolute;left:19509;top:15359;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" filled="f" stroked="f">
                  <v:textbox inset="0,0,0,0">
                    <w:txbxContent>
                      <w:p w14:paraId="41351B52" w14:textId="77777777" w:rsidR="000A7EA0" w:rsidRDefault="000A7EA0" w:rsidP="000A7EA0">
                        <w:pPr>
                          <w:spacing w:after="160" w:line="259" w:lineRule="auto"/>
                          <w:ind w:left="0" w:firstLine="0"/>
                          <w:jc w:val="left"/>
                        </w:pPr>
                        <w:r>
                          <w:rPr>
                            <w:i/>
                            <w:color w:val="AC3140"/>
                            <w:sz w:val="15"/>
                          </w:rPr>
                          <w:t>T</w:t>
                        </w:r>
                      </w:p>
                    </w:txbxContent>
                  </v:textbox>
                </v:rect>
                <v:rect id="Rectangle 8305" o:spid="_x0000_s1987" style="position:absolute;left:20056;top:1572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" filled="f" stroked="f">
                  <v:textbox inset="0,0,0,0">
                    <w:txbxContent>
                      <w:p w14:paraId="2D65ECEF" w14:textId="77777777" w:rsidR="000A7EA0" w:rsidRDefault="000A7EA0" w:rsidP="000A7EA0">
                        <w:pPr>
                          <w:spacing w:after="160" w:line="259" w:lineRule="auto"/>
                          <w:ind w:left="0" w:firstLine="0"/>
                          <w:jc w:val="left"/>
                        </w:pPr>
                        <w:r>
                          <w:rPr>
                            <w:i/>
                            <w:color w:val="AC3140"/>
                            <w:sz w:val="10"/>
                          </w:rPr>
                          <w:t>s</w:t>
                        </w:r>
                      </w:p>
                    </w:txbxContent>
                  </v:textbox>
                </v:rect>
                <v:rect id="Rectangle 8306" o:spid="_x0000_s1988" style="position:absolute;left:21760;top:1535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" filled="f" stroked="f">
                  <v:textbox inset="0,0,0,0">
                    <w:txbxContent>
                      <w:p w14:paraId="3A3F65FD" w14:textId="77777777" w:rsidR="000A7EA0" w:rsidRDefault="000A7EA0" w:rsidP="000A7EA0">
                        <w:pPr>
                          <w:spacing w:after="160" w:line="259" w:lineRule="auto"/>
                          <w:ind w:left="0" w:firstLine="0"/>
                          <w:jc w:val="left"/>
                        </w:pPr>
                        <w:r>
                          <w:rPr>
                            <w:color w:val="AC3140"/>
                            <w:sz w:val="15"/>
                          </w:rPr>
                          <w:t>7</w:t>
                        </w:r>
                      </w:p>
                    </w:txbxContent>
                  </v:textbox>
                </v:rect>
                <v:rect id="Rectangle 8307" o:spid="_x0000_s1989" style="position:absolute;left:22230;top:15359;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" filled="f" stroked="f">
                  <v:textbox inset="0,0,0,0">
                    <w:txbxContent>
                      <w:p w14:paraId="2D387A98" w14:textId="77777777" w:rsidR="000A7EA0" w:rsidRDefault="000A7EA0" w:rsidP="000A7EA0">
                        <w:pPr>
                          <w:spacing w:after="160" w:line="259" w:lineRule="auto"/>
                          <w:ind w:left="0" w:firstLine="0"/>
                          <w:jc w:val="left"/>
                        </w:pPr>
                        <w:r>
                          <w:rPr>
                            <w:i/>
                            <w:color w:val="AC3140"/>
                            <w:sz w:val="15"/>
                          </w:rPr>
                          <w:t>T</w:t>
                        </w:r>
                      </w:p>
                    </w:txbxContent>
                  </v:textbox>
                </v:rect>
                <v:rect id="Rectangle 8308" o:spid="_x0000_s1990" style="position:absolute;left:22777;top:1572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" filled="f" stroked="f">
                  <v:textbox inset="0,0,0,0">
                    <w:txbxContent>
                      <w:p w14:paraId="6AC3F155" w14:textId="77777777" w:rsidR="000A7EA0" w:rsidRDefault="000A7EA0" w:rsidP="000A7EA0">
                        <w:pPr>
                          <w:spacing w:after="160" w:line="259" w:lineRule="auto"/>
                          <w:ind w:left="0" w:firstLine="0"/>
                          <w:jc w:val="left"/>
                        </w:pPr>
                        <w:r>
                          <w:rPr>
                            <w:i/>
                            <w:color w:val="AC3140"/>
                            <w:sz w:val="10"/>
                          </w:rPr>
                          <w:t>s</w:t>
                        </w:r>
                      </w:p>
                    </w:txbxContent>
                  </v:textbox>
                </v:rect>
                <v:rect id="Rectangle 8309" o:spid="_x0000_s1991" style="position:absolute;left:24481;top:1535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" filled="f" stroked="f">
                  <v:textbox inset="0,0,0,0">
                    <w:txbxContent>
                      <w:p w14:paraId="7A0E3B18" w14:textId="77777777" w:rsidR="000A7EA0" w:rsidRDefault="000A7EA0" w:rsidP="000A7EA0">
                        <w:pPr>
                          <w:spacing w:after="160" w:line="259" w:lineRule="auto"/>
                          <w:ind w:left="0" w:firstLine="0"/>
                          <w:jc w:val="left"/>
                        </w:pPr>
                        <w:r>
                          <w:rPr>
                            <w:color w:val="AC3140"/>
                            <w:sz w:val="15"/>
                          </w:rPr>
                          <w:t>8</w:t>
                        </w:r>
                      </w:p>
                    </w:txbxContent>
                  </v:textbox>
                </v:rect>
                <v:rect id="Rectangle 8310" o:spid="_x0000_s1992" style="position:absolute;left:24952;top:15359;width:619;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" filled="f" stroked="f">
                  <v:textbox inset="0,0,0,0">
                    <w:txbxContent>
                      <w:p w14:paraId="0EFDF32B" w14:textId="77777777" w:rsidR="000A7EA0" w:rsidRDefault="000A7EA0" w:rsidP="000A7EA0">
                        <w:pPr>
                          <w:spacing w:after="160" w:line="259" w:lineRule="auto"/>
                          <w:ind w:left="0" w:firstLine="0"/>
                          <w:jc w:val="left"/>
                        </w:pPr>
                        <w:r>
                          <w:rPr>
                            <w:i/>
                            <w:color w:val="AC3140"/>
                            <w:sz w:val="15"/>
                          </w:rPr>
                          <w:t>T</w:t>
                        </w:r>
                      </w:p>
                    </w:txbxContent>
                  </v:textbox>
                </v:rect>
                <v:rect id="Rectangle 8311" o:spid="_x0000_s1993" style="position:absolute;left:25499;top:1572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" filled="f" stroked="f">
                  <v:textbox inset="0,0,0,0">
                    <w:txbxContent>
                      <w:p w14:paraId="3F667E61" w14:textId="77777777" w:rsidR="000A7EA0" w:rsidRDefault="000A7EA0" w:rsidP="000A7EA0">
                        <w:pPr>
                          <w:spacing w:after="160" w:line="259" w:lineRule="auto"/>
                          <w:ind w:left="0" w:firstLine="0"/>
                          <w:jc w:val="left"/>
                        </w:pPr>
                        <w:r>
                          <w:rPr>
                            <w:i/>
                            <w:color w:val="AC3140"/>
                            <w:sz w:val="10"/>
                          </w:rPr>
                          <w:t>s</w:t>
                        </w:r>
                      </w:p>
                    </w:txbxContent>
                  </v:textbox>
                </v:rect>
                <v:rect id="Rectangle 8312" o:spid="_x0000_s1994" style="position:absolute;left:27203;top:15359;width:636;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" filled="f" stroked="f">
                  <v:textbox inset="0,0,0,0">
                    <w:txbxContent>
                      <w:p w14:paraId="5A0B2D32" w14:textId="77777777" w:rsidR="000A7EA0" w:rsidRDefault="000A7EA0" w:rsidP="000A7EA0">
                        <w:pPr>
                          <w:spacing w:after="160" w:line="259" w:lineRule="auto"/>
                          <w:ind w:left="0" w:firstLine="0"/>
                          <w:jc w:val="left"/>
                        </w:pPr>
                        <w:r>
                          <w:rPr>
                            <w:color w:val="AC3140"/>
                            <w:sz w:val="15"/>
                          </w:rPr>
                          <w:t>9</w:t>
                        </w:r>
                      </w:p>
                    </w:txbxContent>
                  </v:textbox>
                </v:rect>
                <v:rect id="Rectangle 8313" o:spid="_x0000_s1995" style="position:absolute;left:27673;top:15359;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" filled="f" stroked="f">
                  <v:textbox inset="0,0,0,0">
                    <w:txbxContent>
                      <w:p w14:paraId="79D1CED2" w14:textId="77777777" w:rsidR="000A7EA0" w:rsidRDefault="000A7EA0" w:rsidP="000A7EA0">
                        <w:pPr>
                          <w:spacing w:after="160" w:line="259" w:lineRule="auto"/>
                          <w:ind w:left="0" w:firstLine="0"/>
                          <w:jc w:val="left"/>
                        </w:pPr>
                        <w:r>
                          <w:rPr>
                            <w:i/>
                            <w:color w:val="AC3140"/>
                            <w:sz w:val="15"/>
                          </w:rPr>
                          <w:t>T</w:t>
                        </w:r>
                      </w:p>
                    </w:txbxContent>
                  </v:textbox>
                </v:rect>
                <v:rect id="Rectangle 8314" o:spid="_x0000_s1996" style="position:absolute;left:28220;top:15724;width:332;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" filled="f" stroked="f">
                  <v:textbox inset="0,0,0,0">
                    <w:txbxContent>
                      <w:p w14:paraId="00F85191" w14:textId="77777777" w:rsidR="000A7EA0" w:rsidRDefault="000A7EA0" w:rsidP="000A7EA0">
                        <w:pPr>
                          <w:spacing w:after="160" w:line="259" w:lineRule="auto"/>
                          <w:ind w:left="0" w:firstLine="0"/>
                          <w:jc w:val="left"/>
                        </w:pPr>
                        <w:r>
                          <w:rPr>
                            <w:i/>
                            <w:color w:val="AC3140"/>
                            <w:sz w:val="10"/>
                          </w:rPr>
                          <w:t>s</w:t>
                        </w:r>
                      </w:p>
                    </w:txbxContent>
                  </v:textbox>
                </v:rect>
                <v:rect id="Rectangle 8315" o:spid="_x0000_s1997" style="position:absolute;left:29694;top:15359;width:1261;height:1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" filled="f" stroked="f">
                  <v:textbox inset="0,0,0,0">
                    <w:txbxContent>
                      <w:p w14:paraId="515DE424" w14:textId="77777777" w:rsidR="000A7EA0" w:rsidRDefault="000A7EA0" w:rsidP="000A7EA0">
                        <w:pPr>
                          <w:spacing w:after="160" w:line="259" w:lineRule="auto"/>
                          <w:ind w:left="0" w:firstLine="0"/>
                          <w:jc w:val="left"/>
                        </w:pPr>
                        <w:r>
                          <w:rPr>
                            <w:color w:val="AC3140"/>
                            <w:sz w:val="15"/>
                          </w:rPr>
                          <w:t>10</w:t>
                        </w:r>
                      </w:p>
                    </w:txbxContent>
                  </v:textbox>
                </v:rect>
                <v:rect id="Rectangle 8316" o:spid="_x0000_s1998" style="position:absolute;left:30634;top:15359;width:620;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" filled="f" stroked="f">
                  <v:textbox inset="0,0,0,0">
                    <w:txbxContent>
                      <w:p w14:paraId="1A062953" w14:textId="77777777" w:rsidR="000A7EA0" w:rsidRDefault="000A7EA0" w:rsidP="000A7EA0">
                        <w:pPr>
                          <w:spacing w:after="160" w:line="259" w:lineRule="auto"/>
                          <w:ind w:left="0" w:firstLine="0"/>
                          <w:jc w:val="left"/>
                        </w:pPr>
                        <w:r>
                          <w:rPr>
                            <w:i/>
                            <w:color w:val="AC3140"/>
                            <w:sz w:val="15"/>
                          </w:rPr>
                          <w:t>T</w:t>
                        </w:r>
                      </w:p>
                    </w:txbxContent>
                  </v:textbox>
                </v:rect>
                <v:rect id="Rectangle 8317" o:spid="_x0000_s1999" style="position:absolute;left:31182;top:15724;width:331;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" filled="f" stroked="f">
                  <v:textbox inset="0,0,0,0">
                    <w:txbxContent>
                      <w:p w14:paraId="796C17D6" w14:textId="77777777" w:rsidR="000A7EA0" w:rsidRDefault="000A7EA0" w:rsidP="000A7EA0">
                        <w:pPr>
                          <w:spacing w:after="160" w:line="259" w:lineRule="auto"/>
                          <w:ind w:left="0" w:firstLine="0"/>
                          <w:jc w:val="left"/>
                        </w:pPr>
                        <w:r>
                          <w:rPr>
                            <w:i/>
                            <w:color w:val="AC3140"/>
                            <w:sz w:val="10"/>
                          </w:rPr>
                          <w:t>s</w:t>
                        </w:r>
                      </w:p>
                    </w:txbxContent>
                  </v:textbox>
                </v:rect>
                <w10:anchorlock/>
              </v:group>
            </w:pict>
          </mc:Fallback>
        </mc:AlternateContent>
      </w:r>
    </w:p>
    <w:p w14:paraId="1FC281D0" w14:textId="1CCE6C45" w:rsidR="000A7EA0" w:rsidRDefault="000A7EA0" w:rsidP="004B6E97">
      <w:pPr>
        <w:spacing w:after="309"/>
        <w:ind w:left="194" w:right="191"/>
        <w:jc w:val="center"/>
        <w:rPr>
          <w:sz w:val="18"/>
        </w:rPr>
      </w:pPr>
      <w:r>
        <w:rPr>
          <w:rFonts w:ascii="Gill Sans MT" w:eastAsia="Gill Sans MT" w:hAnsi="Gill Sans MT" w:cs="Gill Sans MT"/>
          <w:b/>
          <w:color w:val="B63142"/>
          <w:sz w:val="18"/>
        </w:rPr>
        <w:t>Figure</w:t>
      </w:r>
      <w:r w:rsidR="00CC3445">
        <w:rPr>
          <w:rFonts w:ascii="Gill Sans MT" w:eastAsia="Gill Sans MT" w:hAnsi="Gill Sans MT" w:cs="Gill Sans MT"/>
          <w:b/>
          <w:color w:val="B63142"/>
          <w:sz w:val="18"/>
          <w:lang w:val="en-US"/>
        </w:rPr>
        <w:t xml:space="preserve"> 4.14</w:t>
      </w:r>
      <w:r>
        <w:rPr>
          <w:rFonts w:ascii="Gill Sans MT" w:eastAsia="Gill Sans MT" w:hAnsi="Gill Sans MT" w:cs="Gill Sans MT"/>
          <w:b/>
          <w:color w:val="B63142"/>
          <w:sz w:val="18"/>
        </w:rPr>
        <w:t xml:space="preserve">  </w:t>
      </w:r>
      <w:r>
        <w:rPr>
          <w:sz w:val="18"/>
        </w:rPr>
        <w:t>– Reconstruction of a signal from its sampled version through bandlimited interpolation.</w:t>
      </w:r>
    </w:p>
    <w:p w14:paraId="3CAD4FB6" w14:textId="6E0EECC3" w:rsidR="004B6E97" w:rsidRDefault="004B6E97" w:rsidP="004B6E97">
      <w:pPr>
        <w:pStyle w:val="Heading1"/>
        <w:spacing w:after="379"/>
        <w:ind w:left="-178" w:right="-176" w:firstLine="0"/>
      </w:pPr>
      <w:r>
        <w:rPr>
          <w:lang w:val="en-US"/>
        </w:rPr>
        <w:t xml:space="preserve">4.6 </w:t>
      </w:r>
      <w:r>
        <w:tab/>
      </w:r>
      <w:r>
        <w:rPr>
          <w:lang w:val="en-US"/>
        </w:rPr>
        <w:t xml:space="preserve">Real life Implementations </w:t>
      </w:r>
      <w:r>
        <w:t xml:space="preserve"> </w:t>
      </w:r>
    </w:p>
    <w:p w14:paraId="7568258D" w14:textId="70D8BF5D" w:rsidR="004B6E97" w:rsidRDefault="004B6E97" w:rsidP="004B6E97">
      <w:pPr>
        <w:spacing w:after="240"/>
        <w:ind w:left="204"/>
      </w:pPr>
      <w:r>
        <w:t xml:space="preserve">Implementing ideal low-pass reconstruction filters and sinc filters in real-world scenarios </w:t>
      </w:r>
      <w:r>
        <w:rPr>
          <w:lang w:val="en-US"/>
        </w:rPr>
        <w:t xml:space="preserve">to obtain original signal from sampled signal. </w:t>
      </w:r>
      <w:r>
        <w:t xml:space="preserve">can be challenging due to several practical </w:t>
      </w:r>
      <w:r>
        <w:lastRenderedPageBreak/>
        <w:t>constraints. While these filters may offer excellent theoretical results, various factors limit their feasibility in practical applications:</w:t>
      </w:r>
    </w:p>
    <w:p w14:paraId="2DF339C7" w14:textId="77777777" w:rsidR="004B6E97" w:rsidRDefault="004B6E97" w:rsidP="004B6E97">
      <w:pPr>
        <w:spacing w:after="240"/>
        <w:ind w:left="204"/>
      </w:pPr>
      <w:r>
        <w:rPr>
          <w:lang w:val="en-US"/>
        </w:rPr>
        <w:t xml:space="preserve">4.6.1. </w:t>
      </w:r>
      <w:r>
        <w:t>Idealization vs. Reality:</w:t>
      </w:r>
    </w:p>
    <w:p w14:paraId="044FFA15" w14:textId="30316BFD" w:rsidR="004B6E97" w:rsidRDefault="004B6E97" w:rsidP="004B6E97">
      <w:pPr>
        <w:spacing w:after="240"/>
        <w:ind w:left="204"/>
      </w:pPr>
      <w:r>
        <w:t xml:space="preserve">     The ideal low-pass filter has a rectangular frequency response with perfect attenuation beyond its cutoff frequency. However, achieving an ideal low-pass filter with a sharp cutoff in the real world is challenging. Real filters have non-ideal characteristics, such as finite transition bands, passband ripples, and phase distortions.</w:t>
      </w:r>
      <w:r w:rsidR="00F80509">
        <w:rPr>
          <w:lang w:val="en-US"/>
        </w:rPr>
        <w:t xml:space="preserve"> Similarly t</w:t>
      </w:r>
      <w:r>
        <w:t>he sinc function theoretically provides perfect reconstruction in a sampling system, but implementing it practically requires an infinite-duration filter, which is not feasible. Real-world systems necessitate finite-duration filters, leading to compromises in performance.</w:t>
      </w:r>
    </w:p>
    <w:p w14:paraId="3D12CBBE" w14:textId="777351E6" w:rsidR="004B6E97" w:rsidRDefault="00F80509" w:rsidP="004B6E97">
      <w:pPr>
        <w:spacing w:after="240"/>
        <w:ind w:left="204"/>
      </w:pPr>
      <w:r>
        <w:rPr>
          <w:lang w:val="en-US"/>
        </w:rPr>
        <w:t xml:space="preserve">4.6.2 </w:t>
      </w:r>
      <w:r w:rsidR="004B6E97">
        <w:t>Infinite Impulse Response (IIR) vs. Finite Impulse Response (FIR)</w:t>
      </w:r>
    </w:p>
    <w:p w14:paraId="620EB333" w14:textId="5EA59014" w:rsidR="004B6E97" w:rsidRDefault="004B6E97" w:rsidP="004B6E97">
      <w:pPr>
        <w:spacing w:after="240"/>
        <w:ind w:left="204"/>
      </w:pPr>
      <w:r>
        <w:t xml:space="preserve"> The sinc function corresponds to an infinite impulse response (IIR) filter, requiring an infinite number of taps for perfect reconstruction. In practice, implementing filters with an infinite number of taps is not feasible due to computational and hardware limitations. Finite impulse response (FIR) filters are more practical but still face constraints in terms of complexity and resource requirements.</w:t>
      </w:r>
    </w:p>
    <w:p w14:paraId="639E5A0A" w14:textId="45123A45" w:rsidR="004B6E97" w:rsidRDefault="00F80509" w:rsidP="004B6E97">
      <w:pPr>
        <w:spacing w:after="240"/>
        <w:ind w:left="204"/>
      </w:pPr>
      <w:r>
        <w:rPr>
          <w:lang w:val="en-US"/>
        </w:rPr>
        <w:t>4.6.3</w:t>
      </w:r>
      <w:r w:rsidR="003E3EDA">
        <w:rPr>
          <w:lang w:val="en-US"/>
        </w:rPr>
        <w:t xml:space="preserve"> </w:t>
      </w:r>
      <w:r w:rsidR="004B6E97">
        <w:t>Computational Complexity:</w:t>
      </w:r>
    </w:p>
    <w:p w14:paraId="58BED6B1" w14:textId="559C3D6D" w:rsidR="004B6E97" w:rsidRDefault="004B6E97" w:rsidP="004B6E97">
      <w:pPr>
        <w:spacing w:after="240"/>
        <w:ind w:left="204"/>
      </w:pPr>
      <w:r>
        <w:t xml:space="preserve">     Achieving a truly sharp transition </w:t>
      </w:r>
      <w:r w:rsidR="003E3EDA">
        <w:rPr>
          <w:lang w:val="en-US"/>
        </w:rPr>
        <w:t xml:space="preserve"> as idealized in a low pass filter </w:t>
      </w:r>
      <w:r>
        <w:t>between the passband and stopband requires a filter with an infinite number of taps. This leads to computational challenges and increased hardware requirements, making it impractical for real-time applications.</w:t>
      </w:r>
    </w:p>
    <w:p w14:paraId="25EE5E34" w14:textId="7B572C4D" w:rsidR="003E3EDA" w:rsidRDefault="003E3EDA" w:rsidP="003E3EDA">
      <w:pPr>
        <w:spacing w:after="240"/>
        <w:ind w:left="300" w:firstLine="0"/>
      </w:pPr>
      <w:r>
        <w:rPr>
          <w:lang w:val="en-US"/>
        </w:rPr>
        <w:t>Similarly t</w:t>
      </w:r>
      <w:r>
        <w:t>he mathematical representation of the sinc function involves an infinite sum, and practical implementations often involve truncation. Truncating the sinc function results in a loss of its ideal characteristics, and finding an optimal truncation length is a non-trivial task.</w:t>
      </w:r>
    </w:p>
    <w:p w14:paraId="475968E2" w14:textId="598928A0" w:rsidR="003E3EDA" w:rsidRDefault="003E3EDA" w:rsidP="003E3EDA">
      <w:pPr>
        <w:spacing w:after="240"/>
        <w:ind w:left="204"/>
      </w:pPr>
      <w:r>
        <w:rPr>
          <w:lang w:val="en-US"/>
        </w:rPr>
        <w:t xml:space="preserve">4.6.4 Hardware Complexity </w:t>
      </w:r>
      <w:r>
        <w:t>:</w:t>
      </w:r>
    </w:p>
    <w:p w14:paraId="56773882" w14:textId="34B81A20" w:rsidR="000A7EA0" w:rsidRDefault="004B6E97" w:rsidP="004B6E97">
      <w:pPr>
        <w:spacing w:after="240"/>
        <w:ind w:left="204"/>
      </w:pPr>
      <w:r>
        <w:t xml:space="preserve">     Implementing a sinc filter with infinite precision in real-world hardware is not possible. Finite word-length effects, quantization errors, and limitations in analog components introduce distortions that deviate from the idealized mathematical model.</w:t>
      </w:r>
      <w:r w:rsidR="00A72E89">
        <w:rPr>
          <w:lang w:val="en-US"/>
        </w:rPr>
        <w:t xml:space="preserve"> Also on the other hand ,in </w:t>
      </w:r>
      <w:r>
        <w:t xml:space="preserve"> real-world scenarios, the ideal low-pass filter may not provide sufficient frequency selectivity. Practical applications often require more complex filters, such as finite impulse response (FIR) filters with sophisticated designs, to meet specific performance criteria.</w:t>
      </w:r>
    </w:p>
    <w:p w14:paraId="4484C4BF" w14:textId="4E7D9ED2" w:rsidR="00FC05CD" w:rsidRDefault="004D3FD4" w:rsidP="00FC05CD">
      <w:pPr>
        <w:pStyle w:val="Heading1"/>
        <w:spacing w:after="379"/>
        <w:ind w:left="-178" w:right="-176" w:firstLine="0"/>
        <w:rPr>
          <w:lang w:val="en-US"/>
        </w:rPr>
      </w:pPr>
      <w:r>
        <w:rPr>
          <w:lang w:val="en-US"/>
        </w:rPr>
        <w:t xml:space="preserve">4.7 </w:t>
      </w:r>
      <w:r w:rsidR="00FC05CD">
        <w:rPr>
          <w:lang w:val="en-US"/>
        </w:rPr>
        <w:t xml:space="preserve">The first  Order Filter </w:t>
      </w:r>
    </w:p>
    <w:p w14:paraId="00E7E6A6" w14:textId="77777777" w:rsidR="00FC05CD" w:rsidRPr="00FC05CD" w:rsidRDefault="00FC05CD" w:rsidP="00FC05CD">
      <w:pPr>
        <w:spacing w:after="240"/>
        <w:ind w:left="204"/>
        <w:rPr>
          <w:lang w:val="en-US"/>
        </w:rPr>
      </w:pPr>
      <w:r w:rsidRPr="00FC05CD">
        <w:rPr>
          <w:lang w:val="en-US"/>
        </w:rPr>
        <w:t>Creating a first-order triangular filter for signal reconstruction presents challenges in both theoretical and practical aspects. Let's break down the technical issues and considerations involved:</w:t>
      </w:r>
    </w:p>
    <w:p w14:paraId="0DA20892" w14:textId="6282D160" w:rsidR="00FC05CD" w:rsidRPr="00FC05CD" w:rsidRDefault="00FC05CD" w:rsidP="00FC05CD">
      <w:pPr>
        <w:spacing w:after="240"/>
        <w:ind w:left="204"/>
        <w:rPr>
          <w:lang w:val="en-US"/>
        </w:rPr>
      </w:pPr>
      <w:r w:rsidRPr="00FC05CD">
        <w:rPr>
          <w:lang w:val="en-US"/>
        </w:rPr>
        <w:lastRenderedPageBreak/>
        <w:t>1. Theoretical Ideal vs. Real-world Constraint</w:t>
      </w:r>
      <w:r>
        <w:rPr>
          <w:lang w:val="en-US"/>
        </w:rPr>
        <w:t xml:space="preserve">, </w:t>
      </w:r>
      <w:r w:rsidRPr="00FC05CD">
        <w:rPr>
          <w:lang w:val="en-US"/>
        </w:rPr>
        <w:t>Frequency Spectrum Realization</w:t>
      </w:r>
    </w:p>
    <w:p w14:paraId="1C2F7879" w14:textId="77777777" w:rsidR="00FC05CD" w:rsidRPr="00FC05CD" w:rsidRDefault="00FC05CD" w:rsidP="00FC05CD">
      <w:pPr>
        <w:spacing w:after="240"/>
        <w:ind w:left="204"/>
        <w:rPr>
          <w:lang w:val="en-US"/>
        </w:rPr>
      </w:pPr>
      <w:r w:rsidRPr="00FC05CD">
        <w:rPr>
          <w:lang w:val="en-US"/>
        </w:rPr>
        <w:t xml:space="preserve">   - The theoretical ideal triangular signal encompasses both positive and negative frequency spectra. However, in real-world applications, it's impractical to generate signals with negative time or negative frequency components. This constraint limits the implementation of the ideal theoretical model.</w:t>
      </w:r>
    </w:p>
    <w:p w14:paraId="642D6C9B" w14:textId="77777777" w:rsidR="00FC05CD" w:rsidRPr="00FC05CD" w:rsidRDefault="00FC05CD" w:rsidP="00FC05CD">
      <w:pPr>
        <w:spacing w:after="240"/>
        <w:ind w:left="204"/>
        <w:rPr>
          <w:lang w:val="en-US"/>
        </w:rPr>
      </w:pPr>
    </w:p>
    <w:p w14:paraId="1B14DF3B" w14:textId="13D061FD" w:rsidR="00FC05CD" w:rsidRDefault="00FC05CD" w:rsidP="00FC05CD">
      <w:pPr>
        <w:spacing w:after="240"/>
        <w:ind w:left="204"/>
        <w:rPr>
          <w:lang w:val="en-US"/>
        </w:rPr>
      </w:pPr>
      <w:r w:rsidRPr="00FC05CD">
        <w:rPr>
          <w:lang w:val="en-US"/>
        </w:rPr>
        <w:t>he frequency response of a first-order triangular filter ideally spans from -</w:t>
      </w:r>
      <w:r w:rsidR="00685CB9">
        <w:rPr>
          <w:lang w:val="en-US"/>
        </w:rPr>
        <w:t>wmax</w:t>
      </w:r>
      <w:r w:rsidRPr="00FC05CD">
        <w:rPr>
          <w:lang w:val="en-US"/>
        </w:rPr>
        <w:t xml:space="preserve"> to</w:t>
      </w:r>
      <w:r w:rsidR="00685CB9">
        <w:rPr>
          <w:lang w:val="en-US"/>
        </w:rPr>
        <w:t>wmax</w:t>
      </w:r>
      <w:r w:rsidRPr="00FC05CD">
        <w:rPr>
          <w:lang w:val="en-US"/>
        </w:rPr>
        <w:t>. Achieving this ideal frequency spectrum in real-world scenarios is challenging because signals are typically constructed in the positive frequency domain. This construction introduces delays in the reconstructed signal due to the inherent properties of the filter.</w:t>
      </w:r>
      <w:r>
        <w:rPr>
          <w:lang w:val="en-US"/>
        </w:rPr>
        <w:t xml:space="preserve">  The figure below </w:t>
      </w:r>
      <w:r w:rsidR="00685CB9">
        <w:rPr>
          <w:lang w:val="en-US"/>
        </w:rPr>
        <w:t xml:space="preserve">shows an </w:t>
      </w:r>
      <w:r w:rsidR="005E691F">
        <w:rPr>
          <w:lang w:val="en-US"/>
        </w:rPr>
        <w:t xml:space="preserve"> ideal first order low pass filter </w:t>
      </w:r>
      <w:r>
        <w:rPr>
          <w:lang w:val="en-US"/>
        </w:rPr>
        <w:t xml:space="preserve"> </w:t>
      </w:r>
    </w:p>
    <w:p w14:paraId="6D8736EE" w14:textId="7882A46A" w:rsidR="00685CB9" w:rsidRDefault="00685CB9" w:rsidP="00685CB9">
      <w:pPr>
        <w:spacing w:after="240"/>
        <w:ind w:left="204"/>
        <w:jc w:val="center"/>
        <w:rPr>
          <w:lang w:val="en-US"/>
        </w:rPr>
      </w:pPr>
      <w:r>
        <w:rPr>
          <w:noProof/>
        </w:rPr>
        <w:drawing>
          <wp:inline distT="0" distB="0" distL="0" distR="0" wp14:anchorId="46EA6840" wp14:editId="0E585487">
            <wp:extent cx="3609975" cy="2143125"/>
            <wp:effectExtent l="0" t="0" r="9525" b="9525"/>
            <wp:docPr id="1573294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294797" name=""/>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Lst>
                    </a:blip>
                    <a:stretch>
                      <a:fillRect/>
                    </a:stretch>
                  </pic:blipFill>
                  <pic:spPr>
                    <a:xfrm>
                      <a:off x="0" y="0"/>
                      <a:ext cx="3609975" cy="2143125"/>
                    </a:xfrm>
                    <a:prstGeom prst="rect">
                      <a:avLst/>
                    </a:prstGeom>
                  </pic:spPr>
                </pic:pic>
              </a:graphicData>
            </a:graphic>
          </wp:inline>
        </w:drawing>
      </w:r>
    </w:p>
    <w:p w14:paraId="7D6A79C3" w14:textId="54911A1D" w:rsidR="00685CB9" w:rsidRPr="00FC05CD" w:rsidRDefault="00604030" w:rsidP="00685CB9">
      <w:pPr>
        <w:spacing w:after="240"/>
        <w:ind w:left="204"/>
        <w:jc w:val="center"/>
        <w:rPr>
          <w:lang w:val="en-US"/>
        </w:rPr>
      </w:pPr>
      <w:r>
        <w:rPr>
          <w:lang w:val="en-US"/>
        </w:rPr>
        <w:t>Figure:</w:t>
      </w:r>
      <w:r w:rsidR="004D3FD4">
        <w:rPr>
          <w:lang w:val="en-US"/>
        </w:rPr>
        <w:t xml:space="preserve"> 4.15 </w:t>
      </w:r>
      <w:r w:rsidR="00685CB9">
        <w:rPr>
          <w:lang w:val="en-US"/>
        </w:rPr>
        <w:t xml:space="preserve"> And Ideal First order low pass filter </w:t>
      </w:r>
    </w:p>
    <w:p w14:paraId="34E90E43" w14:textId="55655004" w:rsidR="00FC05CD" w:rsidRPr="00A2438D" w:rsidRDefault="00FC05CD" w:rsidP="00A2438D">
      <w:pPr>
        <w:pStyle w:val="ListParagraph"/>
        <w:numPr>
          <w:ilvl w:val="0"/>
          <w:numId w:val="3"/>
        </w:numPr>
        <w:spacing w:after="240"/>
        <w:rPr>
          <w:lang w:val="en-US"/>
        </w:rPr>
      </w:pPr>
      <w:r w:rsidRPr="00A2438D">
        <w:rPr>
          <w:lang w:val="en-US"/>
        </w:rPr>
        <w:t>MATLAB Implementation</w:t>
      </w:r>
    </w:p>
    <w:p w14:paraId="6BD4E8CB" w14:textId="2E208912" w:rsidR="00FC05CD" w:rsidRDefault="00685CB9" w:rsidP="00FC05CD">
      <w:pPr>
        <w:spacing w:after="240"/>
        <w:ind w:left="204"/>
        <w:rPr>
          <w:lang w:val="en-US"/>
        </w:rPr>
      </w:pPr>
      <w:r>
        <w:rPr>
          <w:lang w:val="en-US"/>
        </w:rPr>
        <w:t xml:space="preserve">Due to the </w:t>
      </w:r>
      <w:r w:rsidR="00604030">
        <w:rPr>
          <w:lang w:val="en-US"/>
        </w:rPr>
        <w:t>real</w:t>
      </w:r>
      <w:r>
        <w:rPr>
          <w:lang w:val="en-US"/>
        </w:rPr>
        <w:t xml:space="preserve"> life practical </w:t>
      </w:r>
      <w:r w:rsidR="00604030">
        <w:rPr>
          <w:lang w:val="en-US"/>
        </w:rPr>
        <w:t>limitations</w:t>
      </w:r>
      <w:r>
        <w:rPr>
          <w:lang w:val="en-US"/>
        </w:rPr>
        <w:t xml:space="preserve"> </w:t>
      </w:r>
      <w:r w:rsidR="00FC05CD" w:rsidRPr="00FC05CD">
        <w:rPr>
          <w:lang w:val="en-US"/>
        </w:rPr>
        <w:t>MATLAB implementation constructs a first-order triangular filter using a piecewise linear function. This approach represents the filter's response in the positive frequency spectrum, which is a practical approximation given the constraints of real-world signal generation.</w:t>
      </w:r>
    </w:p>
    <w:tbl>
      <w:tblPr>
        <w:tblStyle w:val="TableGrid"/>
        <w:tblW w:w="0" w:type="auto"/>
        <w:tblInd w:w="204" w:type="dxa"/>
        <w:tblLook w:val="04A0" w:firstRow="1" w:lastRow="0" w:firstColumn="1" w:lastColumn="0" w:noHBand="0" w:noVBand="1"/>
      </w:tblPr>
      <w:tblGrid>
        <w:gridCol w:w="7682"/>
      </w:tblGrid>
      <w:tr w:rsidR="00A2438D" w14:paraId="026C2DE1" w14:textId="77777777" w:rsidTr="00A2438D">
        <w:tc>
          <w:tcPr>
            <w:tcW w:w="7886" w:type="dxa"/>
            <w:shd w:val="clear" w:color="auto" w:fill="F2F2F2" w:themeFill="background1" w:themeFillShade="F2"/>
          </w:tcPr>
          <w:p w14:paraId="457A5DC5" w14:textId="01B2E350" w:rsidR="00A2438D" w:rsidRPr="00A2438D" w:rsidRDefault="00A2438D" w:rsidP="00A2438D">
            <w:pPr>
              <w:spacing w:after="240"/>
              <w:ind w:left="0" w:firstLine="0"/>
              <w:jc w:val="left"/>
              <w:rPr>
                <w:rFonts w:ascii="Segoe UI" w:hAnsi="Segoe UI" w:cs="Segoe UI"/>
                <w:color w:val="0F0F0F"/>
              </w:rPr>
            </w:pPr>
            <w:r>
              <w:rPr>
                <w:rFonts w:ascii="Segoe UI" w:hAnsi="Segoe UI" w:cs="Segoe UI"/>
                <w:color w:val="0F0F0F"/>
              </w:rPr>
              <w:t>M=10</w:t>
            </w:r>
            <w:r>
              <w:rPr>
                <w:rFonts w:ascii="Segoe UI" w:hAnsi="Segoe UI" w:cs="Segoe UI"/>
                <w:color w:val="0F0F0F"/>
              </w:rPr>
              <w:br/>
              <w:t xml:space="preserve"> dt=0.1 </w:t>
            </w:r>
            <w:r>
              <w:rPr>
                <w:rFonts w:ascii="Segoe UI" w:hAnsi="Segoe UI" w:cs="Segoe UI"/>
                <w:color w:val="0F0F0F"/>
              </w:rPr>
              <w:br/>
              <w:t>hFOH = [linspace(0,1,M) linspace(1-1/M,0,M) 0</w:t>
            </w:r>
            <w:r>
              <w:rPr>
                <w:rFonts w:ascii="Segoe UI" w:hAnsi="Segoe UI" w:cs="Segoe UI"/>
                <w:color w:val="0F0F0F"/>
              </w:rPr>
              <w:br/>
              <w:t>plot([-M:M]*dt,hFOH,'linewidth',2);</w:t>
            </w:r>
          </w:p>
        </w:tc>
      </w:tr>
    </w:tbl>
    <w:p w14:paraId="6C7A55D0" w14:textId="77777777" w:rsidR="00A2438D" w:rsidRDefault="00A2438D" w:rsidP="00FC05CD">
      <w:pPr>
        <w:spacing w:after="240"/>
        <w:ind w:left="204"/>
        <w:rPr>
          <w:lang w:val="en-US"/>
        </w:rPr>
      </w:pPr>
    </w:p>
    <w:p w14:paraId="6DE3CA5D" w14:textId="62B9D69D" w:rsidR="00604030" w:rsidRDefault="00604030" w:rsidP="00604030">
      <w:pPr>
        <w:spacing w:after="240"/>
        <w:ind w:left="204"/>
        <w:jc w:val="center"/>
        <w:rPr>
          <w:lang w:val="en-US"/>
        </w:rPr>
      </w:pPr>
      <w:r>
        <w:rPr>
          <w:noProof/>
        </w:rPr>
        <w:lastRenderedPageBreak/>
        <w:drawing>
          <wp:inline distT="0" distB="0" distL="0" distR="0" wp14:anchorId="0E6B2818" wp14:editId="31D80C4F">
            <wp:extent cx="3038475" cy="1162050"/>
            <wp:effectExtent l="0" t="0" r="9525" b="0"/>
            <wp:docPr id="164313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13499" name=""/>
                    <pic:cNvPicPr/>
                  </pic:nvPicPr>
                  <pic:blipFill rotWithShape="1">
                    <a:blip r:embed="rId17"/>
                    <a:srcRect r="3626"/>
                    <a:stretch/>
                  </pic:blipFill>
                  <pic:spPr bwMode="auto">
                    <a:xfrm>
                      <a:off x="0" y="0"/>
                      <a:ext cx="3038475" cy="1162050"/>
                    </a:xfrm>
                    <a:prstGeom prst="rect">
                      <a:avLst/>
                    </a:prstGeom>
                    <a:ln>
                      <a:noFill/>
                    </a:ln>
                    <a:extLst>
                      <a:ext uri="{53640926-AAD7-44D8-BBD7-CCE9431645EC}">
                        <a14:shadowObscured xmlns:a14="http://schemas.microsoft.com/office/drawing/2010/main"/>
                      </a:ext>
                    </a:extLst>
                  </pic:spPr>
                </pic:pic>
              </a:graphicData>
            </a:graphic>
          </wp:inline>
        </w:drawing>
      </w:r>
    </w:p>
    <w:p w14:paraId="5BE1454D" w14:textId="68A38F66" w:rsidR="00604030" w:rsidRPr="00FC05CD" w:rsidRDefault="00604030" w:rsidP="00604030">
      <w:pPr>
        <w:spacing w:after="240"/>
        <w:ind w:left="204"/>
        <w:jc w:val="center"/>
        <w:rPr>
          <w:lang w:val="en-US"/>
        </w:rPr>
      </w:pPr>
      <w:r>
        <w:rPr>
          <w:lang w:val="en-US"/>
        </w:rPr>
        <w:t>Figure:</w:t>
      </w:r>
      <w:r w:rsidR="004D3FD4">
        <w:rPr>
          <w:lang w:val="en-US"/>
        </w:rPr>
        <w:t xml:space="preserve"> 41.6</w:t>
      </w:r>
      <w:r>
        <w:rPr>
          <w:lang w:val="en-US"/>
        </w:rPr>
        <w:t xml:space="preserve"> And Ideal First order low pass filter as realized </w:t>
      </w:r>
      <w:r w:rsidR="00A2438D">
        <w:rPr>
          <w:lang w:val="en-US"/>
        </w:rPr>
        <w:t xml:space="preserve"> by Matlab for 20 </w:t>
      </w:r>
    </w:p>
    <w:p w14:paraId="3701D1FA" w14:textId="77777777" w:rsidR="00604030" w:rsidRPr="00FC05CD" w:rsidRDefault="00604030" w:rsidP="00604030">
      <w:pPr>
        <w:spacing w:after="240"/>
        <w:ind w:left="204"/>
        <w:jc w:val="center"/>
        <w:rPr>
          <w:lang w:val="en-US"/>
        </w:rPr>
      </w:pPr>
    </w:p>
    <w:p w14:paraId="61F3A662" w14:textId="77777777" w:rsidR="00FC05CD" w:rsidRPr="00FC05CD" w:rsidRDefault="00FC05CD" w:rsidP="00FC05CD">
      <w:pPr>
        <w:spacing w:after="240"/>
        <w:ind w:left="204"/>
        <w:rPr>
          <w:lang w:val="en-US"/>
        </w:rPr>
      </w:pPr>
    </w:p>
    <w:p w14:paraId="600A2A91" w14:textId="040610A6" w:rsidR="00FC05CD" w:rsidRPr="00FC05CD" w:rsidRDefault="00A2438D" w:rsidP="00FC05CD">
      <w:pPr>
        <w:spacing w:after="240"/>
        <w:ind w:left="204"/>
        <w:rPr>
          <w:lang w:val="en-US"/>
        </w:rPr>
      </w:pPr>
      <w:r>
        <w:rPr>
          <w:lang w:val="en-US"/>
        </w:rPr>
        <w:t>4.</w:t>
      </w:r>
      <w:r w:rsidR="00FC05CD" w:rsidRPr="00FC05CD">
        <w:rPr>
          <w:lang w:val="en-US"/>
        </w:rPr>
        <w:t>.</w:t>
      </w:r>
      <w:r>
        <w:rPr>
          <w:lang w:val="en-US"/>
        </w:rPr>
        <w:t xml:space="preserve"> </w:t>
      </w:r>
      <w:r w:rsidR="00FC05CD" w:rsidRPr="00FC05CD">
        <w:rPr>
          <w:lang w:val="en-US"/>
        </w:rPr>
        <w:t>Signal Reconstruction Del</w:t>
      </w:r>
      <w:r>
        <w:rPr>
          <w:lang w:val="en-US"/>
        </w:rPr>
        <w:t>y</w:t>
      </w:r>
    </w:p>
    <w:p w14:paraId="010FD8C4" w14:textId="77777777" w:rsidR="00FC05CD" w:rsidRPr="00FC05CD" w:rsidRDefault="00FC05CD" w:rsidP="00FC05CD">
      <w:pPr>
        <w:spacing w:after="240"/>
        <w:ind w:left="204"/>
        <w:rPr>
          <w:lang w:val="en-US"/>
        </w:rPr>
      </w:pPr>
      <w:r w:rsidRPr="00FC05CD">
        <w:rPr>
          <w:lang w:val="en-US"/>
        </w:rPr>
        <w:t xml:space="preserve">   - Due to the positive frequency spectrum realization of the filter, the reconstructed signal may exhibit delays compared to the ideal theoretical model. Minimizing these delays requires careful design and optimization of the filter parameters.</w:t>
      </w:r>
    </w:p>
    <w:p w14:paraId="72BDFC31" w14:textId="4C5DCC84" w:rsidR="00FC05CD" w:rsidRDefault="00A2438D" w:rsidP="00A2438D">
      <w:pPr>
        <w:pStyle w:val="Heading1"/>
        <w:spacing w:after="379"/>
        <w:ind w:left="-178" w:right="-176" w:firstLine="0"/>
        <w:rPr>
          <w:lang w:val="en-US"/>
        </w:rPr>
      </w:pPr>
      <w:r>
        <w:rPr>
          <w:lang w:val="en-US"/>
        </w:rPr>
        <w:t xml:space="preserve">The Ideal Low Pass Filter </w:t>
      </w:r>
    </w:p>
    <w:p w14:paraId="0F885D65" w14:textId="77777777" w:rsidR="0037122A" w:rsidRDefault="0037122A" w:rsidP="0037122A">
      <w:pPr>
        <w:rPr>
          <w:lang w:val="en-US"/>
        </w:rPr>
      </w:pPr>
      <w:r w:rsidRPr="0037122A">
        <w:rPr>
          <w:lang w:val="en-US"/>
        </w:rPr>
        <w:t xml:space="preserve">The ideal low-pass filter has a frequency response characterized by a sinc function, exhibiting perfect attenuation beyond a certain cutoff frequency while preserving lower frequencies. However, realizing this ideal response in the real world is challenging </w:t>
      </w:r>
    </w:p>
    <w:p w14:paraId="2FD56A91" w14:textId="77777777" w:rsidR="0037122A" w:rsidRDefault="0037122A" w:rsidP="0037122A">
      <w:pPr>
        <w:rPr>
          <w:lang w:val="en-US"/>
        </w:rPr>
      </w:pPr>
    </w:p>
    <w:p w14:paraId="1FFE1461" w14:textId="0E2F02CC" w:rsidR="0037122A" w:rsidRPr="009A23BE" w:rsidRDefault="0037122A" w:rsidP="009A23BE">
      <w:pPr>
        <w:pStyle w:val="ListParagraph"/>
        <w:numPr>
          <w:ilvl w:val="0"/>
          <w:numId w:val="8"/>
        </w:numPr>
        <w:rPr>
          <w:lang w:val="en-US"/>
        </w:rPr>
      </w:pPr>
      <w:r w:rsidRPr="009A23BE">
        <w:rPr>
          <w:lang w:val="en-US"/>
        </w:rPr>
        <w:t>Frequency Spectrum Realization</w:t>
      </w:r>
    </w:p>
    <w:p w14:paraId="71608428" w14:textId="4C9B668E" w:rsidR="0037122A" w:rsidRPr="0037122A" w:rsidRDefault="0037122A" w:rsidP="0037122A">
      <w:pPr>
        <w:rPr>
          <w:lang w:val="en-US"/>
        </w:rPr>
      </w:pPr>
      <w:r w:rsidRPr="0037122A">
        <w:rPr>
          <w:lang w:val="en-US"/>
        </w:rPr>
        <w:t>The sinc function response of an ideal low-pass filter extends infinitely in both positive and negative frequency domains. In practice, implementing such a filter requires approximations and finite-length representations due to computational constraints and the impossibility of infinite response.</w:t>
      </w:r>
    </w:p>
    <w:p w14:paraId="1EBAF835" w14:textId="77777777" w:rsidR="0037122A" w:rsidRPr="0037122A" w:rsidRDefault="0037122A" w:rsidP="0037122A">
      <w:pPr>
        <w:rPr>
          <w:lang w:val="en-US"/>
        </w:rPr>
      </w:pPr>
    </w:p>
    <w:p w14:paraId="05D0BE88" w14:textId="7DAC20D7" w:rsidR="0037122A" w:rsidRPr="0037122A" w:rsidRDefault="0037122A" w:rsidP="009A23BE">
      <w:pPr>
        <w:ind w:left="0" w:firstLine="0"/>
        <w:rPr>
          <w:lang w:val="en-US"/>
        </w:rPr>
      </w:pPr>
      <w:r>
        <w:rPr>
          <w:lang w:val="en-US"/>
        </w:rPr>
        <w:t>2</w:t>
      </w:r>
      <w:r w:rsidRPr="0037122A">
        <w:rPr>
          <w:lang w:val="en-US"/>
        </w:rPr>
        <w:t>. MATLAB Implementation:</w:t>
      </w:r>
    </w:p>
    <w:p w14:paraId="342A2081" w14:textId="1B7B32B3" w:rsidR="0037122A" w:rsidRPr="0037122A" w:rsidRDefault="0037122A" w:rsidP="0037122A">
      <w:pPr>
        <w:rPr>
          <w:lang w:val="en-US"/>
        </w:rPr>
      </w:pPr>
      <w:r w:rsidRPr="0037122A">
        <w:rPr>
          <w:lang w:val="en-US"/>
        </w:rPr>
        <w:t xml:space="preserve">   - In MATLAB, one common approach to simulate an ideal low-pass filter with a sinc function response is by using the sinc function itself or windowed versions of the sinc function These functions can be truncated to a finite length to approximate the ideal response while considering computational limitations.</w:t>
      </w:r>
    </w:p>
    <w:p w14:paraId="1CD49D1C" w14:textId="77777777" w:rsidR="0037122A" w:rsidRPr="0037122A" w:rsidRDefault="0037122A" w:rsidP="0037122A">
      <w:pPr>
        <w:rPr>
          <w:lang w:val="en-US"/>
        </w:rPr>
      </w:pPr>
    </w:p>
    <w:p w14:paraId="239C0F8B" w14:textId="7158E5CA" w:rsidR="0037122A" w:rsidRPr="0037122A" w:rsidRDefault="0037122A" w:rsidP="0037122A">
      <w:pPr>
        <w:ind w:left="0" w:firstLine="0"/>
        <w:rPr>
          <w:lang w:val="en-US"/>
        </w:rPr>
      </w:pPr>
      <w:r>
        <w:rPr>
          <w:lang w:val="en-US"/>
        </w:rPr>
        <w:t xml:space="preserve">3. </w:t>
      </w:r>
      <w:r w:rsidRPr="0037122A">
        <w:rPr>
          <w:lang w:val="en-US"/>
        </w:rPr>
        <w:t>Frequency Response Approximation</w:t>
      </w:r>
    </w:p>
    <w:p w14:paraId="350D0F34" w14:textId="342CFE8C" w:rsidR="0037122A" w:rsidRPr="0037122A" w:rsidRDefault="0037122A" w:rsidP="0037122A">
      <w:pPr>
        <w:rPr>
          <w:lang w:val="en-US"/>
        </w:rPr>
      </w:pPr>
      <w:r w:rsidRPr="0037122A">
        <w:rPr>
          <w:lang w:val="en-US"/>
        </w:rPr>
        <w:t xml:space="preserve">  While the ideal low-pass filter has a perfect sinc function response, real-world implementations typically involve compromises. Finite-length approximations, windowing effects, and practical limitations result in deviations from the ideal response, affecting the filter's frequency selectivity and attenuation characteristics.</w:t>
      </w:r>
    </w:p>
    <w:p w14:paraId="07131E5F" w14:textId="28E7FD02" w:rsidR="009A23BE" w:rsidRDefault="00F07679" w:rsidP="00F07679">
      <w:pPr>
        <w:rPr>
          <w:lang w:val="en-US"/>
        </w:rPr>
      </w:pPr>
      <w:r w:rsidRPr="00F07679">
        <w:rPr>
          <w:lang w:val="en-US"/>
        </w:rPr>
        <w:t>Truncating a sinc signal to create a practical first-order filter is common practice, but it comes with consequences</w:t>
      </w:r>
      <w:r>
        <w:rPr>
          <w:lang w:val="en-US"/>
        </w:rPr>
        <w:t xml:space="preserve"> as shown in figure below </w:t>
      </w:r>
      <w:r w:rsidRPr="00F07679">
        <w:rPr>
          <w:lang w:val="en-US"/>
        </w:rPr>
        <w:t xml:space="preserve">. The truncation introduces ringing artifacts in the frequency domain, resulting from sharp discontinuities. These artifacts manifest as noise and delays in the reconstructed signal, degrading its quality and accuracy. </w:t>
      </w:r>
    </w:p>
    <w:p w14:paraId="02250AFF" w14:textId="4BF13380" w:rsidR="009A23BE" w:rsidRDefault="009A23BE" w:rsidP="0037122A">
      <w:pPr>
        <w:rPr>
          <w:lang w:val="en-US"/>
        </w:rPr>
      </w:pPr>
      <w:r>
        <w:rPr>
          <w:noProof/>
        </w:rPr>
        <w:lastRenderedPageBreak/>
        <w:drawing>
          <wp:inline distT="0" distB="0" distL="0" distR="0" wp14:anchorId="471AE625" wp14:editId="7F51A3DE">
            <wp:extent cx="4762500" cy="2276475"/>
            <wp:effectExtent l="0" t="0" r="0" b="9525"/>
            <wp:docPr id="1529661610" name="Picture 1" descr="Data Space | Radiology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Space | Radiology Key"/>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762500" cy="2276475"/>
                    </a:xfrm>
                    <a:prstGeom prst="rect">
                      <a:avLst/>
                    </a:prstGeom>
                    <a:noFill/>
                    <a:ln>
                      <a:noFill/>
                    </a:ln>
                  </pic:spPr>
                </pic:pic>
              </a:graphicData>
            </a:graphic>
          </wp:inline>
        </w:drawing>
      </w:r>
    </w:p>
    <w:p w14:paraId="094281F0" w14:textId="77777777" w:rsidR="00F07679" w:rsidRDefault="00F07679" w:rsidP="0037122A">
      <w:pPr>
        <w:rPr>
          <w:lang w:val="en-US"/>
        </w:rPr>
      </w:pPr>
    </w:p>
    <w:sectPr w:rsidR="00F07679" w:rsidSect="00E25C72">
      <w:footnotePr>
        <w:numRestart w:val="eachPage"/>
      </w:footnotePr>
      <w:pgSz w:w="10044" w:h="14380"/>
      <w:pgMar w:top="1377" w:right="1094" w:bottom="301" w:left="1054" w:header="720" w:footer="720" w:gutter="0"/>
      <w:pgNumType w:start="53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70A74" w14:textId="77777777" w:rsidR="00E25C72" w:rsidRDefault="00E25C72">
      <w:pPr>
        <w:spacing w:after="0" w:line="240" w:lineRule="auto"/>
      </w:pPr>
      <w:r>
        <w:separator/>
      </w:r>
    </w:p>
  </w:endnote>
  <w:endnote w:type="continuationSeparator" w:id="0">
    <w:p w14:paraId="7FDDBF27" w14:textId="77777777" w:rsidR="00E25C72" w:rsidRDefault="00E25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14FAF" w14:textId="77777777" w:rsidR="00E25C72" w:rsidRDefault="00E25C72">
      <w:pPr>
        <w:tabs>
          <w:tab w:val="center" w:pos="1981"/>
        </w:tabs>
        <w:spacing w:after="94" w:line="259" w:lineRule="auto"/>
        <w:ind w:left="0" w:firstLine="0"/>
        <w:jc w:val="left"/>
      </w:pPr>
      <w:r>
        <w:separator/>
      </w:r>
    </w:p>
  </w:footnote>
  <w:footnote w:type="continuationSeparator" w:id="0">
    <w:p w14:paraId="75ED0BD2" w14:textId="77777777" w:rsidR="00E25C72" w:rsidRDefault="00E25C72">
      <w:pPr>
        <w:tabs>
          <w:tab w:val="center" w:pos="1981"/>
        </w:tabs>
        <w:spacing w:after="94" w:line="259" w:lineRule="auto"/>
        <w:ind w:left="0" w:firstLine="0"/>
        <w:jc w:val="left"/>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34096"/>
    <w:multiLevelType w:val="hybridMultilevel"/>
    <w:tmpl w:val="9C167A4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F2F3FA8"/>
    <w:multiLevelType w:val="hybridMultilevel"/>
    <w:tmpl w:val="812E488A"/>
    <w:lvl w:ilvl="0" w:tplc="699049D8">
      <w:start w:val="1"/>
      <w:numFmt w:val="decimal"/>
      <w:lvlText w:val="%1."/>
      <w:lvlJc w:val="left"/>
      <w:pPr>
        <w:ind w:left="499"/>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1" w:tplc="338AA55E">
      <w:start w:val="1"/>
      <w:numFmt w:val="lowerLetter"/>
      <w:lvlText w:val="%2"/>
      <w:lvlJc w:val="left"/>
      <w:pPr>
        <w:ind w:left="130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2" w:tplc="A48E60EA">
      <w:start w:val="1"/>
      <w:numFmt w:val="lowerRoman"/>
      <w:lvlText w:val="%3"/>
      <w:lvlJc w:val="left"/>
      <w:pPr>
        <w:ind w:left="202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3" w:tplc="7366A274">
      <w:start w:val="1"/>
      <w:numFmt w:val="decimal"/>
      <w:lvlText w:val="%4"/>
      <w:lvlJc w:val="left"/>
      <w:pPr>
        <w:ind w:left="274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4" w:tplc="BA864C42">
      <w:start w:val="1"/>
      <w:numFmt w:val="lowerLetter"/>
      <w:lvlText w:val="%5"/>
      <w:lvlJc w:val="left"/>
      <w:pPr>
        <w:ind w:left="346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5" w:tplc="EB802804">
      <w:start w:val="1"/>
      <w:numFmt w:val="lowerRoman"/>
      <w:lvlText w:val="%6"/>
      <w:lvlJc w:val="left"/>
      <w:pPr>
        <w:ind w:left="418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6" w:tplc="6A942678">
      <w:start w:val="1"/>
      <w:numFmt w:val="decimal"/>
      <w:lvlText w:val="%7"/>
      <w:lvlJc w:val="left"/>
      <w:pPr>
        <w:ind w:left="490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7" w:tplc="1B641D02">
      <w:start w:val="1"/>
      <w:numFmt w:val="lowerLetter"/>
      <w:lvlText w:val="%8"/>
      <w:lvlJc w:val="left"/>
      <w:pPr>
        <w:ind w:left="562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8" w:tplc="5F5E3670">
      <w:start w:val="1"/>
      <w:numFmt w:val="lowerRoman"/>
      <w:lvlText w:val="%9"/>
      <w:lvlJc w:val="left"/>
      <w:pPr>
        <w:ind w:left="634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abstractNum>
  <w:abstractNum w:abstractNumId="2" w15:restartNumberingAfterBreak="0">
    <w:nsid w:val="21CD6F15"/>
    <w:multiLevelType w:val="hybridMultilevel"/>
    <w:tmpl w:val="7F5C7796"/>
    <w:lvl w:ilvl="0" w:tplc="CF1877AC">
      <w:start w:val="1"/>
      <w:numFmt w:val="decimal"/>
      <w:lvlText w:val="%1."/>
      <w:lvlJc w:val="left"/>
      <w:pPr>
        <w:ind w:left="660" w:hanging="360"/>
      </w:pPr>
      <w:rPr>
        <w:rFonts w:hint="default"/>
      </w:rPr>
    </w:lvl>
    <w:lvl w:ilvl="1" w:tplc="20000019" w:tentative="1">
      <w:start w:val="1"/>
      <w:numFmt w:val="lowerLetter"/>
      <w:lvlText w:val="%2."/>
      <w:lvlJc w:val="left"/>
      <w:pPr>
        <w:ind w:left="1380" w:hanging="360"/>
      </w:pPr>
    </w:lvl>
    <w:lvl w:ilvl="2" w:tplc="2000001B" w:tentative="1">
      <w:start w:val="1"/>
      <w:numFmt w:val="lowerRoman"/>
      <w:lvlText w:val="%3."/>
      <w:lvlJc w:val="right"/>
      <w:pPr>
        <w:ind w:left="2100" w:hanging="180"/>
      </w:pPr>
    </w:lvl>
    <w:lvl w:ilvl="3" w:tplc="2000000F" w:tentative="1">
      <w:start w:val="1"/>
      <w:numFmt w:val="decimal"/>
      <w:lvlText w:val="%4."/>
      <w:lvlJc w:val="left"/>
      <w:pPr>
        <w:ind w:left="2820" w:hanging="360"/>
      </w:pPr>
    </w:lvl>
    <w:lvl w:ilvl="4" w:tplc="20000019" w:tentative="1">
      <w:start w:val="1"/>
      <w:numFmt w:val="lowerLetter"/>
      <w:lvlText w:val="%5."/>
      <w:lvlJc w:val="left"/>
      <w:pPr>
        <w:ind w:left="3540" w:hanging="360"/>
      </w:pPr>
    </w:lvl>
    <w:lvl w:ilvl="5" w:tplc="2000001B" w:tentative="1">
      <w:start w:val="1"/>
      <w:numFmt w:val="lowerRoman"/>
      <w:lvlText w:val="%6."/>
      <w:lvlJc w:val="right"/>
      <w:pPr>
        <w:ind w:left="4260" w:hanging="180"/>
      </w:pPr>
    </w:lvl>
    <w:lvl w:ilvl="6" w:tplc="2000000F" w:tentative="1">
      <w:start w:val="1"/>
      <w:numFmt w:val="decimal"/>
      <w:lvlText w:val="%7."/>
      <w:lvlJc w:val="left"/>
      <w:pPr>
        <w:ind w:left="4980" w:hanging="360"/>
      </w:pPr>
    </w:lvl>
    <w:lvl w:ilvl="7" w:tplc="20000019" w:tentative="1">
      <w:start w:val="1"/>
      <w:numFmt w:val="lowerLetter"/>
      <w:lvlText w:val="%8."/>
      <w:lvlJc w:val="left"/>
      <w:pPr>
        <w:ind w:left="5700" w:hanging="360"/>
      </w:pPr>
    </w:lvl>
    <w:lvl w:ilvl="8" w:tplc="2000001B" w:tentative="1">
      <w:start w:val="1"/>
      <w:numFmt w:val="lowerRoman"/>
      <w:lvlText w:val="%9."/>
      <w:lvlJc w:val="right"/>
      <w:pPr>
        <w:ind w:left="6420" w:hanging="180"/>
      </w:pPr>
    </w:lvl>
  </w:abstractNum>
  <w:abstractNum w:abstractNumId="3" w15:restartNumberingAfterBreak="0">
    <w:nsid w:val="2E855416"/>
    <w:multiLevelType w:val="hybridMultilevel"/>
    <w:tmpl w:val="FA7E604A"/>
    <w:lvl w:ilvl="0" w:tplc="3986546A">
      <w:start w:val="1"/>
      <w:numFmt w:val="decimal"/>
      <w:lvlText w:val="%1."/>
      <w:lvlJc w:val="left"/>
      <w:pPr>
        <w:ind w:left="660" w:hanging="360"/>
      </w:pPr>
      <w:rPr>
        <w:rFonts w:hint="default"/>
      </w:rPr>
    </w:lvl>
    <w:lvl w:ilvl="1" w:tplc="20000019" w:tentative="1">
      <w:start w:val="1"/>
      <w:numFmt w:val="lowerLetter"/>
      <w:lvlText w:val="%2."/>
      <w:lvlJc w:val="left"/>
      <w:pPr>
        <w:ind w:left="1380" w:hanging="360"/>
      </w:pPr>
    </w:lvl>
    <w:lvl w:ilvl="2" w:tplc="2000001B" w:tentative="1">
      <w:start w:val="1"/>
      <w:numFmt w:val="lowerRoman"/>
      <w:lvlText w:val="%3."/>
      <w:lvlJc w:val="right"/>
      <w:pPr>
        <w:ind w:left="2100" w:hanging="180"/>
      </w:pPr>
    </w:lvl>
    <w:lvl w:ilvl="3" w:tplc="2000000F" w:tentative="1">
      <w:start w:val="1"/>
      <w:numFmt w:val="decimal"/>
      <w:lvlText w:val="%4."/>
      <w:lvlJc w:val="left"/>
      <w:pPr>
        <w:ind w:left="2820" w:hanging="360"/>
      </w:pPr>
    </w:lvl>
    <w:lvl w:ilvl="4" w:tplc="20000019" w:tentative="1">
      <w:start w:val="1"/>
      <w:numFmt w:val="lowerLetter"/>
      <w:lvlText w:val="%5."/>
      <w:lvlJc w:val="left"/>
      <w:pPr>
        <w:ind w:left="3540" w:hanging="360"/>
      </w:pPr>
    </w:lvl>
    <w:lvl w:ilvl="5" w:tplc="2000001B" w:tentative="1">
      <w:start w:val="1"/>
      <w:numFmt w:val="lowerRoman"/>
      <w:lvlText w:val="%6."/>
      <w:lvlJc w:val="right"/>
      <w:pPr>
        <w:ind w:left="4260" w:hanging="180"/>
      </w:pPr>
    </w:lvl>
    <w:lvl w:ilvl="6" w:tplc="2000000F" w:tentative="1">
      <w:start w:val="1"/>
      <w:numFmt w:val="decimal"/>
      <w:lvlText w:val="%7."/>
      <w:lvlJc w:val="left"/>
      <w:pPr>
        <w:ind w:left="4980" w:hanging="360"/>
      </w:pPr>
    </w:lvl>
    <w:lvl w:ilvl="7" w:tplc="20000019" w:tentative="1">
      <w:start w:val="1"/>
      <w:numFmt w:val="lowerLetter"/>
      <w:lvlText w:val="%8."/>
      <w:lvlJc w:val="left"/>
      <w:pPr>
        <w:ind w:left="5700" w:hanging="360"/>
      </w:pPr>
    </w:lvl>
    <w:lvl w:ilvl="8" w:tplc="2000001B" w:tentative="1">
      <w:start w:val="1"/>
      <w:numFmt w:val="lowerRoman"/>
      <w:lvlText w:val="%9."/>
      <w:lvlJc w:val="right"/>
      <w:pPr>
        <w:ind w:left="6420" w:hanging="180"/>
      </w:pPr>
    </w:lvl>
  </w:abstractNum>
  <w:abstractNum w:abstractNumId="4" w15:restartNumberingAfterBreak="0">
    <w:nsid w:val="3AE63DB7"/>
    <w:multiLevelType w:val="hybridMultilevel"/>
    <w:tmpl w:val="94563E1E"/>
    <w:lvl w:ilvl="0" w:tplc="7C7AFC68">
      <w:start w:val="1"/>
      <w:numFmt w:val="decimal"/>
      <w:lvlText w:val="%1."/>
      <w:lvlJc w:val="left"/>
      <w:pPr>
        <w:ind w:left="499"/>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1" w:tplc="BFFA5C98">
      <w:start w:val="1"/>
      <w:numFmt w:val="lowerLetter"/>
      <w:lvlText w:val="%2"/>
      <w:lvlJc w:val="left"/>
      <w:pPr>
        <w:ind w:left="130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2" w:tplc="D10AE4D4">
      <w:start w:val="1"/>
      <w:numFmt w:val="lowerRoman"/>
      <w:lvlText w:val="%3"/>
      <w:lvlJc w:val="left"/>
      <w:pPr>
        <w:ind w:left="202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3" w:tplc="1704437E">
      <w:start w:val="1"/>
      <w:numFmt w:val="decimal"/>
      <w:lvlText w:val="%4"/>
      <w:lvlJc w:val="left"/>
      <w:pPr>
        <w:ind w:left="274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4" w:tplc="9C48096A">
      <w:start w:val="1"/>
      <w:numFmt w:val="lowerLetter"/>
      <w:lvlText w:val="%5"/>
      <w:lvlJc w:val="left"/>
      <w:pPr>
        <w:ind w:left="346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5" w:tplc="900A75C0">
      <w:start w:val="1"/>
      <w:numFmt w:val="lowerRoman"/>
      <w:lvlText w:val="%6"/>
      <w:lvlJc w:val="left"/>
      <w:pPr>
        <w:ind w:left="418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6" w:tplc="D6762B3A">
      <w:start w:val="1"/>
      <w:numFmt w:val="decimal"/>
      <w:lvlText w:val="%7"/>
      <w:lvlJc w:val="left"/>
      <w:pPr>
        <w:ind w:left="490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7" w:tplc="AD04EDFA">
      <w:start w:val="1"/>
      <w:numFmt w:val="lowerLetter"/>
      <w:lvlText w:val="%8"/>
      <w:lvlJc w:val="left"/>
      <w:pPr>
        <w:ind w:left="562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8" w:tplc="1E54F058">
      <w:start w:val="1"/>
      <w:numFmt w:val="lowerRoman"/>
      <w:lvlText w:val="%9"/>
      <w:lvlJc w:val="left"/>
      <w:pPr>
        <w:ind w:left="634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abstractNum>
  <w:abstractNum w:abstractNumId="5" w15:restartNumberingAfterBreak="0">
    <w:nsid w:val="443603D6"/>
    <w:multiLevelType w:val="hybridMultilevel"/>
    <w:tmpl w:val="9C167A4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5DF13F36"/>
    <w:multiLevelType w:val="hybridMultilevel"/>
    <w:tmpl w:val="82822526"/>
    <w:lvl w:ilvl="0" w:tplc="94D8C5BE">
      <w:start w:val="1"/>
      <w:numFmt w:val="bullet"/>
      <w:lvlText w:val="•"/>
      <w:lvlJc w:val="left"/>
      <w:pPr>
        <w:ind w:left="499"/>
      </w:pPr>
      <w:rPr>
        <w:rFonts w:ascii="Cambria" w:eastAsia="Cambria" w:hAnsi="Cambria" w:cs="Cambria"/>
        <w:b w:val="0"/>
        <w:i w:val="0"/>
        <w:strike w:val="0"/>
        <w:dstrike w:val="0"/>
        <w:color w:val="B63142"/>
        <w:sz w:val="20"/>
        <w:szCs w:val="20"/>
        <w:u w:val="none" w:color="000000"/>
        <w:bdr w:val="none" w:sz="0" w:space="0" w:color="auto"/>
        <w:shd w:val="clear" w:color="auto" w:fill="auto"/>
        <w:vertAlign w:val="baseline"/>
      </w:rPr>
    </w:lvl>
    <w:lvl w:ilvl="1" w:tplc="9BDCEF60">
      <w:start w:val="1"/>
      <w:numFmt w:val="bullet"/>
      <w:lvlText w:val="o"/>
      <w:lvlJc w:val="left"/>
      <w:pPr>
        <w:ind w:left="1380"/>
      </w:pPr>
      <w:rPr>
        <w:rFonts w:ascii="Cambria" w:eastAsia="Cambria" w:hAnsi="Cambria" w:cs="Cambria"/>
        <w:b w:val="0"/>
        <w:i w:val="0"/>
        <w:strike w:val="0"/>
        <w:dstrike w:val="0"/>
        <w:color w:val="B63142"/>
        <w:sz w:val="20"/>
        <w:szCs w:val="20"/>
        <w:u w:val="none" w:color="000000"/>
        <w:bdr w:val="none" w:sz="0" w:space="0" w:color="auto"/>
        <w:shd w:val="clear" w:color="auto" w:fill="auto"/>
        <w:vertAlign w:val="baseline"/>
      </w:rPr>
    </w:lvl>
    <w:lvl w:ilvl="2" w:tplc="BADE6866">
      <w:start w:val="1"/>
      <w:numFmt w:val="bullet"/>
      <w:lvlText w:val="▪"/>
      <w:lvlJc w:val="left"/>
      <w:pPr>
        <w:ind w:left="2100"/>
      </w:pPr>
      <w:rPr>
        <w:rFonts w:ascii="Cambria" w:eastAsia="Cambria" w:hAnsi="Cambria" w:cs="Cambria"/>
        <w:b w:val="0"/>
        <w:i w:val="0"/>
        <w:strike w:val="0"/>
        <w:dstrike w:val="0"/>
        <w:color w:val="B63142"/>
        <w:sz w:val="20"/>
        <w:szCs w:val="20"/>
        <w:u w:val="none" w:color="000000"/>
        <w:bdr w:val="none" w:sz="0" w:space="0" w:color="auto"/>
        <w:shd w:val="clear" w:color="auto" w:fill="auto"/>
        <w:vertAlign w:val="baseline"/>
      </w:rPr>
    </w:lvl>
    <w:lvl w:ilvl="3" w:tplc="867A7C00">
      <w:start w:val="1"/>
      <w:numFmt w:val="bullet"/>
      <w:lvlText w:val="•"/>
      <w:lvlJc w:val="left"/>
      <w:pPr>
        <w:ind w:left="2820"/>
      </w:pPr>
      <w:rPr>
        <w:rFonts w:ascii="Cambria" w:eastAsia="Cambria" w:hAnsi="Cambria" w:cs="Cambria"/>
        <w:b w:val="0"/>
        <w:i w:val="0"/>
        <w:strike w:val="0"/>
        <w:dstrike w:val="0"/>
        <w:color w:val="B63142"/>
        <w:sz w:val="20"/>
        <w:szCs w:val="20"/>
        <w:u w:val="none" w:color="000000"/>
        <w:bdr w:val="none" w:sz="0" w:space="0" w:color="auto"/>
        <w:shd w:val="clear" w:color="auto" w:fill="auto"/>
        <w:vertAlign w:val="baseline"/>
      </w:rPr>
    </w:lvl>
    <w:lvl w:ilvl="4" w:tplc="7C122068">
      <w:start w:val="1"/>
      <w:numFmt w:val="bullet"/>
      <w:lvlText w:val="o"/>
      <w:lvlJc w:val="left"/>
      <w:pPr>
        <w:ind w:left="3540"/>
      </w:pPr>
      <w:rPr>
        <w:rFonts w:ascii="Cambria" w:eastAsia="Cambria" w:hAnsi="Cambria" w:cs="Cambria"/>
        <w:b w:val="0"/>
        <w:i w:val="0"/>
        <w:strike w:val="0"/>
        <w:dstrike w:val="0"/>
        <w:color w:val="B63142"/>
        <w:sz w:val="20"/>
        <w:szCs w:val="20"/>
        <w:u w:val="none" w:color="000000"/>
        <w:bdr w:val="none" w:sz="0" w:space="0" w:color="auto"/>
        <w:shd w:val="clear" w:color="auto" w:fill="auto"/>
        <w:vertAlign w:val="baseline"/>
      </w:rPr>
    </w:lvl>
    <w:lvl w:ilvl="5" w:tplc="9B4A10A4">
      <w:start w:val="1"/>
      <w:numFmt w:val="bullet"/>
      <w:lvlText w:val="▪"/>
      <w:lvlJc w:val="left"/>
      <w:pPr>
        <w:ind w:left="4260"/>
      </w:pPr>
      <w:rPr>
        <w:rFonts w:ascii="Cambria" w:eastAsia="Cambria" w:hAnsi="Cambria" w:cs="Cambria"/>
        <w:b w:val="0"/>
        <w:i w:val="0"/>
        <w:strike w:val="0"/>
        <w:dstrike w:val="0"/>
        <w:color w:val="B63142"/>
        <w:sz w:val="20"/>
        <w:szCs w:val="20"/>
        <w:u w:val="none" w:color="000000"/>
        <w:bdr w:val="none" w:sz="0" w:space="0" w:color="auto"/>
        <w:shd w:val="clear" w:color="auto" w:fill="auto"/>
        <w:vertAlign w:val="baseline"/>
      </w:rPr>
    </w:lvl>
    <w:lvl w:ilvl="6" w:tplc="AEB27EA4">
      <w:start w:val="1"/>
      <w:numFmt w:val="bullet"/>
      <w:lvlText w:val="•"/>
      <w:lvlJc w:val="left"/>
      <w:pPr>
        <w:ind w:left="4980"/>
      </w:pPr>
      <w:rPr>
        <w:rFonts w:ascii="Cambria" w:eastAsia="Cambria" w:hAnsi="Cambria" w:cs="Cambria"/>
        <w:b w:val="0"/>
        <w:i w:val="0"/>
        <w:strike w:val="0"/>
        <w:dstrike w:val="0"/>
        <w:color w:val="B63142"/>
        <w:sz w:val="20"/>
        <w:szCs w:val="20"/>
        <w:u w:val="none" w:color="000000"/>
        <w:bdr w:val="none" w:sz="0" w:space="0" w:color="auto"/>
        <w:shd w:val="clear" w:color="auto" w:fill="auto"/>
        <w:vertAlign w:val="baseline"/>
      </w:rPr>
    </w:lvl>
    <w:lvl w:ilvl="7" w:tplc="CAA6B656">
      <w:start w:val="1"/>
      <w:numFmt w:val="bullet"/>
      <w:lvlText w:val="o"/>
      <w:lvlJc w:val="left"/>
      <w:pPr>
        <w:ind w:left="5700"/>
      </w:pPr>
      <w:rPr>
        <w:rFonts w:ascii="Cambria" w:eastAsia="Cambria" w:hAnsi="Cambria" w:cs="Cambria"/>
        <w:b w:val="0"/>
        <w:i w:val="0"/>
        <w:strike w:val="0"/>
        <w:dstrike w:val="0"/>
        <w:color w:val="B63142"/>
        <w:sz w:val="20"/>
        <w:szCs w:val="20"/>
        <w:u w:val="none" w:color="000000"/>
        <w:bdr w:val="none" w:sz="0" w:space="0" w:color="auto"/>
        <w:shd w:val="clear" w:color="auto" w:fill="auto"/>
        <w:vertAlign w:val="baseline"/>
      </w:rPr>
    </w:lvl>
    <w:lvl w:ilvl="8" w:tplc="ACDE56F6">
      <w:start w:val="1"/>
      <w:numFmt w:val="bullet"/>
      <w:lvlText w:val="▪"/>
      <w:lvlJc w:val="left"/>
      <w:pPr>
        <w:ind w:left="6420"/>
      </w:pPr>
      <w:rPr>
        <w:rFonts w:ascii="Cambria" w:eastAsia="Cambria" w:hAnsi="Cambria" w:cs="Cambria"/>
        <w:b w:val="0"/>
        <w:i w:val="0"/>
        <w:strike w:val="0"/>
        <w:dstrike w:val="0"/>
        <w:color w:val="B63142"/>
        <w:sz w:val="20"/>
        <w:szCs w:val="20"/>
        <w:u w:val="none" w:color="000000"/>
        <w:bdr w:val="none" w:sz="0" w:space="0" w:color="auto"/>
        <w:shd w:val="clear" w:color="auto" w:fill="auto"/>
        <w:vertAlign w:val="baseline"/>
      </w:rPr>
    </w:lvl>
  </w:abstractNum>
  <w:abstractNum w:abstractNumId="7" w15:restartNumberingAfterBreak="0">
    <w:nsid w:val="632B31C0"/>
    <w:multiLevelType w:val="hybridMultilevel"/>
    <w:tmpl w:val="AAE83820"/>
    <w:lvl w:ilvl="0" w:tplc="A67EC38C">
      <w:start w:val="1"/>
      <w:numFmt w:val="decimal"/>
      <w:lvlText w:val="%1."/>
      <w:lvlJc w:val="left"/>
      <w:pPr>
        <w:ind w:left="499"/>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1" w:tplc="717E590A">
      <w:start w:val="1"/>
      <w:numFmt w:val="lowerLetter"/>
      <w:lvlText w:val="%2"/>
      <w:lvlJc w:val="left"/>
      <w:pPr>
        <w:ind w:left="130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2" w:tplc="533445AC">
      <w:start w:val="1"/>
      <w:numFmt w:val="lowerRoman"/>
      <w:lvlText w:val="%3"/>
      <w:lvlJc w:val="left"/>
      <w:pPr>
        <w:ind w:left="202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3" w:tplc="3C948622">
      <w:start w:val="1"/>
      <w:numFmt w:val="decimal"/>
      <w:lvlText w:val="%4"/>
      <w:lvlJc w:val="left"/>
      <w:pPr>
        <w:ind w:left="274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4" w:tplc="2772A30A">
      <w:start w:val="1"/>
      <w:numFmt w:val="lowerLetter"/>
      <w:lvlText w:val="%5"/>
      <w:lvlJc w:val="left"/>
      <w:pPr>
        <w:ind w:left="346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5" w:tplc="364EB530">
      <w:start w:val="1"/>
      <w:numFmt w:val="lowerRoman"/>
      <w:lvlText w:val="%6"/>
      <w:lvlJc w:val="left"/>
      <w:pPr>
        <w:ind w:left="418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6" w:tplc="7A7C8B20">
      <w:start w:val="1"/>
      <w:numFmt w:val="decimal"/>
      <w:lvlText w:val="%7"/>
      <w:lvlJc w:val="left"/>
      <w:pPr>
        <w:ind w:left="490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7" w:tplc="DAC8CA4E">
      <w:start w:val="1"/>
      <w:numFmt w:val="lowerLetter"/>
      <w:lvlText w:val="%8"/>
      <w:lvlJc w:val="left"/>
      <w:pPr>
        <w:ind w:left="562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8" w:tplc="B6F0AF6C">
      <w:start w:val="1"/>
      <w:numFmt w:val="lowerRoman"/>
      <w:lvlText w:val="%9"/>
      <w:lvlJc w:val="left"/>
      <w:pPr>
        <w:ind w:left="634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64624A1F"/>
    <w:multiLevelType w:val="hybridMultilevel"/>
    <w:tmpl w:val="A2C26546"/>
    <w:lvl w:ilvl="0" w:tplc="8894170A">
      <w:start w:val="1"/>
      <w:numFmt w:val="decimal"/>
      <w:lvlText w:val="%1"/>
      <w:lvlJc w:val="left"/>
      <w:pPr>
        <w:tabs>
          <w:tab w:val="num" w:pos="720"/>
        </w:tabs>
        <w:ind w:left="720" w:hanging="360"/>
      </w:pPr>
    </w:lvl>
    <w:lvl w:ilvl="1" w:tplc="4E72C3DA">
      <w:numFmt w:val="decimal"/>
      <w:lvlText w:val=""/>
      <w:lvlJc w:val="left"/>
    </w:lvl>
    <w:lvl w:ilvl="2" w:tplc="3162E3C2">
      <w:numFmt w:val="decimal"/>
      <w:lvlText w:val=""/>
      <w:lvlJc w:val="left"/>
    </w:lvl>
    <w:lvl w:ilvl="3" w:tplc="2D800000">
      <w:numFmt w:val="decimal"/>
      <w:lvlText w:val=""/>
      <w:lvlJc w:val="left"/>
    </w:lvl>
    <w:lvl w:ilvl="4" w:tplc="48847008">
      <w:numFmt w:val="decimal"/>
      <w:lvlText w:val=""/>
      <w:lvlJc w:val="left"/>
    </w:lvl>
    <w:lvl w:ilvl="5" w:tplc="849E016A">
      <w:numFmt w:val="decimal"/>
      <w:lvlText w:val=""/>
      <w:lvlJc w:val="left"/>
    </w:lvl>
    <w:lvl w:ilvl="6" w:tplc="83D61E5C">
      <w:numFmt w:val="decimal"/>
      <w:lvlText w:val=""/>
      <w:lvlJc w:val="left"/>
    </w:lvl>
    <w:lvl w:ilvl="7" w:tplc="FA5AD8F6">
      <w:numFmt w:val="decimal"/>
      <w:lvlText w:val=""/>
      <w:lvlJc w:val="left"/>
    </w:lvl>
    <w:lvl w:ilvl="8" w:tplc="D592D226">
      <w:numFmt w:val="decimal"/>
      <w:lvlText w:val=""/>
      <w:lvlJc w:val="left"/>
    </w:lvl>
  </w:abstractNum>
  <w:abstractNum w:abstractNumId="9" w15:restartNumberingAfterBreak="0">
    <w:nsid w:val="74C91322"/>
    <w:multiLevelType w:val="hybridMultilevel"/>
    <w:tmpl w:val="5CBE3B50"/>
    <w:lvl w:ilvl="0" w:tplc="F698E0A2">
      <w:start w:val="1"/>
      <w:numFmt w:val="decimal"/>
      <w:lvlText w:val="%1."/>
      <w:lvlJc w:val="left"/>
      <w:pPr>
        <w:ind w:left="499"/>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1" w:tplc="2C2A960C">
      <w:start w:val="1"/>
      <w:numFmt w:val="lowerLetter"/>
      <w:lvlText w:val="%2"/>
      <w:lvlJc w:val="left"/>
      <w:pPr>
        <w:ind w:left="130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2" w:tplc="DBD86986">
      <w:start w:val="1"/>
      <w:numFmt w:val="lowerRoman"/>
      <w:lvlText w:val="%3"/>
      <w:lvlJc w:val="left"/>
      <w:pPr>
        <w:ind w:left="202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3" w:tplc="CB9A67D4">
      <w:start w:val="1"/>
      <w:numFmt w:val="decimal"/>
      <w:lvlText w:val="%4"/>
      <w:lvlJc w:val="left"/>
      <w:pPr>
        <w:ind w:left="274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4" w:tplc="94BC7FB0">
      <w:start w:val="1"/>
      <w:numFmt w:val="lowerLetter"/>
      <w:lvlText w:val="%5"/>
      <w:lvlJc w:val="left"/>
      <w:pPr>
        <w:ind w:left="346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5" w:tplc="0CAC7B90">
      <w:start w:val="1"/>
      <w:numFmt w:val="lowerRoman"/>
      <w:lvlText w:val="%6"/>
      <w:lvlJc w:val="left"/>
      <w:pPr>
        <w:ind w:left="418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6" w:tplc="DCD8CAFC">
      <w:start w:val="1"/>
      <w:numFmt w:val="decimal"/>
      <w:lvlText w:val="%7"/>
      <w:lvlJc w:val="left"/>
      <w:pPr>
        <w:ind w:left="490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7" w:tplc="B76E7F04">
      <w:start w:val="1"/>
      <w:numFmt w:val="lowerLetter"/>
      <w:lvlText w:val="%8"/>
      <w:lvlJc w:val="left"/>
      <w:pPr>
        <w:ind w:left="562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lvl w:ilvl="8" w:tplc="5476A9C0">
      <w:start w:val="1"/>
      <w:numFmt w:val="lowerRoman"/>
      <w:lvlText w:val="%9"/>
      <w:lvlJc w:val="left"/>
      <w:pPr>
        <w:ind w:left="6341"/>
      </w:pPr>
      <w:rPr>
        <w:rFonts w:ascii="Cambria" w:eastAsia="Cambria" w:hAnsi="Cambria" w:cs="Cambria"/>
        <w:b/>
        <w:bCs/>
        <w:i w:val="0"/>
        <w:strike w:val="0"/>
        <w:dstrike w:val="0"/>
        <w:color w:val="181717"/>
        <w:sz w:val="20"/>
        <w:szCs w:val="20"/>
        <w:u w:val="none" w:color="000000"/>
        <w:bdr w:val="none" w:sz="0" w:space="0" w:color="auto"/>
        <w:shd w:val="clear" w:color="auto" w:fill="auto"/>
        <w:vertAlign w:val="baseline"/>
      </w:rPr>
    </w:lvl>
  </w:abstractNum>
  <w:num w:numId="1" w16cid:durableId="1506281499">
    <w:abstractNumId w:val="6"/>
  </w:num>
  <w:num w:numId="2" w16cid:durableId="985206608">
    <w:abstractNumId w:val="4"/>
  </w:num>
  <w:num w:numId="3" w16cid:durableId="402064313">
    <w:abstractNumId w:val="1"/>
  </w:num>
  <w:num w:numId="4" w16cid:durableId="1171291134">
    <w:abstractNumId w:val="7"/>
  </w:num>
  <w:num w:numId="5" w16cid:durableId="2105345376">
    <w:abstractNumId w:val="9"/>
  </w:num>
  <w:num w:numId="6" w16cid:durableId="1945961647">
    <w:abstractNumId w:val="8"/>
  </w:num>
  <w:num w:numId="7" w16cid:durableId="1966962234">
    <w:abstractNumId w:val="2"/>
  </w:num>
  <w:num w:numId="8" w16cid:durableId="754520113">
    <w:abstractNumId w:val="5"/>
  </w:num>
  <w:num w:numId="9" w16cid:durableId="818300953">
    <w:abstractNumId w:val="3"/>
  </w:num>
  <w:num w:numId="10" w16cid:durableId="93377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evenAndOddHeaders/>
  <w:characterSpacingControl w:val="doNotCompress"/>
  <w:hdrShapeDefaults>
    <o:shapedefaults v:ext="edit" spidmax="2050"/>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wNTU0NTQyMjO2MDFR0lEKTi0uzszPAykwqQUAp5m4BywAAAA="/>
  </w:docVars>
  <w:rsids>
    <w:rsidRoot w:val="00B35699"/>
    <w:rsid w:val="00085312"/>
    <w:rsid w:val="000A7EA0"/>
    <w:rsid w:val="000C1B8B"/>
    <w:rsid w:val="00165B0F"/>
    <w:rsid w:val="001E47E7"/>
    <w:rsid w:val="00295B64"/>
    <w:rsid w:val="0037122A"/>
    <w:rsid w:val="003E3EDA"/>
    <w:rsid w:val="00427751"/>
    <w:rsid w:val="00490789"/>
    <w:rsid w:val="004B6E97"/>
    <w:rsid w:val="004D3FD4"/>
    <w:rsid w:val="00503AC5"/>
    <w:rsid w:val="005B711E"/>
    <w:rsid w:val="005C432E"/>
    <w:rsid w:val="005E691F"/>
    <w:rsid w:val="00604030"/>
    <w:rsid w:val="00612EC1"/>
    <w:rsid w:val="00617936"/>
    <w:rsid w:val="00685CB9"/>
    <w:rsid w:val="00710554"/>
    <w:rsid w:val="00727C6D"/>
    <w:rsid w:val="007B370B"/>
    <w:rsid w:val="00810D29"/>
    <w:rsid w:val="008403CE"/>
    <w:rsid w:val="00985AB6"/>
    <w:rsid w:val="009A23BE"/>
    <w:rsid w:val="00A11FDA"/>
    <w:rsid w:val="00A2438D"/>
    <w:rsid w:val="00A72E89"/>
    <w:rsid w:val="00A95458"/>
    <w:rsid w:val="00B35699"/>
    <w:rsid w:val="00CC3445"/>
    <w:rsid w:val="00DC5E8A"/>
    <w:rsid w:val="00E00DD7"/>
    <w:rsid w:val="00E25C72"/>
    <w:rsid w:val="00F07679"/>
    <w:rsid w:val="00F20559"/>
    <w:rsid w:val="00F80509"/>
    <w:rsid w:val="00FC05CD"/>
    <w:rsid w:val="00FC48BF"/>
    <w:rsid w:val="046B9281"/>
    <w:rsid w:val="05473F70"/>
    <w:rsid w:val="05E042C7"/>
    <w:rsid w:val="0BBCEB24"/>
    <w:rsid w:val="0C0D1354"/>
    <w:rsid w:val="0C846F29"/>
    <w:rsid w:val="0D6DFDD5"/>
    <w:rsid w:val="0DA67403"/>
    <w:rsid w:val="0E7E8A2A"/>
    <w:rsid w:val="0E861309"/>
    <w:rsid w:val="1059656F"/>
    <w:rsid w:val="1266D36B"/>
    <w:rsid w:val="128569C8"/>
    <w:rsid w:val="184937AD"/>
    <w:rsid w:val="1AC07623"/>
    <w:rsid w:val="1D1FDC30"/>
    <w:rsid w:val="20C3AFE7"/>
    <w:rsid w:val="21104A27"/>
    <w:rsid w:val="215F7D4E"/>
    <w:rsid w:val="2642157B"/>
    <w:rsid w:val="283DF6EF"/>
    <w:rsid w:val="31446A5A"/>
    <w:rsid w:val="36BC9EB3"/>
    <w:rsid w:val="3823AFCB"/>
    <w:rsid w:val="38E0CCE1"/>
    <w:rsid w:val="3A7680BC"/>
    <w:rsid w:val="3EAC2444"/>
    <w:rsid w:val="420E8CE1"/>
    <w:rsid w:val="42D03C83"/>
    <w:rsid w:val="4AECC6A8"/>
    <w:rsid w:val="4C897676"/>
    <w:rsid w:val="4DCC32CE"/>
    <w:rsid w:val="51E21992"/>
    <w:rsid w:val="578EC194"/>
    <w:rsid w:val="58427C93"/>
    <w:rsid w:val="59B3E894"/>
    <w:rsid w:val="5DC1D928"/>
    <w:rsid w:val="60DBDB1E"/>
    <w:rsid w:val="60F4C2DE"/>
    <w:rsid w:val="63EDC6D1"/>
    <w:rsid w:val="6501C4C3"/>
    <w:rsid w:val="66FCD7F0"/>
    <w:rsid w:val="673BBD9B"/>
    <w:rsid w:val="67AA378C"/>
    <w:rsid w:val="6B8F6817"/>
    <w:rsid w:val="6CA3A3C6"/>
    <w:rsid w:val="6D2A608F"/>
    <w:rsid w:val="6E1A9601"/>
    <w:rsid w:val="72796CD2"/>
    <w:rsid w:val="7A02666D"/>
    <w:rsid w:val="7CC10773"/>
    <w:rsid w:val="7DEFDBC3"/>
  </w:rsids>
  <m:mathPr>
    <m:mathFont m:val="Cambria Math"/>
    <m:brkBin m:val="before"/>
    <m:brkBinSub m:val="--"/>
    <m:smallFrac m:val="0"/>
    <m:dispDef/>
    <m:lMargin m:val="0"/>
    <m:rMargin m:val="0"/>
    <m:defJc m:val="centerGroup"/>
    <m:wrapIndent m:val="1440"/>
    <m:intLim m:val="subSup"/>
    <m:naryLim m:val="undOvr"/>
  </m:mathPr>
  <w:themeFontLang w:val="en-P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CF9084"/>
  <w15:docId w15:val="{D27C9929-4AAE-41A7-9C43-60B8FF895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PK" w:eastAsia="en-PK"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66" w:lineRule="auto"/>
      <w:ind w:left="310" w:hanging="10"/>
      <w:jc w:val="both"/>
    </w:pPr>
    <w:rPr>
      <w:rFonts w:ascii="Cambria" w:eastAsia="Cambria" w:hAnsi="Cambria" w:cs="Cambria"/>
      <w:color w:val="181717"/>
      <w:sz w:val="20"/>
    </w:rPr>
  </w:style>
  <w:style w:type="paragraph" w:styleId="Heading1">
    <w:name w:val="heading 1"/>
    <w:next w:val="Normal"/>
    <w:link w:val="Heading1Char"/>
    <w:uiPriority w:val="9"/>
    <w:qFormat/>
    <w:pPr>
      <w:keepNext/>
      <w:keepLines/>
      <w:spacing w:after="47"/>
      <w:ind w:left="10" w:hanging="10"/>
      <w:outlineLvl w:val="0"/>
    </w:pPr>
    <w:rPr>
      <w:rFonts w:ascii="Gill Sans MT" w:eastAsia="Gill Sans MT" w:hAnsi="Gill Sans MT" w:cs="Gill Sans MT"/>
      <w:color w:val="4D4989"/>
      <w:sz w:val="30"/>
    </w:rPr>
  </w:style>
  <w:style w:type="paragraph" w:styleId="Heading2">
    <w:name w:val="heading 2"/>
    <w:next w:val="Normal"/>
    <w:link w:val="Heading2Char"/>
    <w:uiPriority w:val="9"/>
    <w:unhideWhenUsed/>
    <w:qFormat/>
    <w:pPr>
      <w:keepNext/>
      <w:keepLines/>
      <w:spacing w:after="84"/>
      <w:ind w:left="10" w:hanging="10"/>
      <w:outlineLvl w:val="1"/>
    </w:pPr>
    <w:rPr>
      <w:rFonts w:ascii="Gill Sans MT" w:eastAsia="Gill Sans MT" w:hAnsi="Gill Sans MT" w:cs="Gill Sans MT"/>
      <w:color w:val="4D4989"/>
      <w:sz w:val="24"/>
    </w:rPr>
  </w:style>
  <w:style w:type="paragraph" w:styleId="Heading3">
    <w:name w:val="heading 3"/>
    <w:next w:val="Normal"/>
    <w:link w:val="Heading3Char"/>
    <w:uiPriority w:val="9"/>
    <w:unhideWhenUsed/>
    <w:qFormat/>
    <w:pPr>
      <w:keepNext/>
      <w:keepLines/>
      <w:spacing w:after="0"/>
      <w:ind w:left="10" w:right="337" w:hanging="10"/>
      <w:jc w:val="center"/>
      <w:outlineLvl w:val="2"/>
    </w:pPr>
    <w:rPr>
      <w:rFonts w:ascii="Cambria" w:eastAsia="Cambria" w:hAnsi="Cambria" w:cs="Cambria"/>
      <w:color w:val="181717"/>
      <w:sz w:val="15"/>
    </w:rPr>
  </w:style>
  <w:style w:type="paragraph" w:styleId="Heading4">
    <w:name w:val="heading 4"/>
    <w:next w:val="Normal"/>
    <w:link w:val="Heading4Char"/>
    <w:uiPriority w:val="9"/>
    <w:unhideWhenUsed/>
    <w:qFormat/>
    <w:pPr>
      <w:keepNext/>
      <w:keepLines/>
      <w:spacing w:after="0"/>
      <w:ind w:left="10" w:hanging="10"/>
      <w:outlineLvl w:val="3"/>
    </w:pPr>
    <w:rPr>
      <w:rFonts w:ascii="Calibri" w:eastAsia="Calibri" w:hAnsi="Calibri" w:cs="Calibri"/>
      <w:color w:val="181717"/>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color w:val="181717"/>
      <w:sz w:val="15"/>
    </w:rPr>
  </w:style>
  <w:style w:type="character" w:customStyle="1" w:styleId="Heading2Char">
    <w:name w:val="Heading 2 Char"/>
    <w:link w:val="Heading2"/>
    <w:rPr>
      <w:rFonts w:ascii="Gill Sans MT" w:eastAsia="Gill Sans MT" w:hAnsi="Gill Sans MT" w:cs="Gill Sans MT"/>
      <w:color w:val="4D4989"/>
      <w:sz w:val="24"/>
    </w:rPr>
  </w:style>
  <w:style w:type="paragraph" w:customStyle="1" w:styleId="footnotedescription">
    <w:name w:val="footnote description"/>
    <w:next w:val="Normal"/>
    <w:link w:val="footnotedescriptionChar"/>
    <w:hidden/>
    <w:pPr>
      <w:spacing w:after="19" w:line="260" w:lineRule="auto"/>
      <w:jc w:val="both"/>
    </w:pPr>
    <w:rPr>
      <w:rFonts w:ascii="Cambria" w:eastAsia="Cambria" w:hAnsi="Cambria" w:cs="Cambria"/>
      <w:color w:val="181717"/>
      <w:sz w:val="20"/>
    </w:rPr>
  </w:style>
  <w:style w:type="character" w:customStyle="1" w:styleId="footnotedescriptionChar">
    <w:name w:val="footnote description Char"/>
    <w:link w:val="footnotedescription"/>
    <w:rPr>
      <w:rFonts w:ascii="Cambria" w:eastAsia="Cambria" w:hAnsi="Cambria" w:cs="Cambria"/>
      <w:color w:val="181717"/>
      <w:sz w:val="20"/>
    </w:rPr>
  </w:style>
  <w:style w:type="character" w:customStyle="1" w:styleId="Heading1Char">
    <w:name w:val="Heading 1 Char"/>
    <w:link w:val="Heading1"/>
    <w:rPr>
      <w:rFonts w:ascii="Gill Sans MT" w:eastAsia="Gill Sans MT" w:hAnsi="Gill Sans MT" w:cs="Gill Sans MT"/>
      <w:color w:val="4D4989"/>
      <w:sz w:val="30"/>
    </w:rPr>
  </w:style>
  <w:style w:type="character" w:customStyle="1" w:styleId="Heading4Char">
    <w:name w:val="Heading 4 Char"/>
    <w:link w:val="Heading4"/>
    <w:rPr>
      <w:rFonts w:ascii="Calibri" w:eastAsia="Calibri" w:hAnsi="Calibri" w:cs="Calibri"/>
      <w:color w:val="181717"/>
      <w:sz w:val="20"/>
    </w:rPr>
  </w:style>
  <w:style w:type="character" w:customStyle="1" w:styleId="footnotemark">
    <w:name w:val="footnote mark"/>
    <w:hidden/>
    <w:rPr>
      <w:rFonts w:ascii="Gill Sans MT" w:eastAsia="Gill Sans MT" w:hAnsi="Gill Sans MT" w:cs="Gill Sans MT"/>
      <w:color w:val="4D4989"/>
      <w:sz w:val="20"/>
      <w:vertAlign w:val="superscript"/>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FC48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48BF"/>
    <w:rPr>
      <w:rFonts w:ascii="Cambria" w:eastAsia="Cambria" w:hAnsi="Cambria" w:cs="Cambria"/>
      <w:color w:val="181717"/>
      <w:sz w:val="20"/>
    </w:rPr>
  </w:style>
  <w:style w:type="character" w:customStyle="1" w:styleId="normaltextrun">
    <w:name w:val="normaltextrun"/>
    <w:basedOn w:val="DefaultParagraphFont"/>
    <w:rsid w:val="00710554"/>
  </w:style>
  <w:style w:type="paragraph" w:styleId="Header">
    <w:name w:val="header"/>
    <w:basedOn w:val="Normal"/>
    <w:link w:val="HeaderChar"/>
    <w:uiPriority w:val="99"/>
    <w:unhideWhenUsed/>
    <w:rsid w:val="007105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0554"/>
    <w:rPr>
      <w:rFonts w:ascii="Cambria" w:eastAsia="Cambria" w:hAnsi="Cambria" w:cs="Cambria"/>
      <w:color w:val="181717"/>
      <w:sz w:val="20"/>
    </w:rPr>
  </w:style>
  <w:style w:type="table" w:styleId="TableGrid">
    <w:name w:val="Table Grid"/>
    <w:basedOn w:val="TableNormal"/>
    <w:uiPriority w:val="39"/>
    <w:rsid w:val="00A243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438D"/>
    <w:pPr>
      <w:ind w:left="720"/>
      <w:contextualSpacing/>
    </w:pPr>
  </w:style>
  <w:style w:type="paragraph" w:styleId="NormalWeb">
    <w:name w:val="Normal (Web)"/>
    <w:basedOn w:val="Normal"/>
    <w:uiPriority w:val="99"/>
    <w:semiHidden/>
    <w:unhideWhenUsed/>
    <w:rsid w:val="00503AC5"/>
    <w:pPr>
      <w:spacing w:before="100" w:beforeAutospacing="1" w:after="100" w:afterAutospacing="1" w:line="240" w:lineRule="auto"/>
      <w:ind w:left="0" w:firstLine="0"/>
      <w:jc w:val="left"/>
    </w:pPr>
    <w:rPr>
      <w:rFonts w:ascii="Times New Roman" w:eastAsia="Times New Roman" w:hAnsi="Times New Roman" w:cs="Times New Roman"/>
      <w:color w:val="auto"/>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941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microsoft.com/office/2007/relationships/hdphoto" Target="media/hdphoto1.wdp"/><Relationship Id="rId17" Type="http://schemas.openxmlformats.org/officeDocument/2006/relationships/image" Target="media/image8.png"/><Relationship Id="rId2" Type="http://schemas.openxmlformats.org/officeDocument/2006/relationships/styles" Target="styles.xml"/><Relationship Id="rId16" Type="http://schemas.microsoft.com/office/2007/relationships/hdphoto" Target="media/hdphoto3.wdp"/><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jpeg"/><Relationship Id="rId19" Type="http://schemas.microsoft.com/office/2007/relationships/hdphoto" Target="media/hdphoto4.wdp"/><Relationship Id="rId4" Type="http://schemas.openxmlformats.org/officeDocument/2006/relationships/webSettings" Target="webSettings.xml"/><Relationship Id="rId9" Type="http://schemas.openxmlformats.org/officeDocument/2006/relationships/image" Target="media/image3.jpg"/><Relationship Id="rId14" Type="http://schemas.microsoft.com/office/2007/relationships/hdphoto" Target="media/hdphoto2.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3264</Words>
  <Characters>18606</Characters>
  <Application>Microsoft Office Word</Application>
  <DocSecurity>0</DocSecurity>
  <Lines>404</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Bilal</dc:creator>
  <cp:keywords/>
  <dc:description/>
  <cp:lastModifiedBy>Ahmad Bilal</cp:lastModifiedBy>
  <cp:revision>2</cp:revision>
  <dcterms:created xsi:type="dcterms:W3CDTF">2024-01-31T08:53:00Z</dcterms:created>
  <dcterms:modified xsi:type="dcterms:W3CDTF">2024-01-31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9b63edcd5db4bc5e3780cd2217bd839b3f3153b28ecc2188f395c88047ecc0</vt:lpwstr>
  </property>
</Properties>
</file>